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A68A7" w:rsidRPr="00E537BC" w:rsidP="00D2088F" w14:paraId="46ED6D26" w14:textId="12BACAF5">
      <w:pPr>
        <w:spacing w:after="0" w:line="240" w:lineRule="auto"/>
        <w:ind w:left="4320"/>
        <w:jc w:val="center"/>
        <w:rPr>
          <w:rFonts w:ascii="Courier New" w:hAnsi="Courier New" w:cs="Courier New"/>
        </w:rPr>
      </w:pPr>
      <w:r>
        <w:rPr>
          <w:rFonts w:ascii="Courier New" w:hAnsi="Courier New" w:cs="Courier New"/>
        </w:rPr>
        <w:t xml:space="preserve">  </w:t>
      </w:r>
      <w:r w:rsidRPr="00E537BC">
        <w:rPr>
          <w:rFonts w:ascii="Courier New" w:hAnsi="Courier New" w:cs="Courier New"/>
        </w:rPr>
        <w:t>Form</w:t>
      </w:r>
      <w:r w:rsidRPr="00E537BC">
        <w:rPr>
          <w:rFonts w:ascii="Courier New" w:hAnsi="Courier New" w:cs="Courier New"/>
        </w:rPr>
        <w:t xml:space="preserve"> </w:t>
      </w:r>
      <w:r w:rsidRPr="00E537BC">
        <w:rPr>
          <w:rFonts w:ascii="Courier New" w:hAnsi="Courier New" w:cs="Courier New"/>
        </w:rPr>
        <w:t>Approved</w:t>
      </w:r>
    </w:p>
    <w:p w:rsidR="00EA68A7" w:rsidRPr="00E537BC" w:rsidP="00D2088F" w14:paraId="1D811BF4" w14:textId="62E93381">
      <w:pPr>
        <w:spacing w:after="0" w:line="240" w:lineRule="auto"/>
        <w:ind w:left="4320" w:firstLine="720"/>
        <w:jc w:val="center"/>
        <w:rPr>
          <w:rFonts w:ascii="Courier New" w:hAnsi="Courier New" w:cs="Courier New"/>
        </w:rPr>
      </w:pPr>
      <w:r>
        <w:rPr>
          <w:rFonts w:ascii="Courier New" w:hAnsi="Courier New" w:cs="Courier New"/>
        </w:rPr>
        <w:t xml:space="preserve"> </w:t>
      </w:r>
      <w:r w:rsidRPr="00E537BC">
        <w:rPr>
          <w:rFonts w:ascii="Courier New" w:hAnsi="Courier New" w:cs="Courier New"/>
        </w:rPr>
        <w:t>OMB No. 0920-</w:t>
      </w:r>
      <w:r w:rsidR="00226299">
        <w:rPr>
          <w:rFonts w:ascii="Courier New" w:hAnsi="Courier New" w:cs="Courier New"/>
        </w:rPr>
        <w:t>1402</w:t>
      </w:r>
    </w:p>
    <w:p w:rsidR="00EA68A7" w:rsidRPr="00E537BC" w:rsidP="00EA68A7" w14:paraId="7D1A2E9D" w14:textId="50DA5484">
      <w:pPr>
        <w:spacing w:after="0" w:line="240" w:lineRule="auto"/>
        <w:jc w:val="right"/>
        <w:rPr>
          <w:rFonts w:ascii="Courier New" w:hAnsi="Courier New" w:cs="Courier New"/>
          <w:sz w:val="24"/>
        </w:rPr>
      </w:pPr>
      <w:r w:rsidRPr="00E537BC">
        <w:rPr>
          <w:rFonts w:ascii="Courier New" w:hAnsi="Courier New" w:cs="Courier New"/>
        </w:rPr>
        <w:t>Expiration</w:t>
      </w:r>
      <w:r w:rsidRPr="00E537BC">
        <w:rPr>
          <w:rFonts w:ascii="Courier New" w:hAnsi="Courier New" w:cs="Courier New"/>
        </w:rPr>
        <w:t xml:space="preserve"> Date: </w:t>
      </w:r>
      <w:r w:rsidR="00D2088F">
        <w:rPr>
          <w:rFonts w:ascii="Courier New" w:hAnsi="Courier New" w:cs="Courier New"/>
        </w:rPr>
        <w:t>XX/XX/XXXX</w:t>
      </w:r>
    </w:p>
    <w:p w:rsidR="00EA68A7" w:rsidP="00EA68A7" w14:paraId="707B281B" w14:textId="77777777">
      <w:pPr>
        <w:pStyle w:val="Heading1"/>
        <w:jc w:val="center"/>
        <w:rPr>
          <w:rFonts w:ascii="Courier New" w:hAnsi="Courier New" w:cs="Courier New"/>
          <w:color w:val="auto"/>
          <w:sz w:val="24"/>
        </w:rPr>
      </w:pPr>
    </w:p>
    <w:p w:rsidR="00EA68A7" w:rsidRPr="0019745F" w:rsidP="00EA68A7" w14:paraId="71ED065F" w14:textId="676F29C2">
      <w:pPr>
        <w:pStyle w:val="Heading1"/>
        <w:jc w:val="center"/>
        <w:rPr>
          <w:rFonts w:ascii="Courier New" w:hAnsi="Courier New" w:cs="Courier New"/>
          <w:color w:val="000000" w:themeColor="text1"/>
          <w:sz w:val="24"/>
        </w:rPr>
      </w:pPr>
      <w:r w:rsidRPr="0019745F">
        <w:rPr>
          <w:rFonts w:ascii="Courier New" w:hAnsi="Courier New" w:cs="Courier New"/>
          <w:b w:val="0"/>
          <w:color w:val="000000" w:themeColor="text1"/>
        </w:rPr>
        <w:t>Enhanced</w:t>
      </w:r>
      <w:r w:rsidRPr="0019745F">
        <w:rPr>
          <w:rFonts w:ascii="Courier New" w:hAnsi="Courier New" w:cs="Courier New"/>
          <w:b w:val="0"/>
          <w:color w:val="000000" w:themeColor="text1"/>
        </w:rPr>
        <w:t xml:space="preserve"> </w:t>
      </w:r>
      <w:r w:rsidRPr="0019745F">
        <w:rPr>
          <w:rFonts w:ascii="Courier New" w:hAnsi="Courier New" w:cs="Courier New"/>
          <w:b w:val="0"/>
          <w:color w:val="000000" w:themeColor="text1"/>
        </w:rPr>
        <w:t>Surveillance</w:t>
      </w:r>
      <w:r w:rsidRPr="0019745F">
        <w:rPr>
          <w:rFonts w:ascii="Courier New" w:hAnsi="Courier New" w:cs="Courier New"/>
          <w:b w:val="0"/>
          <w:color w:val="000000" w:themeColor="text1"/>
        </w:rPr>
        <w:t xml:space="preserve"> </w:t>
      </w:r>
      <w:r w:rsidRPr="0019745F">
        <w:rPr>
          <w:rFonts w:ascii="Courier New" w:hAnsi="Courier New" w:cs="Courier New"/>
          <w:b w:val="0"/>
          <w:color w:val="000000" w:themeColor="text1"/>
        </w:rPr>
        <w:t>of</w:t>
      </w:r>
      <w:r w:rsidRPr="0019745F">
        <w:rPr>
          <w:rFonts w:ascii="Courier New" w:hAnsi="Courier New" w:cs="Courier New"/>
          <w:b w:val="0"/>
          <w:color w:val="000000" w:themeColor="text1"/>
        </w:rPr>
        <w:t xml:space="preserve"> </w:t>
      </w:r>
      <w:r w:rsidRPr="0019745F">
        <w:rPr>
          <w:rFonts w:ascii="Courier New" w:hAnsi="Courier New" w:cs="Courier New"/>
          <w:b w:val="0"/>
          <w:color w:val="000000" w:themeColor="text1"/>
        </w:rPr>
        <w:t>Persons</w:t>
      </w:r>
      <w:r w:rsidRPr="0019745F">
        <w:rPr>
          <w:rFonts w:ascii="Courier New" w:hAnsi="Courier New" w:cs="Courier New"/>
          <w:b w:val="0"/>
          <w:color w:val="000000" w:themeColor="text1"/>
        </w:rPr>
        <w:t xml:space="preserve"> </w:t>
      </w:r>
      <w:r w:rsidRPr="0019745F">
        <w:rPr>
          <w:rFonts w:ascii="Courier New" w:hAnsi="Courier New" w:cs="Courier New"/>
          <w:b w:val="0"/>
          <w:color w:val="000000" w:themeColor="text1"/>
        </w:rPr>
        <w:t>with</w:t>
      </w:r>
      <w:r w:rsidRPr="0019745F">
        <w:rPr>
          <w:rFonts w:ascii="Courier New" w:hAnsi="Courier New" w:cs="Courier New"/>
          <w:b w:val="0"/>
          <w:color w:val="000000" w:themeColor="text1"/>
        </w:rPr>
        <w:t xml:space="preserve"> </w:t>
      </w:r>
      <w:r w:rsidRPr="0019745F">
        <w:rPr>
          <w:rFonts w:ascii="Courier New" w:hAnsi="Courier New" w:cs="Courier New"/>
          <w:b w:val="0"/>
          <w:color w:val="000000" w:themeColor="text1"/>
        </w:rPr>
        <w:t>Early</w:t>
      </w:r>
      <w:r w:rsidRPr="0019745F">
        <w:rPr>
          <w:rFonts w:ascii="Courier New" w:hAnsi="Courier New" w:cs="Courier New"/>
          <w:b w:val="0"/>
          <w:color w:val="000000" w:themeColor="text1"/>
        </w:rPr>
        <w:t xml:space="preserve"> and Late HIV Diagnosis</w:t>
      </w:r>
    </w:p>
    <w:p w:rsidR="00EA68A7" w:rsidP="00EA68A7" w14:paraId="2D1A5489" w14:textId="73B4925E">
      <w:pPr>
        <w:pStyle w:val="Heading1"/>
        <w:jc w:val="center"/>
        <w:rPr>
          <w:rFonts w:ascii="Courier New" w:hAnsi="Courier New" w:cs="Courier New"/>
          <w:color w:val="auto"/>
          <w:sz w:val="24"/>
        </w:rPr>
      </w:pPr>
      <w:r w:rsidRPr="00CB7E02">
        <w:rPr>
          <w:rFonts w:ascii="Courier New" w:hAnsi="Courier New" w:cs="Courier New"/>
          <w:color w:val="auto"/>
          <w:sz w:val="24"/>
        </w:rPr>
        <w:t>Attachment</w:t>
      </w:r>
      <w:r w:rsidRPr="00CB7E02">
        <w:rPr>
          <w:rFonts w:ascii="Courier New" w:hAnsi="Courier New" w:cs="Courier New"/>
          <w:color w:val="auto"/>
          <w:sz w:val="24"/>
        </w:rPr>
        <w:t xml:space="preserve"> </w:t>
      </w:r>
      <w:r>
        <w:rPr>
          <w:rFonts w:ascii="Courier New" w:hAnsi="Courier New" w:cs="Courier New"/>
          <w:color w:val="auto"/>
          <w:sz w:val="24"/>
        </w:rPr>
        <w:t>6b</w:t>
      </w:r>
    </w:p>
    <w:p w:rsidR="00EA68A7" w:rsidP="00EA68A7" w14:paraId="6629E681" w14:textId="77777777"/>
    <w:p w:rsidR="00EA68A7" w:rsidP="00EA68A7" w14:paraId="707CE1CA" w14:textId="384D0F6F">
      <w:pPr>
        <w:jc w:val="center"/>
        <w:rPr>
          <w:rFonts w:ascii="Courier New" w:hAnsi="Courier New" w:cs="Courier New"/>
          <w:b/>
          <w:sz w:val="24"/>
          <w:szCs w:val="24"/>
        </w:rPr>
      </w:pPr>
      <w:r>
        <w:rPr>
          <w:rFonts w:ascii="Courier New" w:hAnsi="Courier New" w:cs="Courier New"/>
          <w:b/>
          <w:sz w:val="24"/>
          <w:szCs w:val="24"/>
        </w:rPr>
        <w:t>Survey</w:t>
      </w:r>
      <w:r>
        <w:rPr>
          <w:rFonts w:ascii="Courier New" w:hAnsi="Courier New" w:cs="Courier New"/>
          <w:b/>
          <w:sz w:val="24"/>
          <w:szCs w:val="24"/>
        </w:rPr>
        <w:t xml:space="preserve"> (</w:t>
      </w:r>
      <w:r>
        <w:rPr>
          <w:rFonts w:ascii="Courier New" w:hAnsi="Courier New" w:cs="Courier New"/>
          <w:b/>
          <w:sz w:val="24"/>
          <w:szCs w:val="24"/>
        </w:rPr>
        <w:t>Spanish</w:t>
      </w:r>
      <w:r>
        <w:rPr>
          <w:rFonts w:ascii="Courier New" w:hAnsi="Courier New" w:cs="Courier New"/>
          <w:b/>
          <w:sz w:val="24"/>
          <w:szCs w:val="24"/>
        </w:rPr>
        <w:t>)</w:t>
      </w:r>
    </w:p>
    <w:p w:rsidR="00EA68A7" w:rsidP="00EA68A7" w14:paraId="47885A28" w14:textId="77777777">
      <w:pPr>
        <w:jc w:val="center"/>
        <w:rPr>
          <w:rFonts w:ascii="Courier New" w:hAnsi="Courier New" w:cs="Courier New"/>
          <w:b/>
          <w:sz w:val="24"/>
          <w:szCs w:val="24"/>
        </w:rPr>
      </w:pPr>
    </w:p>
    <w:p w:rsidR="00EA68A7" w:rsidP="00EA68A7" w14:paraId="54F77F5B" w14:textId="77777777">
      <w:pPr>
        <w:jc w:val="center"/>
        <w:rPr>
          <w:rFonts w:ascii="Courier New" w:hAnsi="Courier New" w:cs="Courier New"/>
          <w:b/>
          <w:sz w:val="24"/>
          <w:szCs w:val="24"/>
        </w:rPr>
      </w:pPr>
    </w:p>
    <w:p w:rsidR="00EA68A7" w:rsidP="00EA68A7" w14:paraId="35DDBA33" w14:textId="77777777">
      <w:pPr>
        <w:jc w:val="center"/>
        <w:rPr>
          <w:rFonts w:ascii="Courier New" w:hAnsi="Courier New" w:cs="Courier New"/>
          <w:b/>
          <w:sz w:val="24"/>
          <w:szCs w:val="24"/>
        </w:rPr>
      </w:pPr>
    </w:p>
    <w:p w:rsidR="00EA68A7" w:rsidRPr="00E537BC" w:rsidP="00EA68A7" w14:paraId="163CFED6" w14:textId="058CE7DA">
      <w:pPr>
        <w:tabs>
          <w:tab w:val="left" w:pos="600"/>
          <w:tab w:val="left" w:pos="1200"/>
          <w:tab w:val="left" w:pos="1800"/>
          <w:tab w:val="left" w:pos="2400"/>
        </w:tabs>
        <w:spacing w:after="0"/>
        <w:rPr>
          <w:rFonts w:ascii="Courier New" w:hAnsi="Courier New" w:cs="Courier New"/>
          <w:sz w:val="18"/>
          <w:szCs w:val="18"/>
        </w:rPr>
      </w:pPr>
      <w:r w:rsidRPr="00E537BC">
        <w:rPr>
          <w:rFonts w:ascii="Courier New" w:hAnsi="Courier New" w:cs="Courier New"/>
          <w:sz w:val="18"/>
          <w:szCs w:val="18"/>
        </w:rPr>
        <w:t>Public</w:t>
      </w:r>
      <w:r w:rsidRPr="00E537BC">
        <w:rPr>
          <w:rFonts w:ascii="Courier New" w:hAnsi="Courier New" w:cs="Courier New"/>
          <w:sz w:val="18"/>
          <w:szCs w:val="18"/>
        </w:rPr>
        <w:t xml:space="preserve"> </w:t>
      </w:r>
      <w:r w:rsidRPr="00E537BC">
        <w:rPr>
          <w:rFonts w:ascii="Courier New" w:hAnsi="Courier New" w:cs="Courier New"/>
          <w:sz w:val="18"/>
          <w:szCs w:val="18"/>
        </w:rPr>
        <w:t>reporting</w:t>
      </w:r>
      <w:r w:rsidRPr="00E537BC">
        <w:rPr>
          <w:rFonts w:ascii="Courier New" w:hAnsi="Courier New" w:cs="Courier New"/>
          <w:sz w:val="18"/>
          <w:szCs w:val="18"/>
        </w:rPr>
        <w:t xml:space="preserve"> </w:t>
      </w:r>
      <w:r w:rsidRPr="00E537BC">
        <w:rPr>
          <w:rFonts w:ascii="Courier New" w:hAnsi="Courier New" w:cs="Courier New"/>
          <w:sz w:val="18"/>
          <w:szCs w:val="18"/>
        </w:rPr>
        <w:t>burden</w:t>
      </w:r>
      <w:r w:rsidRPr="00E537BC">
        <w:rPr>
          <w:rFonts w:ascii="Courier New" w:hAnsi="Courier New" w:cs="Courier New"/>
          <w:sz w:val="18"/>
          <w:szCs w:val="18"/>
        </w:rPr>
        <w:t xml:space="preserve"> </w:t>
      </w:r>
      <w:r w:rsidRPr="00E537BC">
        <w:rPr>
          <w:rFonts w:ascii="Courier New" w:hAnsi="Courier New" w:cs="Courier New"/>
          <w:sz w:val="18"/>
          <w:szCs w:val="18"/>
        </w:rPr>
        <w:t>of</w:t>
      </w:r>
      <w:r w:rsidRPr="00E537BC">
        <w:rPr>
          <w:rFonts w:ascii="Courier New" w:hAnsi="Courier New" w:cs="Courier New"/>
          <w:sz w:val="18"/>
          <w:szCs w:val="18"/>
        </w:rPr>
        <w:t xml:space="preserve"> </w:t>
      </w:r>
      <w:r w:rsidRPr="00E537BC">
        <w:rPr>
          <w:rFonts w:ascii="Courier New" w:hAnsi="Courier New" w:cs="Courier New"/>
          <w:sz w:val="18"/>
          <w:szCs w:val="18"/>
        </w:rPr>
        <w:t>this</w:t>
      </w:r>
      <w:r w:rsidRPr="00E537BC">
        <w:rPr>
          <w:rFonts w:ascii="Courier New" w:hAnsi="Courier New" w:cs="Courier New"/>
          <w:sz w:val="18"/>
          <w:szCs w:val="18"/>
        </w:rPr>
        <w:t xml:space="preserve"> </w:t>
      </w:r>
      <w:r w:rsidRPr="00E537BC">
        <w:rPr>
          <w:rFonts w:ascii="Courier New" w:hAnsi="Courier New" w:cs="Courier New"/>
          <w:sz w:val="18"/>
          <w:szCs w:val="18"/>
        </w:rPr>
        <w:t>collection</w:t>
      </w:r>
      <w:r w:rsidRPr="00E537BC">
        <w:rPr>
          <w:rFonts w:ascii="Courier New" w:hAnsi="Courier New" w:cs="Courier New"/>
          <w:sz w:val="18"/>
          <w:szCs w:val="18"/>
        </w:rPr>
        <w:t xml:space="preserve"> </w:t>
      </w:r>
      <w:r w:rsidRPr="00E537BC">
        <w:rPr>
          <w:rFonts w:ascii="Courier New" w:hAnsi="Courier New" w:cs="Courier New"/>
          <w:sz w:val="18"/>
          <w:szCs w:val="18"/>
        </w:rPr>
        <w:t>of</w:t>
      </w:r>
      <w:r w:rsidRPr="00E537BC">
        <w:rPr>
          <w:rFonts w:ascii="Courier New" w:hAnsi="Courier New" w:cs="Courier New"/>
          <w:sz w:val="18"/>
          <w:szCs w:val="18"/>
        </w:rPr>
        <w:t xml:space="preserve"> </w:t>
      </w:r>
      <w:r w:rsidRPr="00E537BC">
        <w:rPr>
          <w:rFonts w:ascii="Courier New" w:hAnsi="Courier New" w:cs="Courier New"/>
          <w:sz w:val="18"/>
          <w:szCs w:val="18"/>
        </w:rPr>
        <w:t>information</w:t>
      </w:r>
      <w:r w:rsidRPr="00E537BC">
        <w:rPr>
          <w:rFonts w:ascii="Courier New" w:hAnsi="Courier New" w:cs="Courier New"/>
          <w:sz w:val="18"/>
          <w:szCs w:val="18"/>
        </w:rPr>
        <w:t xml:space="preserve"> </w:t>
      </w:r>
      <w:r w:rsidRPr="00E537BC">
        <w:rPr>
          <w:rFonts w:ascii="Courier New" w:hAnsi="Courier New" w:cs="Courier New"/>
          <w:sz w:val="18"/>
          <w:szCs w:val="18"/>
        </w:rPr>
        <w:t>is</w:t>
      </w:r>
      <w:r w:rsidRPr="00E537BC">
        <w:rPr>
          <w:rFonts w:ascii="Courier New" w:hAnsi="Courier New" w:cs="Courier New"/>
          <w:sz w:val="18"/>
          <w:szCs w:val="18"/>
        </w:rPr>
        <w:t xml:space="preserve"> </w:t>
      </w:r>
      <w:r w:rsidRPr="00E537BC">
        <w:rPr>
          <w:rFonts w:ascii="Courier New" w:hAnsi="Courier New" w:cs="Courier New"/>
          <w:sz w:val="18"/>
          <w:szCs w:val="18"/>
        </w:rPr>
        <w:t>estimated</w:t>
      </w:r>
      <w:r w:rsidRPr="00E537BC">
        <w:rPr>
          <w:rFonts w:ascii="Courier New" w:hAnsi="Courier New" w:cs="Courier New"/>
          <w:sz w:val="18"/>
          <w:szCs w:val="18"/>
        </w:rPr>
        <w:t xml:space="preserve"> </w:t>
      </w:r>
      <w:r w:rsidRPr="00E537BC">
        <w:rPr>
          <w:rFonts w:ascii="Courier New" w:hAnsi="Courier New" w:cs="Courier New"/>
          <w:sz w:val="18"/>
          <w:szCs w:val="18"/>
        </w:rPr>
        <w:t>to</w:t>
      </w:r>
      <w:r w:rsidRPr="00E537BC">
        <w:rPr>
          <w:rFonts w:ascii="Courier New" w:hAnsi="Courier New" w:cs="Courier New"/>
          <w:sz w:val="18"/>
          <w:szCs w:val="18"/>
        </w:rPr>
        <w:t xml:space="preserve"> </w:t>
      </w:r>
      <w:r w:rsidRPr="00E537BC">
        <w:rPr>
          <w:rFonts w:ascii="Courier New" w:hAnsi="Courier New" w:cs="Courier New"/>
          <w:sz w:val="18"/>
          <w:szCs w:val="18"/>
        </w:rPr>
        <w:t>average</w:t>
      </w:r>
      <w:r w:rsidRPr="00E537BC">
        <w:rPr>
          <w:rFonts w:ascii="Courier New" w:hAnsi="Courier New" w:cs="Courier New"/>
          <w:sz w:val="18"/>
          <w:szCs w:val="18"/>
        </w:rPr>
        <w:t xml:space="preserve"> </w:t>
      </w:r>
      <w:r w:rsidR="004760B8">
        <w:rPr>
          <w:rFonts w:ascii="Courier New" w:hAnsi="Courier New" w:cs="Courier New"/>
          <w:sz w:val="18"/>
          <w:szCs w:val="18"/>
        </w:rPr>
        <w:t>50</w:t>
      </w:r>
      <w:r w:rsidRPr="00E537BC">
        <w:rPr>
          <w:rFonts w:ascii="Courier New" w:hAnsi="Courier New" w:cs="Courier New"/>
          <w:sz w:val="18"/>
          <w:szCs w:val="18"/>
        </w:rPr>
        <w:t xml:space="preserve"> minutes per response, </w:t>
      </w:r>
      <w:r w:rsidRPr="00E537BC">
        <w:rPr>
          <w:rFonts w:ascii="Courier New" w:hAnsi="Courier New" w:cs="Courier New"/>
          <w:sz w:val="18"/>
          <w:szCs w:val="18"/>
        </w:rPr>
        <w:t>including</w:t>
      </w:r>
      <w:r w:rsidRPr="00E537BC">
        <w:rPr>
          <w:rFonts w:ascii="Courier New" w:hAnsi="Courier New" w:cs="Courier New"/>
          <w:sz w:val="18"/>
          <w:szCs w:val="18"/>
        </w:rPr>
        <w:t xml:space="preserve"> </w:t>
      </w:r>
      <w:r w:rsidRPr="00E537BC">
        <w:rPr>
          <w:rFonts w:ascii="Courier New" w:hAnsi="Courier New" w:cs="Courier New"/>
          <w:sz w:val="18"/>
          <w:szCs w:val="18"/>
        </w:rPr>
        <w:t>the</w:t>
      </w:r>
      <w:r w:rsidRPr="00E537BC">
        <w:rPr>
          <w:rFonts w:ascii="Courier New" w:hAnsi="Courier New" w:cs="Courier New"/>
          <w:sz w:val="18"/>
          <w:szCs w:val="18"/>
        </w:rPr>
        <w:t xml:space="preserve"> time </w:t>
      </w:r>
      <w:r w:rsidRPr="00E537BC">
        <w:rPr>
          <w:rFonts w:ascii="Courier New" w:hAnsi="Courier New" w:cs="Courier New"/>
          <w:sz w:val="18"/>
          <w:szCs w:val="18"/>
        </w:rPr>
        <w:t>for</w:t>
      </w:r>
      <w:r w:rsidRPr="00E537BC">
        <w:rPr>
          <w:rFonts w:ascii="Courier New" w:hAnsi="Courier New" w:cs="Courier New"/>
          <w:sz w:val="18"/>
          <w:szCs w:val="18"/>
        </w:rPr>
        <w:t xml:space="preserve"> </w:t>
      </w:r>
      <w:r w:rsidRPr="00E537BC">
        <w:rPr>
          <w:rFonts w:ascii="Courier New" w:hAnsi="Courier New" w:cs="Courier New"/>
          <w:sz w:val="18"/>
          <w:szCs w:val="18"/>
        </w:rPr>
        <w:t>reviewing</w:t>
      </w:r>
      <w:r w:rsidRPr="00E537BC">
        <w:rPr>
          <w:rFonts w:ascii="Courier New" w:hAnsi="Courier New" w:cs="Courier New"/>
          <w:sz w:val="18"/>
          <w:szCs w:val="18"/>
        </w:rPr>
        <w:t xml:space="preserve"> </w:t>
      </w:r>
      <w:r w:rsidRPr="00E537BC">
        <w:rPr>
          <w:rFonts w:ascii="Courier New" w:hAnsi="Courier New" w:cs="Courier New"/>
          <w:sz w:val="18"/>
          <w:szCs w:val="18"/>
        </w:rPr>
        <w:t>instructions</w:t>
      </w:r>
      <w:r w:rsidRPr="00E537BC">
        <w:rPr>
          <w:rFonts w:ascii="Courier New" w:hAnsi="Courier New" w:cs="Courier New"/>
          <w:sz w:val="18"/>
          <w:szCs w:val="18"/>
        </w:rPr>
        <w:t xml:space="preserve">, </w:t>
      </w:r>
      <w:r w:rsidRPr="00E537BC">
        <w:rPr>
          <w:rFonts w:ascii="Courier New" w:hAnsi="Courier New" w:cs="Courier New"/>
          <w:sz w:val="18"/>
          <w:szCs w:val="18"/>
        </w:rPr>
        <w:t>searching</w:t>
      </w:r>
      <w:r w:rsidRPr="00E537BC">
        <w:rPr>
          <w:rFonts w:ascii="Courier New" w:hAnsi="Courier New" w:cs="Courier New"/>
          <w:sz w:val="18"/>
          <w:szCs w:val="18"/>
        </w:rPr>
        <w:t xml:space="preserve"> </w:t>
      </w:r>
      <w:r w:rsidRPr="00E537BC">
        <w:rPr>
          <w:rFonts w:ascii="Courier New" w:hAnsi="Courier New" w:cs="Courier New"/>
          <w:sz w:val="18"/>
          <w:szCs w:val="18"/>
        </w:rPr>
        <w:t>existing</w:t>
      </w:r>
      <w:r w:rsidRPr="00E537BC">
        <w:rPr>
          <w:rFonts w:ascii="Courier New" w:hAnsi="Courier New" w:cs="Courier New"/>
          <w:sz w:val="18"/>
          <w:szCs w:val="18"/>
        </w:rPr>
        <w:t xml:space="preserve"> data </w:t>
      </w:r>
      <w:r w:rsidRPr="00E537BC">
        <w:rPr>
          <w:rFonts w:ascii="Courier New" w:hAnsi="Courier New" w:cs="Courier New"/>
          <w:sz w:val="18"/>
          <w:szCs w:val="18"/>
        </w:rPr>
        <w:t>sources</w:t>
      </w:r>
      <w:r w:rsidRPr="00E537BC">
        <w:rPr>
          <w:rFonts w:ascii="Courier New" w:hAnsi="Courier New" w:cs="Courier New"/>
          <w:sz w:val="18"/>
          <w:szCs w:val="18"/>
        </w:rPr>
        <w:t xml:space="preserve">, </w:t>
      </w:r>
      <w:r w:rsidRPr="00E537BC">
        <w:rPr>
          <w:rFonts w:ascii="Courier New" w:hAnsi="Courier New" w:cs="Courier New"/>
          <w:sz w:val="18"/>
          <w:szCs w:val="18"/>
        </w:rPr>
        <w:t>gathering</w:t>
      </w:r>
      <w:r w:rsidRPr="00E537BC">
        <w:rPr>
          <w:rFonts w:ascii="Courier New" w:hAnsi="Courier New" w:cs="Courier New"/>
          <w:sz w:val="18"/>
          <w:szCs w:val="18"/>
        </w:rPr>
        <w:t xml:space="preserve"> and </w:t>
      </w:r>
      <w:r w:rsidRPr="00E537BC">
        <w:rPr>
          <w:rFonts w:ascii="Courier New" w:hAnsi="Courier New" w:cs="Courier New"/>
          <w:sz w:val="18"/>
          <w:szCs w:val="18"/>
        </w:rPr>
        <w:t>maintaining</w:t>
      </w:r>
      <w:r w:rsidRPr="00E537BC">
        <w:rPr>
          <w:rFonts w:ascii="Courier New" w:hAnsi="Courier New" w:cs="Courier New"/>
          <w:sz w:val="18"/>
          <w:szCs w:val="18"/>
        </w:rPr>
        <w:t xml:space="preserve"> </w:t>
      </w:r>
      <w:r w:rsidRPr="00E537BC">
        <w:rPr>
          <w:rFonts w:ascii="Courier New" w:hAnsi="Courier New" w:cs="Courier New"/>
          <w:sz w:val="18"/>
          <w:szCs w:val="18"/>
        </w:rPr>
        <w:t>the</w:t>
      </w:r>
      <w:r w:rsidRPr="00E537BC">
        <w:rPr>
          <w:rFonts w:ascii="Courier New" w:hAnsi="Courier New" w:cs="Courier New"/>
          <w:sz w:val="18"/>
          <w:szCs w:val="18"/>
        </w:rPr>
        <w:t xml:space="preserve"> data </w:t>
      </w:r>
      <w:r w:rsidRPr="00E537BC">
        <w:rPr>
          <w:rFonts w:ascii="Courier New" w:hAnsi="Courier New" w:cs="Courier New"/>
          <w:sz w:val="18"/>
          <w:szCs w:val="18"/>
        </w:rPr>
        <w:t>needed</w:t>
      </w:r>
      <w:r w:rsidRPr="00E537BC">
        <w:rPr>
          <w:rFonts w:ascii="Courier New" w:hAnsi="Courier New" w:cs="Courier New"/>
          <w:sz w:val="18"/>
          <w:szCs w:val="18"/>
        </w:rPr>
        <w:t xml:space="preserve">, and </w:t>
      </w:r>
      <w:r w:rsidRPr="00E537BC">
        <w:rPr>
          <w:rFonts w:ascii="Courier New" w:hAnsi="Courier New" w:cs="Courier New"/>
          <w:sz w:val="18"/>
          <w:szCs w:val="18"/>
        </w:rPr>
        <w:t>completing</w:t>
      </w:r>
      <w:r w:rsidRPr="00E537BC">
        <w:rPr>
          <w:rFonts w:ascii="Courier New" w:hAnsi="Courier New" w:cs="Courier New"/>
          <w:sz w:val="18"/>
          <w:szCs w:val="18"/>
        </w:rPr>
        <w:t xml:space="preserve"> and </w:t>
      </w:r>
      <w:r w:rsidRPr="00E537BC">
        <w:rPr>
          <w:rFonts w:ascii="Courier New" w:hAnsi="Courier New" w:cs="Courier New"/>
          <w:sz w:val="18"/>
          <w:szCs w:val="18"/>
        </w:rPr>
        <w:t>reviewing</w:t>
      </w:r>
      <w:r w:rsidRPr="00E537BC">
        <w:rPr>
          <w:rFonts w:ascii="Courier New" w:hAnsi="Courier New" w:cs="Courier New"/>
          <w:sz w:val="18"/>
          <w:szCs w:val="18"/>
        </w:rPr>
        <w:t xml:space="preserve"> </w:t>
      </w:r>
      <w:r w:rsidRPr="00E537BC">
        <w:rPr>
          <w:rFonts w:ascii="Courier New" w:hAnsi="Courier New" w:cs="Courier New"/>
          <w:sz w:val="18"/>
          <w:szCs w:val="18"/>
        </w:rPr>
        <w:t>the</w:t>
      </w:r>
      <w:r w:rsidRPr="00E537BC">
        <w:rPr>
          <w:rFonts w:ascii="Courier New" w:hAnsi="Courier New" w:cs="Courier New"/>
          <w:sz w:val="18"/>
          <w:szCs w:val="18"/>
        </w:rPr>
        <w:t xml:space="preserve"> </w:t>
      </w:r>
      <w:r w:rsidRPr="00E537BC">
        <w:rPr>
          <w:rFonts w:ascii="Courier New" w:hAnsi="Courier New" w:cs="Courier New"/>
          <w:sz w:val="18"/>
          <w:szCs w:val="18"/>
        </w:rPr>
        <w:t>collection</w:t>
      </w:r>
      <w:r w:rsidRPr="00E537BC">
        <w:rPr>
          <w:rFonts w:ascii="Courier New" w:hAnsi="Courier New" w:cs="Courier New"/>
          <w:sz w:val="18"/>
          <w:szCs w:val="18"/>
        </w:rPr>
        <w:t xml:space="preserve"> </w:t>
      </w:r>
      <w:r w:rsidRPr="00E537BC">
        <w:rPr>
          <w:rFonts w:ascii="Courier New" w:hAnsi="Courier New" w:cs="Courier New"/>
          <w:sz w:val="18"/>
          <w:szCs w:val="18"/>
        </w:rPr>
        <w:t>of</w:t>
      </w:r>
      <w:r w:rsidRPr="00E537BC">
        <w:rPr>
          <w:rFonts w:ascii="Courier New" w:hAnsi="Courier New" w:cs="Courier New"/>
          <w:sz w:val="18"/>
          <w:szCs w:val="18"/>
        </w:rPr>
        <w:t xml:space="preserve"> </w:t>
      </w:r>
      <w:r w:rsidRPr="00E537BC">
        <w:rPr>
          <w:rFonts w:ascii="Courier New" w:hAnsi="Courier New" w:cs="Courier New"/>
          <w:sz w:val="18"/>
          <w:szCs w:val="18"/>
        </w:rPr>
        <w:t>information</w:t>
      </w:r>
      <w:r w:rsidRPr="00E537BC">
        <w:rPr>
          <w:rFonts w:ascii="Courier New" w:hAnsi="Courier New" w:cs="Courier New"/>
          <w:sz w:val="18"/>
          <w:szCs w:val="18"/>
        </w:rPr>
        <w:t xml:space="preserve">.  </w:t>
      </w:r>
      <w:r w:rsidRPr="00E537BC">
        <w:rPr>
          <w:rFonts w:ascii="Courier New" w:hAnsi="Courier New" w:cs="Courier New"/>
          <w:sz w:val="18"/>
          <w:szCs w:val="18"/>
        </w:rPr>
        <w:t>An</w:t>
      </w:r>
      <w:r w:rsidRPr="00E537BC">
        <w:rPr>
          <w:rFonts w:ascii="Courier New" w:hAnsi="Courier New" w:cs="Courier New"/>
          <w:sz w:val="18"/>
          <w:szCs w:val="18"/>
        </w:rPr>
        <w:t xml:space="preserve"> </w:t>
      </w:r>
      <w:r w:rsidRPr="00E537BC">
        <w:rPr>
          <w:rFonts w:ascii="Courier New" w:hAnsi="Courier New" w:cs="Courier New"/>
          <w:sz w:val="18"/>
          <w:szCs w:val="18"/>
        </w:rPr>
        <w:t>agency</w:t>
      </w:r>
      <w:r w:rsidRPr="00E537BC">
        <w:rPr>
          <w:rFonts w:ascii="Courier New" w:hAnsi="Courier New" w:cs="Courier New"/>
          <w:sz w:val="18"/>
          <w:szCs w:val="18"/>
        </w:rPr>
        <w:t xml:space="preserve"> </w:t>
      </w:r>
      <w:r w:rsidRPr="00E537BC">
        <w:rPr>
          <w:rFonts w:ascii="Courier New" w:hAnsi="Courier New" w:cs="Courier New"/>
          <w:sz w:val="18"/>
          <w:szCs w:val="18"/>
        </w:rPr>
        <w:t>may</w:t>
      </w:r>
      <w:r w:rsidRPr="00E537BC">
        <w:rPr>
          <w:rFonts w:ascii="Courier New" w:hAnsi="Courier New" w:cs="Courier New"/>
          <w:sz w:val="18"/>
          <w:szCs w:val="18"/>
        </w:rPr>
        <w:t xml:space="preserve"> </w:t>
      </w:r>
      <w:r w:rsidRPr="00E537BC">
        <w:rPr>
          <w:rFonts w:ascii="Courier New" w:hAnsi="Courier New" w:cs="Courier New"/>
          <w:sz w:val="18"/>
          <w:szCs w:val="18"/>
        </w:rPr>
        <w:t>not</w:t>
      </w:r>
      <w:r w:rsidRPr="00E537BC">
        <w:rPr>
          <w:rFonts w:ascii="Courier New" w:hAnsi="Courier New" w:cs="Courier New"/>
          <w:sz w:val="18"/>
          <w:szCs w:val="18"/>
        </w:rPr>
        <w:t xml:space="preserve"> </w:t>
      </w:r>
      <w:r w:rsidRPr="00E537BC">
        <w:rPr>
          <w:rFonts w:ascii="Courier New" w:hAnsi="Courier New" w:cs="Courier New"/>
          <w:sz w:val="18"/>
          <w:szCs w:val="18"/>
        </w:rPr>
        <w:t>conduct</w:t>
      </w:r>
      <w:r w:rsidRPr="00E537BC">
        <w:rPr>
          <w:rFonts w:ascii="Courier New" w:hAnsi="Courier New" w:cs="Courier New"/>
          <w:sz w:val="18"/>
          <w:szCs w:val="18"/>
        </w:rPr>
        <w:t xml:space="preserve"> </w:t>
      </w:r>
      <w:r w:rsidRPr="00E537BC">
        <w:rPr>
          <w:rFonts w:ascii="Courier New" w:hAnsi="Courier New" w:cs="Courier New"/>
          <w:sz w:val="18"/>
          <w:szCs w:val="18"/>
        </w:rPr>
        <w:t>or</w:t>
      </w:r>
      <w:r w:rsidRPr="00E537BC">
        <w:rPr>
          <w:rFonts w:ascii="Courier New" w:hAnsi="Courier New" w:cs="Courier New"/>
          <w:sz w:val="18"/>
          <w:szCs w:val="18"/>
        </w:rPr>
        <w:t xml:space="preserve"> sponsor, and a </w:t>
      </w:r>
      <w:r w:rsidRPr="00E537BC">
        <w:rPr>
          <w:rFonts w:ascii="Courier New" w:hAnsi="Courier New" w:cs="Courier New"/>
          <w:sz w:val="18"/>
          <w:szCs w:val="18"/>
        </w:rPr>
        <w:t>person</w:t>
      </w:r>
      <w:r w:rsidRPr="00E537BC">
        <w:rPr>
          <w:rFonts w:ascii="Courier New" w:hAnsi="Courier New" w:cs="Courier New"/>
          <w:sz w:val="18"/>
          <w:szCs w:val="18"/>
        </w:rPr>
        <w:t xml:space="preserve"> </w:t>
      </w:r>
      <w:r w:rsidRPr="00E537BC">
        <w:rPr>
          <w:rFonts w:ascii="Courier New" w:hAnsi="Courier New" w:cs="Courier New"/>
          <w:sz w:val="18"/>
          <w:szCs w:val="18"/>
        </w:rPr>
        <w:t>is</w:t>
      </w:r>
      <w:r w:rsidRPr="00E537BC">
        <w:rPr>
          <w:rFonts w:ascii="Courier New" w:hAnsi="Courier New" w:cs="Courier New"/>
          <w:sz w:val="18"/>
          <w:szCs w:val="18"/>
        </w:rPr>
        <w:t xml:space="preserve"> </w:t>
      </w:r>
      <w:r w:rsidRPr="00E537BC">
        <w:rPr>
          <w:rFonts w:ascii="Courier New" w:hAnsi="Courier New" w:cs="Courier New"/>
          <w:sz w:val="18"/>
          <w:szCs w:val="18"/>
        </w:rPr>
        <w:t>not</w:t>
      </w:r>
      <w:r w:rsidRPr="00E537BC">
        <w:rPr>
          <w:rFonts w:ascii="Courier New" w:hAnsi="Courier New" w:cs="Courier New"/>
          <w:sz w:val="18"/>
          <w:szCs w:val="18"/>
        </w:rPr>
        <w:t xml:space="preserve"> </w:t>
      </w:r>
      <w:r w:rsidRPr="00E537BC">
        <w:rPr>
          <w:rFonts w:ascii="Courier New" w:hAnsi="Courier New" w:cs="Courier New"/>
          <w:sz w:val="18"/>
          <w:szCs w:val="18"/>
        </w:rPr>
        <w:t>required</w:t>
      </w:r>
      <w:r w:rsidRPr="00E537BC">
        <w:rPr>
          <w:rFonts w:ascii="Courier New" w:hAnsi="Courier New" w:cs="Courier New"/>
          <w:sz w:val="18"/>
          <w:szCs w:val="18"/>
        </w:rPr>
        <w:t xml:space="preserve"> </w:t>
      </w:r>
      <w:r w:rsidRPr="00E537BC">
        <w:rPr>
          <w:rFonts w:ascii="Courier New" w:hAnsi="Courier New" w:cs="Courier New"/>
          <w:sz w:val="18"/>
          <w:szCs w:val="18"/>
        </w:rPr>
        <w:t>to</w:t>
      </w:r>
      <w:r w:rsidRPr="00E537BC">
        <w:rPr>
          <w:rFonts w:ascii="Courier New" w:hAnsi="Courier New" w:cs="Courier New"/>
          <w:sz w:val="18"/>
          <w:szCs w:val="18"/>
        </w:rPr>
        <w:t xml:space="preserve"> </w:t>
      </w:r>
      <w:r w:rsidRPr="00E537BC">
        <w:rPr>
          <w:rFonts w:ascii="Courier New" w:hAnsi="Courier New" w:cs="Courier New"/>
          <w:sz w:val="18"/>
          <w:szCs w:val="18"/>
        </w:rPr>
        <w:t>respond</w:t>
      </w:r>
      <w:r w:rsidRPr="00E537BC">
        <w:rPr>
          <w:rFonts w:ascii="Courier New" w:hAnsi="Courier New" w:cs="Courier New"/>
          <w:sz w:val="18"/>
          <w:szCs w:val="18"/>
        </w:rPr>
        <w:t xml:space="preserve"> </w:t>
      </w:r>
      <w:r w:rsidRPr="00E537BC">
        <w:rPr>
          <w:rFonts w:ascii="Courier New" w:hAnsi="Courier New" w:cs="Courier New"/>
          <w:sz w:val="18"/>
          <w:szCs w:val="18"/>
        </w:rPr>
        <w:t>to</w:t>
      </w:r>
      <w:r w:rsidRPr="00E537BC">
        <w:rPr>
          <w:rFonts w:ascii="Courier New" w:hAnsi="Courier New" w:cs="Courier New"/>
          <w:sz w:val="18"/>
          <w:szCs w:val="18"/>
        </w:rPr>
        <w:t xml:space="preserve"> a </w:t>
      </w:r>
      <w:r w:rsidRPr="00E537BC">
        <w:rPr>
          <w:rFonts w:ascii="Courier New" w:hAnsi="Courier New" w:cs="Courier New"/>
          <w:sz w:val="18"/>
          <w:szCs w:val="18"/>
        </w:rPr>
        <w:t>collection</w:t>
      </w:r>
      <w:r w:rsidRPr="00E537BC">
        <w:rPr>
          <w:rFonts w:ascii="Courier New" w:hAnsi="Courier New" w:cs="Courier New"/>
          <w:sz w:val="18"/>
          <w:szCs w:val="18"/>
        </w:rPr>
        <w:t xml:space="preserve"> </w:t>
      </w:r>
      <w:r w:rsidRPr="00E537BC">
        <w:rPr>
          <w:rFonts w:ascii="Courier New" w:hAnsi="Courier New" w:cs="Courier New"/>
          <w:sz w:val="18"/>
          <w:szCs w:val="18"/>
        </w:rPr>
        <w:t>of</w:t>
      </w:r>
      <w:r w:rsidRPr="00E537BC">
        <w:rPr>
          <w:rFonts w:ascii="Courier New" w:hAnsi="Courier New" w:cs="Courier New"/>
          <w:sz w:val="18"/>
          <w:szCs w:val="18"/>
        </w:rPr>
        <w:t xml:space="preserve"> </w:t>
      </w:r>
      <w:r w:rsidRPr="00E537BC">
        <w:rPr>
          <w:rFonts w:ascii="Courier New" w:hAnsi="Courier New" w:cs="Courier New"/>
          <w:sz w:val="18"/>
          <w:szCs w:val="18"/>
        </w:rPr>
        <w:t>information</w:t>
      </w:r>
      <w:r w:rsidRPr="00E537BC">
        <w:rPr>
          <w:rFonts w:ascii="Courier New" w:hAnsi="Courier New" w:cs="Courier New"/>
          <w:sz w:val="18"/>
          <w:szCs w:val="18"/>
        </w:rPr>
        <w:t xml:space="preserve"> </w:t>
      </w:r>
      <w:r w:rsidRPr="00E537BC">
        <w:rPr>
          <w:rFonts w:ascii="Courier New" w:hAnsi="Courier New" w:cs="Courier New"/>
          <w:sz w:val="18"/>
          <w:szCs w:val="18"/>
        </w:rPr>
        <w:t>unless</w:t>
      </w:r>
      <w:r w:rsidRPr="00E537BC">
        <w:rPr>
          <w:rFonts w:ascii="Courier New" w:hAnsi="Courier New" w:cs="Courier New"/>
          <w:sz w:val="18"/>
          <w:szCs w:val="18"/>
        </w:rPr>
        <w:t xml:space="preserve"> </w:t>
      </w:r>
      <w:r w:rsidRPr="00E537BC">
        <w:rPr>
          <w:rFonts w:ascii="Courier New" w:hAnsi="Courier New" w:cs="Courier New"/>
          <w:sz w:val="18"/>
          <w:szCs w:val="18"/>
        </w:rPr>
        <w:t>it</w:t>
      </w:r>
      <w:r w:rsidRPr="00E537BC">
        <w:rPr>
          <w:rFonts w:ascii="Courier New" w:hAnsi="Courier New" w:cs="Courier New"/>
          <w:sz w:val="18"/>
          <w:szCs w:val="18"/>
        </w:rPr>
        <w:t xml:space="preserve"> </w:t>
      </w:r>
      <w:r w:rsidRPr="00E537BC">
        <w:rPr>
          <w:rFonts w:ascii="Courier New" w:hAnsi="Courier New" w:cs="Courier New"/>
          <w:sz w:val="18"/>
          <w:szCs w:val="18"/>
        </w:rPr>
        <w:t>displays</w:t>
      </w:r>
      <w:r w:rsidRPr="00E537BC">
        <w:rPr>
          <w:rFonts w:ascii="Courier New" w:hAnsi="Courier New" w:cs="Courier New"/>
          <w:sz w:val="18"/>
          <w:szCs w:val="18"/>
        </w:rPr>
        <w:t xml:space="preserve"> a </w:t>
      </w:r>
      <w:r w:rsidRPr="00E537BC">
        <w:rPr>
          <w:rFonts w:ascii="Courier New" w:hAnsi="Courier New" w:cs="Courier New"/>
          <w:sz w:val="18"/>
          <w:szCs w:val="18"/>
        </w:rPr>
        <w:t>currently</w:t>
      </w:r>
      <w:r w:rsidRPr="00E537BC">
        <w:rPr>
          <w:rFonts w:ascii="Courier New" w:hAnsi="Courier New" w:cs="Courier New"/>
          <w:sz w:val="18"/>
          <w:szCs w:val="18"/>
        </w:rPr>
        <w:t xml:space="preserve"> </w:t>
      </w:r>
      <w:r w:rsidRPr="00E537BC">
        <w:rPr>
          <w:rFonts w:ascii="Courier New" w:hAnsi="Courier New" w:cs="Courier New"/>
          <w:sz w:val="18"/>
          <w:szCs w:val="18"/>
        </w:rPr>
        <w:t>valid</w:t>
      </w:r>
      <w:r w:rsidRPr="00E537BC">
        <w:rPr>
          <w:rFonts w:ascii="Courier New" w:hAnsi="Courier New" w:cs="Courier New"/>
          <w:sz w:val="18"/>
          <w:szCs w:val="18"/>
        </w:rPr>
        <w:t xml:space="preserve"> OMB control </w:t>
      </w:r>
      <w:r w:rsidRPr="00E537BC">
        <w:rPr>
          <w:rFonts w:ascii="Courier New" w:hAnsi="Courier New" w:cs="Courier New"/>
          <w:sz w:val="18"/>
          <w:szCs w:val="18"/>
        </w:rPr>
        <w:t>number</w:t>
      </w:r>
      <w:r w:rsidRPr="00E537BC">
        <w:rPr>
          <w:rFonts w:ascii="Courier New" w:hAnsi="Courier New" w:cs="Courier New"/>
          <w:sz w:val="18"/>
          <w:szCs w:val="18"/>
        </w:rPr>
        <w:t xml:space="preserve">.  </w:t>
      </w:r>
      <w:r w:rsidRPr="00E537BC">
        <w:rPr>
          <w:rFonts w:ascii="Courier New" w:hAnsi="Courier New" w:cs="Courier New"/>
          <w:sz w:val="18"/>
          <w:szCs w:val="18"/>
        </w:rPr>
        <w:t>Send</w:t>
      </w:r>
      <w:r w:rsidRPr="00E537BC">
        <w:rPr>
          <w:rFonts w:ascii="Courier New" w:hAnsi="Courier New" w:cs="Courier New"/>
          <w:sz w:val="18"/>
          <w:szCs w:val="18"/>
        </w:rPr>
        <w:t xml:space="preserve"> </w:t>
      </w:r>
      <w:r w:rsidRPr="00E537BC">
        <w:rPr>
          <w:rFonts w:ascii="Courier New" w:hAnsi="Courier New" w:cs="Courier New"/>
          <w:sz w:val="18"/>
          <w:szCs w:val="18"/>
        </w:rPr>
        <w:t>comments</w:t>
      </w:r>
      <w:r w:rsidRPr="00E537BC">
        <w:rPr>
          <w:rFonts w:ascii="Courier New" w:hAnsi="Courier New" w:cs="Courier New"/>
          <w:sz w:val="18"/>
          <w:szCs w:val="18"/>
        </w:rPr>
        <w:t xml:space="preserve"> </w:t>
      </w:r>
      <w:r w:rsidRPr="00E537BC">
        <w:rPr>
          <w:rFonts w:ascii="Courier New" w:hAnsi="Courier New" w:cs="Courier New"/>
          <w:sz w:val="18"/>
          <w:szCs w:val="18"/>
        </w:rPr>
        <w:t>regarding</w:t>
      </w:r>
      <w:r w:rsidRPr="00E537BC">
        <w:rPr>
          <w:rFonts w:ascii="Courier New" w:hAnsi="Courier New" w:cs="Courier New"/>
          <w:sz w:val="18"/>
          <w:szCs w:val="18"/>
        </w:rPr>
        <w:t xml:space="preserve"> </w:t>
      </w:r>
      <w:r w:rsidRPr="00E537BC">
        <w:rPr>
          <w:rFonts w:ascii="Courier New" w:hAnsi="Courier New" w:cs="Courier New"/>
          <w:sz w:val="18"/>
          <w:szCs w:val="18"/>
        </w:rPr>
        <w:t>this</w:t>
      </w:r>
      <w:r w:rsidRPr="00E537BC">
        <w:rPr>
          <w:rFonts w:ascii="Courier New" w:hAnsi="Courier New" w:cs="Courier New"/>
          <w:sz w:val="18"/>
          <w:szCs w:val="18"/>
        </w:rPr>
        <w:t xml:space="preserve"> </w:t>
      </w:r>
      <w:r w:rsidRPr="00E537BC">
        <w:rPr>
          <w:rFonts w:ascii="Courier New" w:hAnsi="Courier New" w:cs="Courier New"/>
          <w:sz w:val="18"/>
          <w:szCs w:val="18"/>
        </w:rPr>
        <w:t>burden</w:t>
      </w:r>
      <w:r w:rsidRPr="00E537BC">
        <w:rPr>
          <w:rFonts w:ascii="Courier New" w:hAnsi="Courier New" w:cs="Courier New"/>
          <w:sz w:val="18"/>
          <w:szCs w:val="18"/>
        </w:rPr>
        <w:t xml:space="preserve"> </w:t>
      </w:r>
      <w:r w:rsidRPr="00E537BC">
        <w:rPr>
          <w:rFonts w:ascii="Courier New" w:hAnsi="Courier New" w:cs="Courier New"/>
          <w:sz w:val="18"/>
          <w:szCs w:val="18"/>
        </w:rPr>
        <w:t>estimate</w:t>
      </w:r>
      <w:r w:rsidRPr="00E537BC">
        <w:rPr>
          <w:rFonts w:ascii="Courier New" w:hAnsi="Courier New" w:cs="Courier New"/>
          <w:sz w:val="18"/>
          <w:szCs w:val="18"/>
        </w:rPr>
        <w:t xml:space="preserve"> </w:t>
      </w:r>
      <w:r w:rsidRPr="00E537BC">
        <w:rPr>
          <w:rFonts w:ascii="Courier New" w:hAnsi="Courier New" w:cs="Courier New"/>
          <w:sz w:val="18"/>
          <w:szCs w:val="18"/>
        </w:rPr>
        <w:t>or</w:t>
      </w:r>
      <w:r w:rsidRPr="00E537BC">
        <w:rPr>
          <w:rFonts w:ascii="Courier New" w:hAnsi="Courier New" w:cs="Courier New"/>
          <w:sz w:val="18"/>
          <w:szCs w:val="18"/>
        </w:rPr>
        <w:t xml:space="preserve"> </w:t>
      </w:r>
      <w:r w:rsidRPr="00E537BC">
        <w:rPr>
          <w:rFonts w:ascii="Courier New" w:hAnsi="Courier New" w:cs="Courier New"/>
          <w:sz w:val="18"/>
          <w:szCs w:val="18"/>
        </w:rPr>
        <w:t>any</w:t>
      </w:r>
      <w:r w:rsidRPr="00E537BC">
        <w:rPr>
          <w:rFonts w:ascii="Courier New" w:hAnsi="Courier New" w:cs="Courier New"/>
          <w:sz w:val="18"/>
          <w:szCs w:val="18"/>
        </w:rPr>
        <w:t xml:space="preserve"> </w:t>
      </w:r>
      <w:r w:rsidRPr="00E537BC">
        <w:rPr>
          <w:rFonts w:ascii="Courier New" w:hAnsi="Courier New" w:cs="Courier New"/>
          <w:sz w:val="18"/>
          <w:szCs w:val="18"/>
        </w:rPr>
        <w:t>other</w:t>
      </w:r>
      <w:r w:rsidRPr="00E537BC">
        <w:rPr>
          <w:rFonts w:ascii="Courier New" w:hAnsi="Courier New" w:cs="Courier New"/>
          <w:sz w:val="18"/>
          <w:szCs w:val="18"/>
        </w:rPr>
        <w:t xml:space="preserve"> </w:t>
      </w:r>
      <w:r w:rsidRPr="00E537BC">
        <w:rPr>
          <w:rFonts w:ascii="Courier New" w:hAnsi="Courier New" w:cs="Courier New"/>
          <w:sz w:val="18"/>
          <w:szCs w:val="18"/>
        </w:rPr>
        <w:t>aspect</w:t>
      </w:r>
      <w:r w:rsidRPr="00E537BC">
        <w:rPr>
          <w:rFonts w:ascii="Courier New" w:hAnsi="Courier New" w:cs="Courier New"/>
          <w:sz w:val="18"/>
          <w:szCs w:val="18"/>
        </w:rPr>
        <w:t xml:space="preserve"> </w:t>
      </w:r>
      <w:r w:rsidRPr="00E537BC">
        <w:rPr>
          <w:rFonts w:ascii="Courier New" w:hAnsi="Courier New" w:cs="Courier New"/>
          <w:sz w:val="18"/>
          <w:szCs w:val="18"/>
        </w:rPr>
        <w:t>of</w:t>
      </w:r>
      <w:r w:rsidRPr="00E537BC">
        <w:rPr>
          <w:rFonts w:ascii="Courier New" w:hAnsi="Courier New" w:cs="Courier New"/>
          <w:sz w:val="18"/>
          <w:szCs w:val="18"/>
        </w:rPr>
        <w:t xml:space="preserve"> </w:t>
      </w:r>
      <w:r w:rsidRPr="00E537BC">
        <w:rPr>
          <w:rFonts w:ascii="Courier New" w:hAnsi="Courier New" w:cs="Courier New"/>
          <w:sz w:val="18"/>
          <w:szCs w:val="18"/>
        </w:rPr>
        <w:t>this</w:t>
      </w:r>
      <w:r w:rsidRPr="00E537BC">
        <w:rPr>
          <w:rFonts w:ascii="Courier New" w:hAnsi="Courier New" w:cs="Courier New"/>
          <w:sz w:val="18"/>
          <w:szCs w:val="18"/>
        </w:rPr>
        <w:t xml:space="preserve"> </w:t>
      </w:r>
      <w:r w:rsidRPr="00E537BC">
        <w:rPr>
          <w:rFonts w:ascii="Courier New" w:hAnsi="Courier New" w:cs="Courier New"/>
          <w:sz w:val="18"/>
          <w:szCs w:val="18"/>
        </w:rPr>
        <w:t>collection</w:t>
      </w:r>
      <w:r w:rsidRPr="00E537BC">
        <w:rPr>
          <w:rFonts w:ascii="Courier New" w:hAnsi="Courier New" w:cs="Courier New"/>
          <w:sz w:val="18"/>
          <w:szCs w:val="18"/>
        </w:rPr>
        <w:t xml:space="preserve"> </w:t>
      </w:r>
      <w:r w:rsidRPr="00E537BC">
        <w:rPr>
          <w:rFonts w:ascii="Courier New" w:hAnsi="Courier New" w:cs="Courier New"/>
          <w:sz w:val="18"/>
          <w:szCs w:val="18"/>
        </w:rPr>
        <w:t>of</w:t>
      </w:r>
      <w:r w:rsidRPr="00E537BC">
        <w:rPr>
          <w:rFonts w:ascii="Courier New" w:hAnsi="Courier New" w:cs="Courier New"/>
          <w:sz w:val="18"/>
          <w:szCs w:val="18"/>
        </w:rPr>
        <w:t xml:space="preserve"> </w:t>
      </w:r>
      <w:r w:rsidRPr="00E537BC">
        <w:rPr>
          <w:rFonts w:ascii="Courier New" w:hAnsi="Courier New" w:cs="Courier New"/>
          <w:sz w:val="18"/>
          <w:szCs w:val="18"/>
        </w:rPr>
        <w:t>information</w:t>
      </w:r>
      <w:r w:rsidRPr="00E537BC">
        <w:rPr>
          <w:rFonts w:ascii="Courier New" w:hAnsi="Courier New" w:cs="Courier New"/>
          <w:sz w:val="18"/>
          <w:szCs w:val="18"/>
        </w:rPr>
        <w:t xml:space="preserve">, </w:t>
      </w:r>
      <w:r w:rsidRPr="00E537BC">
        <w:rPr>
          <w:rFonts w:ascii="Courier New" w:hAnsi="Courier New" w:cs="Courier New"/>
          <w:sz w:val="18"/>
          <w:szCs w:val="18"/>
        </w:rPr>
        <w:t>including</w:t>
      </w:r>
      <w:r w:rsidRPr="00E537BC">
        <w:rPr>
          <w:rFonts w:ascii="Courier New" w:hAnsi="Courier New" w:cs="Courier New"/>
          <w:sz w:val="18"/>
          <w:szCs w:val="18"/>
        </w:rPr>
        <w:t xml:space="preserve"> </w:t>
      </w:r>
      <w:r w:rsidRPr="00E537BC">
        <w:rPr>
          <w:rFonts w:ascii="Courier New" w:hAnsi="Courier New" w:cs="Courier New"/>
          <w:sz w:val="18"/>
          <w:szCs w:val="18"/>
        </w:rPr>
        <w:t>suggestions</w:t>
      </w:r>
      <w:r w:rsidRPr="00E537BC">
        <w:rPr>
          <w:rFonts w:ascii="Courier New" w:hAnsi="Courier New" w:cs="Courier New"/>
          <w:sz w:val="18"/>
          <w:szCs w:val="18"/>
        </w:rPr>
        <w:t xml:space="preserve"> </w:t>
      </w:r>
      <w:r w:rsidRPr="00E537BC">
        <w:rPr>
          <w:rFonts w:ascii="Courier New" w:hAnsi="Courier New" w:cs="Courier New"/>
          <w:sz w:val="18"/>
          <w:szCs w:val="18"/>
        </w:rPr>
        <w:t>for</w:t>
      </w:r>
      <w:r w:rsidRPr="00E537BC">
        <w:rPr>
          <w:rFonts w:ascii="Courier New" w:hAnsi="Courier New" w:cs="Courier New"/>
          <w:sz w:val="18"/>
          <w:szCs w:val="18"/>
        </w:rPr>
        <w:t xml:space="preserve"> </w:t>
      </w:r>
      <w:r w:rsidRPr="00E537BC">
        <w:rPr>
          <w:rFonts w:ascii="Courier New" w:hAnsi="Courier New" w:cs="Courier New"/>
          <w:sz w:val="18"/>
          <w:szCs w:val="18"/>
        </w:rPr>
        <w:t>reducing</w:t>
      </w:r>
      <w:r w:rsidRPr="00E537BC">
        <w:rPr>
          <w:rFonts w:ascii="Courier New" w:hAnsi="Courier New" w:cs="Courier New"/>
          <w:sz w:val="18"/>
          <w:szCs w:val="18"/>
        </w:rPr>
        <w:t xml:space="preserve"> </w:t>
      </w:r>
      <w:r w:rsidRPr="00E537BC">
        <w:rPr>
          <w:rFonts w:ascii="Courier New" w:hAnsi="Courier New" w:cs="Courier New"/>
          <w:sz w:val="18"/>
          <w:szCs w:val="18"/>
        </w:rPr>
        <w:t>this</w:t>
      </w:r>
      <w:r w:rsidRPr="00E537BC">
        <w:rPr>
          <w:rFonts w:ascii="Courier New" w:hAnsi="Courier New" w:cs="Courier New"/>
          <w:sz w:val="18"/>
          <w:szCs w:val="18"/>
        </w:rPr>
        <w:t xml:space="preserve"> </w:t>
      </w:r>
      <w:r w:rsidRPr="00E537BC">
        <w:rPr>
          <w:rFonts w:ascii="Courier New" w:hAnsi="Courier New" w:cs="Courier New"/>
          <w:sz w:val="18"/>
          <w:szCs w:val="18"/>
        </w:rPr>
        <w:t>burden</w:t>
      </w:r>
      <w:r w:rsidRPr="00E537BC">
        <w:rPr>
          <w:rFonts w:ascii="Courier New" w:hAnsi="Courier New" w:cs="Courier New"/>
          <w:sz w:val="18"/>
          <w:szCs w:val="18"/>
        </w:rPr>
        <w:t xml:space="preserve"> </w:t>
      </w:r>
      <w:r w:rsidRPr="00E537BC">
        <w:rPr>
          <w:rFonts w:ascii="Courier New" w:hAnsi="Courier New" w:cs="Courier New"/>
          <w:sz w:val="18"/>
          <w:szCs w:val="18"/>
        </w:rPr>
        <w:t>to</w:t>
      </w:r>
      <w:r w:rsidRPr="00E537BC">
        <w:rPr>
          <w:rFonts w:ascii="Courier New" w:hAnsi="Courier New" w:cs="Courier New"/>
          <w:sz w:val="18"/>
          <w:szCs w:val="18"/>
        </w:rPr>
        <w:t xml:space="preserve"> CDC/ATSDR </w:t>
      </w:r>
      <w:r w:rsidRPr="00E537BC">
        <w:rPr>
          <w:rFonts w:ascii="Courier New" w:hAnsi="Courier New" w:cs="Courier New"/>
          <w:sz w:val="18"/>
          <w:szCs w:val="18"/>
        </w:rPr>
        <w:t>Reports</w:t>
      </w:r>
      <w:r w:rsidRPr="00E537BC">
        <w:rPr>
          <w:rFonts w:ascii="Courier New" w:hAnsi="Courier New" w:cs="Courier New"/>
          <w:sz w:val="18"/>
          <w:szCs w:val="18"/>
        </w:rPr>
        <w:t xml:space="preserve"> Clearance </w:t>
      </w:r>
      <w:r w:rsidRPr="00E537BC">
        <w:rPr>
          <w:rFonts w:ascii="Courier New" w:hAnsi="Courier New" w:cs="Courier New"/>
          <w:sz w:val="18"/>
          <w:szCs w:val="18"/>
        </w:rPr>
        <w:t>Officer</w:t>
      </w:r>
      <w:r w:rsidRPr="00E537BC">
        <w:rPr>
          <w:rFonts w:ascii="Courier New" w:hAnsi="Courier New" w:cs="Courier New"/>
          <w:sz w:val="18"/>
          <w:szCs w:val="18"/>
        </w:rPr>
        <w:t xml:space="preserve">; 1600 Clifton Road NE, MS D-74, Atlanta, Georgia 30333; </w:t>
      </w:r>
      <w:r w:rsidRPr="00E537BC">
        <w:rPr>
          <w:rFonts w:ascii="Courier New" w:hAnsi="Courier New" w:cs="Courier New"/>
          <w:sz w:val="18"/>
          <w:szCs w:val="18"/>
        </w:rPr>
        <w:t>Attn</w:t>
      </w:r>
      <w:r w:rsidRPr="00E537BC">
        <w:rPr>
          <w:rFonts w:ascii="Courier New" w:hAnsi="Courier New" w:cs="Courier New"/>
          <w:sz w:val="18"/>
          <w:szCs w:val="18"/>
        </w:rPr>
        <w:t>: OMB-PRA (0920-</w:t>
      </w:r>
      <w:r>
        <w:rPr>
          <w:rFonts w:ascii="Courier New" w:hAnsi="Courier New" w:cs="Courier New"/>
          <w:sz w:val="18"/>
          <w:szCs w:val="18"/>
        </w:rPr>
        <w:t>1</w:t>
      </w:r>
      <w:r w:rsidR="004760B8">
        <w:rPr>
          <w:rFonts w:ascii="Courier New" w:hAnsi="Courier New" w:cs="Courier New"/>
          <w:sz w:val="18"/>
          <w:szCs w:val="18"/>
        </w:rPr>
        <w:t>402</w:t>
      </w:r>
      <w:r w:rsidRPr="00E537BC">
        <w:rPr>
          <w:rFonts w:ascii="Courier New" w:hAnsi="Courier New" w:cs="Courier New"/>
          <w:sz w:val="18"/>
          <w:szCs w:val="18"/>
        </w:rPr>
        <w:t>)</w:t>
      </w:r>
      <w:r w:rsidRPr="00E537BC">
        <w:rPr>
          <w:rFonts w:ascii="Courier New" w:hAnsi="Courier New" w:cs="Courier New"/>
          <w:b/>
          <w:sz w:val="18"/>
          <w:szCs w:val="18"/>
        </w:rPr>
        <w:br w:type="page"/>
      </w:r>
    </w:p>
    <w:p w:rsidR="00911060" w:rsidRPr="00C8011C" w:rsidP="1438CA12" w14:paraId="65ACBB0B" w14:textId="031F81E4">
      <w:pPr>
        <w:spacing w:after="0"/>
        <w:contextualSpacing/>
        <w:jc w:val="center"/>
        <w:rPr>
          <w:b/>
          <w:bCs/>
          <w:sz w:val="18"/>
          <w:szCs w:val="18"/>
          <w:lang w:val="en-US"/>
        </w:rPr>
      </w:pPr>
      <w:r w:rsidRPr="00C8011C">
        <w:rPr>
          <w:b/>
          <w:sz w:val="18"/>
          <w:lang w:val="en-US"/>
        </w:rPr>
        <w:t>Stage 0/Stage 3 Survey</w:t>
      </w:r>
    </w:p>
    <w:p w:rsidR="00911060" w:rsidRPr="00C8011C" w:rsidP="004D5C76" w14:paraId="21412C96" w14:textId="0A540397">
      <w:pPr>
        <w:spacing w:after="0"/>
        <w:contextualSpacing/>
        <w:jc w:val="center"/>
        <w:rPr>
          <w:rFonts w:cstheme="minorHAnsi"/>
          <w:b/>
          <w:sz w:val="18"/>
          <w:szCs w:val="18"/>
          <w:lang w:val="en-US"/>
        </w:rPr>
      </w:pPr>
      <w:r w:rsidRPr="00C8011C">
        <w:rPr>
          <w:b/>
          <w:sz w:val="18"/>
          <w:lang w:val="en-US"/>
        </w:rPr>
        <w:t>QUESTIONNAIRE SECTIONS</w:t>
      </w:r>
    </w:p>
    <w:p w:rsidR="00911060" w:rsidRPr="00C8011C" w:rsidP="004D5C76" w14:paraId="403A3F24" w14:textId="77777777">
      <w:pPr>
        <w:spacing w:after="0"/>
        <w:contextualSpacing/>
        <w:jc w:val="center"/>
        <w:rPr>
          <w:rFonts w:cstheme="minorHAnsi"/>
          <w:b/>
          <w:sz w:val="18"/>
          <w:szCs w:val="18"/>
          <w:lang w:val="en-US"/>
        </w:rPr>
      </w:pPr>
    </w:p>
    <w:sdt>
      <w:sdtPr>
        <w:rPr>
          <w:rFonts w:asciiTheme="minorHAnsi" w:eastAsiaTheme="minorHAnsi" w:hAnsiTheme="minorHAnsi" w:cstheme="minorBidi"/>
          <w:color w:val="auto"/>
          <w:sz w:val="20"/>
          <w:szCs w:val="20"/>
        </w:rPr>
        <w:id w:val="-1375838749"/>
        <w:docPartObj>
          <w:docPartGallery w:val="Table of Contents"/>
          <w:docPartUnique/>
        </w:docPartObj>
      </w:sdtPr>
      <w:sdtEndPr>
        <w:rPr>
          <w:b/>
        </w:rPr>
      </w:sdtEndPr>
      <w:sdtContent>
        <w:p w:rsidR="002367B4" w:rsidRPr="00C8011C" w14:paraId="5BC23640" w14:textId="04FD5C21">
          <w:pPr>
            <w:pStyle w:val="TOCHeading"/>
            <w:rPr>
              <w:b/>
              <w:sz w:val="20"/>
              <w:szCs w:val="20"/>
              <w:lang w:val="en-US"/>
            </w:rPr>
          </w:pPr>
          <w:r w:rsidRPr="00C8011C">
            <w:rPr>
              <w:rFonts w:asciiTheme="minorHAnsi" w:hAnsiTheme="minorHAnsi"/>
              <w:b/>
              <w:color w:val="auto"/>
              <w:sz w:val="20"/>
              <w:lang w:val="en-US"/>
            </w:rPr>
            <w:t>Table of Contents</w:t>
          </w:r>
        </w:p>
        <w:p w:rsidR="00C8011C" w14:paraId="28D57FE0" w14:textId="0385930E">
          <w:pPr>
            <w:pStyle w:val="TOC1"/>
            <w:rPr>
              <w:rFonts w:eastAsiaTheme="minorEastAsia"/>
              <w:noProof/>
              <w:lang w:val="en-US"/>
            </w:rPr>
          </w:pPr>
          <w:r w:rsidRPr="008F4816">
            <w:rPr>
              <w:sz w:val="20"/>
            </w:rPr>
            <w:fldChar w:fldCharType="begin"/>
          </w:r>
          <w:r w:rsidRPr="008F4816">
            <w:rPr>
              <w:sz w:val="20"/>
            </w:rPr>
            <w:instrText xml:space="preserve"> TOC \o "1-8" \h \z \u </w:instrText>
          </w:r>
          <w:r w:rsidRPr="008F4816">
            <w:rPr>
              <w:sz w:val="20"/>
            </w:rPr>
            <w:fldChar w:fldCharType="separate"/>
          </w:r>
          <w:hyperlink w:anchor="_Toc111745874" w:history="1">
            <w:r w:rsidRPr="00A035B0">
              <w:rPr>
                <w:rStyle w:val="Hyperlink"/>
                <w:noProof/>
              </w:rPr>
              <w:t>Introduction</w:t>
            </w:r>
            <w:r>
              <w:rPr>
                <w:noProof/>
                <w:webHidden/>
              </w:rPr>
              <w:tab/>
            </w:r>
            <w:r>
              <w:rPr>
                <w:noProof/>
                <w:webHidden/>
              </w:rPr>
              <w:fldChar w:fldCharType="begin"/>
            </w:r>
            <w:r>
              <w:rPr>
                <w:noProof/>
                <w:webHidden/>
              </w:rPr>
              <w:instrText xml:space="preserve"> PAGEREF _Toc111745874 \h </w:instrText>
            </w:r>
            <w:r>
              <w:rPr>
                <w:noProof/>
                <w:webHidden/>
              </w:rPr>
              <w:fldChar w:fldCharType="separate"/>
            </w:r>
            <w:r>
              <w:rPr>
                <w:noProof/>
                <w:webHidden/>
              </w:rPr>
              <w:t>3</w:t>
            </w:r>
            <w:r>
              <w:rPr>
                <w:noProof/>
                <w:webHidden/>
              </w:rPr>
              <w:fldChar w:fldCharType="end"/>
            </w:r>
          </w:hyperlink>
        </w:p>
        <w:p w:rsidR="00C8011C" w14:paraId="219789F2" w14:textId="4715E616">
          <w:pPr>
            <w:pStyle w:val="TOC1"/>
            <w:rPr>
              <w:rFonts w:eastAsiaTheme="minorEastAsia"/>
              <w:noProof/>
              <w:lang w:val="en-US"/>
            </w:rPr>
          </w:pPr>
          <w:hyperlink w:anchor="_Toc111745875" w:history="1">
            <w:r w:rsidRPr="00A035B0">
              <w:rPr>
                <w:rStyle w:val="Hyperlink"/>
                <w:noProof/>
              </w:rPr>
              <w:t>Consent</w:t>
            </w:r>
            <w:r>
              <w:rPr>
                <w:noProof/>
                <w:webHidden/>
              </w:rPr>
              <w:tab/>
            </w:r>
            <w:r>
              <w:rPr>
                <w:noProof/>
                <w:webHidden/>
              </w:rPr>
              <w:fldChar w:fldCharType="begin"/>
            </w:r>
            <w:r>
              <w:rPr>
                <w:noProof/>
                <w:webHidden/>
              </w:rPr>
              <w:instrText xml:space="preserve"> PAGEREF _Toc111745875 \h </w:instrText>
            </w:r>
            <w:r>
              <w:rPr>
                <w:noProof/>
                <w:webHidden/>
              </w:rPr>
              <w:fldChar w:fldCharType="separate"/>
            </w:r>
            <w:r>
              <w:rPr>
                <w:noProof/>
                <w:webHidden/>
              </w:rPr>
              <w:t>5</w:t>
            </w:r>
            <w:r>
              <w:rPr>
                <w:noProof/>
                <w:webHidden/>
              </w:rPr>
              <w:fldChar w:fldCharType="end"/>
            </w:r>
          </w:hyperlink>
        </w:p>
        <w:p w:rsidR="00C8011C" w14:paraId="4D93CD06" w14:textId="0A890335">
          <w:pPr>
            <w:pStyle w:val="TOC1"/>
            <w:rPr>
              <w:rFonts w:eastAsiaTheme="minorEastAsia"/>
              <w:noProof/>
              <w:lang w:val="en-US"/>
            </w:rPr>
          </w:pPr>
          <w:hyperlink w:anchor="_Toc111745876" w:history="1">
            <w:r w:rsidRPr="00A035B0">
              <w:rPr>
                <w:rStyle w:val="Hyperlink"/>
                <w:noProof/>
              </w:rPr>
              <w:t>A. Confirmation of Age, Diagnosis, and Residence</w:t>
            </w:r>
            <w:r>
              <w:rPr>
                <w:noProof/>
                <w:webHidden/>
              </w:rPr>
              <w:tab/>
            </w:r>
            <w:r>
              <w:rPr>
                <w:noProof/>
                <w:webHidden/>
              </w:rPr>
              <w:fldChar w:fldCharType="begin"/>
            </w:r>
            <w:r>
              <w:rPr>
                <w:noProof/>
                <w:webHidden/>
              </w:rPr>
              <w:instrText xml:space="preserve"> PAGEREF _Toc111745876 \h </w:instrText>
            </w:r>
            <w:r>
              <w:rPr>
                <w:noProof/>
                <w:webHidden/>
              </w:rPr>
              <w:fldChar w:fldCharType="separate"/>
            </w:r>
            <w:r>
              <w:rPr>
                <w:noProof/>
                <w:webHidden/>
              </w:rPr>
              <w:t>8</w:t>
            </w:r>
            <w:r>
              <w:rPr>
                <w:noProof/>
                <w:webHidden/>
              </w:rPr>
              <w:fldChar w:fldCharType="end"/>
            </w:r>
          </w:hyperlink>
        </w:p>
        <w:p w:rsidR="00C8011C" w14:paraId="3A2D3D4A" w14:textId="732F7523">
          <w:pPr>
            <w:pStyle w:val="TOC1"/>
            <w:rPr>
              <w:rFonts w:eastAsiaTheme="minorEastAsia"/>
              <w:noProof/>
              <w:lang w:val="en-US"/>
            </w:rPr>
          </w:pPr>
          <w:hyperlink w:anchor="_Toc111745877" w:history="1">
            <w:r w:rsidRPr="00A035B0">
              <w:rPr>
                <w:rStyle w:val="Hyperlink"/>
                <w:noProof/>
              </w:rPr>
              <w:t>B. Demographics</w:t>
            </w:r>
            <w:r>
              <w:rPr>
                <w:noProof/>
                <w:webHidden/>
              </w:rPr>
              <w:tab/>
            </w:r>
            <w:r>
              <w:rPr>
                <w:noProof/>
                <w:webHidden/>
              </w:rPr>
              <w:fldChar w:fldCharType="begin"/>
            </w:r>
            <w:r>
              <w:rPr>
                <w:noProof/>
                <w:webHidden/>
              </w:rPr>
              <w:instrText xml:space="preserve"> PAGEREF _Toc111745877 \h </w:instrText>
            </w:r>
            <w:r>
              <w:rPr>
                <w:noProof/>
                <w:webHidden/>
              </w:rPr>
              <w:fldChar w:fldCharType="separate"/>
            </w:r>
            <w:r>
              <w:rPr>
                <w:noProof/>
                <w:webHidden/>
              </w:rPr>
              <w:t>9</w:t>
            </w:r>
            <w:r>
              <w:rPr>
                <w:noProof/>
                <w:webHidden/>
              </w:rPr>
              <w:fldChar w:fldCharType="end"/>
            </w:r>
          </w:hyperlink>
        </w:p>
        <w:p w:rsidR="00C8011C" w14:paraId="74951F1D" w14:textId="572FBC7E">
          <w:pPr>
            <w:pStyle w:val="TOC2"/>
            <w:rPr>
              <w:rFonts w:eastAsiaTheme="minorEastAsia"/>
              <w:noProof/>
              <w:lang w:val="en-US"/>
            </w:rPr>
          </w:pPr>
          <w:hyperlink w:anchor="_Toc111745878" w:history="1">
            <w:r w:rsidRPr="00A035B0">
              <w:rPr>
                <w:rStyle w:val="Hyperlink"/>
                <w:noProof/>
              </w:rPr>
              <w:t>Education</w:t>
            </w:r>
            <w:r>
              <w:rPr>
                <w:noProof/>
                <w:webHidden/>
              </w:rPr>
              <w:tab/>
            </w:r>
            <w:r>
              <w:rPr>
                <w:noProof/>
                <w:webHidden/>
              </w:rPr>
              <w:fldChar w:fldCharType="begin"/>
            </w:r>
            <w:r>
              <w:rPr>
                <w:noProof/>
                <w:webHidden/>
              </w:rPr>
              <w:instrText xml:space="preserve"> PAGEREF _Toc111745878 \h </w:instrText>
            </w:r>
            <w:r>
              <w:rPr>
                <w:noProof/>
                <w:webHidden/>
              </w:rPr>
              <w:fldChar w:fldCharType="separate"/>
            </w:r>
            <w:r>
              <w:rPr>
                <w:noProof/>
                <w:webHidden/>
              </w:rPr>
              <w:t>10</w:t>
            </w:r>
            <w:r>
              <w:rPr>
                <w:noProof/>
                <w:webHidden/>
              </w:rPr>
              <w:fldChar w:fldCharType="end"/>
            </w:r>
          </w:hyperlink>
        </w:p>
        <w:p w:rsidR="00C8011C" w14:paraId="17D79692" w14:textId="40D1F6A9">
          <w:pPr>
            <w:pStyle w:val="TOC2"/>
            <w:rPr>
              <w:rFonts w:eastAsiaTheme="minorEastAsia"/>
              <w:noProof/>
              <w:lang w:val="en-US"/>
            </w:rPr>
          </w:pPr>
          <w:hyperlink w:anchor="_Toc111745879" w:history="1">
            <w:r w:rsidRPr="00A035B0">
              <w:rPr>
                <w:rStyle w:val="Hyperlink"/>
                <w:noProof/>
              </w:rPr>
              <w:t>Ethnicity</w:t>
            </w:r>
            <w:r>
              <w:rPr>
                <w:noProof/>
                <w:webHidden/>
              </w:rPr>
              <w:tab/>
            </w:r>
            <w:r>
              <w:rPr>
                <w:noProof/>
                <w:webHidden/>
              </w:rPr>
              <w:fldChar w:fldCharType="begin"/>
            </w:r>
            <w:r>
              <w:rPr>
                <w:noProof/>
                <w:webHidden/>
              </w:rPr>
              <w:instrText xml:space="preserve"> PAGEREF _Toc111745879 \h </w:instrText>
            </w:r>
            <w:r>
              <w:rPr>
                <w:noProof/>
                <w:webHidden/>
              </w:rPr>
              <w:fldChar w:fldCharType="separate"/>
            </w:r>
            <w:r>
              <w:rPr>
                <w:noProof/>
                <w:webHidden/>
              </w:rPr>
              <w:t>10</w:t>
            </w:r>
            <w:r>
              <w:rPr>
                <w:noProof/>
                <w:webHidden/>
              </w:rPr>
              <w:fldChar w:fldCharType="end"/>
            </w:r>
          </w:hyperlink>
        </w:p>
        <w:p w:rsidR="00C8011C" w14:paraId="44B81C68" w14:textId="0AF0D664">
          <w:pPr>
            <w:pStyle w:val="TOC2"/>
            <w:rPr>
              <w:rFonts w:eastAsiaTheme="minorEastAsia"/>
              <w:noProof/>
              <w:lang w:val="en-US"/>
            </w:rPr>
          </w:pPr>
          <w:hyperlink w:anchor="_Toc111745880" w:history="1">
            <w:r w:rsidRPr="00A035B0">
              <w:rPr>
                <w:rStyle w:val="Hyperlink"/>
                <w:noProof/>
              </w:rPr>
              <w:t>Race</w:t>
            </w:r>
            <w:r>
              <w:rPr>
                <w:noProof/>
                <w:webHidden/>
              </w:rPr>
              <w:tab/>
            </w:r>
            <w:r>
              <w:rPr>
                <w:noProof/>
                <w:webHidden/>
              </w:rPr>
              <w:fldChar w:fldCharType="begin"/>
            </w:r>
            <w:r>
              <w:rPr>
                <w:noProof/>
                <w:webHidden/>
              </w:rPr>
              <w:instrText xml:space="preserve"> PAGEREF _Toc111745880 \h </w:instrText>
            </w:r>
            <w:r>
              <w:rPr>
                <w:noProof/>
                <w:webHidden/>
              </w:rPr>
              <w:fldChar w:fldCharType="separate"/>
            </w:r>
            <w:r>
              <w:rPr>
                <w:noProof/>
                <w:webHidden/>
              </w:rPr>
              <w:t>11</w:t>
            </w:r>
            <w:r>
              <w:rPr>
                <w:noProof/>
                <w:webHidden/>
              </w:rPr>
              <w:fldChar w:fldCharType="end"/>
            </w:r>
          </w:hyperlink>
        </w:p>
        <w:p w:rsidR="00C8011C" w14:paraId="6626928D" w14:textId="094677AA">
          <w:pPr>
            <w:pStyle w:val="TOC2"/>
            <w:rPr>
              <w:rFonts w:eastAsiaTheme="minorEastAsia"/>
              <w:noProof/>
              <w:lang w:val="en-US"/>
            </w:rPr>
          </w:pPr>
          <w:hyperlink w:anchor="_Toc111745881" w:history="1">
            <w:r w:rsidRPr="00A035B0">
              <w:rPr>
                <w:rStyle w:val="Hyperlink"/>
                <w:noProof/>
              </w:rPr>
              <w:t>Assigned sex</w:t>
            </w:r>
            <w:r>
              <w:rPr>
                <w:noProof/>
                <w:webHidden/>
              </w:rPr>
              <w:tab/>
            </w:r>
            <w:r>
              <w:rPr>
                <w:noProof/>
                <w:webHidden/>
              </w:rPr>
              <w:fldChar w:fldCharType="begin"/>
            </w:r>
            <w:r>
              <w:rPr>
                <w:noProof/>
                <w:webHidden/>
              </w:rPr>
              <w:instrText xml:space="preserve"> PAGEREF _Toc111745881 \h </w:instrText>
            </w:r>
            <w:r>
              <w:rPr>
                <w:noProof/>
                <w:webHidden/>
              </w:rPr>
              <w:fldChar w:fldCharType="separate"/>
            </w:r>
            <w:r>
              <w:rPr>
                <w:noProof/>
                <w:webHidden/>
              </w:rPr>
              <w:t>12</w:t>
            </w:r>
            <w:r>
              <w:rPr>
                <w:noProof/>
                <w:webHidden/>
              </w:rPr>
              <w:fldChar w:fldCharType="end"/>
            </w:r>
          </w:hyperlink>
        </w:p>
        <w:p w:rsidR="00C8011C" w14:paraId="70D12414" w14:textId="40941A82">
          <w:pPr>
            <w:pStyle w:val="TOC2"/>
            <w:rPr>
              <w:rFonts w:eastAsiaTheme="minorEastAsia"/>
              <w:noProof/>
              <w:lang w:val="en-US"/>
            </w:rPr>
          </w:pPr>
          <w:hyperlink w:anchor="_Toc111745882" w:history="1">
            <w:r w:rsidRPr="00A035B0">
              <w:rPr>
                <w:rStyle w:val="Hyperlink"/>
                <w:noProof/>
              </w:rPr>
              <w:t>Gender Identity</w:t>
            </w:r>
            <w:r>
              <w:rPr>
                <w:noProof/>
                <w:webHidden/>
              </w:rPr>
              <w:tab/>
            </w:r>
            <w:r>
              <w:rPr>
                <w:noProof/>
                <w:webHidden/>
              </w:rPr>
              <w:fldChar w:fldCharType="begin"/>
            </w:r>
            <w:r>
              <w:rPr>
                <w:noProof/>
                <w:webHidden/>
              </w:rPr>
              <w:instrText xml:space="preserve"> PAGEREF _Toc111745882 \h </w:instrText>
            </w:r>
            <w:r>
              <w:rPr>
                <w:noProof/>
                <w:webHidden/>
              </w:rPr>
              <w:fldChar w:fldCharType="separate"/>
            </w:r>
            <w:r>
              <w:rPr>
                <w:noProof/>
                <w:webHidden/>
              </w:rPr>
              <w:t>12</w:t>
            </w:r>
            <w:r>
              <w:rPr>
                <w:noProof/>
                <w:webHidden/>
              </w:rPr>
              <w:fldChar w:fldCharType="end"/>
            </w:r>
          </w:hyperlink>
        </w:p>
        <w:p w:rsidR="00C8011C" w14:paraId="226212F2" w14:textId="4046DB30">
          <w:pPr>
            <w:pStyle w:val="TOC2"/>
            <w:rPr>
              <w:rFonts w:eastAsiaTheme="minorEastAsia"/>
              <w:noProof/>
              <w:lang w:val="en-US"/>
            </w:rPr>
          </w:pPr>
          <w:hyperlink w:anchor="_Toc111745883" w:history="1">
            <w:r w:rsidRPr="00A035B0">
              <w:rPr>
                <w:rStyle w:val="Hyperlink"/>
                <w:noProof/>
              </w:rPr>
              <w:t>Sexual orientation</w:t>
            </w:r>
            <w:r>
              <w:rPr>
                <w:noProof/>
                <w:webHidden/>
              </w:rPr>
              <w:tab/>
            </w:r>
            <w:r>
              <w:rPr>
                <w:noProof/>
                <w:webHidden/>
              </w:rPr>
              <w:fldChar w:fldCharType="begin"/>
            </w:r>
            <w:r>
              <w:rPr>
                <w:noProof/>
                <w:webHidden/>
              </w:rPr>
              <w:instrText xml:space="preserve"> PAGEREF _Toc111745883 \h </w:instrText>
            </w:r>
            <w:r>
              <w:rPr>
                <w:noProof/>
                <w:webHidden/>
              </w:rPr>
              <w:fldChar w:fldCharType="separate"/>
            </w:r>
            <w:r>
              <w:rPr>
                <w:noProof/>
                <w:webHidden/>
              </w:rPr>
              <w:t>12</w:t>
            </w:r>
            <w:r>
              <w:rPr>
                <w:noProof/>
                <w:webHidden/>
              </w:rPr>
              <w:fldChar w:fldCharType="end"/>
            </w:r>
          </w:hyperlink>
        </w:p>
        <w:p w:rsidR="00C8011C" w14:paraId="277D952C" w14:textId="44624D5E">
          <w:pPr>
            <w:pStyle w:val="TOC2"/>
            <w:rPr>
              <w:rFonts w:eastAsiaTheme="minorEastAsia"/>
              <w:noProof/>
              <w:lang w:val="en-US"/>
            </w:rPr>
          </w:pPr>
          <w:hyperlink w:anchor="_Toc111745884" w:history="1">
            <w:r w:rsidRPr="00A035B0">
              <w:rPr>
                <w:rStyle w:val="Hyperlink"/>
                <w:noProof/>
              </w:rPr>
              <w:t>Gender of partners (YBDX)</w:t>
            </w:r>
            <w:r>
              <w:rPr>
                <w:noProof/>
                <w:webHidden/>
              </w:rPr>
              <w:tab/>
            </w:r>
            <w:r>
              <w:rPr>
                <w:noProof/>
                <w:webHidden/>
              </w:rPr>
              <w:fldChar w:fldCharType="begin"/>
            </w:r>
            <w:r>
              <w:rPr>
                <w:noProof/>
                <w:webHidden/>
              </w:rPr>
              <w:instrText xml:space="preserve"> PAGEREF _Toc111745884 \h </w:instrText>
            </w:r>
            <w:r>
              <w:rPr>
                <w:noProof/>
                <w:webHidden/>
              </w:rPr>
              <w:fldChar w:fldCharType="separate"/>
            </w:r>
            <w:r>
              <w:rPr>
                <w:noProof/>
                <w:webHidden/>
              </w:rPr>
              <w:t>13</w:t>
            </w:r>
            <w:r>
              <w:rPr>
                <w:noProof/>
                <w:webHidden/>
              </w:rPr>
              <w:fldChar w:fldCharType="end"/>
            </w:r>
          </w:hyperlink>
        </w:p>
        <w:p w:rsidR="00C8011C" w14:paraId="17D088DC" w14:textId="29BE5C38">
          <w:pPr>
            <w:pStyle w:val="TOC2"/>
            <w:rPr>
              <w:rFonts w:eastAsiaTheme="minorEastAsia"/>
              <w:noProof/>
              <w:lang w:val="en-US"/>
            </w:rPr>
          </w:pPr>
          <w:hyperlink w:anchor="_Toc111745885" w:history="1">
            <w:r w:rsidRPr="00A035B0">
              <w:rPr>
                <w:rStyle w:val="Hyperlink"/>
                <w:noProof/>
              </w:rPr>
              <w:t>Nativity</w:t>
            </w:r>
            <w:r>
              <w:rPr>
                <w:noProof/>
                <w:webHidden/>
              </w:rPr>
              <w:tab/>
            </w:r>
            <w:r>
              <w:rPr>
                <w:noProof/>
                <w:webHidden/>
              </w:rPr>
              <w:fldChar w:fldCharType="begin"/>
            </w:r>
            <w:r>
              <w:rPr>
                <w:noProof/>
                <w:webHidden/>
              </w:rPr>
              <w:instrText xml:space="preserve"> PAGEREF _Toc111745885 \h </w:instrText>
            </w:r>
            <w:r>
              <w:rPr>
                <w:noProof/>
                <w:webHidden/>
              </w:rPr>
              <w:fldChar w:fldCharType="separate"/>
            </w:r>
            <w:r>
              <w:rPr>
                <w:noProof/>
                <w:webHidden/>
              </w:rPr>
              <w:t>13</w:t>
            </w:r>
            <w:r>
              <w:rPr>
                <w:noProof/>
                <w:webHidden/>
              </w:rPr>
              <w:fldChar w:fldCharType="end"/>
            </w:r>
          </w:hyperlink>
        </w:p>
        <w:p w:rsidR="00C8011C" w14:paraId="361F2B87" w14:textId="22DAC91D">
          <w:pPr>
            <w:pStyle w:val="TOC2"/>
            <w:rPr>
              <w:rFonts w:eastAsiaTheme="minorEastAsia"/>
              <w:noProof/>
              <w:lang w:val="en-US"/>
            </w:rPr>
          </w:pPr>
          <w:hyperlink w:anchor="_Toc111745886" w:history="1">
            <w:r w:rsidRPr="00A035B0">
              <w:rPr>
                <w:rStyle w:val="Hyperlink"/>
                <w:noProof/>
              </w:rPr>
              <w:t>Years in US</w:t>
            </w:r>
            <w:r>
              <w:rPr>
                <w:noProof/>
                <w:webHidden/>
              </w:rPr>
              <w:tab/>
            </w:r>
            <w:r>
              <w:rPr>
                <w:noProof/>
                <w:webHidden/>
              </w:rPr>
              <w:fldChar w:fldCharType="begin"/>
            </w:r>
            <w:r>
              <w:rPr>
                <w:noProof/>
                <w:webHidden/>
              </w:rPr>
              <w:instrText xml:space="preserve"> PAGEREF _Toc111745886 \h </w:instrText>
            </w:r>
            <w:r>
              <w:rPr>
                <w:noProof/>
                <w:webHidden/>
              </w:rPr>
              <w:fldChar w:fldCharType="separate"/>
            </w:r>
            <w:r>
              <w:rPr>
                <w:noProof/>
                <w:webHidden/>
              </w:rPr>
              <w:t>13</w:t>
            </w:r>
            <w:r>
              <w:rPr>
                <w:noProof/>
                <w:webHidden/>
              </w:rPr>
              <w:fldChar w:fldCharType="end"/>
            </w:r>
          </w:hyperlink>
        </w:p>
        <w:p w:rsidR="00C8011C" w14:paraId="64D59815" w14:textId="391B3805">
          <w:pPr>
            <w:pStyle w:val="TOC2"/>
            <w:rPr>
              <w:rFonts w:eastAsiaTheme="minorEastAsia"/>
              <w:noProof/>
              <w:lang w:val="en-US"/>
            </w:rPr>
          </w:pPr>
          <w:hyperlink w:anchor="_Toc111745887" w:history="1">
            <w:r w:rsidRPr="00A035B0">
              <w:rPr>
                <w:rStyle w:val="Hyperlink"/>
                <w:noProof/>
              </w:rPr>
              <w:t>Employment</w:t>
            </w:r>
            <w:r>
              <w:rPr>
                <w:noProof/>
                <w:webHidden/>
              </w:rPr>
              <w:tab/>
            </w:r>
            <w:r>
              <w:rPr>
                <w:noProof/>
                <w:webHidden/>
              </w:rPr>
              <w:fldChar w:fldCharType="begin"/>
            </w:r>
            <w:r>
              <w:rPr>
                <w:noProof/>
                <w:webHidden/>
              </w:rPr>
              <w:instrText xml:space="preserve"> PAGEREF _Toc111745887 \h </w:instrText>
            </w:r>
            <w:r>
              <w:rPr>
                <w:noProof/>
                <w:webHidden/>
              </w:rPr>
              <w:fldChar w:fldCharType="separate"/>
            </w:r>
            <w:r>
              <w:rPr>
                <w:noProof/>
                <w:webHidden/>
              </w:rPr>
              <w:t>13</w:t>
            </w:r>
            <w:r>
              <w:rPr>
                <w:noProof/>
                <w:webHidden/>
              </w:rPr>
              <w:fldChar w:fldCharType="end"/>
            </w:r>
          </w:hyperlink>
        </w:p>
        <w:p w:rsidR="00C8011C" w14:paraId="713846C0" w14:textId="6F837D62">
          <w:pPr>
            <w:pStyle w:val="TOC2"/>
            <w:rPr>
              <w:rFonts w:eastAsiaTheme="minorEastAsia"/>
              <w:noProof/>
              <w:lang w:val="en-US"/>
            </w:rPr>
          </w:pPr>
          <w:hyperlink w:anchor="_Toc111745888" w:history="1">
            <w:r w:rsidRPr="00A035B0">
              <w:rPr>
                <w:rStyle w:val="Hyperlink"/>
                <w:noProof/>
              </w:rPr>
              <w:t>Income</w:t>
            </w:r>
            <w:r>
              <w:rPr>
                <w:noProof/>
                <w:webHidden/>
              </w:rPr>
              <w:tab/>
            </w:r>
            <w:r>
              <w:rPr>
                <w:noProof/>
                <w:webHidden/>
              </w:rPr>
              <w:fldChar w:fldCharType="begin"/>
            </w:r>
            <w:r>
              <w:rPr>
                <w:noProof/>
                <w:webHidden/>
              </w:rPr>
              <w:instrText xml:space="preserve"> PAGEREF _Toc111745888 \h </w:instrText>
            </w:r>
            <w:r>
              <w:rPr>
                <w:noProof/>
                <w:webHidden/>
              </w:rPr>
              <w:fldChar w:fldCharType="separate"/>
            </w:r>
            <w:r>
              <w:rPr>
                <w:noProof/>
                <w:webHidden/>
              </w:rPr>
              <w:t>14</w:t>
            </w:r>
            <w:r>
              <w:rPr>
                <w:noProof/>
                <w:webHidden/>
              </w:rPr>
              <w:fldChar w:fldCharType="end"/>
            </w:r>
          </w:hyperlink>
        </w:p>
        <w:p w:rsidR="00C8011C" w14:paraId="16FF2DE3" w14:textId="28791229">
          <w:pPr>
            <w:pStyle w:val="TOC1"/>
            <w:rPr>
              <w:rFonts w:eastAsiaTheme="minorEastAsia"/>
              <w:noProof/>
              <w:lang w:val="en-US"/>
            </w:rPr>
          </w:pPr>
          <w:hyperlink w:anchor="_Toc111745889" w:history="1">
            <w:r w:rsidRPr="00A035B0">
              <w:rPr>
                <w:rStyle w:val="Hyperlink"/>
                <w:noProof/>
              </w:rPr>
              <w:t>C. HIV Testing</w:t>
            </w:r>
            <w:r>
              <w:rPr>
                <w:noProof/>
                <w:webHidden/>
              </w:rPr>
              <w:tab/>
            </w:r>
            <w:r>
              <w:rPr>
                <w:noProof/>
                <w:webHidden/>
              </w:rPr>
              <w:fldChar w:fldCharType="begin"/>
            </w:r>
            <w:r>
              <w:rPr>
                <w:noProof/>
                <w:webHidden/>
              </w:rPr>
              <w:instrText xml:space="preserve"> PAGEREF _Toc111745889 \h </w:instrText>
            </w:r>
            <w:r>
              <w:rPr>
                <w:noProof/>
                <w:webHidden/>
              </w:rPr>
              <w:fldChar w:fldCharType="separate"/>
            </w:r>
            <w:r>
              <w:rPr>
                <w:noProof/>
                <w:webHidden/>
              </w:rPr>
              <w:t>15</w:t>
            </w:r>
            <w:r>
              <w:rPr>
                <w:noProof/>
                <w:webHidden/>
              </w:rPr>
              <w:fldChar w:fldCharType="end"/>
            </w:r>
          </w:hyperlink>
        </w:p>
        <w:p w:rsidR="00C8011C" w14:paraId="569013F0" w14:textId="5FB0194D">
          <w:pPr>
            <w:pStyle w:val="TOC2"/>
            <w:rPr>
              <w:rFonts w:eastAsiaTheme="minorEastAsia"/>
              <w:noProof/>
              <w:lang w:val="en-US"/>
            </w:rPr>
          </w:pPr>
          <w:hyperlink w:anchor="_Toc111745890" w:history="1">
            <w:r w:rsidRPr="00A035B0">
              <w:rPr>
                <w:rStyle w:val="Hyperlink"/>
                <w:noProof/>
              </w:rPr>
              <w:t>HIV Testing &amp; Barriers to Testing</w:t>
            </w:r>
            <w:r>
              <w:rPr>
                <w:noProof/>
                <w:webHidden/>
              </w:rPr>
              <w:tab/>
            </w:r>
            <w:r>
              <w:rPr>
                <w:noProof/>
                <w:webHidden/>
              </w:rPr>
              <w:fldChar w:fldCharType="begin"/>
            </w:r>
            <w:r>
              <w:rPr>
                <w:noProof/>
                <w:webHidden/>
              </w:rPr>
              <w:instrText xml:space="preserve"> PAGEREF _Toc111745890 \h </w:instrText>
            </w:r>
            <w:r>
              <w:rPr>
                <w:noProof/>
                <w:webHidden/>
              </w:rPr>
              <w:fldChar w:fldCharType="separate"/>
            </w:r>
            <w:r>
              <w:rPr>
                <w:noProof/>
                <w:webHidden/>
              </w:rPr>
              <w:t>16</w:t>
            </w:r>
            <w:r>
              <w:rPr>
                <w:noProof/>
                <w:webHidden/>
              </w:rPr>
              <w:fldChar w:fldCharType="end"/>
            </w:r>
          </w:hyperlink>
        </w:p>
        <w:p w:rsidR="00C8011C" w14:paraId="7059BA0C" w14:textId="611F4E64">
          <w:pPr>
            <w:pStyle w:val="TOC2"/>
            <w:rPr>
              <w:rFonts w:eastAsiaTheme="minorEastAsia"/>
              <w:noProof/>
              <w:lang w:val="en-US"/>
            </w:rPr>
          </w:pPr>
          <w:hyperlink w:anchor="_Toc111745891" w:history="1">
            <w:r w:rsidRPr="00A035B0">
              <w:rPr>
                <w:rStyle w:val="Hyperlink"/>
                <w:noProof/>
              </w:rPr>
              <w:t>Testing History – Ever Offer or Test Previously</w:t>
            </w:r>
            <w:r>
              <w:rPr>
                <w:noProof/>
                <w:webHidden/>
              </w:rPr>
              <w:tab/>
            </w:r>
            <w:r>
              <w:rPr>
                <w:noProof/>
                <w:webHidden/>
              </w:rPr>
              <w:fldChar w:fldCharType="begin"/>
            </w:r>
            <w:r>
              <w:rPr>
                <w:noProof/>
                <w:webHidden/>
              </w:rPr>
              <w:instrText xml:space="preserve"> PAGEREF _Toc111745891 \h </w:instrText>
            </w:r>
            <w:r>
              <w:rPr>
                <w:noProof/>
                <w:webHidden/>
              </w:rPr>
              <w:fldChar w:fldCharType="separate"/>
            </w:r>
            <w:r>
              <w:rPr>
                <w:noProof/>
                <w:webHidden/>
              </w:rPr>
              <w:t>17</w:t>
            </w:r>
            <w:r>
              <w:rPr>
                <w:noProof/>
                <w:webHidden/>
              </w:rPr>
              <w:fldChar w:fldCharType="end"/>
            </w:r>
          </w:hyperlink>
        </w:p>
        <w:p w:rsidR="00C8011C" w14:paraId="3D4352B9" w14:textId="5FA335E2">
          <w:pPr>
            <w:pStyle w:val="TOC2"/>
            <w:rPr>
              <w:rFonts w:eastAsiaTheme="minorEastAsia"/>
              <w:noProof/>
              <w:lang w:val="en-US"/>
            </w:rPr>
          </w:pPr>
          <w:hyperlink w:anchor="_Toc111745892" w:history="1">
            <w:r w:rsidRPr="00A035B0">
              <w:rPr>
                <w:rStyle w:val="Hyperlink"/>
                <w:noProof/>
              </w:rPr>
              <w:t>Reasons for not testing for HIV</w:t>
            </w:r>
            <w:r>
              <w:rPr>
                <w:noProof/>
                <w:webHidden/>
              </w:rPr>
              <w:tab/>
            </w:r>
            <w:r>
              <w:rPr>
                <w:noProof/>
                <w:webHidden/>
              </w:rPr>
              <w:fldChar w:fldCharType="begin"/>
            </w:r>
            <w:r>
              <w:rPr>
                <w:noProof/>
                <w:webHidden/>
              </w:rPr>
              <w:instrText xml:space="preserve"> PAGEREF _Toc111745892 \h </w:instrText>
            </w:r>
            <w:r>
              <w:rPr>
                <w:noProof/>
                <w:webHidden/>
              </w:rPr>
              <w:fldChar w:fldCharType="separate"/>
            </w:r>
            <w:r>
              <w:rPr>
                <w:noProof/>
                <w:webHidden/>
              </w:rPr>
              <w:t>18</w:t>
            </w:r>
            <w:r>
              <w:rPr>
                <w:noProof/>
                <w:webHidden/>
              </w:rPr>
              <w:fldChar w:fldCharType="end"/>
            </w:r>
          </w:hyperlink>
        </w:p>
        <w:p w:rsidR="00C8011C" w14:paraId="5AC9607E" w14:textId="4479EDF2">
          <w:pPr>
            <w:pStyle w:val="TOC2"/>
            <w:rPr>
              <w:rFonts w:eastAsiaTheme="minorEastAsia"/>
              <w:noProof/>
              <w:lang w:val="en-US"/>
            </w:rPr>
          </w:pPr>
          <w:hyperlink w:anchor="_Toc111745893" w:history="1">
            <w:r w:rsidRPr="00A035B0">
              <w:rPr>
                <w:rStyle w:val="Hyperlink"/>
                <w:noProof/>
              </w:rPr>
              <w:t>Self-Testing</w:t>
            </w:r>
            <w:r>
              <w:rPr>
                <w:noProof/>
                <w:webHidden/>
              </w:rPr>
              <w:tab/>
            </w:r>
            <w:r>
              <w:rPr>
                <w:noProof/>
                <w:webHidden/>
              </w:rPr>
              <w:fldChar w:fldCharType="begin"/>
            </w:r>
            <w:r>
              <w:rPr>
                <w:noProof/>
                <w:webHidden/>
              </w:rPr>
              <w:instrText xml:space="preserve"> PAGEREF _Toc111745893 \h </w:instrText>
            </w:r>
            <w:r>
              <w:rPr>
                <w:noProof/>
                <w:webHidden/>
              </w:rPr>
              <w:fldChar w:fldCharType="separate"/>
            </w:r>
            <w:r>
              <w:rPr>
                <w:noProof/>
                <w:webHidden/>
              </w:rPr>
              <w:t>20</w:t>
            </w:r>
            <w:r>
              <w:rPr>
                <w:noProof/>
                <w:webHidden/>
              </w:rPr>
              <w:fldChar w:fldCharType="end"/>
            </w:r>
          </w:hyperlink>
        </w:p>
        <w:p w:rsidR="00C8011C" w14:paraId="7A87A114" w14:textId="4EC04F09">
          <w:pPr>
            <w:pStyle w:val="TOC1"/>
            <w:rPr>
              <w:rFonts w:eastAsiaTheme="minorEastAsia"/>
              <w:noProof/>
              <w:lang w:val="en-US"/>
            </w:rPr>
          </w:pPr>
          <w:hyperlink w:anchor="_Toc111745894" w:history="1">
            <w:r w:rsidRPr="00A035B0">
              <w:rPr>
                <w:rStyle w:val="Hyperlink"/>
                <w:noProof/>
              </w:rPr>
              <w:t>D. HIV Knowledge</w:t>
            </w:r>
            <w:r>
              <w:rPr>
                <w:noProof/>
                <w:webHidden/>
              </w:rPr>
              <w:tab/>
            </w:r>
            <w:r>
              <w:rPr>
                <w:noProof/>
                <w:webHidden/>
              </w:rPr>
              <w:fldChar w:fldCharType="begin"/>
            </w:r>
            <w:r>
              <w:rPr>
                <w:noProof/>
                <w:webHidden/>
              </w:rPr>
              <w:instrText xml:space="preserve"> PAGEREF _Toc111745894 \h </w:instrText>
            </w:r>
            <w:r>
              <w:rPr>
                <w:noProof/>
                <w:webHidden/>
              </w:rPr>
              <w:fldChar w:fldCharType="separate"/>
            </w:r>
            <w:r>
              <w:rPr>
                <w:noProof/>
                <w:webHidden/>
              </w:rPr>
              <w:t>22</w:t>
            </w:r>
            <w:r>
              <w:rPr>
                <w:noProof/>
                <w:webHidden/>
              </w:rPr>
              <w:fldChar w:fldCharType="end"/>
            </w:r>
          </w:hyperlink>
        </w:p>
        <w:p w:rsidR="00C8011C" w14:paraId="403B7E44" w14:textId="07C35421">
          <w:pPr>
            <w:pStyle w:val="TOC1"/>
            <w:rPr>
              <w:rFonts w:eastAsiaTheme="minorEastAsia"/>
              <w:noProof/>
              <w:lang w:val="en-US"/>
            </w:rPr>
          </w:pPr>
          <w:hyperlink w:anchor="_Toc111745895" w:history="1">
            <w:r w:rsidRPr="00A035B0">
              <w:rPr>
                <w:rStyle w:val="Hyperlink"/>
                <w:noProof/>
              </w:rPr>
              <w:t>E. PREP</w:t>
            </w:r>
            <w:r>
              <w:rPr>
                <w:noProof/>
                <w:webHidden/>
              </w:rPr>
              <w:tab/>
            </w:r>
            <w:r>
              <w:rPr>
                <w:noProof/>
                <w:webHidden/>
              </w:rPr>
              <w:fldChar w:fldCharType="begin"/>
            </w:r>
            <w:r>
              <w:rPr>
                <w:noProof/>
                <w:webHidden/>
              </w:rPr>
              <w:instrText xml:space="preserve"> PAGEREF _Toc111745895 \h </w:instrText>
            </w:r>
            <w:r>
              <w:rPr>
                <w:noProof/>
                <w:webHidden/>
              </w:rPr>
              <w:fldChar w:fldCharType="separate"/>
            </w:r>
            <w:r>
              <w:rPr>
                <w:noProof/>
                <w:webHidden/>
              </w:rPr>
              <w:t>22</w:t>
            </w:r>
            <w:r>
              <w:rPr>
                <w:noProof/>
                <w:webHidden/>
              </w:rPr>
              <w:fldChar w:fldCharType="end"/>
            </w:r>
          </w:hyperlink>
        </w:p>
        <w:p w:rsidR="00C8011C" w14:paraId="4567D63D" w14:textId="1CD72F7B">
          <w:pPr>
            <w:pStyle w:val="TOC2"/>
            <w:rPr>
              <w:rFonts w:eastAsiaTheme="minorEastAsia"/>
              <w:noProof/>
              <w:lang w:val="en-US"/>
            </w:rPr>
          </w:pPr>
          <w:hyperlink w:anchor="_Toc111745896" w:history="1">
            <w:r w:rsidRPr="00A035B0">
              <w:rPr>
                <w:rStyle w:val="Hyperlink"/>
                <w:noProof/>
              </w:rPr>
              <w:t>PEP</w:t>
            </w:r>
            <w:r>
              <w:rPr>
                <w:noProof/>
                <w:webHidden/>
              </w:rPr>
              <w:tab/>
            </w:r>
            <w:r>
              <w:rPr>
                <w:noProof/>
                <w:webHidden/>
              </w:rPr>
              <w:fldChar w:fldCharType="begin"/>
            </w:r>
            <w:r>
              <w:rPr>
                <w:noProof/>
                <w:webHidden/>
              </w:rPr>
              <w:instrText xml:space="preserve"> PAGEREF _Toc111745896 \h </w:instrText>
            </w:r>
            <w:r>
              <w:rPr>
                <w:noProof/>
                <w:webHidden/>
              </w:rPr>
              <w:fldChar w:fldCharType="separate"/>
            </w:r>
            <w:r>
              <w:rPr>
                <w:noProof/>
                <w:webHidden/>
              </w:rPr>
              <w:t>31</w:t>
            </w:r>
            <w:r>
              <w:rPr>
                <w:noProof/>
                <w:webHidden/>
              </w:rPr>
              <w:fldChar w:fldCharType="end"/>
            </w:r>
          </w:hyperlink>
        </w:p>
        <w:p w:rsidR="00C8011C" w14:paraId="3B92AC57" w14:textId="5E02E424">
          <w:pPr>
            <w:pStyle w:val="TOC1"/>
            <w:rPr>
              <w:rFonts w:eastAsiaTheme="minorEastAsia"/>
              <w:noProof/>
              <w:lang w:val="en-US"/>
            </w:rPr>
          </w:pPr>
          <w:hyperlink w:anchor="_Toc111745897" w:history="1">
            <w:r w:rsidRPr="00A035B0">
              <w:rPr>
                <w:rStyle w:val="Hyperlink"/>
                <w:noProof/>
              </w:rPr>
              <w:t>F. Provider Interactions Section</w:t>
            </w:r>
            <w:r>
              <w:rPr>
                <w:noProof/>
                <w:webHidden/>
              </w:rPr>
              <w:tab/>
            </w:r>
            <w:r>
              <w:rPr>
                <w:noProof/>
                <w:webHidden/>
              </w:rPr>
              <w:fldChar w:fldCharType="begin"/>
            </w:r>
            <w:r>
              <w:rPr>
                <w:noProof/>
                <w:webHidden/>
              </w:rPr>
              <w:instrText xml:space="preserve"> PAGEREF _Toc111745897 \h </w:instrText>
            </w:r>
            <w:r>
              <w:rPr>
                <w:noProof/>
                <w:webHidden/>
              </w:rPr>
              <w:fldChar w:fldCharType="separate"/>
            </w:r>
            <w:r>
              <w:rPr>
                <w:noProof/>
                <w:webHidden/>
              </w:rPr>
              <w:t>31</w:t>
            </w:r>
            <w:r>
              <w:rPr>
                <w:noProof/>
                <w:webHidden/>
              </w:rPr>
              <w:fldChar w:fldCharType="end"/>
            </w:r>
          </w:hyperlink>
        </w:p>
        <w:p w:rsidR="00C8011C" w14:paraId="04EA58B4" w14:textId="0528D468">
          <w:pPr>
            <w:pStyle w:val="TOC2"/>
            <w:rPr>
              <w:rFonts w:eastAsiaTheme="minorEastAsia"/>
              <w:noProof/>
              <w:lang w:val="en-US"/>
            </w:rPr>
          </w:pPr>
          <w:hyperlink w:anchor="_Toc111745898" w:history="1">
            <w:r w:rsidRPr="00A035B0">
              <w:rPr>
                <w:rStyle w:val="Hyperlink"/>
                <w:noProof/>
              </w:rPr>
              <w:t>Seen HCW 12 months before diagnosis</w:t>
            </w:r>
            <w:r>
              <w:rPr>
                <w:noProof/>
                <w:webHidden/>
              </w:rPr>
              <w:tab/>
            </w:r>
            <w:r>
              <w:rPr>
                <w:noProof/>
                <w:webHidden/>
              </w:rPr>
              <w:fldChar w:fldCharType="begin"/>
            </w:r>
            <w:r>
              <w:rPr>
                <w:noProof/>
                <w:webHidden/>
              </w:rPr>
              <w:instrText xml:space="preserve"> PAGEREF _Toc111745898 \h </w:instrText>
            </w:r>
            <w:r>
              <w:rPr>
                <w:noProof/>
                <w:webHidden/>
              </w:rPr>
              <w:fldChar w:fldCharType="separate"/>
            </w:r>
            <w:r>
              <w:rPr>
                <w:noProof/>
                <w:webHidden/>
              </w:rPr>
              <w:t>31</w:t>
            </w:r>
            <w:r>
              <w:rPr>
                <w:noProof/>
                <w:webHidden/>
              </w:rPr>
              <w:fldChar w:fldCharType="end"/>
            </w:r>
          </w:hyperlink>
        </w:p>
        <w:p w:rsidR="00C8011C" w14:paraId="2D59B5BA" w14:textId="05308BB5">
          <w:pPr>
            <w:pStyle w:val="TOC2"/>
            <w:rPr>
              <w:rFonts w:eastAsiaTheme="minorEastAsia"/>
              <w:noProof/>
              <w:lang w:val="en-US"/>
            </w:rPr>
          </w:pPr>
          <w:hyperlink w:anchor="_Toc111745899" w:history="1">
            <w:r w:rsidRPr="00A035B0">
              <w:rPr>
                <w:rStyle w:val="Hyperlink"/>
                <w:noProof/>
              </w:rPr>
              <w:t>Patient-HCW Communication</w:t>
            </w:r>
            <w:r>
              <w:rPr>
                <w:noProof/>
                <w:webHidden/>
              </w:rPr>
              <w:tab/>
            </w:r>
            <w:r>
              <w:rPr>
                <w:noProof/>
                <w:webHidden/>
              </w:rPr>
              <w:fldChar w:fldCharType="begin"/>
            </w:r>
            <w:r>
              <w:rPr>
                <w:noProof/>
                <w:webHidden/>
              </w:rPr>
              <w:instrText xml:space="preserve"> PAGEREF _Toc111745899 \h </w:instrText>
            </w:r>
            <w:r>
              <w:rPr>
                <w:noProof/>
                <w:webHidden/>
              </w:rPr>
              <w:fldChar w:fldCharType="separate"/>
            </w:r>
            <w:r>
              <w:rPr>
                <w:noProof/>
                <w:webHidden/>
              </w:rPr>
              <w:t>33</w:t>
            </w:r>
            <w:r>
              <w:rPr>
                <w:noProof/>
                <w:webHidden/>
              </w:rPr>
              <w:fldChar w:fldCharType="end"/>
            </w:r>
          </w:hyperlink>
        </w:p>
        <w:p w:rsidR="00C8011C" w14:paraId="659D6D38" w14:textId="3096A345">
          <w:pPr>
            <w:pStyle w:val="TOC2"/>
            <w:rPr>
              <w:rFonts w:eastAsiaTheme="minorEastAsia"/>
              <w:noProof/>
              <w:lang w:val="en-US"/>
            </w:rPr>
          </w:pPr>
          <w:hyperlink w:anchor="_Toc111745900" w:history="1">
            <w:r w:rsidRPr="00A035B0">
              <w:rPr>
                <w:rStyle w:val="Hyperlink"/>
                <w:noProof/>
              </w:rPr>
              <w:t>HCW Discrimination</w:t>
            </w:r>
            <w:r>
              <w:rPr>
                <w:noProof/>
                <w:webHidden/>
              </w:rPr>
              <w:tab/>
            </w:r>
            <w:r>
              <w:rPr>
                <w:noProof/>
                <w:webHidden/>
              </w:rPr>
              <w:fldChar w:fldCharType="begin"/>
            </w:r>
            <w:r>
              <w:rPr>
                <w:noProof/>
                <w:webHidden/>
              </w:rPr>
              <w:instrText xml:space="preserve"> PAGEREF _Toc111745900 \h </w:instrText>
            </w:r>
            <w:r>
              <w:rPr>
                <w:noProof/>
                <w:webHidden/>
              </w:rPr>
              <w:fldChar w:fldCharType="separate"/>
            </w:r>
            <w:r>
              <w:rPr>
                <w:noProof/>
                <w:webHidden/>
              </w:rPr>
              <w:t>34</w:t>
            </w:r>
            <w:r>
              <w:rPr>
                <w:noProof/>
                <w:webHidden/>
              </w:rPr>
              <w:fldChar w:fldCharType="end"/>
            </w:r>
          </w:hyperlink>
        </w:p>
        <w:p w:rsidR="00C8011C" w14:paraId="6373F693" w14:textId="7B0AA63E">
          <w:pPr>
            <w:pStyle w:val="TOC2"/>
            <w:rPr>
              <w:rFonts w:eastAsiaTheme="minorEastAsia"/>
              <w:noProof/>
              <w:lang w:val="en-US"/>
            </w:rPr>
          </w:pPr>
          <w:hyperlink w:anchor="_Toc111745901" w:history="1">
            <w:r w:rsidRPr="00A035B0">
              <w:rPr>
                <w:rStyle w:val="Hyperlink"/>
                <w:noProof/>
              </w:rPr>
              <w:t>Seeing HCW since diagnosis</w:t>
            </w:r>
            <w:r>
              <w:rPr>
                <w:noProof/>
                <w:webHidden/>
              </w:rPr>
              <w:tab/>
            </w:r>
            <w:r>
              <w:rPr>
                <w:noProof/>
                <w:webHidden/>
              </w:rPr>
              <w:fldChar w:fldCharType="begin"/>
            </w:r>
            <w:r>
              <w:rPr>
                <w:noProof/>
                <w:webHidden/>
              </w:rPr>
              <w:instrText xml:space="preserve"> PAGEREF _Toc111745901 \h </w:instrText>
            </w:r>
            <w:r>
              <w:rPr>
                <w:noProof/>
                <w:webHidden/>
              </w:rPr>
              <w:fldChar w:fldCharType="separate"/>
            </w:r>
            <w:r>
              <w:rPr>
                <w:noProof/>
                <w:webHidden/>
              </w:rPr>
              <w:t>35</w:t>
            </w:r>
            <w:r>
              <w:rPr>
                <w:noProof/>
                <w:webHidden/>
              </w:rPr>
              <w:fldChar w:fldCharType="end"/>
            </w:r>
          </w:hyperlink>
        </w:p>
        <w:p w:rsidR="00C8011C" w14:paraId="72C7618E" w14:textId="103CEBD2">
          <w:pPr>
            <w:pStyle w:val="TOC1"/>
            <w:rPr>
              <w:rFonts w:eastAsiaTheme="minorEastAsia"/>
              <w:noProof/>
              <w:lang w:val="en-US"/>
            </w:rPr>
          </w:pPr>
          <w:hyperlink w:anchor="_Toc111745902" w:history="1">
            <w:r w:rsidRPr="00A035B0">
              <w:rPr>
                <w:rStyle w:val="Hyperlink"/>
                <w:noProof/>
              </w:rPr>
              <w:t>G. HEALTH SECTION</w:t>
            </w:r>
            <w:r>
              <w:rPr>
                <w:noProof/>
                <w:webHidden/>
              </w:rPr>
              <w:tab/>
            </w:r>
            <w:r>
              <w:rPr>
                <w:noProof/>
                <w:webHidden/>
              </w:rPr>
              <w:fldChar w:fldCharType="begin"/>
            </w:r>
            <w:r>
              <w:rPr>
                <w:noProof/>
                <w:webHidden/>
              </w:rPr>
              <w:instrText xml:space="preserve"> PAGEREF _Toc111745902 \h </w:instrText>
            </w:r>
            <w:r>
              <w:rPr>
                <w:noProof/>
                <w:webHidden/>
              </w:rPr>
              <w:fldChar w:fldCharType="separate"/>
            </w:r>
            <w:r>
              <w:rPr>
                <w:noProof/>
                <w:webHidden/>
              </w:rPr>
              <w:t>36</w:t>
            </w:r>
            <w:r>
              <w:rPr>
                <w:noProof/>
                <w:webHidden/>
              </w:rPr>
              <w:fldChar w:fldCharType="end"/>
            </w:r>
          </w:hyperlink>
        </w:p>
        <w:p w:rsidR="00C8011C" w14:paraId="65F683F6" w14:textId="4A0C965A">
          <w:pPr>
            <w:pStyle w:val="TOC2"/>
            <w:rPr>
              <w:rFonts w:eastAsiaTheme="minorEastAsia"/>
              <w:noProof/>
              <w:lang w:val="en-US"/>
            </w:rPr>
          </w:pPr>
          <w:hyperlink w:anchor="_Toc111745903" w:history="1">
            <w:r w:rsidRPr="00A035B0">
              <w:rPr>
                <w:rStyle w:val="Hyperlink"/>
                <w:noProof/>
              </w:rPr>
              <w:t>STIs</w:t>
            </w:r>
            <w:r>
              <w:rPr>
                <w:noProof/>
                <w:webHidden/>
              </w:rPr>
              <w:tab/>
            </w:r>
            <w:r>
              <w:rPr>
                <w:noProof/>
                <w:webHidden/>
              </w:rPr>
              <w:fldChar w:fldCharType="begin"/>
            </w:r>
            <w:r>
              <w:rPr>
                <w:noProof/>
                <w:webHidden/>
              </w:rPr>
              <w:instrText xml:space="preserve"> PAGEREF _Toc111745903 \h </w:instrText>
            </w:r>
            <w:r>
              <w:rPr>
                <w:noProof/>
                <w:webHidden/>
              </w:rPr>
              <w:fldChar w:fldCharType="separate"/>
            </w:r>
            <w:r>
              <w:rPr>
                <w:noProof/>
                <w:webHidden/>
              </w:rPr>
              <w:t>36</w:t>
            </w:r>
            <w:r>
              <w:rPr>
                <w:noProof/>
                <w:webHidden/>
              </w:rPr>
              <w:fldChar w:fldCharType="end"/>
            </w:r>
          </w:hyperlink>
        </w:p>
        <w:p w:rsidR="00C8011C" w14:paraId="3D316C7A" w14:textId="7D8372B3">
          <w:pPr>
            <w:pStyle w:val="TOC1"/>
            <w:rPr>
              <w:rFonts w:eastAsiaTheme="minorEastAsia"/>
              <w:noProof/>
              <w:lang w:val="en-US"/>
            </w:rPr>
          </w:pPr>
          <w:hyperlink w:anchor="_Toc111745904" w:history="1">
            <w:r w:rsidRPr="00A035B0">
              <w:rPr>
                <w:rStyle w:val="Hyperlink"/>
                <w:noProof/>
              </w:rPr>
              <w:t xml:space="preserve">H. </w:t>
            </w:r>
            <w:r w:rsidRPr="00A035B0">
              <w:rPr>
                <w:rStyle w:val="Hyperlink"/>
                <w:rFonts w:cs="Times New Roman"/>
                <w:noProof/>
              </w:rPr>
              <w:t>Hepatitis C</w:t>
            </w:r>
            <w:r>
              <w:rPr>
                <w:noProof/>
                <w:webHidden/>
              </w:rPr>
              <w:tab/>
            </w:r>
            <w:r>
              <w:rPr>
                <w:noProof/>
                <w:webHidden/>
              </w:rPr>
              <w:fldChar w:fldCharType="begin"/>
            </w:r>
            <w:r>
              <w:rPr>
                <w:noProof/>
                <w:webHidden/>
              </w:rPr>
              <w:instrText xml:space="preserve"> PAGEREF _Toc111745904 \h </w:instrText>
            </w:r>
            <w:r>
              <w:rPr>
                <w:noProof/>
                <w:webHidden/>
              </w:rPr>
              <w:fldChar w:fldCharType="separate"/>
            </w:r>
            <w:r>
              <w:rPr>
                <w:noProof/>
                <w:webHidden/>
              </w:rPr>
              <w:t>39</w:t>
            </w:r>
            <w:r>
              <w:rPr>
                <w:noProof/>
                <w:webHidden/>
              </w:rPr>
              <w:fldChar w:fldCharType="end"/>
            </w:r>
          </w:hyperlink>
        </w:p>
        <w:p w:rsidR="00C8011C" w14:paraId="2C1B64AE" w14:textId="0CD4C1F3">
          <w:pPr>
            <w:pStyle w:val="TOC1"/>
            <w:rPr>
              <w:rFonts w:eastAsiaTheme="minorEastAsia"/>
              <w:noProof/>
              <w:lang w:val="en-US"/>
            </w:rPr>
          </w:pPr>
          <w:hyperlink w:anchor="_Toc111745905" w:history="1">
            <w:r w:rsidRPr="00A035B0">
              <w:rPr>
                <w:rStyle w:val="Hyperlink"/>
                <w:noProof/>
              </w:rPr>
              <w:t>I. Mental health</w:t>
            </w:r>
            <w:r>
              <w:rPr>
                <w:noProof/>
                <w:webHidden/>
              </w:rPr>
              <w:tab/>
            </w:r>
            <w:r>
              <w:rPr>
                <w:noProof/>
                <w:webHidden/>
              </w:rPr>
              <w:fldChar w:fldCharType="begin"/>
            </w:r>
            <w:r>
              <w:rPr>
                <w:noProof/>
                <w:webHidden/>
              </w:rPr>
              <w:instrText xml:space="preserve"> PAGEREF _Toc111745905 \h </w:instrText>
            </w:r>
            <w:r>
              <w:rPr>
                <w:noProof/>
                <w:webHidden/>
              </w:rPr>
              <w:fldChar w:fldCharType="separate"/>
            </w:r>
            <w:r>
              <w:rPr>
                <w:noProof/>
                <w:webHidden/>
              </w:rPr>
              <w:t>39</w:t>
            </w:r>
            <w:r>
              <w:rPr>
                <w:noProof/>
                <w:webHidden/>
              </w:rPr>
              <w:fldChar w:fldCharType="end"/>
            </w:r>
          </w:hyperlink>
        </w:p>
        <w:p w:rsidR="00C8011C" w14:paraId="31F23151" w14:textId="5B05D59B">
          <w:pPr>
            <w:pStyle w:val="TOC1"/>
            <w:rPr>
              <w:rFonts w:eastAsiaTheme="minorEastAsia"/>
              <w:noProof/>
              <w:lang w:val="en-US"/>
            </w:rPr>
          </w:pPr>
          <w:hyperlink w:anchor="_Toc111745906" w:history="1">
            <w:r w:rsidRPr="00A035B0">
              <w:rPr>
                <w:rStyle w:val="Hyperlink"/>
                <w:noProof/>
              </w:rPr>
              <w:t>J. Stigma &amp; Discrimination</w:t>
            </w:r>
            <w:r>
              <w:rPr>
                <w:noProof/>
                <w:webHidden/>
              </w:rPr>
              <w:tab/>
            </w:r>
            <w:r>
              <w:rPr>
                <w:noProof/>
                <w:webHidden/>
              </w:rPr>
              <w:fldChar w:fldCharType="begin"/>
            </w:r>
            <w:r>
              <w:rPr>
                <w:noProof/>
                <w:webHidden/>
              </w:rPr>
              <w:instrText xml:space="preserve"> PAGEREF _Toc111745906 \h </w:instrText>
            </w:r>
            <w:r>
              <w:rPr>
                <w:noProof/>
                <w:webHidden/>
              </w:rPr>
              <w:fldChar w:fldCharType="separate"/>
            </w:r>
            <w:r>
              <w:rPr>
                <w:noProof/>
                <w:webHidden/>
              </w:rPr>
              <w:t>40</w:t>
            </w:r>
            <w:r>
              <w:rPr>
                <w:noProof/>
                <w:webHidden/>
              </w:rPr>
              <w:fldChar w:fldCharType="end"/>
            </w:r>
          </w:hyperlink>
        </w:p>
        <w:p w:rsidR="00C8011C" w14:paraId="335ABC8E" w14:textId="4CE8A6E7">
          <w:pPr>
            <w:pStyle w:val="TOC1"/>
            <w:rPr>
              <w:rFonts w:eastAsiaTheme="minorEastAsia"/>
              <w:noProof/>
              <w:lang w:val="en-US"/>
            </w:rPr>
          </w:pPr>
          <w:hyperlink w:anchor="_Toc111745907" w:history="1">
            <w:r w:rsidRPr="00A035B0">
              <w:rPr>
                <w:rStyle w:val="Hyperlink"/>
                <w:noProof/>
              </w:rPr>
              <w:t>K. Perceived Racism Scale</w:t>
            </w:r>
            <w:r>
              <w:rPr>
                <w:noProof/>
                <w:webHidden/>
              </w:rPr>
              <w:tab/>
            </w:r>
            <w:r>
              <w:rPr>
                <w:noProof/>
                <w:webHidden/>
              </w:rPr>
              <w:fldChar w:fldCharType="begin"/>
            </w:r>
            <w:r>
              <w:rPr>
                <w:noProof/>
                <w:webHidden/>
              </w:rPr>
              <w:instrText xml:space="preserve"> PAGEREF _Toc111745907 \h </w:instrText>
            </w:r>
            <w:r>
              <w:rPr>
                <w:noProof/>
                <w:webHidden/>
              </w:rPr>
              <w:fldChar w:fldCharType="separate"/>
            </w:r>
            <w:r>
              <w:rPr>
                <w:noProof/>
                <w:webHidden/>
              </w:rPr>
              <w:t>41</w:t>
            </w:r>
            <w:r>
              <w:rPr>
                <w:noProof/>
                <w:webHidden/>
              </w:rPr>
              <w:fldChar w:fldCharType="end"/>
            </w:r>
          </w:hyperlink>
        </w:p>
        <w:p w:rsidR="00C8011C" w14:paraId="3B005C0B" w14:textId="34CD9042">
          <w:pPr>
            <w:pStyle w:val="TOC1"/>
            <w:rPr>
              <w:rFonts w:eastAsiaTheme="minorEastAsia"/>
              <w:noProof/>
              <w:lang w:val="en-US"/>
            </w:rPr>
          </w:pPr>
          <w:hyperlink w:anchor="_Toc111745908" w:history="1">
            <w:r w:rsidRPr="00A035B0">
              <w:rPr>
                <w:rStyle w:val="Hyperlink"/>
                <w:noProof/>
              </w:rPr>
              <w:t>L. Homonegativity</w:t>
            </w:r>
            <w:r>
              <w:rPr>
                <w:noProof/>
                <w:webHidden/>
              </w:rPr>
              <w:tab/>
            </w:r>
            <w:r>
              <w:rPr>
                <w:noProof/>
                <w:webHidden/>
              </w:rPr>
              <w:fldChar w:fldCharType="begin"/>
            </w:r>
            <w:r>
              <w:rPr>
                <w:noProof/>
                <w:webHidden/>
              </w:rPr>
              <w:instrText xml:space="preserve"> PAGEREF _Toc111745908 \h </w:instrText>
            </w:r>
            <w:r>
              <w:rPr>
                <w:noProof/>
                <w:webHidden/>
              </w:rPr>
              <w:fldChar w:fldCharType="separate"/>
            </w:r>
            <w:r>
              <w:rPr>
                <w:noProof/>
                <w:webHidden/>
              </w:rPr>
              <w:t>42</w:t>
            </w:r>
            <w:r>
              <w:rPr>
                <w:noProof/>
                <w:webHidden/>
              </w:rPr>
              <w:fldChar w:fldCharType="end"/>
            </w:r>
          </w:hyperlink>
        </w:p>
        <w:p w:rsidR="00C8011C" w14:paraId="17D7DE47" w14:textId="523DE4ED">
          <w:pPr>
            <w:pStyle w:val="TOC1"/>
            <w:rPr>
              <w:rFonts w:eastAsiaTheme="minorEastAsia"/>
              <w:noProof/>
              <w:lang w:val="en-US"/>
            </w:rPr>
          </w:pPr>
          <w:hyperlink w:anchor="_Toc111745909" w:history="1">
            <w:r w:rsidRPr="00A035B0">
              <w:rPr>
                <w:rStyle w:val="Hyperlink"/>
                <w:noProof/>
              </w:rPr>
              <w:t>M. Trans- and non-binary discrimination before diagnosis</w:t>
            </w:r>
            <w:r>
              <w:rPr>
                <w:noProof/>
                <w:webHidden/>
              </w:rPr>
              <w:tab/>
            </w:r>
            <w:r>
              <w:rPr>
                <w:noProof/>
                <w:webHidden/>
              </w:rPr>
              <w:fldChar w:fldCharType="begin"/>
            </w:r>
            <w:r>
              <w:rPr>
                <w:noProof/>
                <w:webHidden/>
              </w:rPr>
              <w:instrText xml:space="preserve"> PAGEREF _Toc111745909 \h </w:instrText>
            </w:r>
            <w:r>
              <w:rPr>
                <w:noProof/>
                <w:webHidden/>
              </w:rPr>
              <w:fldChar w:fldCharType="separate"/>
            </w:r>
            <w:r>
              <w:rPr>
                <w:noProof/>
                <w:webHidden/>
              </w:rPr>
              <w:t>43</w:t>
            </w:r>
            <w:r>
              <w:rPr>
                <w:noProof/>
                <w:webHidden/>
              </w:rPr>
              <w:fldChar w:fldCharType="end"/>
            </w:r>
          </w:hyperlink>
        </w:p>
        <w:p w:rsidR="00C8011C" w14:paraId="4F76F9D2" w14:textId="3670120E">
          <w:pPr>
            <w:pStyle w:val="TOC1"/>
            <w:rPr>
              <w:rFonts w:eastAsiaTheme="minorEastAsia"/>
              <w:noProof/>
              <w:lang w:val="en-US"/>
            </w:rPr>
          </w:pPr>
          <w:hyperlink w:anchor="_Toc111745910" w:history="1">
            <w:r w:rsidRPr="00A035B0">
              <w:rPr>
                <w:rStyle w:val="Hyperlink"/>
                <w:noProof/>
              </w:rPr>
              <w:t>N. Transnegativity (before diagnosis)</w:t>
            </w:r>
            <w:r>
              <w:rPr>
                <w:noProof/>
                <w:webHidden/>
              </w:rPr>
              <w:tab/>
            </w:r>
            <w:r>
              <w:rPr>
                <w:noProof/>
                <w:webHidden/>
              </w:rPr>
              <w:fldChar w:fldCharType="begin"/>
            </w:r>
            <w:r>
              <w:rPr>
                <w:noProof/>
                <w:webHidden/>
              </w:rPr>
              <w:instrText xml:space="preserve"> PAGEREF _Toc111745910 \h </w:instrText>
            </w:r>
            <w:r>
              <w:rPr>
                <w:noProof/>
                <w:webHidden/>
              </w:rPr>
              <w:fldChar w:fldCharType="separate"/>
            </w:r>
            <w:r>
              <w:rPr>
                <w:noProof/>
                <w:webHidden/>
              </w:rPr>
              <w:t>44</w:t>
            </w:r>
            <w:r>
              <w:rPr>
                <w:noProof/>
                <w:webHidden/>
              </w:rPr>
              <w:fldChar w:fldCharType="end"/>
            </w:r>
          </w:hyperlink>
        </w:p>
        <w:p w:rsidR="00C8011C" w14:paraId="225AD7B0" w14:textId="2B2CFC70">
          <w:pPr>
            <w:pStyle w:val="TOC1"/>
            <w:rPr>
              <w:rFonts w:eastAsiaTheme="minorEastAsia"/>
              <w:noProof/>
              <w:lang w:val="en-US"/>
            </w:rPr>
          </w:pPr>
          <w:hyperlink w:anchor="_Toc111745911" w:history="1">
            <w:r w:rsidRPr="00A035B0">
              <w:rPr>
                <w:rStyle w:val="Hyperlink"/>
                <w:noProof/>
              </w:rPr>
              <w:t>O. Stressful Life Events Section</w:t>
            </w:r>
            <w:r>
              <w:rPr>
                <w:noProof/>
                <w:webHidden/>
              </w:rPr>
              <w:tab/>
            </w:r>
            <w:r>
              <w:rPr>
                <w:noProof/>
                <w:webHidden/>
              </w:rPr>
              <w:fldChar w:fldCharType="begin"/>
            </w:r>
            <w:r>
              <w:rPr>
                <w:noProof/>
                <w:webHidden/>
              </w:rPr>
              <w:instrText xml:space="preserve"> PAGEREF _Toc111745911 \h </w:instrText>
            </w:r>
            <w:r>
              <w:rPr>
                <w:noProof/>
                <w:webHidden/>
              </w:rPr>
              <w:fldChar w:fldCharType="separate"/>
            </w:r>
            <w:r>
              <w:rPr>
                <w:noProof/>
                <w:webHidden/>
              </w:rPr>
              <w:t>45</w:t>
            </w:r>
            <w:r>
              <w:rPr>
                <w:noProof/>
                <w:webHidden/>
              </w:rPr>
              <w:fldChar w:fldCharType="end"/>
            </w:r>
          </w:hyperlink>
        </w:p>
        <w:p w:rsidR="00C8011C" w14:paraId="12115215" w14:textId="1F9F264A">
          <w:pPr>
            <w:pStyle w:val="TOC2"/>
            <w:rPr>
              <w:rFonts w:eastAsiaTheme="minorEastAsia"/>
              <w:noProof/>
              <w:lang w:val="en-US"/>
            </w:rPr>
          </w:pPr>
          <w:hyperlink w:anchor="_Toc111745912" w:history="1">
            <w:r w:rsidRPr="00A035B0">
              <w:rPr>
                <w:rStyle w:val="Hyperlink"/>
                <w:noProof/>
              </w:rPr>
              <w:t>Job loss</w:t>
            </w:r>
            <w:r>
              <w:rPr>
                <w:noProof/>
                <w:webHidden/>
              </w:rPr>
              <w:tab/>
            </w:r>
            <w:r>
              <w:rPr>
                <w:noProof/>
                <w:webHidden/>
              </w:rPr>
              <w:fldChar w:fldCharType="begin"/>
            </w:r>
            <w:r>
              <w:rPr>
                <w:noProof/>
                <w:webHidden/>
              </w:rPr>
              <w:instrText xml:space="preserve"> PAGEREF _Toc111745912 \h </w:instrText>
            </w:r>
            <w:r>
              <w:rPr>
                <w:noProof/>
                <w:webHidden/>
              </w:rPr>
              <w:fldChar w:fldCharType="separate"/>
            </w:r>
            <w:r>
              <w:rPr>
                <w:noProof/>
                <w:webHidden/>
              </w:rPr>
              <w:t>45</w:t>
            </w:r>
            <w:r>
              <w:rPr>
                <w:noProof/>
                <w:webHidden/>
              </w:rPr>
              <w:fldChar w:fldCharType="end"/>
            </w:r>
          </w:hyperlink>
        </w:p>
        <w:p w:rsidR="00C8011C" w14:paraId="3D86AC9F" w14:textId="13DED550">
          <w:pPr>
            <w:pStyle w:val="TOC2"/>
            <w:rPr>
              <w:rFonts w:eastAsiaTheme="minorEastAsia"/>
              <w:noProof/>
              <w:lang w:val="en-US"/>
            </w:rPr>
          </w:pPr>
          <w:hyperlink w:anchor="_Toc111745913" w:history="1">
            <w:r w:rsidRPr="00A035B0">
              <w:rPr>
                <w:rStyle w:val="Hyperlink"/>
                <w:noProof/>
              </w:rPr>
              <w:t>Insurance</w:t>
            </w:r>
            <w:r>
              <w:rPr>
                <w:noProof/>
                <w:webHidden/>
              </w:rPr>
              <w:tab/>
            </w:r>
            <w:r>
              <w:rPr>
                <w:noProof/>
                <w:webHidden/>
              </w:rPr>
              <w:fldChar w:fldCharType="begin"/>
            </w:r>
            <w:r>
              <w:rPr>
                <w:noProof/>
                <w:webHidden/>
              </w:rPr>
              <w:instrText xml:space="preserve"> PAGEREF _Toc111745913 \h </w:instrText>
            </w:r>
            <w:r>
              <w:rPr>
                <w:noProof/>
                <w:webHidden/>
              </w:rPr>
              <w:fldChar w:fldCharType="separate"/>
            </w:r>
            <w:r>
              <w:rPr>
                <w:noProof/>
                <w:webHidden/>
              </w:rPr>
              <w:t>45</w:t>
            </w:r>
            <w:r>
              <w:rPr>
                <w:noProof/>
                <w:webHidden/>
              </w:rPr>
              <w:fldChar w:fldCharType="end"/>
            </w:r>
          </w:hyperlink>
        </w:p>
        <w:p w:rsidR="00C8011C" w14:paraId="7299240E" w14:textId="770111FF">
          <w:pPr>
            <w:pStyle w:val="TOC2"/>
            <w:rPr>
              <w:rFonts w:eastAsiaTheme="minorEastAsia"/>
              <w:noProof/>
              <w:lang w:val="en-US"/>
            </w:rPr>
          </w:pPr>
          <w:hyperlink w:anchor="_Toc111745914" w:history="1">
            <w:r w:rsidRPr="00A035B0">
              <w:rPr>
                <w:rStyle w:val="Hyperlink"/>
                <w:noProof/>
              </w:rPr>
              <w:t>Housing (YBDX)</w:t>
            </w:r>
            <w:r>
              <w:rPr>
                <w:noProof/>
                <w:webHidden/>
              </w:rPr>
              <w:tab/>
            </w:r>
            <w:r>
              <w:rPr>
                <w:noProof/>
                <w:webHidden/>
              </w:rPr>
              <w:fldChar w:fldCharType="begin"/>
            </w:r>
            <w:r>
              <w:rPr>
                <w:noProof/>
                <w:webHidden/>
              </w:rPr>
              <w:instrText xml:space="preserve"> PAGEREF _Toc111745914 \h </w:instrText>
            </w:r>
            <w:r>
              <w:rPr>
                <w:noProof/>
                <w:webHidden/>
              </w:rPr>
              <w:fldChar w:fldCharType="separate"/>
            </w:r>
            <w:r>
              <w:rPr>
                <w:noProof/>
                <w:webHidden/>
              </w:rPr>
              <w:t>46</w:t>
            </w:r>
            <w:r>
              <w:rPr>
                <w:noProof/>
                <w:webHidden/>
              </w:rPr>
              <w:fldChar w:fldCharType="end"/>
            </w:r>
          </w:hyperlink>
        </w:p>
        <w:p w:rsidR="00C8011C" w14:paraId="7809142F" w14:textId="4B129EFD">
          <w:pPr>
            <w:pStyle w:val="TOC2"/>
            <w:rPr>
              <w:rFonts w:eastAsiaTheme="minorEastAsia"/>
              <w:noProof/>
              <w:lang w:val="en-US"/>
            </w:rPr>
          </w:pPr>
          <w:hyperlink w:anchor="_Toc111745915" w:history="1">
            <w:r w:rsidRPr="00A035B0">
              <w:rPr>
                <w:rStyle w:val="Hyperlink"/>
                <w:noProof/>
              </w:rPr>
              <w:t>Police harassment and incarceration. (YBDX)</w:t>
            </w:r>
            <w:r>
              <w:rPr>
                <w:noProof/>
                <w:webHidden/>
              </w:rPr>
              <w:tab/>
            </w:r>
            <w:r>
              <w:rPr>
                <w:noProof/>
                <w:webHidden/>
              </w:rPr>
              <w:fldChar w:fldCharType="begin"/>
            </w:r>
            <w:r>
              <w:rPr>
                <w:noProof/>
                <w:webHidden/>
              </w:rPr>
              <w:instrText xml:space="preserve"> PAGEREF _Toc111745915 \h </w:instrText>
            </w:r>
            <w:r>
              <w:rPr>
                <w:noProof/>
                <w:webHidden/>
              </w:rPr>
              <w:fldChar w:fldCharType="separate"/>
            </w:r>
            <w:r>
              <w:rPr>
                <w:noProof/>
                <w:webHidden/>
              </w:rPr>
              <w:t>46</w:t>
            </w:r>
            <w:r>
              <w:rPr>
                <w:noProof/>
                <w:webHidden/>
              </w:rPr>
              <w:fldChar w:fldCharType="end"/>
            </w:r>
          </w:hyperlink>
        </w:p>
        <w:p w:rsidR="00C8011C" w14:paraId="0F584CE2" w14:textId="7536B4E5">
          <w:pPr>
            <w:pStyle w:val="TOC2"/>
            <w:rPr>
              <w:rFonts w:eastAsiaTheme="minorEastAsia"/>
              <w:noProof/>
              <w:lang w:val="en-US"/>
            </w:rPr>
          </w:pPr>
          <w:hyperlink w:anchor="_Toc111745916" w:history="1">
            <w:r w:rsidRPr="00A035B0">
              <w:rPr>
                <w:rStyle w:val="Hyperlink"/>
                <w:noProof/>
              </w:rPr>
              <w:t>Violence (YBDX)</w:t>
            </w:r>
            <w:r>
              <w:rPr>
                <w:noProof/>
                <w:webHidden/>
              </w:rPr>
              <w:tab/>
            </w:r>
            <w:r>
              <w:rPr>
                <w:noProof/>
                <w:webHidden/>
              </w:rPr>
              <w:fldChar w:fldCharType="begin"/>
            </w:r>
            <w:r>
              <w:rPr>
                <w:noProof/>
                <w:webHidden/>
              </w:rPr>
              <w:instrText xml:space="preserve"> PAGEREF _Toc111745916 \h </w:instrText>
            </w:r>
            <w:r>
              <w:rPr>
                <w:noProof/>
                <w:webHidden/>
              </w:rPr>
              <w:fldChar w:fldCharType="separate"/>
            </w:r>
            <w:r>
              <w:rPr>
                <w:noProof/>
                <w:webHidden/>
              </w:rPr>
              <w:t>46</w:t>
            </w:r>
            <w:r>
              <w:rPr>
                <w:noProof/>
                <w:webHidden/>
              </w:rPr>
              <w:fldChar w:fldCharType="end"/>
            </w:r>
          </w:hyperlink>
        </w:p>
        <w:p w:rsidR="00C8011C" w14:paraId="498A2CAE" w14:textId="5AECA732">
          <w:pPr>
            <w:pStyle w:val="TOC1"/>
            <w:rPr>
              <w:rFonts w:eastAsiaTheme="minorEastAsia"/>
              <w:noProof/>
              <w:lang w:val="en-US"/>
            </w:rPr>
          </w:pPr>
          <w:hyperlink w:anchor="_Toc111745917" w:history="1">
            <w:r w:rsidRPr="00A035B0">
              <w:rPr>
                <w:rStyle w:val="Hyperlink"/>
                <w:noProof/>
              </w:rPr>
              <w:t>P. Risk Behaviors</w:t>
            </w:r>
            <w:r>
              <w:rPr>
                <w:noProof/>
                <w:webHidden/>
              </w:rPr>
              <w:tab/>
            </w:r>
            <w:r>
              <w:rPr>
                <w:noProof/>
                <w:webHidden/>
              </w:rPr>
              <w:fldChar w:fldCharType="begin"/>
            </w:r>
            <w:r>
              <w:rPr>
                <w:noProof/>
                <w:webHidden/>
              </w:rPr>
              <w:instrText xml:space="preserve"> PAGEREF _Toc111745917 \h </w:instrText>
            </w:r>
            <w:r>
              <w:rPr>
                <w:noProof/>
                <w:webHidden/>
              </w:rPr>
              <w:fldChar w:fldCharType="separate"/>
            </w:r>
            <w:r>
              <w:rPr>
                <w:noProof/>
                <w:webHidden/>
              </w:rPr>
              <w:t>47</w:t>
            </w:r>
            <w:r>
              <w:rPr>
                <w:noProof/>
                <w:webHidden/>
              </w:rPr>
              <w:fldChar w:fldCharType="end"/>
            </w:r>
          </w:hyperlink>
        </w:p>
        <w:p w:rsidR="00C8011C" w14:paraId="54E0D9FD" w14:textId="68A23638">
          <w:pPr>
            <w:pStyle w:val="TOC1"/>
            <w:rPr>
              <w:rFonts w:eastAsiaTheme="minorEastAsia"/>
              <w:noProof/>
              <w:lang w:val="en-US"/>
            </w:rPr>
          </w:pPr>
          <w:hyperlink w:anchor="_Toc111745918" w:history="1">
            <w:r w:rsidRPr="00A035B0">
              <w:rPr>
                <w:rStyle w:val="Hyperlink"/>
                <w:noProof/>
              </w:rPr>
              <w:t>Q. Non-injection drug use:</w:t>
            </w:r>
            <w:r>
              <w:rPr>
                <w:noProof/>
                <w:webHidden/>
              </w:rPr>
              <w:tab/>
            </w:r>
            <w:r>
              <w:rPr>
                <w:noProof/>
                <w:webHidden/>
              </w:rPr>
              <w:fldChar w:fldCharType="begin"/>
            </w:r>
            <w:r>
              <w:rPr>
                <w:noProof/>
                <w:webHidden/>
              </w:rPr>
              <w:instrText xml:space="preserve"> PAGEREF _Toc111745918 \h </w:instrText>
            </w:r>
            <w:r>
              <w:rPr>
                <w:noProof/>
                <w:webHidden/>
              </w:rPr>
              <w:fldChar w:fldCharType="separate"/>
            </w:r>
            <w:r>
              <w:rPr>
                <w:noProof/>
                <w:webHidden/>
              </w:rPr>
              <w:t>48</w:t>
            </w:r>
            <w:r>
              <w:rPr>
                <w:noProof/>
                <w:webHidden/>
              </w:rPr>
              <w:fldChar w:fldCharType="end"/>
            </w:r>
          </w:hyperlink>
        </w:p>
        <w:p w:rsidR="00C8011C" w14:paraId="5117A363" w14:textId="1003D2EC">
          <w:pPr>
            <w:pStyle w:val="TOC1"/>
            <w:rPr>
              <w:rFonts w:eastAsiaTheme="minorEastAsia"/>
              <w:noProof/>
              <w:lang w:val="en-US"/>
            </w:rPr>
          </w:pPr>
          <w:hyperlink w:anchor="_Toc111745919" w:history="1">
            <w:r w:rsidRPr="00A035B0">
              <w:rPr>
                <w:rStyle w:val="Hyperlink"/>
                <w:noProof/>
              </w:rPr>
              <w:t>R. Injection drug use</w:t>
            </w:r>
            <w:r>
              <w:rPr>
                <w:noProof/>
                <w:webHidden/>
              </w:rPr>
              <w:tab/>
            </w:r>
            <w:r>
              <w:rPr>
                <w:noProof/>
                <w:webHidden/>
              </w:rPr>
              <w:fldChar w:fldCharType="begin"/>
            </w:r>
            <w:r>
              <w:rPr>
                <w:noProof/>
                <w:webHidden/>
              </w:rPr>
              <w:instrText xml:space="preserve"> PAGEREF _Toc111745919 \h </w:instrText>
            </w:r>
            <w:r>
              <w:rPr>
                <w:noProof/>
                <w:webHidden/>
              </w:rPr>
              <w:fldChar w:fldCharType="separate"/>
            </w:r>
            <w:r>
              <w:rPr>
                <w:noProof/>
                <w:webHidden/>
              </w:rPr>
              <w:t>49</w:t>
            </w:r>
            <w:r>
              <w:rPr>
                <w:noProof/>
                <w:webHidden/>
              </w:rPr>
              <w:fldChar w:fldCharType="end"/>
            </w:r>
          </w:hyperlink>
        </w:p>
        <w:p w:rsidR="00C8011C" w14:paraId="12E3FD10" w14:textId="54E077CE">
          <w:pPr>
            <w:pStyle w:val="TOC1"/>
            <w:rPr>
              <w:rFonts w:eastAsiaTheme="minorEastAsia"/>
              <w:noProof/>
              <w:lang w:val="en-US"/>
            </w:rPr>
          </w:pPr>
          <w:hyperlink w:anchor="_Toc111745920" w:history="1">
            <w:r w:rsidRPr="00A035B0">
              <w:rPr>
                <w:rStyle w:val="Hyperlink"/>
                <w:noProof/>
              </w:rPr>
              <w:t>S. Experiences when using drugs</w:t>
            </w:r>
            <w:r>
              <w:rPr>
                <w:noProof/>
                <w:webHidden/>
              </w:rPr>
              <w:tab/>
            </w:r>
            <w:r>
              <w:rPr>
                <w:noProof/>
                <w:webHidden/>
              </w:rPr>
              <w:fldChar w:fldCharType="begin"/>
            </w:r>
            <w:r>
              <w:rPr>
                <w:noProof/>
                <w:webHidden/>
              </w:rPr>
              <w:instrText xml:space="preserve"> PAGEREF _Toc111745920 \h </w:instrText>
            </w:r>
            <w:r>
              <w:rPr>
                <w:noProof/>
                <w:webHidden/>
              </w:rPr>
              <w:fldChar w:fldCharType="separate"/>
            </w:r>
            <w:r>
              <w:rPr>
                <w:noProof/>
                <w:webHidden/>
              </w:rPr>
              <w:t>51</w:t>
            </w:r>
            <w:r>
              <w:rPr>
                <w:noProof/>
                <w:webHidden/>
              </w:rPr>
              <w:fldChar w:fldCharType="end"/>
            </w:r>
          </w:hyperlink>
        </w:p>
        <w:p w:rsidR="00C8011C" w14:paraId="4F6FF819" w14:textId="65C91F7A">
          <w:pPr>
            <w:pStyle w:val="TOC2"/>
            <w:rPr>
              <w:rFonts w:eastAsiaTheme="minorEastAsia"/>
              <w:noProof/>
              <w:lang w:val="en-US"/>
            </w:rPr>
          </w:pPr>
          <w:hyperlink w:anchor="_Toc111745921" w:history="1">
            <w:r w:rsidRPr="00A035B0">
              <w:rPr>
                <w:rStyle w:val="Hyperlink"/>
                <w:noProof/>
              </w:rPr>
              <w:t>Drug use stigma scale</w:t>
            </w:r>
            <w:r>
              <w:rPr>
                <w:noProof/>
                <w:webHidden/>
              </w:rPr>
              <w:tab/>
            </w:r>
            <w:r>
              <w:rPr>
                <w:noProof/>
                <w:webHidden/>
              </w:rPr>
              <w:fldChar w:fldCharType="begin"/>
            </w:r>
            <w:r>
              <w:rPr>
                <w:noProof/>
                <w:webHidden/>
              </w:rPr>
              <w:instrText xml:space="preserve"> PAGEREF _Toc111745921 \h </w:instrText>
            </w:r>
            <w:r>
              <w:rPr>
                <w:noProof/>
                <w:webHidden/>
              </w:rPr>
              <w:fldChar w:fldCharType="separate"/>
            </w:r>
            <w:r>
              <w:rPr>
                <w:noProof/>
                <w:webHidden/>
              </w:rPr>
              <w:t>52</w:t>
            </w:r>
            <w:r>
              <w:rPr>
                <w:noProof/>
                <w:webHidden/>
              </w:rPr>
              <w:fldChar w:fldCharType="end"/>
            </w:r>
          </w:hyperlink>
        </w:p>
        <w:p w:rsidR="00C8011C" w14:paraId="158DB425" w14:textId="5CE9B223">
          <w:pPr>
            <w:pStyle w:val="TOC2"/>
            <w:rPr>
              <w:rFonts w:eastAsiaTheme="minorEastAsia"/>
              <w:noProof/>
              <w:lang w:val="en-US"/>
            </w:rPr>
          </w:pPr>
          <w:hyperlink w:anchor="_Toc111745922" w:history="1">
            <w:r w:rsidRPr="00A035B0">
              <w:rPr>
                <w:rStyle w:val="Hyperlink"/>
                <w:noProof/>
              </w:rPr>
              <w:t>PWID Barriers for HIV Prevention</w:t>
            </w:r>
            <w:r>
              <w:rPr>
                <w:noProof/>
                <w:webHidden/>
              </w:rPr>
              <w:tab/>
            </w:r>
            <w:r>
              <w:rPr>
                <w:noProof/>
                <w:webHidden/>
              </w:rPr>
              <w:fldChar w:fldCharType="begin"/>
            </w:r>
            <w:r>
              <w:rPr>
                <w:noProof/>
                <w:webHidden/>
              </w:rPr>
              <w:instrText xml:space="preserve"> PAGEREF _Toc111745922 \h </w:instrText>
            </w:r>
            <w:r>
              <w:rPr>
                <w:noProof/>
                <w:webHidden/>
              </w:rPr>
              <w:fldChar w:fldCharType="separate"/>
            </w:r>
            <w:r>
              <w:rPr>
                <w:noProof/>
                <w:webHidden/>
              </w:rPr>
              <w:t>52</w:t>
            </w:r>
            <w:r>
              <w:rPr>
                <w:noProof/>
                <w:webHidden/>
              </w:rPr>
              <w:fldChar w:fldCharType="end"/>
            </w:r>
          </w:hyperlink>
        </w:p>
        <w:p w:rsidR="00C8011C" w14:paraId="7844B9D8" w14:textId="1C4EB998">
          <w:pPr>
            <w:pStyle w:val="TOC1"/>
            <w:rPr>
              <w:rFonts w:eastAsiaTheme="minorEastAsia"/>
              <w:noProof/>
              <w:lang w:val="en-US"/>
            </w:rPr>
          </w:pPr>
          <w:hyperlink w:anchor="_Toc111745923" w:history="1">
            <w:r w:rsidRPr="00A035B0">
              <w:rPr>
                <w:rStyle w:val="Hyperlink"/>
                <w:noProof/>
              </w:rPr>
              <w:t>T. Behaviors</w:t>
            </w:r>
            <w:r>
              <w:rPr>
                <w:noProof/>
                <w:webHidden/>
              </w:rPr>
              <w:tab/>
            </w:r>
            <w:r>
              <w:rPr>
                <w:noProof/>
                <w:webHidden/>
              </w:rPr>
              <w:fldChar w:fldCharType="begin"/>
            </w:r>
            <w:r>
              <w:rPr>
                <w:noProof/>
                <w:webHidden/>
              </w:rPr>
              <w:instrText xml:space="preserve"> PAGEREF _Toc111745923 \h </w:instrText>
            </w:r>
            <w:r>
              <w:rPr>
                <w:noProof/>
                <w:webHidden/>
              </w:rPr>
              <w:fldChar w:fldCharType="separate"/>
            </w:r>
            <w:r>
              <w:rPr>
                <w:noProof/>
                <w:webHidden/>
              </w:rPr>
              <w:t>53</w:t>
            </w:r>
            <w:r>
              <w:rPr>
                <w:noProof/>
                <w:webHidden/>
              </w:rPr>
              <w:fldChar w:fldCharType="end"/>
            </w:r>
          </w:hyperlink>
        </w:p>
        <w:p w:rsidR="00C8011C" w14:paraId="7F9A7B77" w14:textId="22F3E2E1">
          <w:pPr>
            <w:pStyle w:val="TOC2"/>
            <w:rPr>
              <w:rFonts w:eastAsiaTheme="minorEastAsia"/>
              <w:noProof/>
              <w:lang w:val="en-US"/>
            </w:rPr>
          </w:pPr>
          <w:hyperlink w:anchor="_Toc111745924" w:history="1">
            <w:r w:rsidRPr="00A035B0">
              <w:rPr>
                <w:rStyle w:val="Hyperlink"/>
                <w:noProof/>
              </w:rPr>
              <w:t>End of Risk Behaviors Section</w:t>
            </w:r>
            <w:r>
              <w:rPr>
                <w:noProof/>
                <w:webHidden/>
              </w:rPr>
              <w:tab/>
            </w:r>
            <w:r>
              <w:rPr>
                <w:noProof/>
                <w:webHidden/>
              </w:rPr>
              <w:fldChar w:fldCharType="begin"/>
            </w:r>
            <w:r>
              <w:rPr>
                <w:noProof/>
                <w:webHidden/>
              </w:rPr>
              <w:instrText xml:space="preserve"> PAGEREF _Toc111745924 \h </w:instrText>
            </w:r>
            <w:r>
              <w:rPr>
                <w:noProof/>
                <w:webHidden/>
              </w:rPr>
              <w:fldChar w:fldCharType="separate"/>
            </w:r>
            <w:r>
              <w:rPr>
                <w:noProof/>
                <w:webHidden/>
              </w:rPr>
              <w:t>55</w:t>
            </w:r>
            <w:r>
              <w:rPr>
                <w:noProof/>
                <w:webHidden/>
              </w:rPr>
              <w:fldChar w:fldCharType="end"/>
            </w:r>
          </w:hyperlink>
        </w:p>
        <w:p w:rsidR="00C8011C" w14:paraId="647F88ED" w14:textId="348B0740">
          <w:pPr>
            <w:pStyle w:val="TOC1"/>
            <w:rPr>
              <w:rFonts w:eastAsiaTheme="minorEastAsia"/>
              <w:noProof/>
              <w:lang w:val="en-US"/>
            </w:rPr>
          </w:pPr>
          <w:hyperlink w:anchor="_Toc111745925" w:history="1">
            <w:r w:rsidRPr="00E93874">
              <w:rPr>
                <w:rStyle w:val="Hyperlink"/>
                <w:noProof/>
              </w:rPr>
              <w:t>TARJETAS DE RESPUESTAS</w:t>
            </w:r>
            <w:r w:rsidRPr="00E93874">
              <w:rPr>
                <w:noProof/>
                <w:webHidden/>
              </w:rPr>
              <w:tab/>
            </w:r>
            <w:r w:rsidRPr="00E93874">
              <w:rPr>
                <w:noProof/>
                <w:webHidden/>
              </w:rPr>
              <w:fldChar w:fldCharType="begin"/>
            </w:r>
            <w:r w:rsidRPr="00E93874">
              <w:rPr>
                <w:noProof/>
                <w:webHidden/>
              </w:rPr>
              <w:instrText xml:space="preserve"> PAGEREF _Toc111745925 \h </w:instrText>
            </w:r>
            <w:r w:rsidRPr="00E93874">
              <w:rPr>
                <w:noProof/>
                <w:webHidden/>
              </w:rPr>
              <w:fldChar w:fldCharType="separate"/>
            </w:r>
            <w:r w:rsidRPr="00E93874">
              <w:rPr>
                <w:noProof/>
                <w:webHidden/>
              </w:rPr>
              <w:t>55</w:t>
            </w:r>
            <w:r w:rsidRPr="00E93874">
              <w:rPr>
                <w:noProof/>
                <w:webHidden/>
              </w:rPr>
              <w:fldChar w:fldCharType="end"/>
            </w:r>
          </w:hyperlink>
        </w:p>
        <w:p w:rsidR="00C8011C" w14:paraId="0BB4E051" w14:textId="7878FC05">
          <w:pPr>
            <w:pStyle w:val="TOC1"/>
            <w:rPr>
              <w:rFonts w:eastAsiaTheme="minorEastAsia"/>
              <w:noProof/>
              <w:lang w:val="en-US"/>
            </w:rPr>
          </w:pPr>
          <w:hyperlink w:anchor="_Toc111745926" w:history="1">
            <w:r w:rsidRPr="00A035B0">
              <w:rPr>
                <w:rStyle w:val="Hyperlink"/>
                <w:noProof/>
              </w:rPr>
              <w:t>FIN DE LA ENCUESTA</w:t>
            </w:r>
            <w:r>
              <w:rPr>
                <w:noProof/>
                <w:webHidden/>
              </w:rPr>
              <w:tab/>
            </w:r>
            <w:r>
              <w:rPr>
                <w:noProof/>
                <w:webHidden/>
              </w:rPr>
              <w:fldChar w:fldCharType="begin"/>
            </w:r>
            <w:r>
              <w:rPr>
                <w:noProof/>
                <w:webHidden/>
              </w:rPr>
              <w:instrText xml:space="preserve"> PAGEREF _Toc111745926 \h </w:instrText>
            </w:r>
            <w:r>
              <w:rPr>
                <w:noProof/>
                <w:webHidden/>
              </w:rPr>
              <w:fldChar w:fldCharType="separate"/>
            </w:r>
            <w:r>
              <w:rPr>
                <w:noProof/>
                <w:webHidden/>
              </w:rPr>
              <w:t>57</w:t>
            </w:r>
            <w:r>
              <w:rPr>
                <w:noProof/>
                <w:webHidden/>
              </w:rPr>
              <w:fldChar w:fldCharType="end"/>
            </w:r>
          </w:hyperlink>
        </w:p>
        <w:p w:rsidR="00A50671" w:rsidP="00A50671" w14:paraId="35C527DD" w14:textId="350E2C56">
          <w:pPr>
            <w:rPr>
              <w:b/>
            </w:rPr>
          </w:pPr>
          <w:r w:rsidRPr="008F4816">
            <w:rPr>
              <w:sz w:val="20"/>
            </w:rPr>
            <w:fldChar w:fldCharType="end"/>
          </w:r>
        </w:p>
      </w:sdtContent>
    </w:sdt>
    <w:p w:rsidR="00322F26" w:rsidP="0046764D" w14:paraId="65EF0920" w14:textId="004F895D">
      <w:pPr>
        <w:rPr>
          <w:rFonts w:cstheme="minorHAnsi"/>
          <w:b/>
          <w:sz w:val="18"/>
          <w:szCs w:val="18"/>
        </w:rPr>
      </w:pPr>
      <w:r>
        <w:br w:type="page"/>
      </w:r>
    </w:p>
    <w:p w:rsidR="002B6808" w:rsidRPr="00C8011C" w:rsidP="002B6808" w14:paraId="36FDE28F" w14:textId="58A47909">
      <w:pPr>
        <w:spacing w:after="0"/>
        <w:contextualSpacing/>
        <w:jc w:val="center"/>
        <w:rPr>
          <w:b/>
          <w:sz w:val="18"/>
          <w:szCs w:val="18"/>
          <w:lang w:val="en-US"/>
        </w:rPr>
      </w:pPr>
      <w:r w:rsidRPr="00C8011C">
        <w:rPr>
          <w:b/>
          <w:sz w:val="18"/>
          <w:lang w:val="en-US"/>
        </w:rPr>
        <w:t xml:space="preserve">STAGE 0 AND STAGE 3 SURVEY </w:t>
      </w:r>
    </w:p>
    <w:p w:rsidR="003A673E" w:rsidRPr="00C8011C" w:rsidP="003A673E" w14:paraId="2925EC4B" w14:textId="12845A33">
      <w:pPr>
        <w:pStyle w:val="Heading1"/>
        <w:rPr>
          <w:lang w:val="en-US"/>
        </w:rPr>
      </w:pPr>
      <w:bookmarkStart w:id="0" w:name="_Toc111745874"/>
      <w:r w:rsidRPr="00C8011C">
        <w:rPr>
          <w:lang w:val="en-US"/>
        </w:rPr>
        <w:t>Introduction</w:t>
      </w:r>
      <w:bookmarkEnd w:id="0"/>
    </w:p>
    <w:p w:rsidR="0096665F" w:rsidRPr="00C8011C" w:rsidP="00D53E5B" w14:paraId="215CA657" w14:textId="46A07DD0">
      <w:pPr>
        <w:rPr>
          <w:color w:val="7030A0"/>
          <w:sz w:val="18"/>
          <w:szCs w:val="18"/>
          <w:lang w:val="en-US"/>
        </w:rPr>
      </w:pPr>
      <w:r w:rsidRPr="00C8011C">
        <w:rPr>
          <w:color w:val="7030A0"/>
          <w:sz w:val="18"/>
          <w:lang w:val="en-US"/>
        </w:rPr>
        <w:t xml:space="preserve">Programming note: Intro.1 to Intro.9 could be entered by the interviewer prior to the interview or automated (to be determined by contractor). </w:t>
      </w:r>
    </w:p>
    <w:tbl>
      <w:tblPr>
        <w:tblW w:w="8100" w:type="dxa"/>
        <w:tblLayout w:type="fixed"/>
        <w:tblLook w:val="04A0"/>
      </w:tblPr>
      <w:tblGrid>
        <w:gridCol w:w="18"/>
        <w:gridCol w:w="1152"/>
        <w:gridCol w:w="6210"/>
        <w:gridCol w:w="720"/>
      </w:tblGrid>
      <w:tr w14:paraId="48031505" w14:textId="77777777" w:rsidTr="00CE68C0">
        <w:tblPrEx>
          <w:tblW w:w="8100" w:type="dxa"/>
          <w:tblLayout w:type="fixed"/>
          <w:tblLook w:val="04A0"/>
        </w:tblPrEx>
        <w:tc>
          <w:tcPr>
            <w:tcW w:w="1170" w:type="dxa"/>
            <w:gridSpan w:val="2"/>
            <w:vAlign w:val="bottom"/>
          </w:tcPr>
          <w:p w:rsidR="00504E0E" w:rsidRPr="00D330A7" w:rsidP="00BB329B" w14:paraId="1C6C3DDA" w14:textId="3ED6C3E8">
            <w:pPr>
              <w:spacing w:after="0"/>
              <w:contextualSpacing/>
              <w:rPr>
                <w:rFonts w:eastAsia="Times New Roman" w:cstheme="minorHAnsi"/>
                <w:color w:val="000000"/>
                <w:sz w:val="18"/>
                <w:szCs w:val="18"/>
              </w:rPr>
            </w:pPr>
            <w:r>
              <w:rPr>
                <w:b/>
                <w:color w:val="000000"/>
                <w:sz w:val="18"/>
              </w:rPr>
              <w:t>INTRO.1</w:t>
            </w:r>
          </w:p>
        </w:tc>
        <w:tc>
          <w:tcPr>
            <w:tcW w:w="6930" w:type="dxa"/>
            <w:gridSpan w:val="2"/>
            <w:vAlign w:val="bottom"/>
          </w:tcPr>
          <w:p w:rsidR="00504E0E" w:rsidRPr="00744C49" w:rsidP="00504E0E" w14:paraId="4BC9C2A4" w14:textId="77777777">
            <w:pPr>
              <w:spacing w:after="0"/>
              <w:contextualSpacing/>
              <w:rPr>
                <w:rFonts w:eastAsia="Times New Roman" w:cstheme="minorHAnsi"/>
                <w:color w:val="000000"/>
                <w:sz w:val="18"/>
                <w:szCs w:val="18"/>
              </w:rPr>
            </w:pPr>
            <w:r>
              <w:rPr>
                <w:b/>
                <w:color w:val="000000"/>
                <w:sz w:val="18"/>
              </w:rPr>
              <w:t>DATE (</w:t>
            </w:r>
            <w:r>
              <w:rPr>
                <w:b/>
                <w:color w:val="000000"/>
                <w:sz w:val="18"/>
              </w:rPr>
              <w:t>Month</w:t>
            </w:r>
            <w:r>
              <w:rPr>
                <w:b/>
                <w:color w:val="000000"/>
                <w:sz w:val="18"/>
              </w:rPr>
              <w:t>)</w:t>
            </w:r>
            <w:r>
              <w:rPr>
                <w:color w:val="00B050"/>
                <w:sz w:val="18"/>
              </w:rPr>
              <w:t>.</w:t>
            </w:r>
          </w:p>
        </w:tc>
      </w:tr>
      <w:tr w14:paraId="4C86FAF7" w14:textId="77777777" w:rsidTr="00CE68C0">
        <w:tblPrEx>
          <w:tblW w:w="8100" w:type="dxa"/>
          <w:tblLayout w:type="fixed"/>
          <w:tblLook w:val="04A0"/>
        </w:tblPrEx>
        <w:tc>
          <w:tcPr>
            <w:tcW w:w="1170" w:type="dxa"/>
            <w:gridSpan w:val="2"/>
            <w:vAlign w:val="bottom"/>
          </w:tcPr>
          <w:p w:rsidR="00504E0E" w:rsidRPr="00756371" w:rsidP="008D2A09" w14:paraId="394A3E54" w14:textId="58E4D6B7">
            <w:pPr>
              <w:spacing w:after="0"/>
              <w:contextualSpacing/>
              <w:rPr>
                <w:rFonts w:eastAsia="Times New Roman" w:cstheme="minorHAnsi"/>
                <w:b/>
                <w:i/>
                <w:color w:val="000000"/>
                <w:sz w:val="18"/>
                <w:szCs w:val="18"/>
              </w:rPr>
            </w:pPr>
            <w:r>
              <w:rPr>
                <w:b/>
                <w:i/>
                <w:color w:val="ED7D31" w:themeColor="accent2"/>
                <w:sz w:val="18"/>
              </w:rPr>
              <w:t>IDATE_M</w:t>
            </w:r>
          </w:p>
        </w:tc>
        <w:tc>
          <w:tcPr>
            <w:tcW w:w="6930" w:type="dxa"/>
            <w:gridSpan w:val="2"/>
            <w:vAlign w:val="bottom"/>
          </w:tcPr>
          <w:p w:rsidR="00504E0E" w:rsidRPr="00C8011C" w:rsidP="00504E0E" w14:paraId="7045EA5D" w14:textId="3CF96456">
            <w:pPr>
              <w:spacing w:after="0"/>
              <w:contextualSpacing/>
              <w:rPr>
                <w:rFonts w:eastAsia="Times New Roman" w:cstheme="minorHAnsi"/>
                <w:b/>
                <w:bCs/>
                <w:color w:val="000000"/>
                <w:sz w:val="18"/>
                <w:szCs w:val="18"/>
                <w:lang w:val="en-US"/>
              </w:rPr>
            </w:pPr>
            <w:r w:rsidRPr="00C8011C">
              <w:rPr>
                <w:color w:val="00B050"/>
                <w:sz w:val="18"/>
                <w:lang w:val="en-US"/>
              </w:rPr>
              <w:t>Instructions for INTERVIEWER: Please enter today’s date.  Start by selecting the month</w:t>
            </w:r>
          </w:p>
        </w:tc>
      </w:tr>
      <w:tr w14:paraId="7C7A53E0" w14:textId="77777777" w:rsidTr="00CE68C0">
        <w:tblPrEx>
          <w:tblW w:w="8100" w:type="dxa"/>
          <w:tblLayout w:type="fixed"/>
          <w:tblLook w:val="04A0"/>
        </w:tblPrEx>
        <w:trPr>
          <w:gridBefore w:val="1"/>
          <w:wBefore w:w="18" w:type="dxa"/>
        </w:trPr>
        <w:tc>
          <w:tcPr>
            <w:tcW w:w="1152" w:type="dxa"/>
          </w:tcPr>
          <w:p w:rsidR="00504E0E" w:rsidRPr="00C8011C" w:rsidP="008D2A09" w14:paraId="7156C2AC" w14:textId="77777777">
            <w:pPr>
              <w:spacing w:after="0"/>
              <w:contextualSpacing/>
              <w:rPr>
                <w:rFonts w:eastAsia="Times New Roman" w:cstheme="minorHAnsi"/>
                <w:color w:val="000000"/>
                <w:sz w:val="18"/>
                <w:szCs w:val="18"/>
                <w:lang w:val="en-US"/>
              </w:rPr>
            </w:pPr>
          </w:p>
        </w:tc>
        <w:tc>
          <w:tcPr>
            <w:tcW w:w="6210" w:type="dxa"/>
            <w:vAlign w:val="bottom"/>
          </w:tcPr>
          <w:p w:rsidR="00504E0E" w:rsidRPr="002B17C5" w:rsidP="008D2A09" w14:paraId="287744BC" w14:textId="77777777">
            <w:pPr>
              <w:tabs>
                <w:tab w:val="right" w:leader="dot" w:pos="5760"/>
              </w:tabs>
              <w:spacing w:after="0"/>
              <w:contextualSpacing/>
              <w:rPr>
                <w:rFonts w:eastAsia="Times New Roman" w:cstheme="minorHAnsi"/>
                <w:color w:val="000000"/>
                <w:sz w:val="18"/>
                <w:szCs w:val="18"/>
              </w:rPr>
            </w:pPr>
            <w:r>
              <w:rPr>
                <w:color w:val="000000"/>
                <w:sz w:val="18"/>
              </w:rPr>
              <w:t>January</w:t>
            </w:r>
            <w:r>
              <w:rPr>
                <w:color w:val="000000"/>
                <w:sz w:val="18"/>
              </w:rPr>
              <w:tab/>
            </w:r>
          </w:p>
        </w:tc>
        <w:tc>
          <w:tcPr>
            <w:tcW w:w="720" w:type="dxa"/>
            <w:vAlign w:val="bottom"/>
          </w:tcPr>
          <w:p w:rsidR="00504E0E" w:rsidRPr="002B17C5" w:rsidP="00CE68C0" w14:paraId="0294AAB4" w14:textId="77777777">
            <w:pPr>
              <w:spacing w:after="0"/>
              <w:contextualSpacing/>
              <w:jc w:val="center"/>
              <w:rPr>
                <w:rFonts w:eastAsia="Times New Roman" w:cstheme="minorHAnsi"/>
                <w:bCs/>
                <w:color w:val="000000"/>
                <w:sz w:val="18"/>
                <w:szCs w:val="18"/>
              </w:rPr>
            </w:pPr>
            <w:r>
              <w:rPr>
                <w:color w:val="000000"/>
                <w:sz w:val="18"/>
              </w:rPr>
              <w:t>1</w:t>
            </w:r>
          </w:p>
        </w:tc>
      </w:tr>
      <w:tr w14:paraId="1FEC197F" w14:textId="77777777" w:rsidTr="00CE68C0">
        <w:tblPrEx>
          <w:tblW w:w="8100" w:type="dxa"/>
          <w:tblLayout w:type="fixed"/>
          <w:tblLook w:val="04A0"/>
        </w:tblPrEx>
        <w:trPr>
          <w:gridBefore w:val="1"/>
          <w:wBefore w:w="18" w:type="dxa"/>
        </w:trPr>
        <w:tc>
          <w:tcPr>
            <w:tcW w:w="1152" w:type="dxa"/>
          </w:tcPr>
          <w:p w:rsidR="00504E0E" w:rsidRPr="002B17C5" w:rsidP="008D2A09" w14:paraId="7BF0C383"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5E8984A1" w14:textId="77777777">
            <w:pPr>
              <w:tabs>
                <w:tab w:val="right" w:leader="dot" w:pos="5760"/>
              </w:tabs>
              <w:spacing w:after="0"/>
              <w:contextualSpacing/>
              <w:rPr>
                <w:rFonts w:eastAsia="Times New Roman" w:cstheme="minorHAnsi"/>
                <w:color w:val="000000"/>
                <w:sz w:val="18"/>
                <w:szCs w:val="18"/>
              </w:rPr>
            </w:pPr>
            <w:r>
              <w:rPr>
                <w:color w:val="000000"/>
                <w:sz w:val="18"/>
              </w:rPr>
              <w:t>February</w:t>
            </w:r>
            <w:r>
              <w:rPr>
                <w:color w:val="000000"/>
                <w:sz w:val="18"/>
              </w:rPr>
              <w:tab/>
            </w:r>
          </w:p>
        </w:tc>
        <w:tc>
          <w:tcPr>
            <w:tcW w:w="720" w:type="dxa"/>
            <w:vAlign w:val="bottom"/>
          </w:tcPr>
          <w:p w:rsidR="00504E0E" w:rsidRPr="002B17C5" w:rsidP="00CE68C0" w14:paraId="5CB2010F" w14:textId="77777777">
            <w:pPr>
              <w:spacing w:after="0"/>
              <w:contextualSpacing/>
              <w:jc w:val="center"/>
              <w:rPr>
                <w:rFonts w:eastAsia="Times New Roman" w:cstheme="minorHAnsi"/>
                <w:bCs/>
                <w:color w:val="000000"/>
                <w:sz w:val="18"/>
                <w:szCs w:val="18"/>
              </w:rPr>
            </w:pPr>
            <w:r>
              <w:rPr>
                <w:color w:val="000000"/>
                <w:sz w:val="18"/>
              </w:rPr>
              <w:t>2</w:t>
            </w:r>
          </w:p>
        </w:tc>
      </w:tr>
      <w:tr w14:paraId="48638512" w14:textId="77777777" w:rsidTr="00CE68C0">
        <w:tblPrEx>
          <w:tblW w:w="8100" w:type="dxa"/>
          <w:tblLayout w:type="fixed"/>
          <w:tblLook w:val="04A0"/>
        </w:tblPrEx>
        <w:trPr>
          <w:gridBefore w:val="1"/>
          <w:wBefore w:w="18" w:type="dxa"/>
        </w:trPr>
        <w:tc>
          <w:tcPr>
            <w:tcW w:w="1152" w:type="dxa"/>
          </w:tcPr>
          <w:p w:rsidR="00504E0E" w:rsidRPr="002B17C5" w:rsidP="008D2A09" w14:paraId="3F9AD5EF"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320DFF87" w14:textId="77777777">
            <w:pPr>
              <w:tabs>
                <w:tab w:val="right" w:leader="dot" w:pos="5760"/>
              </w:tabs>
              <w:spacing w:after="0"/>
              <w:contextualSpacing/>
              <w:rPr>
                <w:rFonts w:eastAsia="Times New Roman" w:cstheme="minorHAnsi"/>
                <w:color w:val="000000"/>
                <w:sz w:val="18"/>
                <w:szCs w:val="18"/>
              </w:rPr>
            </w:pPr>
            <w:r>
              <w:rPr>
                <w:color w:val="000000"/>
                <w:sz w:val="18"/>
              </w:rPr>
              <w:t>March</w:t>
            </w:r>
            <w:r>
              <w:rPr>
                <w:color w:val="000000"/>
                <w:sz w:val="18"/>
              </w:rPr>
              <w:tab/>
            </w:r>
          </w:p>
        </w:tc>
        <w:tc>
          <w:tcPr>
            <w:tcW w:w="720" w:type="dxa"/>
            <w:vAlign w:val="bottom"/>
          </w:tcPr>
          <w:p w:rsidR="00504E0E" w:rsidRPr="002B17C5" w:rsidP="00CE68C0" w14:paraId="5E109F61" w14:textId="77777777">
            <w:pPr>
              <w:spacing w:after="0"/>
              <w:contextualSpacing/>
              <w:jc w:val="center"/>
              <w:rPr>
                <w:rFonts w:eastAsia="Times New Roman" w:cstheme="minorHAnsi"/>
                <w:bCs/>
                <w:color w:val="000000"/>
                <w:sz w:val="18"/>
                <w:szCs w:val="18"/>
              </w:rPr>
            </w:pPr>
            <w:r>
              <w:rPr>
                <w:color w:val="000000"/>
                <w:sz w:val="18"/>
              </w:rPr>
              <w:t>3</w:t>
            </w:r>
          </w:p>
        </w:tc>
      </w:tr>
      <w:tr w14:paraId="7C081F16" w14:textId="77777777" w:rsidTr="00CE68C0">
        <w:tblPrEx>
          <w:tblW w:w="8100" w:type="dxa"/>
          <w:tblLayout w:type="fixed"/>
          <w:tblLook w:val="04A0"/>
        </w:tblPrEx>
        <w:trPr>
          <w:gridBefore w:val="1"/>
          <w:wBefore w:w="18" w:type="dxa"/>
        </w:trPr>
        <w:tc>
          <w:tcPr>
            <w:tcW w:w="1152" w:type="dxa"/>
          </w:tcPr>
          <w:p w:rsidR="00504E0E" w:rsidRPr="002B17C5" w:rsidP="008D2A09" w14:paraId="2CF4F0B6"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4BC3428B" w14:textId="77777777">
            <w:pPr>
              <w:tabs>
                <w:tab w:val="right" w:leader="dot" w:pos="5760"/>
              </w:tabs>
              <w:spacing w:after="0"/>
              <w:contextualSpacing/>
              <w:rPr>
                <w:rFonts w:eastAsia="Times New Roman" w:cstheme="minorHAnsi"/>
                <w:color w:val="000000"/>
                <w:sz w:val="18"/>
                <w:szCs w:val="18"/>
              </w:rPr>
            </w:pPr>
            <w:r>
              <w:rPr>
                <w:color w:val="000000"/>
                <w:sz w:val="18"/>
              </w:rPr>
              <w:t>April</w:t>
            </w:r>
            <w:r>
              <w:rPr>
                <w:color w:val="000000"/>
                <w:sz w:val="18"/>
              </w:rPr>
              <w:tab/>
            </w:r>
          </w:p>
        </w:tc>
        <w:tc>
          <w:tcPr>
            <w:tcW w:w="720" w:type="dxa"/>
            <w:vAlign w:val="bottom"/>
          </w:tcPr>
          <w:p w:rsidR="00504E0E" w:rsidRPr="002B17C5" w:rsidP="00CE68C0" w14:paraId="1CDCB2D4" w14:textId="77777777">
            <w:pPr>
              <w:spacing w:after="0"/>
              <w:contextualSpacing/>
              <w:jc w:val="center"/>
              <w:rPr>
                <w:rFonts w:eastAsia="Times New Roman" w:cstheme="minorHAnsi"/>
                <w:bCs/>
                <w:color w:val="000000"/>
                <w:sz w:val="18"/>
                <w:szCs w:val="18"/>
              </w:rPr>
            </w:pPr>
            <w:r>
              <w:rPr>
                <w:color w:val="000000"/>
                <w:sz w:val="18"/>
              </w:rPr>
              <w:t>4</w:t>
            </w:r>
          </w:p>
        </w:tc>
      </w:tr>
      <w:tr w14:paraId="4D8F17C5" w14:textId="77777777" w:rsidTr="00CE68C0">
        <w:tblPrEx>
          <w:tblW w:w="8100" w:type="dxa"/>
          <w:tblLayout w:type="fixed"/>
          <w:tblLook w:val="04A0"/>
        </w:tblPrEx>
        <w:trPr>
          <w:gridBefore w:val="1"/>
          <w:wBefore w:w="18" w:type="dxa"/>
        </w:trPr>
        <w:tc>
          <w:tcPr>
            <w:tcW w:w="1152" w:type="dxa"/>
          </w:tcPr>
          <w:p w:rsidR="00504E0E" w:rsidRPr="002B17C5" w:rsidP="008D2A09" w14:paraId="5E9D91AA"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5DEA1E91" w14:textId="77777777">
            <w:pPr>
              <w:tabs>
                <w:tab w:val="right" w:leader="dot" w:pos="5760"/>
              </w:tabs>
              <w:spacing w:after="0"/>
              <w:contextualSpacing/>
              <w:rPr>
                <w:rFonts w:eastAsia="Times New Roman" w:cstheme="minorHAnsi"/>
                <w:color w:val="000000"/>
                <w:sz w:val="18"/>
                <w:szCs w:val="18"/>
              </w:rPr>
            </w:pPr>
            <w:r>
              <w:rPr>
                <w:color w:val="000000"/>
                <w:sz w:val="18"/>
              </w:rPr>
              <w:t>May</w:t>
            </w:r>
            <w:r>
              <w:rPr>
                <w:color w:val="000000"/>
                <w:sz w:val="18"/>
              </w:rPr>
              <w:tab/>
            </w:r>
          </w:p>
        </w:tc>
        <w:tc>
          <w:tcPr>
            <w:tcW w:w="720" w:type="dxa"/>
            <w:vAlign w:val="bottom"/>
          </w:tcPr>
          <w:p w:rsidR="00504E0E" w:rsidRPr="002B17C5" w:rsidP="00CE68C0" w14:paraId="79A38B85" w14:textId="77777777">
            <w:pPr>
              <w:spacing w:after="0"/>
              <w:contextualSpacing/>
              <w:jc w:val="center"/>
              <w:rPr>
                <w:rFonts w:eastAsia="Times New Roman" w:cstheme="minorHAnsi"/>
                <w:bCs/>
                <w:color w:val="000000"/>
                <w:sz w:val="18"/>
                <w:szCs w:val="18"/>
              </w:rPr>
            </w:pPr>
            <w:r>
              <w:rPr>
                <w:color w:val="000000"/>
                <w:sz w:val="18"/>
              </w:rPr>
              <w:t>5</w:t>
            </w:r>
          </w:p>
        </w:tc>
      </w:tr>
      <w:tr w14:paraId="047A4E6E" w14:textId="77777777" w:rsidTr="00CE68C0">
        <w:tblPrEx>
          <w:tblW w:w="8100" w:type="dxa"/>
          <w:tblLayout w:type="fixed"/>
          <w:tblLook w:val="04A0"/>
        </w:tblPrEx>
        <w:trPr>
          <w:gridBefore w:val="1"/>
          <w:wBefore w:w="18" w:type="dxa"/>
        </w:trPr>
        <w:tc>
          <w:tcPr>
            <w:tcW w:w="1152" w:type="dxa"/>
          </w:tcPr>
          <w:p w:rsidR="00504E0E" w:rsidRPr="002B17C5" w:rsidP="008D2A09" w14:paraId="058FBE15"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767BD31D" w14:textId="77777777">
            <w:pPr>
              <w:tabs>
                <w:tab w:val="right" w:leader="dot" w:pos="5760"/>
              </w:tabs>
              <w:spacing w:after="0"/>
              <w:contextualSpacing/>
              <w:rPr>
                <w:rFonts w:eastAsia="Times New Roman" w:cstheme="minorHAnsi"/>
                <w:color w:val="000000"/>
                <w:sz w:val="18"/>
                <w:szCs w:val="18"/>
              </w:rPr>
            </w:pPr>
            <w:r>
              <w:rPr>
                <w:color w:val="000000"/>
                <w:sz w:val="18"/>
              </w:rPr>
              <w:t>June</w:t>
            </w:r>
            <w:r>
              <w:rPr>
                <w:color w:val="000000"/>
                <w:sz w:val="18"/>
              </w:rPr>
              <w:tab/>
            </w:r>
          </w:p>
        </w:tc>
        <w:tc>
          <w:tcPr>
            <w:tcW w:w="720" w:type="dxa"/>
            <w:vAlign w:val="bottom"/>
          </w:tcPr>
          <w:p w:rsidR="00504E0E" w:rsidRPr="002B17C5" w:rsidP="00CE68C0" w14:paraId="075EF52D" w14:textId="77777777">
            <w:pPr>
              <w:spacing w:after="0"/>
              <w:contextualSpacing/>
              <w:jc w:val="center"/>
              <w:rPr>
                <w:rFonts w:eastAsia="Times New Roman" w:cstheme="minorHAnsi"/>
                <w:bCs/>
                <w:color w:val="000000"/>
                <w:sz w:val="18"/>
                <w:szCs w:val="18"/>
              </w:rPr>
            </w:pPr>
            <w:r>
              <w:rPr>
                <w:color w:val="000000"/>
                <w:sz w:val="18"/>
              </w:rPr>
              <w:t>6</w:t>
            </w:r>
          </w:p>
        </w:tc>
      </w:tr>
      <w:tr w14:paraId="07ADBD37" w14:textId="77777777" w:rsidTr="00CE68C0">
        <w:tblPrEx>
          <w:tblW w:w="8100" w:type="dxa"/>
          <w:tblLayout w:type="fixed"/>
          <w:tblLook w:val="04A0"/>
        </w:tblPrEx>
        <w:trPr>
          <w:gridBefore w:val="1"/>
          <w:wBefore w:w="18" w:type="dxa"/>
        </w:trPr>
        <w:tc>
          <w:tcPr>
            <w:tcW w:w="1152" w:type="dxa"/>
          </w:tcPr>
          <w:p w:rsidR="00504E0E" w:rsidRPr="002B17C5" w:rsidP="008D2A09" w14:paraId="631F897B"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4BEA2460" w14:textId="77777777">
            <w:pPr>
              <w:tabs>
                <w:tab w:val="right" w:leader="dot" w:pos="5760"/>
              </w:tabs>
              <w:spacing w:after="0"/>
              <w:contextualSpacing/>
              <w:rPr>
                <w:rFonts w:eastAsia="Times New Roman" w:cstheme="minorHAnsi"/>
                <w:color w:val="000000"/>
                <w:sz w:val="18"/>
                <w:szCs w:val="18"/>
              </w:rPr>
            </w:pPr>
            <w:r>
              <w:rPr>
                <w:color w:val="000000"/>
                <w:sz w:val="18"/>
              </w:rPr>
              <w:t>July</w:t>
            </w:r>
            <w:r>
              <w:rPr>
                <w:color w:val="000000"/>
                <w:sz w:val="18"/>
              </w:rPr>
              <w:tab/>
            </w:r>
          </w:p>
        </w:tc>
        <w:tc>
          <w:tcPr>
            <w:tcW w:w="720" w:type="dxa"/>
            <w:vAlign w:val="bottom"/>
          </w:tcPr>
          <w:p w:rsidR="00504E0E" w:rsidRPr="002B17C5" w:rsidP="00CE68C0" w14:paraId="708257E8" w14:textId="77777777">
            <w:pPr>
              <w:spacing w:after="0"/>
              <w:contextualSpacing/>
              <w:jc w:val="center"/>
              <w:rPr>
                <w:rFonts w:eastAsia="Times New Roman" w:cstheme="minorHAnsi"/>
                <w:bCs/>
                <w:color w:val="000000"/>
                <w:sz w:val="18"/>
                <w:szCs w:val="18"/>
              </w:rPr>
            </w:pPr>
            <w:r>
              <w:rPr>
                <w:color w:val="000000"/>
                <w:sz w:val="18"/>
              </w:rPr>
              <w:t>7</w:t>
            </w:r>
          </w:p>
        </w:tc>
      </w:tr>
      <w:tr w14:paraId="2CB6A3DA" w14:textId="77777777" w:rsidTr="00CE68C0">
        <w:tblPrEx>
          <w:tblW w:w="8100" w:type="dxa"/>
          <w:tblLayout w:type="fixed"/>
          <w:tblLook w:val="04A0"/>
        </w:tblPrEx>
        <w:trPr>
          <w:gridBefore w:val="1"/>
          <w:wBefore w:w="18" w:type="dxa"/>
        </w:trPr>
        <w:tc>
          <w:tcPr>
            <w:tcW w:w="1152" w:type="dxa"/>
          </w:tcPr>
          <w:p w:rsidR="00504E0E" w:rsidRPr="002B17C5" w:rsidP="008D2A09" w14:paraId="2F409A62"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5C6F6C4E" w14:textId="77777777">
            <w:pPr>
              <w:tabs>
                <w:tab w:val="right" w:leader="dot" w:pos="5760"/>
              </w:tabs>
              <w:spacing w:after="0"/>
              <w:contextualSpacing/>
              <w:rPr>
                <w:rFonts w:eastAsia="Times New Roman" w:cstheme="minorHAnsi"/>
                <w:color w:val="000000"/>
                <w:sz w:val="18"/>
                <w:szCs w:val="18"/>
              </w:rPr>
            </w:pPr>
            <w:r>
              <w:rPr>
                <w:color w:val="000000"/>
                <w:sz w:val="18"/>
              </w:rPr>
              <w:t>August</w:t>
            </w:r>
            <w:r>
              <w:rPr>
                <w:color w:val="000000"/>
                <w:sz w:val="18"/>
              </w:rPr>
              <w:tab/>
            </w:r>
          </w:p>
        </w:tc>
        <w:tc>
          <w:tcPr>
            <w:tcW w:w="720" w:type="dxa"/>
            <w:vAlign w:val="bottom"/>
          </w:tcPr>
          <w:p w:rsidR="00504E0E" w:rsidRPr="002B17C5" w:rsidP="00CE68C0" w14:paraId="399AC9D9" w14:textId="77777777">
            <w:pPr>
              <w:spacing w:after="0"/>
              <w:contextualSpacing/>
              <w:jc w:val="center"/>
              <w:rPr>
                <w:rFonts w:eastAsia="Times New Roman" w:cstheme="minorHAnsi"/>
                <w:bCs/>
                <w:color w:val="000000"/>
                <w:sz w:val="18"/>
                <w:szCs w:val="18"/>
              </w:rPr>
            </w:pPr>
            <w:r>
              <w:rPr>
                <w:color w:val="000000"/>
                <w:sz w:val="18"/>
              </w:rPr>
              <w:t>8</w:t>
            </w:r>
          </w:p>
        </w:tc>
      </w:tr>
      <w:tr w14:paraId="63150378" w14:textId="77777777" w:rsidTr="00CE68C0">
        <w:tblPrEx>
          <w:tblW w:w="8100" w:type="dxa"/>
          <w:tblLayout w:type="fixed"/>
          <w:tblLook w:val="04A0"/>
        </w:tblPrEx>
        <w:trPr>
          <w:gridBefore w:val="1"/>
          <w:wBefore w:w="18" w:type="dxa"/>
        </w:trPr>
        <w:tc>
          <w:tcPr>
            <w:tcW w:w="1152" w:type="dxa"/>
          </w:tcPr>
          <w:p w:rsidR="00504E0E" w:rsidRPr="002B17C5" w:rsidP="008D2A09" w14:paraId="75B89C6A"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46558485" w14:textId="77777777">
            <w:pPr>
              <w:tabs>
                <w:tab w:val="right" w:leader="dot" w:pos="5760"/>
              </w:tabs>
              <w:spacing w:after="0"/>
              <w:contextualSpacing/>
              <w:rPr>
                <w:rFonts w:eastAsia="Times New Roman" w:cstheme="minorHAnsi"/>
                <w:color w:val="000000"/>
                <w:sz w:val="18"/>
                <w:szCs w:val="18"/>
              </w:rPr>
            </w:pPr>
            <w:r>
              <w:rPr>
                <w:color w:val="000000"/>
                <w:sz w:val="18"/>
              </w:rPr>
              <w:t>September</w:t>
            </w:r>
            <w:r>
              <w:rPr>
                <w:color w:val="000000"/>
                <w:sz w:val="18"/>
              </w:rPr>
              <w:tab/>
            </w:r>
          </w:p>
        </w:tc>
        <w:tc>
          <w:tcPr>
            <w:tcW w:w="720" w:type="dxa"/>
            <w:vAlign w:val="bottom"/>
          </w:tcPr>
          <w:p w:rsidR="00504E0E" w:rsidRPr="002B17C5" w:rsidP="00CE68C0" w14:paraId="59C9BF73" w14:textId="77777777">
            <w:pPr>
              <w:spacing w:after="0"/>
              <w:contextualSpacing/>
              <w:jc w:val="center"/>
              <w:rPr>
                <w:rFonts w:eastAsia="Times New Roman" w:cstheme="minorHAnsi"/>
                <w:bCs/>
                <w:color w:val="000000"/>
                <w:sz w:val="18"/>
                <w:szCs w:val="18"/>
              </w:rPr>
            </w:pPr>
            <w:r>
              <w:rPr>
                <w:color w:val="000000"/>
                <w:sz w:val="18"/>
              </w:rPr>
              <w:t>9</w:t>
            </w:r>
          </w:p>
        </w:tc>
      </w:tr>
      <w:tr w14:paraId="5B3EAD4D" w14:textId="77777777" w:rsidTr="00CE68C0">
        <w:tblPrEx>
          <w:tblW w:w="8100" w:type="dxa"/>
          <w:tblLayout w:type="fixed"/>
          <w:tblLook w:val="04A0"/>
        </w:tblPrEx>
        <w:trPr>
          <w:gridBefore w:val="1"/>
          <w:wBefore w:w="18" w:type="dxa"/>
        </w:trPr>
        <w:tc>
          <w:tcPr>
            <w:tcW w:w="1152" w:type="dxa"/>
          </w:tcPr>
          <w:p w:rsidR="00504E0E" w:rsidRPr="002B17C5" w:rsidP="008D2A09" w14:paraId="3832F14E"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15600798" w14:textId="77777777">
            <w:pPr>
              <w:tabs>
                <w:tab w:val="right" w:leader="dot" w:pos="5760"/>
              </w:tabs>
              <w:spacing w:after="0"/>
              <w:contextualSpacing/>
              <w:rPr>
                <w:rFonts w:eastAsia="Times New Roman" w:cstheme="minorHAnsi"/>
                <w:color w:val="000000"/>
                <w:sz w:val="18"/>
                <w:szCs w:val="18"/>
              </w:rPr>
            </w:pPr>
            <w:r>
              <w:rPr>
                <w:color w:val="000000"/>
                <w:sz w:val="18"/>
              </w:rPr>
              <w:t>October</w:t>
            </w:r>
            <w:r>
              <w:rPr>
                <w:color w:val="000000"/>
                <w:sz w:val="18"/>
              </w:rPr>
              <w:tab/>
            </w:r>
          </w:p>
        </w:tc>
        <w:tc>
          <w:tcPr>
            <w:tcW w:w="720" w:type="dxa"/>
            <w:vAlign w:val="bottom"/>
          </w:tcPr>
          <w:p w:rsidR="00504E0E" w:rsidRPr="002B17C5" w:rsidP="00CE68C0" w14:paraId="201005EC" w14:textId="77777777">
            <w:pPr>
              <w:spacing w:after="0"/>
              <w:contextualSpacing/>
              <w:jc w:val="center"/>
              <w:rPr>
                <w:rFonts w:eastAsia="Times New Roman" w:cstheme="minorHAnsi"/>
                <w:bCs/>
                <w:color w:val="000000"/>
                <w:sz w:val="18"/>
                <w:szCs w:val="18"/>
              </w:rPr>
            </w:pPr>
            <w:r>
              <w:rPr>
                <w:color w:val="000000"/>
                <w:sz w:val="18"/>
              </w:rPr>
              <w:t>10</w:t>
            </w:r>
          </w:p>
        </w:tc>
      </w:tr>
      <w:tr w14:paraId="293199C7" w14:textId="77777777" w:rsidTr="00CE68C0">
        <w:tblPrEx>
          <w:tblW w:w="8100" w:type="dxa"/>
          <w:tblLayout w:type="fixed"/>
          <w:tblLook w:val="04A0"/>
        </w:tblPrEx>
        <w:trPr>
          <w:gridBefore w:val="1"/>
          <w:wBefore w:w="18" w:type="dxa"/>
        </w:trPr>
        <w:tc>
          <w:tcPr>
            <w:tcW w:w="1152" w:type="dxa"/>
          </w:tcPr>
          <w:p w:rsidR="00504E0E" w:rsidRPr="002B17C5" w:rsidP="008D2A09" w14:paraId="0E8B58B0"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12D61921" w14:textId="77777777">
            <w:pPr>
              <w:tabs>
                <w:tab w:val="right" w:leader="dot" w:pos="5760"/>
              </w:tabs>
              <w:spacing w:after="0"/>
              <w:contextualSpacing/>
              <w:rPr>
                <w:rFonts w:eastAsia="Times New Roman" w:cstheme="minorHAnsi"/>
                <w:color w:val="000000"/>
                <w:sz w:val="18"/>
                <w:szCs w:val="18"/>
              </w:rPr>
            </w:pPr>
            <w:r>
              <w:rPr>
                <w:color w:val="000000"/>
                <w:sz w:val="18"/>
              </w:rPr>
              <w:t>November</w:t>
            </w:r>
            <w:r>
              <w:rPr>
                <w:color w:val="000000"/>
                <w:sz w:val="18"/>
              </w:rPr>
              <w:tab/>
            </w:r>
          </w:p>
        </w:tc>
        <w:tc>
          <w:tcPr>
            <w:tcW w:w="720" w:type="dxa"/>
            <w:vAlign w:val="bottom"/>
          </w:tcPr>
          <w:p w:rsidR="00504E0E" w:rsidRPr="002B17C5" w:rsidP="00CE68C0" w14:paraId="3A8EBB84" w14:textId="77777777">
            <w:pPr>
              <w:spacing w:after="0"/>
              <w:contextualSpacing/>
              <w:jc w:val="center"/>
              <w:rPr>
                <w:rFonts w:eastAsia="Times New Roman" w:cstheme="minorHAnsi"/>
                <w:bCs/>
                <w:color w:val="000000"/>
                <w:sz w:val="18"/>
                <w:szCs w:val="18"/>
              </w:rPr>
            </w:pPr>
            <w:r>
              <w:rPr>
                <w:color w:val="000000"/>
                <w:sz w:val="18"/>
              </w:rPr>
              <w:t>11</w:t>
            </w:r>
          </w:p>
        </w:tc>
      </w:tr>
      <w:tr w14:paraId="06D4F0DB" w14:textId="77777777" w:rsidTr="00CE68C0">
        <w:tblPrEx>
          <w:tblW w:w="8100" w:type="dxa"/>
          <w:tblLayout w:type="fixed"/>
          <w:tblLook w:val="04A0"/>
        </w:tblPrEx>
        <w:trPr>
          <w:gridBefore w:val="1"/>
          <w:wBefore w:w="18" w:type="dxa"/>
        </w:trPr>
        <w:tc>
          <w:tcPr>
            <w:tcW w:w="1152" w:type="dxa"/>
          </w:tcPr>
          <w:p w:rsidR="00504E0E" w:rsidRPr="002B17C5" w:rsidP="008D2A09" w14:paraId="6EE53AC3" w14:textId="77777777">
            <w:pPr>
              <w:spacing w:after="0"/>
              <w:contextualSpacing/>
              <w:rPr>
                <w:rFonts w:eastAsia="Times New Roman" w:cstheme="minorHAnsi"/>
                <w:color w:val="000000"/>
                <w:sz w:val="18"/>
                <w:szCs w:val="18"/>
              </w:rPr>
            </w:pPr>
          </w:p>
        </w:tc>
        <w:tc>
          <w:tcPr>
            <w:tcW w:w="6210" w:type="dxa"/>
            <w:vAlign w:val="bottom"/>
          </w:tcPr>
          <w:p w:rsidR="00504E0E" w:rsidRPr="002B17C5" w:rsidP="008D2A09" w14:paraId="6B0C3204" w14:textId="77777777">
            <w:pPr>
              <w:tabs>
                <w:tab w:val="right" w:leader="dot" w:pos="5760"/>
              </w:tabs>
              <w:spacing w:after="0"/>
              <w:contextualSpacing/>
              <w:rPr>
                <w:rFonts w:eastAsia="Times New Roman" w:cstheme="minorHAnsi"/>
                <w:color w:val="000000"/>
                <w:sz w:val="18"/>
                <w:szCs w:val="18"/>
              </w:rPr>
            </w:pPr>
            <w:r>
              <w:rPr>
                <w:color w:val="000000"/>
                <w:sz w:val="18"/>
              </w:rPr>
              <w:t>December</w:t>
            </w:r>
            <w:r>
              <w:rPr>
                <w:color w:val="000000"/>
                <w:sz w:val="18"/>
              </w:rPr>
              <w:tab/>
            </w:r>
          </w:p>
        </w:tc>
        <w:tc>
          <w:tcPr>
            <w:tcW w:w="720" w:type="dxa"/>
            <w:vAlign w:val="bottom"/>
          </w:tcPr>
          <w:p w:rsidR="00504E0E" w:rsidRPr="002B17C5" w:rsidP="00CE68C0" w14:paraId="4DE7A1F0" w14:textId="77777777">
            <w:pPr>
              <w:spacing w:after="0"/>
              <w:contextualSpacing/>
              <w:jc w:val="center"/>
              <w:rPr>
                <w:rFonts w:eastAsia="Times New Roman" w:cstheme="minorHAnsi"/>
                <w:bCs/>
                <w:color w:val="000000"/>
                <w:sz w:val="18"/>
                <w:szCs w:val="18"/>
              </w:rPr>
            </w:pPr>
            <w:r>
              <w:rPr>
                <w:color w:val="000000"/>
                <w:sz w:val="18"/>
              </w:rPr>
              <w:t>12</w:t>
            </w:r>
          </w:p>
        </w:tc>
      </w:tr>
    </w:tbl>
    <w:p w:rsidR="00023304" w:rsidP="00EC3A4B" w14:paraId="1BC899FA" w14:textId="006F9BAD">
      <w:pPr>
        <w:spacing w:after="0" w:line="240" w:lineRule="auto"/>
        <w:rPr>
          <w:sz w:val="18"/>
          <w:szCs w:val="18"/>
        </w:rPr>
      </w:pPr>
    </w:p>
    <w:p w:rsidR="009D564D" w:rsidRPr="008E0DAC" w:rsidP="00EC3A4B" w14:paraId="62E39DCA" w14:textId="77777777">
      <w:pPr>
        <w:spacing w:after="0" w:line="240" w:lineRule="auto"/>
        <w:rPr>
          <w:sz w:val="18"/>
          <w:szCs w:val="18"/>
        </w:rPr>
      </w:pPr>
    </w:p>
    <w:tbl>
      <w:tblPr>
        <w:tblW w:w="0" w:type="auto"/>
        <w:tblLayout w:type="fixed"/>
        <w:tblLook w:val="04A0"/>
      </w:tblPr>
      <w:tblGrid>
        <w:gridCol w:w="28"/>
        <w:gridCol w:w="1142"/>
        <w:gridCol w:w="7470"/>
      </w:tblGrid>
      <w:tr w14:paraId="14BBF27E" w14:textId="77777777" w:rsidTr="009E2854">
        <w:tblPrEx>
          <w:tblW w:w="0" w:type="auto"/>
          <w:tblLayout w:type="fixed"/>
          <w:tblLook w:val="04A0"/>
        </w:tblPrEx>
        <w:trPr>
          <w:trHeight w:val="295"/>
        </w:trPr>
        <w:tc>
          <w:tcPr>
            <w:tcW w:w="1170" w:type="dxa"/>
            <w:gridSpan w:val="2"/>
          </w:tcPr>
          <w:p w:rsidR="00D20C15" w:rsidRPr="00D330A7" w:rsidP="00E2754B" w14:paraId="47DC84D4" w14:textId="343FC948">
            <w:pPr>
              <w:spacing w:after="0"/>
              <w:contextualSpacing/>
              <w:rPr>
                <w:rFonts w:eastAsia="Times New Roman" w:cstheme="minorHAnsi"/>
                <w:color w:val="000000"/>
                <w:sz w:val="18"/>
                <w:szCs w:val="18"/>
              </w:rPr>
            </w:pPr>
            <w:r>
              <w:rPr>
                <w:b/>
                <w:color w:val="000000"/>
                <w:sz w:val="18"/>
              </w:rPr>
              <w:t>INTRO.2</w:t>
            </w:r>
          </w:p>
        </w:tc>
        <w:tc>
          <w:tcPr>
            <w:tcW w:w="7470" w:type="dxa"/>
          </w:tcPr>
          <w:p w:rsidR="00D20C15" w:rsidRPr="00744C49" w:rsidP="00E2754B" w14:paraId="71E0A596" w14:textId="30FA390D">
            <w:pPr>
              <w:spacing w:after="0"/>
              <w:contextualSpacing/>
              <w:rPr>
                <w:color w:val="000000"/>
                <w:sz w:val="18"/>
              </w:rPr>
            </w:pPr>
            <w:r>
              <w:rPr>
                <w:b/>
                <w:color w:val="000000"/>
                <w:sz w:val="18"/>
              </w:rPr>
              <w:t>DATE (Day)</w:t>
            </w:r>
          </w:p>
        </w:tc>
      </w:tr>
      <w:tr w14:paraId="441DF63F" w14:textId="77777777" w:rsidTr="009E2854">
        <w:tblPrEx>
          <w:tblW w:w="0" w:type="auto"/>
          <w:tblLayout w:type="fixed"/>
          <w:tblLook w:val="04A0"/>
        </w:tblPrEx>
        <w:trPr>
          <w:trHeight w:val="244"/>
        </w:trPr>
        <w:tc>
          <w:tcPr>
            <w:tcW w:w="1170" w:type="dxa"/>
            <w:gridSpan w:val="2"/>
            <w:vAlign w:val="bottom"/>
          </w:tcPr>
          <w:p w:rsidR="00CE68C0" w:rsidRPr="00756371" w:rsidP="00CE68C0" w14:paraId="09528493" w14:textId="77777777">
            <w:pPr>
              <w:spacing w:after="0"/>
              <w:contextualSpacing/>
              <w:rPr>
                <w:rFonts w:eastAsia="Times New Roman" w:cstheme="minorHAnsi"/>
                <w:b/>
                <w:i/>
                <w:color w:val="000000"/>
                <w:sz w:val="18"/>
                <w:szCs w:val="18"/>
              </w:rPr>
            </w:pPr>
            <w:r>
              <w:rPr>
                <w:b/>
                <w:i/>
                <w:color w:val="ED7D31" w:themeColor="accent2"/>
                <w:sz w:val="18"/>
              </w:rPr>
              <w:t>IDATE_D</w:t>
            </w:r>
          </w:p>
        </w:tc>
        <w:tc>
          <w:tcPr>
            <w:tcW w:w="7470" w:type="dxa"/>
          </w:tcPr>
          <w:p w:rsidR="00CE68C0" w:rsidRPr="00C8011C" w:rsidP="00CE68C0" w14:paraId="3DB4A2BD" w14:textId="7D74C575">
            <w:pPr>
              <w:spacing w:after="0"/>
              <w:contextualSpacing/>
              <w:rPr>
                <w:rFonts w:eastAsia="Times New Roman" w:cstheme="minorHAnsi"/>
                <w:b/>
                <w:bCs/>
                <w:color w:val="000000"/>
                <w:sz w:val="18"/>
                <w:szCs w:val="18"/>
                <w:lang w:val="en-US"/>
              </w:rPr>
            </w:pPr>
            <w:r w:rsidRPr="00C8011C">
              <w:rPr>
                <w:color w:val="00B050"/>
                <w:sz w:val="18"/>
                <w:lang w:val="en-US"/>
              </w:rPr>
              <w:t>Instructions for the INTERVIEWER: Enter today’s date (day). Please enter two digits for the day.</w:t>
            </w:r>
          </w:p>
        </w:tc>
      </w:tr>
      <w:tr w14:paraId="254E8752" w14:textId="77777777" w:rsidTr="009E2854">
        <w:tblPrEx>
          <w:tblW w:w="0" w:type="auto"/>
          <w:tblLayout w:type="fixed"/>
          <w:tblLook w:val="04A0"/>
        </w:tblPrEx>
        <w:trPr>
          <w:gridBefore w:val="1"/>
          <w:wBefore w:w="28" w:type="dxa"/>
          <w:trHeight w:val="244"/>
        </w:trPr>
        <w:tc>
          <w:tcPr>
            <w:tcW w:w="1142" w:type="dxa"/>
          </w:tcPr>
          <w:p w:rsidR="00CE68C0" w:rsidRPr="00C8011C" w:rsidP="00CE68C0" w14:paraId="4C7CAD25" w14:textId="77777777">
            <w:pPr>
              <w:spacing w:after="0"/>
              <w:contextualSpacing/>
              <w:rPr>
                <w:rFonts w:eastAsia="Times New Roman" w:cstheme="minorHAnsi"/>
                <w:color w:val="000000"/>
                <w:sz w:val="18"/>
                <w:szCs w:val="18"/>
                <w:lang w:val="en-US"/>
              </w:rPr>
            </w:pPr>
          </w:p>
        </w:tc>
        <w:tc>
          <w:tcPr>
            <w:tcW w:w="7470" w:type="dxa"/>
            <w:vAlign w:val="center"/>
          </w:tcPr>
          <w:p w:rsidR="00CE68C0" w:rsidRPr="002B17C5" w:rsidP="00CE68C0" w14:paraId="5B46C076" w14:textId="529D6249">
            <w:pPr>
              <w:spacing w:after="0"/>
              <w:contextualSpacing/>
              <w:rPr>
                <w:rFonts w:eastAsia="Times New Roman" w:cstheme="minorHAnsi"/>
                <w:bCs/>
                <w:color w:val="000000"/>
                <w:sz w:val="18"/>
                <w:szCs w:val="18"/>
              </w:rPr>
            </w:pPr>
            <w:r>
              <w:rPr>
                <w:b/>
                <w:color w:val="000000"/>
                <w:sz w:val="18"/>
              </w:rPr>
              <w:t xml:space="preserve">----  ----  </w:t>
            </w:r>
          </w:p>
        </w:tc>
      </w:tr>
      <w:tr w14:paraId="0451478D" w14:textId="77777777" w:rsidTr="009E2854">
        <w:tblPrEx>
          <w:tblW w:w="0" w:type="auto"/>
          <w:tblLayout w:type="fixed"/>
          <w:tblLook w:val="04A0"/>
        </w:tblPrEx>
        <w:trPr>
          <w:gridBefore w:val="1"/>
          <w:wBefore w:w="28" w:type="dxa"/>
          <w:trHeight w:val="253"/>
        </w:trPr>
        <w:tc>
          <w:tcPr>
            <w:tcW w:w="1142" w:type="dxa"/>
          </w:tcPr>
          <w:p w:rsidR="00CE68C0" w:rsidRPr="002B17C5" w:rsidP="00CE68C0" w14:paraId="50AA2CAE" w14:textId="77777777">
            <w:pPr>
              <w:spacing w:after="0"/>
              <w:contextualSpacing/>
              <w:rPr>
                <w:rFonts w:eastAsia="Times New Roman" w:cstheme="minorHAnsi"/>
                <w:color w:val="000000"/>
                <w:sz w:val="18"/>
                <w:szCs w:val="18"/>
              </w:rPr>
            </w:pPr>
          </w:p>
        </w:tc>
        <w:tc>
          <w:tcPr>
            <w:tcW w:w="7470" w:type="dxa"/>
            <w:vAlign w:val="center"/>
          </w:tcPr>
          <w:p w:rsidR="00CE68C0" w:rsidRPr="002B17C5" w:rsidP="00CE68C0" w14:paraId="0BD84521" w14:textId="65B26A9A">
            <w:pPr>
              <w:spacing w:after="0"/>
              <w:contextualSpacing/>
              <w:rPr>
                <w:rFonts w:eastAsia="Times New Roman" w:cstheme="minorHAnsi"/>
                <w:bCs/>
                <w:color w:val="000000"/>
                <w:sz w:val="18"/>
                <w:szCs w:val="18"/>
              </w:rPr>
            </w:pPr>
            <w:r>
              <w:rPr>
                <w:color w:val="7030A0"/>
                <w:sz w:val="18"/>
              </w:rPr>
              <w:t>Programming</w:t>
            </w:r>
            <w:r>
              <w:rPr>
                <w:color w:val="7030A0"/>
                <w:sz w:val="18"/>
              </w:rPr>
              <w:t xml:space="preserve"> note: </w:t>
            </w:r>
            <w:r>
              <w:rPr>
                <w:color w:val="7030A0"/>
                <w:sz w:val="18"/>
              </w:rPr>
              <w:t>Range</w:t>
            </w:r>
            <w:r>
              <w:rPr>
                <w:color w:val="7030A0"/>
                <w:sz w:val="18"/>
              </w:rPr>
              <w:t xml:space="preserve"> = 1 -31</w:t>
            </w:r>
          </w:p>
        </w:tc>
      </w:tr>
      <w:tr w14:paraId="45FF2971" w14:textId="77777777" w:rsidTr="009E2854">
        <w:tblPrEx>
          <w:tblW w:w="0" w:type="auto"/>
          <w:tblLayout w:type="fixed"/>
          <w:tblLook w:val="04A0"/>
        </w:tblPrEx>
        <w:trPr>
          <w:gridBefore w:val="1"/>
          <w:wBefore w:w="28" w:type="dxa"/>
          <w:trHeight w:val="244"/>
        </w:trPr>
        <w:tc>
          <w:tcPr>
            <w:tcW w:w="1142" w:type="dxa"/>
          </w:tcPr>
          <w:p w:rsidR="00CE68C0" w:rsidRPr="002B17C5" w:rsidP="00CE68C0" w14:paraId="3D32907E" w14:textId="77777777">
            <w:pPr>
              <w:spacing w:after="0"/>
              <w:contextualSpacing/>
              <w:rPr>
                <w:rFonts w:eastAsia="Times New Roman" w:cstheme="minorHAnsi"/>
                <w:color w:val="000000"/>
                <w:sz w:val="18"/>
                <w:szCs w:val="18"/>
              </w:rPr>
            </w:pPr>
          </w:p>
        </w:tc>
        <w:tc>
          <w:tcPr>
            <w:tcW w:w="7470" w:type="dxa"/>
            <w:vAlign w:val="center"/>
          </w:tcPr>
          <w:p w:rsidR="00CE68C0" w:rsidRPr="00C8011C" w:rsidP="00CE68C0" w14:paraId="79A43BE5" w14:textId="2D2882DE">
            <w:pPr>
              <w:spacing w:after="0"/>
              <w:contextualSpacing/>
              <w:rPr>
                <w:rFonts w:eastAsia="Times New Roman" w:cstheme="minorHAnsi"/>
                <w:bCs/>
                <w:color w:val="000000"/>
                <w:sz w:val="18"/>
                <w:szCs w:val="18"/>
                <w:lang w:val="en-US"/>
              </w:rPr>
            </w:pPr>
            <w:r w:rsidRPr="00C8011C">
              <w:rPr>
                <w:color w:val="7030A0"/>
                <w:sz w:val="18"/>
                <w:lang w:val="en-US"/>
              </w:rPr>
              <w:t>LOGIC: Integer only: Make sure days are logical per month</w:t>
            </w:r>
          </w:p>
        </w:tc>
      </w:tr>
    </w:tbl>
    <w:p w:rsidR="0011009A" w:rsidRPr="00C8011C" w:rsidP="009E2854" w14:paraId="7F6A5DDD" w14:textId="77777777">
      <w:pPr>
        <w:spacing w:after="0" w:line="240" w:lineRule="auto"/>
        <w:rPr>
          <w:sz w:val="18"/>
          <w:szCs w:val="18"/>
          <w:lang w:val="en-US"/>
        </w:rPr>
      </w:pPr>
    </w:p>
    <w:tbl>
      <w:tblPr>
        <w:tblW w:w="8640" w:type="dxa"/>
        <w:tblLayout w:type="fixed"/>
        <w:tblLook w:val="04A0"/>
      </w:tblPr>
      <w:tblGrid>
        <w:gridCol w:w="25"/>
        <w:gridCol w:w="1145"/>
        <w:gridCol w:w="7470"/>
      </w:tblGrid>
      <w:tr w14:paraId="797A1640" w14:textId="77777777" w:rsidTr="009E2854">
        <w:tblPrEx>
          <w:tblW w:w="8640" w:type="dxa"/>
          <w:tblLayout w:type="fixed"/>
          <w:tblLook w:val="04A0"/>
        </w:tblPrEx>
        <w:trPr>
          <w:trHeight w:val="376"/>
        </w:trPr>
        <w:tc>
          <w:tcPr>
            <w:tcW w:w="1170" w:type="dxa"/>
            <w:gridSpan w:val="2"/>
            <w:vAlign w:val="bottom"/>
          </w:tcPr>
          <w:p w:rsidR="00842D93" w:rsidRPr="00C904B4" w:rsidP="00842D93" w14:paraId="781372CE" w14:textId="2EB3A81E">
            <w:pPr>
              <w:spacing w:after="0"/>
              <w:contextualSpacing/>
              <w:rPr>
                <w:rFonts w:eastAsia="Times New Roman" w:cstheme="minorHAnsi"/>
                <w:color w:val="000000"/>
                <w:sz w:val="18"/>
                <w:szCs w:val="18"/>
              </w:rPr>
            </w:pPr>
            <w:r>
              <w:rPr>
                <w:b/>
                <w:color w:val="000000" w:themeColor="text1"/>
                <w:sz w:val="18"/>
              </w:rPr>
              <w:t>INTRO.3</w:t>
            </w:r>
          </w:p>
        </w:tc>
        <w:tc>
          <w:tcPr>
            <w:tcW w:w="7470" w:type="dxa"/>
            <w:vAlign w:val="bottom"/>
          </w:tcPr>
          <w:p w:rsidR="00842D93" w:rsidRPr="00744C49" w:rsidP="00992CE2" w14:paraId="2B678EE6" w14:textId="70BD46E4">
            <w:pPr>
              <w:spacing w:after="0"/>
              <w:contextualSpacing/>
              <w:rPr>
                <w:color w:val="00B050"/>
                <w:sz w:val="18"/>
              </w:rPr>
            </w:pPr>
            <w:r>
              <w:rPr>
                <w:b/>
                <w:color w:val="000000"/>
                <w:sz w:val="18"/>
              </w:rPr>
              <w:t>DATE (</w:t>
            </w:r>
            <w:r>
              <w:rPr>
                <w:b/>
                <w:color w:val="000000"/>
                <w:sz w:val="18"/>
              </w:rPr>
              <w:t>Year</w:t>
            </w:r>
            <w:r>
              <w:rPr>
                <w:b/>
                <w:color w:val="000000"/>
                <w:sz w:val="18"/>
              </w:rPr>
              <w:t>)</w:t>
            </w:r>
          </w:p>
        </w:tc>
      </w:tr>
      <w:tr w14:paraId="575F1711" w14:textId="77777777" w:rsidTr="009E2854">
        <w:tblPrEx>
          <w:tblW w:w="8640" w:type="dxa"/>
          <w:tblLayout w:type="fixed"/>
          <w:tblLook w:val="04A0"/>
        </w:tblPrEx>
        <w:trPr>
          <w:trHeight w:val="256"/>
        </w:trPr>
        <w:tc>
          <w:tcPr>
            <w:tcW w:w="1170" w:type="dxa"/>
            <w:gridSpan w:val="2"/>
            <w:vAlign w:val="bottom"/>
          </w:tcPr>
          <w:p w:rsidR="00CE68C0" w:rsidRPr="00756371" w:rsidP="00CE68C0" w14:paraId="5BB49587" w14:textId="77777777">
            <w:pPr>
              <w:spacing w:after="0"/>
              <w:contextualSpacing/>
              <w:rPr>
                <w:rFonts w:eastAsia="Times New Roman" w:cstheme="minorHAnsi"/>
                <w:b/>
                <w:i/>
                <w:color w:val="000000"/>
                <w:sz w:val="18"/>
                <w:szCs w:val="18"/>
              </w:rPr>
            </w:pPr>
            <w:r>
              <w:rPr>
                <w:b/>
                <w:i/>
                <w:color w:val="ED7D31" w:themeColor="accent2"/>
                <w:sz w:val="18"/>
              </w:rPr>
              <w:t>IDATE_Y</w:t>
            </w:r>
          </w:p>
        </w:tc>
        <w:tc>
          <w:tcPr>
            <w:tcW w:w="7470" w:type="dxa"/>
            <w:vAlign w:val="bottom"/>
          </w:tcPr>
          <w:p w:rsidR="00CE68C0" w:rsidRPr="00C8011C" w:rsidP="00CE68C0" w14:paraId="39D934AF" w14:textId="1A033208">
            <w:pPr>
              <w:spacing w:after="0"/>
              <w:contextualSpacing/>
              <w:rPr>
                <w:rFonts w:eastAsia="Times New Roman" w:cstheme="minorHAnsi"/>
                <w:b/>
                <w:bCs/>
                <w:color w:val="000000"/>
                <w:sz w:val="18"/>
                <w:szCs w:val="18"/>
                <w:lang w:val="en-US"/>
              </w:rPr>
            </w:pPr>
            <w:r w:rsidRPr="00C8011C">
              <w:rPr>
                <w:color w:val="00B050"/>
                <w:sz w:val="18"/>
                <w:lang w:val="en-US"/>
              </w:rPr>
              <w:t>Instructions for the INTERVIEWER: Enter today’s date (Year). Please enter four digits for the year.</w:t>
            </w:r>
          </w:p>
        </w:tc>
      </w:tr>
      <w:tr w14:paraId="00ADF212" w14:textId="77777777" w:rsidTr="009E2854">
        <w:tblPrEx>
          <w:tblW w:w="8640" w:type="dxa"/>
          <w:tblLayout w:type="fixed"/>
          <w:tblLook w:val="04A0"/>
        </w:tblPrEx>
        <w:trPr>
          <w:gridBefore w:val="1"/>
          <w:wBefore w:w="25" w:type="dxa"/>
          <w:trHeight w:val="256"/>
        </w:trPr>
        <w:tc>
          <w:tcPr>
            <w:tcW w:w="1145" w:type="dxa"/>
          </w:tcPr>
          <w:p w:rsidR="00CE68C0" w:rsidRPr="00C8011C" w:rsidP="00CE68C0" w14:paraId="7604D5C4" w14:textId="77777777">
            <w:pPr>
              <w:spacing w:after="0"/>
              <w:contextualSpacing/>
              <w:rPr>
                <w:rFonts w:eastAsia="Times New Roman" w:cstheme="minorHAnsi"/>
                <w:color w:val="000000"/>
                <w:sz w:val="18"/>
                <w:szCs w:val="18"/>
                <w:lang w:val="en-US"/>
              </w:rPr>
            </w:pPr>
          </w:p>
        </w:tc>
        <w:tc>
          <w:tcPr>
            <w:tcW w:w="7470" w:type="dxa"/>
            <w:vAlign w:val="bottom"/>
          </w:tcPr>
          <w:p w:rsidR="00CE68C0" w:rsidRPr="002B17C5" w:rsidP="00CE68C0" w14:paraId="6A3CA0CD" w14:textId="2E9F9770">
            <w:pPr>
              <w:spacing w:after="0"/>
              <w:contextualSpacing/>
              <w:rPr>
                <w:rFonts w:eastAsia="Times New Roman" w:cstheme="minorHAnsi"/>
                <w:bCs/>
                <w:color w:val="000000"/>
                <w:sz w:val="18"/>
                <w:szCs w:val="18"/>
              </w:rPr>
            </w:pPr>
            <w:r>
              <w:rPr>
                <w:b/>
                <w:color w:val="000000"/>
                <w:sz w:val="18"/>
              </w:rPr>
              <w:t>----  ----  ----  -----</w:t>
            </w:r>
          </w:p>
        </w:tc>
      </w:tr>
      <w:tr w14:paraId="4A51EE86" w14:textId="77777777" w:rsidTr="009E2854">
        <w:tblPrEx>
          <w:tblW w:w="8640" w:type="dxa"/>
          <w:tblLayout w:type="fixed"/>
          <w:tblLook w:val="04A0"/>
        </w:tblPrEx>
        <w:trPr>
          <w:gridBefore w:val="1"/>
          <w:wBefore w:w="25" w:type="dxa"/>
          <w:trHeight w:val="265"/>
        </w:trPr>
        <w:tc>
          <w:tcPr>
            <w:tcW w:w="1145" w:type="dxa"/>
          </w:tcPr>
          <w:p w:rsidR="00CE68C0" w:rsidRPr="002B17C5" w:rsidP="00CE68C0" w14:paraId="2C2C4AFF" w14:textId="77777777">
            <w:pPr>
              <w:spacing w:after="0"/>
              <w:contextualSpacing/>
              <w:rPr>
                <w:rFonts w:eastAsia="Times New Roman" w:cstheme="minorHAnsi"/>
                <w:color w:val="000000"/>
                <w:sz w:val="18"/>
                <w:szCs w:val="18"/>
              </w:rPr>
            </w:pPr>
          </w:p>
        </w:tc>
        <w:tc>
          <w:tcPr>
            <w:tcW w:w="7470" w:type="dxa"/>
            <w:vAlign w:val="bottom"/>
          </w:tcPr>
          <w:p w:rsidR="00CE68C0" w:rsidRPr="00C8011C" w:rsidP="00CE68C0" w14:paraId="2640A8D8" w14:textId="6CF67597">
            <w:pPr>
              <w:spacing w:after="0"/>
              <w:contextualSpacing/>
              <w:rPr>
                <w:rFonts w:eastAsia="Times New Roman" w:cstheme="minorHAnsi"/>
                <w:bCs/>
                <w:color w:val="000000"/>
                <w:sz w:val="18"/>
                <w:szCs w:val="18"/>
                <w:lang w:val="en-US"/>
              </w:rPr>
            </w:pPr>
            <w:r w:rsidRPr="00C8011C">
              <w:rPr>
                <w:color w:val="7030A0"/>
                <w:sz w:val="18"/>
                <w:lang w:val="en-US"/>
              </w:rPr>
              <w:t>Programming note: Range = 2023 – 2026. Logic: Integer only &amp; Range only</w:t>
            </w:r>
          </w:p>
        </w:tc>
      </w:tr>
    </w:tbl>
    <w:p w:rsidR="009D564D" w:rsidRPr="00C8011C" w:rsidP="009E2854" w14:paraId="52423A2B" w14:textId="77777777">
      <w:pPr>
        <w:spacing w:after="0" w:line="240" w:lineRule="auto"/>
        <w:rPr>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7"/>
        <w:gridCol w:w="8913"/>
      </w:tblGrid>
      <w:tr w14:paraId="39E48CDA" w14:textId="77777777" w:rsidTr="00BA0A4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1170" w:type="dxa"/>
          </w:tcPr>
          <w:p w:rsidR="00067D0F" w:rsidRPr="00163FEA" w:rsidP="00104DE1" w14:paraId="2182465C" w14:textId="0E021432">
            <w:pPr>
              <w:spacing w:after="0" w:line="240" w:lineRule="auto"/>
              <w:rPr>
                <w:sz w:val="18"/>
                <w:szCs w:val="18"/>
              </w:rPr>
            </w:pPr>
            <w:r>
              <w:rPr>
                <w:b/>
                <w:sz w:val="18"/>
              </w:rPr>
              <w:t>INTRO.4</w:t>
            </w:r>
          </w:p>
        </w:tc>
        <w:tc>
          <w:tcPr>
            <w:tcW w:w="8987" w:type="dxa"/>
          </w:tcPr>
          <w:p w:rsidR="00067D0F" w:rsidRPr="00163FEA" w:rsidP="00104DE1" w14:paraId="1DD20979" w14:textId="2D43F91D">
            <w:pPr>
              <w:spacing w:after="0" w:line="240" w:lineRule="auto"/>
              <w:rPr>
                <w:sz w:val="18"/>
                <w:szCs w:val="18"/>
              </w:rPr>
            </w:pPr>
            <w:r>
              <w:rPr>
                <w:b/>
                <w:sz w:val="18"/>
              </w:rPr>
              <w:t>Participant</w:t>
            </w:r>
            <w:r>
              <w:rPr>
                <w:b/>
                <w:sz w:val="18"/>
              </w:rPr>
              <w:t xml:space="preserve"> ID</w:t>
            </w:r>
          </w:p>
        </w:tc>
      </w:tr>
      <w:tr w14:paraId="240EEEDF" w14:textId="77777777" w:rsidTr="00BA0A4A">
        <w:tblPrEx>
          <w:tblW w:w="0" w:type="auto"/>
          <w:tblLook w:val="04A0"/>
        </w:tblPrEx>
        <w:trPr>
          <w:trHeight w:val="288"/>
        </w:trPr>
        <w:tc>
          <w:tcPr>
            <w:tcW w:w="1170" w:type="dxa"/>
          </w:tcPr>
          <w:p w:rsidR="00E43BCF" w:rsidRPr="00163FEA" w:rsidP="00E43BCF" w14:paraId="0C31356A" w14:textId="518C247C">
            <w:pPr>
              <w:spacing w:after="0" w:line="240" w:lineRule="auto"/>
              <w:rPr>
                <w:b/>
                <w:bCs/>
                <w:sz w:val="18"/>
                <w:szCs w:val="18"/>
              </w:rPr>
            </w:pPr>
            <w:r>
              <w:rPr>
                <w:b/>
                <w:i/>
                <w:color w:val="ED7D31" w:themeColor="accent2"/>
                <w:sz w:val="18"/>
              </w:rPr>
              <w:t>PART_ID</w:t>
            </w:r>
          </w:p>
        </w:tc>
        <w:tc>
          <w:tcPr>
            <w:tcW w:w="8987" w:type="dxa"/>
          </w:tcPr>
          <w:p w:rsidR="00E43BCF" w:rsidRPr="00163FEA" w:rsidP="00E43BCF" w14:paraId="56DAD44A" w14:textId="55973BCE">
            <w:pPr>
              <w:spacing w:after="0" w:line="240" w:lineRule="auto"/>
              <w:rPr>
                <w:sz w:val="18"/>
                <w:szCs w:val="18"/>
              </w:rPr>
            </w:pPr>
            <w:r w:rsidRPr="00C8011C">
              <w:rPr>
                <w:color w:val="00B050"/>
                <w:sz w:val="18"/>
                <w:lang w:val="en-US"/>
              </w:rPr>
              <w:t xml:space="preserve">Instructions for the INTERVIEWER: Enter the respondent’s unique identifier from the scheduling portal data. </w:t>
            </w:r>
            <w:r>
              <w:rPr>
                <w:color w:val="00B050"/>
                <w:sz w:val="18"/>
              </w:rPr>
              <w:t>The</w:t>
            </w:r>
            <w:r>
              <w:rPr>
                <w:color w:val="00B050"/>
                <w:sz w:val="18"/>
              </w:rPr>
              <w:t xml:space="preserve"> </w:t>
            </w:r>
            <w:r>
              <w:rPr>
                <w:color w:val="00B050"/>
                <w:sz w:val="18"/>
              </w:rPr>
              <w:t>respondent</w:t>
            </w:r>
            <w:r>
              <w:rPr>
                <w:color w:val="00B050"/>
                <w:sz w:val="18"/>
              </w:rPr>
              <w:t xml:space="preserve"> </w:t>
            </w:r>
            <w:r>
              <w:rPr>
                <w:color w:val="00B050"/>
                <w:sz w:val="18"/>
              </w:rPr>
              <w:t>might</w:t>
            </w:r>
            <w:r>
              <w:rPr>
                <w:color w:val="00B050"/>
                <w:sz w:val="18"/>
              </w:rPr>
              <w:t xml:space="preserve"> </w:t>
            </w:r>
            <w:r>
              <w:rPr>
                <w:color w:val="00B050"/>
                <w:sz w:val="18"/>
              </w:rPr>
              <w:t>know</w:t>
            </w:r>
            <w:r>
              <w:rPr>
                <w:color w:val="00B050"/>
                <w:sz w:val="18"/>
              </w:rPr>
              <w:t xml:space="preserve"> </w:t>
            </w:r>
            <w:r>
              <w:rPr>
                <w:color w:val="00B050"/>
                <w:sz w:val="18"/>
              </w:rPr>
              <w:t>their</w:t>
            </w:r>
            <w:r>
              <w:rPr>
                <w:color w:val="00B050"/>
                <w:sz w:val="18"/>
              </w:rPr>
              <w:t xml:space="preserve"> </w:t>
            </w:r>
            <w:r>
              <w:rPr>
                <w:color w:val="00B050"/>
                <w:sz w:val="18"/>
              </w:rPr>
              <w:t>Participant</w:t>
            </w:r>
            <w:r>
              <w:rPr>
                <w:color w:val="00B050"/>
                <w:sz w:val="18"/>
              </w:rPr>
              <w:t xml:space="preserve"> ID.</w:t>
            </w:r>
          </w:p>
        </w:tc>
      </w:tr>
      <w:tr w14:paraId="1EBE17BA" w14:textId="77777777" w:rsidTr="00BA0A4A">
        <w:tblPrEx>
          <w:tblW w:w="0" w:type="auto"/>
          <w:tblLook w:val="04A0"/>
        </w:tblPrEx>
        <w:trPr>
          <w:trHeight w:val="366"/>
        </w:trPr>
        <w:tc>
          <w:tcPr>
            <w:tcW w:w="1170" w:type="dxa"/>
          </w:tcPr>
          <w:p w:rsidR="00E43BCF" w:rsidRPr="00756371" w:rsidP="00E43BCF" w14:paraId="0FFC54D3" w14:textId="53BE95F8">
            <w:pPr>
              <w:spacing w:after="0" w:line="240" w:lineRule="auto"/>
              <w:rPr>
                <w:b/>
                <w:i/>
              </w:rPr>
            </w:pPr>
          </w:p>
        </w:tc>
        <w:tc>
          <w:tcPr>
            <w:tcW w:w="8987" w:type="dxa"/>
          </w:tcPr>
          <w:p w:rsidR="00E43BCF" w:rsidP="00E43BCF" w14:paraId="5E4EDD05" w14:textId="15DC8F93">
            <w:pPr>
              <w:spacing w:after="0" w:line="240" w:lineRule="auto"/>
            </w:pPr>
            <w:r>
              <w:t>__ __ __ ___ __ __</w:t>
            </w:r>
          </w:p>
        </w:tc>
      </w:tr>
      <w:tr w14:paraId="191977DD" w14:textId="77777777" w:rsidTr="00BA0A4A">
        <w:tblPrEx>
          <w:tblW w:w="0" w:type="auto"/>
          <w:tblLook w:val="04A0"/>
        </w:tblPrEx>
        <w:trPr>
          <w:trHeight w:val="1527"/>
        </w:trPr>
        <w:tc>
          <w:tcPr>
            <w:tcW w:w="1170" w:type="dxa"/>
          </w:tcPr>
          <w:p w:rsidR="00E43BCF" w:rsidP="00E43BCF" w14:paraId="1C5E266B" w14:textId="77777777">
            <w:pPr>
              <w:spacing w:after="0" w:line="240" w:lineRule="auto"/>
            </w:pPr>
          </w:p>
        </w:tc>
        <w:tc>
          <w:tcPr>
            <w:tcW w:w="8987" w:type="dxa"/>
          </w:tcPr>
          <w:p w:rsidR="00E43BCF" w:rsidRPr="00C8011C" w:rsidP="00E43BCF" w14:paraId="7BC07CAC" w14:textId="2D8F6D50">
            <w:pPr>
              <w:rPr>
                <w:color w:val="7030A0"/>
                <w:sz w:val="18"/>
                <w:szCs w:val="18"/>
                <w:lang w:val="en-US"/>
              </w:rPr>
            </w:pPr>
            <w:r w:rsidRPr="00C8011C">
              <w:rPr>
                <w:color w:val="7030A0"/>
                <w:sz w:val="18"/>
                <w:lang w:val="en-US"/>
              </w:rPr>
              <w:t>Programming notes: Length to be determined by Contractor</w:t>
            </w:r>
          </w:p>
          <w:p w:rsidR="00E43BCF" w:rsidRPr="00067D0F" w:rsidP="00E43BCF" w14:paraId="62F48A45" w14:textId="7DA27BA3">
            <w:pPr>
              <w:rPr>
                <w:color w:val="7030A0"/>
                <w:sz w:val="18"/>
                <w:szCs w:val="18"/>
              </w:rPr>
            </w:pPr>
            <w:r w:rsidRPr="00C8011C">
              <w:rPr>
                <w:color w:val="7030A0"/>
                <w:sz w:val="18"/>
                <w:lang w:val="en-US"/>
              </w:rPr>
              <w:t xml:space="preserve">The Participant ID will be generated by the contractor at the time of scheduling (or prior) and could be imported automatically into the survey or entered by health department staff (to be determined by Contractor). Each Participant ID shall include a health department-specific prefix, and the Participant ID shall not include PII (i.e., no date of birth, social security number, etc.). </w:t>
            </w:r>
            <w:r>
              <w:rPr>
                <w:color w:val="7030A0"/>
                <w:sz w:val="18"/>
              </w:rPr>
              <w:t>The</w:t>
            </w:r>
            <w:r>
              <w:rPr>
                <w:color w:val="7030A0"/>
                <w:sz w:val="18"/>
              </w:rPr>
              <w:t xml:space="preserve"> </w:t>
            </w:r>
            <w:r>
              <w:rPr>
                <w:color w:val="7030A0"/>
                <w:sz w:val="18"/>
              </w:rPr>
              <w:t>participant</w:t>
            </w:r>
            <w:r>
              <w:rPr>
                <w:color w:val="7030A0"/>
                <w:sz w:val="18"/>
              </w:rPr>
              <w:t xml:space="preserve"> </w:t>
            </w:r>
            <w:r>
              <w:rPr>
                <w:color w:val="7030A0"/>
                <w:sz w:val="18"/>
              </w:rPr>
              <w:t>might</w:t>
            </w:r>
            <w:r>
              <w:rPr>
                <w:color w:val="7030A0"/>
                <w:sz w:val="18"/>
              </w:rPr>
              <w:t xml:space="preserve"> </w:t>
            </w:r>
            <w:r>
              <w:rPr>
                <w:color w:val="7030A0"/>
                <w:sz w:val="18"/>
              </w:rPr>
              <w:t>know</w:t>
            </w:r>
            <w:r>
              <w:rPr>
                <w:color w:val="7030A0"/>
                <w:sz w:val="18"/>
              </w:rPr>
              <w:t xml:space="preserve"> </w:t>
            </w:r>
            <w:r>
              <w:rPr>
                <w:color w:val="7030A0"/>
                <w:sz w:val="18"/>
              </w:rPr>
              <w:t>their</w:t>
            </w:r>
            <w:r>
              <w:rPr>
                <w:color w:val="7030A0"/>
                <w:sz w:val="18"/>
              </w:rPr>
              <w:t xml:space="preserve"> </w:t>
            </w:r>
            <w:r>
              <w:rPr>
                <w:color w:val="7030A0"/>
                <w:sz w:val="18"/>
              </w:rPr>
              <w:t>Participant</w:t>
            </w:r>
            <w:r>
              <w:rPr>
                <w:color w:val="7030A0"/>
                <w:sz w:val="18"/>
              </w:rPr>
              <w:t xml:space="preserve"> ID.</w:t>
            </w:r>
          </w:p>
        </w:tc>
      </w:tr>
    </w:tbl>
    <w:p w:rsidR="00DE2E45" w:rsidRPr="009D564D" w:rsidP="009D564D" w14:paraId="1599D317" w14:textId="749E19B4">
      <w:pPr>
        <w:tabs>
          <w:tab w:val="left" w:pos="2678"/>
        </w:tabs>
        <w:spacing w:after="0" w:line="240" w:lineRule="auto"/>
        <w:rPr>
          <w:sz w:val="18"/>
          <w:szCs w:val="18"/>
        </w:rPr>
      </w:pPr>
    </w:p>
    <w:p w:rsidR="00FC25AE" w:rsidRPr="00C8011C" w:rsidP="00445A66" w14:paraId="6DB87692" w14:textId="77777777">
      <w:pPr>
        <w:spacing w:after="0" w:line="240" w:lineRule="auto"/>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3"/>
        <w:gridCol w:w="8917"/>
      </w:tblGrid>
      <w:tr w14:paraId="6A5D4604" w14:textId="77777777" w:rsidTr="00FA18A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6"/>
        </w:trPr>
        <w:tc>
          <w:tcPr>
            <w:tcW w:w="1165" w:type="dxa"/>
          </w:tcPr>
          <w:p w:rsidR="00067D0F" w:rsidRPr="00A45F62" w:rsidP="00D438E8" w14:paraId="190499E3" w14:textId="30228337">
            <w:pPr>
              <w:spacing w:after="0" w:line="240" w:lineRule="auto"/>
              <w:rPr>
                <w:sz w:val="18"/>
                <w:szCs w:val="18"/>
              </w:rPr>
            </w:pPr>
            <w:r>
              <w:rPr>
                <w:b/>
                <w:sz w:val="18"/>
              </w:rPr>
              <w:t>INTRO.6</w:t>
            </w:r>
          </w:p>
        </w:tc>
        <w:tc>
          <w:tcPr>
            <w:tcW w:w="9000" w:type="dxa"/>
          </w:tcPr>
          <w:p w:rsidR="00067D0F" w:rsidRPr="00C8011C" w:rsidP="00AB7508" w14:paraId="60904991" w14:textId="12304811">
            <w:pPr>
              <w:spacing w:after="0" w:line="240" w:lineRule="auto"/>
              <w:rPr>
                <w:sz w:val="18"/>
                <w:szCs w:val="18"/>
                <w:lang w:val="en-US"/>
              </w:rPr>
            </w:pPr>
            <w:r w:rsidRPr="00C8011C">
              <w:rPr>
                <w:b/>
                <w:sz w:val="18"/>
                <w:lang w:val="en-US"/>
              </w:rPr>
              <w:t>Stage of HIV infection at diagnosis.</w:t>
            </w:r>
            <w:r w:rsidRPr="00C8011C">
              <w:rPr>
                <w:sz w:val="18"/>
                <w:lang w:val="en-US"/>
              </w:rPr>
              <w:t xml:space="preserve"> </w:t>
            </w:r>
          </w:p>
        </w:tc>
      </w:tr>
      <w:tr w14:paraId="3AFD94D5" w14:textId="77777777" w:rsidTr="00FA18AC">
        <w:tblPrEx>
          <w:tblW w:w="0" w:type="auto"/>
          <w:tblLook w:val="04A0"/>
        </w:tblPrEx>
        <w:trPr>
          <w:trHeight w:val="272"/>
        </w:trPr>
        <w:tc>
          <w:tcPr>
            <w:tcW w:w="1165" w:type="dxa"/>
          </w:tcPr>
          <w:p w:rsidR="00067D0F" w:rsidRPr="00A45F62" w:rsidP="00AB7508" w14:paraId="1753EB2F" w14:textId="46EE39F1">
            <w:pPr>
              <w:spacing w:after="0" w:line="240" w:lineRule="auto"/>
              <w:rPr>
                <w:b/>
                <w:i/>
                <w:sz w:val="18"/>
                <w:szCs w:val="18"/>
              </w:rPr>
            </w:pPr>
            <w:r>
              <w:rPr>
                <w:b/>
                <w:i/>
                <w:color w:val="ED7D31" w:themeColor="accent2"/>
                <w:sz w:val="18"/>
              </w:rPr>
              <w:t>DX_STAGE</w:t>
            </w:r>
          </w:p>
        </w:tc>
        <w:tc>
          <w:tcPr>
            <w:tcW w:w="9000" w:type="dxa"/>
          </w:tcPr>
          <w:p w:rsidR="00067D0F" w:rsidRPr="00C8011C" w:rsidP="00AB7508" w14:paraId="09723ADA" w14:textId="6F2C559B">
            <w:pPr>
              <w:spacing w:after="0" w:line="240" w:lineRule="auto"/>
              <w:rPr>
                <w:color w:val="00B050"/>
                <w:sz w:val="18"/>
                <w:szCs w:val="18"/>
                <w:lang w:val="en-US"/>
              </w:rPr>
            </w:pPr>
            <w:r w:rsidRPr="00C8011C">
              <w:rPr>
                <w:color w:val="00B050"/>
                <w:sz w:val="18"/>
                <w:lang w:val="en-US"/>
              </w:rPr>
              <w:t>Note for Interviewer: Participants will either be in Stage 0 or Stage 3 of their infection when they are diagnosed. The participant will not know their stage. Enter the stage from the scheduling portal data.</w:t>
            </w:r>
          </w:p>
        </w:tc>
      </w:tr>
      <w:tr w14:paraId="487FD33B" w14:textId="77777777" w:rsidTr="00FA18AC">
        <w:tblPrEx>
          <w:tblW w:w="0" w:type="auto"/>
          <w:tblLook w:val="04A0"/>
        </w:tblPrEx>
        <w:trPr>
          <w:trHeight w:val="272"/>
        </w:trPr>
        <w:tc>
          <w:tcPr>
            <w:tcW w:w="1165" w:type="dxa"/>
          </w:tcPr>
          <w:p w:rsidR="0034380F" w:rsidRPr="00C8011C" w:rsidP="00AB7508" w14:paraId="5E70A0BE" w14:textId="77777777">
            <w:pPr>
              <w:spacing w:after="0" w:line="240" w:lineRule="auto"/>
              <w:rPr>
                <w:b/>
                <w:i/>
                <w:color w:val="ED7D31" w:themeColor="accent2"/>
                <w:sz w:val="18"/>
                <w:szCs w:val="18"/>
                <w:lang w:val="en-US"/>
              </w:rPr>
            </w:pPr>
          </w:p>
        </w:tc>
        <w:tc>
          <w:tcPr>
            <w:tcW w:w="9000" w:type="dxa"/>
          </w:tcPr>
          <w:p w:rsidR="0034380F" w:rsidRPr="00A45F62" w:rsidP="00AB7508" w14:paraId="21D376C3" w14:textId="4EE2F579">
            <w:pPr>
              <w:spacing w:after="0" w:line="240" w:lineRule="auto"/>
              <w:rPr>
                <w:sz w:val="18"/>
                <w:szCs w:val="18"/>
              </w:rPr>
            </w:pPr>
            <w:r>
              <w:rPr>
                <w:sz w:val="18"/>
              </w:rPr>
              <w:t>Stage</w:t>
            </w:r>
            <w:r>
              <w:rPr>
                <w:sz w:val="18"/>
              </w:rPr>
              <w:t xml:space="preserve"> _____   (0 </w:t>
            </w:r>
            <w:r>
              <w:rPr>
                <w:sz w:val="18"/>
              </w:rPr>
              <w:t>or</w:t>
            </w:r>
            <w:r>
              <w:rPr>
                <w:sz w:val="18"/>
              </w:rPr>
              <w:t xml:space="preserve"> 3)</w:t>
            </w:r>
          </w:p>
        </w:tc>
      </w:tr>
      <w:tr w14:paraId="02ECF769" w14:textId="77777777" w:rsidTr="00FA18AC">
        <w:tblPrEx>
          <w:tblW w:w="0" w:type="auto"/>
          <w:tblLook w:val="04A0"/>
        </w:tblPrEx>
        <w:trPr>
          <w:trHeight w:val="465"/>
        </w:trPr>
        <w:tc>
          <w:tcPr>
            <w:tcW w:w="1165" w:type="dxa"/>
          </w:tcPr>
          <w:p w:rsidR="00067D0F" w:rsidRPr="00A45F62" w:rsidP="00AB7508" w14:paraId="2D4376A3" w14:textId="77777777">
            <w:pPr>
              <w:spacing w:after="0" w:line="240" w:lineRule="auto"/>
              <w:rPr>
                <w:sz w:val="18"/>
                <w:szCs w:val="18"/>
              </w:rPr>
            </w:pPr>
          </w:p>
        </w:tc>
        <w:tc>
          <w:tcPr>
            <w:tcW w:w="9000" w:type="dxa"/>
          </w:tcPr>
          <w:p w:rsidR="00067D0F" w:rsidRPr="00C8011C" w:rsidP="00AB7508" w14:paraId="102B1B17" w14:textId="65A8711A">
            <w:pPr>
              <w:rPr>
                <w:sz w:val="18"/>
                <w:szCs w:val="18"/>
                <w:lang w:val="en-US"/>
              </w:rPr>
            </w:pPr>
            <w:r w:rsidRPr="00C8011C">
              <w:rPr>
                <w:color w:val="7030A0"/>
                <w:sz w:val="18"/>
                <w:lang w:val="en-US"/>
              </w:rPr>
              <w:t>Programming note: The stage of HIV infection will be entered by the health department staff into the Contractor’s scheduling portal and should be incorporated with the survey data.</w:t>
            </w:r>
          </w:p>
        </w:tc>
      </w:tr>
    </w:tbl>
    <w:p w:rsidR="00017A94" w:rsidRPr="00C8011C" w:rsidP="00FC25AE" w14:paraId="12F1FE20" w14:textId="77777777">
      <w:pPr>
        <w:pStyle w:val="Heading1Q-aire"/>
        <w:spacing w:after="0"/>
        <w:contextualSpacing/>
        <w:jc w:val="left"/>
        <w:outlineLvl w:val="0"/>
        <w:rPr>
          <w:rFonts w:cstheme="minorHAnsi"/>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3"/>
        <w:gridCol w:w="8917"/>
      </w:tblGrid>
      <w:tr w14:paraId="5314F505" w14:textId="77777777" w:rsidTr="00E0499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6"/>
        </w:trPr>
        <w:tc>
          <w:tcPr>
            <w:tcW w:w="1165" w:type="dxa"/>
          </w:tcPr>
          <w:p w:rsidR="00C5519F" w:rsidRPr="00A45F62" w:rsidP="00E04995" w14:paraId="7B269575" w14:textId="52CF0A63">
            <w:pPr>
              <w:spacing w:after="0" w:line="240" w:lineRule="auto"/>
              <w:rPr>
                <w:sz w:val="18"/>
                <w:szCs w:val="18"/>
              </w:rPr>
            </w:pPr>
            <w:r>
              <w:rPr>
                <w:b/>
                <w:sz w:val="18"/>
              </w:rPr>
              <w:t>INTRO.7</w:t>
            </w:r>
          </w:p>
        </w:tc>
        <w:tc>
          <w:tcPr>
            <w:tcW w:w="9000" w:type="dxa"/>
          </w:tcPr>
          <w:p w:rsidR="00C5519F" w:rsidRPr="007E7620" w:rsidP="00E04995" w14:paraId="12409807" w14:textId="073C1342">
            <w:pPr>
              <w:spacing w:after="0" w:line="240" w:lineRule="auto"/>
              <w:rPr>
                <w:b/>
                <w:bCs/>
                <w:sz w:val="18"/>
                <w:szCs w:val="18"/>
              </w:rPr>
            </w:pPr>
            <w:r>
              <w:rPr>
                <w:b/>
                <w:sz w:val="18"/>
              </w:rPr>
              <w:t xml:space="preserve">Project </w:t>
            </w:r>
            <w:r>
              <w:rPr>
                <w:b/>
                <w:sz w:val="18"/>
              </w:rPr>
              <w:t>Area</w:t>
            </w:r>
            <w:r>
              <w:rPr>
                <w:b/>
                <w:sz w:val="18"/>
              </w:rPr>
              <w:t xml:space="preserve"> </w:t>
            </w:r>
          </w:p>
        </w:tc>
      </w:tr>
      <w:tr w14:paraId="7B8C7395" w14:textId="77777777" w:rsidTr="00E04995">
        <w:tblPrEx>
          <w:tblW w:w="0" w:type="auto"/>
          <w:tblLook w:val="04A0"/>
        </w:tblPrEx>
        <w:trPr>
          <w:trHeight w:val="272"/>
        </w:trPr>
        <w:tc>
          <w:tcPr>
            <w:tcW w:w="1165" w:type="dxa"/>
          </w:tcPr>
          <w:p w:rsidR="00C5519F" w:rsidRPr="00A45F62" w:rsidP="00E04995" w14:paraId="6608AEA9" w14:textId="09D024FA">
            <w:pPr>
              <w:spacing w:after="0" w:line="240" w:lineRule="auto"/>
              <w:rPr>
                <w:b/>
                <w:i/>
                <w:color w:val="ED7D31" w:themeColor="accent2"/>
                <w:sz w:val="18"/>
                <w:szCs w:val="18"/>
              </w:rPr>
            </w:pPr>
            <w:r>
              <w:rPr>
                <w:b/>
                <w:i/>
                <w:color w:val="ED7D31" w:themeColor="accent2"/>
                <w:sz w:val="18"/>
              </w:rPr>
              <w:t>PROJAREA</w:t>
            </w:r>
          </w:p>
        </w:tc>
        <w:tc>
          <w:tcPr>
            <w:tcW w:w="9000" w:type="dxa"/>
          </w:tcPr>
          <w:p w:rsidR="00C5519F" w:rsidRPr="00C8011C" w:rsidP="00E04995" w14:paraId="76216E2C" w14:textId="75AAA9E0">
            <w:pPr>
              <w:spacing w:after="0" w:line="240" w:lineRule="auto"/>
              <w:rPr>
                <w:color w:val="00B050"/>
                <w:sz w:val="18"/>
                <w:szCs w:val="18"/>
                <w:lang w:val="en-US"/>
              </w:rPr>
            </w:pPr>
            <w:r w:rsidRPr="00C8011C">
              <w:rPr>
                <w:color w:val="00B050"/>
                <w:sz w:val="18"/>
                <w:lang w:val="en-US"/>
              </w:rPr>
              <w:t xml:space="preserve">Note for Interviewer: Select the project area (or it </w:t>
            </w:r>
            <w:r w:rsidRPr="00C8011C">
              <w:rPr>
                <w:color w:val="00B050"/>
                <w:sz w:val="18"/>
                <w:lang w:val="en-US"/>
              </w:rPr>
              <w:t>autopopulates</w:t>
            </w:r>
            <w:r w:rsidRPr="00C8011C">
              <w:rPr>
                <w:color w:val="00B050"/>
                <w:sz w:val="18"/>
                <w:lang w:val="en-US"/>
              </w:rPr>
              <w:t>).</w:t>
            </w:r>
          </w:p>
        </w:tc>
      </w:tr>
      <w:tr w14:paraId="6DC12A6C" w14:textId="77777777" w:rsidTr="00E04995">
        <w:tblPrEx>
          <w:tblW w:w="0" w:type="auto"/>
          <w:tblLook w:val="04A0"/>
        </w:tblPrEx>
        <w:trPr>
          <w:trHeight w:val="272"/>
        </w:trPr>
        <w:tc>
          <w:tcPr>
            <w:tcW w:w="1165" w:type="dxa"/>
          </w:tcPr>
          <w:p w:rsidR="00C5519F" w:rsidRPr="00C8011C" w:rsidP="00E04995" w14:paraId="563B2705" w14:textId="77777777">
            <w:pPr>
              <w:spacing w:after="0" w:line="240" w:lineRule="auto"/>
              <w:rPr>
                <w:b/>
                <w:i/>
                <w:color w:val="ED7D31" w:themeColor="accent2"/>
                <w:sz w:val="18"/>
                <w:szCs w:val="18"/>
                <w:lang w:val="en-US"/>
              </w:rPr>
            </w:pPr>
          </w:p>
        </w:tc>
        <w:tc>
          <w:tcPr>
            <w:tcW w:w="9000" w:type="dxa"/>
          </w:tcPr>
          <w:p w:rsidR="00C5519F" w:rsidRPr="00C8011C" w:rsidP="00E04995" w14:paraId="6F59C162" w14:textId="3E8BDF35">
            <w:pPr>
              <w:spacing w:after="0" w:line="240" w:lineRule="auto"/>
              <w:rPr>
                <w:sz w:val="18"/>
                <w:szCs w:val="18"/>
                <w:lang w:val="en-US"/>
              </w:rPr>
            </w:pPr>
            <w:r w:rsidRPr="00C8011C">
              <w:rPr>
                <w:sz w:val="18"/>
                <w:lang w:val="en-US"/>
              </w:rPr>
              <w:t>Florida</w:t>
            </w:r>
          </w:p>
          <w:p w:rsidR="00D81176" w:rsidRPr="00C8011C" w:rsidP="00E04995" w14:paraId="5CCABA36" w14:textId="77777777">
            <w:pPr>
              <w:spacing w:after="0" w:line="240" w:lineRule="auto"/>
              <w:rPr>
                <w:sz w:val="18"/>
                <w:szCs w:val="18"/>
                <w:lang w:val="en-US"/>
              </w:rPr>
            </w:pPr>
            <w:r w:rsidRPr="00C8011C">
              <w:rPr>
                <w:sz w:val="18"/>
                <w:lang w:val="en-US"/>
              </w:rPr>
              <w:t>Louisiana</w:t>
            </w:r>
          </w:p>
          <w:p w:rsidR="00D81176" w:rsidRPr="00C8011C" w:rsidP="00E04995" w14:paraId="6E717128" w14:textId="77777777">
            <w:pPr>
              <w:spacing w:after="0" w:line="240" w:lineRule="auto"/>
              <w:rPr>
                <w:sz w:val="18"/>
                <w:szCs w:val="18"/>
                <w:lang w:val="en-US"/>
              </w:rPr>
            </w:pPr>
            <w:r w:rsidRPr="00C8011C">
              <w:rPr>
                <w:sz w:val="18"/>
                <w:lang w:val="en-US"/>
              </w:rPr>
              <w:t>Michigan</w:t>
            </w:r>
          </w:p>
          <w:p w:rsidR="00D81176" w:rsidRPr="00C8011C" w:rsidP="00E04995" w14:paraId="3654C974" w14:textId="3794C37D">
            <w:pPr>
              <w:spacing w:after="0" w:line="240" w:lineRule="auto"/>
              <w:rPr>
                <w:sz w:val="18"/>
                <w:szCs w:val="18"/>
                <w:lang w:val="en-US"/>
              </w:rPr>
            </w:pPr>
            <w:r w:rsidRPr="00C8011C">
              <w:rPr>
                <w:sz w:val="18"/>
                <w:lang w:val="en-US"/>
              </w:rPr>
              <w:t>Houston, TX</w:t>
            </w:r>
          </w:p>
        </w:tc>
      </w:tr>
      <w:tr w14:paraId="67E12B57" w14:textId="77777777" w:rsidTr="00E04995">
        <w:tblPrEx>
          <w:tblW w:w="0" w:type="auto"/>
          <w:tblLook w:val="04A0"/>
        </w:tblPrEx>
        <w:trPr>
          <w:trHeight w:val="465"/>
        </w:trPr>
        <w:tc>
          <w:tcPr>
            <w:tcW w:w="1165" w:type="dxa"/>
          </w:tcPr>
          <w:p w:rsidR="00C5519F" w:rsidRPr="00C8011C" w:rsidP="00E04995" w14:paraId="268575C9" w14:textId="77777777">
            <w:pPr>
              <w:spacing w:after="0" w:line="240" w:lineRule="auto"/>
              <w:rPr>
                <w:sz w:val="18"/>
                <w:szCs w:val="18"/>
                <w:lang w:val="en-US"/>
              </w:rPr>
            </w:pPr>
          </w:p>
        </w:tc>
        <w:tc>
          <w:tcPr>
            <w:tcW w:w="9000" w:type="dxa"/>
          </w:tcPr>
          <w:p w:rsidR="00C5519F" w:rsidRPr="00C8011C" w:rsidP="00E04995" w14:paraId="69045FEE" w14:textId="1D150E43">
            <w:pPr>
              <w:rPr>
                <w:sz w:val="18"/>
                <w:szCs w:val="18"/>
                <w:lang w:val="en-US"/>
              </w:rPr>
            </w:pPr>
            <w:r w:rsidRPr="00C8011C">
              <w:rPr>
                <w:color w:val="7030A0"/>
                <w:sz w:val="18"/>
                <w:lang w:val="en-US"/>
              </w:rPr>
              <w:t>Programming note: The project area will be entered by the health department staff into the Contractor’s scheduling portal or reflected in the Participant ID and should be incorporated with the survey data.</w:t>
            </w:r>
          </w:p>
        </w:tc>
      </w:tr>
    </w:tbl>
    <w:p w:rsidR="00C5519F" w:rsidRPr="00C8011C" w:rsidP="00FC25AE" w14:paraId="5F51485F" w14:textId="77777777">
      <w:pPr>
        <w:pStyle w:val="Heading1Q-aire"/>
        <w:spacing w:after="0"/>
        <w:contextualSpacing/>
        <w:jc w:val="left"/>
        <w:outlineLvl w:val="0"/>
        <w:rPr>
          <w:rFonts w:cstheme="minorHAnsi"/>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3"/>
        <w:gridCol w:w="8917"/>
      </w:tblGrid>
      <w:tr w14:paraId="2B6E777F" w14:textId="77777777" w:rsidTr="00FA18A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1165" w:type="dxa"/>
          </w:tcPr>
          <w:p w:rsidR="0034380F" w:rsidRPr="00A45F62" w:rsidP="00E04995" w14:paraId="00EA922E" w14:textId="662D919C">
            <w:pPr>
              <w:spacing w:after="0" w:line="240" w:lineRule="auto"/>
              <w:rPr>
                <w:sz w:val="18"/>
                <w:szCs w:val="18"/>
              </w:rPr>
            </w:pPr>
            <w:r>
              <w:rPr>
                <w:b/>
                <w:sz w:val="18"/>
              </w:rPr>
              <w:t>INTRO.8</w:t>
            </w:r>
          </w:p>
        </w:tc>
        <w:tc>
          <w:tcPr>
            <w:tcW w:w="9000" w:type="dxa"/>
          </w:tcPr>
          <w:p w:rsidR="0034380F" w:rsidRPr="00A45F62" w:rsidP="00E04995" w14:paraId="41F692E7" w14:textId="4EDC66BA">
            <w:pPr>
              <w:spacing w:after="0" w:line="240" w:lineRule="auto"/>
              <w:rPr>
                <w:sz w:val="18"/>
                <w:szCs w:val="18"/>
              </w:rPr>
            </w:pPr>
            <w:r>
              <w:rPr>
                <w:b/>
                <w:sz w:val="18"/>
              </w:rPr>
              <w:t>Interviewer</w:t>
            </w:r>
            <w:r>
              <w:rPr>
                <w:b/>
                <w:sz w:val="18"/>
              </w:rPr>
              <w:t xml:space="preserve"> ID</w:t>
            </w:r>
          </w:p>
        </w:tc>
      </w:tr>
      <w:tr w14:paraId="33D9B1E2" w14:textId="77777777" w:rsidTr="00FA18AC">
        <w:tblPrEx>
          <w:tblW w:w="0" w:type="auto"/>
          <w:tblLook w:val="04A0"/>
        </w:tblPrEx>
        <w:trPr>
          <w:trHeight w:val="288"/>
        </w:trPr>
        <w:tc>
          <w:tcPr>
            <w:tcW w:w="1165" w:type="dxa"/>
          </w:tcPr>
          <w:p w:rsidR="0034380F" w:rsidRPr="00A45F62" w:rsidP="00E04995" w14:paraId="47EAFE54" w14:textId="64CA6213">
            <w:pPr>
              <w:spacing w:after="0" w:line="240" w:lineRule="auto"/>
              <w:rPr>
                <w:b/>
                <w:i/>
                <w:sz w:val="18"/>
                <w:szCs w:val="18"/>
              </w:rPr>
            </w:pPr>
            <w:r>
              <w:rPr>
                <w:b/>
                <w:i/>
                <w:color w:val="ED7D31" w:themeColor="accent2"/>
                <w:sz w:val="18"/>
              </w:rPr>
              <w:t>INTERV_ID</w:t>
            </w:r>
          </w:p>
        </w:tc>
        <w:tc>
          <w:tcPr>
            <w:tcW w:w="9000" w:type="dxa"/>
          </w:tcPr>
          <w:p w:rsidR="0034380F" w:rsidRPr="00C8011C" w:rsidP="00E04995" w14:paraId="1D2BC964" w14:textId="116F62E6">
            <w:pPr>
              <w:spacing w:after="0" w:line="240" w:lineRule="auto"/>
              <w:rPr>
                <w:sz w:val="18"/>
                <w:szCs w:val="18"/>
                <w:lang w:val="en-US"/>
              </w:rPr>
            </w:pPr>
            <w:r w:rsidRPr="00C8011C">
              <w:rPr>
                <w:color w:val="00B050"/>
                <w:sz w:val="18"/>
                <w:lang w:val="en-US"/>
              </w:rPr>
              <w:t>Instructions for the Interviewer: Please enter your interviewer identifier.</w:t>
            </w:r>
          </w:p>
        </w:tc>
      </w:tr>
      <w:tr w14:paraId="1721B41E" w14:textId="77777777" w:rsidTr="00FA18AC">
        <w:tblPrEx>
          <w:tblW w:w="0" w:type="auto"/>
          <w:tblLook w:val="04A0"/>
        </w:tblPrEx>
        <w:trPr>
          <w:trHeight w:val="288"/>
        </w:trPr>
        <w:tc>
          <w:tcPr>
            <w:tcW w:w="1165" w:type="dxa"/>
          </w:tcPr>
          <w:p w:rsidR="0034380F" w:rsidRPr="00C8011C" w:rsidP="00E04995" w14:paraId="10B8E0F6" w14:textId="77777777">
            <w:pPr>
              <w:spacing w:after="0" w:line="240" w:lineRule="auto"/>
              <w:rPr>
                <w:b/>
                <w:i/>
                <w:color w:val="ED7D31" w:themeColor="accent2"/>
                <w:sz w:val="18"/>
                <w:szCs w:val="18"/>
                <w:lang w:val="en-US"/>
              </w:rPr>
            </w:pPr>
          </w:p>
        </w:tc>
        <w:tc>
          <w:tcPr>
            <w:tcW w:w="9000" w:type="dxa"/>
          </w:tcPr>
          <w:p w:rsidR="0034380F" w:rsidRPr="00A45F62" w:rsidP="00E04995" w14:paraId="1F9AF7D0" w14:textId="6F2A5FF0">
            <w:pPr>
              <w:spacing w:after="0" w:line="240" w:lineRule="auto"/>
              <w:rPr>
                <w:sz w:val="18"/>
                <w:szCs w:val="18"/>
              </w:rPr>
            </w:pPr>
            <w:r>
              <w:rPr>
                <w:sz w:val="18"/>
              </w:rPr>
              <w:t>__ __ __ ___ __ __</w:t>
            </w:r>
          </w:p>
        </w:tc>
      </w:tr>
      <w:tr w14:paraId="1BD87BB8" w14:textId="77777777" w:rsidTr="00FA18AC">
        <w:tblPrEx>
          <w:tblW w:w="0" w:type="auto"/>
          <w:tblLook w:val="04A0"/>
        </w:tblPrEx>
        <w:trPr>
          <w:trHeight w:val="288"/>
        </w:trPr>
        <w:tc>
          <w:tcPr>
            <w:tcW w:w="1165" w:type="dxa"/>
          </w:tcPr>
          <w:p w:rsidR="0034380F" w:rsidRPr="00A45F62" w:rsidP="00E04995" w14:paraId="4189F98D" w14:textId="77777777">
            <w:pPr>
              <w:spacing w:after="0" w:line="240" w:lineRule="auto"/>
              <w:rPr>
                <w:sz w:val="18"/>
                <w:szCs w:val="18"/>
              </w:rPr>
            </w:pPr>
          </w:p>
        </w:tc>
        <w:tc>
          <w:tcPr>
            <w:tcW w:w="9000" w:type="dxa"/>
          </w:tcPr>
          <w:p w:rsidR="0034380F" w:rsidRPr="00C8011C" w:rsidP="00BC75FA" w14:paraId="653776E1" w14:textId="1C7AC82F">
            <w:pPr>
              <w:rPr>
                <w:sz w:val="18"/>
                <w:szCs w:val="18"/>
                <w:lang w:val="en-US"/>
              </w:rPr>
            </w:pPr>
            <w:r w:rsidRPr="00C8011C">
              <w:rPr>
                <w:color w:val="7030A0"/>
                <w:sz w:val="18"/>
                <w:lang w:val="en-US"/>
              </w:rPr>
              <w:t xml:space="preserve">Programming note: Length to be determined by the Contractor </w:t>
            </w:r>
          </w:p>
        </w:tc>
      </w:tr>
    </w:tbl>
    <w:p w:rsidR="00D6154B" w:rsidRPr="00C8011C" w:rsidP="00FC25AE" w14:paraId="0C1E725D" w14:textId="77777777">
      <w:pPr>
        <w:pStyle w:val="Heading1Q-aire"/>
        <w:spacing w:after="0"/>
        <w:contextualSpacing/>
        <w:jc w:val="left"/>
        <w:outlineLvl w:val="0"/>
        <w:rPr>
          <w:rFonts w:cstheme="minorHAnsi"/>
          <w:sz w:val="18"/>
          <w:szCs w:val="18"/>
          <w:lang w:val="en-US"/>
        </w:rPr>
      </w:pPr>
    </w:p>
    <w:p w:rsidR="0034380F" w:rsidRPr="00C8011C" w:rsidP="00FC25AE" w14:paraId="3E593F9F" w14:textId="77777777">
      <w:pPr>
        <w:pStyle w:val="Heading1Q-aire"/>
        <w:spacing w:after="0"/>
        <w:contextualSpacing/>
        <w:jc w:val="left"/>
        <w:outlineLvl w:val="0"/>
        <w:rPr>
          <w:rFonts w:cstheme="minorHAnsi"/>
          <w:sz w:val="18"/>
          <w:szCs w:val="18"/>
          <w:lang w:val="en-US"/>
        </w:rPr>
      </w:pPr>
    </w:p>
    <w:p w:rsidR="00B90E1B" w:rsidRPr="00C8011C" w:rsidP="00D72E14" w14:paraId="3FF1B345" w14:textId="7B779DDB">
      <w:pPr>
        <w:jc w:val="center"/>
        <w:rPr>
          <w:lang w:val="en-US"/>
        </w:rPr>
      </w:pPr>
      <w:r w:rsidRPr="00C8011C">
        <w:rPr>
          <w:lang w:val="en-US"/>
        </w:rPr>
        <w:t>**************START OF INTERACTION WITH PARTICIPANT***********************************</w:t>
      </w:r>
    </w:p>
    <w:tbl>
      <w:tblPr>
        <w:tblW w:w="10170" w:type="dxa"/>
        <w:tblLayout w:type="fixed"/>
        <w:tblLook w:val="04A0"/>
      </w:tblPr>
      <w:tblGrid>
        <w:gridCol w:w="1170"/>
        <w:gridCol w:w="4410"/>
        <w:gridCol w:w="4590"/>
      </w:tblGrid>
      <w:tr w14:paraId="63F031BF" w14:textId="77777777" w:rsidTr="00C91202">
        <w:tblPrEx>
          <w:tblW w:w="10170" w:type="dxa"/>
          <w:tblLayout w:type="fixed"/>
          <w:tblLook w:val="04A0"/>
        </w:tblPrEx>
        <w:tc>
          <w:tcPr>
            <w:tcW w:w="1170" w:type="dxa"/>
            <w:vAlign w:val="bottom"/>
          </w:tcPr>
          <w:p w:rsidR="002B6808" w:rsidRPr="00C8011C" w:rsidP="00E31621" w14:paraId="3DEE5277" w14:textId="77777777">
            <w:pPr>
              <w:spacing w:after="0"/>
              <w:contextualSpacing/>
              <w:rPr>
                <w:rFonts w:eastAsia="Times New Roman" w:cstheme="minorHAnsi"/>
                <w:b/>
                <w:bCs/>
                <w:color w:val="000000"/>
                <w:sz w:val="18"/>
                <w:szCs w:val="18"/>
                <w:lang w:val="en-US"/>
              </w:rPr>
            </w:pPr>
          </w:p>
          <w:p w:rsidR="002B6808" w:rsidRPr="002B17C5" w:rsidP="00E31621" w14:paraId="7ADE6FB3" w14:textId="11A26CB0">
            <w:pPr>
              <w:spacing w:after="0"/>
              <w:contextualSpacing/>
              <w:rPr>
                <w:rFonts w:eastAsia="Times New Roman" w:cstheme="minorHAnsi"/>
                <w:b/>
                <w:bCs/>
                <w:color w:val="000000"/>
                <w:sz w:val="18"/>
                <w:szCs w:val="18"/>
              </w:rPr>
            </w:pPr>
            <w:r>
              <w:rPr>
                <w:b/>
                <w:color w:val="000000"/>
                <w:sz w:val="18"/>
              </w:rPr>
              <w:t>INTRO.9</w:t>
            </w:r>
          </w:p>
        </w:tc>
        <w:tc>
          <w:tcPr>
            <w:tcW w:w="9000" w:type="dxa"/>
            <w:gridSpan w:val="2"/>
            <w:vAlign w:val="bottom"/>
          </w:tcPr>
          <w:p w:rsidR="002B6808" w:rsidRPr="002B17C5" w:rsidP="00E31621" w14:paraId="42702960" w14:textId="79B6AA37">
            <w:pPr>
              <w:spacing w:after="0"/>
              <w:contextualSpacing/>
              <w:rPr>
                <w:rFonts w:eastAsia="Times New Roman" w:cstheme="minorHAnsi"/>
                <w:b/>
                <w:bCs/>
                <w:color w:val="000000"/>
                <w:sz w:val="18"/>
                <w:szCs w:val="18"/>
              </w:rPr>
            </w:pPr>
            <w:r>
              <w:rPr>
                <w:b/>
                <w:color w:val="000000"/>
                <w:sz w:val="18"/>
              </w:rPr>
              <w:t>Language</w:t>
            </w:r>
            <w:r>
              <w:rPr>
                <w:b/>
                <w:color w:val="000000"/>
                <w:sz w:val="18"/>
              </w:rPr>
              <w:t xml:space="preserve"> </w:t>
            </w:r>
            <w:r>
              <w:rPr>
                <w:b/>
                <w:color w:val="000000"/>
                <w:sz w:val="18"/>
              </w:rPr>
              <w:t>ability</w:t>
            </w:r>
            <w:r>
              <w:rPr>
                <w:b/>
                <w:color w:val="000000"/>
                <w:sz w:val="18"/>
              </w:rPr>
              <w:t xml:space="preserve">: </w:t>
            </w:r>
          </w:p>
        </w:tc>
      </w:tr>
      <w:tr w14:paraId="03D4E792" w14:textId="77777777" w:rsidTr="00C91202">
        <w:tblPrEx>
          <w:tblW w:w="10170" w:type="dxa"/>
          <w:tblLayout w:type="fixed"/>
          <w:tblLook w:val="04A0"/>
        </w:tblPrEx>
        <w:tc>
          <w:tcPr>
            <w:tcW w:w="1170" w:type="dxa"/>
            <w:vAlign w:val="bottom"/>
          </w:tcPr>
          <w:p w:rsidR="002B6808" w:rsidRPr="002B17C5" w:rsidP="00E31621" w14:paraId="10B15F7B" w14:textId="546C0EAD">
            <w:pPr>
              <w:spacing w:after="0"/>
              <w:contextualSpacing/>
              <w:rPr>
                <w:rFonts w:eastAsia="Times New Roman" w:cstheme="minorHAnsi"/>
                <w:b/>
                <w:bCs/>
                <w:color w:val="000000"/>
                <w:sz w:val="18"/>
                <w:szCs w:val="18"/>
              </w:rPr>
            </w:pPr>
            <w:r>
              <w:rPr>
                <w:b/>
                <w:i/>
                <w:color w:val="ED7D31" w:themeColor="accent2"/>
                <w:sz w:val="18"/>
              </w:rPr>
              <w:t>LANGUAG</w:t>
            </w:r>
          </w:p>
        </w:tc>
        <w:tc>
          <w:tcPr>
            <w:tcW w:w="9000" w:type="dxa"/>
            <w:gridSpan w:val="2"/>
            <w:vAlign w:val="bottom"/>
          </w:tcPr>
          <w:p w:rsidR="002B6808" w:rsidRPr="006C6592" w:rsidP="00E31621" w14:paraId="7FA8A528" w14:textId="68E7F4D0">
            <w:pPr>
              <w:spacing w:after="0"/>
              <w:contextualSpacing/>
              <w:rPr>
                <w:rFonts w:eastAsia="Times New Roman"/>
                <w:color w:val="000000"/>
                <w:sz w:val="18"/>
                <w:szCs w:val="18"/>
              </w:rPr>
            </w:pPr>
            <w:r w:rsidRPr="006C6592">
              <w:rPr>
                <w:color w:val="000000" w:themeColor="text1"/>
                <w:sz w:val="18"/>
              </w:rPr>
              <w:t>Gracias por participar en esta encuesta. ¿Prefiere continuar en inglés o en español?</w:t>
            </w:r>
          </w:p>
        </w:tc>
      </w:tr>
      <w:tr w14:paraId="173D985F" w14:textId="77777777" w:rsidTr="00C91202">
        <w:tblPrEx>
          <w:tblW w:w="10170" w:type="dxa"/>
          <w:tblLayout w:type="fixed"/>
          <w:tblLook w:val="04A0"/>
        </w:tblPrEx>
        <w:tc>
          <w:tcPr>
            <w:tcW w:w="1170" w:type="dxa"/>
          </w:tcPr>
          <w:p w:rsidR="002B6808" w:rsidRPr="00584294" w:rsidP="00E31621" w14:paraId="19C47F38" w14:textId="49015D7B">
            <w:pPr>
              <w:spacing w:after="0"/>
              <w:contextualSpacing/>
              <w:rPr>
                <w:rFonts w:eastAsia="Times New Roman" w:cstheme="minorHAnsi"/>
                <w:b/>
                <w:i/>
                <w:color w:val="000000"/>
                <w:sz w:val="18"/>
                <w:szCs w:val="18"/>
              </w:rPr>
            </w:pPr>
          </w:p>
        </w:tc>
        <w:tc>
          <w:tcPr>
            <w:tcW w:w="4410" w:type="dxa"/>
            <w:vAlign w:val="bottom"/>
          </w:tcPr>
          <w:p w:rsidR="002B6808" w:rsidRPr="006C6592" w:rsidP="00E31621" w14:paraId="22513D25" w14:textId="3523CC56">
            <w:pPr>
              <w:spacing w:after="0"/>
              <w:contextualSpacing/>
              <w:rPr>
                <w:rFonts w:eastAsia="Times New Roman" w:cstheme="minorHAnsi"/>
                <w:color w:val="000000"/>
                <w:sz w:val="18"/>
                <w:szCs w:val="18"/>
              </w:rPr>
            </w:pPr>
            <w:r w:rsidRPr="006C6592">
              <w:rPr>
                <w:color w:val="000000"/>
                <w:sz w:val="18"/>
              </w:rPr>
              <w:t>Inglés</w:t>
            </w:r>
          </w:p>
        </w:tc>
        <w:tc>
          <w:tcPr>
            <w:tcW w:w="4590" w:type="dxa"/>
            <w:vAlign w:val="bottom"/>
          </w:tcPr>
          <w:p w:rsidR="002B6808" w:rsidRPr="002B17C5" w:rsidP="006C6592" w14:paraId="21A377F4" w14:textId="77777777">
            <w:pPr>
              <w:spacing w:after="0"/>
              <w:contextualSpacing/>
              <w:rPr>
                <w:rFonts w:eastAsia="Times New Roman" w:cstheme="minorHAnsi"/>
                <w:bCs/>
                <w:color w:val="000000"/>
                <w:sz w:val="18"/>
                <w:szCs w:val="18"/>
              </w:rPr>
            </w:pPr>
            <w:r>
              <w:rPr>
                <w:color w:val="000000"/>
                <w:sz w:val="18"/>
              </w:rPr>
              <w:t>1</w:t>
            </w:r>
          </w:p>
        </w:tc>
      </w:tr>
      <w:tr w14:paraId="5429AB8A" w14:textId="77777777" w:rsidTr="00C91202">
        <w:tblPrEx>
          <w:tblW w:w="10170" w:type="dxa"/>
          <w:tblLayout w:type="fixed"/>
          <w:tblLook w:val="04A0"/>
        </w:tblPrEx>
        <w:tc>
          <w:tcPr>
            <w:tcW w:w="1170" w:type="dxa"/>
          </w:tcPr>
          <w:p w:rsidR="002B6808" w:rsidRPr="002B17C5" w:rsidP="00E31621" w14:paraId="310B27FD" w14:textId="77777777">
            <w:pPr>
              <w:spacing w:after="0"/>
              <w:contextualSpacing/>
              <w:rPr>
                <w:rFonts w:eastAsia="Times New Roman" w:cstheme="minorHAnsi"/>
                <w:color w:val="000000"/>
                <w:sz w:val="18"/>
                <w:szCs w:val="18"/>
              </w:rPr>
            </w:pPr>
          </w:p>
        </w:tc>
        <w:tc>
          <w:tcPr>
            <w:tcW w:w="4410" w:type="dxa"/>
            <w:vAlign w:val="bottom"/>
          </w:tcPr>
          <w:p w:rsidR="002B6808" w:rsidRPr="006C6592" w:rsidP="00E31621" w14:paraId="1409E696" w14:textId="6F023A8B">
            <w:pPr>
              <w:tabs>
                <w:tab w:val="right" w:leader="dot" w:pos="5760"/>
              </w:tabs>
              <w:spacing w:after="0"/>
              <w:contextualSpacing/>
              <w:rPr>
                <w:rFonts w:eastAsia="Times New Roman" w:cstheme="minorHAnsi"/>
                <w:color w:val="000000"/>
                <w:sz w:val="18"/>
                <w:szCs w:val="18"/>
              </w:rPr>
            </w:pPr>
            <w:r w:rsidRPr="006C6592">
              <w:rPr>
                <w:color w:val="000000"/>
                <w:sz w:val="18"/>
              </w:rPr>
              <w:t>Español</w:t>
            </w:r>
          </w:p>
        </w:tc>
        <w:tc>
          <w:tcPr>
            <w:tcW w:w="4590" w:type="dxa"/>
            <w:vAlign w:val="bottom"/>
          </w:tcPr>
          <w:p w:rsidR="002B6808" w:rsidRPr="002B17C5" w:rsidP="006C6592" w14:paraId="5ADFBB84" w14:textId="77777777">
            <w:pPr>
              <w:spacing w:after="0"/>
              <w:contextualSpacing/>
              <w:rPr>
                <w:rFonts w:eastAsia="Times New Roman" w:cstheme="minorHAnsi"/>
                <w:bCs/>
                <w:color w:val="000000"/>
                <w:sz w:val="18"/>
                <w:szCs w:val="18"/>
              </w:rPr>
            </w:pPr>
            <w:r>
              <w:rPr>
                <w:color w:val="000000"/>
                <w:sz w:val="18"/>
              </w:rPr>
              <w:t>2</w:t>
            </w:r>
          </w:p>
        </w:tc>
      </w:tr>
    </w:tbl>
    <w:p w:rsidR="00C02C9A" w:rsidP="008C358A" w14:paraId="3E9CF275" w14:textId="77777777"/>
    <w:p w:rsidR="000B40A6" w:rsidP="008C358A" w14:paraId="69CEA9E3" w14:textId="77777777"/>
    <w:tbl>
      <w:tblPr>
        <w:tblStyle w:val="TableGrid"/>
        <w:tblW w:w="0" w:type="auto"/>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tblPr>
      <w:tblGrid>
        <w:gridCol w:w="10070"/>
      </w:tblGrid>
      <w:tr w14:paraId="6E138014" w14:textId="77777777" w:rsidTr="006F7516">
        <w:tblPrEx>
          <w:tblW w:w="0" w:type="auto"/>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tblPrEx>
        <w:tc>
          <w:tcPr>
            <w:tcW w:w="10070" w:type="dxa"/>
          </w:tcPr>
          <w:p w:rsidR="00006512" w:rsidRPr="00C8011C" w:rsidP="00006512" w14:paraId="40AD66CC" w14:textId="77777777">
            <w:pPr>
              <w:spacing w:after="0"/>
              <w:rPr>
                <w:color w:val="7030A0"/>
                <w:sz w:val="18"/>
                <w:szCs w:val="18"/>
                <w:lang w:val="en-US"/>
              </w:rPr>
            </w:pPr>
            <w:r w:rsidRPr="00C8011C">
              <w:rPr>
                <w:color w:val="7030A0"/>
                <w:sz w:val="18"/>
                <w:lang w:val="en-US"/>
              </w:rPr>
              <w:t>Skip Pattern to use either Spanish or English version of the survey.</w:t>
            </w:r>
          </w:p>
          <w:p w:rsidR="00006512" w:rsidRPr="00C8011C" w:rsidP="006F7516" w14:paraId="5FB2EBF8" w14:textId="694778E1">
            <w:pPr>
              <w:spacing w:after="0"/>
              <w:rPr>
                <w:lang w:val="en-US"/>
              </w:rPr>
            </w:pPr>
            <w:r w:rsidRPr="00C8011C">
              <w:rPr>
                <w:color w:val="7030A0"/>
                <w:sz w:val="18"/>
                <w:lang w:val="en-US"/>
              </w:rPr>
              <w:t>Skip Pattern to use the Consent form from the corresponding Project area</w:t>
            </w:r>
          </w:p>
        </w:tc>
      </w:tr>
    </w:tbl>
    <w:p w:rsidR="00006512" w:rsidRPr="00C8011C" w:rsidP="008C358A" w14:paraId="158F1ECF" w14:textId="77777777">
      <w:pPr>
        <w:rPr>
          <w:lang w:val="en-US"/>
        </w:rPr>
      </w:pPr>
    </w:p>
    <w:p w:rsidR="006F7516" w:rsidRPr="00C8011C" w14:paraId="7233099E" w14:textId="12C71097">
      <w:pPr>
        <w:spacing w:after="160" w:line="259" w:lineRule="auto"/>
        <w:rPr>
          <w:lang w:val="en-US"/>
        </w:rPr>
      </w:pPr>
      <w:r w:rsidRPr="00C8011C">
        <w:rPr>
          <w:lang w:val="en-US"/>
        </w:rPr>
        <w:br w:type="page"/>
      </w:r>
    </w:p>
    <w:tbl>
      <w:tblPr>
        <w:tblW w:w="7465" w:type="dxa"/>
        <w:tblInd w:w="-5" w:type="dxa"/>
        <w:tblLook w:val="04A0"/>
      </w:tblPr>
      <w:tblGrid>
        <w:gridCol w:w="1351"/>
        <w:gridCol w:w="5765"/>
        <w:gridCol w:w="349"/>
      </w:tblGrid>
      <w:tr w14:paraId="1808E0F3" w14:textId="77777777" w:rsidTr="000B7762">
        <w:tblPrEx>
          <w:tblW w:w="7465" w:type="dxa"/>
          <w:tblInd w:w="-5" w:type="dxa"/>
          <w:tblLook w:val="04A0"/>
        </w:tblPrEx>
        <w:trPr>
          <w:trHeight w:val="288"/>
        </w:trPr>
        <w:tc>
          <w:tcPr>
            <w:tcW w:w="1351" w:type="dxa"/>
            <w:vAlign w:val="bottom"/>
          </w:tcPr>
          <w:p w:rsidR="009E6E6F" w:rsidRPr="000715B7" w:rsidP="000715B7" w14:paraId="3C1E0855" w14:textId="691BDDD8">
            <w:pPr>
              <w:spacing w:after="0"/>
              <w:contextualSpacing/>
              <w:rPr>
                <w:rFonts w:eastAsia="Times New Roman" w:cstheme="minorHAnsi"/>
                <w:b/>
                <w:bCs/>
                <w:color w:val="000000"/>
                <w:sz w:val="18"/>
                <w:szCs w:val="18"/>
              </w:rPr>
            </w:pPr>
          </w:p>
        </w:tc>
        <w:tc>
          <w:tcPr>
            <w:tcW w:w="6114" w:type="dxa"/>
            <w:gridSpan w:val="2"/>
            <w:vAlign w:val="bottom"/>
          </w:tcPr>
          <w:p w:rsidR="009E6E6F" w:rsidRPr="00F967EB" w:rsidP="000715B7" w14:paraId="6A07DB37" w14:textId="77777777">
            <w:pPr>
              <w:spacing w:after="0"/>
              <w:contextualSpacing/>
              <w:rPr>
                <w:rFonts w:eastAsia="Times New Roman" w:cstheme="minorHAnsi"/>
                <w:color w:val="000000"/>
                <w:sz w:val="18"/>
                <w:szCs w:val="18"/>
              </w:rPr>
            </w:pPr>
          </w:p>
        </w:tc>
      </w:tr>
      <w:tr w14:paraId="42C9BC6D" w14:textId="77777777" w:rsidTr="000B7762">
        <w:tblPrEx>
          <w:tblW w:w="7465" w:type="dxa"/>
          <w:tblInd w:w="-5" w:type="dxa"/>
          <w:tblLook w:val="04A0"/>
        </w:tblPrEx>
        <w:trPr>
          <w:trHeight w:val="288"/>
        </w:trPr>
        <w:tc>
          <w:tcPr>
            <w:tcW w:w="1351" w:type="dxa"/>
            <w:vAlign w:val="bottom"/>
          </w:tcPr>
          <w:p w:rsidR="009E6E6F" w:rsidRPr="000715B7" w:rsidP="00F56424" w14:paraId="27AA7F41" w14:textId="3099DA70">
            <w:pPr>
              <w:spacing w:after="0"/>
              <w:contextualSpacing/>
              <w:rPr>
                <w:rFonts w:eastAsia="Times New Roman" w:cstheme="minorHAnsi"/>
                <w:b/>
                <w:i/>
                <w:color w:val="000000"/>
                <w:sz w:val="18"/>
                <w:szCs w:val="18"/>
              </w:rPr>
            </w:pPr>
          </w:p>
        </w:tc>
        <w:tc>
          <w:tcPr>
            <w:tcW w:w="6114" w:type="dxa"/>
            <w:gridSpan w:val="2"/>
            <w:vAlign w:val="bottom"/>
          </w:tcPr>
          <w:p w:rsidR="009E6E6F" w:rsidRPr="00F967EB" w:rsidP="00F56424" w14:paraId="52E0A433" w14:textId="6D1A9A2E">
            <w:pPr>
              <w:spacing w:after="0"/>
              <w:contextualSpacing/>
              <w:rPr>
                <w:rFonts w:eastAsia="Times New Roman" w:cstheme="minorHAnsi"/>
                <w:color w:val="000000"/>
                <w:sz w:val="18"/>
                <w:szCs w:val="18"/>
              </w:rPr>
            </w:pPr>
          </w:p>
        </w:tc>
      </w:tr>
      <w:tr w14:paraId="38BC86A2" w14:textId="77777777" w:rsidTr="000B7762">
        <w:tblPrEx>
          <w:tblW w:w="7465" w:type="dxa"/>
          <w:tblInd w:w="-5" w:type="dxa"/>
          <w:tblLook w:val="04A0"/>
        </w:tblPrEx>
        <w:trPr>
          <w:trHeight w:val="288"/>
        </w:trPr>
        <w:tc>
          <w:tcPr>
            <w:tcW w:w="1351" w:type="dxa"/>
          </w:tcPr>
          <w:p w:rsidR="009E6E6F" w:rsidRPr="000715B7" w:rsidP="00F56424" w14:paraId="504E73A5" w14:textId="77777777">
            <w:pPr>
              <w:spacing w:after="0"/>
              <w:contextualSpacing/>
              <w:rPr>
                <w:rFonts w:eastAsia="Times New Roman" w:cstheme="minorHAnsi"/>
                <w:color w:val="000000"/>
                <w:sz w:val="18"/>
                <w:szCs w:val="18"/>
              </w:rPr>
            </w:pPr>
          </w:p>
        </w:tc>
        <w:tc>
          <w:tcPr>
            <w:tcW w:w="5765" w:type="dxa"/>
            <w:vAlign w:val="bottom"/>
          </w:tcPr>
          <w:p w:rsidR="009E6E6F" w:rsidRPr="00F967EB" w:rsidP="00F56424" w14:paraId="6CB756CF" w14:textId="3BD23D34">
            <w:pPr>
              <w:tabs>
                <w:tab w:val="right" w:leader="dot" w:pos="5760"/>
              </w:tabs>
              <w:spacing w:after="0"/>
              <w:contextualSpacing/>
              <w:rPr>
                <w:rFonts w:eastAsia="Times New Roman" w:cstheme="minorHAnsi"/>
                <w:color w:val="000000"/>
                <w:sz w:val="18"/>
                <w:szCs w:val="18"/>
              </w:rPr>
            </w:pPr>
          </w:p>
        </w:tc>
        <w:tc>
          <w:tcPr>
            <w:tcW w:w="349" w:type="dxa"/>
            <w:vAlign w:val="bottom"/>
          </w:tcPr>
          <w:p w:rsidR="009E6E6F" w:rsidRPr="000715B7" w:rsidP="00F56424" w14:paraId="508A232F" w14:textId="195DBAC1">
            <w:pPr>
              <w:spacing w:after="0"/>
              <w:contextualSpacing/>
              <w:jc w:val="right"/>
              <w:rPr>
                <w:rFonts w:eastAsia="Times New Roman" w:cstheme="minorHAnsi"/>
                <w:color w:val="000000"/>
                <w:sz w:val="18"/>
                <w:szCs w:val="18"/>
              </w:rPr>
            </w:pPr>
          </w:p>
        </w:tc>
      </w:tr>
      <w:tr w14:paraId="3954C913" w14:textId="77777777" w:rsidTr="000B7762">
        <w:tblPrEx>
          <w:tblW w:w="7465" w:type="dxa"/>
          <w:tblInd w:w="-5" w:type="dxa"/>
          <w:tblLook w:val="04A0"/>
        </w:tblPrEx>
        <w:trPr>
          <w:trHeight w:val="288"/>
        </w:trPr>
        <w:tc>
          <w:tcPr>
            <w:tcW w:w="1351" w:type="dxa"/>
          </w:tcPr>
          <w:p w:rsidR="009E6E6F" w:rsidRPr="000715B7" w:rsidP="00F56424" w14:paraId="3385B750" w14:textId="77777777">
            <w:pPr>
              <w:spacing w:after="0"/>
              <w:contextualSpacing/>
              <w:rPr>
                <w:rFonts w:eastAsia="Times New Roman" w:cstheme="minorHAnsi"/>
                <w:color w:val="000000"/>
                <w:sz w:val="18"/>
                <w:szCs w:val="18"/>
              </w:rPr>
            </w:pPr>
          </w:p>
        </w:tc>
        <w:tc>
          <w:tcPr>
            <w:tcW w:w="5765" w:type="dxa"/>
            <w:vAlign w:val="bottom"/>
          </w:tcPr>
          <w:p w:rsidR="009E6E6F" w:rsidRPr="00F967EB" w:rsidP="00F56424" w14:paraId="2BD65653" w14:textId="33C5147C">
            <w:pPr>
              <w:tabs>
                <w:tab w:val="right" w:leader="dot" w:pos="5760"/>
              </w:tabs>
              <w:spacing w:after="0"/>
              <w:contextualSpacing/>
              <w:rPr>
                <w:rFonts w:eastAsia="Times New Roman" w:cstheme="minorHAnsi"/>
                <w:color w:val="000000"/>
                <w:sz w:val="18"/>
                <w:szCs w:val="18"/>
              </w:rPr>
            </w:pPr>
          </w:p>
        </w:tc>
        <w:tc>
          <w:tcPr>
            <w:tcW w:w="349" w:type="dxa"/>
            <w:vAlign w:val="bottom"/>
          </w:tcPr>
          <w:p w:rsidR="009E6E6F" w:rsidRPr="000715B7" w:rsidP="00F56424" w14:paraId="58BA74F5" w14:textId="0B82CB7C">
            <w:pPr>
              <w:spacing w:after="0"/>
              <w:contextualSpacing/>
              <w:jc w:val="right"/>
              <w:rPr>
                <w:rFonts w:eastAsia="Times New Roman" w:cstheme="minorHAnsi"/>
                <w:color w:val="000000"/>
                <w:sz w:val="18"/>
                <w:szCs w:val="18"/>
              </w:rPr>
            </w:pPr>
          </w:p>
        </w:tc>
      </w:tr>
    </w:tbl>
    <w:p w:rsidR="00D83753" w:rsidRPr="00D83753" w:rsidP="00D83753" w14:paraId="19760281" w14:textId="77777777">
      <w:pPr>
        <w:spacing w:after="0" w:line="240" w:lineRule="auto"/>
        <w:rPr>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2705D958" w14:textId="77777777" w:rsidTr="00195CA5">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873A8B" w:rsidRPr="005C1B0B" w:rsidP="008D2A09" w14:paraId="6CE975F5" w14:textId="77777777">
            <w:pPr>
              <w:spacing w:after="0"/>
              <w:contextualSpacing/>
              <w:rPr>
                <w:rFonts w:eastAsia="Times New Roman" w:cstheme="minorHAnsi"/>
                <w:b/>
                <w:color w:val="7030A0"/>
                <w:sz w:val="18"/>
                <w:szCs w:val="18"/>
              </w:rPr>
            </w:pPr>
            <w:r>
              <w:rPr>
                <w:b/>
                <w:color w:val="7030A0"/>
                <w:sz w:val="18"/>
              </w:rPr>
              <w:t>Skip</w:t>
            </w:r>
            <w:r>
              <w:rPr>
                <w:b/>
                <w:color w:val="7030A0"/>
                <w:sz w:val="18"/>
              </w:rPr>
              <w:t xml:space="preserve"> </w:t>
            </w:r>
            <w:r>
              <w:rPr>
                <w:b/>
                <w:color w:val="7030A0"/>
                <w:sz w:val="18"/>
              </w:rPr>
              <w:t>Pattern</w:t>
            </w:r>
          </w:p>
        </w:tc>
        <w:tc>
          <w:tcPr>
            <w:tcW w:w="8347" w:type="dxa"/>
          </w:tcPr>
          <w:p w:rsidR="0015583E" w:rsidRPr="00C8011C" w:rsidP="008D2A09" w14:paraId="1570F782" w14:textId="77777777">
            <w:pPr>
              <w:spacing w:after="0"/>
              <w:contextualSpacing/>
              <w:rPr>
                <w:rFonts w:eastAsia="Times New Roman" w:cstheme="minorHAnsi"/>
                <w:color w:val="7030A0"/>
                <w:sz w:val="18"/>
                <w:szCs w:val="18"/>
                <w:lang w:val="en-US"/>
              </w:rPr>
            </w:pPr>
            <w:r w:rsidRPr="00C8011C">
              <w:rPr>
                <w:color w:val="7030A0"/>
                <w:sz w:val="18"/>
                <w:lang w:val="en-US"/>
              </w:rPr>
              <w:t xml:space="preserve">If Respondent does not consent (CN1 = 0[‘No’]), this survey will STOP immediately. </w:t>
            </w:r>
          </w:p>
          <w:p w:rsidR="00873A8B" w:rsidRPr="00C8011C" w:rsidP="008D2A09" w14:paraId="535F1B6F" w14:textId="6453CBEA">
            <w:pPr>
              <w:spacing w:after="0"/>
              <w:contextualSpacing/>
              <w:rPr>
                <w:rFonts w:eastAsia="Times New Roman" w:cstheme="minorHAnsi"/>
                <w:color w:val="7030A0"/>
                <w:sz w:val="18"/>
                <w:szCs w:val="18"/>
                <w:lang w:val="en-US"/>
              </w:rPr>
            </w:pPr>
            <w:r w:rsidRPr="00C8011C">
              <w:rPr>
                <w:color w:val="7030A0"/>
                <w:sz w:val="18"/>
                <w:lang w:val="en-US"/>
              </w:rPr>
              <w:t>GO TO END.1 to thank participant for their time and offer any referrals.</w:t>
            </w:r>
          </w:p>
          <w:p w:rsidR="00873A8B" w:rsidRPr="00C8011C" w:rsidP="008D2A09" w14:paraId="02AC4CAA" w14:textId="55A7596C">
            <w:pPr>
              <w:spacing w:after="0"/>
              <w:contextualSpacing/>
              <w:rPr>
                <w:rFonts w:eastAsia="Times New Roman" w:cstheme="minorHAnsi"/>
                <w:color w:val="7030A0"/>
                <w:sz w:val="18"/>
                <w:szCs w:val="18"/>
                <w:lang w:val="en-US"/>
              </w:rPr>
            </w:pPr>
            <w:r w:rsidRPr="00C8011C">
              <w:rPr>
                <w:color w:val="7030A0"/>
                <w:sz w:val="18"/>
                <w:lang w:val="en-US"/>
              </w:rPr>
              <w:t>Else, GO to INTRO.NOTE</w:t>
            </w:r>
          </w:p>
        </w:tc>
      </w:tr>
    </w:tbl>
    <w:p w:rsidR="00BC32F3" w:rsidRPr="00C8011C" w:rsidP="00DF7B86" w14:paraId="51E14E7A" w14:textId="77777777">
      <w:pPr>
        <w:spacing w:after="0" w:line="240" w:lineRule="auto"/>
        <w:rPr>
          <w:rStyle w:val="IntenseEmphasis"/>
          <w:i w:val="0"/>
          <w:iCs w:val="0"/>
          <w:color w:val="auto"/>
          <w:sz w:val="18"/>
          <w:szCs w:val="18"/>
          <w:lang w:val="en-US"/>
        </w:rPr>
      </w:pPr>
    </w:p>
    <w:tbl>
      <w:tblPr>
        <w:tblStyle w:val="TableGrid"/>
        <w:tblW w:w="0" w:type="auto"/>
        <w:tblInd w:w="-5" w:type="dxa"/>
        <w:tblLook w:val="04A0"/>
      </w:tblPr>
      <w:tblGrid>
        <w:gridCol w:w="9900"/>
      </w:tblGrid>
      <w:tr w14:paraId="5EC379B3" w14:textId="77777777" w:rsidTr="5BF46915">
        <w:tblPrEx>
          <w:tblW w:w="0" w:type="auto"/>
          <w:tblInd w:w="-5" w:type="dxa"/>
          <w:tblLook w:val="04A0"/>
        </w:tblPrEx>
        <w:tc>
          <w:tcPr>
            <w:tcW w:w="9900" w:type="dxa"/>
          </w:tcPr>
          <w:p w:rsidR="002A0D2F" w:rsidRPr="00C8011C" w:rsidP="002A0D2F" w14:paraId="0C20B042" w14:textId="77777777">
            <w:pPr>
              <w:pStyle w:val="paragraph"/>
              <w:spacing w:before="0" w:beforeAutospacing="0" w:after="0" w:afterAutospacing="0"/>
              <w:textAlignment w:val="baseline"/>
              <w:rPr>
                <w:rStyle w:val="normaltextrun"/>
                <w:rFonts w:asciiTheme="minorHAnsi" w:eastAsiaTheme="majorEastAsia" w:hAnsiTheme="minorHAnsi" w:cstheme="minorHAnsi"/>
                <w:b/>
                <w:bCs/>
                <w:sz w:val="18"/>
                <w:szCs w:val="18"/>
                <w:lang w:val="en-US"/>
              </w:rPr>
            </w:pPr>
            <w:r w:rsidRPr="00C8011C">
              <w:rPr>
                <w:rStyle w:val="normaltextrun"/>
                <w:rFonts w:asciiTheme="minorHAnsi" w:hAnsiTheme="minorHAnsi"/>
                <w:b/>
                <w:sz w:val="18"/>
                <w:lang w:val="en-US"/>
              </w:rPr>
              <w:t>INTRO.NOTE</w:t>
            </w:r>
          </w:p>
          <w:p w:rsidR="002A0D2F" w:rsidRPr="00C8011C" w:rsidP="002A0D2F" w14:paraId="5D167A7D" w14:textId="77777777">
            <w:pPr>
              <w:pStyle w:val="paragraph"/>
              <w:spacing w:before="0" w:beforeAutospacing="0" w:after="0" w:afterAutospacing="0"/>
              <w:textAlignment w:val="baseline"/>
              <w:rPr>
                <w:rFonts w:asciiTheme="minorHAnsi" w:hAnsiTheme="minorHAnsi" w:cstheme="minorHAnsi"/>
                <w:sz w:val="18"/>
                <w:szCs w:val="18"/>
                <w:lang w:val="en-US"/>
              </w:rPr>
            </w:pPr>
            <w:r w:rsidRPr="00C8011C">
              <w:rPr>
                <w:rStyle w:val="normaltextrun"/>
                <w:rFonts w:asciiTheme="minorHAnsi" w:hAnsiTheme="minorHAnsi"/>
                <w:sz w:val="18"/>
                <w:u w:val="single"/>
                <w:lang w:val="en-US"/>
              </w:rPr>
              <w:t xml:space="preserve">Interviewer-Administered (IA) </w:t>
            </w:r>
            <w:r w:rsidRPr="00C8011C">
              <w:rPr>
                <w:rStyle w:val="eop"/>
                <w:rFonts w:asciiTheme="minorHAnsi" w:hAnsiTheme="minorHAnsi"/>
                <w:sz w:val="18"/>
                <w:u w:val="single"/>
                <w:lang w:val="en-US"/>
              </w:rPr>
              <w:t>Introduction</w:t>
            </w:r>
          </w:p>
          <w:p w:rsidR="002A0D2F" w:rsidRPr="00C8011C" w:rsidP="002A0D2F" w14:paraId="4265F530" w14:textId="77777777">
            <w:pPr>
              <w:pStyle w:val="paragraph"/>
              <w:spacing w:before="0" w:beforeAutospacing="0" w:after="0" w:afterAutospacing="0"/>
              <w:textAlignment w:val="baseline"/>
              <w:rPr>
                <w:rFonts w:asciiTheme="minorHAnsi" w:hAnsiTheme="minorHAnsi" w:cstheme="minorHAnsi"/>
                <w:sz w:val="18"/>
                <w:szCs w:val="18"/>
                <w:lang w:val="en-US"/>
              </w:rPr>
            </w:pPr>
          </w:p>
          <w:p w:rsidR="002A0D2F" w:rsidRPr="00BC6DB2" w:rsidP="002A0D2F" w14:paraId="5C7BFBDE" w14:textId="41F12121">
            <w:pPr>
              <w:pStyle w:val="paragraph"/>
              <w:spacing w:before="0" w:beforeAutospacing="0" w:after="0" w:afterAutospacing="0"/>
              <w:textAlignment w:val="baseline"/>
              <w:rPr>
                <w:rStyle w:val="normaltextrun"/>
                <w:rFonts w:asciiTheme="minorHAnsi" w:eastAsiaTheme="majorEastAsia" w:hAnsiTheme="minorHAnsi" w:cstheme="minorHAnsi"/>
                <w:color w:val="0078D4"/>
                <w:sz w:val="18"/>
                <w:szCs w:val="18"/>
              </w:rPr>
            </w:pPr>
            <w:r>
              <w:rPr>
                <w:rStyle w:val="normaltextrun"/>
                <w:rFonts w:asciiTheme="minorHAnsi" w:hAnsiTheme="minorHAnsi"/>
                <w:color w:val="00B050"/>
                <w:sz w:val="18"/>
              </w:rPr>
              <w:t>Interviewer</w:t>
            </w:r>
            <w:r>
              <w:rPr>
                <w:rStyle w:val="normaltextrun"/>
                <w:rFonts w:asciiTheme="minorHAnsi" w:hAnsiTheme="minorHAnsi"/>
                <w:color w:val="00B050"/>
                <w:sz w:val="18"/>
              </w:rPr>
              <w:t xml:space="preserve"> </w:t>
            </w:r>
            <w:r>
              <w:rPr>
                <w:rStyle w:val="normaltextrun"/>
                <w:rFonts w:asciiTheme="minorHAnsi" w:hAnsiTheme="minorHAnsi"/>
                <w:color w:val="00B050"/>
                <w:sz w:val="18"/>
              </w:rPr>
              <w:t>please</w:t>
            </w:r>
            <w:r>
              <w:rPr>
                <w:rStyle w:val="normaltextrun"/>
                <w:rFonts w:asciiTheme="minorHAnsi" w:hAnsiTheme="minorHAnsi"/>
                <w:color w:val="00B050"/>
                <w:sz w:val="18"/>
              </w:rPr>
              <w:t xml:space="preserve"> READ: </w:t>
            </w:r>
            <w:r w:rsidRPr="00BC6DB2">
              <w:rPr>
                <w:rStyle w:val="normaltextrun"/>
                <w:rFonts w:asciiTheme="minorHAnsi" w:hAnsiTheme="minorHAnsi"/>
                <w:color w:val="000000" w:themeColor="text1"/>
                <w:sz w:val="18"/>
              </w:rPr>
              <w:t>"Gracias por su interés en esta encuesta de salud. Recuerde que toda la información que provea se mantendrá privada y no estará vinculada a ninguna información personal, como su nombre, el lugar donde vive o su fecha de nacimiento.</w:t>
            </w:r>
            <w:r w:rsidRPr="00BC6DB2" w:rsidR="0044450B">
              <w:rPr>
                <w:rStyle w:val="normaltextrun"/>
                <w:rFonts w:asciiTheme="minorHAnsi" w:hAnsiTheme="minorHAnsi"/>
                <w:color w:val="000000" w:themeColor="text1"/>
                <w:sz w:val="18"/>
              </w:rPr>
              <w:t xml:space="preserve"> </w:t>
            </w:r>
            <w:r w:rsidRPr="00BC6DB2">
              <w:rPr>
                <w:rStyle w:val="normaltextrun"/>
                <w:rFonts w:asciiTheme="minorHAnsi" w:hAnsiTheme="minorHAnsi"/>
                <w:color w:val="000000" w:themeColor="text1"/>
                <w:sz w:val="18"/>
              </w:rPr>
              <w:t>Algunas de las preguntas que le haga podrían ser personales.</w:t>
            </w:r>
            <w:r w:rsidRPr="00BC6DB2" w:rsidR="0044450B">
              <w:rPr>
                <w:rStyle w:val="normaltextrun"/>
                <w:rFonts w:asciiTheme="minorHAnsi" w:hAnsiTheme="minorHAnsi"/>
                <w:color w:val="000000" w:themeColor="text1"/>
                <w:sz w:val="18"/>
              </w:rPr>
              <w:t xml:space="preserve"> </w:t>
            </w:r>
            <w:r w:rsidRPr="00BC6DB2">
              <w:rPr>
                <w:rStyle w:val="normaltextrun"/>
                <w:rFonts w:asciiTheme="minorHAnsi" w:hAnsiTheme="minorHAnsi"/>
                <w:color w:val="000000" w:themeColor="text1"/>
                <w:sz w:val="18"/>
              </w:rPr>
              <w:t>Durante su participación, posiblemente quiera estar en un lugar seguro y privado donde otras personas no puedan oír la conversación.</w:t>
            </w:r>
          </w:p>
          <w:p w:rsidR="002A0D2F" w:rsidRPr="00BC6DB2" w:rsidP="002A0D2F" w14:paraId="1B7A4DCA" w14:textId="77777777">
            <w:pPr>
              <w:pStyle w:val="paragraph"/>
              <w:spacing w:before="0" w:beforeAutospacing="0" w:after="0" w:afterAutospacing="0"/>
              <w:textAlignment w:val="baseline"/>
              <w:rPr>
                <w:rFonts w:asciiTheme="minorHAnsi" w:hAnsiTheme="minorHAnsi" w:cstheme="minorHAnsi"/>
                <w:sz w:val="18"/>
                <w:szCs w:val="18"/>
              </w:rPr>
            </w:pPr>
            <w:r w:rsidRPr="00BC6DB2">
              <w:rPr>
                <w:rStyle w:val="eop"/>
                <w:rFonts w:asciiTheme="minorHAnsi" w:hAnsiTheme="minorHAnsi"/>
                <w:sz w:val="18"/>
              </w:rPr>
              <w:t> </w:t>
            </w:r>
          </w:p>
          <w:p w:rsidR="002A0D2F" w:rsidRPr="00BC6DB2" w:rsidP="002A0D2F" w14:paraId="3E070591" w14:textId="00723350">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BC6DB2">
              <w:rPr>
                <w:rStyle w:val="normaltextrun"/>
                <w:rFonts w:asciiTheme="minorHAnsi" w:hAnsiTheme="minorHAnsi"/>
                <w:sz w:val="18"/>
              </w:rPr>
              <w:t>Primero, le haré algunas preguntas sobre usted para confirmar que reúna los requisitos para participar en esta encuesta de salud.</w:t>
            </w:r>
            <w:r w:rsidRPr="00BC6DB2">
              <w:rPr>
                <w:rStyle w:val="normaltextrun"/>
                <w:rFonts w:asciiTheme="minorHAnsi" w:hAnsiTheme="minorHAnsi"/>
                <w:color w:val="000000" w:themeColor="text1"/>
                <w:sz w:val="18"/>
              </w:rPr>
              <w:t xml:space="preserve"> Una vez completado este proceso y confirmada su elegibilidad, pasaremos a la encuesta.</w:t>
            </w:r>
            <w:r w:rsidRPr="00BC6DB2" w:rsidR="0044450B">
              <w:rPr>
                <w:rStyle w:val="normaltextrun"/>
                <w:rFonts w:asciiTheme="minorHAnsi" w:hAnsiTheme="minorHAnsi"/>
                <w:color w:val="000000" w:themeColor="text1"/>
                <w:sz w:val="18"/>
              </w:rPr>
              <w:t xml:space="preserve"> </w:t>
            </w:r>
          </w:p>
          <w:p w:rsidR="002A0D2F" w:rsidRPr="00BC6DB2" w:rsidP="002A0D2F" w14:paraId="2E6D5495"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8B6DCB" w:rsidRPr="00BC6DB2" w:rsidP="002A0D2F" w14:paraId="047D92C2" w14:textId="41D85D40">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BC6DB2">
              <w:rPr>
                <w:rStyle w:val="normaltextrun"/>
                <w:rFonts w:asciiTheme="minorHAnsi" w:hAnsiTheme="minorHAnsi"/>
                <w:color w:val="000000" w:themeColor="text1"/>
                <w:sz w:val="18"/>
              </w:rPr>
              <w:t>Para esta encuesta, debo leer todas las preguntas, palabra por palabra, para que se hagan las mismas preguntas a todas las personas que participen.</w:t>
            </w:r>
            <w:r w:rsidRPr="00BC6DB2" w:rsidR="0044450B">
              <w:rPr>
                <w:rStyle w:val="normaltextrun"/>
                <w:rFonts w:asciiTheme="minorHAnsi" w:hAnsiTheme="minorHAnsi"/>
                <w:color w:val="000000" w:themeColor="text1"/>
                <w:sz w:val="18"/>
              </w:rPr>
              <w:t xml:space="preserve"> </w:t>
            </w:r>
            <w:r w:rsidRPr="00BC6DB2">
              <w:rPr>
                <w:rStyle w:val="normaltextrun"/>
                <w:rFonts w:asciiTheme="minorHAnsi" w:hAnsiTheme="minorHAnsi"/>
                <w:color w:val="000000" w:themeColor="text1"/>
                <w:sz w:val="18"/>
              </w:rPr>
              <w:t>También hay varias preguntas en esta encuesta que le pediré que responda usando unas tarjetas de respuestas donde están las opciones de respuesta.</w:t>
            </w:r>
            <w:r w:rsidRPr="00BC6DB2" w:rsidR="0044450B">
              <w:rPr>
                <w:rStyle w:val="normaltextrun"/>
                <w:rFonts w:asciiTheme="minorHAnsi" w:hAnsiTheme="minorHAnsi"/>
                <w:color w:val="000000" w:themeColor="text1"/>
                <w:sz w:val="18"/>
              </w:rPr>
              <w:t xml:space="preserve"> </w:t>
            </w:r>
          </w:p>
          <w:p w:rsidR="008B6DCB" w:rsidRPr="00BC6DB2" w:rsidP="002A0D2F" w14:paraId="57F77E8D"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A32843" w:rsidP="002A0D2F" w14:paraId="38551564" w14:textId="6E22DAEA">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BC6DB2">
              <w:rPr>
                <w:rStyle w:val="normaltextrun"/>
                <w:rFonts w:asciiTheme="minorHAnsi" w:hAnsiTheme="minorHAnsi"/>
                <w:color w:val="000000" w:themeColor="text1"/>
                <w:sz w:val="18"/>
              </w:rPr>
              <w:t>La persona del departamento de salud con quien habló posiblemente le haya dicho dónde encontrar las tarjetas de respuestas.</w:t>
            </w:r>
            <w:r w:rsidRPr="00BC6DB2" w:rsidR="0044450B">
              <w:rPr>
                <w:rStyle w:val="normaltextrun"/>
                <w:rFonts w:asciiTheme="minorHAnsi" w:hAnsiTheme="minorHAnsi"/>
                <w:color w:val="000000" w:themeColor="text1"/>
                <w:sz w:val="18"/>
              </w:rPr>
              <w:t xml:space="preserve"> </w:t>
            </w:r>
            <w:r w:rsidRPr="00BC6DB2">
              <w:rPr>
                <w:rStyle w:val="normaltextrun"/>
                <w:rFonts w:asciiTheme="minorHAnsi" w:hAnsiTheme="minorHAnsi"/>
                <w:color w:val="000000" w:themeColor="text1"/>
                <w:sz w:val="18"/>
              </w:rPr>
              <w:t>De no ser así, este es el enlace.</w:t>
            </w:r>
            <w:r w:rsidRPr="00BC6DB2" w:rsidR="0044450B">
              <w:rPr>
                <w:rStyle w:val="normaltextrun"/>
                <w:rFonts w:asciiTheme="minorHAnsi" w:hAnsiTheme="minorHAnsi"/>
                <w:color w:val="000000" w:themeColor="text1"/>
                <w:sz w:val="18"/>
              </w:rPr>
              <w:t xml:space="preserve"> </w:t>
            </w:r>
            <w:r w:rsidRPr="00BC6DB2">
              <w:rPr>
                <w:rStyle w:val="normaltextrun"/>
                <w:rFonts w:asciiTheme="minorHAnsi" w:hAnsiTheme="minorHAnsi"/>
                <w:color w:val="000000" w:themeColor="text1"/>
                <w:sz w:val="18"/>
              </w:rPr>
              <w:t xml:space="preserve">¿Puede ver las tarjetas de respuestas? </w:t>
            </w:r>
          </w:p>
          <w:p w:rsidR="007D3987" w:rsidP="002A0D2F" w14:paraId="161AF9A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7D3987" w:rsidRPr="00C8011C" w:rsidP="002A0D2F" w14:paraId="3877D84F" w14:textId="7BE1D51A">
            <w:pPr>
              <w:pStyle w:val="paragraph"/>
              <w:spacing w:before="0" w:beforeAutospacing="0" w:after="0" w:afterAutospacing="0"/>
              <w:textAlignment w:val="baseline"/>
              <w:rPr>
                <w:rStyle w:val="normaltextrun"/>
                <w:rFonts w:asciiTheme="minorHAnsi" w:eastAsiaTheme="majorEastAsia" w:hAnsiTheme="minorHAnsi" w:cstheme="minorHAnsi"/>
                <w:color w:val="00B050"/>
                <w:sz w:val="18"/>
                <w:szCs w:val="18"/>
                <w:lang w:val="en-US"/>
              </w:rPr>
            </w:pPr>
            <w:r w:rsidRPr="00C8011C">
              <w:rPr>
                <w:rStyle w:val="normaltextrun"/>
                <w:rFonts w:asciiTheme="minorHAnsi" w:hAnsiTheme="minorHAnsi"/>
                <w:color w:val="00B050"/>
                <w:sz w:val="18"/>
                <w:lang w:val="en-US"/>
              </w:rPr>
              <w:t>[If they say no, the interviewer will need to read the responses for each question]</w:t>
            </w:r>
          </w:p>
          <w:p w:rsidR="00E64D90" w:rsidRPr="00C8011C" w:rsidP="002A0D2F" w14:paraId="40C46EA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lang w:val="en-US"/>
              </w:rPr>
            </w:pPr>
          </w:p>
          <w:p w:rsidR="002A0D2F" w:rsidRPr="00BC6DB2" w:rsidP="002A0D2F" w14:paraId="3352A7DB" w14:textId="156E0225">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BC6DB2">
              <w:rPr>
                <w:rStyle w:val="normaltextrun"/>
                <w:rFonts w:asciiTheme="minorHAnsi" w:hAnsiTheme="minorHAnsi"/>
                <w:color w:val="000000" w:themeColor="text1"/>
                <w:sz w:val="18"/>
              </w:rPr>
              <w:t>Una vez que haya leído las opciones en la tarjeta me puede dar la respuesta o, si lo prefiere, me puede decir el número que está al lado de la respuesta que eligió.</w:t>
            </w:r>
          </w:p>
          <w:p w:rsidR="002A0D2F" w:rsidRPr="00BC6DB2" w:rsidP="002A0D2F" w14:paraId="04FE3A3A"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2A0D2F" w:rsidRPr="00DF7B86" w:rsidP="5BF46915" w14:paraId="280C895B" w14:textId="4C5A0853">
            <w:pPr>
              <w:pStyle w:val="paragraph"/>
              <w:spacing w:before="0" w:beforeAutospacing="0" w:after="0" w:afterAutospacing="0"/>
              <w:textAlignment w:val="baseline"/>
              <w:rPr>
                <w:rStyle w:val="normaltextrun"/>
                <w:rFonts w:asciiTheme="minorHAnsi" w:eastAsiaTheme="majorEastAsia" w:hAnsiTheme="minorHAnsi" w:cstheme="minorBidi"/>
                <w:color w:val="000000" w:themeColor="text1"/>
                <w:sz w:val="18"/>
                <w:szCs w:val="18"/>
              </w:rPr>
            </w:pPr>
            <w:r w:rsidRPr="5BF46915">
              <w:rPr>
                <w:rStyle w:val="normaltextrun"/>
                <w:rFonts w:asciiTheme="minorHAnsi" w:hAnsiTheme="minorHAnsi"/>
                <w:color w:val="000000" w:themeColor="text1"/>
                <w:sz w:val="18"/>
                <w:szCs w:val="18"/>
              </w:rPr>
              <w:t xml:space="preserve">Al final de la encuesta, tendrá la oportunidad escuchar acerca de </w:t>
            </w:r>
            <w:r w:rsidRPr="5BF46915" w:rsidR="609201EB">
              <w:rPr>
                <w:rStyle w:val="normaltextrun"/>
                <w:rFonts w:asciiTheme="minorHAnsi" w:hAnsiTheme="minorHAnsi"/>
                <w:color w:val="000000" w:themeColor="text1"/>
                <w:sz w:val="18"/>
                <w:szCs w:val="18"/>
              </w:rPr>
              <w:t xml:space="preserve">referencias para </w:t>
            </w:r>
            <w:r w:rsidRPr="5BF46915">
              <w:rPr>
                <w:rStyle w:val="normaltextrun"/>
                <w:rFonts w:asciiTheme="minorHAnsi" w:hAnsiTheme="minorHAnsi"/>
                <w:color w:val="000000" w:themeColor="text1"/>
                <w:sz w:val="18"/>
                <w:szCs w:val="18"/>
              </w:rPr>
              <w:t>programas y servicios en su área".</w:t>
            </w:r>
          </w:p>
          <w:p w:rsidR="002A0D2F" w:rsidRPr="00DF7B86" w:rsidP="002A0D2F" w14:paraId="03FE2A13"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Pr>
                <w:rStyle w:val="normaltextrun"/>
                <w:rFonts w:asciiTheme="minorHAnsi" w:hAnsiTheme="minorHAnsi"/>
                <w:color w:val="000000" w:themeColor="text1"/>
                <w:sz w:val="18"/>
              </w:rPr>
              <w:t xml:space="preserve"> </w:t>
            </w:r>
          </w:p>
          <w:p w:rsidR="002A0D2F" w:rsidRPr="00DF7B86" w:rsidP="002A0D2F" w14:paraId="48A0CF5A"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Pr>
                <w:rStyle w:val="eop"/>
                <w:rFonts w:asciiTheme="minorHAnsi" w:hAnsiTheme="minorHAnsi"/>
                <w:sz w:val="18"/>
              </w:rPr>
              <w:t xml:space="preserve"> </w:t>
            </w:r>
          </w:p>
          <w:p w:rsidR="002A0D2F" w:rsidRPr="00DF7B86" w:rsidP="002A0D2F" w14:paraId="5C3F8F3A" w14:textId="77777777">
            <w:pPr>
              <w:pStyle w:val="paragraph"/>
              <w:spacing w:before="0" w:beforeAutospacing="0" w:after="0" w:afterAutospacing="0"/>
              <w:textAlignment w:val="baseline"/>
              <w:rPr>
                <w:rFonts w:asciiTheme="minorHAnsi" w:hAnsiTheme="minorHAnsi" w:cstheme="minorHAnsi"/>
                <w:sz w:val="18"/>
                <w:szCs w:val="18"/>
              </w:rPr>
            </w:pPr>
            <w:r>
              <w:rPr>
                <w:rStyle w:val="normaltextrun"/>
                <w:rFonts w:asciiTheme="minorHAnsi" w:hAnsiTheme="minorHAnsi"/>
                <w:color w:val="000000" w:themeColor="text1"/>
                <w:sz w:val="18"/>
                <w:u w:val="single"/>
              </w:rPr>
              <w:t>Web-</w:t>
            </w:r>
            <w:r>
              <w:rPr>
                <w:rStyle w:val="normaltextrun"/>
                <w:rFonts w:asciiTheme="minorHAnsi" w:hAnsiTheme="minorHAnsi"/>
                <w:color w:val="000000" w:themeColor="text1"/>
                <w:sz w:val="18"/>
                <w:u w:val="single"/>
              </w:rPr>
              <w:t>based</w:t>
            </w:r>
            <w:r>
              <w:rPr>
                <w:rStyle w:val="normaltextrun"/>
                <w:rFonts w:asciiTheme="minorHAnsi" w:hAnsiTheme="minorHAnsi"/>
                <w:color w:val="000000" w:themeColor="text1"/>
                <w:sz w:val="18"/>
                <w:u w:val="single"/>
              </w:rPr>
              <w:t xml:space="preserve"> </w:t>
            </w:r>
            <w:r>
              <w:rPr>
                <w:rStyle w:val="normaltextrun"/>
                <w:rFonts w:asciiTheme="minorHAnsi" w:hAnsiTheme="minorHAnsi"/>
                <w:color w:val="000000" w:themeColor="text1"/>
                <w:sz w:val="18"/>
                <w:u w:val="single"/>
              </w:rPr>
              <w:t>Survey</w:t>
            </w:r>
            <w:r>
              <w:rPr>
                <w:rStyle w:val="normaltextrun"/>
                <w:rFonts w:asciiTheme="minorHAnsi" w:hAnsiTheme="minorHAnsi"/>
                <w:color w:val="000000" w:themeColor="text1"/>
                <w:sz w:val="18"/>
                <w:u w:val="single"/>
              </w:rPr>
              <w:t xml:space="preserve"> (WB) </w:t>
            </w:r>
            <w:r>
              <w:rPr>
                <w:rStyle w:val="normaltextrun"/>
                <w:rFonts w:asciiTheme="minorHAnsi" w:hAnsiTheme="minorHAnsi"/>
                <w:color w:val="000000" w:themeColor="text1"/>
                <w:sz w:val="18"/>
                <w:u w:val="single"/>
              </w:rPr>
              <w:t>Introduction</w:t>
            </w:r>
          </w:p>
          <w:p w:rsidR="002A0D2F" w:rsidRPr="00ED7E96" w:rsidP="002A0D2F" w14:paraId="0D66949E"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ED7E96">
              <w:rPr>
                <w:rStyle w:val="normaltextrun"/>
                <w:rFonts w:asciiTheme="minorHAnsi" w:hAnsiTheme="minorHAnsi"/>
                <w:color w:val="000000" w:themeColor="text1"/>
                <w:sz w:val="18"/>
              </w:rPr>
              <w:t xml:space="preserve">Gracias por su interés en esta encuesta de salud. Recuerde que toda la información que provea se mantendrá privada y no estará vinculada a ninguna información personal, como su nombre, el lugar donde vive o su fecha de nacimiento. Algunas de las preguntas podrían ser personales. Posiblemente quiera hacer la encuesta en un lugar seguro y privado donde otras personas no puedan ver su pantalla. </w:t>
            </w:r>
          </w:p>
          <w:p w:rsidR="002A0D2F" w:rsidRPr="00ED7E96" w:rsidP="002A0D2F" w14:paraId="33601E22"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p>
          <w:p w:rsidR="002A0D2F" w:rsidRPr="00ED7E96" w:rsidP="002A0D2F" w14:paraId="0970C2B1"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p>
          <w:p w:rsidR="002A0D2F" w:rsidRPr="00ED7E96" w:rsidP="002A0D2F" w14:paraId="45E9A697" w14:textId="7518E620">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ED7E96">
              <w:rPr>
                <w:rStyle w:val="normaltextrun"/>
                <w:rFonts w:asciiTheme="minorHAnsi" w:hAnsiTheme="minorHAnsi"/>
                <w:color w:val="000000" w:themeColor="text1"/>
                <w:sz w:val="18"/>
              </w:rPr>
              <w:t>Primero, habrá algunas preguntas sobre usted para confirmar que reúna los requisitos para participar en la encuesta de salud. Una vez completado este proceso y confirmada su elegibilidad, pasará a la encuesta. Para esta encuesta, verá las preguntas y las respuestas escritas. También hay una función de sonido [agregar el símbolo aquí] para las preguntas de la encuesta si desea oír la información en voz alta.</w:t>
            </w:r>
            <w:r w:rsidRPr="00ED7E96" w:rsidR="0044450B">
              <w:rPr>
                <w:rStyle w:val="normaltextrun"/>
                <w:rFonts w:asciiTheme="minorHAnsi" w:hAnsiTheme="minorHAnsi"/>
                <w:color w:val="000000" w:themeColor="text1"/>
                <w:sz w:val="18"/>
              </w:rPr>
              <w:t xml:space="preserve"> </w:t>
            </w:r>
          </w:p>
          <w:p w:rsidR="002A0D2F" w:rsidRPr="00ED7E96" w:rsidP="002A0D2F" w14:paraId="2FA8C1BA"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p>
          <w:p w:rsidR="002A0D2F" w:rsidRPr="00ED7E96" w:rsidP="002A0D2F" w14:paraId="781CD25C" w14:textId="7E76AA7C">
            <w:pPr>
              <w:pStyle w:val="paragraph"/>
              <w:spacing w:before="0" w:beforeAutospacing="0" w:after="0" w:afterAutospacing="0"/>
              <w:textAlignment w:val="baseline"/>
              <w:rPr>
                <w:rFonts w:asciiTheme="minorHAnsi" w:hAnsiTheme="minorHAnsi" w:cstheme="minorHAnsi"/>
                <w:color w:val="000000" w:themeColor="text1"/>
                <w:sz w:val="18"/>
                <w:szCs w:val="18"/>
              </w:rPr>
            </w:pPr>
            <w:r w:rsidRPr="00ED7E96">
              <w:rPr>
                <w:rStyle w:val="normaltextrun"/>
                <w:rFonts w:asciiTheme="minorHAnsi" w:hAnsiTheme="minorHAnsi"/>
                <w:color w:val="000000" w:themeColor="text1"/>
                <w:sz w:val="18"/>
              </w:rPr>
              <w:t>Si desea detenerse y retomar la encuesta después, recuerde lo siguiente:</w:t>
            </w:r>
            <w:r w:rsidRPr="00ED7E96" w:rsidR="0044450B">
              <w:rPr>
                <w:rStyle w:val="normaltextrun"/>
                <w:rFonts w:asciiTheme="minorHAnsi" w:hAnsiTheme="minorHAnsi"/>
                <w:color w:val="000000" w:themeColor="text1"/>
                <w:sz w:val="18"/>
              </w:rPr>
              <w:t xml:space="preserve"> </w:t>
            </w:r>
            <w:r w:rsidRPr="001D3147">
              <w:rPr>
                <w:rStyle w:val="normaltextrun"/>
                <w:rFonts w:asciiTheme="minorHAnsi" w:hAnsiTheme="minorHAnsi"/>
                <w:color w:val="7030A0"/>
                <w:sz w:val="18"/>
              </w:rPr>
              <w:t>(</w:t>
            </w:r>
            <w:r w:rsidRPr="001D3147">
              <w:rPr>
                <w:rStyle w:val="normaltextrun"/>
                <w:rFonts w:asciiTheme="minorHAnsi" w:hAnsiTheme="minorHAnsi"/>
                <w:color w:val="7030A0"/>
                <w:sz w:val="18"/>
              </w:rPr>
              <w:t>To</w:t>
            </w:r>
            <w:r w:rsidRPr="001D3147">
              <w:rPr>
                <w:rStyle w:val="normaltextrun"/>
                <w:rFonts w:asciiTheme="minorHAnsi" w:hAnsiTheme="minorHAnsi"/>
                <w:color w:val="7030A0"/>
                <w:sz w:val="18"/>
              </w:rPr>
              <w:t xml:space="preserve"> be </w:t>
            </w:r>
            <w:r w:rsidRPr="001D3147">
              <w:rPr>
                <w:rStyle w:val="normaltextrun"/>
                <w:rFonts w:asciiTheme="minorHAnsi" w:hAnsiTheme="minorHAnsi"/>
                <w:color w:val="7030A0"/>
                <w:sz w:val="18"/>
              </w:rPr>
              <w:t>determined</w:t>
            </w:r>
            <w:r w:rsidRPr="001D3147">
              <w:rPr>
                <w:rStyle w:val="normaltextrun"/>
                <w:rFonts w:asciiTheme="minorHAnsi" w:hAnsiTheme="minorHAnsi"/>
                <w:color w:val="7030A0"/>
                <w:sz w:val="18"/>
              </w:rPr>
              <w:t xml:space="preserve"> </w:t>
            </w:r>
            <w:r w:rsidRPr="001D3147">
              <w:rPr>
                <w:rStyle w:val="normaltextrun"/>
                <w:rFonts w:asciiTheme="minorHAnsi" w:hAnsiTheme="minorHAnsi"/>
                <w:color w:val="7030A0"/>
                <w:sz w:val="18"/>
              </w:rPr>
              <w:t>by</w:t>
            </w:r>
            <w:r w:rsidRPr="001D3147">
              <w:rPr>
                <w:rStyle w:val="normaltextrun"/>
                <w:rFonts w:asciiTheme="minorHAnsi" w:hAnsiTheme="minorHAnsi"/>
                <w:color w:val="7030A0"/>
                <w:sz w:val="18"/>
              </w:rPr>
              <w:t xml:space="preserve"> </w:t>
            </w:r>
            <w:r w:rsidRPr="001D3147">
              <w:rPr>
                <w:rStyle w:val="normaltextrun"/>
                <w:rFonts w:asciiTheme="minorHAnsi" w:hAnsiTheme="minorHAnsi"/>
                <w:color w:val="7030A0"/>
                <w:sz w:val="18"/>
              </w:rPr>
              <w:t>the</w:t>
            </w:r>
            <w:r w:rsidRPr="001D3147">
              <w:rPr>
                <w:rStyle w:val="normaltextrun"/>
                <w:rFonts w:asciiTheme="minorHAnsi" w:hAnsiTheme="minorHAnsi"/>
                <w:color w:val="7030A0"/>
                <w:sz w:val="18"/>
              </w:rPr>
              <w:t xml:space="preserve"> </w:t>
            </w:r>
            <w:r w:rsidRPr="001D3147">
              <w:rPr>
                <w:rStyle w:val="normaltextrun"/>
                <w:rFonts w:asciiTheme="minorHAnsi" w:hAnsiTheme="minorHAnsi"/>
                <w:color w:val="7030A0"/>
                <w:sz w:val="18"/>
              </w:rPr>
              <w:t>Contractor</w:t>
            </w:r>
            <w:r w:rsidRPr="001D3147">
              <w:rPr>
                <w:rStyle w:val="normaltextrun"/>
                <w:rFonts w:asciiTheme="minorHAnsi" w:hAnsiTheme="minorHAnsi"/>
                <w:color w:val="7030A0"/>
                <w:sz w:val="18"/>
              </w:rPr>
              <w:t>)</w:t>
            </w:r>
          </w:p>
          <w:p w:rsidR="002A0D2F" w:rsidRPr="00ED7E96" w:rsidP="002A0D2F" w14:paraId="04BF12CE"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ED7E96">
              <w:rPr>
                <w:rStyle w:val="normaltextrun"/>
                <w:rFonts w:asciiTheme="minorHAnsi" w:hAnsiTheme="minorHAnsi"/>
                <w:color w:val="000000" w:themeColor="text1"/>
                <w:sz w:val="18"/>
              </w:rPr>
              <w:t>1.</w:t>
            </w:r>
            <w:r w:rsidRPr="00ED7E96">
              <w:rPr>
                <w:rStyle w:val="eop"/>
                <w:rFonts w:asciiTheme="minorHAnsi" w:hAnsiTheme="minorHAnsi"/>
                <w:color w:val="000000" w:themeColor="text1"/>
                <w:sz w:val="18"/>
              </w:rPr>
              <w:t> </w:t>
            </w:r>
          </w:p>
          <w:p w:rsidR="002A0D2F" w:rsidRPr="00ED7E96" w:rsidP="002A0D2F" w14:paraId="31411438"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ED7E96">
              <w:rPr>
                <w:rStyle w:val="normaltextrun"/>
                <w:rFonts w:asciiTheme="minorHAnsi" w:hAnsiTheme="minorHAnsi"/>
                <w:color w:val="000000" w:themeColor="text1"/>
                <w:sz w:val="18"/>
              </w:rPr>
              <w:t>2.</w:t>
            </w:r>
            <w:r w:rsidRPr="00ED7E96">
              <w:rPr>
                <w:rStyle w:val="eop"/>
                <w:rFonts w:asciiTheme="minorHAnsi" w:hAnsiTheme="minorHAnsi"/>
                <w:color w:val="000000" w:themeColor="text1"/>
                <w:sz w:val="18"/>
              </w:rPr>
              <w:t> </w:t>
            </w:r>
          </w:p>
          <w:p w:rsidR="002A0D2F" w:rsidRPr="00ED7E96" w:rsidP="002A0D2F" w14:paraId="28B188B4"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ED7E96">
              <w:rPr>
                <w:rStyle w:val="eop"/>
                <w:rFonts w:asciiTheme="minorHAnsi" w:hAnsiTheme="minorHAnsi"/>
                <w:color w:val="000000" w:themeColor="text1"/>
                <w:sz w:val="18"/>
              </w:rPr>
              <w:t> </w:t>
            </w:r>
          </w:p>
          <w:p w:rsidR="002A0D2F" w:rsidRPr="004240B6" w:rsidP="002A0D2F" w14:paraId="3DD62B7F" w14:textId="5BE1B5A9">
            <w:pPr>
              <w:pStyle w:val="paragraph"/>
              <w:spacing w:before="0" w:beforeAutospacing="0" w:after="0" w:afterAutospacing="0"/>
              <w:textAlignment w:val="baseline"/>
              <w:rPr>
                <w:rFonts w:asciiTheme="minorHAnsi" w:hAnsiTheme="minorHAnsi" w:cstheme="minorHAnsi"/>
                <w:color w:val="000000" w:themeColor="text1"/>
                <w:sz w:val="18"/>
                <w:szCs w:val="18"/>
              </w:rPr>
            </w:pPr>
            <w:r w:rsidRPr="004240B6">
              <w:rPr>
                <w:rStyle w:val="normaltextrun"/>
                <w:rFonts w:asciiTheme="minorHAnsi" w:hAnsiTheme="minorHAnsi" w:cstheme="minorHAnsi"/>
                <w:color w:val="000000" w:themeColor="text1"/>
                <w:sz w:val="18"/>
              </w:rPr>
              <w:t xml:space="preserve">Al final de la encuesta, tendrá la oportunidad de leer sobre </w:t>
            </w:r>
            <w:r w:rsidRPr="004240B6" w:rsidR="00B96A50">
              <w:rPr>
                <w:rStyle w:val="normaltextrun"/>
                <w:rFonts w:asciiTheme="minorHAnsi" w:hAnsiTheme="minorHAnsi" w:cstheme="minorHAnsi"/>
                <w:color w:val="000000" w:themeColor="text1"/>
                <w:sz w:val="18"/>
              </w:rPr>
              <w:t>referencias para</w:t>
            </w:r>
            <w:r w:rsidRPr="004240B6">
              <w:rPr>
                <w:rStyle w:val="normaltextrun"/>
                <w:rFonts w:asciiTheme="minorHAnsi" w:hAnsiTheme="minorHAnsi" w:cstheme="minorHAnsi"/>
                <w:color w:val="000000" w:themeColor="text1"/>
                <w:sz w:val="18"/>
              </w:rPr>
              <w:t xml:space="preserve"> programas y servicios en su área. </w:t>
            </w:r>
          </w:p>
          <w:p w:rsidR="002A0D2F" w:rsidP="00DF7B86" w14:paraId="22743289" w14:textId="77777777">
            <w:pPr>
              <w:spacing w:after="0" w:line="240" w:lineRule="auto"/>
              <w:rPr>
                <w:rStyle w:val="IntenseEmphasis"/>
                <w:i w:val="0"/>
                <w:iCs w:val="0"/>
                <w:color w:val="auto"/>
                <w:sz w:val="18"/>
                <w:szCs w:val="18"/>
              </w:rPr>
            </w:pPr>
          </w:p>
        </w:tc>
      </w:tr>
    </w:tbl>
    <w:p w:rsidR="00FE58A9" w:rsidP="00DF7B86" w14:paraId="5BF1E58E" w14:textId="77777777">
      <w:pPr>
        <w:spacing w:after="0" w:line="240" w:lineRule="auto"/>
        <w:rPr>
          <w:rStyle w:val="IntenseEmphasis"/>
          <w:i w:val="0"/>
          <w:iCs w:val="0"/>
          <w:color w:val="auto"/>
          <w:sz w:val="18"/>
          <w:szCs w:val="18"/>
        </w:rPr>
      </w:pPr>
    </w:p>
    <w:p w:rsidR="00867943" w:rsidRPr="00C8011C" w:rsidP="00B94C64" w14:paraId="07606C5C" w14:textId="200DFF43">
      <w:pPr>
        <w:pStyle w:val="Heading1"/>
        <w:rPr>
          <w:rFonts w:cstheme="minorHAnsi"/>
          <w:lang w:val="en-US"/>
        </w:rPr>
      </w:pPr>
      <w:bookmarkStart w:id="1" w:name="_Toc111745876"/>
      <w:r w:rsidRPr="00C8011C">
        <w:rPr>
          <w:lang w:val="en-US"/>
        </w:rPr>
        <w:t>A. Confirmation of Age, Diagnosis, and Residence</w:t>
      </w:r>
      <w:bookmarkEnd w:id="1"/>
    </w:p>
    <w:p w:rsidR="00873A8B" w:rsidRPr="00C8011C" w:rsidP="00873A8B" w14:paraId="6FAA2C9B" w14:textId="77777777">
      <w:pPr>
        <w:pStyle w:val="Heading1Q-aire"/>
        <w:spacing w:after="0"/>
        <w:contextualSpacing/>
        <w:jc w:val="left"/>
        <w:outlineLvl w:val="0"/>
        <w:rPr>
          <w:rFonts w:cstheme="minorHAnsi"/>
          <w:sz w:val="18"/>
          <w:szCs w:val="18"/>
          <w:lang w:val="en-US"/>
        </w:rPr>
      </w:pPr>
    </w:p>
    <w:tbl>
      <w:tblPr>
        <w:tblW w:w="6683" w:type="dxa"/>
        <w:tblInd w:w="-5" w:type="dxa"/>
        <w:tblLayout w:type="fixed"/>
        <w:tblLook w:val="04A0"/>
      </w:tblPr>
      <w:tblGrid>
        <w:gridCol w:w="1463"/>
        <w:gridCol w:w="4050"/>
        <w:gridCol w:w="1170"/>
      </w:tblGrid>
      <w:tr w14:paraId="3854B7A5" w14:textId="77777777" w:rsidTr="00E96235">
        <w:tblPrEx>
          <w:tblW w:w="6683" w:type="dxa"/>
          <w:tblInd w:w="-5" w:type="dxa"/>
          <w:tblLayout w:type="fixed"/>
          <w:tblLook w:val="04A0"/>
        </w:tblPrEx>
        <w:tc>
          <w:tcPr>
            <w:tcW w:w="1463" w:type="dxa"/>
            <w:vAlign w:val="bottom"/>
          </w:tcPr>
          <w:p w:rsidR="00A038C7" w:rsidRPr="00C8011C" w:rsidP="00FB612D" w14:paraId="2951C995" w14:textId="77777777">
            <w:pPr>
              <w:spacing w:after="0"/>
              <w:rPr>
                <w:rFonts w:eastAsia="Times New Roman" w:cstheme="minorHAnsi"/>
                <w:b/>
                <w:bCs/>
                <w:color w:val="000000"/>
                <w:sz w:val="18"/>
                <w:szCs w:val="18"/>
                <w:lang w:val="en-US"/>
              </w:rPr>
            </w:pPr>
          </w:p>
        </w:tc>
        <w:tc>
          <w:tcPr>
            <w:tcW w:w="5220" w:type="dxa"/>
            <w:gridSpan w:val="2"/>
            <w:vAlign w:val="bottom"/>
          </w:tcPr>
          <w:p w:rsidR="00A038C7" w:rsidRPr="00C8011C" w:rsidP="00FB612D" w14:paraId="41AF18E5" w14:textId="77777777">
            <w:pPr>
              <w:spacing w:after="0"/>
              <w:rPr>
                <w:rFonts w:eastAsia="Times New Roman" w:cstheme="minorHAnsi"/>
                <w:b/>
                <w:bCs/>
                <w:color w:val="000000"/>
                <w:sz w:val="18"/>
                <w:szCs w:val="18"/>
                <w:lang w:val="en-US"/>
              </w:rPr>
            </w:pPr>
          </w:p>
        </w:tc>
      </w:tr>
      <w:tr w14:paraId="7F5BAA06" w14:textId="77777777" w:rsidTr="00E96235">
        <w:tblPrEx>
          <w:tblW w:w="6683" w:type="dxa"/>
          <w:tblInd w:w="-5" w:type="dxa"/>
          <w:tblLayout w:type="fixed"/>
          <w:tblLook w:val="04A0"/>
        </w:tblPrEx>
        <w:tc>
          <w:tcPr>
            <w:tcW w:w="1463" w:type="dxa"/>
            <w:vAlign w:val="bottom"/>
          </w:tcPr>
          <w:p w:rsidR="00A038C7" w:rsidRPr="002B17C5" w:rsidP="00A80786" w14:paraId="563CCEA0" w14:textId="0BF058D2">
            <w:pPr>
              <w:spacing w:after="0"/>
              <w:contextualSpacing/>
              <w:rPr>
                <w:rFonts w:eastAsia="Times New Roman" w:cstheme="minorHAnsi"/>
                <w:b/>
                <w:bCs/>
                <w:color w:val="000000"/>
                <w:sz w:val="18"/>
                <w:szCs w:val="18"/>
              </w:rPr>
            </w:pPr>
            <w:r>
              <w:rPr>
                <w:b/>
                <w:color w:val="000000"/>
                <w:sz w:val="18"/>
              </w:rPr>
              <w:t>CALC_E_TIME1</w:t>
            </w:r>
          </w:p>
        </w:tc>
        <w:tc>
          <w:tcPr>
            <w:tcW w:w="5220" w:type="dxa"/>
            <w:gridSpan w:val="2"/>
            <w:vAlign w:val="bottom"/>
          </w:tcPr>
          <w:p w:rsidR="00A038C7" w:rsidRPr="002B17C5" w:rsidP="00FB612D" w14:paraId="75CFBB0B" w14:textId="77777777">
            <w:pPr>
              <w:spacing w:after="0"/>
              <w:contextualSpacing/>
              <w:rPr>
                <w:rFonts w:eastAsia="Times New Roman" w:cstheme="minorHAnsi"/>
                <w:b/>
                <w:bCs/>
                <w:color w:val="000000"/>
                <w:sz w:val="18"/>
                <w:szCs w:val="18"/>
              </w:rPr>
            </w:pPr>
            <w:r w:rsidRPr="00C8011C">
              <w:rPr>
                <w:b/>
                <w:color w:val="000000"/>
                <w:sz w:val="18"/>
                <w:lang w:val="en-US"/>
              </w:rPr>
              <w:t xml:space="preserve">Start time of confirmation of eligibility. </w:t>
            </w:r>
            <w:r>
              <w:rPr>
                <w:b/>
                <w:color w:val="000000"/>
                <w:sz w:val="18"/>
              </w:rPr>
              <w:t>Automatic</w:t>
            </w:r>
            <w:r>
              <w:rPr>
                <w:b/>
                <w:color w:val="000000"/>
                <w:sz w:val="18"/>
              </w:rPr>
              <w:t xml:space="preserve"> </w:t>
            </w:r>
            <w:r>
              <w:rPr>
                <w:b/>
                <w:color w:val="000000"/>
                <w:sz w:val="18"/>
              </w:rPr>
              <w:t>hidden</w:t>
            </w:r>
            <w:r>
              <w:rPr>
                <w:b/>
                <w:color w:val="000000"/>
                <w:sz w:val="18"/>
              </w:rPr>
              <w:t xml:space="preserve"> variable.</w:t>
            </w:r>
          </w:p>
        </w:tc>
      </w:tr>
      <w:tr w14:paraId="10D2D6FA" w14:textId="77777777" w:rsidTr="00E96235">
        <w:tblPrEx>
          <w:tblW w:w="6683" w:type="dxa"/>
          <w:tblInd w:w="-5" w:type="dxa"/>
          <w:tblLayout w:type="fixed"/>
          <w:tblLook w:val="04A0"/>
        </w:tblPrEx>
        <w:tc>
          <w:tcPr>
            <w:tcW w:w="1463" w:type="dxa"/>
            <w:vAlign w:val="bottom"/>
          </w:tcPr>
          <w:p w:rsidR="00A038C7" w:rsidRPr="00584294" w:rsidP="00FB612D" w14:paraId="7A96B365" w14:textId="77777777">
            <w:pPr>
              <w:spacing w:after="0"/>
              <w:contextualSpacing/>
              <w:rPr>
                <w:rFonts w:eastAsia="Times New Roman" w:cstheme="minorHAnsi"/>
                <w:b/>
                <w:i/>
                <w:color w:val="000000"/>
                <w:sz w:val="18"/>
                <w:szCs w:val="18"/>
              </w:rPr>
            </w:pPr>
            <w:r>
              <w:rPr>
                <w:b/>
                <w:i/>
                <w:color w:val="ED7D31" w:themeColor="accent2"/>
                <w:sz w:val="18"/>
              </w:rPr>
              <w:t>E_TIME1</w:t>
            </w:r>
          </w:p>
        </w:tc>
        <w:tc>
          <w:tcPr>
            <w:tcW w:w="5220" w:type="dxa"/>
            <w:gridSpan w:val="2"/>
            <w:vAlign w:val="bottom"/>
          </w:tcPr>
          <w:p w:rsidR="00A038C7" w:rsidRPr="002B17C5" w:rsidP="00FB612D" w14:paraId="026D166B" w14:textId="77777777">
            <w:pPr>
              <w:spacing w:after="0"/>
              <w:contextualSpacing/>
              <w:rPr>
                <w:rFonts w:eastAsia="Times New Roman" w:cstheme="minorHAnsi"/>
                <w:color w:val="000000"/>
                <w:sz w:val="18"/>
                <w:szCs w:val="18"/>
              </w:rPr>
            </w:pPr>
            <w:r>
              <w:rPr>
                <w:color w:val="000000"/>
                <w:sz w:val="18"/>
              </w:rPr>
              <w:t>Confirmation</w:t>
            </w:r>
            <w:r>
              <w:rPr>
                <w:color w:val="000000"/>
                <w:sz w:val="18"/>
              </w:rPr>
              <w:t xml:space="preserve">  </w:t>
            </w:r>
            <w:r>
              <w:rPr>
                <w:color w:val="000000"/>
                <w:sz w:val="18"/>
              </w:rPr>
              <w:t>start</w:t>
            </w:r>
            <w:r>
              <w:rPr>
                <w:color w:val="000000"/>
                <w:sz w:val="18"/>
              </w:rPr>
              <w:t xml:space="preserve"> time</w:t>
            </w:r>
          </w:p>
        </w:tc>
      </w:tr>
      <w:tr w14:paraId="0E636E5D" w14:textId="77777777" w:rsidTr="00E96235">
        <w:tblPrEx>
          <w:tblW w:w="6683" w:type="dxa"/>
          <w:tblInd w:w="-5" w:type="dxa"/>
          <w:tblLayout w:type="fixed"/>
          <w:tblLook w:val="04A0"/>
        </w:tblPrEx>
        <w:tc>
          <w:tcPr>
            <w:tcW w:w="1463" w:type="dxa"/>
          </w:tcPr>
          <w:p w:rsidR="00A038C7" w:rsidRPr="002B17C5" w:rsidP="00FB612D" w14:paraId="038E0140" w14:textId="77777777">
            <w:pPr>
              <w:spacing w:after="0"/>
              <w:contextualSpacing/>
              <w:rPr>
                <w:rFonts w:eastAsia="Times New Roman" w:cstheme="minorHAnsi"/>
                <w:color w:val="000000"/>
                <w:sz w:val="18"/>
                <w:szCs w:val="18"/>
              </w:rPr>
            </w:pPr>
          </w:p>
        </w:tc>
        <w:tc>
          <w:tcPr>
            <w:tcW w:w="4050" w:type="dxa"/>
            <w:vAlign w:val="bottom"/>
          </w:tcPr>
          <w:p w:rsidR="00A038C7" w:rsidRPr="002B17C5" w:rsidP="00FB612D" w14:paraId="79D2B236" w14:textId="77777777">
            <w:pPr>
              <w:spacing w:after="0"/>
              <w:contextualSpacing/>
              <w:rPr>
                <w:rFonts w:eastAsia="Times New Roman" w:cstheme="minorHAnsi"/>
                <w:color w:val="000000"/>
                <w:sz w:val="18"/>
                <w:szCs w:val="18"/>
              </w:rPr>
            </w:pPr>
            <w:r>
              <w:rPr>
                <w:b/>
                <w:color w:val="000000"/>
                <w:sz w:val="18"/>
              </w:rPr>
              <w:t xml:space="preserve">__ : __  </w:t>
            </w:r>
          </w:p>
        </w:tc>
        <w:tc>
          <w:tcPr>
            <w:tcW w:w="1170" w:type="dxa"/>
            <w:vAlign w:val="bottom"/>
          </w:tcPr>
          <w:p w:rsidR="00A038C7" w:rsidRPr="002B17C5" w:rsidP="00FB612D" w14:paraId="230BCA23" w14:textId="77777777">
            <w:pPr>
              <w:spacing w:after="0"/>
              <w:contextualSpacing/>
              <w:jc w:val="right"/>
              <w:rPr>
                <w:rFonts w:eastAsia="Times New Roman" w:cstheme="minorHAnsi"/>
                <w:bCs/>
                <w:color w:val="000000"/>
                <w:sz w:val="18"/>
                <w:szCs w:val="18"/>
              </w:rPr>
            </w:pPr>
          </w:p>
        </w:tc>
      </w:tr>
    </w:tbl>
    <w:p w:rsidR="00873A8B" w:rsidRPr="00090C41" w:rsidP="00090C41" w14:paraId="67A2113E" w14:textId="77777777">
      <w:pPr>
        <w:spacing w:after="0" w:line="240" w:lineRule="auto"/>
        <w:contextualSpacing/>
        <w:rPr>
          <w:sz w:val="18"/>
          <w:szCs w:val="18"/>
        </w:rPr>
      </w:pPr>
    </w:p>
    <w:p w:rsidR="00873A8B" w:rsidRPr="00C8011C" w:rsidP="00090C41" w14:paraId="3FA3E23D" w14:textId="651E6245">
      <w:pPr>
        <w:spacing w:after="0" w:line="240" w:lineRule="auto"/>
        <w:contextualSpacing/>
        <w:rPr>
          <w:color w:val="7030A0"/>
          <w:sz w:val="18"/>
          <w:szCs w:val="18"/>
          <w:lang w:val="en-US"/>
        </w:rPr>
      </w:pPr>
      <w:r w:rsidRPr="00C8011C">
        <w:rPr>
          <w:color w:val="7030A0"/>
          <w:sz w:val="18"/>
          <w:lang w:val="en-US"/>
        </w:rPr>
        <w:t xml:space="preserve">Programming note: For all items in survey where applicable, response option “don’t know” should be available to participants and interviewers for selection, but response option </w:t>
      </w:r>
      <w:r w:rsidRPr="00274F6A">
        <w:rPr>
          <w:color w:val="7030A0"/>
          <w:sz w:val="18"/>
          <w:lang w:val="en-US"/>
        </w:rPr>
        <w:t>“</w:t>
      </w:r>
      <w:r w:rsidRPr="00274F6A">
        <w:rPr>
          <w:i/>
          <w:color w:val="767171" w:themeColor="background2" w:themeShade="80"/>
          <w:sz w:val="18"/>
          <w:lang w:val="en-US"/>
        </w:rPr>
        <w:t>Prefiere</w:t>
      </w:r>
      <w:r w:rsidRPr="00274F6A">
        <w:rPr>
          <w:i/>
          <w:color w:val="767171" w:themeColor="background2" w:themeShade="80"/>
          <w:sz w:val="18"/>
          <w:lang w:val="en-US"/>
        </w:rPr>
        <w:t xml:space="preserve"> no </w:t>
      </w:r>
      <w:r w:rsidRPr="00274F6A">
        <w:rPr>
          <w:i/>
          <w:color w:val="767171" w:themeColor="background2" w:themeShade="80"/>
          <w:sz w:val="18"/>
          <w:lang w:val="en-US"/>
        </w:rPr>
        <w:t>contestar</w:t>
      </w:r>
      <w:r w:rsidRPr="00274F6A">
        <w:rPr>
          <w:color w:val="7030A0"/>
          <w:sz w:val="18"/>
          <w:lang w:val="en-US"/>
        </w:rPr>
        <w:t>” should</w:t>
      </w:r>
      <w:r w:rsidRPr="00C8011C">
        <w:rPr>
          <w:color w:val="7030A0"/>
          <w:sz w:val="18"/>
          <w:lang w:val="en-US"/>
        </w:rPr>
        <w:t xml:space="preserve"> only be available for selection by interviewers.</w:t>
      </w:r>
    </w:p>
    <w:p w:rsidR="001E084F" w:rsidRPr="00C8011C" w:rsidP="00090C41" w14:paraId="38965F32" w14:textId="77777777">
      <w:pPr>
        <w:spacing w:after="0" w:line="240" w:lineRule="auto"/>
        <w:contextualSpacing/>
        <w:rPr>
          <w:sz w:val="18"/>
          <w:szCs w:val="18"/>
          <w:lang w:val="en-US"/>
        </w:rPr>
      </w:pPr>
    </w:p>
    <w:p w:rsidR="001E084F" w:rsidRPr="00C8011C" w:rsidP="00090C41" w14:paraId="4A4FC00D" w14:textId="77777777">
      <w:pPr>
        <w:spacing w:after="0" w:line="240" w:lineRule="auto"/>
        <w:contextualSpacing/>
        <w:rPr>
          <w:sz w:val="18"/>
          <w:szCs w:val="18"/>
          <w:lang w:val="en-US"/>
        </w:rPr>
      </w:pPr>
    </w:p>
    <w:tbl>
      <w:tblPr>
        <w:tblW w:w="7200" w:type="dxa"/>
        <w:tblLayout w:type="fixed"/>
        <w:tblLook w:val="04A0"/>
      </w:tblPr>
      <w:tblGrid>
        <w:gridCol w:w="18"/>
        <w:gridCol w:w="1445"/>
        <w:gridCol w:w="4770"/>
        <w:gridCol w:w="967"/>
      </w:tblGrid>
      <w:tr w14:paraId="122C1BB5" w14:textId="77777777" w:rsidTr="00A038C7">
        <w:tblPrEx>
          <w:tblW w:w="7200" w:type="dxa"/>
          <w:tblLayout w:type="fixed"/>
          <w:tblLook w:val="04A0"/>
        </w:tblPrEx>
        <w:tc>
          <w:tcPr>
            <w:tcW w:w="1463" w:type="dxa"/>
            <w:gridSpan w:val="2"/>
            <w:vAlign w:val="bottom"/>
          </w:tcPr>
          <w:p w:rsidR="00971EA2" w:rsidRPr="00A8125F" w:rsidP="00E31621" w14:paraId="59AA6946" w14:textId="4DA42055">
            <w:pPr>
              <w:spacing w:after="0"/>
              <w:contextualSpacing/>
              <w:rPr>
                <w:rFonts w:eastAsia="Times New Roman" w:cstheme="minorHAnsi"/>
                <w:b/>
                <w:color w:val="000000"/>
                <w:sz w:val="18"/>
                <w:szCs w:val="18"/>
              </w:rPr>
            </w:pPr>
            <w:r>
              <w:rPr>
                <w:b/>
                <w:color w:val="000000"/>
                <w:sz w:val="18"/>
              </w:rPr>
              <w:t>A.1.</w:t>
            </w:r>
          </w:p>
        </w:tc>
        <w:tc>
          <w:tcPr>
            <w:tcW w:w="5737" w:type="dxa"/>
            <w:gridSpan w:val="2"/>
            <w:vAlign w:val="bottom"/>
          </w:tcPr>
          <w:p w:rsidR="002B6808" w:rsidRPr="00171E27" w:rsidP="00E31621" w14:paraId="7603FDCA" w14:textId="06F86664">
            <w:pPr>
              <w:spacing w:after="0"/>
              <w:contextualSpacing/>
              <w:rPr>
                <w:rFonts w:eastAsia="Times New Roman" w:cstheme="minorHAnsi"/>
                <w:b/>
                <w:bCs/>
                <w:color w:val="000000"/>
                <w:sz w:val="18"/>
                <w:szCs w:val="18"/>
                <w:lang w:val="en-US"/>
              </w:rPr>
            </w:pPr>
            <w:r w:rsidRPr="00171E27">
              <w:rPr>
                <w:b/>
                <w:color w:val="000000"/>
                <w:sz w:val="18"/>
                <w:lang w:val="en-US"/>
              </w:rPr>
              <w:t>Age at time of survey</w:t>
            </w:r>
          </w:p>
        </w:tc>
      </w:tr>
      <w:tr w14:paraId="636331D8" w14:textId="77777777" w:rsidTr="00A038C7">
        <w:tblPrEx>
          <w:tblW w:w="7200" w:type="dxa"/>
          <w:tblLayout w:type="fixed"/>
          <w:tblLook w:val="04A0"/>
        </w:tblPrEx>
        <w:tc>
          <w:tcPr>
            <w:tcW w:w="1463" w:type="dxa"/>
            <w:gridSpan w:val="2"/>
            <w:vAlign w:val="bottom"/>
          </w:tcPr>
          <w:p w:rsidR="00A8125F" w:rsidP="00A8125F" w14:paraId="49CC00DE" w14:textId="7224E90F">
            <w:pPr>
              <w:spacing w:after="0"/>
              <w:contextualSpacing/>
              <w:rPr>
                <w:rFonts w:eastAsia="Times New Roman" w:cstheme="minorHAnsi"/>
                <w:b/>
                <w:color w:val="000000"/>
                <w:sz w:val="18"/>
                <w:szCs w:val="18"/>
              </w:rPr>
            </w:pPr>
            <w:r>
              <w:rPr>
                <w:b/>
                <w:i/>
                <w:color w:val="ED7D31" w:themeColor="accent2"/>
                <w:sz w:val="18"/>
              </w:rPr>
              <w:t>AGE_SRV</w:t>
            </w:r>
          </w:p>
        </w:tc>
        <w:tc>
          <w:tcPr>
            <w:tcW w:w="5737" w:type="dxa"/>
            <w:gridSpan w:val="2"/>
            <w:vAlign w:val="bottom"/>
          </w:tcPr>
          <w:p w:rsidR="00A8125F" w:rsidRPr="00171E27" w:rsidP="00A8125F" w14:paraId="324A31BF" w14:textId="6144309D">
            <w:pPr>
              <w:spacing w:after="0"/>
              <w:contextualSpacing/>
              <w:rPr>
                <w:rFonts w:eastAsia="Times New Roman" w:cstheme="minorHAnsi"/>
                <w:b/>
                <w:bCs/>
                <w:color w:val="000000"/>
                <w:sz w:val="18"/>
                <w:szCs w:val="18"/>
              </w:rPr>
            </w:pPr>
            <w:r w:rsidRPr="00171E27">
              <w:rPr>
                <w:sz w:val="18"/>
                <w:szCs w:val="18"/>
              </w:rPr>
              <w:t>¿Cuántos años tiene?</w:t>
            </w:r>
          </w:p>
        </w:tc>
      </w:tr>
      <w:tr w14:paraId="64617981" w14:textId="77777777" w:rsidTr="00A038C7">
        <w:tblPrEx>
          <w:tblW w:w="7200" w:type="dxa"/>
          <w:tblLayout w:type="fixed"/>
          <w:tblLook w:val="04A0"/>
        </w:tblPrEx>
        <w:tc>
          <w:tcPr>
            <w:tcW w:w="1463" w:type="dxa"/>
            <w:gridSpan w:val="2"/>
            <w:vAlign w:val="bottom"/>
          </w:tcPr>
          <w:p w:rsidR="00A8125F" w:rsidRPr="00A37747" w:rsidP="00A8125F" w14:paraId="2F5FAFE6" w14:textId="606A26F6">
            <w:pPr>
              <w:spacing w:after="0"/>
              <w:contextualSpacing/>
              <w:rPr>
                <w:rFonts w:eastAsia="Times New Roman" w:cstheme="minorHAnsi"/>
                <w:bCs/>
                <w:color w:val="000000"/>
                <w:sz w:val="18"/>
                <w:szCs w:val="18"/>
              </w:rPr>
            </w:pPr>
          </w:p>
        </w:tc>
        <w:tc>
          <w:tcPr>
            <w:tcW w:w="5737" w:type="dxa"/>
            <w:gridSpan w:val="2"/>
            <w:vAlign w:val="bottom"/>
          </w:tcPr>
          <w:p w:rsidR="00A8125F" w:rsidRPr="00C8011C" w:rsidP="00A8125F" w14:paraId="04EBC7ED" w14:textId="1D7AC7C5">
            <w:pPr>
              <w:spacing w:after="0"/>
              <w:contextualSpacing/>
              <w:rPr>
                <w:rFonts w:eastAsia="Times New Roman" w:cstheme="minorHAnsi"/>
                <w:bCs/>
                <w:color w:val="00B050"/>
                <w:sz w:val="18"/>
                <w:szCs w:val="18"/>
                <w:lang w:val="en-US"/>
              </w:rPr>
            </w:pPr>
            <w:r w:rsidRPr="00C8011C">
              <w:rPr>
                <w:color w:val="00B050"/>
                <w:sz w:val="18"/>
                <w:lang w:val="en-US"/>
              </w:rPr>
              <w:t>Interviewer instructions: Enter age in years, only integers [Range: 16-99]</w:t>
            </w:r>
          </w:p>
        </w:tc>
      </w:tr>
      <w:tr w14:paraId="6C4BC1E9" w14:textId="77777777" w:rsidTr="00A038C7">
        <w:tblPrEx>
          <w:tblW w:w="7200" w:type="dxa"/>
          <w:tblLayout w:type="fixed"/>
          <w:tblLook w:val="04A0"/>
        </w:tblPrEx>
        <w:trPr>
          <w:gridBefore w:val="1"/>
          <w:wBefore w:w="18" w:type="dxa"/>
        </w:trPr>
        <w:tc>
          <w:tcPr>
            <w:tcW w:w="1445" w:type="dxa"/>
          </w:tcPr>
          <w:p w:rsidR="00090C41" w:rsidRPr="00C8011C" w:rsidP="00A8125F" w14:paraId="246438D2" w14:textId="18A9C712">
            <w:pPr>
              <w:spacing w:after="0"/>
              <w:contextualSpacing/>
              <w:rPr>
                <w:rFonts w:eastAsia="Times New Roman" w:cstheme="minorHAnsi"/>
                <w:color w:val="000000"/>
                <w:sz w:val="18"/>
                <w:szCs w:val="18"/>
                <w:lang w:val="en-US"/>
              </w:rPr>
            </w:pPr>
          </w:p>
        </w:tc>
        <w:tc>
          <w:tcPr>
            <w:tcW w:w="4770" w:type="dxa"/>
            <w:vAlign w:val="bottom"/>
          </w:tcPr>
          <w:p w:rsidR="00090C41" w:rsidRPr="002B17C5" w:rsidP="00A8125F" w14:paraId="33E490E1" w14:textId="71F65534">
            <w:pPr>
              <w:tabs>
                <w:tab w:val="right" w:leader="dot" w:pos="5760"/>
              </w:tabs>
              <w:spacing w:after="0"/>
              <w:contextualSpacing/>
              <w:rPr>
                <w:rFonts w:eastAsia="Times New Roman"/>
                <w:color w:val="000000"/>
                <w:sz w:val="18"/>
                <w:szCs w:val="18"/>
              </w:rPr>
            </w:pPr>
            <w:r>
              <w:rPr>
                <w:color w:val="000000" w:themeColor="text1"/>
                <w:sz w:val="18"/>
              </w:rPr>
              <w:t>____________</w:t>
            </w:r>
          </w:p>
        </w:tc>
        <w:tc>
          <w:tcPr>
            <w:tcW w:w="967" w:type="dxa"/>
            <w:vAlign w:val="bottom"/>
          </w:tcPr>
          <w:p w:rsidR="00090C41" w:rsidRPr="00AF4946" w:rsidP="00A8125F" w14:paraId="4EE618A1" w14:textId="0A4E88FE">
            <w:pPr>
              <w:spacing w:after="0"/>
              <w:contextualSpacing/>
              <w:rPr>
                <w:rFonts w:eastAsia="Times New Roman"/>
                <w:color w:val="00B050"/>
                <w:sz w:val="18"/>
                <w:szCs w:val="18"/>
              </w:rPr>
            </w:pPr>
          </w:p>
        </w:tc>
      </w:tr>
      <w:tr w14:paraId="192CB9B8" w14:textId="77777777" w:rsidTr="00A038C7">
        <w:tblPrEx>
          <w:tblW w:w="7200" w:type="dxa"/>
          <w:tblLayout w:type="fixed"/>
          <w:tblLook w:val="04A0"/>
        </w:tblPrEx>
        <w:tc>
          <w:tcPr>
            <w:tcW w:w="1463" w:type="dxa"/>
            <w:gridSpan w:val="2"/>
          </w:tcPr>
          <w:p w:rsidR="00090C41" w:rsidRPr="002B17C5" w:rsidP="00A8125F" w14:paraId="315AF74A" w14:textId="77777777">
            <w:pPr>
              <w:spacing w:after="0"/>
              <w:contextualSpacing/>
              <w:rPr>
                <w:rFonts w:eastAsia="Times New Roman" w:cstheme="minorHAnsi"/>
                <w:color w:val="000000"/>
                <w:sz w:val="18"/>
                <w:szCs w:val="18"/>
              </w:rPr>
            </w:pPr>
          </w:p>
        </w:tc>
        <w:tc>
          <w:tcPr>
            <w:tcW w:w="4770" w:type="dxa"/>
            <w:vAlign w:val="bottom"/>
          </w:tcPr>
          <w:p w:rsidR="00090C41" w:rsidRPr="00901004" w:rsidP="00A8125F" w14:paraId="09CD9E3D" w14:textId="77777777">
            <w:pPr>
              <w:tabs>
                <w:tab w:val="right" w:leader="dot" w:pos="5760"/>
              </w:tabs>
              <w:spacing w:after="0"/>
              <w:contextualSpacing/>
              <w:rPr>
                <w:rFonts w:eastAsia="Times New Roman"/>
                <w:i/>
                <w:iCs/>
                <w:color w:val="767171" w:themeColor="background2" w:themeShade="80"/>
                <w:sz w:val="18"/>
                <w:szCs w:val="18"/>
              </w:rPr>
            </w:pPr>
            <w:r>
              <w:rPr>
                <w:i/>
                <w:color w:val="767171" w:themeColor="background2" w:themeShade="80"/>
                <w:sz w:val="18"/>
              </w:rPr>
              <w:t>No sabe</w:t>
            </w:r>
          </w:p>
        </w:tc>
        <w:tc>
          <w:tcPr>
            <w:tcW w:w="967" w:type="dxa"/>
            <w:vAlign w:val="bottom"/>
          </w:tcPr>
          <w:p w:rsidR="00090C41" w:rsidRPr="002B17C5" w:rsidP="00A8125F" w14:paraId="129C81D0" w14:textId="3FC70E17">
            <w:pPr>
              <w:spacing w:after="0"/>
              <w:contextualSpacing/>
              <w:rPr>
                <w:rFonts w:eastAsia="Times New Roman" w:cstheme="minorHAnsi"/>
                <w:bCs/>
                <w:color w:val="000000"/>
                <w:sz w:val="18"/>
                <w:szCs w:val="18"/>
              </w:rPr>
            </w:pPr>
            <w:r>
              <w:rPr>
                <w:i/>
                <w:color w:val="767171" w:themeColor="background2" w:themeShade="80"/>
                <w:sz w:val="18"/>
              </w:rPr>
              <w:t>98</w:t>
            </w:r>
          </w:p>
        </w:tc>
      </w:tr>
      <w:tr w14:paraId="1A47482A" w14:textId="77777777" w:rsidTr="00A038C7">
        <w:tblPrEx>
          <w:tblW w:w="7200" w:type="dxa"/>
          <w:tblLayout w:type="fixed"/>
          <w:tblLook w:val="04A0"/>
        </w:tblPrEx>
        <w:trPr>
          <w:gridBefore w:val="1"/>
          <w:wBefore w:w="18" w:type="dxa"/>
        </w:trPr>
        <w:tc>
          <w:tcPr>
            <w:tcW w:w="1445" w:type="dxa"/>
          </w:tcPr>
          <w:p w:rsidR="00090C41" w:rsidRPr="002B17C5" w:rsidP="00A8125F" w14:paraId="63DD8150" w14:textId="77777777">
            <w:pPr>
              <w:spacing w:after="0"/>
              <w:contextualSpacing/>
              <w:rPr>
                <w:rFonts w:eastAsia="Times New Roman" w:cstheme="minorHAnsi"/>
                <w:color w:val="000000"/>
                <w:sz w:val="18"/>
                <w:szCs w:val="18"/>
              </w:rPr>
            </w:pPr>
          </w:p>
        </w:tc>
        <w:tc>
          <w:tcPr>
            <w:tcW w:w="4770" w:type="dxa"/>
            <w:vAlign w:val="bottom"/>
          </w:tcPr>
          <w:p w:rsidR="00090C41" w:rsidRPr="00901004" w:rsidP="00A8125F" w14:paraId="43B6C01D" w14:textId="57FBF4E8">
            <w:pPr>
              <w:tabs>
                <w:tab w:val="right" w:leader="dot" w:pos="5760"/>
              </w:tabs>
              <w:spacing w:after="0"/>
              <w:contextualSpacing/>
              <w:rPr>
                <w:rFonts w:eastAsia="Times New Roman"/>
                <w:i/>
                <w:iCs/>
                <w:color w:val="767171" w:themeColor="background2" w:themeShade="80"/>
                <w:sz w:val="18"/>
                <w:szCs w:val="18"/>
              </w:rPr>
            </w:pPr>
            <w:r w:rsidRPr="006973C8">
              <w:rPr>
                <w:i/>
                <w:color w:val="767171" w:themeColor="background2" w:themeShade="80"/>
                <w:sz w:val="18"/>
              </w:rPr>
              <w:t>Prefiere no contestar</w:t>
            </w:r>
          </w:p>
        </w:tc>
        <w:tc>
          <w:tcPr>
            <w:tcW w:w="967" w:type="dxa"/>
            <w:vAlign w:val="bottom"/>
          </w:tcPr>
          <w:p w:rsidR="00090C41" w:rsidRPr="002B17C5" w:rsidP="00A8125F" w14:paraId="5647C46C" w14:textId="526060A9">
            <w:pPr>
              <w:spacing w:after="0"/>
              <w:contextualSpacing/>
              <w:rPr>
                <w:rFonts w:eastAsia="Times New Roman" w:cstheme="minorHAnsi"/>
                <w:bCs/>
                <w:color w:val="000000"/>
                <w:sz w:val="18"/>
                <w:szCs w:val="18"/>
              </w:rPr>
            </w:pPr>
            <w:r>
              <w:rPr>
                <w:i/>
                <w:color w:val="767171" w:themeColor="background2" w:themeShade="80"/>
                <w:sz w:val="18"/>
              </w:rPr>
              <w:t>99</w:t>
            </w:r>
          </w:p>
        </w:tc>
      </w:tr>
    </w:tbl>
    <w:p w:rsidR="002B6808" w:rsidP="00141F15" w14:paraId="254585F6" w14:textId="77777777">
      <w:pPr>
        <w:spacing w:after="0" w:line="240" w:lineRule="auto"/>
        <w:rPr>
          <w:sz w:val="20"/>
          <w:szCs w:val="20"/>
        </w:rPr>
      </w:pPr>
    </w:p>
    <w:p w:rsidR="00141F15" w:rsidRPr="00141F15" w:rsidP="00141F15" w14:paraId="0D8DB018" w14:textId="77777777">
      <w:pPr>
        <w:spacing w:after="0" w:line="240" w:lineRule="auto"/>
        <w:rPr>
          <w:sz w:val="20"/>
          <w:szCs w:val="2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44CEB569" w14:textId="77777777"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B6808" w:rsidRPr="006F6F4A" w:rsidP="00E31621" w14:paraId="77310595" w14:textId="17B9474A">
            <w:pPr>
              <w:spacing w:after="0"/>
              <w:contextualSpacing/>
              <w:rPr>
                <w:rFonts w:eastAsia="Times New Roman" w:cstheme="minorHAnsi"/>
                <w:b/>
                <w:color w:val="7030A0"/>
                <w:sz w:val="18"/>
                <w:szCs w:val="18"/>
              </w:rPr>
            </w:pPr>
            <w:r>
              <w:rPr>
                <w:b/>
                <w:color w:val="7030A0"/>
                <w:sz w:val="18"/>
              </w:rPr>
              <w:t>Skip</w:t>
            </w:r>
            <w:r>
              <w:rPr>
                <w:b/>
                <w:color w:val="7030A0"/>
                <w:sz w:val="18"/>
              </w:rPr>
              <w:t xml:space="preserve"> </w:t>
            </w:r>
            <w:r>
              <w:rPr>
                <w:b/>
                <w:color w:val="7030A0"/>
                <w:sz w:val="18"/>
              </w:rPr>
              <w:t>pattern</w:t>
            </w:r>
          </w:p>
        </w:tc>
        <w:tc>
          <w:tcPr>
            <w:tcW w:w="8347" w:type="dxa"/>
          </w:tcPr>
          <w:p w:rsidR="00950DA8" w:rsidRPr="00C8011C" w:rsidP="00950DA8" w14:paraId="3B433A2D" w14:textId="77777777">
            <w:pPr>
              <w:spacing w:after="0"/>
              <w:contextualSpacing/>
              <w:rPr>
                <w:rFonts w:eastAsia="Times New Roman" w:cstheme="minorHAnsi"/>
                <w:color w:val="7030A0"/>
                <w:sz w:val="18"/>
                <w:szCs w:val="18"/>
                <w:lang w:val="en-US"/>
              </w:rPr>
            </w:pPr>
            <w:r w:rsidRPr="00C8011C">
              <w:rPr>
                <w:color w:val="7030A0"/>
                <w:sz w:val="18"/>
                <w:lang w:val="en-US"/>
              </w:rPr>
              <w:t xml:space="preserve">If A.1 &lt; 18 then ineligible. GO TO END.1  </w:t>
            </w:r>
          </w:p>
          <w:p w:rsidR="002B6808" w:rsidRPr="006F6F4A" w:rsidP="00950DA8" w14:paraId="334DA564" w14:textId="4EB9717A">
            <w:pPr>
              <w:spacing w:after="0"/>
              <w:contextualSpacing/>
              <w:rPr>
                <w:rFonts w:eastAsia="Times New Roman" w:cstheme="minorHAnsi"/>
                <w:color w:val="7030A0"/>
                <w:sz w:val="18"/>
                <w:szCs w:val="18"/>
              </w:rPr>
            </w:pPr>
            <w:r>
              <w:rPr>
                <w:color w:val="7030A0"/>
                <w:sz w:val="18"/>
              </w:rPr>
              <w:t>Else</w:t>
            </w:r>
            <w:r>
              <w:rPr>
                <w:color w:val="7030A0"/>
                <w:sz w:val="18"/>
              </w:rPr>
              <w:t xml:space="preserve"> </w:t>
            </w:r>
            <w:r>
              <w:rPr>
                <w:color w:val="7030A0"/>
                <w:sz w:val="18"/>
              </w:rPr>
              <w:t>go</w:t>
            </w:r>
            <w:r>
              <w:rPr>
                <w:color w:val="7030A0"/>
                <w:sz w:val="18"/>
              </w:rPr>
              <w:t xml:space="preserve"> </w:t>
            </w:r>
            <w:r>
              <w:rPr>
                <w:color w:val="7030A0"/>
                <w:sz w:val="18"/>
              </w:rPr>
              <w:t>to</w:t>
            </w:r>
            <w:r>
              <w:rPr>
                <w:color w:val="7030A0"/>
                <w:sz w:val="18"/>
              </w:rPr>
              <w:t xml:space="preserve"> A.2</w:t>
            </w:r>
          </w:p>
        </w:tc>
      </w:tr>
    </w:tbl>
    <w:p w:rsidR="002B6808" w:rsidP="00141F15" w14:paraId="784C68CB" w14:textId="39240FE1">
      <w:pPr>
        <w:spacing w:after="0" w:line="240" w:lineRule="auto"/>
        <w:rPr>
          <w:sz w:val="18"/>
          <w:szCs w:val="18"/>
          <w:highlight w:val="yellow"/>
        </w:rPr>
      </w:pPr>
    </w:p>
    <w:p w:rsidR="00141F15" w:rsidRPr="00141F15" w:rsidP="00141F15" w14:paraId="6BC76CB4" w14:textId="77777777">
      <w:pPr>
        <w:spacing w:after="0" w:line="240" w:lineRule="auto"/>
        <w:rPr>
          <w:sz w:val="18"/>
          <w:szCs w:val="18"/>
          <w:highlight w:val="yellow"/>
        </w:rPr>
      </w:pPr>
    </w:p>
    <w:tbl>
      <w:tblPr>
        <w:tblW w:w="9900" w:type="dxa"/>
        <w:tblCellMar>
          <w:left w:w="0" w:type="dxa"/>
          <w:right w:w="0" w:type="dxa"/>
        </w:tblCellMar>
        <w:tblLook w:val="04A0"/>
      </w:tblPr>
      <w:tblGrid>
        <w:gridCol w:w="1456"/>
        <w:gridCol w:w="8444"/>
      </w:tblGrid>
      <w:tr w14:paraId="3578F3C1" w14:textId="77777777" w:rsidTr="00A038C7">
        <w:tblPrEx>
          <w:tblW w:w="9900" w:type="dxa"/>
          <w:tblCellMar>
            <w:left w:w="0" w:type="dxa"/>
            <w:right w:w="0" w:type="dxa"/>
          </w:tblCellMar>
          <w:tblLook w:val="04A0"/>
        </w:tblPrEx>
        <w:tc>
          <w:tcPr>
            <w:tcW w:w="1456" w:type="dxa"/>
            <w:shd w:val="clear" w:color="auto" w:fill="auto"/>
            <w:hideMark/>
          </w:tcPr>
          <w:p w:rsidR="0024378C" w:rsidRPr="00DE396C" w:rsidP="00000871" w14:paraId="2D3F5CCC" w14:textId="4AB4E013">
            <w:pPr>
              <w:spacing w:after="0" w:line="240" w:lineRule="auto"/>
              <w:textAlignment w:val="baseline"/>
              <w:rPr>
                <w:rFonts w:eastAsia="Times New Roman" w:cstheme="minorHAnsi"/>
                <w:sz w:val="18"/>
                <w:szCs w:val="18"/>
              </w:rPr>
            </w:pPr>
            <w:r>
              <w:rPr>
                <w:b/>
                <w:sz w:val="18"/>
              </w:rPr>
              <w:t>A.2.</w:t>
            </w:r>
          </w:p>
        </w:tc>
        <w:tc>
          <w:tcPr>
            <w:tcW w:w="8444" w:type="dxa"/>
            <w:shd w:val="clear" w:color="auto" w:fill="auto"/>
            <w:vAlign w:val="bottom"/>
            <w:hideMark/>
          </w:tcPr>
          <w:p w:rsidR="0024378C" w:rsidRPr="00A67BA1" w:rsidP="00000871" w14:paraId="5B3FB112" w14:textId="7D497777">
            <w:pPr>
              <w:spacing w:after="0" w:line="240" w:lineRule="auto"/>
              <w:textAlignment w:val="baseline"/>
              <w:rPr>
                <w:rFonts w:eastAsia="Times New Roman" w:cstheme="minorHAnsi"/>
                <w:sz w:val="18"/>
                <w:szCs w:val="18"/>
              </w:rPr>
            </w:pPr>
            <w:r>
              <w:rPr>
                <w:b/>
                <w:color w:val="000000"/>
                <w:sz w:val="18"/>
              </w:rPr>
              <w:t xml:space="preserve">Date </w:t>
            </w:r>
            <w:r>
              <w:rPr>
                <w:b/>
                <w:color w:val="000000"/>
                <w:sz w:val="18"/>
              </w:rPr>
              <w:t>of</w:t>
            </w:r>
            <w:r>
              <w:rPr>
                <w:b/>
                <w:color w:val="000000"/>
                <w:sz w:val="18"/>
              </w:rPr>
              <w:t xml:space="preserve"> Diagnosis</w:t>
            </w:r>
          </w:p>
        </w:tc>
      </w:tr>
      <w:tr w14:paraId="7DA06D9B" w14:textId="77777777" w:rsidTr="00A038C7">
        <w:tblPrEx>
          <w:tblW w:w="9900" w:type="dxa"/>
          <w:tblCellMar>
            <w:left w:w="0" w:type="dxa"/>
            <w:right w:w="0" w:type="dxa"/>
          </w:tblCellMar>
          <w:tblLook w:val="04A0"/>
        </w:tblPrEx>
        <w:tc>
          <w:tcPr>
            <w:tcW w:w="1456" w:type="dxa"/>
            <w:shd w:val="clear" w:color="auto" w:fill="auto"/>
            <w:hideMark/>
          </w:tcPr>
          <w:p w:rsidR="002B62B2" w:rsidRPr="00DE396C" w:rsidP="00000871" w14:paraId="7C2C0262" w14:textId="1A493156">
            <w:pPr>
              <w:spacing w:after="0" w:line="240" w:lineRule="auto"/>
              <w:textAlignment w:val="baseline"/>
              <w:rPr>
                <w:rFonts w:eastAsia="Times New Roman" w:cstheme="minorHAnsi"/>
                <w:b/>
                <w:i/>
                <w:sz w:val="18"/>
                <w:szCs w:val="18"/>
              </w:rPr>
            </w:pPr>
            <w:r>
              <w:rPr>
                <w:b/>
                <w:i/>
                <w:color w:val="ED7D31" w:themeColor="accent2"/>
                <w:sz w:val="18"/>
              </w:rPr>
              <w:t>HIVDX_CR</w:t>
            </w:r>
          </w:p>
        </w:tc>
        <w:tc>
          <w:tcPr>
            <w:tcW w:w="8444" w:type="dxa"/>
            <w:shd w:val="clear" w:color="auto" w:fill="auto"/>
            <w:vAlign w:val="bottom"/>
            <w:hideMark/>
          </w:tcPr>
          <w:p w:rsidR="002B62B2" w:rsidRPr="006973C8" w:rsidP="002B62B2" w14:paraId="1078995E" w14:textId="2583D3DF">
            <w:pPr>
              <w:spacing w:after="0" w:line="240" w:lineRule="auto"/>
              <w:textAlignment w:val="baseline"/>
              <w:rPr>
                <w:rFonts w:ascii="Arial" w:eastAsia="Times New Roman" w:hAnsi="Arial" w:cs="Arial"/>
                <w:sz w:val="18"/>
                <w:szCs w:val="18"/>
              </w:rPr>
            </w:pPr>
            <w:r w:rsidRPr="006973C8">
              <w:rPr>
                <w:color w:val="000000"/>
                <w:sz w:val="18"/>
              </w:rPr>
              <w:t>Según la información provista por el departamento de salud, usted se enteró de que tenía el VIH en [MES/AÑO].</w:t>
            </w:r>
            <w:r w:rsidRPr="006973C8" w:rsidR="0044450B">
              <w:rPr>
                <w:color w:val="000000"/>
                <w:sz w:val="18"/>
              </w:rPr>
              <w:t xml:space="preserve"> </w:t>
            </w:r>
            <w:r w:rsidRPr="006973C8">
              <w:rPr>
                <w:color w:val="000000"/>
                <w:sz w:val="18"/>
              </w:rPr>
              <w:t xml:space="preserve">¿Es </w:t>
            </w:r>
            <w:r w:rsidR="009610BB">
              <w:rPr>
                <w:color w:val="000000"/>
                <w:sz w:val="18"/>
              </w:rPr>
              <w:t xml:space="preserve">esto </w:t>
            </w:r>
            <w:r w:rsidRPr="006973C8">
              <w:rPr>
                <w:color w:val="000000"/>
                <w:sz w:val="18"/>
              </w:rPr>
              <w:t xml:space="preserve">correcto? </w:t>
            </w:r>
          </w:p>
        </w:tc>
      </w:tr>
      <w:tr w14:paraId="4E0178A8" w14:textId="77777777" w:rsidTr="00A038C7">
        <w:tblPrEx>
          <w:tblW w:w="9900" w:type="dxa"/>
          <w:tblCellMar>
            <w:left w:w="0" w:type="dxa"/>
            <w:right w:w="0" w:type="dxa"/>
          </w:tblCellMar>
          <w:tblLook w:val="04A0"/>
        </w:tblPrEx>
        <w:tc>
          <w:tcPr>
            <w:tcW w:w="1456" w:type="dxa"/>
            <w:shd w:val="clear" w:color="auto" w:fill="auto"/>
          </w:tcPr>
          <w:p w:rsidR="002B62B2" w:rsidRPr="00DE396C" w:rsidP="00000871" w14:paraId="05F2E574" w14:textId="77777777">
            <w:pPr>
              <w:spacing w:after="0" w:line="240" w:lineRule="auto"/>
              <w:textAlignment w:val="baseline"/>
              <w:rPr>
                <w:rFonts w:eastAsia="Times New Roman" w:cstheme="minorHAnsi"/>
                <w:b/>
                <w:i/>
                <w:color w:val="ED7D31" w:themeColor="accent2"/>
                <w:sz w:val="18"/>
                <w:szCs w:val="18"/>
              </w:rPr>
            </w:pPr>
          </w:p>
        </w:tc>
        <w:tc>
          <w:tcPr>
            <w:tcW w:w="8444" w:type="dxa"/>
            <w:shd w:val="clear" w:color="auto" w:fill="auto"/>
            <w:vAlign w:val="bottom"/>
          </w:tcPr>
          <w:p w:rsidR="002B62B2" w:rsidRPr="006973C8" w:rsidP="00F3259B" w14:paraId="76D92613" w14:textId="10ED1012">
            <w:pPr>
              <w:spacing w:after="0" w:line="240" w:lineRule="auto"/>
              <w:textAlignment w:val="baseline"/>
              <w:rPr>
                <w:rFonts w:eastAsia="Times New Roman" w:cstheme="minorHAnsi"/>
                <w:color w:val="000000"/>
                <w:sz w:val="18"/>
                <w:szCs w:val="18"/>
              </w:rPr>
            </w:pPr>
            <w:r w:rsidRPr="006973C8">
              <w:rPr>
                <w:color w:val="000000"/>
                <w:sz w:val="18"/>
              </w:rPr>
              <w:t>No</w:t>
            </w:r>
            <w:r w:rsidRPr="006973C8" w:rsidR="0044450B">
              <w:rPr>
                <w:color w:val="000000"/>
                <w:sz w:val="18"/>
              </w:rPr>
              <w:t xml:space="preserve"> </w:t>
            </w:r>
            <w:r w:rsidRPr="006973C8">
              <w:rPr>
                <w:color w:val="000000"/>
                <w:sz w:val="18"/>
              </w:rPr>
              <w:tab/>
              <w:t>0</w:t>
            </w:r>
          </w:p>
          <w:p w:rsidR="002B62B2" w:rsidRPr="006973C8" w:rsidP="008D2A09" w14:paraId="4875105C" w14:textId="06BE57C9">
            <w:pPr>
              <w:spacing w:after="0" w:line="240" w:lineRule="auto"/>
              <w:textAlignment w:val="baseline"/>
              <w:rPr>
                <w:rFonts w:ascii="Tahoma" w:eastAsia="Times New Roman" w:hAnsi="Tahoma" w:cs="Tahoma"/>
                <w:color w:val="7030A0"/>
                <w:sz w:val="18"/>
                <w:szCs w:val="18"/>
              </w:rPr>
            </w:pPr>
            <w:r w:rsidRPr="006973C8">
              <w:rPr>
                <w:color w:val="000000"/>
                <w:sz w:val="18"/>
              </w:rPr>
              <w:t>Sí</w:t>
            </w:r>
            <w:r w:rsidRPr="006973C8">
              <w:rPr>
                <w:color w:val="000000"/>
                <w:sz w:val="18"/>
              </w:rPr>
              <w:tab/>
              <w:t>1</w:t>
            </w:r>
          </w:p>
        </w:tc>
      </w:tr>
      <w:tr w14:paraId="183179C9" w14:textId="77777777" w:rsidTr="00A038C7">
        <w:tblPrEx>
          <w:tblW w:w="9900" w:type="dxa"/>
          <w:tblCellMar>
            <w:left w:w="0" w:type="dxa"/>
            <w:right w:w="0" w:type="dxa"/>
          </w:tblCellMar>
          <w:tblLook w:val="04A0"/>
        </w:tblPrEx>
        <w:tc>
          <w:tcPr>
            <w:tcW w:w="1456" w:type="dxa"/>
            <w:shd w:val="clear" w:color="auto" w:fill="auto"/>
          </w:tcPr>
          <w:p w:rsidR="002B62B2" w:rsidRPr="00616F31" w:rsidP="00000871" w14:paraId="07F32980" w14:textId="77777777">
            <w:pPr>
              <w:spacing w:after="0" w:line="240" w:lineRule="auto"/>
              <w:textAlignment w:val="baseline"/>
              <w:rPr>
                <w:rFonts w:ascii="Arial" w:eastAsia="Times New Roman" w:hAnsi="Arial" w:cs="Arial"/>
                <w:b/>
                <w:i/>
                <w:color w:val="ED7D31" w:themeColor="accent2"/>
                <w:sz w:val="18"/>
                <w:szCs w:val="18"/>
              </w:rPr>
            </w:pPr>
          </w:p>
        </w:tc>
        <w:tc>
          <w:tcPr>
            <w:tcW w:w="8444" w:type="dxa"/>
            <w:shd w:val="clear" w:color="auto" w:fill="auto"/>
            <w:vAlign w:val="bottom"/>
          </w:tcPr>
          <w:p w:rsidR="002B62B2" w:rsidRPr="00C8011C" w:rsidP="008D2A09" w14:paraId="09A84A27" w14:textId="3C121D41">
            <w:pPr>
              <w:spacing w:after="0" w:line="240" w:lineRule="auto"/>
              <w:textAlignment w:val="baseline"/>
              <w:rPr>
                <w:rFonts w:ascii="Tahoma" w:eastAsia="Times New Roman" w:hAnsi="Tahoma" w:cs="Tahoma"/>
                <w:color w:val="7030A0"/>
                <w:sz w:val="18"/>
                <w:szCs w:val="18"/>
                <w:lang w:val="en-US"/>
              </w:rPr>
            </w:pPr>
            <w:r w:rsidRPr="00C8011C">
              <w:rPr>
                <w:color w:val="7030A0"/>
                <w:sz w:val="18"/>
                <w:lang w:val="en-US"/>
              </w:rPr>
              <w:t>Programming note: The health department staff will enter the month and year of diagnosis [</w:t>
            </w:r>
            <w:r w:rsidRPr="00C8011C">
              <w:rPr>
                <w:rStyle w:val="Emphasis"/>
                <w:color w:val="7030A0"/>
                <w:sz w:val="18"/>
                <w:lang w:val="en-US"/>
              </w:rPr>
              <w:t>MONTH/YEAR]</w:t>
            </w:r>
            <w:r w:rsidRPr="00C8011C">
              <w:rPr>
                <w:color w:val="7030A0"/>
                <w:sz w:val="18"/>
                <w:lang w:val="en-US"/>
              </w:rPr>
              <w:t xml:space="preserve"> into the Contractor’s scheduling portal and it should be automatically populated in this question.</w:t>
            </w:r>
          </w:p>
        </w:tc>
      </w:tr>
    </w:tbl>
    <w:p w:rsidR="0024378C" w:rsidRPr="00C8011C" w:rsidP="002B6808" w14:paraId="25026CB9" w14:textId="77777777">
      <w:pPr>
        <w:rPr>
          <w:highlight w:val="yellow"/>
          <w:lang w:val="en-U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58DCA071" w14:textId="77777777"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7383F" w:rsidRPr="009B2D73" w:rsidP="00AB7508" w14:paraId="011AFCE8" w14:textId="334105F4">
            <w:pPr>
              <w:spacing w:after="0"/>
              <w:contextualSpacing/>
              <w:rPr>
                <w:rFonts w:eastAsia="Times New Roman" w:cstheme="minorHAnsi"/>
                <w:b/>
                <w:bCs/>
                <w:color w:val="7030A0"/>
                <w:sz w:val="18"/>
                <w:szCs w:val="18"/>
              </w:rPr>
            </w:pPr>
            <w:r>
              <w:rPr>
                <w:b/>
                <w:color w:val="7030A0"/>
                <w:sz w:val="18"/>
              </w:rPr>
              <w:t>Skip</w:t>
            </w:r>
            <w:r>
              <w:rPr>
                <w:b/>
                <w:color w:val="7030A0"/>
                <w:sz w:val="18"/>
              </w:rPr>
              <w:t xml:space="preserve"> </w:t>
            </w:r>
            <w:r>
              <w:rPr>
                <w:b/>
                <w:color w:val="7030A0"/>
                <w:sz w:val="18"/>
              </w:rPr>
              <w:t>pattern</w:t>
            </w:r>
          </w:p>
        </w:tc>
        <w:tc>
          <w:tcPr>
            <w:tcW w:w="8347" w:type="dxa"/>
          </w:tcPr>
          <w:p w:rsidR="0027383F" w:rsidRPr="00C8011C" w:rsidP="00AB7508" w14:paraId="0365075C" w14:textId="1F06EDD8">
            <w:pPr>
              <w:spacing w:after="0"/>
              <w:contextualSpacing/>
              <w:rPr>
                <w:rFonts w:eastAsia="Times New Roman" w:cstheme="minorHAnsi"/>
                <w:color w:val="7030A0"/>
                <w:sz w:val="18"/>
                <w:szCs w:val="18"/>
                <w:lang w:val="en-US"/>
              </w:rPr>
            </w:pPr>
            <w:r w:rsidRPr="00C8011C">
              <w:rPr>
                <w:color w:val="7030A0"/>
                <w:sz w:val="18"/>
                <w:lang w:val="en-US"/>
              </w:rPr>
              <w:t xml:space="preserve">If A.2 = ‘No’ [0] then GO to A.3 and use new date of diagnosis in the survey. </w:t>
            </w:r>
          </w:p>
          <w:p w:rsidR="0027383F" w:rsidRPr="009B2D73" w:rsidP="00AB7508" w14:paraId="55D7F4F1" w14:textId="2DDDE597">
            <w:pPr>
              <w:spacing w:after="0"/>
              <w:contextualSpacing/>
              <w:rPr>
                <w:rFonts w:eastAsia="Times New Roman" w:cstheme="minorHAnsi"/>
                <w:color w:val="7030A0"/>
                <w:sz w:val="18"/>
                <w:szCs w:val="18"/>
              </w:rPr>
            </w:pPr>
            <w:r>
              <w:rPr>
                <w:color w:val="7030A0"/>
                <w:sz w:val="18"/>
              </w:rPr>
              <w:t>Else</w:t>
            </w:r>
            <w:r>
              <w:rPr>
                <w:color w:val="7030A0"/>
                <w:sz w:val="18"/>
              </w:rPr>
              <w:t xml:space="preserve"> GO </w:t>
            </w:r>
            <w:r>
              <w:rPr>
                <w:color w:val="7030A0"/>
                <w:sz w:val="18"/>
              </w:rPr>
              <w:t>to</w:t>
            </w:r>
            <w:r>
              <w:rPr>
                <w:color w:val="7030A0"/>
                <w:sz w:val="18"/>
              </w:rPr>
              <w:t xml:space="preserve"> A.5</w:t>
            </w:r>
          </w:p>
        </w:tc>
      </w:tr>
    </w:tbl>
    <w:p w:rsidR="0027383F" w:rsidP="002B6808" w14:paraId="40760F5F" w14:textId="77777777">
      <w:pPr>
        <w:rPr>
          <w:highlight w:val="yellow"/>
        </w:rPr>
      </w:pPr>
    </w:p>
    <w:tbl>
      <w:tblPr>
        <w:tblW w:w="9900" w:type="dxa"/>
        <w:tblCellMar>
          <w:left w:w="0" w:type="dxa"/>
          <w:right w:w="0" w:type="dxa"/>
        </w:tblCellMar>
        <w:tblLook w:val="04A0"/>
      </w:tblPr>
      <w:tblGrid>
        <w:gridCol w:w="1906"/>
        <w:gridCol w:w="7994"/>
      </w:tblGrid>
      <w:tr w14:paraId="51968844" w14:textId="77777777" w:rsidTr="00A038C7">
        <w:tblPrEx>
          <w:tblW w:w="9900" w:type="dxa"/>
          <w:tblCellMar>
            <w:left w:w="0" w:type="dxa"/>
            <w:right w:w="0" w:type="dxa"/>
          </w:tblCellMar>
          <w:tblLook w:val="04A0"/>
        </w:tblPrEx>
        <w:trPr>
          <w:trHeight w:val="309"/>
        </w:trPr>
        <w:tc>
          <w:tcPr>
            <w:tcW w:w="1906" w:type="dxa"/>
            <w:shd w:val="clear" w:color="auto" w:fill="auto"/>
            <w:hideMark/>
          </w:tcPr>
          <w:p w:rsidR="00732E76" w:rsidRPr="00DE396C" w:rsidP="0095322E" w14:paraId="26757973" w14:textId="3C3D89FF">
            <w:pPr>
              <w:spacing w:after="0" w:line="240" w:lineRule="auto"/>
              <w:textAlignment w:val="baseline"/>
              <w:rPr>
                <w:rFonts w:eastAsia="Times New Roman" w:cstheme="minorHAnsi"/>
                <w:color w:val="000000"/>
                <w:sz w:val="18"/>
                <w:szCs w:val="18"/>
              </w:rPr>
            </w:pPr>
            <w:r>
              <w:rPr>
                <w:b/>
                <w:color w:val="000000"/>
                <w:sz w:val="18"/>
              </w:rPr>
              <w:t>A.3.</w:t>
            </w:r>
          </w:p>
        </w:tc>
        <w:tc>
          <w:tcPr>
            <w:tcW w:w="7994" w:type="dxa"/>
            <w:shd w:val="clear" w:color="auto" w:fill="auto"/>
            <w:vAlign w:val="bottom"/>
            <w:hideMark/>
          </w:tcPr>
          <w:p w:rsidR="00732E76" w:rsidRPr="00C8011C" w:rsidP="006F3D82" w14:paraId="36B7B5C2" w14:textId="77777777">
            <w:pPr>
              <w:spacing w:after="0" w:line="240" w:lineRule="auto"/>
              <w:textAlignment w:val="baseline"/>
              <w:rPr>
                <w:rFonts w:eastAsia="Times New Roman" w:cstheme="minorHAnsi"/>
                <w:b/>
                <w:bCs/>
                <w:color w:val="000000"/>
                <w:sz w:val="18"/>
                <w:szCs w:val="18"/>
                <w:lang w:val="en-US"/>
              </w:rPr>
            </w:pPr>
            <w:r w:rsidRPr="00C8011C">
              <w:rPr>
                <w:b/>
                <w:color w:val="000000"/>
                <w:sz w:val="18"/>
                <w:lang w:val="en-US"/>
              </w:rPr>
              <w:t>Month (Diagnosis date)</w:t>
            </w:r>
          </w:p>
          <w:p w:rsidR="00732E76" w:rsidRPr="00C8011C" w:rsidP="006F3D82" w14:paraId="2E6C0C86" w14:textId="377AD16B">
            <w:pPr>
              <w:spacing w:after="0" w:line="240" w:lineRule="auto"/>
              <w:textAlignment w:val="baseline"/>
              <w:rPr>
                <w:rFonts w:eastAsia="Times New Roman" w:cstheme="minorHAnsi"/>
                <w:sz w:val="18"/>
                <w:szCs w:val="18"/>
                <w:lang w:val="en-US"/>
              </w:rPr>
            </w:pPr>
            <w:r w:rsidRPr="00C8011C">
              <w:rPr>
                <w:b/>
                <w:sz w:val="18"/>
                <w:lang w:val="en-US"/>
              </w:rPr>
              <w:t>Instructions for the INTERVIEWER: Enter two digits for the new month of diagnosis.</w:t>
            </w:r>
            <w:r w:rsidRPr="00C8011C">
              <w:rPr>
                <w:sz w:val="18"/>
                <w:lang w:val="en-US"/>
              </w:rPr>
              <w:t xml:space="preserve"> </w:t>
            </w:r>
          </w:p>
        </w:tc>
      </w:tr>
      <w:tr w14:paraId="5C9652BC" w14:textId="77777777" w:rsidTr="00A038C7">
        <w:tblPrEx>
          <w:tblW w:w="9900" w:type="dxa"/>
          <w:tblCellMar>
            <w:left w:w="0" w:type="dxa"/>
            <w:right w:w="0" w:type="dxa"/>
          </w:tblCellMar>
          <w:tblLook w:val="04A0"/>
        </w:tblPrEx>
        <w:trPr>
          <w:trHeight w:val="456"/>
        </w:trPr>
        <w:tc>
          <w:tcPr>
            <w:tcW w:w="1906" w:type="dxa"/>
            <w:shd w:val="clear" w:color="auto" w:fill="auto"/>
          </w:tcPr>
          <w:p w:rsidR="00732E76" w:rsidRPr="00DE396C" w:rsidP="008D2A09" w14:paraId="4ECF1288" w14:textId="1C237D77">
            <w:pPr>
              <w:spacing w:after="0" w:line="240" w:lineRule="auto"/>
              <w:textAlignment w:val="baseline"/>
              <w:rPr>
                <w:rFonts w:eastAsia="Times New Roman" w:cstheme="minorHAnsi"/>
                <w:b/>
                <w:i/>
                <w:color w:val="000000"/>
                <w:sz w:val="18"/>
                <w:szCs w:val="18"/>
              </w:rPr>
            </w:pPr>
            <w:r>
              <w:rPr>
                <w:b/>
                <w:i/>
                <w:color w:val="ED7D31" w:themeColor="accent2"/>
                <w:sz w:val="18"/>
              </w:rPr>
              <w:t>HIVDX_M</w:t>
            </w:r>
          </w:p>
        </w:tc>
        <w:tc>
          <w:tcPr>
            <w:tcW w:w="7994" w:type="dxa"/>
            <w:shd w:val="clear" w:color="auto" w:fill="auto"/>
            <w:vAlign w:val="bottom"/>
          </w:tcPr>
          <w:p w:rsidR="00732E76" w:rsidRPr="006341D4" w:rsidP="008D2A09" w14:paraId="75E76BE3" w14:textId="77777777">
            <w:pPr>
              <w:spacing w:after="0" w:line="240" w:lineRule="auto"/>
              <w:textAlignment w:val="baseline"/>
              <w:rPr>
                <w:rFonts w:eastAsia="Times New Roman" w:cstheme="minorHAnsi"/>
                <w:color w:val="000000"/>
                <w:sz w:val="18"/>
                <w:szCs w:val="18"/>
              </w:rPr>
            </w:pPr>
            <w:r w:rsidRPr="006341D4">
              <w:rPr>
                <w:color w:val="000000"/>
                <w:sz w:val="18"/>
              </w:rPr>
              <w:t>MES ________________________</w:t>
            </w:r>
          </w:p>
          <w:p w:rsidR="00732E76" w:rsidRPr="00DE396C" w:rsidP="001D7E87" w14:paraId="7906D2E1" w14:textId="1F86207D">
            <w:pPr>
              <w:spacing w:after="0" w:line="240" w:lineRule="auto"/>
              <w:textAlignment w:val="baseline"/>
              <w:rPr>
                <w:rFonts w:eastAsia="Times New Roman" w:cstheme="minorHAnsi"/>
                <w:color w:val="000000"/>
                <w:sz w:val="18"/>
                <w:szCs w:val="18"/>
              </w:rPr>
            </w:pPr>
            <w:r w:rsidRPr="006341D4">
              <w:rPr>
                <w:color w:val="000000"/>
                <w:sz w:val="18"/>
              </w:rPr>
              <w:t>(enero = 01, febrero = 02, marzo = 03, abril = 04, mayo = 05, junio = 06, julio = 07, agosto = 08 septiembre = 09, octubre = 10, noviembre = 11, diciembre = 12)</w:t>
            </w:r>
          </w:p>
        </w:tc>
      </w:tr>
    </w:tbl>
    <w:p w:rsidR="0024378C" w:rsidP="002B6808" w14:paraId="60DADDD6" w14:textId="77777777">
      <w:pPr>
        <w:rPr>
          <w:highlight w:val="yellow"/>
        </w:rPr>
      </w:pPr>
    </w:p>
    <w:tbl>
      <w:tblPr>
        <w:tblW w:w="9900" w:type="dxa"/>
        <w:tblCellMar>
          <w:left w:w="0" w:type="dxa"/>
          <w:right w:w="0" w:type="dxa"/>
        </w:tblCellMar>
        <w:tblLook w:val="04A0"/>
      </w:tblPr>
      <w:tblGrid>
        <w:gridCol w:w="1917"/>
        <w:gridCol w:w="7983"/>
      </w:tblGrid>
      <w:tr w14:paraId="6165B639" w14:textId="77777777" w:rsidTr="00A038C7">
        <w:tblPrEx>
          <w:tblW w:w="9900" w:type="dxa"/>
          <w:tblCellMar>
            <w:left w:w="0" w:type="dxa"/>
            <w:right w:w="0" w:type="dxa"/>
          </w:tblCellMar>
          <w:tblLook w:val="04A0"/>
        </w:tblPrEx>
        <w:trPr>
          <w:trHeight w:val="54"/>
        </w:trPr>
        <w:tc>
          <w:tcPr>
            <w:tcW w:w="1917" w:type="dxa"/>
            <w:shd w:val="clear" w:color="auto" w:fill="auto"/>
            <w:hideMark/>
          </w:tcPr>
          <w:p w:rsidR="00732E76" w:rsidRPr="00DE396C" w:rsidP="008D2A09" w14:paraId="450D5891" w14:textId="31940976">
            <w:pPr>
              <w:spacing w:after="0" w:line="240" w:lineRule="auto"/>
              <w:textAlignment w:val="baseline"/>
              <w:rPr>
                <w:rFonts w:eastAsia="Times New Roman" w:cstheme="minorHAnsi"/>
                <w:b/>
                <w:color w:val="000000"/>
                <w:sz w:val="18"/>
                <w:szCs w:val="18"/>
              </w:rPr>
            </w:pPr>
            <w:r>
              <w:rPr>
                <w:b/>
                <w:color w:val="000000"/>
                <w:sz w:val="18"/>
              </w:rPr>
              <w:t>A.4.</w:t>
            </w:r>
          </w:p>
          <w:p w:rsidR="00732E76" w:rsidRPr="00DE396C" w:rsidP="008D2A09" w14:paraId="130C870A" w14:textId="000C846B">
            <w:pPr>
              <w:spacing w:after="0" w:line="240" w:lineRule="auto"/>
              <w:textAlignment w:val="baseline"/>
              <w:rPr>
                <w:rFonts w:eastAsia="MS Gothic" w:cstheme="minorHAnsi"/>
                <w:color w:val="000000"/>
                <w:sz w:val="18"/>
                <w:szCs w:val="18"/>
              </w:rPr>
            </w:pPr>
          </w:p>
        </w:tc>
        <w:tc>
          <w:tcPr>
            <w:tcW w:w="7983" w:type="dxa"/>
            <w:shd w:val="clear" w:color="auto" w:fill="auto"/>
            <w:vAlign w:val="bottom"/>
            <w:hideMark/>
          </w:tcPr>
          <w:p w:rsidR="00732E76" w:rsidRPr="00C8011C" w:rsidP="008D2A09" w14:paraId="25CBAD1E" w14:textId="4569A3F4">
            <w:pPr>
              <w:spacing w:after="0" w:line="240" w:lineRule="auto"/>
              <w:textAlignment w:val="baseline"/>
              <w:rPr>
                <w:rFonts w:eastAsia="MS Gothic" w:cstheme="minorHAnsi"/>
                <w:b/>
                <w:color w:val="000000"/>
                <w:sz w:val="18"/>
                <w:szCs w:val="18"/>
                <w:lang w:val="en-US"/>
              </w:rPr>
            </w:pPr>
            <w:r w:rsidRPr="00C8011C">
              <w:rPr>
                <w:b/>
                <w:color w:val="000000"/>
                <w:sz w:val="18"/>
                <w:lang w:val="en-US"/>
              </w:rPr>
              <w:t>Year (Diagnosis date)</w:t>
            </w:r>
          </w:p>
          <w:p w:rsidR="00732E76" w:rsidRPr="00C8011C" w:rsidP="008D2A09" w14:paraId="62A55050" w14:textId="33ED6D76">
            <w:pPr>
              <w:spacing w:after="0" w:line="240" w:lineRule="auto"/>
              <w:textAlignment w:val="baseline"/>
              <w:rPr>
                <w:rFonts w:eastAsia="MS Gothic" w:cstheme="minorHAnsi"/>
                <w:sz w:val="18"/>
                <w:szCs w:val="18"/>
                <w:lang w:val="en-US"/>
              </w:rPr>
            </w:pPr>
            <w:r w:rsidRPr="00C8011C">
              <w:rPr>
                <w:color w:val="000000"/>
                <w:sz w:val="18"/>
                <w:lang w:val="en-US"/>
              </w:rPr>
              <w:t xml:space="preserve"> </w:t>
            </w:r>
            <w:r w:rsidRPr="00C8011C">
              <w:rPr>
                <w:b/>
                <w:sz w:val="18"/>
                <w:lang w:val="en-US"/>
              </w:rPr>
              <w:t>Instructions for the INTERVIEWER: Enter four digits for the new year of diagnosis.</w:t>
            </w:r>
          </w:p>
        </w:tc>
      </w:tr>
      <w:tr w14:paraId="29470A5E" w14:textId="77777777" w:rsidTr="00A038C7">
        <w:tblPrEx>
          <w:tblW w:w="9900" w:type="dxa"/>
          <w:tblCellMar>
            <w:left w:w="0" w:type="dxa"/>
            <w:right w:w="0" w:type="dxa"/>
          </w:tblCellMar>
          <w:tblLook w:val="04A0"/>
        </w:tblPrEx>
        <w:trPr>
          <w:trHeight w:val="54"/>
        </w:trPr>
        <w:tc>
          <w:tcPr>
            <w:tcW w:w="1917" w:type="dxa"/>
            <w:shd w:val="clear" w:color="auto" w:fill="auto"/>
          </w:tcPr>
          <w:p w:rsidR="00732E76" w:rsidRPr="00DE396C" w:rsidP="008D2A09" w14:paraId="603A24DF" w14:textId="0C8D5522">
            <w:pPr>
              <w:spacing w:after="0" w:line="240" w:lineRule="auto"/>
              <w:textAlignment w:val="baseline"/>
              <w:rPr>
                <w:rFonts w:eastAsia="MS Gothic" w:cstheme="minorHAnsi"/>
                <w:b/>
                <w:i/>
                <w:color w:val="000000"/>
                <w:sz w:val="18"/>
                <w:szCs w:val="18"/>
              </w:rPr>
            </w:pPr>
            <w:r>
              <w:rPr>
                <w:b/>
                <w:i/>
                <w:color w:val="ED7D31" w:themeColor="accent2"/>
                <w:sz w:val="18"/>
              </w:rPr>
              <w:t>HIVDX_Y</w:t>
            </w:r>
          </w:p>
        </w:tc>
        <w:tc>
          <w:tcPr>
            <w:tcW w:w="7983" w:type="dxa"/>
            <w:shd w:val="clear" w:color="auto" w:fill="auto"/>
            <w:vAlign w:val="bottom"/>
          </w:tcPr>
          <w:p w:rsidR="00732E76" w:rsidRPr="00DE396C" w:rsidP="00742106" w14:paraId="31A5716E" w14:textId="748FAF01">
            <w:pPr>
              <w:spacing w:after="0" w:line="240" w:lineRule="auto"/>
              <w:textAlignment w:val="baseline"/>
              <w:rPr>
                <w:rFonts w:eastAsia="MS Gothic" w:cstheme="minorHAnsi"/>
                <w:color w:val="000000"/>
                <w:sz w:val="18"/>
                <w:szCs w:val="18"/>
              </w:rPr>
            </w:pPr>
            <w:r w:rsidRPr="006341D4">
              <w:rPr>
                <w:color w:val="000000"/>
                <w:sz w:val="18"/>
              </w:rPr>
              <w:t>AÑO _________________________</w:t>
            </w:r>
          </w:p>
        </w:tc>
      </w:tr>
    </w:tbl>
    <w:p w:rsidR="008B05A5" w:rsidP="008B05A5" w14:paraId="7A872C78" w14:textId="77777777">
      <w:pPr>
        <w:pStyle w:val="Heading1Q-aire"/>
        <w:spacing w:after="0"/>
        <w:contextualSpacing/>
        <w:jc w:val="left"/>
        <w:rPr>
          <w:rFonts w:cstheme="minorHAnsi"/>
          <w:sz w:val="14"/>
          <w:szCs w:val="18"/>
        </w:rPr>
      </w:pPr>
    </w:p>
    <w:p w:rsidR="008B05A5" w:rsidP="008B05A5" w14:paraId="60973283" w14:textId="77777777">
      <w:pPr>
        <w:pStyle w:val="Heading1Q-aire"/>
        <w:spacing w:after="0"/>
        <w:contextualSpacing/>
        <w:jc w:val="left"/>
        <w:rPr>
          <w:rFonts w:cstheme="minorHAnsi"/>
          <w:sz w:val="14"/>
          <w:szCs w:val="18"/>
        </w:rPr>
      </w:pPr>
    </w:p>
    <w:tbl>
      <w:tblPr>
        <w:tblW w:w="7380" w:type="dxa"/>
        <w:tblCellMar>
          <w:left w:w="0" w:type="dxa"/>
          <w:right w:w="0" w:type="dxa"/>
        </w:tblCellMar>
        <w:tblLook w:val="04A0"/>
      </w:tblPr>
      <w:tblGrid>
        <w:gridCol w:w="1456"/>
        <w:gridCol w:w="5924"/>
      </w:tblGrid>
      <w:tr w14:paraId="6832A605" w14:textId="77777777" w:rsidTr="7EBA539D">
        <w:tblPrEx>
          <w:tblW w:w="7380" w:type="dxa"/>
          <w:tblCellMar>
            <w:left w:w="0" w:type="dxa"/>
            <w:right w:w="0" w:type="dxa"/>
          </w:tblCellMar>
          <w:tblLook w:val="04A0"/>
        </w:tblPrEx>
        <w:tc>
          <w:tcPr>
            <w:tcW w:w="1456" w:type="dxa"/>
            <w:shd w:val="clear" w:color="auto" w:fill="auto"/>
            <w:hideMark/>
          </w:tcPr>
          <w:p w:rsidR="006C3E8C" w:rsidRPr="00DE396C" w:rsidP="008D2A09" w14:paraId="572A2698" w14:textId="6C1BACC0">
            <w:pPr>
              <w:spacing w:after="0" w:line="240" w:lineRule="auto"/>
              <w:textAlignment w:val="baseline"/>
              <w:rPr>
                <w:rFonts w:eastAsia="MS Gothic" w:cstheme="minorHAnsi"/>
                <w:b/>
                <w:sz w:val="18"/>
                <w:szCs w:val="18"/>
              </w:rPr>
            </w:pPr>
            <w:r>
              <w:rPr>
                <w:b/>
                <w:color w:val="000000"/>
                <w:sz w:val="18"/>
              </w:rPr>
              <w:t>A.5</w:t>
            </w:r>
          </w:p>
        </w:tc>
        <w:tc>
          <w:tcPr>
            <w:tcW w:w="5924" w:type="dxa"/>
            <w:shd w:val="clear" w:color="auto" w:fill="auto"/>
            <w:vAlign w:val="bottom"/>
            <w:hideMark/>
          </w:tcPr>
          <w:p w:rsidR="006C3E8C" w:rsidRPr="00DE396C" w:rsidP="008D2A09" w14:paraId="6694F0D2" w14:textId="48C0E7C6">
            <w:pPr>
              <w:spacing w:after="0" w:line="240" w:lineRule="auto"/>
              <w:textAlignment w:val="baseline"/>
              <w:rPr>
                <w:rFonts w:eastAsia="MS Gothic" w:cstheme="minorHAnsi"/>
                <w:color w:val="000000"/>
                <w:sz w:val="18"/>
                <w:szCs w:val="18"/>
              </w:rPr>
            </w:pPr>
            <w:r>
              <w:rPr>
                <w:b/>
                <w:color w:val="000000"/>
                <w:sz w:val="18"/>
              </w:rPr>
              <w:t>State</w:t>
            </w:r>
            <w:r>
              <w:rPr>
                <w:b/>
                <w:color w:val="000000"/>
                <w:sz w:val="18"/>
              </w:rPr>
              <w:t xml:space="preserve"> </w:t>
            </w:r>
            <w:r>
              <w:rPr>
                <w:b/>
                <w:color w:val="000000"/>
                <w:sz w:val="18"/>
              </w:rPr>
              <w:t>Mostly</w:t>
            </w:r>
            <w:r>
              <w:rPr>
                <w:b/>
                <w:color w:val="000000"/>
                <w:sz w:val="18"/>
              </w:rPr>
              <w:t xml:space="preserve"> Reside (YBDX)</w:t>
            </w:r>
          </w:p>
        </w:tc>
      </w:tr>
      <w:tr w14:paraId="42A7E845" w14:textId="77777777" w:rsidTr="7EBA539D">
        <w:tblPrEx>
          <w:tblW w:w="7380" w:type="dxa"/>
          <w:tblCellMar>
            <w:left w:w="0" w:type="dxa"/>
            <w:right w:w="0" w:type="dxa"/>
          </w:tblCellMar>
          <w:tblLook w:val="04A0"/>
        </w:tblPrEx>
        <w:tc>
          <w:tcPr>
            <w:tcW w:w="1456" w:type="dxa"/>
            <w:shd w:val="clear" w:color="auto" w:fill="auto"/>
          </w:tcPr>
          <w:p w:rsidR="00BE27F0" w:rsidRPr="00D65948" w:rsidP="00BE27F0" w14:paraId="0292157D" w14:textId="6E02D111">
            <w:pPr>
              <w:spacing w:after="0" w:line="240" w:lineRule="auto"/>
              <w:textAlignment w:val="baseline"/>
              <w:rPr>
                <w:rFonts w:eastAsia="MS Gothic" w:cstheme="minorHAnsi"/>
                <w:b/>
                <w:i/>
                <w:color w:val="000000"/>
                <w:sz w:val="18"/>
                <w:szCs w:val="18"/>
              </w:rPr>
            </w:pPr>
            <w:r>
              <w:rPr>
                <w:b/>
                <w:i/>
                <w:color w:val="ED7D31" w:themeColor="accent2"/>
                <w:sz w:val="18"/>
              </w:rPr>
              <w:t>STATE_DX</w:t>
            </w:r>
          </w:p>
        </w:tc>
        <w:tc>
          <w:tcPr>
            <w:tcW w:w="5924" w:type="dxa"/>
            <w:shd w:val="clear" w:color="auto" w:fill="auto"/>
            <w:vAlign w:val="bottom"/>
          </w:tcPr>
          <w:p w:rsidR="00BE27F0" w:rsidRPr="00BE27F0" w:rsidP="7EBA539D" w14:paraId="394F08D8" w14:textId="373C899C">
            <w:pPr>
              <w:spacing w:after="0" w:line="240" w:lineRule="auto"/>
              <w:textAlignment w:val="baseline"/>
              <w:rPr>
                <w:rFonts w:eastAsia="MS Gothic"/>
                <w:color w:val="000000"/>
                <w:sz w:val="18"/>
                <w:szCs w:val="18"/>
                <w:highlight w:val="yellow"/>
              </w:rPr>
            </w:pPr>
            <w:r w:rsidRPr="7EBA539D">
              <w:rPr>
                <w:color w:val="000000" w:themeColor="text1"/>
                <w:sz w:val="18"/>
                <w:szCs w:val="18"/>
              </w:rPr>
              <w:t xml:space="preserve">En los </w:t>
            </w:r>
            <w:r w:rsidRPr="7EBA539D">
              <w:rPr>
                <w:b/>
                <w:bCs/>
                <w:color w:val="000000" w:themeColor="text1"/>
                <w:sz w:val="18"/>
                <w:szCs w:val="18"/>
              </w:rPr>
              <w:t>12 meses anteriores a su diagnóstico</w:t>
            </w:r>
            <w:r w:rsidRPr="7EBA539D">
              <w:rPr>
                <w:color w:val="000000" w:themeColor="text1"/>
                <w:sz w:val="18"/>
                <w:szCs w:val="18"/>
              </w:rPr>
              <w:t xml:space="preserve">, ¿en qué estado estuvo viviendo </w:t>
            </w:r>
            <w:r w:rsidRPr="7EBA539D" w:rsidR="33114F2D">
              <w:rPr>
                <w:color w:val="000000" w:themeColor="text1"/>
                <w:sz w:val="18"/>
                <w:szCs w:val="18"/>
              </w:rPr>
              <w:t>la mayor parte del tiempo</w:t>
            </w:r>
            <w:r w:rsidRPr="7EBA539D">
              <w:rPr>
                <w:color w:val="000000" w:themeColor="text1"/>
                <w:sz w:val="18"/>
                <w:szCs w:val="18"/>
              </w:rPr>
              <w:t xml:space="preserve">? </w:t>
            </w:r>
          </w:p>
        </w:tc>
      </w:tr>
      <w:tr w14:paraId="4E24E7DD" w14:textId="77777777" w:rsidTr="7EBA539D">
        <w:tblPrEx>
          <w:tblW w:w="7380" w:type="dxa"/>
          <w:tblCellMar>
            <w:left w:w="0" w:type="dxa"/>
            <w:right w:w="0" w:type="dxa"/>
          </w:tblCellMar>
          <w:tblLook w:val="04A0"/>
        </w:tblPrEx>
        <w:tc>
          <w:tcPr>
            <w:tcW w:w="1456" w:type="dxa"/>
            <w:shd w:val="clear" w:color="auto" w:fill="auto"/>
          </w:tcPr>
          <w:p w:rsidR="006C3E8C" w:rsidRPr="00DE396C" w:rsidP="008D2A09" w14:paraId="0678A3FE" w14:textId="77777777">
            <w:pPr>
              <w:spacing w:after="0" w:line="240" w:lineRule="auto"/>
              <w:textAlignment w:val="baseline"/>
              <w:rPr>
                <w:rFonts w:eastAsia="MS Gothic" w:cstheme="minorHAnsi"/>
                <w:color w:val="000000"/>
                <w:sz w:val="18"/>
                <w:szCs w:val="18"/>
              </w:rPr>
            </w:pPr>
          </w:p>
        </w:tc>
        <w:tc>
          <w:tcPr>
            <w:tcW w:w="5924" w:type="dxa"/>
            <w:shd w:val="clear" w:color="auto" w:fill="auto"/>
            <w:vAlign w:val="bottom"/>
          </w:tcPr>
          <w:p w:rsidR="006C3E8C" w:rsidRPr="00C8011C" w:rsidP="00100632" w14:paraId="608A5CBC" w14:textId="77777777">
            <w:pPr>
              <w:spacing w:after="0" w:line="240" w:lineRule="auto"/>
              <w:textAlignment w:val="baseline"/>
              <w:rPr>
                <w:rFonts w:eastAsia="MS Gothic" w:cstheme="minorHAnsi"/>
                <w:color w:val="000000"/>
                <w:sz w:val="18"/>
                <w:szCs w:val="18"/>
                <w:lang w:val="en-US"/>
              </w:rPr>
            </w:pPr>
            <w:r w:rsidRPr="00C8011C">
              <w:rPr>
                <w:color w:val="00B050"/>
                <w:sz w:val="18"/>
                <w:lang w:val="en-US"/>
              </w:rPr>
              <w:t>[DON’T READ RESPONSES. SELECT ONLY ONE.]</w:t>
            </w:r>
          </w:p>
          <w:p w:rsidR="006C3E8C" w:rsidRPr="00C8011C" w:rsidP="00100632" w14:paraId="371472F6" w14:textId="01E62A5A">
            <w:pPr>
              <w:spacing w:after="0" w:line="240" w:lineRule="auto"/>
              <w:textAlignment w:val="baseline"/>
              <w:rPr>
                <w:rFonts w:eastAsia="MS Gothic" w:cstheme="minorHAnsi"/>
                <w:b/>
                <w:color w:val="000000"/>
                <w:sz w:val="18"/>
                <w:szCs w:val="18"/>
                <w:lang w:val="en-US"/>
              </w:rPr>
            </w:pPr>
            <w:r w:rsidRPr="00C8011C">
              <w:rPr>
                <w:color w:val="7030A0"/>
                <w:sz w:val="18"/>
                <w:lang w:val="en-US"/>
              </w:rPr>
              <w:t>Programming note: drop down menu</w:t>
            </w:r>
          </w:p>
          <w:p w:rsidR="006C3E8C" w:rsidRPr="00C8011C" w:rsidP="00100632" w14:paraId="268B18F7" w14:textId="77777777">
            <w:pPr>
              <w:spacing w:after="0" w:line="240" w:lineRule="auto"/>
              <w:textAlignment w:val="baseline"/>
              <w:rPr>
                <w:rFonts w:eastAsia="MS Gothic" w:cstheme="minorHAnsi"/>
                <w:color w:val="000000"/>
                <w:sz w:val="18"/>
                <w:szCs w:val="18"/>
                <w:lang w:val="en-US"/>
              </w:rPr>
            </w:pPr>
            <w:r w:rsidRPr="00C8011C">
              <w:rPr>
                <w:color w:val="000000"/>
                <w:sz w:val="18"/>
                <w:lang w:val="en-US"/>
              </w:rPr>
              <w:t>Drop down menu selection: _________________</w:t>
            </w:r>
          </w:p>
          <w:p w:rsidR="006C3E8C" w:rsidRPr="00C8011C" w:rsidP="008D2A09" w14:paraId="5D37E8C4" w14:textId="77777777">
            <w:pPr>
              <w:spacing w:after="0" w:line="240" w:lineRule="auto"/>
              <w:textAlignment w:val="baseline"/>
              <w:rPr>
                <w:rFonts w:eastAsia="MS Gothic"/>
                <w:color w:val="000000" w:themeColor="text1"/>
                <w:sz w:val="18"/>
                <w:szCs w:val="18"/>
                <w:lang w:val="en-US"/>
              </w:rPr>
            </w:pPr>
          </w:p>
        </w:tc>
      </w:tr>
    </w:tbl>
    <w:p w:rsidR="008B05A5" w:rsidRPr="00C8011C" w:rsidP="008B05A5" w14:paraId="0FA93DA8" w14:textId="77777777">
      <w:pPr>
        <w:pStyle w:val="Heading1Q-aire"/>
        <w:spacing w:after="0"/>
        <w:contextualSpacing/>
        <w:jc w:val="left"/>
        <w:rPr>
          <w:rFonts w:cstheme="minorHAnsi"/>
          <w:sz w:val="14"/>
          <w:szCs w:val="18"/>
          <w:lang w:val="en-US"/>
        </w:rPr>
      </w:pPr>
    </w:p>
    <w:p w:rsidR="008B05A5" w:rsidRPr="00C8011C" w:rsidP="008B05A5" w14:paraId="5B794A74" w14:textId="77777777">
      <w:pPr>
        <w:pStyle w:val="Heading1Q-aire"/>
        <w:spacing w:after="0"/>
        <w:contextualSpacing/>
        <w:jc w:val="left"/>
        <w:rPr>
          <w:rFonts w:cstheme="minorHAnsi"/>
          <w:sz w:val="14"/>
          <w:szCs w:val="18"/>
          <w:lang w:val="en-US"/>
        </w:rPr>
      </w:pPr>
    </w:p>
    <w:tbl>
      <w:tblPr>
        <w:tblW w:w="7821" w:type="dxa"/>
        <w:tblCellMar>
          <w:left w:w="0" w:type="dxa"/>
          <w:right w:w="0" w:type="dxa"/>
        </w:tblCellMar>
        <w:tblLook w:val="04A0"/>
      </w:tblPr>
      <w:tblGrid>
        <w:gridCol w:w="1456"/>
        <w:gridCol w:w="6365"/>
      </w:tblGrid>
      <w:tr w14:paraId="7339DF85" w14:textId="77777777" w:rsidTr="7EBA539D">
        <w:tblPrEx>
          <w:tblW w:w="7821" w:type="dxa"/>
          <w:tblCellMar>
            <w:left w:w="0" w:type="dxa"/>
            <w:right w:w="0" w:type="dxa"/>
          </w:tblCellMar>
          <w:tblLook w:val="04A0"/>
        </w:tblPrEx>
        <w:tc>
          <w:tcPr>
            <w:tcW w:w="1456" w:type="dxa"/>
            <w:shd w:val="clear" w:color="auto" w:fill="auto"/>
            <w:hideMark/>
          </w:tcPr>
          <w:p w:rsidR="002D52AE" w:rsidRPr="00DE396C" w:rsidP="005A7AB8" w14:paraId="30773BC8" w14:textId="42DA0B04">
            <w:pPr>
              <w:spacing w:after="0" w:line="240" w:lineRule="auto"/>
              <w:textAlignment w:val="baseline"/>
              <w:rPr>
                <w:rFonts w:eastAsia="MS Gothic" w:cstheme="minorHAnsi"/>
                <w:color w:val="000000"/>
                <w:sz w:val="18"/>
                <w:szCs w:val="18"/>
              </w:rPr>
            </w:pPr>
            <w:r>
              <w:rPr>
                <w:b/>
                <w:color w:val="000000"/>
                <w:sz w:val="18"/>
              </w:rPr>
              <w:t>A.6</w:t>
            </w:r>
          </w:p>
        </w:tc>
        <w:tc>
          <w:tcPr>
            <w:tcW w:w="6365" w:type="dxa"/>
            <w:shd w:val="clear" w:color="auto" w:fill="auto"/>
            <w:vAlign w:val="bottom"/>
            <w:hideMark/>
          </w:tcPr>
          <w:p w:rsidR="002D52AE" w:rsidRPr="00DE396C" w:rsidP="005A7AB8" w14:paraId="693D3D39" w14:textId="3F8ECBB9">
            <w:pPr>
              <w:spacing w:after="0" w:line="240" w:lineRule="auto"/>
              <w:textAlignment w:val="baseline"/>
              <w:rPr>
                <w:rFonts w:eastAsia="MS Gothic" w:cstheme="minorHAnsi"/>
                <w:color w:val="000000"/>
                <w:sz w:val="18"/>
                <w:szCs w:val="18"/>
              </w:rPr>
            </w:pPr>
            <w:r>
              <w:rPr>
                <w:b/>
                <w:color w:val="000000"/>
                <w:sz w:val="18"/>
              </w:rPr>
              <w:t xml:space="preserve">County </w:t>
            </w:r>
            <w:r>
              <w:rPr>
                <w:b/>
                <w:color w:val="000000"/>
                <w:sz w:val="18"/>
              </w:rPr>
              <w:t>Mostly</w:t>
            </w:r>
            <w:r>
              <w:rPr>
                <w:b/>
                <w:color w:val="000000"/>
                <w:sz w:val="18"/>
              </w:rPr>
              <w:t xml:space="preserve"> Reside (YBDX)</w:t>
            </w:r>
          </w:p>
        </w:tc>
      </w:tr>
      <w:tr w14:paraId="103EDA36" w14:textId="77777777" w:rsidTr="7EBA539D">
        <w:tblPrEx>
          <w:tblW w:w="7821" w:type="dxa"/>
          <w:tblCellMar>
            <w:left w:w="0" w:type="dxa"/>
            <w:right w:w="0" w:type="dxa"/>
          </w:tblCellMar>
          <w:tblLook w:val="04A0"/>
        </w:tblPrEx>
        <w:tc>
          <w:tcPr>
            <w:tcW w:w="1456" w:type="dxa"/>
            <w:shd w:val="clear" w:color="auto" w:fill="auto"/>
          </w:tcPr>
          <w:p w:rsidR="002D52AE" w:rsidRPr="00D65948" w:rsidP="008D2A09" w14:paraId="0E40EC6D" w14:textId="1343E24E">
            <w:pPr>
              <w:spacing w:after="0" w:line="240" w:lineRule="auto"/>
              <w:textAlignment w:val="baseline"/>
              <w:rPr>
                <w:rFonts w:eastAsia="MS Gothic" w:cstheme="minorHAnsi"/>
                <w:b/>
                <w:i/>
                <w:color w:val="000000"/>
                <w:sz w:val="18"/>
                <w:szCs w:val="18"/>
              </w:rPr>
            </w:pPr>
            <w:r>
              <w:rPr>
                <w:b/>
                <w:i/>
                <w:color w:val="ED7D31" w:themeColor="accent2"/>
                <w:sz w:val="18"/>
              </w:rPr>
              <w:t>CNTY_DX</w:t>
            </w:r>
          </w:p>
        </w:tc>
        <w:tc>
          <w:tcPr>
            <w:tcW w:w="6365" w:type="dxa"/>
            <w:shd w:val="clear" w:color="auto" w:fill="auto"/>
            <w:vAlign w:val="bottom"/>
          </w:tcPr>
          <w:p w:rsidR="002D52AE" w:rsidRPr="00A2521F" w:rsidP="7EBA539D" w14:paraId="6BBAD5DB" w14:textId="3C2B273F">
            <w:pPr>
              <w:spacing w:after="0" w:line="240" w:lineRule="auto"/>
              <w:textAlignment w:val="baseline"/>
              <w:rPr>
                <w:rFonts w:eastAsia="MS Gothic"/>
                <w:color w:val="000000"/>
                <w:sz w:val="18"/>
                <w:szCs w:val="18"/>
                <w:highlight w:val="yellow"/>
              </w:rPr>
            </w:pPr>
            <w:r w:rsidRPr="7EBA539D">
              <w:rPr>
                <w:color w:val="000000" w:themeColor="text1"/>
                <w:sz w:val="18"/>
                <w:szCs w:val="18"/>
              </w:rPr>
              <w:t>En los 12 meses anteriores a su diagnóstico, ¿en qué condado estuvo viviendo</w:t>
            </w:r>
            <w:r w:rsidRPr="7EBA539D" w:rsidR="2A7184F0">
              <w:rPr>
                <w:color w:val="000000" w:themeColor="text1"/>
                <w:sz w:val="18"/>
                <w:szCs w:val="18"/>
              </w:rPr>
              <w:t xml:space="preserve"> la mayor parte del tiempo?</w:t>
            </w:r>
            <w:r w:rsidRPr="7EBA539D">
              <w:rPr>
                <w:color w:val="000000" w:themeColor="text1"/>
                <w:sz w:val="18"/>
                <w:szCs w:val="18"/>
              </w:rPr>
              <w:t xml:space="preserve"> </w:t>
            </w:r>
          </w:p>
        </w:tc>
      </w:tr>
      <w:tr w14:paraId="2B06C212" w14:textId="77777777" w:rsidTr="7EBA539D">
        <w:tblPrEx>
          <w:tblW w:w="7821" w:type="dxa"/>
          <w:tblCellMar>
            <w:left w:w="0" w:type="dxa"/>
            <w:right w:w="0" w:type="dxa"/>
          </w:tblCellMar>
          <w:tblLook w:val="04A0"/>
        </w:tblPrEx>
        <w:tc>
          <w:tcPr>
            <w:tcW w:w="1456" w:type="dxa"/>
            <w:shd w:val="clear" w:color="auto" w:fill="auto"/>
          </w:tcPr>
          <w:p w:rsidR="00153325" w:rsidRPr="00D65948" w:rsidP="00153325" w14:paraId="27F5C3B4"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153325" w:rsidRPr="00C8011C" w:rsidP="00153325" w14:paraId="75EEB867" w14:textId="77777777">
            <w:pPr>
              <w:spacing w:after="0" w:line="240" w:lineRule="auto"/>
              <w:textAlignment w:val="baseline"/>
              <w:rPr>
                <w:rFonts w:eastAsia="MS Gothic" w:cstheme="minorHAnsi"/>
                <w:color w:val="000000"/>
                <w:sz w:val="18"/>
                <w:szCs w:val="18"/>
                <w:lang w:val="en-US"/>
              </w:rPr>
            </w:pPr>
            <w:r w:rsidRPr="00C8011C">
              <w:rPr>
                <w:color w:val="00B050"/>
                <w:sz w:val="18"/>
                <w:lang w:val="en-US"/>
              </w:rPr>
              <w:t>[DON’T READ RESPONSES. SELECT ONLY ONE.]</w:t>
            </w:r>
          </w:p>
          <w:p w:rsidR="00153325" w:rsidRPr="00C8011C" w:rsidP="00153325" w14:paraId="622543A6" w14:textId="77777777">
            <w:pPr>
              <w:spacing w:after="0" w:line="240" w:lineRule="auto"/>
              <w:textAlignment w:val="baseline"/>
              <w:rPr>
                <w:rFonts w:eastAsia="MS Gothic" w:cstheme="minorHAnsi"/>
                <w:b/>
                <w:color w:val="000000"/>
                <w:sz w:val="18"/>
                <w:szCs w:val="18"/>
                <w:lang w:val="en-US"/>
              </w:rPr>
            </w:pPr>
            <w:r w:rsidRPr="00C8011C">
              <w:rPr>
                <w:color w:val="7030A0"/>
                <w:sz w:val="18"/>
                <w:lang w:val="en-US"/>
              </w:rPr>
              <w:t>Programming note: drop down menu</w:t>
            </w:r>
          </w:p>
          <w:p w:rsidR="00153325" w:rsidRPr="00C8011C" w:rsidP="00153325" w14:paraId="4AA11770" w14:textId="77777777">
            <w:pPr>
              <w:spacing w:after="0" w:line="240" w:lineRule="auto"/>
              <w:textAlignment w:val="baseline"/>
              <w:rPr>
                <w:rFonts w:eastAsia="MS Gothic" w:cstheme="minorHAnsi"/>
                <w:color w:val="000000"/>
                <w:sz w:val="18"/>
                <w:szCs w:val="18"/>
                <w:lang w:val="en-US"/>
              </w:rPr>
            </w:pPr>
            <w:r w:rsidRPr="00C8011C">
              <w:rPr>
                <w:color w:val="000000"/>
                <w:sz w:val="18"/>
                <w:lang w:val="en-US"/>
              </w:rPr>
              <w:t>Drop down menu selection: _________________</w:t>
            </w:r>
          </w:p>
          <w:p w:rsidR="00153325" w:rsidRPr="00C8011C" w:rsidP="00153325" w14:paraId="1A618A63" w14:textId="77777777">
            <w:pPr>
              <w:spacing w:after="0" w:line="240" w:lineRule="auto"/>
              <w:textAlignment w:val="baseline"/>
              <w:rPr>
                <w:rFonts w:eastAsia="MS Gothic"/>
                <w:color w:val="000000" w:themeColor="text1"/>
                <w:sz w:val="18"/>
                <w:szCs w:val="18"/>
                <w:lang w:val="en-US"/>
              </w:rPr>
            </w:pPr>
          </w:p>
        </w:tc>
      </w:tr>
    </w:tbl>
    <w:p w:rsidR="008B072F" w:rsidRPr="00C8011C" w:rsidP="008B072F" w14:paraId="4D360390" w14:textId="77777777">
      <w:pPr>
        <w:pStyle w:val="Heading1Q-aire"/>
        <w:spacing w:after="0"/>
        <w:contextualSpacing/>
        <w:jc w:val="left"/>
        <w:rPr>
          <w:rFonts w:cstheme="minorHAnsi"/>
          <w:sz w:val="14"/>
          <w:szCs w:val="18"/>
          <w:lang w:val="en-US"/>
        </w:rPr>
      </w:pPr>
    </w:p>
    <w:p w:rsidR="00547CB1" w:rsidRPr="00C8011C" w:rsidP="008B072F" w14:paraId="70AD6DAF" w14:textId="77777777">
      <w:pPr>
        <w:pStyle w:val="Heading1Q-aire"/>
        <w:spacing w:after="0"/>
        <w:contextualSpacing/>
        <w:jc w:val="left"/>
        <w:rPr>
          <w:rFonts w:cstheme="minorHAnsi"/>
          <w:sz w:val="14"/>
          <w:szCs w:val="18"/>
          <w:lang w:val="en-US"/>
        </w:rPr>
      </w:pPr>
    </w:p>
    <w:tbl>
      <w:tblPr>
        <w:tblW w:w="7821" w:type="dxa"/>
        <w:tblCellMar>
          <w:left w:w="0" w:type="dxa"/>
          <w:right w:w="0" w:type="dxa"/>
        </w:tblCellMar>
        <w:tblLook w:val="04A0"/>
      </w:tblPr>
      <w:tblGrid>
        <w:gridCol w:w="1456"/>
        <w:gridCol w:w="6365"/>
      </w:tblGrid>
      <w:tr w14:paraId="54637075"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0A19CCBC" w14:textId="34CCF616">
            <w:pPr>
              <w:spacing w:after="0" w:line="240" w:lineRule="auto"/>
              <w:textAlignment w:val="baseline"/>
              <w:rPr>
                <w:rFonts w:eastAsia="MS Gothic" w:cstheme="minorHAnsi"/>
                <w:color w:val="000000"/>
                <w:sz w:val="18"/>
                <w:szCs w:val="18"/>
              </w:rPr>
            </w:pPr>
            <w:r>
              <w:rPr>
                <w:b/>
                <w:color w:val="000000"/>
                <w:sz w:val="18"/>
              </w:rPr>
              <w:t>A.7</w:t>
            </w:r>
          </w:p>
        </w:tc>
        <w:tc>
          <w:tcPr>
            <w:tcW w:w="6365" w:type="dxa"/>
            <w:shd w:val="clear" w:color="auto" w:fill="auto"/>
            <w:vAlign w:val="bottom"/>
            <w:hideMark/>
          </w:tcPr>
          <w:p w:rsidR="002D52AE" w:rsidRPr="00DE396C" w:rsidP="005A7AB8" w14:paraId="1AD01134" w14:textId="4CA56C0C">
            <w:pPr>
              <w:spacing w:after="0" w:line="240" w:lineRule="auto"/>
              <w:textAlignment w:val="baseline"/>
              <w:rPr>
                <w:rFonts w:eastAsia="MS Gothic" w:cstheme="minorHAnsi"/>
                <w:color w:val="000000"/>
                <w:sz w:val="18"/>
                <w:szCs w:val="18"/>
              </w:rPr>
            </w:pPr>
            <w:r>
              <w:rPr>
                <w:b/>
                <w:color w:val="000000"/>
                <w:sz w:val="18"/>
              </w:rPr>
              <w:t>State</w:t>
            </w:r>
            <w:r>
              <w:rPr>
                <w:b/>
                <w:color w:val="000000"/>
                <w:sz w:val="18"/>
              </w:rPr>
              <w:t xml:space="preserve"> </w:t>
            </w:r>
            <w:r>
              <w:rPr>
                <w:b/>
                <w:color w:val="000000"/>
                <w:sz w:val="18"/>
              </w:rPr>
              <w:t>Currently</w:t>
            </w:r>
            <w:r>
              <w:rPr>
                <w:b/>
                <w:color w:val="000000"/>
                <w:sz w:val="18"/>
              </w:rPr>
              <w:t xml:space="preserve"> Reside </w:t>
            </w:r>
          </w:p>
        </w:tc>
      </w:tr>
      <w:tr w14:paraId="00E5E622" w14:textId="77777777" w:rsidTr="002D52AE">
        <w:tblPrEx>
          <w:tblW w:w="7821" w:type="dxa"/>
          <w:tblCellMar>
            <w:left w:w="0" w:type="dxa"/>
            <w:right w:w="0" w:type="dxa"/>
          </w:tblCellMar>
          <w:tblLook w:val="04A0"/>
        </w:tblPrEx>
        <w:tc>
          <w:tcPr>
            <w:tcW w:w="1456" w:type="dxa"/>
            <w:shd w:val="clear" w:color="auto" w:fill="auto"/>
          </w:tcPr>
          <w:p w:rsidR="005E4264" w:rsidRPr="00D65948" w:rsidP="005E4264" w14:paraId="05DE20E2" w14:textId="0F39EC08">
            <w:pPr>
              <w:spacing w:after="0" w:line="240" w:lineRule="auto"/>
              <w:textAlignment w:val="baseline"/>
              <w:rPr>
                <w:rFonts w:eastAsia="MS Gothic" w:cstheme="minorHAnsi"/>
                <w:b/>
                <w:i/>
                <w:color w:val="000000"/>
                <w:sz w:val="18"/>
                <w:szCs w:val="18"/>
              </w:rPr>
            </w:pPr>
            <w:r>
              <w:rPr>
                <w:b/>
                <w:i/>
                <w:color w:val="ED7D31" w:themeColor="accent2"/>
                <w:sz w:val="18"/>
              </w:rPr>
              <w:t>STATE_RE</w:t>
            </w:r>
          </w:p>
        </w:tc>
        <w:tc>
          <w:tcPr>
            <w:tcW w:w="6365" w:type="dxa"/>
            <w:shd w:val="clear" w:color="auto" w:fill="auto"/>
            <w:vAlign w:val="bottom"/>
          </w:tcPr>
          <w:p w:rsidR="005E4264" w:rsidRPr="006B3EDD" w:rsidP="005E4264" w14:paraId="35A0328D" w14:textId="07998D7F">
            <w:pPr>
              <w:spacing w:after="0" w:line="240" w:lineRule="auto"/>
              <w:textAlignment w:val="baseline"/>
              <w:rPr>
                <w:rFonts w:eastAsia="MS Gothic" w:cstheme="minorHAnsi"/>
                <w:color w:val="000000"/>
                <w:sz w:val="18"/>
                <w:szCs w:val="18"/>
                <w:highlight w:val="yellow"/>
              </w:rPr>
            </w:pPr>
            <w:r w:rsidRPr="006341D4">
              <w:rPr>
                <w:color w:val="000000"/>
                <w:sz w:val="18"/>
              </w:rPr>
              <w:t xml:space="preserve">¿En qué estado vive </w:t>
            </w:r>
            <w:r w:rsidRPr="006341D4">
              <w:rPr>
                <w:b/>
                <w:bCs/>
                <w:color w:val="000000"/>
                <w:sz w:val="18"/>
              </w:rPr>
              <w:t>actualmente</w:t>
            </w:r>
            <w:r w:rsidRPr="006341D4">
              <w:rPr>
                <w:color w:val="000000"/>
                <w:sz w:val="18"/>
              </w:rPr>
              <w:t>?</w:t>
            </w:r>
          </w:p>
        </w:tc>
      </w:tr>
      <w:tr w14:paraId="40A30D79"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C78AACF"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C00252" w:rsidRPr="00C8011C" w:rsidP="00C00252" w14:paraId="3C6A1C60" w14:textId="77777777">
            <w:pPr>
              <w:spacing w:after="0" w:line="240" w:lineRule="auto"/>
              <w:textAlignment w:val="baseline"/>
              <w:rPr>
                <w:rFonts w:eastAsia="MS Gothic" w:cstheme="minorHAnsi"/>
                <w:color w:val="000000"/>
                <w:sz w:val="18"/>
                <w:szCs w:val="18"/>
                <w:lang w:val="en-US"/>
              </w:rPr>
            </w:pPr>
            <w:r w:rsidRPr="00C8011C">
              <w:rPr>
                <w:color w:val="00B050"/>
                <w:sz w:val="18"/>
                <w:lang w:val="en-US"/>
              </w:rPr>
              <w:t>[DON’T READ RESPONSES. SELECT ONLY ONE.]</w:t>
            </w:r>
          </w:p>
          <w:p w:rsidR="00C00252" w:rsidRPr="00C8011C" w:rsidP="00C00252" w14:paraId="4DCF6065" w14:textId="77777777">
            <w:pPr>
              <w:spacing w:after="0" w:line="240" w:lineRule="auto"/>
              <w:textAlignment w:val="baseline"/>
              <w:rPr>
                <w:rFonts w:eastAsia="MS Gothic" w:cstheme="minorHAnsi"/>
                <w:b/>
                <w:color w:val="000000"/>
                <w:sz w:val="18"/>
                <w:szCs w:val="18"/>
                <w:lang w:val="en-US"/>
              </w:rPr>
            </w:pPr>
            <w:r w:rsidRPr="00C8011C">
              <w:rPr>
                <w:color w:val="7030A0"/>
                <w:sz w:val="18"/>
                <w:lang w:val="en-US"/>
              </w:rPr>
              <w:t>Programming note: drop down menu</w:t>
            </w:r>
          </w:p>
          <w:p w:rsidR="00C00252" w:rsidRPr="00C8011C" w:rsidP="00C00252" w14:paraId="27B1F482" w14:textId="77777777">
            <w:pPr>
              <w:spacing w:after="0" w:line="240" w:lineRule="auto"/>
              <w:textAlignment w:val="baseline"/>
              <w:rPr>
                <w:rFonts w:eastAsia="MS Gothic" w:cstheme="minorHAnsi"/>
                <w:color w:val="000000"/>
                <w:sz w:val="18"/>
                <w:szCs w:val="18"/>
                <w:lang w:val="en-US"/>
              </w:rPr>
            </w:pPr>
            <w:r w:rsidRPr="00C8011C">
              <w:rPr>
                <w:color w:val="000000"/>
                <w:sz w:val="18"/>
                <w:lang w:val="en-US"/>
              </w:rPr>
              <w:t>Drop down menu selection: _________________</w:t>
            </w:r>
          </w:p>
          <w:p w:rsidR="00C00252" w:rsidRPr="00C8011C" w:rsidP="00C00252" w14:paraId="5C3D8EFB" w14:textId="77777777">
            <w:pPr>
              <w:spacing w:after="0" w:line="240" w:lineRule="auto"/>
              <w:textAlignment w:val="baseline"/>
              <w:rPr>
                <w:rFonts w:eastAsia="MS Gothic" w:cstheme="minorHAnsi"/>
                <w:color w:val="000000"/>
                <w:sz w:val="18"/>
                <w:szCs w:val="18"/>
                <w:lang w:val="en-US"/>
              </w:rPr>
            </w:pPr>
          </w:p>
        </w:tc>
      </w:tr>
    </w:tbl>
    <w:p w:rsidR="00547CB1" w:rsidRPr="00C8011C" w:rsidP="008B072F" w14:paraId="1D2E08F1" w14:textId="77777777">
      <w:pPr>
        <w:pStyle w:val="Heading1Q-aire"/>
        <w:spacing w:after="0"/>
        <w:contextualSpacing/>
        <w:jc w:val="left"/>
        <w:rPr>
          <w:rFonts w:cstheme="minorHAnsi"/>
          <w:sz w:val="14"/>
          <w:szCs w:val="18"/>
          <w:lang w:val="en-US"/>
        </w:rPr>
      </w:pPr>
    </w:p>
    <w:p w:rsidR="00547CB1" w:rsidRPr="00C8011C" w:rsidP="008B072F" w14:paraId="631195E7" w14:textId="77777777">
      <w:pPr>
        <w:pStyle w:val="Heading1Q-aire"/>
        <w:spacing w:after="0"/>
        <w:contextualSpacing/>
        <w:jc w:val="left"/>
        <w:rPr>
          <w:rFonts w:cstheme="minorHAnsi"/>
          <w:sz w:val="14"/>
          <w:szCs w:val="18"/>
          <w:lang w:val="en-US"/>
        </w:rPr>
      </w:pPr>
    </w:p>
    <w:tbl>
      <w:tblPr>
        <w:tblW w:w="7821" w:type="dxa"/>
        <w:tblCellMar>
          <w:left w:w="0" w:type="dxa"/>
          <w:right w:w="0" w:type="dxa"/>
        </w:tblCellMar>
        <w:tblLook w:val="04A0"/>
      </w:tblPr>
      <w:tblGrid>
        <w:gridCol w:w="1456"/>
        <w:gridCol w:w="6365"/>
      </w:tblGrid>
      <w:tr w14:paraId="34F013E9"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55410762" w14:textId="62600490">
            <w:pPr>
              <w:spacing w:after="0" w:line="240" w:lineRule="auto"/>
              <w:textAlignment w:val="baseline"/>
              <w:rPr>
                <w:rFonts w:eastAsia="MS Gothic" w:cstheme="minorHAnsi"/>
                <w:color w:val="000000"/>
                <w:sz w:val="18"/>
                <w:szCs w:val="18"/>
              </w:rPr>
            </w:pPr>
            <w:r>
              <w:rPr>
                <w:b/>
                <w:color w:val="000000"/>
                <w:sz w:val="18"/>
              </w:rPr>
              <w:t>A.8</w:t>
            </w:r>
          </w:p>
        </w:tc>
        <w:tc>
          <w:tcPr>
            <w:tcW w:w="6365" w:type="dxa"/>
            <w:shd w:val="clear" w:color="auto" w:fill="auto"/>
            <w:vAlign w:val="bottom"/>
            <w:hideMark/>
          </w:tcPr>
          <w:p w:rsidR="002D52AE" w:rsidRPr="006341D4" w:rsidP="005A7AB8" w14:paraId="3AC50C59" w14:textId="40068A84">
            <w:pPr>
              <w:spacing w:after="0" w:line="240" w:lineRule="auto"/>
              <w:textAlignment w:val="baseline"/>
              <w:rPr>
                <w:rFonts w:eastAsia="MS Gothic" w:cstheme="minorHAnsi"/>
                <w:color w:val="000000"/>
                <w:sz w:val="18"/>
                <w:szCs w:val="18"/>
              </w:rPr>
            </w:pPr>
            <w:r w:rsidRPr="006341D4">
              <w:rPr>
                <w:b/>
                <w:color w:val="000000"/>
                <w:sz w:val="18"/>
              </w:rPr>
              <w:t xml:space="preserve">County </w:t>
            </w:r>
            <w:r w:rsidRPr="006341D4">
              <w:rPr>
                <w:b/>
                <w:color w:val="000000"/>
                <w:sz w:val="18"/>
              </w:rPr>
              <w:t>Currently</w:t>
            </w:r>
            <w:r w:rsidRPr="006341D4">
              <w:rPr>
                <w:b/>
                <w:color w:val="000000"/>
                <w:sz w:val="18"/>
              </w:rPr>
              <w:t xml:space="preserve"> Reside </w:t>
            </w:r>
          </w:p>
        </w:tc>
      </w:tr>
      <w:tr w14:paraId="0CE0D91C" w14:textId="77777777" w:rsidTr="002D52AE">
        <w:tblPrEx>
          <w:tblW w:w="7821" w:type="dxa"/>
          <w:tblCellMar>
            <w:left w:w="0" w:type="dxa"/>
            <w:right w:w="0" w:type="dxa"/>
          </w:tblCellMar>
          <w:tblLook w:val="04A0"/>
        </w:tblPrEx>
        <w:tc>
          <w:tcPr>
            <w:tcW w:w="1456" w:type="dxa"/>
            <w:shd w:val="clear" w:color="auto" w:fill="auto"/>
          </w:tcPr>
          <w:p w:rsidR="006B3EDD" w:rsidRPr="00D65948" w:rsidP="006B3EDD" w14:paraId="79389A19" w14:textId="6B83EC4B">
            <w:pPr>
              <w:spacing w:after="0" w:line="240" w:lineRule="auto"/>
              <w:textAlignment w:val="baseline"/>
              <w:rPr>
                <w:rFonts w:eastAsia="MS Gothic" w:cstheme="minorHAnsi"/>
                <w:b/>
                <w:i/>
                <w:color w:val="000000"/>
                <w:sz w:val="18"/>
                <w:szCs w:val="18"/>
              </w:rPr>
            </w:pPr>
            <w:r>
              <w:rPr>
                <w:b/>
                <w:i/>
                <w:color w:val="ED7D31" w:themeColor="accent2"/>
                <w:sz w:val="18"/>
              </w:rPr>
              <w:t>CNTY_RE</w:t>
            </w:r>
          </w:p>
        </w:tc>
        <w:tc>
          <w:tcPr>
            <w:tcW w:w="6365" w:type="dxa"/>
            <w:shd w:val="clear" w:color="auto" w:fill="auto"/>
            <w:vAlign w:val="bottom"/>
          </w:tcPr>
          <w:p w:rsidR="006B3EDD" w:rsidRPr="006341D4" w:rsidP="006B3EDD" w14:paraId="0B7CA3BA" w14:textId="050EE8EB">
            <w:pPr>
              <w:spacing w:after="0" w:line="240" w:lineRule="auto"/>
              <w:textAlignment w:val="baseline"/>
              <w:rPr>
                <w:rFonts w:eastAsia="MS Gothic" w:cstheme="minorHAnsi"/>
                <w:color w:val="000000"/>
                <w:sz w:val="18"/>
                <w:szCs w:val="18"/>
              </w:rPr>
            </w:pPr>
            <w:r w:rsidRPr="006341D4">
              <w:rPr>
                <w:color w:val="000000"/>
                <w:sz w:val="18"/>
              </w:rPr>
              <w:t xml:space="preserve">¿En qué condado vive </w:t>
            </w:r>
            <w:r w:rsidRPr="006341D4">
              <w:rPr>
                <w:b/>
                <w:bCs/>
                <w:color w:val="000000"/>
                <w:sz w:val="18"/>
              </w:rPr>
              <w:t>actualmente</w:t>
            </w:r>
            <w:r w:rsidRPr="006341D4">
              <w:rPr>
                <w:color w:val="000000"/>
                <w:sz w:val="18"/>
              </w:rPr>
              <w:t>?</w:t>
            </w:r>
          </w:p>
        </w:tc>
      </w:tr>
      <w:tr w14:paraId="0458FD00"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3450DF0"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C00252" w:rsidRPr="00C8011C" w:rsidP="00C00252" w14:paraId="4E0E193D" w14:textId="77777777">
            <w:pPr>
              <w:spacing w:after="0" w:line="240" w:lineRule="auto"/>
              <w:textAlignment w:val="baseline"/>
              <w:rPr>
                <w:rFonts w:eastAsia="MS Gothic" w:cstheme="minorHAnsi"/>
                <w:color w:val="000000"/>
                <w:sz w:val="18"/>
                <w:szCs w:val="18"/>
                <w:lang w:val="en-US"/>
              </w:rPr>
            </w:pPr>
            <w:r w:rsidRPr="00C8011C">
              <w:rPr>
                <w:color w:val="00B050"/>
                <w:sz w:val="18"/>
                <w:lang w:val="en-US"/>
              </w:rPr>
              <w:t>[DON’T READ RESPONSES. SELECT ONLY ONE.]</w:t>
            </w:r>
          </w:p>
          <w:p w:rsidR="00C00252" w:rsidRPr="00C8011C" w:rsidP="00C00252" w14:paraId="0DEB0750" w14:textId="77777777">
            <w:pPr>
              <w:spacing w:after="0" w:line="240" w:lineRule="auto"/>
              <w:textAlignment w:val="baseline"/>
              <w:rPr>
                <w:rFonts w:eastAsia="MS Gothic" w:cstheme="minorHAnsi"/>
                <w:b/>
                <w:color w:val="000000"/>
                <w:sz w:val="18"/>
                <w:szCs w:val="18"/>
                <w:lang w:val="en-US"/>
              </w:rPr>
            </w:pPr>
            <w:r w:rsidRPr="00C8011C">
              <w:rPr>
                <w:color w:val="7030A0"/>
                <w:sz w:val="18"/>
                <w:lang w:val="en-US"/>
              </w:rPr>
              <w:t>Programming note: drop down menu</w:t>
            </w:r>
          </w:p>
          <w:p w:rsidR="00C00252" w:rsidRPr="00C8011C" w:rsidP="00C00252" w14:paraId="0C844CDA" w14:textId="77777777">
            <w:pPr>
              <w:spacing w:after="0" w:line="240" w:lineRule="auto"/>
              <w:textAlignment w:val="baseline"/>
              <w:rPr>
                <w:rFonts w:eastAsia="MS Gothic" w:cstheme="minorHAnsi"/>
                <w:color w:val="000000"/>
                <w:sz w:val="18"/>
                <w:szCs w:val="18"/>
                <w:lang w:val="en-US"/>
              </w:rPr>
            </w:pPr>
            <w:r w:rsidRPr="00C8011C">
              <w:rPr>
                <w:color w:val="000000"/>
                <w:sz w:val="18"/>
                <w:lang w:val="en-US"/>
              </w:rPr>
              <w:t>Drop down menu selection: _________________</w:t>
            </w:r>
          </w:p>
          <w:p w:rsidR="00C00252" w:rsidRPr="00C8011C" w:rsidP="00C00252" w14:paraId="5B3466CF" w14:textId="77777777">
            <w:pPr>
              <w:spacing w:after="0" w:line="240" w:lineRule="auto"/>
              <w:textAlignment w:val="baseline"/>
              <w:rPr>
                <w:rFonts w:eastAsia="MS Gothic" w:cstheme="minorHAnsi"/>
                <w:color w:val="000000"/>
                <w:sz w:val="18"/>
                <w:szCs w:val="18"/>
                <w:lang w:val="en-US"/>
              </w:rPr>
            </w:pPr>
          </w:p>
        </w:tc>
      </w:tr>
    </w:tbl>
    <w:p w:rsidR="00255F5A" w:rsidRPr="00C8011C" w:rsidP="002B6808" w14:paraId="02F6E905" w14:textId="77777777">
      <w:pPr>
        <w:pStyle w:val="Heading1Q-aire"/>
        <w:spacing w:after="0"/>
        <w:contextualSpacing/>
        <w:rPr>
          <w:rFonts w:cstheme="minorHAnsi"/>
          <w:sz w:val="14"/>
          <w:szCs w:val="18"/>
          <w:lang w:val="en-US"/>
        </w:rPr>
      </w:pPr>
    </w:p>
    <w:p w:rsidR="000822C9" w:rsidRPr="00C8011C" w:rsidP="000822C9" w14:paraId="6F5DB808" w14:textId="77777777">
      <w:pPr>
        <w:pStyle w:val="Heading1Q-aire"/>
        <w:spacing w:after="0"/>
        <w:contextualSpacing/>
        <w:jc w:val="left"/>
        <w:rPr>
          <w:rFonts w:cstheme="minorHAnsi"/>
          <w:sz w:val="14"/>
          <w:szCs w:val="18"/>
          <w:lang w:val="en-US"/>
        </w:rPr>
      </w:pPr>
    </w:p>
    <w:p w:rsidR="002B6808" w:rsidRPr="00C8011C" w:rsidP="002B6808" w14:paraId="1ED8C84C" w14:textId="6AF4ED6D">
      <w:pPr>
        <w:pStyle w:val="Heading1Q-aire"/>
        <w:spacing w:after="0"/>
        <w:contextualSpacing/>
        <w:jc w:val="left"/>
        <w:rPr>
          <w:rFonts w:cstheme="minorHAnsi"/>
          <w:sz w:val="14"/>
          <w:szCs w:val="18"/>
          <w:lang w:val="en-US"/>
        </w:rPr>
      </w:pPr>
    </w:p>
    <w:tbl>
      <w:tblPr>
        <w:tblW w:w="6683" w:type="dxa"/>
        <w:tblLook w:val="04A0"/>
      </w:tblPr>
      <w:tblGrid>
        <w:gridCol w:w="1463"/>
        <w:gridCol w:w="4050"/>
        <w:gridCol w:w="1170"/>
      </w:tblGrid>
      <w:tr w14:paraId="31B964C1" w14:textId="77777777" w:rsidTr="00E96235">
        <w:tblPrEx>
          <w:tblW w:w="6683" w:type="dxa"/>
          <w:tblLook w:val="04A0"/>
        </w:tblPrEx>
        <w:tc>
          <w:tcPr>
            <w:tcW w:w="1463" w:type="dxa"/>
            <w:vAlign w:val="bottom"/>
          </w:tcPr>
          <w:p w:rsidR="00E96235" w:rsidRPr="002B17C5" w:rsidP="00A80786" w14:paraId="50AFFB13" w14:textId="6252D99F">
            <w:pPr>
              <w:spacing w:after="0"/>
              <w:contextualSpacing/>
              <w:rPr>
                <w:rFonts w:eastAsia="Times New Roman" w:cstheme="minorHAnsi"/>
                <w:b/>
                <w:bCs/>
                <w:color w:val="000000"/>
                <w:sz w:val="18"/>
                <w:szCs w:val="18"/>
              </w:rPr>
            </w:pPr>
            <w:r>
              <w:rPr>
                <w:b/>
                <w:color w:val="000000"/>
                <w:sz w:val="18"/>
              </w:rPr>
              <w:t>CALC_E_TIME2</w:t>
            </w:r>
          </w:p>
        </w:tc>
        <w:tc>
          <w:tcPr>
            <w:tcW w:w="5220" w:type="dxa"/>
            <w:gridSpan w:val="2"/>
            <w:vAlign w:val="bottom"/>
          </w:tcPr>
          <w:p w:rsidR="00E96235" w:rsidRPr="00C8011C" w:rsidP="00AB7508" w14:paraId="0A3FFA9F" w14:textId="77777777">
            <w:pPr>
              <w:spacing w:after="0"/>
              <w:contextualSpacing/>
              <w:rPr>
                <w:rFonts w:eastAsia="Times New Roman" w:cstheme="minorHAnsi"/>
                <w:b/>
                <w:bCs/>
                <w:color w:val="000000"/>
                <w:sz w:val="18"/>
                <w:szCs w:val="18"/>
                <w:lang w:val="en-US"/>
              </w:rPr>
            </w:pPr>
            <w:r w:rsidRPr="00C8011C">
              <w:rPr>
                <w:b/>
                <w:color w:val="000000"/>
                <w:sz w:val="18"/>
                <w:lang w:val="en-US"/>
              </w:rPr>
              <w:t>End time of confirmation of eligibility Automatic hidden variable.</w:t>
            </w:r>
          </w:p>
        </w:tc>
      </w:tr>
      <w:tr w14:paraId="6219A714" w14:textId="77777777" w:rsidTr="00E96235">
        <w:tblPrEx>
          <w:tblW w:w="6683" w:type="dxa"/>
          <w:tblLook w:val="04A0"/>
        </w:tblPrEx>
        <w:tc>
          <w:tcPr>
            <w:tcW w:w="1463" w:type="dxa"/>
            <w:vAlign w:val="bottom"/>
          </w:tcPr>
          <w:p w:rsidR="00E96235" w:rsidRPr="00616F31" w:rsidP="00AB7508" w14:paraId="305B17A1" w14:textId="77777777">
            <w:pPr>
              <w:spacing w:after="0"/>
              <w:contextualSpacing/>
              <w:rPr>
                <w:rFonts w:eastAsia="Times New Roman" w:cstheme="minorHAnsi"/>
                <w:b/>
                <w:i/>
                <w:color w:val="000000"/>
                <w:sz w:val="18"/>
                <w:szCs w:val="18"/>
              </w:rPr>
            </w:pPr>
            <w:r>
              <w:rPr>
                <w:b/>
                <w:i/>
                <w:color w:val="ED7D31" w:themeColor="accent2"/>
                <w:sz w:val="18"/>
              </w:rPr>
              <w:t>E_TIME2</w:t>
            </w:r>
          </w:p>
        </w:tc>
        <w:tc>
          <w:tcPr>
            <w:tcW w:w="5220" w:type="dxa"/>
            <w:gridSpan w:val="2"/>
            <w:vAlign w:val="bottom"/>
          </w:tcPr>
          <w:p w:rsidR="00E96235" w:rsidRPr="002B17C5" w:rsidP="00AB7508" w14:paraId="31A65B53" w14:textId="294D4156">
            <w:pPr>
              <w:spacing w:after="0"/>
              <w:contextualSpacing/>
              <w:rPr>
                <w:rFonts w:eastAsia="Times New Roman" w:cstheme="minorHAnsi"/>
                <w:color w:val="000000"/>
                <w:sz w:val="18"/>
                <w:szCs w:val="18"/>
              </w:rPr>
            </w:pPr>
            <w:r>
              <w:rPr>
                <w:color w:val="000000"/>
                <w:sz w:val="18"/>
              </w:rPr>
              <w:t>Confirmation</w:t>
            </w:r>
            <w:r>
              <w:rPr>
                <w:color w:val="000000"/>
                <w:sz w:val="18"/>
              </w:rPr>
              <w:t xml:space="preserve"> </w:t>
            </w:r>
            <w:r>
              <w:rPr>
                <w:color w:val="000000"/>
                <w:sz w:val="18"/>
              </w:rPr>
              <w:t>end</w:t>
            </w:r>
            <w:r>
              <w:rPr>
                <w:color w:val="000000"/>
                <w:sz w:val="18"/>
              </w:rPr>
              <w:t xml:space="preserve"> time</w:t>
            </w:r>
          </w:p>
        </w:tc>
      </w:tr>
      <w:tr w14:paraId="53D02338" w14:textId="77777777" w:rsidTr="00E96235">
        <w:tblPrEx>
          <w:tblW w:w="6683" w:type="dxa"/>
          <w:tblLook w:val="04A0"/>
        </w:tblPrEx>
        <w:tc>
          <w:tcPr>
            <w:tcW w:w="1463" w:type="dxa"/>
          </w:tcPr>
          <w:p w:rsidR="00E96235" w:rsidRPr="002B17C5" w:rsidP="00AB7508" w14:paraId="0D2B9677" w14:textId="77777777">
            <w:pPr>
              <w:spacing w:after="0"/>
              <w:contextualSpacing/>
              <w:rPr>
                <w:rFonts w:eastAsia="Times New Roman" w:cstheme="minorHAnsi"/>
                <w:color w:val="000000"/>
                <w:sz w:val="18"/>
                <w:szCs w:val="18"/>
              </w:rPr>
            </w:pPr>
          </w:p>
        </w:tc>
        <w:tc>
          <w:tcPr>
            <w:tcW w:w="4050" w:type="dxa"/>
            <w:vAlign w:val="bottom"/>
          </w:tcPr>
          <w:p w:rsidR="00E96235" w:rsidRPr="002B17C5" w:rsidP="00AB7508" w14:paraId="5C3811CB" w14:textId="77777777">
            <w:pPr>
              <w:spacing w:after="0"/>
              <w:contextualSpacing/>
              <w:rPr>
                <w:rFonts w:eastAsia="Times New Roman" w:cstheme="minorHAnsi"/>
                <w:color w:val="000000"/>
                <w:sz w:val="18"/>
                <w:szCs w:val="18"/>
              </w:rPr>
            </w:pPr>
            <w:r>
              <w:rPr>
                <w:b/>
                <w:color w:val="000000"/>
                <w:sz w:val="18"/>
              </w:rPr>
              <w:t xml:space="preserve">__ : __  </w:t>
            </w:r>
          </w:p>
        </w:tc>
        <w:tc>
          <w:tcPr>
            <w:tcW w:w="1170" w:type="dxa"/>
            <w:vAlign w:val="bottom"/>
          </w:tcPr>
          <w:p w:rsidR="00E96235" w:rsidRPr="002B17C5" w:rsidP="00AB7508" w14:paraId="6E0F8C48" w14:textId="77777777">
            <w:pPr>
              <w:spacing w:after="0"/>
              <w:contextualSpacing/>
              <w:jc w:val="right"/>
              <w:rPr>
                <w:rFonts w:eastAsia="Times New Roman" w:cstheme="minorHAnsi"/>
                <w:bCs/>
                <w:color w:val="000000"/>
                <w:sz w:val="18"/>
                <w:szCs w:val="18"/>
              </w:rPr>
            </w:pPr>
          </w:p>
        </w:tc>
      </w:tr>
    </w:tbl>
    <w:p w:rsidR="00AC360B" w:rsidP="002B6808" w14:paraId="16DE3609" w14:textId="77777777">
      <w:pPr>
        <w:pStyle w:val="Heading1Q-aire"/>
        <w:spacing w:after="0"/>
        <w:contextualSpacing/>
        <w:jc w:val="left"/>
        <w:rPr>
          <w:rFonts w:cstheme="minorHAnsi"/>
          <w:sz w:val="14"/>
          <w:szCs w:val="18"/>
        </w:rPr>
      </w:pPr>
    </w:p>
    <w:p w:rsidR="008D5DDA" w:rsidRPr="003404EF" w:rsidP="00B94C64" w14:paraId="5E2A541B" w14:textId="2172109C">
      <w:pPr>
        <w:pStyle w:val="Heading1"/>
      </w:pPr>
      <w:bookmarkStart w:id="2" w:name="_Toc111745877"/>
      <w:r>
        <w:t xml:space="preserve">B. </w:t>
      </w:r>
      <w:r>
        <w:t>Demographics</w:t>
      </w:r>
      <w:bookmarkEnd w:id="2"/>
    </w:p>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312BF8" w14:textId="77777777" w:rsidTr="4C05FABB">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4052C3" w:rsidP="3F6D9080" w14:paraId="7D53541A" w14:textId="78372487">
            <w:pPr>
              <w:rPr>
                <w:rFonts w:eastAsia="Times New Roman"/>
                <w:b/>
                <w:bCs/>
                <w:color w:val="FF0000"/>
                <w:sz w:val="18"/>
                <w:szCs w:val="18"/>
              </w:rPr>
            </w:pPr>
            <w:r w:rsidRPr="4C05FABB">
              <w:rPr>
                <w:b/>
                <w:bCs/>
                <w:color w:val="FF0000"/>
                <w:sz w:val="18"/>
                <w:szCs w:val="18"/>
              </w:rPr>
              <w:t xml:space="preserve">Transición: Hemos terminado de confirmar su información. Usted </w:t>
            </w:r>
            <w:r w:rsidR="007F36B1">
              <w:rPr>
                <w:b/>
                <w:bCs/>
                <w:color w:val="FF0000"/>
                <w:sz w:val="18"/>
                <w:szCs w:val="18"/>
              </w:rPr>
              <w:t>tiene</w:t>
            </w:r>
            <w:r w:rsidRPr="4C05FABB" w:rsidR="007F36B1">
              <w:rPr>
                <w:b/>
                <w:bCs/>
                <w:color w:val="FF0000"/>
                <w:sz w:val="18"/>
                <w:szCs w:val="18"/>
              </w:rPr>
              <w:t xml:space="preserve"> </w:t>
            </w:r>
            <w:r w:rsidRPr="4C05FABB">
              <w:rPr>
                <w:b/>
                <w:bCs/>
                <w:color w:val="FF0000"/>
                <w:sz w:val="18"/>
                <w:szCs w:val="18"/>
              </w:rPr>
              <w:t>los requisitos para participar en esta encuesta de salud. Ahora comenzaremos esta encuesta con al</w:t>
            </w:r>
            <w:r w:rsidR="00405467">
              <w:rPr>
                <w:b/>
                <w:bCs/>
                <w:color w:val="FF0000"/>
                <w:sz w:val="18"/>
                <w:szCs w:val="18"/>
              </w:rPr>
              <w:t>g</w:t>
            </w:r>
            <w:r w:rsidRPr="4C05FABB">
              <w:rPr>
                <w:b/>
                <w:bCs/>
                <w:color w:val="FF0000"/>
                <w:sz w:val="18"/>
                <w:szCs w:val="18"/>
              </w:rPr>
              <w:t>unas preguntas sobre usted.</w:t>
            </w:r>
          </w:p>
        </w:tc>
      </w:tr>
    </w:tbl>
    <w:p w:rsidR="00AC360B" w14:paraId="09266B7A" w14:textId="77777777"/>
    <w:tbl>
      <w:tblPr>
        <w:tblW w:w="6683" w:type="dxa"/>
        <w:tblInd w:w="-5" w:type="dxa"/>
        <w:tblLayout w:type="fixed"/>
        <w:tblLook w:val="04A0"/>
      </w:tblPr>
      <w:tblGrid>
        <w:gridCol w:w="1355"/>
        <w:gridCol w:w="4158"/>
        <w:gridCol w:w="1170"/>
      </w:tblGrid>
      <w:tr w14:paraId="13DA3D3C" w14:textId="77777777" w:rsidTr="009261E0">
        <w:tblPrEx>
          <w:tblW w:w="6683" w:type="dxa"/>
          <w:tblInd w:w="-5" w:type="dxa"/>
          <w:tblLayout w:type="fixed"/>
          <w:tblLook w:val="04A0"/>
        </w:tblPrEx>
        <w:tc>
          <w:tcPr>
            <w:tcW w:w="1355" w:type="dxa"/>
            <w:vAlign w:val="bottom"/>
          </w:tcPr>
          <w:p w:rsidR="00A80786" w:rsidRPr="002B17C5" w:rsidP="00A4053B" w14:paraId="6B113033" w14:textId="0808FA31">
            <w:pPr>
              <w:spacing w:after="0"/>
              <w:rPr>
                <w:rFonts w:eastAsia="Times New Roman" w:cstheme="minorHAnsi"/>
                <w:b/>
                <w:bCs/>
                <w:color w:val="000000"/>
                <w:sz w:val="18"/>
                <w:szCs w:val="18"/>
              </w:rPr>
            </w:pPr>
            <w:r>
              <w:rPr>
                <w:b/>
                <w:color w:val="000000"/>
                <w:sz w:val="18"/>
              </w:rPr>
              <w:t>CALC_S_TIME1</w:t>
            </w:r>
          </w:p>
        </w:tc>
        <w:tc>
          <w:tcPr>
            <w:tcW w:w="5328" w:type="dxa"/>
            <w:gridSpan w:val="2"/>
            <w:vAlign w:val="bottom"/>
          </w:tcPr>
          <w:p w:rsidR="00A80786" w:rsidRPr="002B17C5" w:rsidP="00AB7508" w14:paraId="0D730BF7" w14:textId="77777777">
            <w:pPr>
              <w:spacing w:after="0"/>
              <w:rPr>
                <w:rFonts w:eastAsia="Times New Roman" w:cstheme="minorHAnsi"/>
                <w:b/>
                <w:bCs/>
                <w:color w:val="000000"/>
                <w:sz w:val="18"/>
                <w:szCs w:val="18"/>
              </w:rPr>
            </w:pPr>
            <w:r w:rsidRPr="00C8011C">
              <w:rPr>
                <w:b/>
                <w:color w:val="000000"/>
                <w:sz w:val="18"/>
                <w:lang w:val="en-US"/>
              </w:rPr>
              <w:t xml:space="preserve">Start time of core questionnaire. </w:t>
            </w:r>
            <w:r>
              <w:rPr>
                <w:b/>
                <w:color w:val="000000"/>
                <w:sz w:val="18"/>
              </w:rPr>
              <w:t>Automatic</w:t>
            </w:r>
            <w:r>
              <w:rPr>
                <w:b/>
                <w:color w:val="000000"/>
                <w:sz w:val="18"/>
              </w:rPr>
              <w:t xml:space="preserve"> </w:t>
            </w:r>
            <w:r>
              <w:rPr>
                <w:b/>
                <w:color w:val="000000"/>
                <w:sz w:val="18"/>
              </w:rPr>
              <w:t>hidden</w:t>
            </w:r>
            <w:r>
              <w:rPr>
                <w:b/>
                <w:color w:val="000000"/>
                <w:sz w:val="18"/>
              </w:rPr>
              <w:t xml:space="preserve"> variable.</w:t>
            </w:r>
          </w:p>
        </w:tc>
      </w:tr>
      <w:tr w14:paraId="165FB240" w14:textId="77777777" w:rsidTr="009261E0">
        <w:tblPrEx>
          <w:tblW w:w="6683" w:type="dxa"/>
          <w:tblInd w:w="-5" w:type="dxa"/>
          <w:tblLayout w:type="fixed"/>
          <w:tblLook w:val="04A0"/>
        </w:tblPrEx>
        <w:tc>
          <w:tcPr>
            <w:tcW w:w="1355" w:type="dxa"/>
            <w:vAlign w:val="bottom"/>
          </w:tcPr>
          <w:p w:rsidR="00A80786" w:rsidRPr="00D65948" w:rsidP="00AB7508" w14:paraId="366BE750" w14:textId="4842ABAB">
            <w:pPr>
              <w:spacing w:after="0"/>
              <w:rPr>
                <w:rFonts w:eastAsia="Times New Roman"/>
                <w:b/>
                <w:i/>
                <w:color w:val="000000"/>
                <w:sz w:val="18"/>
                <w:szCs w:val="18"/>
              </w:rPr>
            </w:pPr>
            <w:r>
              <w:rPr>
                <w:b/>
                <w:i/>
                <w:color w:val="ED7D31" w:themeColor="accent2"/>
                <w:sz w:val="18"/>
              </w:rPr>
              <w:t>S_TIME1</w:t>
            </w:r>
          </w:p>
        </w:tc>
        <w:tc>
          <w:tcPr>
            <w:tcW w:w="5328" w:type="dxa"/>
            <w:gridSpan w:val="2"/>
            <w:vAlign w:val="bottom"/>
          </w:tcPr>
          <w:p w:rsidR="00A80786" w:rsidRPr="002B17C5" w:rsidP="00AB7508" w14:paraId="6495AA99" w14:textId="77777777">
            <w:pPr>
              <w:spacing w:after="0"/>
              <w:rPr>
                <w:rFonts w:eastAsia="Times New Roman" w:cstheme="minorHAnsi"/>
                <w:color w:val="000000"/>
                <w:sz w:val="18"/>
                <w:szCs w:val="18"/>
              </w:rPr>
            </w:pPr>
            <w:r>
              <w:rPr>
                <w:color w:val="000000"/>
                <w:sz w:val="18"/>
              </w:rPr>
              <w:t>Respondent</w:t>
            </w:r>
            <w:r>
              <w:rPr>
                <w:color w:val="000000"/>
                <w:sz w:val="18"/>
              </w:rPr>
              <w:t xml:space="preserve"> </w:t>
            </w:r>
            <w:r>
              <w:rPr>
                <w:color w:val="000000"/>
                <w:sz w:val="18"/>
              </w:rPr>
              <w:t>start</w:t>
            </w:r>
            <w:r>
              <w:rPr>
                <w:color w:val="000000"/>
                <w:sz w:val="18"/>
              </w:rPr>
              <w:t xml:space="preserve"> time</w:t>
            </w:r>
          </w:p>
        </w:tc>
      </w:tr>
      <w:tr w14:paraId="13844B6C" w14:textId="77777777" w:rsidTr="009261E0">
        <w:tblPrEx>
          <w:tblW w:w="6683" w:type="dxa"/>
          <w:tblInd w:w="-5" w:type="dxa"/>
          <w:tblLayout w:type="fixed"/>
          <w:tblLook w:val="04A0"/>
        </w:tblPrEx>
        <w:tc>
          <w:tcPr>
            <w:tcW w:w="1355" w:type="dxa"/>
          </w:tcPr>
          <w:p w:rsidR="00A80786" w:rsidRPr="002B17C5" w:rsidP="00AB7508" w14:paraId="70460E0D" w14:textId="77777777">
            <w:pPr>
              <w:spacing w:after="0"/>
              <w:rPr>
                <w:rFonts w:eastAsia="Times New Roman" w:cstheme="minorHAnsi"/>
                <w:color w:val="000000"/>
                <w:sz w:val="18"/>
                <w:szCs w:val="18"/>
              </w:rPr>
            </w:pPr>
          </w:p>
        </w:tc>
        <w:tc>
          <w:tcPr>
            <w:tcW w:w="4158" w:type="dxa"/>
            <w:vAlign w:val="bottom"/>
          </w:tcPr>
          <w:p w:rsidR="00A80786" w:rsidRPr="002B17C5" w:rsidP="00AB7508" w14:paraId="4A95E988" w14:textId="77777777">
            <w:pPr>
              <w:spacing w:after="0"/>
              <w:rPr>
                <w:rFonts w:eastAsia="Times New Roman" w:cstheme="minorHAnsi"/>
                <w:color w:val="000000"/>
                <w:sz w:val="18"/>
                <w:szCs w:val="18"/>
              </w:rPr>
            </w:pPr>
            <w:r>
              <w:rPr>
                <w:b/>
                <w:color w:val="000000"/>
                <w:sz w:val="18"/>
              </w:rPr>
              <w:t xml:space="preserve">__ : __  </w:t>
            </w:r>
          </w:p>
        </w:tc>
        <w:tc>
          <w:tcPr>
            <w:tcW w:w="1170" w:type="dxa"/>
            <w:vAlign w:val="bottom"/>
          </w:tcPr>
          <w:p w:rsidR="00A80786" w:rsidRPr="002B17C5" w:rsidP="00AB7508" w14:paraId="742CD3F4" w14:textId="77777777">
            <w:pPr>
              <w:spacing w:after="0"/>
              <w:rPr>
                <w:rFonts w:eastAsia="Times New Roman" w:cstheme="minorHAnsi"/>
                <w:bCs/>
                <w:color w:val="000000"/>
                <w:sz w:val="18"/>
                <w:szCs w:val="18"/>
              </w:rPr>
            </w:pPr>
          </w:p>
        </w:tc>
      </w:tr>
      <w:tr w14:paraId="72B4995D" w14:textId="77777777" w:rsidTr="009261E0">
        <w:tblPrEx>
          <w:tblW w:w="6683" w:type="dxa"/>
          <w:tblInd w:w="-5" w:type="dxa"/>
          <w:tblLayout w:type="fixed"/>
          <w:tblLook w:val="04A0"/>
        </w:tblPrEx>
        <w:tc>
          <w:tcPr>
            <w:tcW w:w="1355" w:type="dxa"/>
          </w:tcPr>
          <w:p w:rsidR="00A80786" w:rsidRPr="002B17C5" w:rsidP="00AB7508" w14:paraId="554E3364" w14:textId="77777777">
            <w:pPr>
              <w:spacing w:after="0"/>
              <w:rPr>
                <w:rFonts w:eastAsia="Times New Roman" w:cstheme="minorHAnsi"/>
                <w:color w:val="000000"/>
                <w:sz w:val="18"/>
                <w:szCs w:val="18"/>
              </w:rPr>
            </w:pPr>
          </w:p>
        </w:tc>
        <w:tc>
          <w:tcPr>
            <w:tcW w:w="4158" w:type="dxa"/>
            <w:vAlign w:val="bottom"/>
          </w:tcPr>
          <w:p w:rsidR="00A80786" w:rsidP="00AB7508" w14:paraId="34167645" w14:textId="77777777">
            <w:pPr>
              <w:spacing w:after="0"/>
              <w:rPr>
                <w:rFonts w:eastAsia="Times New Roman" w:cstheme="minorHAnsi"/>
                <w:b/>
                <w:bCs/>
                <w:color w:val="000000"/>
                <w:sz w:val="18"/>
                <w:szCs w:val="18"/>
              </w:rPr>
            </w:pPr>
          </w:p>
        </w:tc>
        <w:tc>
          <w:tcPr>
            <w:tcW w:w="1170" w:type="dxa"/>
            <w:vAlign w:val="bottom"/>
          </w:tcPr>
          <w:p w:rsidR="00A80786" w:rsidRPr="002B17C5" w:rsidP="00AB7508" w14:paraId="5CC400F8" w14:textId="77777777">
            <w:pPr>
              <w:spacing w:after="0"/>
              <w:rPr>
                <w:rFonts w:eastAsia="Times New Roman" w:cstheme="minorHAnsi"/>
                <w:bCs/>
                <w:color w:val="000000"/>
                <w:sz w:val="18"/>
                <w:szCs w:val="18"/>
              </w:rPr>
            </w:pPr>
          </w:p>
        </w:tc>
      </w:tr>
    </w:tbl>
    <w:p w:rsidR="00AC360B" w14:paraId="7189A240" w14:textId="77777777"/>
    <w:tbl>
      <w:tblPr>
        <w:tblW w:w="9810" w:type="dxa"/>
        <w:tblLayout w:type="fixed"/>
        <w:tblLook w:val="04A0"/>
      </w:tblPr>
      <w:tblGrid>
        <w:gridCol w:w="18"/>
        <w:gridCol w:w="1331"/>
        <w:gridCol w:w="5311"/>
        <w:gridCol w:w="3150"/>
      </w:tblGrid>
      <w:tr w14:paraId="5D512E39" w14:textId="77777777" w:rsidTr="40A22894">
        <w:tblPrEx>
          <w:tblW w:w="9810" w:type="dxa"/>
          <w:tblLayout w:type="fixed"/>
          <w:tblLook w:val="04A0"/>
        </w:tblPrEx>
        <w:tc>
          <w:tcPr>
            <w:tcW w:w="1349" w:type="dxa"/>
            <w:gridSpan w:val="2"/>
            <w:vAlign w:val="bottom"/>
          </w:tcPr>
          <w:p w:rsidR="00626AD6" w:rsidRPr="008C2C01" w:rsidP="0074052E" w14:paraId="2076EED0" w14:textId="625F2E68">
            <w:pPr>
              <w:spacing w:after="0"/>
              <w:contextualSpacing/>
              <w:rPr>
                <w:rFonts w:eastAsia="Times New Roman" w:cstheme="minorHAnsi"/>
                <w:b/>
                <w:color w:val="000000"/>
                <w:sz w:val="18"/>
                <w:szCs w:val="18"/>
              </w:rPr>
            </w:pPr>
            <w:r>
              <w:rPr>
                <w:b/>
                <w:color w:val="000000"/>
                <w:sz w:val="18"/>
              </w:rPr>
              <w:t>B.1</w:t>
            </w:r>
          </w:p>
        </w:tc>
        <w:tc>
          <w:tcPr>
            <w:tcW w:w="8461" w:type="dxa"/>
            <w:gridSpan w:val="2"/>
            <w:vAlign w:val="bottom"/>
          </w:tcPr>
          <w:p w:rsidR="00626AD6" w:rsidRPr="001013C1" w:rsidP="002335C1" w14:paraId="22E57456" w14:textId="77777777">
            <w:pPr>
              <w:pStyle w:val="NoSpacing"/>
              <w:rPr>
                <w:b w:val="0"/>
                <w:color w:val="000000"/>
                <w:szCs w:val="18"/>
              </w:rPr>
            </w:pPr>
            <w:bookmarkStart w:id="3" w:name="_Toc111745878"/>
            <w:r>
              <w:t>Education</w:t>
            </w:r>
            <w:bookmarkEnd w:id="3"/>
          </w:p>
        </w:tc>
      </w:tr>
      <w:tr w14:paraId="5156E151" w14:textId="77777777" w:rsidTr="40A22894">
        <w:tblPrEx>
          <w:tblW w:w="9810" w:type="dxa"/>
          <w:tblLayout w:type="fixed"/>
          <w:tblLook w:val="04A0"/>
        </w:tblPrEx>
        <w:trPr>
          <w:trHeight w:val="495"/>
        </w:trPr>
        <w:tc>
          <w:tcPr>
            <w:tcW w:w="1349" w:type="dxa"/>
            <w:gridSpan w:val="2"/>
            <w:vAlign w:val="bottom"/>
          </w:tcPr>
          <w:p w:rsidR="00626AD6" w:rsidRPr="00ED6937" w:rsidP="2B942E5F" w14:paraId="358527B3" w14:textId="0B52400B">
            <w:pPr>
              <w:spacing w:after="0"/>
              <w:contextualSpacing/>
              <w:rPr>
                <w:rFonts w:eastAsia="Times New Roman"/>
                <w:b/>
                <w:i/>
                <w:color w:val="000000" w:themeColor="text1"/>
                <w:sz w:val="18"/>
                <w:szCs w:val="18"/>
              </w:rPr>
            </w:pPr>
            <w:r>
              <w:rPr>
                <w:b/>
                <w:i/>
                <w:color w:val="ED7D31" w:themeColor="accent2"/>
                <w:sz w:val="18"/>
              </w:rPr>
              <w:t>B_EDUC</w:t>
            </w:r>
          </w:p>
          <w:p w:rsidR="00626AD6" w:rsidRPr="002B17C5" w:rsidP="0074052E" w14:paraId="248C1D5F" w14:textId="10E900FD">
            <w:pPr>
              <w:spacing w:after="0"/>
              <w:contextualSpacing/>
              <w:rPr>
                <w:rFonts w:eastAsia="Times New Roman"/>
                <w:color w:val="000000"/>
                <w:sz w:val="18"/>
                <w:szCs w:val="18"/>
              </w:rPr>
            </w:pPr>
          </w:p>
        </w:tc>
        <w:tc>
          <w:tcPr>
            <w:tcW w:w="8461" w:type="dxa"/>
            <w:gridSpan w:val="2"/>
            <w:vAlign w:val="bottom"/>
          </w:tcPr>
          <w:p w:rsidR="00626AD6" w:rsidRPr="00821947" w:rsidP="0357D008" w14:paraId="1D911185" w14:textId="37967D93">
            <w:pPr>
              <w:spacing w:after="0"/>
              <w:contextualSpacing/>
              <w:rPr>
                <w:rFonts w:eastAsia="Times New Roman"/>
                <w:color w:val="000000" w:themeColor="text1"/>
                <w:sz w:val="18"/>
                <w:szCs w:val="18"/>
              </w:rPr>
            </w:pPr>
            <w:r w:rsidRPr="40A22894">
              <w:rPr>
                <w:color w:val="000000" w:themeColor="text1"/>
                <w:sz w:val="18"/>
                <w:szCs w:val="18"/>
              </w:rPr>
              <w:t>[</w:t>
            </w:r>
            <w:r w:rsidRPr="40A22894" w:rsidR="2356CE7B">
              <w:rPr>
                <w:color w:val="000000" w:themeColor="text1"/>
                <w:sz w:val="18"/>
                <w:szCs w:val="18"/>
              </w:rPr>
              <w:t xml:space="preserve">WB: </w:t>
            </w:r>
            <w:r w:rsidRPr="40A22894" w:rsidR="3BF200B5">
              <w:rPr>
                <w:color w:val="000000" w:themeColor="text1"/>
                <w:sz w:val="18"/>
                <w:szCs w:val="18"/>
              </w:rPr>
              <w:t xml:space="preserve">¿Cuál es el mayor nivel </w:t>
            </w:r>
            <w:r w:rsidR="00651049">
              <w:rPr>
                <w:color w:val="000000" w:themeColor="text1"/>
                <w:sz w:val="18"/>
                <w:szCs w:val="18"/>
              </w:rPr>
              <w:t xml:space="preserve">de </w:t>
            </w:r>
            <w:r w:rsidRPr="40A22894" w:rsidR="3BF200B5">
              <w:rPr>
                <w:color w:val="000000" w:themeColor="text1"/>
                <w:sz w:val="18"/>
                <w:szCs w:val="18"/>
              </w:rPr>
              <w:t>estudios que completó? Seleccione una sola respuesta</w:t>
            </w:r>
            <w:r w:rsidRPr="40A22894">
              <w:rPr>
                <w:color w:val="000000" w:themeColor="text1"/>
                <w:sz w:val="18"/>
                <w:szCs w:val="18"/>
              </w:rPr>
              <w:t>.</w:t>
            </w:r>
            <w:r w:rsidRPr="40A22894" w:rsidR="3BF200B5">
              <w:rPr>
                <w:color w:val="000000" w:themeColor="text1"/>
                <w:sz w:val="18"/>
                <w:szCs w:val="18"/>
              </w:rPr>
              <w:t>]</w:t>
            </w:r>
          </w:p>
          <w:p w:rsidR="00626AD6" w:rsidRPr="00AB73F7" w:rsidP="0074052E" w14:paraId="2E4F79D0" w14:textId="2460C160">
            <w:pPr>
              <w:spacing w:after="0"/>
              <w:contextualSpacing/>
              <w:rPr>
                <w:rFonts w:eastAsia="Times New Roman"/>
                <w:color w:val="000000"/>
                <w:sz w:val="18"/>
                <w:szCs w:val="18"/>
              </w:rPr>
            </w:pPr>
            <w:r w:rsidRPr="00821947">
              <w:rPr>
                <w:color w:val="000000" w:themeColor="text1"/>
                <w:sz w:val="18"/>
              </w:rPr>
              <w:t xml:space="preserve">[IA: </w:t>
            </w:r>
            <w:r w:rsidRPr="00821947" w:rsidR="00F652F4">
              <w:rPr>
                <w:color w:val="000000" w:themeColor="text1"/>
                <w:sz w:val="18"/>
              </w:rPr>
              <w:t>Mirando la tarjeta de respuestas A, dígame</w:t>
            </w:r>
            <w:r w:rsidRPr="00821947" w:rsidR="00AB73F7">
              <w:rPr>
                <w:color w:val="000000" w:themeColor="text1"/>
                <w:sz w:val="18"/>
              </w:rPr>
              <w:t xml:space="preserve"> </w:t>
            </w:r>
            <w:r w:rsidRPr="00821947" w:rsidR="00F652F4">
              <w:rPr>
                <w:color w:val="000000" w:themeColor="text1"/>
                <w:sz w:val="18"/>
              </w:rPr>
              <w:t>¿Cuál es el mayor nivel estudios que completó? Seleccione una sola respuesta.</w:t>
            </w:r>
            <w:r w:rsidRPr="00821947">
              <w:rPr>
                <w:color w:val="000000" w:themeColor="text1"/>
                <w:sz w:val="18"/>
              </w:rPr>
              <w:t>]</w:t>
            </w:r>
            <w:r w:rsidRPr="00AB73F7">
              <w:rPr>
                <w:color w:val="000000" w:themeColor="text1"/>
                <w:sz w:val="18"/>
              </w:rPr>
              <w:t xml:space="preserve"> </w:t>
            </w:r>
          </w:p>
        </w:tc>
      </w:tr>
      <w:tr w14:paraId="146A8028" w14:textId="77777777" w:rsidTr="40A22894">
        <w:tblPrEx>
          <w:tblW w:w="9810" w:type="dxa"/>
          <w:tblLayout w:type="fixed"/>
          <w:tblLook w:val="04A0"/>
        </w:tblPrEx>
        <w:trPr>
          <w:trHeight w:val="342"/>
        </w:trPr>
        <w:tc>
          <w:tcPr>
            <w:tcW w:w="1349" w:type="dxa"/>
            <w:gridSpan w:val="2"/>
            <w:vAlign w:val="bottom"/>
          </w:tcPr>
          <w:p w:rsidR="00B53630" w:rsidRPr="00ED6937" w:rsidP="2B942E5F" w14:paraId="0F21A2D0" w14:textId="77777777">
            <w:pPr>
              <w:spacing w:after="0"/>
              <w:contextualSpacing/>
              <w:rPr>
                <w:rFonts w:eastAsia="Times New Roman"/>
                <w:b/>
                <w:i/>
                <w:color w:val="ED7D31" w:themeColor="accent2"/>
                <w:sz w:val="18"/>
                <w:szCs w:val="18"/>
              </w:rPr>
            </w:pPr>
          </w:p>
        </w:tc>
        <w:tc>
          <w:tcPr>
            <w:tcW w:w="8461" w:type="dxa"/>
            <w:gridSpan w:val="2"/>
            <w:vAlign w:val="bottom"/>
          </w:tcPr>
          <w:p w:rsidR="00B53630" w:rsidRPr="00AB73F7" w:rsidP="0074052E" w14:paraId="186FCF25" w14:textId="409593B7">
            <w:pPr>
              <w:spacing w:after="0"/>
              <w:contextualSpacing/>
              <w:rPr>
                <w:rFonts w:eastAsia="Times New Roman"/>
                <w:color w:val="000000" w:themeColor="text1"/>
                <w:sz w:val="18"/>
                <w:szCs w:val="18"/>
                <w:lang w:val="en-US"/>
              </w:rPr>
            </w:pPr>
            <w:r w:rsidRPr="00AB73F7">
              <w:rPr>
                <w:color w:val="00B050"/>
                <w:sz w:val="18"/>
                <w:lang w:val="en-US"/>
              </w:rPr>
              <w:t>Interviewer note: Use Response Card A</w:t>
            </w:r>
          </w:p>
        </w:tc>
      </w:tr>
      <w:tr w14:paraId="69F79B50" w14:textId="77777777" w:rsidTr="40A22894">
        <w:tblPrEx>
          <w:tblW w:w="9810" w:type="dxa"/>
          <w:tblLayout w:type="fixed"/>
          <w:tblLook w:val="04A0"/>
        </w:tblPrEx>
        <w:trPr>
          <w:gridBefore w:val="1"/>
          <w:wBefore w:w="18" w:type="dxa"/>
        </w:trPr>
        <w:tc>
          <w:tcPr>
            <w:tcW w:w="1331" w:type="dxa"/>
          </w:tcPr>
          <w:p w:rsidR="00626AD6" w:rsidRPr="00C8011C" w:rsidP="0074052E" w14:paraId="0D0EB2C7" w14:textId="6811DCAE">
            <w:pPr>
              <w:spacing w:after="0"/>
              <w:contextualSpacing/>
              <w:rPr>
                <w:rFonts w:eastAsia="Times New Roman" w:cstheme="minorHAnsi"/>
                <w:color w:val="000000"/>
                <w:sz w:val="18"/>
                <w:szCs w:val="18"/>
                <w:lang w:val="en-US"/>
              </w:rPr>
            </w:pPr>
          </w:p>
        </w:tc>
        <w:tc>
          <w:tcPr>
            <w:tcW w:w="5311" w:type="dxa"/>
            <w:vAlign w:val="bottom"/>
          </w:tcPr>
          <w:p w:rsidR="00626AD6" w:rsidRPr="00AB73F7" w:rsidP="0074052E" w14:paraId="07ED2150" w14:textId="5DF1D415">
            <w:pPr>
              <w:tabs>
                <w:tab w:val="right" w:leader="dot" w:pos="5760"/>
              </w:tabs>
              <w:spacing w:after="0"/>
              <w:contextualSpacing/>
              <w:rPr>
                <w:rFonts w:eastAsia="Times New Roman"/>
                <w:color w:val="000000"/>
                <w:sz w:val="18"/>
                <w:szCs w:val="18"/>
              </w:rPr>
            </w:pPr>
            <w:r w:rsidRPr="00AB73F7">
              <w:rPr>
                <w:color w:val="000000" w:themeColor="text1"/>
                <w:sz w:val="18"/>
              </w:rPr>
              <w:t>Nunca asistió a la escuela</w:t>
            </w:r>
          </w:p>
        </w:tc>
        <w:tc>
          <w:tcPr>
            <w:tcW w:w="3150" w:type="dxa"/>
            <w:vAlign w:val="center"/>
          </w:tcPr>
          <w:p w:rsidR="00626AD6" w:rsidRPr="002B17C5" w:rsidP="006F5ACD" w14:paraId="2F23A333" w14:textId="77777777">
            <w:pPr>
              <w:spacing w:after="0"/>
              <w:contextualSpacing/>
              <w:rPr>
                <w:rFonts w:eastAsia="Times New Roman"/>
                <w:color w:val="000000"/>
                <w:sz w:val="18"/>
                <w:szCs w:val="18"/>
              </w:rPr>
            </w:pPr>
            <w:r>
              <w:rPr>
                <w:color w:val="000000" w:themeColor="text1"/>
                <w:sz w:val="18"/>
              </w:rPr>
              <w:t>1</w:t>
            </w:r>
          </w:p>
        </w:tc>
      </w:tr>
      <w:tr w14:paraId="22F7C857" w14:textId="77777777" w:rsidTr="40A22894">
        <w:tblPrEx>
          <w:tblW w:w="9810" w:type="dxa"/>
          <w:tblLayout w:type="fixed"/>
          <w:tblLook w:val="04A0"/>
        </w:tblPrEx>
        <w:trPr>
          <w:gridBefore w:val="1"/>
          <w:wBefore w:w="18" w:type="dxa"/>
        </w:trPr>
        <w:tc>
          <w:tcPr>
            <w:tcW w:w="1331" w:type="dxa"/>
          </w:tcPr>
          <w:p w:rsidR="00626AD6" w:rsidRPr="002B17C5" w:rsidP="0074052E" w14:paraId="5B0E3350"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4AD36971" w14:textId="080503A8">
            <w:pPr>
              <w:tabs>
                <w:tab w:val="right" w:leader="dot" w:pos="5760"/>
              </w:tabs>
              <w:spacing w:after="0"/>
              <w:contextualSpacing/>
              <w:rPr>
                <w:rFonts w:eastAsia="Times New Roman"/>
                <w:color w:val="000000"/>
                <w:sz w:val="18"/>
                <w:szCs w:val="18"/>
              </w:rPr>
            </w:pPr>
            <w:r w:rsidRPr="00AB73F7">
              <w:rPr>
                <w:sz w:val="18"/>
              </w:rPr>
              <w:t>Del 1.° al 8.° grado</w:t>
            </w:r>
          </w:p>
        </w:tc>
        <w:tc>
          <w:tcPr>
            <w:tcW w:w="3150" w:type="dxa"/>
            <w:vAlign w:val="center"/>
          </w:tcPr>
          <w:p w:rsidR="00626AD6" w:rsidRPr="002B17C5" w:rsidP="006F5ACD" w14:paraId="2B80E4AD" w14:textId="77777777">
            <w:pPr>
              <w:spacing w:after="0"/>
              <w:contextualSpacing/>
              <w:rPr>
                <w:rFonts w:eastAsia="Times New Roman"/>
                <w:color w:val="000000"/>
                <w:sz w:val="18"/>
                <w:szCs w:val="18"/>
              </w:rPr>
            </w:pPr>
            <w:r>
              <w:rPr>
                <w:color w:val="000000" w:themeColor="text1"/>
                <w:sz w:val="18"/>
              </w:rPr>
              <w:t>2</w:t>
            </w:r>
          </w:p>
        </w:tc>
      </w:tr>
      <w:tr w14:paraId="1A64F792" w14:textId="77777777" w:rsidTr="40A22894">
        <w:tblPrEx>
          <w:tblW w:w="9810" w:type="dxa"/>
          <w:tblLayout w:type="fixed"/>
          <w:tblLook w:val="04A0"/>
        </w:tblPrEx>
        <w:trPr>
          <w:gridBefore w:val="1"/>
          <w:wBefore w:w="18" w:type="dxa"/>
        </w:trPr>
        <w:tc>
          <w:tcPr>
            <w:tcW w:w="1331" w:type="dxa"/>
          </w:tcPr>
          <w:p w:rsidR="00626AD6" w:rsidRPr="002B17C5" w:rsidP="0074052E" w14:paraId="16CD781E"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6385C773" w14:textId="412717CE">
            <w:pPr>
              <w:tabs>
                <w:tab w:val="right" w:leader="dot" w:pos="5760"/>
              </w:tabs>
              <w:spacing w:after="0"/>
              <w:contextualSpacing/>
              <w:rPr>
                <w:rFonts w:eastAsia="Times New Roman"/>
                <w:color w:val="000000"/>
                <w:sz w:val="18"/>
                <w:szCs w:val="18"/>
              </w:rPr>
            </w:pPr>
            <w:r w:rsidRPr="00AB73F7">
              <w:rPr>
                <w:color w:val="000000" w:themeColor="text1"/>
                <w:sz w:val="18"/>
              </w:rPr>
              <w:t>Del 9.° al 12.° grado</w:t>
            </w:r>
          </w:p>
        </w:tc>
        <w:tc>
          <w:tcPr>
            <w:tcW w:w="3150" w:type="dxa"/>
            <w:vAlign w:val="center"/>
          </w:tcPr>
          <w:p w:rsidR="00626AD6" w:rsidRPr="002B17C5" w:rsidP="006F5ACD" w14:paraId="1E417B98" w14:textId="77777777">
            <w:pPr>
              <w:spacing w:after="0"/>
              <w:contextualSpacing/>
              <w:rPr>
                <w:rFonts w:eastAsia="Times New Roman"/>
                <w:color w:val="000000"/>
                <w:sz w:val="18"/>
                <w:szCs w:val="18"/>
              </w:rPr>
            </w:pPr>
            <w:r>
              <w:rPr>
                <w:color w:val="000000" w:themeColor="text1"/>
                <w:sz w:val="18"/>
              </w:rPr>
              <w:t>3</w:t>
            </w:r>
          </w:p>
        </w:tc>
      </w:tr>
      <w:tr w14:paraId="2D2908C3" w14:textId="77777777" w:rsidTr="40A22894">
        <w:tblPrEx>
          <w:tblW w:w="9810" w:type="dxa"/>
          <w:tblLayout w:type="fixed"/>
          <w:tblLook w:val="04A0"/>
        </w:tblPrEx>
        <w:trPr>
          <w:gridBefore w:val="1"/>
          <w:wBefore w:w="18" w:type="dxa"/>
        </w:trPr>
        <w:tc>
          <w:tcPr>
            <w:tcW w:w="1331" w:type="dxa"/>
          </w:tcPr>
          <w:p w:rsidR="00626AD6" w:rsidRPr="002B17C5" w:rsidP="0074052E" w14:paraId="2E7A57AF"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26829E88" w14:textId="25D13B0F">
            <w:pPr>
              <w:tabs>
                <w:tab w:val="right" w:leader="dot" w:pos="5760"/>
              </w:tabs>
              <w:spacing w:after="0"/>
              <w:contextualSpacing/>
              <w:rPr>
                <w:rFonts w:eastAsia="Times New Roman"/>
                <w:color w:val="000000"/>
                <w:sz w:val="18"/>
                <w:szCs w:val="18"/>
              </w:rPr>
            </w:pPr>
            <w:r w:rsidRPr="00AB73F7">
              <w:rPr>
                <w:color w:val="000000" w:themeColor="text1"/>
                <w:sz w:val="18"/>
              </w:rPr>
              <w:t>Título de escuela secundaria superior o GED</w:t>
            </w:r>
          </w:p>
        </w:tc>
        <w:tc>
          <w:tcPr>
            <w:tcW w:w="3150" w:type="dxa"/>
            <w:vAlign w:val="center"/>
          </w:tcPr>
          <w:p w:rsidR="00626AD6" w:rsidRPr="002B17C5" w:rsidP="006F5ACD" w14:paraId="7C088598" w14:textId="77777777">
            <w:pPr>
              <w:spacing w:after="0"/>
              <w:contextualSpacing/>
              <w:rPr>
                <w:rFonts w:eastAsia="Times New Roman"/>
                <w:color w:val="000000"/>
                <w:sz w:val="18"/>
                <w:szCs w:val="18"/>
              </w:rPr>
            </w:pPr>
            <w:r>
              <w:rPr>
                <w:color w:val="000000" w:themeColor="text1"/>
                <w:sz w:val="18"/>
              </w:rPr>
              <w:t>4</w:t>
            </w:r>
          </w:p>
        </w:tc>
      </w:tr>
      <w:tr w14:paraId="04599219" w14:textId="77777777" w:rsidTr="40A22894">
        <w:tblPrEx>
          <w:tblW w:w="9810" w:type="dxa"/>
          <w:tblLayout w:type="fixed"/>
          <w:tblLook w:val="04A0"/>
        </w:tblPrEx>
        <w:trPr>
          <w:gridBefore w:val="1"/>
          <w:wBefore w:w="18" w:type="dxa"/>
        </w:trPr>
        <w:tc>
          <w:tcPr>
            <w:tcW w:w="1331" w:type="dxa"/>
          </w:tcPr>
          <w:p w:rsidR="00626AD6" w:rsidRPr="002B17C5" w:rsidP="0074052E" w14:paraId="1A41DEF5"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6C1326BB" w14:textId="61A11145">
            <w:pPr>
              <w:tabs>
                <w:tab w:val="right" w:leader="dot" w:pos="5760"/>
              </w:tabs>
              <w:spacing w:after="0"/>
              <w:contextualSpacing/>
              <w:rPr>
                <w:rFonts w:eastAsia="Times New Roman"/>
                <w:color w:val="000000"/>
                <w:sz w:val="18"/>
                <w:szCs w:val="18"/>
              </w:rPr>
            </w:pPr>
            <w:r w:rsidRPr="00AB73F7">
              <w:rPr>
                <w:color w:val="000000" w:themeColor="text1"/>
                <w:sz w:val="18"/>
              </w:rPr>
              <w:t>Algo de educación universitaria, pero no se graduó</w:t>
            </w:r>
          </w:p>
        </w:tc>
        <w:tc>
          <w:tcPr>
            <w:tcW w:w="3150" w:type="dxa"/>
            <w:vAlign w:val="center"/>
          </w:tcPr>
          <w:p w:rsidR="00626AD6" w:rsidRPr="002B17C5" w:rsidP="006F5ACD" w14:paraId="35C1C9F2" w14:textId="77777777">
            <w:pPr>
              <w:spacing w:after="0"/>
              <w:contextualSpacing/>
              <w:rPr>
                <w:rFonts w:eastAsia="Times New Roman"/>
                <w:color w:val="000000"/>
                <w:sz w:val="18"/>
                <w:szCs w:val="18"/>
              </w:rPr>
            </w:pPr>
            <w:r>
              <w:rPr>
                <w:color w:val="000000" w:themeColor="text1"/>
                <w:sz w:val="18"/>
              </w:rPr>
              <w:t>5</w:t>
            </w:r>
          </w:p>
        </w:tc>
      </w:tr>
      <w:tr w14:paraId="1ECF4EDB" w14:textId="77777777" w:rsidTr="40A22894">
        <w:tblPrEx>
          <w:tblW w:w="9810" w:type="dxa"/>
          <w:tblLayout w:type="fixed"/>
          <w:tblLook w:val="04A0"/>
        </w:tblPrEx>
        <w:trPr>
          <w:gridBefore w:val="1"/>
          <w:wBefore w:w="18" w:type="dxa"/>
        </w:trPr>
        <w:tc>
          <w:tcPr>
            <w:tcW w:w="1331" w:type="dxa"/>
          </w:tcPr>
          <w:p w:rsidR="00626AD6" w:rsidRPr="002B17C5" w:rsidP="0074052E" w14:paraId="7B468698" w14:textId="77777777">
            <w:pPr>
              <w:spacing w:after="0"/>
              <w:contextualSpacing/>
              <w:rPr>
                <w:rFonts w:eastAsia="Times New Roman" w:cstheme="minorHAnsi"/>
                <w:color w:val="000000"/>
                <w:sz w:val="18"/>
                <w:szCs w:val="18"/>
              </w:rPr>
            </w:pPr>
          </w:p>
        </w:tc>
        <w:tc>
          <w:tcPr>
            <w:tcW w:w="5311" w:type="dxa"/>
            <w:vAlign w:val="bottom"/>
          </w:tcPr>
          <w:p w:rsidR="00626AD6" w:rsidRPr="00AB73F7" w:rsidP="00F35F66" w14:paraId="1CAE5981" w14:textId="53A9C240">
            <w:pPr>
              <w:tabs>
                <w:tab w:val="right" w:leader="dot" w:pos="5760"/>
              </w:tabs>
              <w:spacing w:after="0"/>
              <w:rPr>
                <w:rFonts w:eastAsia="Times New Roman"/>
                <w:color w:val="000000"/>
                <w:sz w:val="18"/>
                <w:szCs w:val="18"/>
              </w:rPr>
            </w:pPr>
            <w:r w:rsidRPr="00AB73F7">
              <w:rPr>
                <w:color w:val="000000" w:themeColor="text1"/>
                <w:sz w:val="18"/>
              </w:rPr>
              <w:t>Título de educación técnica, vocacional o universitaria de 2 años (</w:t>
            </w:r>
            <w:r w:rsidRPr="00AB73F7">
              <w:rPr>
                <w:i/>
                <w:iCs/>
                <w:color w:val="000000" w:themeColor="text1"/>
                <w:sz w:val="18"/>
              </w:rPr>
              <w:t>Associate's</w:t>
            </w:r>
            <w:r w:rsidRPr="00AB73F7">
              <w:rPr>
                <w:i/>
                <w:iCs/>
                <w:color w:val="000000" w:themeColor="text1"/>
                <w:sz w:val="18"/>
              </w:rPr>
              <w:t xml:space="preserve"> </w:t>
            </w:r>
            <w:r w:rsidRPr="00AB73F7">
              <w:rPr>
                <w:i/>
                <w:iCs/>
                <w:color w:val="000000" w:themeColor="text1"/>
                <w:sz w:val="18"/>
              </w:rPr>
              <w:t>degree</w:t>
            </w:r>
            <w:r w:rsidRPr="00AB73F7">
              <w:rPr>
                <w:color w:val="000000" w:themeColor="text1"/>
                <w:sz w:val="18"/>
              </w:rPr>
              <w:t>)</w:t>
            </w:r>
          </w:p>
        </w:tc>
        <w:tc>
          <w:tcPr>
            <w:tcW w:w="3150" w:type="dxa"/>
            <w:vAlign w:val="center"/>
          </w:tcPr>
          <w:p w:rsidR="00626AD6" w:rsidRPr="002B17C5" w:rsidP="006F5ACD" w14:paraId="67AC5D90" w14:textId="77777777">
            <w:pPr>
              <w:spacing w:after="0"/>
              <w:contextualSpacing/>
              <w:rPr>
                <w:rFonts w:eastAsia="Times New Roman"/>
                <w:color w:val="000000"/>
                <w:sz w:val="18"/>
                <w:szCs w:val="18"/>
              </w:rPr>
            </w:pPr>
            <w:r>
              <w:rPr>
                <w:color w:val="000000" w:themeColor="text1"/>
                <w:sz w:val="18"/>
              </w:rPr>
              <w:t>6</w:t>
            </w:r>
          </w:p>
        </w:tc>
      </w:tr>
      <w:tr w14:paraId="162529DD" w14:textId="77777777" w:rsidTr="40A22894">
        <w:tblPrEx>
          <w:tblW w:w="9810" w:type="dxa"/>
          <w:tblLayout w:type="fixed"/>
          <w:tblLook w:val="04A0"/>
        </w:tblPrEx>
        <w:trPr>
          <w:gridBefore w:val="1"/>
          <w:wBefore w:w="18" w:type="dxa"/>
        </w:trPr>
        <w:tc>
          <w:tcPr>
            <w:tcW w:w="1331" w:type="dxa"/>
          </w:tcPr>
          <w:p w:rsidR="00626AD6" w:rsidRPr="002B17C5" w:rsidP="0074052E" w14:paraId="3DAFD2E4"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1D3A41B5" w14:textId="5899B929">
            <w:pPr>
              <w:tabs>
                <w:tab w:val="right" w:leader="dot" w:pos="5760"/>
              </w:tabs>
              <w:spacing w:after="0"/>
              <w:rPr>
                <w:rFonts w:eastAsia="Times New Roman"/>
                <w:color w:val="000000" w:themeColor="text1"/>
                <w:sz w:val="18"/>
                <w:szCs w:val="18"/>
              </w:rPr>
            </w:pPr>
            <w:r w:rsidRPr="00AB73F7">
              <w:rPr>
                <w:color w:val="000000" w:themeColor="text1"/>
                <w:sz w:val="18"/>
              </w:rPr>
              <w:t>Título universitario o licenciatura (</w:t>
            </w:r>
            <w:r w:rsidRPr="00AB73F7">
              <w:rPr>
                <w:i/>
                <w:iCs/>
                <w:color w:val="000000" w:themeColor="text1"/>
                <w:sz w:val="18"/>
              </w:rPr>
              <w:t>Bachelor's</w:t>
            </w:r>
            <w:r w:rsidRPr="00AB73F7">
              <w:rPr>
                <w:i/>
                <w:iCs/>
                <w:color w:val="000000" w:themeColor="text1"/>
                <w:sz w:val="18"/>
              </w:rPr>
              <w:t xml:space="preserve"> </w:t>
            </w:r>
            <w:r w:rsidRPr="00AB73F7">
              <w:rPr>
                <w:i/>
                <w:iCs/>
                <w:color w:val="000000" w:themeColor="text1"/>
                <w:sz w:val="18"/>
              </w:rPr>
              <w:t>degree</w:t>
            </w:r>
            <w:r w:rsidRPr="00AB73F7">
              <w:rPr>
                <w:color w:val="000000" w:themeColor="text1"/>
                <w:sz w:val="18"/>
              </w:rPr>
              <w:t>)</w:t>
            </w:r>
          </w:p>
        </w:tc>
        <w:tc>
          <w:tcPr>
            <w:tcW w:w="3150" w:type="dxa"/>
            <w:vAlign w:val="center"/>
          </w:tcPr>
          <w:p w:rsidR="00626AD6" w:rsidRPr="4D3FA9BB" w:rsidP="006F5ACD" w14:paraId="5EF77E2A" w14:textId="632764FC">
            <w:pPr>
              <w:spacing w:after="0"/>
              <w:contextualSpacing/>
              <w:rPr>
                <w:rFonts w:eastAsia="Times New Roman"/>
                <w:color w:val="000000" w:themeColor="text1"/>
                <w:sz w:val="18"/>
                <w:szCs w:val="18"/>
              </w:rPr>
            </w:pPr>
            <w:r>
              <w:rPr>
                <w:color w:val="000000" w:themeColor="text1"/>
                <w:sz w:val="18"/>
              </w:rPr>
              <w:t>7</w:t>
            </w:r>
          </w:p>
        </w:tc>
      </w:tr>
      <w:tr w14:paraId="0790B551" w14:textId="77777777" w:rsidTr="40A22894">
        <w:tblPrEx>
          <w:tblW w:w="9810" w:type="dxa"/>
          <w:tblLayout w:type="fixed"/>
          <w:tblLook w:val="04A0"/>
        </w:tblPrEx>
        <w:trPr>
          <w:gridBefore w:val="1"/>
          <w:wBefore w:w="18" w:type="dxa"/>
        </w:trPr>
        <w:tc>
          <w:tcPr>
            <w:tcW w:w="1331" w:type="dxa"/>
          </w:tcPr>
          <w:p w:rsidR="00626AD6" w:rsidRPr="002B17C5" w:rsidP="0074052E" w14:paraId="1210F6E9"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2FDD09D5" w14:textId="39332D22">
            <w:pPr>
              <w:tabs>
                <w:tab w:val="right" w:leader="dot" w:pos="5760"/>
              </w:tabs>
              <w:spacing w:after="0"/>
              <w:contextualSpacing/>
              <w:rPr>
                <w:rFonts w:eastAsia="Times New Roman"/>
                <w:color w:val="000000"/>
                <w:sz w:val="18"/>
                <w:szCs w:val="18"/>
              </w:rPr>
            </w:pPr>
            <w:r w:rsidRPr="00AB73F7">
              <w:rPr>
                <w:color w:val="000000" w:themeColor="text1"/>
                <w:sz w:val="18"/>
              </w:rPr>
              <w:t>Estudios de posgrado (cualquier tipo)</w:t>
            </w:r>
          </w:p>
        </w:tc>
        <w:tc>
          <w:tcPr>
            <w:tcW w:w="3150" w:type="dxa"/>
            <w:vAlign w:val="center"/>
          </w:tcPr>
          <w:p w:rsidR="00626AD6" w:rsidRPr="002B17C5" w:rsidP="006F5ACD" w14:paraId="4DCF0B44" w14:textId="0F485E32">
            <w:pPr>
              <w:spacing w:after="0"/>
              <w:contextualSpacing/>
              <w:rPr>
                <w:rFonts w:eastAsia="Times New Roman"/>
                <w:color w:val="000000"/>
                <w:sz w:val="18"/>
                <w:szCs w:val="18"/>
              </w:rPr>
            </w:pPr>
            <w:r>
              <w:rPr>
                <w:color w:val="000000" w:themeColor="text1"/>
                <w:sz w:val="18"/>
              </w:rPr>
              <w:t>8</w:t>
            </w:r>
          </w:p>
        </w:tc>
      </w:tr>
      <w:tr w14:paraId="0733C410" w14:textId="77777777" w:rsidTr="40A22894">
        <w:tblPrEx>
          <w:tblW w:w="9810" w:type="dxa"/>
          <w:tblLayout w:type="fixed"/>
          <w:tblLook w:val="04A0"/>
        </w:tblPrEx>
        <w:trPr>
          <w:gridBefore w:val="1"/>
          <w:wBefore w:w="18" w:type="dxa"/>
        </w:trPr>
        <w:tc>
          <w:tcPr>
            <w:tcW w:w="1331" w:type="dxa"/>
          </w:tcPr>
          <w:p w:rsidR="00626AD6" w:rsidRPr="002D10D2" w:rsidP="0074052E" w14:paraId="386C02D0" w14:textId="77777777">
            <w:pPr>
              <w:spacing w:after="0"/>
              <w:contextualSpacing/>
              <w:rPr>
                <w:rFonts w:eastAsia="Times New Roman" w:cstheme="minorHAnsi"/>
                <w:color w:val="595959" w:themeColor="text1" w:themeTint="A6"/>
                <w:sz w:val="18"/>
                <w:szCs w:val="18"/>
              </w:rPr>
            </w:pPr>
          </w:p>
        </w:tc>
        <w:tc>
          <w:tcPr>
            <w:tcW w:w="5311" w:type="dxa"/>
            <w:vAlign w:val="bottom"/>
          </w:tcPr>
          <w:p w:rsidR="00626AD6" w:rsidRPr="00AB73F7" w:rsidP="0074052E" w14:paraId="22B4C0AD" w14:textId="7036284E">
            <w:pPr>
              <w:tabs>
                <w:tab w:val="right" w:leader="dot" w:pos="5760"/>
              </w:tabs>
              <w:spacing w:after="0"/>
              <w:contextualSpacing/>
              <w:rPr>
                <w:rFonts w:eastAsia="Times New Roman"/>
                <w:i/>
                <w:color w:val="595959" w:themeColor="text1" w:themeTint="A6"/>
                <w:sz w:val="18"/>
                <w:szCs w:val="18"/>
              </w:rPr>
            </w:pPr>
            <w:r w:rsidRPr="00AB73F7">
              <w:rPr>
                <w:i/>
                <w:color w:val="767171" w:themeColor="background2" w:themeShade="80"/>
                <w:sz w:val="18"/>
              </w:rPr>
              <w:t>Prefiere no contestar</w:t>
            </w:r>
          </w:p>
        </w:tc>
        <w:tc>
          <w:tcPr>
            <w:tcW w:w="3150" w:type="dxa"/>
            <w:vAlign w:val="center"/>
          </w:tcPr>
          <w:p w:rsidR="00626AD6" w:rsidRPr="002D10D2" w:rsidP="00EA2CF2" w14:paraId="0B5081E5" w14:textId="77777777">
            <w:pPr>
              <w:spacing w:after="0"/>
              <w:contextualSpacing/>
              <w:rPr>
                <w:rFonts w:eastAsia="Times New Roman"/>
                <w:i/>
                <w:color w:val="595959" w:themeColor="text1" w:themeTint="A6"/>
                <w:sz w:val="18"/>
                <w:szCs w:val="18"/>
              </w:rPr>
            </w:pPr>
            <w:r>
              <w:rPr>
                <w:i/>
                <w:color w:val="595959" w:themeColor="text1" w:themeTint="A6"/>
                <w:sz w:val="18"/>
              </w:rPr>
              <w:t>99</w:t>
            </w:r>
          </w:p>
        </w:tc>
      </w:tr>
    </w:tbl>
    <w:p w:rsidR="0074052E" w:rsidRPr="002D10D2" w14:paraId="0CEBA4C3" w14:textId="03B49C70">
      <w:pPr>
        <w:rPr>
          <w:color w:val="595959" w:themeColor="text1" w:themeTint="A6"/>
        </w:rPr>
      </w:pPr>
    </w:p>
    <w:tbl>
      <w:tblPr>
        <w:tblW w:w="9810" w:type="dxa"/>
        <w:tblLayout w:type="fixed"/>
        <w:tblLook w:val="04A0"/>
      </w:tblPr>
      <w:tblGrid>
        <w:gridCol w:w="1345"/>
        <w:gridCol w:w="4595"/>
        <w:gridCol w:w="3870"/>
      </w:tblGrid>
      <w:tr w14:paraId="456C7B72" w14:textId="77777777" w:rsidTr="7EBA539D">
        <w:tblPrEx>
          <w:tblW w:w="9810" w:type="dxa"/>
          <w:tblLayout w:type="fixed"/>
          <w:tblLook w:val="04A0"/>
        </w:tblPrEx>
        <w:tc>
          <w:tcPr>
            <w:tcW w:w="1345" w:type="dxa"/>
            <w:vAlign w:val="bottom"/>
          </w:tcPr>
          <w:p w:rsidR="00880765" w:rsidP="00880765" w14:paraId="791230A1" w14:textId="34CFEC6E">
            <w:pPr>
              <w:spacing w:after="0"/>
              <w:rPr>
                <w:rFonts w:eastAsia="Times New Roman"/>
                <w:b/>
                <w:bCs/>
                <w:color w:val="000000" w:themeColor="text1"/>
                <w:sz w:val="18"/>
                <w:szCs w:val="18"/>
              </w:rPr>
            </w:pPr>
            <w:r>
              <w:rPr>
                <w:b/>
                <w:color w:val="000000" w:themeColor="text1"/>
                <w:sz w:val="18"/>
              </w:rPr>
              <w:t>B.2</w:t>
            </w:r>
          </w:p>
        </w:tc>
        <w:tc>
          <w:tcPr>
            <w:tcW w:w="8465" w:type="dxa"/>
            <w:gridSpan w:val="2"/>
            <w:vAlign w:val="bottom"/>
          </w:tcPr>
          <w:p w:rsidR="00880765" w:rsidRPr="0CBC3897" w:rsidP="00880765" w14:paraId="49E08573" w14:textId="36DA0E2E">
            <w:pPr>
              <w:pStyle w:val="NoSpacing"/>
            </w:pPr>
            <w:bookmarkStart w:id="4" w:name="_Toc111745879"/>
            <w:r>
              <w:t>Ethnicity</w:t>
            </w:r>
            <w:bookmarkEnd w:id="4"/>
          </w:p>
        </w:tc>
      </w:tr>
      <w:tr w14:paraId="26185DC1" w14:textId="77777777" w:rsidTr="7EBA539D">
        <w:tblPrEx>
          <w:tblW w:w="9810" w:type="dxa"/>
          <w:tblLayout w:type="fixed"/>
          <w:tblLook w:val="04A0"/>
        </w:tblPrEx>
        <w:tc>
          <w:tcPr>
            <w:tcW w:w="1345" w:type="dxa"/>
            <w:vAlign w:val="bottom"/>
          </w:tcPr>
          <w:p w:rsidR="00F4265C" w:rsidRPr="007562B1" w:rsidP="00880765" w14:paraId="78AD2A9E" w14:textId="541AE69E">
            <w:pPr>
              <w:spacing w:after="0"/>
              <w:rPr>
                <w:rFonts w:eastAsia="Times New Roman"/>
                <w:color w:val="000000" w:themeColor="text1"/>
                <w:sz w:val="18"/>
                <w:szCs w:val="18"/>
              </w:rPr>
            </w:pPr>
            <w:r>
              <w:rPr>
                <w:b/>
                <w:i/>
                <w:color w:val="ED7D31" w:themeColor="accent2"/>
                <w:sz w:val="18"/>
              </w:rPr>
              <w:t>B_ETHN</w:t>
            </w:r>
          </w:p>
        </w:tc>
        <w:tc>
          <w:tcPr>
            <w:tcW w:w="8465" w:type="dxa"/>
            <w:gridSpan w:val="2"/>
            <w:vAlign w:val="bottom"/>
          </w:tcPr>
          <w:p w:rsidR="00F62E7A" w:rsidRPr="00AB73F7" w:rsidP="00880765" w14:paraId="1FBDDAA0" w14:textId="62248B6B">
            <w:pPr>
              <w:spacing w:after="0"/>
              <w:rPr>
                <w:rFonts w:eastAsia="Times New Roman"/>
                <w:color w:val="000000" w:themeColor="text1"/>
                <w:sz w:val="18"/>
                <w:szCs w:val="18"/>
              </w:rPr>
            </w:pPr>
            <w:r w:rsidRPr="7EBA539D">
              <w:rPr>
                <w:sz w:val="18"/>
                <w:szCs w:val="18"/>
              </w:rPr>
              <w:t>¿Se identifica usted como de origen hispano</w:t>
            </w:r>
            <w:r w:rsidRPr="7EBA539D" w:rsidR="738BBA8F">
              <w:rPr>
                <w:sz w:val="18"/>
                <w:szCs w:val="18"/>
              </w:rPr>
              <w:t>,</w:t>
            </w:r>
            <w:r w:rsidRPr="7EBA539D">
              <w:rPr>
                <w:sz w:val="18"/>
                <w:szCs w:val="18"/>
              </w:rPr>
              <w:t xml:space="preserve"> latino, o español? </w:t>
            </w:r>
          </w:p>
        </w:tc>
      </w:tr>
      <w:tr w14:paraId="23AFEBF2" w14:textId="77777777" w:rsidTr="7EBA539D">
        <w:tblPrEx>
          <w:tblW w:w="9810" w:type="dxa"/>
          <w:tblLayout w:type="fixed"/>
          <w:tblLook w:val="04A0"/>
        </w:tblPrEx>
        <w:tc>
          <w:tcPr>
            <w:tcW w:w="1345" w:type="dxa"/>
            <w:vAlign w:val="bottom"/>
          </w:tcPr>
          <w:p w:rsidR="00880765" w:rsidRPr="00ED6937" w:rsidP="00880765" w14:paraId="27EFB01E" w14:textId="77777777">
            <w:pPr>
              <w:spacing w:after="0"/>
              <w:rPr>
                <w:rFonts w:eastAsia="Times New Roman"/>
                <w:b/>
                <w:i/>
                <w:color w:val="ED7D31" w:themeColor="accent2"/>
                <w:sz w:val="18"/>
                <w:szCs w:val="18"/>
              </w:rPr>
            </w:pPr>
          </w:p>
        </w:tc>
        <w:tc>
          <w:tcPr>
            <w:tcW w:w="8465" w:type="dxa"/>
            <w:gridSpan w:val="2"/>
            <w:vAlign w:val="bottom"/>
          </w:tcPr>
          <w:p w:rsidR="00880765" w:rsidRPr="00AB73F7" w:rsidP="007562B1" w14:paraId="314448F7" w14:textId="0935D897">
            <w:pPr>
              <w:spacing w:after="0"/>
              <w:rPr>
                <w:rFonts w:eastAsia="Times New Roman"/>
                <w:color w:val="000000" w:themeColor="text1"/>
                <w:sz w:val="18"/>
                <w:szCs w:val="18"/>
                <w:lang w:val="en-US"/>
              </w:rPr>
            </w:pPr>
            <w:r w:rsidRPr="00AB73F7">
              <w:rPr>
                <w:color w:val="00B050"/>
                <w:sz w:val="18"/>
                <w:lang w:val="en-US"/>
              </w:rPr>
              <w:t>[DON’T READ RESPONSES. SELECT ONLY ONE.]</w:t>
            </w:r>
          </w:p>
        </w:tc>
      </w:tr>
      <w:tr w14:paraId="1C21EB22" w14:textId="77777777" w:rsidTr="7EBA539D">
        <w:tblPrEx>
          <w:tblW w:w="9810" w:type="dxa"/>
          <w:tblLayout w:type="fixed"/>
          <w:tblLook w:val="04A0"/>
        </w:tblPrEx>
        <w:tc>
          <w:tcPr>
            <w:tcW w:w="1345" w:type="dxa"/>
          </w:tcPr>
          <w:p w:rsidR="00F4265C" w:rsidRPr="00C8011C" w:rsidP="007562B1" w14:paraId="0FD18D9B" w14:textId="5C30B84A">
            <w:pPr>
              <w:spacing w:after="0"/>
              <w:rPr>
                <w:rFonts w:eastAsia="Times New Roman"/>
                <w:b/>
                <w:i/>
                <w:color w:val="000000" w:themeColor="text1"/>
                <w:sz w:val="18"/>
                <w:szCs w:val="18"/>
                <w:lang w:val="en-US"/>
              </w:rPr>
            </w:pPr>
          </w:p>
        </w:tc>
        <w:tc>
          <w:tcPr>
            <w:tcW w:w="4595" w:type="dxa"/>
            <w:vAlign w:val="bottom"/>
          </w:tcPr>
          <w:p w:rsidR="00F4265C" w:rsidRPr="00AB73F7" w:rsidP="007562B1" w14:paraId="75323AA3" w14:textId="6D3553A2">
            <w:pPr>
              <w:spacing w:after="0"/>
              <w:rPr>
                <w:rFonts w:eastAsia="Times New Roman"/>
                <w:color w:val="000000" w:themeColor="text1"/>
                <w:sz w:val="18"/>
                <w:szCs w:val="18"/>
              </w:rPr>
            </w:pPr>
            <w:r w:rsidRPr="00AB73F7">
              <w:rPr>
                <w:color w:val="000000" w:themeColor="text1"/>
                <w:sz w:val="18"/>
              </w:rPr>
              <w:t>No</w:t>
            </w:r>
          </w:p>
        </w:tc>
        <w:tc>
          <w:tcPr>
            <w:tcW w:w="3870" w:type="dxa"/>
            <w:vAlign w:val="center"/>
          </w:tcPr>
          <w:p w:rsidR="00F4265C" w:rsidRPr="00AB73F7" w:rsidP="006F5ACD" w14:paraId="23007C6C" w14:textId="77777777">
            <w:pPr>
              <w:spacing w:after="0"/>
              <w:rPr>
                <w:rFonts w:eastAsia="Times New Roman"/>
                <w:color w:val="000000" w:themeColor="text1"/>
                <w:sz w:val="18"/>
                <w:szCs w:val="18"/>
              </w:rPr>
            </w:pPr>
            <w:r w:rsidRPr="00AB73F7">
              <w:rPr>
                <w:color w:val="000000" w:themeColor="text1"/>
                <w:sz w:val="18"/>
              </w:rPr>
              <w:t>0</w:t>
            </w:r>
          </w:p>
        </w:tc>
      </w:tr>
      <w:tr w14:paraId="796E6169" w14:textId="77777777" w:rsidTr="7EBA539D">
        <w:tblPrEx>
          <w:tblW w:w="9810" w:type="dxa"/>
          <w:tblLayout w:type="fixed"/>
          <w:tblLook w:val="04A0"/>
        </w:tblPrEx>
        <w:tc>
          <w:tcPr>
            <w:tcW w:w="1345" w:type="dxa"/>
          </w:tcPr>
          <w:p w:rsidR="00F4265C" w:rsidP="007562B1" w14:paraId="5C463278" w14:textId="77777777">
            <w:pPr>
              <w:spacing w:after="0"/>
              <w:rPr>
                <w:rFonts w:eastAsia="Times New Roman"/>
                <w:color w:val="000000" w:themeColor="text1"/>
                <w:sz w:val="18"/>
                <w:szCs w:val="18"/>
              </w:rPr>
            </w:pPr>
          </w:p>
        </w:tc>
        <w:tc>
          <w:tcPr>
            <w:tcW w:w="4595" w:type="dxa"/>
            <w:vAlign w:val="bottom"/>
          </w:tcPr>
          <w:p w:rsidR="00F4265C" w:rsidRPr="00AB73F7" w:rsidP="0093705C" w14:paraId="0C0B0B80" w14:textId="479616D5">
            <w:pPr>
              <w:tabs>
                <w:tab w:val="left" w:pos="3052"/>
                <w:tab w:val="right" w:leader="dot" w:pos="5760"/>
              </w:tabs>
              <w:spacing w:after="0"/>
              <w:rPr>
                <w:rFonts w:eastAsia="Times New Roman"/>
                <w:color w:val="000000" w:themeColor="text1"/>
                <w:sz w:val="18"/>
                <w:szCs w:val="18"/>
              </w:rPr>
            </w:pPr>
            <w:r w:rsidRPr="00AB73F7">
              <w:rPr>
                <w:color w:val="000000" w:themeColor="text1"/>
                <w:sz w:val="18"/>
              </w:rPr>
              <w:t>Sí</w:t>
            </w:r>
          </w:p>
        </w:tc>
        <w:tc>
          <w:tcPr>
            <w:tcW w:w="3870" w:type="dxa"/>
            <w:vAlign w:val="center"/>
          </w:tcPr>
          <w:p w:rsidR="00F4265C" w:rsidRPr="00AB73F7" w:rsidP="006F5ACD" w14:paraId="1EC4E22D" w14:textId="77777777">
            <w:pPr>
              <w:spacing w:after="0"/>
              <w:rPr>
                <w:rFonts w:eastAsia="Times New Roman"/>
                <w:color w:val="000000" w:themeColor="text1"/>
                <w:sz w:val="18"/>
                <w:szCs w:val="18"/>
              </w:rPr>
            </w:pPr>
            <w:r w:rsidRPr="00AB73F7">
              <w:rPr>
                <w:color w:val="000000" w:themeColor="text1"/>
                <w:sz w:val="18"/>
              </w:rPr>
              <w:t>1</w:t>
            </w:r>
          </w:p>
        </w:tc>
      </w:tr>
      <w:tr w14:paraId="5154D4E0" w14:textId="77777777" w:rsidTr="7EBA539D">
        <w:tblPrEx>
          <w:tblW w:w="9810" w:type="dxa"/>
          <w:tblLayout w:type="fixed"/>
          <w:tblLook w:val="04A0"/>
        </w:tblPrEx>
        <w:tc>
          <w:tcPr>
            <w:tcW w:w="1345" w:type="dxa"/>
          </w:tcPr>
          <w:p w:rsidR="00F4265C" w:rsidP="007562B1" w14:paraId="1A9BF3BB" w14:textId="77777777">
            <w:pPr>
              <w:spacing w:after="0"/>
              <w:rPr>
                <w:rFonts w:eastAsia="Times New Roman"/>
                <w:color w:val="000000" w:themeColor="text1"/>
                <w:sz w:val="18"/>
                <w:szCs w:val="18"/>
              </w:rPr>
            </w:pPr>
          </w:p>
        </w:tc>
        <w:tc>
          <w:tcPr>
            <w:tcW w:w="4595" w:type="dxa"/>
            <w:vAlign w:val="bottom"/>
          </w:tcPr>
          <w:p w:rsidR="00F4265C" w:rsidRPr="00AB73F7" w:rsidP="007562B1" w14:paraId="6BE21DC7" w14:textId="08053D63">
            <w:pPr>
              <w:tabs>
                <w:tab w:val="right" w:leader="dot" w:pos="5760"/>
              </w:tabs>
              <w:spacing w:after="0"/>
              <w:rPr>
                <w:rFonts w:eastAsia="Times New Roman"/>
                <w:i/>
                <w:iCs/>
                <w:color w:val="595959" w:themeColor="text1" w:themeTint="A6"/>
                <w:sz w:val="18"/>
                <w:szCs w:val="18"/>
              </w:rPr>
            </w:pPr>
            <w:r w:rsidRPr="00AB73F7">
              <w:rPr>
                <w:i/>
                <w:color w:val="595959" w:themeColor="text1" w:themeTint="A6"/>
                <w:sz w:val="18"/>
              </w:rPr>
              <w:t>No sabe</w:t>
            </w:r>
            <w:r w:rsidRPr="00AB73F7" w:rsidR="0044450B">
              <w:rPr>
                <w:i/>
                <w:color w:val="595959" w:themeColor="text1" w:themeTint="A6"/>
                <w:sz w:val="18"/>
              </w:rPr>
              <w:t xml:space="preserve"> </w:t>
            </w:r>
            <w:r w:rsidRPr="00AB73F7">
              <w:rPr>
                <w:i/>
                <w:color w:val="595959" w:themeColor="text1" w:themeTint="A6"/>
                <w:sz w:val="18"/>
              </w:rPr>
              <w:t xml:space="preserve"> </w:t>
            </w:r>
          </w:p>
        </w:tc>
        <w:tc>
          <w:tcPr>
            <w:tcW w:w="3870" w:type="dxa"/>
            <w:vAlign w:val="center"/>
          </w:tcPr>
          <w:p w:rsidR="00F4265C" w:rsidRPr="00AB73F7" w:rsidP="006F5ACD" w14:paraId="5C9D5B1F" w14:textId="77777777">
            <w:pPr>
              <w:spacing w:after="0"/>
              <w:rPr>
                <w:rFonts w:eastAsia="Times New Roman"/>
                <w:i/>
                <w:iCs/>
                <w:color w:val="595959" w:themeColor="text1" w:themeTint="A6"/>
                <w:sz w:val="18"/>
                <w:szCs w:val="18"/>
              </w:rPr>
            </w:pPr>
            <w:r w:rsidRPr="00AB73F7">
              <w:rPr>
                <w:i/>
                <w:color w:val="595959" w:themeColor="text1" w:themeTint="A6"/>
                <w:sz w:val="18"/>
              </w:rPr>
              <w:t>98</w:t>
            </w:r>
          </w:p>
        </w:tc>
      </w:tr>
      <w:tr w14:paraId="176FFF85" w14:textId="77777777" w:rsidTr="7EBA539D">
        <w:tblPrEx>
          <w:tblW w:w="9810" w:type="dxa"/>
          <w:tblLayout w:type="fixed"/>
          <w:tblLook w:val="04A0"/>
        </w:tblPrEx>
        <w:tc>
          <w:tcPr>
            <w:tcW w:w="1345" w:type="dxa"/>
          </w:tcPr>
          <w:p w:rsidR="00F4265C" w:rsidP="007562B1" w14:paraId="3E777FD9" w14:textId="77777777">
            <w:pPr>
              <w:spacing w:after="0"/>
              <w:rPr>
                <w:rFonts w:eastAsia="Times New Roman"/>
                <w:color w:val="000000" w:themeColor="text1"/>
                <w:sz w:val="18"/>
                <w:szCs w:val="18"/>
              </w:rPr>
            </w:pPr>
          </w:p>
        </w:tc>
        <w:tc>
          <w:tcPr>
            <w:tcW w:w="4595" w:type="dxa"/>
            <w:vAlign w:val="bottom"/>
          </w:tcPr>
          <w:p w:rsidR="00F4265C" w:rsidRPr="00AB73F7" w:rsidP="007562B1" w14:paraId="097085F2" w14:textId="3974B562">
            <w:pPr>
              <w:tabs>
                <w:tab w:val="right" w:leader="dot" w:pos="5760"/>
              </w:tabs>
              <w:spacing w:after="0"/>
              <w:rPr>
                <w:rFonts w:eastAsia="Times New Roman"/>
                <w:i/>
                <w:iCs/>
                <w:color w:val="595959" w:themeColor="text1" w:themeTint="A6"/>
                <w:sz w:val="18"/>
                <w:szCs w:val="18"/>
              </w:rPr>
            </w:pPr>
            <w:r w:rsidRPr="00AB73F7">
              <w:rPr>
                <w:i/>
                <w:color w:val="595959" w:themeColor="text1" w:themeTint="A6"/>
                <w:sz w:val="18"/>
              </w:rPr>
              <w:t>Prefiere no contestar</w:t>
            </w:r>
            <w:r w:rsidRPr="00AB73F7" w:rsidR="0044450B">
              <w:rPr>
                <w:i/>
                <w:color w:val="595959" w:themeColor="text1" w:themeTint="A6"/>
                <w:sz w:val="18"/>
              </w:rPr>
              <w:t xml:space="preserve"> </w:t>
            </w:r>
          </w:p>
        </w:tc>
        <w:tc>
          <w:tcPr>
            <w:tcW w:w="3870" w:type="dxa"/>
            <w:vAlign w:val="center"/>
          </w:tcPr>
          <w:p w:rsidR="00F4265C" w:rsidRPr="00AB73F7" w:rsidP="006F5ACD" w14:paraId="3CCF4DC9" w14:textId="77777777">
            <w:pPr>
              <w:spacing w:after="0"/>
              <w:rPr>
                <w:rFonts w:eastAsia="Times New Roman"/>
                <w:i/>
                <w:iCs/>
                <w:color w:val="595959" w:themeColor="text1" w:themeTint="A6"/>
                <w:sz w:val="18"/>
                <w:szCs w:val="18"/>
              </w:rPr>
            </w:pPr>
            <w:r w:rsidRPr="00AB73F7">
              <w:rPr>
                <w:i/>
                <w:color w:val="595959" w:themeColor="text1" w:themeTint="A6"/>
                <w:sz w:val="18"/>
              </w:rPr>
              <w:t>99</w:t>
            </w:r>
          </w:p>
        </w:tc>
      </w:tr>
    </w:tbl>
    <w:p w:rsidR="007562B1" w14:paraId="42E224DE" w14:textId="77777777"/>
    <w:tbl>
      <w:tblPr>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68"/>
        <w:gridCol w:w="8427"/>
      </w:tblGrid>
      <w:tr w14:paraId="7DE8927D" w14:textId="77777777" w:rsidTr="009C2AF2">
        <w:tblPrEx>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68" w:type="dxa"/>
          </w:tcPr>
          <w:p w:rsidR="00D72A89" w:rsidRPr="00F4265C" w:rsidP="009C2AF2" w14:paraId="6D3BC458" w14:textId="3D22CAEE">
            <w:pPr>
              <w:spacing w:after="0" w:line="240" w:lineRule="auto"/>
              <w:rPr>
                <w:rFonts w:eastAsia="Times New Roman"/>
                <w:b/>
                <w:bCs/>
                <w:color w:val="7030A0"/>
                <w:sz w:val="18"/>
                <w:szCs w:val="18"/>
              </w:rPr>
            </w:pPr>
            <w:r>
              <w:rPr>
                <w:b/>
                <w:color w:val="7030A0"/>
                <w:sz w:val="18"/>
              </w:rPr>
              <w:t>Skip</w:t>
            </w:r>
            <w:r>
              <w:rPr>
                <w:b/>
                <w:color w:val="7030A0"/>
                <w:sz w:val="18"/>
              </w:rPr>
              <w:t xml:space="preserve"> </w:t>
            </w:r>
            <w:r>
              <w:rPr>
                <w:b/>
                <w:color w:val="7030A0"/>
                <w:sz w:val="18"/>
              </w:rPr>
              <w:t>Pattern</w:t>
            </w:r>
          </w:p>
          <w:p w:rsidR="00D72A89" w:rsidRPr="00F4265C" w:rsidP="009C2AF2" w14:paraId="28E84BD2" w14:textId="77777777">
            <w:pPr>
              <w:spacing w:after="0" w:line="240" w:lineRule="auto"/>
              <w:rPr>
                <w:rFonts w:eastAsia="Times New Roman"/>
                <w:b/>
                <w:bCs/>
                <w:color w:val="7030A0"/>
                <w:sz w:val="18"/>
                <w:szCs w:val="18"/>
              </w:rPr>
            </w:pPr>
          </w:p>
        </w:tc>
        <w:tc>
          <w:tcPr>
            <w:tcW w:w="8427" w:type="dxa"/>
          </w:tcPr>
          <w:p w:rsidR="00D72A89" w:rsidRPr="00C8011C" w:rsidP="009C2AF2" w14:paraId="72B187D6" w14:textId="723844BE">
            <w:pPr>
              <w:spacing w:after="0" w:line="240" w:lineRule="auto"/>
              <w:rPr>
                <w:rFonts w:eastAsia="Times New Roman"/>
                <w:b/>
                <w:bCs/>
                <w:color w:val="7030A0"/>
                <w:sz w:val="18"/>
                <w:szCs w:val="18"/>
                <w:lang w:val="en-US"/>
              </w:rPr>
            </w:pPr>
            <w:r w:rsidRPr="00C8011C">
              <w:rPr>
                <w:b/>
                <w:color w:val="7030A0"/>
                <w:sz w:val="18"/>
                <w:lang w:val="en-US"/>
              </w:rPr>
              <w:t>If B2 = ‘Yes’ [1] then GO to B.3</w:t>
            </w:r>
          </w:p>
          <w:p w:rsidR="00D72A89" w:rsidRPr="00F4265C" w:rsidP="009C2AF2" w14:paraId="1FB500B3" w14:textId="73B21878">
            <w:pPr>
              <w:spacing w:after="0" w:line="240" w:lineRule="auto"/>
              <w:rPr>
                <w:rFonts w:eastAsia="Times New Roman"/>
                <w:b/>
                <w:bCs/>
                <w:color w:val="7030A0"/>
                <w:sz w:val="18"/>
                <w:szCs w:val="18"/>
              </w:rPr>
            </w:pPr>
            <w:r>
              <w:rPr>
                <w:b/>
                <w:color w:val="7030A0"/>
                <w:sz w:val="18"/>
              </w:rPr>
              <w:t xml:space="preserve">ELSE GO </w:t>
            </w:r>
            <w:r>
              <w:rPr>
                <w:b/>
                <w:color w:val="7030A0"/>
                <w:sz w:val="18"/>
              </w:rPr>
              <w:t>to</w:t>
            </w:r>
            <w:r>
              <w:rPr>
                <w:b/>
                <w:color w:val="7030A0"/>
                <w:sz w:val="18"/>
              </w:rPr>
              <w:t xml:space="preserve"> B.4</w:t>
            </w:r>
          </w:p>
        </w:tc>
      </w:tr>
    </w:tbl>
    <w:p w:rsidR="00F22A47" w:rsidP="3F6D9080" w14:paraId="3763B4DC" w14:textId="3B057E2F">
      <w:pPr>
        <w:pStyle w:val="paragraph"/>
        <w:spacing w:before="0" w:beforeAutospacing="0" w:after="0" w:afterAutospacing="0"/>
        <w:rPr>
          <w:rStyle w:val="eop"/>
        </w:rPr>
      </w:pPr>
    </w:p>
    <w:p w:rsidR="00F462A7" w:rsidP="3F6D9080" w14:paraId="5CC6B600" w14:textId="77777777">
      <w:pPr>
        <w:pStyle w:val="paragraph"/>
        <w:spacing w:before="0" w:beforeAutospacing="0" w:after="0" w:afterAutospacing="0"/>
        <w:rPr>
          <w:rStyle w:val="eop"/>
        </w:rPr>
      </w:pPr>
    </w:p>
    <w:tbl>
      <w:tblPr>
        <w:tblW w:w="0" w:type="auto"/>
        <w:tblLayout w:type="fixed"/>
        <w:tblLook w:val="04A0"/>
      </w:tblPr>
      <w:tblGrid>
        <w:gridCol w:w="1241"/>
        <w:gridCol w:w="4080"/>
        <w:gridCol w:w="510"/>
        <w:gridCol w:w="3529"/>
      </w:tblGrid>
      <w:tr w14:paraId="2B6C1BA0" w14:textId="77777777" w:rsidTr="40A22894">
        <w:tblPrEx>
          <w:tblW w:w="0" w:type="auto"/>
          <w:tblLayout w:type="fixed"/>
          <w:tblLook w:val="04A0"/>
        </w:tblPrEx>
        <w:tc>
          <w:tcPr>
            <w:tcW w:w="1241" w:type="dxa"/>
            <w:vAlign w:val="bottom"/>
          </w:tcPr>
          <w:p w:rsidR="009D0A24" w:rsidRPr="00F462A7" w:rsidP="3F6D9080" w14:paraId="616F0E9F" w14:textId="1261B6A5">
            <w:pPr>
              <w:spacing w:after="0"/>
              <w:rPr>
                <w:rFonts w:eastAsia="Times New Roman"/>
                <w:b/>
                <w:bCs/>
                <w:color w:val="000000" w:themeColor="text1"/>
                <w:sz w:val="18"/>
                <w:szCs w:val="18"/>
              </w:rPr>
            </w:pPr>
            <w:r>
              <w:rPr>
                <w:b/>
                <w:color w:val="000000" w:themeColor="text1"/>
                <w:sz w:val="18"/>
              </w:rPr>
              <w:t>B.3</w:t>
            </w:r>
          </w:p>
        </w:tc>
        <w:tc>
          <w:tcPr>
            <w:tcW w:w="8119" w:type="dxa"/>
            <w:gridSpan w:val="3"/>
          </w:tcPr>
          <w:p w:rsidR="009D0A24" w:rsidP="3F6D9080" w14:paraId="5DBE142F" w14:textId="40431CD0">
            <w:pPr>
              <w:spacing w:after="0"/>
              <w:rPr>
                <w:rFonts w:eastAsia="Times New Roman"/>
                <w:b/>
                <w:bCs/>
                <w:color w:val="000000" w:themeColor="text1"/>
                <w:sz w:val="18"/>
                <w:szCs w:val="18"/>
              </w:rPr>
            </w:pPr>
            <w:r>
              <w:rPr>
                <w:b/>
                <w:color w:val="000000" w:themeColor="text1"/>
                <w:sz w:val="18"/>
              </w:rPr>
              <w:t>Hispanic</w:t>
            </w:r>
            <w:r>
              <w:rPr>
                <w:b/>
                <w:color w:val="000000" w:themeColor="text1"/>
                <w:sz w:val="18"/>
              </w:rPr>
              <w:t xml:space="preserve"> </w:t>
            </w:r>
            <w:r>
              <w:rPr>
                <w:b/>
                <w:color w:val="000000" w:themeColor="text1"/>
                <w:sz w:val="18"/>
              </w:rPr>
              <w:t>Origin</w:t>
            </w:r>
          </w:p>
        </w:tc>
      </w:tr>
      <w:tr w14:paraId="5B133D5E" w14:textId="77777777" w:rsidTr="40A22894">
        <w:tblPrEx>
          <w:tblW w:w="0" w:type="auto"/>
          <w:tblLayout w:type="fixed"/>
          <w:tblLook w:val="04A0"/>
        </w:tblPrEx>
        <w:tc>
          <w:tcPr>
            <w:tcW w:w="1241" w:type="dxa"/>
            <w:vAlign w:val="bottom"/>
          </w:tcPr>
          <w:p w:rsidR="00937873" w:rsidP="3F6D9080" w14:paraId="1B51D3E3" w14:textId="1233255A">
            <w:pPr>
              <w:spacing w:after="0"/>
              <w:rPr>
                <w:rFonts w:eastAsia="Times New Roman"/>
                <w:color w:val="000000" w:themeColor="text1"/>
                <w:sz w:val="18"/>
                <w:szCs w:val="18"/>
              </w:rPr>
            </w:pPr>
          </w:p>
          <w:p w:rsidR="00937873" w:rsidP="3F6D9080" w14:paraId="6DF39F9D" w14:textId="3CE7A577">
            <w:pPr>
              <w:spacing w:after="0"/>
              <w:rPr>
                <w:rFonts w:eastAsia="Times New Roman"/>
                <w:color w:val="000000" w:themeColor="text1"/>
                <w:sz w:val="18"/>
                <w:szCs w:val="18"/>
              </w:rPr>
            </w:pPr>
          </w:p>
          <w:p w:rsidR="00937873" w:rsidP="3F6D9080" w14:paraId="0A098B26" w14:textId="7C8724A6">
            <w:pPr>
              <w:spacing w:after="0"/>
              <w:rPr>
                <w:rFonts w:eastAsia="Times New Roman"/>
                <w:color w:val="000000" w:themeColor="text1"/>
                <w:sz w:val="18"/>
                <w:szCs w:val="18"/>
              </w:rPr>
            </w:pPr>
          </w:p>
        </w:tc>
        <w:tc>
          <w:tcPr>
            <w:tcW w:w="8119" w:type="dxa"/>
            <w:gridSpan w:val="3"/>
          </w:tcPr>
          <w:p w:rsidR="00937873" w:rsidRPr="00821947" w:rsidP="7492F609" w14:paraId="5BA73043" w14:textId="778BD265">
            <w:pPr>
              <w:spacing w:after="0"/>
              <w:rPr>
                <w:rFonts w:eastAsia="Times New Roman"/>
                <w:color w:val="000000" w:themeColor="text1"/>
                <w:sz w:val="18"/>
                <w:szCs w:val="18"/>
              </w:rPr>
            </w:pPr>
            <w:r w:rsidRPr="00821947">
              <w:rPr>
                <w:color w:val="000000" w:themeColor="text1"/>
                <w:sz w:val="18"/>
              </w:rPr>
              <w:t>¿Cómo describe su origen hispano</w:t>
            </w:r>
            <w:r w:rsidR="00870BDE">
              <w:rPr>
                <w:color w:val="000000" w:themeColor="text1"/>
                <w:sz w:val="18"/>
              </w:rPr>
              <w:t>,</w:t>
            </w:r>
            <w:r w:rsidRPr="00821947">
              <w:rPr>
                <w:color w:val="000000" w:themeColor="text1"/>
                <w:sz w:val="18"/>
              </w:rPr>
              <w:t xml:space="preserve"> latino, o español?</w:t>
            </w:r>
          </w:p>
          <w:p w:rsidR="00937873" w:rsidRPr="0095748C" w:rsidP="7492F609" w14:paraId="04755B9A" w14:textId="724A00DE">
            <w:pPr>
              <w:spacing w:after="0"/>
              <w:rPr>
                <w:rFonts w:eastAsia="Times New Roman"/>
                <w:bCs/>
                <w:color w:val="000000" w:themeColor="text1"/>
                <w:sz w:val="18"/>
                <w:szCs w:val="18"/>
              </w:rPr>
            </w:pPr>
            <w:r w:rsidRPr="0095748C">
              <w:rPr>
                <w:bCs/>
                <w:color w:val="000000" w:themeColor="text1"/>
                <w:sz w:val="18"/>
              </w:rPr>
              <w:t>[WB: Seleccione todas las respuestas que correspondan].</w:t>
            </w:r>
          </w:p>
          <w:p w:rsidR="00937873" w:rsidRPr="00821947" w:rsidP="003855F4" w14:paraId="34422330" w14:textId="76814A5F">
            <w:pPr>
              <w:spacing w:after="0"/>
              <w:rPr>
                <w:rFonts w:eastAsia="Times New Roman"/>
                <w:color w:val="000000" w:themeColor="text1"/>
                <w:sz w:val="18"/>
                <w:szCs w:val="18"/>
              </w:rPr>
            </w:pPr>
            <w:r w:rsidRPr="0095748C">
              <w:rPr>
                <w:bCs/>
                <w:color w:val="000000" w:themeColor="text1"/>
                <w:sz w:val="18"/>
                <w:szCs w:val="18"/>
              </w:rPr>
              <w:t xml:space="preserve">[IA: Conteste “sí” o “no” para cada </w:t>
            </w:r>
            <w:r w:rsidRPr="0095748C" w:rsidR="00D634DF">
              <w:rPr>
                <w:bCs/>
                <w:color w:val="000000" w:themeColor="text1"/>
                <w:sz w:val="18"/>
                <w:szCs w:val="18"/>
              </w:rPr>
              <w:t>respuesta</w:t>
            </w:r>
            <w:r w:rsidRPr="0095748C">
              <w:rPr>
                <w:bCs/>
                <w:color w:val="000000" w:themeColor="text1"/>
                <w:sz w:val="18"/>
                <w:szCs w:val="18"/>
              </w:rPr>
              <w:t>].</w:t>
            </w:r>
          </w:p>
        </w:tc>
      </w:tr>
      <w:tr w14:paraId="6F595E8C" w14:textId="77777777" w:rsidTr="40A22894">
        <w:tblPrEx>
          <w:tblW w:w="0" w:type="auto"/>
          <w:tblLayout w:type="fixed"/>
          <w:tblLook w:val="04A0"/>
        </w:tblPrEx>
        <w:trPr>
          <w:gridAfter w:val="1"/>
          <w:wAfter w:w="3529" w:type="dxa"/>
        </w:trPr>
        <w:tc>
          <w:tcPr>
            <w:tcW w:w="1241" w:type="dxa"/>
          </w:tcPr>
          <w:p w:rsidR="0044450B" w:rsidRPr="00ED6937" w:rsidP="3F6D9080" w14:paraId="4BEC95F5" w14:textId="6E7C131F">
            <w:pPr>
              <w:spacing w:after="0"/>
              <w:rPr>
                <w:rFonts w:eastAsia="Times New Roman"/>
                <w:b/>
                <w:i/>
                <w:color w:val="000000" w:themeColor="text1"/>
                <w:sz w:val="18"/>
                <w:szCs w:val="18"/>
              </w:rPr>
            </w:pPr>
            <w:r>
              <w:rPr>
                <w:b/>
                <w:i/>
                <w:color w:val="ED7D31" w:themeColor="accent2"/>
                <w:sz w:val="18"/>
              </w:rPr>
              <w:t>B_HISP1</w:t>
            </w:r>
          </w:p>
        </w:tc>
        <w:tc>
          <w:tcPr>
            <w:tcW w:w="4080" w:type="dxa"/>
          </w:tcPr>
          <w:p w:rsidR="0044450B" w:rsidRPr="00821947" w:rsidP="003F3D54" w14:paraId="7FE4F62F" w14:textId="7FB4B098">
            <w:pPr>
              <w:spacing w:after="0"/>
              <w:rPr>
                <w:rFonts w:eastAsia="Times New Roman"/>
                <w:color w:val="000000" w:themeColor="text1"/>
                <w:sz w:val="18"/>
                <w:szCs w:val="18"/>
              </w:rPr>
            </w:pPr>
            <w:r w:rsidRPr="00821947">
              <w:rPr>
                <w:color w:val="000000" w:themeColor="text1"/>
                <w:sz w:val="18"/>
              </w:rPr>
              <w:t>Mexicano(a), mexicoamericano(a) o chicano(a)</w:t>
            </w:r>
          </w:p>
        </w:tc>
        <w:tc>
          <w:tcPr>
            <w:tcW w:w="510" w:type="dxa"/>
            <w:vAlign w:val="bottom"/>
          </w:tcPr>
          <w:p w:rsidR="0044450B" w:rsidP="003F3D54" w14:paraId="7DA8F3B2" w14:textId="71A5C78A">
            <w:pPr>
              <w:spacing w:after="0"/>
              <w:rPr>
                <w:rFonts w:eastAsia="Times New Roman"/>
                <w:color w:val="000000" w:themeColor="text1"/>
                <w:sz w:val="18"/>
                <w:szCs w:val="18"/>
              </w:rPr>
            </w:pPr>
            <w:r>
              <w:rPr>
                <w:color w:val="000000" w:themeColor="text1"/>
                <w:sz w:val="18"/>
              </w:rPr>
              <w:t>1</w:t>
            </w:r>
          </w:p>
        </w:tc>
      </w:tr>
      <w:tr w14:paraId="71AC17E3" w14:textId="77777777" w:rsidTr="40A22894">
        <w:tblPrEx>
          <w:tblW w:w="0" w:type="auto"/>
          <w:tblLayout w:type="fixed"/>
          <w:tblLook w:val="04A0"/>
        </w:tblPrEx>
        <w:trPr>
          <w:gridAfter w:val="1"/>
          <w:wAfter w:w="3529" w:type="dxa"/>
        </w:trPr>
        <w:tc>
          <w:tcPr>
            <w:tcW w:w="1241" w:type="dxa"/>
          </w:tcPr>
          <w:p w:rsidR="0044450B" w:rsidRPr="00ED6937" w:rsidP="3F6D9080" w14:paraId="7CE07A83" w14:textId="16111E41">
            <w:pPr>
              <w:spacing w:after="0"/>
              <w:rPr>
                <w:rFonts w:eastAsia="Times New Roman"/>
                <w:b/>
                <w:i/>
                <w:color w:val="000000" w:themeColor="text1"/>
                <w:sz w:val="18"/>
                <w:szCs w:val="18"/>
              </w:rPr>
            </w:pPr>
            <w:r>
              <w:rPr>
                <w:b/>
                <w:i/>
                <w:color w:val="ED7D31" w:themeColor="accent2"/>
                <w:sz w:val="18"/>
              </w:rPr>
              <w:t>B_HISP2</w:t>
            </w:r>
          </w:p>
        </w:tc>
        <w:tc>
          <w:tcPr>
            <w:tcW w:w="4080" w:type="dxa"/>
          </w:tcPr>
          <w:p w:rsidR="0044450B" w:rsidRPr="00821947" w:rsidP="003F3D54" w14:paraId="6B84DC81" w14:textId="2F403D41">
            <w:pPr>
              <w:spacing w:after="0"/>
              <w:rPr>
                <w:rFonts w:eastAsia="Times New Roman"/>
                <w:color w:val="000000" w:themeColor="text1"/>
                <w:sz w:val="18"/>
                <w:szCs w:val="18"/>
              </w:rPr>
            </w:pPr>
            <w:r w:rsidRPr="00821947">
              <w:rPr>
                <w:color w:val="000000" w:themeColor="text1"/>
                <w:sz w:val="18"/>
              </w:rPr>
              <w:t>Puertorriqueño(a)</w:t>
            </w:r>
          </w:p>
        </w:tc>
        <w:tc>
          <w:tcPr>
            <w:tcW w:w="510" w:type="dxa"/>
            <w:vAlign w:val="bottom"/>
          </w:tcPr>
          <w:p w:rsidR="0044450B" w:rsidP="003F3D54" w14:paraId="6C8ED912" w14:textId="26176B87">
            <w:pPr>
              <w:spacing w:after="0"/>
              <w:rPr>
                <w:rFonts w:eastAsia="Times New Roman"/>
                <w:color w:val="000000" w:themeColor="text1"/>
                <w:sz w:val="18"/>
                <w:szCs w:val="18"/>
              </w:rPr>
            </w:pPr>
            <w:r>
              <w:rPr>
                <w:color w:val="000000" w:themeColor="text1"/>
                <w:sz w:val="18"/>
              </w:rPr>
              <w:t>2</w:t>
            </w:r>
          </w:p>
        </w:tc>
      </w:tr>
      <w:tr w14:paraId="5E1B9767" w14:textId="77777777" w:rsidTr="40A22894">
        <w:tblPrEx>
          <w:tblW w:w="0" w:type="auto"/>
          <w:tblLayout w:type="fixed"/>
          <w:tblLook w:val="04A0"/>
        </w:tblPrEx>
        <w:trPr>
          <w:gridAfter w:val="1"/>
          <w:wAfter w:w="3529" w:type="dxa"/>
        </w:trPr>
        <w:tc>
          <w:tcPr>
            <w:tcW w:w="1241" w:type="dxa"/>
          </w:tcPr>
          <w:p w:rsidR="0044450B" w:rsidRPr="00ED6937" w:rsidP="3F6D9080" w14:paraId="64C8BD9E" w14:textId="0664B9B5">
            <w:pPr>
              <w:spacing w:after="0"/>
              <w:rPr>
                <w:rFonts w:eastAsia="Times New Roman"/>
                <w:b/>
                <w:i/>
                <w:color w:val="000000" w:themeColor="text1"/>
                <w:sz w:val="18"/>
                <w:szCs w:val="18"/>
              </w:rPr>
            </w:pPr>
            <w:r>
              <w:rPr>
                <w:b/>
                <w:i/>
                <w:color w:val="ED7D31" w:themeColor="accent2"/>
                <w:sz w:val="18"/>
              </w:rPr>
              <w:t>B_HISP3</w:t>
            </w:r>
          </w:p>
        </w:tc>
        <w:tc>
          <w:tcPr>
            <w:tcW w:w="4080" w:type="dxa"/>
          </w:tcPr>
          <w:p w:rsidR="0044450B" w:rsidRPr="00821947" w:rsidP="003F3D54" w14:paraId="4BC5B0DC" w14:textId="06B8E484">
            <w:pPr>
              <w:spacing w:after="0"/>
              <w:rPr>
                <w:rFonts w:eastAsia="Times New Roman"/>
                <w:color w:val="000000" w:themeColor="text1"/>
                <w:sz w:val="18"/>
                <w:szCs w:val="18"/>
              </w:rPr>
            </w:pPr>
            <w:r w:rsidRPr="00821947">
              <w:rPr>
                <w:color w:val="000000" w:themeColor="text1"/>
                <w:sz w:val="18"/>
              </w:rPr>
              <w:t>Cubano(a)</w:t>
            </w:r>
          </w:p>
        </w:tc>
        <w:tc>
          <w:tcPr>
            <w:tcW w:w="510" w:type="dxa"/>
            <w:vAlign w:val="bottom"/>
          </w:tcPr>
          <w:p w:rsidR="0044450B" w:rsidP="003F3D54" w14:paraId="78DB5ED0" w14:textId="64988F7E">
            <w:pPr>
              <w:spacing w:after="0"/>
              <w:rPr>
                <w:rFonts w:eastAsia="Times New Roman"/>
                <w:color w:val="000000" w:themeColor="text1"/>
                <w:sz w:val="18"/>
                <w:szCs w:val="18"/>
              </w:rPr>
            </w:pPr>
            <w:r>
              <w:rPr>
                <w:color w:val="000000" w:themeColor="text1"/>
                <w:sz w:val="18"/>
              </w:rPr>
              <w:t>3</w:t>
            </w:r>
          </w:p>
        </w:tc>
      </w:tr>
      <w:tr w14:paraId="7A8506C9" w14:textId="77777777" w:rsidTr="40A22894">
        <w:tblPrEx>
          <w:tblW w:w="0" w:type="auto"/>
          <w:tblLayout w:type="fixed"/>
          <w:tblLook w:val="04A0"/>
        </w:tblPrEx>
        <w:trPr>
          <w:gridAfter w:val="1"/>
          <w:wAfter w:w="3529" w:type="dxa"/>
        </w:trPr>
        <w:tc>
          <w:tcPr>
            <w:tcW w:w="1241" w:type="dxa"/>
          </w:tcPr>
          <w:p w:rsidR="0044450B" w:rsidRPr="00ED6937" w:rsidP="3F6D9080" w14:paraId="5FBD7A7D" w14:textId="7D0A14E4">
            <w:pPr>
              <w:spacing w:after="0"/>
              <w:rPr>
                <w:rFonts w:eastAsia="Times New Roman"/>
                <w:b/>
                <w:i/>
                <w:color w:val="000000" w:themeColor="text1"/>
                <w:sz w:val="18"/>
                <w:szCs w:val="18"/>
              </w:rPr>
            </w:pPr>
            <w:r>
              <w:rPr>
                <w:b/>
                <w:i/>
                <w:color w:val="ED7D31" w:themeColor="accent2"/>
                <w:sz w:val="18"/>
              </w:rPr>
              <w:t>B_HISOT</w:t>
            </w:r>
          </w:p>
        </w:tc>
        <w:tc>
          <w:tcPr>
            <w:tcW w:w="4080" w:type="dxa"/>
          </w:tcPr>
          <w:p w:rsidR="0044450B" w:rsidRPr="00821947" w:rsidP="003F3D54" w14:paraId="26F524D1" w14:textId="438D2FE8">
            <w:pPr>
              <w:spacing w:after="0"/>
              <w:rPr>
                <w:rFonts w:eastAsia="Times New Roman"/>
                <w:color w:val="000000" w:themeColor="text1"/>
                <w:sz w:val="18"/>
                <w:szCs w:val="18"/>
              </w:rPr>
            </w:pPr>
            <w:r w:rsidRPr="00821947">
              <w:rPr>
                <w:color w:val="000000" w:themeColor="text1"/>
                <w:sz w:val="18"/>
              </w:rPr>
              <w:t>De otro origen hispano o latino, o español</w:t>
            </w:r>
          </w:p>
        </w:tc>
        <w:tc>
          <w:tcPr>
            <w:tcW w:w="510" w:type="dxa"/>
            <w:vAlign w:val="bottom"/>
          </w:tcPr>
          <w:p w:rsidR="0044450B" w:rsidP="003F3D54" w14:paraId="4E87F768" w14:textId="6BCCB2D2">
            <w:pPr>
              <w:spacing w:after="0"/>
              <w:rPr>
                <w:rFonts w:eastAsia="Times New Roman"/>
                <w:color w:val="000000" w:themeColor="text1"/>
                <w:sz w:val="18"/>
                <w:szCs w:val="18"/>
              </w:rPr>
            </w:pPr>
            <w:r>
              <w:rPr>
                <w:color w:val="000000" w:themeColor="text1"/>
                <w:sz w:val="18"/>
              </w:rPr>
              <w:t>96</w:t>
            </w:r>
          </w:p>
        </w:tc>
      </w:tr>
      <w:tr w14:paraId="51468513" w14:textId="77777777" w:rsidTr="40A22894">
        <w:tblPrEx>
          <w:tblW w:w="0" w:type="auto"/>
          <w:tblLayout w:type="fixed"/>
          <w:tblLook w:val="04A0"/>
        </w:tblPrEx>
        <w:trPr>
          <w:gridAfter w:val="1"/>
          <w:wAfter w:w="3529" w:type="dxa"/>
        </w:trPr>
        <w:tc>
          <w:tcPr>
            <w:tcW w:w="1241" w:type="dxa"/>
          </w:tcPr>
          <w:p w:rsidR="0044450B" w:rsidRPr="00ED6937" w:rsidP="3F6D9080" w14:paraId="3EDA0306" w14:textId="480936B2">
            <w:pPr>
              <w:spacing w:after="0"/>
              <w:rPr>
                <w:rFonts w:eastAsia="Times New Roman"/>
                <w:b/>
                <w:i/>
                <w:color w:val="000000" w:themeColor="text1"/>
                <w:sz w:val="18"/>
                <w:szCs w:val="18"/>
              </w:rPr>
            </w:pPr>
            <w:r>
              <w:rPr>
                <w:b/>
                <w:i/>
                <w:color w:val="ED7D31" w:themeColor="accent2"/>
                <w:sz w:val="18"/>
              </w:rPr>
              <w:t>B_HISDK</w:t>
            </w:r>
          </w:p>
        </w:tc>
        <w:tc>
          <w:tcPr>
            <w:tcW w:w="4080" w:type="dxa"/>
          </w:tcPr>
          <w:p w:rsidR="0044450B" w:rsidRPr="00821947" w:rsidP="003F3D54" w14:paraId="4228DE7C" w14:textId="3C7A0C30">
            <w:pPr>
              <w:spacing w:after="0"/>
              <w:rPr>
                <w:rFonts w:eastAsia="Times New Roman"/>
                <w:i/>
                <w:iCs/>
                <w:color w:val="767171" w:themeColor="background2" w:themeShade="80"/>
                <w:sz w:val="18"/>
                <w:szCs w:val="18"/>
              </w:rPr>
            </w:pPr>
            <w:r w:rsidRPr="00821947">
              <w:rPr>
                <w:i/>
                <w:color w:val="767171" w:themeColor="background2" w:themeShade="80"/>
                <w:sz w:val="18"/>
              </w:rPr>
              <w:t>No sabe</w:t>
            </w:r>
          </w:p>
        </w:tc>
        <w:tc>
          <w:tcPr>
            <w:tcW w:w="510" w:type="dxa"/>
            <w:vAlign w:val="bottom"/>
          </w:tcPr>
          <w:p w:rsidR="0044450B" w:rsidRPr="001602B8" w:rsidP="003F3D54" w14:paraId="6F6DDFF8" w14:textId="348DE221">
            <w:pPr>
              <w:spacing w:after="0"/>
              <w:rPr>
                <w:rFonts w:eastAsia="Times New Roman"/>
                <w:i/>
                <w:iCs/>
                <w:color w:val="767171" w:themeColor="background2" w:themeShade="80"/>
                <w:sz w:val="18"/>
                <w:szCs w:val="18"/>
              </w:rPr>
            </w:pPr>
            <w:r>
              <w:rPr>
                <w:i/>
                <w:color w:val="767171" w:themeColor="background2" w:themeShade="80"/>
                <w:sz w:val="18"/>
              </w:rPr>
              <w:t>98</w:t>
            </w:r>
          </w:p>
        </w:tc>
      </w:tr>
      <w:tr w14:paraId="28BB07BC" w14:textId="77777777" w:rsidTr="40A22894">
        <w:tblPrEx>
          <w:tblW w:w="0" w:type="auto"/>
          <w:tblLayout w:type="fixed"/>
          <w:tblLook w:val="04A0"/>
        </w:tblPrEx>
        <w:trPr>
          <w:gridAfter w:val="1"/>
          <w:wAfter w:w="3529" w:type="dxa"/>
        </w:trPr>
        <w:tc>
          <w:tcPr>
            <w:tcW w:w="1241" w:type="dxa"/>
          </w:tcPr>
          <w:p w:rsidR="0044450B" w:rsidRPr="00ED6937" w:rsidP="3F6D9080" w14:paraId="4E8BBA09" w14:textId="57A3CEB1">
            <w:pPr>
              <w:spacing w:after="0"/>
              <w:rPr>
                <w:rFonts w:eastAsia="Times New Roman"/>
                <w:b/>
                <w:i/>
                <w:color w:val="000000" w:themeColor="text1"/>
                <w:sz w:val="18"/>
                <w:szCs w:val="18"/>
              </w:rPr>
            </w:pPr>
            <w:r>
              <w:rPr>
                <w:b/>
                <w:i/>
                <w:color w:val="ED7D31" w:themeColor="accent2"/>
                <w:sz w:val="18"/>
              </w:rPr>
              <w:t>B_PNRD</w:t>
            </w:r>
          </w:p>
        </w:tc>
        <w:tc>
          <w:tcPr>
            <w:tcW w:w="4080" w:type="dxa"/>
          </w:tcPr>
          <w:p w:rsidR="0044450B" w:rsidRPr="00821947" w:rsidP="003F3D54" w14:paraId="131DCA9E" w14:textId="429362A0">
            <w:pPr>
              <w:spacing w:after="0"/>
              <w:rPr>
                <w:rFonts w:eastAsia="Times New Roman"/>
                <w:i/>
                <w:iCs/>
                <w:color w:val="767171" w:themeColor="background2" w:themeShade="80"/>
                <w:sz w:val="18"/>
                <w:szCs w:val="18"/>
              </w:rPr>
            </w:pPr>
            <w:r w:rsidRPr="00821947">
              <w:rPr>
                <w:i/>
                <w:color w:val="767171" w:themeColor="background2" w:themeShade="80"/>
                <w:sz w:val="18"/>
              </w:rPr>
              <w:t>Prefiere no contestar</w:t>
            </w:r>
          </w:p>
        </w:tc>
        <w:tc>
          <w:tcPr>
            <w:tcW w:w="510" w:type="dxa"/>
            <w:vAlign w:val="bottom"/>
          </w:tcPr>
          <w:p w:rsidR="0044450B" w:rsidRPr="001602B8" w:rsidP="003F3D54" w14:paraId="42C0C0EE" w14:textId="2F0CA4DF">
            <w:pPr>
              <w:spacing w:after="0"/>
              <w:rPr>
                <w:rFonts w:eastAsia="Times New Roman"/>
                <w:i/>
                <w:iCs/>
                <w:color w:val="767171" w:themeColor="background2" w:themeShade="80"/>
                <w:sz w:val="18"/>
                <w:szCs w:val="18"/>
              </w:rPr>
            </w:pPr>
            <w:r>
              <w:rPr>
                <w:i/>
                <w:color w:val="767171" w:themeColor="background2" w:themeShade="80"/>
                <w:sz w:val="18"/>
              </w:rPr>
              <w:t>99</w:t>
            </w:r>
          </w:p>
        </w:tc>
      </w:tr>
    </w:tbl>
    <w:p w:rsidR="00F22A47" w:rsidP="3F6D9080" w14:paraId="4B6338E5" w14:textId="57264864"/>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1423"/>
        <w:gridCol w:w="8454"/>
      </w:tblGrid>
      <w:tr w14:paraId="30A66443" w14:textId="77777777" w:rsidTr="003F3D54">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23" w:type="dxa"/>
            <w:tcBorders>
              <w:top w:val="single" w:sz="4" w:space="0" w:color="7030A0"/>
              <w:left w:val="single" w:sz="4" w:space="0" w:color="7030A0"/>
              <w:bottom w:val="single" w:sz="4" w:space="0" w:color="7030A0"/>
              <w:right w:val="single" w:sz="4" w:space="0" w:color="7030A0"/>
            </w:tcBorders>
          </w:tcPr>
          <w:p w:rsidR="00CA4844" w:rsidRPr="00B00788" w:rsidP="00292779" w14:paraId="2AC7045F" w14:textId="732ECA8F">
            <w:pPr>
              <w:spacing w:after="0"/>
              <w:rPr>
                <w:rFonts w:eastAsia="Times New Roman"/>
                <w:b/>
                <w:bCs/>
                <w:color w:val="7030A0"/>
                <w:sz w:val="18"/>
                <w:szCs w:val="18"/>
              </w:rPr>
            </w:pPr>
            <w:r>
              <w:rPr>
                <w:b/>
                <w:color w:val="7030A0"/>
                <w:sz w:val="18"/>
              </w:rPr>
              <w:t>Skip</w:t>
            </w:r>
            <w:r>
              <w:rPr>
                <w:b/>
                <w:color w:val="7030A0"/>
                <w:sz w:val="18"/>
              </w:rPr>
              <w:t xml:space="preserve"> </w:t>
            </w:r>
            <w:r>
              <w:rPr>
                <w:b/>
                <w:color w:val="7030A0"/>
                <w:sz w:val="18"/>
              </w:rPr>
              <w:t>Pattern</w:t>
            </w:r>
          </w:p>
          <w:p w:rsidR="00CA4844" w:rsidRPr="00B00788" w:rsidP="00292779" w14:paraId="2FFF8ACD" w14:textId="77777777">
            <w:pPr>
              <w:spacing w:after="0"/>
              <w:rPr>
                <w:rFonts w:eastAsia="Times New Roman"/>
                <w:b/>
                <w:bCs/>
                <w:color w:val="7030A0"/>
                <w:sz w:val="18"/>
                <w:szCs w:val="18"/>
              </w:rPr>
            </w:pPr>
          </w:p>
        </w:tc>
        <w:tc>
          <w:tcPr>
            <w:tcW w:w="8454" w:type="dxa"/>
            <w:tcBorders>
              <w:top w:val="single" w:sz="4" w:space="0" w:color="7030A0"/>
              <w:left w:val="single" w:sz="4" w:space="0" w:color="7030A0"/>
              <w:bottom w:val="single" w:sz="4" w:space="0" w:color="7030A0"/>
              <w:right w:val="single" w:sz="4" w:space="0" w:color="7030A0"/>
            </w:tcBorders>
          </w:tcPr>
          <w:p w:rsidR="00CA4844" w:rsidRPr="00C8011C" w:rsidP="00292779" w14:paraId="797CAF97" w14:textId="2798EAB5">
            <w:pPr>
              <w:spacing w:after="0"/>
              <w:rPr>
                <w:rFonts w:eastAsia="Times New Roman" w:cstheme="minorHAnsi"/>
                <w:b/>
                <w:bCs/>
                <w:color w:val="7030A0"/>
                <w:sz w:val="18"/>
                <w:szCs w:val="18"/>
                <w:lang w:val="en-US"/>
              </w:rPr>
            </w:pPr>
            <w:r w:rsidRPr="00C8011C">
              <w:rPr>
                <w:b/>
                <w:color w:val="7030A0"/>
                <w:sz w:val="18"/>
                <w:lang w:val="en-US"/>
              </w:rPr>
              <w:t xml:space="preserve">If B.3=’Another Hispanic, Latino/a, or Spanish origin’ [96] then GO to B.3a </w:t>
            </w:r>
          </w:p>
          <w:p w:rsidR="00CA4844" w:rsidRPr="00B00788" w:rsidP="00292779" w14:paraId="3E3920A6" w14:textId="334B702E">
            <w:pPr>
              <w:spacing w:after="0"/>
              <w:rPr>
                <w:rFonts w:eastAsia="Times New Roman"/>
                <w:b/>
                <w:bCs/>
                <w:color w:val="7030A0"/>
                <w:sz w:val="18"/>
                <w:szCs w:val="18"/>
              </w:rPr>
            </w:pPr>
            <w:r>
              <w:rPr>
                <w:b/>
                <w:color w:val="7030A0"/>
                <w:sz w:val="18"/>
              </w:rPr>
              <w:t xml:space="preserve">ELSE GO </w:t>
            </w:r>
            <w:r>
              <w:rPr>
                <w:b/>
                <w:color w:val="7030A0"/>
                <w:sz w:val="18"/>
              </w:rPr>
              <w:t>to</w:t>
            </w:r>
            <w:r>
              <w:rPr>
                <w:b/>
                <w:color w:val="7030A0"/>
                <w:sz w:val="18"/>
              </w:rPr>
              <w:t xml:space="preserve"> B.4</w:t>
            </w:r>
          </w:p>
        </w:tc>
      </w:tr>
    </w:tbl>
    <w:p w:rsidR="00CA4844" w:rsidP="3F6D9080" w14:paraId="09415783" w14:textId="77777777"/>
    <w:tbl>
      <w:tblPr>
        <w:tblW w:w="9900" w:type="dxa"/>
        <w:tblLayout w:type="fixed"/>
        <w:tblLook w:val="04A0"/>
      </w:tblPr>
      <w:tblGrid>
        <w:gridCol w:w="1345"/>
        <w:gridCol w:w="8555"/>
      </w:tblGrid>
      <w:tr w14:paraId="36D6BEB9" w14:textId="77777777" w:rsidTr="003F3D54">
        <w:tblPrEx>
          <w:tblW w:w="9900" w:type="dxa"/>
          <w:tblLayout w:type="fixed"/>
          <w:tblLook w:val="04A0"/>
        </w:tblPrEx>
        <w:tc>
          <w:tcPr>
            <w:tcW w:w="1345" w:type="dxa"/>
            <w:vAlign w:val="bottom"/>
          </w:tcPr>
          <w:p w:rsidR="0083273B" w:rsidRPr="00B00788" w:rsidP="00413F0D" w14:paraId="4A240015" w14:textId="701B7477">
            <w:pPr>
              <w:spacing w:after="0"/>
              <w:contextualSpacing/>
              <w:rPr>
                <w:rFonts w:eastAsia="Times New Roman"/>
                <w:b/>
                <w:bCs/>
                <w:color w:val="000000"/>
                <w:sz w:val="18"/>
                <w:szCs w:val="18"/>
              </w:rPr>
            </w:pPr>
            <w:r>
              <w:rPr>
                <w:b/>
                <w:color w:val="000000" w:themeColor="text1"/>
                <w:sz w:val="18"/>
              </w:rPr>
              <w:t>B.3a</w:t>
            </w:r>
          </w:p>
        </w:tc>
        <w:tc>
          <w:tcPr>
            <w:tcW w:w="8555" w:type="dxa"/>
            <w:vAlign w:val="bottom"/>
          </w:tcPr>
          <w:p w:rsidR="0083273B" w:rsidRPr="004B3678" w:rsidP="00413F0D" w14:paraId="62240742" w14:textId="121E2E3A">
            <w:pPr>
              <w:spacing w:after="0"/>
              <w:contextualSpacing/>
              <w:rPr>
                <w:rFonts w:eastAsia="Times New Roman" w:cstheme="minorHAnsi"/>
                <w:b/>
                <w:bCs/>
                <w:color w:val="000000"/>
                <w:sz w:val="18"/>
                <w:szCs w:val="18"/>
              </w:rPr>
            </w:pPr>
            <w:r>
              <w:rPr>
                <w:b/>
                <w:color w:val="000000"/>
                <w:sz w:val="18"/>
              </w:rPr>
              <w:t>Another</w:t>
            </w:r>
            <w:r>
              <w:rPr>
                <w:b/>
                <w:color w:val="000000"/>
                <w:sz w:val="18"/>
              </w:rPr>
              <w:t xml:space="preserve"> </w:t>
            </w:r>
            <w:r>
              <w:rPr>
                <w:b/>
                <w:color w:val="000000"/>
                <w:sz w:val="18"/>
              </w:rPr>
              <w:t>Hispanic</w:t>
            </w:r>
            <w:r>
              <w:rPr>
                <w:b/>
                <w:color w:val="000000"/>
                <w:sz w:val="18"/>
              </w:rPr>
              <w:t xml:space="preserve"> </w:t>
            </w:r>
            <w:r>
              <w:rPr>
                <w:b/>
                <w:color w:val="000000"/>
                <w:sz w:val="18"/>
              </w:rPr>
              <w:t>Origin</w:t>
            </w:r>
            <w:r>
              <w:rPr>
                <w:b/>
                <w:color w:val="000000"/>
                <w:sz w:val="18"/>
              </w:rPr>
              <w:t xml:space="preserve">  </w:t>
            </w:r>
          </w:p>
        </w:tc>
      </w:tr>
      <w:tr w14:paraId="5AAE8B07" w14:textId="77777777" w:rsidTr="003F3D54">
        <w:tblPrEx>
          <w:tblW w:w="9900" w:type="dxa"/>
          <w:tblLayout w:type="fixed"/>
          <w:tblLook w:val="04A0"/>
        </w:tblPrEx>
        <w:tc>
          <w:tcPr>
            <w:tcW w:w="1345" w:type="dxa"/>
            <w:vAlign w:val="bottom"/>
          </w:tcPr>
          <w:p w:rsidR="0083273B" w:rsidRPr="00ED6937" w:rsidP="00413F0D" w14:paraId="675F8E08" w14:textId="0418311F">
            <w:pPr>
              <w:spacing w:after="0"/>
              <w:contextualSpacing/>
              <w:rPr>
                <w:rFonts w:eastAsia="Times New Roman"/>
                <w:b/>
                <w:i/>
                <w:color w:val="000000"/>
                <w:sz w:val="18"/>
                <w:szCs w:val="18"/>
              </w:rPr>
            </w:pPr>
            <w:r>
              <w:rPr>
                <w:b/>
                <w:i/>
                <w:color w:val="ED7D31" w:themeColor="accent2"/>
                <w:sz w:val="18"/>
              </w:rPr>
              <w:t>B_HISOTb</w:t>
            </w:r>
          </w:p>
        </w:tc>
        <w:tc>
          <w:tcPr>
            <w:tcW w:w="8555" w:type="dxa"/>
            <w:vAlign w:val="bottom"/>
          </w:tcPr>
          <w:p w:rsidR="0083273B" w:rsidRPr="00821947" w:rsidP="00413F0D" w14:paraId="57D8A60A" w14:textId="235C9A09">
            <w:pPr>
              <w:spacing w:after="0"/>
              <w:contextualSpacing/>
              <w:rPr>
                <w:rFonts w:eastAsia="Times New Roman" w:cstheme="minorHAnsi"/>
                <w:color w:val="000000"/>
                <w:sz w:val="18"/>
                <w:szCs w:val="18"/>
              </w:rPr>
            </w:pPr>
            <w:r w:rsidRPr="00821947">
              <w:rPr>
                <w:color w:val="000000"/>
                <w:sz w:val="18"/>
              </w:rPr>
              <w:t>¿Cuál es el otro origen hispano, latino o español?</w:t>
            </w:r>
            <w:r w:rsidRPr="00821947" w:rsidR="0044450B">
              <w:rPr>
                <w:color w:val="000000"/>
                <w:sz w:val="18"/>
              </w:rPr>
              <w:t xml:space="preserve"> </w:t>
            </w:r>
          </w:p>
        </w:tc>
      </w:tr>
      <w:tr w14:paraId="3F1BFDB5" w14:textId="77777777" w:rsidTr="003F3D54">
        <w:tblPrEx>
          <w:tblW w:w="9900" w:type="dxa"/>
          <w:tblLayout w:type="fixed"/>
          <w:tblLook w:val="04A0"/>
        </w:tblPrEx>
        <w:tc>
          <w:tcPr>
            <w:tcW w:w="1345" w:type="dxa"/>
            <w:vAlign w:val="bottom"/>
          </w:tcPr>
          <w:p w:rsidR="0083273B" w:rsidRPr="00ED6937" w:rsidP="00413F0D" w14:paraId="04D596CA" w14:textId="77777777">
            <w:pPr>
              <w:spacing w:after="0"/>
              <w:contextualSpacing/>
              <w:rPr>
                <w:rFonts w:eastAsia="Times New Roman"/>
                <w:b/>
                <w:i/>
                <w:color w:val="ED7D31" w:themeColor="accent2"/>
                <w:sz w:val="18"/>
                <w:szCs w:val="18"/>
              </w:rPr>
            </w:pPr>
          </w:p>
        </w:tc>
        <w:tc>
          <w:tcPr>
            <w:tcW w:w="8555" w:type="dxa"/>
            <w:vAlign w:val="bottom"/>
          </w:tcPr>
          <w:p w:rsidR="0083273B" w:rsidRPr="00C8011C" w:rsidP="00413F0D" w14:paraId="1106639B" w14:textId="62E7E80D">
            <w:pPr>
              <w:spacing w:after="0"/>
              <w:contextualSpacing/>
              <w:rPr>
                <w:rFonts w:eastAsia="Times New Roman" w:cstheme="minorHAnsi"/>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61166A" w:rsidRPr="00C8011C" w:rsidP="3F6D9080" w14:paraId="2619E2F1" w14:textId="77777777">
      <w:pPr>
        <w:rPr>
          <w:lang w:val="en-US"/>
        </w:rPr>
      </w:pPr>
    </w:p>
    <w:tbl>
      <w:tblPr>
        <w:tblW w:w="0" w:type="auto"/>
        <w:tblLayout w:type="fixed"/>
        <w:tblLook w:val="04A0"/>
      </w:tblPr>
      <w:tblGrid>
        <w:gridCol w:w="1215"/>
        <w:gridCol w:w="4052"/>
        <w:gridCol w:w="448"/>
        <w:gridCol w:w="3465"/>
      </w:tblGrid>
      <w:tr w14:paraId="183C3BB3" w14:textId="77777777" w:rsidTr="40A22894">
        <w:tblPrEx>
          <w:tblW w:w="0" w:type="auto"/>
          <w:tblLayout w:type="fixed"/>
          <w:tblLook w:val="04A0"/>
        </w:tblPrEx>
        <w:trPr>
          <w:trHeight w:val="288"/>
        </w:trPr>
        <w:tc>
          <w:tcPr>
            <w:tcW w:w="1215" w:type="dxa"/>
            <w:vAlign w:val="bottom"/>
          </w:tcPr>
          <w:p w:rsidR="0028119E" w:rsidP="3F6D9080" w14:paraId="246BE321" w14:textId="684FFEAD">
            <w:pPr>
              <w:spacing w:after="0"/>
              <w:rPr>
                <w:rFonts w:eastAsia="Times New Roman"/>
                <w:b/>
                <w:bCs/>
                <w:color w:val="000000" w:themeColor="text1"/>
                <w:sz w:val="18"/>
                <w:szCs w:val="18"/>
              </w:rPr>
            </w:pPr>
            <w:r>
              <w:rPr>
                <w:b/>
                <w:color w:val="000000" w:themeColor="text1"/>
                <w:sz w:val="18"/>
              </w:rPr>
              <w:t>B.4</w:t>
            </w:r>
          </w:p>
        </w:tc>
        <w:tc>
          <w:tcPr>
            <w:tcW w:w="7965" w:type="dxa"/>
            <w:gridSpan w:val="3"/>
          </w:tcPr>
          <w:p w:rsidR="0028119E" w:rsidP="002335C1" w14:paraId="79DF4541" w14:textId="29A94D34">
            <w:pPr>
              <w:pStyle w:val="NoSpacing"/>
              <w:rPr>
                <w:b w:val="0"/>
                <w:bCs w:val="0"/>
                <w:color w:val="000000" w:themeColor="text1"/>
                <w:szCs w:val="18"/>
              </w:rPr>
            </w:pPr>
            <w:bookmarkStart w:id="5" w:name="_Toc111745880"/>
            <w:r>
              <w:t>Race</w:t>
            </w:r>
            <w:bookmarkEnd w:id="5"/>
            <w:r>
              <w:rPr>
                <w:color w:val="000000" w:themeColor="text1"/>
              </w:rPr>
              <w:t xml:space="preserve"> </w:t>
            </w:r>
          </w:p>
        </w:tc>
      </w:tr>
      <w:tr w14:paraId="60078FBA" w14:textId="77777777" w:rsidTr="40A22894">
        <w:tblPrEx>
          <w:tblW w:w="0" w:type="auto"/>
          <w:tblLayout w:type="fixed"/>
          <w:tblLook w:val="04A0"/>
        </w:tblPrEx>
        <w:tc>
          <w:tcPr>
            <w:tcW w:w="1215" w:type="dxa"/>
            <w:vAlign w:val="bottom"/>
          </w:tcPr>
          <w:p w:rsidR="0028119E" w:rsidP="3F6D9080" w14:paraId="11E5E42C" w14:textId="3347F200">
            <w:pPr>
              <w:spacing w:after="0"/>
              <w:rPr>
                <w:rFonts w:eastAsia="Times New Roman"/>
                <w:color w:val="000000" w:themeColor="text1"/>
                <w:sz w:val="18"/>
                <w:szCs w:val="18"/>
              </w:rPr>
            </w:pPr>
          </w:p>
          <w:p w:rsidR="0028119E" w:rsidP="3F6D9080" w14:paraId="0EB0B618" w14:textId="55F0CC99">
            <w:pPr>
              <w:spacing w:after="0"/>
              <w:rPr>
                <w:rFonts w:eastAsia="Times New Roman"/>
                <w:b/>
                <w:bCs/>
                <w:color w:val="000000" w:themeColor="text1"/>
                <w:sz w:val="18"/>
                <w:szCs w:val="18"/>
              </w:rPr>
            </w:pPr>
          </w:p>
        </w:tc>
        <w:tc>
          <w:tcPr>
            <w:tcW w:w="7965" w:type="dxa"/>
            <w:gridSpan w:val="3"/>
          </w:tcPr>
          <w:p w:rsidR="0028119E" w:rsidRPr="00821947" w:rsidP="32EB505E" w14:paraId="78AAF10E" w14:textId="0D12562B">
            <w:pPr>
              <w:spacing w:after="0"/>
              <w:rPr>
                <w:rFonts w:eastAsia="Times New Roman"/>
                <w:color w:val="000000" w:themeColor="text1"/>
                <w:sz w:val="18"/>
                <w:szCs w:val="18"/>
              </w:rPr>
            </w:pPr>
            <w:r w:rsidRPr="00821947">
              <w:rPr>
                <w:color w:val="000000" w:themeColor="text1"/>
                <w:sz w:val="18"/>
              </w:rPr>
              <w:t>¿Cómo describe su raza?</w:t>
            </w:r>
          </w:p>
          <w:p w:rsidR="0028119E" w:rsidRPr="0095748C" w:rsidP="7492F609" w14:paraId="206B5694" w14:textId="18C9E2F5">
            <w:pPr>
              <w:spacing w:after="0"/>
              <w:rPr>
                <w:rFonts w:eastAsia="Times New Roman"/>
                <w:bCs/>
                <w:color w:val="000000" w:themeColor="text1"/>
                <w:sz w:val="18"/>
                <w:szCs w:val="18"/>
              </w:rPr>
            </w:pPr>
            <w:r w:rsidRPr="0095748C">
              <w:rPr>
                <w:bCs/>
                <w:color w:val="000000" w:themeColor="text1"/>
                <w:sz w:val="18"/>
              </w:rPr>
              <w:t>WB:</w:t>
            </w:r>
            <w:r w:rsidRPr="0095748C">
              <w:rPr>
                <w:bCs/>
              </w:rPr>
              <w:t xml:space="preserve"> </w:t>
            </w:r>
            <w:r w:rsidRPr="0095748C">
              <w:rPr>
                <w:bCs/>
                <w:color w:val="000000" w:themeColor="text1"/>
                <w:sz w:val="18"/>
              </w:rPr>
              <w:t xml:space="preserve">Seleccione todas las respuestas que correspondan]. </w:t>
            </w:r>
          </w:p>
          <w:p w:rsidR="0028119E" w:rsidRPr="00821947" w:rsidP="3F6D9080" w14:paraId="06BBCA69" w14:textId="201292A7">
            <w:pPr>
              <w:spacing w:after="0"/>
              <w:rPr>
                <w:rFonts w:eastAsia="Times New Roman"/>
                <w:b/>
                <w:bCs/>
                <w:color w:val="000000" w:themeColor="text1"/>
                <w:sz w:val="18"/>
                <w:szCs w:val="18"/>
              </w:rPr>
            </w:pPr>
            <w:r w:rsidRPr="0095748C">
              <w:rPr>
                <w:bCs/>
                <w:color w:val="000000" w:themeColor="text1"/>
                <w:sz w:val="18"/>
              </w:rPr>
              <w:t xml:space="preserve">[IA: Conteste “sí” o “no” para cada </w:t>
            </w:r>
            <w:r w:rsidRPr="0095748C" w:rsidR="00064F5A">
              <w:rPr>
                <w:bCs/>
                <w:color w:val="000000" w:themeColor="text1"/>
                <w:sz w:val="18"/>
              </w:rPr>
              <w:t>respuesta</w:t>
            </w:r>
            <w:r w:rsidRPr="0095748C">
              <w:rPr>
                <w:bCs/>
                <w:color w:val="000000" w:themeColor="text1"/>
                <w:sz w:val="18"/>
              </w:rPr>
              <w:t>].</w:t>
            </w:r>
          </w:p>
        </w:tc>
      </w:tr>
      <w:tr w14:paraId="5EEB6FD7" w14:textId="77777777" w:rsidTr="40A22894">
        <w:tblPrEx>
          <w:tblW w:w="0" w:type="auto"/>
          <w:tblLayout w:type="fixed"/>
          <w:tblLook w:val="04A0"/>
        </w:tblPrEx>
        <w:trPr>
          <w:gridAfter w:val="1"/>
          <w:wAfter w:w="3465" w:type="dxa"/>
        </w:trPr>
        <w:tc>
          <w:tcPr>
            <w:tcW w:w="1215" w:type="dxa"/>
          </w:tcPr>
          <w:p w:rsidR="0044450B" w:rsidRPr="006F420F" w:rsidP="00006577" w14:paraId="2A1210F2" w14:textId="72B98BDB">
            <w:pPr>
              <w:spacing w:after="0"/>
              <w:rPr>
                <w:rFonts w:eastAsia="Times New Roman"/>
                <w:b/>
                <w:i/>
                <w:color w:val="000000" w:themeColor="text1"/>
                <w:sz w:val="18"/>
                <w:szCs w:val="18"/>
              </w:rPr>
            </w:pPr>
            <w:r>
              <w:rPr>
                <w:b/>
                <w:i/>
                <w:color w:val="ED7D31" w:themeColor="accent2"/>
                <w:sz w:val="18"/>
              </w:rPr>
              <w:t>B_AIAN</w:t>
            </w:r>
          </w:p>
        </w:tc>
        <w:tc>
          <w:tcPr>
            <w:tcW w:w="4052" w:type="dxa"/>
          </w:tcPr>
          <w:p w:rsidR="0044450B" w:rsidRPr="00821947" w:rsidP="00006577" w14:paraId="76684FDF" w14:textId="3455EAD6">
            <w:pPr>
              <w:spacing w:after="0"/>
              <w:rPr>
                <w:rFonts w:eastAsia="Times New Roman"/>
                <w:color w:val="000000" w:themeColor="text1"/>
                <w:sz w:val="18"/>
                <w:szCs w:val="18"/>
              </w:rPr>
            </w:pPr>
            <w:r w:rsidRPr="00821947">
              <w:rPr>
                <w:sz w:val="18"/>
              </w:rPr>
              <w:t xml:space="preserve">Indoamericana o nativa de Alaska </w:t>
            </w:r>
          </w:p>
        </w:tc>
        <w:tc>
          <w:tcPr>
            <w:tcW w:w="448" w:type="dxa"/>
            <w:vAlign w:val="bottom"/>
          </w:tcPr>
          <w:p w:rsidR="0044450B" w:rsidP="00006577" w14:paraId="7B82B025" w14:textId="717D7E6F">
            <w:pPr>
              <w:spacing w:after="0"/>
              <w:rPr>
                <w:rFonts w:eastAsia="Times New Roman"/>
                <w:color w:val="000000" w:themeColor="text1"/>
                <w:sz w:val="18"/>
                <w:szCs w:val="18"/>
              </w:rPr>
            </w:pPr>
            <w:r>
              <w:rPr>
                <w:color w:val="000000" w:themeColor="text1"/>
                <w:sz w:val="18"/>
              </w:rPr>
              <w:t>1</w:t>
            </w:r>
          </w:p>
        </w:tc>
      </w:tr>
      <w:tr w14:paraId="14C9D536" w14:textId="77777777" w:rsidTr="40A22894">
        <w:tblPrEx>
          <w:tblW w:w="0" w:type="auto"/>
          <w:tblLayout w:type="fixed"/>
          <w:tblLook w:val="04A0"/>
        </w:tblPrEx>
        <w:trPr>
          <w:gridAfter w:val="1"/>
          <w:wAfter w:w="3465" w:type="dxa"/>
        </w:trPr>
        <w:tc>
          <w:tcPr>
            <w:tcW w:w="1215" w:type="dxa"/>
          </w:tcPr>
          <w:p w:rsidR="0044450B" w:rsidRPr="006F420F" w:rsidP="00006577" w14:paraId="416C4513" w14:textId="795D66EE">
            <w:pPr>
              <w:spacing w:after="0"/>
              <w:rPr>
                <w:rFonts w:eastAsia="Times New Roman"/>
                <w:b/>
                <w:i/>
                <w:color w:val="000000" w:themeColor="text1"/>
                <w:sz w:val="18"/>
                <w:szCs w:val="18"/>
              </w:rPr>
            </w:pPr>
            <w:r>
              <w:rPr>
                <w:b/>
                <w:i/>
                <w:color w:val="ED7D31" w:themeColor="accent2"/>
                <w:sz w:val="18"/>
              </w:rPr>
              <w:t>B_ASIA</w:t>
            </w:r>
          </w:p>
        </w:tc>
        <w:tc>
          <w:tcPr>
            <w:tcW w:w="4052" w:type="dxa"/>
          </w:tcPr>
          <w:p w:rsidR="0044450B" w:rsidRPr="00821947" w:rsidP="00006577" w14:paraId="3A2A37CF" w14:textId="49B916AD">
            <w:pPr>
              <w:spacing w:after="0"/>
              <w:rPr>
                <w:rFonts w:eastAsia="Times New Roman"/>
                <w:color w:val="000000" w:themeColor="text1"/>
                <w:sz w:val="18"/>
                <w:szCs w:val="18"/>
              </w:rPr>
            </w:pPr>
            <w:r w:rsidRPr="00821947">
              <w:rPr>
                <w:sz w:val="18"/>
              </w:rPr>
              <w:t xml:space="preserve">Asiática </w:t>
            </w:r>
          </w:p>
        </w:tc>
        <w:tc>
          <w:tcPr>
            <w:tcW w:w="448" w:type="dxa"/>
            <w:vAlign w:val="bottom"/>
          </w:tcPr>
          <w:p w:rsidR="0044450B" w:rsidP="00006577" w14:paraId="785FE9C5" w14:textId="52A25F2E">
            <w:pPr>
              <w:spacing w:after="0"/>
              <w:rPr>
                <w:rFonts w:eastAsia="Times New Roman"/>
                <w:color w:val="000000" w:themeColor="text1"/>
                <w:sz w:val="18"/>
                <w:szCs w:val="18"/>
              </w:rPr>
            </w:pPr>
            <w:r>
              <w:rPr>
                <w:color w:val="000000" w:themeColor="text1"/>
                <w:sz w:val="18"/>
              </w:rPr>
              <w:t>2</w:t>
            </w:r>
          </w:p>
        </w:tc>
      </w:tr>
      <w:tr w14:paraId="5E79348B" w14:textId="77777777" w:rsidTr="40A22894">
        <w:tblPrEx>
          <w:tblW w:w="0" w:type="auto"/>
          <w:tblLayout w:type="fixed"/>
          <w:tblLook w:val="04A0"/>
        </w:tblPrEx>
        <w:trPr>
          <w:gridAfter w:val="1"/>
          <w:wAfter w:w="3465" w:type="dxa"/>
        </w:trPr>
        <w:tc>
          <w:tcPr>
            <w:tcW w:w="1215" w:type="dxa"/>
          </w:tcPr>
          <w:p w:rsidR="0044450B" w:rsidRPr="006F420F" w:rsidP="00006577" w14:paraId="3171563B" w14:textId="6D250D0B">
            <w:pPr>
              <w:spacing w:after="0"/>
              <w:rPr>
                <w:rFonts w:eastAsia="Times New Roman"/>
                <w:b/>
                <w:i/>
                <w:color w:val="000000" w:themeColor="text1"/>
                <w:sz w:val="18"/>
                <w:szCs w:val="18"/>
              </w:rPr>
            </w:pPr>
            <w:r>
              <w:rPr>
                <w:b/>
                <w:i/>
                <w:color w:val="ED7D31" w:themeColor="accent2"/>
                <w:sz w:val="18"/>
              </w:rPr>
              <w:t>B_BLAC</w:t>
            </w:r>
          </w:p>
        </w:tc>
        <w:tc>
          <w:tcPr>
            <w:tcW w:w="4052" w:type="dxa"/>
          </w:tcPr>
          <w:p w:rsidR="0044450B" w:rsidRPr="00821947" w:rsidP="00006577" w14:paraId="6FA63B4E" w14:textId="3CE428F6">
            <w:pPr>
              <w:spacing w:after="0"/>
              <w:rPr>
                <w:rFonts w:eastAsia="Times New Roman"/>
                <w:color w:val="000000" w:themeColor="text1"/>
                <w:sz w:val="18"/>
                <w:szCs w:val="18"/>
              </w:rPr>
            </w:pPr>
            <w:r w:rsidRPr="00821947">
              <w:rPr>
                <w:sz w:val="18"/>
              </w:rPr>
              <w:t xml:space="preserve">Raza negra o afroamericana </w:t>
            </w:r>
          </w:p>
        </w:tc>
        <w:tc>
          <w:tcPr>
            <w:tcW w:w="448" w:type="dxa"/>
            <w:vAlign w:val="bottom"/>
          </w:tcPr>
          <w:p w:rsidR="0044450B" w:rsidP="00006577" w14:paraId="237AAE84" w14:textId="72ACF0FE">
            <w:pPr>
              <w:spacing w:after="0"/>
              <w:rPr>
                <w:rFonts w:eastAsia="Times New Roman"/>
                <w:color w:val="000000" w:themeColor="text1"/>
                <w:sz w:val="18"/>
                <w:szCs w:val="18"/>
              </w:rPr>
            </w:pPr>
            <w:r>
              <w:rPr>
                <w:color w:val="000000" w:themeColor="text1"/>
                <w:sz w:val="18"/>
              </w:rPr>
              <w:t>3</w:t>
            </w:r>
          </w:p>
        </w:tc>
      </w:tr>
      <w:tr w14:paraId="56049175" w14:textId="77777777" w:rsidTr="40A22894">
        <w:tblPrEx>
          <w:tblW w:w="0" w:type="auto"/>
          <w:tblLayout w:type="fixed"/>
          <w:tblLook w:val="04A0"/>
        </w:tblPrEx>
        <w:trPr>
          <w:gridAfter w:val="1"/>
          <w:wAfter w:w="3465" w:type="dxa"/>
        </w:trPr>
        <w:tc>
          <w:tcPr>
            <w:tcW w:w="1215" w:type="dxa"/>
          </w:tcPr>
          <w:p w:rsidR="0044450B" w:rsidRPr="006F420F" w:rsidP="00006577" w14:paraId="6056A22A" w14:textId="29C64B54">
            <w:pPr>
              <w:spacing w:after="0"/>
              <w:rPr>
                <w:rFonts w:eastAsia="Times New Roman"/>
                <w:b/>
                <w:i/>
                <w:color w:val="000000" w:themeColor="text1"/>
                <w:sz w:val="18"/>
                <w:szCs w:val="18"/>
              </w:rPr>
            </w:pPr>
            <w:r>
              <w:rPr>
                <w:b/>
                <w:i/>
                <w:color w:val="ED7D31" w:themeColor="accent2"/>
                <w:sz w:val="18"/>
              </w:rPr>
              <w:t>B_NHOP</w:t>
            </w:r>
          </w:p>
        </w:tc>
        <w:tc>
          <w:tcPr>
            <w:tcW w:w="4052" w:type="dxa"/>
          </w:tcPr>
          <w:p w:rsidR="0044450B" w:rsidRPr="00821947" w:rsidP="00006577" w14:paraId="12C50624" w14:textId="18043F82">
            <w:pPr>
              <w:spacing w:after="0"/>
              <w:rPr>
                <w:rFonts w:eastAsia="Times New Roman"/>
                <w:color w:val="000000" w:themeColor="text1"/>
                <w:sz w:val="18"/>
                <w:szCs w:val="18"/>
              </w:rPr>
            </w:pPr>
            <w:r w:rsidRPr="00821947">
              <w:rPr>
                <w:sz w:val="18"/>
              </w:rPr>
              <w:t xml:space="preserve">Nativa de Hawái o de otras islas del Pacífico </w:t>
            </w:r>
          </w:p>
        </w:tc>
        <w:tc>
          <w:tcPr>
            <w:tcW w:w="448" w:type="dxa"/>
            <w:vAlign w:val="bottom"/>
          </w:tcPr>
          <w:p w:rsidR="0044450B" w:rsidP="00006577" w14:paraId="4441326B" w14:textId="3C57E3A5">
            <w:pPr>
              <w:spacing w:after="0"/>
              <w:rPr>
                <w:rFonts w:eastAsia="Times New Roman"/>
                <w:color w:val="000000" w:themeColor="text1"/>
                <w:sz w:val="18"/>
                <w:szCs w:val="18"/>
              </w:rPr>
            </w:pPr>
            <w:r>
              <w:rPr>
                <w:color w:val="000000" w:themeColor="text1"/>
                <w:sz w:val="18"/>
              </w:rPr>
              <w:t>4</w:t>
            </w:r>
          </w:p>
        </w:tc>
      </w:tr>
      <w:tr w14:paraId="027588A2" w14:textId="77777777" w:rsidTr="40A22894">
        <w:tblPrEx>
          <w:tblW w:w="0" w:type="auto"/>
          <w:tblLayout w:type="fixed"/>
          <w:tblLook w:val="04A0"/>
        </w:tblPrEx>
        <w:trPr>
          <w:gridAfter w:val="1"/>
          <w:wAfter w:w="3465" w:type="dxa"/>
        </w:trPr>
        <w:tc>
          <w:tcPr>
            <w:tcW w:w="1215" w:type="dxa"/>
          </w:tcPr>
          <w:p w:rsidR="0044450B" w:rsidRPr="006F420F" w:rsidP="00006577" w14:paraId="711497F3" w14:textId="5D679180">
            <w:pPr>
              <w:spacing w:after="0"/>
              <w:rPr>
                <w:rFonts w:eastAsia="Times New Roman"/>
                <w:b/>
                <w:i/>
                <w:color w:val="000000" w:themeColor="text1"/>
                <w:sz w:val="18"/>
                <w:szCs w:val="18"/>
              </w:rPr>
            </w:pPr>
            <w:r>
              <w:rPr>
                <w:b/>
                <w:i/>
                <w:color w:val="ED7D31" w:themeColor="accent2"/>
                <w:sz w:val="18"/>
              </w:rPr>
              <w:t>B_WHIT</w:t>
            </w:r>
          </w:p>
        </w:tc>
        <w:tc>
          <w:tcPr>
            <w:tcW w:w="4052" w:type="dxa"/>
          </w:tcPr>
          <w:p w:rsidR="0044450B" w:rsidRPr="00821947" w:rsidP="00006577" w14:paraId="15305A21" w14:textId="76052568">
            <w:pPr>
              <w:spacing w:after="0"/>
              <w:rPr>
                <w:rFonts w:eastAsia="Times New Roman"/>
                <w:color w:val="000000" w:themeColor="text1"/>
                <w:sz w:val="18"/>
                <w:szCs w:val="18"/>
              </w:rPr>
            </w:pPr>
            <w:r w:rsidRPr="00821947">
              <w:rPr>
                <w:sz w:val="18"/>
              </w:rPr>
              <w:t xml:space="preserve">Raza blanca </w:t>
            </w:r>
          </w:p>
        </w:tc>
        <w:tc>
          <w:tcPr>
            <w:tcW w:w="448" w:type="dxa"/>
            <w:vAlign w:val="bottom"/>
          </w:tcPr>
          <w:p w:rsidR="0044450B" w:rsidP="00006577" w14:paraId="2ECDE694" w14:textId="02E48E36">
            <w:pPr>
              <w:spacing w:after="0"/>
              <w:rPr>
                <w:rFonts w:eastAsia="Times New Roman"/>
                <w:color w:val="000000" w:themeColor="text1"/>
                <w:sz w:val="18"/>
                <w:szCs w:val="18"/>
              </w:rPr>
            </w:pPr>
            <w:r>
              <w:rPr>
                <w:color w:val="000000" w:themeColor="text1"/>
                <w:sz w:val="18"/>
              </w:rPr>
              <w:t>5</w:t>
            </w:r>
          </w:p>
        </w:tc>
      </w:tr>
      <w:tr w14:paraId="18318AAB" w14:textId="77777777" w:rsidTr="40A22894">
        <w:tblPrEx>
          <w:tblW w:w="0" w:type="auto"/>
          <w:tblLayout w:type="fixed"/>
          <w:tblLook w:val="04A0"/>
        </w:tblPrEx>
        <w:trPr>
          <w:gridAfter w:val="1"/>
          <w:wAfter w:w="3465" w:type="dxa"/>
        </w:trPr>
        <w:tc>
          <w:tcPr>
            <w:tcW w:w="1215" w:type="dxa"/>
          </w:tcPr>
          <w:p w:rsidR="0044450B" w:rsidRPr="00541760" w:rsidP="3F6D9080" w14:paraId="2E6660CE" w14:textId="29DFECDF">
            <w:pPr>
              <w:spacing w:after="0"/>
              <w:rPr>
                <w:rFonts w:eastAsia="Times New Roman"/>
                <w:b/>
                <w:i/>
                <w:color w:val="000000" w:themeColor="text1"/>
                <w:sz w:val="18"/>
                <w:szCs w:val="18"/>
              </w:rPr>
            </w:pPr>
            <w:r>
              <w:rPr>
                <w:b/>
                <w:i/>
                <w:color w:val="ED7D31" w:themeColor="accent2"/>
                <w:sz w:val="18"/>
              </w:rPr>
              <w:t>B_OTHR</w:t>
            </w:r>
          </w:p>
        </w:tc>
        <w:tc>
          <w:tcPr>
            <w:tcW w:w="4052" w:type="dxa"/>
          </w:tcPr>
          <w:p w:rsidR="0044450B" w:rsidRPr="00821947" w:rsidP="00046F66" w14:paraId="28E9DA48" w14:textId="58A8FC81">
            <w:pPr>
              <w:spacing w:after="0"/>
              <w:rPr>
                <w:rFonts w:eastAsia="Times New Roman"/>
                <w:color w:val="000000" w:themeColor="text1"/>
                <w:sz w:val="18"/>
                <w:szCs w:val="18"/>
              </w:rPr>
            </w:pPr>
            <w:r w:rsidRPr="00821947">
              <w:rPr>
                <w:color w:val="000000" w:themeColor="text1"/>
                <w:sz w:val="18"/>
              </w:rPr>
              <w:t>Otra raza</w:t>
            </w:r>
          </w:p>
        </w:tc>
        <w:tc>
          <w:tcPr>
            <w:tcW w:w="448" w:type="dxa"/>
            <w:vAlign w:val="bottom"/>
          </w:tcPr>
          <w:p w:rsidR="0044450B" w:rsidRPr="3F6D9080" w:rsidP="00046F66" w14:paraId="17B457E3" w14:textId="037B3696">
            <w:pPr>
              <w:spacing w:after="0"/>
              <w:rPr>
                <w:rFonts w:eastAsia="Times New Roman"/>
                <w:color w:val="000000" w:themeColor="text1"/>
                <w:sz w:val="18"/>
                <w:szCs w:val="18"/>
              </w:rPr>
            </w:pPr>
            <w:r>
              <w:rPr>
                <w:color w:val="000000" w:themeColor="text1"/>
                <w:sz w:val="18"/>
              </w:rPr>
              <w:t>96</w:t>
            </w:r>
          </w:p>
        </w:tc>
      </w:tr>
      <w:tr w14:paraId="18E2D14F" w14:textId="77777777" w:rsidTr="40A22894">
        <w:tblPrEx>
          <w:tblW w:w="0" w:type="auto"/>
          <w:tblLayout w:type="fixed"/>
          <w:tblLook w:val="04A0"/>
        </w:tblPrEx>
        <w:trPr>
          <w:gridAfter w:val="1"/>
          <w:wAfter w:w="3465" w:type="dxa"/>
        </w:trPr>
        <w:tc>
          <w:tcPr>
            <w:tcW w:w="1215" w:type="dxa"/>
          </w:tcPr>
          <w:p w:rsidR="0044450B" w:rsidRPr="00541760" w:rsidP="3F6D9080" w14:paraId="472D1F8D" w14:textId="6A8CB578">
            <w:pPr>
              <w:spacing w:after="0"/>
              <w:rPr>
                <w:rFonts w:eastAsia="Times New Roman"/>
                <w:b/>
                <w:i/>
                <w:color w:val="000000" w:themeColor="text1"/>
                <w:sz w:val="18"/>
                <w:szCs w:val="18"/>
              </w:rPr>
            </w:pPr>
            <w:r>
              <w:rPr>
                <w:b/>
                <w:i/>
                <w:color w:val="ED7D31" w:themeColor="accent2"/>
                <w:sz w:val="18"/>
              </w:rPr>
              <w:t>B_DNTK</w:t>
            </w:r>
          </w:p>
        </w:tc>
        <w:tc>
          <w:tcPr>
            <w:tcW w:w="4052" w:type="dxa"/>
          </w:tcPr>
          <w:p w:rsidR="0044450B" w:rsidRPr="00821947" w:rsidP="00046F66" w14:paraId="45454BA5" w14:textId="321DB3E6">
            <w:pPr>
              <w:spacing w:after="0"/>
              <w:rPr>
                <w:rFonts w:eastAsia="Times New Roman"/>
                <w:i/>
                <w:iCs/>
                <w:color w:val="767171" w:themeColor="background2" w:themeShade="80"/>
                <w:sz w:val="18"/>
                <w:szCs w:val="18"/>
              </w:rPr>
            </w:pPr>
            <w:r w:rsidRPr="00821947">
              <w:rPr>
                <w:i/>
                <w:color w:val="767171" w:themeColor="background2" w:themeShade="80"/>
                <w:sz w:val="18"/>
              </w:rPr>
              <w:t>No sabe</w:t>
            </w:r>
          </w:p>
        </w:tc>
        <w:tc>
          <w:tcPr>
            <w:tcW w:w="448" w:type="dxa"/>
            <w:vAlign w:val="bottom"/>
          </w:tcPr>
          <w:p w:rsidR="0044450B" w:rsidRPr="001602B8" w:rsidP="00046F66" w14:paraId="7BB498DA" w14:textId="7D6FCE2B">
            <w:pPr>
              <w:spacing w:after="0"/>
              <w:rPr>
                <w:rFonts w:eastAsia="Times New Roman"/>
                <w:i/>
                <w:iCs/>
                <w:color w:val="767171" w:themeColor="background2" w:themeShade="80"/>
                <w:sz w:val="18"/>
                <w:szCs w:val="18"/>
              </w:rPr>
            </w:pPr>
            <w:r>
              <w:rPr>
                <w:i/>
                <w:color w:val="767171" w:themeColor="background2" w:themeShade="80"/>
                <w:sz w:val="18"/>
              </w:rPr>
              <w:t>98</w:t>
            </w:r>
          </w:p>
        </w:tc>
      </w:tr>
      <w:tr w14:paraId="69E3645E" w14:textId="77777777" w:rsidTr="40A22894">
        <w:tblPrEx>
          <w:tblW w:w="0" w:type="auto"/>
          <w:tblLayout w:type="fixed"/>
          <w:tblLook w:val="04A0"/>
        </w:tblPrEx>
        <w:trPr>
          <w:gridAfter w:val="1"/>
          <w:wAfter w:w="3465" w:type="dxa"/>
        </w:trPr>
        <w:tc>
          <w:tcPr>
            <w:tcW w:w="1215" w:type="dxa"/>
          </w:tcPr>
          <w:p w:rsidR="40A22894" w:rsidP="40A22894" w14:paraId="49727D30" w14:textId="4D7FE3DC">
            <w:pPr>
              <w:rPr>
                <w:b/>
                <w:bCs/>
                <w:i/>
                <w:iCs/>
                <w:color w:val="ED7D31" w:themeColor="accent2"/>
                <w:sz w:val="18"/>
                <w:szCs w:val="18"/>
              </w:rPr>
            </w:pPr>
          </w:p>
        </w:tc>
        <w:tc>
          <w:tcPr>
            <w:tcW w:w="4052" w:type="dxa"/>
          </w:tcPr>
          <w:p w:rsidR="40A22894" w:rsidP="40A22894" w14:paraId="3C5CBC91" w14:textId="65F585C1">
            <w:pPr>
              <w:rPr>
                <w:i/>
                <w:iCs/>
                <w:color w:val="767171" w:themeColor="background2" w:themeShade="80"/>
                <w:sz w:val="18"/>
                <w:szCs w:val="18"/>
              </w:rPr>
            </w:pPr>
          </w:p>
        </w:tc>
        <w:tc>
          <w:tcPr>
            <w:tcW w:w="448" w:type="dxa"/>
            <w:vAlign w:val="bottom"/>
          </w:tcPr>
          <w:p w:rsidR="40A22894" w:rsidP="40A22894" w14:paraId="2FDE5DB2" w14:textId="7D28CF80">
            <w:pPr>
              <w:rPr>
                <w:i/>
                <w:iCs/>
                <w:color w:val="767171" w:themeColor="background2" w:themeShade="80"/>
                <w:sz w:val="18"/>
                <w:szCs w:val="18"/>
              </w:rPr>
            </w:pPr>
          </w:p>
        </w:tc>
      </w:tr>
      <w:tr w14:paraId="76A170FC" w14:textId="77777777" w:rsidTr="40A22894">
        <w:tblPrEx>
          <w:tblW w:w="0" w:type="auto"/>
          <w:tblLayout w:type="fixed"/>
          <w:tblLook w:val="04A0"/>
        </w:tblPrEx>
        <w:trPr>
          <w:gridAfter w:val="1"/>
          <w:wAfter w:w="3465" w:type="dxa"/>
        </w:trPr>
        <w:tc>
          <w:tcPr>
            <w:tcW w:w="1215" w:type="dxa"/>
          </w:tcPr>
          <w:p w:rsidR="0044450B" w:rsidRPr="00541760" w:rsidP="3F6D9080" w14:paraId="436D70D0" w14:textId="206876B6">
            <w:pPr>
              <w:spacing w:after="0"/>
              <w:rPr>
                <w:rFonts w:eastAsia="Times New Roman"/>
                <w:b/>
                <w:i/>
                <w:color w:val="000000" w:themeColor="text1"/>
                <w:sz w:val="18"/>
                <w:szCs w:val="18"/>
              </w:rPr>
            </w:pPr>
            <w:r>
              <w:rPr>
                <w:b/>
                <w:i/>
                <w:color w:val="ED7D31" w:themeColor="accent2"/>
                <w:sz w:val="18"/>
              </w:rPr>
              <w:t>B_PNTR</w:t>
            </w:r>
          </w:p>
        </w:tc>
        <w:tc>
          <w:tcPr>
            <w:tcW w:w="4052" w:type="dxa"/>
          </w:tcPr>
          <w:p w:rsidR="0044450B" w:rsidRPr="00821947" w:rsidP="00046F66" w14:paraId="124D5F30" w14:textId="2472891A">
            <w:pPr>
              <w:spacing w:after="0"/>
              <w:rPr>
                <w:rFonts w:eastAsia="Times New Roman"/>
                <w:i/>
                <w:iCs/>
                <w:color w:val="767171" w:themeColor="background2" w:themeShade="80"/>
                <w:sz w:val="18"/>
                <w:szCs w:val="18"/>
              </w:rPr>
            </w:pPr>
            <w:r w:rsidRPr="00821947">
              <w:rPr>
                <w:i/>
                <w:color w:val="767171" w:themeColor="background2" w:themeShade="80"/>
                <w:sz w:val="18"/>
              </w:rPr>
              <w:t>Prefiere no contestar</w:t>
            </w:r>
          </w:p>
        </w:tc>
        <w:tc>
          <w:tcPr>
            <w:tcW w:w="448" w:type="dxa"/>
            <w:vAlign w:val="bottom"/>
          </w:tcPr>
          <w:p w:rsidR="0044450B" w:rsidRPr="001602B8" w:rsidP="00046F66" w14:paraId="11D06BA0" w14:textId="6C4E48D7">
            <w:pPr>
              <w:spacing w:after="0"/>
              <w:rPr>
                <w:rFonts w:eastAsia="Times New Roman"/>
                <w:i/>
                <w:iCs/>
                <w:color w:val="767171" w:themeColor="background2" w:themeShade="80"/>
                <w:sz w:val="18"/>
                <w:szCs w:val="18"/>
              </w:rPr>
            </w:pPr>
            <w:r>
              <w:rPr>
                <w:i/>
                <w:color w:val="767171" w:themeColor="background2" w:themeShade="80"/>
                <w:sz w:val="18"/>
              </w:rPr>
              <w:t>99</w:t>
            </w:r>
          </w:p>
        </w:tc>
      </w:tr>
    </w:tbl>
    <w:p w:rsidR="00430825" w14:paraId="46C428C7" w14:textId="77777777"/>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0F384CCB"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29374BF6" w:rsidRPr="00F67311" w:rsidP="00F67311" w14:paraId="72CC4A4C" w14:textId="2C47C9F2">
            <w:pPr>
              <w:spacing w:after="0"/>
              <w:rPr>
                <w:rFonts w:eastAsia="Times New Roman"/>
                <w:b/>
                <w:bCs/>
                <w:color w:val="7030A0"/>
                <w:sz w:val="18"/>
                <w:szCs w:val="18"/>
              </w:rPr>
            </w:pPr>
            <w:r>
              <w:rPr>
                <w:b/>
                <w:color w:val="7030A0"/>
                <w:sz w:val="18"/>
              </w:rPr>
              <w:t>Skip</w:t>
            </w:r>
            <w:r>
              <w:rPr>
                <w:b/>
                <w:color w:val="7030A0"/>
                <w:sz w:val="18"/>
              </w:rPr>
              <w:t xml:space="preserve"> </w:t>
            </w:r>
            <w:r>
              <w:rPr>
                <w:b/>
                <w:color w:val="7030A0"/>
                <w:sz w:val="18"/>
              </w:rPr>
              <w:t>Pattern</w:t>
            </w:r>
          </w:p>
          <w:p w:rsidR="29374BF6" w:rsidRPr="00F67311" w:rsidP="00F67311" w14:paraId="67738DAC" w14:textId="77777777">
            <w:pPr>
              <w:spacing w:after="0"/>
              <w:rPr>
                <w:rFonts w:eastAsia="Times New Roman"/>
                <w:b/>
                <w:bCs/>
                <w:color w:val="7030A0"/>
                <w:sz w:val="18"/>
                <w:szCs w:val="18"/>
              </w:rPr>
            </w:pPr>
          </w:p>
        </w:tc>
        <w:tc>
          <w:tcPr>
            <w:tcW w:w="8454" w:type="dxa"/>
          </w:tcPr>
          <w:p w:rsidR="00AC20A6" w:rsidRPr="00C8011C" w:rsidP="00F67311" w14:paraId="599C436A" w14:textId="2556DAC5">
            <w:pPr>
              <w:spacing w:after="0"/>
              <w:rPr>
                <w:rFonts w:eastAsia="Times New Roman" w:cstheme="minorHAnsi"/>
                <w:b/>
                <w:bCs/>
                <w:color w:val="7030A0"/>
                <w:sz w:val="18"/>
                <w:szCs w:val="18"/>
                <w:lang w:val="en-US"/>
              </w:rPr>
            </w:pPr>
            <w:r w:rsidRPr="00C8011C">
              <w:rPr>
                <w:b/>
                <w:color w:val="7030A0"/>
                <w:sz w:val="18"/>
                <w:lang w:val="en-US"/>
              </w:rPr>
              <w:t xml:space="preserve">If B.4=’Another race’ [96] then GO to B.4a </w:t>
            </w:r>
          </w:p>
          <w:p w:rsidR="0032262B" w:rsidRPr="00C8011C" w:rsidP="00F67311" w14:paraId="7D8CA953" w14:textId="17A1CF5B">
            <w:pPr>
              <w:spacing w:after="0"/>
              <w:rPr>
                <w:rFonts w:eastAsia="Times New Roman"/>
                <w:b/>
                <w:bCs/>
                <w:color w:val="7030A0"/>
                <w:sz w:val="18"/>
                <w:szCs w:val="18"/>
                <w:lang w:val="en-US"/>
              </w:rPr>
            </w:pPr>
            <w:r w:rsidRPr="00C8011C">
              <w:rPr>
                <w:b/>
                <w:color w:val="7030A0"/>
                <w:sz w:val="18"/>
                <w:lang w:val="en-US"/>
              </w:rPr>
              <w:t xml:space="preserve">OR If B.4 = ‘Asian’ [2] then GO to B.5   </w:t>
            </w:r>
          </w:p>
          <w:p w:rsidR="29374BF6" w:rsidRPr="00F67311" w:rsidP="00F67311" w14:paraId="3FFDBE51" w14:textId="72E3C110">
            <w:pPr>
              <w:spacing w:after="0"/>
              <w:rPr>
                <w:rFonts w:eastAsia="Times New Roman"/>
                <w:b/>
                <w:bCs/>
                <w:color w:val="7030A0"/>
                <w:sz w:val="18"/>
                <w:szCs w:val="18"/>
              </w:rPr>
            </w:pPr>
            <w:r>
              <w:rPr>
                <w:b/>
                <w:color w:val="7030A0"/>
                <w:sz w:val="18"/>
              </w:rPr>
              <w:t xml:space="preserve">ELSE GO </w:t>
            </w:r>
            <w:r>
              <w:rPr>
                <w:b/>
                <w:color w:val="7030A0"/>
                <w:sz w:val="18"/>
              </w:rPr>
              <w:t>to</w:t>
            </w:r>
            <w:r>
              <w:rPr>
                <w:b/>
                <w:color w:val="7030A0"/>
                <w:sz w:val="18"/>
              </w:rPr>
              <w:t xml:space="preserve"> B.6</w:t>
            </w:r>
          </w:p>
        </w:tc>
      </w:tr>
    </w:tbl>
    <w:p w:rsidR="29374BF6" w:rsidP="29374BF6" w14:paraId="05171638" w14:textId="73F3AE41"/>
    <w:tbl>
      <w:tblPr>
        <w:tblW w:w="8635" w:type="dxa"/>
        <w:tblLayout w:type="fixed"/>
        <w:tblLook w:val="04A0"/>
      </w:tblPr>
      <w:tblGrid>
        <w:gridCol w:w="1345"/>
        <w:gridCol w:w="7290"/>
      </w:tblGrid>
      <w:tr w14:paraId="2585978A" w14:textId="77777777" w:rsidTr="003879B4">
        <w:tblPrEx>
          <w:tblW w:w="8635" w:type="dxa"/>
          <w:tblLayout w:type="fixed"/>
          <w:tblLook w:val="04A0"/>
        </w:tblPrEx>
        <w:tc>
          <w:tcPr>
            <w:tcW w:w="1345" w:type="dxa"/>
            <w:vAlign w:val="bottom"/>
          </w:tcPr>
          <w:p w:rsidR="003879B4" w:rsidRPr="00855E14" w:rsidP="00E41B9D" w14:paraId="22D8E5C3" w14:textId="26726E69">
            <w:pPr>
              <w:spacing w:after="0"/>
              <w:contextualSpacing/>
              <w:rPr>
                <w:rFonts w:eastAsia="Times New Roman"/>
                <w:b/>
                <w:bCs/>
                <w:color w:val="000000"/>
                <w:sz w:val="18"/>
                <w:szCs w:val="18"/>
              </w:rPr>
            </w:pPr>
            <w:r>
              <w:rPr>
                <w:b/>
                <w:color w:val="000000" w:themeColor="text1"/>
                <w:sz w:val="18"/>
              </w:rPr>
              <w:t>B.4a</w:t>
            </w:r>
          </w:p>
        </w:tc>
        <w:tc>
          <w:tcPr>
            <w:tcW w:w="7290" w:type="dxa"/>
            <w:vAlign w:val="bottom"/>
          </w:tcPr>
          <w:p w:rsidR="003879B4" w:rsidRPr="004B3678" w:rsidP="00E41B9D" w14:paraId="75F3263B" w14:textId="3EE5F0E2">
            <w:pPr>
              <w:spacing w:after="0"/>
              <w:contextualSpacing/>
              <w:rPr>
                <w:rFonts w:eastAsia="Times New Roman" w:cstheme="minorHAnsi"/>
                <w:b/>
                <w:bCs/>
                <w:color w:val="000000"/>
                <w:sz w:val="18"/>
                <w:szCs w:val="18"/>
              </w:rPr>
            </w:pPr>
            <w:r>
              <w:rPr>
                <w:b/>
                <w:color w:val="000000"/>
                <w:sz w:val="18"/>
              </w:rPr>
              <w:t>Another</w:t>
            </w:r>
            <w:r>
              <w:rPr>
                <w:b/>
                <w:color w:val="000000"/>
                <w:sz w:val="18"/>
              </w:rPr>
              <w:t xml:space="preserve"> </w:t>
            </w:r>
            <w:r>
              <w:rPr>
                <w:b/>
                <w:color w:val="000000"/>
                <w:sz w:val="18"/>
              </w:rPr>
              <w:t>Race</w:t>
            </w:r>
            <w:r>
              <w:rPr>
                <w:b/>
                <w:color w:val="000000"/>
                <w:sz w:val="18"/>
              </w:rPr>
              <w:t xml:space="preserve">  </w:t>
            </w:r>
          </w:p>
        </w:tc>
      </w:tr>
      <w:tr w14:paraId="3CBDDEE8" w14:textId="77777777" w:rsidTr="003879B4">
        <w:tblPrEx>
          <w:tblW w:w="8635" w:type="dxa"/>
          <w:tblLayout w:type="fixed"/>
          <w:tblLook w:val="04A0"/>
        </w:tblPrEx>
        <w:tc>
          <w:tcPr>
            <w:tcW w:w="1345" w:type="dxa"/>
            <w:vAlign w:val="bottom"/>
          </w:tcPr>
          <w:p w:rsidR="003879B4" w:rsidRPr="00541760" w:rsidP="00E41B9D" w14:paraId="11133E2F" w14:textId="5A777156">
            <w:pPr>
              <w:spacing w:after="0"/>
              <w:contextualSpacing/>
              <w:rPr>
                <w:rFonts w:eastAsia="Times New Roman"/>
                <w:b/>
                <w:i/>
                <w:color w:val="000000"/>
                <w:sz w:val="18"/>
                <w:szCs w:val="18"/>
              </w:rPr>
            </w:pPr>
            <w:r>
              <w:rPr>
                <w:b/>
                <w:i/>
                <w:color w:val="ED7D31" w:themeColor="accent2"/>
                <w:sz w:val="18"/>
              </w:rPr>
              <w:t>B_OTHRb</w:t>
            </w:r>
          </w:p>
        </w:tc>
        <w:tc>
          <w:tcPr>
            <w:tcW w:w="7290" w:type="dxa"/>
            <w:vAlign w:val="bottom"/>
          </w:tcPr>
          <w:p w:rsidR="003879B4" w:rsidRPr="00821947" w:rsidP="00E41B9D" w14:paraId="2A455BA1" w14:textId="2A14D26A">
            <w:pPr>
              <w:spacing w:after="0"/>
              <w:contextualSpacing/>
              <w:rPr>
                <w:rFonts w:eastAsia="Times New Roman" w:cstheme="minorHAnsi"/>
                <w:color w:val="000000"/>
                <w:sz w:val="18"/>
                <w:szCs w:val="18"/>
              </w:rPr>
            </w:pPr>
            <w:r w:rsidRPr="00821947">
              <w:rPr>
                <w:color w:val="000000"/>
                <w:sz w:val="18"/>
              </w:rPr>
              <w:t>¿Cuál es la otra raza?</w:t>
            </w:r>
          </w:p>
        </w:tc>
      </w:tr>
      <w:tr w14:paraId="67893B1E" w14:textId="77777777" w:rsidTr="003879B4">
        <w:tblPrEx>
          <w:tblW w:w="8635" w:type="dxa"/>
          <w:tblLayout w:type="fixed"/>
          <w:tblLook w:val="04A0"/>
        </w:tblPrEx>
        <w:tc>
          <w:tcPr>
            <w:tcW w:w="1345" w:type="dxa"/>
            <w:vAlign w:val="bottom"/>
          </w:tcPr>
          <w:p w:rsidR="003879B4" w:rsidRPr="00541760" w:rsidP="003879B4" w14:paraId="0137A261" w14:textId="77777777">
            <w:pPr>
              <w:spacing w:after="0"/>
              <w:contextualSpacing/>
              <w:rPr>
                <w:rFonts w:eastAsia="Times New Roman"/>
                <w:b/>
                <w:i/>
                <w:color w:val="ED7D31" w:themeColor="accent2"/>
                <w:sz w:val="18"/>
                <w:szCs w:val="18"/>
              </w:rPr>
            </w:pPr>
          </w:p>
        </w:tc>
        <w:tc>
          <w:tcPr>
            <w:tcW w:w="7290" w:type="dxa"/>
            <w:vAlign w:val="bottom"/>
          </w:tcPr>
          <w:p w:rsidR="003879B4" w:rsidRPr="00C8011C" w:rsidP="003879B4" w14:paraId="4E5D0375" w14:textId="5195077A">
            <w:pPr>
              <w:spacing w:after="0"/>
              <w:contextualSpacing/>
              <w:rPr>
                <w:rFonts w:eastAsia="Times New Roman" w:cstheme="minorHAnsi"/>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32262B" w:rsidRPr="00C8011C" w:rsidP="29374BF6" w14:paraId="1876DBBF" w14:textId="77777777">
      <w:pPr>
        <w:rPr>
          <w:lang w:val="en-US"/>
        </w:rPr>
      </w:pPr>
    </w:p>
    <w:tbl>
      <w:tblPr>
        <w:tblW w:w="0" w:type="auto"/>
        <w:tblLayout w:type="fixed"/>
        <w:tblLook w:val="04A0"/>
      </w:tblPr>
      <w:tblGrid>
        <w:gridCol w:w="1345"/>
        <w:gridCol w:w="4775"/>
        <w:gridCol w:w="3780"/>
      </w:tblGrid>
      <w:tr w14:paraId="32DDEBED" w14:textId="77777777" w:rsidTr="001E4EEB">
        <w:tblPrEx>
          <w:tblW w:w="0" w:type="auto"/>
          <w:tblLayout w:type="fixed"/>
          <w:tblLook w:val="04A0"/>
        </w:tblPrEx>
        <w:tc>
          <w:tcPr>
            <w:tcW w:w="1345" w:type="dxa"/>
            <w:vAlign w:val="bottom"/>
          </w:tcPr>
          <w:p w:rsidR="001B1695" w:rsidP="00775B40" w14:paraId="3BDF827F" w14:textId="0F0285B1">
            <w:pPr>
              <w:spacing w:after="0"/>
              <w:rPr>
                <w:rFonts w:eastAsia="Times New Roman"/>
                <w:b/>
                <w:bCs/>
                <w:color w:val="000000" w:themeColor="text1"/>
                <w:sz w:val="18"/>
                <w:szCs w:val="18"/>
              </w:rPr>
            </w:pPr>
            <w:r>
              <w:rPr>
                <w:b/>
                <w:color w:val="000000" w:themeColor="text1"/>
                <w:sz w:val="18"/>
              </w:rPr>
              <w:t>B.5</w:t>
            </w:r>
          </w:p>
        </w:tc>
        <w:tc>
          <w:tcPr>
            <w:tcW w:w="8555" w:type="dxa"/>
            <w:gridSpan w:val="2"/>
            <w:vAlign w:val="bottom"/>
          </w:tcPr>
          <w:p w:rsidR="001B1695" w:rsidRPr="00C8011C" w:rsidP="00775B40" w14:paraId="43568AA9" w14:textId="77777777">
            <w:pPr>
              <w:spacing w:after="0"/>
              <w:rPr>
                <w:rFonts w:eastAsia="Times New Roman"/>
                <w:b/>
                <w:bCs/>
                <w:color w:val="000000" w:themeColor="text1"/>
                <w:sz w:val="18"/>
                <w:szCs w:val="18"/>
                <w:lang w:val="en-US"/>
              </w:rPr>
            </w:pPr>
            <w:r w:rsidRPr="00C8011C">
              <w:rPr>
                <w:b/>
                <w:color w:val="000000" w:themeColor="text1"/>
                <w:sz w:val="18"/>
                <w:lang w:val="en-US"/>
              </w:rPr>
              <w:t>Asian Origin – race follow up</w:t>
            </w:r>
          </w:p>
        </w:tc>
      </w:tr>
      <w:tr w14:paraId="37A97898" w14:textId="77777777" w:rsidTr="001E4EEB">
        <w:tblPrEx>
          <w:tblW w:w="0" w:type="auto"/>
          <w:tblLayout w:type="fixed"/>
          <w:tblLook w:val="04A0"/>
        </w:tblPrEx>
        <w:tc>
          <w:tcPr>
            <w:tcW w:w="1345" w:type="dxa"/>
            <w:vAlign w:val="bottom"/>
          </w:tcPr>
          <w:p w:rsidR="001B1695" w:rsidRPr="00C8011C" w:rsidP="00775B40" w14:paraId="45139772" w14:textId="77777777">
            <w:pPr>
              <w:spacing w:after="0"/>
              <w:rPr>
                <w:rFonts w:eastAsia="Times New Roman"/>
                <w:b/>
                <w:bCs/>
                <w:color w:val="000000" w:themeColor="text1"/>
                <w:sz w:val="18"/>
                <w:szCs w:val="18"/>
                <w:lang w:val="en-US"/>
              </w:rPr>
            </w:pPr>
          </w:p>
        </w:tc>
        <w:tc>
          <w:tcPr>
            <w:tcW w:w="8555" w:type="dxa"/>
            <w:gridSpan w:val="2"/>
            <w:vAlign w:val="bottom"/>
          </w:tcPr>
          <w:p w:rsidR="001B1695" w:rsidRPr="0095748C" w:rsidP="00775B40" w14:paraId="5450BB34" w14:textId="1DB8D9C2">
            <w:pPr>
              <w:spacing w:after="0"/>
              <w:rPr>
                <w:rFonts w:eastAsia="Times New Roman"/>
                <w:bCs/>
                <w:color w:val="000000" w:themeColor="text1"/>
                <w:sz w:val="18"/>
                <w:szCs w:val="18"/>
              </w:rPr>
            </w:pPr>
            <w:r w:rsidRPr="00821947">
              <w:rPr>
                <w:color w:val="000000" w:themeColor="text1"/>
                <w:sz w:val="18"/>
              </w:rPr>
              <w:t xml:space="preserve">¿Cómo describe su origen asiático? </w:t>
            </w:r>
          </w:p>
          <w:p w:rsidR="001B1695" w:rsidRPr="0095748C" w:rsidP="006A4D40" w14:paraId="78BA0837" w14:textId="5E81E888">
            <w:pPr>
              <w:spacing w:after="0"/>
              <w:rPr>
                <w:rFonts w:eastAsia="Times New Roman"/>
                <w:bCs/>
                <w:color w:val="000000" w:themeColor="text1"/>
                <w:sz w:val="18"/>
                <w:szCs w:val="18"/>
              </w:rPr>
            </w:pPr>
            <w:r w:rsidRPr="0095748C">
              <w:rPr>
                <w:bCs/>
                <w:color w:val="000000" w:themeColor="text1"/>
                <w:sz w:val="18"/>
              </w:rPr>
              <w:t>[WB: Seleccione todas las respuestas que correspondan].</w:t>
            </w:r>
          </w:p>
          <w:p w:rsidR="001B1695" w:rsidRPr="00821947" w:rsidP="006A4D40" w14:paraId="44124B41" w14:textId="0390C832">
            <w:pPr>
              <w:spacing w:after="0"/>
              <w:rPr>
                <w:rFonts w:eastAsia="Times New Roman"/>
                <w:b/>
                <w:bCs/>
                <w:color w:val="000000" w:themeColor="text1"/>
                <w:sz w:val="18"/>
                <w:szCs w:val="18"/>
              </w:rPr>
            </w:pPr>
            <w:r w:rsidRPr="0095748C">
              <w:rPr>
                <w:bCs/>
                <w:color w:val="000000" w:themeColor="text1"/>
                <w:sz w:val="18"/>
              </w:rPr>
              <w:t xml:space="preserve">[IA: Conteste “sí” o “no” para cada </w:t>
            </w:r>
            <w:r w:rsidRPr="0095748C" w:rsidR="00B66493">
              <w:rPr>
                <w:bCs/>
                <w:color w:val="000000" w:themeColor="text1"/>
                <w:sz w:val="18"/>
              </w:rPr>
              <w:t>respuesta</w:t>
            </w:r>
            <w:r w:rsidRPr="0095748C">
              <w:rPr>
                <w:bCs/>
                <w:color w:val="000000" w:themeColor="text1"/>
                <w:sz w:val="18"/>
              </w:rPr>
              <w:t>].</w:t>
            </w:r>
          </w:p>
        </w:tc>
      </w:tr>
      <w:tr w14:paraId="35140196" w14:textId="77777777" w:rsidTr="001E4EEB">
        <w:tblPrEx>
          <w:tblW w:w="0" w:type="auto"/>
          <w:tblLayout w:type="fixed"/>
          <w:tblLook w:val="04A0"/>
        </w:tblPrEx>
        <w:tc>
          <w:tcPr>
            <w:tcW w:w="1345" w:type="dxa"/>
          </w:tcPr>
          <w:p w:rsidR="001B1695" w:rsidRPr="00E33C22" w:rsidP="00775B40" w14:paraId="7B843AA1" w14:textId="4D40A843">
            <w:pPr>
              <w:spacing w:after="0"/>
              <w:rPr>
                <w:rFonts w:eastAsia="Times New Roman"/>
                <w:b/>
                <w:i/>
                <w:color w:val="000000" w:themeColor="text1"/>
                <w:sz w:val="18"/>
                <w:szCs w:val="18"/>
              </w:rPr>
            </w:pPr>
            <w:r>
              <w:rPr>
                <w:b/>
                <w:i/>
                <w:color w:val="ED7D31" w:themeColor="accent2"/>
                <w:sz w:val="18"/>
              </w:rPr>
              <w:t>B_ASIAN1</w:t>
            </w:r>
          </w:p>
        </w:tc>
        <w:tc>
          <w:tcPr>
            <w:tcW w:w="4775" w:type="dxa"/>
            <w:vAlign w:val="bottom"/>
          </w:tcPr>
          <w:p w:rsidR="001B1695" w:rsidRPr="00821947" w:rsidP="00775B40" w14:paraId="1ACA2368" w14:textId="3D839D7B">
            <w:pPr>
              <w:spacing w:after="0"/>
              <w:rPr>
                <w:rFonts w:eastAsia="Times New Roman"/>
                <w:color w:val="000000" w:themeColor="text1"/>
                <w:sz w:val="18"/>
                <w:szCs w:val="18"/>
              </w:rPr>
            </w:pPr>
            <w:r w:rsidRPr="00821947">
              <w:rPr>
                <w:color w:val="000000" w:themeColor="text1"/>
                <w:sz w:val="18"/>
              </w:rPr>
              <w:t xml:space="preserve">Chino </w:t>
            </w:r>
          </w:p>
        </w:tc>
        <w:tc>
          <w:tcPr>
            <w:tcW w:w="3780" w:type="dxa"/>
            <w:vAlign w:val="bottom"/>
          </w:tcPr>
          <w:p w:rsidR="001B1695" w:rsidRPr="00821947" w:rsidP="001E4EEB" w14:paraId="57BD1C6E" w14:textId="77777777">
            <w:pPr>
              <w:spacing w:after="0"/>
              <w:rPr>
                <w:rFonts w:eastAsia="Times New Roman"/>
                <w:color w:val="000000" w:themeColor="text1"/>
                <w:sz w:val="18"/>
                <w:szCs w:val="18"/>
              </w:rPr>
            </w:pPr>
            <w:r w:rsidRPr="00821947">
              <w:rPr>
                <w:color w:val="000000" w:themeColor="text1"/>
                <w:sz w:val="18"/>
              </w:rPr>
              <w:t>1</w:t>
            </w:r>
          </w:p>
        </w:tc>
      </w:tr>
      <w:tr w14:paraId="518B8BE8" w14:textId="77777777" w:rsidTr="001E4EEB">
        <w:tblPrEx>
          <w:tblW w:w="0" w:type="auto"/>
          <w:tblLayout w:type="fixed"/>
          <w:tblLook w:val="04A0"/>
        </w:tblPrEx>
        <w:tc>
          <w:tcPr>
            <w:tcW w:w="1345" w:type="dxa"/>
          </w:tcPr>
          <w:p w:rsidR="001B1695" w:rsidRPr="00E33C22" w:rsidP="00775B40" w14:paraId="5B8D9921" w14:textId="56ABB39F">
            <w:pPr>
              <w:spacing w:after="0"/>
              <w:rPr>
                <w:rFonts w:eastAsia="Times New Roman"/>
                <w:b/>
                <w:i/>
                <w:color w:val="000000" w:themeColor="text1"/>
                <w:sz w:val="18"/>
                <w:szCs w:val="18"/>
              </w:rPr>
            </w:pPr>
            <w:r>
              <w:rPr>
                <w:b/>
                <w:i/>
                <w:color w:val="ED7D31" w:themeColor="accent2"/>
                <w:sz w:val="18"/>
              </w:rPr>
              <w:t>B_ASIAN2</w:t>
            </w:r>
          </w:p>
        </w:tc>
        <w:tc>
          <w:tcPr>
            <w:tcW w:w="4775" w:type="dxa"/>
            <w:vAlign w:val="bottom"/>
          </w:tcPr>
          <w:p w:rsidR="001B1695" w:rsidRPr="00821947" w:rsidP="00775B40" w14:paraId="62386552" w14:textId="3DA210A9">
            <w:pPr>
              <w:tabs>
                <w:tab w:val="right" w:leader="dot" w:pos="5760"/>
              </w:tabs>
              <w:spacing w:after="0"/>
              <w:rPr>
                <w:rFonts w:eastAsia="Times New Roman"/>
                <w:color w:val="000000" w:themeColor="text1"/>
                <w:sz w:val="18"/>
                <w:szCs w:val="18"/>
              </w:rPr>
            </w:pPr>
            <w:r w:rsidRPr="00821947">
              <w:rPr>
                <w:color w:val="000000" w:themeColor="text1"/>
                <w:sz w:val="18"/>
              </w:rPr>
              <w:t>Filipino</w:t>
            </w:r>
          </w:p>
        </w:tc>
        <w:tc>
          <w:tcPr>
            <w:tcW w:w="3780" w:type="dxa"/>
            <w:vAlign w:val="bottom"/>
          </w:tcPr>
          <w:p w:rsidR="001B1695" w:rsidRPr="00821947" w:rsidP="001E4EEB" w14:paraId="2893EEEE" w14:textId="77777777">
            <w:pPr>
              <w:spacing w:after="0"/>
              <w:rPr>
                <w:rFonts w:eastAsia="Times New Roman"/>
                <w:color w:val="000000" w:themeColor="text1"/>
                <w:sz w:val="18"/>
                <w:szCs w:val="18"/>
              </w:rPr>
            </w:pPr>
            <w:r w:rsidRPr="00821947">
              <w:rPr>
                <w:color w:val="000000" w:themeColor="text1"/>
                <w:sz w:val="18"/>
              </w:rPr>
              <w:t>2</w:t>
            </w:r>
          </w:p>
        </w:tc>
      </w:tr>
      <w:tr w14:paraId="2D393968" w14:textId="77777777" w:rsidTr="001E4EEB">
        <w:tblPrEx>
          <w:tblW w:w="0" w:type="auto"/>
          <w:tblLayout w:type="fixed"/>
          <w:tblLook w:val="04A0"/>
        </w:tblPrEx>
        <w:tc>
          <w:tcPr>
            <w:tcW w:w="1345" w:type="dxa"/>
          </w:tcPr>
          <w:p w:rsidR="001B1695" w:rsidRPr="00E33C22" w:rsidP="00775B40" w14:paraId="718321EA" w14:textId="505909BB">
            <w:pPr>
              <w:spacing w:after="0"/>
              <w:rPr>
                <w:rFonts w:eastAsia="Times New Roman"/>
                <w:b/>
                <w:i/>
                <w:color w:val="000000" w:themeColor="text1"/>
                <w:sz w:val="18"/>
                <w:szCs w:val="18"/>
              </w:rPr>
            </w:pPr>
            <w:r>
              <w:rPr>
                <w:b/>
                <w:i/>
                <w:color w:val="ED7D31" w:themeColor="accent2"/>
                <w:sz w:val="18"/>
              </w:rPr>
              <w:t>B_ASIAN3</w:t>
            </w:r>
          </w:p>
        </w:tc>
        <w:tc>
          <w:tcPr>
            <w:tcW w:w="4775" w:type="dxa"/>
            <w:vAlign w:val="bottom"/>
          </w:tcPr>
          <w:p w:rsidR="001B1695" w:rsidRPr="00821947" w:rsidP="00775B40" w14:paraId="4EB8F7A8" w14:textId="0C3A6004">
            <w:pPr>
              <w:tabs>
                <w:tab w:val="right" w:leader="dot" w:pos="5760"/>
              </w:tabs>
              <w:spacing w:after="0"/>
              <w:rPr>
                <w:rFonts w:eastAsia="Times New Roman"/>
                <w:color w:val="000000" w:themeColor="text1"/>
                <w:sz w:val="18"/>
                <w:szCs w:val="18"/>
              </w:rPr>
            </w:pPr>
            <w:r w:rsidRPr="00821947">
              <w:rPr>
                <w:color w:val="000000" w:themeColor="text1"/>
                <w:sz w:val="18"/>
              </w:rPr>
              <w:t>De la India</w:t>
            </w:r>
          </w:p>
        </w:tc>
        <w:tc>
          <w:tcPr>
            <w:tcW w:w="3780" w:type="dxa"/>
            <w:vAlign w:val="bottom"/>
          </w:tcPr>
          <w:p w:rsidR="001B1695" w:rsidRPr="00821947" w:rsidP="001E4EEB" w14:paraId="2901C65E" w14:textId="77777777">
            <w:pPr>
              <w:spacing w:after="0"/>
              <w:rPr>
                <w:rFonts w:eastAsia="Times New Roman"/>
                <w:color w:val="000000" w:themeColor="text1"/>
                <w:sz w:val="18"/>
                <w:szCs w:val="18"/>
              </w:rPr>
            </w:pPr>
            <w:r w:rsidRPr="00821947">
              <w:rPr>
                <w:color w:val="000000" w:themeColor="text1"/>
                <w:sz w:val="18"/>
              </w:rPr>
              <w:t>3</w:t>
            </w:r>
          </w:p>
        </w:tc>
      </w:tr>
      <w:tr w14:paraId="001B2CE8" w14:textId="77777777" w:rsidTr="001E4EEB">
        <w:tblPrEx>
          <w:tblW w:w="0" w:type="auto"/>
          <w:tblLayout w:type="fixed"/>
          <w:tblLook w:val="04A0"/>
        </w:tblPrEx>
        <w:tc>
          <w:tcPr>
            <w:tcW w:w="1345" w:type="dxa"/>
          </w:tcPr>
          <w:p w:rsidR="001B1695" w:rsidRPr="00E33C22" w:rsidP="00775B40" w14:paraId="075C0920" w14:textId="2EA664D7">
            <w:pPr>
              <w:spacing w:after="0"/>
              <w:rPr>
                <w:rFonts w:eastAsia="Times New Roman"/>
                <w:b/>
                <w:i/>
                <w:color w:val="000000" w:themeColor="text1"/>
                <w:sz w:val="18"/>
                <w:szCs w:val="18"/>
              </w:rPr>
            </w:pPr>
            <w:r>
              <w:rPr>
                <w:b/>
                <w:i/>
                <w:color w:val="ED7D31" w:themeColor="accent2"/>
                <w:sz w:val="18"/>
              </w:rPr>
              <w:t>B_ASIAN4</w:t>
            </w:r>
          </w:p>
        </w:tc>
        <w:tc>
          <w:tcPr>
            <w:tcW w:w="4775" w:type="dxa"/>
            <w:vAlign w:val="bottom"/>
          </w:tcPr>
          <w:p w:rsidR="001B1695" w:rsidRPr="00821947" w:rsidP="00775B40" w14:paraId="70D6C8E5" w14:textId="3E2D2AA8">
            <w:pPr>
              <w:tabs>
                <w:tab w:val="right" w:leader="dot" w:pos="5760"/>
              </w:tabs>
              <w:spacing w:after="0"/>
              <w:rPr>
                <w:rFonts w:eastAsia="Times New Roman"/>
                <w:color w:val="000000" w:themeColor="text1"/>
                <w:sz w:val="18"/>
                <w:szCs w:val="18"/>
              </w:rPr>
            </w:pPr>
            <w:r w:rsidRPr="00821947">
              <w:rPr>
                <w:color w:val="000000" w:themeColor="text1"/>
                <w:sz w:val="18"/>
              </w:rPr>
              <w:t>Vietnamita</w:t>
            </w:r>
          </w:p>
        </w:tc>
        <w:tc>
          <w:tcPr>
            <w:tcW w:w="3780" w:type="dxa"/>
            <w:vAlign w:val="bottom"/>
          </w:tcPr>
          <w:p w:rsidR="001B1695" w:rsidRPr="00821947" w:rsidP="001E4EEB" w14:paraId="7AE5E2D6" w14:textId="77777777">
            <w:pPr>
              <w:spacing w:after="0"/>
              <w:rPr>
                <w:rFonts w:eastAsia="Times New Roman"/>
                <w:color w:val="000000" w:themeColor="text1"/>
                <w:sz w:val="18"/>
                <w:szCs w:val="18"/>
              </w:rPr>
            </w:pPr>
            <w:r w:rsidRPr="00821947">
              <w:rPr>
                <w:color w:val="000000" w:themeColor="text1"/>
                <w:sz w:val="18"/>
              </w:rPr>
              <w:t>4</w:t>
            </w:r>
          </w:p>
        </w:tc>
      </w:tr>
      <w:tr w14:paraId="7834AA0E" w14:textId="77777777" w:rsidTr="001E4EEB">
        <w:tblPrEx>
          <w:tblW w:w="0" w:type="auto"/>
          <w:tblLayout w:type="fixed"/>
          <w:tblLook w:val="04A0"/>
        </w:tblPrEx>
        <w:tc>
          <w:tcPr>
            <w:tcW w:w="1345" w:type="dxa"/>
          </w:tcPr>
          <w:p w:rsidR="001B1695" w:rsidRPr="00F725D1" w:rsidP="00775B40" w14:paraId="2D966932" w14:textId="3BE6C4F7">
            <w:pPr>
              <w:spacing w:after="0"/>
              <w:rPr>
                <w:rFonts w:eastAsia="Times New Roman"/>
                <w:b/>
                <w:i/>
                <w:color w:val="000000" w:themeColor="text1"/>
                <w:sz w:val="18"/>
                <w:szCs w:val="18"/>
              </w:rPr>
            </w:pPr>
            <w:r>
              <w:rPr>
                <w:b/>
                <w:i/>
                <w:color w:val="ED7D31" w:themeColor="accent2"/>
                <w:sz w:val="18"/>
              </w:rPr>
              <w:t>B_ASIAN5</w:t>
            </w:r>
          </w:p>
        </w:tc>
        <w:tc>
          <w:tcPr>
            <w:tcW w:w="4775" w:type="dxa"/>
            <w:vAlign w:val="bottom"/>
          </w:tcPr>
          <w:p w:rsidR="001B1695" w:rsidRPr="00821947" w:rsidP="00775B40" w14:paraId="7E4E5D62" w14:textId="1EC8CB4E">
            <w:pPr>
              <w:tabs>
                <w:tab w:val="right" w:leader="dot" w:pos="5760"/>
              </w:tabs>
              <w:spacing w:after="0"/>
              <w:rPr>
                <w:rFonts w:eastAsia="Times New Roman"/>
                <w:color w:val="000000" w:themeColor="text1"/>
                <w:sz w:val="18"/>
                <w:szCs w:val="18"/>
              </w:rPr>
            </w:pPr>
            <w:r w:rsidRPr="00821947">
              <w:rPr>
                <w:color w:val="000000" w:themeColor="text1"/>
                <w:sz w:val="18"/>
              </w:rPr>
              <w:t>Coreano</w:t>
            </w:r>
          </w:p>
        </w:tc>
        <w:tc>
          <w:tcPr>
            <w:tcW w:w="3780" w:type="dxa"/>
            <w:vAlign w:val="bottom"/>
          </w:tcPr>
          <w:p w:rsidR="001B1695" w:rsidRPr="00821947" w:rsidP="001E4EEB" w14:paraId="1F616600" w14:textId="77777777">
            <w:pPr>
              <w:spacing w:after="0"/>
              <w:rPr>
                <w:rFonts w:eastAsia="Times New Roman"/>
                <w:color w:val="000000" w:themeColor="text1"/>
                <w:sz w:val="18"/>
                <w:szCs w:val="18"/>
              </w:rPr>
            </w:pPr>
            <w:r w:rsidRPr="00821947">
              <w:rPr>
                <w:color w:val="000000" w:themeColor="text1"/>
                <w:sz w:val="18"/>
              </w:rPr>
              <w:t>5</w:t>
            </w:r>
          </w:p>
        </w:tc>
      </w:tr>
      <w:tr w14:paraId="5E661B8B" w14:textId="77777777" w:rsidTr="001E4EEB">
        <w:tblPrEx>
          <w:tblW w:w="0" w:type="auto"/>
          <w:tblLayout w:type="fixed"/>
          <w:tblLook w:val="04A0"/>
        </w:tblPrEx>
        <w:tc>
          <w:tcPr>
            <w:tcW w:w="1345" w:type="dxa"/>
          </w:tcPr>
          <w:p w:rsidR="001B1695" w:rsidRPr="00F725D1" w:rsidP="00775B40" w14:paraId="176CE4E2" w14:textId="43BE4A22">
            <w:pPr>
              <w:spacing w:after="0"/>
              <w:rPr>
                <w:rFonts w:eastAsia="Times New Roman"/>
                <w:b/>
                <w:i/>
                <w:color w:val="000000" w:themeColor="text1"/>
                <w:sz w:val="18"/>
                <w:szCs w:val="18"/>
              </w:rPr>
            </w:pPr>
            <w:r>
              <w:rPr>
                <w:b/>
                <w:i/>
                <w:color w:val="ED7D31" w:themeColor="accent2"/>
                <w:sz w:val="18"/>
              </w:rPr>
              <w:t>B_ASIAN6</w:t>
            </w:r>
          </w:p>
        </w:tc>
        <w:tc>
          <w:tcPr>
            <w:tcW w:w="4775" w:type="dxa"/>
            <w:vAlign w:val="bottom"/>
          </w:tcPr>
          <w:p w:rsidR="001B1695" w:rsidRPr="00821947" w:rsidP="00775B40" w14:paraId="47956713" w14:textId="36A4CDFF">
            <w:pPr>
              <w:tabs>
                <w:tab w:val="right" w:leader="dot" w:pos="5760"/>
              </w:tabs>
              <w:spacing w:after="0"/>
              <w:rPr>
                <w:rFonts w:eastAsia="Times New Roman"/>
                <w:color w:val="000000" w:themeColor="text1"/>
                <w:sz w:val="18"/>
                <w:szCs w:val="18"/>
              </w:rPr>
            </w:pPr>
            <w:r w:rsidRPr="00821947">
              <w:rPr>
                <w:color w:val="000000" w:themeColor="text1"/>
                <w:sz w:val="18"/>
              </w:rPr>
              <w:t>Japonés</w:t>
            </w:r>
          </w:p>
        </w:tc>
        <w:tc>
          <w:tcPr>
            <w:tcW w:w="3780" w:type="dxa"/>
            <w:vAlign w:val="bottom"/>
          </w:tcPr>
          <w:p w:rsidR="001B1695" w:rsidRPr="00821947" w:rsidP="001E4EEB" w14:paraId="49A02DDA" w14:textId="77777777">
            <w:pPr>
              <w:spacing w:after="0"/>
              <w:rPr>
                <w:rFonts w:eastAsia="Times New Roman"/>
                <w:color w:val="000000" w:themeColor="text1"/>
                <w:sz w:val="18"/>
                <w:szCs w:val="18"/>
              </w:rPr>
            </w:pPr>
            <w:r w:rsidRPr="00821947">
              <w:rPr>
                <w:color w:val="000000" w:themeColor="text1"/>
                <w:sz w:val="18"/>
              </w:rPr>
              <w:t>6</w:t>
            </w:r>
          </w:p>
        </w:tc>
      </w:tr>
      <w:tr w14:paraId="084A800A" w14:textId="77777777" w:rsidTr="001E4EEB">
        <w:tblPrEx>
          <w:tblW w:w="0" w:type="auto"/>
          <w:tblLayout w:type="fixed"/>
          <w:tblLook w:val="04A0"/>
        </w:tblPrEx>
        <w:tc>
          <w:tcPr>
            <w:tcW w:w="1345" w:type="dxa"/>
          </w:tcPr>
          <w:p w:rsidR="001B1695" w:rsidRPr="00F725D1" w:rsidP="00775B40" w14:paraId="4B9035CF" w14:textId="394C7146">
            <w:pPr>
              <w:spacing w:after="0"/>
              <w:rPr>
                <w:rFonts w:eastAsia="Times New Roman"/>
                <w:b/>
                <w:i/>
                <w:color w:val="000000" w:themeColor="text1"/>
                <w:sz w:val="18"/>
                <w:szCs w:val="18"/>
              </w:rPr>
            </w:pPr>
            <w:r>
              <w:rPr>
                <w:b/>
                <w:i/>
                <w:color w:val="ED7D31" w:themeColor="accent2"/>
                <w:sz w:val="18"/>
              </w:rPr>
              <w:t>B_AOTHR</w:t>
            </w:r>
          </w:p>
        </w:tc>
        <w:tc>
          <w:tcPr>
            <w:tcW w:w="4775" w:type="dxa"/>
            <w:vAlign w:val="bottom"/>
          </w:tcPr>
          <w:p w:rsidR="001B1695" w:rsidRPr="00821947" w:rsidP="00775B40" w14:paraId="766D1BB0" w14:textId="119C5852">
            <w:pPr>
              <w:tabs>
                <w:tab w:val="right" w:leader="dot" w:pos="5760"/>
              </w:tabs>
              <w:spacing w:after="0"/>
              <w:rPr>
                <w:rFonts w:eastAsia="Times New Roman"/>
                <w:color w:val="000000" w:themeColor="text1"/>
                <w:sz w:val="18"/>
                <w:szCs w:val="18"/>
              </w:rPr>
            </w:pPr>
            <w:r w:rsidRPr="00821947">
              <w:rPr>
                <w:color w:val="000000" w:themeColor="text1"/>
                <w:sz w:val="18"/>
              </w:rPr>
              <w:t>Otro origen asiático</w:t>
            </w:r>
          </w:p>
        </w:tc>
        <w:tc>
          <w:tcPr>
            <w:tcW w:w="3780" w:type="dxa"/>
            <w:vAlign w:val="bottom"/>
          </w:tcPr>
          <w:p w:rsidR="001B1695" w:rsidRPr="00821947" w:rsidP="001E4EEB" w14:paraId="52CC38CE" w14:textId="76193FD1">
            <w:pPr>
              <w:spacing w:after="0"/>
              <w:rPr>
                <w:rFonts w:eastAsia="Times New Roman"/>
                <w:color w:val="000000" w:themeColor="text1"/>
                <w:sz w:val="18"/>
                <w:szCs w:val="18"/>
              </w:rPr>
            </w:pPr>
            <w:r w:rsidRPr="00821947">
              <w:rPr>
                <w:color w:val="000000" w:themeColor="text1"/>
                <w:sz w:val="18"/>
              </w:rPr>
              <w:t>96</w:t>
            </w:r>
          </w:p>
        </w:tc>
      </w:tr>
      <w:tr w14:paraId="246A7A76" w14:textId="77777777" w:rsidTr="001E4EEB">
        <w:tblPrEx>
          <w:tblW w:w="0" w:type="auto"/>
          <w:tblLayout w:type="fixed"/>
          <w:tblLook w:val="04A0"/>
        </w:tblPrEx>
        <w:tc>
          <w:tcPr>
            <w:tcW w:w="1345" w:type="dxa"/>
          </w:tcPr>
          <w:p w:rsidR="001B1695" w:rsidRPr="00F725D1" w:rsidP="00775B40" w14:paraId="0E3B9BE9" w14:textId="2CF5C0A2">
            <w:pPr>
              <w:spacing w:after="0"/>
              <w:rPr>
                <w:rFonts w:eastAsia="Times New Roman"/>
                <w:b/>
                <w:i/>
                <w:color w:val="000000" w:themeColor="text1"/>
                <w:sz w:val="18"/>
                <w:szCs w:val="18"/>
              </w:rPr>
            </w:pPr>
            <w:r>
              <w:rPr>
                <w:b/>
                <w:i/>
                <w:color w:val="ED7D31" w:themeColor="accent2"/>
                <w:sz w:val="18"/>
              </w:rPr>
              <w:t>B_ASDK</w:t>
            </w:r>
          </w:p>
        </w:tc>
        <w:tc>
          <w:tcPr>
            <w:tcW w:w="4775" w:type="dxa"/>
            <w:vAlign w:val="bottom"/>
          </w:tcPr>
          <w:p w:rsidR="001B1695" w:rsidRPr="00821947" w:rsidP="00775B40" w14:paraId="1FD8E927" w14:textId="75E9893F">
            <w:pPr>
              <w:tabs>
                <w:tab w:val="right" w:leader="dot" w:pos="5760"/>
              </w:tabs>
              <w:spacing w:after="0"/>
              <w:rPr>
                <w:rFonts w:eastAsia="Times New Roman"/>
                <w:i/>
                <w:iCs/>
                <w:color w:val="767171" w:themeColor="background2" w:themeShade="80"/>
                <w:sz w:val="18"/>
                <w:szCs w:val="18"/>
              </w:rPr>
            </w:pPr>
            <w:r w:rsidRPr="00821947">
              <w:rPr>
                <w:i/>
                <w:color w:val="767171" w:themeColor="background2" w:themeShade="80"/>
                <w:sz w:val="18"/>
              </w:rPr>
              <w:t>No sabe</w:t>
            </w:r>
          </w:p>
        </w:tc>
        <w:tc>
          <w:tcPr>
            <w:tcW w:w="3780" w:type="dxa"/>
            <w:vAlign w:val="bottom"/>
          </w:tcPr>
          <w:p w:rsidR="001B1695" w:rsidRPr="00821947" w:rsidP="001E4EEB" w14:paraId="5F7536C9" w14:textId="77777777">
            <w:pPr>
              <w:spacing w:after="0"/>
              <w:rPr>
                <w:rFonts w:eastAsia="Times New Roman"/>
                <w:i/>
                <w:iCs/>
                <w:color w:val="767171" w:themeColor="background2" w:themeShade="80"/>
                <w:sz w:val="18"/>
                <w:szCs w:val="18"/>
              </w:rPr>
            </w:pPr>
            <w:r w:rsidRPr="00821947">
              <w:rPr>
                <w:i/>
                <w:color w:val="767171" w:themeColor="background2" w:themeShade="80"/>
                <w:sz w:val="18"/>
              </w:rPr>
              <w:t>98</w:t>
            </w:r>
          </w:p>
        </w:tc>
      </w:tr>
      <w:tr w14:paraId="231579B6" w14:textId="77777777" w:rsidTr="001E4EEB">
        <w:tblPrEx>
          <w:tblW w:w="0" w:type="auto"/>
          <w:tblLayout w:type="fixed"/>
          <w:tblLook w:val="04A0"/>
        </w:tblPrEx>
        <w:tc>
          <w:tcPr>
            <w:tcW w:w="1345" w:type="dxa"/>
          </w:tcPr>
          <w:p w:rsidR="001B1695" w:rsidRPr="00F725D1" w:rsidP="00775B40" w14:paraId="23E8C774" w14:textId="73ADB3C6">
            <w:pPr>
              <w:spacing w:after="0"/>
              <w:rPr>
                <w:rFonts w:eastAsia="Times New Roman"/>
                <w:b/>
                <w:i/>
                <w:color w:val="000000" w:themeColor="text1"/>
                <w:sz w:val="18"/>
                <w:szCs w:val="18"/>
              </w:rPr>
            </w:pPr>
            <w:r>
              <w:rPr>
                <w:b/>
                <w:i/>
                <w:color w:val="ED7D31" w:themeColor="accent2"/>
                <w:sz w:val="18"/>
              </w:rPr>
              <w:t>B_ASNR</w:t>
            </w:r>
          </w:p>
        </w:tc>
        <w:tc>
          <w:tcPr>
            <w:tcW w:w="4775" w:type="dxa"/>
            <w:vAlign w:val="bottom"/>
          </w:tcPr>
          <w:p w:rsidR="001B1695" w:rsidRPr="00821947" w:rsidP="00775B40" w14:paraId="343864AA" w14:textId="2B8DE699">
            <w:pPr>
              <w:tabs>
                <w:tab w:val="right" w:leader="dot" w:pos="5760"/>
              </w:tabs>
              <w:spacing w:after="0"/>
              <w:rPr>
                <w:rFonts w:eastAsia="Times New Roman"/>
                <w:i/>
                <w:iCs/>
                <w:color w:val="767171" w:themeColor="background2" w:themeShade="80"/>
                <w:sz w:val="18"/>
                <w:szCs w:val="18"/>
              </w:rPr>
            </w:pPr>
            <w:r w:rsidRPr="00821947">
              <w:rPr>
                <w:i/>
                <w:color w:val="767171" w:themeColor="background2" w:themeShade="80"/>
                <w:sz w:val="18"/>
              </w:rPr>
              <w:t>Prefiere no contestar</w:t>
            </w:r>
          </w:p>
        </w:tc>
        <w:tc>
          <w:tcPr>
            <w:tcW w:w="3780" w:type="dxa"/>
            <w:vAlign w:val="bottom"/>
          </w:tcPr>
          <w:p w:rsidR="001B1695" w:rsidRPr="00821947" w:rsidP="001E4EEB" w14:paraId="727A9815" w14:textId="77777777">
            <w:pPr>
              <w:spacing w:after="0"/>
              <w:rPr>
                <w:rFonts w:eastAsia="Times New Roman"/>
                <w:i/>
                <w:iCs/>
                <w:color w:val="767171" w:themeColor="background2" w:themeShade="80"/>
                <w:sz w:val="18"/>
                <w:szCs w:val="18"/>
              </w:rPr>
            </w:pPr>
            <w:r w:rsidRPr="00821947">
              <w:rPr>
                <w:i/>
                <w:color w:val="767171" w:themeColor="background2" w:themeShade="80"/>
                <w:sz w:val="18"/>
              </w:rPr>
              <w:t>99</w:t>
            </w:r>
          </w:p>
        </w:tc>
      </w:tr>
    </w:tbl>
    <w:p w:rsidR="29374BF6" w:rsidP="29374BF6" w14:paraId="76439506" w14:textId="238FEC5E"/>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390944F2"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001D0C0E" w:rsidRPr="001602B8" w:rsidP="001602B8" w14:paraId="7839DF7F" w14:textId="2C8DAD4D">
            <w:pPr>
              <w:spacing w:after="0"/>
              <w:rPr>
                <w:rFonts w:eastAsia="Times New Roman"/>
                <w:b/>
                <w:bCs/>
                <w:color w:val="7030A0"/>
                <w:sz w:val="18"/>
                <w:szCs w:val="18"/>
              </w:rPr>
            </w:pPr>
            <w:r>
              <w:rPr>
                <w:b/>
                <w:color w:val="7030A0"/>
                <w:sz w:val="18"/>
              </w:rPr>
              <w:t>Skip</w:t>
            </w:r>
            <w:r>
              <w:rPr>
                <w:b/>
                <w:color w:val="7030A0"/>
                <w:sz w:val="18"/>
              </w:rPr>
              <w:t xml:space="preserve"> </w:t>
            </w:r>
            <w:r>
              <w:rPr>
                <w:b/>
                <w:color w:val="7030A0"/>
                <w:sz w:val="18"/>
              </w:rPr>
              <w:t>Pattern</w:t>
            </w:r>
          </w:p>
          <w:p w:rsidR="001D0C0E" w:rsidRPr="001602B8" w:rsidP="001602B8" w14:paraId="5F401381" w14:textId="77777777">
            <w:pPr>
              <w:spacing w:after="0"/>
              <w:rPr>
                <w:rFonts w:eastAsia="Times New Roman"/>
                <w:b/>
                <w:bCs/>
                <w:color w:val="7030A0"/>
                <w:sz w:val="18"/>
                <w:szCs w:val="18"/>
              </w:rPr>
            </w:pPr>
          </w:p>
        </w:tc>
        <w:tc>
          <w:tcPr>
            <w:tcW w:w="8454" w:type="dxa"/>
          </w:tcPr>
          <w:p w:rsidR="001D0C0E" w:rsidRPr="00C8011C" w:rsidP="001602B8" w14:paraId="38392C2E" w14:textId="31380D45">
            <w:pPr>
              <w:spacing w:after="0"/>
              <w:rPr>
                <w:rFonts w:eastAsia="Times New Roman" w:cstheme="minorHAnsi"/>
                <w:b/>
                <w:bCs/>
                <w:color w:val="7030A0"/>
                <w:sz w:val="18"/>
                <w:szCs w:val="18"/>
                <w:lang w:val="en-US"/>
              </w:rPr>
            </w:pPr>
            <w:r w:rsidRPr="00C8011C">
              <w:rPr>
                <w:b/>
                <w:color w:val="7030A0"/>
                <w:sz w:val="18"/>
                <w:lang w:val="en-US"/>
              </w:rPr>
              <w:t xml:space="preserve">If B.5=’Another Asian origin’ [96] then GO to B.5a </w:t>
            </w:r>
          </w:p>
          <w:p w:rsidR="001D0C0E" w:rsidRPr="001602B8" w:rsidP="001602B8" w14:paraId="0F7C9267" w14:textId="3A87C3CD">
            <w:pPr>
              <w:spacing w:after="0"/>
              <w:rPr>
                <w:rFonts w:eastAsia="Times New Roman"/>
                <w:b/>
                <w:bCs/>
                <w:color w:val="7030A0"/>
                <w:sz w:val="18"/>
                <w:szCs w:val="18"/>
              </w:rPr>
            </w:pPr>
            <w:r>
              <w:rPr>
                <w:b/>
                <w:color w:val="7030A0"/>
                <w:sz w:val="18"/>
              </w:rPr>
              <w:t xml:space="preserve">ELSE GO </w:t>
            </w:r>
            <w:r>
              <w:rPr>
                <w:b/>
                <w:color w:val="7030A0"/>
                <w:sz w:val="18"/>
              </w:rPr>
              <w:t>to</w:t>
            </w:r>
            <w:r>
              <w:rPr>
                <w:b/>
                <w:color w:val="7030A0"/>
                <w:sz w:val="18"/>
              </w:rPr>
              <w:t xml:space="preserve"> B.6</w:t>
            </w:r>
          </w:p>
        </w:tc>
      </w:tr>
    </w:tbl>
    <w:p w:rsidR="001D0C0E" w:rsidP="29374BF6" w14:paraId="12B80A98" w14:textId="77777777"/>
    <w:tbl>
      <w:tblPr>
        <w:tblW w:w="8635" w:type="dxa"/>
        <w:tblLayout w:type="fixed"/>
        <w:tblLook w:val="04A0"/>
      </w:tblPr>
      <w:tblGrid>
        <w:gridCol w:w="1345"/>
        <w:gridCol w:w="7290"/>
      </w:tblGrid>
      <w:tr w14:paraId="11FAF68E" w14:textId="77777777" w:rsidTr="005C6727">
        <w:tblPrEx>
          <w:tblW w:w="8635" w:type="dxa"/>
          <w:tblLayout w:type="fixed"/>
          <w:tblLook w:val="04A0"/>
        </w:tblPrEx>
        <w:trPr>
          <w:trHeight w:val="288"/>
        </w:trPr>
        <w:tc>
          <w:tcPr>
            <w:tcW w:w="1345" w:type="dxa"/>
          </w:tcPr>
          <w:p w:rsidR="005C6727" w:rsidRPr="005C6727" w:rsidP="005C6727" w14:paraId="51B97B6D" w14:textId="7ED71237">
            <w:pPr>
              <w:spacing w:after="0"/>
              <w:contextualSpacing/>
              <w:rPr>
                <w:rFonts w:eastAsia="Times New Roman"/>
                <w:b/>
                <w:bCs/>
                <w:color w:val="000000"/>
                <w:sz w:val="18"/>
                <w:szCs w:val="18"/>
              </w:rPr>
            </w:pPr>
            <w:r>
              <w:rPr>
                <w:b/>
                <w:color w:val="000000" w:themeColor="text1"/>
                <w:sz w:val="18"/>
              </w:rPr>
              <w:t>B.5a</w:t>
            </w:r>
          </w:p>
        </w:tc>
        <w:tc>
          <w:tcPr>
            <w:tcW w:w="7290" w:type="dxa"/>
            <w:vAlign w:val="bottom"/>
          </w:tcPr>
          <w:p w:rsidR="005C6727" w:rsidRPr="004B3678" w:rsidP="00413F0D" w14:paraId="53C0EAF3" w14:textId="3F835937">
            <w:pPr>
              <w:spacing w:after="0"/>
              <w:contextualSpacing/>
              <w:rPr>
                <w:rFonts w:eastAsia="Times New Roman" w:cstheme="minorHAnsi"/>
                <w:b/>
                <w:bCs/>
                <w:color w:val="000000"/>
                <w:sz w:val="18"/>
                <w:szCs w:val="18"/>
              </w:rPr>
            </w:pPr>
            <w:r>
              <w:rPr>
                <w:b/>
                <w:color w:val="000000"/>
                <w:sz w:val="18"/>
              </w:rPr>
              <w:t>Another</w:t>
            </w:r>
            <w:r>
              <w:rPr>
                <w:b/>
                <w:color w:val="000000"/>
                <w:sz w:val="18"/>
              </w:rPr>
              <w:t xml:space="preserve"> </w:t>
            </w:r>
            <w:r>
              <w:rPr>
                <w:b/>
                <w:color w:val="000000"/>
                <w:sz w:val="18"/>
              </w:rPr>
              <w:t>Asian</w:t>
            </w:r>
            <w:r>
              <w:rPr>
                <w:b/>
                <w:color w:val="000000"/>
                <w:sz w:val="18"/>
              </w:rPr>
              <w:t xml:space="preserve"> </w:t>
            </w:r>
            <w:r>
              <w:rPr>
                <w:b/>
                <w:color w:val="000000"/>
                <w:sz w:val="18"/>
              </w:rPr>
              <w:t>Origin</w:t>
            </w:r>
            <w:r>
              <w:rPr>
                <w:b/>
                <w:color w:val="000000"/>
                <w:sz w:val="18"/>
              </w:rPr>
              <w:t xml:space="preserve">  </w:t>
            </w:r>
          </w:p>
        </w:tc>
      </w:tr>
      <w:tr w14:paraId="291D1B0E" w14:textId="77777777" w:rsidTr="005C6727">
        <w:tblPrEx>
          <w:tblW w:w="8635" w:type="dxa"/>
          <w:tblLayout w:type="fixed"/>
          <w:tblLook w:val="04A0"/>
        </w:tblPrEx>
        <w:trPr>
          <w:trHeight w:val="288"/>
        </w:trPr>
        <w:tc>
          <w:tcPr>
            <w:tcW w:w="1345" w:type="dxa"/>
          </w:tcPr>
          <w:p w:rsidR="005C6727" w:rsidRPr="00F725D1" w:rsidP="005C6727" w14:paraId="63D165A6" w14:textId="3E010740">
            <w:pPr>
              <w:spacing w:after="0"/>
              <w:contextualSpacing/>
              <w:rPr>
                <w:rFonts w:eastAsia="Times New Roman"/>
                <w:b/>
                <w:i/>
                <w:color w:val="000000"/>
                <w:sz w:val="18"/>
                <w:szCs w:val="18"/>
              </w:rPr>
            </w:pPr>
            <w:r>
              <w:rPr>
                <w:b/>
                <w:i/>
                <w:color w:val="ED7D31" w:themeColor="accent2"/>
                <w:sz w:val="18"/>
              </w:rPr>
              <w:t>B_AOTHRb</w:t>
            </w:r>
          </w:p>
        </w:tc>
        <w:tc>
          <w:tcPr>
            <w:tcW w:w="7290" w:type="dxa"/>
            <w:vAlign w:val="bottom"/>
          </w:tcPr>
          <w:p w:rsidR="005C6727" w:rsidRPr="00D66E10" w:rsidP="00413F0D" w14:paraId="733576C1" w14:textId="4E0AA279">
            <w:pPr>
              <w:spacing w:after="0"/>
              <w:contextualSpacing/>
              <w:rPr>
                <w:rFonts w:eastAsia="Times New Roman" w:cstheme="minorHAnsi"/>
                <w:color w:val="000000"/>
                <w:sz w:val="18"/>
                <w:szCs w:val="18"/>
                <w:highlight w:val="yellow"/>
              </w:rPr>
            </w:pPr>
            <w:r w:rsidRPr="00821947">
              <w:rPr>
                <w:color w:val="000000"/>
                <w:sz w:val="18"/>
              </w:rPr>
              <w:t>¿Cuál es el otro origen asiático?</w:t>
            </w:r>
          </w:p>
        </w:tc>
      </w:tr>
      <w:tr w14:paraId="672C8255" w14:textId="77777777" w:rsidTr="005C6727">
        <w:tblPrEx>
          <w:tblW w:w="8635" w:type="dxa"/>
          <w:tblLayout w:type="fixed"/>
          <w:tblLook w:val="04A0"/>
        </w:tblPrEx>
        <w:trPr>
          <w:trHeight w:val="288"/>
        </w:trPr>
        <w:tc>
          <w:tcPr>
            <w:tcW w:w="1345" w:type="dxa"/>
          </w:tcPr>
          <w:p w:rsidR="005C6727" w:rsidRPr="00F725D1" w:rsidP="005C6727" w14:paraId="5BAB51FB" w14:textId="77777777">
            <w:pPr>
              <w:spacing w:after="0"/>
              <w:contextualSpacing/>
              <w:rPr>
                <w:rFonts w:eastAsia="Times New Roman"/>
                <w:b/>
                <w:i/>
                <w:color w:val="ED7D31" w:themeColor="accent2"/>
                <w:sz w:val="18"/>
                <w:szCs w:val="18"/>
              </w:rPr>
            </w:pPr>
          </w:p>
        </w:tc>
        <w:tc>
          <w:tcPr>
            <w:tcW w:w="7290" w:type="dxa"/>
            <w:vAlign w:val="bottom"/>
          </w:tcPr>
          <w:p w:rsidR="005C6727" w:rsidRPr="00C8011C" w:rsidP="005C6727" w14:paraId="5674FEEC" w14:textId="6C312D41">
            <w:pPr>
              <w:spacing w:after="0"/>
              <w:contextualSpacing/>
              <w:rPr>
                <w:rFonts w:eastAsia="Times New Roman" w:cstheme="minorHAnsi"/>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D1120B" w:rsidRPr="00C8011C" w:rsidP="29374BF6" w14:paraId="6193B474" w14:textId="77777777">
      <w:pPr>
        <w:rPr>
          <w:lang w:val="en-US"/>
        </w:rPr>
      </w:pPr>
    </w:p>
    <w:tbl>
      <w:tblPr>
        <w:tblW w:w="9900" w:type="dxa"/>
        <w:tblLayout w:type="fixed"/>
        <w:tblLook w:val="04A0"/>
      </w:tblPr>
      <w:tblGrid>
        <w:gridCol w:w="1345"/>
        <w:gridCol w:w="4415"/>
        <w:gridCol w:w="4140"/>
      </w:tblGrid>
      <w:tr w14:paraId="120FDEBB" w14:textId="77777777" w:rsidTr="0094395A">
        <w:tblPrEx>
          <w:tblW w:w="9900" w:type="dxa"/>
          <w:tblLayout w:type="fixed"/>
          <w:tblLook w:val="04A0"/>
        </w:tblPrEx>
        <w:tc>
          <w:tcPr>
            <w:tcW w:w="1345" w:type="dxa"/>
          </w:tcPr>
          <w:p w:rsidR="00C2203B" w:rsidRPr="00CB11E6" w:rsidP="0094395A" w14:paraId="40553427" w14:textId="754CBDAA">
            <w:pPr>
              <w:spacing w:after="0"/>
              <w:contextualSpacing/>
              <w:rPr>
                <w:rFonts w:eastAsia="Times New Roman"/>
                <w:b/>
                <w:color w:val="000000"/>
                <w:sz w:val="18"/>
                <w:szCs w:val="18"/>
              </w:rPr>
            </w:pPr>
            <w:r>
              <w:rPr>
                <w:b/>
                <w:color w:val="000000" w:themeColor="text1"/>
                <w:sz w:val="18"/>
              </w:rPr>
              <w:t>B.6</w:t>
            </w:r>
          </w:p>
        </w:tc>
        <w:tc>
          <w:tcPr>
            <w:tcW w:w="8555" w:type="dxa"/>
            <w:gridSpan w:val="2"/>
          </w:tcPr>
          <w:p w:rsidR="00C2203B" w:rsidRPr="002B6858" w:rsidP="0094395A" w14:paraId="6A771E7A" w14:textId="77777777">
            <w:pPr>
              <w:pStyle w:val="NoSpacing"/>
            </w:pPr>
            <w:bookmarkStart w:id="6" w:name="_Toc111745881"/>
            <w:r>
              <w:t>Assigned</w:t>
            </w:r>
            <w:r>
              <w:t xml:space="preserve"> sex</w:t>
            </w:r>
            <w:bookmarkEnd w:id="6"/>
            <w:r>
              <w:t xml:space="preserve"> </w:t>
            </w:r>
          </w:p>
        </w:tc>
      </w:tr>
      <w:tr w14:paraId="026923E6" w14:textId="77777777" w:rsidTr="0094395A">
        <w:tblPrEx>
          <w:tblW w:w="9900" w:type="dxa"/>
          <w:tblLayout w:type="fixed"/>
          <w:tblLook w:val="04A0"/>
        </w:tblPrEx>
        <w:tc>
          <w:tcPr>
            <w:tcW w:w="1345" w:type="dxa"/>
          </w:tcPr>
          <w:p w:rsidR="00C2203B" w:rsidRPr="00F725D1" w:rsidP="0094395A" w14:paraId="05E0609D" w14:textId="753F2EF5">
            <w:pPr>
              <w:spacing w:after="0"/>
              <w:contextualSpacing/>
              <w:rPr>
                <w:rFonts w:eastAsia="Times New Roman" w:cstheme="minorHAnsi"/>
                <w:b/>
                <w:i/>
                <w:color w:val="000000"/>
                <w:sz w:val="18"/>
                <w:szCs w:val="18"/>
              </w:rPr>
            </w:pPr>
            <w:r>
              <w:rPr>
                <w:b/>
                <w:i/>
                <w:color w:val="ED7D31" w:themeColor="accent2"/>
                <w:sz w:val="18"/>
              </w:rPr>
              <w:t>B_BRTH</w:t>
            </w:r>
          </w:p>
        </w:tc>
        <w:tc>
          <w:tcPr>
            <w:tcW w:w="8555" w:type="dxa"/>
            <w:gridSpan w:val="2"/>
          </w:tcPr>
          <w:p w:rsidR="00C2203B" w:rsidP="00FE5E88" w14:paraId="67B3AD53" w14:textId="29759DB2">
            <w:pPr>
              <w:tabs>
                <w:tab w:val="left" w:pos="5685"/>
              </w:tabs>
              <w:spacing w:after="0"/>
              <w:contextualSpacing/>
              <w:rPr>
                <w:bCs/>
                <w:color w:val="000000" w:themeColor="text1"/>
                <w:sz w:val="18"/>
              </w:rPr>
            </w:pPr>
            <w:r w:rsidRPr="0095748C">
              <w:rPr>
                <w:bCs/>
                <w:color w:val="000000" w:themeColor="text1"/>
                <w:sz w:val="18"/>
              </w:rPr>
              <w:t xml:space="preserve">[WB: </w:t>
            </w:r>
            <w:r w:rsidRPr="00821947" w:rsidR="00FE5E88">
              <w:rPr>
                <w:color w:val="000000"/>
                <w:sz w:val="18"/>
              </w:rPr>
              <w:t>¿Qué sexo le asignaron al nacer?</w:t>
            </w:r>
            <w:r w:rsidR="00FE5E88">
              <w:rPr>
                <w:color w:val="000000"/>
                <w:sz w:val="18"/>
              </w:rPr>
              <w:t xml:space="preserve"> </w:t>
            </w:r>
            <w:r w:rsidRPr="0095748C">
              <w:rPr>
                <w:bCs/>
                <w:color w:val="000000" w:themeColor="text1"/>
                <w:sz w:val="18"/>
              </w:rPr>
              <w:t xml:space="preserve">Seleccione una sola respuesta]. </w:t>
            </w:r>
            <w:r w:rsidR="00FE5E88">
              <w:rPr>
                <w:bCs/>
                <w:color w:val="000000" w:themeColor="text1"/>
                <w:sz w:val="18"/>
              </w:rPr>
              <w:tab/>
            </w:r>
          </w:p>
          <w:p w:rsidR="00ED18EA" w:rsidRPr="0095748C" w:rsidP="00ED18EA" w14:paraId="01EB2751" w14:textId="1C82A026">
            <w:pPr>
              <w:spacing w:after="0"/>
              <w:contextualSpacing/>
              <w:rPr>
                <w:rFonts w:eastAsia="Times New Roman" w:cstheme="minorHAnsi"/>
                <w:bCs/>
                <w:color w:val="000000"/>
                <w:sz w:val="18"/>
                <w:szCs w:val="18"/>
              </w:rPr>
            </w:pPr>
            <w:r>
              <w:rPr>
                <w:bCs/>
                <w:color w:val="000000" w:themeColor="text1"/>
                <w:sz w:val="18"/>
              </w:rPr>
              <w:t xml:space="preserve">[IA: </w:t>
            </w:r>
            <w:r w:rsidRPr="00821947">
              <w:rPr>
                <w:color w:val="000000"/>
                <w:sz w:val="18"/>
              </w:rPr>
              <w:t>¿Qué sexo le asignaron al nacer?</w:t>
            </w:r>
            <w:r>
              <w:rPr>
                <w:color w:val="000000"/>
                <w:sz w:val="18"/>
              </w:rPr>
              <w:t xml:space="preserve"> Masculino, Femenino o </w:t>
            </w:r>
            <w:r>
              <w:rPr>
                <w:color w:val="000000"/>
                <w:sz w:val="18"/>
              </w:rPr>
              <w:t>Intersexo</w:t>
            </w:r>
            <w:r>
              <w:rPr>
                <w:color w:val="000000"/>
                <w:sz w:val="18"/>
              </w:rPr>
              <w:t>?</w:t>
            </w:r>
          </w:p>
          <w:p w:rsidR="00FE5E88" w:rsidRPr="0095748C" w:rsidP="00FE5E88" w14:paraId="57E9A457" w14:textId="354FF6F7">
            <w:pPr>
              <w:tabs>
                <w:tab w:val="left" w:pos="5685"/>
              </w:tabs>
              <w:spacing w:after="0"/>
              <w:contextualSpacing/>
              <w:rPr>
                <w:rFonts w:eastAsia="Times New Roman"/>
                <w:bCs/>
                <w:color w:val="000000" w:themeColor="text1"/>
                <w:sz w:val="18"/>
                <w:szCs w:val="18"/>
              </w:rPr>
            </w:pPr>
          </w:p>
          <w:p w:rsidR="00B56937" w:rsidRPr="00821947" w:rsidP="0094395A" w14:paraId="68442B6D" w14:textId="036EDDAF">
            <w:pPr>
              <w:spacing w:after="0"/>
              <w:contextualSpacing/>
              <w:rPr>
                <w:rFonts w:eastAsia="Times New Roman"/>
                <w:color w:val="000000"/>
                <w:sz w:val="18"/>
                <w:szCs w:val="18"/>
                <w:lang w:val="en-US"/>
              </w:rPr>
            </w:pPr>
            <w:r w:rsidRPr="00821947">
              <w:rPr>
                <w:color w:val="00B050"/>
                <w:sz w:val="18"/>
                <w:lang w:val="en-US"/>
              </w:rPr>
              <w:t>Interviewer note: Read all response options first, then allow participant to select one</w:t>
            </w:r>
          </w:p>
        </w:tc>
      </w:tr>
      <w:tr w14:paraId="1767B6BC" w14:textId="77777777" w:rsidTr="001E4EEB">
        <w:tblPrEx>
          <w:tblW w:w="9900" w:type="dxa"/>
          <w:tblLayout w:type="fixed"/>
          <w:tblLook w:val="04A0"/>
        </w:tblPrEx>
        <w:tc>
          <w:tcPr>
            <w:tcW w:w="1345" w:type="dxa"/>
          </w:tcPr>
          <w:p w:rsidR="00C2203B" w:rsidRPr="00C8011C" w:rsidP="00F6483A" w14:paraId="1692E854" w14:textId="77777777">
            <w:pPr>
              <w:spacing w:after="0"/>
              <w:contextualSpacing/>
              <w:rPr>
                <w:rFonts w:eastAsia="Times New Roman" w:cstheme="minorHAnsi"/>
                <w:color w:val="000000"/>
                <w:sz w:val="18"/>
                <w:szCs w:val="18"/>
                <w:lang w:val="en-US"/>
              </w:rPr>
            </w:pPr>
          </w:p>
        </w:tc>
        <w:tc>
          <w:tcPr>
            <w:tcW w:w="4415" w:type="dxa"/>
            <w:vAlign w:val="bottom"/>
          </w:tcPr>
          <w:p w:rsidR="00C2203B" w:rsidRPr="00821947" w:rsidP="00F6483A" w14:paraId="1CE793B8" w14:textId="7581495F">
            <w:pPr>
              <w:spacing w:after="0"/>
              <w:contextualSpacing/>
              <w:rPr>
                <w:rFonts w:eastAsia="Times New Roman" w:cstheme="minorHAnsi"/>
                <w:color w:val="000000"/>
                <w:sz w:val="18"/>
                <w:szCs w:val="18"/>
              </w:rPr>
            </w:pPr>
            <w:r w:rsidRPr="00821947">
              <w:rPr>
                <w:color w:val="000000"/>
                <w:sz w:val="18"/>
              </w:rPr>
              <w:t>Masculino</w:t>
            </w:r>
          </w:p>
        </w:tc>
        <w:tc>
          <w:tcPr>
            <w:tcW w:w="4140" w:type="dxa"/>
          </w:tcPr>
          <w:p w:rsidR="00C2203B" w:rsidRPr="00821947" w:rsidP="00D00054" w14:paraId="6817D1AB" w14:textId="42592AF0">
            <w:pPr>
              <w:spacing w:after="0"/>
              <w:contextualSpacing/>
              <w:rPr>
                <w:rFonts w:eastAsia="Times New Roman" w:cstheme="minorHAnsi"/>
                <w:bCs/>
                <w:color w:val="000000"/>
                <w:sz w:val="18"/>
                <w:szCs w:val="18"/>
              </w:rPr>
            </w:pPr>
            <w:r w:rsidRPr="00821947">
              <w:rPr>
                <w:color w:val="000000"/>
                <w:sz w:val="18"/>
              </w:rPr>
              <w:t>1</w:t>
            </w:r>
          </w:p>
        </w:tc>
      </w:tr>
      <w:tr w14:paraId="26D79A87" w14:textId="77777777" w:rsidTr="001E4EEB">
        <w:tblPrEx>
          <w:tblW w:w="9900" w:type="dxa"/>
          <w:tblLayout w:type="fixed"/>
          <w:tblLook w:val="04A0"/>
        </w:tblPrEx>
        <w:tc>
          <w:tcPr>
            <w:tcW w:w="1345" w:type="dxa"/>
          </w:tcPr>
          <w:p w:rsidR="00C2203B" w:rsidRPr="002B17C5" w:rsidP="00F6483A" w14:paraId="1F356C2B" w14:textId="77777777">
            <w:pPr>
              <w:spacing w:after="0"/>
              <w:contextualSpacing/>
              <w:rPr>
                <w:rFonts w:eastAsia="Times New Roman" w:cstheme="minorHAnsi"/>
                <w:color w:val="000000"/>
                <w:sz w:val="18"/>
                <w:szCs w:val="18"/>
              </w:rPr>
            </w:pPr>
          </w:p>
        </w:tc>
        <w:tc>
          <w:tcPr>
            <w:tcW w:w="4415" w:type="dxa"/>
            <w:vAlign w:val="bottom"/>
          </w:tcPr>
          <w:p w:rsidR="00C2203B" w:rsidRPr="00821947" w:rsidP="00F6483A" w14:paraId="5F83678A" w14:textId="2A2E88E2">
            <w:pPr>
              <w:spacing w:after="0"/>
              <w:contextualSpacing/>
              <w:rPr>
                <w:rFonts w:eastAsia="Times New Roman" w:cstheme="minorHAnsi"/>
                <w:color w:val="000000"/>
                <w:sz w:val="18"/>
                <w:szCs w:val="18"/>
              </w:rPr>
            </w:pPr>
            <w:r w:rsidRPr="00821947">
              <w:rPr>
                <w:color w:val="000000"/>
                <w:sz w:val="18"/>
              </w:rPr>
              <w:t>Femenino</w:t>
            </w:r>
          </w:p>
        </w:tc>
        <w:tc>
          <w:tcPr>
            <w:tcW w:w="4140" w:type="dxa"/>
          </w:tcPr>
          <w:p w:rsidR="00C2203B" w:rsidRPr="00821947" w:rsidP="00D00054" w14:paraId="4F2802A2" w14:textId="71D10995">
            <w:pPr>
              <w:spacing w:after="0"/>
              <w:contextualSpacing/>
              <w:rPr>
                <w:rFonts w:eastAsia="Times New Roman" w:cstheme="minorHAnsi"/>
                <w:bCs/>
                <w:color w:val="000000"/>
                <w:sz w:val="18"/>
                <w:szCs w:val="18"/>
              </w:rPr>
            </w:pPr>
            <w:r w:rsidRPr="00821947">
              <w:rPr>
                <w:color w:val="000000"/>
                <w:sz w:val="18"/>
              </w:rPr>
              <w:t>2</w:t>
            </w:r>
          </w:p>
        </w:tc>
      </w:tr>
      <w:tr w14:paraId="43D83591" w14:textId="77777777" w:rsidTr="001E4EEB">
        <w:tblPrEx>
          <w:tblW w:w="9900" w:type="dxa"/>
          <w:tblLayout w:type="fixed"/>
          <w:tblLook w:val="04A0"/>
        </w:tblPrEx>
        <w:tc>
          <w:tcPr>
            <w:tcW w:w="1345" w:type="dxa"/>
          </w:tcPr>
          <w:p w:rsidR="00C2203B" w:rsidRPr="002B17C5" w:rsidP="00F6483A" w14:paraId="2580B426" w14:textId="77777777">
            <w:pPr>
              <w:spacing w:after="0"/>
              <w:contextualSpacing/>
              <w:rPr>
                <w:rFonts w:eastAsia="Times New Roman" w:cstheme="minorHAnsi"/>
                <w:color w:val="000000"/>
                <w:sz w:val="18"/>
                <w:szCs w:val="18"/>
              </w:rPr>
            </w:pPr>
          </w:p>
        </w:tc>
        <w:tc>
          <w:tcPr>
            <w:tcW w:w="4415" w:type="dxa"/>
            <w:vAlign w:val="bottom"/>
          </w:tcPr>
          <w:p w:rsidR="00C2203B" w:rsidRPr="00821947" w:rsidP="00F6483A" w14:paraId="558BDF3C" w14:textId="6691CAA6">
            <w:pPr>
              <w:spacing w:after="0"/>
              <w:contextualSpacing/>
              <w:rPr>
                <w:rFonts w:eastAsia="Times New Roman" w:cstheme="minorHAnsi"/>
                <w:sz w:val="18"/>
                <w:szCs w:val="18"/>
              </w:rPr>
            </w:pPr>
            <w:r w:rsidRPr="00821947">
              <w:rPr>
                <w:sz w:val="18"/>
              </w:rPr>
              <w:t>Intersexo</w:t>
            </w:r>
          </w:p>
        </w:tc>
        <w:tc>
          <w:tcPr>
            <w:tcW w:w="4140" w:type="dxa"/>
          </w:tcPr>
          <w:p w:rsidR="00C2203B" w:rsidRPr="00821947" w:rsidP="00D00054" w14:paraId="71FFDAEF" w14:textId="7B699582">
            <w:pPr>
              <w:spacing w:after="0"/>
              <w:contextualSpacing/>
              <w:rPr>
                <w:rFonts w:eastAsia="Times New Roman" w:cstheme="minorHAnsi"/>
                <w:bCs/>
                <w:sz w:val="18"/>
                <w:szCs w:val="18"/>
              </w:rPr>
            </w:pPr>
            <w:r w:rsidRPr="00821947">
              <w:rPr>
                <w:sz w:val="18"/>
              </w:rPr>
              <w:t>3</w:t>
            </w:r>
          </w:p>
        </w:tc>
      </w:tr>
      <w:tr w14:paraId="3272EA21" w14:textId="77777777" w:rsidTr="001E4EEB">
        <w:tblPrEx>
          <w:tblW w:w="9900" w:type="dxa"/>
          <w:tblLayout w:type="fixed"/>
          <w:tblLook w:val="04A0"/>
        </w:tblPrEx>
        <w:tc>
          <w:tcPr>
            <w:tcW w:w="1345" w:type="dxa"/>
          </w:tcPr>
          <w:p w:rsidR="00C2203B" w:rsidRPr="002B17C5" w:rsidP="00F6483A" w14:paraId="5180FFB4" w14:textId="77777777">
            <w:pPr>
              <w:spacing w:after="0"/>
              <w:contextualSpacing/>
              <w:rPr>
                <w:rFonts w:eastAsia="Times New Roman" w:cstheme="minorHAnsi"/>
                <w:color w:val="000000"/>
                <w:sz w:val="18"/>
                <w:szCs w:val="18"/>
              </w:rPr>
            </w:pPr>
          </w:p>
        </w:tc>
        <w:tc>
          <w:tcPr>
            <w:tcW w:w="4415" w:type="dxa"/>
            <w:vAlign w:val="bottom"/>
          </w:tcPr>
          <w:p w:rsidR="00C2203B" w:rsidRPr="00821947" w:rsidP="00F6483A" w14:paraId="5CDE909A" w14:textId="76F03014">
            <w:pPr>
              <w:spacing w:after="0"/>
              <w:contextualSpacing/>
              <w:rPr>
                <w:rFonts w:eastAsia="Times New Roman" w:cstheme="minorHAnsi"/>
                <w:i/>
                <w:iCs/>
                <w:color w:val="767171" w:themeColor="background2" w:themeShade="80"/>
                <w:sz w:val="18"/>
                <w:szCs w:val="18"/>
              </w:rPr>
            </w:pPr>
            <w:r w:rsidRPr="00821947">
              <w:rPr>
                <w:i/>
                <w:color w:val="767171" w:themeColor="background2" w:themeShade="80"/>
                <w:sz w:val="18"/>
              </w:rPr>
              <w:t>No sabe</w:t>
            </w:r>
          </w:p>
        </w:tc>
        <w:tc>
          <w:tcPr>
            <w:tcW w:w="4140" w:type="dxa"/>
          </w:tcPr>
          <w:p w:rsidR="00C2203B" w:rsidRPr="00821947" w:rsidP="00D00054" w14:paraId="615E5995" w14:textId="49559943">
            <w:pPr>
              <w:spacing w:after="0"/>
              <w:contextualSpacing/>
              <w:rPr>
                <w:rFonts w:eastAsia="Times New Roman" w:cstheme="minorHAnsi"/>
                <w:bCs/>
                <w:i/>
                <w:iCs/>
                <w:color w:val="767171" w:themeColor="background2" w:themeShade="80"/>
                <w:sz w:val="18"/>
                <w:szCs w:val="18"/>
              </w:rPr>
            </w:pPr>
            <w:r w:rsidRPr="00821947">
              <w:rPr>
                <w:i/>
                <w:color w:val="767171" w:themeColor="background2" w:themeShade="80"/>
                <w:sz w:val="18"/>
              </w:rPr>
              <w:t>98</w:t>
            </w:r>
          </w:p>
        </w:tc>
      </w:tr>
      <w:tr w14:paraId="67D343A9" w14:textId="77777777" w:rsidTr="001E4EEB">
        <w:tblPrEx>
          <w:tblW w:w="9900" w:type="dxa"/>
          <w:tblLayout w:type="fixed"/>
          <w:tblLook w:val="04A0"/>
        </w:tblPrEx>
        <w:tc>
          <w:tcPr>
            <w:tcW w:w="1345" w:type="dxa"/>
          </w:tcPr>
          <w:p w:rsidR="00C2203B" w:rsidRPr="002B17C5" w:rsidP="00F6483A" w14:paraId="62C18409" w14:textId="77777777">
            <w:pPr>
              <w:spacing w:after="0"/>
              <w:contextualSpacing/>
              <w:rPr>
                <w:rFonts w:eastAsia="Times New Roman" w:cstheme="minorHAnsi"/>
                <w:color w:val="000000"/>
                <w:sz w:val="18"/>
                <w:szCs w:val="18"/>
              </w:rPr>
            </w:pPr>
          </w:p>
        </w:tc>
        <w:tc>
          <w:tcPr>
            <w:tcW w:w="4415" w:type="dxa"/>
            <w:vAlign w:val="bottom"/>
          </w:tcPr>
          <w:p w:rsidR="00C2203B" w:rsidRPr="00821947" w:rsidP="00F6483A" w14:paraId="34F34771" w14:textId="6D62B731">
            <w:pPr>
              <w:spacing w:after="0"/>
              <w:contextualSpacing/>
              <w:rPr>
                <w:rFonts w:eastAsia="Times New Roman" w:cstheme="minorHAnsi"/>
                <w:i/>
                <w:iCs/>
                <w:color w:val="767171" w:themeColor="background2" w:themeShade="80"/>
                <w:sz w:val="18"/>
                <w:szCs w:val="18"/>
              </w:rPr>
            </w:pPr>
            <w:r w:rsidRPr="00821947">
              <w:rPr>
                <w:i/>
                <w:color w:val="767171" w:themeColor="background2" w:themeShade="80"/>
                <w:sz w:val="18"/>
              </w:rPr>
              <w:t>Prefiere no contestar</w:t>
            </w:r>
          </w:p>
        </w:tc>
        <w:tc>
          <w:tcPr>
            <w:tcW w:w="4140" w:type="dxa"/>
          </w:tcPr>
          <w:p w:rsidR="00C2203B" w:rsidRPr="00821947" w:rsidP="00D00054" w14:paraId="74088713" w14:textId="4797322A">
            <w:pPr>
              <w:spacing w:after="0"/>
              <w:contextualSpacing/>
              <w:rPr>
                <w:rFonts w:eastAsia="Times New Roman" w:cstheme="minorHAnsi"/>
                <w:bCs/>
                <w:i/>
                <w:iCs/>
                <w:color w:val="767171" w:themeColor="background2" w:themeShade="80"/>
                <w:sz w:val="18"/>
                <w:szCs w:val="18"/>
              </w:rPr>
            </w:pPr>
            <w:r w:rsidRPr="00821947">
              <w:rPr>
                <w:i/>
                <w:color w:val="767171" w:themeColor="background2" w:themeShade="80"/>
                <w:sz w:val="18"/>
              </w:rPr>
              <w:t>99</w:t>
            </w:r>
          </w:p>
        </w:tc>
      </w:tr>
    </w:tbl>
    <w:p w:rsidR="00DA259E" w:rsidP="000E4F10" w14:paraId="6B39CA58" w14:textId="77777777">
      <w:pPr>
        <w:pStyle w:val="Heading1Q-aire"/>
        <w:spacing w:after="0"/>
        <w:contextualSpacing/>
        <w:jc w:val="left"/>
        <w:rPr>
          <w:rFonts w:cstheme="minorHAnsi"/>
          <w:sz w:val="14"/>
          <w:szCs w:val="18"/>
        </w:rPr>
      </w:pPr>
    </w:p>
    <w:p w:rsidR="00DA259E" w:rsidP="000E4F10" w14:paraId="25F918A8" w14:textId="77777777">
      <w:pPr>
        <w:pStyle w:val="Heading1Q-aire"/>
        <w:spacing w:after="0"/>
        <w:contextualSpacing/>
        <w:jc w:val="left"/>
        <w:rPr>
          <w:rFonts w:cstheme="minorHAnsi"/>
          <w:sz w:val="14"/>
          <w:szCs w:val="18"/>
        </w:rPr>
      </w:pPr>
    </w:p>
    <w:p w:rsidR="000B2C9F" w:rsidP="000E4F10" w14:paraId="57FC2B9C" w14:textId="77777777">
      <w:pPr>
        <w:pStyle w:val="Heading1Q-aire"/>
        <w:spacing w:after="0"/>
        <w:contextualSpacing/>
        <w:jc w:val="left"/>
        <w:rPr>
          <w:rFonts w:cstheme="minorHAnsi"/>
          <w:sz w:val="14"/>
          <w:szCs w:val="18"/>
        </w:rPr>
      </w:pPr>
    </w:p>
    <w:p w:rsidR="000B2C9F" w:rsidP="000E4F10" w14:paraId="2DA24843" w14:textId="77777777">
      <w:pPr>
        <w:pStyle w:val="Heading1Q-aire"/>
        <w:spacing w:after="0"/>
        <w:contextualSpacing/>
        <w:jc w:val="left"/>
        <w:rPr>
          <w:rFonts w:cstheme="minorHAnsi"/>
          <w:sz w:val="14"/>
          <w:szCs w:val="18"/>
        </w:rPr>
      </w:pPr>
    </w:p>
    <w:p w:rsidR="000B2C9F" w:rsidP="000E4F10" w14:paraId="0E26DCF9" w14:textId="77777777">
      <w:pPr>
        <w:pStyle w:val="Heading1Q-aire"/>
        <w:spacing w:after="0"/>
        <w:contextualSpacing/>
        <w:jc w:val="left"/>
        <w:rPr>
          <w:rFonts w:cstheme="minorHAnsi"/>
          <w:sz w:val="14"/>
          <w:szCs w:val="18"/>
        </w:rPr>
      </w:pPr>
    </w:p>
    <w:tbl>
      <w:tblPr>
        <w:tblW w:w="9361" w:type="dxa"/>
        <w:tblLayout w:type="fixed"/>
        <w:tblLook w:val="04A0"/>
      </w:tblPr>
      <w:tblGrid>
        <w:gridCol w:w="1440"/>
        <w:gridCol w:w="2921"/>
        <w:gridCol w:w="5000"/>
      </w:tblGrid>
      <w:tr w14:paraId="0EC87E35" w14:textId="77777777" w:rsidTr="00255195">
        <w:tblPrEx>
          <w:tblW w:w="9361" w:type="dxa"/>
          <w:tblLayout w:type="fixed"/>
          <w:tblLook w:val="04A0"/>
        </w:tblPrEx>
        <w:trPr>
          <w:trHeight w:val="787"/>
        </w:trPr>
        <w:tc>
          <w:tcPr>
            <w:tcW w:w="1440" w:type="dxa"/>
            <w:vAlign w:val="bottom"/>
          </w:tcPr>
          <w:p w:rsidR="002E6374" w:rsidRPr="002B17C5" w:rsidP="00615821" w14:paraId="3BBFEB0D" w14:textId="3809E2D0">
            <w:pPr>
              <w:spacing w:after="0"/>
              <w:contextualSpacing/>
              <w:rPr>
                <w:rFonts w:eastAsia="Times New Roman" w:cstheme="minorHAnsi"/>
                <w:b/>
                <w:bCs/>
                <w:color w:val="000000"/>
                <w:sz w:val="18"/>
                <w:szCs w:val="18"/>
              </w:rPr>
            </w:pPr>
            <w:bookmarkStart w:id="7" w:name="_Hlk80005913"/>
            <w:r>
              <w:rPr>
                <w:b/>
                <w:color w:val="000000" w:themeColor="text1"/>
                <w:sz w:val="18"/>
              </w:rPr>
              <w:t>B.7</w:t>
            </w:r>
          </w:p>
        </w:tc>
        <w:tc>
          <w:tcPr>
            <w:tcW w:w="7921" w:type="dxa"/>
            <w:gridSpan w:val="2"/>
          </w:tcPr>
          <w:p w:rsidR="002E6374" w:rsidRPr="1438CA12" w:rsidP="00A577C5" w14:paraId="4CA91CF3" w14:textId="7F5A22F8">
            <w:pPr>
              <w:pStyle w:val="NoSpacing"/>
            </w:pPr>
            <w:bookmarkStart w:id="8" w:name="_Toc111745882"/>
            <w:r>
              <w:t>Gender</w:t>
            </w:r>
            <w:r>
              <w:t xml:space="preserve"> </w:t>
            </w:r>
            <w:r>
              <w:t>Identity</w:t>
            </w:r>
            <w:bookmarkEnd w:id="8"/>
          </w:p>
        </w:tc>
      </w:tr>
      <w:tr w14:paraId="53DB54AF" w14:textId="77777777" w:rsidTr="008932A2">
        <w:tblPrEx>
          <w:tblW w:w="9361" w:type="dxa"/>
          <w:tblLayout w:type="fixed"/>
          <w:tblLook w:val="04A0"/>
        </w:tblPrEx>
        <w:trPr>
          <w:trHeight w:val="810"/>
        </w:trPr>
        <w:tc>
          <w:tcPr>
            <w:tcW w:w="1440" w:type="dxa"/>
            <w:vAlign w:val="bottom"/>
          </w:tcPr>
          <w:p w:rsidR="002E6374" w:rsidRPr="008E3275" w:rsidP="00615821" w14:paraId="0D28C021" w14:textId="441D9FD3">
            <w:pPr>
              <w:spacing w:after="0"/>
              <w:contextualSpacing/>
              <w:rPr>
                <w:rFonts w:eastAsia="Times New Roman" w:cstheme="minorHAnsi"/>
                <w:bCs/>
                <w:color w:val="000000"/>
                <w:sz w:val="18"/>
                <w:szCs w:val="18"/>
              </w:rPr>
            </w:pPr>
          </w:p>
        </w:tc>
        <w:tc>
          <w:tcPr>
            <w:tcW w:w="7921" w:type="dxa"/>
            <w:gridSpan w:val="2"/>
          </w:tcPr>
          <w:p w:rsidR="00666B21" w:rsidRPr="008E3275" w:rsidP="00666B21" w14:paraId="5DF5FD2D" w14:textId="77777777">
            <w:pPr>
              <w:spacing w:after="0"/>
              <w:contextualSpacing/>
              <w:rPr>
                <w:rFonts w:eastAsia="Times New Roman"/>
                <w:bCs/>
                <w:color w:val="000000" w:themeColor="text1"/>
                <w:sz w:val="18"/>
                <w:szCs w:val="18"/>
              </w:rPr>
            </w:pPr>
            <w:r w:rsidRPr="008E3275">
              <w:rPr>
                <w:bCs/>
                <w:color w:val="000000" w:themeColor="text1"/>
                <w:sz w:val="18"/>
              </w:rPr>
              <w:t>¿Cómo describe su identidad de género actual?</w:t>
            </w:r>
          </w:p>
          <w:p w:rsidR="002E6374" w:rsidRPr="008E3275" w:rsidP="7492F609" w14:paraId="0E05A1B2" w14:textId="6606DF19">
            <w:pPr>
              <w:spacing w:after="0"/>
              <w:rPr>
                <w:rFonts w:eastAsia="Times New Roman"/>
                <w:bCs/>
                <w:color w:val="000000" w:themeColor="text1"/>
                <w:sz w:val="18"/>
                <w:szCs w:val="18"/>
              </w:rPr>
            </w:pPr>
            <w:r w:rsidRPr="008E3275">
              <w:rPr>
                <w:bCs/>
                <w:color w:val="000000" w:themeColor="text1"/>
                <w:sz w:val="18"/>
              </w:rPr>
              <w:t xml:space="preserve">[WB: Seleccione todas las respuestas que correspondan].  </w:t>
            </w:r>
          </w:p>
          <w:p w:rsidR="002E6374" w:rsidRPr="008E3275" w:rsidP="00FC74BF" w14:paraId="6F5F6D7B" w14:textId="054198F9">
            <w:pPr>
              <w:spacing w:after="0"/>
              <w:contextualSpacing/>
              <w:rPr>
                <w:rFonts w:eastAsia="Times New Roman"/>
                <w:bCs/>
                <w:color w:val="000000"/>
                <w:sz w:val="18"/>
                <w:szCs w:val="18"/>
              </w:rPr>
            </w:pPr>
            <w:r w:rsidRPr="008E3275">
              <w:rPr>
                <w:bCs/>
                <w:color w:val="000000" w:themeColor="text1"/>
                <w:sz w:val="18"/>
              </w:rPr>
              <w:t xml:space="preserve">[IA: Conteste “sí” o “no” para cada </w:t>
            </w:r>
            <w:r w:rsidRPr="008E3275" w:rsidR="00B66493">
              <w:rPr>
                <w:bCs/>
                <w:color w:val="000000" w:themeColor="text1"/>
                <w:sz w:val="18"/>
              </w:rPr>
              <w:t>respuesta</w:t>
            </w:r>
            <w:r w:rsidRPr="008E3275">
              <w:rPr>
                <w:bCs/>
                <w:color w:val="000000" w:themeColor="text1"/>
                <w:sz w:val="18"/>
              </w:rPr>
              <w:t>].</w:t>
            </w:r>
          </w:p>
        </w:tc>
      </w:tr>
      <w:tr w14:paraId="5F86C2EB" w14:textId="77777777" w:rsidTr="000F664D">
        <w:tblPrEx>
          <w:tblW w:w="9361" w:type="dxa"/>
          <w:tblLayout w:type="fixed"/>
          <w:tblLook w:val="04A0"/>
        </w:tblPrEx>
        <w:trPr>
          <w:trHeight w:val="288"/>
        </w:trPr>
        <w:tc>
          <w:tcPr>
            <w:tcW w:w="1440" w:type="dxa"/>
          </w:tcPr>
          <w:p w:rsidR="0044450B" w:rsidRPr="00F725D1" w:rsidP="00812EB0" w14:paraId="204C947E" w14:textId="31F49967">
            <w:pPr>
              <w:spacing w:after="0"/>
              <w:contextualSpacing/>
              <w:rPr>
                <w:rFonts w:eastAsia="Times New Roman" w:cstheme="minorHAnsi"/>
                <w:b/>
                <w:i/>
                <w:color w:val="000000"/>
                <w:sz w:val="18"/>
                <w:szCs w:val="18"/>
              </w:rPr>
            </w:pPr>
            <w:r>
              <w:rPr>
                <w:b/>
                <w:i/>
                <w:color w:val="ED7D31" w:themeColor="accent2"/>
                <w:sz w:val="18"/>
              </w:rPr>
              <w:t>B_GEN1</w:t>
            </w:r>
          </w:p>
        </w:tc>
        <w:tc>
          <w:tcPr>
            <w:tcW w:w="2921" w:type="dxa"/>
          </w:tcPr>
          <w:p w:rsidR="0044450B" w:rsidRPr="000F664D" w:rsidP="00812EB0" w14:paraId="6D473624" w14:textId="3B30B3B3">
            <w:pPr>
              <w:spacing w:after="0"/>
              <w:contextualSpacing/>
              <w:rPr>
                <w:rFonts w:eastAsia="Times New Roman" w:cstheme="minorHAnsi"/>
                <w:bCs/>
                <w:color w:val="000000"/>
                <w:sz w:val="18"/>
                <w:szCs w:val="18"/>
              </w:rPr>
            </w:pPr>
            <w:r w:rsidRPr="000F664D">
              <w:rPr>
                <w:sz w:val="18"/>
              </w:rPr>
              <w:t xml:space="preserve">Hombre </w:t>
            </w:r>
          </w:p>
        </w:tc>
        <w:tc>
          <w:tcPr>
            <w:tcW w:w="4999" w:type="dxa"/>
            <w:vAlign w:val="bottom"/>
          </w:tcPr>
          <w:p w:rsidR="0044450B" w:rsidRPr="002B17C5" w:rsidP="00812EB0" w14:paraId="7B1C8F5C" w14:textId="2F4460ED">
            <w:pPr>
              <w:spacing w:after="0"/>
              <w:contextualSpacing/>
              <w:rPr>
                <w:rFonts w:eastAsia="Times New Roman" w:cstheme="minorHAnsi"/>
                <w:bCs/>
                <w:color w:val="000000"/>
                <w:sz w:val="18"/>
                <w:szCs w:val="18"/>
              </w:rPr>
            </w:pPr>
            <w:r>
              <w:rPr>
                <w:color w:val="000000"/>
                <w:sz w:val="18"/>
              </w:rPr>
              <w:t>1</w:t>
            </w:r>
          </w:p>
        </w:tc>
      </w:tr>
      <w:tr w14:paraId="6A634FCC" w14:textId="77777777" w:rsidTr="000F664D">
        <w:tblPrEx>
          <w:tblW w:w="9361" w:type="dxa"/>
          <w:tblLayout w:type="fixed"/>
          <w:tblLook w:val="04A0"/>
        </w:tblPrEx>
        <w:trPr>
          <w:trHeight w:val="288"/>
        </w:trPr>
        <w:tc>
          <w:tcPr>
            <w:tcW w:w="1440" w:type="dxa"/>
          </w:tcPr>
          <w:p w:rsidR="0044450B" w:rsidRPr="00F725D1" w:rsidP="00812EB0" w14:paraId="4FF0A8A8" w14:textId="50AEC4DC">
            <w:pPr>
              <w:spacing w:after="0"/>
              <w:contextualSpacing/>
              <w:rPr>
                <w:rFonts w:eastAsia="Times New Roman" w:cstheme="minorHAnsi"/>
                <w:b/>
                <w:i/>
                <w:color w:val="000000"/>
                <w:sz w:val="18"/>
                <w:szCs w:val="18"/>
              </w:rPr>
            </w:pPr>
            <w:r>
              <w:rPr>
                <w:b/>
                <w:i/>
                <w:color w:val="ED7D31" w:themeColor="accent2"/>
                <w:sz w:val="18"/>
              </w:rPr>
              <w:t>B_GEN2</w:t>
            </w:r>
          </w:p>
        </w:tc>
        <w:tc>
          <w:tcPr>
            <w:tcW w:w="2921" w:type="dxa"/>
          </w:tcPr>
          <w:p w:rsidR="0044450B" w:rsidRPr="000F664D" w:rsidP="00812EB0" w14:paraId="629EC50A" w14:textId="566AA57B">
            <w:pPr>
              <w:spacing w:after="0"/>
              <w:contextualSpacing/>
              <w:rPr>
                <w:rFonts w:eastAsia="Times New Roman" w:cstheme="minorHAnsi"/>
                <w:bCs/>
                <w:color w:val="000000"/>
                <w:sz w:val="18"/>
                <w:szCs w:val="18"/>
              </w:rPr>
            </w:pPr>
            <w:r w:rsidRPr="000F664D">
              <w:rPr>
                <w:sz w:val="18"/>
              </w:rPr>
              <w:t>Mujer</w:t>
            </w:r>
          </w:p>
        </w:tc>
        <w:tc>
          <w:tcPr>
            <w:tcW w:w="4999" w:type="dxa"/>
            <w:vAlign w:val="bottom"/>
          </w:tcPr>
          <w:p w:rsidR="0044450B" w:rsidRPr="002B17C5" w:rsidP="00812EB0" w14:paraId="65DB474D" w14:textId="16CA1BF2">
            <w:pPr>
              <w:spacing w:after="0"/>
              <w:contextualSpacing/>
              <w:rPr>
                <w:rFonts w:eastAsia="Times New Roman" w:cstheme="minorHAnsi"/>
                <w:bCs/>
                <w:color w:val="000000"/>
                <w:sz w:val="18"/>
                <w:szCs w:val="18"/>
              </w:rPr>
            </w:pPr>
            <w:r>
              <w:rPr>
                <w:color w:val="000000"/>
                <w:sz w:val="18"/>
              </w:rPr>
              <w:t>2</w:t>
            </w:r>
          </w:p>
        </w:tc>
      </w:tr>
      <w:tr w14:paraId="6D490F98" w14:textId="77777777" w:rsidTr="000F664D">
        <w:tblPrEx>
          <w:tblW w:w="9361" w:type="dxa"/>
          <w:tblLayout w:type="fixed"/>
          <w:tblLook w:val="04A0"/>
        </w:tblPrEx>
        <w:trPr>
          <w:trHeight w:val="288"/>
        </w:trPr>
        <w:tc>
          <w:tcPr>
            <w:tcW w:w="1440" w:type="dxa"/>
          </w:tcPr>
          <w:p w:rsidR="0044450B" w:rsidRPr="00460320" w:rsidP="00812EB0" w14:paraId="3FDEDBF5" w14:textId="413FD23C">
            <w:pPr>
              <w:spacing w:after="0"/>
              <w:contextualSpacing/>
              <w:rPr>
                <w:rFonts w:eastAsia="Times New Roman" w:cstheme="minorHAnsi"/>
                <w:b/>
                <w:i/>
                <w:color w:val="000000"/>
                <w:sz w:val="18"/>
                <w:szCs w:val="18"/>
              </w:rPr>
            </w:pPr>
            <w:r>
              <w:rPr>
                <w:b/>
                <w:i/>
                <w:color w:val="ED7D31" w:themeColor="accent2"/>
                <w:sz w:val="18"/>
              </w:rPr>
              <w:t>B_GEN3</w:t>
            </w:r>
          </w:p>
        </w:tc>
        <w:tc>
          <w:tcPr>
            <w:tcW w:w="2921" w:type="dxa"/>
          </w:tcPr>
          <w:p w:rsidR="0044450B" w:rsidRPr="000F664D" w:rsidP="00812EB0" w14:paraId="6CFA3D91" w14:textId="545B3626">
            <w:pPr>
              <w:spacing w:after="0"/>
              <w:contextualSpacing/>
              <w:rPr>
                <w:rFonts w:eastAsia="Times New Roman" w:cstheme="minorHAnsi"/>
                <w:bCs/>
                <w:color w:val="000000"/>
                <w:sz w:val="18"/>
                <w:szCs w:val="18"/>
              </w:rPr>
            </w:pPr>
            <w:r w:rsidRPr="000F664D">
              <w:rPr>
                <w:sz w:val="18"/>
              </w:rPr>
              <w:t xml:space="preserve">Hombre transgénero </w:t>
            </w:r>
          </w:p>
        </w:tc>
        <w:tc>
          <w:tcPr>
            <w:tcW w:w="4999" w:type="dxa"/>
            <w:vAlign w:val="bottom"/>
          </w:tcPr>
          <w:p w:rsidR="0044450B" w:rsidP="00812EB0" w14:paraId="6A4FE200" w14:textId="475397FA">
            <w:pPr>
              <w:spacing w:after="0"/>
              <w:contextualSpacing/>
              <w:rPr>
                <w:rFonts w:eastAsia="Times New Roman" w:cstheme="minorHAnsi"/>
                <w:bCs/>
                <w:color w:val="000000"/>
                <w:sz w:val="18"/>
                <w:szCs w:val="18"/>
              </w:rPr>
            </w:pPr>
            <w:r>
              <w:rPr>
                <w:color w:val="000000"/>
                <w:sz w:val="18"/>
              </w:rPr>
              <w:t>3</w:t>
            </w:r>
          </w:p>
        </w:tc>
      </w:tr>
      <w:tr w14:paraId="34DF89DE" w14:textId="77777777" w:rsidTr="000F664D">
        <w:tblPrEx>
          <w:tblW w:w="9361" w:type="dxa"/>
          <w:tblLayout w:type="fixed"/>
          <w:tblLook w:val="04A0"/>
        </w:tblPrEx>
        <w:trPr>
          <w:trHeight w:val="288"/>
        </w:trPr>
        <w:tc>
          <w:tcPr>
            <w:tcW w:w="1440" w:type="dxa"/>
          </w:tcPr>
          <w:p w:rsidR="0044450B" w:rsidRPr="00460320" w:rsidP="00812EB0" w14:paraId="337ED367" w14:textId="565E1DFD">
            <w:pPr>
              <w:spacing w:after="0"/>
              <w:contextualSpacing/>
              <w:rPr>
                <w:rFonts w:eastAsia="Times New Roman" w:cstheme="minorHAnsi"/>
                <w:b/>
                <w:i/>
                <w:color w:val="000000"/>
                <w:sz w:val="18"/>
                <w:szCs w:val="18"/>
              </w:rPr>
            </w:pPr>
            <w:r>
              <w:rPr>
                <w:b/>
                <w:i/>
                <w:color w:val="ED7D31" w:themeColor="accent2"/>
                <w:sz w:val="18"/>
              </w:rPr>
              <w:t>B_GEN4</w:t>
            </w:r>
          </w:p>
        </w:tc>
        <w:tc>
          <w:tcPr>
            <w:tcW w:w="2921" w:type="dxa"/>
          </w:tcPr>
          <w:p w:rsidR="0044450B" w:rsidRPr="000F664D" w:rsidP="00812EB0" w14:paraId="00326DC1" w14:textId="4A39412C">
            <w:pPr>
              <w:spacing w:after="0"/>
              <w:contextualSpacing/>
              <w:rPr>
                <w:rFonts w:eastAsia="Times New Roman" w:cstheme="minorHAnsi"/>
                <w:bCs/>
                <w:color w:val="000000"/>
                <w:sz w:val="18"/>
                <w:szCs w:val="18"/>
              </w:rPr>
            </w:pPr>
            <w:r w:rsidRPr="000F664D">
              <w:rPr>
                <w:sz w:val="18"/>
              </w:rPr>
              <w:t xml:space="preserve">Mujer transgénero </w:t>
            </w:r>
          </w:p>
        </w:tc>
        <w:tc>
          <w:tcPr>
            <w:tcW w:w="4999" w:type="dxa"/>
            <w:vAlign w:val="bottom"/>
          </w:tcPr>
          <w:p w:rsidR="0044450B" w:rsidP="00812EB0" w14:paraId="2545DD60" w14:textId="65B8DE3B">
            <w:pPr>
              <w:spacing w:after="0"/>
              <w:contextualSpacing/>
              <w:rPr>
                <w:rFonts w:eastAsia="Times New Roman" w:cstheme="minorHAnsi"/>
                <w:bCs/>
                <w:color w:val="000000"/>
                <w:sz w:val="18"/>
                <w:szCs w:val="18"/>
              </w:rPr>
            </w:pPr>
            <w:r>
              <w:rPr>
                <w:color w:val="000000"/>
                <w:sz w:val="18"/>
              </w:rPr>
              <w:t>4</w:t>
            </w:r>
          </w:p>
        </w:tc>
      </w:tr>
      <w:tr w14:paraId="209E762D" w14:textId="77777777" w:rsidTr="000F664D">
        <w:tblPrEx>
          <w:tblW w:w="9361" w:type="dxa"/>
          <w:tblLayout w:type="fixed"/>
          <w:tblLook w:val="04A0"/>
        </w:tblPrEx>
        <w:trPr>
          <w:trHeight w:val="288"/>
        </w:trPr>
        <w:tc>
          <w:tcPr>
            <w:tcW w:w="1440" w:type="dxa"/>
          </w:tcPr>
          <w:p w:rsidR="0044450B" w:rsidRPr="00460320" w:rsidP="00812EB0" w14:paraId="22B986AE" w14:textId="779D2818">
            <w:pPr>
              <w:spacing w:after="0"/>
              <w:contextualSpacing/>
              <w:rPr>
                <w:rFonts w:eastAsia="Times New Roman" w:cstheme="minorHAnsi"/>
                <w:b/>
                <w:i/>
                <w:color w:val="000000"/>
                <w:sz w:val="18"/>
                <w:szCs w:val="18"/>
              </w:rPr>
            </w:pPr>
            <w:r>
              <w:rPr>
                <w:b/>
                <w:i/>
                <w:color w:val="ED7D31" w:themeColor="accent2"/>
                <w:sz w:val="18"/>
              </w:rPr>
              <w:t>B_GEN5</w:t>
            </w:r>
          </w:p>
        </w:tc>
        <w:tc>
          <w:tcPr>
            <w:tcW w:w="2921" w:type="dxa"/>
          </w:tcPr>
          <w:p w:rsidR="0044450B" w:rsidRPr="000F664D" w:rsidP="00812EB0" w14:paraId="6CEF02B6" w14:textId="11860802">
            <w:pPr>
              <w:spacing w:after="0"/>
              <w:contextualSpacing/>
              <w:rPr>
                <w:rFonts w:eastAsia="Times New Roman" w:cstheme="minorHAnsi"/>
                <w:bCs/>
                <w:color w:val="000000"/>
                <w:sz w:val="18"/>
                <w:szCs w:val="18"/>
              </w:rPr>
            </w:pPr>
            <w:r w:rsidRPr="000F664D">
              <w:rPr>
                <w:sz w:val="18"/>
              </w:rPr>
              <w:t xml:space="preserve">Persona no binaria </w:t>
            </w:r>
          </w:p>
        </w:tc>
        <w:tc>
          <w:tcPr>
            <w:tcW w:w="4999" w:type="dxa"/>
            <w:vAlign w:val="bottom"/>
          </w:tcPr>
          <w:p w:rsidR="0044450B" w:rsidP="00812EB0" w14:paraId="70478973" w14:textId="3F77AB2F">
            <w:pPr>
              <w:spacing w:after="0"/>
              <w:contextualSpacing/>
              <w:rPr>
                <w:rFonts w:eastAsia="Times New Roman" w:cstheme="minorHAnsi"/>
                <w:bCs/>
                <w:color w:val="000000"/>
                <w:sz w:val="18"/>
                <w:szCs w:val="18"/>
              </w:rPr>
            </w:pPr>
            <w:r>
              <w:rPr>
                <w:color w:val="000000"/>
                <w:sz w:val="18"/>
              </w:rPr>
              <w:t>5</w:t>
            </w:r>
          </w:p>
        </w:tc>
      </w:tr>
      <w:tr w14:paraId="02E27F92" w14:textId="77777777" w:rsidTr="000F664D">
        <w:tblPrEx>
          <w:tblW w:w="9361" w:type="dxa"/>
          <w:tblLayout w:type="fixed"/>
          <w:tblLook w:val="04A0"/>
        </w:tblPrEx>
        <w:trPr>
          <w:trHeight w:val="288"/>
        </w:trPr>
        <w:tc>
          <w:tcPr>
            <w:tcW w:w="1440" w:type="dxa"/>
          </w:tcPr>
          <w:p w:rsidR="0044450B" w:rsidRPr="00460320" w:rsidP="00812EB0" w14:paraId="0591D4C7" w14:textId="36B7FC8B">
            <w:pPr>
              <w:spacing w:after="0"/>
              <w:contextualSpacing/>
              <w:rPr>
                <w:rFonts w:eastAsia="Times New Roman" w:cstheme="minorHAnsi"/>
                <w:b/>
                <w:i/>
                <w:color w:val="000000"/>
                <w:sz w:val="18"/>
                <w:szCs w:val="18"/>
              </w:rPr>
            </w:pPr>
            <w:r>
              <w:rPr>
                <w:b/>
                <w:i/>
                <w:color w:val="ED7D31" w:themeColor="accent2"/>
                <w:sz w:val="18"/>
              </w:rPr>
              <w:t>B_GEN6</w:t>
            </w:r>
          </w:p>
        </w:tc>
        <w:tc>
          <w:tcPr>
            <w:tcW w:w="2921" w:type="dxa"/>
          </w:tcPr>
          <w:p w:rsidR="0044450B" w:rsidRPr="000F664D" w:rsidP="00812EB0" w14:paraId="0EC904C4" w14:textId="5DEDF217">
            <w:pPr>
              <w:spacing w:after="0"/>
              <w:contextualSpacing/>
              <w:rPr>
                <w:rFonts w:eastAsia="Times New Roman" w:cstheme="minorHAnsi"/>
                <w:bCs/>
                <w:color w:val="000000"/>
                <w:sz w:val="18"/>
                <w:szCs w:val="18"/>
              </w:rPr>
            </w:pPr>
            <w:r w:rsidRPr="000F664D">
              <w:rPr>
                <w:sz w:val="18"/>
              </w:rPr>
              <w:t xml:space="preserve">Persona de género queer </w:t>
            </w:r>
          </w:p>
        </w:tc>
        <w:tc>
          <w:tcPr>
            <w:tcW w:w="4999" w:type="dxa"/>
            <w:vAlign w:val="bottom"/>
          </w:tcPr>
          <w:p w:rsidR="0044450B" w:rsidP="00812EB0" w14:paraId="7FDC6B09" w14:textId="2F05DBAB">
            <w:pPr>
              <w:spacing w:after="0"/>
              <w:contextualSpacing/>
              <w:rPr>
                <w:rFonts w:eastAsia="Times New Roman" w:cstheme="minorHAnsi"/>
                <w:bCs/>
                <w:color w:val="000000"/>
                <w:sz w:val="18"/>
                <w:szCs w:val="18"/>
              </w:rPr>
            </w:pPr>
            <w:r>
              <w:rPr>
                <w:color w:val="000000"/>
                <w:sz w:val="18"/>
              </w:rPr>
              <w:t>6</w:t>
            </w:r>
          </w:p>
        </w:tc>
      </w:tr>
      <w:tr w14:paraId="6CA4247A" w14:textId="77777777" w:rsidTr="000F664D">
        <w:tblPrEx>
          <w:tblW w:w="9361" w:type="dxa"/>
          <w:tblLayout w:type="fixed"/>
          <w:tblLook w:val="04A0"/>
        </w:tblPrEx>
        <w:trPr>
          <w:trHeight w:val="288"/>
        </w:trPr>
        <w:tc>
          <w:tcPr>
            <w:tcW w:w="1440" w:type="dxa"/>
          </w:tcPr>
          <w:p w:rsidR="0044450B" w:rsidRPr="00460320" w:rsidP="00812EB0" w14:paraId="704CA0F6" w14:textId="2701FED1">
            <w:pPr>
              <w:spacing w:after="0"/>
              <w:contextualSpacing/>
              <w:rPr>
                <w:rFonts w:eastAsia="Times New Roman"/>
                <w:b/>
                <w:i/>
                <w:color w:val="000000"/>
                <w:sz w:val="18"/>
                <w:szCs w:val="18"/>
              </w:rPr>
            </w:pPr>
            <w:r>
              <w:rPr>
                <w:b/>
                <w:i/>
                <w:color w:val="ED7D31" w:themeColor="accent2"/>
                <w:sz w:val="18"/>
              </w:rPr>
              <w:t>B_GENOTR</w:t>
            </w:r>
          </w:p>
        </w:tc>
        <w:tc>
          <w:tcPr>
            <w:tcW w:w="2921" w:type="dxa"/>
          </w:tcPr>
          <w:p w:rsidR="0044450B" w:rsidRPr="000F664D" w:rsidP="00812EB0" w14:paraId="4BA07CDF" w14:textId="5AAA16EA">
            <w:pPr>
              <w:spacing w:after="0"/>
              <w:contextualSpacing/>
              <w:rPr>
                <w:rFonts w:eastAsia="Times New Roman" w:cstheme="minorHAnsi"/>
                <w:bCs/>
                <w:color w:val="000000"/>
                <w:sz w:val="18"/>
                <w:szCs w:val="18"/>
              </w:rPr>
            </w:pPr>
            <w:r w:rsidRPr="000F664D">
              <w:rPr>
                <w:sz w:val="18"/>
              </w:rPr>
              <w:t>Otra identidad de género</w:t>
            </w:r>
          </w:p>
        </w:tc>
        <w:tc>
          <w:tcPr>
            <w:tcW w:w="4999" w:type="dxa"/>
            <w:vAlign w:val="bottom"/>
          </w:tcPr>
          <w:p w:rsidR="0044450B" w:rsidP="00812EB0" w14:paraId="01129EE5" w14:textId="612B0D0C">
            <w:pPr>
              <w:spacing w:after="0"/>
              <w:contextualSpacing/>
              <w:rPr>
                <w:rFonts w:eastAsia="Times New Roman" w:cstheme="minorHAnsi"/>
                <w:bCs/>
                <w:color w:val="000000"/>
                <w:sz w:val="18"/>
                <w:szCs w:val="18"/>
              </w:rPr>
            </w:pPr>
            <w:r>
              <w:rPr>
                <w:color w:val="000000"/>
                <w:sz w:val="18"/>
              </w:rPr>
              <w:t>96</w:t>
            </w:r>
          </w:p>
        </w:tc>
      </w:tr>
      <w:tr w14:paraId="20165547" w14:textId="77777777" w:rsidTr="000F664D">
        <w:tblPrEx>
          <w:tblW w:w="9361" w:type="dxa"/>
          <w:tblLayout w:type="fixed"/>
          <w:tblLook w:val="04A0"/>
        </w:tblPrEx>
        <w:trPr>
          <w:trHeight w:val="288"/>
        </w:trPr>
        <w:tc>
          <w:tcPr>
            <w:tcW w:w="1440" w:type="dxa"/>
          </w:tcPr>
          <w:p w:rsidR="0044450B" w:rsidRPr="00460320" w:rsidP="00615821" w14:paraId="1F96ECD9" w14:textId="2E9A953D">
            <w:pPr>
              <w:spacing w:after="0"/>
              <w:contextualSpacing/>
              <w:rPr>
                <w:rFonts w:eastAsia="Times New Roman" w:cstheme="minorHAnsi"/>
                <w:b/>
                <w:i/>
                <w:color w:val="ED7D31" w:themeColor="accent2"/>
                <w:sz w:val="18"/>
                <w:szCs w:val="18"/>
              </w:rPr>
            </w:pPr>
            <w:r>
              <w:rPr>
                <w:b/>
                <w:i/>
                <w:color w:val="ED7D31" w:themeColor="accent2"/>
                <w:sz w:val="18"/>
              </w:rPr>
              <w:t>B_GENNR</w:t>
            </w:r>
          </w:p>
        </w:tc>
        <w:tc>
          <w:tcPr>
            <w:tcW w:w="2921" w:type="dxa"/>
          </w:tcPr>
          <w:p w:rsidR="0044450B" w:rsidRPr="000F664D" w:rsidP="001E4EEB" w14:paraId="6D3CB274" w14:textId="08295FCD">
            <w:pPr>
              <w:spacing w:after="0"/>
              <w:contextualSpacing/>
              <w:rPr>
                <w:rFonts w:eastAsia="Times New Roman" w:cstheme="minorHAnsi"/>
                <w:bCs/>
                <w:i/>
                <w:iCs/>
                <w:color w:val="767171" w:themeColor="background2" w:themeShade="80"/>
                <w:sz w:val="18"/>
                <w:szCs w:val="18"/>
              </w:rPr>
            </w:pPr>
            <w:r w:rsidRPr="000F664D">
              <w:rPr>
                <w:i/>
                <w:color w:val="767171" w:themeColor="background2" w:themeShade="80"/>
                <w:sz w:val="18"/>
              </w:rPr>
              <w:t>Prefiere no contestar</w:t>
            </w:r>
          </w:p>
        </w:tc>
        <w:tc>
          <w:tcPr>
            <w:tcW w:w="4999" w:type="dxa"/>
            <w:vAlign w:val="bottom"/>
          </w:tcPr>
          <w:p w:rsidR="0044450B" w:rsidRPr="00852803" w:rsidP="001E4EEB" w14:paraId="0023BA45" w14:textId="0FC3FFE5">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bookmarkEnd w:id="7"/>
    </w:tbl>
    <w:p w:rsidR="00204914" w:rsidRPr="002B17C5" w:rsidP="00615821" w14:paraId="17378347" w14:textId="77777777">
      <w:pPr>
        <w:tabs>
          <w:tab w:val="left" w:pos="1440"/>
          <w:tab w:val="right" w:leader="dot" w:pos="6480"/>
        </w:tabs>
        <w:spacing w:after="0"/>
        <w:contextualSpacing/>
        <w:rPr>
          <w:rFonts w:cstheme="minorHAnsi"/>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500057"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40862" w:rsidRPr="00993E63" w:rsidP="001E6458" w14:paraId="4E68F6B6" w14:textId="7B730F06">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240862" w:rsidRPr="00993E63" w:rsidP="001E6458" w14:paraId="2BCD9243" w14:textId="77777777">
            <w:pPr>
              <w:contextualSpacing/>
              <w:rPr>
                <w:rFonts w:eastAsia="Times New Roman" w:cstheme="minorHAnsi"/>
                <w:b/>
                <w:color w:val="7030A0"/>
                <w:sz w:val="18"/>
                <w:szCs w:val="18"/>
              </w:rPr>
            </w:pPr>
          </w:p>
        </w:tc>
        <w:tc>
          <w:tcPr>
            <w:tcW w:w="8437" w:type="dxa"/>
          </w:tcPr>
          <w:p w:rsidR="00240862" w:rsidRPr="00C8011C" w:rsidP="001E6458" w14:paraId="0870EEA2" w14:textId="73FE13DA">
            <w:pPr>
              <w:contextualSpacing/>
              <w:rPr>
                <w:rFonts w:eastAsia="Times New Roman"/>
                <w:b/>
                <w:color w:val="7030A0"/>
                <w:sz w:val="18"/>
                <w:szCs w:val="18"/>
                <w:lang w:val="en-US"/>
              </w:rPr>
            </w:pPr>
            <w:r w:rsidRPr="00C8011C">
              <w:rPr>
                <w:b/>
                <w:color w:val="7030A0"/>
                <w:sz w:val="18"/>
                <w:lang w:val="en-US"/>
              </w:rPr>
              <w:t>If B.7 = ‘Another gender identity’ [96] then GO to B.7a</w:t>
            </w:r>
          </w:p>
          <w:p w:rsidR="00240862" w:rsidRPr="00993E63" w:rsidP="001E6458" w14:paraId="6F7F6B9B" w14:textId="08BF0050">
            <w:pPr>
              <w:contextualSpacing/>
              <w:rPr>
                <w:rFonts w:eastAsia="Times New Roman"/>
                <w:b/>
                <w:color w:val="7030A0"/>
                <w:sz w:val="18"/>
                <w:szCs w:val="18"/>
              </w:rPr>
            </w:pPr>
            <w:r>
              <w:rPr>
                <w:b/>
                <w:color w:val="7030A0"/>
                <w:sz w:val="18"/>
              </w:rPr>
              <w:t xml:space="preserve">ELSE GO </w:t>
            </w:r>
            <w:r>
              <w:rPr>
                <w:b/>
                <w:color w:val="7030A0"/>
                <w:sz w:val="18"/>
              </w:rPr>
              <w:t>to</w:t>
            </w:r>
            <w:r>
              <w:rPr>
                <w:b/>
                <w:color w:val="7030A0"/>
                <w:sz w:val="18"/>
              </w:rPr>
              <w:t xml:space="preserve"> B.8</w:t>
            </w:r>
          </w:p>
        </w:tc>
      </w:tr>
    </w:tbl>
    <w:p w:rsidR="0017366E" w14:paraId="5E2BFB49" w14:textId="42242D23">
      <w:pPr>
        <w:spacing w:after="160" w:line="259" w:lineRule="auto"/>
        <w:rPr>
          <w:rFonts w:cstheme="minorHAnsi"/>
          <w:b/>
          <w:sz w:val="18"/>
          <w:szCs w:val="18"/>
        </w:rPr>
      </w:pPr>
    </w:p>
    <w:tbl>
      <w:tblPr>
        <w:tblW w:w="8636" w:type="dxa"/>
        <w:tblLayout w:type="fixed"/>
        <w:tblLook w:val="04A0"/>
      </w:tblPr>
      <w:tblGrid>
        <w:gridCol w:w="1345"/>
        <w:gridCol w:w="7291"/>
      </w:tblGrid>
      <w:tr w14:paraId="46FA46B3" w14:textId="77777777" w:rsidTr="00993E63">
        <w:tblPrEx>
          <w:tblW w:w="8636" w:type="dxa"/>
          <w:tblLayout w:type="fixed"/>
          <w:tblLook w:val="04A0"/>
        </w:tblPrEx>
        <w:tc>
          <w:tcPr>
            <w:tcW w:w="1345" w:type="dxa"/>
            <w:vAlign w:val="bottom"/>
          </w:tcPr>
          <w:p w:rsidR="00993E63" w:rsidRPr="002B17C5" w:rsidP="001E6458" w14:paraId="53F3E226" w14:textId="2D1DD6DE">
            <w:pPr>
              <w:spacing w:after="0"/>
              <w:contextualSpacing/>
              <w:rPr>
                <w:rFonts w:eastAsia="Times New Roman"/>
                <w:b/>
                <w:color w:val="000000"/>
                <w:sz w:val="18"/>
                <w:szCs w:val="18"/>
              </w:rPr>
            </w:pPr>
            <w:bookmarkStart w:id="9" w:name="_Hlk100753995"/>
            <w:r>
              <w:rPr>
                <w:b/>
                <w:color w:val="000000" w:themeColor="text1"/>
                <w:sz w:val="18"/>
              </w:rPr>
              <w:t>B.7a</w:t>
            </w:r>
          </w:p>
        </w:tc>
        <w:tc>
          <w:tcPr>
            <w:tcW w:w="7291" w:type="dxa"/>
            <w:vAlign w:val="bottom"/>
          </w:tcPr>
          <w:p w:rsidR="00993E63" w:rsidRPr="002B17C5" w:rsidP="001E6458" w14:paraId="612EC6AD" w14:textId="77777777">
            <w:pPr>
              <w:spacing w:after="0"/>
              <w:contextualSpacing/>
              <w:rPr>
                <w:rFonts w:eastAsia="Times New Roman" w:cstheme="minorHAnsi"/>
                <w:b/>
                <w:bCs/>
                <w:color w:val="000000"/>
                <w:sz w:val="18"/>
                <w:szCs w:val="18"/>
              </w:rPr>
            </w:pPr>
            <w:r>
              <w:rPr>
                <w:b/>
                <w:color w:val="000000"/>
                <w:sz w:val="18"/>
              </w:rPr>
              <w:t>Another</w:t>
            </w:r>
            <w:r>
              <w:rPr>
                <w:b/>
                <w:color w:val="000000"/>
                <w:sz w:val="18"/>
              </w:rPr>
              <w:t xml:space="preserve"> </w:t>
            </w:r>
            <w:r>
              <w:rPr>
                <w:b/>
                <w:color w:val="000000"/>
                <w:sz w:val="18"/>
              </w:rPr>
              <w:t>gender</w:t>
            </w:r>
            <w:r>
              <w:rPr>
                <w:b/>
                <w:color w:val="000000"/>
                <w:sz w:val="18"/>
              </w:rPr>
              <w:t xml:space="preserve"> </w:t>
            </w:r>
            <w:r>
              <w:rPr>
                <w:b/>
                <w:color w:val="000000"/>
                <w:sz w:val="18"/>
              </w:rPr>
              <w:t>identity</w:t>
            </w:r>
          </w:p>
        </w:tc>
      </w:tr>
      <w:tr w14:paraId="103EB950" w14:textId="77777777" w:rsidTr="00993E63">
        <w:tblPrEx>
          <w:tblW w:w="8636" w:type="dxa"/>
          <w:tblLayout w:type="fixed"/>
          <w:tblLook w:val="04A0"/>
        </w:tblPrEx>
        <w:tc>
          <w:tcPr>
            <w:tcW w:w="1345" w:type="dxa"/>
            <w:vAlign w:val="bottom"/>
          </w:tcPr>
          <w:p w:rsidR="00993E63" w:rsidRPr="00460320" w:rsidP="001E6458" w14:paraId="0A7728F5" w14:textId="32332233">
            <w:pPr>
              <w:spacing w:after="0"/>
              <w:contextualSpacing/>
              <w:rPr>
                <w:rFonts w:eastAsia="Times New Roman"/>
                <w:b/>
                <w:i/>
                <w:color w:val="000000"/>
                <w:sz w:val="18"/>
                <w:szCs w:val="18"/>
              </w:rPr>
            </w:pPr>
            <w:r>
              <w:rPr>
                <w:b/>
                <w:i/>
                <w:color w:val="ED7D31" w:themeColor="accent2"/>
                <w:sz w:val="18"/>
              </w:rPr>
              <w:t>B_GENOTRb</w:t>
            </w:r>
          </w:p>
        </w:tc>
        <w:tc>
          <w:tcPr>
            <w:tcW w:w="7291" w:type="dxa"/>
            <w:vAlign w:val="bottom"/>
          </w:tcPr>
          <w:p w:rsidR="00993E63" w:rsidRPr="000F664D" w:rsidP="001E6458" w14:paraId="59864E9F" w14:textId="26917B7F">
            <w:pPr>
              <w:spacing w:after="0"/>
              <w:contextualSpacing/>
              <w:rPr>
                <w:rFonts w:eastAsia="Times New Roman" w:cstheme="minorHAnsi"/>
                <w:color w:val="000000"/>
                <w:sz w:val="18"/>
                <w:szCs w:val="18"/>
              </w:rPr>
            </w:pPr>
            <w:r w:rsidRPr="000F664D">
              <w:rPr>
                <w:color w:val="000000"/>
                <w:sz w:val="18"/>
              </w:rPr>
              <w:t>¿Cuál es la otra identidad de género?</w:t>
            </w:r>
          </w:p>
        </w:tc>
      </w:tr>
      <w:tr w14:paraId="155C48C2" w14:textId="77777777" w:rsidTr="00993E63">
        <w:tblPrEx>
          <w:tblW w:w="8636" w:type="dxa"/>
          <w:tblLayout w:type="fixed"/>
          <w:tblLook w:val="04A0"/>
        </w:tblPrEx>
        <w:tc>
          <w:tcPr>
            <w:tcW w:w="1345" w:type="dxa"/>
            <w:vAlign w:val="bottom"/>
          </w:tcPr>
          <w:p w:rsidR="00993E63" w:rsidRPr="00460320" w:rsidP="00993E63" w14:paraId="61E5B273" w14:textId="77777777">
            <w:pPr>
              <w:spacing w:after="0"/>
              <w:contextualSpacing/>
              <w:rPr>
                <w:rFonts w:eastAsia="Times New Roman"/>
                <w:b/>
                <w:i/>
                <w:color w:val="ED7D31" w:themeColor="accent2"/>
                <w:sz w:val="18"/>
                <w:szCs w:val="18"/>
              </w:rPr>
            </w:pPr>
          </w:p>
        </w:tc>
        <w:tc>
          <w:tcPr>
            <w:tcW w:w="7291" w:type="dxa"/>
            <w:vAlign w:val="bottom"/>
          </w:tcPr>
          <w:p w:rsidR="00993E63" w:rsidRPr="00C8011C" w:rsidP="00993E63" w14:paraId="43FBD918" w14:textId="3A83C8F3">
            <w:pPr>
              <w:spacing w:after="0"/>
              <w:contextualSpacing/>
              <w:rPr>
                <w:rFonts w:eastAsia="Times New Roman" w:cstheme="minorHAnsi"/>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bookmarkEnd w:id="9"/>
    </w:tbl>
    <w:p w:rsidR="00240862" w:rsidRPr="00C8011C" w14:paraId="00E46C03" w14:textId="4F0C251B">
      <w:pPr>
        <w:spacing w:after="160" w:line="259" w:lineRule="auto"/>
        <w:rPr>
          <w:rFonts w:cstheme="minorHAnsi"/>
          <w:b/>
          <w:sz w:val="18"/>
          <w:szCs w:val="18"/>
          <w:lang w:val="en-US"/>
        </w:rPr>
      </w:pPr>
    </w:p>
    <w:tbl>
      <w:tblPr>
        <w:tblW w:w="6840" w:type="dxa"/>
        <w:tblLayout w:type="fixed"/>
        <w:tblLook w:val="04A0"/>
      </w:tblPr>
      <w:tblGrid>
        <w:gridCol w:w="951"/>
        <w:gridCol w:w="5349"/>
        <w:gridCol w:w="540"/>
      </w:tblGrid>
      <w:tr w14:paraId="7601C36F" w14:textId="77777777" w:rsidTr="00852803">
        <w:tblPrEx>
          <w:tblW w:w="6840" w:type="dxa"/>
          <w:tblLayout w:type="fixed"/>
          <w:tblLook w:val="04A0"/>
        </w:tblPrEx>
        <w:trPr>
          <w:trHeight w:val="420"/>
        </w:trPr>
        <w:tc>
          <w:tcPr>
            <w:tcW w:w="951" w:type="dxa"/>
            <w:vAlign w:val="bottom"/>
          </w:tcPr>
          <w:p w:rsidR="00993E63" w:rsidRPr="002B17C5" w:rsidP="001E6458" w14:paraId="09AED318" w14:textId="6CC8CB67">
            <w:pPr>
              <w:spacing w:after="0"/>
              <w:contextualSpacing/>
              <w:rPr>
                <w:rFonts w:eastAsia="Times New Roman"/>
                <w:b/>
                <w:color w:val="000000"/>
                <w:sz w:val="18"/>
                <w:szCs w:val="18"/>
              </w:rPr>
            </w:pPr>
            <w:bookmarkStart w:id="10" w:name="_Hlk80006461"/>
            <w:r>
              <w:rPr>
                <w:b/>
                <w:color w:val="000000" w:themeColor="text1"/>
                <w:sz w:val="18"/>
              </w:rPr>
              <w:t>B.8</w:t>
            </w:r>
          </w:p>
        </w:tc>
        <w:tc>
          <w:tcPr>
            <w:tcW w:w="5889" w:type="dxa"/>
            <w:gridSpan w:val="2"/>
            <w:vAlign w:val="bottom"/>
          </w:tcPr>
          <w:p w:rsidR="00993E63" w:rsidRPr="002B17C5" w:rsidP="002335C1" w14:paraId="74F68AF0" w14:textId="77777777">
            <w:pPr>
              <w:pStyle w:val="NoSpacing"/>
            </w:pPr>
            <w:bookmarkStart w:id="11" w:name="_Toc111745883"/>
            <w:r>
              <w:t xml:space="preserve">Sexual </w:t>
            </w:r>
            <w:r>
              <w:t>orientation</w:t>
            </w:r>
            <w:bookmarkEnd w:id="11"/>
            <w:r>
              <w:t xml:space="preserve"> </w:t>
            </w:r>
          </w:p>
        </w:tc>
      </w:tr>
      <w:tr w14:paraId="5C364F80" w14:textId="77777777" w:rsidTr="00852803">
        <w:tblPrEx>
          <w:tblW w:w="6840" w:type="dxa"/>
          <w:tblLayout w:type="fixed"/>
          <w:tblLook w:val="04A0"/>
        </w:tblPrEx>
        <w:tc>
          <w:tcPr>
            <w:tcW w:w="951" w:type="dxa"/>
            <w:vAlign w:val="bottom"/>
          </w:tcPr>
          <w:p w:rsidR="00993E63" w:rsidRPr="002F7AE4" w:rsidP="001E6458" w14:paraId="3CB374BB" w14:textId="5008F792">
            <w:pPr>
              <w:spacing w:after="0"/>
              <w:contextualSpacing/>
              <w:rPr>
                <w:rFonts w:eastAsia="Times New Roman"/>
                <w:color w:val="000000"/>
                <w:sz w:val="18"/>
                <w:szCs w:val="18"/>
              </w:rPr>
            </w:pPr>
          </w:p>
        </w:tc>
        <w:tc>
          <w:tcPr>
            <w:tcW w:w="5889" w:type="dxa"/>
            <w:gridSpan w:val="2"/>
            <w:vAlign w:val="bottom"/>
          </w:tcPr>
          <w:p w:rsidR="00851BFD" w:rsidRPr="00DD5283" w:rsidP="1438CA12" w14:paraId="3A771242" w14:textId="77777777">
            <w:pPr>
              <w:spacing w:after="0"/>
              <w:contextualSpacing/>
              <w:rPr>
                <w:rFonts w:eastAsia="Times New Roman"/>
                <w:bCs/>
                <w:color w:val="000000" w:themeColor="text1"/>
                <w:sz w:val="18"/>
                <w:szCs w:val="18"/>
              </w:rPr>
            </w:pPr>
            <w:r w:rsidRPr="000F664D">
              <w:rPr>
                <w:color w:val="000000" w:themeColor="text1"/>
                <w:sz w:val="18"/>
              </w:rPr>
              <w:t xml:space="preserve">¿Cómo describe su orientación sexual? </w:t>
            </w:r>
          </w:p>
          <w:p w:rsidR="00993E63" w:rsidRPr="00DD5283" w:rsidP="1438CA12" w14:paraId="0208F5ED" w14:textId="2968F476">
            <w:pPr>
              <w:spacing w:after="0"/>
              <w:contextualSpacing/>
              <w:rPr>
                <w:rFonts w:eastAsia="Times New Roman"/>
                <w:bCs/>
                <w:color w:val="000000" w:themeColor="text1"/>
                <w:sz w:val="18"/>
                <w:szCs w:val="18"/>
              </w:rPr>
            </w:pPr>
            <w:r w:rsidRPr="00DD5283">
              <w:rPr>
                <w:bCs/>
                <w:color w:val="000000" w:themeColor="text1"/>
                <w:sz w:val="18"/>
              </w:rPr>
              <w:t>[WB: Seleccione todas las respuestas que correspondan].</w:t>
            </w:r>
          </w:p>
          <w:p w:rsidR="00993E63" w:rsidRPr="000F664D" w:rsidP="004105C4" w14:paraId="3C9909BD" w14:textId="40963A82">
            <w:pPr>
              <w:spacing w:after="0"/>
              <w:contextualSpacing/>
              <w:rPr>
                <w:rFonts w:eastAsia="Times New Roman"/>
                <w:color w:val="000000"/>
                <w:sz w:val="18"/>
                <w:szCs w:val="18"/>
              </w:rPr>
            </w:pPr>
            <w:r w:rsidRPr="00DD5283">
              <w:rPr>
                <w:bCs/>
                <w:color w:val="000000" w:themeColor="text1"/>
                <w:sz w:val="18"/>
              </w:rPr>
              <w:t xml:space="preserve">[IA: Conteste “sí” o “no” para cada </w:t>
            </w:r>
            <w:r w:rsidRPr="00DD5283" w:rsidR="00B66493">
              <w:rPr>
                <w:bCs/>
                <w:color w:val="000000" w:themeColor="text1"/>
                <w:sz w:val="18"/>
              </w:rPr>
              <w:t>respuesta</w:t>
            </w:r>
            <w:r w:rsidRPr="00DD5283">
              <w:rPr>
                <w:bCs/>
                <w:color w:val="000000" w:themeColor="text1"/>
                <w:sz w:val="18"/>
              </w:rPr>
              <w:t>].</w:t>
            </w:r>
          </w:p>
        </w:tc>
      </w:tr>
      <w:tr w14:paraId="705F9AF6" w14:textId="77777777" w:rsidTr="00852803">
        <w:tblPrEx>
          <w:tblW w:w="6840" w:type="dxa"/>
          <w:tblLayout w:type="fixed"/>
          <w:tblLook w:val="04A0"/>
        </w:tblPrEx>
        <w:tc>
          <w:tcPr>
            <w:tcW w:w="951" w:type="dxa"/>
          </w:tcPr>
          <w:p w:rsidR="00993E63" w:rsidRPr="00460320" w:rsidP="001E6458" w14:paraId="2A94B858" w14:textId="105E2586">
            <w:pPr>
              <w:spacing w:after="0"/>
              <w:contextualSpacing/>
              <w:rPr>
                <w:rFonts w:eastAsia="Times New Roman" w:cstheme="minorHAnsi"/>
                <w:b/>
                <w:i/>
                <w:color w:val="000000"/>
                <w:sz w:val="18"/>
                <w:szCs w:val="18"/>
              </w:rPr>
            </w:pPr>
            <w:r>
              <w:rPr>
                <w:b/>
                <w:i/>
                <w:color w:val="ED7D31" w:themeColor="accent2"/>
                <w:sz w:val="18"/>
              </w:rPr>
              <w:t>B_SEX01</w:t>
            </w:r>
          </w:p>
        </w:tc>
        <w:tc>
          <w:tcPr>
            <w:tcW w:w="5349" w:type="dxa"/>
            <w:vAlign w:val="bottom"/>
          </w:tcPr>
          <w:p w:rsidR="00993E63" w:rsidRPr="000F664D" w:rsidP="001E6458" w14:paraId="2670CF74" w14:textId="616E6CAB">
            <w:pPr>
              <w:spacing w:after="0"/>
              <w:contextualSpacing/>
              <w:rPr>
                <w:rFonts w:eastAsia="Times New Roman" w:cstheme="minorHAnsi"/>
                <w:color w:val="000000"/>
                <w:sz w:val="18"/>
                <w:szCs w:val="18"/>
              </w:rPr>
            </w:pPr>
            <w:r w:rsidRPr="000F664D">
              <w:rPr>
                <w:color w:val="000000"/>
                <w:sz w:val="18"/>
              </w:rPr>
              <w:t>Bisexual</w:t>
            </w:r>
          </w:p>
        </w:tc>
        <w:tc>
          <w:tcPr>
            <w:tcW w:w="540" w:type="dxa"/>
            <w:vAlign w:val="bottom"/>
          </w:tcPr>
          <w:p w:rsidR="00993E63" w:rsidRPr="002B17C5" w:rsidP="001E6458" w14:paraId="50D3538E" w14:textId="77777777">
            <w:pPr>
              <w:spacing w:after="0"/>
              <w:contextualSpacing/>
              <w:jc w:val="right"/>
              <w:rPr>
                <w:rFonts w:eastAsia="Times New Roman" w:cstheme="minorHAnsi"/>
                <w:bCs/>
                <w:color w:val="000000"/>
                <w:sz w:val="18"/>
                <w:szCs w:val="18"/>
              </w:rPr>
            </w:pPr>
            <w:r>
              <w:rPr>
                <w:color w:val="000000"/>
                <w:sz w:val="18"/>
              </w:rPr>
              <w:t>1</w:t>
            </w:r>
          </w:p>
        </w:tc>
      </w:tr>
      <w:tr w14:paraId="2137238C" w14:textId="77777777" w:rsidTr="00852803">
        <w:tblPrEx>
          <w:tblW w:w="6840" w:type="dxa"/>
          <w:tblLayout w:type="fixed"/>
          <w:tblLook w:val="04A0"/>
        </w:tblPrEx>
        <w:tc>
          <w:tcPr>
            <w:tcW w:w="951" w:type="dxa"/>
          </w:tcPr>
          <w:p w:rsidR="00993E63" w:rsidRPr="00460320" w:rsidP="001E6458" w14:paraId="1EC8D44B" w14:textId="06D240A7">
            <w:pPr>
              <w:spacing w:after="0"/>
              <w:contextualSpacing/>
              <w:rPr>
                <w:rFonts w:eastAsia="Times New Roman" w:cstheme="minorHAnsi"/>
                <w:b/>
                <w:i/>
                <w:color w:val="000000"/>
                <w:sz w:val="18"/>
                <w:szCs w:val="18"/>
              </w:rPr>
            </w:pPr>
            <w:r>
              <w:rPr>
                <w:b/>
                <w:i/>
                <w:color w:val="ED7D31" w:themeColor="accent2"/>
                <w:sz w:val="18"/>
              </w:rPr>
              <w:t>B_SEX02</w:t>
            </w:r>
          </w:p>
        </w:tc>
        <w:tc>
          <w:tcPr>
            <w:tcW w:w="5349" w:type="dxa"/>
            <w:vAlign w:val="bottom"/>
          </w:tcPr>
          <w:p w:rsidR="00993E63" w:rsidRPr="000F664D" w:rsidP="001E6458" w14:paraId="1984FDB7" w14:textId="4C30BAC2">
            <w:pPr>
              <w:tabs>
                <w:tab w:val="right" w:leader="dot" w:pos="5760"/>
              </w:tabs>
              <w:spacing w:after="0"/>
              <w:contextualSpacing/>
              <w:rPr>
                <w:rFonts w:eastAsia="Times New Roman" w:cstheme="minorHAnsi"/>
                <w:color w:val="000000"/>
                <w:sz w:val="18"/>
                <w:szCs w:val="18"/>
              </w:rPr>
            </w:pPr>
            <w:r w:rsidRPr="000F664D">
              <w:rPr>
                <w:color w:val="000000"/>
                <w:sz w:val="18"/>
              </w:rPr>
              <w:t>Gay o lesbiana</w:t>
            </w:r>
          </w:p>
        </w:tc>
        <w:tc>
          <w:tcPr>
            <w:tcW w:w="540" w:type="dxa"/>
            <w:vAlign w:val="bottom"/>
          </w:tcPr>
          <w:p w:rsidR="00993E63" w:rsidRPr="002B17C5" w:rsidP="001E6458" w14:paraId="1E061F5D" w14:textId="77777777">
            <w:pPr>
              <w:spacing w:after="0"/>
              <w:contextualSpacing/>
              <w:jc w:val="right"/>
              <w:rPr>
                <w:rFonts w:eastAsia="Times New Roman" w:cstheme="minorHAnsi"/>
                <w:bCs/>
                <w:color w:val="000000"/>
                <w:sz w:val="18"/>
                <w:szCs w:val="18"/>
              </w:rPr>
            </w:pPr>
            <w:r>
              <w:rPr>
                <w:color w:val="000000"/>
                <w:sz w:val="18"/>
              </w:rPr>
              <w:t>2</w:t>
            </w:r>
          </w:p>
        </w:tc>
      </w:tr>
      <w:tr w14:paraId="55083860" w14:textId="77777777" w:rsidTr="00852803">
        <w:tblPrEx>
          <w:tblW w:w="6840" w:type="dxa"/>
          <w:tblLayout w:type="fixed"/>
          <w:tblLook w:val="04A0"/>
        </w:tblPrEx>
        <w:tc>
          <w:tcPr>
            <w:tcW w:w="951" w:type="dxa"/>
          </w:tcPr>
          <w:p w:rsidR="00993E63" w:rsidRPr="00460320" w:rsidP="001E6458" w14:paraId="165178B2" w14:textId="4B06F845">
            <w:pPr>
              <w:spacing w:after="0"/>
              <w:contextualSpacing/>
              <w:rPr>
                <w:rFonts w:eastAsia="Times New Roman" w:cstheme="minorHAnsi"/>
                <w:b/>
                <w:i/>
                <w:color w:val="000000"/>
                <w:sz w:val="18"/>
                <w:szCs w:val="18"/>
              </w:rPr>
            </w:pPr>
            <w:r>
              <w:rPr>
                <w:b/>
                <w:i/>
                <w:color w:val="ED7D31" w:themeColor="accent2"/>
                <w:sz w:val="18"/>
              </w:rPr>
              <w:t>B_SEX03</w:t>
            </w:r>
          </w:p>
        </w:tc>
        <w:tc>
          <w:tcPr>
            <w:tcW w:w="5349" w:type="dxa"/>
            <w:vAlign w:val="bottom"/>
          </w:tcPr>
          <w:p w:rsidR="00993E63" w:rsidRPr="000F664D" w:rsidP="4150641E" w14:paraId="4E8FFF8F" w14:textId="01C74C7F">
            <w:pPr>
              <w:tabs>
                <w:tab w:val="right" w:leader="dot" w:pos="5760"/>
              </w:tabs>
              <w:spacing w:after="0"/>
              <w:rPr>
                <w:rFonts w:eastAsia="Times New Roman"/>
                <w:color w:val="000000" w:themeColor="text1"/>
                <w:sz w:val="18"/>
                <w:szCs w:val="18"/>
              </w:rPr>
            </w:pPr>
            <w:r w:rsidRPr="000F664D">
              <w:rPr>
                <w:i/>
                <w:iCs/>
                <w:color w:val="000000" w:themeColor="text1"/>
                <w:sz w:val="18"/>
              </w:rPr>
              <w:t>Queer</w:t>
            </w:r>
          </w:p>
        </w:tc>
        <w:tc>
          <w:tcPr>
            <w:tcW w:w="540" w:type="dxa"/>
            <w:vAlign w:val="bottom"/>
          </w:tcPr>
          <w:p w:rsidR="00993E63" w:rsidP="001E6458" w14:paraId="054BE1F3" w14:textId="172A17D2">
            <w:pPr>
              <w:spacing w:after="0"/>
              <w:contextualSpacing/>
              <w:jc w:val="right"/>
              <w:rPr>
                <w:rFonts w:eastAsia="Times New Roman" w:cstheme="minorHAnsi"/>
                <w:bCs/>
                <w:color w:val="000000"/>
                <w:sz w:val="18"/>
                <w:szCs w:val="18"/>
              </w:rPr>
            </w:pPr>
            <w:r>
              <w:rPr>
                <w:color w:val="000000"/>
                <w:sz w:val="18"/>
              </w:rPr>
              <w:t>3</w:t>
            </w:r>
          </w:p>
        </w:tc>
      </w:tr>
      <w:tr w14:paraId="602AD3FE" w14:textId="77777777" w:rsidTr="00852803">
        <w:tblPrEx>
          <w:tblW w:w="6840" w:type="dxa"/>
          <w:tblLayout w:type="fixed"/>
          <w:tblLook w:val="04A0"/>
        </w:tblPrEx>
        <w:tc>
          <w:tcPr>
            <w:tcW w:w="951" w:type="dxa"/>
          </w:tcPr>
          <w:p w:rsidR="00993E63" w:rsidRPr="00460320" w:rsidP="002767D1" w14:paraId="1EC25B0E" w14:textId="656F5258">
            <w:pPr>
              <w:spacing w:after="0"/>
              <w:contextualSpacing/>
              <w:rPr>
                <w:rFonts w:eastAsia="Times New Roman" w:cstheme="minorHAnsi"/>
                <w:b/>
                <w:i/>
                <w:color w:val="000000"/>
                <w:sz w:val="18"/>
                <w:szCs w:val="18"/>
              </w:rPr>
            </w:pPr>
            <w:r>
              <w:rPr>
                <w:b/>
                <w:i/>
                <w:color w:val="ED7D31" w:themeColor="accent2"/>
                <w:sz w:val="18"/>
              </w:rPr>
              <w:t>B_SEX04</w:t>
            </w:r>
          </w:p>
        </w:tc>
        <w:tc>
          <w:tcPr>
            <w:tcW w:w="5349" w:type="dxa"/>
            <w:vAlign w:val="bottom"/>
          </w:tcPr>
          <w:p w:rsidR="00993E63" w:rsidRPr="000F664D" w:rsidP="002767D1" w14:paraId="212BDB0A" w14:textId="72624A35">
            <w:pPr>
              <w:tabs>
                <w:tab w:val="right" w:leader="dot" w:pos="5760"/>
              </w:tabs>
              <w:spacing w:after="0"/>
              <w:contextualSpacing/>
              <w:rPr>
                <w:rFonts w:eastAsia="Times New Roman" w:cstheme="minorHAnsi"/>
                <w:color w:val="000000"/>
                <w:sz w:val="18"/>
                <w:szCs w:val="18"/>
              </w:rPr>
            </w:pPr>
            <w:r w:rsidRPr="000F664D">
              <w:rPr>
                <w:color w:val="000000" w:themeColor="text1"/>
                <w:sz w:val="18"/>
              </w:rPr>
              <w:t>Amante del mismo género</w:t>
            </w:r>
          </w:p>
        </w:tc>
        <w:tc>
          <w:tcPr>
            <w:tcW w:w="540" w:type="dxa"/>
            <w:vAlign w:val="bottom"/>
          </w:tcPr>
          <w:p w:rsidR="00993E63" w:rsidP="002767D1" w14:paraId="2A7ED5E4" w14:textId="7814370A">
            <w:pPr>
              <w:spacing w:after="0"/>
              <w:contextualSpacing/>
              <w:jc w:val="right"/>
              <w:rPr>
                <w:rFonts w:eastAsia="Times New Roman" w:cstheme="minorHAnsi"/>
                <w:bCs/>
                <w:color w:val="000000"/>
                <w:sz w:val="18"/>
                <w:szCs w:val="18"/>
              </w:rPr>
            </w:pPr>
            <w:r>
              <w:rPr>
                <w:color w:val="000000"/>
                <w:sz w:val="18"/>
              </w:rPr>
              <w:t>4</w:t>
            </w:r>
          </w:p>
        </w:tc>
      </w:tr>
      <w:tr w14:paraId="46C4D898" w14:textId="77777777" w:rsidTr="00852803">
        <w:tblPrEx>
          <w:tblW w:w="6840" w:type="dxa"/>
          <w:tblLayout w:type="fixed"/>
          <w:tblLook w:val="04A0"/>
        </w:tblPrEx>
        <w:tc>
          <w:tcPr>
            <w:tcW w:w="951" w:type="dxa"/>
          </w:tcPr>
          <w:p w:rsidR="00993E63" w:rsidRPr="00460320" w:rsidP="002767D1" w14:paraId="2FCDD254" w14:textId="7AB6EDA8">
            <w:pPr>
              <w:spacing w:after="0"/>
              <w:contextualSpacing/>
              <w:rPr>
                <w:rFonts w:eastAsia="Times New Roman" w:cstheme="minorHAnsi"/>
                <w:b/>
                <w:i/>
                <w:color w:val="000000"/>
                <w:sz w:val="18"/>
                <w:szCs w:val="18"/>
              </w:rPr>
            </w:pPr>
            <w:r>
              <w:rPr>
                <w:b/>
                <w:i/>
                <w:color w:val="ED7D31" w:themeColor="accent2"/>
                <w:sz w:val="18"/>
              </w:rPr>
              <w:t>B_SEX05</w:t>
            </w:r>
          </w:p>
        </w:tc>
        <w:tc>
          <w:tcPr>
            <w:tcW w:w="5349" w:type="dxa"/>
            <w:vAlign w:val="bottom"/>
          </w:tcPr>
          <w:p w:rsidR="00993E63" w:rsidRPr="000F664D" w:rsidP="002767D1" w14:paraId="060ABACF" w14:textId="2BD60D9C">
            <w:pPr>
              <w:tabs>
                <w:tab w:val="right" w:leader="dot" w:pos="5760"/>
              </w:tabs>
              <w:spacing w:after="0"/>
              <w:contextualSpacing/>
              <w:rPr>
                <w:rFonts w:eastAsia="Times New Roman"/>
                <w:color w:val="000000" w:themeColor="text1"/>
                <w:sz w:val="18"/>
                <w:szCs w:val="18"/>
              </w:rPr>
            </w:pPr>
            <w:r w:rsidRPr="000F664D">
              <w:rPr>
                <w:color w:val="000000" w:themeColor="text1"/>
                <w:sz w:val="18"/>
              </w:rPr>
              <w:t>Heterosexual</w:t>
            </w:r>
          </w:p>
        </w:tc>
        <w:tc>
          <w:tcPr>
            <w:tcW w:w="540" w:type="dxa"/>
            <w:vAlign w:val="bottom"/>
          </w:tcPr>
          <w:p w:rsidR="00993E63" w:rsidP="002767D1" w14:paraId="64AD45F4" w14:textId="53357BF4">
            <w:pPr>
              <w:spacing w:after="0"/>
              <w:contextualSpacing/>
              <w:jc w:val="right"/>
              <w:rPr>
                <w:rFonts w:eastAsia="Times New Roman" w:cstheme="minorHAnsi"/>
                <w:bCs/>
                <w:color w:val="000000"/>
                <w:sz w:val="18"/>
                <w:szCs w:val="18"/>
              </w:rPr>
            </w:pPr>
            <w:r>
              <w:rPr>
                <w:color w:val="000000"/>
                <w:sz w:val="18"/>
              </w:rPr>
              <w:t>5</w:t>
            </w:r>
          </w:p>
        </w:tc>
      </w:tr>
      <w:tr w14:paraId="1D368CA5" w14:textId="77777777" w:rsidTr="00852803">
        <w:tblPrEx>
          <w:tblW w:w="6840" w:type="dxa"/>
          <w:tblLayout w:type="fixed"/>
          <w:tblLook w:val="04A0"/>
        </w:tblPrEx>
        <w:tc>
          <w:tcPr>
            <w:tcW w:w="951" w:type="dxa"/>
          </w:tcPr>
          <w:p w:rsidR="00993E63" w:rsidRPr="00460320" w:rsidP="002767D1" w14:paraId="49115D06" w14:textId="1F68B15F">
            <w:pPr>
              <w:spacing w:after="0"/>
              <w:contextualSpacing/>
              <w:rPr>
                <w:rFonts w:eastAsia="Times New Roman"/>
                <w:b/>
                <w:i/>
                <w:color w:val="000000"/>
                <w:sz w:val="18"/>
                <w:szCs w:val="18"/>
              </w:rPr>
            </w:pPr>
            <w:r>
              <w:rPr>
                <w:b/>
                <w:i/>
                <w:color w:val="ED7D31" w:themeColor="accent2"/>
                <w:sz w:val="18"/>
              </w:rPr>
              <w:t>B_SXOTR</w:t>
            </w:r>
          </w:p>
        </w:tc>
        <w:tc>
          <w:tcPr>
            <w:tcW w:w="5349" w:type="dxa"/>
            <w:vAlign w:val="bottom"/>
          </w:tcPr>
          <w:p w:rsidR="00993E63" w:rsidRPr="000F664D" w:rsidP="002767D1" w14:paraId="3A2A8785" w14:textId="5E5F6E95">
            <w:pPr>
              <w:tabs>
                <w:tab w:val="right" w:leader="dot" w:pos="5760"/>
              </w:tabs>
              <w:spacing w:after="0"/>
              <w:contextualSpacing/>
              <w:rPr>
                <w:rFonts w:eastAsia="Times New Roman"/>
                <w:color w:val="000000" w:themeColor="text1"/>
                <w:sz w:val="18"/>
                <w:szCs w:val="18"/>
              </w:rPr>
            </w:pPr>
            <w:r w:rsidRPr="000F664D">
              <w:rPr>
                <w:color w:val="000000" w:themeColor="text1"/>
                <w:sz w:val="18"/>
              </w:rPr>
              <w:t>Otra orientación sexual</w:t>
            </w:r>
          </w:p>
        </w:tc>
        <w:tc>
          <w:tcPr>
            <w:tcW w:w="540" w:type="dxa"/>
            <w:vAlign w:val="bottom"/>
          </w:tcPr>
          <w:p w:rsidR="00993E63" w:rsidP="002767D1" w14:paraId="0C9DD914" w14:textId="640F3AEE">
            <w:pPr>
              <w:spacing w:after="0"/>
              <w:contextualSpacing/>
              <w:jc w:val="right"/>
              <w:rPr>
                <w:rFonts w:eastAsia="Times New Roman" w:cstheme="minorHAnsi"/>
                <w:bCs/>
                <w:color w:val="000000"/>
                <w:sz w:val="18"/>
                <w:szCs w:val="18"/>
              </w:rPr>
            </w:pPr>
            <w:r>
              <w:rPr>
                <w:color w:val="000000"/>
                <w:sz w:val="18"/>
              </w:rPr>
              <w:t>96</w:t>
            </w:r>
          </w:p>
        </w:tc>
      </w:tr>
      <w:tr w14:paraId="5B294516" w14:textId="77777777" w:rsidTr="00852803">
        <w:tblPrEx>
          <w:tblW w:w="6840" w:type="dxa"/>
          <w:tblLayout w:type="fixed"/>
          <w:tblLook w:val="04A0"/>
        </w:tblPrEx>
        <w:tc>
          <w:tcPr>
            <w:tcW w:w="951" w:type="dxa"/>
          </w:tcPr>
          <w:p w:rsidR="00993E63" w:rsidRPr="00460320" w:rsidP="002767D1" w14:paraId="43FD1CC0" w14:textId="27741F0C">
            <w:pPr>
              <w:spacing w:after="0"/>
              <w:contextualSpacing/>
              <w:rPr>
                <w:rFonts w:eastAsia="Times New Roman" w:cstheme="minorHAnsi"/>
                <w:b/>
                <w:i/>
                <w:color w:val="000000"/>
                <w:sz w:val="18"/>
                <w:szCs w:val="18"/>
              </w:rPr>
            </w:pPr>
            <w:r>
              <w:rPr>
                <w:b/>
                <w:i/>
                <w:color w:val="ED7D31" w:themeColor="accent2"/>
                <w:sz w:val="18"/>
              </w:rPr>
              <w:t>B_SEXDK</w:t>
            </w:r>
          </w:p>
        </w:tc>
        <w:tc>
          <w:tcPr>
            <w:tcW w:w="5349" w:type="dxa"/>
            <w:vAlign w:val="bottom"/>
          </w:tcPr>
          <w:p w:rsidR="00993E63" w:rsidRPr="000F664D" w:rsidP="002767D1" w14:paraId="6044DA33" w14:textId="0F8AC1EC">
            <w:pPr>
              <w:tabs>
                <w:tab w:val="right" w:leader="dot" w:pos="5760"/>
              </w:tabs>
              <w:spacing w:after="0"/>
              <w:contextualSpacing/>
              <w:rPr>
                <w:rFonts w:eastAsia="Times New Roman" w:cstheme="minorHAnsi"/>
                <w:color w:val="000000"/>
                <w:sz w:val="18"/>
                <w:szCs w:val="18"/>
              </w:rPr>
            </w:pPr>
            <w:r w:rsidRPr="000F664D">
              <w:rPr>
                <w:color w:val="000000" w:themeColor="text1"/>
                <w:sz w:val="18"/>
              </w:rPr>
              <w:t>No sabe</w:t>
            </w:r>
          </w:p>
        </w:tc>
        <w:tc>
          <w:tcPr>
            <w:tcW w:w="540" w:type="dxa"/>
            <w:vAlign w:val="bottom"/>
          </w:tcPr>
          <w:p w:rsidR="00993E63" w:rsidP="002767D1" w14:paraId="4C73B84F" w14:textId="77777777">
            <w:pPr>
              <w:spacing w:after="0"/>
              <w:contextualSpacing/>
              <w:jc w:val="right"/>
              <w:rPr>
                <w:rFonts w:eastAsia="Times New Roman" w:cstheme="minorHAnsi"/>
                <w:bCs/>
                <w:color w:val="000000"/>
                <w:sz w:val="18"/>
                <w:szCs w:val="18"/>
              </w:rPr>
            </w:pPr>
            <w:r>
              <w:rPr>
                <w:color w:val="000000"/>
                <w:sz w:val="18"/>
              </w:rPr>
              <w:t>98</w:t>
            </w:r>
          </w:p>
        </w:tc>
      </w:tr>
      <w:tr w14:paraId="245840F8" w14:textId="77777777" w:rsidTr="00852803">
        <w:tblPrEx>
          <w:tblW w:w="6840" w:type="dxa"/>
          <w:tblLayout w:type="fixed"/>
          <w:tblLook w:val="04A0"/>
        </w:tblPrEx>
        <w:tc>
          <w:tcPr>
            <w:tcW w:w="951" w:type="dxa"/>
          </w:tcPr>
          <w:p w:rsidR="00993E63" w:rsidRPr="00852803" w:rsidP="002767D1" w14:paraId="594C52EE" w14:textId="2CD7C65C">
            <w:pPr>
              <w:spacing w:after="0"/>
              <w:contextualSpacing/>
              <w:rPr>
                <w:rFonts w:eastAsia="Times New Roman" w:cstheme="minorHAnsi"/>
                <w:b/>
                <w:i/>
                <w:color w:val="ED7D31" w:themeColor="accent2"/>
                <w:sz w:val="18"/>
                <w:szCs w:val="18"/>
              </w:rPr>
            </w:pPr>
            <w:r>
              <w:rPr>
                <w:b/>
                <w:i/>
                <w:color w:val="ED7D31" w:themeColor="accent2"/>
                <w:sz w:val="18"/>
              </w:rPr>
              <w:t>B_SEXNR</w:t>
            </w:r>
          </w:p>
        </w:tc>
        <w:tc>
          <w:tcPr>
            <w:tcW w:w="5349" w:type="dxa"/>
            <w:vAlign w:val="bottom"/>
          </w:tcPr>
          <w:p w:rsidR="00993E63" w:rsidRPr="000F664D" w:rsidP="030F85AB" w14:paraId="60164A8D" w14:textId="529DF025">
            <w:pPr>
              <w:tabs>
                <w:tab w:val="right" w:leader="dot" w:pos="5760"/>
              </w:tabs>
              <w:spacing w:after="0"/>
              <w:contextualSpacing/>
              <w:rPr>
                <w:rFonts w:eastAsia="Times New Roman"/>
                <w:iCs/>
                <w:color w:val="767171" w:themeColor="background2" w:themeShade="80"/>
                <w:sz w:val="18"/>
                <w:szCs w:val="18"/>
              </w:rPr>
            </w:pPr>
            <w:r w:rsidRPr="000F664D">
              <w:rPr>
                <w:i/>
                <w:color w:val="767171" w:themeColor="background2" w:themeShade="80"/>
                <w:sz w:val="18"/>
              </w:rPr>
              <w:t>Prefiere no contestar</w:t>
            </w:r>
          </w:p>
        </w:tc>
        <w:tc>
          <w:tcPr>
            <w:tcW w:w="540" w:type="dxa"/>
            <w:vAlign w:val="bottom"/>
          </w:tcPr>
          <w:p w:rsidR="00993E63" w:rsidRPr="00852803" w:rsidP="002767D1" w14:paraId="5236F81C" w14:textId="77777777">
            <w:pPr>
              <w:spacing w:after="0"/>
              <w:contextualSpacing/>
              <w:jc w:val="right"/>
              <w:rPr>
                <w:rFonts w:eastAsia="Times New Roman" w:cstheme="minorHAnsi"/>
                <w:bCs/>
                <w:iCs/>
                <w:color w:val="767171" w:themeColor="background2" w:themeShade="80"/>
                <w:sz w:val="18"/>
                <w:szCs w:val="18"/>
              </w:rPr>
            </w:pPr>
            <w:r>
              <w:rPr>
                <w:color w:val="767171" w:themeColor="background2" w:themeShade="80"/>
                <w:sz w:val="18"/>
              </w:rPr>
              <w:t>99</w:t>
            </w:r>
          </w:p>
        </w:tc>
      </w:tr>
      <w:bookmarkEnd w:id="10"/>
    </w:tbl>
    <w:p w:rsidR="00661FF0" w:rsidRPr="00852803" w14:paraId="1FF84D22" w14:textId="00587029">
      <w:pPr>
        <w:spacing w:after="160" w:line="259" w:lineRule="auto"/>
        <w:rPr>
          <w:rFonts w:cstheme="minorHAnsi"/>
          <w:b/>
          <w:iCs/>
          <w:color w:val="767171" w:themeColor="background2" w:themeShade="80"/>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350B90A"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04914" w:rsidRPr="00852803" w:rsidP="001E6458" w14:paraId="2113ED58" w14:textId="591AD714">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204914" w:rsidRPr="00852803" w:rsidP="001E6458" w14:paraId="14850211" w14:textId="77777777">
            <w:pPr>
              <w:contextualSpacing/>
              <w:rPr>
                <w:rFonts w:eastAsia="Times New Roman" w:cstheme="minorHAnsi"/>
                <w:b/>
                <w:color w:val="7030A0"/>
                <w:sz w:val="18"/>
                <w:szCs w:val="18"/>
              </w:rPr>
            </w:pPr>
          </w:p>
        </w:tc>
        <w:tc>
          <w:tcPr>
            <w:tcW w:w="8437" w:type="dxa"/>
          </w:tcPr>
          <w:p w:rsidR="00204914" w:rsidRPr="00C8011C" w:rsidP="001E6458" w14:paraId="4DAD0963" w14:textId="63A91EDF">
            <w:pPr>
              <w:contextualSpacing/>
              <w:rPr>
                <w:rFonts w:eastAsia="Times New Roman"/>
                <w:b/>
                <w:color w:val="7030A0"/>
                <w:sz w:val="18"/>
                <w:szCs w:val="18"/>
                <w:lang w:val="en-US"/>
              </w:rPr>
            </w:pPr>
            <w:r w:rsidRPr="00C8011C">
              <w:rPr>
                <w:b/>
                <w:color w:val="7030A0"/>
                <w:sz w:val="18"/>
                <w:lang w:val="en-US"/>
              </w:rPr>
              <w:t>If B.8 = ‘Another sexual orientation’ [96] then GO to B.8a</w:t>
            </w:r>
          </w:p>
          <w:p w:rsidR="00204914" w:rsidRPr="00852803" w:rsidP="001E6458" w14:paraId="024DF22F" w14:textId="1039E4B6">
            <w:pPr>
              <w:contextualSpacing/>
              <w:rPr>
                <w:rFonts w:eastAsia="Times New Roman"/>
                <w:b/>
                <w:color w:val="7030A0"/>
                <w:sz w:val="18"/>
                <w:szCs w:val="18"/>
              </w:rPr>
            </w:pPr>
            <w:r>
              <w:rPr>
                <w:b/>
                <w:color w:val="7030A0"/>
                <w:sz w:val="18"/>
              </w:rPr>
              <w:t xml:space="preserve">ELSE GO </w:t>
            </w:r>
            <w:r>
              <w:rPr>
                <w:b/>
                <w:color w:val="7030A0"/>
                <w:sz w:val="18"/>
              </w:rPr>
              <w:t>to</w:t>
            </w:r>
            <w:r>
              <w:rPr>
                <w:b/>
                <w:color w:val="7030A0"/>
                <w:sz w:val="18"/>
              </w:rPr>
              <w:t xml:space="preserve"> B.9</w:t>
            </w:r>
          </w:p>
        </w:tc>
      </w:tr>
    </w:tbl>
    <w:p w:rsidR="00204914" w14:paraId="14DCFA15" w14:textId="5068D8F7">
      <w:pPr>
        <w:spacing w:after="160" w:line="259" w:lineRule="auto"/>
        <w:rPr>
          <w:rFonts w:cstheme="minorHAnsi"/>
          <w:b/>
          <w:sz w:val="18"/>
          <w:szCs w:val="18"/>
        </w:rPr>
      </w:pPr>
    </w:p>
    <w:tbl>
      <w:tblPr>
        <w:tblW w:w="8100" w:type="dxa"/>
        <w:tblLayout w:type="fixed"/>
        <w:tblLook w:val="04A0"/>
      </w:tblPr>
      <w:tblGrid>
        <w:gridCol w:w="1345"/>
        <w:gridCol w:w="6755"/>
      </w:tblGrid>
      <w:tr w14:paraId="77F0AD1D" w14:textId="77777777" w:rsidTr="00E97F24">
        <w:tblPrEx>
          <w:tblW w:w="8100" w:type="dxa"/>
          <w:tblLayout w:type="fixed"/>
          <w:tblLook w:val="04A0"/>
        </w:tblPrEx>
        <w:tc>
          <w:tcPr>
            <w:tcW w:w="1345" w:type="dxa"/>
            <w:vAlign w:val="bottom"/>
          </w:tcPr>
          <w:p w:rsidR="00E97F24" w:rsidRPr="009E0782" w:rsidP="006B23CE" w14:paraId="4966EA74" w14:textId="61BDEFAF">
            <w:pPr>
              <w:spacing w:after="0"/>
              <w:contextualSpacing/>
              <w:rPr>
                <w:rFonts w:eastAsia="Times New Roman"/>
                <w:b/>
                <w:color w:val="000000"/>
                <w:sz w:val="18"/>
                <w:szCs w:val="18"/>
              </w:rPr>
            </w:pPr>
            <w:r>
              <w:rPr>
                <w:b/>
                <w:color w:val="000000" w:themeColor="text1"/>
                <w:sz w:val="18"/>
              </w:rPr>
              <w:t>B.8a</w:t>
            </w:r>
          </w:p>
        </w:tc>
        <w:tc>
          <w:tcPr>
            <w:tcW w:w="6755" w:type="dxa"/>
            <w:vAlign w:val="bottom"/>
          </w:tcPr>
          <w:p w:rsidR="00E97F24" w:rsidRPr="002B17C5" w:rsidP="009E0782" w14:paraId="22ED29F7" w14:textId="665B2175">
            <w:pPr>
              <w:spacing w:after="0"/>
              <w:contextualSpacing/>
              <w:rPr>
                <w:rFonts w:eastAsia="Times New Roman" w:cstheme="minorHAnsi"/>
                <w:color w:val="000000"/>
                <w:sz w:val="18"/>
                <w:szCs w:val="18"/>
              </w:rPr>
            </w:pPr>
            <w:r>
              <w:rPr>
                <w:b/>
                <w:color w:val="000000"/>
                <w:sz w:val="18"/>
              </w:rPr>
              <w:t>Another</w:t>
            </w:r>
            <w:r>
              <w:rPr>
                <w:b/>
                <w:color w:val="000000"/>
                <w:sz w:val="18"/>
              </w:rPr>
              <w:t xml:space="preserve"> sexual </w:t>
            </w:r>
            <w:r>
              <w:rPr>
                <w:b/>
                <w:color w:val="000000"/>
                <w:sz w:val="18"/>
              </w:rPr>
              <w:t>orientation</w:t>
            </w:r>
          </w:p>
        </w:tc>
      </w:tr>
      <w:tr w14:paraId="6EA1EB86" w14:textId="77777777" w:rsidTr="00E97F24">
        <w:tblPrEx>
          <w:tblW w:w="8100" w:type="dxa"/>
          <w:tblLayout w:type="fixed"/>
          <w:tblLook w:val="04A0"/>
        </w:tblPrEx>
        <w:tc>
          <w:tcPr>
            <w:tcW w:w="1345" w:type="dxa"/>
          </w:tcPr>
          <w:p w:rsidR="00E97F24" w:rsidRPr="00043A8C" w:rsidP="006B23CE" w14:paraId="672E1DF4" w14:textId="3126EB5E">
            <w:pPr>
              <w:spacing w:after="0"/>
              <w:contextualSpacing/>
              <w:rPr>
                <w:rFonts w:eastAsia="Times New Roman"/>
                <w:b/>
                <w:i/>
                <w:color w:val="ED7D31" w:themeColor="accent2"/>
                <w:sz w:val="18"/>
                <w:szCs w:val="18"/>
              </w:rPr>
            </w:pPr>
            <w:r w:rsidRPr="00043A8C">
              <w:rPr>
                <w:b/>
                <w:i/>
                <w:color w:val="ED7D31" w:themeColor="accent2"/>
                <w:sz w:val="18"/>
              </w:rPr>
              <w:t>B_SXOTRb</w:t>
            </w:r>
          </w:p>
        </w:tc>
        <w:tc>
          <w:tcPr>
            <w:tcW w:w="6750" w:type="dxa"/>
            <w:vAlign w:val="bottom"/>
          </w:tcPr>
          <w:p w:rsidR="00E97F24" w:rsidRPr="00043A8C" w:rsidP="006B23CE" w14:paraId="6F40138C" w14:textId="353D1838">
            <w:pPr>
              <w:spacing w:after="0"/>
              <w:contextualSpacing/>
              <w:rPr>
                <w:rFonts w:eastAsia="Times New Roman" w:cstheme="minorHAnsi"/>
                <w:color w:val="000000"/>
                <w:sz w:val="18"/>
                <w:szCs w:val="18"/>
              </w:rPr>
            </w:pPr>
            <w:r w:rsidRPr="00043A8C">
              <w:rPr>
                <w:color w:val="000000"/>
                <w:sz w:val="18"/>
              </w:rPr>
              <w:t>¿Cuál es la otra orientación sexual?</w:t>
            </w:r>
          </w:p>
        </w:tc>
      </w:tr>
      <w:tr w14:paraId="549CBFA2" w14:textId="77777777" w:rsidTr="00E97F24">
        <w:tblPrEx>
          <w:tblW w:w="8100" w:type="dxa"/>
          <w:tblLayout w:type="fixed"/>
          <w:tblLook w:val="04A0"/>
        </w:tblPrEx>
        <w:tc>
          <w:tcPr>
            <w:tcW w:w="1345" w:type="dxa"/>
          </w:tcPr>
          <w:p w:rsidR="00E97F24" w:rsidRPr="00043A8C" w:rsidP="006B23CE" w14:paraId="402B9FF8" w14:textId="77777777">
            <w:pPr>
              <w:spacing w:after="0"/>
              <w:contextualSpacing/>
              <w:rPr>
                <w:rFonts w:eastAsia="Times New Roman"/>
                <w:b/>
                <w:bCs/>
                <w:i/>
                <w:iCs/>
                <w:color w:val="ED7D31" w:themeColor="accent2"/>
                <w:sz w:val="18"/>
                <w:szCs w:val="18"/>
              </w:rPr>
            </w:pPr>
          </w:p>
        </w:tc>
        <w:tc>
          <w:tcPr>
            <w:tcW w:w="6750" w:type="dxa"/>
            <w:vAlign w:val="bottom"/>
          </w:tcPr>
          <w:p w:rsidR="00E97F24" w:rsidRPr="00043A8C" w:rsidP="006B23CE" w14:paraId="64A4D637" w14:textId="22EEF52F">
            <w:pPr>
              <w:spacing w:after="0"/>
              <w:contextualSpacing/>
              <w:rPr>
                <w:rFonts w:eastAsia="Times New Roman" w:cstheme="minorHAnsi"/>
                <w:color w:val="000000"/>
                <w:sz w:val="18"/>
                <w:szCs w:val="18"/>
                <w:lang w:val="en-US"/>
              </w:rPr>
            </w:pPr>
            <w:r w:rsidRPr="00043A8C">
              <w:rPr>
                <w:color w:val="000000"/>
                <w:sz w:val="18"/>
                <w:lang w:val="en-US"/>
              </w:rPr>
              <w:t xml:space="preserve">________________________ </w:t>
            </w:r>
            <w:r w:rsidRPr="00043A8C">
              <w:rPr>
                <w:color w:val="00B050"/>
                <w:sz w:val="18"/>
                <w:lang w:val="en-US"/>
              </w:rPr>
              <w:t>Interviewer note: Type in a text response</w:t>
            </w:r>
          </w:p>
        </w:tc>
      </w:tr>
    </w:tbl>
    <w:p w:rsidR="004B27E2" w:rsidRPr="00043A8C" w:rsidP="00BB0C87" w14:paraId="1DB60EAD" w14:textId="6C5DD498">
      <w:pPr>
        <w:spacing w:after="0" w:line="259" w:lineRule="auto"/>
        <w:rPr>
          <w:rFonts w:cstheme="minorHAnsi"/>
          <w:b/>
          <w:sz w:val="18"/>
          <w:szCs w:val="18"/>
          <w:lang w:val="en-US"/>
        </w:rPr>
      </w:pPr>
    </w:p>
    <w:p w:rsidR="008A686D" w:rsidRPr="00043A8C" w:rsidP="00BB0C87" w14:paraId="24A11158" w14:textId="77777777">
      <w:pPr>
        <w:spacing w:after="0" w:line="259" w:lineRule="auto"/>
        <w:rPr>
          <w:rFonts w:cstheme="minorHAnsi"/>
          <w:b/>
          <w:sz w:val="18"/>
          <w:szCs w:val="18"/>
          <w:lang w:val="en-US"/>
        </w:rPr>
      </w:pPr>
    </w:p>
    <w:tbl>
      <w:tblPr>
        <w:tblW w:w="8190" w:type="dxa"/>
        <w:tblLayout w:type="fixed"/>
        <w:tblLook w:val="04A0"/>
      </w:tblPr>
      <w:tblGrid>
        <w:gridCol w:w="1440"/>
        <w:gridCol w:w="6210"/>
        <w:gridCol w:w="540"/>
      </w:tblGrid>
      <w:tr w14:paraId="05C3FCEE" w14:textId="77777777" w:rsidTr="00A744F0">
        <w:tblPrEx>
          <w:tblW w:w="8190" w:type="dxa"/>
          <w:tblLayout w:type="fixed"/>
          <w:tblLook w:val="04A0"/>
        </w:tblPrEx>
        <w:tc>
          <w:tcPr>
            <w:tcW w:w="1440" w:type="dxa"/>
            <w:vAlign w:val="bottom"/>
          </w:tcPr>
          <w:p w:rsidR="00AA2FD8" w:rsidRPr="00043A8C" w:rsidP="00AA2FD8" w14:paraId="216BF3CD" w14:textId="77777777">
            <w:pPr>
              <w:spacing w:after="0"/>
              <w:contextualSpacing/>
              <w:rPr>
                <w:rFonts w:eastAsia="Times New Roman"/>
                <w:b/>
                <w:color w:val="000000" w:themeColor="text1"/>
                <w:sz w:val="18"/>
                <w:szCs w:val="18"/>
              </w:rPr>
            </w:pPr>
            <w:r w:rsidRPr="00043A8C">
              <w:rPr>
                <w:b/>
                <w:color w:val="000000" w:themeColor="text1"/>
                <w:sz w:val="18"/>
              </w:rPr>
              <w:t>B.9</w:t>
            </w:r>
          </w:p>
          <w:p w:rsidR="00AA2FD8" w:rsidRPr="00043A8C" w:rsidP="008D2A09" w14:paraId="7FBC6CE7" w14:textId="77777777">
            <w:pPr>
              <w:spacing w:after="0"/>
              <w:contextualSpacing/>
              <w:rPr>
                <w:rFonts w:eastAsia="Times New Roman"/>
                <w:b/>
                <w:color w:val="000000" w:themeColor="text1"/>
                <w:sz w:val="18"/>
                <w:szCs w:val="18"/>
              </w:rPr>
            </w:pPr>
          </w:p>
        </w:tc>
        <w:tc>
          <w:tcPr>
            <w:tcW w:w="6750" w:type="dxa"/>
            <w:gridSpan w:val="2"/>
          </w:tcPr>
          <w:p w:rsidR="00AA2FD8" w:rsidRPr="00043A8C" w:rsidP="00AA2FD8" w14:paraId="7AAACE94" w14:textId="29614D6A">
            <w:pPr>
              <w:pStyle w:val="NoSpacing"/>
            </w:pPr>
            <w:bookmarkStart w:id="12" w:name="_Toc111745884"/>
            <w:r w:rsidRPr="00043A8C">
              <w:t>Gender</w:t>
            </w:r>
            <w:r w:rsidRPr="00043A8C">
              <w:t xml:space="preserve"> </w:t>
            </w:r>
            <w:r w:rsidRPr="00043A8C">
              <w:t>of</w:t>
            </w:r>
            <w:r w:rsidRPr="00043A8C">
              <w:t xml:space="preserve"> </w:t>
            </w:r>
            <w:r w:rsidRPr="00043A8C">
              <w:t>partners</w:t>
            </w:r>
            <w:r w:rsidRPr="00043A8C">
              <w:t xml:space="preserve"> (YBDX)</w:t>
            </w:r>
            <w:bookmarkEnd w:id="12"/>
          </w:p>
        </w:tc>
      </w:tr>
      <w:tr w14:paraId="03E95EAF" w14:textId="77777777" w:rsidTr="00A744F0">
        <w:tblPrEx>
          <w:tblW w:w="8190" w:type="dxa"/>
          <w:tblLayout w:type="fixed"/>
          <w:tblLook w:val="04A0"/>
        </w:tblPrEx>
        <w:tc>
          <w:tcPr>
            <w:tcW w:w="1440" w:type="dxa"/>
            <w:vAlign w:val="bottom"/>
          </w:tcPr>
          <w:p w:rsidR="00C94580" w:rsidRPr="00043A8C" w:rsidP="008D2A09" w14:paraId="009AA12C" w14:textId="77777777">
            <w:pPr>
              <w:spacing w:after="0"/>
              <w:contextualSpacing/>
              <w:rPr>
                <w:rFonts w:eastAsia="Times New Roman" w:cstheme="minorHAnsi"/>
                <w:b/>
                <w:bCs/>
                <w:color w:val="000000"/>
                <w:sz w:val="18"/>
                <w:szCs w:val="18"/>
              </w:rPr>
            </w:pPr>
          </w:p>
          <w:p w:rsidR="00C94580" w:rsidRPr="00043A8C" w:rsidP="008D2A09" w14:paraId="4725CE14" w14:textId="77777777">
            <w:pPr>
              <w:spacing w:after="0"/>
              <w:contextualSpacing/>
              <w:rPr>
                <w:rFonts w:eastAsia="Times New Roman" w:cstheme="minorHAnsi"/>
                <w:b/>
                <w:bCs/>
                <w:color w:val="000000"/>
                <w:sz w:val="18"/>
                <w:szCs w:val="18"/>
              </w:rPr>
            </w:pPr>
          </w:p>
        </w:tc>
        <w:tc>
          <w:tcPr>
            <w:tcW w:w="6750" w:type="dxa"/>
            <w:gridSpan w:val="2"/>
          </w:tcPr>
          <w:p w:rsidR="00C723D5" w:rsidRPr="00DD5283" w:rsidP="00C723D5" w14:paraId="5071DDB5" w14:textId="52CE5F9D">
            <w:pPr>
              <w:spacing w:after="0"/>
              <w:contextualSpacing/>
              <w:rPr>
                <w:rFonts w:eastAsia="Times New Roman"/>
                <w:bCs/>
                <w:color w:val="000000" w:themeColor="text1"/>
                <w:sz w:val="18"/>
                <w:szCs w:val="18"/>
              </w:rPr>
            </w:pPr>
            <w:r w:rsidRPr="00043A8C">
              <w:rPr>
                <w:color w:val="000000" w:themeColor="text1"/>
                <w:sz w:val="18"/>
              </w:rPr>
              <w:t xml:space="preserve">En los </w:t>
            </w:r>
            <w:r w:rsidRPr="00043A8C">
              <w:rPr>
                <w:b/>
                <w:color w:val="000000" w:themeColor="text1"/>
                <w:sz w:val="18"/>
              </w:rPr>
              <w:t xml:space="preserve">12 </w:t>
            </w:r>
            <w:r w:rsidRPr="00043A8C">
              <w:rPr>
                <w:b/>
                <w:color w:val="000000" w:themeColor="text1"/>
                <w:sz w:val="18"/>
                <w:lang w:val=""/>
              </w:rPr>
              <w:t>meses anteriores a su diagnóstico</w:t>
            </w:r>
            <w:r w:rsidRPr="00043A8C">
              <w:rPr>
                <w:color w:val="000000" w:themeColor="text1"/>
                <w:sz w:val="18"/>
                <w:lang w:val=""/>
              </w:rPr>
              <w:t>, desde [MES/AÑO] hasta [MES/AÑO2], ¿con qui</w:t>
            </w:r>
            <w:r w:rsidRPr="00043A8C" w:rsidR="00A744F0">
              <w:rPr>
                <w:color w:val="000000" w:themeColor="text1"/>
                <w:sz w:val="18"/>
                <w:lang w:val=""/>
              </w:rPr>
              <w:t>é</w:t>
            </w:r>
            <w:r w:rsidRPr="00043A8C">
              <w:rPr>
                <w:color w:val="000000" w:themeColor="text1"/>
                <w:sz w:val="18"/>
                <w:lang w:val=""/>
              </w:rPr>
              <w:t>n tuvo</w:t>
            </w:r>
            <w:r w:rsidRPr="00043A8C">
              <w:rPr>
                <w:color w:val="000000" w:themeColor="text1"/>
                <w:sz w:val="18"/>
              </w:rPr>
              <w:t xml:space="preserve"> relaciones sexuales? </w:t>
            </w:r>
          </w:p>
          <w:p w:rsidR="00C94580" w:rsidRPr="00DD5283" w:rsidP="008D2A09" w14:paraId="78DBA153" w14:textId="77777777">
            <w:pPr>
              <w:spacing w:after="0"/>
              <w:contextualSpacing/>
              <w:rPr>
                <w:rFonts w:eastAsia="Times New Roman"/>
                <w:bCs/>
                <w:color w:val="000000" w:themeColor="text1"/>
                <w:sz w:val="18"/>
                <w:szCs w:val="18"/>
              </w:rPr>
            </w:pPr>
            <w:r w:rsidRPr="00DD5283">
              <w:rPr>
                <w:bCs/>
                <w:color w:val="000000" w:themeColor="text1"/>
                <w:sz w:val="18"/>
              </w:rPr>
              <w:t>[WB: Seleccione todas las respuestas que correspondan].</w:t>
            </w:r>
          </w:p>
          <w:p w:rsidR="00C94580" w:rsidRPr="00043A8C" w:rsidP="002D1D54" w14:paraId="1CC8D2FB" w14:textId="2920329B">
            <w:pPr>
              <w:spacing w:after="0"/>
              <w:contextualSpacing/>
            </w:pPr>
            <w:r w:rsidRPr="00DD5283">
              <w:rPr>
                <w:bCs/>
                <w:color w:val="000000" w:themeColor="text1"/>
                <w:sz w:val="18"/>
              </w:rPr>
              <w:t xml:space="preserve">[IA: Conteste “sí” o “no” para cada </w:t>
            </w:r>
            <w:r w:rsidRPr="00DD5283" w:rsidR="00B66493">
              <w:rPr>
                <w:bCs/>
                <w:color w:val="000000" w:themeColor="text1"/>
                <w:sz w:val="18"/>
              </w:rPr>
              <w:t>respuesta</w:t>
            </w:r>
            <w:r w:rsidRPr="00DD5283">
              <w:rPr>
                <w:bCs/>
                <w:color w:val="000000" w:themeColor="text1"/>
                <w:sz w:val="18"/>
              </w:rPr>
              <w:t>].</w:t>
            </w:r>
            <w:r w:rsidRPr="00043A8C">
              <w:t xml:space="preserve"> </w:t>
            </w:r>
          </w:p>
        </w:tc>
      </w:tr>
      <w:tr w14:paraId="297007B5" w14:textId="77777777" w:rsidTr="00A744F0">
        <w:tblPrEx>
          <w:tblW w:w="8190" w:type="dxa"/>
          <w:tblLayout w:type="fixed"/>
          <w:tblLook w:val="04A0"/>
        </w:tblPrEx>
        <w:tc>
          <w:tcPr>
            <w:tcW w:w="1440" w:type="dxa"/>
            <w:vAlign w:val="bottom"/>
          </w:tcPr>
          <w:p w:rsidR="00AA2FD8" w:rsidRPr="00043A8C" w:rsidP="008D2A09" w14:paraId="4CCDA252" w14:textId="77777777">
            <w:pPr>
              <w:spacing w:after="0"/>
              <w:contextualSpacing/>
              <w:rPr>
                <w:rFonts w:eastAsia="Times New Roman"/>
                <w:b/>
                <w:color w:val="000000"/>
                <w:sz w:val="18"/>
                <w:szCs w:val="18"/>
              </w:rPr>
            </w:pPr>
          </w:p>
        </w:tc>
        <w:tc>
          <w:tcPr>
            <w:tcW w:w="6750" w:type="dxa"/>
            <w:gridSpan w:val="2"/>
          </w:tcPr>
          <w:p w:rsidR="00AA2FD8" w:rsidRPr="00043A8C" w:rsidP="008D2A09" w14:paraId="07D8F65D" w14:textId="7D90731B">
            <w:pPr>
              <w:spacing w:after="0"/>
              <w:contextualSpacing/>
              <w:rPr>
                <w:rFonts w:eastAsia="Times New Roman"/>
                <w:color w:val="000000" w:themeColor="text1"/>
                <w:sz w:val="18"/>
                <w:szCs w:val="18"/>
                <w:lang w:val="en-US"/>
              </w:rPr>
            </w:pPr>
            <w:r w:rsidRPr="00043A8C">
              <w:rPr>
                <w:color w:val="7030A0"/>
                <w:sz w:val="18"/>
                <w:lang w:val="en-US"/>
              </w:rPr>
              <w:t>Programming note: If 0 selected, disable other responses</w:t>
            </w:r>
          </w:p>
        </w:tc>
      </w:tr>
      <w:tr w14:paraId="3DB1B63E" w14:textId="77777777" w:rsidTr="00A744F0">
        <w:tblPrEx>
          <w:tblW w:w="8190" w:type="dxa"/>
          <w:tblLayout w:type="fixed"/>
          <w:tblLook w:val="04A0"/>
        </w:tblPrEx>
        <w:trPr>
          <w:trHeight w:val="288"/>
        </w:trPr>
        <w:tc>
          <w:tcPr>
            <w:tcW w:w="1440" w:type="dxa"/>
          </w:tcPr>
          <w:p w:rsidR="00C94580" w:rsidRPr="00043A8C" w:rsidP="000D309F" w14:paraId="2AE218E5" w14:textId="09B4B6BF">
            <w:pPr>
              <w:spacing w:after="0" w:line="240" w:lineRule="auto"/>
              <w:contextualSpacing/>
              <w:rPr>
                <w:rFonts w:eastAsia="Times New Roman" w:cstheme="minorHAnsi"/>
                <w:b/>
                <w:i/>
                <w:color w:val="000000"/>
                <w:sz w:val="18"/>
                <w:szCs w:val="18"/>
              </w:rPr>
            </w:pPr>
            <w:r w:rsidRPr="00043A8C">
              <w:rPr>
                <w:b/>
                <w:i/>
                <w:color w:val="ED7D31" w:themeColor="accent2"/>
                <w:sz w:val="18"/>
              </w:rPr>
              <w:t>B_PART01</w:t>
            </w:r>
          </w:p>
        </w:tc>
        <w:tc>
          <w:tcPr>
            <w:tcW w:w="6210" w:type="dxa"/>
            <w:vAlign w:val="bottom"/>
          </w:tcPr>
          <w:p w:rsidR="00C94580" w:rsidRPr="00043A8C" w:rsidP="000D309F" w14:paraId="3EE1E14F" w14:textId="458E0428">
            <w:pPr>
              <w:tabs>
                <w:tab w:val="right" w:leader="dot" w:pos="5760"/>
              </w:tabs>
              <w:spacing w:after="0" w:line="240" w:lineRule="auto"/>
              <w:contextualSpacing/>
              <w:rPr>
                <w:rFonts w:eastAsia="Times New Roman" w:cstheme="minorHAnsi"/>
                <w:color w:val="000000"/>
                <w:sz w:val="18"/>
                <w:szCs w:val="18"/>
              </w:rPr>
            </w:pPr>
            <w:r w:rsidRPr="00043A8C">
              <w:rPr>
                <w:color w:val="000000"/>
                <w:sz w:val="18"/>
              </w:rPr>
              <w:t xml:space="preserve">Hombres </w:t>
            </w:r>
          </w:p>
        </w:tc>
        <w:tc>
          <w:tcPr>
            <w:tcW w:w="540" w:type="dxa"/>
            <w:vAlign w:val="bottom"/>
          </w:tcPr>
          <w:p w:rsidR="00C94580" w:rsidRPr="00043A8C" w:rsidP="000D309F" w14:paraId="7A8D5E8D" w14:textId="77777777">
            <w:pPr>
              <w:spacing w:after="0" w:line="240" w:lineRule="auto"/>
              <w:contextualSpacing/>
              <w:jc w:val="right"/>
              <w:rPr>
                <w:rFonts w:eastAsia="Times New Roman" w:cstheme="minorHAnsi"/>
                <w:bCs/>
                <w:color w:val="000000"/>
                <w:sz w:val="18"/>
                <w:szCs w:val="18"/>
              </w:rPr>
            </w:pPr>
            <w:r w:rsidRPr="00043A8C">
              <w:rPr>
                <w:color w:val="000000"/>
                <w:sz w:val="18"/>
              </w:rPr>
              <w:t>1</w:t>
            </w:r>
          </w:p>
        </w:tc>
      </w:tr>
      <w:tr w14:paraId="57E52CEB" w14:textId="77777777" w:rsidTr="00A744F0">
        <w:tblPrEx>
          <w:tblW w:w="8190" w:type="dxa"/>
          <w:tblLayout w:type="fixed"/>
          <w:tblLook w:val="04A0"/>
        </w:tblPrEx>
        <w:trPr>
          <w:trHeight w:val="288"/>
        </w:trPr>
        <w:tc>
          <w:tcPr>
            <w:tcW w:w="1440" w:type="dxa"/>
          </w:tcPr>
          <w:p w:rsidR="00C94580" w:rsidRPr="00043A8C" w:rsidP="000D309F" w14:paraId="65A9467B" w14:textId="74D36A7E">
            <w:pPr>
              <w:spacing w:after="0" w:line="240" w:lineRule="auto"/>
              <w:contextualSpacing/>
              <w:rPr>
                <w:rFonts w:eastAsia="Times New Roman" w:cstheme="minorHAnsi"/>
                <w:b/>
                <w:i/>
                <w:color w:val="000000"/>
                <w:sz w:val="18"/>
                <w:szCs w:val="18"/>
              </w:rPr>
            </w:pPr>
            <w:r w:rsidRPr="00043A8C">
              <w:rPr>
                <w:b/>
                <w:i/>
                <w:color w:val="ED7D31" w:themeColor="accent2"/>
                <w:sz w:val="18"/>
              </w:rPr>
              <w:t>B_PART02</w:t>
            </w:r>
          </w:p>
        </w:tc>
        <w:tc>
          <w:tcPr>
            <w:tcW w:w="6210" w:type="dxa"/>
            <w:vAlign w:val="bottom"/>
          </w:tcPr>
          <w:p w:rsidR="00C94580" w:rsidRPr="00043A8C" w:rsidP="000D309F" w14:paraId="2A01D459" w14:textId="74423F68">
            <w:pPr>
              <w:tabs>
                <w:tab w:val="right" w:leader="dot" w:pos="5760"/>
              </w:tabs>
              <w:spacing w:after="0" w:line="240" w:lineRule="auto"/>
              <w:contextualSpacing/>
              <w:rPr>
                <w:rFonts w:eastAsia="Times New Roman" w:cstheme="minorHAnsi"/>
                <w:color w:val="000000"/>
                <w:sz w:val="18"/>
                <w:szCs w:val="18"/>
              </w:rPr>
            </w:pPr>
            <w:r w:rsidRPr="00043A8C">
              <w:rPr>
                <w:color w:val="000000"/>
                <w:sz w:val="18"/>
              </w:rPr>
              <w:t xml:space="preserve">Mujeres </w:t>
            </w:r>
          </w:p>
        </w:tc>
        <w:tc>
          <w:tcPr>
            <w:tcW w:w="540" w:type="dxa"/>
            <w:vAlign w:val="bottom"/>
          </w:tcPr>
          <w:p w:rsidR="00C94580" w:rsidRPr="00043A8C" w:rsidP="000D309F" w14:paraId="233C10E2" w14:textId="77777777">
            <w:pPr>
              <w:spacing w:after="0" w:line="240" w:lineRule="auto"/>
              <w:contextualSpacing/>
              <w:jc w:val="right"/>
              <w:rPr>
                <w:rFonts w:eastAsia="Times New Roman" w:cstheme="minorHAnsi"/>
                <w:bCs/>
                <w:color w:val="000000"/>
                <w:sz w:val="18"/>
                <w:szCs w:val="18"/>
              </w:rPr>
            </w:pPr>
            <w:r w:rsidRPr="00043A8C">
              <w:rPr>
                <w:color w:val="000000"/>
                <w:sz w:val="18"/>
              </w:rPr>
              <w:t>2</w:t>
            </w:r>
          </w:p>
        </w:tc>
      </w:tr>
      <w:tr w14:paraId="5A22E23B" w14:textId="77777777" w:rsidTr="00A744F0">
        <w:tblPrEx>
          <w:tblW w:w="8190" w:type="dxa"/>
          <w:tblLayout w:type="fixed"/>
          <w:tblLook w:val="04A0"/>
        </w:tblPrEx>
        <w:trPr>
          <w:trHeight w:val="288"/>
        </w:trPr>
        <w:tc>
          <w:tcPr>
            <w:tcW w:w="1440" w:type="dxa"/>
          </w:tcPr>
          <w:p w:rsidR="00C94580" w:rsidRPr="00043A8C" w:rsidP="000D309F" w14:paraId="0DF910F6" w14:textId="6DA94AF2">
            <w:pPr>
              <w:spacing w:after="0" w:line="240" w:lineRule="auto"/>
              <w:contextualSpacing/>
              <w:rPr>
                <w:rFonts w:eastAsia="Times New Roman" w:cstheme="minorHAnsi"/>
                <w:b/>
                <w:i/>
                <w:color w:val="000000"/>
                <w:sz w:val="18"/>
                <w:szCs w:val="18"/>
              </w:rPr>
            </w:pPr>
            <w:r w:rsidRPr="00043A8C">
              <w:rPr>
                <w:b/>
                <w:i/>
                <w:color w:val="ED7D31" w:themeColor="accent2"/>
                <w:sz w:val="18"/>
              </w:rPr>
              <w:t>B_PART03</w:t>
            </w:r>
          </w:p>
        </w:tc>
        <w:tc>
          <w:tcPr>
            <w:tcW w:w="6210" w:type="dxa"/>
            <w:vAlign w:val="bottom"/>
          </w:tcPr>
          <w:p w:rsidR="00C94580" w:rsidRPr="00043A8C" w:rsidP="000D309F" w14:paraId="270C5BD3" w14:textId="2C87608F">
            <w:pPr>
              <w:tabs>
                <w:tab w:val="right" w:leader="dot" w:pos="5760"/>
              </w:tabs>
              <w:spacing w:after="0" w:line="240" w:lineRule="auto"/>
              <w:contextualSpacing/>
              <w:rPr>
                <w:rFonts w:eastAsia="Times New Roman" w:cstheme="minorHAnsi"/>
                <w:color w:val="000000"/>
                <w:sz w:val="18"/>
                <w:szCs w:val="18"/>
              </w:rPr>
            </w:pPr>
            <w:r w:rsidRPr="00043A8C">
              <w:rPr>
                <w:color w:val="000000"/>
                <w:sz w:val="18"/>
              </w:rPr>
              <w:t xml:space="preserve">Hombres transgénero </w:t>
            </w:r>
          </w:p>
        </w:tc>
        <w:tc>
          <w:tcPr>
            <w:tcW w:w="540" w:type="dxa"/>
            <w:vAlign w:val="bottom"/>
          </w:tcPr>
          <w:p w:rsidR="00C94580" w:rsidRPr="00043A8C" w:rsidP="000D309F" w14:paraId="202B78CF" w14:textId="77777777">
            <w:pPr>
              <w:spacing w:after="0" w:line="240" w:lineRule="auto"/>
              <w:contextualSpacing/>
              <w:jc w:val="right"/>
              <w:rPr>
                <w:rFonts w:eastAsia="Times New Roman" w:cstheme="minorHAnsi"/>
                <w:bCs/>
                <w:color w:val="000000"/>
                <w:sz w:val="18"/>
                <w:szCs w:val="18"/>
              </w:rPr>
            </w:pPr>
            <w:r w:rsidRPr="00043A8C">
              <w:rPr>
                <w:color w:val="000000"/>
                <w:sz w:val="18"/>
              </w:rPr>
              <w:t>3</w:t>
            </w:r>
          </w:p>
        </w:tc>
      </w:tr>
      <w:tr w14:paraId="6151C7D0" w14:textId="77777777" w:rsidTr="00A744F0">
        <w:tblPrEx>
          <w:tblW w:w="8190" w:type="dxa"/>
          <w:tblLayout w:type="fixed"/>
          <w:tblLook w:val="04A0"/>
        </w:tblPrEx>
        <w:trPr>
          <w:trHeight w:val="288"/>
        </w:trPr>
        <w:tc>
          <w:tcPr>
            <w:tcW w:w="1440" w:type="dxa"/>
          </w:tcPr>
          <w:p w:rsidR="00C94580" w:rsidRPr="00043A8C" w:rsidP="000D309F" w14:paraId="074DE953" w14:textId="12AD2AC4">
            <w:pPr>
              <w:spacing w:after="0" w:line="240" w:lineRule="auto"/>
              <w:contextualSpacing/>
              <w:rPr>
                <w:rFonts w:eastAsia="Times New Roman" w:cstheme="minorHAnsi"/>
                <w:b/>
                <w:i/>
                <w:color w:val="000000"/>
                <w:sz w:val="18"/>
                <w:szCs w:val="18"/>
              </w:rPr>
            </w:pPr>
            <w:r w:rsidRPr="00043A8C">
              <w:rPr>
                <w:b/>
                <w:i/>
                <w:color w:val="ED7D31" w:themeColor="accent2"/>
                <w:sz w:val="18"/>
              </w:rPr>
              <w:t>B_PART04</w:t>
            </w:r>
          </w:p>
        </w:tc>
        <w:tc>
          <w:tcPr>
            <w:tcW w:w="6210" w:type="dxa"/>
            <w:vAlign w:val="bottom"/>
          </w:tcPr>
          <w:p w:rsidR="00C94580" w:rsidRPr="00043A8C" w:rsidP="000D309F" w14:paraId="52FCBA3E" w14:textId="60901774">
            <w:pPr>
              <w:tabs>
                <w:tab w:val="right" w:leader="dot" w:pos="5760"/>
              </w:tabs>
              <w:spacing w:after="0" w:line="240" w:lineRule="auto"/>
              <w:contextualSpacing/>
              <w:rPr>
                <w:rFonts w:eastAsia="Times New Roman" w:cstheme="minorHAnsi"/>
                <w:color w:val="000000"/>
                <w:sz w:val="18"/>
                <w:szCs w:val="18"/>
              </w:rPr>
            </w:pPr>
            <w:r w:rsidRPr="00043A8C">
              <w:rPr>
                <w:color w:val="000000"/>
                <w:sz w:val="18"/>
              </w:rPr>
              <w:t xml:space="preserve">Mujeres transgénero </w:t>
            </w:r>
          </w:p>
        </w:tc>
        <w:tc>
          <w:tcPr>
            <w:tcW w:w="540" w:type="dxa"/>
            <w:vAlign w:val="bottom"/>
          </w:tcPr>
          <w:p w:rsidR="00C94580" w:rsidRPr="00043A8C" w:rsidP="000D309F" w14:paraId="4481B2FE" w14:textId="77777777">
            <w:pPr>
              <w:spacing w:after="0" w:line="240" w:lineRule="auto"/>
              <w:contextualSpacing/>
              <w:jc w:val="right"/>
              <w:rPr>
                <w:rFonts w:eastAsia="Times New Roman" w:cstheme="minorHAnsi"/>
                <w:bCs/>
                <w:color w:val="000000"/>
                <w:sz w:val="18"/>
                <w:szCs w:val="18"/>
              </w:rPr>
            </w:pPr>
            <w:r w:rsidRPr="00043A8C">
              <w:rPr>
                <w:color w:val="000000"/>
                <w:sz w:val="18"/>
              </w:rPr>
              <w:t>4</w:t>
            </w:r>
          </w:p>
        </w:tc>
      </w:tr>
      <w:tr w14:paraId="6199707E" w14:textId="77777777" w:rsidTr="00A744F0">
        <w:tblPrEx>
          <w:tblW w:w="8190" w:type="dxa"/>
          <w:tblLayout w:type="fixed"/>
          <w:tblLook w:val="04A0"/>
        </w:tblPrEx>
        <w:trPr>
          <w:trHeight w:val="288"/>
        </w:trPr>
        <w:tc>
          <w:tcPr>
            <w:tcW w:w="1440" w:type="dxa"/>
          </w:tcPr>
          <w:p w:rsidR="00C94580" w:rsidRPr="00043A8C" w:rsidP="000D309F" w14:paraId="196B5A4B" w14:textId="138387EB">
            <w:pPr>
              <w:spacing w:after="0" w:line="240" w:lineRule="auto"/>
              <w:contextualSpacing/>
              <w:rPr>
                <w:rFonts w:eastAsia="Times New Roman" w:cstheme="minorHAnsi"/>
                <w:b/>
                <w:i/>
                <w:color w:val="000000"/>
                <w:sz w:val="18"/>
                <w:szCs w:val="18"/>
              </w:rPr>
            </w:pPr>
            <w:r w:rsidRPr="00043A8C">
              <w:rPr>
                <w:b/>
                <w:i/>
                <w:color w:val="ED7D31" w:themeColor="accent2"/>
                <w:sz w:val="18"/>
              </w:rPr>
              <w:t>B_PARTOT</w:t>
            </w:r>
          </w:p>
        </w:tc>
        <w:tc>
          <w:tcPr>
            <w:tcW w:w="6210" w:type="dxa"/>
            <w:vAlign w:val="bottom"/>
          </w:tcPr>
          <w:p w:rsidR="00C94580" w:rsidRPr="00043A8C" w:rsidP="000D309F" w14:paraId="4673C005" w14:textId="1B7FFE69">
            <w:pPr>
              <w:tabs>
                <w:tab w:val="right" w:leader="dot" w:pos="5760"/>
              </w:tabs>
              <w:spacing w:after="0" w:line="240" w:lineRule="auto"/>
              <w:contextualSpacing/>
              <w:rPr>
                <w:rFonts w:eastAsia="Times New Roman" w:cstheme="minorHAnsi"/>
                <w:color w:val="000000"/>
                <w:sz w:val="18"/>
                <w:szCs w:val="18"/>
              </w:rPr>
            </w:pPr>
            <w:r w:rsidRPr="00043A8C">
              <w:rPr>
                <w:color w:val="000000"/>
                <w:sz w:val="18"/>
              </w:rPr>
              <w:t xml:space="preserve">Personas con otra identidad de género </w:t>
            </w:r>
          </w:p>
        </w:tc>
        <w:tc>
          <w:tcPr>
            <w:tcW w:w="540" w:type="dxa"/>
            <w:vAlign w:val="bottom"/>
          </w:tcPr>
          <w:p w:rsidR="00C94580" w:rsidRPr="00043A8C" w:rsidP="000D309F" w14:paraId="619A5250" w14:textId="77777777">
            <w:pPr>
              <w:spacing w:after="0" w:line="240" w:lineRule="auto"/>
              <w:contextualSpacing/>
              <w:jc w:val="right"/>
              <w:rPr>
                <w:rFonts w:eastAsia="Times New Roman" w:cstheme="minorHAnsi"/>
                <w:bCs/>
                <w:color w:val="000000"/>
                <w:sz w:val="18"/>
                <w:szCs w:val="18"/>
              </w:rPr>
            </w:pPr>
            <w:r w:rsidRPr="00043A8C">
              <w:rPr>
                <w:color w:val="000000"/>
                <w:sz w:val="18"/>
              </w:rPr>
              <w:t>95</w:t>
            </w:r>
          </w:p>
        </w:tc>
      </w:tr>
      <w:tr w14:paraId="03E50519" w14:textId="77777777" w:rsidTr="00A744F0">
        <w:tblPrEx>
          <w:tblW w:w="8190" w:type="dxa"/>
          <w:tblLayout w:type="fixed"/>
          <w:tblLook w:val="04A0"/>
        </w:tblPrEx>
        <w:trPr>
          <w:trHeight w:val="288"/>
        </w:trPr>
        <w:tc>
          <w:tcPr>
            <w:tcW w:w="1440" w:type="dxa"/>
          </w:tcPr>
          <w:p w:rsidR="00C94580" w:rsidRPr="00043A8C" w:rsidP="000D309F" w14:paraId="567D8816" w14:textId="184E56A1">
            <w:pPr>
              <w:spacing w:after="0" w:line="240" w:lineRule="auto"/>
              <w:contextualSpacing/>
              <w:rPr>
                <w:rFonts w:eastAsia="Times New Roman" w:cstheme="minorHAnsi"/>
                <w:b/>
                <w:i/>
                <w:color w:val="000000"/>
                <w:sz w:val="18"/>
                <w:szCs w:val="18"/>
              </w:rPr>
            </w:pPr>
            <w:r w:rsidRPr="00043A8C">
              <w:rPr>
                <w:b/>
                <w:i/>
                <w:color w:val="ED7D31" w:themeColor="accent2"/>
                <w:sz w:val="18"/>
              </w:rPr>
              <w:t>B_PART00</w:t>
            </w:r>
          </w:p>
        </w:tc>
        <w:tc>
          <w:tcPr>
            <w:tcW w:w="6210" w:type="dxa"/>
            <w:vAlign w:val="bottom"/>
          </w:tcPr>
          <w:p w:rsidR="00C94580" w:rsidRPr="00043A8C" w:rsidP="000D309F" w14:paraId="28DA8691" w14:textId="12E09E40">
            <w:pPr>
              <w:tabs>
                <w:tab w:val="right" w:leader="dot" w:pos="5760"/>
              </w:tabs>
              <w:spacing w:after="0" w:line="240" w:lineRule="auto"/>
              <w:contextualSpacing/>
              <w:rPr>
                <w:rFonts w:eastAsia="Times New Roman" w:cstheme="minorHAnsi"/>
                <w:color w:val="000000"/>
                <w:sz w:val="18"/>
                <w:szCs w:val="18"/>
              </w:rPr>
            </w:pPr>
            <w:r w:rsidRPr="00043A8C">
              <w:rPr>
                <w:color w:val="000000"/>
                <w:sz w:val="18"/>
              </w:rPr>
              <w:t xml:space="preserve">No tuvo relaciones sexuales con nadie en los 12 meses anteriores a su diagnóstico </w:t>
            </w:r>
          </w:p>
        </w:tc>
        <w:tc>
          <w:tcPr>
            <w:tcW w:w="540" w:type="dxa"/>
            <w:vAlign w:val="bottom"/>
          </w:tcPr>
          <w:p w:rsidR="00C94580" w:rsidRPr="00043A8C" w:rsidP="000D309F" w14:paraId="62692298" w14:textId="77777777">
            <w:pPr>
              <w:spacing w:after="0" w:line="240" w:lineRule="auto"/>
              <w:contextualSpacing/>
              <w:jc w:val="right"/>
              <w:rPr>
                <w:rFonts w:eastAsia="Times New Roman" w:cstheme="minorHAnsi"/>
                <w:bCs/>
                <w:color w:val="000000"/>
                <w:sz w:val="18"/>
                <w:szCs w:val="18"/>
              </w:rPr>
            </w:pPr>
            <w:r w:rsidRPr="00043A8C">
              <w:rPr>
                <w:color w:val="000000"/>
                <w:sz w:val="18"/>
              </w:rPr>
              <w:t>0</w:t>
            </w:r>
          </w:p>
        </w:tc>
      </w:tr>
      <w:tr w14:paraId="6CA4745C" w14:textId="77777777" w:rsidTr="00A744F0">
        <w:tblPrEx>
          <w:tblW w:w="8190" w:type="dxa"/>
          <w:tblLayout w:type="fixed"/>
          <w:tblLook w:val="04A0"/>
        </w:tblPrEx>
        <w:trPr>
          <w:trHeight w:val="288"/>
        </w:trPr>
        <w:tc>
          <w:tcPr>
            <w:tcW w:w="1440" w:type="dxa"/>
          </w:tcPr>
          <w:p w:rsidR="00C94580" w:rsidRPr="00043A8C" w:rsidP="008D2A09" w14:paraId="040131E1" w14:textId="2293F7AB">
            <w:pPr>
              <w:spacing w:after="0"/>
              <w:contextualSpacing/>
              <w:rPr>
                <w:rFonts w:eastAsia="Times New Roman" w:cstheme="minorHAnsi"/>
                <w:b/>
                <w:i/>
                <w:color w:val="000000"/>
                <w:sz w:val="18"/>
                <w:szCs w:val="18"/>
              </w:rPr>
            </w:pPr>
            <w:r w:rsidRPr="00043A8C">
              <w:rPr>
                <w:b/>
                <w:i/>
                <w:color w:val="ED7D31" w:themeColor="accent2"/>
                <w:sz w:val="18"/>
              </w:rPr>
              <w:t>B_PARDK</w:t>
            </w:r>
          </w:p>
        </w:tc>
        <w:tc>
          <w:tcPr>
            <w:tcW w:w="6210" w:type="dxa"/>
            <w:vAlign w:val="bottom"/>
          </w:tcPr>
          <w:p w:rsidR="00C94580" w:rsidRPr="00043A8C" w:rsidP="008D2A09" w14:paraId="3CE33524" w14:textId="1C104767">
            <w:pPr>
              <w:tabs>
                <w:tab w:val="right" w:leader="dot" w:pos="5760"/>
              </w:tabs>
              <w:spacing w:after="0"/>
              <w:contextualSpacing/>
              <w:rPr>
                <w:rFonts w:eastAsia="Times New Roman" w:cstheme="minorHAnsi"/>
                <w:i/>
                <w:iCs/>
                <w:color w:val="767171" w:themeColor="background2" w:themeShade="80"/>
                <w:sz w:val="18"/>
                <w:szCs w:val="18"/>
              </w:rPr>
            </w:pPr>
            <w:r w:rsidRPr="00043A8C">
              <w:rPr>
                <w:i/>
                <w:color w:val="767171" w:themeColor="background2" w:themeShade="80"/>
                <w:sz w:val="18"/>
              </w:rPr>
              <w:t>No sab</w:t>
            </w:r>
            <w:r w:rsidRPr="00043A8C" w:rsidR="00BD6236">
              <w:rPr>
                <w:i/>
                <w:color w:val="767171" w:themeColor="background2" w:themeShade="80"/>
                <w:sz w:val="18"/>
              </w:rPr>
              <w:t>e</w:t>
            </w:r>
          </w:p>
        </w:tc>
        <w:tc>
          <w:tcPr>
            <w:tcW w:w="540" w:type="dxa"/>
            <w:vAlign w:val="bottom"/>
          </w:tcPr>
          <w:p w:rsidR="00C94580" w:rsidRPr="00043A8C" w:rsidP="008D2A09" w14:paraId="737A8CF4" w14:textId="77777777">
            <w:pPr>
              <w:spacing w:after="0"/>
              <w:contextualSpacing/>
              <w:jc w:val="right"/>
              <w:rPr>
                <w:rFonts w:eastAsia="Times New Roman" w:cstheme="minorHAnsi"/>
                <w:bCs/>
                <w:i/>
                <w:iCs/>
                <w:color w:val="767171" w:themeColor="background2" w:themeShade="80"/>
                <w:sz w:val="18"/>
                <w:szCs w:val="18"/>
              </w:rPr>
            </w:pPr>
            <w:r w:rsidRPr="00043A8C">
              <w:rPr>
                <w:i/>
                <w:color w:val="767171" w:themeColor="background2" w:themeShade="80"/>
                <w:sz w:val="18"/>
              </w:rPr>
              <w:t>98</w:t>
            </w:r>
          </w:p>
        </w:tc>
      </w:tr>
      <w:tr w14:paraId="327CC39A" w14:textId="77777777" w:rsidTr="00A744F0">
        <w:tblPrEx>
          <w:tblW w:w="8190" w:type="dxa"/>
          <w:tblLayout w:type="fixed"/>
          <w:tblLook w:val="04A0"/>
        </w:tblPrEx>
        <w:trPr>
          <w:trHeight w:val="288"/>
        </w:trPr>
        <w:tc>
          <w:tcPr>
            <w:tcW w:w="1440" w:type="dxa"/>
          </w:tcPr>
          <w:p w:rsidR="00C94580" w:rsidRPr="00043A8C" w:rsidP="008D2A09" w14:paraId="7C10D678" w14:textId="2654F5F4">
            <w:pPr>
              <w:spacing w:after="0"/>
              <w:contextualSpacing/>
              <w:rPr>
                <w:rFonts w:eastAsia="Times New Roman" w:cstheme="minorHAnsi"/>
                <w:b/>
                <w:i/>
                <w:color w:val="000000"/>
                <w:sz w:val="18"/>
                <w:szCs w:val="18"/>
              </w:rPr>
            </w:pPr>
            <w:r w:rsidRPr="00043A8C">
              <w:rPr>
                <w:b/>
                <w:i/>
                <w:color w:val="ED7D31" w:themeColor="accent2"/>
                <w:sz w:val="18"/>
              </w:rPr>
              <w:t>B_PARNR</w:t>
            </w:r>
          </w:p>
        </w:tc>
        <w:tc>
          <w:tcPr>
            <w:tcW w:w="6210" w:type="dxa"/>
            <w:vAlign w:val="bottom"/>
          </w:tcPr>
          <w:p w:rsidR="00C94580" w:rsidRPr="00043A8C" w:rsidP="008D2A09" w14:paraId="2D00ACE9" w14:textId="25A0B9DD">
            <w:pPr>
              <w:tabs>
                <w:tab w:val="right" w:leader="dot" w:pos="5760"/>
              </w:tabs>
              <w:spacing w:after="0"/>
              <w:contextualSpacing/>
              <w:rPr>
                <w:rFonts w:eastAsia="Times New Roman" w:cstheme="minorHAnsi"/>
                <w:i/>
                <w:iCs/>
                <w:color w:val="767171" w:themeColor="background2" w:themeShade="80"/>
                <w:sz w:val="18"/>
                <w:szCs w:val="18"/>
              </w:rPr>
            </w:pPr>
            <w:r w:rsidRPr="00043A8C">
              <w:rPr>
                <w:i/>
                <w:color w:val="767171" w:themeColor="background2" w:themeShade="80"/>
                <w:sz w:val="18"/>
              </w:rPr>
              <w:t>Prefiere no contestar</w:t>
            </w:r>
          </w:p>
        </w:tc>
        <w:tc>
          <w:tcPr>
            <w:tcW w:w="540" w:type="dxa"/>
            <w:vAlign w:val="bottom"/>
          </w:tcPr>
          <w:p w:rsidR="00C94580" w:rsidRPr="00706848" w:rsidP="008D2A09" w14:paraId="0DF62F1B" w14:textId="77777777">
            <w:pPr>
              <w:spacing w:after="0"/>
              <w:contextualSpacing/>
              <w:jc w:val="right"/>
              <w:rPr>
                <w:rFonts w:eastAsia="Times New Roman" w:cstheme="minorHAnsi"/>
                <w:bCs/>
                <w:i/>
                <w:iCs/>
                <w:color w:val="767171" w:themeColor="background2" w:themeShade="80"/>
                <w:sz w:val="18"/>
                <w:szCs w:val="18"/>
              </w:rPr>
            </w:pPr>
            <w:r w:rsidRPr="00043A8C">
              <w:rPr>
                <w:i/>
                <w:color w:val="767171" w:themeColor="background2" w:themeShade="80"/>
                <w:sz w:val="18"/>
              </w:rPr>
              <w:t>99</w:t>
            </w:r>
          </w:p>
        </w:tc>
      </w:tr>
    </w:tbl>
    <w:p w:rsidR="00C346E1" w14:paraId="1C5300F7" w14:textId="77777777">
      <w:pPr>
        <w:spacing w:after="160" w:line="259" w:lineRule="auto"/>
        <w:rPr>
          <w:rFonts w:cstheme="minorHAnsi"/>
          <w:b/>
          <w:sz w:val="18"/>
          <w:szCs w:val="18"/>
        </w:rPr>
      </w:pPr>
    </w:p>
    <w:tbl>
      <w:tblPr>
        <w:tblW w:w="6395" w:type="dxa"/>
        <w:tblLayout w:type="fixed"/>
        <w:tblLook w:val="04A0"/>
      </w:tblPr>
      <w:tblGrid>
        <w:gridCol w:w="1440"/>
        <w:gridCol w:w="4415"/>
        <w:gridCol w:w="540"/>
      </w:tblGrid>
      <w:tr w14:paraId="606FBDBE" w14:textId="77777777" w:rsidTr="00556099">
        <w:tblPrEx>
          <w:tblW w:w="6395" w:type="dxa"/>
          <w:tblLayout w:type="fixed"/>
          <w:tblLook w:val="04A0"/>
        </w:tblPrEx>
        <w:trPr>
          <w:trHeight w:val="288"/>
        </w:trPr>
        <w:tc>
          <w:tcPr>
            <w:tcW w:w="1440" w:type="dxa"/>
            <w:vAlign w:val="bottom"/>
          </w:tcPr>
          <w:p w:rsidR="007F2498" w:rsidRPr="00001A97" w:rsidP="003B58DB" w14:paraId="11642B12" w14:textId="68DD9FD5">
            <w:pPr>
              <w:spacing w:after="0" w:line="240" w:lineRule="auto"/>
              <w:rPr>
                <w:rFonts w:eastAsia="Times New Roman"/>
                <w:color w:val="000000"/>
                <w:sz w:val="18"/>
                <w:szCs w:val="18"/>
              </w:rPr>
            </w:pPr>
            <w:r>
              <w:rPr>
                <w:b/>
                <w:color w:val="000000" w:themeColor="text1"/>
                <w:sz w:val="18"/>
              </w:rPr>
              <w:t>B.10</w:t>
            </w:r>
          </w:p>
        </w:tc>
        <w:tc>
          <w:tcPr>
            <w:tcW w:w="4955" w:type="dxa"/>
            <w:gridSpan w:val="2"/>
            <w:vAlign w:val="bottom"/>
          </w:tcPr>
          <w:p w:rsidR="007F2498" w:rsidRPr="00B6362A" w:rsidP="003B58DB" w14:paraId="4AD51A72" w14:textId="68DD9FD5">
            <w:pPr>
              <w:pStyle w:val="NoSpacing"/>
              <w:spacing w:before="0"/>
            </w:pPr>
            <w:bookmarkStart w:id="13" w:name="_Toc111745885"/>
            <w:r>
              <w:t>Nativity</w:t>
            </w:r>
            <w:bookmarkEnd w:id="13"/>
            <w:r>
              <w:t xml:space="preserve"> </w:t>
            </w:r>
          </w:p>
        </w:tc>
      </w:tr>
      <w:tr w14:paraId="68352BD6" w14:textId="77777777" w:rsidTr="00556099">
        <w:tblPrEx>
          <w:tblW w:w="6395" w:type="dxa"/>
          <w:tblLayout w:type="fixed"/>
          <w:tblLook w:val="04A0"/>
        </w:tblPrEx>
        <w:trPr>
          <w:trHeight w:val="288"/>
        </w:trPr>
        <w:tc>
          <w:tcPr>
            <w:tcW w:w="1440" w:type="dxa"/>
            <w:vAlign w:val="bottom"/>
          </w:tcPr>
          <w:p w:rsidR="00256ACF" w:rsidP="003B58DB" w14:paraId="073E7100" w14:textId="70C9CBB1">
            <w:pPr>
              <w:spacing w:after="0" w:line="240" w:lineRule="auto"/>
              <w:rPr>
                <w:rFonts w:eastAsia="Times New Roman"/>
                <w:b/>
                <w:bCs/>
                <w:color w:val="000000" w:themeColor="text1"/>
                <w:sz w:val="18"/>
                <w:szCs w:val="18"/>
              </w:rPr>
            </w:pPr>
            <w:r>
              <w:rPr>
                <w:b/>
                <w:i/>
                <w:color w:val="ED7D31" w:themeColor="accent2"/>
                <w:sz w:val="18"/>
              </w:rPr>
              <w:t>B_NATV</w:t>
            </w:r>
          </w:p>
        </w:tc>
        <w:tc>
          <w:tcPr>
            <w:tcW w:w="4955" w:type="dxa"/>
            <w:gridSpan w:val="2"/>
            <w:vAlign w:val="bottom"/>
          </w:tcPr>
          <w:p w:rsidR="00256ACF" w:rsidRPr="00043A8C" w:rsidP="003B58DB" w14:paraId="0181B624" w14:textId="4FBFEFCF">
            <w:pPr>
              <w:spacing w:after="0" w:line="240" w:lineRule="auto"/>
              <w:rPr>
                <w:sz w:val="18"/>
                <w:szCs w:val="18"/>
              </w:rPr>
            </w:pPr>
            <w:r w:rsidRPr="00043A8C">
              <w:rPr>
                <w:sz w:val="18"/>
              </w:rPr>
              <w:t>¿Nació en los Estados Unidos?</w:t>
            </w:r>
          </w:p>
        </w:tc>
      </w:tr>
      <w:tr w14:paraId="4219DA1C" w14:textId="77777777" w:rsidTr="00556099">
        <w:tblPrEx>
          <w:tblW w:w="6395" w:type="dxa"/>
          <w:tblLayout w:type="fixed"/>
          <w:tblLook w:val="04A0"/>
        </w:tblPrEx>
        <w:tc>
          <w:tcPr>
            <w:tcW w:w="1440" w:type="dxa"/>
          </w:tcPr>
          <w:p w:rsidR="007F2498" w:rsidRPr="0015750C" w:rsidP="001E6458" w14:paraId="39CF0EBF" w14:textId="630FD0CA">
            <w:pPr>
              <w:spacing w:after="0"/>
              <w:contextualSpacing/>
              <w:rPr>
                <w:rFonts w:eastAsia="Times New Roman"/>
                <w:b/>
                <w:i/>
                <w:color w:val="000000"/>
                <w:sz w:val="18"/>
                <w:szCs w:val="18"/>
              </w:rPr>
            </w:pPr>
          </w:p>
        </w:tc>
        <w:tc>
          <w:tcPr>
            <w:tcW w:w="4415" w:type="dxa"/>
            <w:vAlign w:val="bottom"/>
          </w:tcPr>
          <w:p w:rsidR="007F2498" w:rsidRPr="00043A8C" w:rsidP="001E6458" w14:paraId="57757E5E" w14:textId="1AF545CF">
            <w:pPr>
              <w:spacing w:after="0"/>
              <w:contextualSpacing/>
              <w:rPr>
                <w:rFonts w:eastAsia="Times New Roman" w:cstheme="minorHAnsi"/>
                <w:color w:val="000000"/>
                <w:sz w:val="18"/>
                <w:szCs w:val="18"/>
              </w:rPr>
            </w:pPr>
            <w:r w:rsidRPr="00043A8C">
              <w:rPr>
                <w:color w:val="000000"/>
                <w:sz w:val="18"/>
              </w:rPr>
              <w:t xml:space="preserve">No  </w:t>
            </w:r>
          </w:p>
        </w:tc>
        <w:tc>
          <w:tcPr>
            <w:tcW w:w="540" w:type="dxa"/>
            <w:vAlign w:val="bottom"/>
          </w:tcPr>
          <w:p w:rsidR="007F2498" w:rsidRPr="002B17C5" w:rsidP="001E6458" w14:paraId="517DB2D7" w14:textId="1000DF97">
            <w:pPr>
              <w:spacing w:after="0"/>
              <w:contextualSpacing/>
              <w:jc w:val="right"/>
              <w:rPr>
                <w:rFonts w:eastAsia="Times New Roman" w:cstheme="minorHAnsi"/>
                <w:bCs/>
                <w:color w:val="000000"/>
                <w:sz w:val="18"/>
                <w:szCs w:val="18"/>
              </w:rPr>
            </w:pPr>
            <w:r>
              <w:rPr>
                <w:color w:val="000000"/>
                <w:sz w:val="18"/>
              </w:rPr>
              <w:t>0</w:t>
            </w:r>
          </w:p>
        </w:tc>
      </w:tr>
      <w:tr w14:paraId="759D3947" w14:textId="77777777" w:rsidTr="00556099">
        <w:tblPrEx>
          <w:tblW w:w="6395" w:type="dxa"/>
          <w:tblLayout w:type="fixed"/>
          <w:tblLook w:val="04A0"/>
        </w:tblPrEx>
        <w:tc>
          <w:tcPr>
            <w:tcW w:w="1440" w:type="dxa"/>
          </w:tcPr>
          <w:p w:rsidR="007F2498" w:rsidRPr="002B17C5" w:rsidP="001E6458" w14:paraId="74D14906" w14:textId="77777777">
            <w:pPr>
              <w:spacing w:after="0"/>
              <w:contextualSpacing/>
              <w:rPr>
                <w:rFonts w:eastAsia="Times New Roman" w:cstheme="minorHAnsi"/>
                <w:color w:val="000000"/>
                <w:sz w:val="18"/>
                <w:szCs w:val="18"/>
              </w:rPr>
            </w:pPr>
          </w:p>
        </w:tc>
        <w:tc>
          <w:tcPr>
            <w:tcW w:w="4415" w:type="dxa"/>
            <w:vAlign w:val="bottom"/>
          </w:tcPr>
          <w:p w:rsidR="007F2498" w:rsidRPr="00043A8C" w:rsidP="001E6458" w14:paraId="1BEB57C1" w14:textId="4A413E19">
            <w:pPr>
              <w:tabs>
                <w:tab w:val="right" w:leader="dot" w:pos="5760"/>
              </w:tabs>
              <w:spacing w:after="0"/>
              <w:contextualSpacing/>
              <w:rPr>
                <w:rFonts w:eastAsia="Times New Roman" w:cstheme="minorHAnsi"/>
                <w:color w:val="000000"/>
                <w:sz w:val="18"/>
                <w:szCs w:val="18"/>
              </w:rPr>
            </w:pPr>
            <w:r w:rsidRPr="00043A8C">
              <w:rPr>
                <w:color w:val="000000"/>
                <w:sz w:val="18"/>
              </w:rPr>
              <w:t>Sí</w:t>
            </w:r>
          </w:p>
        </w:tc>
        <w:tc>
          <w:tcPr>
            <w:tcW w:w="540" w:type="dxa"/>
            <w:vAlign w:val="bottom"/>
          </w:tcPr>
          <w:p w:rsidR="007F2498" w:rsidRPr="002B17C5" w:rsidP="001E6458" w14:paraId="2E92423C" w14:textId="4C460337">
            <w:pPr>
              <w:spacing w:after="0"/>
              <w:contextualSpacing/>
              <w:jc w:val="right"/>
              <w:rPr>
                <w:rFonts w:eastAsia="Times New Roman" w:cstheme="minorHAnsi"/>
                <w:bCs/>
                <w:color w:val="000000"/>
                <w:sz w:val="18"/>
                <w:szCs w:val="18"/>
              </w:rPr>
            </w:pPr>
            <w:r>
              <w:rPr>
                <w:color w:val="000000"/>
                <w:sz w:val="18"/>
              </w:rPr>
              <w:t>1</w:t>
            </w:r>
          </w:p>
        </w:tc>
      </w:tr>
      <w:tr w14:paraId="771A5DCD" w14:textId="77777777" w:rsidTr="00556099">
        <w:tblPrEx>
          <w:tblW w:w="6395" w:type="dxa"/>
          <w:tblLayout w:type="fixed"/>
          <w:tblLook w:val="04A0"/>
        </w:tblPrEx>
        <w:tc>
          <w:tcPr>
            <w:tcW w:w="1440" w:type="dxa"/>
          </w:tcPr>
          <w:p w:rsidR="007F2498" w:rsidRPr="002B17C5" w:rsidP="001E6458" w14:paraId="724F05A8" w14:textId="77777777">
            <w:pPr>
              <w:spacing w:after="0"/>
              <w:contextualSpacing/>
              <w:rPr>
                <w:rFonts w:eastAsia="Times New Roman" w:cstheme="minorHAnsi"/>
                <w:color w:val="000000"/>
                <w:sz w:val="18"/>
                <w:szCs w:val="18"/>
              </w:rPr>
            </w:pPr>
          </w:p>
        </w:tc>
        <w:tc>
          <w:tcPr>
            <w:tcW w:w="4415" w:type="dxa"/>
            <w:vAlign w:val="bottom"/>
          </w:tcPr>
          <w:p w:rsidR="007F2498" w:rsidRPr="00043A8C" w:rsidP="001E6458" w14:paraId="5C98E701" w14:textId="00B584D5">
            <w:pPr>
              <w:tabs>
                <w:tab w:val="right" w:leader="dot" w:pos="5760"/>
              </w:tabs>
              <w:spacing w:after="0"/>
              <w:contextualSpacing/>
              <w:rPr>
                <w:rFonts w:eastAsia="Times New Roman" w:cstheme="minorHAnsi"/>
                <w:i/>
                <w:iCs/>
                <w:color w:val="767171" w:themeColor="background2" w:themeShade="80"/>
                <w:sz w:val="18"/>
                <w:szCs w:val="18"/>
              </w:rPr>
            </w:pPr>
            <w:r w:rsidRPr="00043A8C">
              <w:rPr>
                <w:i/>
                <w:color w:val="767171" w:themeColor="background2" w:themeShade="80"/>
                <w:sz w:val="18"/>
              </w:rPr>
              <w:t>No sabe</w:t>
            </w:r>
          </w:p>
        </w:tc>
        <w:tc>
          <w:tcPr>
            <w:tcW w:w="540" w:type="dxa"/>
            <w:vAlign w:val="bottom"/>
          </w:tcPr>
          <w:p w:rsidR="007F2498" w:rsidRPr="007F2498" w:rsidP="001E6458" w14:paraId="70E2FDA2"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8</w:t>
            </w:r>
          </w:p>
        </w:tc>
      </w:tr>
      <w:tr w14:paraId="38CB5029" w14:textId="77777777" w:rsidTr="00556099">
        <w:tblPrEx>
          <w:tblW w:w="6395" w:type="dxa"/>
          <w:tblLayout w:type="fixed"/>
          <w:tblLook w:val="04A0"/>
        </w:tblPrEx>
        <w:tc>
          <w:tcPr>
            <w:tcW w:w="1440" w:type="dxa"/>
          </w:tcPr>
          <w:p w:rsidR="007F2498" w:rsidRPr="002B17C5" w:rsidP="001E6458" w14:paraId="498D857F" w14:textId="77777777">
            <w:pPr>
              <w:spacing w:after="0"/>
              <w:contextualSpacing/>
              <w:rPr>
                <w:rFonts w:eastAsia="Times New Roman" w:cstheme="minorHAnsi"/>
                <w:color w:val="000000"/>
                <w:sz w:val="18"/>
                <w:szCs w:val="18"/>
              </w:rPr>
            </w:pPr>
          </w:p>
        </w:tc>
        <w:tc>
          <w:tcPr>
            <w:tcW w:w="4415" w:type="dxa"/>
            <w:vAlign w:val="bottom"/>
          </w:tcPr>
          <w:p w:rsidR="007F2498" w:rsidRPr="00043A8C" w:rsidP="001E6458" w14:paraId="55473513" w14:textId="34E7D251">
            <w:pPr>
              <w:tabs>
                <w:tab w:val="right" w:leader="dot" w:pos="5760"/>
              </w:tabs>
              <w:spacing w:after="0"/>
              <w:contextualSpacing/>
              <w:rPr>
                <w:rFonts w:eastAsia="Times New Roman" w:cstheme="minorHAnsi"/>
                <w:i/>
                <w:iCs/>
                <w:color w:val="767171" w:themeColor="background2" w:themeShade="80"/>
                <w:sz w:val="18"/>
                <w:szCs w:val="18"/>
              </w:rPr>
            </w:pPr>
            <w:r w:rsidRPr="00043A8C">
              <w:rPr>
                <w:i/>
                <w:color w:val="767171" w:themeColor="background2" w:themeShade="80"/>
                <w:sz w:val="18"/>
              </w:rPr>
              <w:t>Prefiere no contestar</w:t>
            </w:r>
          </w:p>
        </w:tc>
        <w:tc>
          <w:tcPr>
            <w:tcW w:w="540" w:type="dxa"/>
            <w:vAlign w:val="bottom"/>
          </w:tcPr>
          <w:p w:rsidR="007F2498" w:rsidRPr="007F2498" w:rsidP="001E6458" w14:paraId="27CBEEDF"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C76F13" w14:paraId="253631D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30ED3F0F"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D644F0" w:rsidRPr="00280C4A" w:rsidP="001E6458" w14:paraId="1C754C0D" w14:textId="66CADEB7">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D644F0" w:rsidRPr="00280C4A" w:rsidP="001E6458" w14:paraId="5AF3541B" w14:textId="77777777">
            <w:pPr>
              <w:contextualSpacing/>
              <w:rPr>
                <w:rFonts w:eastAsia="Times New Roman" w:cstheme="minorHAnsi"/>
                <w:b/>
                <w:color w:val="7030A0"/>
                <w:sz w:val="18"/>
                <w:szCs w:val="18"/>
              </w:rPr>
            </w:pPr>
          </w:p>
        </w:tc>
        <w:tc>
          <w:tcPr>
            <w:tcW w:w="8437" w:type="dxa"/>
          </w:tcPr>
          <w:p w:rsidR="00D644F0" w:rsidRPr="00C8011C" w:rsidP="001E6458" w14:paraId="43EE714A" w14:textId="3B466236">
            <w:pPr>
              <w:contextualSpacing/>
              <w:rPr>
                <w:rFonts w:eastAsia="Times New Roman"/>
                <w:b/>
                <w:color w:val="7030A0"/>
                <w:sz w:val="18"/>
                <w:szCs w:val="18"/>
                <w:lang w:val="en-US"/>
              </w:rPr>
            </w:pPr>
            <w:r w:rsidRPr="00C8011C">
              <w:rPr>
                <w:b/>
                <w:color w:val="7030A0"/>
                <w:sz w:val="18"/>
                <w:lang w:val="en-US"/>
              </w:rPr>
              <w:t>If B.10 = ‘No’ [0] then GO to B.11</w:t>
            </w:r>
          </w:p>
          <w:p w:rsidR="00D644F0" w:rsidRPr="00280C4A" w:rsidP="001E6458" w14:paraId="2D7D09C9" w14:textId="16327D13">
            <w:pPr>
              <w:contextualSpacing/>
              <w:rPr>
                <w:rFonts w:eastAsia="Times New Roman"/>
                <w:b/>
                <w:color w:val="7030A0"/>
                <w:sz w:val="18"/>
                <w:szCs w:val="18"/>
              </w:rPr>
            </w:pPr>
            <w:r>
              <w:rPr>
                <w:b/>
                <w:color w:val="7030A0"/>
                <w:sz w:val="18"/>
              </w:rPr>
              <w:t xml:space="preserve">ELSE GO </w:t>
            </w:r>
            <w:r>
              <w:rPr>
                <w:b/>
                <w:color w:val="7030A0"/>
                <w:sz w:val="18"/>
              </w:rPr>
              <w:t>to</w:t>
            </w:r>
            <w:r>
              <w:rPr>
                <w:b/>
                <w:color w:val="7030A0"/>
                <w:sz w:val="18"/>
              </w:rPr>
              <w:t xml:space="preserve"> B.12</w:t>
            </w:r>
          </w:p>
        </w:tc>
      </w:tr>
    </w:tbl>
    <w:p w:rsidR="00D644F0" w14:paraId="60259295" w14:textId="319515C1">
      <w:pPr>
        <w:spacing w:after="160" w:line="259" w:lineRule="auto"/>
        <w:rPr>
          <w:rFonts w:cstheme="minorHAnsi"/>
          <w:b/>
          <w:sz w:val="18"/>
          <w:szCs w:val="18"/>
        </w:rPr>
      </w:pPr>
    </w:p>
    <w:tbl>
      <w:tblPr>
        <w:tblW w:w="9720" w:type="dxa"/>
        <w:tblLayout w:type="fixed"/>
        <w:tblLook w:val="04A0"/>
      </w:tblPr>
      <w:tblGrid>
        <w:gridCol w:w="1345"/>
        <w:gridCol w:w="4505"/>
        <w:gridCol w:w="3870"/>
      </w:tblGrid>
      <w:tr w14:paraId="63F3673D" w14:textId="77777777" w:rsidTr="006F3EC8">
        <w:tblPrEx>
          <w:tblW w:w="9720" w:type="dxa"/>
          <w:tblLayout w:type="fixed"/>
          <w:tblLook w:val="04A0"/>
        </w:tblPrEx>
        <w:tc>
          <w:tcPr>
            <w:tcW w:w="1345" w:type="dxa"/>
            <w:vAlign w:val="bottom"/>
          </w:tcPr>
          <w:p w:rsidR="00527C08" w:rsidRPr="00527C08" w:rsidP="001205EF" w14:paraId="5F80F224" w14:textId="3247A385">
            <w:pPr>
              <w:spacing w:after="0"/>
              <w:contextualSpacing/>
              <w:rPr>
                <w:rFonts w:eastAsia="Times New Roman"/>
                <w:b/>
                <w:color w:val="000000"/>
                <w:sz w:val="18"/>
                <w:szCs w:val="18"/>
              </w:rPr>
            </w:pPr>
            <w:r>
              <w:rPr>
                <w:b/>
                <w:color w:val="000000" w:themeColor="text1"/>
                <w:sz w:val="18"/>
              </w:rPr>
              <w:t>B.11</w:t>
            </w:r>
          </w:p>
        </w:tc>
        <w:tc>
          <w:tcPr>
            <w:tcW w:w="8375" w:type="dxa"/>
            <w:gridSpan w:val="2"/>
            <w:vAlign w:val="bottom"/>
          </w:tcPr>
          <w:p w:rsidR="00527C08" w:rsidRPr="00043A8C" w:rsidP="00527C08" w14:paraId="70D62FC4" w14:textId="7DCA476A">
            <w:pPr>
              <w:pStyle w:val="NoSpacing"/>
            </w:pPr>
            <w:bookmarkStart w:id="14" w:name="_Toc111745886"/>
            <w:r w:rsidRPr="00043A8C">
              <w:t>Years</w:t>
            </w:r>
            <w:r w:rsidRPr="00043A8C">
              <w:t xml:space="preserve"> in US</w:t>
            </w:r>
            <w:bookmarkEnd w:id="14"/>
          </w:p>
        </w:tc>
      </w:tr>
      <w:tr w14:paraId="3732131B" w14:textId="77777777" w:rsidTr="00527C08">
        <w:tblPrEx>
          <w:tblW w:w="9720" w:type="dxa"/>
          <w:tblLayout w:type="fixed"/>
          <w:tblLook w:val="04A0"/>
        </w:tblPrEx>
        <w:tc>
          <w:tcPr>
            <w:tcW w:w="1345" w:type="dxa"/>
          </w:tcPr>
          <w:p w:rsidR="00797EDE" w:rsidRPr="0015750C" w:rsidP="00527C08" w14:paraId="7D1C0231" w14:textId="470D684B">
            <w:pPr>
              <w:spacing w:after="0"/>
              <w:contextualSpacing/>
              <w:rPr>
                <w:rFonts w:eastAsia="Times New Roman" w:cstheme="minorHAnsi"/>
                <w:b/>
                <w:i/>
                <w:color w:val="000000"/>
                <w:sz w:val="18"/>
                <w:szCs w:val="18"/>
              </w:rPr>
            </w:pPr>
            <w:r>
              <w:rPr>
                <w:b/>
                <w:i/>
                <w:color w:val="ED7D31" w:themeColor="accent2"/>
                <w:sz w:val="18"/>
              </w:rPr>
              <w:t>B_YR_US</w:t>
            </w:r>
          </w:p>
        </w:tc>
        <w:tc>
          <w:tcPr>
            <w:tcW w:w="8375" w:type="dxa"/>
            <w:gridSpan w:val="2"/>
            <w:vAlign w:val="bottom"/>
          </w:tcPr>
          <w:p w:rsidR="00797EDE" w:rsidRPr="006558B8" w:rsidP="001205EF" w14:paraId="368D03FE" w14:textId="683FC14C">
            <w:pPr>
              <w:spacing w:after="0"/>
              <w:contextualSpacing/>
              <w:rPr>
                <w:rFonts w:eastAsia="Times New Roman"/>
                <w:bCs/>
                <w:color w:val="000000"/>
                <w:sz w:val="18"/>
                <w:szCs w:val="18"/>
              </w:rPr>
            </w:pPr>
            <w:r w:rsidRPr="00043A8C">
              <w:rPr>
                <w:color w:val="000000" w:themeColor="text1"/>
                <w:sz w:val="18"/>
              </w:rPr>
              <w:t xml:space="preserve">¿Cuántos años ha vivido en los Estados Unidos? </w:t>
            </w:r>
          </w:p>
          <w:p w:rsidR="00DF017D" w:rsidRPr="00043A8C" w:rsidP="00527C08" w14:paraId="5ADEFA38" w14:textId="7159F918">
            <w:pPr>
              <w:spacing w:after="0"/>
              <w:contextualSpacing/>
              <w:rPr>
                <w:rFonts w:eastAsia="Times New Roman" w:cstheme="minorHAnsi"/>
                <w:b/>
                <w:bCs/>
                <w:color w:val="000000"/>
                <w:sz w:val="18"/>
                <w:szCs w:val="18"/>
              </w:rPr>
            </w:pPr>
            <w:r w:rsidRPr="006558B8">
              <w:rPr>
                <w:bCs/>
                <w:color w:val="000000" w:themeColor="text1"/>
                <w:sz w:val="18"/>
              </w:rPr>
              <w:t xml:space="preserve"> [WB: Ingrese un número entero.</w:t>
            </w:r>
            <w:r w:rsidRPr="006558B8" w:rsidR="0044450B">
              <w:rPr>
                <w:bCs/>
                <w:color w:val="000000" w:themeColor="text1"/>
                <w:sz w:val="18"/>
              </w:rPr>
              <w:t xml:space="preserve"> </w:t>
            </w:r>
            <w:r w:rsidRPr="006558B8">
              <w:rPr>
                <w:bCs/>
                <w:color w:val="000000" w:themeColor="text1"/>
                <w:sz w:val="18"/>
              </w:rPr>
              <w:t xml:space="preserve">Si está entre un número y otro, redondee hacia el número entero más cercano. Si es menos de un año, ingrese [0]]. </w:t>
            </w:r>
          </w:p>
        </w:tc>
      </w:tr>
      <w:tr w14:paraId="58F51820" w14:textId="77777777" w:rsidTr="00527C08">
        <w:tblPrEx>
          <w:tblW w:w="9720" w:type="dxa"/>
          <w:tblLayout w:type="fixed"/>
          <w:tblLook w:val="04A0"/>
        </w:tblPrEx>
        <w:tc>
          <w:tcPr>
            <w:tcW w:w="1345" w:type="dxa"/>
          </w:tcPr>
          <w:p w:rsidR="00527C08" w:rsidRPr="0015750C" w:rsidP="00527C08" w14:paraId="35C9885A" w14:textId="77777777">
            <w:pPr>
              <w:spacing w:after="0"/>
              <w:contextualSpacing/>
              <w:rPr>
                <w:rFonts w:eastAsia="Times New Roman" w:cstheme="minorHAnsi"/>
                <w:b/>
                <w:i/>
                <w:color w:val="ED7D31" w:themeColor="accent2"/>
                <w:sz w:val="18"/>
                <w:szCs w:val="18"/>
              </w:rPr>
            </w:pPr>
          </w:p>
        </w:tc>
        <w:tc>
          <w:tcPr>
            <w:tcW w:w="8375" w:type="dxa"/>
            <w:gridSpan w:val="2"/>
            <w:vAlign w:val="bottom"/>
          </w:tcPr>
          <w:p w:rsidR="00527C08" w:rsidRPr="4057F253" w:rsidP="00527C08" w14:paraId="0F80BD91" w14:textId="4DE4D04F">
            <w:pPr>
              <w:spacing w:after="0"/>
              <w:contextualSpacing/>
              <w:rPr>
                <w:rFonts w:eastAsia="Times New Roman"/>
                <w:color w:val="000000" w:themeColor="text1"/>
                <w:sz w:val="18"/>
                <w:szCs w:val="18"/>
              </w:rPr>
            </w:pPr>
            <w:r w:rsidRPr="00C8011C">
              <w:rPr>
                <w:color w:val="00B050"/>
                <w:sz w:val="18"/>
                <w:lang w:val="en-US"/>
              </w:rPr>
              <w:t xml:space="preserve">[IA: DO NOT READ: Enter a whole number. If respondent indicates being between years, ask them to round to the nearest whole number.  </w:t>
            </w:r>
            <w:r>
              <w:rPr>
                <w:color w:val="00B050"/>
                <w:sz w:val="18"/>
              </w:rPr>
              <w:t>If</w:t>
            </w:r>
            <w:r>
              <w:rPr>
                <w:color w:val="00B050"/>
                <w:sz w:val="18"/>
              </w:rPr>
              <w:t xml:space="preserve"> </w:t>
            </w:r>
            <w:r>
              <w:rPr>
                <w:color w:val="00B050"/>
                <w:sz w:val="18"/>
              </w:rPr>
              <w:t>less</w:t>
            </w:r>
            <w:r>
              <w:rPr>
                <w:color w:val="00B050"/>
                <w:sz w:val="18"/>
              </w:rPr>
              <w:t xml:space="preserve"> </w:t>
            </w:r>
            <w:r>
              <w:rPr>
                <w:color w:val="00B050"/>
                <w:sz w:val="18"/>
              </w:rPr>
              <w:t>than</w:t>
            </w:r>
            <w:r>
              <w:rPr>
                <w:color w:val="00B050"/>
                <w:sz w:val="18"/>
              </w:rPr>
              <w:t xml:space="preserve"> 1 </w:t>
            </w:r>
            <w:r>
              <w:rPr>
                <w:color w:val="00B050"/>
                <w:sz w:val="18"/>
              </w:rPr>
              <w:t>year</w:t>
            </w:r>
            <w:r>
              <w:rPr>
                <w:color w:val="00B050"/>
                <w:sz w:val="18"/>
              </w:rPr>
              <w:t xml:space="preserve">, </w:t>
            </w:r>
            <w:r>
              <w:rPr>
                <w:color w:val="00B050"/>
                <w:sz w:val="18"/>
              </w:rPr>
              <w:t>please</w:t>
            </w:r>
            <w:r>
              <w:rPr>
                <w:color w:val="00B050"/>
                <w:sz w:val="18"/>
              </w:rPr>
              <w:t xml:space="preserve"> </w:t>
            </w:r>
            <w:r>
              <w:rPr>
                <w:color w:val="00B050"/>
                <w:sz w:val="18"/>
              </w:rPr>
              <w:t>enter</w:t>
            </w:r>
            <w:r>
              <w:rPr>
                <w:color w:val="00B050"/>
                <w:sz w:val="18"/>
              </w:rPr>
              <w:t xml:space="preserve"> [0].]</w:t>
            </w:r>
          </w:p>
        </w:tc>
      </w:tr>
      <w:tr w14:paraId="312085BD" w14:textId="77777777" w:rsidTr="00281E6F">
        <w:tblPrEx>
          <w:tblW w:w="9720" w:type="dxa"/>
          <w:tblLayout w:type="fixed"/>
          <w:tblLook w:val="04A0"/>
        </w:tblPrEx>
        <w:trPr>
          <w:trHeight w:val="63"/>
        </w:trPr>
        <w:tc>
          <w:tcPr>
            <w:tcW w:w="1345" w:type="dxa"/>
          </w:tcPr>
          <w:p w:rsidR="00E77E91" w:rsidRPr="002B17C5" w:rsidP="001205EF" w14:paraId="1713C7B5" w14:textId="77777777">
            <w:pPr>
              <w:spacing w:after="0"/>
              <w:contextualSpacing/>
              <w:rPr>
                <w:rFonts w:eastAsia="Times New Roman" w:cstheme="minorHAnsi"/>
                <w:color w:val="000000"/>
                <w:sz w:val="18"/>
                <w:szCs w:val="18"/>
              </w:rPr>
            </w:pPr>
          </w:p>
        </w:tc>
        <w:tc>
          <w:tcPr>
            <w:tcW w:w="8375" w:type="dxa"/>
            <w:gridSpan w:val="2"/>
            <w:vAlign w:val="bottom"/>
          </w:tcPr>
          <w:p w:rsidR="00E77E91" w:rsidRPr="00C8011C" w:rsidP="000B69BF" w14:paraId="5C973D89" w14:textId="62683A9C">
            <w:pPr>
              <w:spacing w:after="0"/>
              <w:contextualSpacing/>
              <w:rPr>
                <w:rFonts w:eastAsia="Times New Roman"/>
                <w:color w:val="000000"/>
                <w:sz w:val="18"/>
                <w:szCs w:val="18"/>
                <w:lang w:val="en-US"/>
              </w:rPr>
            </w:pPr>
            <w:r w:rsidRPr="00C8011C">
              <w:rPr>
                <w:color w:val="000000"/>
                <w:sz w:val="18"/>
                <w:lang w:val="en-US"/>
              </w:rPr>
              <w:t xml:space="preserve">_________________   </w:t>
            </w:r>
            <w:r w:rsidRPr="00C8011C">
              <w:rPr>
                <w:color w:val="7030A0"/>
                <w:sz w:val="18"/>
                <w:lang w:val="en-US"/>
              </w:rPr>
              <w:t>Programming note: Valid Range 0—99 ; Logic check – must be less than age of participant</w:t>
            </w:r>
          </w:p>
        </w:tc>
      </w:tr>
      <w:tr w14:paraId="2E57DAA9" w14:textId="77777777" w:rsidTr="00281E6F">
        <w:tblPrEx>
          <w:tblW w:w="9720" w:type="dxa"/>
          <w:tblLayout w:type="fixed"/>
          <w:tblLook w:val="04A0"/>
        </w:tblPrEx>
        <w:tc>
          <w:tcPr>
            <w:tcW w:w="1345" w:type="dxa"/>
          </w:tcPr>
          <w:p w:rsidR="00E77E91" w:rsidRPr="00C8011C" w:rsidP="00624095" w14:paraId="47B77CC0" w14:textId="77777777">
            <w:pPr>
              <w:spacing w:after="0"/>
              <w:contextualSpacing/>
              <w:rPr>
                <w:rFonts w:eastAsia="Times New Roman"/>
                <w:color w:val="000000"/>
                <w:sz w:val="18"/>
                <w:szCs w:val="18"/>
                <w:lang w:val="en-US"/>
              </w:rPr>
            </w:pPr>
          </w:p>
        </w:tc>
        <w:tc>
          <w:tcPr>
            <w:tcW w:w="4505" w:type="dxa"/>
            <w:vAlign w:val="bottom"/>
          </w:tcPr>
          <w:p w:rsidR="00E77E91" w:rsidRPr="00F10E2F" w:rsidP="00624095" w14:paraId="6539AA77" w14:textId="1BC77245">
            <w:pPr>
              <w:tabs>
                <w:tab w:val="right" w:leader="dot" w:pos="5760"/>
              </w:tabs>
              <w:spacing w:after="0"/>
              <w:contextualSpacing/>
              <w:rPr>
                <w:rFonts w:eastAsia="Times New Roman"/>
                <w:i/>
                <w:iCs/>
                <w:color w:val="767171" w:themeColor="background2" w:themeShade="80"/>
                <w:sz w:val="18"/>
                <w:szCs w:val="18"/>
              </w:rPr>
            </w:pPr>
            <w:r w:rsidRPr="00F10E2F">
              <w:rPr>
                <w:i/>
                <w:color w:val="767171" w:themeColor="background2" w:themeShade="80"/>
                <w:sz w:val="18"/>
              </w:rPr>
              <w:t>No sabe</w:t>
            </w:r>
          </w:p>
        </w:tc>
        <w:tc>
          <w:tcPr>
            <w:tcW w:w="3870" w:type="dxa"/>
            <w:vAlign w:val="bottom"/>
          </w:tcPr>
          <w:p w:rsidR="00E77E91" w:rsidRPr="002B17C5" w:rsidP="00624095" w14:paraId="66538D12" w14:textId="4C36628E">
            <w:pPr>
              <w:spacing w:after="0"/>
              <w:contextualSpacing/>
              <w:rPr>
                <w:rFonts w:eastAsia="Times New Roman"/>
                <w:color w:val="000000"/>
                <w:sz w:val="18"/>
                <w:szCs w:val="18"/>
              </w:rPr>
            </w:pPr>
            <w:r>
              <w:rPr>
                <w:i/>
                <w:color w:val="767171" w:themeColor="background2" w:themeShade="80"/>
                <w:sz w:val="18"/>
              </w:rPr>
              <w:t>988</w:t>
            </w:r>
          </w:p>
        </w:tc>
      </w:tr>
      <w:tr w14:paraId="42378F20" w14:textId="77777777" w:rsidTr="00281E6F">
        <w:tblPrEx>
          <w:tblW w:w="9720" w:type="dxa"/>
          <w:tblLayout w:type="fixed"/>
          <w:tblLook w:val="04A0"/>
        </w:tblPrEx>
        <w:tc>
          <w:tcPr>
            <w:tcW w:w="1345" w:type="dxa"/>
          </w:tcPr>
          <w:p w:rsidR="00E77E91" w:rsidRPr="002B17C5" w:rsidP="00624095" w14:paraId="7B6C472E" w14:textId="77777777">
            <w:pPr>
              <w:spacing w:after="0"/>
              <w:contextualSpacing/>
              <w:rPr>
                <w:rFonts w:eastAsia="Times New Roman" w:cstheme="minorHAnsi"/>
                <w:color w:val="000000"/>
                <w:sz w:val="18"/>
                <w:szCs w:val="18"/>
              </w:rPr>
            </w:pPr>
          </w:p>
        </w:tc>
        <w:tc>
          <w:tcPr>
            <w:tcW w:w="4505" w:type="dxa"/>
            <w:vAlign w:val="bottom"/>
          </w:tcPr>
          <w:p w:rsidR="00E77E91" w:rsidRPr="00F10E2F" w:rsidP="00624095" w14:paraId="03F39BFC" w14:textId="07AFA2E7">
            <w:pPr>
              <w:tabs>
                <w:tab w:val="right" w:leader="dot" w:pos="5760"/>
              </w:tabs>
              <w:spacing w:after="0"/>
              <w:contextualSpacing/>
              <w:rPr>
                <w:rFonts w:eastAsia="Times New Roman" w:cstheme="minorHAnsi"/>
                <w:i/>
                <w:iCs/>
                <w:color w:val="767171" w:themeColor="background2" w:themeShade="80"/>
                <w:sz w:val="18"/>
                <w:szCs w:val="18"/>
              </w:rPr>
            </w:pPr>
            <w:r w:rsidRPr="00F10E2F">
              <w:rPr>
                <w:i/>
                <w:color w:val="767171" w:themeColor="background2" w:themeShade="80"/>
                <w:sz w:val="18"/>
              </w:rPr>
              <w:t>Prefiere no contestar</w:t>
            </w:r>
          </w:p>
        </w:tc>
        <w:tc>
          <w:tcPr>
            <w:tcW w:w="3870" w:type="dxa"/>
            <w:vAlign w:val="bottom"/>
          </w:tcPr>
          <w:p w:rsidR="00E77E91" w:rsidRPr="00236102" w:rsidP="00624095" w14:paraId="1578468F" w14:textId="3ADDAE2C">
            <w:pPr>
              <w:spacing w:after="0"/>
              <w:contextualSpacing/>
              <w:rPr>
                <w:rFonts w:eastAsia="Times New Roman" w:cstheme="minorHAnsi"/>
                <w:bCs/>
                <w:color w:val="7030A0"/>
                <w:sz w:val="18"/>
                <w:szCs w:val="18"/>
              </w:rPr>
            </w:pPr>
            <w:r>
              <w:rPr>
                <w:i/>
                <w:color w:val="767171" w:themeColor="background2" w:themeShade="80"/>
                <w:sz w:val="18"/>
              </w:rPr>
              <w:t>999</w:t>
            </w:r>
          </w:p>
        </w:tc>
      </w:tr>
    </w:tbl>
    <w:p w:rsidR="4E561907" w:rsidP="009B7CFD" w14:paraId="08CC0950" w14:textId="408E6D23">
      <w:pPr>
        <w:spacing w:after="160" w:line="259" w:lineRule="auto"/>
        <w:rPr>
          <w:b/>
          <w:bCs/>
          <w:sz w:val="18"/>
          <w:szCs w:val="18"/>
        </w:rPr>
      </w:pPr>
    </w:p>
    <w:tbl>
      <w:tblPr>
        <w:tblW w:w="9720" w:type="dxa"/>
        <w:tblLayout w:type="fixed"/>
        <w:tblLook w:val="04A0"/>
      </w:tblPr>
      <w:tblGrid>
        <w:gridCol w:w="1345"/>
        <w:gridCol w:w="6305"/>
        <w:gridCol w:w="2070"/>
      </w:tblGrid>
      <w:tr w14:paraId="74143063" w14:textId="77777777" w:rsidTr="00DA62AD">
        <w:tblPrEx>
          <w:tblW w:w="9720" w:type="dxa"/>
          <w:tblLayout w:type="fixed"/>
          <w:tblLook w:val="04A0"/>
        </w:tblPrEx>
        <w:tc>
          <w:tcPr>
            <w:tcW w:w="1345" w:type="dxa"/>
            <w:vAlign w:val="bottom"/>
          </w:tcPr>
          <w:p w:rsidR="00561CEE" w:rsidRPr="002B17C5" w:rsidP="001E6458" w14:paraId="7FF32F44" w14:textId="71B73BFB">
            <w:pPr>
              <w:spacing w:after="0"/>
              <w:contextualSpacing/>
              <w:rPr>
                <w:rFonts w:eastAsia="Times New Roman"/>
                <w:b/>
                <w:color w:val="000000"/>
                <w:sz w:val="18"/>
                <w:szCs w:val="18"/>
              </w:rPr>
            </w:pPr>
            <w:bookmarkStart w:id="15" w:name="_Hlk80012904"/>
            <w:r>
              <w:rPr>
                <w:b/>
                <w:color w:val="000000" w:themeColor="text1"/>
                <w:sz w:val="18"/>
              </w:rPr>
              <w:t>B.12</w:t>
            </w:r>
          </w:p>
        </w:tc>
        <w:tc>
          <w:tcPr>
            <w:tcW w:w="8375" w:type="dxa"/>
            <w:gridSpan w:val="2"/>
            <w:vAlign w:val="bottom"/>
          </w:tcPr>
          <w:p w:rsidR="00561CEE" w:rsidRPr="002B17C5" w:rsidP="00C12D5B" w14:paraId="0B9FD2BA" w14:textId="77777777">
            <w:pPr>
              <w:pStyle w:val="NoSpacing"/>
            </w:pPr>
            <w:bookmarkStart w:id="16" w:name="_Toc111745887"/>
            <w:r>
              <w:t>Employment</w:t>
            </w:r>
            <w:bookmarkEnd w:id="16"/>
            <w:r>
              <w:t xml:space="preserve"> </w:t>
            </w:r>
          </w:p>
        </w:tc>
      </w:tr>
      <w:tr w14:paraId="4B9C3EBD" w14:textId="77777777" w:rsidTr="00DF7617">
        <w:tblPrEx>
          <w:tblW w:w="9720" w:type="dxa"/>
          <w:tblLayout w:type="fixed"/>
          <w:tblLook w:val="04A0"/>
        </w:tblPrEx>
        <w:tc>
          <w:tcPr>
            <w:tcW w:w="1345" w:type="dxa"/>
          </w:tcPr>
          <w:p w:rsidR="00561CEE" w:rsidRPr="002F15D1" w:rsidP="00DF7617" w14:paraId="459144BE" w14:textId="3C574D58">
            <w:pPr>
              <w:spacing w:after="0"/>
              <w:contextualSpacing/>
              <w:rPr>
                <w:rFonts w:eastAsia="Times New Roman"/>
                <w:b/>
                <w:i/>
                <w:color w:val="000000"/>
                <w:sz w:val="18"/>
                <w:szCs w:val="18"/>
              </w:rPr>
            </w:pPr>
            <w:r w:rsidRPr="002F15D1">
              <w:rPr>
                <w:b/>
                <w:i/>
                <w:color w:val="ED7D31" w:themeColor="accent2"/>
                <w:sz w:val="18"/>
              </w:rPr>
              <w:t>B_EMPLY</w:t>
            </w:r>
          </w:p>
        </w:tc>
        <w:tc>
          <w:tcPr>
            <w:tcW w:w="8375" w:type="dxa"/>
            <w:gridSpan w:val="2"/>
            <w:vAlign w:val="bottom"/>
          </w:tcPr>
          <w:p w:rsidR="004C7502" w:rsidRPr="002F15D1" w:rsidP="004C7502" w14:paraId="23AC37EA" w14:textId="77777777">
            <w:pPr>
              <w:spacing w:after="0"/>
              <w:contextualSpacing/>
              <w:rPr>
                <w:rFonts w:eastAsia="Times New Roman"/>
                <w:color w:val="000000" w:themeColor="text1"/>
                <w:sz w:val="18"/>
                <w:szCs w:val="18"/>
              </w:rPr>
            </w:pPr>
            <w:r w:rsidRPr="002F15D1">
              <w:rPr>
                <w:color w:val="000000" w:themeColor="text1"/>
                <w:sz w:val="18"/>
              </w:rPr>
              <w:t xml:space="preserve">[WB: ¿Cuál de las siguientes opciones describe mejor su situación laboral </w:t>
            </w:r>
            <w:r w:rsidRPr="002F15D1">
              <w:rPr>
                <w:b/>
                <w:color w:val="000000" w:themeColor="text1"/>
                <w:sz w:val="18"/>
              </w:rPr>
              <w:t>actual</w:t>
            </w:r>
            <w:r w:rsidRPr="002F15D1">
              <w:rPr>
                <w:color w:val="000000" w:themeColor="text1"/>
                <w:sz w:val="18"/>
              </w:rPr>
              <w:t>? Seleccione una sola respuesta].</w:t>
            </w:r>
          </w:p>
          <w:p w:rsidR="00561CEE" w:rsidRPr="002F15D1" w:rsidP="004C7502" w14:paraId="710713BF" w14:textId="7BEC7BF4">
            <w:pPr>
              <w:spacing w:after="0"/>
              <w:contextualSpacing/>
              <w:rPr>
                <w:rFonts w:eastAsia="Times New Roman" w:cstheme="minorHAnsi"/>
                <w:color w:val="00B050"/>
                <w:sz w:val="18"/>
                <w:szCs w:val="18"/>
              </w:rPr>
            </w:pPr>
            <w:r w:rsidRPr="002F15D1">
              <w:rPr>
                <w:color w:val="000000" w:themeColor="text1"/>
                <w:sz w:val="18"/>
              </w:rPr>
              <w:t xml:space="preserve">[IA: Mirando la tarjeta de respuestas B, dígame, ¿cuál de las opciones que siguen describe mejor su situación laboral </w:t>
            </w:r>
            <w:r w:rsidRPr="002F15D1">
              <w:rPr>
                <w:b/>
                <w:bCs/>
                <w:color w:val="000000" w:themeColor="text1"/>
                <w:sz w:val="18"/>
              </w:rPr>
              <w:t>actual</w:t>
            </w:r>
            <w:r w:rsidRPr="002F15D1">
              <w:rPr>
                <w:color w:val="000000" w:themeColor="text1"/>
                <w:sz w:val="18"/>
              </w:rPr>
              <w:t>?</w:t>
            </w:r>
            <w:r w:rsidRPr="002F15D1" w:rsidR="0044450B">
              <w:rPr>
                <w:color w:val="000000" w:themeColor="text1"/>
                <w:sz w:val="18"/>
              </w:rPr>
              <w:t xml:space="preserve"> </w:t>
            </w:r>
            <w:r w:rsidRPr="002F15D1">
              <w:rPr>
                <w:color w:val="000000" w:themeColor="text1"/>
                <w:sz w:val="18"/>
              </w:rPr>
              <w:t>Seleccione una sola respuesta].</w:t>
            </w:r>
            <w:r w:rsidRPr="002F15D1" w:rsidR="0044450B">
              <w:rPr>
                <w:color w:val="000000" w:themeColor="text1"/>
                <w:sz w:val="18"/>
              </w:rPr>
              <w:t xml:space="preserve"> </w:t>
            </w:r>
          </w:p>
        </w:tc>
      </w:tr>
      <w:tr w14:paraId="42C3219F" w14:textId="77777777" w:rsidTr="00DA62AD">
        <w:tblPrEx>
          <w:tblW w:w="9720" w:type="dxa"/>
          <w:tblLayout w:type="fixed"/>
          <w:tblLook w:val="04A0"/>
        </w:tblPrEx>
        <w:tc>
          <w:tcPr>
            <w:tcW w:w="1345" w:type="dxa"/>
            <w:vAlign w:val="bottom"/>
          </w:tcPr>
          <w:p w:rsidR="000D477B" w:rsidRPr="002F15D1" w:rsidP="001E6458" w14:paraId="596629BB" w14:textId="77777777">
            <w:pPr>
              <w:spacing w:after="0"/>
              <w:contextualSpacing/>
              <w:rPr>
                <w:rFonts w:eastAsia="Times New Roman"/>
                <w:color w:val="000000" w:themeColor="text1"/>
                <w:sz w:val="18"/>
                <w:szCs w:val="18"/>
              </w:rPr>
            </w:pPr>
          </w:p>
        </w:tc>
        <w:tc>
          <w:tcPr>
            <w:tcW w:w="8375" w:type="dxa"/>
            <w:gridSpan w:val="2"/>
            <w:vAlign w:val="bottom"/>
          </w:tcPr>
          <w:p w:rsidR="000D477B" w:rsidRPr="002F15D1" w:rsidP="00C22342" w14:paraId="3F5BE092" w14:textId="6E4E3A0B">
            <w:pPr>
              <w:spacing w:after="0"/>
              <w:contextualSpacing/>
              <w:rPr>
                <w:rFonts w:eastAsia="Times New Roman"/>
                <w:color w:val="000000" w:themeColor="text1"/>
                <w:sz w:val="18"/>
                <w:szCs w:val="18"/>
                <w:lang w:val="en-US"/>
              </w:rPr>
            </w:pPr>
            <w:r w:rsidRPr="002F15D1">
              <w:rPr>
                <w:color w:val="00B050"/>
                <w:sz w:val="18"/>
                <w:lang w:val="en-US"/>
              </w:rPr>
              <w:t>Interviewer note: Use Response Card B</w:t>
            </w:r>
          </w:p>
        </w:tc>
      </w:tr>
      <w:tr w14:paraId="1D76A520" w14:textId="77777777" w:rsidTr="00DA62AD">
        <w:tblPrEx>
          <w:tblW w:w="9720" w:type="dxa"/>
          <w:tblLayout w:type="fixed"/>
          <w:tblLook w:val="04A0"/>
        </w:tblPrEx>
        <w:tc>
          <w:tcPr>
            <w:tcW w:w="1345" w:type="dxa"/>
          </w:tcPr>
          <w:p w:rsidR="00561CEE" w:rsidRPr="002F15D1" w:rsidP="001E6458" w14:paraId="441FA889" w14:textId="6E14D970">
            <w:pPr>
              <w:spacing w:after="0"/>
              <w:contextualSpacing/>
              <w:rPr>
                <w:rFonts w:eastAsia="Times New Roman" w:cstheme="minorHAnsi"/>
                <w:color w:val="000000"/>
                <w:sz w:val="18"/>
                <w:szCs w:val="18"/>
                <w:lang w:val="en-US"/>
              </w:rPr>
            </w:pPr>
          </w:p>
        </w:tc>
        <w:tc>
          <w:tcPr>
            <w:tcW w:w="6305" w:type="dxa"/>
            <w:vAlign w:val="bottom"/>
          </w:tcPr>
          <w:p w:rsidR="00561CEE" w:rsidRPr="002F15D1" w:rsidP="00877AD2" w14:paraId="0D915B60" w14:textId="7DE94907">
            <w:pPr>
              <w:spacing w:after="0" w:line="240" w:lineRule="auto"/>
              <w:contextualSpacing/>
              <w:rPr>
                <w:rFonts w:eastAsia="Times New Roman"/>
                <w:color w:val="000000" w:themeColor="text1"/>
                <w:sz w:val="18"/>
                <w:szCs w:val="18"/>
              </w:rPr>
            </w:pPr>
            <w:r w:rsidRPr="002F15D1">
              <w:rPr>
                <w:color w:val="000000" w:themeColor="text1"/>
                <w:sz w:val="18"/>
              </w:rPr>
              <w:t>Trabajo de tiempo completo, 35 horas o más a la semana (incluye el empleo independiente)</w:t>
            </w:r>
          </w:p>
        </w:tc>
        <w:tc>
          <w:tcPr>
            <w:tcW w:w="2070" w:type="dxa"/>
            <w:vAlign w:val="bottom"/>
          </w:tcPr>
          <w:p w:rsidR="00561CEE" w:rsidRPr="002F15D1" w:rsidP="00CA783E" w14:paraId="1C6B2FEB" w14:textId="7C85AADD">
            <w:pPr>
              <w:spacing w:after="0"/>
              <w:contextualSpacing/>
              <w:rPr>
                <w:rFonts w:eastAsia="Times New Roman"/>
                <w:color w:val="000000"/>
                <w:sz w:val="18"/>
                <w:szCs w:val="18"/>
              </w:rPr>
            </w:pPr>
            <w:r w:rsidRPr="002F15D1">
              <w:rPr>
                <w:color w:val="000000" w:themeColor="text1"/>
                <w:sz w:val="18"/>
              </w:rPr>
              <w:t>1</w:t>
            </w:r>
          </w:p>
        </w:tc>
      </w:tr>
      <w:tr w14:paraId="2DE34219" w14:textId="77777777" w:rsidTr="00DA62AD">
        <w:tblPrEx>
          <w:tblW w:w="9720" w:type="dxa"/>
          <w:tblLayout w:type="fixed"/>
          <w:tblLook w:val="04A0"/>
        </w:tblPrEx>
        <w:tc>
          <w:tcPr>
            <w:tcW w:w="1345" w:type="dxa"/>
          </w:tcPr>
          <w:p w:rsidR="00561CEE" w:rsidRPr="002F15D1" w:rsidP="001E6458" w14:paraId="6BA972F2" w14:textId="77777777">
            <w:pPr>
              <w:spacing w:after="0"/>
              <w:contextualSpacing/>
              <w:rPr>
                <w:rFonts w:eastAsia="Times New Roman" w:cstheme="minorHAnsi"/>
                <w:color w:val="000000"/>
                <w:sz w:val="18"/>
                <w:szCs w:val="18"/>
              </w:rPr>
            </w:pPr>
          </w:p>
        </w:tc>
        <w:tc>
          <w:tcPr>
            <w:tcW w:w="6305" w:type="dxa"/>
            <w:vAlign w:val="bottom"/>
          </w:tcPr>
          <w:p w:rsidR="00561CEE" w:rsidRPr="002F15D1" w:rsidP="00877AD2" w14:paraId="5EABA234" w14:textId="362CF6FA">
            <w:pPr>
              <w:tabs>
                <w:tab w:val="right" w:leader="dot" w:pos="5760"/>
              </w:tabs>
              <w:spacing w:after="0" w:line="240" w:lineRule="auto"/>
              <w:contextualSpacing/>
              <w:rPr>
                <w:rFonts w:eastAsia="Times New Roman"/>
                <w:color w:val="000000" w:themeColor="text1"/>
                <w:sz w:val="18"/>
                <w:szCs w:val="18"/>
              </w:rPr>
            </w:pPr>
            <w:r w:rsidRPr="002F15D1">
              <w:rPr>
                <w:color w:val="000000" w:themeColor="text1"/>
                <w:sz w:val="18"/>
              </w:rPr>
              <w:t>Trabajo de tiempo parcial, menos de 35 horas a la semana (incluye el empleo independiente)</w:t>
            </w:r>
          </w:p>
        </w:tc>
        <w:tc>
          <w:tcPr>
            <w:tcW w:w="2070" w:type="dxa"/>
            <w:vAlign w:val="bottom"/>
          </w:tcPr>
          <w:p w:rsidR="00561CEE" w:rsidRPr="002F15D1" w:rsidP="00CA783E" w14:paraId="797A7B21" w14:textId="77777777">
            <w:pPr>
              <w:spacing w:after="0"/>
              <w:contextualSpacing/>
              <w:rPr>
                <w:rFonts w:eastAsia="Times New Roman" w:cstheme="minorHAnsi"/>
                <w:bCs/>
                <w:color w:val="000000"/>
                <w:sz w:val="18"/>
                <w:szCs w:val="18"/>
              </w:rPr>
            </w:pPr>
            <w:r w:rsidRPr="002F15D1">
              <w:rPr>
                <w:color w:val="000000"/>
                <w:sz w:val="18"/>
              </w:rPr>
              <w:t>2</w:t>
            </w:r>
          </w:p>
        </w:tc>
      </w:tr>
      <w:tr w14:paraId="7687B0EA" w14:textId="77777777" w:rsidTr="00DA62AD">
        <w:tblPrEx>
          <w:tblW w:w="9720" w:type="dxa"/>
          <w:tblLayout w:type="fixed"/>
          <w:tblLook w:val="04A0"/>
        </w:tblPrEx>
        <w:tc>
          <w:tcPr>
            <w:tcW w:w="1345" w:type="dxa"/>
          </w:tcPr>
          <w:p w:rsidR="00561CEE" w:rsidRPr="002F15D1" w:rsidP="001E6458" w14:paraId="026B8357" w14:textId="77777777">
            <w:pPr>
              <w:spacing w:after="0"/>
              <w:contextualSpacing/>
              <w:rPr>
                <w:rFonts w:eastAsia="Times New Roman" w:cstheme="minorHAnsi"/>
                <w:color w:val="000000"/>
                <w:sz w:val="18"/>
                <w:szCs w:val="18"/>
              </w:rPr>
            </w:pPr>
          </w:p>
        </w:tc>
        <w:tc>
          <w:tcPr>
            <w:tcW w:w="6305" w:type="dxa"/>
            <w:vAlign w:val="bottom"/>
          </w:tcPr>
          <w:p w:rsidR="00561CEE" w:rsidRPr="002F15D1" w:rsidP="00000997" w14:paraId="719A544E" w14:textId="1B8BF739">
            <w:pPr>
              <w:tabs>
                <w:tab w:val="right" w:leader="dot" w:pos="5760"/>
              </w:tabs>
              <w:spacing w:after="0" w:line="240" w:lineRule="auto"/>
              <w:contextualSpacing/>
              <w:rPr>
                <w:rFonts w:eastAsia="Times New Roman"/>
                <w:color w:val="000000" w:themeColor="text1"/>
                <w:sz w:val="18"/>
                <w:szCs w:val="18"/>
              </w:rPr>
            </w:pPr>
            <w:r w:rsidRPr="002F15D1">
              <w:rPr>
                <w:color w:val="000000" w:themeColor="text1"/>
                <w:sz w:val="18"/>
              </w:rPr>
              <w:t>Padre, madre, cuidador o pareja a cargo del hogar</w:t>
            </w:r>
          </w:p>
        </w:tc>
        <w:tc>
          <w:tcPr>
            <w:tcW w:w="2070" w:type="dxa"/>
            <w:vAlign w:val="bottom"/>
          </w:tcPr>
          <w:p w:rsidR="00561CEE" w:rsidRPr="002F15D1" w:rsidP="00CA783E" w14:paraId="48A11AEA" w14:textId="77777777">
            <w:pPr>
              <w:spacing w:after="0"/>
              <w:contextualSpacing/>
              <w:rPr>
                <w:rFonts w:eastAsia="Times New Roman" w:cstheme="minorHAnsi"/>
                <w:bCs/>
                <w:color w:val="000000"/>
                <w:sz w:val="18"/>
                <w:szCs w:val="18"/>
              </w:rPr>
            </w:pPr>
            <w:r w:rsidRPr="002F15D1">
              <w:rPr>
                <w:color w:val="000000"/>
                <w:sz w:val="18"/>
              </w:rPr>
              <w:t>3</w:t>
            </w:r>
          </w:p>
        </w:tc>
      </w:tr>
      <w:tr w14:paraId="439DCEB9" w14:textId="77777777" w:rsidTr="00DA62AD">
        <w:tblPrEx>
          <w:tblW w:w="9720" w:type="dxa"/>
          <w:tblLayout w:type="fixed"/>
          <w:tblLook w:val="04A0"/>
        </w:tblPrEx>
        <w:tc>
          <w:tcPr>
            <w:tcW w:w="1345" w:type="dxa"/>
          </w:tcPr>
          <w:p w:rsidR="00561CEE" w:rsidRPr="002F15D1" w:rsidP="001E6458" w14:paraId="4E9AE962" w14:textId="77777777">
            <w:pPr>
              <w:spacing w:after="0"/>
              <w:contextualSpacing/>
              <w:rPr>
                <w:rFonts w:eastAsia="Times New Roman" w:cstheme="minorHAnsi"/>
                <w:color w:val="000000"/>
                <w:sz w:val="18"/>
                <w:szCs w:val="18"/>
              </w:rPr>
            </w:pPr>
          </w:p>
        </w:tc>
        <w:tc>
          <w:tcPr>
            <w:tcW w:w="6305" w:type="dxa"/>
            <w:vAlign w:val="bottom"/>
          </w:tcPr>
          <w:p w:rsidR="00561CEE" w:rsidRPr="002F15D1" w:rsidP="00000997" w14:paraId="27F82F7E" w14:textId="315A7200">
            <w:pPr>
              <w:tabs>
                <w:tab w:val="right" w:leader="dot" w:pos="5760"/>
              </w:tabs>
              <w:spacing w:after="0" w:line="240" w:lineRule="auto"/>
              <w:contextualSpacing/>
              <w:rPr>
                <w:rFonts w:eastAsia="Times New Roman"/>
                <w:color w:val="000000" w:themeColor="text1"/>
                <w:sz w:val="18"/>
                <w:szCs w:val="18"/>
              </w:rPr>
            </w:pPr>
            <w:r w:rsidRPr="002F15D1">
              <w:rPr>
                <w:color w:val="000000" w:themeColor="text1"/>
                <w:sz w:val="18"/>
              </w:rPr>
              <w:t>Estudiante de tiempo completo</w:t>
            </w:r>
          </w:p>
        </w:tc>
        <w:tc>
          <w:tcPr>
            <w:tcW w:w="2070" w:type="dxa"/>
            <w:vAlign w:val="bottom"/>
          </w:tcPr>
          <w:p w:rsidR="00561CEE" w:rsidRPr="002F15D1" w:rsidP="00CA783E" w14:paraId="7742B4E9" w14:textId="77777777">
            <w:pPr>
              <w:spacing w:after="0"/>
              <w:contextualSpacing/>
              <w:rPr>
                <w:rFonts w:eastAsia="Times New Roman" w:cstheme="minorHAnsi"/>
                <w:bCs/>
                <w:color w:val="000000"/>
                <w:sz w:val="18"/>
                <w:szCs w:val="18"/>
              </w:rPr>
            </w:pPr>
            <w:r w:rsidRPr="002F15D1">
              <w:rPr>
                <w:color w:val="000000"/>
                <w:sz w:val="18"/>
              </w:rPr>
              <w:t>4</w:t>
            </w:r>
          </w:p>
        </w:tc>
      </w:tr>
      <w:tr w14:paraId="1D33B8F9" w14:textId="77777777" w:rsidTr="00DA62AD">
        <w:tblPrEx>
          <w:tblW w:w="9720" w:type="dxa"/>
          <w:tblLayout w:type="fixed"/>
          <w:tblLook w:val="04A0"/>
        </w:tblPrEx>
        <w:tc>
          <w:tcPr>
            <w:tcW w:w="1345" w:type="dxa"/>
          </w:tcPr>
          <w:p w:rsidR="00561CEE" w:rsidRPr="002F15D1" w:rsidP="001E6458" w14:paraId="3685E2F0"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495FE46F" w14:textId="680545C3">
            <w:pPr>
              <w:tabs>
                <w:tab w:val="right" w:leader="dot" w:pos="5760"/>
              </w:tabs>
              <w:spacing w:after="0"/>
              <w:contextualSpacing/>
              <w:rPr>
                <w:rFonts w:eastAsia="Times New Roman"/>
                <w:color w:val="000000"/>
                <w:sz w:val="18"/>
                <w:szCs w:val="18"/>
              </w:rPr>
            </w:pPr>
            <w:r w:rsidRPr="002F15D1">
              <w:rPr>
                <w:color w:val="000000" w:themeColor="text1"/>
                <w:sz w:val="18"/>
              </w:rPr>
              <w:t>Desempleado(a), sin empleo por menos de un año</w:t>
            </w:r>
          </w:p>
        </w:tc>
        <w:tc>
          <w:tcPr>
            <w:tcW w:w="2070" w:type="dxa"/>
            <w:vAlign w:val="bottom"/>
          </w:tcPr>
          <w:p w:rsidR="00561CEE" w:rsidRPr="002F15D1" w:rsidP="00CA783E" w14:paraId="7ECB4898" w14:textId="1A9AD2D1">
            <w:pPr>
              <w:spacing w:after="0"/>
              <w:contextualSpacing/>
              <w:rPr>
                <w:rFonts w:eastAsia="Times New Roman" w:cstheme="minorHAnsi"/>
                <w:bCs/>
                <w:color w:val="000000"/>
                <w:sz w:val="18"/>
                <w:szCs w:val="18"/>
              </w:rPr>
            </w:pPr>
            <w:r w:rsidRPr="002F15D1">
              <w:rPr>
                <w:color w:val="000000"/>
                <w:sz w:val="18"/>
              </w:rPr>
              <w:t>5</w:t>
            </w:r>
          </w:p>
        </w:tc>
      </w:tr>
      <w:tr w14:paraId="0A4E8248" w14:textId="77777777" w:rsidTr="00DA62AD">
        <w:tblPrEx>
          <w:tblW w:w="9720" w:type="dxa"/>
          <w:tblLayout w:type="fixed"/>
          <w:tblLook w:val="04A0"/>
        </w:tblPrEx>
        <w:tc>
          <w:tcPr>
            <w:tcW w:w="1345" w:type="dxa"/>
          </w:tcPr>
          <w:p w:rsidR="00561CEE" w:rsidRPr="002F15D1" w:rsidP="001E6458" w14:paraId="2B2355DF"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05A205DC" w14:textId="5254EFD5">
            <w:pPr>
              <w:tabs>
                <w:tab w:val="right" w:leader="dot" w:pos="5760"/>
              </w:tabs>
              <w:spacing w:after="0"/>
              <w:contextualSpacing/>
              <w:rPr>
                <w:rFonts w:eastAsia="Times New Roman"/>
                <w:color w:val="000000"/>
                <w:sz w:val="18"/>
                <w:szCs w:val="18"/>
              </w:rPr>
            </w:pPr>
            <w:r w:rsidRPr="002F15D1">
              <w:rPr>
                <w:color w:val="000000" w:themeColor="text1"/>
                <w:sz w:val="18"/>
              </w:rPr>
              <w:t>Desempleado(a), sin empleo por más de un año</w:t>
            </w:r>
          </w:p>
        </w:tc>
        <w:tc>
          <w:tcPr>
            <w:tcW w:w="2070" w:type="dxa"/>
            <w:vAlign w:val="bottom"/>
          </w:tcPr>
          <w:p w:rsidR="00561CEE" w:rsidRPr="002F15D1" w:rsidP="00CA783E" w14:paraId="33C78517" w14:textId="64ACCED8">
            <w:pPr>
              <w:spacing w:after="0"/>
              <w:contextualSpacing/>
              <w:rPr>
                <w:rFonts w:eastAsia="Times New Roman" w:cstheme="minorHAnsi"/>
                <w:bCs/>
                <w:color w:val="000000"/>
                <w:sz w:val="18"/>
                <w:szCs w:val="18"/>
              </w:rPr>
            </w:pPr>
            <w:r w:rsidRPr="002F15D1">
              <w:rPr>
                <w:color w:val="000000"/>
                <w:sz w:val="18"/>
              </w:rPr>
              <w:t>6</w:t>
            </w:r>
          </w:p>
        </w:tc>
      </w:tr>
      <w:tr w14:paraId="132E28EB" w14:textId="77777777" w:rsidTr="00DA62AD">
        <w:tblPrEx>
          <w:tblW w:w="9720" w:type="dxa"/>
          <w:tblLayout w:type="fixed"/>
          <w:tblLook w:val="04A0"/>
        </w:tblPrEx>
        <w:tc>
          <w:tcPr>
            <w:tcW w:w="1345" w:type="dxa"/>
          </w:tcPr>
          <w:p w:rsidR="00561CEE" w:rsidRPr="002F15D1" w:rsidP="001E6458" w14:paraId="3B84F756"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771176F4" w14:textId="2593E7CF">
            <w:pPr>
              <w:tabs>
                <w:tab w:val="right" w:leader="dot" w:pos="5760"/>
              </w:tabs>
              <w:spacing w:after="0"/>
              <w:contextualSpacing/>
              <w:rPr>
                <w:rFonts w:eastAsia="Times New Roman"/>
                <w:color w:val="000000"/>
                <w:sz w:val="18"/>
                <w:szCs w:val="18"/>
              </w:rPr>
            </w:pPr>
            <w:r w:rsidRPr="002F15D1">
              <w:rPr>
                <w:color w:val="000000" w:themeColor="text1"/>
                <w:sz w:val="18"/>
              </w:rPr>
              <w:t>Jubilado(a)</w:t>
            </w:r>
          </w:p>
        </w:tc>
        <w:tc>
          <w:tcPr>
            <w:tcW w:w="2070" w:type="dxa"/>
            <w:vAlign w:val="bottom"/>
          </w:tcPr>
          <w:p w:rsidR="00561CEE" w:rsidRPr="002F15D1" w:rsidP="00CA783E" w14:paraId="740D713D" w14:textId="02E47B03">
            <w:pPr>
              <w:spacing w:after="0"/>
              <w:contextualSpacing/>
              <w:rPr>
                <w:rFonts w:eastAsia="Times New Roman" w:cstheme="minorHAnsi"/>
                <w:bCs/>
                <w:color w:val="000000"/>
                <w:sz w:val="18"/>
                <w:szCs w:val="18"/>
              </w:rPr>
            </w:pPr>
            <w:r w:rsidRPr="002F15D1">
              <w:rPr>
                <w:color w:val="000000"/>
                <w:sz w:val="18"/>
              </w:rPr>
              <w:t>7</w:t>
            </w:r>
          </w:p>
        </w:tc>
      </w:tr>
      <w:tr w14:paraId="6473AC72" w14:textId="77777777" w:rsidTr="00DA62AD">
        <w:tblPrEx>
          <w:tblW w:w="9720" w:type="dxa"/>
          <w:tblLayout w:type="fixed"/>
          <w:tblLook w:val="04A0"/>
        </w:tblPrEx>
        <w:tc>
          <w:tcPr>
            <w:tcW w:w="1345" w:type="dxa"/>
          </w:tcPr>
          <w:p w:rsidR="00561CEE" w:rsidRPr="002F15D1" w:rsidP="001E6458" w14:paraId="3134A3E7"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4B80A58A" w14:textId="181D156C">
            <w:pPr>
              <w:tabs>
                <w:tab w:val="right" w:leader="dot" w:pos="5760"/>
              </w:tabs>
              <w:spacing w:after="0"/>
              <w:contextualSpacing/>
              <w:rPr>
                <w:rFonts w:eastAsia="Times New Roman"/>
                <w:color w:val="000000" w:themeColor="text1"/>
                <w:sz w:val="18"/>
                <w:szCs w:val="18"/>
              </w:rPr>
            </w:pPr>
            <w:r w:rsidRPr="002F15D1">
              <w:rPr>
                <w:color w:val="000000" w:themeColor="text1"/>
                <w:sz w:val="18"/>
              </w:rPr>
              <w:t>Persona con discapacidad y no puede trabajar</w:t>
            </w:r>
          </w:p>
        </w:tc>
        <w:tc>
          <w:tcPr>
            <w:tcW w:w="2070" w:type="dxa"/>
            <w:vAlign w:val="bottom"/>
          </w:tcPr>
          <w:p w:rsidR="00561CEE" w:rsidRPr="002F15D1" w:rsidP="00CA783E" w14:paraId="215B8A0F" w14:textId="3FE191CE">
            <w:pPr>
              <w:spacing w:after="0"/>
              <w:contextualSpacing/>
              <w:rPr>
                <w:rFonts w:eastAsia="Times New Roman" w:cstheme="minorHAnsi"/>
                <w:bCs/>
                <w:color w:val="000000"/>
                <w:sz w:val="18"/>
                <w:szCs w:val="18"/>
              </w:rPr>
            </w:pPr>
            <w:r w:rsidRPr="002F15D1">
              <w:rPr>
                <w:color w:val="000000"/>
                <w:sz w:val="18"/>
              </w:rPr>
              <w:t>8</w:t>
            </w:r>
          </w:p>
        </w:tc>
      </w:tr>
      <w:tr w14:paraId="3213FD58" w14:textId="77777777" w:rsidTr="00DA62AD">
        <w:tblPrEx>
          <w:tblW w:w="9720" w:type="dxa"/>
          <w:tblLayout w:type="fixed"/>
          <w:tblLook w:val="04A0"/>
        </w:tblPrEx>
        <w:tc>
          <w:tcPr>
            <w:tcW w:w="1345" w:type="dxa"/>
          </w:tcPr>
          <w:p w:rsidR="00561CEE" w:rsidRPr="002F15D1" w:rsidP="001E6458" w14:paraId="46C87346"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12FB1355" w14:textId="64F83419">
            <w:pPr>
              <w:tabs>
                <w:tab w:val="right" w:leader="dot" w:pos="5760"/>
              </w:tabs>
              <w:spacing w:after="0"/>
              <w:contextualSpacing/>
              <w:rPr>
                <w:rFonts w:eastAsia="Times New Roman"/>
                <w:color w:val="000000"/>
                <w:sz w:val="18"/>
                <w:szCs w:val="18"/>
              </w:rPr>
            </w:pPr>
            <w:r w:rsidRPr="002F15D1">
              <w:rPr>
                <w:color w:val="000000" w:themeColor="text1"/>
                <w:sz w:val="18"/>
              </w:rPr>
              <w:t>No puede trabajar por algún otro motivo</w:t>
            </w:r>
          </w:p>
        </w:tc>
        <w:tc>
          <w:tcPr>
            <w:tcW w:w="2070" w:type="dxa"/>
            <w:vAlign w:val="bottom"/>
          </w:tcPr>
          <w:p w:rsidR="00561CEE" w:rsidRPr="002F15D1" w:rsidP="00CA783E" w14:paraId="4521619F" w14:textId="07E407BF">
            <w:pPr>
              <w:spacing w:after="0"/>
              <w:contextualSpacing/>
              <w:rPr>
                <w:rFonts w:eastAsia="Times New Roman" w:cstheme="minorHAnsi"/>
                <w:bCs/>
                <w:color w:val="000000"/>
                <w:sz w:val="18"/>
                <w:szCs w:val="18"/>
              </w:rPr>
            </w:pPr>
            <w:r w:rsidRPr="002F15D1">
              <w:rPr>
                <w:color w:val="000000"/>
                <w:sz w:val="18"/>
              </w:rPr>
              <w:t>9</w:t>
            </w:r>
          </w:p>
        </w:tc>
      </w:tr>
      <w:tr w14:paraId="6A132591" w14:textId="77777777" w:rsidTr="00DA62AD">
        <w:tblPrEx>
          <w:tblW w:w="9720" w:type="dxa"/>
          <w:tblLayout w:type="fixed"/>
          <w:tblLook w:val="04A0"/>
        </w:tblPrEx>
        <w:tc>
          <w:tcPr>
            <w:tcW w:w="1345" w:type="dxa"/>
          </w:tcPr>
          <w:p w:rsidR="00561CEE" w:rsidRPr="002F15D1" w:rsidP="001E6458" w14:paraId="181056FE"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45E60233" w14:textId="15095A07">
            <w:pPr>
              <w:tabs>
                <w:tab w:val="right" w:leader="dot" w:pos="5760"/>
              </w:tabs>
              <w:spacing w:after="0"/>
              <w:contextualSpacing/>
              <w:rPr>
                <w:rFonts w:eastAsia="Times New Roman"/>
                <w:i/>
                <w:iCs/>
                <w:color w:val="767171" w:themeColor="background2" w:themeShade="80"/>
                <w:sz w:val="18"/>
                <w:szCs w:val="18"/>
              </w:rPr>
            </w:pPr>
            <w:r w:rsidRPr="002F15D1">
              <w:rPr>
                <w:i/>
                <w:color w:val="767171" w:themeColor="background2" w:themeShade="80"/>
                <w:sz w:val="18"/>
              </w:rPr>
              <w:t>No sabe</w:t>
            </w:r>
          </w:p>
        </w:tc>
        <w:tc>
          <w:tcPr>
            <w:tcW w:w="2070" w:type="dxa"/>
            <w:vAlign w:val="bottom"/>
          </w:tcPr>
          <w:p w:rsidR="00561CEE" w:rsidRPr="002F15D1" w:rsidP="00CA783E" w14:paraId="23EF33A6" w14:textId="77777777">
            <w:pPr>
              <w:spacing w:after="0"/>
              <w:contextualSpacing/>
              <w:rPr>
                <w:rFonts w:eastAsia="Times New Roman" w:cstheme="minorHAnsi"/>
                <w:bCs/>
                <w:i/>
                <w:iCs/>
                <w:color w:val="767171" w:themeColor="background2" w:themeShade="80"/>
                <w:sz w:val="18"/>
                <w:szCs w:val="18"/>
              </w:rPr>
            </w:pPr>
            <w:r w:rsidRPr="002F15D1">
              <w:rPr>
                <w:i/>
                <w:color w:val="767171" w:themeColor="background2" w:themeShade="80"/>
                <w:sz w:val="18"/>
              </w:rPr>
              <w:t>98</w:t>
            </w:r>
          </w:p>
        </w:tc>
      </w:tr>
      <w:tr w14:paraId="631940F6" w14:textId="77777777" w:rsidTr="00DA62AD">
        <w:tblPrEx>
          <w:tblW w:w="9720" w:type="dxa"/>
          <w:tblLayout w:type="fixed"/>
          <w:tblLook w:val="04A0"/>
        </w:tblPrEx>
        <w:tc>
          <w:tcPr>
            <w:tcW w:w="1345" w:type="dxa"/>
          </w:tcPr>
          <w:p w:rsidR="00561CEE" w:rsidRPr="002F15D1" w:rsidP="001E6458" w14:paraId="7B9508A9"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1F7A2532" w14:textId="64867742">
            <w:pPr>
              <w:tabs>
                <w:tab w:val="right" w:leader="dot" w:pos="5760"/>
              </w:tabs>
              <w:spacing w:after="0"/>
              <w:contextualSpacing/>
              <w:rPr>
                <w:rFonts w:eastAsia="Times New Roman"/>
                <w:i/>
                <w:iCs/>
                <w:color w:val="767171" w:themeColor="background2" w:themeShade="80"/>
                <w:sz w:val="18"/>
                <w:szCs w:val="18"/>
              </w:rPr>
            </w:pPr>
            <w:r w:rsidRPr="002F15D1">
              <w:rPr>
                <w:i/>
                <w:color w:val="767171" w:themeColor="background2" w:themeShade="80"/>
                <w:sz w:val="18"/>
              </w:rPr>
              <w:t>Prefiere no contestar</w:t>
            </w:r>
          </w:p>
        </w:tc>
        <w:tc>
          <w:tcPr>
            <w:tcW w:w="2070" w:type="dxa"/>
            <w:vAlign w:val="bottom"/>
          </w:tcPr>
          <w:p w:rsidR="00561CEE" w:rsidRPr="002F15D1" w:rsidP="00CA783E" w14:paraId="2BF1B4ED" w14:textId="77777777">
            <w:pPr>
              <w:spacing w:after="0"/>
              <w:contextualSpacing/>
              <w:rPr>
                <w:rFonts w:eastAsia="Times New Roman" w:cstheme="minorHAnsi"/>
                <w:bCs/>
                <w:i/>
                <w:iCs/>
                <w:color w:val="767171" w:themeColor="background2" w:themeShade="80"/>
                <w:sz w:val="18"/>
                <w:szCs w:val="18"/>
              </w:rPr>
            </w:pPr>
            <w:r w:rsidRPr="002F15D1">
              <w:rPr>
                <w:i/>
                <w:color w:val="767171" w:themeColor="background2" w:themeShade="80"/>
                <w:sz w:val="18"/>
              </w:rPr>
              <w:t>99</w:t>
            </w:r>
          </w:p>
        </w:tc>
      </w:tr>
      <w:bookmarkEnd w:id="15"/>
    </w:tbl>
    <w:p w:rsidR="002D1F23" w:rsidRPr="002F15D1" w14:paraId="5008179A" w14:textId="403F6437">
      <w:pPr>
        <w:spacing w:after="160" w:line="259" w:lineRule="auto"/>
        <w:rPr>
          <w:b/>
          <w:sz w:val="18"/>
          <w:szCs w:val="18"/>
        </w:rPr>
      </w:pPr>
    </w:p>
    <w:p w:rsidR="00EA3EA8" w:rsidRPr="000C1EAD" w:rsidP="00EA3EA8" w14:paraId="14DD3A37" w14:textId="27727E31">
      <w:pPr>
        <w:contextualSpacing/>
        <w:rPr>
          <w:rFonts w:eastAsia="Times New Roman"/>
          <w:b/>
          <w:bCs/>
          <w:color w:val="FF0000"/>
          <w:sz w:val="18"/>
          <w:szCs w:val="18"/>
        </w:rPr>
      </w:pPr>
      <w:r w:rsidRPr="002F15D1">
        <w:rPr>
          <w:b/>
          <w:color w:val="FF0000"/>
          <w:sz w:val="18"/>
        </w:rPr>
        <w:t>Transición</w:t>
      </w:r>
      <w:r w:rsidRPr="002F15D1">
        <w:rPr>
          <w:b/>
          <w:color w:val="FF0000"/>
          <w:sz w:val="18"/>
        </w:rPr>
        <w:t xml:space="preserve">: A continuación, nos gustaría preguntarle sobre los </w:t>
      </w:r>
      <w:r w:rsidRPr="000C1EAD">
        <w:rPr>
          <w:b/>
          <w:color w:val="FF0000"/>
          <w:sz w:val="18"/>
        </w:rPr>
        <w:t>ingresos familiares combinados. "Ingresos familiares combinados" se refiere al monto total de dinero de todos los miembros de su familia que viven en su hogar.</w:t>
      </w:r>
    </w:p>
    <w:p w:rsidR="00EA3EA8" w:rsidRPr="000C1EAD" w14:paraId="0D983175" w14:textId="77777777">
      <w:pPr>
        <w:spacing w:after="160" w:line="259" w:lineRule="auto"/>
        <w:rPr>
          <w:b/>
          <w:sz w:val="18"/>
          <w:szCs w:val="18"/>
        </w:rPr>
      </w:pPr>
    </w:p>
    <w:p w:rsidR="00487C62" w:rsidP="004C23FC" w14:paraId="4AE864B7" w14:textId="67DFE7C9">
      <w:pPr>
        <w:pStyle w:val="NoSpacing"/>
      </w:pPr>
      <w:bookmarkStart w:id="17" w:name="_Toc111745888"/>
      <w:r w:rsidRPr="000C1EAD">
        <w:t>Income</w:t>
      </w:r>
      <w:bookmarkEnd w:id="17"/>
    </w:p>
    <w:tbl>
      <w:tblPr>
        <w:tblW w:w="9900" w:type="dxa"/>
        <w:tblLayout w:type="fixed"/>
        <w:tblLook w:val="04A0"/>
      </w:tblPr>
      <w:tblGrid>
        <w:gridCol w:w="1350"/>
        <w:gridCol w:w="5580"/>
        <w:gridCol w:w="2970"/>
      </w:tblGrid>
      <w:tr w14:paraId="3E59FD48" w14:textId="77777777" w:rsidTr="00DA62AD">
        <w:tblPrEx>
          <w:tblW w:w="9900" w:type="dxa"/>
          <w:tblLayout w:type="fixed"/>
          <w:tblLook w:val="04A0"/>
        </w:tblPrEx>
        <w:tc>
          <w:tcPr>
            <w:tcW w:w="1350" w:type="dxa"/>
            <w:vAlign w:val="bottom"/>
          </w:tcPr>
          <w:p w:rsidR="00AA6773" w:rsidRPr="002B17C5" w:rsidP="00E870CA" w14:paraId="58257A16" w14:textId="1D84F28A">
            <w:pPr>
              <w:spacing w:after="0"/>
              <w:contextualSpacing/>
              <w:rPr>
                <w:rFonts w:eastAsia="Times New Roman"/>
                <w:b/>
                <w:color w:val="000000"/>
                <w:sz w:val="18"/>
                <w:szCs w:val="18"/>
              </w:rPr>
            </w:pPr>
            <w:r>
              <w:rPr>
                <w:b/>
                <w:color w:val="000000" w:themeColor="text1"/>
                <w:sz w:val="18"/>
              </w:rPr>
              <w:t>B.13</w:t>
            </w:r>
          </w:p>
        </w:tc>
        <w:tc>
          <w:tcPr>
            <w:tcW w:w="8550" w:type="dxa"/>
            <w:gridSpan w:val="2"/>
            <w:vAlign w:val="bottom"/>
          </w:tcPr>
          <w:p w:rsidR="00AA6773" w:rsidRPr="000C1EAD" w:rsidP="00E870CA" w14:paraId="2BC20A4B" w14:textId="77777777">
            <w:pPr>
              <w:spacing w:after="0"/>
              <w:contextualSpacing/>
              <w:rPr>
                <w:rFonts w:eastAsia="Times New Roman" w:cstheme="minorHAnsi"/>
                <w:b/>
                <w:bCs/>
                <w:color w:val="000000"/>
                <w:sz w:val="18"/>
                <w:szCs w:val="18"/>
                <w:lang w:val="en-US"/>
              </w:rPr>
            </w:pPr>
            <w:r w:rsidRPr="000C1EAD">
              <w:rPr>
                <w:b/>
                <w:color w:val="000000"/>
                <w:sz w:val="18"/>
                <w:lang w:val="en-US"/>
              </w:rPr>
              <w:t xml:space="preserve">Preference for answer income question </w:t>
            </w:r>
          </w:p>
        </w:tc>
      </w:tr>
      <w:tr w14:paraId="4105A988" w14:textId="77777777" w:rsidTr="00DA62AD">
        <w:tblPrEx>
          <w:tblW w:w="9900" w:type="dxa"/>
          <w:tblLayout w:type="fixed"/>
          <w:tblLook w:val="04A0"/>
        </w:tblPrEx>
        <w:tc>
          <w:tcPr>
            <w:tcW w:w="1350" w:type="dxa"/>
            <w:vAlign w:val="bottom"/>
          </w:tcPr>
          <w:p w:rsidR="00AA6773" w:rsidRPr="00C8011C" w:rsidP="00E870CA" w14:paraId="1D56837B" w14:textId="101B8DCD">
            <w:pPr>
              <w:spacing w:after="0"/>
              <w:contextualSpacing/>
              <w:rPr>
                <w:rFonts w:eastAsia="Times New Roman"/>
                <w:color w:val="000000"/>
                <w:sz w:val="18"/>
                <w:szCs w:val="18"/>
                <w:lang w:val="en-US"/>
              </w:rPr>
            </w:pPr>
          </w:p>
          <w:p w:rsidR="00AA6773" w:rsidRPr="001F780E" w:rsidP="00E870CA" w14:paraId="1AFED4BC" w14:textId="2542151E">
            <w:pPr>
              <w:spacing w:after="0"/>
              <w:contextualSpacing/>
              <w:rPr>
                <w:rFonts w:eastAsia="Times New Roman" w:cstheme="minorHAnsi"/>
                <w:b/>
                <w:i/>
                <w:color w:val="000000"/>
                <w:sz w:val="18"/>
                <w:szCs w:val="18"/>
              </w:rPr>
            </w:pPr>
            <w:r>
              <w:rPr>
                <w:b/>
                <w:i/>
                <w:color w:val="ED7D31" w:themeColor="accent2"/>
                <w:sz w:val="18"/>
              </w:rPr>
              <w:t>B_IN_MY</w:t>
            </w:r>
          </w:p>
        </w:tc>
        <w:tc>
          <w:tcPr>
            <w:tcW w:w="8550" w:type="dxa"/>
            <w:gridSpan w:val="2"/>
            <w:vAlign w:val="bottom"/>
          </w:tcPr>
          <w:p w:rsidR="00AA6773" w:rsidRPr="000C1EAD" w:rsidP="00E870CA" w14:paraId="244D2C05" w14:textId="392CDB96">
            <w:pPr>
              <w:spacing w:after="0"/>
              <w:contextualSpacing/>
              <w:rPr>
                <w:rFonts w:eastAsia="Times New Roman"/>
                <w:color w:val="000000"/>
                <w:sz w:val="18"/>
                <w:szCs w:val="18"/>
              </w:rPr>
            </w:pPr>
            <w:r w:rsidRPr="000C1EAD">
              <w:rPr>
                <w:color w:val="000000"/>
                <w:sz w:val="18"/>
              </w:rPr>
              <w:t>¿Desea responder a esta pregunta usando sus ingresos mensuales o sus ingresos anuales?</w:t>
            </w:r>
            <w:r w:rsidRPr="000C1EAD" w:rsidR="0044450B">
              <w:rPr>
                <w:color w:val="000000"/>
                <w:sz w:val="18"/>
              </w:rPr>
              <w:t xml:space="preserve"> </w:t>
            </w:r>
          </w:p>
        </w:tc>
      </w:tr>
      <w:tr w14:paraId="520719EA" w14:textId="77777777" w:rsidTr="00DA62AD">
        <w:tblPrEx>
          <w:tblW w:w="9900" w:type="dxa"/>
          <w:tblLayout w:type="fixed"/>
          <w:tblLook w:val="04A0"/>
        </w:tblPrEx>
        <w:tc>
          <w:tcPr>
            <w:tcW w:w="1350" w:type="dxa"/>
          </w:tcPr>
          <w:p w:rsidR="00AA6773" w:rsidRPr="002B17C5" w:rsidP="00E870CA" w14:paraId="1145A618" w14:textId="77777777">
            <w:pPr>
              <w:spacing w:after="0"/>
              <w:contextualSpacing/>
              <w:rPr>
                <w:rFonts w:eastAsia="Times New Roman" w:cstheme="minorHAnsi"/>
                <w:color w:val="000000"/>
                <w:sz w:val="18"/>
                <w:szCs w:val="18"/>
              </w:rPr>
            </w:pPr>
          </w:p>
        </w:tc>
        <w:tc>
          <w:tcPr>
            <w:tcW w:w="5580" w:type="dxa"/>
            <w:vAlign w:val="bottom"/>
          </w:tcPr>
          <w:p w:rsidR="00AA6773" w:rsidRPr="000C1EAD" w:rsidP="00E870CA" w14:paraId="38019879" w14:textId="18FB2BD5">
            <w:pPr>
              <w:spacing w:after="0"/>
              <w:contextualSpacing/>
              <w:rPr>
                <w:rFonts w:eastAsia="Times New Roman"/>
                <w:color w:val="000000"/>
                <w:sz w:val="18"/>
                <w:szCs w:val="18"/>
              </w:rPr>
            </w:pPr>
            <w:r w:rsidRPr="000C1EAD">
              <w:rPr>
                <w:color w:val="000000" w:themeColor="text1"/>
                <w:sz w:val="18"/>
              </w:rPr>
              <w:t>Mensuales</w:t>
            </w:r>
            <w:r w:rsidRPr="000C1EAD" w:rsidR="0044450B">
              <w:rPr>
                <w:color w:val="000000" w:themeColor="text1"/>
                <w:sz w:val="18"/>
              </w:rPr>
              <w:t xml:space="preserve"> </w:t>
            </w:r>
          </w:p>
        </w:tc>
        <w:tc>
          <w:tcPr>
            <w:tcW w:w="2970" w:type="dxa"/>
            <w:vAlign w:val="bottom"/>
          </w:tcPr>
          <w:p w:rsidR="00AA6773" w:rsidRPr="002B17C5" w:rsidP="00DA62AD" w14:paraId="304324D0" w14:textId="77777777">
            <w:pPr>
              <w:spacing w:after="0"/>
              <w:contextualSpacing/>
              <w:rPr>
                <w:rFonts w:eastAsia="Times New Roman" w:cstheme="minorHAnsi"/>
                <w:bCs/>
                <w:color w:val="000000"/>
                <w:sz w:val="18"/>
                <w:szCs w:val="18"/>
              </w:rPr>
            </w:pPr>
            <w:r>
              <w:rPr>
                <w:color w:val="000000"/>
                <w:sz w:val="18"/>
              </w:rPr>
              <w:t>1</w:t>
            </w:r>
          </w:p>
        </w:tc>
      </w:tr>
      <w:tr w14:paraId="6876B268" w14:textId="77777777" w:rsidTr="00DA62AD">
        <w:tblPrEx>
          <w:tblW w:w="9900" w:type="dxa"/>
          <w:tblLayout w:type="fixed"/>
          <w:tblLook w:val="04A0"/>
        </w:tblPrEx>
        <w:tc>
          <w:tcPr>
            <w:tcW w:w="1350" w:type="dxa"/>
          </w:tcPr>
          <w:p w:rsidR="00AA6773" w:rsidRPr="002B17C5" w:rsidP="00E870CA" w14:paraId="7579F607" w14:textId="77777777">
            <w:pPr>
              <w:spacing w:after="0"/>
              <w:contextualSpacing/>
              <w:rPr>
                <w:rFonts w:eastAsia="Times New Roman" w:cstheme="minorHAnsi"/>
                <w:color w:val="000000"/>
                <w:sz w:val="18"/>
                <w:szCs w:val="18"/>
              </w:rPr>
            </w:pPr>
          </w:p>
        </w:tc>
        <w:tc>
          <w:tcPr>
            <w:tcW w:w="5580" w:type="dxa"/>
            <w:vAlign w:val="bottom"/>
          </w:tcPr>
          <w:p w:rsidR="00AA6773" w:rsidRPr="000C1EAD" w:rsidP="00E870CA" w14:paraId="62E06A72" w14:textId="3F4E583E">
            <w:pPr>
              <w:tabs>
                <w:tab w:val="right" w:leader="dot" w:pos="5760"/>
              </w:tabs>
              <w:spacing w:after="0"/>
              <w:contextualSpacing/>
              <w:rPr>
                <w:rFonts w:eastAsia="Times New Roman"/>
                <w:color w:val="000000"/>
                <w:sz w:val="18"/>
                <w:szCs w:val="18"/>
              </w:rPr>
            </w:pPr>
            <w:r w:rsidRPr="000C1EAD">
              <w:rPr>
                <w:color w:val="000000" w:themeColor="text1"/>
                <w:sz w:val="18"/>
              </w:rPr>
              <w:t>Anuales</w:t>
            </w:r>
            <w:r w:rsidRPr="000C1EAD" w:rsidR="0044450B">
              <w:rPr>
                <w:color w:val="000000" w:themeColor="text1"/>
                <w:sz w:val="18"/>
              </w:rPr>
              <w:t xml:space="preserve"> </w:t>
            </w:r>
          </w:p>
        </w:tc>
        <w:tc>
          <w:tcPr>
            <w:tcW w:w="2970" w:type="dxa"/>
            <w:vAlign w:val="bottom"/>
          </w:tcPr>
          <w:p w:rsidR="00AA6773" w:rsidRPr="002B17C5" w:rsidP="00DA62AD" w14:paraId="566073A6" w14:textId="77777777">
            <w:pPr>
              <w:spacing w:after="0"/>
              <w:contextualSpacing/>
              <w:rPr>
                <w:rFonts w:eastAsia="Times New Roman" w:cstheme="minorHAnsi"/>
                <w:bCs/>
                <w:color w:val="000000"/>
                <w:sz w:val="18"/>
                <w:szCs w:val="18"/>
              </w:rPr>
            </w:pPr>
            <w:r>
              <w:rPr>
                <w:color w:val="000000"/>
                <w:sz w:val="18"/>
              </w:rPr>
              <w:t>2</w:t>
            </w:r>
          </w:p>
        </w:tc>
      </w:tr>
    </w:tbl>
    <w:p w:rsidR="00E870CA" w14:paraId="5AF46154" w14:textId="79898A63">
      <w:pPr>
        <w:spacing w:after="160" w:line="259" w:lineRule="auto"/>
        <w:rPr>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BA7FA16" w14:textId="77777777" w:rsidTr="00D814F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83157" w:rsidRPr="00AA6773" w:rsidP="00283157" w14:paraId="63A4C7AC" w14:textId="4E53CA5B">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283157" w:rsidRPr="00AA6773" w:rsidP="00283157" w14:paraId="438D0819" w14:textId="77777777">
            <w:pPr>
              <w:contextualSpacing/>
              <w:rPr>
                <w:rFonts w:eastAsia="Times New Roman" w:cstheme="minorHAnsi"/>
                <w:b/>
                <w:color w:val="7030A0"/>
                <w:sz w:val="18"/>
                <w:szCs w:val="18"/>
              </w:rPr>
            </w:pPr>
          </w:p>
        </w:tc>
        <w:tc>
          <w:tcPr>
            <w:tcW w:w="8437" w:type="dxa"/>
          </w:tcPr>
          <w:p w:rsidR="00283157" w:rsidRPr="00C8011C" w:rsidP="00283157" w14:paraId="147C6F2B" w14:textId="4D6E6911">
            <w:pPr>
              <w:contextualSpacing/>
              <w:rPr>
                <w:rFonts w:eastAsia="Times New Roman"/>
                <w:b/>
                <w:bCs/>
                <w:color w:val="7030A0"/>
                <w:sz w:val="18"/>
                <w:szCs w:val="18"/>
                <w:lang w:val="en-US"/>
              </w:rPr>
            </w:pPr>
            <w:r w:rsidRPr="00C8011C">
              <w:rPr>
                <w:b/>
                <w:color w:val="7030A0"/>
                <w:sz w:val="18"/>
                <w:lang w:val="en-US"/>
              </w:rPr>
              <w:t>If B.13 = ‘Monthly’ [1] then GO to B.13a</w:t>
            </w:r>
          </w:p>
          <w:p w:rsidR="00422AE9" w:rsidRPr="00C8011C" w:rsidP="00283157" w14:paraId="1B46E84C" w14:textId="5FA5A29F">
            <w:pPr>
              <w:contextualSpacing/>
              <w:rPr>
                <w:rFonts w:eastAsia="Times New Roman"/>
                <w:b/>
                <w:color w:val="7030A0"/>
                <w:sz w:val="18"/>
                <w:szCs w:val="18"/>
                <w:lang w:val="en-US"/>
              </w:rPr>
            </w:pPr>
            <w:r w:rsidRPr="00C8011C">
              <w:rPr>
                <w:b/>
                <w:color w:val="7030A0"/>
                <w:sz w:val="18"/>
                <w:lang w:val="en-US"/>
              </w:rPr>
              <w:t>OR If B.13 = ‘Yearly’ [2] then GO to B.13b</w:t>
            </w:r>
          </w:p>
          <w:p w:rsidR="00283157" w:rsidRPr="00AA6773" w:rsidP="00283157" w14:paraId="04C16E0F" w14:textId="1AA41844">
            <w:pPr>
              <w:contextualSpacing/>
              <w:rPr>
                <w:rFonts w:eastAsia="Times New Roman"/>
                <w:b/>
                <w:color w:val="7030A0"/>
                <w:sz w:val="18"/>
                <w:szCs w:val="18"/>
              </w:rPr>
            </w:pPr>
            <w:r>
              <w:rPr>
                <w:b/>
                <w:color w:val="7030A0"/>
                <w:sz w:val="18"/>
              </w:rPr>
              <w:t xml:space="preserve">ELSE GO </w:t>
            </w:r>
            <w:r>
              <w:rPr>
                <w:b/>
                <w:color w:val="7030A0"/>
                <w:sz w:val="18"/>
              </w:rPr>
              <w:t>to</w:t>
            </w:r>
            <w:r>
              <w:rPr>
                <w:b/>
                <w:color w:val="7030A0"/>
                <w:sz w:val="18"/>
              </w:rPr>
              <w:t xml:space="preserve"> B.14</w:t>
            </w:r>
          </w:p>
        </w:tc>
      </w:tr>
    </w:tbl>
    <w:p w:rsidR="00283157" w:rsidP="00D842E2" w14:paraId="70B17A11" w14:textId="77777777">
      <w:pPr>
        <w:spacing w:after="160" w:line="259" w:lineRule="auto"/>
        <w:rPr>
          <w:b/>
          <w:sz w:val="18"/>
          <w:szCs w:val="18"/>
        </w:rPr>
      </w:pPr>
    </w:p>
    <w:tbl>
      <w:tblPr>
        <w:tblW w:w="9900" w:type="dxa"/>
        <w:tblLayout w:type="fixed"/>
        <w:tblLook w:val="04A0"/>
      </w:tblPr>
      <w:tblGrid>
        <w:gridCol w:w="1349"/>
        <w:gridCol w:w="5131"/>
        <w:gridCol w:w="3420"/>
      </w:tblGrid>
      <w:tr w14:paraId="3D322041" w14:textId="77777777" w:rsidTr="00DA62AD">
        <w:tblPrEx>
          <w:tblW w:w="9900" w:type="dxa"/>
          <w:tblLayout w:type="fixed"/>
          <w:tblLook w:val="04A0"/>
        </w:tblPrEx>
        <w:tc>
          <w:tcPr>
            <w:tcW w:w="1349" w:type="dxa"/>
            <w:vAlign w:val="bottom"/>
          </w:tcPr>
          <w:p w:rsidR="00EE4F5D" w:rsidRPr="002B17C5" w:rsidP="00283157" w14:paraId="4C00BF07" w14:textId="2443AA1E">
            <w:pPr>
              <w:spacing w:after="0"/>
              <w:contextualSpacing/>
              <w:rPr>
                <w:rFonts w:eastAsia="Times New Roman"/>
                <w:b/>
                <w:color w:val="000000"/>
                <w:sz w:val="18"/>
                <w:szCs w:val="18"/>
              </w:rPr>
            </w:pPr>
            <w:r>
              <w:rPr>
                <w:b/>
                <w:color w:val="000000" w:themeColor="text1"/>
                <w:sz w:val="18"/>
              </w:rPr>
              <w:t>B.13a</w:t>
            </w:r>
          </w:p>
        </w:tc>
        <w:tc>
          <w:tcPr>
            <w:tcW w:w="8551" w:type="dxa"/>
            <w:gridSpan w:val="2"/>
            <w:vAlign w:val="bottom"/>
          </w:tcPr>
          <w:p w:rsidR="00EE4F5D" w:rsidRPr="002B17C5" w:rsidP="00283157" w14:paraId="1DEDEEC1" w14:textId="77777777">
            <w:pPr>
              <w:spacing w:after="0"/>
              <w:contextualSpacing/>
              <w:rPr>
                <w:rFonts w:eastAsia="Times New Roman" w:cstheme="minorHAnsi"/>
                <w:b/>
                <w:bCs/>
                <w:color w:val="000000"/>
                <w:sz w:val="18"/>
                <w:szCs w:val="18"/>
              </w:rPr>
            </w:pPr>
            <w:r>
              <w:rPr>
                <w:b/>
                <w:color w:val="000000"/>
                <w:sz w:val="18"/>
              </w:rPr>
              <w:t>Income</w:t>
            </w:r>
            <w:r>
              <w:rPr>
                <w:b/>
                <w:color w:val="000000"/>
                <w:sz w:val="18"/>
              </w:rPr>
              <w:t xml:space="preserve"> (</w:t>
            </w:r>
            <w:r>
              <w:rPr>
                <w:b/>
                <w:color w:val="000000"/>
                <w:sz w:val="18"/>
              </w:rPr>
              <w:t>monthly</w:t>
            </w:r>
            <w:r>
              <w:rPr>
                <w:b/>
                <w:color w:val="000000"/>
                <w:sz w:val="18"/>
              </w:rPr>
              <w:t xml:space="preserve">) </w:t>
            </w:r>
          </w:p>
        </w:tc>
      </w:tr>
      <w:tr w14:paraId="6B62C266" w14:textId="77777777" w:rsidTr="0008489D">
        <w:tblPrEx>
          <w:tblW w:w="9900" w:type="dxa"/>
          <w:tblLayout w:type="fixed"/>
          <w:tblLook w:val="04A0"/>
        </w:tblPrEx>
        <w:tc>
          <w:tcPr>
            <w:tcW w:w="1349" w:type="dxa"/>
          </w:tcPr>
          <w:p w:rsidR="0008489D" w:rsidRPr="0008489D" w:rsidP="0008489D" w14:paraId="52AA2941" w14:textId="77777777">
            <w:pPr>
              <w:spacing w:after="0"/>
              <w:contextualSpacing/>
              <w:rPr>
                <w:rFonts w:eastAsia="Times New Roman" w:cstheme="minorHAnsi"/>
                <w:b/>
                <w:i/>
                <w:sz w:val="18"/>
                <w:szCs w:val="18"/>
              </w:rPr>
            </w:pPr>
          </w:p>
        </w:tc>
        <w:tc>
          <w:tcPr>
            <w:tcW w:w="8551" w:type="dxa"/>
            <w:gridSpan w:val="2"/>
            <w:vAlign w:val="bottom"/>
          </w:tcPr>
          <w:p w:rsidR="0008489D" w:rsidRPr="008806DC" w:rsidP="0008489D" w14:paraId="64FD7AF4" w14:textId="392214DF">
            <w:pPr>
              <w:spacing w:after="0"/>
              <w:contextualSpacing/>
              <w:rPr>
                <w:rFonts w:eastAsia="Times New Roman" w:cstheme="minorHAnsi"/>
                <w:color w:val="7030A0"/>
                <w:sz w:val="18"/>
                <w:szCs w:val="18"/>
                <w:lang w:val="en-US"/>
              </w:rPr>
            </w:pPr>
            <w:r w:rsidRPr="008806DC">
              <w:rPr>
                <w:color w:val="7030A0"/>
                <w:sz w:val="18"/>
                <w:lang w:val="en-US"/>
              </w:rPr>
              <w:t>Programming note: Populate last year</w:t>
            </w:r>
          </w:p>
        </w:tc>
      </w:tr>
      <w:tr w14:paraId="1FB5637E" w14:textId="77777777" w:rsidTr="0008489D">
        <w:tblPrEx>
          <w:tblW w:w="9900" w:type="dxa"/>
          <w:tblLayout w:type="fixed"/>
          <w:tblLook w:val="04A0"/>
        </w:tblPrEx>
        <w:tc>
          <w:tcPr>
            <w:tcW w:w="1349" w:type="dxa"/>
          </w:tcPr>
          <w:p w:rsidR="00EE4F5D" w:rsidRPr="001F780E" w:rsidP="0008489D" w14:paraId="374E5621" w14:textId="57D8D195">
            <w:pPr>
              <w:spacing w:after="0"/>
              <w:contextualSpacing/>
              <w:rPr>
                <w:rFonts w:eastAsia="Times New Roman" w:cstheme="minorHAnsi"/>
                <w:b/>
                <w:i/>
                <w:color w:val="000000"/>
                <w:sz w:val="18"/>
                <w:szCs w:val="18"/>
              </w:rPr>
            </w:pPr>
            <w:r>
              <w:rPr>
                <w:b/>
                <w:i/>
                <w:color w:val="ED7D31" w:themeColor="accent2"/>
                <w:sz w:val="18"/>
              </w:rPr>
              <w:t>B_INCOM</w:t>
            </w:r>
          </w:p>
        </w:tc>
        <w:tc>
          <w:tcPr>
            <w:tcW w:w="8551" w:type="dxa"/>
            <w:gridSpan w:val="2"/>
            <w:vAlign w:val="bottom"/>
          </w:tcPr>
          <w:p w:rsidR="00541351" w:rsidRPr="008806DC" w:rsidP="00541351" w14:paraId="041C17EF" w14:textId="6DD97A63">
            <w:pPr>
              <w:spacing w:after="0"/>
              <w:contextualSpacing/>
              <w:rPr>
                <w:rFonts w:eastAsia="Times New Roman"/>
                <w:color w:val="000000" w:themeColor="text1"/>
                <w:sz w:val="18"/>
                <w:szCs w:val="18"/>
              </w:rPr>
            </w:pPr>
            <w:r w:rsidRPr="008806DC">
              <w:rPr>
                <w:color w:val="000000" w:themeColor="text1"/>
                <w:sz w:val="18"/>
              </w:rPr>
              <w:t xml:space="preserve">[WB: </w:t>
            </w:r>
            <w:r w:rsidRPr="008806DC">
              <w:rPr>
                <w:sz w:val="18"/>
              </w:rPr>
              <w:t xml:space="preserve">En </w:t>
            </w:r>
            <w:r w:rsidRPr="008806DC">
              <w:rPr>
                <w:color w:val="7030A0"/>
                <w:sz w:val="18"/>
              </w:rPr>
              <w:t>[INSERTE EL AÑO PREVIO],</w:t>
            </w:r>
            <w:r w:rsidRPr="008806DC">
              <w:rPr>
                <w:sz w:val="18"/>
              </w:rPr>
              <w:t xml:space="preserve"> ¿cuáles fueron sus</w:t>
            </w:r>
            <w:r w:rsidRPr="008806DC" w:rsidR="0044450B">
              <w:rPr>
                <w:sz w:val="18"/>
              </w:rPr>
              <w:t xml:space="preserve"> </w:t>
            </w:r>
            <w:r w:rsidRPr="008806DC">
              <w:rPr>
                <w:sz w:val="18"/>
              </w:rPr>
              <w:t>ingresos familiares combinados, mensuales, contando todas las fuentes, antes de impuestos?</w:t>
            </w:r>
            <w:r w:rsidRPr="008806DC">
              <w:rPr>
                <w:color w:val="000000" w:themeColor="text1"/>
                <w:sz w:val="18"/>
              </w:rPr>
              <w:t xml:space="preserve"> Seleccione una sola respuesta].</w:t>
            </w:r>
          </w:p>
          <w:p w:rsidR="00EE4F5D" w:rsidRPr="008806DC" w:rsidP="00541351" w14:paraId="351D803A" w14:textId="693A1D36">
            <w:pPr>
              <w:spacing w:after="0"/>
              <w:contextualSpacing/>
              <w:rPr>
                <w:rFonts w:eastAsia="Times New Roman" w:cstheme="minorHAnsi"/>
                <w:color w:val="00B050"/>
                <w:sz w:val="18"/>
                <w:szCs w:val="18"/>
              </w:rPr>
            </w:pPr>
            <w:r w:rsidRPr="008806DC">
              <w:rPr>
                <w:color w:val="000000" w:themeColor="text1"/>
                <w:sz w:val="18"/>
              </w:rPr>
              <w:t xml:space="preserve">[IA: </w:t>
            </w:r>
            <w:r w:rsidRPr="008806DC">
              <w:rPr>
                <w:sz w:val="18"/>
              </w:rPr>
              <w:t xml:space="preserve">Mirando la tarjeta de respuestas C, dígame, en el </w:t>
            </w:r>
            <w:r w:rsidRPr="008806DC">
              <w:rPr>
                <w:color w:val="7030A0"/>
                <w:sz w:val="18"/>
              </w:rPr>
              <w:t>[INSERTE EL AÑO PREVIO],</w:t>
            </w:r>
            <w:r w:rsidRPr="008806DC">
              <w:rPr>
                <w:sz w:val="18"/>
              </w:rPr>
              <w:t xml:space="preserve"> ¿cuáles fueron sus</w:t>
            </w:r>
            <w:r w:rsidRPr="008806DC" w:rsidR="0044450B">
              <w:rPr>
                <w:sz w:val="18"/>
              </w:rPr>
              <w:t xml:space="preserve"> </w:t>
            </w:r>
            <w:r w:rsidRPr="008806DC">
              <w:rPr>
                <w:sz w:val="18"/>
              </w:rPr>
              <w:t>ingresos familiares combinados, mensuales, contando todas las fuentes, antes de impuestos?</w:t>
            </w:r>
            <w:r w:rsidRPr="008806DC">
              <w:rPr>
                <w:color w:val="000000" w:themeColor="text1"/>
                <w:sz w:val="18"/>
              </w:rPr>
              <w:t xml:space="preserve"> Seleccione una sola respuesta].</w:t>
            </w:r>
          </w:p>
        </w:tc>
      </w:tr>
      <w:tr w14:paraId="47E568D5" w14:textId="77777777" w:rsidTr="0008489D">
        <w:tblPrEx>
          <w:tblW w:w="9900" w:type="dxa"/>
          <w:tblLayout w:type="fixed"/>
          <w:tblLook w:val="04A0"/>
        </w:tblPrEx>
        <w:tc>
          <w:tcPr>
            <w:tcW w:w="1349" w:type="dxa"/>
          </w:tcPr>
          <w:p w:rsidR="0008489D" w:rsidRPr="001F780E" w:rsidP="0008489D" w14:paraId="511FBE45" w14:textId="77777777">
            <w:pPr>
              <w:spacing w:after="0"/>
              <w:contextualSpacing/>
              <w:rPr>
                <w:rFonts w:eastAsia="Times New Roman" w:cstheme="minorHAnsi"/>
                <w:b/>
                <w:i/>
                <w:color w:val="ED7D31" w:themeColor="accent2"/>
                <w:sz w:val="18"/>
                <w:szCs w:val="18"/>
              </w:rPr>
            </w:pPr>
          </w:p>
        </w:tc>
        <w:tc>
          <w:tcPr>
            <w:tcW w:w="8551" w:type="dxa"/>
            <w:gridSpan w:val="2"/>
            <w:vAlign w:val="bottom"/>
          </w:tcPr>
          <w:p w:rsidR="0008489D" w:rsidRPr="008806DC" w:rsidP="00283157" w14:paraId="49D33D59" w14:textId="2D7D3BE9">
            <w:pPr>
              <w:spacing w:after="0"/>
              <w:contextualSpacing/>
              <w:rPr>
                <w:rFonts w:eastAsia="Times New Roman"/>
                <w:color w:val="000000" w:themeColor="text1"/>
                <w:sz w:val="18"/>
                <w:szCs w:val="18"/>
                <w:lang w:val="en-US"/>
              </w:rPr>
            </w:pPr>
            <w:r w:rsidRPr="008806DC">
              <w:rPr>
                <w:color w:val="00B050"/>
                <w:sz w:val="18"/>
                <w:lang w:val="en-US"/>
              </w:rPr>
              <w:t>Interviewer note: Use Response Card C</w:t>
            </w:r>
          </w:p>
        </w:tc>
      </w:tr>
      <w:tr w14:paraId="638562D2" w14:textId="77777777" w:rsidTr="00DA62AD">
        <w:tblPrEx>
          <w:tblW w:w="9900" w:type="dxa"/>
          <w:tblLayout w:type="fixed"/>
          <w:tblLook w:val="04A0"/>
        </w:tblPrEx>
        <w:tc>
          <w:tcPr>
            <w:tcW w:w="1349" w:type="dxa"/>
          </w:tcPr>
          <w:p w:rsidR="00EE4F5D" w:rsidRPr="00C8011C" w:rsidP="00283157" w14:paraId="0CB69731" w14:textId="77777777">
            <w:pPr>
              <w:spacing w:after="0"/>
              <w:contextualSpacing/>
              <w:rPr>
                <w:rFonts w:eastAsia="Times New Roman" w:cstheme="minorHAnsi"/>
                <w:color w:val="000000"/>
                <w:sz w:val="18"/>
                <w:szCs w:val="18"/>
                <w:lang w:val="en-US"/>
              </w:rPr>
            </w:pPr>
          </w:p>
        </w:tc>
        <w:tc>
          <w:tcPr>
            <w:tcW w:w="5131" w:type="dxa"/>
            <w:vAlign w:val="bottom"/>
          </w:tcPr>
          <w:p w:rsidR="00EE4F5D" w:rsidRPr="008806DC" w:rsidP="00283157" w14:paraId="53D2F20A" w14:textId="320E5AF7">
            <w:pPr>
              <w:spacing w:after="0"/>
              <w:contextualSpacing/>
              <w:rPr>
                <w:rFonts w:eastAsia="Times New Roman" w:cstheme="minorHAnsi"/>
                <w:color w:val="000000"/>
                <w:sz w:val="18"/>
                <w:szCs w:val="18"/>
              </w:rPr>
            </w:pPr>
            <w:r w:rsidRPr="008806DC">
              <w:rPr>
                <w:color w:val="000000"/>
                <w:sz w:val="18"/>
              </w:rPr>
              <w:t>De $0 a $1666 por mes</w:t>
            </w:r>
          </w:p>
        </w:tc>
        <w:tc>
          <w:tcPr>
            <w:tcW w:w="3420" w:type="dxa"/>
            <w:vAlign w:val="bottom"/>
          </w:tcPr>
          <w:p w:rsidR="00EE4F5D" w:rsidRPr="002B17C5" w:rsidP="001627CE" w14:paraId="5E9C4F29" w14:textId="77777777">
            <w:pPr>
              <w:spacing w:after="0"/>
              <w:contextualSpacing/>
              <w:rPr>
                <w:rFonts w:eastAsia="Times New Roman" w:cstheme="minorHAnsi"/>
                <w:bCs/>
                <w:color w:val="000000"/>
                <w:sz w:val="18"/>
                <w:szCs w:val="18"/>
              </w:rPr>
            </w:pPr>
            <w:r>
              <w:rPr>
                <w:color w:val="000000"/>
                <w:sz w:val="18"/>
              </w:rPr>
              <w:t>1</w:t>
            </w:r>
          </w:p>
        </w:tc>
      </w:tr>
      <w:tr w14:paraId="30A16D56" w14:textId="77777777" w:rsidTr="00DA62AD">
        <w:tblPrEx>
          <w:tblW w:w="9900" w:type="dxa"/>
          <w:tblLayout w:type="fixed"/>
          <w:tblLook w:val="04A0"/>
        </w:tblPrEx>
        <w:tc>
          <w:tcPr>
            <w:tcW w:w="1349" w:type="dxa"/>
          </w:tcPr>
          <w:p w:rsidR="00EE4F5D" w:rsidRPr="002B17C5" w:rsidP="00283157" w14:paraId="0F2CF499"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4AB0510C" w14:textId="0A065E53">
            <w:pPr>
              <w:tabs>
                <w:tab w:val="right" w:leader="dot" w:pos="5760"/>
              </w:tabs>
              <w:spacing w:after="0"/>
              <w:contextualSpacing/>
              <w:rPr>
                <w:rFonts w:eastAsia="Times New Roman" w:cstheme="minorHAnsi"/>
                <w:color w:val="000000"/>
                <w:sz w:val="18"/>
                <w:szCs w:val="18"/>
              </w:rPr>
            </w:pPr>
            <w:r w:rsidRPr="008806DC">
              <w:rPr>
                <w:color w:val="000000"/>
                <w:sz w:val="18"/>
              </w:rPr>
              <w:t>De $1667 a $2083 por mes</w:t>
            </w:r>
          </w:p>
        </w:tc>
        <w:tc>
          <w:tcPr>
            <w:tcW w:w="3420" w:type="dxa"/>
            <w:vAlign w:val="bottom"/>
          </w:tcPr>
          <w:p w:rsidR="00EE4F5D" w:rsidRPr="002B17C5" w:rsidP="001627CE" w14:paraId="69220D6D" w14:textId="77777777">
            <w:pPr>
              <w:spacing w:after="0"/>
              <w:contextualSpacing/>
              <w:rPr>
                <w:rFonts w:eastAsia="Times New Roman" w:cstheme="minorHAnsi"/>
                <w:bCs/>
                <w:color w:val="000000"/>
                <w:sz w:val="18"/>
                <w:szCs w:val="18"/>
              </w:rPr>
            </w:pPr>
            <w:r>
              <w:rPr>
                <w:color w:val="000000"/>
                <w:sz w:val="18"/>
              </w:rPr>
              <w:t>2</w:t>
            </w:r>
          </w:p>
        </w:tc>
      </w:tr>
      <w:tr w14:paraId="2E745A75" w14:textId="77777777" w:rsidTr="00DA62AD">
        <w:tblPrEx>
          <w:tblW w:w="9900" w:type="dxa"/>
          <w:tblLayout w:type="fixed"/>
          <w:tblLook w:val="04A0"/>
        </w:tblPrEx>
        <w:tc>
          <w:tcPr>
            <w:tcW w:w="1349" w:type="dxa"/>
          </w:tcPr>
          <w:p w:rsidR="00EE4F5D" w:rsidRPr="002B17C5" w:rsidP="00283157" w14:paraId="3BEC53FC"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745EB8EB" w14:textId="0E9CB13B">
            <w:pPr>
              <w:tabs>
                <w:tab w:val="right" w:leader="dot" w:pos="5760"/>
              </w:tabs>
              <w:spacing w:after="0"/>
              <w:contextualSpacing/>
              <w:rPr>
                <w:rFonts w:eastAsia="Times New Roman" w:cstheme="minorHAnsi"/>
                <w:color w:val="000000"/>
                <w:sz w:val="18"/>
                <w:szCs w:val="18"/>
              </w:rPr>
            </w:pPr>
            <w:r w:rsidRPr="008806DC">
              <w:rPr>
                <w:color w:val="000000"/>
                <w:sz w:val="18"/>
              </w:rPr>
              <w:t>De $2084 a $2499 por mes</w:t>
            </w:r>
          </w:p>
        </w:tc>
        <w:tc>
          <w:tcPr>
            <w:tcW w:w="3420" w:type="dxa"/>
            <w:vAlign w:val="bottom"/>
          </w:tcPr>
          <w:p w:rsidR="00EE4F5D" w:rsidP="001627CE" w14:paraId="70E90F6C" w14:textId="77777777">
            <w:pPr>
              <w:spacing w:after="0"/>
              <w:contextualSpacing/>
              <w:rPr>
                <w:rFonts w:eastAsia="Times New Roman" w:cstheme="minorHAnsi"/>
                <w:bCs/>
                <w:color w:val="000000"/>
                <w:sz w:val="18"/>
                <w:szCs w:val="18"/>
              </w:rPr>
            </w:pPr>
            <w:r>
              <w:rPr>
                <w:color w:val="000000"/>
                <w:sz w:val="18"/>
              </w:rPr>
              <w:t>3</w:t>
            </w:r>
          </w:p>
        </w:tc>
      </w:tr>
      <w:tr w14:paraId="0ABE3A80" w14:textId="77777777" w:rsidTr="00DA62AD">
        <w:tblPrEx>
          <w:tblW w:w="9900" w:type="dxa"/>
          <w:tblLayout w:type="fixed"/>
          <w:tblLook w:val="04A0"/>
        </w:tblPrEx>
        <w:tc>
          <w:tcPr>
            <w:tcW w:w="1349" w:type="dxa"/>
          </w:tcPr>
          <w:p w:rsidR="00EE4F5D" w:rsidRPr="002B17C5" w:rsidP="00283157" w14:paraId="40BF0AD4"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7C0F3610" w14:textId="0C002742">
            <w:pPr>
              <w:tabs>
                <w:tab w:val="right" w:leader="dot" w:pos="5760"/>
              </w:tabs>
              <w:spacing w:after="0"/>
              <w:rPr>
                <w:rFonts w:eastAsia="Times New Roman"/>
                <w:color w:val="000000" w:themeColor="text1"/>
                <w:sz w:val="18"/>
                <w:szCs w:val="18"/>
              </w:rPr>
            </w:pPr>
            <w:r w:rsidRPr="008806DC">
              <w:rPr>
                <w:color w:val="000000" w:themeColor="text1"/>
                <w:sz w:val="18"/>
              </w:rPr>
              <w:t>De $2500 a $3333 por mes</w:t>
            </w:r>
          </w:p>
        </w:tc>
        <w:tc>
          <w:tcPr>
            <w:tcW w:w="3420" w:type="dxa"/>
            <w:vAlign w:val="bottom"/>
          </w:tcPr>
          <w:p w:rsidR="00EE4F5D" w:rsidP="001627CE" w14:paraId="6E99F5DA" w14:textId="77777777">
            <w:pPr>
              <w:spacing w:after="0"/>
              <w:contextualSpacing/>
              <w:rPr>
                <w:rFonts w:eastAsia="Times New Roman" w:cstheme="minorHAnsi"/>
                <w:bCs/>
                <w:color w:val="000000"/>
                <w:sz w:val="18"/>
                <w:szCs w:val="18"/>
              </w:rPr>
            </w:pPr>
            <w:r>
              <w:rPr>
                <w:color w:val="000000"/>
                <w:sz w:val="18"/>
              </w:rPr>
              <w:t>4</w:t>
            </w:r>
          </w:p>
        </w:tc>
      </w:tr>
      <w:tr w14:paraId="6DCCD67B" w14:textId="77777777" w:rsidTr="00DA62AD">
        <w:tblPrEx>
          <w:tblW w:w="9900" w:type="dxa"/>
          <w:tblLayout w:type="fixed"/>
          <w:tblLook w:val="04A0"/>
        </w:tblPrEx>
        <w:tc>
          <w:tcPr>
            <w:tcW w:w="1349" w:type="dxa"/>
          </w:tcPr>
          <w:p w:rsidR="00EE4F5D" w:rsidRPr="002B17C5" w:rsidP="00283157" w14:paraId="3ED6ED02"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564F3B85" w14:textId="02D1CF41">
            <w:pPr>
              <w:tabs>
                <w:tab w:val="right" w:leader="dot" w:pos="5760"/>
              </w:tabs>
              <w:spacing w:after="0"/>
              <w:rPr>
                <w:rFonts w:eastAsia="Times New Roman"/>
                <w:color w:val="000000" w:themeColor="text1"/>
                <w:sz w:val="18"/>
                <w:szCs w:val="18"/>
              </w:rPr>
            </w:pPr>
            <w:r w:rsidRPr="008806DC">
              <w:rPr>
                <w:color w:val="000000" w:themeColor="text1"/>
                <w:sz w:val="18"/>
              </w:rPr>
              <w:t>De $3334 a $4166 por mes</w:t>
            </w:r>
          </w:p>
        </w:tc>
        <w:tc>
          <w:tcPr>
            <w:tcW w:w="3420" w:type="dxa"/>
            <w:vAlign w:val="bottom"/>
          </w:tcPr>
          <w:p w:rsidR="00EE4F5D" w:rsidP="001627CE" w14:paraId="38AB3655" w14:textId="77777777">
            <w:pPr>
              <w:spacing w:after="0"/>
              <w:contextualSpacing/>
              <w:rPr>
                <w:rFonts w:eastAsia="Times New Roman" w:cstheme="minorHAnsi"/>
                <w:bCs/>
                <w:color w:val="000000"/>
                <w:sz w:val="18"/>
                <w:szCs w:val="18"/>
              </w:rPr>
            </w:pPr>
            <w:r>
              <w:rPr>
                <w:color w:val="000000"/>
                <w:sz w:val="18"/>
              </w:rPr>
              <w:t>5</w:t>
            </w:r>
          </w:p>
        </w:tc>
      </w:tr>
      <w:tr w14:paraId="1BA0EDBD" w14:textId="77777777" w:rsidTr="00DA62AD">
        <w:tblPrEx>
          <w:tblW w:w="9900" w:type="dxa"/>
          <w:tblLayout w:type="fixed"/>
          <w:tblLook w:val="04A0"/>
        </w:tblPrEx>
        <w:tc>
          <w:tcPr>
            <w:tcW w:w="1349" w:type="dxa"/>
          </w:tcPr>
          <w:p w:rsidR="00EE4F5D" w:rsidRPr="002B17C5" w:rsidP="00283157" w14:paraId="664D1D26"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37642D5F" w14:textId="2A6600CB">
            <w:pPr>
              <w:tabs>
                <w:tab w:val="right" w:leader="dot" w:pos="5760"/>
              </w:tabs>
              <w:spacing w:after="0"/>
              <w:contextualSpacing/>
              <w:rPr>
                <w:rFonts w:eastAsia="Times New Roman" w:cstheme="minorHAnsi"/>
                <w:color w:val="000000"/>
                <w:sz w:val="18"/>
                <w:szCs w:val="18"/>
              </w:rPr>
            </w:pPr>
            <w:r w:rsidRPr="008806DC">
              <w:rPr>
                <w:color w:val="000000"/>
                <w:sz w:val="18"/>
              </w:rPr>
              <w:t>De $4167 a $6249 por mes</w:t>
            </w:r>
          </w:p>
        </w:tc>
        <w:tc>
          <w:tcPr>
            <w:tcW w:w="3420" w:type="dxa"/>
            <w:vAlign w:val="bottom"/>
          </w:tcPr>
          <w:p w:rsidR="00EE4F5D" w:rsidP="001627CE" w14:paraId="192D64F0" w14:textId="77777777">
            <w:pPr>
              <w:spacing w:after="0"/>
              <w:contextualSpacing/>
              <w:rPr>
                <w:rFonts w:eastAsia="Times New Roman" w:cstheme="minorHAnsi"/>
                <w:bCs/>
                <w:color w:val="000000"/>
                <w:sz w:val="18"/>
                <w:szCs w:val="18"/>
              </w:rPr>
            </w:pPr>
            <w:r>
              <w:rPr>
                <w:color w:val="000000"/>
                <w:sz w:val="18"/>
              </w:rPr>
              <w:t>6</w:t>
            </w:r>
          </w:p>
        </w:tc>
      </w:tr>
      <w:tr w14:paraId="52C5E037" w14:textId="77777777" w:rsidTr="00DA62AD">
        <w:tblPrEx>
          <w:tblW w:w="9900" w:type="dxa"/>
          <w:tblLayout w:type="fixed"/>
          <w:tblLook w:val="04A0"/>
        </w:tblPrEx>
        <w:tc>
          <w:tcPr>
            <w:tcW w:w="1349" w:type="dxa"/>
          </w:tcPr>
          <w:p w:rsidR="00EE4F5D" w:rsidRPr="002B17C5" w:rsidP="00283157" w14:paraId="07CD2C54"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652A3CA0" w14:textId="6084948F">
            <w:pPr>
              <w:tabs>
                <w:tab w:val="right" w:leader="dot" w:pos="5760"/>
              </w:tabs>
              <w:spacing w:after="0"/>
              <w:contextualSpacing/>
              <w:rPr>
                <w:rFonts w:eastAsia="Times New Roman" w:cstheme="minorHAnsi"/>
                <w:color w:val="000000"/>
                <w:sz w:val="18"/>
                <w:szCs w:val="18"/>
              </w:rPr>
            </w:pPr>
            <w:r w:rsidRPr="008806DC">
              <w:rPr>
                <w:color w:val="000000"/>
                <w:sz w:val="18"/>
              </w:rPr>
              <w:t>$6250 o más por mes</w:t>
            </w:r>
          </w:p>
        </w:tc>
        <w:tc>
          <w:tcPr>
            <w:tcW w:w="3420" w:type="dxa"/>
            <w:vAlign w:val="bottom"/>
          </w:tcPr>
          <w:p w:rsidR="00EE4F5D" w:rsidP="001627CE" w14:paraId="2064A31D" w14:textId="6F9EDB2F">
            <w:pPr>
              <w:spacing w:after="0"/>
              <w:contextualSpacing/>
              <w:rPr>
                <w:rFonts w:eastAsia="Times New Roman" w:cstheme="minorHAnsi"/>
                <w:bCs/>
                <w:color w:val="000000"/>
                <w:sz w:val="18"/>
                <w:szCs w:val="18"/>
              </w:rPr>
            </w:pPr>
            <w:r>
              <w:rPr>
                <w:color w:val="000000"/>
                <w:sz w:val="18"/>
              </w:rPr>
              <w:t>7</w:t>
            </w:r>
          </w:p>
        </w:tc>
      </w:tr>
      <w:tr w14:paraId="6AA0E470" w14:textId="77777777" w:rsidTr="00DA62AD">
        <w:tblPrEx>
          <w:tblW w:w="9900" w:type="dxa"/>
          <w:tblLayout w:type="fixed"/>
          <w:tblLook w:val="04A0"/>
        </w:tblPrEx>
        <w:tc>
          <w:tcPr>
            <w:tcW w:w="1349" w:type="dxa"/>
          </w:tcPr>
          <w:p w:rsidR="00EE4F5D" w:rsidRPr="002B17C5" w:rsidP="00283157" w14:paraId="0C377BF2"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479A9DD9" w14:textId="24A84404">
            <w:pPr>
              <w:tabs>
                <w:tab w:val="right" w:leader="dot" w:pos="5760"/>
              </w:tabs>
              <w:spacing w:after="0"/>
              <w:contextualSpacing/>
              <w:rPr>
                <w:rFonts w:eastAsia="Times New Roman" w:cstheme="minorHAnsi"/>
                <w:i/>
                <w:iCs/>
                <w:color w:val="767171" w:themeColor="background2" w:themeShade="80"/>
                <w:sz w:val="18"/>
                <w:szCs w:val="18"/>
              </w:rPr>
            </w:pPr>
            <w:r w:rsidRPr="008806DC">
              <w:rPr>
                <w:i/>
                <w:color w:val="767171" w:themeColor="background2" w:themeShade="80"/>
                <w:sz w:val="18"/>
              </w:rPr>
              <w:t>No sabe</w:t>
            </w:r>
          </w:p>
        </w:tc>
        <w:tc>
          <w:tcPr>
            <w:tcW w:w="3420" w:type="dxa"/>
            <w:vAlign w:val="bottom"/>
          </w:tcPr>
          <w:p w:rsidR="00EE4F5D" w:rsidRPr="001627CE" w:rsidP="001627CE" w14:paraId="11A66ABF"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0E1A543D" w14:textId="77777777" w:rsidTr="00DA62AD">
        <w:tblPrEx>
          <w:tblW w:w="9900" w:type="dxa"/>
          <w:tblLayout w:type="fixed"/>
          <w:tblLook w:val="04A0"/>
        </w:tblPrEx>
        <w:tc>
          <w:tcPr>
            <w:tcW w:w="1349" w:type="dxa"/>
          </w:tcPr>
          <w:p w:rsidR="00EE4F5D" w:rsidRPr="002B17C5" w:rsidP="00283157" w14:paraId="39687A46"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7827A43F" w14:textId="77289598">
            <w:pPr>
              <w:tabs>
                <w:tab w:val="right" w:leader="dot" w:pos="5760"/>
              </w:tabs>
              <w:spacing w:after="0"/>
              <w:contextualSpacing/>
              <w:rPr>
                <w:rFonts w:eastAsia="Times New Roman" w:cstheme="minorHAnsi"/>
                <w:i/>
                <w:iCs/>
                <w:color w:val="767171" w:themeColor="background2" w:themeShade="80"/>
                <w:sz w:val="18"/>
                <w:szCs w:val="18"/>
              </w:rPr>
            </w:pPr>
            <w:r w:rsidRPr="008806DC">
              <w:rPr>
                <w:i/>
                <w:color w:val="767171" w:themeColor="background2" w:themeShade="80"/>
                <w:sz w:val="18"/>
              </w:rPr>
              <w:t>Prefiere no contestar</w:t>
            </w:r>
          </w:p>
        </w:tc>
        <w:tc>
          <w:tcPr>
            <w:tcW w:w="3420" w:type="dxa"/>
            <w:vAlign w:val="bottom"/>
          </w:tcPr>
          <w:p w:rsidR="00EE4F5D" w:rsidRPr="001627CE" w:rsidP="001627CE" w14:paraId="23D4F668"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283157" w:rsidP="00D842E2" w14:paraId="70069C8D" w14:textId="5BB05462">
      <w:pPr>
        <w:spacing w:after="160" w:line="259" w:lineRule="auto"/>
        <w:rPr>
          <w:b/>
          <w:bCs/>
          <w:sz w:val="18"/>
          <w:szCs w:val="18"/>
        </w:rPr>
      </w:pPr>
    </w:p>
    <w:tbl>
      <w:tblPr>
        <w:tblW w:w="9900" w:type="dxa"/>
        <w:tblLayout w:type="fixed"/>
        <w:tblLook w:val="04A0"/>
      </w:tblPr>
      <w:tblGrid>
        <w:gridCol w:w="1349"/>
        <w:gridCol w:w="5401"/>
        <w:gridCol w:w="3150"/>
      </w:tblGrid>
      <w:tr w14:paraId="12BED219" w14:textId="77777777" w:rsidTr="00DA62AD">
        <w:tblPrEx>
          <w:tblW w:w="9900" w:type="dxa"/>
          <w:tblLayout w:type="fixed"/>
          <w:tblLook w:val="04A0"/>
        </w:tblPrEx>
        <w:tc>
          <w:tcPr>
            <w:tcW w:w="1349" w:type="dxa"/>
            <w:vAlign w:val="bottom"/>
          </w:tcPr>
          <w:p w:rsidR="00C025C8" w:rsidRPr="002B17C5" w:rsidP="004D2F8C" w14:paraId="40BA0C31" w14:textId="52E20A54">
            <w:pPr>
              <w:spacing w:after="0"/>
              <w:contextualSpacing/>
              <w:rPr>
                <w:rFonts w:eastAsia="Times New Roman"/>
                <w:b/>
                <w:color w:val="000000"/>
                <w:sz w:val="18"/>
                <w:szCs w:val="18"/>
              </w:rPr>
            </w:pPr>
            <w:r>
              <w:rPr>
                <w:b/>
                <w:color w:val="000000" w:themeColor="text1"/>
                <w:sz w:val="18"/>
              </w:rPr>
              <w:t>B.13b</w:t>
            </w:r>
          </w:p>
        </w:tc>
        <w:tc>
          <w:tcPr>
            <w:tcW w:w="8551" w:type="dxa"/>
            <w:gridSpan w:val="2"/>
            <w:vAlign w:val="bottom"/>
          </w:tcPr>
          <w:p w:rsidR="00C025C8" w:rsidRPr="002B17C5" w:rsidP="004D2F8C" w14:paraId="3D57FDA9" w14:textId="77777777">
            <w:pPr>
              <w:spacing w:after="0"/>
              <w:contextualSpacing/>
              <w:rPr>
                <w:rFonts w:eastAsia="Times New Roman" w:cstheme="minorHAnsi"/>
                <w:b/>
                <w:bCs/>
                <w:color w:val="000000"/>
                <w:sz w:val="18"/>
                <w:szCs w:val="18"/>
              </w:rPr>
            </w:pPr>
            <w:r>
              <w:rPr>
                <w:b/>
                <w:color w:val="000000"/>
                <w:sz w:val="18"/>
              </w:rPr>
              <w:t>Income</w:t>
            </w:r>
            <w:r>
              <w:rPr>
                <w:b/>
                <w:color w:val="000000"/>
                <w:sz w:val="18"/>
              </w:rPr>
              <w:t xml:space="preserve"> (</w:t>
            </w:r>
            <w:r>
              <w:rPr>
                <w:b/>
                <w:color w:val="000000"/>
                <w:sz w:val="18"/>
              </w:rPr>
              <w:t>yearly</w:t>
            </w:r>
            <w:r>
              <w:rPr>
                <w:b/>
                <w:color w:val="000000"/>
                <w:sz w:val="18"/>
              </w:rPr>
              <w:t xml:space="preserve">) </w:t>
            </w:r>
          </w:p>
        </w:tc>
      </w:tr>
      <w:tr w14:paraId="00E7C52A" w14:textId="77777777" w:rsidTr="00D51107">
        <w:tblPrEx>
          <w:tblW w:w="9900" w:type="dxa"/>
          <w:tblLayout w:type="fixed"/>
          <w:tblLook w:val="04A0"/>
        </w:tblPrEx>
        <w:tc>
          <w:tcPr>
            <w:tcW w:w="1349" w:type="dxa"/>
          </w:tcPr>
          <w:p w:rsidR="00D51107" w:rsidRPr="00355D7A" w:rsidP="00D51107" w14:paraId="0BE256CC" w14:textId="77777777">
            <w:pPr>
              <w:spacing w:after="0"/>
              <w:contextualSpacing/>
              <w:rPr>
                <w:rFonts w:eastAsia="Times New Roman" w:cstheme="minorHAnsi"/>
                <w:b/>
                <w:i/>
                <w:sz w:val="18"/>
                <w:szCs w:val="18"/>
              </w:rPr>
            </w:pPr>
          </w:p>
        </w:tc>
        <w:tc>
          <w:tcPr>
            <w:tcW w:w="8551" w:type="dxa"/>
            <w:gridSpan w:val="2"/>
            <w:vAlign w:val="bottom"/>
          </w:tcPr>
          <w:p w:rsidR="00D51107" w:rsidRPr="00C8011C" w:rsidP="00D51107" w14:paraId="052894F9" w14:textId="285EA764">
            <w:pPr>
              <w:spacing w:after="0"/>
              <w:contextualSpacing/>
              <w:rPr>
                <w:rFonts w:eastAsia="Times New Roman" w:cstheme="minorHAnsi"/>
                <w:color w:val="7030A0"/>
                <w:sz w:val="18"/>
                <w:szCs w:val="18"/>
                <w:lang w:val="en-US"/>
              </w:rPr>
            </w:pPr>
            <w:r w:rsidRPr="00C8011C">
              <w:rPr>
                <w:color w:val="7030A0"/>
                <w:sz w:val="18"/>
                <w:lang w:val="en-US"/>
              </w:rPr>
              <w:t>Programming note: Populate year from B13a</w:t>
            </w:r>
          </w:p>
        </w:tc>
      </w:tr>
      <w:tr w14:paraId="07B66B40" w14:textId="77777777" w:rsidTr="00D51107">
        <w:tblPrEx>
          <w:tblW w:w="9900" w:type="dxa"/>
          <w:tblLayout w:type="fixed"/>
          <w:tblLook w:val="04A0"/>
        </w:tblPrEx>
        <w:tc>
          <w:tcPr>
            <w:tcW w:w="1349" w:type="dxa"/>
          </w:tcPr>
          <w:p w:rsidR="002D5375" w:rsidRPr="00B92EBC" w:rsidP="002D5375" w14:paraId="1DEAABC8" w14:textId="70C7111B">
            <w:pPr>
              <w:spacing w:after="0"/>
              <w:contextualSpacing/>
              <w:rPr>
                <w:rFonts w:eastAsia="Times New Roman" w:cstheme="minorHAnsi"/>
                <w:b/>
                <w:i/>
                <w:color w:val="000000"/>
                <w:sz w:val="18"/>
                <w:szCs w:val="18"/>
              </w:rPr>
            </w:pPr>
            <w:r>
              <w:rPr>
                <w:b/>
                <w:i/>
                <w:color w:val="ED7D31" w:themeColor="accent2"/>
                <w:sz w:val="18"/>
              </w:rPr>
              <w:t>B_INCOY</w:t>
            </w:r>
          </w:p>
        </w:tc>
        <w:tc>
          <w:tcPr>
            <w:tcW w:w="8551" w:type="dxa"/>
            <w:gridSpan w:val="2"/>
            <w:vAlign w:val="bottom"/>
          </w:tcPr>
          <w:p w:rsidR="002D5375" w:rsidRPr="006D3551" w:rsidP="002D5375" w14:paraId="29C00489" w14:textId="711671BF">
            <w:pPr>
              <w:spacing w:after="0"/>
              <w:contextualSpacing/>
              <w:rPr>
                <w:rFonts w:eastAsia="Times New Roman"/>
                <w:color w:val="000000" w:themeColor="text1"/>
                <w:sz w:val="18"/>
                <w:szCs w:val="18"/>
              </w:rPr>
            </w:pPr>
            <w:r w:rsidRPr="006D3551">
              <w:rPr>
                <w:color w:val="000000" w:themeColor="text1"/>
                <w:sz w:val="18"/>
              </w:rPr>
              <w:t xml:space="preserve">[WB: </w:t>
            </w:r>
            <w:r w:rsidRPr="006D3551">
              <w:rPr>
                <w:sz w:val="18"/>
              </w:rPr>
              <w:t xml:space="preserve">En </w:t>
            </w:r>
            <w:r w:rsidRPr="006D3551">
              <w:rPr>
                <w:color w:val="7030A0"/>
                <w:sz w:val="18"/>
              </w:rPr>
              <w:t>[INSERTE EL AÑO PREVIO],</w:t>
            </w:r>
            <w:r w:rsidRPr="006D3551">
              <w:rPr>
                <w:sz w:val="18"/>
              </w:rPr>
              <w:t xml:space="preserve"> ¿cuáles fueron sus</w:t>
            </w:r>
            <w:r w:rsidRPr="006D3551" w:rsidR="0044450B">
              <w:rPr>
                <w:sz w:val="18"/>
              </w:rPr>
              <w:t xml:space="preserve"> </w:t>
            </w:r>
            <w:r w:rsidRPr="006D3551">
              <w:rPr>
                <w:sz w:val="18"/>
              </w:rPr>
              <w:t>ingresos familiares combinados, anuales, contando todas las fuentes, antes de impuestos?</w:t>
            </w:r>
            <w:r w:rsidRPr="006D3551">
              <w:rPr>
                <w:color w:val="000000" w:themeColor="text1"/>
                <w:sz w:val="18"/>
              </w:rPr>
              <w:t xml:space="preserve"> Seleccione una sola respuesta].</w:t>
            </w:r>
          </w:p>
          <w:p w:rsidR="002D5375" w:rsidRPr="006D3551" w:rsidP="002D5375" w14:paraId="242E5C56" w14:textId="501083D0">
            <w:pPr>
              <w:spacing w:after="0"/>
              <w:contextualSpacing/>
              <w:rPr>
                <w:rFonts w:eastAsia="Times New Roman"/>
                <w:color w:val="000000"/>
                <w:sz w:val="18"/>
                <w:szCs w:val="18"/>
              </w:rPr>
            </w:pPr>
            <w:r w:rsidRPr="006D3551">
              <w:rPr>
                <w:color w:val="000000" w:themeColor="text1"/>
                <w:sz w:val="18"/>
              </w:rPr>
              <w:t xml:space="preserve">[IA: </w:t>
            </w:r>
            <w:r w:rsidRPr="006D3551">
              <w:rPr>
                <w:sz w:val="18"/>
              </w:rPr>
              <w:t xml:space="preserve">Mirando la tarjeta de respuestas D, dígame, en el </w:t>
            </w:r>
            <w:r w:rsidRPr="006D3551">
              <w:rPr>
                <w:color w:val="7030A0"/>
                <w:sz w:val="18"/>
              </w:rPr>
              <w:t>[INSERTE EL AÑO PREVIO],</w:t>
            </w:r>
            <w:r w:rsidRPr="006D3551">
              <w:rPr>
                <w:sz w:val="18"/>
              </w:rPr>
              <w:t xml:space="preserve"> ¿cuáles fueron sus</w:t>
            </w:r>
            <w:r w:rsidRPr="006D3551" w:rsidR="0044450B">
              <w:rPr>
                <w:sz w:val="18"/>
              </w:rPr>
              <w:t xml:space="preserve"> </w:t>
            </w:r>
            <w:r w:rsidRPr="006D3551">
              <w:rPr>
                <w:sz w:val="18"/>
              </w:rPr>
              <w:t>ingresos familiares combinados, anuales, contando todas las fuentes, antes de impuestos?</w:t>
            </w:r>
            <w:r w:rsidRPr="006D3551">
              <w:rPr>
                <w:color w:val="000000" w:themeColor="text1"/>
                <w:sz w:val="18"/>
              </w:rPr>
              <w:t xml:space="preserve"> Seleccione una sola respuesta].</w:t>
            </w:r>
            <w:r w:rsidRPr="006D3551">
              <w:rPr>
                <w:color w:val="00B050"/>
                <w:sz w:val="18"/>
              </w:rPr>
              <w:t xml:space="preserve"> </w:t>
            </w:r>
          </w:p>
        </w:tc>
      </w:tr>
      <w:tr w14:paraId="611B86B0" w14:textId="77777777" w:rsidTr="00D51107">
        <w:tblPrEx>
          <w:tblW w:w="9900" w:type="dxa"/>
          <w:tblLayout w:type="fixed"/>
          <w:tblLook w:val="04A0"/>
        </w:tblPrEx>
        <w:tc>
          <w:tcPr>
            <w:tcW w:w="1349" w:type="dxa"/>
          </w:tcPr>
          <w:p w:rsidR="002D5375" w:rsidRPr="00355D7A" w:rsidP="002D5375" w14:paraId="74E92EA7" w14:textId="77777777">
            <w:pPr>
              <w:spacing w:after="0"/>
              <w:contextualSpacing/>
              <w:rPr>
                <w:rFonts w:eastAsia="Times New Roman" w:cstheme="minorHAnsi"/>
                <w:b/>
                <w:i/>
                <w:sz w:val="18"/>
                <w:szCs w:val="18"/>
              </w:rPr>
            </w:pPr>
          </w:p>
        </w:tc>
        <w:tc>
          <w:tcPr>
            <w:tcW w:w="8551" w:type="dxa"/>
            <w:gridSpan w:val="2"/>
            <w:vAlign w:val="bottom"/>
          </w:tcPr>
          <w:p w:rsidR="002D5375" w:rsidRPr="006D3551" w:rsidP="002D5375" w14:paraId="30AFBE12" w14:textId="6CBA1AB0">
            <w:pPr>
              <w:spacing w:after="0"/>
              <w:contextualSpacing/>
              <w:rPr>
                <w:rFonts w:eastAsia="Times New Roman"/>
                <w:color w:val="000000" w:themeColor="text1"/>
                <w:sz w:val="18"/>
                <w:szCs w:val="18"/>
                <w:lang w:val="en-US"/>
              </w:rPr>
            </w:pPr>
            <w:r w:rsidRPr="006D3551">
              <w:rPr>
                <w:color w:val="00B050"/>
                <w:sz w:val="18"/>
                <w:lang w:val="en-US"/>
              </w:rPr>
              <w:t>Interviewer note: Use Response Card D</w:t>
            </w:r>
          </w:p>
        </w:tc>
      </w:tr>
      <w:tr w14:paraId="60EC0D1E" w14:textId="77777777" w:rsidTr="00DA62AD">
        <w:tblPrEx>
          <w:tblW w:w="9900" w:type="dxa"/>
          <w:tblLayout w:type="fixed"/>
          <w:tblLook w:val="04A0"/>
        </w:tblPrEx>
        <w:tc>
          <w:tcPr>
            <w:tcW w:w="1349" w:type="dxa"/>
          </w:tcPr>
          <w:p w:rsidR="002D5375" w:rsidRPr="00C8011C" w:rsidP="002D5375" w14:paraId="7C3D290C" w14:textId="77777777">
            <w:pPr>
              <w:spacing w:after="0"/>
              <w:contextualSpacing/>
              <w:rPr>
                <w:rFonts w:eastAsia="Times New Roman" w:cstheme="minorHAnsi"/>
                <w:sz w:val="18"/>
                <w:szCs w:val="18"/>
                <w:lang w:val="en-US"/>
              </w:rPr>
            </w:pPr>
          </w:p>
        </w:tc>
        <w:tc>
          <w:tcPr>
            <w:tcW w:w="5401" w:type="dxa"/>
            <w:vAlign w:val="bottom"/>
          </w:tcPr>
          <w:p w:rsidR="002D5375" w:rsidRPr="006D3551" w:rsidP="002D5375" w14:paraId="515CB768" w14:textId="6AFFCE0B">
            <w:pPr>
              <w:spacing w:after="0"/>
              <w:contextualSpacing/>
              <w:rPr>
                <w:rFonts w:eastAsia="Times New Roman" w:cstheme="minorHAnsi"/>
                <w:color w:val="000000"/>
                <w:sz w:val="18"/>
                <w:szCs w:val="18"/>
              </w:rPr>
            </w:pPr>
            <w:r w:rsidRPr="006D3551">
              <w:rPr>
                <w:color w:val="000000"/>
                <w:sz w:val="18"/>
              </w:rPr>
              <w:t>De $0 a $19 999 al año</w:t>
            </w:r>
          </w:p>
        </w:tc>
        <w:tc>
          <w:tcPr>
            <w:tcW w:w="3150" w:type="dxa"/>
            <w:vAlign w:val="bottom"/>
          </w:tcPr>
          <w:p w:rsidR="002D5375" w:rsidRPr="002B17C5" w:rsidP="002D5375" w14:paraId="6CF4E8F8" w14:textId="77777777">
            <w:pPr>
              <w:spacing w:after="0"/>
              <w:contextualSpacing/>
              <w:rPr>
                <w:rFonts w:eastAsia="Times New Roman" w:cstheme="minorHAnsi"/>
                <w:bCs/>
                <w:color w:val="000000"/>
                <w:sz w:val="18"/>
                <w:szCs w:val="18"/>
              </w:rPr>
            </w:pPr>
            <w:r>
              <w:rPr>
                <w:color w:val="000000"/>
                <w:sz w:val="18"/>
              </w:rPr>
              <w:t>1</w:t>
            </w:r>
          </w:p>
        </w:tc>
      </w:tr>
      <w:tr w14:paraId="3195A124" w14:textId="77777777" w:rsidTr="00DA62AD">
        <w:tblPrEx>
          <w:tblW w:w="9900" w:type="dxa"/>
          <w:tblLayout w:type="fixed"/>
          <w:tblLook w:val="04A0"/>
        </w:tblPrEx>
        <w:tc>
          <w:tcPr>
            <w:tcW w:w="1349" w:type="dxa"/>
          </w:tcPr>
          <w:p w:rsidR="002D5375" w:rsidRPr="002B17C5" w:rsidP="002D5375" w14:paraId="5AC0243E"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183B5164" w14:textId="72907680">
            <w:pPr>
              <w:tabs>
                <w:tab w:val="right" w:leader="dot" w:pos="5760"/>
              </w:tabs>
              <w:spacing w:after="0"/>
              <w:contextualSpacing/>
              <w:rPr>
                <w:rFonts w:eastAsia="Times New Roman" w:cstheme="minorHAnsi"/>
                <w:color w:val="000000"/>
                <w:sz w:val="18"/>
                <w:szCs w:val="18"/>
              </w:rPr>
            </w:pPr>
            <w:r w:rsidRPr="006D3551">
              <w:rPr>
                <w:color w:val="000000"/>
                <w:sz w:val="18"/>
              </w:rPr>
              <w:t>De $20 000 a $24 999 al año</w:t>
            </w:r>
          </w:p>
        </w:tc>
        <w:tc>
          <w:tcPr>
            <w:tcW w:w="3150" w:type="dxa"/>
            <w:vAlign w:val="bottom"/>
          </w:tcPr>
          <w:p w:rsidR="002D5375" w:rsidRPr="002B17C5" w:rsidP="002D5375" w14:paraId="36AE2E43" w14:textId="77777777">
            <w:pPr>
              <w:spacing w:after="0"/>
              <w:contextualSpacing/>
              <w:rPr>
                <w:rFonts w:eastAsia="Times New Roman" w:cstheme="minorHAnsi"/>
                <w:bCs/>
                <w:color w:val="000000"/>
                <w:sz w:val="18"/>
                <w:szCs w:val="18"/>
              </w:rPr>
            </w:pPr>
            <w:r>
              <w:rPr>
                <w:color w:val="000000"/>
                <w:sz w:val="18"/>
              </w:rPr>
              <w:t>2</w:t>
            </w:r>
          </w:p>
        </w:tc>
      </w:tr>
      <w:tr w14:paraId="47607F63" w14:textId="77777777" w:rsidTr="00DA62AD">
        <w:tblPrEx>
          <w:tblW w:w="9900" w:type="dxa"/>
          <w:tblLayout w:type="fixed"/>
          <w:tblLook w:val="04A0"/>
        </w:tblPrEx>
        <w:tc>
          <w:tcPr>
            <w:tcW w:w="1349" w:type="dxa"/>
          </w:tcPr>
          <w:p w:rsidR="002D5375" w:rsidRPr="002B17C5" w:rsidP="002D5375" w14:paraId="5453BADE"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2B34B9DB" w14:textId="3BF82D78">
            <w:pPr>
              <w:tabs>
                <w:tab w:val="right" w:leader="dot" w:pos="5760"/>
              </w:tabs>
              <w:spacing w:after="0"/>
              <w:contextualSpacing/>
              <w:rPr>
                <w:rFonts w:eastAsia="Times New Roman" w:cstheme="minorHAnsi"/>
                <w:color w:val="000000"/>
                <w:sz w:val="18"/>
                <w:szCs w:val="18"/>
              </w:rPr>
            </w:pPr>
            <w:r w:rsidRPr="006D3551">
              <w:rPr>
                <w:color w:val="000000"/>
                <w:sz w:val="18"/>
              </w:rPr>
              <w:t>De $25 000 a $29 999 al año</w:t>
            </w:r>
          </w:p>
        </w:tc>
        <w:tc>
          <w:tcPr>
            <w:tcW w:w="3150" w:type="dxa"/>
            <w:vAlign w:val="bottom"/>
          </w:tcPr>
          <w:p w:rsidR="002D5375" w:rsidP="002D5375" w14:paraId="20CACCEB" w14:textId="77777777">
            <w:pPr>
              <w:spacing w:after="0"/>
              <w:contextualSpacing/>
              <w:rPr>
                <w:rFonts w:eastAsia="Times New Roman" w:cstheme="minorHAnsi"/>
                <w:bCs/>
                <w:color w:val="000000"/>
                <w:sz w:val="18"/>
                <w:szCs w:val="18"/>
              </w:rPr>
            </w:pPr>
            <w:r>
              <w:rPr>
                <w:color w:val="000000"/>
                <w:sz w:val="18"/>
              </w:rPr>
              <w:t>3</w:t>
            </w:r>
          </w:p>
        </w:tc>
      </w:tr>
      <w:tr w14:paraId="445895F9" w14:textId="77777777" w:rsidTr="00DA62AD">
        <w:tblPrEx>
          <w:tblW w:w="9900" w:type="dxa"/>
          <w:tblLayout w:type="fixed"/>
          <w:tblLook w:val="04A0"/>
        </w:tblPrEx>
        <w:tc>
          <w:tcPr>
            <w:tcW w:w="1349" w:type="dxa"/>
          </w:tcPr>
          <w:p w:rsidR="002D5375" w:rsidRPr="002B17C5" w:rsidP="002D5375" w14:paraId="5A149123"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6210CAF2" w14:textId="2BF50363">
            <w:pPr>
              <w:tabs>
                <w:tab w:val="right" w:leader="dot" w:pos="5760"/>
              </w:tabs>
              <w:spacing w:after="0"/>
              <w:rPr>
                <w:rFonts w:eastAsia="Times New Roman"/>
                <w:color w:val="000000" w:themeColor="text1"/>
                <w:sz w:val="18"/>
                <w:szCs w:val="18"/>
              </w:rPr>
            </w:pPr>
            <w:r w:rsidRPr="006D3551">
              <w:rPr>
                <w:color w:val="000000" w:themeColor="text1"/>
                <w:sz w:val="18"/>
              </w:rPr>
              <w:t>De $30 000 a $39 999 al año</w:t>
            </w:r>
          </w:p>
        </w:tc>
        <w:tc>
          <w:tcPr>
            <w:tcW w:w="3150" w:type="dxa"/>
            <w:vAlign w:val="bottom"/>
          </w:tcPr>
          <w:p w:rsidR="002D5375" w:rsidP="002D5375" w14:paraId="3946A0F2" w14:textId="579D4849">
            <w:pPr>
              <w:spacing w:after="0"/>
              <w:contextualSpacing/>
              <w:rPr>
                <w:rFonts w:eastAsia="Times New Roman" w:cstheme="minorHAnsi"/>
                <w:bCs/>
                <w:color w:val="000000"/>
                <w:sz w:val="18"/>
                <w:szCs w:val="18"/>
              </w:rPr>
            </w:pPr>
            <w:r>
              <w:rPr>
                <w:color w:val="000000"/>
                <w:sz w:val="18"/>
              </w:rPr>
              <w:t>4</w:t>
            </w:r>
          </w:p>
        </w:tc>
      </w:tr>
      <w:tr w14:paraId="7BC5742B" w14:textId="77777777" w:rsidTr="00DA62AD">
        <w:tblPrEx>
          <w:tblW w:w="9900" w:type="dxa"/>
          <w:tblLayout w:type="fixed"/>
          <w:tblLook w:val="04A0"/>
        </w:tblPrEx>
        <w:tc>
          <w:tcPr>
            <w:tcW w:w="1349" w:type="dxa"/>
          </w:tcPr>
          <w:p w:rsidR="002D5375" w:rsidRPr="002B17C5" w:rsidP="002D5375" w14:paraId="157E4C33"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293DF2BB" w14:textId="718FAEE6">
            <w:pPr>
              <w:tabs>
                <w:tab w:val="right" w:leader="dot" w:pos="5760"/>
              </w:tabs>
              <w:spacing w:after="0"/>
              <w:contextualSpacing/>
              <w:rPr>
                <w:rFonts w:eastAsia="Times New Roman" w:cstheme="minorHAnsi"/>
                <w:color w:val="000000"/>
                <w:sz w:val="18"/>
                <w:szCs w:val="18"/>
              </w:rPr>
            </w:pPr>
            <w:r w:rsidRPr="006D3551">
              <w:rPr>
                <w:color w:val="000000"/>
                <w:sz w:val="18"/>
              </w:rPr>
              <w:t>De $40 000 a $49 999 al año</w:t>
            </w:r>
          </w:p>
        </w:tc>
        <w:tc>
          <w:tcPr>
            <w:tcW w:w="3150" w:type="dxa"/>
            <w:vAlign w:val="bottom"/>
          </w:tcPr>
          <w:p w:rsidR="002D5375" w:rsidP="002D5375" w14:paraId="4895BE3C" w14:textId="1A9A2E05">
            <w:pPr>
              <w:spacing w:after="0"/>
              <w:contextualSpacing/>
              <w:rPr>
                <w:rFonts w:eastAsia="Times New Roman" w:cstheme="minorHAnsi"/>
                <w:bCs/>
                <w:color w:val="000000"/>
                <w:sz w:val="18"/>
                <w:szCs w:val="18"/>
              </w:rPr>
            </w:pPr>
            <w:r>
              <w:rPr>
                <w:color w:val="000000"/>
                <w:sz w:val="18"/>
              </w:rPr>
              <w:t>5</w:t>
            </w:r>
          </w:p>
        </w:tc>
      </w:tr>
      <w:tr w14:paraId="7FA86EF8" w14:textId="77777777" w:rsidTr="00DA62AD">
        <w:tblPrEx>
          <w:tblW w:w="9900" w:type="dxa"/>
          <w:tblLayout w:type="fixed"/>
          <w:tblLook w:val="04A0"/>
        </w:tblPrEx>
        <w:tc>
          <w:tcPr>
            <w:tcW w:w="1349" w:type="dxa"/>
          </w:tcPr>
          <w:p w:rsidR="002D5375" w:rsidRPr="002B17C5" w:rsidP="002D5375" w14:paraId="61069D3D"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55CB24AB" w14:textId="3035A7C4">
            <w:pPr>
              <w:tabs>
                <w:tab w:val="right" w:leader="dot" w:pos="5760"/>
              </w:tabs>
              <w:spacing w:after="0"/>
              <w:contextualSpacing/>
              <w:rPr>
                <w:rFonts w:eastAsia="Times New Roman" w:cstheme="minorHAnsi"/>
                <w:color w:val="000000"/>
                <w:sz w:val="18"/>
                <w:szCs w:val="18"/>
              </w:rPr>
            </w:pPr>
            <w:r w:rsidRPr="006D3551">
              <w:rPr>
                <w:color w:val="000000"/>
                <w:sz w:val="18"/>
              </w:rPr>
              <w:t>De $50 000 a $74 999 al año</w:t>
            </w:r>
          </w:p>
        </w:tc>
        <w:tc>
          <w:tcPr>
            <w:tcW w:w="3150" w:type="dxa"/>
            <w:vAlign w:val="bottom"/>
          </w:tcPr>
          <w:p w:rsidR="002D5375" w:rsidP="002D5375" w14:paraId="6D4AA975" w14:textId="795E3967">
            <w:pPr>
              <w:spacing w:after="0"/>
              <w:contextualSpacing/>
              <w:rPr>
                <w:rFonts w:eastAsia="Times New Roman" w:cstheme="minorHAnsi"/>
                <w:bCs/>
                <w:color w:val="000000"/>
                <w:sz w:val="18"/>
                <w:szCs w:val="18"/>
              </w:rPr>
            </w:pPr>
            <w:r>
              <w:rPr>
                <w:color w:val="000000"/>
                <w:sz w:val="18"/>
              </w:rPr>
              <w:t>6</w:t>
            </w:r>
          </w:p>
        </w:tc>
      </w:tr>
      <w:tr w14:paraId="26ABE827" w14:textId="77777777" w:rsidTr="00DA62AD">
        <w:tblPrEx>
          <w:tblW w:w="9900" w:type="dxa"/>
          <w:tblLayout w:type="fixed"/>
          <w:tblLook w:val="04A0"/>
        </w:tblPrEx>
        <w:tc>
          <w:tcPr>
            <w:tcW w:w="1349" w:type="dxa"/>
          </w:tcPr>
          <w:p w:rsidR="002D5375" w:rsidRPr="002B17C5" w:rsidP="002D5375" w14:paraId="41156D3F"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6E0CF34F" w14:textId="14AEE713">
            <w:pPr>
              <w:tabs>
                <w:tab w:val="right" w:leader="dot" w:pos="5760"/>
              </w:tabs>
              <w:spacing w:after="0"/>
              <w:contextualSpacing/>
              <w:rPr>
                <w:rFonts w:eastAsia="Times New Roman" w:cstheme="minorHAnsi"/>
                <w:color w:val="000000"/>
                <w:sz w:val="18"/>
                <w:szCs w:val="18"/>
              </w:rPr>
            </w:pPr>
            <w:r w:rsidRPr="006D3551">
              <w:rPr>
                <w:color w:val="000000"/>
                <w:sz w:val="18"/>
              </w:rPr>
              <w:t>$75 000 o más al año</w:t>
            </w:r>
          </w:p>
        </w:tc>
        <w:tc>
          <w:tcPr>
            <w:tcW w:w="3150" w:type="dxa"/>
            <w:vAlign w:val="bottom"/>
          </w:tcPr>
          <w:p w:rsidR="002D5375" w:rsidP="002D5375" w14:paraId="01DF0D59" w14:textId="2ECD2359">
            <w:pPr>
              <w:spacing w:after="0"/>
              <w:contextualSpacing/>
              <w:rPr>
                <w:rFonts w:eastAsia="Times New Roman" w:cstheme="minorHAnsi"/>
                <w:bCs/>
                <w:color w:val="000000"/>
                <w:sz w:val="18"/>
                <w:szCs w:val="18"/>
              </w:rPr>
            </w:pPr>
            <w:r>
              <w:rPr>
                <w:color w:val="000000"/>
                <w:sz w:val="18"/>
              </w:rPr>
              <w:t>7</w:t>
            </w:r>
          </w:p>
        </w:tc>
      </w:tr>
      <w:tr w14:paraId="0602502A" w14:textId="77777777" w:rsidTr="00DA62AD">
        <w:tblPrEx>
          <w:tblW w:w="9900" w:type="dxa"/>
          <w:tblLayout w:type="fixed"/>
          <w:tblLook w:val="04A0"/>
        </w:tblPrEx>
        <w:tc>
          <w:tcPr>
            <w:tcW w:w="1349" w:type="dxa"/>
          </w:tcPr>
          <w:p w:rsidR="002D5375" w:rsidRPr="002B17C5" w:rsidP="002D5375" w14:paraId="7BB60BB0"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11EB58D9" w14:textId="4901FCD0">
            <w:pPr>
              <w:tabs>
                <w:tab w:val="right" w:leader="dot" w:pos="5760"/>
              </w:tabs>
              <w:spacing w:after="0"/>
              <w:contextualSpacing/>
              <w:rPr>
                <w:rFonts w:eastAsia="Times New Roman" w:cstheme="minorHAnsi"/>
                <w:color w:val="767171" w:themeColor="background2" w:themeShade="80"/>
                <w:sz w:val="18"/>
                <w:szCs w:val="18"/>
              </w:rPr>
            </w:pPr>
            <w:r w:rsidRPr="006D3551">
              <w:rPr>
                <w:color w:val="767171" w:themeColor="background2" w:themeShade="80"/>
                <w:sz w:val="18"/>
              </w:rPr>
              <w:t>No sabe</w:t>
            </w:r>
          </w:p>
        </w:tc>
        <w:tc>
          <w:tcPr>
            <w:tcW w:w="3150" w:type="dxa"/>
            <w:vAlign w:val="bottom"/>
          </w:tcPr>
          <w:p w:rsidR="002D5375" w:rsidRPr="006C6B2A" w:rsidP="002D5375" w14:paraId="0CBC44B1" w14:textId="77777777">
            <w:pPr>
              <w:spacing w:after="0"/>
              <w:contextualSpacing/>
              <w:rPr>
                <w:rFonts w:eastAsia="Times New Roman" w:cstheme="minorHAnsi"/>
                <w:bCs/>
                <w:color w:val="767171" w:themeColor="background2" w:themeShade="80"/>
                <w:sz w:val="18"/>
                <w:szCs w:val="18"/>
              </w:rPr>
            </w:pPr>
            <w:r>
              <w:rPr>
                <w:color w:val="767171" w:themeColor="background2" w:themeShade="80"/>
                <w:sz w:val="18"/>
              </w:rPr>
              <w:t>98</w:t>
            </w:r>
          </w:p>
        </w:tc>
      </w:tr>
      <w:tr w14:paraId="07703FF9" w14:textId="77777777" w:rsidTr="00DA62AD">
        <w:tblPrEx>
          <w:tblW w:w="9900" w:type="dxa"/>
          <w:tblLayout w:type="fixed"/>
          <w:tblLook w:val="04A0"/>
        </w:tblPrEx>
        <w:tc>
          <w:tcPr>
            <w:tcW w:w="1349" w:type="dxa"/>
          </w:tcPr>
          <w:p w:rsidR="002D5375" w:rsidRPr="002B17C5" w:rsidP="002D5375" w14:paraId="21CA1C4C"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61AC5C8F" w14:textId="4F593AC3">
            <w:pPr>
              <w:tabs>
                <w:tab w:val="right" w:leader="dot" w:pos="5760"/>
              </w:tabs>
              <w:spacing w:after="0"/>
              <w:contextualSpacing/>
              <w:rPr>
                <w:rFonts w:eastAsia="Times New Roman" w:cstheme="minorHAnsi"/>
                <w:color w:val="767171" w:themeColor="background2" w:themeShade="80"/>
                <w:sz w:val="18"/>
                <w:szCs w:val="18"/>
              </w:rPr>
            </w:pPr>
            <w:r w:rsidRPr="006D3551">
              <w:rPr>
                <w:i/>
                <w:color w:val="767171" w:themeColor="background2" w:themeShade="80"/>
                <w:sz w:val="18"/>
              </w:rPr>
              <w:t>Prefiere no contestar</w:t>
            </w:r>
          </w:p>
        </w:tc>
        <w:tc>
          <w:tcPr>
            <w:tcW w:w="3150" w:type="dxa"/>
            <w:vAlign w:val="bottom"/>
          </w:tcPr>
          <w:p w:rsidR="002D5375" w:rsidRPr="006C6B2A" w:rsidP="002D5375" w14:paraId="2C67C8B2" w14:textId="77777777">
            <w:pPr>
              <w:spacing w:after="0"/>
              <w:contextualSpacing/>
              <w:rPr>
                <w:rFonts w:eastAsia="Times New Roman" w:cstheme="minorHAnsi"/>
                <w:bCs/>
                <w:color w:val="767171" w:themeColor="background2" w:themeShade="80"/>
                <w:sz w:val="18"/>
                <w:szCs w:val="18"/>
              </w:rPr>
            </w:pPr>
            <w:r>
              <w:rPr>
                <w:color w:val="767171" w:themeColor="background2" w:themeShade="80"/>
                <w:sz w:val="18"/>
              </w:rPr>
              <w:t>99</w:t>
            </w:r>
          </w:p>
        </w:tc>
      </w:tr>
    </w:tbl>
    <w:p w:rsidR="00F56E82" w:rsidP="00F56E82" w14:paraId="42537DD7" w14:textId="2A8D9348">
      <w:pPr>
        <w:spacing w:after="160" w:line="259" w:lineRule="auto"/>
        <w:ind w:left="720" w:firstLine="720"/>
        <w:rPr>
          <w:b/>
          <w:bCs/>
          <w:sz w:val="18"/>
          <w:szCs w:val="18"/>
        </w:rPr>
      </w:pPr>
    </w:p>
    <w:tbl>
      <w:tblPr>
        <w:tblW w:w="6480" w:type="dxa"/>
        <w:tblLayout w:type="fixed"/>
        <w:tblLook w:val="04A0"/>
      </w:tblPr>
      <w:tblGrid>
        <w:gridCol w:w="1350"/>
        <w:gridCol w:w="4500"/>
        <w:gridCol w:w="630"/>
      </w:tblGrid>
      <w:tr w14:paraId="430B2423" w14:textId="77777777" w:rsidTr="00A309A6">
        <w:tblPrEx>
          <w:tblW w:w="6480" w:type="dxa"/>
          <w:tblLayout w:type="fixed"/>
          <w:tblLook w:val="04A0"/>
        </w:tblPrEx>
        <w:tc>
          <w:tcPr>
            <w:tcW w:w="1350" w:type="dxa"/>
            <w:vAlign w:val="bottom"/>
          </w:tcPr>
          <w:p w:rsidR="00A309A6" w:rsidRPr="002B17C5" w:rsidP="001E6458" w14:paraId="71FFA20E" w14:textId="157440B3">
            <w:pPr>
              <w:spacing w:after="0"/>
              <w:contextualSpacing/>
              <w:rPr>
                <w:rFonts w:eastAsia="Times New Roman"/>
                <w:b/>
                <w:color w:val="000000"/>
                <w:sz w:val="18"/>
                <w:szCs w:val="18"/>
              </w:rPr>
            </w:pPr>
            <w:r>
              <w:rPr>
                <w:b/>
                <w:color w:val="000000" w:themeColor="text1"/>
                <w:sz w:val="18"/>
              </w:rPr>
              <w:t>B.14</w:t>
            </w:r>
          </w:p>
        </w:tc>
        <w:tc>
          <w:tcPr>
            <w:tcW w:w="5130" w:type="dxa"/>
            <w:gridSpan w:val="2"/>
            <w:vAlign w:val="bottom"/>
          </w:tcPr>
          <w:p w:rsidR="00A309A6" w:rsidRPr="002B17C5" w:rsidP="001E6458" w14:paraId="09FB7E88" w14:textId="77777777">
            <w:pPr>
              <w:spacing w:after="0"/>
              <w:contextualSpacing/>
              <w:rPr>
                <w:rFonts w:eastAsia="Times New Roman" w:cstheme="minorHAnsi"/>
                <w:b/>
                <w:bCs/>
                <w:color w:val="000000"/>
                <w:sz w:val="18"/>
                <w:szCs w:val="18"/>
              </w:rPr>
            </w:pPr>
            <w:r>
              <w:rPr>
                <w:b/>
                <w:color w:val="000000"/>
                <w:sz w:val="18"/>
              </w:rPr>
              <w:t>Health</w:t>
            </w:r>
            <w:r>
              <w:rPr>
                <w:b/>
                <w:color w:val="000000"/>
                <w:sz w:val="18"/>
              </w:rPr>
              <w:t xml:space="preserve"> </w:t>
            </w:r>
            <w:r>
              <w:rPr>
                <w:b/>
                <w:color w:val="000000"/>
                <w:sz w:val="18"/>
              </w:rPr>
              <w:t>insurance</w:t>
            </w:r>
          </w:p>
        </w:tc>
      </w:tr>
      <w:tr w14:paraId="328A9412" w14:textId="77777777" w:rsidTr="00A309A6">
        <w:tblPrEx>
          <w:tblW w:w="6480" w:type="dxa"/>
          <w:tblLayout w:type="fixed"/>
          <w:tblLook w:val="04A0"/>
        </w:tblPrEx>
        <w:tc>
          <w:tcPr>
            <w:tcW w:w="1350" w:type="dxa"/>
            <w:vAlign w:val="bottom"/>
          </w:tcPr>
          <w:p w:rsidR="00A309A6" w:rsidRPr="002B17C5" w:rsidP="001E6458" w14:paraId="1D762450" w14:textId="1BC9667E">
            <w:pPr>
              <w:spacing w:after="0"/>
              <w:contextualSpacing/>
              <w:rPr>
                <w:rFonts w:eastAsia="Times New Roman"/>
                <w:color w:val="000000"/>
                <w:sz w:val="18"/>
                <w:szCs w:val="18"/>
              </w:rPr>
            </w:pPr>
            <w:r>
              <w:rPr>
                <w:b/>
                <w:i/>
                <w:color w:val="ED7D31" w:themeColor="accent2"/>
                <w:sz w:val="18"/>
              </w:rPr>
              <w:t>B_INS1</w:t>
            </w:r>
          </w:p>
        </w:tc>
        <w:tc>
          <w:tcPr>
            <w:tcW w:w="5130" w:type="dxa"/>
            <w:gridSpan w:val="2"/>
            <w:vAlign w:val="bottom"/>
          </w:tcPr>
          <w:p w:rsidR="00A309A6" w:rsidRPr="006D3551" w:rsidP="00201AE8" w14:paraId="585BE37C" w14:textId="089E2DFC">
            <w:pPr>
              <w:spacing w:after="0"/>
              <w:contextualSpacing/>
              <w:rPr>
                <w:rFonts w:eastAsia="Times New Roman"/>
                <w:color w:val="000000"/>
                <w:sz w:val="18"/>
                <w:szCs w:val="18"/>
              </w:rPr>
            </w:pPr>
            <w:r w:rsidRPr="006D3551">
              <w:rPr>
                <w:color w:val="000000" w:themeColor="text1"/>
                <w:sz w:val="18"/>
              </w:rPr>
              <w:t>¿Tiene actualmente cobertura de seguro médico?</w:t>
            </w:r>
          </w:p>
        </w:tc>
      </w:tr>
      <w:tr w14:paraId="159B71AD" w14:textId="77777777" w:rsidTr="00A309A6">
        <w:tblPrEx>
          <w:tblW w:w="6480" w:type="dxa"/>
          <w:tblLayout w:type="fixed"/>
          <w:tblLook w:val="04A0"/>
        </w:tblPrEx>
        <w:tc>
          <w:tcPr>
            <w:tcW w:w="1350" w:type="dxa"/>
            <w:vAlign w:val="bottom"/>
          </w:tcPr>
          <w:p w:rsidR="00201AE8" w:rsidRPr="002B17C5" w:rsidP="001E6458" w14:paraId="5988B6FF" w14:textId="77777777">
            <w:pPr>
              <w:spacing w:after="0"/>
              <w:contextualSpacing/>
              <w:rPr>
                <w:rFonts w:eastAsia="Times New Roman"/>
                <w:color w:val="000000"/>
                <w:sz w:val="18"/>
                <w:szCs w:val="18"/>
              </w:rPr>
            </w:pPr>
          </w:p>
        </w:tc>
        <w:tc>
          <w:tcPr>
            <w:tcW w:w="5130" w:type="dxa"/>
            <w:gridSpan w:val="2"/>
            <w:vAlign w:val="bottom"/>
          </w:tcPr>
          <w:p w:rsidR="00201AE8" w:rsidRPr="006D3551" w:rsidP="1438CA12" w14:paraId="6CE12D80" w14:textId="18A64F50">
            <w:pPr>
              <w:spacing w:after="0"/>
              <w:contextualSpacing/>
              <w:rPr>
                <w:rFonts w:eastAsia="Times New Roman"/>
                <w:color w:val="000000" w:themeColor="text1"/>
                <w:sz w:val="18"/>
                <w:szCs w:val="18"/>
                <w:lang w:val="en-US"/>
              </w:rPr>
            </w:pPr>
            <w:r w:rsidRPr="006D3551">
              <w:rPr>
                <w:color w:val="00B050"/>
                <w:sz w:val="18"/>
                <w:lang w:val="en-US"/>
              </w:rPr>
              <w:t>[DON’T READ RESPONSES. SELECT ONLY ONE.]</w:t>
            </w:r>
          </w:p>
        </w:tc>
      </w:tr>
      <w:tr w14:paraId="6267DC1E" w14:textId="77777777" w:rsidTr="00A309A6">
        <w:tblPrEx>
          <w:tblW w:w="6480" w:type="dxa"/>
          <w:tblLayout w:type="fixed"/>
          <w:tblLook w:val="04A0"/>
        </w:tblPrEx>
        <w:tc>
          <w:tcPr>
            <w:tcW w:w="1350" w:type="dxa"/>
          </w:tcPr>
          <w:p w:rsidR="00A309A6" w:rsidRPr="00C8011C" w:rsidP="001E6458" w14:paraId="095F460B" w14:textId="3144143E">
            <w:pPr>
              <w:spacing w:after="0"/>
              <w:contextualSpacing/>
              <w:rPr>
                <w:rFonts w:eastAsia="Times New Roman" w:cstheme="minorHAnsi"/>
                <w:b/>
                <w:i/>
                <w:color w:val="000000"/>
                <w:sz w:val="18"/>
                <w:szCs w:val="18"/>
                <w:lang w:val="en-US"/>
              </w:rPr>
            </w:pPr>
          </w:p>
        </w:tc>
        <w:tc>
          <w:tcPr>
            <w:tcW w:w="4500" w:type="dxa"/>
            <w:vAlign w:val="bottom"/>
          </w:tcPr>
          <w:p w:rsidR="00A309A6" w:rsidRPr="006D3551" w:rsidP="001E6458" w14:paraId="270EBCC2" w14:textId="2A825F5E">
            <w:pPr>
              <w:spacing w:after="0"/>
              <w:contextualSpacing/>
              <w:rPr>
                <w:rFonts w:eastAsia="Times New Roman" w:cstheme="minorHAnsi"/>
                <w:color w:val="000000"/>
                <w:sz w:val="18"/>
                <w:szCs w:val="18"/>
              </w:rPr>
            </w:pPr>
            <w:r w:rsidRPr="006D3551">
              <w:rPr>
                <w:color w:val="000000"/>
                <w:sz w:val="18"/>
              </w:rPr>
              <w:t>No</w:t>
            </w:r>
          </w:p>
        </w:tc>
        <w:tc>
          <w:tcPr>
            <w:tcW w:w="630" w:type="dxa"/>
            <w:vAlign w:val="bottom"/>
          </w:tcPr>
          <w:p w:rsidR="00A309A6" w:rsidRPr="002B17C5" w:rsidP="001E6458" w14:paraId="7B6C311F" w14:textId="5B3D4758">
            <w:pPr>
              <w:spacing w:after="0"/>
              <w:contextualSpacing/>
              <w:jc w:val="right"/>
              <w:rPr>
                <w:rFonts w:eastAsia="Times New Roman"/>
                <w:color w:val="000000"/>
                <w:sz w:val="18"/>
                <w:szCs w:val="18"/>
              </w:rPr>
            </w:pPr>
            <w:r>
              <w:rPr>
                <w:color w:val="000000" w:themeColor="text1"/>
                <w:sz w:val="18"/>
              </w:rPr>
              <w:t>0</w:t>
            </w:r>
          </w:p>
        </w:tc>
      </w:tr>
      <w:tr w14:paraId="64396744" w14:textId="77777777" w:rsidTr="00A309A6">
        <w:tblPrEx>
          <w:tblW w:w="6480" w:type="dxa"/>
          <w:tblLayout w:type="fixed"/>
          <w:tblLook w:val="04A0"/>
        </w:tblPrEx>
        <w:tc>
          <w:tcPr>
            <w:tcW w:w="1350" w:type="dxa"/>
          </w:tcPr>
          <w:p w:rsidR="00A309A6" w:rsidRPr="002B17C5" w:rsidP="001E6458" w14:paraId="45744976" w14:textId="77777777">
            <w:pPr>
              <w:spacing w:after="0"/>
              <w:contextualSpacing/>
              <w:rPr>
                <w:rFonts w:eastAsia="Times New Roman" w:cstheme="minorHAnsi"/>
                <w:color w:val="000000"/>
                <w:sz w:val="18"/>
                <w:szCs w:val="18"/>
              </w:rPr>
            </w:pPr>
          </w:p>
        </w:tc>
        <w:tc>
          <w:tcPr>
            <w:tcW w:w="4500" w:type="dxa"/>
            <w:vAlign w:val="bottom"/>
          </w:tcPr>
          <w:p w:rsidR="00A309A6" w:rsidRPr="006D3551" w:rsidP="001E6458" w14:paraId="1932FBA7" w14:textId="6C7369D1">
            <w:pPr>
              <w:tabs>
                <w:tab w:val="right" w:leader="dot" w:pos="5760"/>
              </w:tabs>
              <w:spacing w:after="0"/>
              <w:contextualSpacing/>
              <w:rPr>
                <w:rFonts w:eastAsia="Times New Roman" w:cstheme="minorHAnsi"/>
                <w:color w:val="000000"/>
                <w:sz w:val="18"/>
                <w:szCs w:val="18"/>
              </w:rPr>
            </w:pPr>
            <w:r w:rsidRPr="006D3551">
              <w:rPr>
                <w:color w:val="000000"/>
                <w:sz w:val="18"/>
              </w:rPr>
              <w:t>Sí</w:t>
            </w:r>
          </w:p>
        </w:tc>
        <w:tc>
          <w:tcPr>
            <w:tcW w:w="630" w:type="dxa"/>
            <w:vAlign w:val="bottom"/>
          </w:tcPr>
          <w:p w:rsidR="00A309A6" w:rsidRPr="002B17C5" w:rsidP="001E6458" w14:paraId="53ECE998" w14:textId="3C423E73">
            <w:pPr>
              <w:spacing w:after="0"/>
              <w:contextualSpacing/>
              <w:jc w:val="right"/>
              <w:rPr>
                <w:rFonts w:eastAsia="Times New Roman" w:cstheme="minorHAnsi"/>
                <w:bCs/>
                <w:color w:val="000000"/>
                <w:sz w:val="18"/>
                <w:szCs w:val="18"/>
              </w:rPr>
            </w:pPr>
            <w:r>
              <w:rPr>
                <w:color w:val="000000"/>
                <w:sz w:val="18"/>
              </w:rPr>
              <w:t>1</w:t>
            </w:r>
          </w:p>
        </w:tc>
      </w:tr>
      <w:tr w14:paraId="25944E1E" w14:textId="77777777" w:rsidTr="00A309A6">
        <w:tblPrEx>
          <w:tblW w:w="6480" w:type="dxa"/>
          <w:tblLayout w:type="fixed"/>
          <w:tblLook w:val="04A0"/>
        </w:tblPrEx>
        <w:tc>
          <w:tcPr>
            <w:tcW w:w="1350" w:type="dxa"/>
          </w:tcPr>
          <w:p w:rsidR="00A309A6" w:rsidRPr="002B17C5" w:rsidP="001E6458" w14:paraId="2153A17F" w14:textId="77777777">
            <w:pPr>
              <w:spacing w:after="0"/>
              <w:contextualSpacing/>
              <w:rPr>
                <w:rFonts w:eastAsia="Times New Roman" w:cstheme="minorHAnsi"/>
                <w:color w:val="000000"/>
                <w:sz w:val="18"/>
                <w:szCs w:val="18"/>
              </w:rPr>
            </w:pPr>
          </w:p>
        </w:tc>
        <w:tc>
          <w:tcPr>
            <w:tcW w:w="4500" w:type="dxa"/>
            <w:vAlign w:val="bottom"/>
          </w:tcPr>
          <w:p w:rsidR="00A309A6" w:rsidRPr="006D3551" w:rsidP="001E6458" w14:paraId="20674A26" w14:textId="616EF1A9">
            <w:pPr>
              <w:tabs>
                <w:tab w:val="right" w:leader="dot" w:pos="5760"/>
              </w:tabs>
              <w:spacing w:after="0"/>
              <w:contextualSpacing/>
              <w:rPr>
                <w:rFonts w:eastAsia="Times New Roman" w:cstheme="minorHAnsi"/>
                <w:i/>
                <w:iCs/>
                <w:color w:val="767171" w:themeColor="background2" w:themeShade="80"/>
                <w:sz w:val="18"/>
                <w:szCs w:val="18"/>
              </w:rPr>
            </w:pPr>
            <w:r w:rsidRPr="006D3551">
              <w:rPr>
                <w:i/>
                <w:color w:val="767171" w:themeColor="background2" w:themeShade="80"/>
                <w:sz w:val="18"/>
              </w:rPr>
              <w:t>No sabe</w:t>
            </w:r>
          </w:p>
        </w:tc>
        <w:tc>
          <w:tcPr>
            <w:tcW w:w="630" w:type="dxa"/>
            <w:vAlign w:val="bottom"/>
          </w:tcPr>
          <w:p w:rsidR="00A309A6" w:rsidRPr="00A309A6" w:rsidP="001E6458" w14:paraId="35945272"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8</w:t>
            </w:r>
          </w:p>
        </w:tc>
      </w:tr>
      <w:tr w14:paraId="5D38E3DA" w14:textId="77777777" w:rsidTr="00A309A6">
        <w:tblPrEx>
          <w:tblW w:w="6480" w:type="dxa"/>
          <w:tblLayout w:type="fixed"/>
          <w:tblLook w:val="04A0"/>
        </w:tblPrEx>
        <w:tc>
          <w:tcPr>
            <w:tcW w:w="1350" w:type="dxa"/>
          </w:tcPr>
          <w:p w:rsidR="00A309A6" w:rsidRPr="002B17C5" w:rsidP="001E6458" w14:paraId="45858E38" w14:textId="77777777">
            <w:pPr>
              <w:spacing w:after="0"/>
              <w:contextualSpacing/>
              <w:rPr>
                <w:rFonts w:eastAsia="Times New Roman" w:cstheme="minorHAnsi"/>
                <w:color w:val="000000"/>
                <w:sz w:val="18"/>
                <w:szCs w:val="18"/>
              </w:rPr>
            </w:pPr>
          </w:p>
        </w:tc>
        <w:tc>
          <w:tcPr>
            <w:tcW w:w="4500" w:type="dxa"/>
            <w:vAlign w:val="bottom"/>
          </w:tcPr>
          <w:p w:rsidR="00A309A6" w:rsidRPr="006D3551" w:rsidP="001E6458" w14:paraId="2FADD276" w14:textId="2D303876">
            <w:pPr>
              <w:tabs>
                <w:tab w:val="right" w:leader="dot" w:pos="5760"/>
              </w:tabs>
              <w:spacing w:after="0"/>
              <w:contextualSpacing/>
              <w:rPr>
                <w:rFonts w:eastAsia="Times New Roman" w:cstheme="minorHAnsi"/>
                <w:i/>
                <w:iCs/>
                <w:color w:val="767171" w:themeColor="background2" w:themeShade="80"/>
                <w:sz w:val="18"/>
                <w:szCs w:val="18"/>
              </w:rPr>
            </w:pPr>
            <w:r w:rsidRPr="006D3551">
              <w:rPr>
                <w:i/>
                <w:color w:val="767171" w:themeColor="background2" w:themeShade="80"/>
                <w:sz w:val="18"/>
              </w:rPr>
              <w:t>Prefiere no contestar</w:t>
            </w:r>
          </w:p>
        </w:tc>
        <w:tc>
          <w:tcPr>
            <w:tcW w:w="630" w:type="dxa"/>
            <w:vAlign w:val="bottom"/>
          </w:tcPr>
          <w:p w:rsidR="00A309A6" w:rsidRPr="00A309A6" w:rsidP="001E6458" w14:paraId="3A6FC3B9"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5012C8" w14:paraId="65089F14" w14:textId="77777777">
      <w:pPr>
        <w:spacing w:after="160" w:line="259" w:lineRule="auto"/>
        <w:rPr>
          <w:rFonts w:cstheme="minorHAnsi"/>
          <w:b/>
          <w:sz w:val="18"/>
          <w:szCs w:val="18"/>
        </w:rPr>
      </w:pPr>
    </w:p>
    <w:p w:rsidR="186F3C17" w:rsidP="00803930" w14:paraId="5D343AFA" w14:textId="062210FF">
      <w:r>
        <w:t>End</w:t>
      </w:r>
      <w:r>
        <w:t xml:space="preserve"> </w:t>
      </w:r>
      <w:r>
        <w:t>of</w:t>
      </w:r>
      <w:r>
        <w:t xml:space="preserve"> </w:t>
      </w:r>
      <w:r>
        <w:t>Demographics</w:t>
      </w:r>
      <w:r>
        <w:t xml:space="preserve"> </w:t>
      </w:r>
      <w:r>
        <w:t>Section</w:t>
      </w:r>
      <w:r>
        <w:t>.</w:t>
      </w:r>
    </w:p>
    <w:p w:rsidR="24B1D6E5" w:rsidP="24B1D6E5" w14:paraId="11DB6DDC" w14:textId="0BAF7641">
      <w:pPr>
        <w:spacing w:after="160" w:line="259" w:lineRule="auto"/>
        <w:rPr>
          <w:b/>
          <w:bCs/>
          <w:sz w:val="18"/>
          <w:szCs w:val="18"/>
        </w:rPr>
      </w:pPr>
    </w:p>
    <w:p w:rsidR="00F7242B" w:rsidRPr="00394E97" w:rsidP="00B94C64" w14:paraId="48B2A4D2" w14:textId="73E2B840">
      <w:pPr>
        <w:pStyle w:val="Heading1"/>
        <w:rPr>
          <w:rFonts w:cstheme="minorHAnsi"/>
          <w:b w:val="0"/>
        </w:rPr>
      </w:pPr>
      <w:bookmarkStart w:id="18" w:name="_Toc111745889"/>
      <w:r>
        <w:t xml:space="preserve">C. HIV </w:t>
      </w:r>
      <w:r>
        <w:t>Testing</w:t>
      </w:r>
      <w:bookmarkEnd w:id="18"/>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33FFFF" w14:textId="3945B864" w:rsidTr="00D14DC6">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10222A" w:rsidRPr="006D3551" w:rsidP="3F6D9080" w14:paraId="511F48AD" w14:textId="2258245B">
            <w:pPr>
              <w:contextualSpacing/>
              <w:rPr>
                <w:rFonts w:eastAsia="Times New Roman"/>
                <w:b/>
                <w:bCs/>
                <w:color w:val="FF0000"/>
                <w:sz w:val="18"/>
                <w:szCs w:val="18"/>
              </w:rPr>
            </w:pPr>
            <w:r w:rsidRPr="006D3551">
              <w:rPr>
                <w:b/>
                <w:color w:val="FF0000"/>
                <w:sz w:val="18"/>
              </w:rPr>
              <w:t>Transición: Ahora pasaremos a las preguntas sobre las pruebas del VIH que le han hecho en el pasado.</w:t>
            </w:r>
          </w:p>
        </w:tc>
      </w:tr>
    </w:tbl>
    <w:p w:rsidR="003B546D" w:rsidP="5C22288D" w14:paraId="0EF5C6CD" w14:textId="2A250A63">
      <w:pPr>
        <w:spacing w:after="160" w:line="259" w:lineRule="auto"/>
        <w:rPr>
          <w:b/>
          <w:bCs/>
        </w:rPr>
      </w:pPr>
    </w:p>
    <w:tbl>
      <w:tblPr>
        <w:tblW w:w="9900" w:type="dxa"/>
        <w:tblLayout w:type="fixed"/>
        <w:tblLook w:val="04A0"/>
      </w:tblPr>
      <w:tblGrid>
        <w:gridCol w:w="1440"/>
        <w:gridCol w:w="7110"/>
        <w:gridCol w:w="810"/>
        <w:gridCol w:w="540"/>
      </w:tblGrid>
      <w:tr w14:paraId="0D5BA597" w14:textId="77777777" w:rsidTr="40A22894">
        <w:tblPrEx>
          <w:tblW w:w="9900" w:type="dxa"/>
          <w:tblLayout w:type="fixed"/>
          <w:tblLook w:val="04A0"/>
        </w:tblPrEx>
        <w:tc>
          <w:tcPr>
            <w:tcW w:w="1440" w:type="dxa"/>
            <w:vAlign w:val="bottom"/>
          </w:tcPr>
          <w:p w:rsidR="00F160F2" w:rsidRPr="002575DC" w:rsidP="003A78B4" w14:paraId="05D865DE" w14:textId="0814D183">
            <w:pPr>
              <w:spacing w:after="0"/>
              <w:contextualSpacing/>
              <w:rPr>
                <w:rFonts w:eastAsia="Times New Roman" w:cstheme="minorHAnsi"/>
                <w:b/>
                <w:bCs/>
                <w:color w:val="000000"/>
                <w:sz w:val="18"/>
                <w:szCs w:val="18"/>
              </w:rPr>
            </w:pPr>
            <w:r>
              <w:rPr>
                <w:b/>
                <w:color w:val="000000"/>
                <w:sz w:val="18"/>
              </w:rPr>
              <w:t>C.1</w:t>
            </w:r>
          </w:p>
        </w:tc>
        <w:tc>
          <w:tcPr>
            <w:tcW w:w="8460" w:type="dxa"/>
            <w:gridSpan w:val="3"/>
          </w:tcPr>
          <w:p w:rsidR="00F160F2" w:rsidRPr="002575DC" w:rsidP="003A78B4" w14:paraId="59C89C63" w14:textId="29D0D0CF">
            <w:pPr>
              <w:spacing w:after="0"/>
              <w:contextualSpacing/>
              <w:rPr>
                <w:rFonts w:eastAsia="Times New Roman" w:cstheme="minorHAnsi"/>
                <w:b/>
                <w:bCs/>
                <w:color w:val="000000"/>
                <w:sz w:val="18"/>
                <w:szCs w:val="18"/>
              </w:rPr>
            </w:pPr>
            <w:r>
              <w:rPr>
                <w:b/>
                <w:color w:val="000000"/>
                <w:sz w:val="18"/>
              </w:rPr>
              <w:t xml:space="preserve">Reason </w:t>
            </w:r>
            <w:r>
              <w:rPr>
                <w:b/>
                <w:color w:val="000000"/>
                <w:sz w:val="18"/>
              </w:rPr>
              <w:t>for</w:t>
            </w:r>
            <w:r>
              <w:rPr>
                <w:b/>
                <w:color w:val="000000"/>
                <w:sz w:val="18"/>
              </w:rPr>
              <w:t xml:space="preserve"> test </w:t>
            </w:r>
          </w:p>
        </w:tc>
      </w:tr>
      <w:tr w14:paraId="31B6F562" w14:textId="77777777" w:rsidTr="40A22894">
        <w:tblPrEx>
          <w:tblW w:w="9900" w:type="dxa"/>
          <w:tblLayout w:type="fixed"/>
          <w:tblLook w:val="04A0"/>
        </w:tblPrEx>
        <w:tc>
          <w:tcPr>
            <w:tcW w:w="1440" w:type="dxa"/>
            <w:vAlign w:val="bottom"/>
          </w:tcPr>
          <w:p w:rsidR="00F160F2" w:rsidRPr="00B92EBC" w:rsidP="005122F9" w14:paraId="4BF6F77E" w14:textId="188E21A4">
            <w:pPr>
              <w:spacing w:after="0"/>
              <w:contextualSpacing/>
              <w:rPr>
                <w:rFonts w:eastAsia="Times New Roman" w:cstheme="minorHAnsi"/>
                <w:b/>
                <w:color w:val="000000"/>
                <w:sz w:val="18"/>
                <w:szCs w:val="18"/>
              </w:rPr>
            </w:pPr>
          </w:p>
        </w:tc>
        <w:tc>
          <w:tcPr>
            <w:tcW w:w="8460" w:type="dxa"/>
            <w:gridSpan w:val="3"/>
          </w:tcPr>
          <w:p w:rsidR="00E370BB" w:rsidRPr="00CB21A2" w:rsidP="00E370BB" w14:paraId="160ECEB3" w14:textId="3DD7856F">
            <w:pPr>
              <w:spacing w:after="0"/>
              <w:contextualSpacing/>
              <w:rPr>
                <w:rFonts w:eastAsia="Times New Roman"/>
                <w:bCs/>
                <w:color w:val="000000" w:themeColor="text1"/>
                <w:sz w:val="18"/>
                <w:szCs w:val="18"/>
              </w:rPr>
            </w:pPr>
            <w:r>
              <w:rPr>
                <w:color w:val="000000" w:themeColor="text1"/>
                <w:sz w:val="18"/>
                <w:szCs w:val="18"/>
              </w:rPr>
              <w:t xml:space="preserve">Usted recibió su </w:t>
            </w:r>
            <w:r w:rsidR="008F64E9">
              <w:rPr>
                <w:color w:val="000000" w:themeColor="text1"/>
                <w:sz w:val="18"/>
                <w:szCs w:val="18"/>
              </w:rPr>
              <w:t>diagnóstico</w:t>
            </w:r>
            <w:r>
              <w:rPr>
                <w:color w:val="000000" w:themeColor="text1"/>
                <w:sz w:val="18"/>
                <w:szCs w:val="18"/>
              </w:rPr>
              <w:t xml:space="preserve"> </w:t>
            </w:r>
            <w:r w:rsidR="008F64E9">
              <w:rPr>
                <w:color w:val="000000" w:themeColor="text1"/>
                <w:sz w:val="18"/>
                <w:szCs w:val="18"/>
              </w:rPr>
              <w:t xml:space="preserve">del HIV </w:t>
            </w:r>
            <w:r>
              <w:rPr>
                <w:color w:val="000000" w:themeColor="text1"/>
                <w:sz w:val="18"/>
                <w:szCs w:val="18"/>
              </w:rPr>
              <w:t>en [MES] del</w:t>
            </w:r>
            <w:r w:rsidR="008F64E9">
              <w:rPr>
                <w:color w:val="000000" w:themeColor="text1"/>
                <w:sz w:val="18"/>
                <w:szCs w:val="18"/>
              </w:rPr>
              <w:t xml:space="preserve"> [</w:t>
            </w:r>
            <w:r w:rsidRPr="40A22894" w:rsidR="008F64E9">
              <w:rPr>
                <w:color w:val="000000" w:themeColor="text1"/>
                <w:sz w:val="18"/>
                <w:szCs w:val="18"/>
              </w:rPr>
              <w:t>AÑO</w:t>
            </w:r>
            <w:r w:rsidR="008F64E9">
              <w:rPr>
                <w:color w:val="000000" w:themeColor="text1"/>
                <w:sz w:val="18"/>
                <w:szCs w:val="18"/>
              </w:rPr>
              <w:t>]</w:t>
            </w:r>
            <w:r>
              <w:rPr>
                <w:color w:val="000000" w:themeColor="text1"/>
                <w:sz w:val="18"/>
                <w:szCs w:val="18"/>
              </w:rPr>
              <w:t xml:space="preserve"> </w:t>
            </w:r>
            <w:r w:rsidRPr="40A22894" w:rsidR="0FB6552F">
              <w:rPr>
                <w:color w:val="000000" w:themeColor="text1"/>
                <w:sz w:val="18"/>
                <w:szCs w:val="18"/>
              </w:rPr>
              <w:t>¿Cuáles fueron las razones principales por las que se hizo la prueba del VIH?</w:t>
            </w:r>
          </w:p>
          <w:p w:rsidR="00F160F2" w:rsidRPr="00CB21A2" w:rsidP="00E370BB" w14:paraId="46235738" w14:textId="511C70A8">
            <w:pPr>
              <w:spacing w:after="0"/>
              <w:contextualSpacing/>
              <w:rPr>
                <w:rFonts w:eastAsia="Times New Roman"/>
                <w:bCs/>
                <w:color w:val="000000" w:themeColor="text1"/>
                <w:sz w:val="18"/>
                <w:szCs w:val="18"/>
              </w:rPr>
            </w:pPr>
            <w:r w:rsidRPr="00CB21A2">
              <w:rPr>
                <w:bCs/>
                <w:color w:val="000000" w:themeColor="text1"/>
                <w:sz w:val="18"/>
              </w:rPr>
              <w:t>[WB:</w:t>
            </w:r>
            <w:r w:rsidRPr="00CB21A2">
              <w:rPr>
                <w:bCs/>
              </w:rPr>
              <w:t xml:space="preserve"> </w:t>
            </w:r>
            <w:r w:rsidRPr="00CB21A2">
              <w:rPr>
                <w:bCs/>
                <w:color w:val="000000" w:themeColor="text1"/>
                <w:sz w:val="18"/>
              </w:rPr>
              <w:t>Seleccione todas las respuestas que correspondan].</w:t>
            </w:r>
          </w:p>
          <w:p w:rsidR="00F160F2" w:rsidRPr="00681980" w:rsidP="008449F0" w14:paraId="5C817BEE" w14:textId="39C7EAE2">
            <w:pPr>
              <w:spacing w:after="0"/>
              <w:contextualSpacing/>
              <w:rPr>
                <w:rFonts w:eastAsia="Times New Roman" w:cstheme="minorHAnsi"/>
                <w:color w:val="7030A0"/>
                <w:sz w:val="18"/>
                <w:szCs w:val="18"/>
              </w:rPr>
            </w:pPr>
            <w:r w:rsidRPr="00CB21A2">
              <w:rPr>
                <w:bCs/>
                <w:color w:val="000000" w:themeColor="text1"/>
                <w:sz w:val="18"/>
              </w:rPr>
              <w:t xml:space="preserve">[IA: Conteste “sí” o “no” para cada </w:t>
            </w:r>
            <w:r w:rsidRPr="00CB21A2" w:rsidR="00B66493">
              <w:rPr>
                <w:bCs/>
                <w:color w:val="000000" w:themeColor="text1"/>
                <w:sz w:val="18"/>
              </w:rPr>
              <w:t>respuesta</w:t>
            </w:r>
            <w:r w:rsidRPr="00CB21A2">
              <w:rPr>
                <w:bCs/>
                <w:color w:val="000000" w:themeColor="text1"/>
                <w:sz w:val="18"/>
              </w:rPr>
              <w:t>].</w:t>
            </w:r>
            <w:r w:rsidRPr="00681980">
              <w:rPr>
                <w:color w:val="7030A0"/>
                <w:sz w:val="18"/>
              </w:rPr>
              <w:t xml:space="preserve"> </w:t>
            </w:r>
          </w:p>
        </w:tc>
      </w:tr>
      <w:tr w14:paraId="7D9F8844" w14:textId="77777777" w:rsidTr="40A22894">
        <w:tblPrEx>
          <w:tblW w:w="9900" w:type="dxa"/>
          <w:tblLayout w:type="fixed"/>
          <w:tblLook w:val="04A0"/>
        </w:tblPrEx>
        <w:tc>
          <w:tcPr>
            <w:tcW w:w="1440" w:type="dxa"/>
            <w:vAlign w:val="bottom"/>
          </w:tcPr>
          <w:p w:rsidR="00F160F2" w:rsidP="003A78B4" w14:paraId="42742C54" w14:textId="77777777">
            <w:pPr>
              <w:spacing w:after="0"/>
              <w:contextualSpacing/>
              <w:rPr>
                <w:rFonts w:eastAsia="Times New Roman" w:cstheme="minorHAnsi"/>
                <w:color w:val="000000"/>
                <w:sz w:val="18"/>
                <w:szCs w:val="18"/>
              </w:rPr>
            </w:pPr>
          </w:p>
        </w:tc>
        <w:tc>
          <w:tcPr>
            <w:tcW w:w="8460" w:type="dxa"/>
            <w:gridSpan w:val="3"/>
          </w:tcPr>
          <w:p w:rsidR="00F160F2" w:rsidRPr="00681980" w:rsidP="005122F9" w14:paraId="2FE4AB00" w14:textId="7C6B9B8D">
            <w:pPr>
              <w:spacing w:after="0"/>
              <w:contextualSpacing/>
              <w:rPr>
                <w:rFonts w:eastAsia="Times New Roman"/>
                <w:color w:val="000000" w:themeColor="text1"/>
                <w:sz w:val="18"/>
                <w:szCs w:val="18"/>
                <w:lang w:val="en-US"/>
              </w:rPr>
            </w:pPr>
            <w:r w:rsidRPr="00681980">
              <w:rPr>
                <w:color w:val="7030A0"/>
                <w:sz w:val="18"/>
                <w:lang w:val="en-US"/>
              </w:rPr>
              <w:t>Programming note: Populate diagnosis date.</w:t>
            </w:r>
          </w:p>
          <w:p w:rsidR="00F160F2" w:rsidRPr="00681980" w:rsidP="005122F9" w14:paraId="7DD55EB7" w14:textId="7280E6C7">
            <w:pPr>
              <w:spacing w:after="0"/>
              <w:contextualSpacing/>
              <w:rPr>
                <w:rFonts w:eastAsia="Times New Roman"/>
                <w:color w:val="000000" w:themeColor="text1"/>
                <w:sz w:val="18"/>
                <w:szCs w:val="18"/>
              </w:rPr>
            </w:pPr>
            <w:r w:rsidRPr="00681980">
              <w:rPr>
                <w:color w:val="7030A0"/>
                <w:sz w:val="18"/>
              </w:rPr>
              <w:t>Programming</w:t>
            </w:r>
            <w:r w:rsidRPr="00681980">
              <w:rPr>
                <w:color w:val="7030A0"/>
                <w:sz w:val="18"/>
              </w:rPr>
              <w:t xml:space="preserve"> note: </w:t>
            </w:r>
            <w:r w:rsidRPr="00681980">
              <w:rPr>
                <w:color w:val="7030A0"/>
                <w:sz w:val="18"/>
              </w:rPr>
              <w:t>Randomize</w:t>
            </w:r>
            <w:r w:rsidRPr="00681980">
              <w:rPr>
                <w:color w:val="7030A0"/>
                <w:sz w:val="18"/>
              </w:rPr>
              <w:t xml:space="preserve"> responses 1-11</w:t>
            </w:r>
          </w:p>
        </w:tc>
      </w:tr>
      <w:tr w14:paraId="369EBDD8" w14:textId="77777777" w:rsidTr="40A22894">
        <w:tblPrEx>
          <w:tblW w:w="9900" w:type="dxa"/>
          <w:tblLayout w:type="fixed"/>
          <w:tblLook w:val="04A0"/>
        </w:tblPrEx>
        <w:tc>
          <w:tcPr>
            <w:tcW w:w="1440" w:type="dxa"/>
          </w:tcPr>
          <w:p w:rsidR="00A744F0" w:rsidRPr="00B92EBC" w:rsidP="00A744F0" w14:paraId="2BAB7BC6" w14:textId="2F476780">
            <w:pPr>
              <w:spacing w:after="0"/>
              <w:contextualSpacing/>
              <w:rPr>
                <w:rFonts w:eastAsia="Times New Roman" w:cstheme="minorHAnsi"/>
                <w:b/>
                <w:i/>
                <w:color w:val="000000"/>
                <w:sz w:val="18"/>
                <w:szCs w:val="18"/>
              </w:rPr>
            </w:pPr>
            <w:r>
              <w:rPr>
                <w:b/>
                <w:i/>
                <w:color w:val="ED7D31" w:themeColor="accent2"/>
                <w:sz w:val="18"/>
              </w:rPr>
              <w:t>C_TS01</w:t>
            </w:r>
          </w:p>
        </w:tc>
        <w:tc>
          <w:tcPr>
            <w:tcW w:w="7110" w:type="dxa"/>
          </w:tcPr>
          <w:p w:rsidR="00A744F0" w:rsidRPr="00681980" w:rsidP="00A744F0" w14:paraId="6CB823FB" w14:textId="0BEA8BF4">
            <w:pPr>
              <w:spacing w:after="0"/>
              <w:contextualSpacing/>
              <w:rPr>
                <w:rFonts w:eastAsia="Times New Roman" w:cstheme="minorHAnsi"/>
                <w:color w:val="000000"/>
                <w:sz w:val="18"/>
                <w:szCs w:val="18"/>
              </w:rPr>
            </w:pPr>
            <w:r w:rsidRPr="00681980">
              <w:rPr>
                <w:sz w:val="18"/>
              </w:rPr>
              <w:t xml:space="preserve">Se sentía enfermo(a) </w:t>
            </w:r>
          </w:p>
        </w:tc>
        <w:tc>
          <w:tcPr>
            <w:tcW w:w="810" w:type="dxa"/>
          </w:tcPr>
          <w:p w:rsidR="00A744F0" w:rsidRPr="00760A25" w:rsidP="00A744F0" w14:paraId="30A1AC16" w14:textId="0E1DEB3F">
            <w:pPr>
              <w:spacing w:after="0"/>
              <w:contextualSpacing/>
              <w:rPr>
                <w:rFonts w:eastAsia="Times New Roman" w:cstheme="minorHAnsi"/>
                <w:bCs/>
                <w:color w:val="000000"/>
                <w:sz w:val="18"/>
                <w:szCs w:val="18"/>
                <w:highlight w:val="cyan"/>
              </w:rPr>
            </w:pPr>
          </w:p>
        </w:tc>
        <w:tc>
          <w:tcPr>
            <w:tcW w:w="540" w:type="dxa"/>
            <w:vAlign w:val="bottom"/>
          </w:tcPr>
          <w:p w:rsidR="00A744F0" w:rsidRPr="002B17C5" w:rsidP="00A744F0" w14:paraId="6F495834" w14:textId="5FB4A819">
            <w:pPr>
              <w:spacing w:after="0"/>
              <w:contextualSpacing/>
              <w:rPr>
                <w:rFonts w:eastAsia="Times New Roman" w:cstheme="minorHAnsi"/>
                <w:bCs/>
                <w:color w:val="000000"/>
                <w:sz w:val="18"/>
                <w:szCs w:val="18"/>
              </w:rPr>
            </w:pPr>
            <w:r>
              <w:rPr>
                <w:color w:val="000000"/>
                <w:sz w:val="18"/>
              </w:rPr>
              <w:t>1</w:t>
            </w:r>
          </w:p>
        </w:tc>
      </w:tr>
      <w:tr w14:paraId="29C31CC3" w14:textId="77777777" w:rsidTr="40A22894">
        <w:tblPrEx>
          <w:tblW w:w="9900" w:type="dxa"/>
          <w:tblLayout w:type="fixed"/>
          <w:tblLook w:val="04A0"/>
        </w:tblPrEx>
        <w:tc>
          <w:tcPr>
            <w:tcW w:w="1440" w:type="dxa"/>
          </w:tcPr>
          <w:p w:rsidR="00A744F0" w:rsidRPr="00B92EBC" w:rsidP="00A744F0" w14:paraId="7DF8A668" w14:textId="615A5C69">
            <w:pPr>
              <w:spacing w:after="0"/>
              <w:contextualSpacing/>
              <w:rPr>
                <w:rFonts w:eastAsia="Times New Roman" w:cstheme="minorHAnsi"/>
                <w:b/>
                <w:i/>
                <w:color w:val="000000"/>
                <w:sz w:val="18"/>
                <w:szCs w:val="18"/>
              </w:rPr>
            </w:pPr>
            <w:r>
              <w:rPr>
                <w:b/>
                <w:i/>
                <w:color w:val="ED7D31" w:themeColor="accent2"/>
                <w:sz w:val="18"/>
              </w:rPr>
              <w:t>C_TS02</w:t>
            </w:r>
          </w:p>
        </w:tc>
        <w:tc>
          <w:tcPr>
            <w:tcW w:w="7110" w:type="dxa"/>
          </w:tcPr>
          <w:p w:rsidR="00A744F0" w:rsidRPr="00681980" w:rsidP="00A744F0" w14:paraId="4714CFD4" w14:textId="02A780AA">
            <w:pPr>
              <w:spacing w:after="0"/>
              <w:contextualSpacing/>
              <w:rPr>
                <w:rFonts w:eastAsia="Times New Roman" w:cstheme="minorHAnsi"/>
                <w:color w:val="000000"/>
                <w:sz w:val="18"/>
                <w:szCs w:val="18"/>
              </w:rPr>
            </w:pPr>
            <w:r w:rsidRPr="00681980">
              <w:rPr>
                <w:sz w:val="18"/>
              </w:rPr>
              <w:t xml:space="preserve">Como parte de un chequeo o visita de rutina </w:t>
            </w:r>
          </w:p>
        </w:tc>
        <w:tc>
          <w:tcPr>
            <w:tcW w:w="810" w:type="dxa"/>
          </w:tcPr>
          <w:p w:rsidR="00A744F0" w:rsidRPr="00760A25" w:rsidP="00A744F0" w14:paraId="6B24FD59" w14:textId="2CD687A3">
            <w:pPr>
              <w:spacing w:after="0"/>
              <w:contextualSpacing/>
              <w:rPr>
                <w:rFonts w:eastAsia="Times New Roman" w:cstheme="minorHAnsi"/>
                <w:bCs/>
                <w:color w:val="000000"/>
                <w:sz w:val="18"/>
                <w:szCs w:val="18"/>
                <w:highlight w:val="cyan"/>
              </w:rPr>
            </w:pPr>
          </w:p>
        </w:tc>
        <w:tc>
          <w:tcPr>
            <w:tcW w:w="540" w:type="dxa"/>
            <w:vAlign w:val="bottom"/>
          </w:tcPr>
          <w:p w:rsidR="00A744F0" w:rsidP="00A744F0" w14:paraId="0475CF29" w14:textId="2CFC6E6C">
            <w:pPr>
              <w:spacing w:after="0"/>
              <w:contextualSpacing/>
              <w:rPr>
                <w:rFonts w:eastAsia="Times New Roman" w:cstheme="minorHAnsi"/>
                <w:bCs/>
                <w:color w:val="000000"/>
                <w:sz w:val="18"/>
                <w:szCs w:val="18"/>
              </w:rPr>
            </w:pPr>
            <w:r>
              <w:rPr>
                <w:color w:val="000000"/>
                <w:sz w:val="18"/>
              </w:rPr>
              <w:t>2</w:t>
            </w:r>
          </w:p>
        </w:tc>
      </w:tr>
      <w:tr w14:paraId="65412C7C" w14:textId="77777777" w:rsidTr="40A22894">
        <w:tblPrEx>
          <w:tblW w:w="9900" w:type="dxa"/>
          <w:tblLayout w:type="fixed"/>
          <w:tblLook w:val="04A0"/>
        </w:tblPrEx>
        <w:tc>
          <w:tcPr>
            <w:tcW w:w="1440" w:type="dxa"/>
          </w:tcPr>
          <w:p w:rsidR="00A744F0" w:rsidRPr="00B92EBC" w:rsidP="00A744F0" w14:paraId="02E5E79B" w14:textId="629809D9">
            <w:pPr>
              <w:spacing w:after="0"/>
              <w:contextualSpacing/>
              <w:rPr>
                <w:rFonts w:eastAsia="Times New Roman" w:cstheme="minorHAnsi"/>
                <w:b/>
                <w:i/>
                <w:color w:val="000000"/>
                <w:sz w:val="18"/>
                <w:szCs w:val="18"/>
              </w:rPr>
            </w:pPr>
            <w:r>
              <w:rPr>
                <w:b/>
                <w:i/>
                <w:color w:val="ED7D31" w:themeColor="accent2"/>
                <w:sz w:val="18"/>
              </w:rPr>
              <w:t>C_TS03</w:t>
            </w:r>
          </w:p>
        </w:tc>
        <w:tc>
          <w:tcPr>
            <w:tcW w:w="7110" w:type="dxa"/>
          </w:tcPr>
          <w:p w:rsidR="00A744F0" w:rsidRPr="00681980" w:rsidP="00A744F0" w14:paraId="48F2DA82" w14:textId="60A8B3DA">
            <w:pPr>
              <w:spacing w:after="0"/>
              <w:contextualSpacing/>
              <w:rPr>
                <w:rFonts w:eastAsia="Times New Roman" w:cstheme="minorHAnsi"/>
                <w:color w:val="000000"/>
                <w:sz w:val="18"/>
                <w:szCs w:val="18"/>
              </w:rPr>
            </w:pPr>
            <w:r w:rsidRPr="00681980">
              <w:rPr>
                <w:sz w:val="18"/>
              </w:rPr>
              <w:t xml:space="preserve">Un médico o trabajador de la salud se lo recomendó </w:t>
            </w:r>
          </w:p>
        </w:tc>
        <w:tc>
          <w:tcPr>
            <w:tcW w:w="810" w:type="dxa"/>
          </w:tcPr>
          <w:p w:rsidR="00A744F0" w:rsidRPr="00760A25" w:rsidP="00A744F0" w14:paraId="05DC429E" w14:textId="3D1E3116">
            <w:pPr>
              <w:spacing w:after="0"/>
              <w:contextualSpacing/>
              <w:rPr>
                <w:rFonts w:eastAsia="Times New Roman" w:cstheme="minorHAnsi"/>
                <w:bCs/>
                <w:color w:val="000000"/>
                <w:sz w:val="18"/>
                <w:szCs w:val="18"/>
                <w:highlight w:val="cyan"/>
              </w:rPr>
            </w:pPr>
          </w:p>
        </w:tc>
        <w:tc>
          <w:tcPr>
            <w:tcW w:w="540" w:type="dxa"/>
            <w:vAlign w:val="bottom"/>
          </w:tcPr>
          <w:p w:rsidR="00A744F0" w:rsidP="00A744F0" w14:paraId="27B585B9" w14:textId="29FDBA2E">
            <w:pPr>
              <w:spacing w:after="0"/>
              <w:contextualSpacing/>
              <w:rPr>
                <w:rFonts w:eastAsia="Times New Roman" w:cstheme="minorHAnsi"/>
                <w:bCs/>
                <w:color w:val="000000"/>
                <w:sz w:val="18"/>
                <w:szCs w:val="18"/>
              </w:rPr>
            </w:pPr>
            <w:r>
              <w:rPr>
                <w:color w:val="000000"/>
                <w:sz w:val="18"/>
              </w:rPr>
              <w:t>3</w:t>
            </w:r>
          </w:p>
        </w:tc>
      </w:tr>
      <w:tr w14:paraId="420C7657" w14:textId="77777777" w:rsidTr="40A22894">
        <w:tblPrEx>
          <w:tblW w:w="9900" w:type="dxa"/>
          <w:tblLayout w:type="fixed"/>
          <w:tblLook w:val="04A0"/>
        </w:tblPrEx>
        <w:tc>
          <w:tcPr>
            <w:tcW w:w="1440" w:type="dxa"/>
          </w:tcPr>
          <w:p w:rsidR="00A744F0" w:rsidRPr="00B92EBC" w:rsidP="00A744F0" w14:paraId="10547FDE" w14:textId="7658D8C9">
            <w:pPr>
              <w:spacing w:after="0"/>
              <w:contextualSpacing/>
              <w:rPr>
                <w:rFonts w:eastAsia="Times New Roman" w:cstheme="minorHAnsi"/>
                <w:b/>
                <w:i/>
                <w:color w:val="000000"/>
                <w:sz w:val="18"/>
                <w:szCs w:val="18"/>
              </w:rPr>
            </w:pPr>
            <w:r>
              <w:rPr>
                <w:b/>
                <w:i/>
                <w:color w:val="ED7D31" w:themeColor="accent2"/>
                <w:sz w:val="18"/>
              </w:rPr>
              <w:t>C_TS04</w:t>
            </w:r>
          </w:p>
        </w:tc>
        <w:tc>
          <w:tcPr>
            <w:tcW w:w="7110" w:type="dxa"/>
          </w:tcPr>
          <w:p w:rsidR="00A744F0" w:rsidRPr="00681980" w:rsidP="00A744F0" w14:paraId="14BA33EE" w14:textId="3A304419">
            <w:pPr>
              <w:tabs>
                <w:tab w:val="right" w:leader="dot" w:pos="5760"/>
              </w:tabs>
              <w:spacing w:after="0"/>
              <w:contextualSpacing/>
              <w:rPr>
                <w:rFonts w:eastAsia="Times New Roman" w:cstheme="minorHAnsi"/>
                <w:color w:val="000000"/>
                <w:sz w:val="18"/>
                <w:szCs w:val="18"/>
              </w:rPr>
            </w:pPr>
            <w:r w:rsidRPr="00681980">
              <w:rPr>
                <w:sz w:val="18"/>
              </w:rPr>
              <w:t xml:space="preserve">Estaba preocupado(a) de que podría haber estado expuesto(a) mediante el contacto sexual </w:t>
            </w:r>
          </w:p>
        </w:tc>
        <w:tc>
          <w:tcPr>
            <w:tcW w:w="810" w:type="dxa"/>
          </w:tcPr>
          <w:p w:rsidR="00A744F0" w:rsidRPr="00760A25" w:rsidP="00A744F0" w14:paraId="4CE1320C" w14:textId="4A4DEDA9">
            <w:pPr>
              <w:spacing w:after="0"/>
              <w:contextualSpacing/>
              <w:rPr>
                <w:rFonts w:eastAsia="Times New Roman" w:cstheme="minorHAnsi"/>
                <w:bCs/>
                <w:color w:val="000000"/>
                <w:sz w:val="18"/>
                <w:szCs w:val="18"/>
                <w:highlight w:val="cyan"/>
              </w:rPr>
            </w:pPr>
          </w:p>
        </w:tc>
        <w:tc>
          <w:tcPr>
            <w:tcW w:w="540" w:type="dxa"/>
            <w:vAlign w:val="bottom"/>
          </w:tcPr>
          <w:p w:rsidR="00A744F0" w:rsidP="00A744F0" w14:paraId="4666E17D" w14:textId="2D2DB0B7">
            <w:pPr>
              <w:spacing w:after="0"/>
              <w:contextualSpacing/>
              <w:rPr>
                <w:rFonts w:eastAsia="Times New Roman" w:cstheme="minorHAnsi"/>
                <w:bCs/>
                <w:color w:val="000000"/>
                <w:sz w:val="18"/>
                <w:szCs w:val="18"/>
              </w:rPr>
            </w:pPr>
            <w:r>
              <w:rPr>
                <w:color w:val="000000"/>
                <w:sz w:val="18"/>
              </w:rPr>
              <w:t>4</w:t>
            </w:r>
          </w:p>
        </w:tc>
      </w:tr>
      <w:tr w14:paraId="2F639DC8" w14:textId="77777777" w:rsidTr="40A22894">
        <w:tblPrEx>
          <w:tblW w:w="9900" w:type="dxa"/>
          <w:tblLayout w:type="fixed"/>
          <w:tblLook w:val="04A0"/>
        </w:tblPrEx>
        <w:tc>
          <w:tcPr>
            <w:tcW w:w="1440" w:type="dxa"/>
          </w:tcPr>
          <w:p w:rsidR="00A744F0" w:rsidRPr="00B92EBC" w:rsidP="00A744F0" w14:paraId="7324CB08" w14:textId="1A8A9641">
            <w:pPr>
              <w:spacing w:after="0"/>
              <w:contextualSpacing/>
              <w:rPr>
                <w:rFonts w:eastAsia="Times New Roman" w:cstheme="minorHAnsi"/>
                <w:b/>
                <w:i/>
                <w:color w:val="000000"/>
                <w:sz w:val="18"/>
                <w:szCs w:val="18"/>
              </w:rPr>
            </w:pPr>
            <w:r>
              <w:rPr>
                <w:b/>
                <w:i/>
                <w:color w:val="ED7D31" w:themeColor="accent2"/>
                <w:sz w:val="18"/>
              </w:rPr>
              <w:t>C_TS05</w:t>
            </w:r>
          </w:p>
        </w:tc>
        <w:tc>
          <w:tcPr>
            <w:tcW w:w="7110" w:type="dxa"/>
          </w:tcPr>
          <w:p w:rsidR="00A744F0" w:rsidRPr="00681980" w:rsidP="00A744F0" w14:paraId="658DF388" w14:textId="72B8E43C">
            <w:pPr>
              <w:tabs>
                <w:tab w:val="right" w:leader="dot" w:pos="5760"/>
              </w:tabs>
              <w:spacing w:after="0"/>
              <w:contextualSpacing/>
              <w:rPr>
                <w:rFonts w:eastAsia="Times New Roman" w:cstheme="minorHAnsi"/>
                <w:color w:val="000000"/>
                <w:sz w:val="18"/>
                <w:szCs w:val="18"/>
              </w:rPr>
            </w:pPr>
            <w:r w:rsidRPr="00681980">
              <w:rPr>
                <w:sz w:val="18"/>
              </w:rPr>
              <w:t xml:space="preserve">Estaba preocupado(a) de que podría haber estado expuesto(a) a través del uso de drogas inyectables </w:t>
            </w:r>
          </w:p>
        </w:tc>
        <w:tc>
          <w:tcPr>
            <w:tcW w:w="810" w:type="dxa"/>
          </w:tcPr>
          <w:p w:rsidR="00A744F0" w:rsidRPr="00760A25" w:rsidP="00A744F0" w14:paraId="2A7CB19D" w14:textId="2AA34FFA">
            <w:pPr>
              <w:spacing w:after="0"/>
              <w:contextualSpacing/>
              <w:rPr>
                <w:rFonts w:eastAsia="Times New Roman" w:cstheme="minorHAnsi"/>
                <w:bCs/>
                <w:color w:val="000000"/>
                <w:sz w:val="18"/>
                <w:szCs w:val="18"/>
                <w:highlight w:val="cyan"/>
              </w:rPr>
            </w:pPr>
          </w:p>
        </w:tc>
        <w:tc>
          <w:tcPr>
            <w:tcW w:w="540" w:type="dxa"/>
            <w:vAlign w:val="bottom"/>
          </w:tcPr>
          <w:p w:rsidR="00A744F0" w:rsidP="00A744F0" w14:paraId="11C48B8A" w14:textId="2A9B7FA5">
            <w:pPr>
              <w:spacing w:after="0"/>
              <w:contextualSpacing/>
              <w:rPr>
                <w:rFonts w:eastAsia="Times New Roman" w:cstheme="minorHAnsi"/>
                <w:bCs/>
                <w:color w:val="000000"/>
                <w:sz w:val="18"/>
                <w:szCs w:val="18"/>
              </w:rPr>
            </w:pPr>
            <w:r>
              <w:rPr>
                <w:color w:val="000000"/>
                <w:sz w:val="18"/>
              </w:rPr>
              <w:t>5</w:t>
            </w:r>
          </w:p>
        </w:tc>
      </w:tr>
      <w:tr w14:paraId="0558100B" w14:textId="77777777" w:rsidTr="40A22894">
        <w:tblPrEx>
          <w:tblW w:w="9900" w:type="dxa"/>
          <w:tblLayout w:type="fixed"/>
          <w:tblLook w:val="04A0"/>
        </w:tblPrEx>
        <w:tc>
          <w:tcPr>
            <w:tcW w:w="1440" w:type="dxa"/>
          </w:tcPr>
          <w:p w:rsidR="00A744F0" w:rsidRPr="00B92EBC" w:rsidP="00A744F0" w14:paraId="1BA8D7FA" w14:textId="40AF7920">
            <w:pPr>
              <w:spacing w:after="0"/>
              <w:contextualSpacing/>
              <w:rPr>
                <w:rFonts w:eastAsia="Times New Roman" w:cstheme="minorHAnsi"/>
                <w:b/>
                <w:i/>
                <w:color w:val="000000"/>
                <w:sz w:val="18"/>
                <w:szCs w:val="18"/>
              </w:rPr>
            </w:pPr>
            <w:r>
              <w:rPr>
                <w:b/>
                <w:i/>
                <w:color w:val="ED7D31" w:themeColor="accent2"/>
                <w:sz w:val="18"/>
              </w:rPr>
              <w:t>C_TS06</w:t>
            </w:r>
          </w:p>
        </w:tc>
        <w:tc>
          <w:tcPr>
            <w:tcW w:w="7110" w:type="dxa"/>
          </w:tcPr>
          <w:p w:rsidR="00A744F0" w:rsidRPr="00681980" w:rsidP="00A744F0" w14:paraId="37724EE3" w14:textId="6303F55A">
            <w:pPr>
              <w:tabs>
                <w:tab w:val="right" w:leader="dot" w:pos="5760"/>
              </w:tabs>
              <w:spacing w:after="0"/>
              <w:contextualSpacing/>
              <w:rPr>
                <w:rFonts w:eastAsia="Times New Roman" w:cstheme="minorHAnsi"/>
                <w:color w:val="000000"/>
                <w:sz w:val="18"/>
                <w:szCs w:val="18"/>
              </w:rPr>
            </w:pPr>
            <w:r w:rsidRPr="00681980">
              <w:rPr>
                <w:sz w:val="18"/>
              </w:rPr>
              <w:t xml:space="preserve">Estaba preocupado(a) de que podría haberse expuesto a través de su trabajo </w:t>
            </w:r>
          </w:p>
        </w:tc>
        <w:tc>
          <w:tcPr>
            <w:tcW w:w="810" w:type="dxa"/>
          </w:tcPr>
          <w:p w:rsidR="00A744F0" w:rsidRPr="00760A25" w:rsidP="00A744F0" w14:paraId="3155F385" w14:textId="563FECA8">
            <w:pPr>
              <w:spacing w:after="0"/>
              <w:contextualSpacing/>
              <w:rPr>
                <w:rFonts w:eastAsia="Times New Roman" w:cstheme="minorHAnsi"/>
                <w:bCs/>
                <w:color w:val="000000"/>
                <w:sz w:val="18"/>
                <w:szCs w:val="18"/>
                <w:highlight w:val="cyan"/>
              </w:rPr>
            </w:pPr>
          </w:p>
        </w:tc>
        <w:tc>
          <w:tcPr>
            <w:tcW w:w="540" w:type="dxa"/>
            <w:vAlign w:val="bottom"/>
          </w:tcPr>
          <w:p w:rsidR="00A744F0" w:rsidP="00A744F0" w14:paraId="374935BA" w14:textId="3CAF6F84">
            <w:pPr>
              <w:spacing w:after="0"/>
              <w:contextualSpacing/>
              <w:rPr>
                <w:rFonts w:eastAsia="Times New Roman" w:cstheme="minorHAnsi"/>
                <w:bCs/>
                <w:color w:val="000000"/>
                <w:sz w:val="18"/>
                <w:szCs w:val="18"/>
              </w:rPr>
            </w:pPr>
            <w:r>
              <w:rPr>
                <w:color w:val="000000"/>
                <w:sz w:val="18"/>
              </w:rPr>
              <w:t>6</w:t>
            </w:r>
          </w:p>
        </w:tc>
      </w:tr>
      <w:tr w14:paraId="313F5F58" w14:textId="77777777" w:rsidTr="40A22894">
        <w:tblPrEx>
          <w:tblW w:w="9900" w:type="dxa"/>
          <w:tblLayout w:type="fixed"/>
          <w:tblLook w:val="04A0"/>
        </w:tblPrEx>
        <w:tc>
          <w:tcPr>
            <w:tcW w:w="1440" w:type="dxa"/>
          </w:tcPr>
          <w:p w:rsidR="00A744F0" w:rsidRPr="00B92EBC" w:rsidP="00A744F0" w14:paraId="1E6C24FA" w14:textId="5CB866EB">
            <w:pPr>
              <w:spacing w:after="0"/>
              <w:contextualSpacing/>
              <w:rPr>
                <w:rFonts w:eastAsia="Times New Roman" w:cstheme="minorHAnsi"/>
                <w:b/>
                <w:i/>
                <w:color w:val="000000"/>
                <w:sz w:val="18"/>
                <w:szCs w:val="18"/>
              </w:rPr>
            </w:pPr>
            <w:r>
              <w:rPr>
                <w:b/>
                <w:i/>
                <w:color w:val="ED7D31" w:themeColor="accent2"/>
                <w:sz w:val="18"/>
              </w:rPr>
              <w:t>C_TS07</w:t>
            </w:r>
          </w:p>
        </w:tc>
        <w:tc>
          <w:tcPr>
            <w:tcW w:w="7110" w:type="dxa"/>
          </w:tcPr>
          <w:p w:rsidR="00A744F0" w:rsidRPr="00681980" w:rsidP="00A744F0" w14:paraId="35D36064" w14:textId="53F9B758">
            <w:pPr>
              <w:tabs>
                <w:tab w:val="right" w:leader="dot" w:pos="5760"/>
              </w:tabs>
              <w:spacing w:after="0"/>
              <w:contextualSpacing/>
              <w:rPr>
                <w:rFonts w:eastAsia="Times New Roman" w:cstheme="minorHAnsi"/>
                <w:color w:val="000000"/>
                <w:sz w:val="18"/>
                <w:szCs w:val="18"/>
              </w:rPr>
            </w:pPr>
            <w:r w:rsidRPr="00681980">
              <w:rPr>
                <w:sz w:val="18"/>
              </w:rPr>
              <w:t xml:space="preserve">Era un requisito para obtener o continuar con la profilaxis </w:t>
            </w:r>
            <w:r w:rsidRPr="00681980">
              <w:rPr>
                <w:sz w:val="18"/>
              </w:rPr>
              <w:t>prexposición</w:t>
            </w:r>
            <w:r w:rsidRPr="00681980">
              <w:rPr>
                <w:sz w:val="18"/>
              </w:rPr>
              <w:t xml:space="preserve"> para el VIH (PrEP) </w:t>
            </w:r>
          </w:p>
        </w:tc>
        <w:tc>
          <w:tcPr>
            <w:tcW w:w="810" w:type="dxa"/>
          </w:tcPr>
          <w:p w:rsidR="00A744F0" w:rsidRPr="00760A25" w:rsidP="00A744F0" w14:paraId="13308829" w14:textId="6D66C3C4">
            <w:pPr>
              <w:spacing w:after="0"/>
              <w:contextualSpacing/>
              <w:rPr>
                <w:rFonts w:eastAsia="Times New Roman" w:cstheme="minorHAnsi"/>
                <w:bCs/>
                <w:color w:val="000000"/>
                <w:sz w:val="18"/>
                <w:szCs w:val="18"/>
                <w:highlight w:val="cyan"/>
              </w:rPr>
            </w:pPr>
          </w:p>
        </w:tc>
        <w:tc>
          <w:tcPr>
            <w:tcW w:w="540" w:type="dxa"/>
            <w:vAlign w:val="bottom"/>
          </w:tcPr>
          <w:p w:rsidR="00A744F0" w:rsidP="00A744F0" w14:paraId="0925A071" w14:textId="0359481F">
            <w:pPr>
              <w:spacing w:after="0"/>
              <w:contextualSpacing/>
              <w:rPr>
                <w:rFonts w:eastAsia="Times New Roman" w:cstheme="minorHAnsi"/>
                <w:bCs/>
                <w:color w:val="000000"/>
                <w:sz w:val="18"/>
                <w:szCs w:val="18"/>
              </w:rPr>
            </w:pPr>
            <w:r>
              <w:rPr>
                <w:color w:val="000000"/>
                <w:sz w:val="18"/>
              </w:rPr>
              <w:t>7</w:t>
            </w:r>
          </w:p>
        </w:tc>
      </w:tr>
      <w:tr w14:paraId="2DFD803C" w14:textId="77777777" w:rsidTr="40A22894">
        <w:tblPrEx>
          <w:tblW w:w="9900" w:type="dxa"/>
          <w:tblLayout w:type="fixed"/>
          <w:tblLook w:val="04A0"/>
        </w:tblPrEx>
        <w:tc>
          <w:tcPr>
            <w:tcW w:w="1440" w:type="dxa"/>
          </w:tcPr>
          <w:p w:rsidR="00A744F0" w:rsidRPr="00B92EBC" w:rsidP="00A744F0" w14:paraId="673987A3" w14:textId="29512043">
            <w:pPr>
              <w:spacing w:after="0"/>
              <w:contextualSpacing/>
              <w:rPr>
                <w:rFonts w:eastAsia="Times New Roman" w:cstheme="minorHAnsi"/>
                <w:b/>
                <w:i/>
                <w:color w:val="000000"/>
                <w:sz w:val="18"/>
                <w:szCs w:val="18"/>
              </w:rPr>
            </w:pPr>
            <w:r>
              <w:rPr>
                <w:b/>
                <w:i/>
                <w:color w:val="ED7D31" w:themeColor="accent2"/>
                <w:sz w:val="18"/>
              </w:rPr>
              <w:t>C_TS08</w:t>
            </w:r>
          </w:p>
        </w:tc>
        <w:tc>
          <w:tcPr>
            <w:tcW w:w="7110" w:type="dxa"/>
          </w:tcPr>
          <w:p w:rsidR="00A744F0" w:rsidRPr="00681980" w:rsidP="00A744F0" w14:paraId="25155BCC" w14:textId="241776E7">
            <w:pPr>
              <w:tabs>
                <w:tab w:val="right" w:leader="dot" w:pos="5760"/>
              </w:tabs>
              <w:spacing w:after="0"/>
              <w:contextualSpacing/>
              <w:rPr>
                <w:rFonts w:eastAsia="Times New Roman" w:cstheme="minorHAnsi"/>
                <w:color w:val="000000"/>
                <w:sz w:val="18"/>
                <w:szCs w:val="18"/>
              </w:rPr>
            </w:pPr>
            <w:r w:rsidRPr="00681980">
              <w:rPr>
                <w:sz w:val="18"/>
              </w:rPr>
              <w:t xml:space="preserve">Era un requisito para conseguir cobertura de seguro médico o de vida </w:t>
            </w:r>
          </w:p>
        </w:tc>
        <w:tc>
          <w:tcPr>
            <w:tcW w:w="810" w:type="dxa"/>
          </w:tcPr>
          <w:p w:rsidR="00A744F0" w:rsidRPr="00760A25" w:rsidP="00A744F0" w14:paraId="0D0CBD88" w14:textId="1A713522">
            <w:pPr>
              <w:spacing w:after="0"/>
              <w:contextualSpacing/>
              <w:rPr>
                <w:rFonts w:eastAsia="Times New Roman" w:cstheme="minorHAnsi"/>
                <w:bCs/>
                <w:color w:val="000000"/>
                <w:sz w:val="18"/>
                <w:szCs w:val="18"/>
                <w:highlight w:val="cyan"/>
              </w:rPr>
            </w:pPr>
          </w:p>
        </w:tc>
        <w:tc>
          <w:tcPr>
            <w:tcW w:w="540" w:type="dxa"/>
            <w:vAlign w:val="bottom"/>
          </w:tcPr>
          <w:p w:rsidR="00A744F0" w:rsidP="00A744F0" w14:paraId="3F6F63F2" w14:textId="58FD6B5D">
            <w:pPr>
              <w:spacing w:after="0"/>
              <w:contextualSpacing/>
              <w:rPr>
                <w:rFonts w:eastAsia="Times New Roman" w:cstheme="minorHAnsi"/>
                <w:bCs/>
                <w:color w:val="000000"/>
                <w:sz w:val="18"/>
                <w:szCs w:val="18"/>
              </w:rPr>
            </w:pPr>
            <w:r>
              <w:rPr>
                <w:color w:val="000000"/>
                <w:sz w:val="18"/>
              </w:rPr>
              <w:t>8</w:t>
            </w:r>
          </w:p>
        </w:tc>
      </w:tr>
      <w:tr w14:paraId="0F6A8628" w14:textId="77777777" w:rsidTr="40A22894">
        <w:tblPrEx>
          <w:tblW w:w="9900" w:type="dxa"/>
          <w:tblLayout w:type="fixed"/>
          <w:tblLook w:val="04A0"/>
        </w:tblPrEx>
        <w:tc>
          <w:tcPr>
            <w:tcW w:w="1440" w:type="dxa"/>
          </w:tcPr>
          <w:p w:rsidR="00A744F0" w:rsidRPr="00B92EBC" w:rsidP="00A744F0" w14:paraId="453DF535" w14:textId="284F6A7B">
            <w:pPr>
              <w:spacing w:after="0"/>
              <w:contextualSpacing/>
              <w:rPr>
                <w:rFonts w:eastAsia="Times New Roman" w:cstheme="minorHAnsi"/>
                <w:b/>
                <w:i/>
                <w:color w:val="000000"/>
                <w:sz w:val="18"/>
                <w:szCs w:val="18"/>
              </w:rPr>
            </w:pPr>
            <w:r>
              <w:rPr>
                <w:b/>
                <w:i/>
                <w:color w:val="ED7D31" w:themeColor="accent2"/>
                <w:sz w:val="18"/>
              </w:rPr>
              <w:t>C_TS09</w:t>
            </w:r>
          </w:p>
        </w:tc>
        <w:tc>
          <w:tcPr>
            <w:tcW w:w="7110" w:type="dxa"/>
          </w:tcPr>
          <w:p w:rsidR="00A744F0" w:rsidRPr="00681980" w:rsidP="00A744F0" w14:paraId="74F4BF94" w14:textId="33BC68C9">
            <w:pPr>
              <w:tabs>
                <w:tab w:val="right" w:leader="dot" w:pos="5760"/>
              </w:tabs>
              <w:spacing w:after="0"/>
              <w:contextualSpacing/>
              <w:rPr>
                <w:rFonts w:eastAsia="Times New Roman" w:cstheme="minorHAnsi"/>
                <w:color w:val="000000"/>
                <w:sz w:val="18"/>
                <w:szCs w:val="18"/>
              </w:rPr>
            </w:pPr>
            <w:r w:rsidRPr="00681980">
              <w:rPr>
                <w:sz w:val="18"/>
              </w:rPr>
              <w:t xml:space="preserve">Una pareja actual o anterior había dado positivo o podría tener el VIH </w:t>
            </w:r>
          </w:p>
        </w:tc>
        <w:tc>
          <w:tcPr>
            <w:tcW w:w="810" w:type="dxa"/>
          </w:tcPr>
          <w:p w:rsidR="00A744F0" w:rsidRPr="00760A25" w:rsidP="00A744F0" w14:paraId="7CCD1145" w14:textId="041027CE">
            <w:pPr>
              <w:spacing w:after="0"/>
              <w:contextualSpacing/>
              <w:rPr>
                <w:rFonts w:eastAsia="Times New Roman"/>
                <w:color w:val="000000"/>
                <w:sz w:val="18"/>
                <w:szCs w:val="18"/>
                <w:highlight w:val="cyan"/>
              </w:rPr>
            </w:pPr>
          </w:p>
        </w:tc>
        <w:tc>
          <w:tcPr>
            <w:tcW w:w="540" w:type="dxa"/>
            <w:vAlign w:val="bottom"/>
          </w:tcPr>
          <w:p w:rsidR="00A744F0" w:rsidP="00A744F0" w14:paraId="6C667BFC" w14:textId="0F34EF4D">
            <w:pPr>
              <w:spacing w:after="0"/>
              <w:contextualSpacing/>
              <w:rPr>
                <w:rFonts w:eastAsia="Times New Roman" w:cstheme="minorHAnsi"/>
                <w:bCs/>
                <w:color w:val="000000"/>
                <w:sz w:val="18"/>
                <w:szCs w:val="18"/>
              </w:rPr>
            </w:pPr>
            <w:r>
              <w:rPr>
                <w:color w:val="000000"/>
                <w:sz w:val="18"/>
              </w:rPr>
              <w:t>9</w:t>
            </w:r>
          </w:p>
        </w:tc>
      </w:tr>
      <w:tr w14:paraId="13DA915F" w14:textId="77777777" w:rsidTr="40A22894">
        <w:tblPrEx>
          <w:tblW w:w="9900" w:type="dxa"/>
          <w:tblLayout w:type="fixed"/>
          <w:tblLook w:val="04A0"/>
        </w:tblPrEx>
        <w:tc>
          <w:tcPr>
            <w:tcW w:w="1440" w:type="dxa"/>
          </w:tcPr>
          <w:p w:rsidR="00A744F0" w:rsidRPr="00B92EBC" w:rsidP="00A744F0" w14:paraId="5F0DD8F7" w14:textId="23035945">
            <w:pPr>
              <w:spacing w:after="0"/>
              <w:contextualSpacing/>
              <w:rPr>
                <w:rFonts w:eastAsia="Times New Roman" w:cstheme="minorHAnsi"/>
                <w:b/>
                <w:i/>
                <w:color w:val="000000"/>
                <w:sz w:val="18"/>
                <w:szCs w:val="18"/>
              </w:rPr>
            </w:pPr>
            <w:r>
              <w:rPr>
                <w:b/>
                <w:i/>
                <w:color w:val="ED7D31" w:themeColor="accent2"/>
                <w:sz w:val="18"/>
              </w:rPr>
              <w:t>C_TS10</w:t>
            </w:r>
          </w:p>
        </w:tc>
        <w:tc>
          <w:tcPr>
            <w:tcW w:w="7110" w:type="dxa"/>
          </w:tcPr>
          <w:p w:rsidR="00A744F0" w:rsidRPr="00681980" w:rsidP="00A744F0" w14:paraId="31495353" w14:textId="2B499E58">
            <w:pPr>
              <w:tabs>
                <w:tab w:val="right" w:leader="dot" w:pos="5760"/>
              </w:tabs>
              <w:spacing w:after="0"/>
              <w:contextualSpacing/>
              <w:rPr>
                <w:rFonts w:eastAsia="Times New Roman" w:cstheme="minorHAnsi"/>
                <w:color w:val="000000"/>
                <w:sz w:val="18"/>
                <w:szCs w:val="18"/>
              </w:rPr>
            </w:pPr>
            <w:r w:rsidRPr="00681980">
              <w:rPr>
                <w:sz w:val="18"/>
              </w:rPr>
              <w:t xml:space="preserve">La cantidad de casos de infección por el VIH aumentó en su comunidad </w:t>
            </w:r>
          </w:p>
        </w:tc>
        <w:tc>
          <w:tcPr>
            <w:tcW w:w="810" w:type="dxa"/>
          </w:tcPr>
          <w:p w:rsidR="00A744F0" w:rsidRPr="00760A25" w:rsidP="00A744F0" w14:paraId="4C6CAC89" w14:textId="7AD3C420">
            <w:pPr>
              <w:spacing w:after="0"/>
              <w:contextualSpacing/>
              <w:rPr>
                <w:rFonts w:eastAsia="Times New Roman" w:cstheme="minorHAnsi"/>
                <w:bCs/>
                <w:color w:val="000000"/>
                <w:sz w:val="18"/>
                <w:szCs w:val="18"/>
                <w:highlight w:val="cyan"/>
              </w:rPr>
            </w:pPr>
          </w:p>
        </w:tc>
        <w:tc>
          <w:tcPr>
            <w:tcW w:w="540" w:type="dxa"/>
            <w:vAlign w:val="bottom"/>
          </w:tcPr>
          <w:p w:rsidR="00A744F0" w:rsidP="00A744F0" w14:paraId="650E5797" w14:textId="121BB7F3">
            <w:pPr>
              <w:spacing w:after="0"/>
              <w:contextualSpacing/>
              <w:rPr>
                <w:rFonts w:eastAsia="Times New Roman" w:cstheme="minorHAnsi"/>
                <w:bCs/>
                <w:color w:val="000000"/>
                <w:sz w:val="18"/>
                <w:szCs w:val="18"/>
              </w:rPr>
            </w:pPr>
            <w:r>
              <w:rPr>
                <w:color w:val="000000"/>
                <w:sz w:val="18"/>
              </w:rPr>
              <w:t>10</w:t>
            </w:r>
          </w:p>
        </w:tc>
      </w:tr>
      <w:tr w14:paraId="42B992AF" w14:textId="77777777" w:rsidTr="40A22894">
        <w:tblPrEx>
          <w:tblW w:w="9900" w:type="dxa"/>
          <w:tblLayout w:type="fixed"/>
          <w:tblLook w:val="04A0"/>
        </w:tblPrEx>
        <w:tc>
          <w:tcPr>
            <w:tcW w:w="1440" w:type="dxa"/>
          </w:tcPr>
          <w:p w:rsidR="00A744F0" w:rsidRPr="00B92EBC" w:rsidP="00A744F0" w14:paraId="339E4614" w14:textId="3DEC59D6">
            <w:pPr>
              <w:spacing w:after="0"/>
              <w:contextualSpacing/>
              <w:rPr>
                <w:rFonts w:eastAsia="Times New Roman" w:cstheme="minorHAnsi"/>
                <w:b/>
                <w:i/>
                <w:color w:val="000000"/>
                <w:sz w:val="18"/>
                <w:szCs w:val="18"/>
              </w:rPr>
            </w:pPr>
            <w:r>
              <w:rPr>
                <w:b/>
                <w:i/>
                <w:color w:val="ED7D31" w:themeColor="accent2"/>
                <w:sz w:val="18"/>
              </w:rPr>
              <w:t>C_TS11</w:t>
            </w:r>
          </w:p>
        </w:tc>
        <w:tc>
          <w:tcPr>
            <w:tcW w:w="7110" w:type="dxa"/>
          </w:tcPr>
          <w:p w:rsidR="00A744F0" w:rsidRPr="00681980" w:rsidP="00A744F0" w14:paraId="59F34B60" w14:textId="075C218B">
            <w:pPr>
              <w:tabs>
                <w:tab w:val="right" w:leader="dot" w:pos="5760"/>
              </w:tabs>
              <w:spacing w:after="0"/>
              <w:contextualSpacing/>
              <w:rPr>
                <w:rFonts w:eastAsia="Times New Roman" w:cstheme="minorHAnsi"/>
                <w:color w:val="000000"/>
                <w:sz w:val="18"/>
                <w:szCs w:val="18"/>
              </w:rPr>
            </w:pPr>
            <w:r w:rsidRPr="00681980">
              <w:rPr>
                <w:sz w:val="18"/>
              </w:rPr>
              <w:t xml:space="preserve">Como parte de servicios de atención médica prenatal </w:t>
            </w:r>
          </w:p>
        </w:tc>
        <w:tc>
          <w:tcPr>
            <w:tcW w:w="810" w:type="dxa"/>
          </w:tcPr>
          <w:p w:rsidR="00A744F0" w:rsidRPr="00760A25" w:rsidP="00A744F0" w14:paraId="1CF0D311" w14:textId="29180BF8">
            <w:pPr>
              <w:spacing w:after="0"/>
              <w:contextualSpacing/>
              <w:rPr>
                <w:rFonts w:eastAsia="Times New Roman"/>
                <w:color w:val="000000" w:themeColor="text1"/>
                <w:sz w:val="18"/>
                <w:szCs w:val="18"/>
                <w:highlight w:val="cyan"/>
              </w:rPr>
            </w:pPr>
          </w:p>
        </w:tc>
        <w:tc>
          <w:tcPr>
            <w:tcW w:w="540" w:type="dxa"/>
            <w:vAlign w:val="bottom"/>
          </w:tcPr>
          <w:p w:rsidR="00A744F0" w:rsidP="00A744F0" w14:paraId="659F811B" w14:textId="0568B4E8">
            <w:pPr>
              <w:spacing w:after="0"/>
              <w:contextualSpacing/>
              <w:rPr>
                <w:rFonts w:eastAsia="Times New Roman"/>
                <w:color w:val="000000"/>
                <w:sz w:val="18"/>
                <w:szCs w:val="18"/>
              </w:rPr>
            </w:pPr>
            <w:r>
              <w:rPr>
                <w:color w:val="000000" w:themeColor="text1"/>
                <w:sz w:val="18"/>
              </w:rPr>
              <w:t>11</w:t>
            </w:r>
          </w:p>
        </w:tc>
      </w:tr>
      <w:tr w14:paraId="2E1B6EF5" w14:textId="77777777" w:rsidTr="40A22894">
        <w:tblPrEx>
          <w:tblW w:w="9900" w:type="dxa"/>
          <w:tblLayout w:type="fixed"/>
          <w:tblLook w:val="04A0"/>
        </w:tblPrEx>
        <w:tc>
          <w:tcPr>
            <w:tcW w:w="1440" w:type="dxa"/>
          </w:tcPr>
          <w:p w:rsidR="00A744F0" w:rsidRPr="00B92EBC" w:rsidP="00A744F0" w14:paraId="643D2CC6" w14:textId="41CC9EDE">
            <w:pPr>
              <w:spacing w:after="0"/>
              <w:contextualSpacing/>
              <w:rPr>
                <w:rFonts w:eastAsia="Times New Roman" w:cstheme="minorHAnsi"/>
                <w:b/>
                <w:i/>
                <w:color w:val="000000"/>
                <w:sz w:val="18"/>
                <w:szCs w:val="18"/>
              </w:rPr>
            </w:pPr>
            <w:r>
              <w:rPr>
                <w:b/>
                <w:i/>
                <w:color w:val="ED7D31" w:themeColor="accent2"/>
                <w:sz w:val="18"/>
              </w:rPr>
              <w:t>C_TSOT1</w:t>
            </w:r>
          </w:p>
        </w:tc>
        <w:tc>
          <w:tcPr>
            <w:tcW w:w="7110" w:type="dxa"/>
          </w:tcPr>
          <w:p w:rsidR="00A744F0" w:rsidRPr="00681980" w:rsidP="00A744F0" w14:paraId="19EB82AC" w14:textId="5914CD89">
            <w:pPr>
              <w:tabs>
                <w:tab w:val="right" w:leader="dot" w:pos="5760"/>
              </w:tabs>
              <w:spacing w:after="0"/>
              <w:contextualSpacing/>
              <w:rPr>
                <w:rFonts w:eastAsia="Times New Roman" w:cstheme="minorHAnsi"/>
                <w:color w:val="000000"/>
                <w:sz w:val="18"/>
                <w:szCs w:val="18"/>
              </w:rPr>
            </w:pPr>
            <w:r w:rsidRPr="00681980">
              <w:rPr>
                <w:sz w:val="18"/>
              </w:rPr>
              <w:t xml:space="preserve">Otra razón </w:t>
            </w:r>
          </w:p>
        </w:tc>
        <w:tc>
          <w:tcPr>
            <w:tcW w:w="810" w:type="dxa"/>
          </w:tcPr>
          <w:p w:rsidR="00A744F0" w:rsidRPr="00760A25" w:rsidP="00A744F0" w14:paraId="31C12F47" w14:textId="1A8FE4D0">
            <w:pPr>
              <w:spacing w:after="0"/>
              <w:contextualSpacing/>
              <w:rPr>
                <w:rFonts w:eastAsia="Times New Roman" w:cstheme="minorHAnsi"/>
                <w:bCs/>
                <w:color w:val="000000"/>
                <w:sz w:val="18"/>
                <w:szCs w:val="18"/>
                <w:highlight w:val="cyan"/>
              </w:rPr>
            </w:pPr>
          </w:p>
        </w:tc>
        <w:tc>
          <w:tcPr>
            <w:tcW w:w="540" w:type="dxa"/>
            <w:vAlign w:val="bottom"/>
          </w:tcPr>
          <w:p w:rsidR="00A744F0" w:rsidP="00A744F0" w14:paraId="7B00B2AF" w14:textId="4CE2BEDE">
            <w:pPr>
              <w:spacing w:after="0"/>
              <w:contextualSpacing/>
              <w:rPr>
                <w:rFonts w:eastAsia="Times New Roman" w:cstheme="minorHAnsi"/>
                <w:bCs/>
                <w:color w:val="000000"/>
                <w:sz w:val="18"/>
                <w:szCs w:val="18"/>
              </w:rPr>
            </w:pPr>
            <w:r>
              <w:rPr>
                <w:color w:val="000000"/>
                <w:sz w:val="18"/>
              </w:rPr>
              <w:t>96</w:t>
            </w:r>
          </w:p>
        </w:tc>
      </w:tr>
      <w:tr w14:paraId="442A0BB1" w14:textId="77777777" w:rsidTr="40A22894">
        <w:tblPrEx>
          <w:tblW w:w="9900" w:type="dxa"/>
          <w:tblLayout w:type="fixed"/>
          <w:tblLook w:val="04A0"/>
        </w:tblPrEx>
        <w:tc>
          <w:tcPr>
            <w:tcW w:w="1440" w:type="dxa"/>
          </w:tcPr>
          <w:p w:rsidR="00F160F2" w:rsidRPr="00B92EBC" w:rsidP="003A78B4" w14:paraId="6D7C7BD3" w14:textId="5462E30B">
            <w:pPr>
              <w:spacing w:after="0"/>
              <w:contextualSpacing/>
              <w:rPr>
                <w:rFonts w:eastAsia="Times New Roman" w:cstheme="minorHAnsi"/>
                <w:b/>
                <w:i/>
                <w:color w:val="000000"/>
                <w:sz w:val="18"/>
                <w:szCs w:val="18"/>
              </w:rPr>
            </w:pPr>
            <w:r>
              <w:rPr>
                <w:b/>
                <w:i/>
                <w:color w:val="ED7D31" w:themeColor="accent2"/>
                <w:sz w:val="18"/>
              </w:rPr>
              <w:t>C_TSNR</w:t>
            </w:r>
          </w:p>
        </w:tc>
        <w:tc>
          <w:tcPr>
            <w:tcW w:w="7110" w:type="dxa"/>
            <w:vAlign w:val="bottom"/>
          </w:tcPr>
          <w:p w:rsidR="00F160F2" w:rsidRPr="00681980" w:rsidP="003A78B4" w14:paraId="5BA75126" w14:textId="72FFFDB0">
            <w:pPr>
              <w:tabs>
                <w:tab w:val="right" w:leader="dot" w:pos="5760"/>
              </w:tabs>
              <w:spacing w:after="0"/>
              <w:contextualSpacing/>
              <w:rPr>
                <w:rFonts w:eastAsia="Times New Roman" w:cstheme="minorHAnsi"/>
                <w:color w:val="767171" w:themeColor="background2" w:themeShade="80"/>
                <w:sz w:val="18"/>
                <w:szCs w:val="18"/>
              </w:rPr>
            </w:pPr>
            <w:r w:rsidRPr="00681980">
              <w:rPr>
                <w:i/>
                <w:color w:val="767171" w:themeColor="background2" w:themeShade="80"/>
                <w:sz w:val="18"/>
              </w:rPr>
              <w:t>Prefiere no contestar</w:t>
            </w:r>
            <w:r w:rsidRPr="00681980">
              <w:rPr>
                <w:color w:val="767171" w:themeColor="background2" w:themeShade="80"/>
                <w:sz w:val="18"/>
              </w:rPr>
              <w:t xml:space="preserve"> </w:t>
            </w:r>
          </w:p>
        </w:tc>
        <w:tc>
          <w:tcPr>
            <w:tcW w:w="810" w:type="dxa"/>
          </w:tcPr>
          <w:p w:rsidR="00F160F2" w:rsidRPr="00565507" w:rsidP="00D14DC6" w14:paraId="354A88E3" w14:textId="77777777">
            <w:pPr>
              <w:spacing w:after="0"/>
              <w:contextualSpacing/>
              <w:rPr>
                <w:rFonts w:eastAsia="Times New Roman" w:cstheme="minorHAnsi"/>
                <w:bCs/>
                <w:color w:val="767171" w:themeColor="background2" w:themeShade="80"/>
                <w:sz w:val="18"/>
                <w:szCs w:val="18"/>
              </w:rPr>
            </w:pPr>
          </w:p>
        </w:tc>
        <w:tc>
          <w:tcPr>
            <w:tcW w:w="540" w:type="dxa"/>
            <w:vAlign w:val="bottom"/>
          </w:tcPr>
          <w:p w:rsidR="00F160F2" w:rsidRPr="00565507" w:rsidP="00D14DC6" w14:paraId="3CE1169E" w14:textId="7D68B73D">
            <w:pPr>
              <w:spacing w:after="0"/>
              <w:contextualSpacing/>
              <w:rPr>
                <w:rFonts w:eastAsia="Times New Roman" w:cstheme="minorHAnsi"/>
                <w:bCs/>
                <w:color w:val="767171" w:themeColor="background2" w:themeShade="80"/>
                <w:sz w:val="18"/>
                <w:szCs w:val="18"/>
              </w:rPr>
            </w:pPr>
            <w:r>
              <w:rPr>
                <w:color w:val="767171" w:themeColor="background2" w:themeShade="80"/>
                <w:sz w:val="18"/>
              </w:rPr>
              <w:t>99</w:t>
            </w:r>
          </w:p>
        </w:tc>
      </w:tr>
    </w:tbl>
    <w:p w:rsidR="003B546D" w:rsidP="5C22288D" w14:paraId="1C0F4FEF" w14:textId="2A250A63">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D94B33"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B546D" w:rsidRPr="00520BB9" w:rsidP="003A78B4" w14:paraId="127A3402" w14:textId="5845D042">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3B546D" w:rsidRPr="00520BB9" w:rsidP="003A78B4" w14:paraId="7529DC55" w14:textId="77777777">
            <w:pPr>
              <w:contextualSpacing/>
              <w:rPr>
                <w:rFonts w:eastAsia="Times New Roman" w:cstheme="minorHAnsi"/>
                <w:b/>
                <w:color w:val="7030A0"/>
                <w:sz w:val="18"/>
                <w:szCs w:val="18"/>
              </w:rPr>
            </w:pPr>
          </w:p>
        </w:tc>
        <w:tc>
          <w:tcPr>
            <w:tcW w:w="8437" w:type="dxa"/>
          </w:tcPr>
          <w:p w:rsidR="003B546D" w:rsidRPr="00C8011C" w:rsidP="003A78B4" w14:paraId="61F69E24" w14:textId="1DE293B8">
            <w:pPr>
              <w:contextualSpacing/>
              <w:rPr>
                <w:rFonts w:eastAsia="Times New Roman"/>
                <w:b/>
                <w:color w:val="7030A0"/>
                <w:sz w:val="18"/>
                <w:szCs w:val="18"/>
                <w:lang w:val="en-US"/>
              </w:rPr>
            </w:pPr>
            <w:r w:rsidRPr="00C8011C">
              <w:rPr>
                <w:b/>
                <w:color w:val="7030A0"/>
                <w:sz w:val="18"/>
                <w:lang w:val="en-US"/>
              </w:rPr>
              <w:t>If C.1 = ‘Another reason’ [96] then GO to C.1a</w:t>
            </w:r>
          </w:p>
          <w:p w:rsidR="003B546D" w:rsidRPr="00520BB9" w:rsidP="003A78B4" w14:paraId="4D1DAF42" w14:textId="19770E17">
            <w:pPr>
              <w:contextualSpacing/>
              <w:rPr>
                <w:rFonts w:eastAsia="Times New Roman"/>
                <w:b/>
                <w:color w:val="7030A0"/>
                <w:sz w:val="18"/>
                <w:szCs w:val="18"/>
              </w:rPr>
            </w:pPr>
            <w:r>
              <w:rPr>
                <w:b/>
                <w:color w:val="7030A0"/>
                <w:sz w:val="18"/>
              </w:rPr>
              <w:t xml:space="preserve">ELSE GO </w:t>
            </w:r>
            <w:r>
              <w:rPr>
                <w:b/>
                <w:color w:val="7030A0"/>
                <w:sz w:val="18"/>
              </w:rPr>
              <w:t>to</w:t>
            </w:r>
            <w:r>
              <w:rPr>
                <w:b/>
                <w:color w:val="7030A0"/>
                <w:sz w:val="18"/>
              </w:rPr>
              <w:t xml:space="preserve"> C.2</w:t>
            </w:r>
          </w:p>
        </w:tc>
      </w:tr>
    </w:tbl>
    <w:p w:rsidR="003B546D" w:rsidP="5C22288D" w14:paraId="59269D4C" w14:textId="2A250A63">
      <w:pPr>
        <w:spacing w:after="160" w:line="259" w:lineRule="auto"/>
        <w:rPr>
          <w:b/>
          <w:bCs/>
        </w:rPr>
      </w:pPr>
    </w:p>
    <w:tbl>
      <w:tblPr>
        <w:tblW w:w="8798" w:type="dxa"/>
        <w:tblLayout w:type="fixed"/>
        <w:tblLook w:val="04A0"/>
      </w:tblPr>
      <w:tblGrid>
        <w:gridCol w:w="1440"/>
        <w:gridCol w:w="7358"/>
      </w:tblGrid>
      <w:tr w14:paraId="50C447A7" w14:textId="77777777" w:rsidTr="00144AC1">
        <w:tblPrEx>
          <w:tblW w:w="8798" w:type="dxa"/>
          <w:tblLayout w:type="fixed"/>
          <w:tblLook w:val="04A0"/>
        </w:tblPrEx>
        <w:tc>
          <w:tcPr>
            <w:tcW w:w="1440" w:type="dxa"/>
            <w:vAlign w:val="bottom"/>
          </w:tcPr>
          <w:p w:rsidR="00E35821" w:rsidRPr="00681980" w:rsidP="003A78B4" w14:paraId="396D482C" w14:textId="08F9075F">
            <w:pPr>
              <w:spacing w:after="0"/>
              <w:contextualSpacing/>
              <w:rPr>
                <w:rFonts w:eastAsia="Times New Roman" w:cstheme="minorHAnsi"/>
                <w:b/>
                <w:bCs/>
                <w:color w:val="000000"/>
                <w:sz w:val="18"/>
                <w:szCs w:val="18"/>
              </w:rPr>
            </w:pPr>
            <w:r w:rsidRPr="00681980">
              <w:rPr>
                <w:b/>
                <w:color w:val="000000"/>
                <w:sz w:val="18"/>
              </w:rPr>
              <w:t>C.1a</w:t>
            </w:r>
          </w:p>
        </w:tc>
        <w:tc>
          <w:tcPr>
            <w:tcW w:w="7358" w:type="dxa"/>
            <w:vAlign w:val="bottom"/>
          </w:tcPr>
          <w:p w:rsidR="00E35821" w:rsidRPr="00681980" w:rsidP="003A78B4" w14:paraId="21A33383" w14:textId="77777777">
            <w:pPr>
              <w:spacing w:after="0"/>
              <w:contextualSpacing/>
              <w:rPr>
                <w:rFonts w:eastAsia="Times New Roman" w:cstheme="minorHAnsi"/>
                <w:b/>
                <w:bCs/>
                <w:color w:val="000000"/>
                <w:sz w:val="18"/>
                <w:szCs w:val="18"/>
                <w:lang w:val="en-US"/>
              </w:rPr>
            </w:pPr>
            <w:r w:rsidRPr="00681980">
              <w:rPr>
                <w:b/>
                <w:color w:val="000000"/>
                <w:sz w:val="18"/>
                <w:lang w:val="en-US"/>
              </w:rPr>
              <w:t xml:space="preserve">Other reason for initial positive test </w:t>
            </w:r>
          </w:p>
        </w:tc>
      </w:tr>
      <w:tr w14:paraId="5D589D07" w14:textId="77777777" w:rsidTr="00144AC1">
        <w:tblPrEx>
          <w:tblW w:w="8798" w:type="dxa"/>
          <w:tblLayout w:type="fixed"/>
          <w:tblLook w:val="04A0"/>
        </w:tblPrEx>
        <w:tc>
          <w:tcPr>
            <w:tcW w:w="1440" w:type="dxa"/>
            <w:vAlign w:val="bottom"/>
          </w:tcPr>
          <w:p w:rsidR="00E35821" w:rsidRPr="00681980" w:rsidP="003A78B4" w14:paraId="14FDA883" w14:textId="6D559A4A">
            <w:pPr>
              <w:spacing w:after="0"/>
              <w:contextualSpacing/>
              <w:rPr>
                <w:rFonts w:eastAsia="Times New Roman" w:cstheme="minorHAnsi"/>
                <w:b/>
                <w:i/>
                <w:color w:val="000000"/>
                <w:sz w:val="18"/>
                <w:szCs w:val="18"/>
              </w:rPr>
            </w:pPr>
            <w:r w:rsidRPr="00681980">
              <w:rPr>
                <w:b/>
                <w:i/>
                <w:color w:val="ED7D31" w:themeColor="accent2"/>
                <w:sz w:val="18"/>
              </w:rPr>
              <w:t>C_TSOT2</w:t>
            </w:r>
          </w:p>
        </w:tc>
        <w:tc>
          <w:tcPr>
            <w:tcW w:w="7358" w:type="dxa"/>
            <w:vAlign w:val="bottom"/>
          </w:tcPr>
          <w:p w:rsidR="00E35821" w:rsidRPr="00681980" w:rsidP="003A78B4" w14:paraId="62367112" w14:textId="34E3C23E">
            <w:pPr>
              <w:spacing w:after="0"/>
              <w:contextualSpacing/>
              <w:rPr>
                <w:rFonts w:eastAsia="Times New Roman" w:cstheme="minorHAnsi"/>
                <w:color w:val="000000"/>
                <w:sz w:val="18"/>
                <w:szCs w:val="18"/>
              </w:rPr>
            </w:pPr>
            <w:r w:rsidRPr="00681980">
              <w:rPr>
                <w:color w:val="000000"/>
                <w:sz w:val="18"/>
              </w:rPr>
              <w:t>¿Cuál fue la otra razón?</w:t>
            </w:r>
            <w:r w:rsidRPr="00681980" w:rsidR="0044450B">
              <w:rPr>
                <w:color w:val="000000"/>
                <w:sz w:val="18"/>
              </w:rPr>
              <w:t xml:space="preserve"> </w:t>
            </w:r>
          </w:p>
        </w:tc>
      </w:tr>
      <w:tr w14:paraId="38BDB98E" w14:textId="77777777" w:rsidTr="00144AC1">
        <w:tblPrEx>
          <w:tblW w:w="8798" w:type="dxa"/>
          <w:tblLayout w:type="fixed"/>
          <w:tblLook w:val="04A0"/>
        </w:tblPrEx>
        <w:tc>
          <w:tcPr>
            <w:tcW w:w="1440" w:type="dxa"/>
            <w:vAlign w:val="bottom"/>
          </w:tcPr>
          <w:p w:rsidR="00E35821" w:rsidRPr="00B92EBC" w:rsidP="00E35821" w14:paraId="2156FA9D" w14:textId="77777777">
            <w:pPr>
              <w:spacing w:after="0"/>
              <w:contextualSpacing/>
              <w:rPr>
                <w:rFonts w:eastAsia="Times New Roman" w:cstheme="minorHAnsi"/>
                <w:b/>
                <w:i/>
                <w:color w:val="ED7D31" w:themeColor="accent2"/>
                <w:sz w:val="18"/>
                <w:szCs w:val="18"/>
              </w:rPr>
            </w:pPr>
          </w:p>
        </w:tc>
        <w:tc>
          <w:tcPr>
            <w:tcW w:w="7358" w:type="dxa"/>
            <w:vAlign w:val="bottom"/>
          </w:tcPr>
          <w:p w:rsidR="00E35821" w:rsidRPr="00C8011C" w:rsidP="00E35821" w14:paraId="20D925FD" w14:textId="11665E6D">
            <w:pPr>
              <w:spacing w:after="0"/>
              <w:contextualSpacing/>
              <w:rPr>
                <w:rFonts w:eastAsia="Times New Roman" w:cstheme="minorHAnsi"/>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3B546D" w:rsidRPr="00C8011C" w:rsidP="5C22288D" w14:paraId="04B781A8" w14:textId="1FC317BF">
      <w:pPr>
        <w:spacing w:after="160" w:line="259" w:lineRule="auto"/>
        <w:rPr>
          <w:b/>
          <w:bCs/>
          <w:lang w:val="en-US"/>
        </w:rPr>
      </w:pPr>
    </w:p>
    <w:p w:rsidR="00046444" w:rsidP="00046444" w14:paraId="13F8FEBC" w14:textId="6E8E32A1">
      <w:pPr>
        <w:pStyle w:val="NoSpacing"/>
      </w:pPr>
      <w:bookmarkStart w:id="19" w:name="_Toc111745890"/>
      <w:r>
        <w:t xml:space="preserve">HIV </w:t>
      </w:r>
      <w:r>
        <w:t>Testing</w:t>
      </w:r>
      <w:r>
        <w:t xml:space="preserve"> &amp; </w:t>
      </w:r>
      <w:r>
        <w:t>Barriers</w:t>
      </w:r>
      <w:r>
        <w:t xml:space="preserve"> </w:t>
      </w:r>
      <w:r>
        <w:t>to</w:t>
      </w:r>
      <w:r>
        <w:t xml:space="preserve"> </w:t>
      </w:r>
      <w:r>
        <w:t>Testing</w:t>
      </w:r>
      <w:bookmarkEnd w:id="19"/>
    </w:p>
    <w:p w:rsidR="00046444" w:rsidP="5C22288D" w14:paraId="54D53FAF" w14:textId="77777777">
      <w:pPr>
        <w:spacing w:after="160" w:line="259" w:lineRule="auto"/>
        <w:rPr>
          <w:b/>
          <w:bCs/>
        </w:rPr>
      </w:pPr>
    </w:p>
    <w:tbl>
      <w:tblPr>
        <w:tblW w:w="9900" w:type="dxa"/>
        <w:tblLayout w:type="fixed"/>
        <w:tblLook w:val="04A0"/>
      </w:tblPr>
      <w:tblGrid>
        <w:gridCol w:w="1440"/>
        <w:gridCol w:w="7195"/>
        <w:gridCol w:w="1265"/>
      </w:tblGrid>
      <w:tr w14:paraId="647856C6" w14:textId="307868E7" w:rsidTr="00144AC1">
        <w:tblPrEx>
          <w:tblW w:w="9900" w:type="dxa"/>
          <w:tblLayout w:type="fixed"/>
          <w:tblLook w:val="04A0"/>
        </w:tblPrEx>
        <w:tc>
          <w:tcPr>
            <w:tcW w:w="1440" w:type="dxa"/>
          </w:tcPr>
          <w:p w:rsidR="00581227" w:rsidRPr="002575DC" w:rsidP="00144AC1" w14:paraId="3F1DCDE1" w14:textId="549C7046">
            <w:pPr>
              <w:spacing w:after="0"/>
              <w:contextualSpacing/>
              <w:rPr>
                <w:rFonts w:eastAsia="Times New Roman" w:cstheme="minorHAnsi"/>
                <w:b/>
                <w:bCs/>
                <w:color w:val="000000"/>
                <w:sz w:val="18"/>
                <w:szCs w:val="18"/>
              </w:rPr>
            </w:pPr>
            <w:bookmarkStart w:id="20" w:name="_Hlk90140606"/>
            <w:r>
              <w:rPr>
                <w:b/>
                <w:color w:val="000000"/>
                <w:sz w:val="18"/>
              </w:rPr>
              <w:t>C.2</w:t>
            </w:r>
          </w:p>
        </w:tc>
        <w:tc>
          <w:tcPr>
            <w:tcW w:w="8460" w:type="dxa"/>
            <w:gridSpan w:val="2"/>
            <w:vAlign w:val="bottom"/>
          </w:tcPr>
          <w:p w:rsidR="00581227" w:rsidRPr="00C8011C" w:rsidP="00096D1C" w14:paraId="756FFE36" w14:textId="77777777">
            <w:pPr>
              <w:spacing w:after="0"/>
              <w:contextualSpacing/>
              <w:rPr>
                <w:rFonts w:eastAsia="Times New Roman" w:cstheme="minorHAnsi"/>
                <w:b/>
                <w:bCs/>
                <w:color w:val="000000"/>
                <w:sz w:val="18"/>
                <w:szCs w:val="18"/>
                <w:lang w:val="en-US"/>
              </w:rPr>
            </w:pPr>
            <w:r w:rsidRPr="00C8011C">
              <w:rPr>
                <w:b/>
                <w:color w:val="000000"/>
                <w:sz w:val="18"/>
                <w:lang w:val="en-US"/>
              </w:rPr>
              <w:t xml:space="preserve">Location of initial positive test </w:t>
            </w:r>
          </w:p>
        </w:tc>
      </w:tr>
      <w:tr w14:paraId="3319CEE3" w14:textId="445360DE" w:rsidTr="00144AC1">
        <w:tblPrEx>
          <w:tblW w:w="9900" w:type="dxa"/>
          <w:tblLayout w:type="fixed"/>
          <w:tblLook w:val="04A0"/>
        </w:tblPrEx>
        <w:tc>
          <w:tcPr>
            <w:tcW w:w="1440" w:type="dxa"/>
          </w:tcPr>
          <w:p w:rsidR="00581227" w:rsidRPr="00B92EBC" w:rsidP="00144AC1" w14:paraId="3A2A1788" w14:textId="5A5C64E2">
            <w:pPr>
              <w:spacing w:after="0"/>
              <w:contextualSpacing/>
              <w:rPr>
                <w:rFonts w:eastAsia="Times New Roman" w:cstheme="minorHAnsi"/>
                <w:b/>
                <w:i/>
                <w:color w:val="000000"/>
                <w:sz w:val="18"/>
                <w:szCs w:val="18"/>
              </w:rPr>
            </w:pPr>
            <w:r>
              <w:rPr>
                <w:b/>
                <w:i/>
                <w:color w:val="ED7D31" w:themeColor="accent2"/>
                <w:sz w:val="18"/>
              </w:rPr>
              <w:t>C_LOC01</w:t>
            </w:r>
          </w:p>
        </w:tc>
        <w:tc>
          <w:tcPr>
            <w:tcW w:w="8460" w:type="dxa"/>
            <w:gridSpan w:val="2"/>
            <w:vAlign w:val="bottom"/>
          </w:tcPr>
          <w:p w:rsidR="00581227" w:rsidRPr="005A5DDD" w:rsidP="00096D1C" w14:paraId="4D814E95" w14:textId="68F805A5">
            <w:pPr>
              <w:spacing w:after="0"/>
              <w:contextualSpacing/>
              <w:rPr>
                <w:rFonts w:eastAsia="Times New Roman"/>
                <w:bCs/>
                <w:color w:val="000000" w:themeColor="text1"/>
                <w:sz w:val="18"/>
                <w:szCs w:val="18"/>
              </w:rPr>
            </w:pPr>
            <w:r w:rsidRPr="005A5DDD">
              <w:rPr>
                <w:bCs/>
                <w:color w:val="000000" w:themeColor="text1"/>
                <w:sz w:val="18"/>
              </w:rPr>
              <w:t xml:space="preserve">[WB: </w:t>
            </w:r>
            <w:r w:rsidRPr="005A5DDD" w:rsidR="005A5DDD">
              <w:rPr>
                <w:bCs/>
                <w:color w:val="000000" w:themeColor="text1"/>
                <w:sz w:val="18"/>
              </w:rPr>
              <w:t xml:space="preserve">¿Dónde se hizo la prueba del VIH que le dio positivo? </w:t>
            </w:r>
            <w:r w:rsidRPr="005A5DDD">
              <w:rPr>
                <w:bCs/>
                <w:color w:val="000000" w:themeColor="text1"/>
                <w:sz w:val="18"/>
              </w:rPr>
              <w:t>Seleccione una sola respuesta</w:t>
            </w:r>
            <w:r w:rsidRPr="005A5DDD" w:rsidR="005A5DDD">
              <w:rPr>
                <w:bCs/>
                <w:color w:val="000000" w:themeColor="text1"/>
                <w:sz w:val="18"/>
              </w:rPr>
              <w:t>.</w:t>
            </w:r>
            <w:r w:rsidRPr="005A5DDD">
              <w:rPr>
                <w:bCs/>
                <w:color w:val="000000" w:themeColor="text1"/>
                <w:sz w:val="18"/>
              </w:rPr>
              <w:t>]</w:t>
            </w:r>
          </w:p>
          <w:p w:rsidR="00581227" w:rsidRPr="005A5DDD" w:rsidP="0099265E" w14:paraId="74B08636" w14:textId="4FB67FCE">
            <w:pPr>
              <w:spacing w:after="0"/>
              <w:contextualSpacing/>
              <w:rPr>
                <w:rFonts w:eastAsia="Times New Roman"/>
                <w:bCs/>
                <w:color w:val="000000" w:themeColor="text1"/>
                <w:sz w:val="18"/>
                <w:szCs w:val="18"/>
              </w:rPr>
            </w:pPr>
            <w:r w:rsidRPr="005A5DDD">
              <w:rPr>
                <w:bCs/>
                <w:color w:val="000000" w:themeColor="text1"/>
                <w:sz w:val="18"/>
              </w:rPr>
              <w:t>[IA:</w:t>
            </w:r>
            <w:r w:rsidRPr="005A5DDD" w:rsidR="001B1134">
              <w:rPr>
                <w:bCs/>
                <w:color w:val="000000" w:themeColor="text1"/>
                <w:sz w:val="18"/>
              </w:rPr>
              <w:t xml:space="preserve"> </w:t>
            </w:r>
            <w:r w:rsidRPr="005A5DDD" w:rsidR="001B1134">
              <w:rPr>
                <w:bCs/>
                <w:sz w:val="18"/>
              </w:rPr>
              <w:t xml:space="preserve">Mirando la tarjeta de respuestas E, dígame, </w:t>
            </w:r>
            <w:r w:rsidRPr="005A5DDD" w:rsidR="001B1134">
              <w:rPr>
                <w:bCs/>
                <w:color w:val="000000" w:themeColor="text1"/>
                <w:sz w:val="18"/>
              </w:rPr>
              <w:t>¿Dónde se hizo la prueba del VIH que le dio positivo?</w:t>
            </w:r>
            <w:r w:rsidRPr="005A5DDD">
              <w:rPr>
                <w:bCs/>
                <w:color w:val="000000" w:themeColor="text1"/>
                <w:sz w:val="18"/>
              </w:rPr>
              <w:t>]</w:t>
            </w:r>
          </w:p>
        </w:tc>
      </w:tr>
      <w:tr w14:paraId="0F45A114" w14:textId="77777777" w:rsidTr="00144AC1">
        <w:tblPrEx>
          <w:tblW w:w="9900" w:type="dxa"/>
          <w:tblLayout w:type="fixed"/>
          <w:tblLook w:val="04A0"/>
        </w:tblPrEx>
        <w:tc>
          <w:tcPr>
            <w:tcW w:w="1440" w:type="dxa"/>
          </w:tcPr>
          <w:p w:rsidR="00187296" w:rsidRPr="00B92EBC" w:rsidP="00144AC1" w14:paraId="7C4DB6F2" w14:textId="77777777">
            <w:pPr>
              <w:spacing w:after="0"/>
              <w:contextualSpacing/>
              <w:rPr>
                <w:rFonts w:eastAsia="Times New Roman" w:cstheme="minorHAnsi"/>
                <w:b/>
                <w:i/>
                <w:color w:val="ED7D31" w:themeColor="accent2"/>
                <w:sz w:val="18"/>
                <w:szCs w:val="18"/>
              </w:rPr>
            </w:pPr>
          </w:p>
        </w:tc>
        <w:tc>
          <w:tcPr>
            <w:tcW w:w="8460" w:type="dxa"/>
            <w:gridSpan w:val="2"/>
            <w:vAlign w:val="bottom"/>
          </w:tcPr>
          <w:p w:rsidR="00246C57" w:rsidRPr="00681980" w:rsidP="00187296" w14:paraId="0E1505EC" w14:textId="48D080A3">
            <w:pPr>
              <w:spacing w:after="0"/>
              <w:contextualSpacing/>
              <w:rPr>
                <w:rFonts w:eastAsia="Times New Roman"/>
                <w:color w:val="00B050"/>
                <w:sz w:val="18"/>
                <w:szCs w:val="18"/>
                <w:lang w:val="en-US"/>
              </w:rPr>
            </w:pPr>
            <w:r w:rsidRPr="00246C57">
              <w:rPr>
                <w:rFonts w:eastAsia="Times New Roman"/>
                <w:color w:val="00B050"/>
                <w:sz w:val="18"/>
                <w:szCs w:val="18"/>
                <w:lang w:val="en-US"/>
              </w:rPr>
              <w:t>Interviewer note: Use Response Card E. If participant selects 12 (Another place) from Response Card E, interviewer should select 96 (Another place) from the list below.</w:t>
            </w:r>
          </w:p>
          <w:p w:rsidR="00187296" w:rsidRPr="00681980" w:rsidP="00187296" w14:paraId="4C7067A9" w14:textId="24A8D17E">
            <w:pPr>
              <w:spacing w:after="0"/>
              <w:contextualSpacing/>
              <w:rPr>
                <w:rFonts w:eastAsia="Times New Roman"/>
                <w:color w:val="000000" w:themeColor="text1"/>
                <w:sz w:val="18"/>
                <w:szCs w:val="18"/>
              </w:rPr>
            </w:pPr>
            <w:r w:rsidRPr="00681980">
              <w:rPr>
                <w:color w:val="7030A0"/>
                <w:sz w:val="18"/>
              </w:rPr>
              <w:t>Programming</w:t>
            </w:r>
            <w:r w:rsidRPr="00681980">
              <w:rPr>
                <w:color w:val="7030A0"/>
                <w:sz w:val="18"/>
              </w:rPr>
              <w:t xml:space="preserve"> note: </w:t>
            </w:r>
            <w:r w:rsidRPr="00681980">
              <w:rPr>
                <w:color w:val="7030A0"/>
                <w:sz w:val="18"/>
              </w:rPr>
              <w:t>Randomize</w:t>
            </w:r>
            <w:r w:rsidRPr="00681980">
              <w:rPr>
                <w:color w:val="7030A0"/>
                <w:sz w:val="18"/>
              </w:rPr>
              <w:t xml:space="preserve"> responses 1-11</w:t>
            </w:r>
          </w:p>
        </w:tc>
      </w:tr>
      <w:tr w14:paraId="2C3C272E" w14:textId="2B0848C8" w:rsidTr="00144AC1">
        <w:tblPrEx>
          <w:tblW w:w="9900" w:type="dxa"/>
          <w:tblLayout w:type="fixed"/>
          <w:tblLook w:val="04A0"/>
        </w:tblPrEx>
        <w:tc>
          <w:tcPr>
            <w:tcW w:w="1440" w:type="dxa"/>
          </w:tcPr>
          <w:p w:rsidR="00581227" w:rsidRPr="002B17C5" w:rsidP="00096D1C" w14:paraId="0022AB51"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4D12F587" w14:textId="30A61D72">
            <w:pPr>
              <w:spacing w:after="0"/>
              <w:contextualSpacing/>
              <w:rPr>
                <w:rFonts w:eastAsia="Times New Roman" w:cstheme="minorHAnsi"/>
                <w:color w:val="000000"/>
                <w:sz w:val="18"/>
                <w:szCs w:val="18"/>
              </w:rPr>
            </w:pPr>
            <w:r w:rsidRPr="00681980">
              <w:rPr>
                <w:color w:val="000000"/>
                <w:sz w:val="18"/>
              </w:rPr>
              <w:t>Consultorio de su médico habitual</w:t>
            </w:r>
            <w:r w:rsidRPr="00681980" w:rsidR="0044450B">
              <w:rPr>
                <w:color w:val="000000"/>
                <w:sz w:val="18"/>
              </w:rPr>
              <w:t xml:space="preserve">  </w:t>
            </w:r>
          </w:p>
        </w:tc>
        <w:tc>
          <w:tcPr>
            <w:tcW w:w="1265" w:type="dxa"/>
            <w:vAlign w:val="bottom"/>
          </w:tcPr>
          <w:p w:rsidR="00581227" w:rsidRPr="002B17C5" w:rsidP="004D55B7" w14:paraId="6B62113C" w14:textId="59466DEB">
            <w:pPr>
              <w:spacing w:after="0"/>
              <w:contextualSpacing/>
              <w:rPr>
                <w:rFonts w:eastAsia="Times New Roman" w:cstheme="minorHAnsi"/>
                <w:bCs/>
                <w:color w:val="000000"/>
                <w:sz w:val="18"/>
                <w:szCs w:val="18"/>
              </w:rPr>
            </w:pPr>
            <w:r>
              <w:rPr>
                <w:color w:val="000000"/>
                <w:sz w:val="18"/>
              </w:rPr>
              <w:t>1</w:t>
            </w:r>
          </w:p>
        </w:tc>
      </w:tr>
      <w:tr w14:paraId="00B581E2" w14:textId="6CD9B4A4" w:rsidTr="00144AC1">
        <w:tblPrEx>
          <w:tblW w:w="9900" w:type="dxa"/>
          <w:tblLayout w:type="fixed"/>
          <w:tblLook w:val="04A0"/>
        </w:tblPrEx>
        <w:tc>
          <w:tcPr>
            <w:tcW w:w="1440" w:type="dxa"/>
          </w:tcPr>
          <w:p w:rsidR="00581227" w:rsidRPr="002B17C5" w:rsidP="00096D1C" w14:paraId="1AB7D745"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19CA3774" w14:textId="488AA1A2">
            <w:pPr>
              <w:spacing w:after="0"/>
              <w:contextualSpacing/>
              <w:rPr>
                <w:rFonts w:eastAsia="Times New Roman" w:cstheme="minorHAnsi"/>
                <w:color w:val="000000"/>
                <w:sz w:val="18"/>
                <w:szCs w:val="18"/>
              </w:rPr>
            </w:pPr>
            <w:r w:rsidRPr="00681980">
              <w:rPr>
                <w:color w:val="000000"/>
                <w:sz w:val="18"/>
              </w:rPr>
              <w:t>Otro tipo de centro médico, como el centro médico público del departamento de salud, un centro médico de atención para ETS, un centro médico de planificación familiar, o un centro médico de atención de urgencia o sin cita previa</w:t>
            </w:r>
          </w:p>
        </w:tc>
        <w:tc>
          <w:tcPr>
            <w:tcW w:w="1265" w:type="dxa"/>
            <w:vAlign w:val="bottom"/>
          </w:tcPr>
          <w:p w:rsidR="00581227" w:rsidP="004D55B7" w14:paraId="7DBE1841" w14:textId="77777777">
            <w:pPr>
              <w:spacing w:after="0"/>
              <w:contextualSpacing/>
              <w:rPr>
                <w:rFonts w:eastAsia="Times New Roman" w:cstheme="minorHAnsi"/>
                <w:bCs/>
                <w:color w:val="000000"/>
                <w:sz w:val="18"/>
                <w:szCs w:val="18"/>
              </w:rPr>
            </w:pPr>
            <w:r>
              <w:rPr>
                <w:color w:val="000000"/>
                <w:sz w:val="18"/>
              </w:rPr>
              <w:t>2</w:t>
            </w:r>
          </w:p>
        </w:tc>
      </w:tr>
      <w:tr w14:paraId="1E5FD3F3" w14:textId="7400E339" w:rsidTr="00144AC1">
        <w:tblPrEx>
          <w:tblW w:w="9900" w:type="dxa"/>
          <w:tblLayout w:type="fixed"/>
          <w:tblLook w:val="04A0"/>
        </w:tblPrEx>
        <w:tc>
          <w:tcPr>
            <w:tcW w:w="1440" w:type="dxa"/>
          </w:tcPr>
          <w:p w:rsidR="00581227" w:rsidRPr="002B17C5" w:rsidP="00096D1C" w14:paraId="4E446FC7"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3280F35F" w14:textId="40E87BFE">
            <w:pPr>
              <w:spacing w:after="0"/>
              <w:contextualSpacing/>
              <w:rPr>
                <w:rFonts w:eastAsia="Times New Roman" w:cstheme="minorHAnsi"/>
                <w:color w:val="000000"/>
                <w:sz w:val="18"/>
                <w:szCs w:val="18"/>
              </w:rPr>
            </w:pPr>
            <w:r w:rsidRPr="00681980">
              <w:rPr>
                <w:color w:val="000000"/>
                <w:sz w:val="18"/>
              </w:rPr>
              <w:t>Hospital, sala de emergencias u otro entorno médico de internación</w:t>
            </w:r>
          </w:p>
        </w:tc>
        <w:tc>
          <w:tcPr>
            <w:tcW w:w="1265" w:type="dxa"/>
            <w:vAlign w:val="bottom"/>
          </w:tcPr>
          <w:p w:rsidR="00581227" w:rsidP="004D55B7" w14:paraId="18054CCB" w14:textId="77777777">
            <w:pPr>
              <w:spacing w:after="0"/>
              <w:contextualSpacing/>
              <w:rPr>
                <w:rFonts w:eastAsia="Times New Roman" w:cstheme="minorHAnsi"/>
                <w:bCs/>
                <w:color w:val="000000"/>
                <w:sz w:val="18"/>
                <w:szCs w:val="18"/>
              </w:rPr>
            </w:pPr>
            <w:r>
              <w:rPr>
                <w:color w:val="000000"/>
                <w:sz w:val="18"/>
              </w:rPr>
              <w:t>3</w:t>
            </w:r>
          </w:p>
        </w:tc>
      </w:tr>
      <w:tr w14:paraId="57C5B700" w14:textId="28694EE9" w:rsidTr="00144AC1">
        <w:tblPrEx>
          <w:tblW w:w="9900" w:type="dxa"/>
          <w:tblLayout w:type="fixed"/>
          <w:tblLook w:val="04A0"/>
        </w:tblPrEx>
        <w:tc>
          <w:tcPr>
            <w:tcW w:w="1440" w:type="dxa"/>
          </w:tcPr>
          <w:p w:rsidR="00581227" w:rsidRPr="002B17C5" w:rsidP="00096D1C" w14:paraId="5D52E0B3"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4F83218C" w14:textId="133737E2">
            <w:pPr>
              <w:spacing w:after="0"/>
              <w:contextualSpacing/>
              <w:rPr>
                <w:rFonts w:eastAsia="Times New Roman" w:cstheme="minorHAnsi"/>
                <w:color w:val="000000"/>
                <w:sz w:val="18"/>
                <w:szCs w:val="18"/>
              </w:rPr>
            </w:pPr>
            <w:r w:rsidRPr="00681980">
              <w:rPr>
                <w:color w:val="000000"/>
                <w:sz w:val="18"/>
              </w:rPr>
              <w:t>Farmacia</w:t>
            </w:r>
          </w:p>
        </w:tc>
        <w:tc>
          <w:tcPr>
            <w:tcW w:w="1265" w:type="dxa"/>
            <w:vAlign w:val="bottom"/>
          </w:tcPr>
          <w:p w:rsidR="00581227" w:rsidP="004D55B7" w14:paraId="74AACEA0" w14:textId="77777777">
            <w:pPr>
              <w:spacing w:after="0"/>
              <w:contextualSpacing/>
              <w:rPr>
                <w:rFonts w:eastAsia="Times New Roman" w:cstheme="minorHAnsi"/>
                <w:bCs/>
                <w:color w:val="000000"/>
                <w:sz w:val="18"/>
                <w:szCs w:val="18"/>
              </w:rPr>
            </w:pPr>
            <w:r>
              <w:rPr>
                <w:color w:val="000000"/>
                <w:sz w:val="18"/>
              </w:rPr>
              <w:t>4</w:t>
            </w:r>
          </w:p>
        </w:tc>
      </w:tr>
      <w:tr w14:paraId="371524C2" w14:textId="0D53CB89" w:rsidTr="00144AC1">
        <w:tblPrEx>
          <w:tblW w:w="9900" w:type="dxa"/>
          <w:tblLayout w:type="fixed"/>
          <w:tblLook w:val="04A0"/>
        </w:tblPrEx>
        <w:tc>
          <w:tcPr>
            <w:tcW w:w="1440" w:type="dxa"/>
          </w:tcPr>
          <w:p w:rsidR="00581227" w:rsidRPr="002B17C5" w:rsidP="00096D1C" w14:paraId="570A63F9"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44AA33A7" w14:textId="52AF1277">
            <w:pPr>
              <w:spacing w:after="0"/>
              <w:contextualSpacing/>
              <w:rPr>
                <w:rFonts w:eastAsia="Times New Roman" w:cstheme="minorHAnsi"/>
                <w:color w:val="000000"/>
                <w:sz w:val="18"/>
                <w:szCs w:val="18"/>
              </w:rPr>
            </w:pPr>
            <w:r w:rsidRPr="00681980">
              <w:rPr>
                <w:color w:val="000000" w:themeColor="text1"/>
                <w:sz w:val="18"/>
              </w:rPr>
              <w:t>Una organización comunitaria</w:t>
            </w:r>
          </w:p>
        </w:tc>
        <w:tc>
          <w:tcPr>
            <w:tcW w:w="1265" w:type="dxa"/>
            <w:vAlign w:val="bottom"/>
          </w:tcPr>
          <w:p w:rsidR="00581227" w:rsidP="004D55B7" w14:paraId="508C7298" w14:textId="77777777">
            <w:pPr>
              <w:spacing w:after="0"/>
              <w:contextualSpacing/>
              <w:rPr>
                <w:rFonts w:eastAsia="Times New Roman" w:cstheme="minorHAnsi"/>
                <w:bCs/>
                <w:color w:val="000000"/>
                <w:sz w:val="18"/>
                <w:szCs w:val="18"/>
              </w:rPr>
            </w:pPr>
            <w:r>
              <w:rPr>
                <w:color w:val="000000"/>
                <w:sz w:val="18"/>
              </w:rPr>
              <w:t>5</w:t>
            </w:r>
          </w:p>
        </w:tc>
      </w:tr>
      <w:tr w14:paraId="30D406BC" w14:textId="168AFF50" w:rsidTr="00144AC1">
        <w:tblPrEx>
          <w:tblW w:w="9900" w:type="dxa"/>
          <w:tblLayout w:type="fixed"/>
          <w:tblLook w:val="04A0"/>
        </w:tblPrEx>
        <w:tc>
          <w:tcPr>
            <w:tcW w:w="1440" w:type="dxa"/>
          </w:tcPr>
          <w:p w:rsidR="00581227" w:rsidRPr="002B17C5" w:rsidP="00096D1C" w14:paraId="3262C12C"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11997AD2" w14:textId="4B039F44">
            <w:pPr>
              <w:spacing w:after="0"/>
              <w:contextualSpacing/>
              <w:rPr>
                <w:rFonts w:eastAsia="Times New Roman"/>
                <w:color w:val="000000" w:themeColor="text1"/>
                <w:sz w:val="18"/>
                <w:szCs w:val="18"/>
              </w:rPr>
            </w:pPr>
            <w:r w:rsidRPr="00681980">
              <w:rPr>
                <w:color w:val="000000" w:themeColor="text1"/>
                <w:sz w:val="18"/>
              </w:rPr>
              <w:t>Una unidad de pruebas móvil, como una camioneta o RV</w:t>
            </w:r>
            <w:r w:rsidRPr="00681980" w:rsidR="0044450B">
              <w:rPr>
                <w:color w:val="000000" w:themeColor="text1"/>
                <w:sz w:val="18"/>
              </w:rPr>
              <w:t xml:space="preserve"> </w:t>
            </w:r>
          </w:p>
        </w:tc>
        <w:tc>
          <w:tcPr>
            <w:tcW w:w="1265" w:type="dxa"/>
            <w:vAlign w:val="bottom"/>
          </w:tcPr>
          <w:p w:rsidR="00581227" w:rsidP="004D55B7" w14:paraId="480988DB" w14:textId="0F8E31C2">
            <w:pPr>
              <w:spacing w:after="0"/>
              <w:contextualSpacing/>
              <w:rPr>
                <w:rFonts w:eastAsia="Times New Roman" w:cstheme="minorHAnsi"/>
                <w:bCs/>
                <w:color w:val="000000"/>
                <w:sz w:val="18"/>
                <w:szCs w:val="18"/>
              </w:rPr>
            </w:pPr>
            <w:r>
              <w:rPr>
                <w:color w:val="000000"/>
                <w:sz w:val="18"/>
              </w:rPr>
              <w:t>6</w:t>
            </w:r>
          </w:p>
        </w:tc>
      </w:tr>
      <w:tr w14:paraId="163DAA29" w14:textId="30588A3D" w:rsidTr="00144AC1">
        <w:tblPrEx>
          <w:tblW w:w="9900" w:type="dxa"/>
          <w:tblLayout w:type="fixed"/>
          <w:tblLook w:val="04A0"/>
        </w:tblPrEx>
        <w:tc>
          <w:tcPr>
            <w:tcW w:w="1440" w:type="dxa"/>
          </w:tcPr>
          <w:p w:rsidR="00581227" w:rsidRPr="002B17C5" w:rsidP="00096D1C" w14:paraId="7B57EC29"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770BCB5D" w14:textId="6B59A663">
            <w:pPr>
              <w:spacing w:after="0"/>
              <w:contextualSpacing/>
              <w:rPr>
                <w:rFonts w:eastAsia="Times New Roman"/>
                <w:color w:val="000000" w:themeColor="text1"/>
                <w:sz w:val="18"/>
                <w:szCs w:val="18"/>
              </w:rPr>
            </w:pPr>
            <w:r w:rsidRPr="00681980">
              <w:rPr>
                <w:color w:val="000000" w:themeColor="text1"/>
                <w:sz w:val="18"/>
              </w:rPr>
              <w:t>Una reunión pública, como un festival, feria, bar, club nocturno</w:t>
            </w:r>
          </w:p>
        </w:tc>
        <w:tc>
          <w:tcPr>
            <w:tcW w:w="1265" w:type="dxa"/>
            <w:vAlign w:val="bottom"/>
          </w:tcPr>
          <w:p w:rsidR="00581227" w:rsidP="004D55B7" w14:paraId="1A85B356" w14:textId="5D178D1B">
            <w:pPr>
              <w:spacing w:after="0"/>
              <w:contextualSpacing/>
              <w:rPr>
                <w:rFonts w:eastAsia="Times New Roman" w:cstheme="minorHAnsi"/>
                <w:bCs/>
                <w:color w:val="000000"/>
                <w:sz w:val="18"/>
                <w:szCs w:val="18"/>
              </w:rPr>
            </w:pPr>
            <w:r>
              <w:rPr>
                <w:color w:val="000000"/>
                <w:sz w:val="18"/>
              </w:rPr>
              <w:t>7</w:t>
            </w:r>
          </w:p>
        </w:tc>
      </w:tr>
      <w:tr w14:paraId="42D5EE82" w14:textId="7C3A08F1" w:rsidTr="00144AC1">
        <w:tblPrEx>
          <w:tblW w:w="9900" w:type="dxa"/>
          <w:tblLayout w:type="fixed"/>
          <w:tblLook w:val="04A0"/>
        </w:tblPrEx>
        <w:tc>
          <w:tcPr>
            <w:tcW w:w="1440" w:type="dxa"/>
          </w:tcPr>
          <w:p w:rsidR="00581227" w:rsidRPr="002B17C5" w:rsidP="00096D1C" w14:paraId="413003C3"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6A0D2F25" w14:textId="64730A94">
            <w:pPr>
              <w:spacing w:after="0"/>
              <w:contextualSpacing/>
              <w:rPr>
                <w:rFonts w:eastAsia="Times New Roman"/>
                <w:color w:val="000000"/>
                <w:sz w:val="18"/>
                <w:szCs w:val="18"/>
              </w:rPr>
            </w:pPr>
            <w:r w:rsidRPr="00681980">
              <w:rPr>
                <w:color w:val="000000" w:themeColor="text1"/>
                <w:sz w:val="18"/>
              </w:rPr>
              <w:t>Una organización religiosa, por ejemplo, iglesia o templo</w:t>
            </w:r>
          </w:p>
        </w:tc>
        <w:tc>
          <w:tcPr>
            <w:tcW w:w="1265" w:type="dxa"/>
            <w:vAlign w:val="bottom"/>
          </w:tcPr>
          <w:p w:rsidR="00581227" w:rsidP="004D55B7" w14:paraId="16D6A072" w14:textId="10F798D1">
            <w:pPr>
              <w:spacing w:after="0"/>
              <w:contextualSpacing/>
              <w:rPr>
                <w:rFonts w:eastAsia="Times New Roman" w:cstheme="minorHAnsi"/>
                <w:bCs/>
                <w:color w:val="000000"/>
                <w:sz w:val="18"/>
                <w:szCs w:val="18"/>
              </w:rPr>
            </w:pPr>
            <w:r>
              <w:rPr>
                <w:color w:val="000000"/>
                <w:sz w:val="18"/>
              </w:rPr>
              <w:t>8</w:t>
            </w:r>
          </w:p>
        </w:tc>
      </w:tr>
      <w:tr w14:paraId="214A4584" w14:textId="4976C63E" w:rsidTr="00144AC1">
        <w:tblPrEx>
          <w:tblW w:w="9900" w:type="dxa"/>
          <w:tblLayout w:type="fixed"/>
          <w:tblLook w:val="04A0"/>
        </w:tblPrEx>
        <w:tc>
          <w:tcPr>
            <w:tcW w:w="1440" w:type="dxa"/>
          </w:tcPr>
          <w:p w:rsidR="00581227" w:rsidRPr="002B17C5" w:rsidP="00096D1C" w14:paraId="242BDACD"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4175C1B0" w14:textId="34AD8D9A">
            <w:pPr>
              <w:spacing w:after="0"/>
              <w:contextualSpacing/>
              <w:rPr>
                <w:rFonts w:eastAsia="Times New Roman"/>
                <w:color w:val="000000" w:themeColor="text1"/>
                <w:sz w:val="18"/>
                <w:szCs w:val="18"/>
              </w:rPr>
            </w:pPr>
            <w:r w:rsidRPr="00681980">
              <w:rPr>
                <w:color w:val="000000" w:themeColor="text1"/>
                <w:sz w:val="18"/>
              </w:rPr>
              <w:t>Programa de servicios de jeringas o programa de intercambio de agujas</w:t>
            </w:r>
          </w:p>
        </w:tc>
        <w:tc>
          <w:tcPr>
            <w:tcW w:w="1265" w:type="dxa"/>
            <w:vAlign w:val="bottom"/>
          </w:tcPr>
          <w:p w:rsidR="00581227" w:rsidP="004D55B7" w14:paraId="5D946742" w14:textId="5918BB43">
            <w:pPr>
              <w:spacing w:after="0"/>
              <w:contextualSpacing/>
              <w:rPr>
                <w:rFonts w:eastAsia="Times New Roman" w:cstheme="minorHAnsi"/>
                <w:bCs/>
                <w:color w:val="000000"/>
                <w:sz w:val="18"/>
                <w:szCs w:val="18"/>
              </w:rPr>
            </w:pPr>
            <w:r>
              <w:rPr>
                <w:color w:val="000000"/>
                <w:sz w:val="18"/>
              </w:rPr>
              <w:t>9</w:t>
            </w:r>
          </w:p>
        </w:tc>
      </w:tr>
      <w:tr w14:paraId="62C3946F" w14:textId="57700CA6" w:rsidTr="00144AC1">
        <w:tblPrEx>
          <w:tblW w:w="9900" w:type="dxa"/>
          <w:tblLayout w:type="fixed"/>
          <w:tblLook w:val="04A0"/>
        </w:tblPrEx>
        <w:tc>
          <w:tcPr>
            <w:tcW w:w="1440" w:type="dxa"/>
          </w:tcPr>
          <w:p w:rsidR="00581227" w:rsidRPr="002B17C5" w:rsidP="00096D1C" w14:paraId="450953A9"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11DB4FD1" w14:textId="7171351D">
            <w:pPr>
              <w:spacing w:after="0"/>
              <w:contextualSpacing/>
              <w:rPr>
                <w:rFonts w:eastAsia="Times New Roman" w:cstheme="minorHAnsi"/>
                <w:color w:val="000000"/>
                <w:sz w:val="18"/>
                <w:szCs w:val="18"/>
              </w:rPr>
            </w:pPr>
            <w:r w:rsidRPr="00681980">
              <w:rPr>
                <w:color w:val="000000"/>
                <w:sz w:val="18"/>
              </w:rPr>
              <w:t>Centro correccional (cárcel o prisión)</w:t>
            </w:r>
          </w:p>
        </w:tc>
        <w:tc>
          <w:tcPr>
            <w:tcW w:w="1265" w:type="dxa"/>
            <w:vAlign w:val="bottom"/>
          </w:tcPr>
          <w:p w:rsidR="00581227" w:rsidP="004D55B7" w14:paraId="2591BB1A" w14:textId="71463F4F">
            <w:pPr>
              <w:spacing w:after="0"/>
              <w:contextualSpacing/>
              <w:rPr>
                <w:rFonts w:eastAsia="Times New Roman"/>
                <w:color w:val="000000"/>
                <w:sz w:val="18"/>
                <w:szCs w:val="18"/>
              </w:rPr>
            </w:pPr>
            <w:r>
              <w:rPr>
                <w:color w:val="000000"/>
                <w:sz w:val="18"/>
              </w:rPr>
              <w:t>10</w:t>
            </w:r>
          </w:p>
        </w:tc>
      </w:tr>
      <w:tr w14:paraId="5412B8FE" w14:textId="34D6E868" w:rsidTr="00144AC1">
        <w:tblPrEx>
          <w:tblW w:w="9900" w:type="dxa"/>
          <w:tblLayout w:type="fixed"/>
          <w:tblLook w:val="04A0"/>
        </w:tblPrEx>
        <w:tc>
          <w:tcPr>
            <w:tcW w:w="1440" w:type="dxa"/>
          </w:tcPr>
          <w:p w:rsidR="00581227" w:rsidRPr="002B17C5" w:rsidP="00096D1C" w14:paraId="042244D0"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31B694EA" w14:textId="54A17D8C">
            <w:pPr>
              <w:spacing w:after="0"/>
              <w:contextualSpacing/>
              <w:rPr>
                <w:rFonts w:eastAsia="Times New Roman" w:cstheme="minorHAnsi"/>
                <w:color w:val="000000"/>
                <w:sz w:val="18"/>
                <w:szCs w:val="18"/>
              </w:rPr>
            </w:pPr>
            <w:r w:rsidRPr="00681980">
              <w:rPr>
                <w:color w:val="000000"/>
                <w:sz w:val="18"/>
              </w:rPr>
              <w:t>En casa usando un kit donde uno toma su propia muestra para pruebas de ETS</w:t>
            </w:r>
          </w:p>
        </w:tc>
        <w:tc>
          <w:tcPr>
            <w:tcW w:w="1265" w:type="dxa"/>
            <w:vAlign w:val="bottom"/>
          </w:tcPr>
          <w:p w:rsidR="00581227" w:rsidP="004D55B7" w14:paraId="447B9512" w14:textId="71197F49">
            <w:pPr>
              <w:spacing w:after="0"/>
              <w:contextualSpacing/>
              <w:rPr>
                <w:rFonts w:eastAsia="Times New Roman"/>
                <w:color w:val="000000"/>
                <w:sz w:val="18"/>
                <w:szCs w:val="18"/>
              </w:rPr>
            </w:pPr>
            <w:r>
              <w:rPr>
                <w:color w:val="000000" w:themeColor="text1"/>
                <w:sz w:val="18"/>
              </w:rPr>
              <w:t>11</w:t>
            </w:r>
          </w:p>
        </w:tc>
      </w:tr>
      <w:tr w14:paraId="3F584815" w14:textId="221CE354" w:rsidTr="00144AC1">
        <w:tblPrEx>
          <w:tblW w:w="9900" w:type="dxa"/>
          <w:tblLayout w:type="fixed"/>
          <w:tblLook w:val="04A0"/>
        </w:tblPrEx>
        <w:tc>
          <w:tcPr>
            <w:tcW w:w="1440" w:type="dxa"/>
          </w:tcPr>
          <w:p w:rsidR="00581227" w:rsidRPr="002B17C5" w:rsidP="00096D1C" w14:paraId="6D4FBFDD"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27806817" w14:textId="711A958B">
            <w:pPr>
              <w:spacing w:after="0"/>
              <w:contextualSpacing/>
              <w:rPr>
                <w:rFonts w:eastAsia="Times New Roman" w:cstheme="minorHAnsi"/>
                <w:color w:val="000000"/>
                <w:sz w:val="18"/>
                <w:szCs w:val="18"/>
              </w:rPr>
            </w:pPr>
            <w:r w:rsidRPr="00681980">
              <w:rPr>
                <w:color w:val="000000"/>
                <w:sz w:val="18"/>
              </w:rPr>
              <w:t>Otro lugar</w:t>
            </w:r>
          </w:p>
        </w:tc>
        <w:tc>
          <w:tcPr>
            <w:tcW w:w="1265" w:type="dxa"/>
            <w:vAlign w:val="bottom"/>
          </w:tcPr>
          <w:p w:rsidR="00581227" w:rsidP="004D55B7" w14:paraId="0425F5ED" w14:textId="0A878C41">
            <w:pPr>
              <w:spacing w:after="0"/>
              <w:contextualSpacing/>
              <w:rPr>
                <w:rFonts w:eastAsia="Times New Roman"/>
                <w:color w:val="000000"/>
                <w:sz w:val="18"/>
                <w:szCs w:val="18"/>
              </w:rPr>
            </w:pPr>
            <w:r>
              <w:rPr>
                <w:color w:val="000000"/>
                <w:sz w:val="18"/>
              </w:rPr>
              <w:t>96</w:t>
            </w:r>
          </w:p>
        </w:tc>
      </w:tr>
      <w:tr w14:paraId="560BC92A" w14:textId="5ABBE800" w:rsidTr="00144AC1">
        <w:tblPrEx>
          <w:tblW w:w="9900" w:type="dxa"/>
          <w:tblLayout w:type="fixed"/>
          <w:tblLook w:val="04A0"/>
        </w:tblPrEx>
        <w:tc>
          <w:tcPr>
            <w:tcW w:w="1440" w:type="dxa"/>
          </w:tcPr>
          <w:p w:rsidR="00581227" w:rsidRPr="002B17C5" w:rsidP="00096D1C" w14:paraId="38D2364E"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737A1EA8" w14:textId="54E82030">
            <w:pPr>
              <w:spacing w:after="0"/>
              <w:contextualSpacing/>
              <w:rPr>
                <w:rFonts w:eastAsia="Times New Roman" w:cstheme="minorHAnsi"/>
                <w:i/>
                <w:iCs/>
                <w:color w:val="767171" w:themeColor="background2" w:themeShade="80"/>
                <w:sz w:val="18"/>
                <w:szCs w:val="18"/>
              </w:rPr>
            </w:pPr>
            <w:r w:rsidRPr="00681980">
              <w:rPr>
                <w:i/>
                <w:color w:val="767171" w:themeColor="background2" w:themeShade="80"/>
                <w:sz w:val="18"/>
              </w:rPr>
              <w:t>No sabe</w:t>
            </w:r>
          </w:p>
        </w:tc>
        <w:tc>
          <w:tcPr>
            <w:tcW w:w="1265" w:type="dxa"/>
            <w:vAlign w:val="bottom"/>
          </w:tcPr>
          <w:p w:rsidR="00581227" w:rsidRPr="00581227" w:rsidP="004D55B7" w14:paraId="2EF70872" w14:textId="77777777">
            <w:pPr>
              <w:spacing w:after="0"/>
              <w:contextualSpacing/>
              <w:rPr>
                <w:rFonts w:eastAsia="Times New Roman"/>
                <w:i/>
                <w:iCs/>
                <w:color w:val="767171" w:themeColor="background2" w:themeShade="80"/>
                <w:sz w:val="18"/>
                <w:szCs w:val="18"/>
              </w:rPr>
            </w:pPr>
            <w:r>
              <w:rPr>
                <w:i/>
                <w:color w:val="767171" w:themeColor="background2" w:themeShade="80"/>
                <w:sz w:val="18"/>
              </w:rPr>
              <w:t>98</w:t>
            </w:r>
          </w:p>
        </w:tc>
      </w:tr>
      <w:tr w14:paraId="661C0864" w14:textId="4EC0BF48" w:rsidTr="00144AC1">
        <w:tblPrEx>
          <w:tblW w:w="9900" w:type="dxa"/>
          <w:tblLayout w:type="fixed"/>
          <w:tblLook w:val="04A0"/>
        </w:tblPrEx>
        <w:tc>
          <w:tcPr>
            <w:tcW w:w="1440" w:type="dxa"/>
          </w:tcPr>
          <w:p w:rsidR="00581227" w:rsidRPr="002B17C5" w:rsidP="00096D1C" w14:paraId="1D31429A"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05D4C878" w14:textId="5C443D60">
            <w:pPr>
              <w:spacing w:after="0"/>
              <w:contextualSpacing/>
              <w:rPr>
                <w:rFonts w:eastAsia="Times New Roman" w:cstheme="minorHAnsi"/>
                <w:i/>
                <w:iCs/>
                <w:color w:val="767171" w:themeColor="background2" w:themeShade="80"/>
                <w:sz w:val="18"/>
                <w:szCs w:val="18"/>
              </w:rPr>
            </w:pPr>
            <w:r w:rsidRPr="00681980">
              <w:rPr>
                <w:i/>
                <w:color w:val="767171" w:themeColor="background2" w:themeShade="80"/>
                <w:sz w:val="18"/>
              </w:rPr>
              <w:t>Prefiere no contestar</w:t>
            </w:r>
          </w:p>
        </w:tc>
        <w:tc>
          <w:tcPr>
            <w:tcW w:w="1265" w:type="dxa"/>
            <w:vAlign w:val="bottom"/>
          </w:tcPr>
          <w:p w:rsidR="00581227" w:rsidRPr="00581227" w:rsidP="004D55B7" w14:paraId="4F1B51C0" w14:textId="13FE5D6E">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bookmarkEnd w:id="20"/>
    </w:tbl>
    <w:p w:rsidR="0079255F" w14:paraId="265915B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415A239"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581227" w:rsidP="00C35E4F" w14:paraId="42A35517" w14:textId="4A24A725">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F7242B" w:rsidRPr="00581227" w:rsidP="00C35E4F" w14:paraId="0F042900" w14:textId="77777777">
            <w:pPr>
              <w:contextualSpacing/>
              <w:rPr>
                <w:rFonts w:eastAsia="Times New Roman" w:cstheme="minorHAnsi"/>
                <w:b/>
                <w:color w:val="7030A0"/>
                <w:sz w:val="18"/>
                <w:szCs w:val="18"/>
              </w:rPr>
            </w:pPr>
          </w:p>
        </w:tc>
        <w:tc>
          <w:tcPr>
            <w:tcW w:w="8437" w:type="dxa"/>
          </w:tcPr>
          <w:p w:rsidR="00F7242B" w:rsidRPr="00C8011C" w:rsidP="00C35E4F" w14:paraId="2DA5B014" w14:textId="59C1A363">
            <w:pPr>
              <w:contextualSpacing/>
              <w:rPr>
                <w:rFonts w:eastAsia="Times New Roman"/>
                <w:b/>
                <w:color w:val="7030A0"/>
                <w:sz w:val="18"/>
                <w:szCs w:val="18"/>
                <w:lang w:val="en-US"/>
              </w:rPr>
            </w:pPr>
            <w:r w:rsidRPr="00C8011C">
              <w:rPr>
                <w:b/>
                <w:color w:val="7030A0"/>
                <w:sz w:val="18"/>
                <w:lang w:val="en-US"/>
              </w:rPr>
              <w:t>If C.2 = ‘Another location’ [96] then GO to C.2a</w:t>
            </w:r>
          </w:p>
          <w:p w:rsidR="00F7242B" w:rsidRPr="00581227" w:rsidP="00C35E4F" w14:paraId="4860C941" w14:textId="6373DDE9">
            <w:pPr>
              <w:contextualSpacing/>
              <w:rPr>
                <w:rFonts w:eastAsia="Times New Roman"/>
                <w:b/>
                <w:color w:val="7030A0"/>
                <w:sz w:val="18"/>
                <w:szCs w:val="18"/>
              </w:rPr>
            </w:pPr>
            <w:r>
              <w:rPr>
                <w:b/>
                <w:color w:val="7030A0"/>
                <w:sz w:val="18"/>
              </w:rPr>
              <w:t xml:space="preserve">ELSE GO </w:t>
            </w:r>
            <w:r>
              <w:rPr>
                <w:b/>
                <w:color w:val="7030A0"/>
                <w:sz w:val="18"/>
              </w:rPr>
              <w:t>to</w:t>
            </w:r>
            <w:r>
              <w:rPr>
                <w:b/>
                <w:color w:val="7030A0"/>
                <w:sz w:val="18"/>
              </w:rPr>
              <w:t xml:space="preserve"> C.3</w:t>
            </w:r>
          </w:p>
        </w:tc>
      </w:tr>
    </w:tbl>
    <w:p w:rsidR="00F7242B" w:rsidP="00F7242B" w14:paraId="0CFD35DC" w14:textId="77777777">
      <w:pPr>
        <w:spacing w:after="160" w:line="259" w:lineRule="auto"/>
        <w:rPr>
          <w:rFonts w:cstheme="minorHAnsi"/>
          <w:b/>
        </w:rPr>
      </w:pPr>
    </w:p>
    <w:tbl>
      <w:tblPr>
        <w:tblW w:w="9900" w:type="dxa"/>
        <w:tblLayout w:type="fixed"/>
        <w:tblLook w:val="04A0"/>
      </w:tblPr>
      <w:tblGrid>
        <w:gridCol w:w="1435"/>
        <w:gridCol w:w="8465"/>
      </w:tblGrid>
      <w:tr w14:paraId="0ECC7CD1" w14:textId="77777777" w:rsidTr="007A53F6">
        <w:tblPrEx>
          <w:tblW w:w="9900" w:type="dxa"/>
          <w:tblLayout w:type="fixed"/>
          <w:tblLook w:val="04A0"/>
        </w:tblPrEx>
        <w:tc>
          <w:tcPr>
            <w:tcW w:w="1435" w:type="dxa"/>
            <w:vAlign w:val="bottom"/>
          </w:tcPr>
          <w:p w:rsidR="00F7242B" w:rsidRPr="002B17C5" w:rsidP="00C35E4F" w14:paraId="6907E188" w14:textId="6F152EFA">
            <w:pPr>
              <w:spacing w:after="0"/>
              <w:contextualSpacing/>
              <w:rPr>
                <w:rFonts w:eastAsia="Times New Roman"/>
                <w:b/>
                <w:color w:val="000000"/>
                <w:sz w:val="18"/>
                <w:szCs w:val="18"/>
              </w:rPr>
            </w:pPr>
            <w:r>
              <w:rPr>
                <w:b/>
                <w:color w:val="000000" w:themeColor="text1"/>
                <w:sz w:val="18"/>
              </w:rPr>
              <w:t>C.2a</w:t>
            </w:r>
          </w:p>
        </w:tc>
        <w:tc>
          <w:tcPr>
            <w:tcW w:w="8465" w:type="dxa"/>
            <w:vAlign w:val="bottom"/>
          </w:tcPr>
          <w:p w:rsidR="00F7242B" w:rsidRPr="00C8011C" w:rsidP="00C35E4F" w14:paraId="6E64097A" w14:textId="29E8D243">
            <w:pPr>
              <w:spacing w:after="0"/>
              <w:contextualSpacing/>
              <w:rPr>
                <w:rFonts w:eastAsia="Times New Roman" w:cstheme="minorHAnsi"/>
                <w:b/>
                <w:bCs/>
                <w:color w:val="000000"/>
                <w:sz w:val="18"/>
                <w:szCs w:val="18"/>
                <w:lang w:val="en-US"/>
              </w:rPr>
            </w:pPr>
            <w:r w:rsidRPr="00C8011C">
              <w:rPr>
                <w:b/>
                <w:color w:val="000000"/>
                <w:sz w:val="18"/>
                <w:lang w:val="en-US"/>
              </w:rPr>
              <w:t xml:space="preserve">Other location of initial positive test </w:t>
            </w:r>
          </w:p>
        </w:tc>
      </w:tr>
      <w:tr w14:paraId="3FE927D0" w14:textId="77777777" w:rsidTr="007A53F6">
        <w:tblPrEx>
          <w:tblW w:w="9900" w:type="dxa"/>
          <w:tblLayout w:type="fixed"/>
          <w:tblLook w:val="04A0"/>
        </w:tblPrEx>
        <w:tc>
          <w:tcPr>
            <w:tcW w:w="1435" w:type="dxa"/>
            <w:vAlign w:val="bottom"/>
          </w:tcPr>
          <w:p w:rsidR="00C01501" w:rsidRPr="00D76AE0" w:rsidP="00C35E4F" w14:paraId="55DD1C31" w14:textId="25970FD7">
            <w:pPr>
              <w:spacing w:after="0"/>
              <w:contextualSpacing/>
              <w:rPr>
                <w:rFonts w:eastAsia="Times New Roman"/>
                <w:b/>
                <w:i/>
                <w:color w:val="000000"/>
                <w:sz w:val="18"/>
                <w:szCs w:val="18"/>
              </w:rPr>
            </w:pPr>
            <w:r w:rsidRPr="00D76AE0">
              <w:rPr>
                <w:b/>
                <w:i/>
                <w:color w:val="ED7D31" w:themeColor="accent2"/>
                <w:sz w:val="18"/>
              </w:rPr>
              <w:t>C_LOC02</w:t>
            </w:r>
          </w:p>
        </w:tc>
        <w:tc>
          <w:tcPr>
            <w:tcW w:w="8465" w:type="dxa"/>
            <w:vAlign w:val="bottom"/>
          </w:tcPr>
          <w:p w:rsidR="00C01501" w:rsidRPr="00D76AE0" w:rsidP="3F6D9080" w14:paraId="7CB4D1FF" w14:textId="6827A415">
            <w:pPr>
              <w:spacing w:after="0"/>
              <w:contextualSpacing/>
              <w:rPr>
                <w:rFonts w:eastAsia="Times New Roman"/>
                <w:color w:val="00B050"/>
                <w:sz w:val="18"/>
                <w:szCs w:val="18"/>
              </w:rPr>
            </w:pPr>
            <w:r w:rsidRPr="00D76AE0">
              <w:rPr>
                <w:color w:val="000000"/>
                <w:sz w:val="18"/>
              </w:rPr>
              <w:t xml:space="preserve">¿Cuál es el otro lugar? </w:t>
            </w:r>
          </w:p>
        </w:tc>
      </w:tr>
      <w:tr w14:paraId="21A78B9F" w14:textId="77777777" w:rsidTr="007A53F6">
        <w:tblPrEx>
          <w:tblW w:w="9900" w:type="dxa"/>
          <w:tblLayout w:type="fixed"/>
          <w:tblLook w:val="04A0"/>
        </w:tblPrEx>
        <w:tc>
          <w:tcPr>
            <w:tcW w:w="1435" w:type="dxa"/>
            <w:vAlign w:val="bottom"/>
          </w:tcPr>
          <w:p w:rsidR="00C01501" w:rsidRPr="00B92EBC" w:rsidP="00C01501" w14:paraId="7AE26580" w14:textId="77777777">
            <w:pPr>
              <w:spacing w:after="0"/>
              <w:contextualSpacing/>
              <w:rPr>
                <w:rFonts w:eastAsia="Times New Roman"/>
                <w:b/>
                <w:i/>
                <w:color w:val="ED7D31" w:themeColor="accent2"/>
                <w:sz w:val="18"/>
                <w:szCs w:val="18"/>
              </w:rPr>
            </w:pPr>
          </w:p>
        </w:tc>
        <w:tc>
          <w:tcPr>
            <w:tcW w:w="8465" w:type="dxa"/>
            <w:vAlign w:val="bottom"/>
          </w:tcPr>
          <w:p w:rsidR="00C01501" w:rsidRPr="00C8011C" w:rsidP="00C01501" w14:paraId="38BF658C" w14:textId="504B607C">
            <w:pPr>
              <w:spacing w:after="0"/>
              <w:contextualSpacing/>
              <w:rPr>
                <w:rFonts w:eastAsia="Times New Roman"/>
                <w:color w:val="00B05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421A4C" w:rsidRPr="00C8011C" w:rsidP="003B546D" w14:paraId="20EF16E6" w14:textId="2B65B8EC">
      <w:pPr>
        <w:spacing w:after="160" w:line="259" w:lineRule="auto"/>
        <w:rPr>
          <w:b/>
          <w:bCs/>
          <w:lang w:val="en-US"/>
        </w:rPr>
      </w:pPr>
    </w:p>
    <w:p w:rsidR="00F7242B" w:rsidP="00076D08" w14:paraId="184AC8B2" w14:textId="52AD5E79">
      <w:pPr>
        <w:pStyle w:val="NoSpacing"/>
        <w:rPr>
          <w:lang w:val="en-US"/>
        </w:rPr>
      </w:pPr>
      <w:bookmarkStart w:id="21" w:name="_Toc111745891"/>
      <w:r w:rsidRPr="00C8011C">
        <w:rPr>
          <w:lang w:val="en-US"/>
        </w:rPr>
        <w:t>Testing History – Ever Offer or Test Previously</w:t>
      </w:r>
      <w:bookmarkEnd w:id="21"/>
      <w:r w:rsidRPr="00C8011C">
        <w:rPr>
          <w:lang w:val="en-US"/>
        </w:rPr>
        <w:t xml:space="preserve"> </w:t>
      </w:r>
    </w:p>
    <w:p w:rsidR="004176EC" w:rsidRPr="004176EC" w:rsidP="003D5D84" w14:paraId="2A30CFD5" w14:textId="77777777">
      <w:pPr>
        <w:rPr>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CD1806E" w14:textId="77777777" w:rsidTr="603A5F1D">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9339E1" w:rsidRPr="009339E1" w:rsidP="009228F7" w14:paraId="34D14F07" w14:textId="7A6817F8">
            <w:pPr>
              <w:contextualSpacing/>
              <w:rPr>
                <w:rFonts w:eastAsia="Times New Roman"/>
                <w:b/>
                <w:bCs/>
                <w:color w:val="FF0000"/>
                <w:sz w:val="18"/>
                <w:szCs w:val="18"/>
              </w:rPr>
            </w:pPr>
            <w:r w:rsidRPr="603A5F1D">
              <w:rPr>
                <w:b/>
                <w:bCs/>
                <w:color w:val="FF0000"/>
                <w:sz w:val="18"/>
                <w:szCs w:val="18"/>
              </w:rPr>
              <w:t>Transición: La próxima pregunta trata sobre su experiencia con trabajadores de la salud. El término trabajador de la salud podría incluir un(a) médico(a), enfermero(a), profesional en enfermería superior (</w:t>
            </w:r>
            <w:r w:rsidRPr="603A5F1D">
              <w:rPr>
                <w:b/>
                <w:bCs/>
                <w:i/>
                <w:iCs/>
                <w:color w:val="FF0000"/>
                <w:sz w:val="18"/>
                <w:szCs w:val="18"/>
              </w:rPr>
              <w:t xml:space="preserve">nurse </w:t>
            </w:r>
            <w:r w:rsidRPr="603A5F1D">
              <w:rPr>
                <w:b/>
                <w:bCs/>
                <w:i/>
                <w:iCs/>
                <w:color w:val="FF0000"/>
                <w:sz w:val="18"/>
                <w:szCs w:val="18"/>
              </w:rPr>
              <w:t>practitioner</w:t>
            </w:r>
            <w:r w:rsidRPr="603A5F1D">
              <w:rPr>
                <w:b/>
                <w:bCs/>
                <w:color w:val="FF0000"/>
                <w:sz w:val="18"/>
                <w:szCs w:val="18"/>
              </w:rPr>
              <w:t>), asociado(a) médico(a) (</w:t>
            </w:r>
            <w:r w:rsidRPr="603A5F1D">
              <w:rPr>
                <w:b/>
                <w:bCs/>
                <w:i/>
                <w:iCs/>
                <w:color w:val="FF0000"/>
                <w:sz w:val="18"/>
                <w:szCs w:val="18"/>
              </w:rPr>
              <w:t>physician</w:t>
            </w:r>
            <w:r w:rsidRPr="603A5F1D">
              <w:rPr>
                <w:b/>
                <w:bCs/>
                <w:i/>
                <w:iCs/>
                <w:color w:val="FF0000"/>
                <w:sz w:val="18"/>
                <w:szCs w:val="18"/>
              </w:rPr>
              <w:t xml:space="preserve"> </w:t>
            </w:r>
            <w:r w:rsidRPr="603A5F1D">
              <w:rPr>
                <w:b/>
                <w:bCs/>
                <w:i/>
                <w:iCs/>
                <w:color w:val="FF0000"/>
                <w:sz w:val="18"/>
                <w:szCs w:val="18"/>
              </w:rPr>
              <w:t>assistant</w:t>
            </w:r>
            <w:r w:rsidRPr="603A5F1D">
              <w:rPr>
                <w:b/>
                <w:bCs/>
                <w:color w:val="FF0000"/>
                <w:sz w:val="18"/>
                <w:szCs w:val="18"/>
              </w:rPr>
              <w:t xml:space="preserve">) o farmacéutico(a). </w:t>
            </w:r>
          </w:p>
        </w:tc>
      </w:tr>
    </w:tbl>
    <w:p w:rsidR="004176EC" w:rsidRPr="00C8011C" w:rsidP="00076D08" w14:paraId="7DC872E8" w14:textId="77777777">
      <w:pPr>
        <w:pStyle w:val="Heading2Q-aire"/>
        <w:rPr>
          <w:lang w:val="en-US"/>
        </w:rPr>
      </w:pPr>
    </w:p>
    <w:tbl>
      <w:tblPr>
        <w:tblW w:w="9900" w:type="dxa"/>
        <w:tblLayout w:type="fixed"/>
        <w:tblLook w:val="04A0"/>
      </w:tblPr>
      <w:tblGrid>
        <w:gridCol w:w="1530"/>
        <w:gridCol w:w="5670"/>
        <w:gridCol w:w="2700"/>
      </w:tblGrid>
      <w:tr w14:paraId="11F5EDA2" w14:textId="77777777" w:rsidTr="00515191">
        <w:tblPrEx>
          <w:tblW w:w="9900" w:type="dxa"/>
          <w:tblLayout w:type="fixed"/>
          <w:tblLook w:val="04A0"/>
        </w:tblPrEx>
        <w:tc>
          <w:tcPr>
            <w:tcW w:w="1530" w:type="dxa"/>
            <w:vAlign w:val="bottom"/>
          </w:tcPr>
          <w:p w:rsidR="00FD333B" w:rsidRPr="002B17C5" w:rsidP="00EC05FD" w14:paraId="08020B97" w14:textId="56DFC6EA">
            <w:pPr>
              <w:spacing w:after="0"/>
              <w:contextualSpacing/>
              <w:rPr>
                <w:rFonts w:eastAsia="Times New Roman" w:cstheme="minorHAnsi"/>
                <w:b/>
                <w:bCs/>
                <w:color w:val="000000"/>
                <w:sz w:val="18"/>
                <w:szCs w:val="18"/>
              </w:rPr>
            </w:pPr>
            <w:r>
              <w:rPr>
                <w:b/>
                <w:color w:val="000000" w:themeColor="text1"/>
                <w:sz w:val="18"/>
              </w:rPr>
              <w:t>C.3</w:t>
            </w:r>
          </w:p>
        </w:tc>
        <w:tc>
          <w:tcPr>
            <w:tcW w:w="8370" w:type="dxa"/>
            <w:gridSpan w:val="2"/>
            <w:vAlign w:val="bottom"/>
          </w:tcPr>
          <w:p w:rsidR="00FD333B" w:rsidRPr="00EC05FD" w:rsidP="3F6D9080" w14:paraId="518358CD" w14:textId="2286A06D">
            <w:pPr>
              <w:spacing w:after="0"/>
              <w:contextualSpacing/>
              <w:rPr>
                <w:rFonts w:eastAsia="Times New Roman"/>
                <w:b/>
                <w:bCs/>
                <w:color w:val="000000" w:themeColor="text1"/>
                <w:sz w:val="18"/>
                <w:szCs w:val="18"/>
              </w:rPr>
            </w:pPr>
            <w:r>
              <w:rPr>
                <w:b/>
                <w:color w:val="000000" w:themeColor="text1"/>
                <w:sz w:val="18"/>
              </w:rPr>
              <w:t>Provider</w:t>
            </w:r>
            <w:r>
              <w:rPr>
                <w:b/>
                <w:color w:val="000000" w:themeColor="text1"/>
                <w:sz w:val="18"/>
              </w:rPr>
              <w:t xml:space="preserve"> </w:t>
            </w:r>
            <w:r>
              <w:rPr>
                <w:b/>
                <w:color w:val="000000" w:themeColor="text1"/>
                <w:sz w:val="18"/>
              </w:rPr>
              <w:t>offer</w:t>
            </w:r>
            <w:r>
              <w:rPr>
                <w:b/>
                <w:color w:val="000000" w:themeColor="text1"/>
                <w:sz w:val="18"/>
              </w:rPr>
              <w:t xml:space="preserve"> HIV test</w:t>
            </w:r>
          </w:p>
        </w:tc>
      </w:tr>
      <w:tr w14:paraId="4A7C9164" w14:textId="77777777" w:rsidTr="00515191">
        <w:tblPrEx>
          <w:tblW w:w="9900" w:type="dxa"/>
          <w:tblLayout w:type="fixed"/>
          <w:tblLook w:val="04A0"/>
        </w:tblPrEx>
        <w:tc>
          <w:tcPr>
            <w:tcW w:w="1530" w:type="dxa"/>
          </w:tcPr>
          <w:p w:rsidR="00EC05FD" w:rsidRPr="00B92EBC" w:rsidP="00144AC1" w14:paraId="2B3A7020" w14:textId="77777777">
            <w:pPr>
              <w:spacing w:after="0"/>
              <w:contextualSpacing/>
              <w:rPr>
                <w:rFonts w:eastAsia="Times New Roman"/>
                <w:b/>
                <w:i/>
                <w:color w:val="ED7D31" w:themeColor="accent2"/>
                <w:sz w:val="18"/>
                <w:szCs w:val="18"/>
              </w:rPr>
            </w:pPr>
            <w:r>
              <w:rPr>
                <w:b/>
                <w:i/>
                <w:color w:val="ED7D31" w:themeColor="accent2"/>
                <w:sz w:val="18"/>
              </w:rPr>
              <w:t>C_PROVEVR</w:t>
            </w:r>
          </w:p>
          <w:p w:rsidR="00EC05FD" w:rsidRPr="2B942E5F" w:rsidP="00144AC1" w14:paraId="3A41E26D" w14:textId="77777777">
            <w:pPr>
              <w:spacing w:after="0"/>
              <w:contextualSpacing/>
              <w:rPr>
                <w:rFonts w:eastAsia="Times New Roman"/>
                <w:b/>
                <w:color w:val="000000" w:themeColor="text1"/>
                <w:sz w:val="18"/>
                <w:szCs w:val="18"/>
              </w:rPr>
            </w:pPr>
          </w:p>
        </w:tc>
        <w:tc>
          <w:tcPr>
            <w:tcW w:w="8370" w:type="dxa"/>
            <w:gridSpan w:val="2"/>
            <w:vAlign w:val="bottom"/>
          </w:tcPr>
          <w:p w:rsidR="0099265E" w:rsidRPr="002E79F7" w:rsidP="3F6D9080" w14:paraId="0C985188" w14:textId="728B4C92">
            <w:pPr>
              <w:spacing w:after="0"/>
              <w:contextualSpacing/>
              <w:rPr>
                <w:rFonts w:eastAsia="Times New Roman"/>
                <w:sz w:val="18"/>
                <w:szCs w:val="18"/>
              </w:rPr>
            </w:pPr>
            <w:r w:rsidRPr="002E79F7">
              <w:rPr>
                <w:color w:val="000000" w:themeColor="text1"/>
                <w:sz w:val="18"/>
              </w:rPr>
              <w:t xml:space="preserve">Antes de su diagnóstico, ¿le recomendó u ofreció </w:t>
            </w:r>
            <w:r w:rsidRPr="002E79F7">
              <w:rPr>
                <w:b/>
                <w:bCs/>
                <w:color w:val="000000" w:themeColor="text1"/>
                <w:sz w:val="18"/>
              </w:rPr>
              <w:t>alguna vez</w:t>
            </w:r>
            <w:r w:rsidRPr="002E79F7">
              <w:rPr>
                <w:color w:val="000000" w:themeColor="text1"/>
                <w:sz w:val="18"/>
              </w:rPr>
              <w:t xml:space="preserve"> un trabajador de la salud la prueba del VIH?  </w:t>
            </w:r>
          </w:p>
        </w:tc>
      </w:tr>
      <w:tr w14:paraId="09689AF4" w14:textId="77777777" w:rsidTr="00515191">
        <w:tblPrEx>
          <w:tblW w:w="9900" w:type="dxa"/>
          <w:tblLayout w:type="fixed"/>
          <w:tblLook w:val="04A0"/>
        </w:tblPrEx>
        <w:tc>
          <w:tcPr>
            <w:tcW w:w="1530" w:type="dxa"/>
          </w:tcPr>
          <w:p w:rsidR="00187296" w:rsidRPr="00B92EBC" w:rsidP="00144AC1" w14:paraId="6319F0A3" w14:textId="77777777">
            <w:pPr>
              <w:spacing w:after="0"/>
              <w:contextualSpacing/>
              <w:rPr>
                <w:rFonts w:eastAsia="Times New Roman"/>
                <w:b/>
                <w:bCs/>
                <w:i/>
                <w:iCs/>
                <w:color w:val="ED7D31" w:themeColor="accent2"/>
                <w:sz w:val="18"/>
                <w:szCs w:val="18"/>
              </w:rPr>
            </w:pPr>
          </w:p>
        </w:tc>
        <w:tc>
          <w:tcPr>
            <w:tcW w:w="8370" w:type="dxa"/>
            <w:gridSpan w:val="2"/>
            <w:vAlign w:val="bottom"/>
          </w:tcPr>
          <w:p w:rsidR="00187296" w:rsidRPr="002E79F7" w:rsidP="3F6D9080" w14:paraId="75318FDA" w14:textId="3C384DAC">
            <w:pPr>
              <w:spacing w:after="0"/>
              <w:contextualSpacing/>
              <w:rPr>
                <w:rFonts w:eastAsia="Times New Roman"/>
                <w:color w:val="000000" w:themeColor="text1"/>
                <w:sz w:val="18"/>
                <w:szCs w:val="18"/>
                <w:lang w:val="en-US"/>
              </w:rPr>
            </w:pPr>
            <w:r w:rsidRPr="002E79F7">
              <w:rPr>
                <w:color w:val="00B050"/>
                <w:sz w:val="18"/>
                <w:lang w:val="en-US"/>
              </w:rPr>
              <w:t>[DON’T READ RESPONSES. SELECT ONLY ONE.]</w:t>
            </w:r>
          </w:p>
        </w:tc>
      </w:tr>
      <w:tr w14:paraId="3F686DA3" w14:textId="77777777" w:rsidTr="00515191">
        <w:tblPrEx>
          <w:tblW w:w="9900" w:type="dxa"/>
          <w:tblLayout w:type="fixed"/>
          <w:tblLook w:val="04A0"/>
        </w:tblPrEx>
        <w:tc>
          <w:tcPr>
            <w:tcW w:w="1530" w:type="dxa"/>
          </w:tcPr>
          <w:p w:rsidR="00FD333B" w:rsidRPr="002E79F7" w:rsidP="00C35E4F" w14:paraId="22AA2310" w14:textId="77777777">
            <w:pPr>
              <w:spacing w:after="0"/>
              <w:contextualSpacing/>
              <w:rPr>
                <w:rFonts w:eastAsia="Times New Roman" w:cstheme="minorHAnsi"/>
                <w:color w:val="000000"/>
                <w:sz w:val="18"/>
                <w:szCs w:val="18"/>
                <w:lang w:val="en-US"/>
              </w:rPr>
            </w:pPr>
          </w:p>
        </w:tc>
        <w:tc>
          <w:tcPr>
            <w:tcW w:w="5670" w:type="dxa"/>
            <w:vAlign w:val="bottom"/>
          </w:tcPr>
          <w:p w:rsidR="00FD333B" w:rsidRPr="002E79F7" w:rsidP="00C35E4F" w14:paraId="740FF407" w14:textId="3A555B35">
            <w:pPr>
              <w:spacing w:after="0"/>
              <w:contextualSpacing/>
              <w:rPr>
                <w:rFonts w:eastAsia="Times New Roman" w:cstheme="minorHAnsi"/>
                <w:color w:val="000000"/>
                <w:sz w:val="18"/>
                <w:szCs w:val="18"/>
              </w:rPr>
            </w:pPr>
            <w:r w:rsidRPr="002E79F7">
              <w:rPr>
                <w:color w:val="000000"/>
                <w:sz w:val="18"/>
              </w:rPr>
              <w:t>No</w:t>
            </w:r>
          </w:p>
        </w:tc>
        <w:tc>
          <w:tcPr>
            <w:tcW w:w="2700" w:type="dxa"/>
            <w:vAlign w:val="center"/>
          </w:tcPr>
          <w:p w:rsidR="00FD333B" w:rsidRPr="002B17C5" w:rsidP="00DF0367" w14:paraId="23119ADE" w14:textId="77777777">
            <w:pPr>
              <w:spacing w:after="0"/>
              <w:contextualSpacing/>
              <w:rPr>
                <w:rFonts w:eastAsia="Times New Roman" w:cstheme="minorHAnsi"/>
                <w:bCs/>
                <w:color w:val="000000"/>
                <w:sz w:val="18"/>
                <w:szCs w:val="18"/>
              </w:rPr>
            </w:pPr>
            <w:r>
              <w:rPr>
                <w:color w:val="000000"/>
                <w:sz w:val="18"/>
              </w:rPr>
              <w:t>0</w:t>
            </w:r>
          </w:p>
        </w:tc>
      </w:tr>
      <w:tr w14:paraId="10E3CF6C" w14:textId="77777777" w:rsidTr="00515191">
        <w:tblPrEx>
          <w:tblW w:w="9900" w:type="dxa"/>
          <w:tblLayout w:type="fixed"/>
          <w:tblLook w:val="04A0"/>
        </w:tblPrEx>
        <w:tc>
          <w:tcPr>
            <w:tcW w:w="1530" w:type="dxa"/>
          </w:tcPr>
          <w:p w:rsidR="00FD333B" w:rsidRPr="002E79F7" w:rsidP="00C35E4F" w14:paraId="2442D62A" w14:textId="77777777">
            <w:pPr>
              <w:spacing w:after="0"/>
              <w:contextualSpacing/>
              <w:rPr>
                <w:rFonts w:eastAsia="Times New Roman" w:cstheme="minorHAnsi"/>
                <w:color w:val="000000"/>
                <w:sz w:val="18"/>
                <w:szCs w:val="18"/>
              </w:rPr>
            </w:pPr>
          </w:p>
        </w:tc>
        <w:tc>
          <w:tcPr>
            <w:tcW w:w="5670" w:type="dxa"/>
            <w:vAlign w:val="bottom"/>
          </w:tcPr>
          <w:p w:rsidR="00FD333B" w:rsidRPr="002E79F7" w:rsidP="00C35E4F" w14:paraId="331EDBD4" w14:textId="59D228B0">
            <w:pPr>
              <w:tabs>
                <w:tab w:val="right" w:leader="dot" w:pos="5760"/>
              </w:tabs>
              <w:spacing w:after="0"/>
              <w:contextualSpacing/>
              <w:rPr>
                <w:rFonts w:eastAsia="Times New Roman" w:cstheme="minorHAnsi"/>
                <w:color w:val="000000"/>
                <w:sz w:val="18"/>
                <w:szCs w:val="18"/>
              </w:rPr>
            </w:pPr>
            <w:r w:rsidRPr="002E79F7">
              <w:rPr>
                <w:color w:val="000000"/>
                <w:sz w:val="18"/>
              </w:rPr>
              <w:t>Sí</w:t>
            </w:r>
          </w:p>
        </w:tc>
        <w:tc>
          <w:tcPr>
            <w:tcW w:w="2700" w:type="dxa"/>
            <w:vAlign w:val="center"/>
          </w:tcPr>
          <w:p w:rsidR="00FD333B" w:rsidRPr="002B17C5" w:rsidP="00DF0367" w14:paraId="41E4344C" w14:textId="77777777">
            <w:pPr>
              <w:spacing w:after="0"/>
              <w:contextualSpacing/>
              <w:rPr>
                <w:rFonts w:eastAsia="Times New Roman" w:cstheme="minorHAnsi"/>
                <w:bCs/>
                <w:color w:val="000000"/>
                <w:sz w:val="18"/>
                <w:szCs w:val="18"/>
              </w:rPr>
            </w:pPr>
            <w:r>
              <w:rPr>
                <w:color w:val="000000"/>
                <w:sz w:val="18"/>
              </w:rPr>
              <w:t>1</w:t>
            </w:r>
          </w:p>
        </w:tc>
      </w:tr>
      <w:tr w14:paraId="63929CC1" w14:textId="77777777" w:rsidTr="00515191">
        <w:tblPrEx>
          <w:tblW w:w="9900" w:type="dxa"/>
          <w:tblLayout w:type="fixed"/>
          <w:tblLook w:val="04A0"/>
        </w:tblPrEx>
        <w:tc>
          <w:tcPr>
            <w:tcW w:w="1530" w:type="dxa"/>
          </w:tcPr>
          <w:p w:rsidR="00FD333B" w:rsidRPr="002E79F7" w:rsidP="00C35E4F" w14:paraId="0E992A52" w14:textId="77777777">
            <w:pPr>
              <w:spacing w:after="0"/>
              <w:contextualSpacing/>
              <w:rPr>
                <w:rFonts w:eastAsia="Times New Roman" w:cstheme="minorHAnsi"/>
                <w:color w:val="000000"/>
                <w:sz w:val="18"/>
                <w:szCs w:val="18"/>
              </w:rPr>
            </w:pPr>
          </w:p>
        </w:tc>
        <w:tc>
          <w:tcPr>
            <w:tcW w:w="5670" w:type="dxa"/>
            <w:vAlign w:val="bottom"/>
          </w:tcPr>
          <w:p w:rsidR="00FD333B" w:rsidRPr="002E79F7" w:rsidP="00C35E4F" w14:paraId="24F9353A" w14:textId="53B977C3">
            <w:pPr>
              <w:tabs>
                <w:tab w:val="right" w:leader="dot" w:pos="5760"/>
              </w:tabs>
              <w:spacing w:after="0"/>
              <w:contextualSpacing/>
              <w:rPr>
                <w:rFonts w:eastAsia="Times New Roman" w:cstheme="minorHAnsi"/>
                <w:i/>
                <w:iCs/>
                <w:color w:val="767171" w:themeColor="background2" w:themeShade="80"/>
                <w:sz w:val="18"/>
                <w:szCs w:val="18"/>
              </w:rPr>
            </w:pPr>
            <w:r w:rsidRPr="002E79F7">
              <w:rPr>
                <w:i/>
                <w:color w:val="767171" w:themeColor="background2" w:themeShade="80"/>
                <w:sz w:val="18"/>
              </w:rPr>
              <w:t>No sabe</w:t>
            </w:r>
          </w:p>
        </w:tc>
        <w:tc>
          <w:tcPr>
            <w:tcW w:w="2700" w:type="dxa"/>
            <w:vAlign w:val="center"/>
          </w:tcPr>
          <w:p w:rsidR="00FD333B" w:rsidRPr="00132AC9" w:rsidP="00DF0367" w14:paraId="077BB6B5"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7630B0D1" w14:textId="77777777" w:rsidTr="00515191">
        <w:tblPrEx>
          <w:tblW w:w="9900" w:type="dxa"/>
          <w:tblLayout w:type="fixed"/>
          <w:tblLook w:val="04A0"/>
        </w:tblPrEx>
        <w:tc>
          <w:tcPr>
            <w:tcW w:w="1530" w:type="dxa"/>
          </w:tcPr>
          <w:p w:rsidR="00FD333B" w:rsidRPr="002E79F7" w:rsidP="00C35E4F" w14:paraId="0A9495C6" w14:textId="77777777">
            <w:pPr>
              <w:spacing w:after="0"/>
              <w:contextualSpacing/>
              <w:rPr>
                <w:rFonts w:eastAsia="Times New Roman" w:cstheme="minorHAnsi"/>
                <w:color w:val="000000"/>
                <w:sz w:val="18"/>
                <w:szCs w:val="18"/>
              </w:rPr>
            </w:pPr>
          </w:p>
        </w:tc>
        <w:tc>
          <w:tcPr>
            <w:tcW w:w="5670" w:type="dxa"/>
            <w:vAlign w:val="bottom"/>
          </w:tcPr>
          <w:p w:rsidR="00FD333B" w:rsidRPr="002E79F7" w:rsidP="00C35E4F" w14:paraId="01427180" w14:textId="573570C2">
            <w:pPr>
              <w:tabs>
                <w:tab w:val="right" w:leader="dot" w:pos="5760"/>
              </w:tabs>
              <w:spacing w:after="0"/>
              <w:contextualSpacing/>
              <w:rPr>
                <w:rFonts w:eastAsia="Times New Roman" w:cstheme="minorHAnsi"/>
                <w:i/>
                <w:iCs/>
                <w:color w:val="767171" w:themeColor="background2" w:themeShade="80"/>
                <w:sz w:val="18"/>
                <w:szCs w:val="18"/>
              </w:rPr>
            </w:pPr>
            <w:r w:rsidRPr="002E79F7">
              <w:rPr>
                <w:i/>
                <w:color w:val="767171" w:themeColor="background2" w:themeShade="80"/>
                <w:sz w:val="18"/>
              </w:rPr>
              <w:t>Prefiere no contestar</w:t>
            </w:r>
          </w:p>
        </w:tc>
        <w:tc>
          <w:tcPr>
            <w:tcW w:w="2700" w:type="dxa"/>
            <w:vAlign w:val="center"/>
          </w:tcPr>
          <w:p w:rsidR="00FD333B" w:rsidRPr="00132AC9" w:rsidP="00DF0367" w14:paraId="6D08E130"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F7242B" w:rsidP="00F7242B" w14:paraId="7A2E1B5F"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6345EBB6" w14:textId="77777777" w:rsidTr="009228F7">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DD2CE1" w:rsidP="009228F7" w14:paraId="1DA73AEE" w14:textId="77777777">
            <w:pPr>
              <w:contextualSpacing/>
              <w:rPr>
                <w:b/>
                <w:color w:val="FF0000"/>
                <w:sz w:val="18"/>
              </w:rPr>
            </w:pPr>
            <w:r w:rsidRPr="006D3551">
              <w:rPr>
                <w:b/>
                <w:color w:val="FF0000"/>
                <w:sz w:val="18"/>
              </w:rPr>
              <w:t xml:space="preserve">Transición: </w:t>
            </w:r>
          </w:p>
          <w:p w:rsidR="005E7FF9" w:rsidRPr="009101A7" w:rsidP="009228F7" w14:paraId="79770CC3" w14:textId="074371AB">
            <w:pPr>
              <w:contextualSpacing/>
              <w:rPr>
                <w:rFonts w:eastAsia="Times New Roman"/>
                <w:b/>
                <w:bCs/>
                <w:color w:val="FF0000"/>
                <w:sz w:val="18"/>
                <w:szCs w:val="18"/>
              </w:rPr>
            </w:pPr>
            <w:r w:rsidRPr="009101A7">
              <w:rPr>
                <w:rFonts w:eastAsia="Times New Roman"/>
                <w:b/>
                <w:bCs/>
                <w:color w:val="FF0000"/>
                <w:sz w:val="18"/>
                <w:szCs w:val="18"/>
              </w:rPr>
              <w:t xml:space="preserve">En las siguientes 3 preguntas, le preguntaremos </w:t>
            </w:r>
            <w:r w:rsidRPr="009101A7" w:rsidR="004C46B2">
              <w:rPr>
                <w:rFonts w:eastAsia="Times New Roman"/>
                <w:b/>
                <w:bCs/>
                <w:color w:val="FF0000"/>
                <w:sz w:val="18"/>
                <w:szCs w:val="18"/>
              </w:rPr>
              <w:t xml:space="preserve">sobre </w:t>
            </w:r>
            <w:r w:rsidRPr="009101A7" w:rsidR="004D12BF">
              <w:rPr>
                <w:rFonts w:eastAsia="Times New Roman"/>
                <w:b/>
                <w:bCs/>
                <w:color w:val="FF0000"/>
                <w:sz w:val="18"/>
                <w:szCs w:val="18"/>
              </w:rPr>
              <w:t xml:space="preserve">pruebas del VIH </w:t>
            </w:r>
            <w:r w:rsidRPr="009101A7" w:rsidR="004C46B2">
              <w:rPr>
                <w:rFonts w:eastAsia="Times New Roman"/>
                <w:b/>
                <w:bCs/>
                <w:color w:val="FF0000"/>
                <w:sz w:val="18"/>
                <w:szCs w:val="18"/>
              </w:rPr>
              <w:t xml:space="preserve">que no le llevaron a su </w:t>
            </w:r>
            <w:r w:rsidRPr="009101A7" w:rsidR="00DD2CE1">
              <w:rPr>
                <w:rFonts w:eastAsia="Times New Roman"/>
                <w:b/>
                <w:bCs/>
                <w:color w:val="FF0000"/>
                <w:sz w:val="18"/>
                <w:szCs w:val="18"/>
              </w:rPr>
              <w:t>diagnóstico</w:t>
            </w:r>
            <w:r w:rsidRPr="009101A7" w:rsidR="004C46B2">
              <w:rPr>
                <w:rFonts w:eastAsia="Times New Roman"/>
                <w:b/>
                <w:bCs/>
                <w:color w:val="FF0000"/>
                <w:sz w:val="18"/>
                <w:szCs w:val="18"/>
              </w:rPr>
              <w:t xml:space="preserve">. </w:t>
            </w:r>
            <w:r w:rsidRPr="009101A7" w:rsidR="008B16BF">
              <w:rPr>
                <w:rFonts w:eastAsia="Times New Roman"/>
                <w:b/>
                <w:bCs/>
                <w:color w:val="FF0000"/>
                <w:sz w:val="18"/>
                <w:szCs w:val="18"/>
              </w:rPr>
              <w:t xml:space="preserve">        </w:t>
            </w:r>
          </w:p>
          <w:p w:rsidR="008B16BF" w:rsidRPr="00532E50" w:rsidP="009101A7" w14:paraId="2C44B7A4" w14:textId="07701CDC">
            <w:pPr>
              <w:contextualSpacing/>
              <w:rPr>
                <w:rFonts w:eastAsia="Times New Roman"/>
                <w:b/>
                <w:bCs/>
                <w:color w:val="FF0000"/>
                <w:sz w:val="18"/>
                <w:szCs w:val="18"/>
              </w:rPr>
            </w:pPr>
          </w:p>
        </w:tc>
      </w:tr>
    </w:tbl>
    <w:p w:rsidR="008B16BF" w:rsidP="00F7242B" w14:paraId="3FDDA7B6" w14:textId="77777777">
      <w:pPr>
        <w:spacing w:after="160" w:line="259" w:lineRule="auto"/>
        <w:rPr>
          <w:rFonts w:cstheme="minorHAnsi"/>
          <w:b/>
        </w:rPr>
      </w:pPr>
    </w:p>
    <w:p w:rsidR="008B16BF" w:rsidRPr="00E05008" w:rsidP="00F7242B" w14:paraId="50390499" w14:textId="77777777">
      <w:pPr>
        <w:spacing w:after="160" w:line="259" w:lineRule="auto"/>
        <w:rPr>
          <w:rFonts w:cstheme="minorHAnsi"/>
          <w:b/>
        </w:rPr>
      </w:pPr>
    </w:p>
    <w:tbl>
      <w:tblPr>
        <w:tblW w:w="9877" w:type="dxa"/>
        <w:tblLayout w:type="fixed"/>
        <w:tblLook w:val="04A0"/>
      </w:tblPr>
      <w:tblGrid>
        <w:gridCol w:w="1440"/>
        <w:gridCol w:w="5737"/>
        <w:gridCol w:w="2700"/>
      </w:tblGrid>
      <w:tr w14:paraId="1DE4240E" w14:textId="77777777" w:rsidTr="5BF46915">
        <w:tblPrEx>
          <w:tblW w:w="9877" w:type="dxa"/>
          <w:tblLayout w:type="fixed"/>
          <w:tblLook w:val="04A0"/>
        </w:tblPrEx>
        <w:tc>
          <w:tcPr>
            <w:tcW w:w="1440" w:type="dxa"/>
            <w:vAlign w:val="bottom"/>
          </w:tcPr>
          <w:p w:rsidR="00DF0367" w:rsidRPr="2B942E5F" w:rsidP="00DF0367" w14:paraId="2FC686A6" w14:textId="63DB48F6">
            <w:pPr>
              <w:spacing w:after="0"/>
              <w:contextualSpacing/>
              <w:rPr>
                <w:rFonts w:eastAsia="Times New Roman"/>
                <w:b/>
                <w:color w:val="000000" w:themeColor="text1"/>
                <w:sz w:val="18"/>
                <w:szCs w:val="18"/>
              </w:rPr>
            </w:pPr>
            <w:r>
              <w:rPr>
                <w:b/>
                <w:color w:val="000000" w:themeColor="text1"/>
                <w:sz w:val="18"/>
              </w:rPr>
              <w:t>C.4</w:t>
            </w:r>
          </w:p>
        </w:tc>
        <w:tc>
          <w:tcPr>
            <w:tcW w:w="8437" w:type="dxa"/>
            <w:gridSpan w:val="2"/>
            <w:vAlign w:val="bottom"/>
          </w:tcPr>
          <w:p w:rsidR="00DF0367" w:rsidP="00DF0367" w14:paraId="6E285F7D" w14:textId="6C6E0181">
            <w:pPr>
              <w:spacing w:after="0"/>
              <w:contextualSpacing/>
              <w:rPr>
                <w:rFonts w:eastAsia="Times New Roman"/>
                <w:b/>
                <w:bCs/>
                <w:color w:val="000000" w:themeColor="text1"/>
                <w:sz w:val="18"/>
                <w:szCs w:val="18"/>
              </w:rPr>
            </w:pPr>
            <w:r w:rsidRPr="5BF46915">
              <w:rPr>
                <w:b/>
                <w:bCs/>
                <w:color w:val="000000" w:themeColor="text1"/>
                <w:sz w:val="18"/>
                <w:szCs w:val="18"/>
              </w:rPr>
              <w:t>Previous</w:t>
            </w:r>
            <w:r w:rsidRPr="5BF46915">
              <w:rPr>
                <w:b/>
                <w:bCs/>
                <w:color w:val="000000" w:themeColor="text1"/>
                <w:sz w:val="18"/>
                <w:szCs w:val="18"/>
              </w:rPr>
              <w:t xml:space="preserve"> test HIV</w:t>
            </w:r>
          </w:p>
        </w:tc>
      </w:tr>
      <w:tr w14:paraId="2015E47D" w14:textId="77777777" w:rsidTr="5BF46915">
        <w:tblPrEx>
          <w:tblW w:w="9877" w:type="dxa"/>
          <w:tblLayout w:type="fixed"/>
          <w:tblLook w:val="04A0"/>
        </w:tblPrEx>
        <w:tc>
          <w:tcPr>
            <w:tcW w:w="1440" w:type="dxa"/>
          </w:tcPr>
          <w:p w:rsidR="00EC05FD" w:rsidRPr="00B92EBC" w:rsidP="00DF0367" w14:paraId="31393B68" w14:textId="4F60812D">
            <w:pPr>
              <w:spacing w:after="0"/>
              <w:contextualSpacing/>
              <w:rPr>
                <w:rFonts w:eastAsia="Times New Roman" w:cstheme="minorHAnsi"/>
                <w:b/>
                <w:i/>
                <w:color w:val="000000"/>
                <w:sz w:val="18"/>
                <w:szCs w:val="18"/>
              </w:rPr>
            </w:pPr>
            <w:r>
              <w:rPr>
                <w:b/>
                <w:i/>
                <w:color w:val="ED7D31" w:themeColor="accent2"/>
                <w:sz w:val="18"/>
              </w:rPr>
              <w:t>C_HIVEVR</w:t>
            </w:r>
          </w:p>
        </w:tc>
        <w:tc>
          <w:tcPr>
            <w:tcW w:w="8437" w:type="dxa"/>
            <w:gridSpan w:val="2"/>
            <w:vAlign w:val="bottom"/>
          </w:tcPr>
          <w:p w:rsidR="00797AF6" w:rsidRPr="008C2F9D" w:rsidP="00096D1C" w14:paraId="18E16664" w14:textId="65056A35">
            <w:pPr>
              <w:spacing w:after="0"/>
              <w:contextualSpacing/>
              <w:rPr>
                <w:rFonts w:eastAsia="Times New Roman"/>
                <w:color w:val="000000" w:themeColor="text1"/>
                <w:sz w:val="18"/>
                <w:szCs w:val="18"/>
              </w:rPr>
            </w:pPr>
            <w:r w:rsidRPr="008C2F9D">
              <w:rPr>
                <w:color w:val="000000" w:themeColor="text1"/>
                <w:sz w:val="18"/>
              </w:rPr>
              <w:t xml:space="preserve">Antes de su diagnóstico, ¿se había hecho </w:t>
            </w:r>
            <w:r w:rsidRPr="008C2F9D">
              <w:rPr>
                <w:b/>
                <w:bCs/>
                <w:color w:val="000000" w:themeColor="text1"/>
                <w:sz w:val="18"/>
              </w:rPr>
              <w:t>alguna vez</w:t>
            </w:r>
            <w:r w:rsidRPr="008C2F9D">
              <w:rPr>
                <w:color w:val="000000" w:themeColor="text1"/>
                <w:sz w:val="18"/>
              </w:rPr>
              <w:t xml:space="preserve"> una prueba del VIH? </w:t>
            </w:r>
          </w:p>
        </w:tc>
      </w:tr>
      <w:tr w14:paraId="6AF778AB" w14:textId="77777777" w:rsidTr="5BF46915">
        <w:tblPrEx>
          <w:tblW w:w="9877" w:type="dxa"/>
          <w:tblLayout w:type="fixed"/>
          <w:tblLook w:val="04A0"/>
        </w:tblPrEx>
        <w:tc>
          <w:tcPr>
            <w:tcW w:w="1440" w:type="dxa"/>
          </w:tcPr>
          <w:p w:rsidR="00187296" w:rsidRPr="00B92EBC" w:rsidP="00DF0367" w14:paraId="7D44BB83"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C8011C" w:rsidP="00096D1C" w14:paraId="50DA8A46" w14:textId="48171152">
            <w:pPr>
              <w:spacing w:after="0"/>
              <w:contextualSpacing/>
              <w:rPr>
                <w:rFonts w:eastAsia="Times New Roman"/>
                <w:color w:val="000000" w:themeColor="text1"/>
                <w:sz w:val="18"/>
                <w:szCs w:val="18"/>
                <w:lang w:val="en-US"/>
              </w:rPr>
            </w:pPr>
            <w:r w:rsidRPr="00C8011C">
              <w:rPr>
                <w:color w:val="00B050"/>
                <w:sz w:val="18"/>
                <w:lang w:val="en-US"/>
              </w:rPr>
              <w:t>[DON’T READ RESPONSES. SELECT ONLY ONE.]</w:t>
            </w:r>
          </w:p>
        </w:tc>
      </w:tr>
      <w:tr w14:paraId="0A0A28FE" w14:textId="77777777" w:rsidTr="5BF46915">
        <w:tblPrEx>
          <w:tblW w:w="9877" w:type="dxa"/>
          <w:tblLayout w:type="fixed"/>
          <w:tblLook w:val="04A0"/>
        </w:tblPrEx>
        <w:tc>
          <w:tcPr>
            <w:tcW w:w="1440" w:type="dxa"/>
          </w:tcPr>
          <w:p w:rsidR="00EC05FD" w:rsidRPr="00C8011C" w:rsidP="00096D1C" w14:paraId="02EB40CB" w14:textId="77777777">
            <w:pPr>
              <w:spacing w:after="0"/>
              <w:contextualSpacing/>
              <w:rPr>
                <w:rFonts w:eastAsia="Times New Roman" w:cstheme="minorHAnsi"/>
                <w:color w:val="000000"/>
                <w:sz w:val="18"/>
                <w:szCs w:val="18"/>
                <w:lang w:val="en-US"/>
              </w:rPr>
            </w:pPr>
          </w:p>
        </w:tc>
        <w:tc>
          <w:tcPr>
            <w:tcW w:w="5737" w:type="dxa"/>
            <w:vAlign w:val="bottom"/>
          </w:tcPr>
          <w:p w:rsidR="00EC05FD" w:rsidRPr="008C2F9D" w:rsidP="00096D1C" w14:paraId="162153C3" w14:textId="6E6FC838">
            <w:pPr>
              <w:spacing w:after="0"/>
              <w:contextualSpacing/>
              <w:rPr>
                <w:rFonts w:eastAsia="Times New Roman" w:cstheme="minorHAnsi"/>
                <w:color w:val="000000"/>
                <w:sz w:val="18"/>
                <w:szCs w:val="18"/>
              </w:rPr>
            </w:pPr>
            <w:r w:rsidRPr="008C2F9D">
              <w:rPr>
                <w:color w:val="000000"/>
                <w:sz w:val="18"/>
              </w:rPr>
              <w:t>No</w:t>
            </w:r>
          </w:p>
        </w:tc>
        <w:tc>
          <w:tcPr>
            <w:tcW w:w="2700" w:type="dxa"/>
            <w:vAlign w:val="center"/>
          </w:tcPr>
          <w:p w:rsidR="00EC05FD" w:rsidRPr="002B17C5" w:rsidP="00DF0367" w14:paraId="1797132C" w14:textId="77777777">
            <w:pPr>
              <w:spacing w:after="0"/>
              <w:contextualSpacing/>
              <w:rPr>
                <w:rFonts w:eastAsia="Times New Roman" w:cstheme="minorHAnsi"/>
                <w:bCs/>
                <w:color w:val="000000"/>
                <w:sz w:val="18"/>
                <w:szCs w:val="18"/>
              </w:rPr>
            </w:pPr>
            <w:r>
              <w:rPr>
                <w:color w:val="000000"/>
                <w:sz w:val="18"/>
              </w:rPr>
              <w:t>0</w:t>
            </w:r>
          </w:p>
        </w:tc>
      </w:tr>
      <w:tr w14:paraId="0D8DD7A0" w14:textId="77777777" w:rsidTr="5BF46915">
        <w:tblPrEx>
          <w:tblW w:w="9877" w:type="dxa"/>
          <w:tblLayout w:type="fixed"/>
          <w:tblLook w:val="04A0"/>
        </w:tblPrEx>
        <w:tc>
          <w:tcPr>
            <w:tcW w:w="1440" w:type="dxa"/>
          </w:tcPr>
          <w:p w:rsidR="00EC05FD" w:rsidRPr="002B17C5" w:rsidP="00096D1C" w14:paraId="42D34036" w14:textId="77777777">
            <w:pPr>
              <w:spacing w:after="0"/>
              <w:contextualSpacing/>
              <w:rPr>
                <w:rFonts w:eastAsia="Times New Roman" w:cstheme="minorHAnsi"/>
                <w:color w:val="000000"/>
                <w:sz w:val="18"/>
                <w:szCs w:val="18"/>
              </w:rPr>
            </w:pPr>
          </w:p>
        </w:tc>
        <w:tc>
          <w:tcPr>
            <w:tcW w:w="5737" w:type="dxa"/>
            <w:vAlign w:val="bottom"/>
          </w:tcPr>
          <w:p w:rsidR="00EC05FD" w:rsidRPr="008C2F9D" w:rsidP="00096D1C" w14:paraId="3D532A57" w14:textId="74676DEC">
            <w:pPr>
              <w:tabs>
                <w:tab w:val="right" w:leader="dot" w:pos="5760"/>
              </w:tabs>
              <w:spacing w:after="0"/>
              <w:contextualSpacing/>
              <w:rPr>
                <w:rFonts w:eastAsia="Times New Roman" w:cstheme="minorHAnsi"/>
                <w:color w:val="000000"/>
                <w:sz w:val="18"/>
                <w:szCs w:val="18"/>
              </w:rPr>
            </w:pPr>
            <w:r w:rsidRPr="008C2F9D">
              <w:rPr>
                <w:color w:val="000000"/>
                <w:sz w:val="18"/>
              </w:rPr>
              <w:t>Sí</w:t>
            </w:r>
          </w:p>
        </w:tc>
        <w:tc>
          <w:tcPr>
            <w:tcW w:w="2700" w:type="dxa"/>
            <w:vAlign w:val="center"/>
          </w:tcPr>
          <w:p w:rsidR="00EC05FD" w:rsidRPr="002B17C5" w:rsidP="00DF0367" w14:paraId="3A8C1376" w14:textId="77777777">
            <w:pPr>
              <w:spacing w:after="0"/>
              <w:contextualSpacing/>
              <w:rPr>
                <w:rFonts w:eastAsia="Times New Roman" w:cstheme="minorHAnsi"/>
                <w:bCs/>
                <w:color w:val="000000"/>
                <w:sz w:val="18"/>
                <w:szCs w:val="18"/>
              </w:rPr>
            </w:pPr>
            <w:r>
              <w:rPr>
                <w:color w:val="000000"/>
                <w:sz w:val="18"/>
              </w:rPr>
              <w:t>1</w:t>
            </w:r>
          </w:p>
        </w:tc>
      </w:tr>
      <w:tr w14:paraId="034B5038" w14:textId="77777777" w:rsidTr="5BF46915">
        <w:tblPrEx>
          <w:tblW w:w="9877" w:type="dxa"/>
          <w:tblLayout w:type="fixed"/>
          <w:tblLook w:val="04A0"/>
        </w:tblPrEx>
        <w:tc>
          <w:tcPr>
            <w:tcW w:w="1440" w:type="dxa"/>
          </w:tcPr>
          <w:p w:rsidR="00EC05FD" w:rsidRPr="002B17C5" w:rsidP="00096D1C" w14:paraId="1595D62A" w14:textId="77777777">
            <w:pPr>
              <w:spacing w:after="0"/>
              <w:contextualSpacing/>
              <w:rPr>
                <w:rFonts w:eastAsia="Times New Roman" w:cstheme="minorHAnsi"/>
                <w:color w:val="000000"/>
                <w:sz w:val="18"/>
                <w:szCs w:val="18"/>
              </w:rPr>
            </w:pPr>
          </w:p>
        </w:tc>
        <w:tc>
          <w:tcPr>
            <w:tcW w:w="5737" w:type="dxa"/>
            <w:vAlign w:val="bottom"/>
          </w:tcPr>
          <w:p w:rsidR="00EC05FD" w:rsidRPr="008C2F9D" w:rsidP="00096D1C" w14:paraId="3045D636" w14:textId="5448528E">
            <w:pPr>
              <w:tabs>
                <w:tab w:val="right" w:leader="dot" w:pos="5760"/>
              </w:tabs>
              <w:spacing w:after="0"/>
              <w:contextualSpacing/>
              <w:rPr>
                <w:rFonts w:eastAsia="Times New Roman" w:cstheme="minorHAnsi"/>
                <w:i/>
                <w:iCs/>
                <w:color w:val="767171" w:themeColor="background2" w:themeShade="80"/>
                <w:sz w:val="18"/>
                <w:szCs w:val="18"/>
              </w:rPr>
            </w:pPr>
            <w:r w:rsidRPr="008C2F9D">
              <w:rPr>
                <w:i/>
                <w:color w:val="767171" w:themeColor="background2" w:themeShade="80"/>
                <w:sz w:val="18"/>
              </w:rPr>
              <w:t>No sabe</w:t>
            </w:r>
          </w:p>
        </w:tc>
        <w:tc>
          <w:tcPr>
            <w:tcW w:w="2700" w:type="dxa"/>
            <w:vAlign w:val="center"/>
          </w:tcPr>
          <w:p w:rsidR="00EC05FD" w:rsidRPr="007C4589" w:rsidP="00DF0367" w14:paraId="02379E01"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0F386C82" w14:textId="77777777" w:rsidTr="5BF46915">
        <w:tblPrEx>
          <w:tblW w:w="9877" w:type="dxa"/>
          <w:tblLayout w:type="fixed"/>
          <w:tblLook w:val="04A0"/>
        </w:tblPrEx>
        <w:tc>
          <w:tcPr>
            <w:tcW w:w="1440" w:type="dxa"/>
          </w:tcPr>
          <w:p w:rsidR="00EC05FD" w:rsidRPr="002B17C5" w:rsidP="00096D1C" w14:paraId="7B5128A4" w14:textId="77777777">
            <w:pPr>
              <w:spacing w:after="0"/>
              <w:contextualSpacing/>
              <w:rPr>
                <w:rFonts w:eastAsia="Times New Roman" w:cstheme="minorHAnsi"/>
                <w:color w:val="000000"/>
                <w:sz w:val="18"/>
                <w:szCs w:val="18"/>
              </w:rPr>
            </w:pPr>
          </w:p>
        </w:tc>
        <w:tc>
          <w:tcPr>
            <w:tcW w:w="5737" w:type="dxa"/>
            <w:vAlign w:val="bottom"/>
          </w:tcPr>
          <w:p w:rsidR="00EC05FD" w:rsidRPr="008C2F9D" w:rsidP="00096D1C" w14:paraId="7391138A" w14:textId="3347CFD3">
            <w:pPr>
              <w:tabs>
                <w:tab w:val="right" w:leader="dot" w:pos="5760"/>
              </w:tabs>
              <w:spacing w:after="0"/>
              <w:contextualSpacing/>
              <w:rPr>
                <w:rFonts w:eastAsia="Times New Roman" w:cstheme="minorHAnsi"/>
                <w:i/>
                <w:iCs/>
                <w:color w:val="767171" w:themeColor="background2" w:themeShade="80"/>
                <w:sz w:val="18"/>
                <w:szCs w:val="18"/>
              </w:rPr>
            </w:pPr>
            <w:r w:rsidRPr="008C2F9D">
              <w:rPr>
                <w:i/>
                <w:color w:val="767171" w:themeColor="background2" w:themeShade="80"/>
                <w:sz w:val="18"/>
              </w:rPr>
              <w:t>Prefiere no contestar</w:t>
            </w:r>
          </w:p>
        </w:tc>
        <w:tc>
          <w:tcPr>
            <w:tcW w:w="2700" w:type="dxa"/>
            <w:vAlign w:val="center"/>
          </w:tcPr>
          <w:p w:rsidR="00EC05FD" w:rsidRPr="007C4589" w:rsidP="00DF0367" w14:paraId="1FA77E8F"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E0184F" w:rsidP="2D799470" w14:paraId="2315C97E"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617401A"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8541DB" w:rsidRPr="00797AF6" w:rsidP="00096D1C" w14:paraId="08064883" w14:textId="6D1921F4">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8541DB" w:rsidRPr="00797AF6" w:rsidP="00096D1C" w14:paraId="74188142" w14:textId="77777777">
            <w:pPr>
              <w:contextualSpacing/>
              <w:rPr>
                <w:rFonts w:eastAsia="Times New Roman" w:cstheme="minorHAnsi"/>
                <w:b/>
                <w:color w:val="7030A0"/>
                <w:sz w:val="18"/>
                <w:szCs w:val="18"/>
              </w:rPr>
            </w:pPr>
          </w:p>
        </w:tc>
        <w:tc>
          <w:tcPr>
            <w:tcW w:w="8437" w:type="dxa"/>
          </w:tcPr>
          <w:p w:rsidR="00F77E97" w:rsidRPr="00C8011C" w:rsidP="00096D1C" w14:paraId="2F430DBC" w14:textId="5DCD711F">
            <w:pPr>
              <w:contextualSpacing/>
              <w:rPr>
                <w:rFonts w:eastAsia="Times New Roman"/>
                <w:b/>
                <w:color w:val="7030A0"/>
                <w:sz w:val="18"/>
                <w:szCs w:val="18"/>
                <w:lang w:val="en-US"/>
              </w:rPr>
            </w:pPr>
            <w:r w:rsidRPr="00C8011C">
              <w:rPr>
                <w:b/>
                <w:color w:val="7030A0"/>
                <w:sz w:val="18"/>
                <w:lang w:val="en-US"/>
              </w:rPr>
              <w:t>If C.4 = ‘Yes’ [1] then GO to C.5</w:t>
            </w:r>
          </w:p>
          <w:p w:rsidR="008541DB" w:rsidRPr="00C8011C" w:rsidP="00096D1C" w14:paraId="6B23BF9A" w14:textId="2D1FDAAD">
            <w:pPr>
              <w:contextualSpacing/>
              <w:rPr>
                <w:rFonts w:eastAsia="Times New Roman"/>
                <w:b/>
                <w:color w:val="7030A0"/>
                <w:sz w:val="18"/>
                <w:szCs w:val="18"/>
                <w:lang w:val="en-US"/>
              </w:rPr>
            </w:pPr>
            <w:r w:rsidRPr="00C8011C">
              <w:rPr>
                <w:b/>
                <w:color w:val="7030A0"/>
                <w:sz w:val="18"/>
                <w:lang w:val="en-US"/>
              </w:rPr>
              <w:t>If C.4 = ‘No’ [0] then GO to C.7</w:t>
            </w:r>
          </w:p>
          <w:p w:rsidR="008541DB" w:rsidRPr="00797AF6" w:rsidP="00096D1C" w14:paraId="557A763F" w14:textId="3A14ECA0">
            <w:pPr>
              <w:contextualSpacing/>
              <w:rPr>
                <w:rFonts w:eastAsia="Times New Roman"/>
                <w:b/>
                <w:color w:val="7030A0"/>
                <w:sz w:val="18"/>
                <w:szCs w:val="18"/>
              </w:rPr>
            </w:pPr>
            <w:r>
              <w:rPr>
                <w:b/>
                <w:color w:val="7030A0"/>
                <w:sz w:val="18"/>
              </w:rPr>
              <w:t xml:space="preserve">ELSE GO </w:t>
            </w:r>
            <w:r>
              <w:rPr>
                <w:b/>
                <w:color w:val="7030A0"/>
                <w:sz w:val="18"/>
              </w:rPr>
              <w:t>to</w:t>
            </w:r>
            <w:r>
              <w:rPr>
                <w:b/>
                <w:color w:val="7030A0"/>
                <w:sz w:val="18"/>
              </w:rPr>
              <w:t xml:space="preserve"> D.1</w:t>
            </w:r>
          </w:p>
        </w:tc>
      </w:tr>
    </w:tbl>
    <w:p w:rsidR="008541DB" w:rsidP="2D799470" w14:paraId="6574166D" w14:textId="77777777"/>
    <w:tbl>
      <w:tblPr>
        <w:tblW w:w="9630" w:type="dxa"/>
        <w:tblLayout w:type="fixed"/>
        <w:tblLook w:val="04A0"/>
      </w:tblPr>
      <w:tblGrid>
        <w:gridCol w:w="1440"/>
        <w:gridCol w:w="3240"/>
        <w:gridCol w:w="2250"/>
        <w:gridCol w:w="2700"/>
      </w:tblGrid>
      <w:tr w14:paraId="17937B73" w14:textId="77777777" w:rsidTr="00071391">
        <w:tblPrEx>
          <w:tblW w:w="9630" w:type="dxa"/>
          <w:tblLayout w:type="fixed"/>
          <w:tblLook w:val="04A0"/>
        </w:tblPrEx>
        <w:tc>
          <w:tcPr>
            <w:tcW w:w="1440" w:type="dxa"/>
            <w:vAlign w:val="bottom"/>
          </w:tcPr>
          <w:p w:rsidR="00221B9B" w:rsidP="00096D1C" w14:paraId="22B8F0C4" w14:textId="487DEC0B">
            <w:pPr>
              <w:spacing w:after="0"/>
              <w:contextualSpacing/>
              <w:rPr>
                <w:rFonts w:eastAsia="Times New Roman"/>
                <w:b/>
                <w:bCs/>
                <w:color w:val="000000" w:themeColor="text1"/>
                <w:sz w:val="18"/>
                <w:szCs w:val="18"/>
              </w:rPr>
            </w:pPr>
            <w:r>
              <w:rPr>
                <w:b/>
                <w:color w:val="000000" w:themeColor="text1"/>
                <w:sz w:val="18"/>
              </w:rPr>
              <w:t>C.5</w:t>
            </w:r>
          </w:p>
        </w:tc>
        <w:tc>
          <w:tcPr>
            <w:tcW w:w="8190" w:type="dxa"/>
            <w:gridSpan w:val="3"/>
          </w:tcPr>
          <w:p w:rsidR="00221B9B" w:rsidRPr="7CD2A464" w:rsidP="00096D1C" w14:paraId="2BF95736" w14:textId="271B781F">
            <w:pPr>
              <w:spacing w:after="0"/>
              <w:rPr>
                <w:rFonts w:eastAsia="Times New Roman"/>
                <w:b/>
                <w:bCs/>
                <w:color w:val="000000" w:themeColor="text1"/>
                <w:sz w:val="18"/>
                <w:szCs w:val="18"/>
              </w:rPr>
            </w:pPr>
            <w:r>
              <w:rPr>
                <w:b/>
                <w:color w:val="000000" w:themeColor="text1"/>
                <w:sz w:val="18"/>
              </w:rPr>
              <w:t>Frequency</w:t>
            </w:r>
            <w:r>
              <w:rPr>
                <w:b/>
                <w:color w:val="000000" w:themeColor="text1"/>
                <w:sz w:val="18"/>
              </w:rPr>
              <w:t xml:space="preserve"> </w:t>
            </w:r>
            <w:r>
              <w:rPr>
                <w:b/>
                <w:color w:val="000000" w:themeColor="text1"/>
                <w:sz w:val="18"/>
              </w:rPr>
              <w:t>of</w:t>
            </w:r>
            <w:r>
              <w:rPr>
                <w:b/>
                <w:color w:val="000000" w:themeColor="text1"/>
                <w:sz w:val="18"/>
              </w:rPr>
              <w:t xml:space="preserve"> </w:t>
            </w:r>
            <w:r>
              <w:rPr>
                <w:b/>
                <w:color w:val="000000" w:themeColor="text1"/>
                <w:sz w:val="18"/>
              </w:rPr>
              <w:t>testing</w:t>
            </w:r>
          </w:p>
        </w:tc>
      </w:tr>
      <w:tr w14:paraId="44A3095E" w14:textId="77777777" w:rsidTr="00071391">
        <w:tblPrEx>
          <w:tblW w:w="9630" w:type="dxa"/>
          <w:tblLayout w:type="fixed"/>
          <w:tblLook w:val="04A0"/>
        </w:tblPrEx>
        <w:tc>
          <w:tcPr>
            <w:tcW w:w="1440" w:type="dxa"/>
          </w:tcPr>
          <w:p w:rsidR="00221B9B" w:rsidRPr="001373FA" w:rsidP="00144AC1" w14:paraId="1030968E" w14:textId="3D404BF6">
            <w:pPr>
              <w:spacing w:after="0"/>
              <w:contextualSpacing/>
              <w:rPr>
                <w:rFonts w:eastAsia="Times New Roman"/>
                <w:b/>
                <w:i/>
                <w:color w:val="000000"/>
                <w:sz w:val="18"/>
                <w:szCs w:val="18"/>
              </w:rPr>
            </w:pPr>
            <w:r>
              <w:rPr>
                <w:b/>
                <w:i/>
                <w:color w:val="ED7D31" w:themeColor="accent2"/>
                <w:sz w:val="18"/>
              </w:rPr>
              <w:t>C_TS_FRQ</w:t>
            </w:r>
          </w:p>
        </w:tc>
        <w:tc>
          <w:tcPr>
            <w:tcW w:w="8190" w:type="dxa"/>
            <w:gridSpan w:val="3"/>
          </w:tcPr>
          <w:p w:rsidR="00A73559" w:rsidRPr="00EA4193" w:rsidP="00A73559" w14:paraId="16B2ABB8" w14:textId="0AC84775">
            <w:pPr>
              <w:spacing w:after="0"/>
              <w:contextualSpacing/>
              <w:rPr>
                <w:rFonts w:eastAsia="Times New Roman"/>
                <w:color w:val="000000" w:themeColor="text1"/>
                <w:sz w:val="18"/>
                <w:szCs w:val="18"/>
              </w:rPr>
            </w:pPr>
            <w:r w:rsidRPr="00EA4193">
              <w:rPr>
                <w:color w:val="000000" w:themeColor="text1"/>
                <w:sz w:val="18"/>
              </w:rPr>
              <w:t xml:space="preserve">[WB: </w:t>
            </w:r>
            <w:r w:rsidRPr="00EA4193">
              <w:rPr>
                <w:b/>
                <w:bCs/>
                <w:color w:val="000000" w:themeColor="text1"/>
                <w:sz w:val="18"/>
              </w:rPr>
              <w:t>Antes de su diagnóstico</w:t>
            </w:r>
            <w:r w:rsidRPr="00EA4193">
              <w:rPr>
                <w:color w:val="000000" w:themeColor="text1"/>
                <w:sz w:val="18"/>
              </w:rPr>
              <w:t>, ¿aproximadamente con qué frecuencia se hacía la prueba del VIH? Seleccione una sola respuesta].</w:t>
            </w:r>
          </w:p>
          <w:p w:rsidR="00A73559" w:rsidRPr="00EA4193" w:rsidP="00A73559" w14:paraId="5F7282C4" w14:textId="1BC8661F">
            <w:pPr>
              <w:spacing w:after="0"/>
              <w:contextualSpacing/>
              <w:rPr>
                <w:rFonts w:eastAsia="Times New Roman"/>
                <w:color w:val="000000" w:themeColor="text1"/>
                <w:sz w:val="18"/>
                <w:szCs w:val="18"/>
              </w:rPr>
            </w:pPr>
            <w:r w:rsidRPr="00EA4193">
              <w:rPr>
                <w:color w:val="000000" w:themeColor="text1"/>
                <w:sz w:val="18"/>
              </w:rPr>
              <w:t xml:space="preserve">[IA: Mirando la tarjeta de respuestas F, dígame, </w:t>
            </w:r>
            <w:r w:rsidRPr="00EA4193">
              <w:rPr>
                <w:b/>
                <w:bCs/>
                <w:color w:val="000000" w:themeColor="text1"/>
                <w:sz w:val="18"/>
              </w:rPr>
              <w:t>antes de su diagnóstico</w:t>
            </w:r>
            <w:r w:rsidRPr="00EA4193">
              <w:rPr>
                <w:color w:val="000000" w:themeColor="text1"/>
                <w:sz w:val="18"/>
              </w:rPr>
              <w:t>, ¿aproximadamente con qué frecuencia se hacía la prueba del VIH? Seleccione una sola respuesta].</w:t>
            </w:r>
          </w:p>
          <w:p w:rsidR="00221B9B" w:rsidRPr="000E6D70" w:rsidP="00A73559" w14:paraId="1EAF42D1" w14:textId="470F79A3">
            <w:pPr>
              <w:spacing w:after="0"/>
              <w:contextualSpacing/>
              <w:rPr>
                <w:rFonts w:eastAsia="Times New Roman"/>
                <w:b/>
                <w:bCs/>
                <w:color w:val="000000"/>
                <w:sz w:val="18"/>
                <w:szCs w:val="18"/>
              </w:rPr>
            </w:pPr>
            <w:r w:rsidRPr="00EA4193">
              <w:rPr>
                <w:color w:val="00B050"/>
                <w:sz w:val="18"/>
              </w:rPr>
              <w:t>Interviewer</w:t>
            </w:r>
            <w:r w:rsidRPr="00EA4193">
              <w:rPr>
                <w:color w:val="00B050"/>
                <w:sz w:val="18"/>
              </w:rPr>
              <w:t xml:space="preserve"> note: Use Response </w:t>
            </w:r>
            <w:r w:rsidRPr="00EA4193">
              <w:rPr>
                <w:color w:val="00B050"/>
                <w:sz w:val="18"/>
              </w:rPr>
              <w:t>Card</w:t>
            </w:r>
            <w:r w:rsidRPr="00EA4193">
              <w:rPr>
                <w:color w:val="00B050"/>
                <w:sz w:val="18"/>
              </w:rPr>
              <w:t xml:space="preserve"> F</w:t>
            </w:r>
          </w:p>
        </w:tc>
      </w:tr>
      <w:tr w14:paraId="781926F0" w14:textId="77777777" w:rsidTr="00071391">
        <w:tblPrEx>
          <w:tblW w:w="9630" w:type="dxa"/>
          <w:tblLayout w:type="fixed"/>
          <w:tblLook w:val="04A0"/>
        </w:tblPrEx>
        <w:trPr>
          <w:gridAfter w:val="1"/>
          <w:wAfter w:w="2700" w:type="dxa"/>
        </w:trPr>
        <w:tc>
          <w:tcPr>
            <w:tcW w:w="1440" w:type="dxa"/>
          </w:tcPr>
          <w:p w:rsidR="00CE6AFC" w:rsidRPr="002B17C5" w:rsidP="00E457FA" w14:paraId="3DAB32E4" w14:textId="77777777">
            <w:pPr>
              <w:spacing w:after="0"/>
              <w:contextualSpacing/>
              <w:rPr>
                <w:rFonts w:eastAsia="Times New Roman" w:cstheme="minorHAnsi"/>
                <w:color w:val="000000"/>
                <w:sz w:val="18"/>
                <w:szCs w:val="18"/>
              </w:rPr>
            </w:pPr>
          </w:p>
        </w:tc>
        <w:tc>
          <w:tcPr>
            <w:tcW w:w="3240" w:type="dxa"/>
          </w:tcPr>
          <w:p w:rsidR="00CE6AFC" w:rsidRPr="003D155B" w:rsidP="00E457FA" w14:paraId="70647CF4" w14:textId="21E8FF43">
            <w:pPr>
              <w:spacing w:after="0"/>
              <w:contextualSpacing/>
              <w:rPr>
                <w:rFonts w:eastAsia="Times New Roman" w:cstheme="minorHAnsi"/>
                <w:bCs/>
                <w:color w:val="000000"/>
                <w:sz w:val="18"/>
                <w:szCs w:val="18"/>
              </w:rPr>
            </w:pPr>
            <w:r w:rsidRPr="003D155B">
              <w:rPr>
                <w:sz w:val="18"/>
              </w:rPr>
              <w:t xml:space="preserve">Cada 3 meses o más seguido </w:t>
            </w:r>
          </w:p>
        </w:tc>
        <w:tc>
          <w:tcPr>
            <w:tcW w:w="2250" w:type="dxa"/>
            <w:vAlign w:val="bottom"/>
          </w:tcPr>
          <w:p w:rsidR="00CE6AFC" w:rsidP="00E457FA" w14:paraId="116F5B95" w14:textId="5B0F2DFF">
            <w:pPr>
              <w:spacing w:after="0"/>
              <w:contextualSpacing/>
              <w:rPr>
                <w:rFonts w:eastAsia="Times New Roman" w:cstheme="minorHAnsi"/>
                <w:bCs/>
                <w:color w:val="000000"/>
                <w:sz w:val="18"/>
                <w:szCs w:val="18"/>
              </w:rPr>
            </w:pPr>
            <w:r>
              <w:rPr>
                <w:color w:val="000000"/>
                <w:sz w:val="18"/>
              </w:rPr>
              <w:t>1</w:t>
            </w:r>
          </w:p>
        </w:tc>
      </w:tr>
      <w:tr w14:paraId="12C266A1" w14:textId="77777777" w:rsidTr="00071391">
        <w:tblPrEx>
          <w:tblW w:w="9630" w:type="dxa"/>
          <w:tblLayout w:type="fixed"/>
          <w:tblLook w:val="04A0"/>
        </w:tblPrEx>
        <w:trPr>
          <w:gridAfter w:val="1"/>
          <w:wAfter w:w="2700" w:type="dxa"/>
        </w:trPr>
        <w:tc>
          <w:tcPr>
            <w:tcW w:w="1440" w:type="dxa"/>
          </w:tcPr>
          <w:p w:rsidR="00CE6AFC" w:rsidRPr="002B17C5" w:rsidP="00E457FA" w14:paraId="77F7ADC9" w14:textId="77777777">
            <w:pPr>
              <w:spacing w:after="0"/>
              <w:contextualSpacing/>
              <w:rPr>
                <w:rFonts w:eastAsia="Times New Roman" w:cstheme="minorHAnsi"/>
                <w:color w:val="000000"/>
                <w:sz w:val="18"/>
                <w:szCs w:val="18"/>
              </w:rPr>
            </w:pPr>
          </w:p>
        </w:tc>
        <w:tc>
          <w:tcPr>
            <w:tcW w:w="3240" w:type="dxa"/>
          </w:tcPr>
          <w:p w:rsidR="00CE6AFC" w:rsidRPr="003D155B" w:rsidP="00E457FA" w14:paraId="3CE61105" w14:textId="02957E44">
            <w:pPr>
              <w:spacing w:after="0"/>
              <w:contextualSpacing/>
              <w:rPr>
                <w:rFonts w:eastAsia="Times New Roman" w:cstheme="minorHAnsi"/>
                <w:bCs/>
                <w:color w:val="000000"/>
                <w:sz w:val="18"/>
                <w:szCs w:val="18"/>
              </w:rPr>
            </w:pPr>
            <w:r w:rsidRPr="003D155B">
              <w:rPr>
                <w:sz w:val="18"/>
              </w:rPr>
              <w:t>Cada 6 meses</w:t>
            </w:r>
          </w:p>
        </w:tc>
        <w:tc>
          <w:tcPr>
            <w:tcW w:w="2250" w:type="dxa"/>
            <w:vAlign w:val="bottom"/>
          </w:tcPr>
          <w:p w:rsidR="00CE6AFC" w:rsidP="00E457FA" w14:paraId="7D1110E7" w14:textId="7B9FCF71">
            <w:pPr>
              <w:spacing w:after="0"/>
              <w:contextualSpacing/>
              <w:rPr>
                <w:rFonts w:eastAsia="Times New Roman" w:cstheme="minorHAnsi"/>
                <w:bCs/>
                <w:color w:val="000000"/>
                <w:sz w:val="18"/>
                <w:szCs w:val="18"/>
              </w:rPr>
            </w:pPr>
            <w:r>
              <w:rPr>
                <w:color w:val="000000"/>
                <w:sz w:val="18"/>
              </w:rPr>
              <w:t>2</w:t>
            </w:r>
          </w:p>
        </w:tc>
      </w:tr>
      <w:tr w14:paraId="5336DE4F" w14:textId="77777777" w:rsidTr="00071391">
        <w:tblPrEx>
          <w:tblW w:w="9630" w:type="dxa"/>
          <w:tblLayout w:type="fixed"/>
          <w:tblLook w:val="04A0"/>
        </w:tblPrEx>
        <w:trPr>
          <w:gridAfter w:val="1"/>
          <w:wAfter w:w="2700" w:type="dxa"/>
        </w:trPr>
        <w:tc>
          <w:tcPr>
            <w:tcW w:w="1440" w:type="dxa"/>
          </w:tcPr>
          <w:p w:rsidR="00CE6AFC" w:rsidRPr="002B17C5" w:rsidP="00E457FA" w14:paraId="46E7F9F1" w14:textId="77777777">
            <w:pPr>
              <w:spacing w:after="0"/>
              <w:contextualSpacing/>
              <w:rPr>
                <w:rFonts w:eastAsia="Times New Roman" w:cstheme="minorHAnsi"/>
                <w:color w:val="000000"/>
                <w:sz w:val="18"/>
                <w:szCs w:val="18"/>
              </w:rPr>
            </w:pPr>
          </w:p>
        </w:tc>
        <w:tc>
          <w:tcPr>
            <w:tcW w:w="3240" w:type="dxa"/>
          </w:tcPr>
          <w:p w:rsidR="00CE6AFC" w:rsidRPr="003D155B" w:rsidP="00E457FA" w14:paraId="7F693E18" w14:textId="3C19B0C6">
            <w:pPr>
              <w:spacing w:after="0"/>
              <w:contextualSpacing/>
              <w:rPr>
                <w:rFonts w:eastAsia="Times New Roman" w:cstheme="minorHAnsi"/>
                <w:bCs/>
                <w:color w:val="000000"/>
                <w:sz w:val="18"/>
                <w:szCs w:val="18"/>
              </w:rPr>
            </w:pPr>
            <w:r w:rsidRPr="003D155B">
              <w:rPr>
                <w:sz w:val="18"/>
              </w:rPr>
              <w:t>Una vez al año</w:t>
            </w:r>
          </w:p>
        </w:tc>
        <w:tc>
          <w:tcPr>
            <w:tcW w:w="2250" w:type="dxa"/>
            <w:vAlign w:val="bottom"/>
          </w:tcPr>
          <w:p w:rsidR="00CE6AFC" w:rsidRPr="002B17C5" w:rsidP="00E457FA" w14:paraId="7605AFD1" w14:textId="10B80A21">
            <w:pPr>
              <w:spacing w:after="0"/>
              <w:contextualSpacing/>
              <w:rPr>
                <w:rFonts w:eastAsia="Times New Roman" w:cstheme="minorHAnsi"/>
                <w:bCs/>
                <w:color w:val="000000"/>
                <w:sz w:val="18"/>
                <w:szCs w:val="18"/>
              </w:rPr>
            </w:pPr>
            <w:r>
              <w:rPr>
                <w:color w:val="000000"/>
                <w:sz w:val="18"/>
              </w:rPr>
              <w:t>3</w:t>
            </w:r>
          </w:p>
        </w:tc>
      </w:tr>
      <w:tr w14:paraId="17CED6CE" w14:textId="77777777" w:rsidTr="00071391">
        <w:tblPrEx>
          <w:tblW w:w="9630" w:type="dxa"/>
          <w:tblLayout w:type="fixed"/>
          <w:tblLook w:val="04A0"/>
        </w:tblPrEx>
        <w:trPr>
          <w:gridAfter w:val="1"/>
          <w:wAfter w:w="2700" w:type="dxa"/>
        </w:trPr>
        <w:tc>
          <w:tcPr>
            <w:tcW w:w="1440" w:type="dxa"/>
          </w:tcPr>
          <w:p w:rsidR="00CE6AFC" w:rsidRPr="002B17C5" w:rsidP="00E457FA" w14:paraId="7AFB606D" w14:textId="77777777">
            <w:pPr>
              <w:spacing w:after="0"/>
              <w:contextualSpacing/>
              <w:rPr>
                <w:rFonts w:eastAsia="Times New Roman" w:cstheme="minorHAnsi"/>
                <w:color w:val="000000"/>
                <w:sz w:val="18"/>
                <w:szCs w:val="18"/>
              </w:rPr>
            </w:pPr>
          </w:p>
        </w:tc>
        <w:tc>
          <w:tcPr>
            <w:tcW w:w="3240" w:type="dxa"/>
          </w:tcPr>
          <w:p w:rsidR="00CE6AFC" w:rsidRPr="003D155B" w:rsidP="00E457FA" w14:paraId="0525C89F" w14:textId="409F6D01">
            <w:pPr>
              <w:spacing w:after="0"/>
              <w:contextualSpacing/>
              <w:rPr>
                <w:rFonts w:eastAsia="Times New Roman" w:cstheme="minorHAnsi"/>
                <w:bCs/>
                <w:color w:val="000000"/>
                <w:sz w:val="18"/>
                <w:szCs w:val="18"/>
              </w:rPr>
            </w:pPr>
            <w:r w:rsidRPr="003D155B">
              <w:rPr>
                <w:sz w:val="18"/>
              </w:rPr>
              <w:t xml:space="preserve">Una vez cada tantos años </w:t>
            </w:r>
          </w:p>
        </w:tc>
        <w:tc>
          <w:tcPr>
            <w:tcW w:w="2250" w:type="dxa"/>
            <w:vAlign w:val="bottom"/>
          </w:tcPr>
          <w:p w:rsidR="00CE6AFC" w:rsidP="00E457FA" w14:paraId="1353FAF2" w14:textId="71E54F72">
            <w:pPr>
              <w:spacing w:after="0"/>
              <w:contextualSpacing/>
              <w:rPr>
                <w:rFonts w:eastAsia="Times New Roman" w:cstheme="minorHAnsi"/>
                <w:bCs/>
                <w:color w:val="000000"/>
                <w:sz w:val="18"/>
                <w:szCs w:val="18"/>
              </w:rPr>
            </w:pPr>
            <w:r>
              <w:rPr>
                <w:color w:val="000000"/>
                <w:sz w:val="18"/>
              </w:rPr>
              <w:t>4</w:t>
            </w:r>
          </w:p>
        </w:tc>
      </w:tr>
      <w:tr w14:paraId="24248C65" w14:textId="77777777" w:rsidTr="00071391">
        <w:tblPrEx>
          <w:tblW w:w="9630" w:type="dxa"/>
          <w:tblLayout w:type="fixed"/>
          <w:tblLook w:val="04A0"/>
        </w:tblPrEx>
        <w:trPr>
          <w:gridAfter w:val="1"/>
          <w:wAfter w:w="2700" w:type="dxa"/>
        </w:trPr>
        <w:tc>
          <w:tcPr>
            <w:tcW w:w="1440" w:type="dxa"/>
          </w:tcPr>
          <w:p w:rsidR="00CE6AFC" w:rsidRPr="002B17C5" w:rsidP="00E457FA" w14:paraId="75135BD9" w14:textId="77777777">
            <w:pPr>
              <w:spacing w:after="0"/>
              <w:contextualSpacing/>
              <w:rPr>
                <w:rFonts w:eastAsia="Times New Roman" w:cstheme="minorHAnsi"/>
                <w:color w:val="000000"/>
                <w:sz w:val="18"/>
                <w:szCs w:val="18"/>
              </w:rPr>
            </w:pPr>
          </w:p>
        </w:tc>
        <w:tc>
          <w:tcPr>
            <w:tcW w:w="3240" w:type="dxa"/>
          </w:tcPr>
          <w:p w:rsidR="00CE6AFC" w:rsidRPr="003D155B" w:rsidP="00E457FA" w14:paraId="3DF0F9E5" w14:textId="125ED6DC">
            <w:pPr>
              <w:spacing w:after="0"/>
              <w:contextualSpacing/>
              <w:rPr>
                <w:rFonts w:eastAsia="Times New Roman" w:cstheme="minorHAnsi"/>
                <w:bCs/>
                <w:color w:val="000000"/>
                <w:sz w:val="18"/>
                <w:szCs w:val="18"/>
              </w:rPr>
            </w:pPr>
            <w:r w:rsidRPr="003D155B">
              <w:rPr>
                <w:sz w:val="18"/>
              </w:rPr>
              <w:t xml:space="preserve">Una vez en su vida </w:t>
            </w:r>
          </w:p>
        </w:tc>
        <w:tc>
          <w:tcPr>
            <w:tcW w:w="2250" w:type="dxa"/>
            <w:vAlign w:val="bottom"/>
          </w:tcPr>
          <w:p w:rsidR="00CE6AFC" w:rsidP="00E457FA" w14:paraId="56555ED9" w14:textId="25260094">
            <w:pPr>
              <w:spacing w:after="0"/>
              <w:contextualSpacing/>
              <w:rPr>
                <w:rFonts w:eastAsia="Times New Roman" w:cstheme="minorHAnsi"/>
                <w:bCs/>
                <w:color w:val="000000"/>
                <w:sz w:val="18"/>
                <w:szCs w:val="18"/>
              </w:rPr>
            </w:pPr>
            <w:r>
              <w:rPr>
                <w:color w:val="000000"/>
                <w:sz w:val="18"/>
              </w:rPr>
              <w:t>5</w:t>
            </w:r>
          </w:p>
        </w:tc>
      </w:tr>
      <w:tr w14:paraId="7E40A85F" w14:textId="77777777" w:rsidTr="00071391">
        <w:tblPrEx>
          <w:tblW w:w="9630" w:type="dxa"/>
          <w:tblLayout w:type="fixed"/>
          <w:tblLook w:val="04A0"/>
        </w:tblPrEx>
        <w:trPr>
          <w:gridAfter w:val="1"/>
          <w:wAfter w:w="2700" w:type="dxa"/>
        </w:trPr>
        <w:tc>
          <w:tcPr>
            <w:tcW w:w="1440" w:type="dxa"/>
          </w:tcPr>
          <w:p w:rsidR="00CE6AFC" w:rsidRPr="002B17C5" w:rsidP="00096D1C" w14:paraId="292AB5D7" w14:textId="77777777">
            <w:pPr>
              <w:spacing w:after="0"/>
              <w:contextualSpacing/>
              <w:rPr>
                <w:rFonts w:eastAsia="Times New Roman" w:cstheme="minorHAnsi"/>
                <w:color w:val="000000"/>
                <w:sz w:val="18"/>
                <w:szCs w:val="18"/>
              </w:rPr>
            </w:pPr>
          </w:p>
        </w:tc>
        <w:tc>
          <w:tcPr>
            <w:tcW w:w="3240" w:type="dxa"/>
          </w:tcPr>
          <w:p w:rsidR="00CE6AFC" w:rsidRPr="003D155B" w:rsidP="007A53F6" w14:paraId="3810ECB7" w14:textId="179508FC">
            <w:pPr>
              <w:spacing w:after="0"/>
              <w:contextualSpacing/>
              <w:rPr>
                <w:rFonts w:eastAsia="Times New Roman" w:cstheme="minorHAnsi"/>
                <w:bCs/>
                <w:i/>
                <w:iCs/>
                <w:color w:val="767171" w:themeColor="background2" w:themeShade="80"/>
                <w:sz w:val="18"/>
                <w:szCs w:val="18"/>
              </w:rPr>
            </w:pPr>
            <w:r w:rsidRPr="003D155B">
              <w:rPr>
                <w:i/>
                <w:color w:val="767171" w:themeColor="background2" w:themeShade="80"/>
                <w:sz w:val="18"/>
              </w:rPr>
              <w:t>No sabe</w:t>
            </w:r>
          </w:p>
        </w:tc>
        <w:tc>
          <w:tcPr>
            <w:tcW w:w="2250" w:type="dxa"/>
            <w:vAlign w:val="bottom"/>
          </w:tcPr>
          <w:p w:rsidR="00CE6AFC" w:rsidRPr="009B107E" w:rsidP="007A53F6" w14:paraId="0E737448" w14:textId="07072486">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3DEC292A" w14:textId="77777777" w:rsidTr="00071391">
        <w:tblPrEx>
          <w:tblW w:w="9630" w:type="dxa"/>
          <w:tblLayout w:type="fixed"/>
          <w:tblLook w:val="04A0"/>
        </w:tblPrEx>
        <w:trPr>
          <w:gridAfter w:val="1"/>
          <w:wAfter w:w="2700" w:type="dxa"/>
        </w:trPr>
        <w:tc>
          <w:tcPr>
            <w:tcW w:w="1440" w:type="dxa"/>
          </w:tcPr>
          <w:p w:rsidR="00CE6AFC" w:rsidRPr="002B17C5" w:rsidP="00096D1C" w14:paraId="118849E3" w14:textId="77777777">
            <w:pPr>
              <w:spacing w:after="0"/>
              <w:contextualSpacing/>
              <w:rPr>
                <w:rFonts w:eastAsia="Times New Roman" w:cstheme="minorHAnsi"/>
                <w:color w:val="000000"/>
                <w:sz w:val="18"/>
                <w:szCs w:val="18"/>
              </w:rPr>
            </w:pPr>
          </w:p>
        </w:tc>
        <w:tc>
          <w:tcPr>
            <w:tcW w:w="3240" w:type="dxa"/>
          </w:tcPr>
          <w:p w:rsidR="00CE6AFC" w:rsidRPr="003D155B" w:rsidP="007A53F6" w14:paraId="408BCFA5" w14:textId="3EB035BE">
            <w:pPr>
              <w:spacing w:after="0"/>
              <w:contextualSpacing/>
              <w:rPr>
                <w:rFonts w:eastAsia="Times New Roman" w:cstheme="minorHAnsi"/>
                <w:bCs/>
                <w:i/>
                <w:iCs/>
                <w:color w:val="767171" w:themeColor="background2" w:themeShade="80"/>
                <w:sz w:val="18"/>
                <w:szCs w:val="18"/>
              </w:rPr>
            </w:pPr>
            <w:r w:rsidRPr="003D155B">
              <w:rPr>
                <w:i/>
                <w:color w:val="767171" w:themeColor="background2" w:themeShade="80"/>
                <w:sz w:val="18"/>
              </w:rPr>
              <w:t>Prefiere no contestar</w:t>
            </w:r>
          </w:p>
        </w:tc>
        <w:tc>
          <w:tcPr>
            <w:tcW w:w="2250" w:type="dxa"/>
            <w:vAlign w:val="bottom"/>
          </w:tcPr>
          <w:p w:rsidR="00CE6AFC" w:rsidRPr="009B107E" w:rsidP="007A53F6" w14:paraId="45112603" w14:textId="485A0558">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E0184F" w:rsidP="2D799470" w14:paraId="40D97C24" w14:textId="77777777"/>
    <w:tbl>
      <w:tblPr>
        <w:tblW w:w="9900" w:type="dxa"/>
        <w:tblLayout w:type="fixed"/>
        <w:tblLook w:val="04A0"/>
      </w:tblPr>
      <w:tblGrid>
        <w:gridCol w:w="1463"/>
        <w:gridCol w:w="5557"/>
        <w:gridCol w:w="2880"/>
      </w:tblGrid>
      <w:tr w14:paraId="4F95DEBA" w14:textId="77777777" w:rsidTr="00144AC1">
        <w:tblPrEx>
          <w:tblW w:w="9900" w:type="dxa"/>
          <w:tblLayout w:type="fixed"/>
          <w:tblLook w:val="04A0"/>
        </w:tblPrEx>
        <w:tc>
          <w:tcPr>
            <w:tcW w:w="1463" w:type="dxa"/>
            <w:vAlign w:val="bottom"/>
          </w:tcPr>
          <w:p w:rsidR="00144AC1" w:rsidRPr="2B942E5F" w:rsidP="00096D1C" w14:paraId="506929B7" w14:textId="3C4F6817">
            <w:pPr>
              <w:spacing w:after="0"/>
              <w:contextualSpacing/>
              <w:rPr>
                <w:rFonts w:eastAsia="Times New Roman"/>
                <w:b/>
                <w:color w:val="000000" w:themeColor="text1"/>
                <w:sz w:val="18"/>
                <w:szCs w:val="18"/>
              </w:rPr>
            </w:pPr>
            <w:r>
              <w:rPr>
                <w:b/>
                <w:color w:val="000000" w:themeColor="text1"/>
                <w:sz w:val="18"/>
              </w:rPr>
              <w:t>C.6</w:t>
            </w:r>
          </w:p>
        </w:tc>
        <w:tc>
          <w:tcPr>
            <w:tcW w:w="8437" w:type="dxa"/>
            <w:gridSpan w:val="2"/>
            <w:vAlign w:val="bottom"/>
          </w:tcPr>
          <w:p w:rsidR="00144AC1" w:rsidP="00096D1C" w14:paraId="6D7228D8" w14:textId="11DC2D14">
            <w:pPr>
              <w:spacing w:after="0"/>
              <w:contextualSpacing/>
              <w:rPr>
                <w:rFonts w:eastAsia="Times New Roman"/>
                <w:b/>
                <w:bCs/>
                <w:color w:val="000000" w:themeColor="text1"/>
                <w:sz w:val="18"/>
                <w:szCs w:val="18"/>
              </w:rPr>
            </w:pPr>
            <w:r>
              <w:rPr>
                <w:b/>
                <w:color w:val="000000" w:themeColor="text1"/>
                <w:sz w:val="18"/>
              </w:rPr>
              <w:t>Previous</w:t>
            </w:r>
            <w:r>
              <w:rPr>
                <w:b/>
                <w:color w:val="000000" w:themeColor="text1"/>
                <w:sz w:val="18"/>
              </w:rPr>
              <w:t xml:space="preserve"> test HIV (YBDX)</w:t>
            </w:r>
          </w:p>
        </w:tc>
      </w:tr>
      <w:tr w14:paraId="306247F9" w14:textId="77777777" w:rsidTr="00144AC1">
        <w:tblPrEx>
          <w:tblW w:w="9900" w:type="dxa"/>
          <w:tblLayout w:type="fixed"/>
          <w:tblLook w:val="04A0"/>
        </w:tblPrEx>
        <w:tc>
          <w:tcPr>
            <w:tcW w:w="1463" w:type="dxa"/>
          </w:tcPr>
          <w:p w:rsidR="007A53F6" w:rsidRPr="001373FA" w:rsidP="00144AC1" w14:paraId="6D138150" w14:textId="59288DD5">
            <w:pPr>
              <w:spacing w:after="0"/>
              <w:contextualSpacing/>
              <w:rPr>
                <w:rFonts w:eastAsia="Times New Roman" w:cstheme="minorHAnsi"/>
                <w:b/>
                <w:i/>
                <w:color w:val="000000"/>
                <w:sz w:val="18"/>
                <w:szCs w:val="18"/>
              </w:rPr>
            </w:pPr>
            <w:r>
              <w:rPr>
                <w:b/>
                <w:i/>
                <w:color w:val="ED7D31" w:themeColor="accent2"/>
                <w:sz w:val="18"/>
              </w:rPr>
              <w:t>C_TSP12</w:t>
            </w:r>
          </w:p>
        </w:tc>
        <w:tc>
          <w:tcPr>
            <w:tcW w:w="8437" w:type="dxa"/>
            <w:gridSpan w:val="2"/>
            <w:vAlign w:val="bottom"/>
          </w:tcPr>
          <w:p w:rsidR="007A53F6" w:rsidRPr="00D81BD7" w:rsidP="00096D1C" w14:paraId="70748966" w14:textId="33DE5EC4">
            <w:pPr>
              <w:spacing w:after="0"/>
              <w:contextualSpacing/>
              <w:rPr>
                <w:rFonts w:eastAsia="Times New Roman"/>
                <w:color w:val="000000" w:themeColor="text1"/>
                <w:sz w:val="18"/>
                <w:szCs w:val="18"/>
              </w:rPr>
            </w:pPr>
            <w:r w:rsidRPr="00D81BD7">
              <w:rPr>
                <w:color w:val="000000" w:themeColor="text1"/>
                <w:sz w:val="18"/>
              </w:rPr>
              <w:t xml:space="preserve">En los 12 meses anteriores a su diagnóstico, desde [MES/AÑO] hasta [MES/AÑO2], ¿se había hecho </w:t>
            </w:r>
            <w:r w:rsidRPr="00D81BD7">
              <w:rPr>
                <w:b/>
                <w:bCs/>
                <w:color w:val="000000" w:themeColor="text1"/>
                <w:sz w:val="18"/>
              </w:rPr>
              <w:t>alguna vez</w:t>
            </w:r>
            <w:r w:rsidRPr="00D81BD7">
              <w:rPr>
                <w:color w:val="000000" w:themeColor="text1"/>
                <w:sz w:val="18"/>
              </w:rPr>
              <w:t xml:space="preserve"> una prueba del VIH? </w:t>
            </w:r>
          </w:p>
        </w:tc>
      </w:tr>
      <w:tr w14:paraId="5E04E7C4" w14:textId="77777777" w:rsidTr="00144AC1">
        <w:tblPrEx>
          <w:tblW w:w="9900" w:type="dxa"/>
          <w:tblLayout w:type="fixed"/>
          <w:tblLook w:val="04A0"/>
        </w:tblPrEx>
        <w:tc>
          <w:tcPr>
            <w:tcW w:w="1463" w:type="dxa"/>
          </w:tcPr>
          <w:p w:rsidR="00187296" w:rsidRPr="001373FA" w:rsidP="00144AC1" w14:paraId="3BAFB607"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D81BD7" w:rsidP="00187296" w14:paraId="6126B45D" w14:textId="77777777">
            <w:pPr>
              <w:spacing w:after="0"/>
              <w:contextualSpacing/>
              <w:rPr>
                <w:rFonts w:eastAsia="Times New Roman"/>
                <w:color w:val="000000" w:themeColor="text1"/>
                <w:sz w:val="18"/>
                <w:szCs w:val="18"/>
                <w:lang w:val="en-US"/>
              </w:rPr>
            </w:pPr>
            <w:r w:rsidRPr="00D81BD7">
              <w:rPr>
                <w:color w:val="7030A0"/>
                <w:sz w:val="18"/>
                <w:lang w:val="en-US"/>
              </w:rPr>
              <w:t>Programming note: Populate diagnosis dates</w:t>
            </w:r>
            <w:r w:rsidRPr="00D81BD7">
              <w:rPr>
                <w:color w:val="000000" w:themeColor="text1"/>
                <w:sz w:val="18"/>
                <w:lang w:val="en-US"/>
              </w:rPr>
              <w:t xml:space="preserve"> </w:t>
            </w:r>
          </w:p>
          <w:p w:rsidR="00187296" w:rsidRPr="00D81BD7" w:rsidP="00096D1C" w14:paraId="5EE6F9AA" w14:textId="003B81CE">
            <w:pPr>
              <w:spacing w:after="0"/>
              <w:contextualSpacing/>
              <w:rPr>
                <w:rFonts w:eastAsia="Times New Roman" w:cstheme="minorHAnsi"/>
                <w:color w:val="7030A0"/>
                <w:sz w:val="18"/>
                <w:szCs w:val="18"/>
              </w:rPr>
            </w:pPr>
            <w:r w:rsidRPr="00D81BD7">
              <w:rPr>
                <w:color w:val="00B050"/>
                <w:sz w:val="18"/>
                <w:lang w:val="en-US"/>
              </w:rPr>
              <w:t xml:space="preserve">[IA: DON’T READ RESPONSES. </w:t>
            </w:r>
            <w:r w:rsidRPr="00D81BD7">
              <w:rPr>
                <w:color w:val="00B050"/>
                <w:sz w:val="18"/>
              </w:rPr>
              <w:t>SELECT ONLY ONE.]</w:t>
            </w:r>
          </w:p>
        </w:tc>
      </w:tr>
      <w:tr w14:paraId="597BAADD" w14:textId="77777777" w:rsidTr="00144AC1">
        <w:tblPrEx>
          <w:tblW w:w="9900" w:type="dxa"/>
          <w:tblLayout w:type="fixed"/>
          <w:tblLook w:val="04A0"/>
        </w:tblPrEx>
        <w:tc>
          <w:tcPr>
            <w:tcW w:w="1463" w:type="dxa"/>
          </w:tcPr>
          <w:p w:rsidR="007A53F6" w:rsidRPr="002B17C5" w:rsidP="00096D1C" w14:paraId="456FE2A4" w14:textId="77777777">
            <w:pPr>
              <w:spacing w:after="0"/>
              <w:contextualSpacing/>
              <w:rPr>
                <w:rFonts w:eastAsia="Times New Roman" w:cstheme="minorHAnsi"/>
                <w:color w:val="000000"/>
                <w:sz w:val="18"/>
                <w:szCs w:val="18"/>
              </w:rPr>
            </w:pPr>
          </w:p>
        </w:tc>
        <w:tc>
          <w:tcPr>
            <w:tcW w:w="5557" w:type="dxa"/>
            <w:vAlign w:val="bottom"/>
          </w:tcPr>
          <w:p w:rsidR="007A53F6" w:rsidRPr="00D81BD7" w:rsidP="00096D1C" w14:paraId="7056767B" w14:textId="1147C52D">
            <w:pPr>
              <w:spacing w:after="0"/>
              <w:contextualSpacing/>
              <w:rPr>
                <w:rFonts w:eastAsia="Times New Roman" w:cstheme="minorHAnsi"/>
                <w:color w:val="000000"/>
                <w:sz w:val="18"/>
                <w:szCs w:val="18"/>
              </w:rPr>
            </w:pPr>
            <w:r w:rsidRPr="00D81BD7">
              <w:rPr>
                <w:color w:val="000000"/>
                <w:sz w:val="18"/>
              </w:rPr>
              <w:t>No</w:t>
            </w:r>
          </w:p>
        </w:tc>
        <w:tc>
          <w:tcPr>
            <w:tcW w:w="2880" w:type="dxa"/>
            <w:vAlign w:val="bottom"/>
          </w:tcPr>
          <w:p w:rsidR="007A53F6" w:rsidRPr="00D81BD7" w:rsidP="007A53F6" w14:paraId="400C42C5" w14:textId="77777777">
            <w:pPr>
              <w:spacing w:after="0"/>
              <w:contextualSpacing/>
              <w:rPr>
                <w:rFonts w:eastAsia="Times New Roman" w:cstheme="minorHAnsi"/>
                <w:bCs/>
                <w:color w:val="000000"/>
                <w:sz w:val="18"/>
                <w:szCs w:val="18"/>
              </w:rPr>
            </w:pPr>
            <w:r w:rsidRPr="00D81BD7">
              <w:rPr>
                <w:color w:val="000000"/>
                <w:sz w:val="18"/>
              </w:rPr>
              <w:t>0</w:t>
            </w:r>
          </w:p>
        </w:tc>
      </w:tr>
      <w:tr w14:paraId="1DE85869" w14:textId="77777777" w:rsidTr="00144AC1">
        <w:tblPrEx>
          <w:tblW w:w="9900" w:type="dxa"/>
          <w:tblLayout w:type="fixed"/>
          <w:tblLook w:val="04A0"/>
        </w:tblPrEx>
        <w:tc>
          <w:tcPr>
            <w:tcW w:w="1463" w:type="dxa"/>
          </w:tcPr>
          <w:p w:rsidR="007A53F6" w:rsidRPr="002B17C5" w:rsidP="00096D1C" w14:paraId="7856C8A8" w14:textId="77777777">
            <w:pPr>
              <w:spacing w:after="0"/>
              <w:contextualSpacing/>
              <w:rPr>
                <w:rFonts w:eastAsia="Times New Roman" w:cstheme="minorHAnsi"/>
                <w:color w:val="000000"/>
                <w:sz w:val="18"/>
                <w:szCs w:val="18"/>
              </w:rPr>
            </w:pPr>
          </w:p>
        </w:tc>
        <w:tc>
          <w:tcPr>
            <w:tcW w:w="5557" w:type="dxa"/>
            <w:vAlign w:val="bottom"/>
          </w:tcPr>
          <w:p w:rsidR="007A53F6" w:rsidRPr="00D81BD7" w:rsidP="00096D1C" w14:paraId="345CD635" w14:textId="6635795B">
            <w:pPr>
              <w:tabs>
                <w:tab w:val="right" w:leader="dot" w:pos="5760"/>
              </w:tabs>
              <w:spacing w:after="0"/>
              <w:contextualSpacing/>
              <w:rPr>
                <w:rFonts w:eastAsia="Times New Roman" w:cstheme="minorHAnsi"/>
                <w:color w:val="000000"/>
                <w:sz w:val="18"/>
                <w:szCs w:val="18"/>
              </w:rPr>
            </w:pPr>
            <w:r w:rsidRPr="00D81BD7">
              <w:rPr>
                <w:color w:val="000000"/>
                <w:sz w:val="18"/>
              </w:rPr>
              <w:t>Sí</w:t>
            </w:r>
          </w:p>
        </w:tc>
        <w:tc>
          <w:tcPr>
            <w:tcW w:w="2880" w:type="dxa"/>
            <w:vAlign w:val="bottom"/>
          </w:tcPr>
          <w:p w:rsidR="007A53F6" w:rsidRPr="00D81BD7" w:rsidP="007A53F6" w14:paraId="68928EC9" w14:textId="77777777">
            <w:pPr>
              <w:spacing w:after="0"/>
              <w:contextualSpacing/>
              <w:rPr>
                <w:rFonts w:eastAsia="Times New Roman" w:cstheme="minorHAnsi"/>
                <w:bCs/>
                <w:color w:val="000000"/>
                <w:sz w:val="18"/>
                <w:szCs w:val="18"/>
              </w:rPr>
            </w:pPr>
            <w:r w:rsidRPr="00D81BD7">
              <w:rPr>
                <w:color w:val="000000"/>
                <w:sz w:val="18"/>
              </w:rPr>
              <w:t>1</w:t>
            </w:r>
          </w:p>
        </w:tc>
      </w:tr>
      <w:tr w14:paraId="4131946C" w14:textId="77777777" w:rsidTr="00144AC1">
        <w:tblPrEx>
          <w:tblW w:w="9900" w:type="dxa"/>
          <w:tblLayout w:type="fixed"/>
          <w:tblLook w:val="04A0"/>
        </w:tblPrEx>
        <w:tc>
          <w:tcPr>
            <w:tcW w:w="1463" w:type="dxa"/>
          </w:tcPr>
          <w:p w:rsidR="007A53F6" w:rsidRPr="002B17C5" w:rsidP="00096D1C" w14:paraId="7594787A" w14:textId="77777777">
            <w:pPr>
              <w:spacing w:after="0"/>
              <w:contextualSpacing/>
              <w:rPr>
                <w:rFonts w:eastAsia="Times New Roman" w:cstheme="minorHAnsi"/>
                <w:color w:val="000000"/>
                <w:sz w:val="18"/>
                <w:szCs w:val="18"/>
              </w:rPr>
            </w:pPr>
          </w:p>
        </w:tc>
        <w:tc>
          <w:tcPr>
            <w:tcW w:w="5557" w:type="dxa"/>
            <w:vAlign w:val="bottom"/>
          </w:tcPr>
          <w:p w:rsidR="007A53F6" w:rsidRPr="00D81BD7" w:rsidP="00096D1C" w14:paraId="5BDED355" w14:textId="740CA771">
            <w:pPr>
              <w:tabs>
                <w:tab w:val="right" w:leader="dot" w:pos="5760"/>
              </w:tabs>
              <w:spacing w:after="0"/>
              <w:contextualSpacing/>
              <w:rPr>
                <w:rFonts w:eastAsia="Times New Roman" w:cstheme="minorHAnsi"/>
                <w:color w:val="000000"/>
                <w:sz w:val="18"/>
                <w:szCs w:val="18"/>
              </w:rPr>
            </w:pPr>
            <w:r w:rsidRPr="00D81BD7">
              <w:rPr>
                <w:color w:val="000000"/>
                <w:sz w:val="18"/>
              </w:rPr>
              <w:t>No sabe</w:t>
            </w:r>
          </w:p>
        </w:tc>
        <w:tc>
          <w:tcPr>
            <w:tcW w:w="2880" w:type="dxa"/>
            <w:vAlign w:val="bottom"/>
          </w:tcPr>
          <w:p w:rsidR="007A53F6" w:rsidRPr="00D81BD7" w:rsidP="007A53F6" w14:paraId="0E5E5D31" w14:textId="77777777">
            <w:pPr>
              <w:spacing w:after="0"/>
              <w:contextualSpacing/>
              <w:rPr>
                <w:rFonts w:eastAsia="Times New Roman" w:cstheme="minorHAnsi"/>
                <w:bCs/>
                <w:color w:val="000000"/>
                <w:sz w:val="18"/>
                <w:szCs w:val="18"/>
              </w:rPr>
            </w:pPr>
            <w:r w:rsidRPr="00D81BD7">
              <w:rPr>
                <w:color w:val="000000"/>
                <w:sz w:val="18"/>
              </w:rPr>
              <w:t>98</w:t>
            </w:r>
          </w:p>
        </w:tc>
      </w:tr>
      <w:tr w14:paraId="167478F2" w14:textId="77777777" w:rsidTr="00144AC1">
        <w:tblPrEx>
          <w:tblW w:w="9900" w:type="dxa"/>
          <w:tblLayout w:type="fixed"/>
          <w:tblLook w:val="04A0"/>
        </w:tblPrEx>
        <w:tc>
          <w:tcPr>
            <w:tcW w:w="1463" w:type="dxa"/>
          </w:tcPr>
          <w:p w:rsidR="007A53F6" w:rsidRPr="002B17C5" w:rsidP="00096D1C" w14:paraId="2617C55C" w14:textId="77777777">
            <w:pPr>
              <w:spacing w:after="0"/>
              <w:contextualSpacing/>
              <w:rPr>
                <w:rFonts w:eastAsia="Times New Roman" w:cstheme="minorHAnsi"/>
                <w:color w:val="000000"/>
                <w:sz w:val="18"/>
                <w:szCs w:val="18"/>
              </w:rPr>
            </w:pPr>
          </w:p>
        </w:tc>
        <w:tc>
          <w:tcPr>
            <w:tcW w:w="5557" w:type="dxa"/>
            <w:vAlign w:val="bottom"/>
          </w:tcPr>
          <w:p w:rsidR="007A53F6" w:rsidRPr="00D81BD7" w:rsidP="00096D1C" w14:paraId="78FB10E4" w14:textId="5C2EBB58">
            <w:pPr>
              <w:tabs>
                <w:tab w:val="right" w:leader="dot" w:pos="5760"/>
              </w:tabs>
              <w:spacing w:after="0"/>
              <w:contextualSpacing/>
              <w:rPr>
                <w:rFonts w:eastAsia="Times New Roman" w:cstheme="minorHAnsi"/>
                <w:color w:val="000000"/>
                <w:sz w:val="18"/>
                <w:szCs w:val="18"/>
              </w:rPr>
            </w:pPr>
            <w:r w:rsidRPr="00D81BD7">
              <w:rPr>
                <w:i/>
                <w:color w:val="767171" w:themeColor="background2" w:themeShade="80"/>
                <w:sz w:val="18"/>
              </w:rPr>
              <w:t>Prefiere no contestar</w:t>
            </w:r>
          </w:p>
        </w:tc>
        <w:tc>
          <w:tcPr>
            <w:tcW w:w="2880" w:type="dxa"/>
            <w:vAlign w:val="bottom"/>
          </w:tcPr>
          <w:p w:rsidR="007A53F6" w:rsidRPr="00D81BD7" w:rsidP="007A53F6" w14:paraId="52C3FD0D" w14:textId="77777777">
            <w:pPr>
              <w:spacing w:after="0"/>
              <w:contextualSpacing/>
              <w:rPr>
                <w:rFonts w:eastAsia="Times New Roman" w:cstheme="minorHAnsi"/>
                <w:bCs/>
                <w:color w:val="000000"/>
                <w:sz w:val="18"/>
                <w:szCs w:val="18"/>
              </w:rPr>
            </w:pPr>
            <w:r w:rsidRPr="00D81BD7">
              <w:rPr>
                <w:color w:val="000000"/>
                <w:sz w:val="18"/>
              </w:rPr>
              <w:t>99</w:t>
            </w:r>
          </w:p>
        </w:tc>
      </w:tr>
    </w:tbl>
    <w:p w:rsidR="00E0184F" w:rsidP="2D799470" w14:paraId="27BFCF1C"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9D39115" w14:textId="77777777" w:rsidTr="00496F1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D312D" w:rsidRPr="003D1700" w:rsidP="00096D1C" w14:paraId="01C42B59" w14:textId="2C7B4B15">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FD312D" w:rsidRPr="003D1700" w:rsidP="00096D1C" w14:paraId="5DBFB219" w14:textId="77777777">
            <w:pPr>
              <w:contextualSpacing/>
              <w:rPr>
                <w:rFonts w:eastAsia="Times New Roman" w:cstheme="minorHAnsi"/>
                <w:b/>
                <w:color w:val="7030A0"/>
                <w:sz w:val="18"/>
                <w:szCs w:val="18"/>
              </w:rPr>
            </w:pPr>
          </w:p>
        </w:tc>
        <w:tc>
          <w:tcPr>
            <w:tcW w:w="8437" w:type="dxa"/>
          </w:tcPr>
          <w:p w:rsidR="00FD312D" w:rsidRPr="00C8011C" w:rsidP="00096D1C" w14:paraId="1E204ED7" w14:textId="2931AE0C">
            <w:pPr>
              <w:contextualSpacing/>
              <w:rPr>
                <w:rFonts w:eastAsia="Times New Roman"/>
                <w:b/>
                <w:color w:val="7030A0"/>
                <w:sz w:val="18"/>
                <w:szCs w:val="18"/>
                <w:lang w:val="en-US"/>
              </w:rPr>
            </w:pPr>
            <w:r w:rsidRPr="00C8011C">
              <w:rPr>
                <w:b/>
                <w:color w:val="7030A0"/>
                <w:sz w:val="18"/>
                <w:lang w:val="en-US"/>
              </w:rPr>
              <w:t>If C.6= ‘No’ [0] then GO to C.7</w:t>
            </w:r>
          </w:p>
          <w:p w:rsidR="00DD244D" w:rsidRPr="00C8011C" w:rsidP="00096D1C" w14:paraId="41324A58" w14:textId="6F29F43F">
            <w:pPr>
              <w:contextualSpacing/>
              <w:rPr>
                <w:rFonts w:eastAsia="Times New Roman"/>
                <w:b/>
                <w:color w:val="7030A0"/>
                <w:sz w:val="18"/>
                <w:szCs w:val="18"/>
                <w:lang w:val="en-US"/>
              </w:rPr>
            </w:pPr>
            <w:r w:rsidRPr="00C8011C">
              <w:rPr>
                <w:b/>
                <w:color w:val="7030A0"/>
                <w:sz w:val="18"/>
                <w:lang w:val="en-US"/>
              </w:rPr>
              <w:t>If C.6 = ‘Yes’ [1] then GO to C.11</w:t>
            </w:r>
          </w:p>
          <w:p w:rsidR="00FD312D" w:rsidRPr="003D1700" w:rsidP="00096D1C" w14:paraId="587D4BD8" w14:textId="378C044E">
            <w:pPr>
              <w:contextualSpacing/>
              <w:rPr>
                <w:rFonts w:eastAsia="Times New Roman"/>
                <w:b/>
                <w:color w:val="7030A0"/>
                <w:sz w:val="18"/>
                <w:szCs w:val="18"/>
              </w:rPr>
            </w:pPr>
            <w:r>
              <w:rPr>
                <w:b/>
                <w:color w:val="7030A0"/>
                <w:sz w:val="18"/>
              </w:rPr>
              <w:t xml:space="preserve">ELSE GO </w:t>
            </w:r>
            <w:r>
              <w:rPr>
                <w:b/>
                <w:color w:val="7030A0"/>
                <w:sz w:val="18"/>
              </w:rPr>
              <w:t>to</w:t>
            </w:r>
            <w:r>
              <w:rPr>
                <w:b/>
                <w:color w:val="7030A0"/>
                <w:sz w:val="18"/>
              </w:rPr>
              <w:t xml:space="preserve"> D.1</w:t>
            </w:r>
          </w:p>
        </w:tc>
      </w:tr>
    </w:tbl>
    <w:p w:rsidR="00F7242B" w:rsidP="00F7242B" w14:paraId="431EE221" w14:textId="77777777">
      <w:pPr>
        <w:spacing w:after="160" w:line="259" w:lineRule="auto"/>
        <w:rPr>
          <w:rFonts w:cstheme="minorHAnsi"/>
          <w:b/>
        </w:rPr>
      </w:pPr>
    </w:p>
    <w:p w:rsidR="001D1538" w:rsidRPr="00C8011C" w:rsidP="007A53F6" w14:paraId="6157240D" w14:textId="48E19639">
      <w:pPr>
        <w:pStyle w:val="NoSpacing"/>
        <w:rPr>
          <w:lang w:val="en-US"/>
        </w:rPr>
      </w:pPr>
      <w:bookmarkStart w:id="22" w:name="_Toc111745892"/>
      <w:r w:rsidRPr="00C8011C">
        <w:rPr>
          <w:lang w:val="en-US"/>
        </w:rPr>
        <w:t>Reasons for not testing for HIV</w:t>
      </w:r>
      <w:bookmarkEnd w:id="22"/>
    </w:p>
    <w:p w:rsidR="00144AC1" w:rsidRPr="00C8011C" w:rsidP="00144AC1" w14:paraId="6C881527" w14:textId="77777777">
      <w:pPr>
        <w:rPr>
          <w:lang w:val="en-US"/>
        </w:rPr>
      </w:pPr>
    </w:p>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3AA4F462" w14:textId="0D19EC80" w:rsidTr="00496F18">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C801D0" w:rsidRPr="00E56349" w:rsidP="00C801D0" w14:paraId="47F91B9B" w14:textId="719CA489">
            <w:pPr>
              <w:contextualSpacing/>
              <w:rPr>
                <w:rFonts w:eastAsia="Times New Roman"/>
                <w:b/>
                <w:bCs/>
                <w:color w:val="FF0000"/>
                <w:sz w:val="18"/>
                <w:szCs w:val="18"/>
              </w:rPr>
            </w:pPr>
            <w:r w:rsidRPr="00E56349">
              <w:rPr>
                <w:b/>
                <w:color w:val="FF0000"/>
                <w:sz w:val="18"/>
              </w:rPr>
              <w:t>Transición: La próxima serie de preguntas tratan sobre las razones que posiblemente impidieron que se hiciera la prueba del VIH.</w:t>
            </w:r>
            <w:r w:rsidRPr="00E56349" w:rsidR="0044450B">
              <w:rPr>
                <w:b/>
                <w:color w:val="FF0000"/>
                <w:sz w:val="18"/>
              </w:rPr>
              <w:t xml:space="preserve"> </w:t>
            </w:r>
          </w:p>
        </w:tc>
      </w:tr>
    </w:tbl>
    <w:p w:rsidR="00F7242B" w:rsidP="00F7242B" w14:paraId="65401CBB" w14:textId="77777777">
      <w:pPr>
        <w:spacing w:after="160" w:line="259" w:lineRule="auto"/>
        <w:rPr>
          <w:rFonts w:cstheme="minorHAnsi"/>
          <w:b/>
        </w:rPr>
      </w:pPr>
    </w:p>
    <w:tbl>
      <w:tblPr>
        <w:tblW w:w="9720" w:type="dxa"/>
        <w:tblLayout w:type="fixed"/>
        <w:tblLook w:val="04A0"/>
      </w:tblPr>
      <w:tblGrid>
        <w:gridCol w:w="1440"/>
        <w:gridCol w:w="5670"/>
        <w:gridCol w:w="2610"/>
      </w:tblGrid>
      <w:tr w14:paraId="732F0DE0" w14:textId="77777777" w:rsidTr="01995E29">
        <w:tblPrEx>
          <w:tblW w:w="9720" w:type="dxa"/>
          <w:tblLayout w:type="fixed"/>
          <w:tblLook w:val="04A0"/>
        </w:tblPrEx>
        <w:tc>
          <w:tcPr>
            <w:tcW w:w="1440" w:type="dxa"/>
            <w:vAlign w:val="bottom"/>
          </w:tcPr>
          <w:p w:rsidR="00D959FB" w:rsidRPr="2B942E5F" w:rsidP="00144AC1" w14:paraId="48DBDDBB" w14:textId="16651E2C">
            <w:pPr>
              <w:spacing w:after="0"/>
              <w:contextualSpacing/>
              <w:rPr>
                <w:rFonts w:eastAsia="Times New Roman"/>
                <w:b/>
                <w:color w:val="000000" w:themeColor="text1"/>
                <w:sz w:val="18"/>
                <w:szCs w:val="18"/>
              </w:rPr>
            </w:pPr>
            <w:r>
              <w:rPr>
                <w:b/>
                <w:color w:val="000000" w:themeColor="text1"/>
                <w:sz w:val="18"/>
              </w:rPr>
              <w:t>C.7</w:t>
            </w:r>
          </w:p>
        </w:tc>
        <w:tc>
          <w:tcPr>
            <w:tcW w:w="8280" w:type="dxa"/>
            <w:gridSpan w:val="2"/>
          </w:tcPr>
          <w:p w:rsidR="00D959FB" w:rsidRPr="1438CA12" w:rsidP="00144AC1" w14:paraId="35D623FA" w14:textId="062122CE">
            <w:pPr>
              <w:spacing w:after="0"/>
              <w:contextualSpacing/>
              <w:rPr>
                <w:rFonts w:eastAsia="Times New Roman"/>
                <w:b/>
                <w:bCs/>
                <w:color w:val="000000" w:themeColor="text1"/>
                <w:sz w:val="18"/>
                <w:szCs w:val="18"/>
              </w:rPr>
            </w:pPr>
            <w:r>
              <w:rPr>
                <w:b/>
                <w:color w:val="000000" w:themeColor="text1"/>
                <w:sz w:val="18"/>
              </w:rPr>
              <w:t>Situational</w:t>
            </w:r>
            <w:r>
              <w:rPr>
                <w:b/>
                <w:color w:val="000000" w:themeColor="text1"/>
                <w:sz w:val="18"/>
              </w:rPr>
              <w:t xml:space="preserve"> </w:t>
            </w:r>
            <w:r>
              <w:rPr>
                <w:b/>
                <w:color w:val="000000" w:themeColor="text1"/>
                <w:sz w:val="18"/>
              </w:rPr>
              <w:t>Reasons</w:t>
            </w:r>
          </w:p>
        </w:tc>
      </w:tr>
      <w:tr w14:paraId="3DDEBA7B" w14:textId="77777777" w:rsidTr="01995E29">
        <w:tblPrEx>
          <w:tblW w:w="9720" w:type="dxa"/>
          <w:tblLayout w:type="fixed"/>
          <w:tblLook w:val="04A0"/>
        </w:tblPrEx>
        <w:tc>
          <w:tcPr>
            <w:tcW w:w="1440" w:type="dxa"/>
            <w:vAlign w:val="bottom"/>
          </w:tcPr>
          <w:p w:rsidR="00D959FB" w:rsidRPr="002B17C5" w:rsidP="00144AC1" w14:paraId="679B168F" w14:textId="2A234867">
            <w:pPr>
              <w:spacing w:after="0"/>
              <w:contextualSpacing/>
              <w:rPr>
                <w:rFonts w:eastAsia="Times New Roman" w:cstheme="minorHAnsi"/>
                <w:b/>
                <w:bCs/>
                <w:color w:val="000000"/>
                <w:sz w:val="18"/>
                <w:szCs w:val="18"/>
              </w:rPr>
            </w:pPr>
            <w:bookmarkStart w:id="23" w:name="_Hlk90222758"/>
          </w:p>
        </w:tc>
        <w:tc>
          <w:tcPr>
            <w:tcW w:w="8280" w:type="dxa"/>
            <w:gridSpan w:val="2"/>
          </w:tcPr>
          <w:p w:rsidR="00CE6AFC" w:rsidRPr="00146C82" w:rsidP="00CE6AFC" w14:paraId="399A6769" w14:textId="77777777">
            <w:pPr>
              <w:spacing w:after="0"/>
              <w:rPr>
                <w:rFonts w:eastAsia="Times New Roman"/>
                <w:color w:val="000000" w:themeColor="text1"/>
                <w:sz w:val="18"/>
                <w:szCs w:val="18"/>
              </w:rPr>
            </w:pPr>
            <w:r w:rsidRPr="00146C82">
              <w:rPr>
                <w:color w:val="000000" w:themeColor="text1"/>
                <w:sz w:val="18"/>
              </w:rPr>
              <w:t xml:space="preserve">¿Alguna de estas situaciones le impidió hacerse la prueba del VIH? </w:t>
            </w:r>
          </w:p>
          <w:p w:rsidR="00CE6AFC" w:rsidRPr="00146C82" w:rsidP="00CE6AFC" w14:paraId="5CE6E382" w14:textId="77777777">
            <w:pPr>
              <w:spacing w:after="0"/>
              <w:contextualSpacing/>
              <w:rPr>
                <w:b/>
                <w:bCs/>
                <w:color w:val="000000" w:themeColor="text1"/>
                <w:sz w:val="18"/>
              </w:rPr>
            </w:pPr>
            <w:r w:rsidRPr="00146C82">
              <w:rPr>
                <w:b/>
                <w:bCs/>
                <w:color w:val="000000" w:themeColor="text1"/>
                <w:sz w:val="18"/>
              </w:rPr>
              <w:t xml:space="preserve">[WB: Seleccione todas las respuestas que correspondan]. </w:t>
            </w:r>
          </w:p>
          <w:p w:rsidR="00D959FB" w:rsidRPr="00146C82" w:rsidP="00CE6AFC" w14:paraId="54978997" w14:textId="72027831">
            <w:pPr>
              <w:spacing w:after="0"/>
              <w:contextualSpacing/>
              <w:rPr>
                <w:rFonts w:eastAsia="Times New Roman"/>
                <w:b/>
                <w:bCs/>
                <w:color w:val="000000" w:themeColor="text1"/>
                <w:sz w:val="18"/>
                <w:szCs w:val="18"/>
              </w:rPr>
            </w:pPr>
            <w:r w:rsidRPr="00146C82">
              <w:rPr>
                <w:b/>
                <w:color w:val="000000" w:themeColor="text1"/>
                <w:sz w:val="18"/>
              </w:rPr>
              <w:t xml:space="preserve">[IA: Conteste “sí” o “no” para cada </w:t>
            </w:r>
            <w:r w:rsidR="00B66493">
              <w:rPr>
                <w:b/>
                <w:color w:val="000000" w:themeColor="text1"/>
                <w:sz w:val="18"/>
              </w:rPr>
              <w:t>respuesta</w:t>
            </w:r>
            <w:r w:rsidRPr="00146C82">
              <w:rPr>
                <w:b/>
                <w:color w:val="000000" w:themeColor="text1"/>
                <w:sz w:val="18"/>
              </w:rPr>
              <w:t>].</w:t>
            </w:r>
          </w:p>
        </w:tc>
      </w:tr>
      <w:tr w14:paraId="025A10B3" w14:textId="77777777" w:rsidTr="01995E29">
        <w:tblPrEx>
          <w:tblW w:w="9720" w:type="dxa"/>
          <w:tblLayout w:type="fixed"/>
          <w:tblLook w:val="04A0"/>
        </w:tblPrEx>
        <w:tc>
          <w:tcPr>
            <w:tcW w:w="1440" w:type="dxa"/>
            <w:vAlign w:val="bottom"/>
          </w:tcPr>
          <w:p w:rsidR="00D959FB" w:rsidRPr="002B17C5" w:rsidP="00144AC1" w14:paraId="3583377A" w14:textId="77777777">
            <w:pPr>
              <w:spacing w:after="0"/>
              <w:contextualSpacing/>
              <w:rPr>
                <w:rFonts w:eastAsia="Times New Roman" w:cstheme="minorHAnsi"/>
                <w:b/>
                <w:bCs/>
                <w:color w:val="000000"/>
                <w:sz w:val="18"/>
                <w:szCs w:val="18"/>
              </w:rPr>
            </w:pPr>
          </w:p>
        </w:tc>
        <w:tc>
          <w:tcPr>
            <w:tcW w:w="8280" w:type="dxa"/>
            <w:gridSpan w:val="2"/>
          </w:tcPr>
          <w:p w:rsidR="00D959FB" w:rsidRPr="00146C82" w:rsidP="3F6D9080" w14:paraId="05F425C8" w14:textId="30D15B53">
            <w:pPr>
              <w:spacing w:after="0"/>
              <w:contextualSpacing/>
              <w:rPr>
                <w:rFonts w:eastAsia="Times New Roman"/>
                <w:color w:val="000000" w:themeColor="text1"/>
                <w:sz w:val="18"/>
                <w:szCs w:val="18"/>
              </w:rPr>
            </w:pPr>
            <w:r w:rsidRPr="00146C82">
              <w:rPr>
                <w:color w:val="7030A0"/>
                <w:sz w:val="18"/>
              </w:rPr>
              <w:t>Programming</w:t>
            </w:r>
            <w:r w:rsidRPr="00146C82">
              <w:rPr>
                <w:color w:val="7030A0"/>
                <w:sz w:val="18"/>
              </w:rPr>
              <w:t xml:space="preserve"> note: </w:t>
            </w:r>
            <w:r w:rsidRPr="00146C82">
              <w:rPr>
                <w:color w:val="7030A0"/>
                <w:sz w:val="18"/>
              </w:rPr>
              <w:t>Randomize</w:t>
            </w:r>
            <w:r w:rsidRPr="00146C82">
              <w:rPr>
                <w:color w:val="7030A0"/>
                <w:sz w:val="18"/>
              </w:rPr>
              <w:t xml:space="preserve"> responses 1 -15</w:t>
            </w:r>
          </w:p>
        </w:tc>
      </w:tr>
      <w:tr w14:paraId="6B75A8D0" w14:textId="77777777" w:rsidTr="01995E29">
        <w:tblPrEx>
          <w:tblW w:w="9720" w:type="dxa"/>
          <w:tblLayout w:type="fixed"/>
          <w:tblLook w:val="04A0"/>
        </w:tblPrEx>
        <w:tc>
          <w:tcPr>
            <w:tcW w:w="1440" w:type="dxa"/>
          </w:tcPr>
          <w:p w:rsidR="00CE6AFC" w:rsidRPr="00B07F5C" w:rsidP="003F7EF6" w14:paraId="24A4E5D7" w14:textId="0C13696D">
            <w:pPr>
              <w:spacing w:after="0"/>
              <w:contextualSpacing/>
              <w:rPr>
                <w:rFonts w:eastAsia="Times New Roman" w:cstheme="minorHAnsi"/>
                <w:b/>
                <w:i/>
                <w:color w:val="000000"/>
                <w:sz w:val="18"/>
                <w:szCs w:val="18"/>
              </w:rPr>
            </w:pPr>
            <w:r>
              <w:rPr>
                <w:b/>
                <w:i/>
                <w:color w:val="ED7D31" w:themeColor="accent2"/>
                <w:sz w:val="18"/>
              </w:rPr>
              <w:t>C_SIT01</w:t>
            </w:r>
          </w:p>
        </w:tc>
        <w:tc>
          <w:tcPr>
            <w:tcW w:w="5670" w:type="dxa"/>
          </w:tcPr>
          <w:p w:rsidR="00CE6AFC" w:rsidRPr="00146C82" w:rsidP="003F7EF6" w14:paraId="374340BE" w14:textId="170787CB">
            <w:pPr>
              <w:spacing w:after="0"/>
              <w:contextualSpacing/>
              <w:rPr>
                <w:rFonts w:eastAsia="Times New Roman" w:cstheme="minorHAnsi"/>
                <w:bCs/>
                <w:color w:val="000000"/>
                <w:sz w:val="18"/>
                <w:szCs w:val="18"/>
              </w:rPr>
            </w:pPr>
            <w:r w:rsidRPr="00146C82">
              <w:rPr>
                <w:sz w:val="18"/>
              </w:rPr>
              <w:t xml:space="preserve">No sabía adónde ir para hacerse la prueba </w:t>
            </w:r>
          </w:p>
        </w:tc>
        <w:tc>
          <w:tcPr>
            <w:tcW w:w="2610" w:type="dxa"/>
            <w:vAlign w:val="bottom"/>
          </w:tcPr>
          <w:p w:rsidR="00CE6AFC" w:rsidRPr="002B17C5" w:rsidP="003F7EF6" w14:paraId="041B8394" w14:textId="71B7E7C4">
            <w:pPr>
              <w:spacing w:after="0"/>
              <w:contextualSpacing/>
              <w:rPr>
                <w:rFonts w:eastAsia="Times New Roman" w:cstheme="minorHAnsi"/>
                <w:bCs/>
                <w:color w:val="000000"/>
                <w:sz w:val="18"/>
                <w:szCs w:val="18"/>
              </w:rPr>
            </w:pPr>
            <w:r>
              <w:rPr>
                <w:color w:val="000000"/>
                <w:sz w:val="18"/>
              </w:rPr>
              <w:t>1</w:t>
            </w:r>
          </w:p>
        </w:tc>
      </w:tr>
      <w:tr w14:paraId="1EE5B619" w14:textId="77777777" w:rsidTr="01995E29">
        <w:tblPrEx>
          <w:tblW w:w="9720" w:type="dxa"/>
          <w:tblLayout w:type="fixed"/>
          <w:tblLook w:val="04A0"/>
        </w:tblPrEx>
        <w:tc>
          <w:tcPr>
            <w:tcW w:w="1440" w:type="dxa"/>
          </w:tcPr>
          <w:p w:rsidR="00CE6AFC" w:rsidRPr="00B07F5C" w:rsidP="003F7EF6" w14:paraId="07A08CB5" w14:textId="68C316F2">
            <w:pPr>
              <w:spacing w:after="0"/>
              <w:contextualSpacing/>
              <w:rPr>
                <w:rFonts w:eastAsia="Times New Roman" w:cstheme="minorHAnsi"/>
                <w:b/>
                <w:i/>
                <w:color w:val="000000"/>
                <w:sz w:val="18"/>
                <w:szCs w:val="18"/>
              </w:rPr>
            </w:pPr>
            <w:r>
              <w:rPr>
                <w:b/>
                <w:i/>
                <w:color w:val="ED7D31" w:themeColor="accent2"/>
                <w:sz w:val="18"/>
              </w:rPr>
              <w:t>C_SIT02</w:t>
            </w:r>
          </w:p>
        </w:tc>
        <w:tc>
          <w:tcPr>
            <w:tcW w:w="5670" w:type="dxa"/>
          </w:tcPr>
          <w:p w:rsidR="00CE6AFC" w:rsidRPr="00146C82" w:rsidP="003F7EF6" w14:paraId="41BFFF69" w14:textId="60DBCB03">
            <w:pPr>
              <w:spacing w:after="0"/>
              <w:contextualSpacing/>
              <w:rPr>
                <w:rFonts w:eastAsia="Times New Roman" w:cstheme="minorHAnsi"/>
                <w:bCs/>
                <w:color w:val="000000"/>
                <w:sz w:val="18"/>
                <w:szCs w:val="18"/>
              </w:rPr>
            </w:pPr>
            <w:r w:rsidRPr="00146C82">
              <w:rPr>
                <w:sz w:val="18"/>
              </w:rPr>
              <w:t xml:space="preserve">No podía pagar la prueba </w:t>
            </w:r>
          </w:p>
        </w:tc>
        <w:tc>
          <w:tcPr>
            <w:tcW w:w="2610" w:type="dxa"/>
            <w:vAlign w:val="bottom"/>
          </w:tcPr>
          <w:p w:rsidR="00CE6AFC" w:rsidP="003F7EF6" w14:paraId="5D4B9972" w14:textId="636F5941">
            <w:pPr>
              <w:spacing w:after="0"/>
              <w:contextualSpacing/>
              <w:rPr>
                <w:rFonts w:eastAsia="Times New Roman" w:cstheme="minorHAnsi"/>
                <w:bCs/>
                <w:color w:val="000000"/>
                <w:sz w:val="18"/>
                <w:szCs w:val="18"/>
              </w:rPr>
            </w:pPr>
            <w:r>
              <w:rPr>
                <w:color w:val="000000"/>
                <w:sz w:val="18"/>
              </w:rPr>
              <w:t>2</w:t>
            </w:r>
          </w:p>
        </w:tc>
      </w:tr>
      <w:tr w14:paraId="3C908419" w14:textId="77777777" w:rsidTr="01995E29">
        <w:tblPrEx>
          <w:tblW w:w="9720" w:type="dxa"/>
          <w:tblLayout w:type="fixed"/>
          <w:tblLook w:val="04A0"/>
        </w:tblPrEx>
        <w:tc>
          <w:tcPr>
            <w:tcW w:w="1440" w:type="dxa"/>
          </w:tcPr>
          <w:p w:rsidR="00CE6AFC" w:rsidRPr="00B07F5C" w:rsidP="003F7EF6" w14:paraId="1BDA21EF" w14:textId="7C03C6E4">
            <w:pPr>
              <w:spacing w:after="0"/>
              <w:contextualSpacing/>
              <w:rPr>
                <w:rFonts w:eastAsia="Times New Roman" w:cstheme="minorHAnsi"/>
                <w:b/>
                <w:i/>
                <w:color w:val="000000"/>
                <w:sz w:val="18"/>
                <w:szCs w:val="18"/>
              </w:rPr>
            </w:pPr>
            <w:r>
              <w:rPr>
                <w:b/>
                <w:i/>
                <w:color w:val="ED7D31" w:themeColor="accent2"/>
                <w:sz w:val="18"/>
              </w:rPr>
              <w:t>C_SIT03</w:t>
            </w:r>
          </w:p>
        </w:tc>
        <w:tc>
          <w:tcPr>
            <w:tcW w:w="5670" w:type="dxa"/>
          </w:tcPr>
          <w:p w:rsidR="00CE6AFC" w:rsidRPr="00146C82" w:rsidP="003F7EF6" w14:paraId="3BA19D80" w14:textId="6B081B83">
            <w:pPr>
              <w:spacing w:after="0"/>
              <w:contextualSpacing/>
              <w:rPr>
                <w:rFonts w:eastAsia="Times New Roman" w:cstheme="minorHAnsi"/>
                <w:bCs/>
                <w:color w:val="000000"/>
                <w:sz w:val="18"/>
                <w:szCs w:val="18"/>
              </w:rPr>
            </w:pPr>
            <w:r w:rsidRPr="00146C82">
              <w:rPr>
                <w:sz w:val="18"/>
              </w:rPr>
              <w:t>No tenía cobertura de seguro</w:t>
            </w:r>
          </w:p>
        </w:tc>
        <w:tc>
          <w:tcPr>
            <w:tcW w:w="2610" w:type="dxa"/>
            <w:vAlign w:val="bottom"/>
          </w:tcPr>
          <w:p w:rsidR="00CE6AFC" w:rsidRPr="002B17C5" w:rsidP="003F7EF6" w14:paraId="3A2753A8" w14:textId="25AEBD51">
            <w:pPr>
              <w:spacing w:after="0"/>
              <w:contextualSpacing/>
              <w:rPr>
                <w:rFonts w:eastAsia="Times New Roman" w:cstheme="minorHAnsi"/>
                <w:bCs/>
                <w:color w:val="000000"/>
                <w:sz w:val="18"/>
                <w:szCs w:val="18"/>
              </w:rPr>
            </w:pPr>
            <w:r>
              <w:rPr>
                <w:color w:val="000000"/>
                <w:sz w:val="18"/>
              </w:rPr>
              <w:t>3</w:t>
            </w:r>
          </w:p>
        </w:tc>
      </w:tr>
      <w:tr w14:paraId="4FED4D0F" w14:textId="77777777" w:rsidTr="01995E29">
        <w:tblPrEx>
          <w:tblW w:w="9720" w:type="dxa"/>
          <w:tblLayout w:type="fixed"/>
          <w:tblLook w:val="04A0"/>
        </w:tblPrEx>
        <w:tc>
          <w:tcPr>
            <w:tcW w:w="1440" w:type="dxa"/>
          </w:tcPr>
          <w:p w:rsidR="00CE6AFC" w:rsidRPr="00B07F5C" w:rsidP="003F7EF6" w14:paraId="42B0917B" w14:textId="5AEB59EE">
            <w:pPr>
              <w:spacing w:after="0"/>
              <w:contextualSpacing/>
              <w:rPr>
                <w:rFonts w:eastAsia="Times New Roman" w:cstheme="minorHAnsi"/>
                <w:b/>
                <w:i/>
                <w:color w:val="000000"/>
                <w:sz w:val="18"/>
                <w:szCs w:val="18"/>
              </w:rPr>
            </w:pPr>
            <w:r>
              <w:rPr>
                <w:b/>
                <w:i/>
                <w:color w:val="ED7D31" w:themeColor="accent2"/>
                <w:sz w:val="18"/>
              </w:rPr>
              <w:t>C_SIT04</w:t>
            </w:r>
          </w:p>
        </w:tc>
        <w:tc>
          <w:tcPr>
            <w:tcW w:w="5670" w:type="dxa"/>
          </w:tcPr>
          <w:p w:rsidR="00CE6AFC" w:rsidRPr="00146C82" w:rsidP="003F7EF6" w14:paraId="1C2FFA1E" w14:textId="1306E5B5">
            <w:pPr>
              <w:spacing w:after="0"/>
              <w:contextualSpacing/>
              <w:rPr>
                <w:rFonts w:eastAsia="Times New Roman" w:cstheme="minorHAnsi"/>
                <w:bCs/>
                <w:color w:val="000000"/>
                <w:sz w:val="18"/>
                <w:szCs w:val="18"/>
              </w:rPr>
            </w:pPr>
            <w:r w:rsidRPr="00146C82">
              <w:rPr>
                <w:sz w:val="18"/>
              </w:rPr>
              <w:t xml:space="preserve">Supuso que ya se había infectado con el VIH </w:t>
            </w:r>
          </w:p>
        </w:tc>
        <w:tc>
          <w:tcPr>
            <w:tcW w:w="2610" w:type="dxa"/>
            <w:vAlign w:val="bottom"/>
          </w:tcPr>
          <w:p w:rsidR="00CE6AFC" w:rsidP="003F7EF6" w14:paraId="7F6A1808" w14:textId="0265F335">
            <w:pPr>
              <w:spacing w:after="0"/>
              <w:contextualSpacing/>
              <w:rPr>
                <w:rFonts w:eastAsia="Times New Roman" w:cstheme="minorHAnsi"/>
                <w:bCs/>
                <w:color w:val="000000"/>
                <w:sz w:val="18"/>
                <w:szCs w:val="18"/>
              </w:rPr>
            </w:pPr>
            <w:r>
              <w:rPr>
                <w:color w:val="000000"/>
                <w:sz w:val="18"/>
              </w:rPr>
              <w:t>4</w:t>
            </w:r>
          </w:p>
        </w:tc>
      </w:tr>
      <w:tr w14:paraId="610F5E7E" w14:textId="77777777" w:rsidTr="01995E29">
        <w:tblPrEx>
          <w:tblW w:w="9720" w:type="dxa"/>
          <w:tblLayout w:type="fixed"/>
          <w:tblLook w:val="04A0"/>
        </w:tblPrEx>
        <w:tc>
          <w:tcPr>
            <w:tcW w:w="1440" w:type="dxa"/>
          </w:tcPr>
          <w:p w:rsidR="00CE6AFC" w:rsidRPr="00B07F5C" w:rsidP="003F7EF6" w14:paraId="5CADE2D1" w14:textId="3A60CA0D">
            <w:pPr>
              <w:spacing w:after="0"/>
              <w:contextualSpacing/>
              <w:rPr>
                <w:rFonts w:eastAsia="Times New Roman" w:cstheme="minorHAnsi"/>
                <w:b/>
                <w:i/>
                <w:color w:val="000000"/>
                <w:sz w:val="18"/>
                <w:szCs w:val="18"/>
              </w:rPr>
            </w:pPr>
            <w:r>
              <w:rPr>
                <w:b/>
                <w:i/>
                <w:color w:val="ED7D31" w:themeColor="accent2"/>
                <w:sz w:val="18"/>
              </w:rPr>
              <w:t>C_SIT05</w:t>
            </w:r>
          </w:p>
        </w:tc>
        <w:tc>
          <w:tcPr>
            <w:tcW w:w="5670" w:type="dxa"/>
          </w:tcPr>
          <w:p w:rsidR="00CE6AFC" w:rsidRPr="00146C82" w:rsidP="003F7EF6" w14:paraId="7F3E82A5" w14:textId="793693E9">
            <w:pPr>
              <w:spacing w:after="0"/>
              <w:contextualSpacing/>
              <w:rPr>
                <w:rFonts w:eastAsia="Times New Roman"/>
                <w:color w:val="000000"/>
                <w:sz w:val="18"/>
                <w:szCs w:val="18"/>
              </w:rPr>
            </w:pPr>
            <w:r w:rsidRPr="01995E29">
              <w:rPr>
                <w:sz w:val="18"/>
                <w:szCs w:val="18"/>
              </w:rPr>
              <w:t>No pens</w:t>
            </w:r>
            <w:r w:rsidRPr="01995E29">
              <w:rPr>
                <w:rFonts w:ascii="Candara" w:hAnsi="Candara"/>
                <w:sz w:val="18"/>
                <w:szCs w:val="18"/>
              </w:rPr>
              <w:t>ó</w:t>
            </w:r>
            <w:r w:rsidRPr="01995E29">
              <w:rPr>
                <w:sz w:val="18"/>
                <w:szCs w:val="18"/>
              </w:rPr>
              <w:t xml:space="preserve"> que </w:t>
            </w:r>
            <w:r w:rsidR="003C7332">
              <w:rPr>
                <w:sz w:val="18"/>
                <w:szCs w:val="18"/>
              </w:rPr>
              <w:t>estuv</w:t>
            </w:r>
            <w:r w:rsidR="001279B6">
              <w:rPr>
                <w:sz w:val="18"/>
                <w:szCs w:val="18"/>
              </w:rPr>
              <w:t>iera</w:t>
            </w:r>
            <w:r w:rsidRPr="01995E29" w:rsidR="003C7332">
              <w:rPr>
                <w:sz w:val="18"/>
                <w:szCs w:val="18"/>
              </w:rPr>
              <w:t xml:space="preserve"> </w:t>
            </w:r>
            <w:r w:rsidRPr="01995E29">
              <w:rPr>
                <w:sz w:val="18"/>
                <w:szCs w:val="18"/>
              </w:rPr>
              <w:t xml:space="preserve">en riesgo de contraer el VIH </w:t>
            </w:r>
          </w:p>
        </w:tc>
        <w:tc>
          <w:tcPr>
            <w:tcW w:w="2610" w:type="dxa"/>
            <w:vAlign w:val="bottom"/>
          </w:tcPr>
          <w:p w:rsidR="00CE6AFC" w:rsidP="003F7EF6" w14:paraId="4A6B6836" w14:textId="5F168D7B">
            <w:pPr>
              <w:spacing w:after="0"/>
              <w:contextualSpacing/>
              <w:rPr>
                <w:rFonts w:eastAsia="Times New Roman" w:cstheme="minorHAnsi"/>
                <w:bCs/>
                <w:color w:val="000000"/>
                <w:sz w:val="18"/>
                <w:szCs w:val="18"/>
              </w:rPr>
            </w:pPr>
            <w:r>
              <w:rPr>
                <w:color w:val="000000"/>
                <w:sz w:val="18"/>
              </w:rPr>
              <w:t>5</w:t>
            </w:r>
          </w:p>
        </w:tc>
      </w:tr>
      <w:tr w14:paraId="48D6C82E" w14:textId="77777777" w:rsidTr="01995E29">
        <w:tblPrEx>
          <w:tblW w:w="9720" w:type="dxa"/>
          <w:tblLayout w:type="fixed"/>
          <w:tblLook w:val="04A0"/>
        </w:tblPrEx>
        <w:tc>
          <w:tcPr>
            <w:tcW w:w="1440" w:type="dxa"/>
          </w:tcPr>
          <w:p w:rsidR="00CE6AFC" w:rsidRPr="00B07F5C" w:rsidP="003F7EF6" w14:paraId="0F287519" w14:textId="20199C73">
            <w:pPr>
              <w:spacing w:after="0"/>
              <w:contextualSpacing/>
              <w:rPr>
                <w:rFonts w:eastAsia="Times New Roman" w:cstheme="minorHAnsi"/>
                <w:b/>
                <w:i/>
                <w:color w:val="000000"/>
                <w:sz w:val="18"/>
                <w:szCs w:val="18"/>
              </w:rPr>
            </w:pPr>
            <w:r>
              <w:rPr>
                <w:b/>
                <w:i/>
                <w:color w:val="ED7D31" w:themeColor="accent2"/>
                <w:sz w:val="18"/>
              </w:rPr>
              <w:t>C_SIT06</w:t>
            </w:r>
          </w:p>
        </w:tc>
        <w:tc>
          <w:tcPr>
            <w:tcW w:w="5670" w:type="dxa"/>
          </w:tcPr>
          <w:p w:rsidR="00CE6AFC" w:rsidRPr="00146C82" w:rsidP="003F7EF6" w14:paraId="7DEBFF85" w14:textId="737FEB34">
            <w:pPr>
              <w:spacing w:after="0"/>
              <w:contextualSpacing/>
              <w:rPr>
                <w:rFonts w:eastAsia="Times New Roman"/>
                <w:color w:val="000000" w:themeColor="text1"/>
                <w:sz w:val="18"/>
                <w:szCs w:val="18"/>
              </w:rPr>
            </w:pPr>
            <w:r w:rsidRPr="00146C82">
              <w:rPr>
                <w:sz w:val="18"/>
              </w:rPr>
              <w:t xml:space="preserve">No podía tomarse tiempo libre del trabajo </w:t>
            </w:r>
          </w:p>
        </w:tc>
        <w:tc>
          <w:tcPr>
            <w:tcW w:w="2610" w:type="dxa"/>
            <w:vAlign w:val="bottom"/>
          </w:tcPr>
          <w:p w:rsidR="00CE6AFC" w:rsidP="003F7EF6" w14:paraId="7151E4F0" w14:textId="62840621">
            <w:pPr>
              <w:spacing w:after="0"/>
              <w:contextualSpacing/>
              <w:rPr>
                <w:rFonts w:eastAsia="Times New Roman"/>
                <w:color w:val="000000"/>
                <w:sz w:val="18"/>
                <w:szCs w:val="18"/>
              </w:rPr>
            </w:pPr>
            <w:r>
              <w:rPr>
                <w:color w:val="000000" w:themeColor="text1"/>
                <w:sz w:val="18"/>
              </w:rPr>
              <w:t>6</w:t>
            </w:r>
          </w:p>
        </w:tc>
      </w:tr>
      <w:tr w14:paraId="328082DD" w14:textId="77777777" w:rsidTr="01995E29">
        <w:tblPrEx>
          <w:tblW w:w="9720" w:type="dxa"/>
          <w:tblLayout w:type="fixed"/>
          <w:tblLook w:val="04A0"/>
        </w:tblPrEx>
        <w:tc>
          <w:tcPr>
            <w:tcW w:w="1440" w:type="dxa"/>
          </w:tcPr>
          <w:p w:rsidR="00CE6AFC" w:rsidRPr="00B07F5C" w:rsidP="003F7EF6" w14:paraId="76881C22" w14:textId="66700184">
            <w:pPr>
              <w:spacing w:after="0"/>
              <w:contextualSpacing/>
              <w:rPr>
                <w:rFonts w:eastAsia="Times New Roman" w:cstheme="minorHAnsi"/>
                <w:b/>
                <w:i/>
                <w:color w:val="000000"/>
                <w:sz w:val="18"/>
                <w:szCs w:val="18"/>
              </w:rPr>
            </w:pPr>
            <w:r>
              <w:rPr>
                <w:b/>
                <w:i/>
                <w:color w:val="ED7D31" w:themeColor="accent2"/>
                <w:sz w:val="18"/>
              </w:rPr>
              <w:t>C_SIT07</w:t>
            </w:r>
          </w:p>
        </w:tc>
        <w:tc>
          <w:tcPr>
            <w:tcW w:w="5670" w:type="dxa"/>
          </w:tcPr>
          <w:p w:rsidR="00CE6AFC" w:rsidRPr="00146C82" w:rsidP="003F7EF6" w14:paraId="384C549A" w14:textId="788A1330">
            <w:pPr>
              <w:spacing w:after="0"/>
              <w:contextualSpacing/>
              <w:rPr>
                <w:rFonts w:eastAsia="Times New Roman"/>
                <w:color w:val="000000" w:themeColor="text1"/>
                <w:sz w:val="18"/>
                <w:szCs w:val="18"/>
              </w:rPr>
            </w:pPr>
            <w:r w:rsidRPr="00146C82">
              <w:rPr>
                <w:sz w:val="18"/>
              </w:rPr>
              <w:t xml:space="preserve">No quería hacerse la prueba del VIH </w:t>
            </w:r>
          </w:p>
        </w:tc>
        <w:tc>
          <w:tcPr>
            <w:tcW w:w="2610" w:type="dxa"/>
            <w:vAlign w:val="bottom"/>
          </w:tcPr>
          <w:p w:rsidR="00CE6AFC" w:rsidP="003F7EF6" w14:paraId="0DBE3C27" w14:textId="7B604BE4">
            <w:pPr>
              <w:spacing w:after="0"/>
              <w:contextualSpacing/>
              <w:rPr>
                <w:rFonts w:eastAsia="Times New Roman"/>
                <w:color w:val="000000"/>
                <w:sz w:val="18"/>
                <w:szCs w:val="18"/>
              </w:rPr>
            </w:pPr>
            <w:r>
              <w:rPr>
                <w:color w:val="000000" w:themeColor="text1"/>
                <w:sz w:val="18"/>
              </w:rPr>
              <w:t>7</w:t>
            </w:r>
          </w:p>
        </w:tc>
      </w:tr>
      <w:tr w14:paraId="5CAD75B1" w14:textId="77777777" w:rsidTr="01995E29">
        <w:tblPrEx>
          <w:tblW w:w="9720" w:type="dxa"/>
          <w:tblLayout w:type="fixed"/>
          <w:tblLook w:val="04A0"/>
        </w:tblPrEx>
        <w:tc>
          <w:tcPr>
            <w:tcW w:w="1440" w:type="dxa"/>
          </w:tcPr>
          <w:p w:rsidR="00CE6AFC" w:rsidRPr="00B07F5C" w:rsidP="003F7EF6" w14:paraId="72CA5F0E" w14:textId="2F7936CD">
            <w:pPr>
              <w:spacing w:after="0"/>
              <w:contextualSpacing/>
              <w:rPr>
                <w:rFonts w:eastAsia="Times New Roman" w:cstheme="minorHAnsi"/>
                <w:b/>
                <w:i/>
                <w:color w:val="000000"/>
                <w:sz w:val="18"/>
                <w:szCs w:val="18"/>
              </w:rPr>
            </w:pPr>
            <w:r>
              <w:rPr>
                <w:b/>
                <w:i/>
                <w:color w:val="ED7D31" w:themeColor="accent2"/>
                <w:sz w:val="18"/>
              </w:rPr>
              <w:t>C_SIT08</w:t>
            </w:r>
          </w:p>
        </w:tc>
        <w:tc>
          <w:tcPr>
            <w:tcW w:w="5670" w:type="dxa"/>
          </w:tcPr>
          <w:p w:rsidR="00CE6AFC" w:rsidRPr="00146C82" w:rsidP="003F7EF6" w14:paraId="75FBCBE5" w14:textId="2FBB9993">
            <w:pPr>
              <w:spacing w:after="0"/>
              <w:contextualSpacing/>
              <w:rPr>
                <w:rFonts w:eastAsia="Times New Roman"/>
                <w:color w:val="000000" w:themeColor="text1"/>
                <w:sz w:val="18"/>
                <w:szCs w:val="18"/>
              </w:rPr>
            </w:pPr>
            <w:r w:rsidRPr="00146C82">
              <w:rPr>
                <w:sz w:val="18"/>
              </w:rPr>
              <w:t xml:space="preserve">Los servicios para hacerse la prueba del VIH estaban muy lejos </w:t>
            </w:r>
          </w:p>
        </w:tc>
        <w:tc>
          <w:tcPr>
            <w:tcW w:w="2610" w:type="dxa"/>
            <w:vAlign w:val="bottom"/>
          </w:tcPr>
          <w:p w:rsidR="00CE6AFC" w:rsidP="003F7EF6" w14:paraId="1526CDAB" w14:textId="261E5DA8">
            <w:pPr>
              <w:spacing w:after="0"/>
              <w:contextualSpacing/>
              <w:rPr>
                <w:rFonts w:eastAsia="Times New Roman"/>
                <w:color w:val="000000"/>
                <w:sz w:val="18"/>
                <w:szCs w:val="18"/>
              </w:rPr>
            </w:pPr>
            <w:r>
              <w:rPr>
                <w:color w:val="000000" w:themeColor="text1"/>
                <w:sz w:val="18"/>
              </w:rPr>
              <w:t>8</w:t>
            </w:r>
          </w:p>
        </w:tc>
      </w:tr>
      <w:tr w14:paraId="32EE5992" w14:textId="77777777" w:rsidTr="01995E29">
        <w:tblPrEx>
          <w:tblW w:w="9720" w:type="dxa"/>
          <w:tblLayout w:type="fixed"/>
          <w:tblLook w:val="04A0"/>
        </w:tblPrEx>
        <w:tc>
          <w:tcPr>
            <w:tcW w:w="1440" w:type="dxa"/>
          </w:tcPr>
          <w:p w:rsidR="00CE6AFC" w:rsidRPr="00B07F5C" w:rsidP="003F7EF6" w14:paraId="0588EF4E" w14:textId="7E3AC363">
            <w:pPr>
              <w:spacing w:after="0"/>
              <w:contextualSpacing/>
              <w:rPr>
                <w:rFonts w:eastAsia="Times New Roman" w:cstheme="minorHAnsi"/>
                <w:b/>
                <w:i/>
                <w:color w:val="000000"/>
                <w:sz w:val="18"/>
                <w:szCs w:val="18"/>
              </w:rPr>
            </w:pPr>
            <w:r>
              <w:rPr>
                <w:b/>
                <w:i/>
                <w:color w:val="ED7D31" w:themeColor="accent2"/>
                <w:sz w:val="18"/>
              </w:rPr>
              <w:t>C_SIT09</w:t>
            </w:r>
          </w:p>
        </w:tc>
        <w:tc>
          <w:tcPr>
            <w:tcW w:w="5670" w:type="dxa"/>
          </w:tcPr>
          <w:p w:rsidR="00CE6AFC" w:rsidRPr="00146C82" w:rsidP="003F7EF6" w14:paraId="25E59018" w14:textId="6E9E3522">
            <w:pPr>
              <w:spacing w:after="0"/>
              <w:contextualSpacing/>
              <w:rPr>
                <w:rFonts w:eastAsia="Times New Roman"/>
                <w:color w:val="000000" w:themeColor="text1"/>
                <w:sz w:val="18"/>
                <w:szCs w:val="18"/>
              </w:rPr>
            </w:pPr>
            <w:r w:rsidRPr="00146C82">
              <w:rPr>
                <w:sz w:val="18"/>
              </w:rPr>
              <w:t xml:space="preserve">No podía pagar el transporte al sitio de pruebas </w:t>
            </w:r>
          </w:p>
        </w:tc>
        <w:tc>
          <w:tcPr>
            <w:tcW w:w="2610" w:type="dxa"/>
            <w:vAlign w:val="bottom"/>
          </w:tcPr>
          <w:p w:rsidR="00CE6AFC" w:rsidP="003F7EF6" w14:paraId="545D1379" w14:textId="7881C814">
            <w:pPr>
              <w:spacing w:after="0"/>
              <w:contextualSpacing/>
              <w:rPr>
                <w:rFonts w:eastAsia="Times New Roman"/>
                <w:color w:val="000000"/>
                <w:sz w:val="18"/>
                <w:szCs w:val="18"/>
              </w:rPr>
            </w:pPr>
            <w:r>
              <w:rPr>
                <w:color w:val="000000" w:themeColor="text1"/>
                <w:sz w:val="18"/>
              </w:rPr>
              <w:t>9</w:t>
            </w:r>
          </w:p>
        </w:tc>
      </w:tr>
      <w:tr w14:paraId="270086D5" w14:textId="77777777" w:rsidTr="01995E29">
        <w:tblPrEx>
          <w:tblW w:w="9720" w:type="dxa"/>
          <w:tblLayout w:type="fixed"/>
          <w:tblLook w:val="04A0"/>
        </w:tblPrEx>
        <w:tc>
          <w:tcPr>
            <w:tcW w:w="1440" w:type="dxa"/>
          </w:tcPr>
          <w:p w:rsidR="00CE6AFC" w:rsidRPr="00B07F5C" w:rsidP="003F7EF6" w14:paraId="71B93179" w14:textId="103965F1">
            <w:pPr>
              <w:spacing w:after="0"/>
              <w:contextualSpacing/>
              <w:rPr>
                <w:rFonts w:eastAsia="Times New Roman" w:cstheme="minorHAnsi"/>
                <w:b/>
                <w:i/>
                <w:color w:val="000000"/>
                <w:sz w:val="18"/>
                <w:szCs w:val="18"/>
              </w:rPr>
            </w:pPr>
            <w:r>
              <w:rPr>
                <w:b/>
                <w:i/>
                <w:color w:val="ED7D31" w:themeColor="accent2"/>
                <w:sz w:val="18"/>
              </w:rPr>
              <w:t>C_SIT10</w:t>
            </w:r>
          </w:p>
        </w:tc>
        <w:tc>
          <w:tcPr>
            <w:tcW w:w="5670" w:type="dxa"/>
          </w:tcPr>
          <w:p w:rsidR="00CE6AFC" w:rsidRPr="00146C82" w:rsidP="003F7EF6" w14:paraId="517EE47C" w14:textId="46694027">
            <w:pPr>
              <w:spacing w:after="0"/>
              <w:contextualSpacing/>
              <w:rPr>
                <w:rFonts w:eastAsia="Times New Roman"/>
                <w:color w:val="000000" w:themeColor="text1"/>
                <w:sz w:val="18"/>
                <w:szCs w:val="18"/>
              </w:rPr>
            </w:pPr>
            <w:r w:rsidRPr="00146C82">
              <w:rPr>
                <w:sz w:val="18"/>
              </w:rPr>
              <w:t xml:space="preserve">Las horas de las citas no eran convenientes </w:t>
            </w:r>
          </w:p>
        </w:tc>
        <w:tc>
          <w:tcPr>
            <w:tcW w:w="2610" w:type="dxa"/>
            <w:vAlign w:val="bottom"/>
          </w:tcPr>
          <w:p w:rsidR="00CE6AFC" w:rsidP="003F7EF6" w14:paraId="23E0CDA6" w14:textId="0FABEBB9">
            <w:pPr>
              <w:spacing w:after="0"/>
              <w:contextualSpacing/>
              <w:rPr>
                <w:rFonts w:eastAsia="Times New Roman"/>
                <w:color w:val="000000"/>
                <w:sz w:val="18"/>
                <w:szCs w:val="18"/>
              </w:rPr>
            </w:pPr>
            <w:r>
              <w:rPr>
                <w:color w:val="000000" w:themeColor="text1"/>
                <w:sz w:val="18"/>
              </w:rPr>
              <w:t>10</w:t>
            </w:r>
          </w:p>
        </w:tc>
      </w:tr>
      <w:tr w14:paraId="70885891" w14:textId="77777777" w:rsidTr="01995E29">
        <w:tblPrEx>
          <w:tblW w:w="9720" w:type="dxa"/>
          <w:tblLayout w:type="fixed"/>
          <w:tblLook w:val="04A0"/>
        </w:tblPrEx>
        <w:tc>
          <w:tcPr>
            <w:tcW w:w="1440" w:type="dxa"/>
          </w:tcPr>
          <w:p w:rsidR="00CE6AFC" w:rsidRPr="00B07F5C" w:rsidP="003F7EF6" w14:paraId="231F25B2" w14:textId="33207054">
            <w:pPr>
              <w:spacing w:after="0"/>
              <w:contextualSpacing/>
              <w:rPr>
                <w:rFonts w:eastAsia="Times New Roman" w:cstheme="minorHAnsi"/>
                <w:b/>
                <w:i/>
                <w:color w:val="000000"/>
                <w:sz w:val="18"/>
                <w:szCs w:val="18"/>
              </w:rPr>
            </w:pPr>
            <w:r>
              <w:rPr>
                <w:b/>
                <w:i/>
                <w:color w:val="ED7D31" w:themeColor="accent2"/>
                <w:sz w:val="18"/>
              </w:rPr>
              <w:t>C_SIT11</w:t>
            </w:r>
          </w:p>
        </w:tc>
        <w:tc>
          <w:tcPr>
            <w:tcW w:w="5670" w:type="dxa"/>
          </w:tcPr>
          <w:p w:rsidR="00CE6AFC" w:rsidRPr="00146C82" w:rsidP="003F7EF6" w14:paraId="742278B4" w14:textId="096AF853">
            <w:pPr>
              <w:spacing w:after="0"/>
              <w:contextualSpacing/>
              <w:rPr>
                <w:rFonts w:eastAsia="Times New Roman"/>
                <w:color w:val="000000" w:themeColor="text1"/>
                <w:sz w:val="18"/>
                <w:szCs w:val="18"/>
              </w:rPr>
            </w:pPr>
            <w:r w:rsidRPr="00146C82">
              <w:rPr>
                <w:sz w:val="18"/>
              </w:rPr>
              <w:t xml:space="preserve">Le da miedo que le saquen sangre </w:t>
            </w:r>
          </w:p>
        </w:tc>
        <w:tc>
          <w:tcPr>
            <w:tcW w:w="2610" w:type="dxa"/>
            <w:vAlign w:val="bottom"/>
          </w:tcPr>
          <w:p w:rsidR="00CE6AFC" w:rsidP="003F7EF6" w14:paraId="023C0C04" w14:textId="55B0A122">
            <w:pPr>
              <w:spacing w:after="0"/>
              <w:contextualSpacing/>
              <w:rPr>
                <w:rFonts w:eastAsia="Times New Roman"/>
                <w:color w:val="000000"/>
                <w:sz w:val="18"/>
                <w:szCs w:val="18"/>
              </w:rPr>
            </w:pPr>
            <w:r>
              <w:rPr>
                <w:color w:val="000000" w:themeColor="text1"/>
                <w:sz w:val="18"/>
              </w:rPr>
              <w:t>11</w:t>
            </w:r>
          </w:p>
        </w:tc>
      </w:tr>
      <w:tr w14:paraId="52910D1D" w14:textId="77777777" w:rsidTr="01995E29">
        <w:tblPrEx>
          <w:tblW w:w="9720" w:type="dxa"/>
          <w:tblLayout w:type="fixed"/>
          <w:tblLook w:val="04A0"/>
        </w:tblPrEx>
        <w:tc>
          <w:tcPr>
            <w:tcW w:w="1440" w:type="dxa"/>
          </w:tcPr>
          <w:p w:rsidR="00CE6AFC" w:rsidRPr="00B07F5C" w:rsidP="003F7EF6" w14:paraId="5302C658" w14:textId="5DE15A1B">
            <w:pPr>
              <w:spacing w:after="0"/>
              <w:contextualSpacing/>
              <w:rPr>
                <w:rFonts w:eastAsia="Times New Roman" w:cstheme="minorHAnsi"/>
                <w:b/>
                <w:i/>
                <w:color w:val="000000"/>
                <w:sz w:val="18"/>
                <w:szCs w:val="18"/>
              </w:rPr>
            </w:pPr>
            <w:r>
              <w:rPr>
                <w:b/>
                <w:i/>
                <w:color w:val="ED7D31" w:themeColor="accent2"/>
                <w:sz w:val="18"/>
              </w:rPr>
              <w:t>C_SIT12</w:t>
            </w:r>
          </w:p>
        </w:tc>
        <w:tc>
          <w:tcPr>
            <w:tcW w:w="5670" w:type="dxa"/>
          </w:tcPr>
          <w:p w:rsidR="00CE6AFC" w:rsidRPr="00146C82" w:rsidP="003F7EF6" w14:paraId="19DF0E75" w14:textId="646F20D7">
            <w:pPr>
              <w:spacing w:after="0"/>
              <w:contextualSpacing/>
              <w:rPr>
                <w:rFonts w:eastAsia="Times New Roman"/>
                <w:color w:val="000000" w:themeColor="text1"/>
                <w:sz w:val="18"/>
                <w:szCs w:val="18"/>
              </w:rPr>
            </w:pPr>
            <w:r w:rsidRPr="00146C82">
              <w:rPr>
                <w:sz w:val="18"/>
              </w:rPr>
              <w:t xml:space="preserve">Le preocupaba que la prueba le diera positivo </w:t>
            </w:r>
          </w:p>
        </w:tc>
        <w:tc>
          <w:tcPr>
            <w:tcW w:w="2610" w:type="dxa"/>
            <w:vAlign w:val="bottom"/>
          </w:tcPr>
          <w:p w:rsidR="00CE6AFC" w:rsidP="003F7EF6" w14:paraId="463B3BE3" w14:textId="15F9592F">
            <w:pPr>
              <w:spacing w:after="0"/>
              <w:contextualSpacing/>
              <w:rPr>
                <w:rFonts w:eastAsia="Times New Roman"/>
                <w:color w:val="000000"/>
                <w:sz w:val="18"/>
                <w:szCs w:val="18"/>
              </w:rPr>
            </w:pPr>
            <w:r>
              <w:rPr>
                <w:color w:val="000000" w:themeColor="text1"/>
                <w:sz w:val="18"/>
              </w:rPr>
              <w:t>12</w:t>
            </w:r>
          </w:p>
        </w:tc>
      </w:tr>
      <w:tr w14:paraId="6C16DAC9" w14:textId="77777777" w:rsidTr="01995E29">
        <w:tblPrEx>
          <w:tblW w:w="9720" w:type="dxa"/>
          <w:tblLayout w:type="fixed"/>
          <w:tblLook w:val="04A0"/>
        </w:tblPrEx>
        <w:tc>
          <w:tcPr>
            <w:tcW w:w="1440" w:type="dxa"/>
          </w:tcPr>
          <w:p w:rsidR="00CE6AFC" w:rsidRPr="00B07F5C" w:rsidP="003F7EF6" w14:paraId="259035D6" w14:textId="2DDC4AA6">
            <w:pPr>
              <w:spacing w:after="0"/>
              <w:contextualSpacing/>
              <w:rPr>
                <w:rFonts w:eastAsia="Times New Roman" w:cstheme="minorHAnsi"/>
                <w:b/>
                <w:i/>
                <w:color w:val="000000"/>
                <w:sz w:val="18"/>
                <w:szCs w:val="18"/>
              </w:rPr>
            </w:pPr>
            <w:r>
              <w:rPr>
                <w:b/>
                <w:i/>
                <w:color w:val="ED7D31" w:themeColor="accent2"/>
                <w:sz w:val="18"/>
              </w:rPr>
              <w:t>C_SIT13</w:t>
            </w:r>
          </w:p>
        </w:tc>
        <w:tc>
          <w:tcPr>
            <w:tcW w:w="5670" w:type="dxa"/>
          </w:tcPr>
          <w:p w:rsidR="00CE6AFC" w:rsidRPr="00146C82" w:rsidP="003F7EF6" w14:paraId="2DB7CAB9" w14:textId="73D6417A">
            <w:pPr>
              <w:spacing w:after="0"/>
              <w:contextualSpacing/>
              <w:rPr>
                <w:rFonts w:eastAsia="Times New Roman"/>
                <w:color w:val="000000" w:themeColor="text1"/>
                <w:sz w:val="18"/>
                <w:szCs w:val="18"/>
              </w:rPr>
            </w:pPr>
            <w:r w:rsidRPr="00146C82">
              <w:rPr>
                <w:sz w:val="18"/>
              </w:rPr>
              <w:t xml:space="preserve">Le preocupaba que no podría pagar la atención médica del VIH </w:t>
            </w:r>
          </w:p>
        </w:tc>
        <w:tc>
          <w:tcPr>
            <w:tcW w:w="2610" w:type="dxa"/>
            <w:vAlign w:val="center"/>
          </w:tcPr>
          <w:p w:rsidR="00CE6AFC" w:rsidP="003F7EF6" w14:paraId="2460D0EF" w14:textId="77C07790">
            <w:pPr>
              <w:spacing w:after="0"/>
              <w:contextualSpacing/>
              <w:rPr>
                <w:rFonts w:eastAsia="Times New Roman"/>
                <w:color w:val="000000"/>
                <w:sz w:val="18"/>
                <w:szCs w:val="18"/>
              </w:rPr>
            </w:pPr>
            <w:r>
              <w:rPr>
                <w:color w:val="000000" w:themeColor="text1"/>
                <w:sz w:val="18"/>
              </w:rPr>
              <w:t>13</w:t>
            </w:r>
          </w:p>
        </w:tc>
      </w:tr>
      <w:tr w14:paraId="5BEB0BC3" w14:textId="77777777" w:rsidTr="01995E29">
        <w:tblPrEx>
          <w:tblW w:w="9720" w:type="dxa"/>
          <w:tblLayout w:type="fixed"/>
          <w:tblLook w:val="04A0"/>
        </w:tblPrEx>
        <w:tc>
          <w:tcPr>
            <w:tcW w:w="1440" w:type="dxa"/>
          </w:tcPr>
          <w:p w:rsidR="00CE6AFC" w:rsidRPr="00B07F5C" w:rsidP="003F7EF6" w14:paraId="48BC6C17" w14:textId="6C4B857D">
            <w:pPr>
              <w:spacing w:after="0"/>
              <w:contextualSpacing/>
              <w:rPr>
                <w:rFonts w:eastAsia="Times New Roman" w:cstheme="minorHAnsi"/>
                <w:b/>
                <w:i/>
                <w:color w:val="000000"/>
                <w:sz w:val="18"/>
                <w:szCs w:val="18"/>
              </w:rPr>
            </w:pPr>
            <w:r>
              <w:rPr>
                <w:b/>
                <w:i/>
                <w:color w:val="ED7D31" w:themeColor="accent2"/>
                <w:sz w:val="18"/>
              </w:rPr>
              <w:t>C_SIT14</w:t>
            </w:r>
          </w:p>
        </w:tc>
        <w:tc>
          <w:tcPr>
            <w:tcW w:w="5670" w:type="dxa"/>
          </w:tcPr>
          <w:p w:rsidR="00CE6AFC" w:rsidRPr="00146C82" w:rsidP="003F7EF6" w14:paraId="557F0DCA" w14:textId="3772F950">
            <w:pPr>
              <w:spacing w:after="0"/>
              <w:contextualSpacing/>
              <w:rPr>
                <w:rFonts w:eastAsia="Times New Roman"/>
                <w:color w:val="000000" w:themeColor="text1"/>
                <w:sz w:val="18"/>
                <w:szCs w:val="18"/>
              </w:rPr>
            </w:pPr>
            <w:r w:rsidRPr="00146C82">
              <w:rPr>
                <w:sz w:val="18"/>
              </w:rPr>
              <w:t xml:space="preserve">Se sentía deprimido(a) </w:t>
            </w:r>
          </w:p>
        </w:tc>
        <w:tc>
          <w:tcPr>
            <w:tcW w:w="2610" w:type="dxa"/>
            <w:vAlign w:val="center"/>
          </w:tcPr>
          <w:p w:rsidR="00CE6AFC" w:rsidRPr="4E561907" w:rsidP="003F7EF6" w14:paraId="24B5D1B4" w14:textId="29E1C63E">
            <w:pPr>
              <w:spacing w:after="0"/>
              <w:contextualSpacing/>
              <w:rPr>
                <w:rFonts w:eastAsia="Times New Roman"/>
                <w:color w:val="000000" w:themeColor="text1"/>
                <w:sz w:val="18"/>
                <w:szCs w:val="18"/>
              </w:rPr>
            </w:pPr>
            <w:r>
              <w:rPr>
                <w:color w:val="000000" w:themeColor="text1"/>
                <w:sz w:val="18"/>
              </w:rPr>
              <w:t>14</w:t>
            </w:r>
          </w:p>
        </w:tc>
      </w:tr>
      <w:tr w14:paraId="71E90906" w14:textId="77777777" w:rsidTr="01995E29">
        <w:tblPrEx>
          <w:tblW w:w="9720" w:type="dxa"/>
          <w:tblLayout w:type="fixed"/>
          <w:tblLook w:val="04A0"/>
        </w:tblPrEx>
        <w:tc>
          <w:tcPr>
            <w:tcW w:w="1440" w:type="dxa"/>
          </w:tcPr>
          <w:p w:rsidR="00CE6AFC" w:rsidRPr="00B07F5C" w:rsidP="003F7EF6" w14:paraId="1C6A6856" w14:textId="56730A5C">
            <w:pPr>
              <w:spacing w:after="0"/>
              <w:contextualSpacing/>
              <w:rPr>
                <w:rFonts w:eastAsia="Times New Roman" w:cstheme="minorHAnsi"/>
                <w:b/>
                <w:bCs/>
                <w:i/>
                <w:iCs/>
                <w:color w:val="ED7D31" w:themeColor="accent2"/>
                <w:sz w:val="18"/>
                <w:szCs w:val="18"/>
              </w:rPr>
            </w:pPr>
            <w:r>
              <w:rPr>
                <w:b/>
                <w:i/>
                <w:color w:val="ED7D31" w:themeColor="accent2"/>
                <w:sz w:val="18"/>
              </w:rPr>
              <w:t>C_SIT15</w:t>
            </w:r>
          </w:p>
        </w:tc>
        <w:tc>
          <w:tcPr>
            <w:tcW w:w="5670" w:type="dxa"/>
          </w:tcPr>
          <w:p w:rsidR="00CE6AFC" w:rsidRPr="00146C82" w:rsidP="003F7EF6" w14:paraId="2B42661E" w14:textId="77C46C0D">
            <w:pPr>
              <w:spacing w:after="0"/>
              <w:contextualSpacing/>
              <w:rPr>
                <w:rFonts w:eastAsia="Times New Roman"/>
                <w:color w:val="000000" w:themeColor="text1"/>
                <w:sz w:val="18"/>
                <w:szCs w:val="18"/>
              </w:rPr>
            </w:pPr>
            <w:r w:rsidRPr="00146C82">
              <w:rPr>
                <w:sz w:val="18"/>
              </w:rPr>
              <w:t>Tenía que cuidar a otra persona (hijos, padres, pareja)</w:t>
            </w:r>
          </w:p>
        </w:tc>
        <w:tc>
          <w:tcPr>
            <w:tcW w:w="2610" w:type="dxa"/>
            <w:vAlign w:val="center"/>
          </w:tcPr>
          <w:p w:rsidR="00CE6AFC" w:rsidP="003F7EF6" w14:paraId="355F1247" w14:textId="7D79230B">
            <w:pPr>
              <w:spacing w:after="0"/>
              <w:contextualSpacing/>
              <w:rPr>
                <w:rFonts w:eastAsia="Times New Roman"/>
                <w:color w:val="000000" w:themeColor="text1"/>
                <w:sz w:val="18"/>
                <w:szCs w:val="18"/>
              </w:rPr>
            </w:pPr>
            <w:r>
              <w:rPr>
                <w:color w:val="000000" w:themeColor="text1"/>
                <w:sz w:val="18"/>
              </w:rPr>
              <w:t>15</w:t>
            </w:r>
          </w:p>
        </w:tc>
      </w:tr>
      <w:tr w14:paraId="68B98504" w14:textId="77777777" w:rsidTr="01995E29">
        <w:tblPrEx>
          <w:tblW w:w="9720" w:type="dxa"/>
          <w:tblLayout w:type="fixed"/>
          <w:tblLook w:val="04A0"/>
        </w:tblPrEx>
        <w:tc>
          <w:tcPr>
            <w:tcW w:w="1440" w:type="dxa"/>
          </w:tcPr>
          <w:p w:rsidR="00CE6AFC" w:rsidRPr="00B07F5C" w:rsidP="003F7EF6" w14:paraId="34456318" w14:textId="2ED2B5D1">
            <w:pPr>
              <w:spacing w:after="0"/>
              <w:contextualSpacing/>
              <w:rPr>
                <w:rFonts w:eastAsia="Times New Roman" w:cstheme="minorHAnsi"/>
                <w:b/>
                <w:i/>
                <w:color w:val="000000"/>
                <w:sz w:val="18"/>
                <w:szCs w:val="18"/>
              </w:rPr>
            </w:pPr>
            <w:r>
              <w:rPr>
                <w:b/>
                <w:i/>
                <w:color w:val="ED7D31" w:themeColor="accent2"/>
                <w:sz w:val="18"/>
              </w:rPr>
              <w:t>C_SIT94</w:t>
            </w:r>
          </w:p>
        </w:tc>
        <w:tc>
          <w:tcPr>
            <w:tcW w:w="5670" w:type="dxa"/>
          </w:tcPr>
          <w:p w:rsidR="00CE6AFC" w:rsidRPr="00146C82" w:rsidP="003F7EF6" w14:paraId="483EA7A6" w14:textId="45721CA5">
            <w:pPr>
              <w:spacing w:after="0"/>
              <w:contextualSpacing/>
              <w:rPr>
                <w:rFonts w:eastAsia="Times New Roman"/>
                <w:color w:val="000000" w:themeColor="text1"/>
                <w:sz w:val="18"/>
                <w:szCs w:val="18"/>
              </w:rPr>
            </w:pPr>
            <w:r w:rsidRPr="00146C82">
              <w:rPr>
                <w:sz w:val="18"/>
              </w:rPr>
              <w:t>Ninguna de estas aplica</w:t>
            </w:r>
          </w:p>
        </w:tc>
        <w:tc>
          <w:tcPr>
            <w:tcW w:w="2610" w:type="dxa"/>
            <w:vAlign w:val="center"/>
          </w:tcPr>
          <w:p w:rsidR="00CE6AFC" w:rsidP="003F7EF6" w14:paraId="02B06397" w14:textId="21580182">
            <w:pPr>
              <w:spacing w:after="0"/>
              <w:contextualSpacing/>
              <w:rPr>
                <w:rFonts w:eastAsia="Times New Roman"/>
                <w:color w:val="000000" w:themeColor="text1"/>
                <w:sz w:val="18"/>
                <w:szCs w:val="18"/>
              </w:rPr>
            </w:pPr>
            <w:r>
              <w:rPr>
                <w:color w:val="000000" w:themeColor="text1"/>
                <w:sz w:val="18"/>
              </w:rPr>
              <w:t>94</w:t>
            </w:r>
          </w:p>
        </w:tc>
      </w:tr>
      <w:tr w14:paraId="5DD2AA51" w14:textId="77777777" w:rsidTr="01995E29">
        <w:tblPrEx>
          <w:tblW w:w="9720" w:type="dxa"/>
          <w:tblLayout w:type="fixed"/>
          <w:tblLook w:val="04A0"/>
        </w:tblPrEx>
        <w:tc>
          <w:tcPr>
            <w:tcW w:w="1440" w:type="dxa"/>
          </w:tcPr>
          <w:p w:rsidR="00CE6AFC" w:rsidRPr="00B07F5C" w:rsidP="003F7EF6" w14:paraId="0123A126" w14:textId="66D40AEF">
            <w:pPr>
              <w:spacing w:after="0"/>
              <w:contextualSpacing/>
              <w:rPr>
                <w:rFonts w:eastAsia="Times New Roman" w:cstheme="minorHAnsi"/>
                <w:b/>
                <w:i/>
                <w:color w:val="000000"/>
                <w:sz w:val="18"/>
                <w:szCs w:val="18"/>
              </w:rPr>
            </w:pPr>
            <w:r>
              <w:rPr>
                <w:b/>
                <w:i/>
                <w:color w:val="ED7D31" w:themeColor="accent2"/>
                <w:sz w:val="18"/>
              </w:rPr>
              <w:t>C_SIT98</w:t>
            </w:r>
          </w:p>
        </w:tc>
        <w:tc>
          <w:tcPr>
            <w:tcW w:w="5670" w:type="dxa"/>
          </w:tcPr>
          <w:p w:rsidR="00CE6AFC" w:rsidRPr="00051E91" w:rsidP="003F7EF6" w14:paraId="1E73954A" w14:textId="3E8CBBE1">
            <w:pPr>
              <w:spacing w:after="0"/>
              <w:contextualSpacing/>
              <w:rPr>
                <w:rFonts w:eastAsia="Times New Roman" w:cstheme="minorHAnsi"/>
                <w:bCs/>
                <w:i/>
                <w:iCs/>
                <w:color w:val="767171" w:themeColor="background2" w:themeShade="80"/>
                <w:sz w:val="18"/>
                <w:szCs w:val="18"/>
              </w:rPr>
            </w:pPr>
            <w:r w:rsidRPr="00051E91">
              <w:rPr>
                <w:i/>
                <w:color w:val="767171" w:themeColor="background2" w:themeShade="80"/>
                <w:sz w:val="18"/>
              </w:rPr>
              <w:t>No sabe</w:t>
            </w:r>
          </w:p>
        </w:tc>
        <w:tc>
          <w:tcPr>
            <w:tcW w:w="2610" w:type="dxa"/>
            <w:vAlign w:val="center"/>
          </w:tcPr>
          <w:p w:rsidR="00CE6AFC" w:rsidRPr="003D1700" w:rsidP="003F7EF6" w14:paraId="7A72FA2B" w14:textId="001771C0">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51321AF2" w14:textId="77777777" w:rsidTr="01995E29">
        <w:tblPrEx>
          <w:tblW w:w="9720" w:type="dxa"/>
          <w:tblLayout w:type="fixed"/>
          <w:tblLook w:val="04A0"/>
        </w:tblPrEx>
        <w:tc>
          <w:tcPr>
            <w:tcW w:w="1440" w:type="dxa"/>
          </w:tcPr>
          <w:p w:rsidR="00CE6AFC" w:rsidRPr="00B07F5C" w:rsidP="003F7EF6" w14:paraId="75DCC5EE" w14:textId="7518AE78">
            <w:pPr>
              <w:spacing w:after="0"/>
              <w:contextualSpacing/>
              <w:rPr>
                <w:rFonts w:eastAsia="Times New Roman" w:cstheme="minorHAnsi"/>
                <w:b/>
                <w:i/>
                <w:color w:val="000000"/>
                <w:sz w:val="18"/>
                <w:szCs w:val="18"/>
              </w:rPr>
            </w:pPr>
            <w:r>
              <w:rPr>
                <w:b/>
                <w:i/>
                <w:color w:val="ED7D31" w:themeColor="accent2"/>
                <w:sz w:val="18"/>
              </w:rPr>
              <w:t>C_SIT99</w:t>
            </w:r>
          </w:p>
        </w:tc>
        <w:tc>
          <w:tcPr>
            <w:tcW w:w="5670" w:type="dxa"/>
          </w:tcPr>
          <w:p w:rsidR="00CE6AFC" w:rsidRPr="00051E91" w:rsidP="003F7EF6" w14:paraId="663E9B51" w14:textId="30D39238">
            <w:pPr>
              <w:spacing w:after="0"/>
              <w:contextualSpacing/>
              <w:rPr>
                <w:rFonts w:eastAsia="Times New Roman" w:cstheme="minorHAnsi"/>
                <w:bCs/>
                <w:i/>
                <w:iCs/>
                <w:color w:val="767171" w:themeColor="background2" w:themeShade="80"/>
                <w:sz w:val="18"/>
                <w:szCs w:val="18"/>
              </w:rPr>
            </w:pPr>
            <w:r w:rsidRPr="00051E91">
              <w:rPr>
                <w:i/>
                <w:color w:val="767171" w:themeColor="background2" w:themeShade="80"/>
                <w:sz w:val="18"/>
              </w:rPr>
              <w:t>Prefiere no contestar</w:t>
            </w:r>
          </w:p>
        </w:tc>
        <w:tc>
          <w:tcPr>
            <w:tcW w:w="2610" w:type="dxa"/>
            <w:vAlign w:val="center"/>
          </w:tcPr>
          <w:p w:rsidR="00CE6AFC" w:rsidRPr="003D1700" w:rsidP="003F7EF6" w14:paraId="3792BD9C" w14:textId="22104BF4">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bookmarkEnd w:id="23"/>
    </w:tbl>
    <w:p w:rsidR="00F7242B" w:rsidP="00F7242B" w14:paraId="41C9D191" w14:textId="55277DB9">
      <w:pPr>
        <w:spacing w:after="160" w:line="259" w:lineRule="auto"/>
        <w:rPr>
          <w:rFonts w:cstheme="minorHAnsi"/>
          <w:b/>
        </w:rPr>
      </w:pPr>
    </w:p>
    <w:tbl>
      <w:tblPr>
        <w:tblW w:w="9900" w:type="dxa"/>
        <w:tblLayout w:type="fixed"/>
        <w:tblLook w:val="04A0"/>
      </w:tblPr>
      <w:tblGrid>
        <w:gridCol w:w="1440"/>
        <w:gridCol w:w="7200"/>
        <w:gridCol w:w="1260"/>
      </w:tblGrid>
      <w:tr w14:paraId="3B281A6D" w14:textId="77777777" w:rsidTr="00920F77">
        <w:tblPrEx>
          <w:tblW w:w="9900" w:type="dxa"/>
          <w:tblLayout w:type="fixed"/>
          <w:tblLook w:val="04A0"/>
        </w:tblPrEx>
        <w:tc>
          <w:tcPr>
            <w:tcW w:w="1440" w:type="dxa"/>
            <w:vAlign w:val="bottom"/>
          </w:tcPr>
          <w:p w:rsidR="00BF23D6" w:rsidRPr="2B942E5F" w:rsidP="00854742" w14:paraId="470713FF" w14:textId="66841856">
            <w:pPr>
              <w:spacing w:after="0"/>
              <w:contextualSpacing/>
              <w:rPr>
                <w:rFonts w:eastAsia="Times New Roman"/>
                <w:b/>
                <w:color w:val="000000" w:themeColor="text1"/>
                <w:sz w:val="18"/>
                <w:szCs w:val="18"/>
              </w:rPr>
            </w:pPr>
            <w:r>
              <w:rPr>
                <w:b/>
                <w:color w:val="000000" w:themeColor="text1"/>
                <w:sz w:val="18"/>
              </w:rPr>
              <w:t>C.8</w:t>
            </w:r>
          </w:p>
        </w:tc>
        <w:tc>
          <w:tcPr>
            <w:tcW w:w="8460" w:type="dxa"/>
            <w:gridSpan w:val="2"/>
          </w:tcPr>
          <w:p w:rsidR="00BF23D6" w:rsidRPr="1438CA12" w:rsidP="003409D1" w14:paraId="7596F453" w14:textId="40AA5157">
            <w:pPr>
              <w:spacing w:after="0"/>
              <w:contextualSpacing/>
              <w:rPr>
                <w:rFonts w:eastAsia="Times New Roman"/>
                <w:b/>
                <w:bCs/>
                <w:color w:val="000000" w:themeColor="text1"/>
                <w:sz w:val="18"/>
                <w:szCs w:val="18"/>
              </w:rPr>
            </w:pPr>
            <w:r>
              <w:rPr>
                <w:b/>
                <w:color w:val="000000" w:themeColor="text1"/>
                <w:sz w:val="18"/>
              </w:rPr>
              <w:t>Relationship</w:t>
            </w:r>
            <w:r>
              <w:rPr>
                <w:b/>
                <w:color w:val="000000" w:themeColor="text1"/>
                <w:sz w:val="18"/>
              </w:rPr>
              <w:t xml:space="preserve"> </w:t>
            </w:r>
            <w:r>
              <w:rPr>
                <w:b/>
                <w:color w:val="000000" w:themeColor="text1"/>
                <w:sz w:val="18"/>
              </w:rPr>
              <w:t>reasons</w:t>
            </w:r>
          </w:p>
        </w:tc>
      </w:tr>
      <w:tr w14:paraId="4A11742C" w14:textId="77777777" w:rsidTr="00920F77">
        <w:tblPrEx>
          <w:tblW w:w="9900" w:type="dxa"/>
          <w:tblLayout w:type="fixed"/>
          <w:tblLook w:val="04A0"/>
        </w:tblPrEx>
        <w:tc>
          <w:tcPr>
            <w:tcW w:w="1440" w:type="dxa"/>
            <w:vAlign w:val="bottom"/>
          </w:tcPr>
          <w:p w:rsidR="00BF23D6" w:rsidRPr="000E6D70" w:rsidP="00855F37" w14:paraId="1135DAD6" w14:textId="024B7CA6">
            <w:pPr>
              <w:spacing w:after="0"/>
              <w:contextualSpacing/>
              <w:rPr>
                <w:rFonts w:eastAsia="Times New Roman" w:cstheme="minorHAnsi"/>
                <w:b/>
                <w:bCs/>
                <w:color w:val="000000"/>
                <w:sz w:val="18"/>
                <w:szCs w:val="18"/>
              </w:rPr>
            </w:pPr>
          </w:p>
        </w:tc>
        <w:tc>
          <w:tcPr>
            <w:tcW w:w="8460" w:type="dxa"/>
            <w:gridSpan w:val="2"/>
          </w:tcPr>
          <w:p w:rsidR="00CE6AFC" w:rsidRPr="000F1712" w:rsidP="00CE6AFC" w14:paraId="43599740" w14:textId="77777777">
            <w:pPr>
              <w:spacing w:after="0"/>
              <w:contextualSpacing/>
              <w:rPr>
                <w:color w:val="000000" w:themeColor="text1"/>
                <w:sz w:val="18"/>
              </w:rPr>
            </w:pPr>
            <w:r w:rsidRPr="000F1712">
              <w:rPr>
                <w:color w:val="000000" w:themeColor="text1"/>
                <w:sz w:val="18"/>
              </w:rPr>
              <w:t xml:space="preserve">¿Alguna de estas razones </w:t>
            </w:r>
            <w:r w:rsidRPr="000F1712">
              <w:rPr>
                <w:b/>
                <w:bCs/>
                <w:color w:val="000000" w:themeColor="text1"/>
                <w:sz w:val="18"/>
              </w:rPr>
              <w:t>que tienen que ver con sus relaciones sociales</w:t>
            </w:r>
            <w:r w:rsidRPr="000F1712">
              <w:rPr>
                <w:color w:val="000000" w:themeColor="text1"/>
                <w:sz w:val="18"/>
              </w:rPr>
              <w:t xml:space="preserve"> le impidió hacerse la prueba del VIH? </w:t>
            </w:r>
          </w:p>
          <w:p w:rsidR="00CE6AFC" w:rsidRPr="006B7B9D" w:rsidP="00CE6AFC" w14:paraId="264360C1" w14:textId="77777777">
            <w:pPr>
              <w:spacing w:after="0"/>
              <w:contextualSpacing/>
              <w:rPr>
                <w:bCs/>
                <w:color w:val="000000" w:themeColor="text1"/>
                <w:sz w:val="18"/>
              </w:rPr>
            </w:pPr>
            <w:r w:rsidRPr="006B7B9D">
              <w:rPr>
                <w:bCs/>
                <w:color w:val="000000"/>
                <w:sz w:val="18"/>
              </w:rPr>
              <w:t xml:space="preserve">[WB: </w:t>
            </w:r>
            <w:r w:rsidRPr="006B7B9D">
              <w:rPr>
                <w:bCs/>
                <w:color w:val="000000" w:themeColor="text1"/>
                <w:sz w:val="18"/>
              </w:rPr>
              <w:t xml:space="preserve">Seleccione todas las respuestas que correspondan]. </w:t>
            </w:r>
          </w:p>
          <w:p w:rsidR="00BF23D6" w:rsidRPr="000E6D70" w:rsidP="00CE6AFC" w14:paraId="0BF343F5" w14:textId="63C9F432">
            <w:pPr>
              <w:spacing w:after="0"/>
              <w:contextualSpacing/>
              <w:rPr>
                <w:rFonts w:eastAsia="Times New Roman"/>
                <w:color w:val="7030A0"/>
                <w:sz w:val="18"/>
                <w:szCs w:val="18"/>
              </w:rPr>
            </w:pPr>
            <w:r w:rsidRPr="006B7B9D">
              <w:rPr>
                <w:bCs/>
                <w:color w:val="000000" w:themeColor="text1"/>
                <w:sz w:val="18"/>
              </w:rPr>
              <w:t xml:space="preserve">[IA: Conteste “sí” o “no” para cada </w:t>
            </w:r>
            <w:r w:rsidRPr="006B7B9D" w:rsidR="009E69A1">
              <w:rPr>
                <w:bCs/>
                <w:color w:val="000000" w:themeColor="text1"/>
                <w:sz w:val="18"/>
              </w:rPr>
              <w:t>respuesta</w:t>
            </w:r>
            <w:r w:rsidRPr="006B7B9D">
              <w:rPr>
                <w:bCs/>
                <w:color w:val="000000" w:themeColor="text1"/>
                <w:sz w:val="18"/>
              </w:rPr>
              <w:t>].</w:t>
            </w:r>
            <w:r>
              <w:rPr>
                <w:color w:val="7030A0"/>
                <w:sz w:val="18"/>
              </w:rPr>
              <w:t xml:space="preserve"> </w:t>
            </w:r>
          </w:p>
        </w:tc>
      </w:tr>
      <w:tr w14:paraId="522F011C" w14:textId="77777777" w:rsidTr="00920F77">
        <w:tblPrEx>
          <w:tblW w:w="9900" w:type="dxa"/>
          <w:tblLayout w:type="fixed"/>
          <w:tblLook w:val="04A0"/>
        </w:tblPrEx>
        <w:tc>
          <w:tcPr>
            <w:tcW w:w="1440" w:type="dxa"/>
            <w:vAlign w:val="bottom"/>
          </w:tcPr>
          <w:p w:rsidR="00BF23D6" w:rsidRPr="009E1B4B" w:rsidP="00C35E4F" w14:paraId="3A9CA536" w14:textId="77777777">
            <w:pPr>
              <w:spacing w:after="0"/>
              <w:contextualSpacing/>
              <w:rPr>
                <w:rFonts w:eastAsia="Times New Roman"/>
                <w:color w:val="000000"/>
                <w:sz w:val="18"/>
                <w:szCs w:val="18"/>
              </w:rPr>
            </w:pPr>
          </w:p>
        </w:tc>
        <w:tc>
          <w:tcPr>
            <w:tcW w:w="8460" w:type="dxa"/>
            <w:gridSpan w:val="2"/>
          </w:tcPr>
          <w:p w:rsidR="00BF23D6" w:rsidP="3F6D9080" w14:paraId="267ADAF7" w14:textId="16CF66D8">
            <w:pPr>
              <w:spacing w:after="0"/>
              <w:contextualSpacing/>
              <w:rPr>
                <w:rFonts w:eastAsia="Times New Roman"/>
                <w:color w:val="000000" w:themeColor="text1"/>
                <w:sz w:val="18"/>
                <w:szCs w:val="18"/>
              </w:rPr>
            </w:pPr>
            <w:r>
              <w:rPr>
                <w:color w:val="7030A0"/>
                <w:sz w:val="18"/>
              </w:rPr>
              <w:t>Programming</w:t>
            </w:r>
            <w:r>
              <w:rPr>
                <w:color w:val="7030A0"/>
                <w:sz w:val="18"/>
              </w:rPr>
              <w:t xml:space="preserve"> note: </w:t>
            </w:r>
            <w:r>
              <w:rPr>
                <w:color w:val="7030A0"/>
                <w:sz w:val="18"/>
              </w:rPr>
              <w:t>Randomize</w:t>
            </w:r>
            <w:r>
              <w:rPr>
                <w:color w:val="7030A0"/>
                <w:sz w:val="18"/>
              </w:rPr>
              <w:t xml:space="preserve"> responses 1-9</w:t>
            </w:r>
          </w:p>
        </w:tc>
      </w:tr>
      <w:tr w14:paraId="7F79E7F6" w14:textId="77777777" w:rsidTr="00920F77">
        <w:tblPrEx>
          <w:tblW w:w="9900" w:type="dxa"/>
          <w:tblLayout w:type="fixed"/>
          <w:tblLook w:val="04A0"/>
        </w:tblPrEx>
        <w:tc>
          <w:tcPr>
            <w:tcW w:w="1440" w:type="dxa"/>
          </w:tcPr>
          <w:p w:rsidR="00920F77" w:rsidRPr="00B07F5C" w:rsidP="001818A2" w14:paraId="1AA2A3B0" w14:textId="0540E201">
            <w:pPr>
              <w:spacing w:after="0"/>
              <w:contextualSpacing/>
              <w:rPr>
                <w:rFonts w:eastAsia="Times New Roman" w:cstheme="minorHAnsi"/>
                <w:b/>
                <w:i/>
                <w:color w:val="000000"/>
                <w:sz w:val="18"/>
                <w:szCs w:val="18"/>
              </w:rPr>
            </w:pPr>
            <w:r>
              <w:rPr>
                <w:b/>
                <w:i/>
                <w:color w:val="ED7D31" w:themeColor="accent2"/>
                <w:sz w:val="18"/>
              </w:rPr>
              <w:t>C_REL01</w:t>
            </w:r>
          </w:p>
        </w:tc>
        <w:tc>
          <w:tcPr>
            <w:tcW w:w="7200" w:type="dxa"/>
          </w:tcPr>
          <w:p w:rsidR="00920F77" w:rsidRPr="000F1712" w:rsidP="001818A2" w14:paraId="5D3AF65C" w14:textId="24D17843">
            <w:pPr>
              <w:spacing w:after="0"/>
              <w:contextualSpacing/>
              <w:rPr>
                <w:rFonts w:eastAsia="Times New Roman" w:cstheme="minorHAnsi"/>
                <w:bCs/>
                <w:color w:val="000000"/>
                <w:sz w:val="18"/>
                <w:szCs w:val="18"/>
              </w:rPr>
            </w:pPr>
            <w:r w:rsidRPr="000F1712">
              <w:rPr>
                <w:rStyle w:val="normaltextrun"/>
                <w:sz w:val="18"/>
              </w:rPr>
              <w:t xml:space="preserve">Su familia u otras personas con las que vive se podrían enterar de que se hizo la prueba </w:t>
            </w:r>
          </w:p>
        </w:tc>
        <w:tc>
          <w:tcPr>
            <w:tcW w:w="1260" w:type="dxa"/>
            <w:vAlign w:val="center"/>
          </w:tcPr>
          <w:p w:rsidR="00920F77" w:rsidRPr="002B17C5" w:rsidP="001818A2" w14:paraId="60687C50" w14:textId="682B391D">
            <w:pPr>
              <w:spacing w:after="0"/>
              <w:contextualSpacing/>
              <w:rPr>
                <w:rFonts w:eastAsia="Times New Roman" w:cstheme="minorHAnsi"/>
                <w:bCs/>
                <w:color w:val="000000"/>
                <w:sz w:val="18"/>
                <w:szCs w:val="18"/>
              </w:rPr>
            </w:pPr>
            <w:r>
              <w:rPr>
                <w:color w:val="000000"/>
                <w:sz w:val="18"/>
              </w:rPr>
              <w:t>1</w:t>
            </w:r>
          </w:p>
        </w:tc>
      </w:tr>
      <w:tr w14:paraId="650E6C23" w14:textId="77777777" w:rsidTr="00920F77">
        <w:tblPrEx>
          <w:tblW w:w="9900" w:type="dxa"/>
          <w:tblLayout w:type="fixed"/>
          <w:tblLook w:val="04A0"/>
        </w:tblPrEx>
        <w:tc>
          <w:tcPr>
            <w:tcW w:w="1440" w:type="dxa"/>
          </w:tcPr>
          <w:p w:rsidR="00920F77" w:rsidRPr="00B07F5C" w:rsidP="001818A2" w14:paraId="33CA6CE3" w14:textId="7BCAF16C">
            <w:pPr>
              <w:spacing w:after="0"/>
              <w:contextualSpacing/>
              <w:rPr>
                <w:rFonts w:eastAsia="Times New Roman" w:cstheme="minorHAnsi"/>
                <w:b/>
                <w:i/>
                <w:color w:val="000000"/>
                <w:sz w:val="18"/>
                <w:szCs w:val="18"/>
              </w:rPr>
            </w:pPr>
            <w:r>
              <w:rPr>
                <w:b/>
                <w:i/>
                <w:color w:val="ED7D31" w:themeColor="accent2"/>
                <w:sz w:val="18"/>
              </w:rPr>
              <w:t>C_REL02</w:t>
            </w:r>
          </w:p>
        </w:tc>
        <w:tc>
          <w:tcPr>
            <w:tcW w:w="7200" w:type="dxa"/>
          </w:tcPr>
          <w:p w:rsidR="00920F77" w:rsidRPr="000F1712" w:rsidP="001818A2" w14:paraId="3A2B15DF" w14:textId="65EFB7FE">
            <w:pPr>
              <w:spacing w:after="0"/>
              <w:contextualSpacing/>
              <w:rPr>
                <w:rFonts w:eastAsia="Times New Roman" w:cstheme="minorHAnsi"/>
                <w:bCs/>
                <w:color w:val="000000"/>
                <w:sz w:val="18"/>
                <w:szCs w:val="18"/>
              </w:rPr>
            </w:pPr>
            <w:r w:rsidRPr="000F1712">
              <w:rPr>
                <w:rStyle w:val="normaltextrun"/>
                <w:sz w:val="18"/>
              </w:rPr>
              <w:t xml:space="preserve">Su pareja se podría enterar de que se hizo la prueba </w:t>
            </w:r>
          </w:p>
        </w:tc>
        <w:tc>
          <w:tcPr>
            <w:tcW w:w="1260" w:type="dxa"/>
            <w:vAlign w:val="center"/>
          </w:tcPr>
          <w:p w:rsidR="00920F77" w:rsidP="001818A2" w14:paraId="1EB2A00A" w14:textId="74D56907">
            <w:pPr>
              <w:spacing w:after="0"/>
              <w:contextualSpacing/>
              <w:rPr>
                <w:rFonts w:eastAsia="Times New Roman" w:cstheme="minorHAnsi"/>
                <w:bCs/>
                <w:color w:val="000000"/>
                <w:sz w:val="18"/>
                <w:szCs w:val="18"/>
              </w:rPr>
            </w:pPr>
            <w:r>
              <w:rPr>
                <w:color w:val="000000"/>
                <w:sz w:val="18"/>
              </w:rPr>
              <w:t>2</w:t>
            </w:r>
          </w:p>
        </w:tc>
      </w:tr>
      <w:tr w14:paraId="77D71A72" w14:textId="77777777" w:rsidTr="00920F77">
        <w:tblPrEx>
          <w:tblW w:w="9900" w:type="dxa"/>
          <w:tblLayout w:type="fixed"/>
          <w:tblLook w:val="04A0"/>
        </w:tblPrEx>
        <w:tc>
          <w:tcPr>
            <w:tcW w:w="1440" w:type="dxa"/>
          </w:tcPr>
          <w:p w:rsidR="00920F77" w:rsidRPr="00B07F5C" w:rsidP="001818A2" w14:paraId="0D13AC24" w14:textId="1C3B65CA">
            <w:pPr>
              <w:spacing w:after="0"/>
              <w:contextualSpacing/>
              <w:rPr>
                <w:rFonts w:eastAsia="Times New Roman" w:cstheme="minorHAnsi"/>
                <w:b/>
                <w:i/>
                <w:color w:val="000000"/>
                <w:sz w:val="18"/>
                <w:szCs w:val="18"/>
              </w:rPr>
            </w:pPr>
            <w:r>
              <w:rPr>
                <w:b/>
                <w:i/>
                <w:color w:val="ED7D31" w:themeColor="accent2"/>
                <w:sz w:val="18"/>
              </w:rPr>
              <w:t>C_REL03</w:t>
            </w:r>
          </w:p>
        </w:tc>
        <w:tc>
          <w:tcPr>
            <w:tcW w:w="7200" w:type="dxa"/>
          </w:tcPr>
          <w:p w:rsidR="00920F77" w:rsidRPr="000F1712" w:rsidP="001818A2" w14:paraId="5F8F1FA4" w14:textId="49974C42">
            <w:pPr>
              <w:spacing w:after="0"/>
              <w:contextualSpacing/>
              <w:rPr>
                <w:rFonts w:eastAsia="Times New Roman" w:cstheme="minorHAnsi"/>
                <w:bCs/>
                <w:color w:val="000000"/>
                <w:sz w:val="18"/>
                <w:szCs w:val="18"/>
              </w:rPr>
            </w:pPr>
            <w:r w:rsidRPr="000F1712">
              <w:rPr>
                <w:rStyle w:val="normaltextrun"/>
                <w:sz w:val="18"/>
              </w:rPr>
              <w:t xml:space="preserve">Las personas pensarían que no le era fiel a su pareja </w:t>
            </w:r>
          </w:p>
        </w:tc>
        <w:tc>
          <w:tcPr>
            <w:tcW w:w="1260" w:type="dxa"/>
            <w:vAlign w:val="center"/>
          </w:tcPr>
          <w:p w:rsidR="00920F77" w:rsidP="001818A2" w14:paraId="3D5FAC85" w14:textId="4FB14ACB">
            <w:pPr>
              <w:spacing w:after="0"/>
              <w:contextualSpacing/>
              <w:rPr>
                <w:rFonts w:eastAsia="Times New Roman" w:cstheme="minorHAnsi"/>
                <w:bCs/>
                <w:color w:val="000000"/>
                <w:sz w:val="18"/>
                <w:szCs w:val="18"/>
              </w:rPr>
            </w:pPr>
            <w:r>
              <w:rPr>
                <w:color w:val="000000"/>
                <w:sz w:val="18"/>
              </w:rPr>
              <w:t>3</w:t>
            </w:r>
          </w:p>
        </w:tc>
      </w:tr>
      <w:tr w14:paraId="71C219FD" w14:textId="77777777" w:rsidTr="00920F77">
        <w:tblPrEx>
          <w:tblW w:w="9900" w:type="dxa"/>
          <w:tblLayout w:type="fixed"/>
          <w:tblLook w:val="04A0"/>
        </w:tblPrEx>
        <w:tc>
          <w:tcPr>
            <w:tcW w:w="1440" w:type="dxa"/>
          </w:tcPr>
          <w:p w:rsidR="00920F77" w:rsidRPr="00495BF3" w:rsidP="001818A2" w14:paraId="6A319073" w14:textId="4E9433CB">
            <w:pPr>
              <w:spacing w:after="0"/>
              <w:contextualSpacing/>
              <w:rPr>
                <w:rFonts w:eastAsia="Times New Roman" w:cstheme="minorHAnsi"/>
                <w:b/>
                <w:i/>
                <w:color w:val="000000"/>
                <w:sz w:val="18"/>
                <w:szCs w:val="18"/>
              </w:rPr>
            </w:pPr>
            <w:r>
              <w:rPr>
                <w:b/>
                <w:i/>
                <w:color w:val="ED7D31" w:themeColor="accent2"/>
                <w:sz w:val="18"/>
              </w:rPr>
              <w:t>C_REL04</w:t>
            </w:r>
          </w:p>
        </w:tc>
        <w:tc>
          <w:tcPr>
            <w:tcW w:w="7200" w:type="dxa"/>
          </w:tcPr>
          <w:p w:rsidR="00920F77" w:rsidRPr="000F1712" w:rsidP="001818A2" w14:paraId="4C47CD0B" w14:textId="240F6E9A">
            <w:pPr>
              <w:spacing w:after="0"/>
              <w:contextualSpacing/>
              <w:rPr>
                <w:rFonts w:eastAsia="Times New Roman"/>
                <w:color w:val="000000" w:themeColor="text1"/>
                <w:sz w:val="18"/>
                <w:szCs w:val="18"/>
              </w:rPr>
            </w:pPr>
            <w:r w:rsidRPr="000F1712">
              <w:rPr>
                <w:rStyle w:val="normaltextrun"/>
                <w:sz w:val="18"/>
              </w:rPr>
              <w:t xml:space="preserve">Las personas pensarían que tenía el VIH </w:t>
            </w:r>
          </w:p>
        </w:tc>
        <w:tc>
          <w:tcPr>
            <w:tcW w:w="1260" w:type="dxa"/>
            <w:vAlign w:val="center"/>
          </w:tcPr>
          <w:p w:rsidR="00920F77" w:rsidP="001818A2" w14:paraId="581625C8" w14:textId="55EEFC09">
            <w:pPr>
              <w:spacing w:after="0"/>
              <w:contextualSpacing/>
              <w:rPr>
                <w:rFonts w:eastAsia="Times New Roman"/>
                <w:color w:val="000000"/>
                <w:sz w:val="18"/>
                <w:szCs w:val="18"/>
              </w:rPr>
            </w:pPr>
            <w:r>
              <w:rPr>
                <w:color w:val="000000" w:themeColor="text1"/>
                <w:sz w:val="18"/>
              </w:rPr>
              <w:t>4</w:t>
            </w:r>
          </w:p>
        </w:tc>
      </w:tr>
      <w:tr w14:paraId="6886D176" w14:textId="77777777" w:rsidTr="00920F77">
        <w:tblPrEx>
          <w:tblW w:w="9900" w:type="dxa"/>
          <w:tblLayout w:type="fixed"/>
          <w:tblLook w:val="04A0"/>
        </w:tblPrEx>
        <w:tc>
          <w:tcPr>
            <w:tcW w:w="1440" w:type="dxa"/>
          </w:tcPr>
          <w:p w:rsidR="00920F77" w:rsidRPr="00495BF3" w:rsidP="00C25ED0" w14:paraId="02C4CAD2" w14:textId="22204C30">
            <w:pPr>
              <w:spacing w:after="0"/>
              <w:contextualSpacing/>
              <w:rPr>
                <w:rFonts w:eastAsia="Times New Roman" w:cstheme="minorHAnsi"/>
                <w:b/>
                <w:i/>
                <w:color w:val="ED7D31" w:themeColor="accent2"/>
                <w:sz w:val="18"/>
                <w:szCs w:val="18"/>
              </w:rPr>
            </w:pPr>
            <w:r>
              <w:rPr>
                <w:b/>
                <w:i/>
                <w:color w:val="ED7D31" w:themeColor="accent2"/>
                <w:sz w:val="18"/>
              </w:rPr>
              <w:t>C_REL05</w:t>
            </w:r>
          </w:p>
        </w:tc>
        <w:tc>
          <w:tcPr>
            <w:tcW w:w="7200" w:type="dxa"/>
          </w:tcPr>
          <w:p w:rsidR="00920F77" w:rsidRPr="000F1712" w:rsidP="00C25ED0" w14:paraId="272AF323" w14:textId="656E4317">
            <w:pPr>
              <w:spacing w:after="0"/>
              <w:contextualSpacing/>
              <w:rPr>
                <w:rFonts w:eastAsia="Times New Roman"/>
                <w:color w:val="000000" w:themeColor="text1"/>
                <w:sz w:val="18"/>
                <w:szCs w:val="18"/>
              </w:rPr>
            </w:pPr>
            <w:r w:rsidRPr="000F1712">
              <w:rPr>
                <w:rFonts w:ascii="Calibri" w:hAnsi="Calibri"/>
                <w:sz w:val="18"/>
              </w:rPr>
              <w:t>Las personas cuestionarían su sexualidad</w:t>
            </w:r>
          </w:p>
        </w:tc>
        <w:tc>
          <w:tcPr>
            <w:tcW w:w="1260" w:type="dxa"/>
            <w:vAlign w:val="center"/>
          </w:tcPr>
          <w:p w:rsidR="00920F77" w:rsidRPr="002B17C5" w:rsidP="00C25ED0" w14:paraId="359B1A1A" w14:textId="1A681CF0">
            <w:pPr>
              <w:spacing w:after="0"/>
              <w:contextualSpacing/>
              <w:rPr>
                <w:rFonts w:eastAsia="Times New Roman"/>
                <w:color w:val="000000"/>
                <w:sz w:val="18"/>
                <w:szCs w:val="18"/>
              </w:rPr>
            </w:pPr>
            <w:r>
              <w:rPr>
                <w:color w:val="000000" w:themeColor="text1"/>
                <w:sz w:val="18"/>
              </w:rPr>
              <w:t>5</w:t>
            </w:r>
          </w:p>
        </w:tc>
      </w:tr>
      <w:tr w14:paraId="53123F71" w14:textId="77777777" w:rsidTr="00920F77">
        <w:tblPrEx>
          <w:tblW w:w="9900" w:type="dxa"/>
          <w:tblLayout w:type="fixed"/>
          <w:tblLook w:val="04A0"/>
        </w:tblPrEx>
        <w:tc>
          <w:tcPr>
            <w:tcW w:w="1440" w:type="dxa"/>
          </w:tcPr>
          <w:p w:rsidR="00920F77" w:rsidRPr="00495BF3" w:rsidP="00C25ED0" w14:paraId="171E872B" w14:textId="3EFB28AF">
            <w:pPr>
              <w:spacing w:after="0"/>
              <w:contextualSpacing/>
              <w:rPr>
                <w:rFonts w:eastAsia="Times New Roman" w:cstheme="minorHAnsi"/>
                <w:b/>
                <w:i/>
                <w:color w:val="000000"/>
                <w:sz w:val="18"/>
                <w:szCs w:val="18"/>
              </w:rPr>
            </w:pPr>
            <w:r>
              <w:rPr>
                <w:b/>
                <w:i/>
                <w:color w:val="ED7D31" w:themeColor="accent2"/>
                <w:sz w:val="18"/>
              </w:rPr>
              <w:t>C_REL06</w:t>
            </w:r>
          </w:p>
        </w:tc>
        <w:tc>
          <w:tcPr>
            <w:tcW w:w="7200" w:type="dxa"/>
          </w:tcPr>
          <w:p w:rsidR="00920F77" w:rsidRPr="000F1712" w:rsidP="00C25ED0" w14:paraId="47ABA5B5" w14:textId="6372D034">
            <w:pPr>
              <w:spacing w:after="0"/>
              <w:contextualSpacing/>
              <w:rPr>
                <w:rFonts w:eastAsia="Times New Roman"/>
                <w:color w:val="000000" w:themeColor="text1"/>
                <w:sz w:val="18"/>
                <w:szCs w:val="18"/>
              </w:rPr>
            </w:pPr>
            <w:r w:rsidRPr="000F1712">
              <w:rPr>
                <w:rStyle w:val="normaltextrun"/>
                <w:sz w:val="18"/>
              </w:rPr>
              <w:t xml:space="preserve">Las personas pensarían que era sexualmente activo(a) </w:t>
            </w:r>
          </w:p>
        </w:tc>
        <w:tc>
          <w:tcPr>
            <w:tcW w:w="1260" w:type="dxa"/>
            <w:vAlign w:val="center"/>
          </w:tcPr>
          <w:p w:rsidR="00920F77" w:rsidP="00C25ED0" w14:paraId="32C6F983" w14:textId="5D1D49F8">
            <w:pPr>
              <w:spacing w:after="0"/>
              <w:contextualSpacing/>
              <w:rPr>
                <w:rFonts w:eastAsia="Times New Roman"/>
                <w:color w:val="000000"/>
                <w:sz w:val="18"/>
                <w:szCs w:val="18"/>
              </w:rPr>
            </w:pPr>
            <w:r>
              <w:rPr>
                <w:color w:val="000000" w:themeColor="text1"/>
                <w:sz w:val="18"/>
              </w:rPr>
              <w:t>6</w:t>
            </w:r>
          </w:p>
        </w:tc>
      </w:tr>
      <w:tr w14:paraId="3102349C" w14:textId="77777777" w:rsidTr="00920F77">
        <w:tblPrEx>
          <w:tblW w:w="9900" w:type="dxa"/>
          <w:tblLayout w:type="fixed"/>
          <w:tblLook w:val="04A0"/>
        </w:tblPrEx>
        <w:tc>
          <w:tcPr>
            <w:tcW w:w="1440" w:type="dxa"/>
          </w:tcPr>
          <w:p w:rsidR="00920F77" w:rsidRPr="00495BF3" w:rsidP="00C25ED0" w14:paraId="7E18BEC5" w14:textId="6FB6896F">
            <w:pPr>
              <w:spacing w:after="0"/>
              <w:contextualSpacing/>
              <w:rPr>
                <w:rFonts w:eastAsia="Times New Roman" w:cstheme="minorHAnsi"/>
                <w:b/>
                <w:i/>
                <w:color w:val="000000"/>
                <w:sz w:val="18"/>
                <w:szCs w:val="18"/>
              </w:rPr>
            </w:pPr>
            <w:r>
              <w:rPr>
                <w:b/>
                <w:i/>
                <w:color w:val="ED7D31" w:themeColor="accent2"/>
                <w:sz w:val="18"/>
              </w:rPr>
              <w:t>C_REL07</w:t>
            </w:r>
          </w:p>
        </w:tc>
        <w:tc>
          <w:tcPr>
            <w:tcW w:w="7200" w:type="dxa"/>
          </w:tcPr>
          <w:p w:rsidR="00920F77" w:rsidRPr="000F1712" w:rsidP="00C25ED0" w14:paraId="161A5084" w14:textId="0BC9D597">
            <w:pPr>
              <w:spacing w:after="0"/>
              <w:contextualSpacing/>
              <w:rPr>
                <w:rFonts w:eastAsia="Times New Roman"/>
                <w:color w:val="000000" w:themeColor="text1"/>
                <w:sz w:val="18"/>
                <w:szCs w:val="18"/>
              </w:rPr>
            </w:pPr>
            <w:r w:rsidRPr="000F1712">
              <w:rPr>
                <w:rStyle w:val="normaltextrun"/>
                <w:sz w:val="18"/>
              </w:rPr>
              <w:t>Las personas pensarían que tiene demasiadas parejas sexuales</w:t>
            </w:r>
          </w:p>
        </w:tc>
        <w:tc>
          <w:tcPr>
            <w:tcW w:w="1260" w:type="dxa"/>
            <w:vAlign w:val="center"/>
          </w:tcPr>
          <w:p w:rsidR="00920F77" w:rsidP="00C25ED0" w14:paraId="4E87137C" w14:textId="42F6EE21">
            <w:pPr>
              <w:spacing w:after="0"/>
              <w:contextualSpacing/>
              <w:rPr>
                <w:rFonts w:eastAsia="Times New Roman"/>
                <w:color w:val="000000"/>
                <w:sz w:val="18"/>
                <w:szCs w:val="18"/>
              </w:rPr>
            </w:pPr>
            <w:r>
              <w:rPr>
                <w:color w:val="000000" w:themeColor="text1"/>
                <w:sz w:val="18"/>
              </w:rPr>
              <w:t>7</w:t>
            </w:r>
          </w:p>
        </w:tc>
      </w:tr>
      <w:tr w14:paraId="419D787A" w14:textId="77777777" w:rsidTr="00920F77">
        <w:tblPrEx>
          <w:tblW w:w="9900" w:type="dxa"/>
          <w:tblLayout w:type="fixed"/>
          <w:tblLook w:val="04A0"/>
        </w:tblPrEx>
        <w:tc>
          <w:tcPr>
            <w:tcW w:w="1440" w:type="dxa"/>
          </w:tcPr>
          <w:p w:rsidR="00920F77" w:rsidRPr="00D54B66" w:rsidP="00920F77" w14:paraId="0EDBF583" w14:textId="270322C3">
            <w:pPr>
              <w:spacing w:after="0"/>
              <w:contextualSpacing/>
              <w:rPr>
                <w:rFonts w:eastAsia="Times New Roman" w:cstheme="minorHAnsi"/>
                <w:b/>
                <w:i/>
                <w:color w:val="000000"/>
                <w:sz w:val="18"/>
                <w:szCs w:val="18"/>
              </w:rPr>
            </w:pPr>
            <w:r>
              <w:rPr>
                <w:b/>
                <w:i/>
                <w:color w:val="ED7D31" w:themeColor="accent2"/>
                <w:sz w:val="18"/>
              </w:rPr>
              <w:t>C_REL08</w:t>
            </w:r>
          </w:p>
        </w:tc>
        <w:tc>
          <w:tcPr>
            <w:tcW w:w="7200" w:type="dxa"/>
            <w:vAlign w:val="bottom"/>
          </w:tcPr>
          <w:p w:rsidR="00920F77" w:rsidRPr="000F1712" w:rsidP="00920F77" w14:paraId="53E53D19" w14:textId="72C4C767">
            <w:pPr>
              <w:spacing w:after="0"/>
              <w:contextualSpacing/>
              <w:rPr>
                <w:rFonts w:eastAsia="Times New Roman"/>
                <w:color w:val="000000" w:themeColor="text1"/>
                <w:sz w:val="18"/>
                <w:szCs w:val="18"/>
              </w:rPr>
            </w:pPr>
            <w:r w:rsidRPr="000F1712">
              <w:rPr>
                <w:sz w:val="18"/>
              </w:rPr>
              <w:t xml:space="preserve">Las personas podrían pensar que estaba consumiendo drogas </w:t>
            </w:r>
          </w:p>
        </w:tc>
        <w:tc>
          <w:tcPr>
            <w:tcW w:w="1260" w:type="dxa"/>
            <w:vAlign w:val="center"/>
          </w:tcPr>
          <w:p w:rsidR="00920F77" w:rsidP="00920F77" w14:paraId="1F05D910" w14:textId="00478C7D">
            <w:pPr>
              <w:spacing w:after="0"/>
              <w:contextualSpacing/>
              <w:rPr>
                <w:rFonts w:eastAsia="Times New Roman"/>
                <w:color w:val="000000"/>
                <w:sz w:val="18"/>
                <w:szCs w:val="18"/>
              </w:rPr>
            </w:pPr>
            <w:r>
              <w:rPr>
                <w:color w:val="000000" w:themeColor="text1"/>
                <w:sz w:val="18"/>
              </w:rPr>
              <w:t>8</w:t>
            </w:r>
          </w:p>
        </w:tc>
      </w:tr>
      <w:tr w14:paraId="500CBB61" w14:textId="77777777" w:rsidTr="00920F77">
        <w:tblPrEx>
          <w:tblW w:w="9900" w:type="dxa"/>
          <w:tblLayout w:type="fixed"/>
          <w:tblLook w:val="04A0"/>
        </w:tblPrEx>
        <w:tc>
          <w:tcPr>
            <w:tcW w:w="1440" w:type="dxa"/>
          </w:tcPr>
          <w:p w:rsidR="00920F77" w:rsidRPr="00D54B66" w:rsidP="00920F77" w14:paraId="351F2705" w14:textId="71065978">
            <w:pPr>
              <w:spacing w:after="0"/>
              <w:contextualSpacing/>
              <w:rPr>
                <w:rFonts w:eastAsia="Times New Roman" w:cstheme="minorHAnsi"/>
                <w:b/>
                <w:i/>
                <w:color w:val="000000"/>
                <w:sz w:val="18"/>
                <w:szCs w:val="18"/>
              </w:rPr>
            </w:pPr>
            <w:r>
              <w:rPr>
                <w:b/>
                <w:i/>
                <w:color w:val="ED7D31" w:themeColor="accent2"/>
                <w:sz w:val="18"/>
              </w:rPr>
              <w:t>C_REL09</w:t>
            </w:r>
          </w:p>
        </w:tc>
        <w:tc>
          <w:tcPr>
            <w:tcW w:w="7200" w:type="dxa"/>
            <w:vAlign w:val="bottom"/>
          </w:tcPr>
          <w:p w:rsidR="00920F77" w:rsidRPr="000F1712" w:rsidP="00920F77" w14:paraId="66BC6622" w14:textId="251D711D">
            <w:pPr>
              <w:spacing w:after="0"/>
              <w:contextualSpacing/>
              <w:rPr>
                <w:rFonts w:eastAsia="Times New Roman"/>
                <w:color w:val="000000" w:themeColor="text1"/>
                <w:sz w:val="18"/>
                <w:szCs w:val="18"/>
              </w:rPr>
            </w:pPr>
            <w:r w:rsidRPr="000F1712">
              <w:rPr>
                <w:color w:val="000000" w:themeColor="text1"/>
                <w:sz w:val="18"/>
              </w:rPr>
              <w:t xml:space="preserve">No tenía a nadie que lo(a) apoyara emocionalmente </w:t>
            </w:r>
          </w:p>
        </w:tc>
        <w:tc>
          <w:tcPr>
            <w:tcW w:w="1260" w:type="dxa"/>
            <w:vAlign w:val="center"/>
          </w:tcPr>
          <w:p w:rsidR="00920F77" w:rsidP="00920F77" w14:paraId="41A2D77D" w14:textId="1C904BE6">
            <w:pPr>
              <w:spacing w:after="0"/>
              <w:contextualSpacing/>
              <w:rPr>
                <w:rFonts w:eastAsia="Times New Roman"/>
                <w:color w:val="000000" w:themeColor="text1"/>
                <w:sz w:val="18"/>
                <w:szCs w:val="18"/>
              </w:rPr>
            </w:pPr>
            <w:r>
              <w:rPr>
                <w:color w:val="000000" w:themeColor="text1"/>
                <w:sz w:val="18"/>
              </w:rPr>
              <w:t>9</w:t>
            </w:r>
          </w:p>
        </w:tc>
      </w:tr>
      <w:tr w14:paraId="233A7D81" w14:textId="77777777" w:rsidTr="00920F77">
        <w:tblPrEx>
          <w:tblW w:w="9900" w:type="dxa"/>
          <w:tblLayout w:type="fixed"/>
          <w:tblLook w:val="04A0"/>
        </w:tblPrEx>
        <w:tc>
          <w:tcPr>
            <w:tcW w:w="1440" w:type="dxa"/>
          </w:tcPr>
          <w:p w:rsidR="00920F77" w:rsidRPr="00D54B66" w:rsidP="00920F77" w14:paraId="3DAF2E8A" w14:textId="35FF160F">
            <w:pPr>
              <w:spacing w:after="0"/>
              <w:contextualSpacing/>
              <w:rPr>
                <w:rFonts w:eastAsia="Times New Roman" w:cstheme="minorHAnsi"/>
                <w:b/>
                <w:i/>
                <w:color w:val="000000"/>
                <w:sz w:val="18"/>
                <w:szCs w:val="18"/>
              </w:rPr>
            </w:pPr>
            <w:r>
              <w:rPr>
                <w:b/>
                <w:i/>
                <w:color w:val="ED7D31" w:themeColor="accent2"/>
                <w:sz w:val="18"/>
              </w:rPr>
              <w:t>C_REL94</w:t>
            </w:r>
          </w:p>
        </w:tc>
        <w:tc>
          <w:tcPr>
            <w:tcW w:w="7200" w:type="dxa"/>
          </w:tcPr>
          <w:p w:rsidR="00920F77" w:rsidRPr="000F1712" w:rsidP="00920F77" w14:paraId="7B24580A" w14:textId="69520EFE">
            <w:pPr>
              <w:spacing w:after="0"/>
              <w:contextualSpacing/>
              <w:rPr>
                <w:rFonts w:eastAsia="Times New Roman"/>
                <w:color w:val="000000" w:themeColor="text1"/>
                <w:sz w:val="18"/>
                <w:szCs w:val="18"/>
              </w:rPr>
            </w:pPr>
            <w:r w:rsidRPr="000F1712">
              <w:rPr>
                <w:sz w:val="18"/>
              </w:rPr>
              <w:t>Ninguna de estas aplica</w:t>
            </w:r>
          </w:p>
        </w:tc>
        <w:tc>
          <w:tcPr>
            <w:tcW w:w="1260" w:type="dxa"/>
            <w:vAlign w:val="center"/>
          </w:tcPr>
          <w:p w:rsidR="00920F77" w:rsidP="00920F77" w14:paraId="0541B2C3" w14:textId="23C94337">
            <w:pPr>
              <w:spacing w:after="0"/>
              <w:contextualSpacing/>
              <w:rPr>
                <w:rFonts w:eastAsia="Times New Roman"/>
                <w:color w:val="000000" w:themeColor="text1"/>
                <w:sz w:val="18"/>
                <w:szCs w:val="18"/>
              </w:rPr>
            </w:pPr>
            <w:r>
              <w:rPr>
                <w:color w:val="000000" w:themeColor="text1"/>
                <w:sz w:val="18"/>
              </w:rPr>
              <w:t>94</w:t>
            </w:r>
          </w:p>
        </w:tc>
      </w:tr>
      <w:tr w14:paraId="00A41F6F" w14:textId="77777777" w:rsidTr="00920F77">
        <w:tblPrEx>
          <w:tblW w:w="9900" w:type="dxa"/>
          <w:tblLayout w:type="fixed"/>
          <w:tblLook w:val="04A0"/>
        </w:tblPrEx>
        <w:tc>
          <w:tcPr>
            <w:tcW w:w="1440" w:type="dxa"/>
          </w:tcPr>
          <w:p w:rsidR="00920F77" w:rsidRPr="00D54B66" w:rsidP="00920F77" w14:paraId="5A957E1F" w14:textId="10B5E093">
            <w:pPr>
              <w:spacing w:after="0"/>
              <w:contextualSpacing/>
              <w:rPr>
                <w:rFonts w:eastAsia="Times New Roman" w:cstheme="minorHAnsi"/>
                <w:b/>
                <w:i/>
                <w:color w:val="000000"/>
                <w:sz w:val="18"/>
                <w:szCs w:val="18"/>
              </w:rPr>
            </w:pPr>
            <w:r>
              <w:rPr>
                <w:b/>
                <w:i/>
                <w:color w:val="ED7D31" w:themeColor="accent2"/>
                <w:sz w:val="18"/>
              </w:rPr>
              <w:t>C_REL98</w:t>
            </w:r>
          </w:p>
        </w:tc>
        <w:tc>
          <w:tcPr>
            <w:tcW w:w="7200" w:type="dxa"/>
          </w:tcPr>
          <w:p w:rsidR="00920F77" w:rsidRPr="000F1712" w:rsidP="00920F77" w14:paraId="427659C0" w14:textId="6D560588">
            <w:pPr>
              <w:spacing w:after="0"/>
              <w:contextualSpacing/>
              <w:rPr>
                <w:rFonts w:eastAsia="Times New Roman" w:cstheme="minorHAnsi"/>
                <w:bCs/>
                <w:i/>
                <w:iCs/>
                <w:color w:val="767171" w:themeColor="background2" w:themeShade="80"/>
                <w:sz w:val="18"/>
                <w:szCs w:val="18"/>
              </w:rPr>
            </w:pPr>
            <w:r w:rsidRPr="000F1712">
              <w:rPr>
                <w:i/>
                <w:color w:val="767171" w:themeColor="background2" w:themeShade="80"/>
                <w:sz w:val="18"/>
              </w:rPr>
              <w:t>No sabe</w:t>
            </w:r>
          </w:p>
        </w:tc>
        <w:tc>
          <w:tcPr>
            <w:tcW w:w="1260" w:type="dxa"/>
            <w:vAlign w:val="center"/>
          </w:tcPr>
          <w:p w:rsidR="00920F77" w:rsidRPr="003D1700" w:rsidP="00920F77" w14:paraId="085B4BBE" w14:textId="78F3F7CD">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6A31859D" w14:textId="77777777" w:rsidTr="00920F77">
        <w:tblPrEx>
          <w:tblW w:w="9900" w:type="dxa"/>
          <w:tblLayout w:type="fixed"/>
          <w:tblLook w:val="04A0"/>
        </w:tblPrEx>
        <w:tc>
          <w:tcPr>
            <w:tcW w:w="1440" w:type="dxa"/>
          </w:tcPr>
          <w:p w:rsidR="00920F77" w:rsidRPr="00D54B66" w:rsidP="00920F77" w14:paraId="3356A098" w14:textId="07251BD8">
            <w:pPr>
              <w:spacing w:after="0"/>
              <w:contextualSpacing/>
              <w:rPr>
                <w:rFonts w:eastAsia="Times New Roman" w:cstheme="minorHAnsi"/>
                <w:b/>
                <w:i/>
                <w:color w:val="000000"/>
                <w:sz w:val="18"/>
                <w:szCs w:val="18"/>
              </w:rPr>
            </w:pPr>
            <w:r>
              <w:rPr>
                <w:b/>
                <w:i/>
                <w:color w:val="ED7D31" w:themeColor="accent2"/>
                <w:sz w:val="18"/>
              </w:rPr>
              <w:t>C_REL99</w:t>
            </w:r>
          </w:p>
        </w:tc>
        <w:tc>
          <w:tcPr>
            <w:tcW w:w="7200" w:type="dxa"/>
          </w:tcPr>
          <w:p w:rsidR="00920F77" w:rsidRPr="000F1712" w:rsidP="00920F77" w14:paraId="1D9C9478" w14:textId="181F1C95">
            <w:pPr>
              <w:spacing w:after="0"/>
              <w:contextualSpacing/>
              <w:rPr>
                <w:rFonts w:eastAsia="Times New Roman" w:cstheme="minorHAnsi"/>
                <w:bCs/>
                <w:i/>
                <w:iCs/>
                <w:color w:val="767171" w:themeColor="background2" w:themeShade="80"/>
                <w:sz w:val="18"/>
                <w:szCs w:val="18"/>
              </w:rPr>
            </w:pPr>
            <w:r w:rsidRPr="000F1712">
              <w:rPr>
                <w:i/>
                <w:color w:val="767171" w:themeColor="background2" w:themeShade="80"/>
                <w:sz w:val="18"/>
              </w:rPr>
              <w:t>Prefiere no contestar</w:t>
            </w:r>
          </w:p>
        </w:tc>
        <w:tc>
          <w:tcPr>
            <w:tcW w:w="1260" w:type="dxa"/>
            <w:vAlign w:val="center"/>
          </w:tcPr>
          <w:p w:rsidR="00920F77" w:rsidRPr="003D1700" w:rsidP="00920F77" w14:paraId="622FEEF6" w14:textId="1995A9B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4A5A50" w:rsidP="00F7242B" w14:paraId="6215A334" w14:textId="77777777">
      <w:pPr>
        <w:spacing w:after="160" w:line="259" w:lineRule="auto"/>
        <w:rPr>
          <w:rFonts w:cstheme="minorHAnsi"/>
          <w:b/>
        </w:rPr>
      </w:pPr>
    </w:p>
    <w:p w:rsidR="002E3F6E" w:rsidP="00F7242B" w14:paraId="429A754F" w14:textId="77777777">
      <w:pPr>
        <w:spacing w:after="160" w:line="259" w:lineRule="auto"/>
        <w:rPr>
          <w:rFonts w:cstheme="minorHAnsi"/>
          <w:b/>
        </w:rPr>
      </w:pPr>
    </w:p>
    <w:tbl>
      <w:tblPr>
        <w:tblW w:w="9810" w:type="dxa"/>
        <w:tblLayout w:type="fixed"/>
        <w:tblLook w:val="04A0"/>
      </w:tblPr>
      <w:tblGrid>
        <w:gridCol w:w="1255"/>
        <w:gridCol w:w="8105"/>
        <w:gridCol w:w="450"/>
      </w:tblGrid>
      <w:tr w14:paraId="4CD60CB3" w14:textId="77777777" w:rsidTr="006E0E3E">
        <w:tblPrEx>
          <w:tblW w:w="9810" w:type="dxa"/>
          <w:tblLayout w:type="fixed"/>
          <w:tblLook w:val="04A0"/>
        </w:tblPrEx>
        <w:tc>
          <w:tcPr>
            <w:tcW w:w="1255" w:type="dxa"/>
            <w:vAlign w:val="bottom"/>
          </w:tcPr>
          <w:p w:rsidR="0063745D" w:rsidRPr="2B942E5F" w:rsidP="00854742" w14:paraId="1BC11758" w14:textId="1F0EED3F">
            <w:pPr>
              <w:spacing w:after="0"/>
              <w:contextualSpacing/>
              <w:rPr>
                <w:rFonts w:eastAsia="Times New Roman"/>
                <w:b/>
                <w:color w:val="000000" w:themeColor="text1"/>
                <w:sz w:val="18"/>
                <w:szCs w:val="18"/>
              </w:rPr>
            </w:pPr>
            <w:r>
              <w:rPr>
                <w:b/>
                <w:color w:val="000000" w:themeColor="text1"/>
                <w:sz w:val="18"/>
              </w:rPr>
              <w:t>C.9</w:t>
            </w:r>
          </w:p>
        </w:tc>
        <w:tc>
          <w:tcPr>
            <w:tcW w:w="8555" w:type="dxa"/>
            <w:gridSpan w:val="2"/>
          </w:tcPr>
          <w:p w:rsidR="0063745D" w:rsidRPr="1438CA12" w:rsidP="00854742" w14:paraId="59A93EAB" w14:textId="4A9465E5">
            <w:pPr>
              <w:spacing w:after="0"/>
              <w:contextualSpacing/>
              <w:rPr>
                <w:rFonts w:eastAsia="Times New Roman"/>
                <w:b/>
                <w:bCs/>
                <w:color w:val="000000" w:themeColor="text1"/>
                <w:sz w:val="18"/>
                <w:szCs w:val="18"/>
              </w:rPr>
            </w:pPr>
            <w:r>
              <w:rPr>
                <w:b/>
                <w:color w:val="000000" w:themeColor="text1"/>
                <w:sz w:val="18"/>
              </w:rPr>
              <w:t>Healthcare</w:t>
            </w:r>
            <w:r>
              <w:rPr>
                <w:b/>
                <w:color w:val="000000" w:themeColor="text1"/>
                <w:sz w:val="18"/>
              </w:rPr>
              <w:t xml:space="preserve"> </w:t>
            </w:r>
            <w:r>
              <w:rPr>
                <w:b/>
                <w:color w:val="000000" w:themeColor="text1"/>
                <w:sz w:val="18"/>
              </w:rPr>
              <w:t>reasons</w:t>
            </w:r>
          </w:p>
        </w:tc>
      </w:tr>
      <w:tr w14:paraId="3EC185E1" w14:textId="77777777" w:rsidTr="006E0E3E">
        <w:tblPrEx>
          <w:tblW w:w="9810" w:type="dxa"/>
          <w:tblLayout w:type="fixed"/>
          <w:tblLook w:val="04A0"/>
        </w:tblPrEx>
        <w:tc>
          <w:tcPr>
            <w:tcW w:w="1255" w:type="dxa"/>
            <w:vAlign w:val="bottom"/>
          </w:tcPr>
          <w:p w:rsidR="0063745D" w:rsidP="00C35E4F" w14:paraId="12251AFF" w14:textId="77777777">
            <w:pPr>
              <w:spacing w:after="0"/>
              <w:contextualSpacing/>
              <w:rPr>
                <w:rFonts w:eastAsia="Times New Roman" w:cstheme="minorHAnsi"/>
                <w:bCs/>
                <w:color w:val="000000"/>
                <w:sz w:val="18"/>
                <w:szCs w:val="18"/>
              </w:rPr>
            </w:pPr>
          </w:p>
          <w:p w:rsidR="0063745D" w:rsidRPr="002B17C5" w:rsidP="00C35E4F" w14:paraId="0AAC5D6A" w14:textId="60615C77">
            <w:pPr>
              <w:spacing w:after="0"/>
              <w:contextualSpacing/>
              <w:rPr>
                <w:rFonts w:eastAsia="Times New Roman" w:cstheme="minorHAnsi"/>
                <w:b/>
                <w:bCs/>
                <w:color w:val="000000"/>
                <w:sz w:val="18"/>
                <w:szCs w:val="18"/>
              </w:rPr>
            </w:pPr>
          </w:p>
        </w:tc>
        <w:tc>
          <w:tcPr>
            <w:tcW w:w="8555" w:type="dxa"/>
            <w:gridSpan w:val="2"/>
          </w:tcPr>
          <w:p w:rsidR="00920F77" w:rsidRPr="00570429" w:rsidP="00920F77" w14:paraId="74E89748" w14:textId="6B73DB49">
            <w:pPr>
              <w:spacing w:after="0"/>
              <w:contextualSpacing/>
              <w:rPr>
                <w:rFonts w:eastAsia="Times New Roman"/>
                <w:color w:val="000000" w:themeColor="text1"/>
                <w:sz w:val="18"/>
                <w:szCs w:val="18"/>
              </w:rPr>
            </w:pPr>
            <w:r w:rsidRPr="00570429">
              <w:rPr>
                <w:color w:val="000000" w:themeColor="text1"/>
                <w:sz w:val="18"/>
              </w:rPr>
              <w:t xml:space="preserve">¿Alguna de estas razones </w:t>
            </w:r>
            <w:r w:rsidRPr="00570429">
              <w:rPr>
                <w:b/>
                <w:bCs/>
                <w:color w:val="000000" w:themeColor="text1"/>
                <w:sz w:val="18"/>
              </w:rPr>
              <w:t>relacionadas con la atención médica</w:t>
            </w:r>
            <w:r w:rsidRPr="00570429">
              <w:rPr>
                <w:color w:val="000000" w:themeColor="text1"/>
                <w:sz w:val="18"/>
              </w:rPr>
              <w:t xml:space="preserve"> le impidió hacerse la prueba del VIH?</w:t>
            </w:r>
            <w:r w:rsidRPr="00570429" w:rsidR="0044450B">
              <w:rPr>
                <w:color w:val="000000" w:themeColor="text1"/>
                <w:sz w:val="18"/>
              </w:rPr>
              <w:t xml:space="preserve"> </w:t>
            </w:r>
          </w:p>
          <w:p w:rsidR="00920F77" w:rsidRPr="006B7B9D" w:rsidP="00920F77" w14:paraId="5AA61AC9" w14:textId="77777777">
            <w:pPr>
              <w:spacing w:after="0"/>
              <w:contextualSpacing/>
              <w:rPr>
                <w:color w:val="000000" w:themeColor="text1"/>
                <w:sz w:val="18"/>
              </w:rPr>
            </w:pPr>
            <w:r w:rsidRPr="006B7B9D">
              <w:rPr>
                <w:color w:val="000000" w:themeColor="text1"/>
                <w:sz w:val="18"/>
              </w:rPr>
              <w:t xml:space="preserve">[WB: Seleccione todas las respuestas que correspondan]. </w:t>
            </w:r>
          </w:p>
          <w:p w:rsidR="0063745D" w:rsidRPr="00570429" w:rsidP="00920F77" w14:paraId="35E1F00B" w14:textId="56B065CC">
            <w:pPr>
              <w:spacing w:after="0"/>
              <w:contextualSpacing/>
              <w:rPr>
                <w:rFonts w:eastAsia="Times New Roman"/>
                <w:color w:val="7030A0"/>
                <w:sz w:val="18"/>
                <w:szCs w:val="18"/>
              </w:rPr>
            </w:pPr>
            <w:r w:rsidRPr="006B7B9D">
              <w:rPr>
                <w:color w:val="000000" w:themeColor="text1"/>
                <w:sz w:val="18"/>
              </w:rPr>
              <w:t xml:space="preserve">[IA: Conteste “sí” o “no” para cada </w:t>
            </w:r>
            <w:r w:rsidRPr="006B7B9D" w:rsidR="009E69A1">
              <w:rPr>
                <w:color w:val="000000" w:themeColor="text1"/>
                <w:sz w:val="18"/>
              </w:rPr>
              <w:t>respuesta</w:t>
            </w:r>
            <w:r w:rsidRPr="006B7B9D">
              <w:rPr>
                <w:color w:val="000000" w:themeColor="text1"/>
                <w:sz w:val="18"/>
              </w:rPr>
              <w:t>].</w:t>
            </w:r>
          </w:p>
        </w:tc>
      </w:tr>
      <w:tr w14:paraId="21481A13" w14:textId="77777777" w:rsidTr="006E0E3E">
        <w:tblPrEx>
          <w:tblW w:w="9810" w:type="dxa"/>
          <w:tblLayout w:type="fixed"/>
          <w:tblLook w:val="04A0"/>
        </w:tblPrEx>
        <w:tc>
          <w:tcPr>
            <w:tcW w:w="1255" w:type="dxa"/>
            <w:vAlign w:val="bottom"/>
          </w:tcPr>
          <w:p w:rsidR="0063745D" w:rsidP="00C35E4F" w14:paraId="61220DBA" w14:textId="77777777">
            <w:pPr>
              <w:spacing w:after="0"/>
              <w:contextualSpacing/>
              <w:rPr>
                <w:rFonts w:eastAsia="Times New Roman"/>
                <w:color w:val="000000" w:themeColor="text1"/>
                <w:sz w:val="18"/>
                <w:szCs w:val="18"/>
              </w:rPr>
            </w:pPr>
          </w:p>
        </w:tc>
        <w:tc>
          <w:tcPr>
            <w:tcW w:w="8555" w:type="dxa"/>
            <w:gridSpan w:val="2"/>
          </w:tcPr>
          <w:p w:rsidR="0063745D" w:rsidRPr="000E6D70" w:rsidP="3F6D9080" w14:paraId="727583A4" w14:textId="0303ECBF">
            <w:pPr>
              <w:spacing w:after="0"/>
              <w:contextualSpacing/>
              <w:rPr>
                <w:rFonts w:eastAsia="Times New Roman"/>
                <w:color w:val="000000" w:themeColor="text1"/>
                <w:sz w:val="18"/>
                <w:szCs w:val="18"/>
              </w:rPr>
            </w:pPr>
            <w:r>
              <w:rPr>
                <w:color w:val="7030A0"/>
                <w:sz w:val="18"/>
              </w:rPr>
              <w:t>Programming</w:t>
            </w:r>
            <w:r>
              <w:rPr>
                <w:color w:val="7030A0"/>
                <w:sz w:val="18"/>
              </w:rPr>
              <w:t xml:space="preserve"> note: </w:t>
            </w:r>
            <w:r>
              <w:rPr>
                <w:color w:val="7030A0"/>
                <w:sz w:val="18"/>
              </w:rPr>
              <w:t>Randomize</w:t>
            </w:r>
            <w:r>
              <w:rPr>
                <w:color w:val="7030A0"/>
                <w:sz w:val="18"/>
              </w:rPr>
              <w:t xml:space="preserve"> responses 1 - 10.</w:t>
            </w:r>
          </w:p>
        </w:tc>
      </w:tr>
      <w:tr w14:paraId="7174D2FF" w14:textId="77777777" w:rsidTr="00920F77">
        <w:tblPrEx>
          <w:tblW w:w="9810" w:type="dxa"/>
          <w:tblLayout w:type="fixed"/>
          <w:tblLook w:val="04A0"/>
        </w:tblPrEx>
        <w:tc>
          <w:tcPr>
            <w:tcW w:w="1255" w:type="dxa"/>
          </w:tcPr>
          <w:p w:rsidR="00920F77" w:rsidRPr="009C62EC" w:rsidP="006F7C9B" w14:paraId="1F96AFA5" w14:textId="6F6D464A">
            <w:pPr>
              <w:spacing w:after="0"/>
              <w:contextualSpacing/>
              <w:rPr>
                <w:rFonts w:eastAsia="Times New Roman" w:cstheme="minorHAnsi"/>
                <w:b/>
                <w:i/>
                <w:color w:val="000000"/>
                <w:sz w:val="18"/>
                <w:szCs w:val="18"/>
              </w:rPr>
            </w:pPr>
            <w:r>
              <w:rPr>
                <w:b/>
                <w:i/>
                <w:color w:val="ED7D31" w:themeColor="accent2"/>
                <w:sz w:val="18"/>
              </w:rPr>
              <w:t>C_HEALT01</w:t>
            </w:r>
          </w:p>
        </w:tc>
        <w:tc>
          <w:tcPr>
            <w:tcW w:w="8105" w:type="dxa"/>
          </w:tcPr>
          <w:p w:rsidR="00920F77" w:rsidRPr="00B35948" w:rsidP="004B34B2" w14:paraId="64ADC610" w14:textId="2F444FD3">
            <w:pPr>
              <w:spacing w:after="0"/>
              <w:contextualSpacing/>
              <w:rPr>
                <w:rFonts w:eastAsia="Times New Roman" w:cstheme="minorHAnsi"/>
                <w:bCs/>
                <w:color w:val="000000"/>
                <w:sz w:val="18"/>
                <w:szCs w:val="18"/>
              </w:rPr>
            </w:pPr>
            <w:r w:rsidRPr="00B35948">
              <w:rPr>
                <w:sz w:val="18"/>
              </w:rPr>
              <w:t xml:space="preserve">El trabajador de la salud no le ofreció una prueba del VIH o no parecía saber mucho sobre la prueba del VIH </w:t>
            </w:r>
          </w:p>
        </w:tc>
        <w:tc>
          <w:tcPr>
            <w:tcW w:w="450" w:type="dxa"/>
            <w:vAlign w:val="bottom"/>
          </w:tcPr>
          <w:p w:rsidR="00920F77" w:rsidP="00920F77" w14:paraId="23435C19" w14:textId="6F03179D">
            <w:pPr>
              <w:spacing w:after="0"/>
              <w:contextualSpacing/>
              <w:jc w:val="both"/>
              <w:rPr>
                <w:rFonts w:eastAsia="Times New Roman" w:cstheme="minorHAnsi"/>
                <w:bCs/>
                <w:color w:val="000000"/>
                <w:sz w:val="18"/>
                <w:szCs w:val="18"/>
              </w:rPr>
            </w:pPr>
            <w:r>
              <w:rPr>
                <w:color w:val="000000"/>
                <w:sz w:val="18"/>
              </w:rPr>
              <w:t>1</w:t>
            </w:r>
          </w:p>
        </w:tc>
      </w:tr>
      <w:tr w14:paraId="0A4DFD4F" w14:textId="77777777" w:rsidTr="00920F77">
        <w:tblPrEx>
          <w:tblW w:w="9810" w:type="dxa"/>
          <w:tblLayout w:type="fixed"/>
          <w:tblLook w:val="04A0"/>
        </w:tblPrEx>
        <w:tc>
          <w:tcPr>
            <w:tcW w:w="1255" w:type="dxa"/>
          </w:tcPr>
          <w:p w:rsidR="00920F77" w:rsidRPr="008B2975" w:rsidP="006F7C9B" w14:paraId="69B11248" w14:textId="7EAC6F6E">
            <w:pPr>
              <w:spacing w:after="0"/>
              <w:contextualSpacing/>
              <w:rPr>
                <w:rFonts w:eastAsia="Times New Roman" w:cstheme="minorHAnsi"/>
                <w:b/>
                <w:i/>
                <w:color w:val="000000"/>
                <w:sz w:val="18"/>
                <w:szCs w:val="18"/>
              </w:rPr>
            </w:pPr>
            <w:r>
              <w:rPr>
                <w:b/>
                <w:i/>
                <w:color w:val="ED7D31" w:themeColor="accent2"/>
                <w:sz w:val="18"/>
              </w:rPr>
              <w:t>C_HEALT02</w:t>
            </w:r>
          </w:p>
        </w:tc>
        <w:tc>
          <w:tcPr>
            <w:tcW w:w="8105" w:type="dxa"/>
          </w:tcPr>
          <w:p w:rsidR="00920F77" w:rsidRPr="00B35948" w:rsidP="004B34B2" w14:paraId="2D864AB4" w14:textId="0D1D239D">
            <w:pPr>
              <w:spacing w:after="0"/>
              <w:contextualSpacing/>
              <w:rPr>
                <w:rFonts w:eastAsia="Times New Roman" w:cstheme="minorHAnsi"/>
                <w:bCs/>
                <w:color w:val="000000"/>
                <w:sz w:val="18"/>
                <w:szCs w:val="18"/>
              </w:rPr>
            </w:pPr>
            <w:r w:rsidRPr="00B35948">
              <w:rPr>
                <w:sz w:val="18"/>
              </w:rPr>
              <w:t xml:space="preserve">El trabajador de la salud dijo que no necesitaba hacerse la prueba del VIH </w:t>
            </w:r>
          </w:p>
        </w:tc>
        <w:tc>
          <w:tcPr>
            <w:tcW w:w="450" w:type="dxa"/>
            <w:vAlign w:val="bottom"/>
          </w:tcPr>
          <w:p w:rsidR="00920F77" w:rsidP="00920F77" w14:paraId="1D0C761E" w14:textId="10C9EC98">
            <w:pPr>
              <w:spacing w:after="0"/>
              <w:contextualSpacing/>
              <w:jc w:val="both"/>
              <w:rPr>
                <w:rFonts w:eastAsia="Times New Roman" w:cstheme="minorHAnsi"/>
                <w:bCs/>
                <w:color w:val="000000"/>
                <w:sz w:val="18"/>
                <w:szCs w:val="18"/>
              </w:rPr>
            </w:pPr>
            <w:r>
              <w:rPr>
                <w:color w:val="000000"/>
                <w:sz w:val="18"/>
              </w:rPr>
              <w:t>2</w:t>
            </w:r>
          </w:p>
        </w:tc>
      </w:tr>
      <w:tr w14:paraId="0C70ABA4" w14:textId="77777777" w:rsidTr="00920F77">
        <w:tblPrEx>
          <w:tblW w:w="9810" w:type="dxa"/>
          <w:tblLayout w:type="fixed"/>
          <w:tblLook w:val="04A0"/>
        </w:tblPrEx>
        <w:tc>
          <w:tcPr>
            <w:tcW w:w="1255" w:type="dxa"/>
          </w:tcPr>
          <w:p w:rsidR="00920F77" w:rsidRPr="008B2975" w:rsidP="006F7C9B" w14:paraId="2B7C558E" w14:textId="6A4880B5">
            <w:pPr>
              <w:spacing w:after="0"/>
              <w:contextualSpacing/>
              <w:rPr>
                <w:rFonts w:eastAsia="Times New Roman" w:cstheme="minorHAnsi"/>
                <w:b/>
                <w:i/>
                <w:color w:val="000000"/>
                <w:sz w:val="18"/>
                <w:szCs w:val="18"/>
              </w:rPr>
            </w:pPr>
            <w:r>
              <w:rPr>
                <w:b/>
                <w:i/>
                <w:color w:val="ED7D31" w:themeColor="accent2"/>
                <w:sz w:val="18"/>
              </w:rPr>
              <w:t>C_HEALT03</w:t>
            </w:r>
          </w:p>
        </w:tc>
        <w:tc>
          <w:tcPr>
            <w:tcW w:w="8105" w:type="dxa"/>
          </w:tcPr>
          <w:p w:rsidR="00920F77" w:rsidRPr="00B35948" w:rsidP="004B34B2" w14:paraId="13E9339E" w14:textId="61368F41">
            <w:pPr>
              <w:spacing w:after="0"/>
              <w:contextualSpacing/>
              <w:rPr>
                <w:rFonts w:eastAsia="Times New Roman" w:cstheme="minorHAnsi"/>
                <w:bCs/>
                <w:color w:val="000000"/>
                <w:sz w:val="18"/>
                <w:szCs w:val="18"/>
              </w:rPr>
            </w:pPr>
            <w:r w:rsidRPr="00B35948">
              <w:rPr>
                <w:sz w:val="18"/>
              </w:rPr>
              <w:t xml:space="preserve">No se sentía cómodo(a) pidiéndole a un trabajador de la salud una prueba del VIH </w:t>
            </w:r>
          </w:p>
        </w:tc>
        <w:tc>
          <w:tcPr>
            <w:tcW w:w="450" w:type="dxa"/>
            <w:vAlign w:val="bottom"/>
          </w:tcPr>
          <w:p w:rsidR="00920F77" w:rsidP="00920F77" w14:paraId="5FC9384A" w14:textId="71D50336">
            <w:pPr>
              <w:spacing w:after="0"/>
              <w:contextualSpacing/>
              <w:jc w:val="both"/>
              <w:rPr>
                <w:rFonts w:eastAsia="Times New Roman" w:cstheme="minorHAnsi"/>
                <w:bCs/>
                <w:color w:val="000000"/>
                <w:sz w:val="18"/>
                <w:szCs w:val="18"/>
              </w:rPr>
            </w:pPr>
            <w:r>
              <w:rPr>
                <w:color w:val="000000"/>
                <w:sz w:val="18"/>
              </w:rPr>
              <w:t>3</w:t>
            </w:r>
          </w:p>
        </w:tc>
      </w:tr>
      <w:tr w14:paraId="49335CC5" w14:textId="77777777" w:rsidTr="00920F77">
        <w:tblPrEx>
          <w:tblW w:w="9810" w:type="dxa"/>
          <w:tblLayout w:type="fixed"/>
          <w:tblLook w:val="04A0"/>
        </w:tblPrEx>
        <w:tc>
          <w:tcPr>
            <w:tcW w:w="1255" w:type="dxa"/>
          </w:tcPr>
          <w:p w:rsidR="00920F77" w:rsidRPr="00AB300E" w:rsidP="006F7C9B" w14:paraId="1DCFE0EB" w14:textId="36B31965">
            <w:pPr>
              <w:spacing w:after="0"/>
              <w:contextualSpacing/>
              <w:rPr>
                <w:rFonts w:eastAsia="Times New Roman" w:cstheme="minorHAnsi"/>
                <w:b/>
                <w:i/>
                <w:color w:val="000000"/>
                <w:sz w:val="18"/>
                <w:szCs w:val="18"/>
              </w:rPr>
            </w:pPr>
            <w:r>
              <w:rPr>
                <w:b/>
                <w:i/>
                <w:color w:val="ED7D31" w:themeColor="accent2"/>
                <w:sz w:val="18"/>
              </w:rPr>
              <w:t>C_HEALT04</w:t>
            </w:r>
          </w:p>
        </w:tc>
        <w:tc>
          <w:tcPr>
            <w:tcW w:w="8105" w:type="dxa"/>
          </w:tcPr>
          <w:p w:rsidR="00920F77" w:rsidRPr="00B35948" w:rsidP="004B34B2" w14:paraId="5251EDB4" w14:textId="29A317EF">
            <w:pPr>
              <w:spacing w:after="0"/>
              <w:contextualSpacing/>
              <w:rPr>
                <w:rFonts w:eastAsia="Times New Roman" w:cstheme="minorHAnsi"/>
                <w:bCs/>
                <w:color w:val="000000"/>
                <w:sz w:val="18"/>
                <w:szCs w:val="18"/>
              </w:rPr>
            </w:pPr>
            <w:r w:rsidRPr="00B35948">
              <w:rPr>
                <w:sz w:val="18"/>
              </w:rPr>
              <w:t xml:space="preserve">Tuvo una mala experiencia con un trabajador de la salud </w:t>
            </w:r>
          </w:p>
        </w:tc>
        <w:tc>
          <w:tcPr>
            <w:tcW w:w="450" w:type="dxa"/>
            <w:vAlign w:val="bottom"/>
          </w:tcPr>
          <w:p w:rsidR="00920F77" w:rsidP="00920F77" w14:paraId="1D7FE39D" w14:textId="16BFACB9">
            <w:pPr>
              <w:spacing w:after="0"/>
              <w:contextualSpacing/>
              <w:jc w:val="both"/>
              <w:rPr>
                <w:rFonts w:eastAsia="Times New Roman" w:cstheme="minorHAnsi"/>
                <w:bCs/>
                <w:color w:val="000000"/>
                <w:sz w:val="18"/>
                <w:szCs w:val="18"/>
              </w:rPr>
            </w:pPr>
            <w:r>
              <w:rPr>
                <w:color w:val="000000"/>
                <w:sz w:val="18"/>
              </w:rPr>
              <w:t>4</w:t>
            </w:r>
          </w:p>
        </w:tc>
      </w:tr>
      <w:tr w14:paraId="0213AB90" w14:textId="77777777" w:rsidTr="00920F77">
        <w:tblPrEx>
          <w:tblW w:w="9810" w:type="dxa"/>
          <w:tblLayout w:type="fixed"/>
          <w:tblLook w:val="04A0"/>
        </w:tblPrEx>
        <w:tc>
          <w:tcPr>
            <w:tcW w:w="1255" w:type="dxa"/>
          </w:tcPr>
          <w:p w:rsidR="00920F77" w:rsidRPr="00AB300E" w:rsidP="006F7C9B" w14:paraId="63EF54BD" w14:textId="068E2A53">
            <w:pPr>
              <w:spacing w:after="0"/>
              <w:contextualSpacing/>
              <w:rPr>
                <w:rFonts w:eastAsia="Times New Roman" w:cstheme="minorHAnsi"/>
                <w:b/>
                <w:i/>
                <w:color w:val="000000"/>
                <w:sz w:val="18"/>
                <w:szCs w:val="18"/>
              </w:rPr>
            </w:pPr>
            <w:r>
              <w:rPr>
                <w:b/>
                <w:i/>
                <w:color w:val="ED7D31" w:themeColor="accent2"/>
                <w:sz w:val="18"/>
              </w:rPr>
              <w:t>C_HEALT05</w:t>
            </w:r>
          </w:p>
        </w:tc>
        <w:tc>
          <w:tcPr>
            <w:tcW w:w="8105" w:type="dxa"/>
          </w:tcPr>
          <w:p w:rsidR="00920F77" w:rsidRPr="00B35948" w:rsidP="004B34B2" w14:paraId="5B4A0C4A" w14:textId="4CF40934">
            <w:pPr>
              <w:spacing w:after="0"/>
              <w:contextualSpacing/>
              <w:rPr>
                <w:rFonts w:eastAsia="Times New Roman" w:cstheme="minorHAnsi"/>
                <w:bCs/>
                <w:color w:val="000000"/>
                <w:sz w:val="18"/>
                <w:szCs w:val="18"/>
              </w:rPr>
            </w:pPr>
            <w:r w:rsidRPr="00B35948">
              <w:rPr>
                <w:sz w:val="18"/>
              </w:rPr>
              <w:t xml:space="preserve">El trabajador de la salud podría compartir su información con otras personas </w:t>
            </w:r>
          </w:p>
        </w:tc>
        <w:tc>
          <w:tcPr>
            <w:tcW w:w="450" w:type="dxa"/>
            <w:vAlign w:val="bottom"/>
          </w:tcPr>
          <w:p w:rsidR="00920F77" w:rsidP="00920F77" w14:paraId="6CF3C8DB" w14:textId="48C57C9A">
            <w:pPr>
              <w:spacing w:after="0"/>
              <w:contextualSpacing/>
              <w:jc w:val="both"/>
              <w:rPr>
                <w:rFonts w:eastAsia="Times New Roman" w:cstheme="minorHAnsi"/>
                <w:bCs/>
                <w:color w:val="000000"/>
                <w:sz w:val="18"/>
                <w:szCs w:val="18"/>
              </w:rPr>
            </w:pPr>
            <w:r>
              <w:rPr>
                <w:color w:val="000000"/>
                <w:sz w:val="18"/>
              </w:rPr>
              <w:t>5</w:t>
            </w:r>
          </w:p>
        </w:tc>
      </w:tr>
      <w:tr w14:paraId="7265BA7B" w14:textId="77777777" w:rsidTr="00920F77">
        <w:tblPrEx>
          <w:tblW w:w="9810" w:type="dxa"/>
          <w:tblLayout w:type="fixed"/>
          <w:tblLook w:val="04A0"/>
        </w:tblPrEx>
        <w:tc>
          <w:tcPr>
            <w:tcW w:w="1255" w:type="dxa"/>
          </w:tcPr>
          <w:p w:rsidR="00920F77" w:rsidRPr="00AB300E" w:rsidP="006F7C9B" w14:paraId="6FD17FD4" w14:textId="106A33FE">
            <w:pPr>
              <w:spacing w:after="0"/>
              <w:contextualSpacing/>
              <w:rPr>
                <w:rFonts w:eastAsia="Times New Roman" w:cstheme="minorHAnsi"/>
                <w:b/>
                <w:i/>
                <w:color w:val="000000"/>
                <w:sz w:val="18"/>
                <w:szCs w:val="18"/>
              </w:rPr>
            </w:pPr>
            <w:r>
              <w:rPr>
                <w:b/>
                <w:i/>
                <w:color w:val="ED7D31" w:themeColor="accent2"/>
                <w:sz w:val="18"/>
              </w:rPr>
              <w:t>C_HEALT06</w:t>
            </w:r>
          </w:p>
        </w:tc>
        <w:tc>
          <w:tcPr>
            <w:tcW w:w="8105" w:type="dxa"/>
          </w:tcPr>
          <w:p w:rsidR="00920F77" w:rsidRPr="00B35948" w:rsidP="004B34B2" w14:paraId="4608E6F0" w14:textId="47F76A91">
            <w:pPr>
              <w:spacing w:after="0"/>
              <w:contextualSpacing/>
              <w:rPr>
                <w:rFonts w:eastAsia="Times New Roman" w:cstheme="minorHAnsi"/>
                <w:bCs/>
                <w:color w:val="000000"/>
                <w:sz w:val="18"/>
                <w:szCs w:val="18"/>
              </w:rPr>
            </w:pPr>
            <w:r w:rsidRPr="00B35948">
              <w:rPr>
                <w:sz w:val="18"/>
              </w:rPr>
              <w:t>El trabajador de la salud podría discriminarlo(a) por su identidad de género u orientación sexual</w:t>
            </w:r>
          </w:p>
        </w:tc>
        <w:tc>
          <w:tcPr>
            <w:tcW w:w="450" w:type="dxa"/>
            <w:vAlign w:val="bottom"/>
          </w:tcPr>
          <w:p w:rsidR="00920F77" w:rsidP="00920F77" w14:paraId="56102717" w14:textId="6510869B">
            <w:pPr>
              <w:spacing w:after="0"/>
              <w:contextualSpacing/>
              <w:jc w:val="both"/>
              <w:rPr>
                <w:rFonts w:eastAsia="Times New Roman" w:cstheme="minorHAnsi"/>
                <w:bCs/>
                <w:color w:val="000000"/>
                <w:sz w:val="18"/>
                <w:szCs w:val="18"/>
              </w:rPr>
            </w:pPr>
            <w:r>
              <w:rPr>
                <w:color w:val="000000"/>
                <w:sz w:val="18"/>
              </w:rPr>
              <w:t>6</w:t>
            </w:r>
          </w:p>
        </w:tc>
      </w:tr>
      <w:tr w14:paraId="5E4EB8C4" w14:textId="77777777" w:rsidTr="00920F77">
        <w:tblPrEx>
          <w:tblW w:w="9810" w:type="dxa"/>
          <w:tblLayout w:type="fixed"/>
          <w:tblLook w:val="04A0"/>
        </w:tblPrEx>
        <w:tc>
          <w:tcPr>
            <w:tcW w:w="1255" w:type="dxa"/>
          </w:tcPr>
          <w:p w:rsidR="00920F77" w:rsidRPr="00AB300E" w:rsidP="006F7C9B" w14:paraId="2708CED9" w14:textId="5E5FD046">
            <w:pPr>
              <w:spacing w:after="0"/>
              <w:contextualSpacing/>
              <w:rPr>
                <w:rFonts w:eastAsia="Times New Roman" w:cstheme="minorHAnsi"/>
                <w:b/>
                <w:i/>
                <w:color w:val="000000"/>
                <w:sz w:val="18"/>
                <w:szCs w:val="18"/>
              </w:rPr>
            </w:pPr>
            <w:r>
              <w:rPr>
                <w:b/>
                <w:i/>
                <w:color w:val="ED7D31" w:themeColor="accent2"/>
                <w:sz w:val="18"/>
              </w:rPr>
              <w:t>C_HEALT07</w:t>
            </w:r>
          </w:p>
        </w:tc>
        <w:tc>
          <w:tcPr>
            <w:tcW w:w="8105" w:type="dxa"/>
          </w:tcPr>
          <w:p w:rsidR="00920F77" w:rsidRPr="00B35948" w:rsidP="004B34B2" w14:paraId="71D52BE5" w14:textId="68C6E861">
            <w:pPr>
              <w:spacing w:after="0"/>
              <w:contextualSpacing/>
              <w:rPr>
                <w:rFonts w:eastAsia="Times New Roman" w:cstheme="minorHAnsi"/>
                <w:bCs/>
                <w:color w:val="000000"/>
                <w:sz w:val="18"/>
                <w:szCs w:val="18"/>
              </w:rPr>
            </w:pPr>
            <w:r w:rsidRPr="00B35948">
              <w:rPr>
                <w:sz w:val="18"/>
              </w:rPr>
              <w:t xml:space="preserve">El trabajador de la salud podría discriminarlo(a) por su raza o grupo étnico </w:t>
            </w:r>
          </w:p>
        </w:tc>
        <w:tc>
          <w:tcPr>
            <w:tcW w:w="450" w:type="dxa"/>
            <w:vAlign w:val="bottom"/>
          </w:tcPr>
          <w:p w:rsidR="00920F77" w:rsidP="00920F77" w14:paraId="0B5C8147" w14:textId="2CB689E7">
            <w:pPr>
              <w:spacing w:after="0"/>
              <w:contextualSpacing/>
              <w:jc w:val="both"/>
              <w:rPr>
                <w:rFonts w:eastAsia="Times New Roman" w:cstheme="minorHAnsi"/>
                <w:bCs/>
                <w:color w:val="000000"/>
                <w:sz w:val="18"/>
                <w:szCs w:val="18"/>
              </w:rPr>
            </w:pPr>
            <w:r>
              <w:rPr>
                <w:color w:val="000000"/>
                <w:sz w:val="18"/>
              </w:rPr>
              <w:t>7</w:t>
            </w:r>
          </w:p>
        </w:tc>
      </w:tr>
      <w:tr w14:paraId="65583BFD" w14:textId="77777777" w:rsidTr="00920F77">
        <w:tblPrEx>
          <w:tblW w:w="9810" w:type="dxa"/>
          <w:tblLayout w:type="fixed"/>
          <w:tblLook w:val="04A0"/>
        </w:tblPrEx>
        <w:tc>
          <w:tcPr>
            <w:tcW w:w="1255" w:type="dxa"/>
          </w:tcPr>
          <w:p w:rsidR="00920F77" w:rsidRPr="00AB300E" w:rsidP="006F7C9B" w14:paraId="0D13104C" w14:textId="0D47438C">
            <w:pPr>
              <w:spacing w:after="0"/>
              <w:contextualSpacing/>
              <w:rPr>
                <w:rFonts w:eastAsia="Times New Roman" w:cstheme="minorHAnsi"/>
                <w:b/>
                <w:i/>
                <w:color w:val="000000"/>
                <w:sz w:val="18"/>
                <w:szCs w:val="18"/>
              </w:rPr>
            </w:pPr>
            <w:r>
              <w:rPr>
                <w:b/>
                <w:i/>
                <w:color w:val="ED7D31" w:themeColor="accent2"/>
                <w:sz w:val="18"/>
              </w:rPr>
              <w:t>C_HEALT08</w:t>
            </w:r>
          </w:p>
        </w:tc>
        <w:tc>
          <w:tcPr>
            <w:tcW w:w="8105" w:type="dxa"/>
          </w:tcPr>
          <w:p w:rsidR="00920F77" w:rsidRPr="00B35948" w:rsidP="004B34B2" w14:paraId="1F0616F3" w14:textId="40DD1C30">
            <w:pPr>
              <w:spacing w:after="0"/>
              <w:contextualSpacing/>
              <w:rPr>
                <w:rFonts w:eastAsia="Times New Roman" w:cstheme="minorHAnsi"/>
                <w:bCs/>
                <w:color w:val="000000"/>
                <w:sz w:val="18"/>
                <w:szCs w:val="18"/>
              </w:rPr>
            </w:pPr>
            <w:r w:rsidRPr="00B35948">
              <w:rPr>
                <w:sz w:val="18"/>
              </w:rPr>
              <w:t>El trabajador de la salud podría compartir su información con funcionarios de control de inmigración</w:t>
            </w:r>
            <w:r w:rsidRPr="00B35948" w:rsidR="0044450B">
              <w:rPr>
                <w:sz w:val="18"/>
              </w:rPr>
              <w:t xml:space="preserve"> </w:t>
            </w:r>
          </w:p>
        </w:tc>
        <w:tc>
          <w:tcPr>
            <w:tcW w:w="450" w:type="dxa"/>
            <w:vAlign w:val="bottom"/>
          </w:tcPr>
          <w:p w:rsidR="00920F77" w:rsidP="00920F77" w14:paraId="4CD6EA9A" w14:textId="6CA55DA3">
            <w:pPr>
              <w:spacing w:after="0"/>
              <w:contextualSpacing/>
              <w:jc w:val="both"/>
              <w:rPr>
                <w:rFonts w:eastAsia="Times New Roman" w:cstheme="minorHAnsi"/>
                <w:bCs/>
                <w:color w:val="000000"/>
                <w:sz w:val="18"/>
                <w:szCs w:val="18"/>
              </w:rPr>
            </w:pPr>
            <w:r>
              <w:rPr>
                <w:color w:val="000000"/>
                <w:sz w:val="18"/>
              </w:rPr>
              <w:t>8</w:t>
            </w:r>
          </w:p>
        </w:tc>
      </w:tr>
      <w:tr w14:paraId="795009A9" w14:textId="77777777" w:rsidTr="00920F77">
        <w:tblPrEx>
          <w:tblW w:w="9810" w:type="dxa"/>
          <w:tblLayout w:type="fixed"/>
          <w:tblLook w:val="04A0"/>
        </w:tblPrEx>
        <w:tc>
          <w:tcPr>
            <w:tcW w:w="1255" w:type="dxa"/>
          </w:tcPr>
          <w:p w:rsidR="00920F77" w:rsidRPr="00AB300E" w:rsidP="006F7C9B" w14:paraId="05023334" w14:textId="27822CCD">
            <w:pPr>
              <w:spacing w:after="0"/>
              <w:contextualSpacing/>
              <w:rPr>
                <w:rFonts w:eastAsia="Times New Roman" w:cstheme="minorHAnsi"/>
                <w:b/>
                <w:i/>
                <w:color w:val="000000"/>
                <w:sz w:val="18"/>
                <w:szCs w:val="18"/>
              </w:rPr>
            </w:pPr>
            <w:r>
              <w:rPr>
                <w:b/>
                <w:i/>
                <w:color w:val="ED7D31" w:themeColor="accent2"/>
                <w:sz w:val="18"/>
              </w:rPr>
              <w:t>C_HEALT09</w:t>
            </w:r>
          </w:p>
        </w:tc>
        <w:tc>
          <w:tcPr>
            <w:tcW w:w="8105" w:type="dxa"/>
          </w:tcPr>
          <w:p w:rsidR="00920F77" w:rsidRPr="00B35948" w:rsidP="004B34B2" w14:paraId="2296C248" w14:textId="54DCAFDB">
            <w:pPr>
              <w:spacing w:after="0"/>
              <w:contextualSpacing/>
              <w:rPr>
                <w:rFonts w:eastAsia="Times New Roman" w:cstheme="minorHAnsi"/>
                <w:bCs/>
                <w:color w:val="000000"/>
                <w:sz w:val="18"/>
                <w:szCs w:val="18"/>
              </w:rPr>
            </w:pPr>
            <w:r w:rsidRPr="00B35948">
              <w:rPr>
                <w:sz w:val="18"/>
              </w:rPr>
              <w:t xml:space="preserve">El trabajador de la salud no podría entender su idioma o proveerle un intérprete </w:t>
            </w:r>
          </w:p>
        </w:tc>
        <w:tc>
          <w:tcPr>
            <w:tcW w:w="450" w:type="dxa"/>
            <w:vAlign w:val="bottom"/>
          </w:tcPr>
          <w:p w:rsidR="00920F77" w:rsidP="00920F77" w14:paraId="16ECA0F8" w14:textId="2F13B86C">
            <w:pPr>
              <w:spacing w:after="0"/>
              <w:contextualSpacing/>
              <w:jc w:val="both"/>
              <w:rPr>
                <w:rFonts w:eastAsia="Times New Roman" w:cstheme="minorHAnsi"/>
                <w:bCs/>
                <w:color w:val="000000"/>
                <w:sz w:val="18"/>
                <w:szCs w:val="18"/>
              </w:rPr>
            </w:pPr>
            <w:r>
              <w:rPr>
                <w:color w:val="000000"/>
                <w:sz w:val="18"/>
              </w:rPr>
              <w:t>9</w:t>
            </w:r>
          </w:p>
        </w:tc>
      </w:tr>
      <w:tr w14:paraId="72A90872" w14:textId="77777777" w:rsidTr="00920F77">
        <w:tblPrEx>
          <w:tblW w:w="9810" w:type="dxa"/>
          <w:tblLayout w:type="fixed"/>
          <w:tblLook w:val="04A0"/>
        </w:tblPrEx>
        <w:tc>
          <w:tcPr>
            <w:tcW w:w="1255" w:type="dxa"/>
          </w:tcPr>
          <w:p w:rsidR="00920F77" w:rsidRPr="00AB300E" w:rsidP="006F7C9B" w14:paraId="75B86BD5" w14:textId="70AB455A">
            <w:pPr>
              <w:spacing w:after="0"/>
              <w:contextualSpacing/>
              <w:rPr>
                <w:rFonts w:eastAsia="Times New Roman" w:cstheme="minorHAnsi"/>
                <w:b/>
                <w:i/>
                <w:color w:val="000000"/>
                <w:sz w:val="18"/>
                <w:szCs w:val="18"/>
              </w:rPr>
            </w:pPr>
            <w:r>
              <w:rPr>
                <w:b/>
                <w:i/>
                <w:color w:val="ED7D31" w:themeColor="accent2"/>
                <w:sz w:val="18"/>
              </w:rPr>
              <w:t>C_HEALT10</w:t>
            </w:r>
          </w:p>
        </w:tc>
        <w:tc>
          <w:tcPr>
            <w:tcW w:w="8105" w:type="dxa"/>
          </w:tcPr>
          <w:p w:rsidR="00920F77" w:rsidRPr="00B35948" w:rsidP="004B34B2" w14:paraId="61B6EF8D" w14:textId="5F0FA468">
            <w:pPr>
              <w:spacing w:after="0"/>
              <w:contextualSpacing/>
              <w:rPr>
                <w:rFonts w:eastAsia="Times New Roman" w:cstheme="minorHAnsi"/>
                <w:bCs/>
                <w:color w:val="000000"/>
                <w:sz w:val="18"/>
                <w:szCs w:val="18"/>
              </w:rPr>
            </w:pPr>
            <w:r w:rsidRPr="00B35948">
              <w:rPr>
                <w:sz w:val="18"/>
              </w:rPr>
              <w:t xml:space="preserve">No tenía acceso a atención medica </w:t>
            </w:r>
          </w:p>
        </w:tc>
        <w:tc>
          <w:tcPr>
            <w:tcW w:w="450" w:type="dxa"/>
            <w:vAlign w:val="bottom"/>
          </w:tcPr>
          <w:p w:rsidR="00920F77" w:rsidP="00920F77" w14:paraId="0FD6AB32" w14:textId="68086E52">
            <w:pPr>
              <w:spacing w:after="0"/>
              <w:contextualSpacing/>
              <w:jc w:val="both"/>
              <w:rPr>
                <w:rFonts w:eastAsia="Times New Roman" w:cstheme="minorHAnsi"/>
                <w:bCs/>
                <w:color w:val="000000"/>
                <w:sz w:val="18"/>
                <w:szCs w:val="18"/>
              </w:rPr>
            </w:pPr>
            <w:r>
              <w:rPr>
                <w:color w:val="000000"/>
                <w:sz w:val="18"/>
              </w:rPr>
              <w:t>10</w:t>
            </w:r>
          </w:p>
        </w:tc>
      </w:tr>
      <w:tr w14:paraId="79FA5213" w14:textId="77777777" w:rsidTr="00920F77">
        <w:tblPrEx>
          <w:tblW w:w="9810" w:type="dxa"/>
          <w:tblLayout w:type="fixed"/>
          <w:tblLook w:val="04A0"/>
        </w:tblPrEx>
        <w:tc>
          <w:tcPr>
            <w:tcW w:w="1255" w:type="dxa"/>
          </w:tcPr>
          <w:p w:rsidR="00920F77" w:rsidRPr="00AB300E" w:rsidP="006F7C9B" w14:paraId="4C965217" w14:textId="10D95FF8">
            <w:pPr>
              <w:spacing w:after="0"/>
              <w:contextualSpacing/>
              <w:rPr>
                <w:rFonts w:eastAsia="Times New Roman" w:cstheme="minorHAnsi"/>
                <w:b/>
                <w:i/>
                <w:color w:val="000000"/>
                <w:sz w:val="18"/>
                <w:szCs w:val="18"/>
              </w:rPr>
            </w:pPr>
            <w:r>
              <w:rPr>
                <w:b/>
                <w:i/>
                <w:color w:val="ED7D31" w:themeColor="accent2"/>
                <w:sz w:val="18"/>
              </w:rPr>
              <w:t>C_HEALT94</w:t>
            </w:r>
          </w:p>
        </w:tc>
        <w:tc>
          <w:tcPr>
            <w:tcW w:w="8105" w:type="dxa"/>
          </w:tcPr>
          <w:p w:rsidR="00920F77" w:rsidRPr="00B35948" w:rsidP="004B34B2" w14:paraId="6C4C6A77" w14:textId="76231F31">
            <w:pPr>
              <w:spacing w:after="0"/>
              <w:contextualSpacing/>
              <w:rPr>
                <w:rFonts w:eastAsia="Times New Roman" w:cstheme="minorHAnsi"/>
                <w:bCs/>
                <w:color w:val="000000"/>
                <w:sz w:val="18"/>
                <w:szCs w:val="18"/>
              </w:rPr>
            </w:pPr>
            <w:r w:rsidRPr="00B35948">
              <w:rPr>
                <w:sz w:val="18"/>
              </w:rPr>
              <w:t>Ninguna de estas aplica</w:t>
            </w:r>
          </w:p>
        </w:tc>
        <w:tc>
          <w:tcPr>
            <w:tcW w:w="450" w:type="dxa"/>
            <w:vAlign w:val="bottom"/>
          </w:tcPr>
          <w:p w:rsidR="00920F77" w:rsidP="00920F77" w14:paraId="2642A90E" w14:textId="267D3461">
            <w:pPr>
              <w:spacing w:after="0"/>
              <w:contextualSpacing/>
              <w:jc w:val="both"/>
              <w:rPr>
                <w:rFonts w:eastAsia="Times New Roman" w:cstheme="minorHAnsi"/>
                <w:bCs/>
                <w:color w:val="000000"/>
                <w:sz w:val="18"/>
                <w:szCs w:val="18"/>
              </w:rPr>
            </w:pPr>
            <w:r>
              <w:rPr>
                <w:color w:val="000000"/>
                <w:sz w:val="18"/>
              </w:rPr>
              <w:t>94</w:t>
            </w:r>
          </w:p>
        </w:tc>
      </w:tr>
      <w:tr w14:paraId="3D71DD3C" w14:textId="77777777" w:rsidTr="00920F77">
        <w:tblPrEx>
          <w:tblW w:w="9810" w:type="dxa"/>
          <w:tblLayout w:type="fixed"/>
          <w:tblLook w:val="04A0"/>
        </w:tblPrEx>
        <w:tc>
          <w:tcPr>
            <w:tcW w:w="1255" w:type="dxa"/>
          </w:tcPr>
          <w:p w:rsidR="00920F77" w:rsidRPr="00AB300E" w:rsidP="00933D6C" w14:paraId="4DEA719F" w14:textId="663DE125">
            <w:pPr>
              <w:spacing w:after="0"/>
              <w:contextualSpacing/>
              <w:rPr>
                <w:rFonts w:eastAsia="Times New Roman" w:cstheme="minorHAnsi"/>
                <w:b/>
                <w:i/>
                <w:color w:val="000000"/>
                <w:sz w:val="18"/>
                <w:szCs w:val="18"/>
              </w:rPr>
            </w:pPr>
            <w:r>
              <w:rPr>
                <w:b/>
                <w:i/>
                <w:color w:val="ED7D31" w:themeColor="accent2"/>
                <w:sz w:val="18"/>
              </w:rPr>
              <w:t>C_HEALT98</w:t>
            </w:r>
          </w:p>
        </w:tc>
        <w:tc>
          <w:tcPr>
            <w:tcW w:w="8105" w:type="dxa"/>
          </w:tcPr>
          <w:p w:rsidR="00920F77" w:rsidRPr="00B35948" w:rsidP="002B3106" w14:paraId="1F6D873B" w14:textId="2DB3CF3E">
            <w:pPr>
              <w:spacing w:after="0"/>
              <w:contextualSpacing/>
              <w:rPr>
                <w:rFonts w:eastAsia="Times New Roman" w:cstheme="minorHAnsi"/>
                <w:bCs/>
                <w:i/>
                <w:iCs/>
                <w:color w:val="767171" w:themeColor="background2" w:themeShade="80"/>
                <w:sz w:val="18"/>
                <w:szCs w:val="18"/>
              </w:rPr>
            </w:pPr>
            <w:r w:rsidRPr="00B35948">
              <w:rPr>
                <w:i/>
                <w:color w:val="767171" w:themeColor="background2" w:themeShade="80"/>
                <w:sz w:val="18"/>
              </w:rPr>
              <w:t>No sabe</w:t>
            </w:r>
          </w:p>
        </w:tc>
        <w:tc>
          <w:tcPr>
            <w:tcW w:w="450" w:type="dxa"/>
            <w:vAlign w:val="bottom"/>
          </w:tcPr>
          <w:p w:rsidR="00920F77" w:rsidRPr="003D1700" w:rsidP="00920F77" w14:paraId="7DFFF0F2" w14:textId="3D6D2692">
            <w:pPr>
              <w:spacing w:after="0"/>
              <w:contextualSpacing/>
              <w:jc w:val="both"/>
              <w:rPr>
                <w:rFonts w:eastAsia="Times New Roman" w:cstheme="minorHAnsi"/>
                <w:bCs/>
                <w:i/>
                <w:iCs/>
                <w:color w:val="767171" w:themeColor="background2" w:themeShade="80"/>
                <w:sz w:val="18"/>
                <w:szCs w:val="18"/>
              </w:rPr>
            </w:pPr>
            <w:r>
              <w:rPr>
                <w:i/>
                <w:color w:val="767171" w:themeColor="background2" w:themeShade="80"/>
                <w:sz w:val="18"/>
              </w:rPr>
              <w:t>98</w:t>
            </w:r>
          </w:p>
        </w:tc>
      </w:tr>
      <w:tr w14:paraId="413174D4" w14:textId="77777777" w:rsidTr="00920F77">
        <w:tblPrEx>
          <w:tblW w:w="9810" w:type="dxa"/>
          <w:tblLayout w:type="fixed"/>
          <w:tblLook w:val="04A0"/>
        </w:tblPrEx>
        <w:tc>
          <w:tcPr>
            <w:tcW w:w="1255" w:type="dxa"/>
          </w:tcPr>
          <w:p w:rsidR="00920F77" w:rsidRPr="00AB300E" w:rsidP="00933D6C" w14:paraId="544127C1" w14:textId="10352A20">
            <w:pPr>
              <w:spacing w:after="0"/>
              <w:contextualSpacing/>
              <w:rPr>
                <w:rFonts w:eastAsia="Times New Roman" w:cstheme="minorHAnsi"/>
                <w:b/>
                <w:i/>
                <w:color w:val="000000"/>
                <w:sz w:val="18"/>
                <w:szCs w:val="18"/>
              </w:rPr>
            </w:pPr>
            <w:r>
              <w:rPr>
                <w:b/>
                <w:i/>
                <w:color w:val="ED7D31" w:themeColor="accent2"/>
                <w:sz w:val="18"/>
              </w:rPr>
              <w:t>C_HEALT99</w:t>
            </w:r>
          </w:p>
        </w:tc>
        <w:tc>
          <w:tcPr>
            <w:tcW w:w="8105" w:type="dxa"/>
          </w:tcPr>
          <w:p w:rsidR="00920F77" w:rsidRPr="00B35948" w:rsidP="002B3106" w14:paraId="6DA1136B" w14:textId="691C55B2">
            <w:pPr>
              <w:spacing w:after="0"/>
              <w:contextualSpacing/>
              <w:rPr>
                <w:rFonts w:eastAsia="Times New Roman" w:cstheme="minorHAnsi"/>
                <w:bCs/>
                <w:i/>
                <w:iCs/>
                <w:color w:val="767171" w:themeColor="background2" w:themeShade="80"/>
                <w:sz w:val="18"/>
                <w:szCs w:val="18"/>
              </w:rPr>
            </w:pPr>
            <w:r w:rsidRPr="00B35948">
              <w:rPr>
                <w:i/>
                <w:color w:val="767171" w:themeColor="background2" w:themeShade="80"/>
                <w:sz w:val="18"/>
              </w:rPr>
              <w:t>Prefiere no contestar</w:t>
            </w:r>
          </w:p>
        </w:tc>
        <w:tc>
          <w:tcPr>
            <w:tcW w:w="450" w:type="dxa"/>
            <w:vAlign w:val="bottom"/>
          </w:tcPr>
          <w:p w:rsidR="00920F77" w:rsidRPr="003D1700" w:rsidP="00920F77" w14:paraId="06CDCF79" w14:textId="1B24CB89">
            <w:pPr>
              <w:spacing w:after="0"/>
              <w:contextualSpacing/>
              <w:jc w:val="both"/>
              <w:rPr>
                <w:rFonts w:eastAsia="Times New Roman" w:cstheme="minorHAnsi"/>
                <w:bCs/>
                <w:i/>
                <w:iCs/>
                <w:color w:val="767171" w:themeColor="background2" w:themeShade="80"/>
                <w:sz w:val="18"/>
                <w:szCs w:val="18"/>
              </w:rPr>
            </w:pPr>
            <w:r>
              <w:rPr>
                <w:i/>
                <w:color w:val="767171" w:themeColor="background2" w:themeShade="80"/>
                <w:sz w:val="18"/>
              </w:rPr>
              <w:t>99</w:t>
            </w:r>
          </w:p>
        </w:tc>
      </w:tr>
    </w:tbl>
    <w:p w:rsidR="00F7242B" w:rsidP="00F7242B" w14:paraId="5D0AF19C" w14:textId="0C05A36D">
      <w:pPr>
        <w:spacing w:after="160" w:line="259" w:lineRule="auto"/>
        <w:rPr>
          <w:b/>
        </w:rPr>
      </w:pPr>
    </w:p>
    <w:p w:rsidR="00AC6A34" w:rsidP="00F7242B" w14:paraId="4F5B4505" w14:textId="77777777">
      <w:pPr>
        <w:spacing w:after="160" w:line="259" w:lineRule="auto"/>
        <w:rPr>
          <w:b/>
        </w:rPr>
      </w:pPr>
    </w:p>
    <w:tbl>
      <w:tblPr>
        <w:tblW w:w="9265" w:type="dxa"/>
        <w:tblLayout w:type="fixed"/>
        <w:tblLook w:val="04A0"/>
      </w:tblPr>
      <w:tblGrid>
        <w:gridCol w:w="1440"/>
        <w:gridCol w:w="7825"/>
      </w:tblGrid>
      <w:tr w14:paraId="55E9460C" w14:textId="77777777" w:rsidTr="00802DC6">
        <w:tblPrEx>
          <w:tblW w:w="9265" w:type="dxa"/>
          <w:tblLayout w:type="fixed"/>
          <w:tblLook w:val="04A0"/>
        </w:tblPrEx>
        <w:tc>
          <w:tcPr>
            <w:tcW w:w="1440" w:type="dxa"/>
            <w:vAlign w:val="bottom"/>
          </w:tcPr>
          <w:p w:rsidR="003D1700" w:rsidRPr="00AB300E" w:rsidP="003D1700" w14:paraId="09970A70" w14:textId="30752805">
            <w:pPr>
              <w:spacing w:after="0"/>
              <w:contextualSpacing/>
              <w:rPr>
                <w:rFonts w:eastAsia="Times New Roman"/>
                <w:b/>
                <w:i/>
                <w:color w:val="000000"/>
                <w:sz w:val="18"/>
                <w:szCs w:val="18"/>
              </w:rPr>
            </w:pPr>
            <w:r>
              <w:rPr>
                <w:b/>
                <w:color w:val="000000" w:themeColor="text1"/>
                <w:sz w:val="18"/>
              </w:rPr>
              <w:t>C.10</w:t>
            </w:r>
          </w:p>
        </w:tc>
        <w:tc>
          <w:tcPr>
            <w:tcW w:w="7825" w:type="dxa"/>
            <w:vAlign w:val="bottom"/>
          </w:tcPr>
          <w:p w:rsidR="003D1700" w:rsidRPr="00C8011C" w:rsidP="003D1700" w14:paraId="02780EF5" w14:textId="5A928519">
            <w:pPr>
              <w:spacing w:after="0"/>
              <w:contextualSpacing/>
              <w:rPr>
                <w:rFonts w:eastAsia="Times New Roman"/>
                <w:color w:val="000000" w:themeColor="text1"/>
                <w:sz w:val="18"/>
                <w:szCs w:val="18"/>
                <w:lang w:val="en-US"/>
              </w:rPr>
            </w:pPr>
            <w:r w:rsidRPr="00C8011C">
              <w:rPr>
                <w:b/>
                <w:color w:val="000000" w:themeColor="text1"/>
                <w:sz w:val="18"/>
                <w:lang w:val="en-US"/>
              </w:rPr>
              <w:t>Other reasons for not getting tested</w:t>
            </w:r>
          </w:p>
        </w:tc>
      </w:tr>
      <w:tr w14:paraId="5F787595" w14:textId="77777777" w:rsidTr="00802DC6">
        <w:tblPrEx>
          <w:tblW w:w="9265" w:type="dxa"/>
          <w:tblLayout w:type="fixed"/>
          <w:tblLook w:val="04A0"/>
        </w:tblPrEx>
        <w:tc>
          <w:tcPr>
            <w:tcW w:w="1440" w:type="dxa"/>
            <w:vAlign w:val="bottom"/>
          </w:tcPr>
          <w:p w:rsidR="003D1700" w:rsidP="00C35E4F" w14:paraId="496127A0" w14:textId="2C1FDD43">
            <w:pPr>
              <w:spacing w:after="0"/>
              <w:contextualSpacing/>
              <w:rPr>
                <w:rFonts w:eastAsia="Times New Roman"/>
                <w:b/>
                <w:bCs/>
                <w:color w:val="000000" w:themeColor="text1"/>
                <w:sz w:val="18"/>
                <w:szCs w:val="18"/>
              </w:rPr>
            </w:pPr>
            <w:r>
              <w:rPr>
                <w:b/>
                <w:i/>
                <w:color w:val="ED7D31" w:themeColor="accent2"/>
                <w:sz w:val="18"/>
              </w:rPr>
              <w:t>C_HEALT96</w:t>
            </w:r>
          </w:p>
        </w:tc>
        <w:tc>
          <w:tcPr>
            <w:tcW w:w="7825" w:type="dxa"/>
            <w:vAlign w:val="bottom"/>
          </w:tcPr>
          <w:p w:rsidR="003D1700" w:rsidRPr="00FC62C9" w:rsidP="003D1700" w14:paraId="2F3A0256" w14:textId="6DF9B243">
            <w:pPr>
              <w:spacing w:after="0"/>
              <w:contextualSpacing/>
              <w:rPr>
                <w:rFonts w:eastAsia="Times New Roman"/>
                <w:b/>
                <w:bCs/>
                <w:color w:val="000000" w:themeColor="text1"/>
                <w:sz w:val="18"/>
                <w:szCs w:val="18"/>
              </w:rPr>
            </w:pPr>
            <w:r w:rsidRPr="00FC62C9">
              <w:rPr>
                <w:color w:val="000000" w:themeColor="text1"/>
                <w:sz w:val="18"/>
              </w:rPr>
              <w:t xml:space="preserve">¿Hubo otras razones que le impidieron hacerse la prueba del VIH? </w:t>
            </w:r>
          </w:p>
        </w:tc>
      </w:tr>
      <w:tr w14:paraId="694D4CDC" w14:textId="77777777" w:rsidTr="00802DC6">
        <w:tblPrEx>
          <w:tblW w:w="9265" w:type="dxa"/>
          <w:tblLayout w:type="fixed"/>
          <w:tblLook w:val="04A0"/>
        </w:tblPrEx>
        <w:tc>
          <w:tcPr>
            <w:tcW w:w="1440" w:type="dxa"/>
            <w:vAlign w:val="bottom"/>
          </w:tcPr>
          <w:p w:rsidR="003D1700" w:rsidP="003D1700" w14:paraId="10B01F73" w14:textId="77777777">
            <w:pPr>
              <w:spacing w:after="0"/>
              <w:contextualSpacing/>
              <w:rPr>
                <w:rFonts w:eastAsia="Times New Roman"/>
                <w:b/>
                <w:bCs/>
                <w:color w:val="000000" w:themeColor="text1"/>
                <w:sz w:val="18"/>
                <w:szCs w:val="18"/>
              </w:rPr>
            </w:pPr>
          </w:p>
        </w:tc>
        <w:tc>
          <w:tcPr>
            <w:tcW w:w="7825" w:type="dxa"/>
            <w:vAlign w:val="bottom"/>
          </w:tcPr>
          <w:p w:rsidR="003D1700" w:rsidRPr="00C8011C" w:rsidP="003D1700" w14:paraId="4FB33506" w14:textId="37466177">
            <w:pPr>
              <w:spacing w:after="0"/>
              <w:contextualSpacing/>
              <w:rPr>
                <w:rFonts w:eastAsia="Times New Roman"/>
                <w:b/>
                <w:bCs/>
                <w:color w:val="000000" w:themeColor="text1"/>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F7242B" w:rsidRPr="00C8011C" w:rsidP="00F7242B" w14:paraId="6A1B279A" w14:textId="77854BA6">
      <w:pPr>
        <w:spacing w:after="160" w:line="259" w:lineRule="auto"/>
        <w:rPr>
          <w:rFonts w:cstheme="minorHAnsi"/>
          <w:b/>
          <w:lang w:val="en-US"/>
        </w:rPr>
      </w:pPr>
    </w:p>
    <w:p w:rsidR="000F2CC1" w:rsidP="000F2CC1" w14:paraId="79B90093" w14:textId="401C2502">
      <w:pPr>
        <w:pStyle w:val="NoSpacing"/>
      </w:pPr>
      <w:bookmarkStart w:id="24" w:name="_Toc111745893"/>
      <w:r>
        <w:t>Self-Testing</w:t>
      </w:r>
      <w:bookmarkEnd w:id="24"/>
    </w:p>
    <w:p w:rsidR="000F2CC1" w:rsidP="00F7242B" w14:paraId="510058DD"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03BE41B0" w14:textId="3CBA4D58" w:rsidTr="000F2CC1">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3D1700" w:rsidRPr="00532E50" w:rsidP="00BB4EAF" w14:paraId="2BF57CB7" w14:textId="52A9CBDC">
            <w:pPr>
              <w:contextualSpacing/>
              <w:rPr>
                <w:rFonts w:eastAsia="Times New Roman"/>
                <w:b/>
                <w:bCs/>
                <w:color w:val="FF0000"/>
                <w:sz w:val="18"/>
                <w:szCs w:val="18"/>
              </w:rPr>
            </w:pPr>
            <w:r w:rsidRPr="00FC62C9">
              <w:rPr>
                <w:b/>
                <w:color w:val="FF0000"/>
                <w:sz w:val="18"/>
              </w:rPr>
              <w:t xml:space="preserve">Transición: La próxima serie de preguntas son sobre las </w:t>
            </w:r>
            <w:r w:rsidRPr="00FC62C9">
              <w:rPr>
                <w:b/>
                <w:color w:val="FF0000"/>
                <w:sz w:val="18"/>
              </w:rPr>
              <w:t>autopruebas</w:t>
            </w:r>
            <w:r w:rsidRPr="00FC62C9">
              <w:rPr>
                <w:b/>
                <w:color w:val="FF0000"/>
                <w:sz w:val="18"/>
              </w:rPr>
              <w:t xml:space="preserve"> del VIH. Las </w:t>
            </w:r>
            <w:r w:rsidRPr="00FC62C9">
              <w:rPr>
                <w:b/>
                <w:color w:val="FF0000"/>
                <w:sz w:val="18"/>
              </w:rPr>
              <w:t>autopruebas</w:t>
            </w:r>
            <w:r w:rsidRPr="00FC62C9">
              <w:rPr>
                <w:b/>
                <w:color w:val="FF0000"/>
                <w:sz w:val="18"/>
              </w:rPr>
              <w:t xml:space="preserve"> del VIH son pruebas que le permiten recolectar sus propias muestras de líquido bucal usando un bastoncito de algodón (hisopo), usar el dispositivo para hacer la prueba usted mismo y leer su propio resultado dentro de unos 20 minutos.</w:t>
            </w:r>
            <w:r w:rsidRPr="00FC62C9" w:rsidR="0044450B">
              <w:rPr>
                <w:b/>
                <w:color w:val="FF0000"/>
                <w:sz w:val="18"/>
              </w:rPr>
              <w:t xml:space="preserve"> </w:t>
            </w:r>
            <w:r w:rsidRPr="00FC62C9">
              <w:rPr>
                <w:b/>
                <w:color w:val="FF0000"/>
                <w:sz w:val="18"/>
              </w:rPr>
              <w:t xml:space="preserve"> Puede usar una </w:t>
            </w:r>
            <w:r w:rsidRPr="00FC62C9">
              <w:rPr>
                <w:b/>
                <w:color w:val="FF0000"/>
                <w:sz w:val="18"/>
              </w:rPr>
              <w:t>autoprueba</w:t>
            </w:r>
            <w:r w:rsidRPr="00FC62C9">
              <w:rPr>
                <w:b/>
                <w:color w:val="FF0000"/>
                <w:sz w:val="18"/>
              </w:rPr>
              <w:t xml:space="preserve"> para hacerse su propia prueba del VIH en su casa o en un lugar privado.</w:t>
            </w:r>
            <w:r w:rsidRPr="00FC62C9" w:rsidR="0044450B">
              <w:rPr>
                <w:b/>
                <w:color w:val="FF0000"/>
                <w:sz w:val="18"/>
              </w:rPr>
              <w:t xml:space="preserve"> </w:t>
            </w:r>
            <w:r>
              <w:rPr>
                <w:b/>
                <w:color w:val="FF0000"/>
                <w:sz w:val="18"/>
              </w:rPr>
              <w:t xml:space="preserve"> </w:t>
            </w:r>
          </w:p>
        </w:tc>
      </w:tr>
    </w:tbl>
    <w:p w:rsidR="00084768" w:rsidP="00F7242B" w14:paraId="4FB41FE2" w14:textId="77777777">
      <w:pPr>
        <w:spacing w:after="160" w:line="259" w:lineRule="auto"/>
        <w:rPr>
          <w:rFonts w:cstheme="minorHAnsi"/>
          <w:b/>
        </w:rPr>
      </w:pPr>
    </w:p>
    <w:tbl>
      <w:tblPr>
        <w:tblW w:w="8100" w:type="dxa"/>
        <w:tblLayout w:type="fixed"/>
        <w:tblLook w:val="04A0"/>
      </w:tblPr>
      <w:tblGrid>
        <w:gridCol w:w="1440"/>
        <w:gridCol w:w="5737"/>
        <w:gridCol w:w="923"/>
      </w:tblGrid>
      <w:tr w14:paraId="07F3F4D2" w14:textId="77777777" w:rsidTr="01995E29">
        <w:tblPrEx>
          <w:tblW w:w="8100" w:type="dxa"/>
          <w:tblLayout w:type="fixed"/>
          <w:tblLook w:val="04A0"/>
        </w:tblPrEx>
        <w:tc>
          <w:tcPr>
            <w:tcW w:w="1440" w:type="dxa"/>
            <w:vAlign w:val="bottom"/>
          </w:tcPr>
          <w:p w:rsidR="00854742" w:rsidRPr="2B942E5F" w:rsidP="00854742" w14:paraId="18156BFC" w14:textId="49E044BB">
            <w:pPr>
              <w:spacing w:after="0"/>
              <w:contextualSpacing/>
              <w:rPr>
                <w:rFonts w:eastAsia="Times New Roman"/>
                <w:b/>
                <w:color w:val="000000" w:themeColor="text1"/>
                <w:sz w:val="18"/>
                <w:szCs w:val="18"/>
              </w:rPr>
            </w:pPr>
            <w:r>
              <w:rPr>
                <w:b/>
                <w:color w:val="000000" w:themeColor="text1"/>
                <w:sz w:val="18"/>
              </w:rPr>
              <w:t>C.11</w:t>
            </w:r>
          </w:p>
        </w:tc>
        <w:tc>
          <w:tcPr>
            <w:tcW w:w="6660" w:type="dxa"/>
            <w:gridSpan w:val="2"/>
            <w:vAlign w:val="bottom"/>
          </w:tcPr>
          <w:p w:rsidR="00854742" w:rsidP="00854742" w14:paraId="08DC56A0" w14:textId="378C3DCC">
            <w:pPr>
              <w:spacing w:after="0"/>
              <w:contextualSpacing/>
              <w:rPr>
                <w:rFonts w:eastAsia="Times New Roman"/>
                <w:b/>
                <w:bCs/>
                <w:color w:val="000000" w:themeColor="text1"/>
                <w:sz w:val="18"/>
                <w:szCs w:val="18"/>
              </w:rPr>
            </w:pPr>
            <w:r>
              <w:rPr>
                <w:b/>
                <w:color w:val="000000" w:themeColor="text1"/>
                <w:sz w:val="18"/>
              </w:rPr>
              <w:t>Self-testing</w:t>
            </w:r>
            <w:r>
              <w:rPr>
                <w:b/>
                <w:color w:val="000000" w:themeColor="text1"/>
                <w:sz w:val="18"/>
              </w:rPr>
              <w:t xml:space="preserve"> – </w:t>
            </w:r>
            <w:r>
              <w:rPr>
                <w:b/>
                <w:color w:val="000000" w:themeColor="text1"/>
                <w:sz w:val="18"/>
              </w:rPr>
              <w:t>ever</w:t>
            </w:r>
            <w:r>
              <w:rPr>
                <w:b/>
                <w:color w:val="000000" w:themeColor="text1"/>
                <w:sz w:val="18"/>
              </w:rPr>
              <w:t xml:space="preserve"> </w:t>
            </w:r>
            <w:r>
              <w:rPr>
                <w:b/>
                <w:color w:val="000000" w:themeColor="text1"/>
                <w:sz w:val="18"/>
              </w:rPr>
              <w:t>heard</w:t>
            </w:r>
          </w:p>
        </w:tc>
      </w:tr>
      <w:tr w14:paraId="5BCD8A07" w14:textId="77777777" w:rsidTr="01995E29">
        <w:tblPrEx>
          <w:tblW w:w="8100" w:type="dxa"/>
          <w:tblLayout w:type="fixed"/>
          <w:tblLook w:val="04A0"/>
        </w:tblPrEx>
        <w:tc>
          <w:tcPr>
            <w:tcW w:w="1440" w:type="dxa"/>
            <w:vAlign w:val="bottom"/>
          </w:tcPr>
          <w:p w:rsidR="003D1700" w:rsidRPr="002B17C5" w:rsidP="00854742" w14:paraId="27B99BF6" w14:textId="31289E03">
            <w:pPr>
              <w:spacing w:after="0"/>
              <w:contextualSpacing/>
              <w:rPr>
                <w:rFonts w:eastAsia="Times New Roman"/>
                <w:b/>
                <w:color w:val="000000"/>
                <w:sz w:val="18"/>
                <w:szCs w:val="18"/>
              </w:rPr>
            </w:pPr>
          </w:p>
        </w:tc>
        <w:tc>
          <w:tcPr>
            <w:tcW w:w="6660" w:type="dxa"/>
            <w:gridSpan w:val="2"/>
            <w:vAlign w:val="bottom"/>
          </w:tcPr>
          <w:p w:rsidR="0095639E" w:rsidRPr="00DC2F1A" w:rsidP="00C35E4F" w14:paraId="16A0FC3E" w14:textId="23593E44">
            <w:pPr>
              <w:spacing w:after="0"/>
              <w:contextualSpacing/>
              <w:rPr>
                <w:rFonts w:eastAsia="Times New Roman"/>
                <w:color w:val="000000" w:themeColor="text1"/>
                <w:sz w:val="18"/>
                <w:szCs w:val="18"/>
              </w:rPr>
            </w:pPr>
            <w:r w:rsidRPr="01995E29">
              <w:rPr>
                <w:color w:val="000000" w:themeColor="text1"/>
                <w:sz w:val="18"/>
                <w:szCs w:val="18"/>
              </w:rPr>
              <w:t xml:space="preserve">Antes de su diagnóstico, ¿había </w:t>
            </w:r>
            <w:r w:rsidR="00336F1C">
              <w:rPr>
                <w:color w:val="000000" w:themeColor="text1"/>
                <w:sz w:val="18"/>
                <w:szCs w:val="18"/>
              </w:rPr>
              <w:t>escuchado</w:t>
            </w:r>
            <w:r w:rsidR="003008B9">
              <w:rPr>
                <w:color w:val="000000" w:themeColor="text1"/>
                <w:sz w:val="18"/>
                <w:szCs w:val="18"/>
              </w:rPr>
              <w:t xml:space="preserve"> </w:t>
            </w:r>
            <w:r w:rsidRPr="01995E29">
              <w:rPr>
                <w:color w:val="000000" w:themeColor="text1"/>
                <w:sz w:val="18"/>
                <w:szCs w:val="18"/>
              </w:rPr>
              <w:t xml:space="preserve">alguna vez </w:t>
            </w:r>
            <w:r w:rsidR="00336F1C">
              <w:rPr>
                <w:color w:val="000000" w:themeColor="text1"/>
                <w:sz w:val="18"/>
                <w:szCs w:val="18"/>
              </w:rPr>
              <w:t>sobre las</w:t>
            </w:r>
            <w:r w:rsidRPr="01995E29">
              <w:rPr>
                <w:color w:val="000000" w:themeColor="text1"/>
                <w:sz w:val="18"/>
                <w:szCs w:val="18"/>
              </w:rPr>
              <w:t xml:space="preserve"> </w:t>
            </w:r>
            <w:r w:rsidRPr="01995E29">
              <w:rPr>
                <w:color w:val="000000" w:themeColor="text1"/>
                <w:sz w:val="18"/>
                <w:szCs w:val="18"/>
              </w:rPr>
              <w:t>autopruebas</w:t>
            </w:r>
            <w:r w:rsidRPr="01995E29">
              <w:rPr>
                <w:color w:val="000000" w:themeColor="text1"/>
                <w:sz w:val="18"/>
                <w:szCs w:val="18"/>
              </w:rPr>
              <w:t xml:space="preserve"> del VIH? </w:t>
            </w:r>
          </w:p>
        </w:tc>
      </w:tr>
      <w:tr w14:paraId="5BC54BEE" w14:textId="77777777" w:rsidTr="01995E29">
        <w:tblPrEx>
          <w:tblW w:w="8100" w:type="dxa"/>
          <w:tblLayout w:type="fixed"/>
          <w:tblLook w:val="04A0"/>
        </w:tblPrEx>
        <w:tc>
          <w:tcPr>
            <w:tcW w:w="1440" w:type="dxa"/>
            <w:vAlign w:val="bottom"/>
          </w:tcPr>
          <w:p w:rsidR="00C21420" w:rsidRPr="002B17C5" w:rsidP="00854742" w14:paraId="59E4907A" w14:textId="77777777">
            <w:pPr>
              <w:spacing w:after="0"/>
              <w:contextualSpacing/>
              <w:rPr>
                <w:rFonts w:eastAsia="Times New Roman"/>
                <w:b/>
                <w:color w:val="000000"/>
                <w:sz w:val="18"/>
                <w:szCs w:val="18"/>
              </w:rPr>
            </w:pPr>
          </w:p>
        </w:tc>
        <w:tc>
          <w:tcPr>
            <w:tcW w:w="6660" w:type="dxa"/>
            <w:gridSpan w:val="2"/>
            <w:vAlign w:val="bottom"/>
          </w:tcPr>
          <w:p w:rsidR="00C21420" w:rsidRPr="00DC2F1A" w:rsidP="00C35E4F" w14:paraId="308790A8" w14:textId="5E091FE2">
            <w:pPr>
              <w:spacing w:after="0"/>
              <w:contextualSpacing/>
              <w:rPr>
                <w:rFonts w:eastAsia="Times New Roman"/>
                <w:color w:val="000000" w:themeColor="text1"/>
                <w:sz w:val="18"/>
                <w:szCs w:val="18"/>
                <w:lang w:val="en-US"/>
              </w:rPr>
            </w:pPr>
            <w:r w:rsidRPr="00DC2F1A">
              <w:rPr>
                <w:color w:val="00B050"/>
                <w:sz w:val="18"/>
                <w:lang w:val="en-US"/>
              </w:rPr>
              <w:t>[DON’T READ RESPONSES. SELECT ONLY ONE.]</w:t>
            </w:r>
          </w:p>
        </w:tc>
      </w:tr>
      <w:tr w14:paraId="5AF807C3" w14:textId="77777777" w:rsidTr="01995E29">
        <w:tblPrEx>
          <w:tblW w:w="8100" w:type="dxa"/>
          <w:tblLayout w:type="fixed"/>
          <w:tblLook w:val="04A0"/>
        </w:tblPrEx>
        <w:tc>
          <w:tcPr>
            <w:tcW w:w="1440" w:type="dxa"/>
          </w:tcPr>
          <w:p w:rsidR="003D1700" w:rsidRPr="00AB300E" w:rsidP="00C35E4F" w14:paraId="773517AA" w14:textId="58C94542">
            <w:pPr>
              <w:spacing w:after="0"/>
              <w:contextualSpacing/>
              <w:rPr>
                <w:rFonts w:eastAsia="Times New Roman" w:cstheme="minorHAnsi"/>
                <w:b/>
                <w:i/>
                <w:color w:val="000000"/>
                <w:sz w:val="18"/>
                <w:szCs w:val="18"/>
              </w:rPr>
            </w:pPr>
            <w:r>
              <w:rPr>
                <w:b/>
                <w:i/>
                <w:color w:val="ED7D31" w:themeColor="accent2"/>
                <w:sz w:val="18"/>
              </w:rPr>
              <w:t>C_SELFTS</w:t>
            </w:r>
          </w:p>
        </w:tc>
        <w:tc>
          <w:tcPr>
            <w:tcW w:w="5737" w:type="dxa"/>
            <w:vAlign w:val="bottom"/>
          </w:tcPr>
          <w:p w:rsidR="003D1700" w:rsidRPr="00DC2F1A" w:rsidP="00C35E4F" w14:paraId="4AD9CEE4" w14:textId="2B0BA88F">
            <w:pPr>
              <w:spacing w:after="0"/>
              <w:contextualSpacing/>
              <w:rPr>
                <w:rFonts w:eastAsia="Times New Roman" w:cstheme="minorHAnsi"/>
                <w:color w:val="000000"/>
                <w:sz w:val="18"/>
                <w:szCs w:val="18"/>
              </w:rPr>
            </w:pPr>
            <w:r w:rsidRPr="00DC2F1A">
              <w:rPr>
                <w:color w:val="000000"/>
                <w:sz w:val="18"/>
              </w:rPr>
              <w:t>No</w:t>
            </w:r>
          </w:p>
        </w:tc>
        <w:tc>
          <w:tcPr>
            <w:tcW w:w="923" w:type="dxa"/>
            <w:vAlign w:val="bottom"/>
          </w:tcPr>
          <w:p w:rsidR="003D1700" w:rsidRPr="002B17C5" w:rsidP="00C35E4F" w14:paraId="20E2DDAB" w14:textId="77777777">
            <w:pPr>
              <w:spacing w:after="0"/>
              <w:contextualSpacing/>
              <w:jc w:val="right"/>
              <w:rPr>
                <w:rFonts w:eastAsia="Times New Roman" w:cstheme="minorHAnsi"/>
                <w:bCs/>
                <w:color w:val="000000"/>
                <w:sz w:val="18"/>
                <w:szCs w:val="18"/>
              </w:rPr>
            </w:pPr>
            <w:r>
              <w:rPr>
                <w:color w:val="000000"/>
                <w:sz w:val="18"/>
              </w:rPr>
              <w:t>0</w:t>
            </w:r>
          </w:p>
        </w:tc>
      </w:tr>
      <w:tr w14:paraId="6F43311E" w14:textId="77777777" w:rsidTr="01995E29">
        <w:tblPrEx>
          <w:tblW w:w="8100" w:type="dxa"/>
          <w:tblLayout w:type="fixed"/>
          <w:tblLook w:val="04A0"/>
        </w:tblPrEx>
        <w:tc>
          <w:tcPr>
            <w:tcW w:w="1440" w:type="dxa"/>
          </w:tcPr>
          <w:p w:rsidR="003D1700" w:rsidRPr="002B17C5" w:rsidP="00C35E4F" w14:paraId="784EA10C" w14:textId="77777777">
            <w:pPr>
              <w:spacing w:after="0"/>
              <w:contextualSpacing/>
              <w:rPr>
                <w:rFonts w:eastAsia="Times New Roman" w:cstheme="minorHAnsi"/>
                <w:color w:val="000000"/>
                <w:sz w:val="18"/>
                <w:szCs w:val="18"/>
              </w:rPr>
            </w:pPr>
          </w:p>
        </w:tc>
        <w:tc>
          <w:tcPr>
            <w:tcW w:w="5737" w:type="dxa"/>
            <w:vAlign w:val="bottom"/>
          </w:tcPr>
          <w:p w:rsidR="003D1700" w:rsidRPr="00DC2F1A" w:rsidP="00C35E4F" w14:paraId="7B85480F" w14:textId="7718457D">
            <w:pPr>
              <w:tabs>
                <w:tab w:val="right" w:leader="dot" w:pos="5760"/>
              </w:tabs>
              <w:spacing w:after="0"/>
              <w:contextualSpacing/>
              <w:rPr>
                <w:rFonts w:eastAsia="Times New Roman" w:cstheme="minorHAnsi"/>
                <w:color w:val="000000"/>
                <w:sz w:val="18"/>
                <w:szCs w:val="18"/>
              </w:rPr>
            </w:pPr>
            <w:r w:rsidRPr="00DC2F1A">
              <w:rPr>
                <w:color w:val="000000"/>
                <w:sz w:val="18"/>
              </w:rPr>
              <w:t>Sí</w:t>
            </w:r>
          </w:p>
        </w:tc>
        <w:tc>
          <w:tcPr>
            <w:tcW w:w="923" w:type="dxa"/>
            <w:vAlign w:val="bottom"/>
          </w:tcPr>
          <w:p w:rsidR="003D1700" w:rsidRPr="002B17C5" w:rsidP="00C35E4F" w14:paraId="432A6DA5" w14:textId="77777777">
            <w:pPr>
              <w:spacing w:after="0"/>
              <w:contextualSpacing/>
              <w:jc w:val="right"/>
              <w:rPr>
                <w:rFonts w:eastAsia="Times New Roman" w:cstheme="minorHAnsi"/>
                <w:bCs/>
                <w:color w:val="000000"/>
                <w:sz w:val="18"/>
                <w:szCs w:val="18"/>
              </w:rPr>
            </w:pPr>
            <w:r>
              <w:rPr>
                <w:color w:val="000000"/>
                <w:sz w:val="18"/>
              </w:rPr>
              <w:t>1</w:t>
            </w:r>
          </w:p>
        </w:tc>
      </w:tr>
      <w:tr w14:paraId="6674BB33" w14:textId="77777777" w:rsidTr="01995E29">
        <w:tblPrEx>
          <w:tblW w:w="8100" w:type="dxa"/>
          <w:tblLayout w:type="fixed"/>
          <w:tblLook w:val="04A0"/>
        </w:tblPrEx>
        <w:tc>
          <w:tcPr>
            <w:tcW w:w="1440" w:type="dxa"/>
          </w:tcPr>
          <w:p w:rsidR="003D1700" w:rsidRPr="002B17C5" w:rsidP="00C35E4F" w14:paraId="7FC033F8" w14:textId="77777777">
            <w:pPr>
              <w:spacing w:after="0"/>
              <w:contextualSpacing/>
              <w:rPr>
                <w:rFonts w:eastAsia="Times New Roman" w:cstheme="minorHAnsi"/>
                <w:color w:val="000000"/>
                <w:sz w:val="18"/>
                <w:szCs w:val="18"/>
              </w:rPr>
            </w:pPr>
          </w:p>
        </w:tc>
        <w:tc>
          <w:tcPr>
            <w:tcW w:w="5737" w:type="dxa"/>
            <w:vAlign w:val="bottom"/>
          </w:tcPr>
          <w:p w:rsidR="003D1700" w:rsidRPr="00DC2F1A" w:rsidP="00C35E4F" w14:paraId="0B96BCD7" w14:textId="4FE57EE0">
            <w:pPr>
              <w:tabs>
                <w:tab w:val="right" w:leader="dot" w:pos="5760"/>
              </w:tabs>
              <w:spacing w:after="0"/>
              <w:contextualSpacing/>
              <w:rPr>
                <w:rFonts w:eastAsia="Times New Roman" w:cstheme="minorHAnsi"/>
                <w:i/>
                <w:iCs/>
                <w:color w:val="767171" w:themeColor="background2" w:themeShade="80"/>
                <w:sz w:val="18"/>
                <w:szCs w:val="18"/>
              </w:rPr>
            </w:pPr>
            <w:r w:rsidRPr="00DC2F1A">
              <w:rPr>
                <w:i/>
                <w:color w:val="767171" w:themeColor="background2" w:themeShade="80"/>
                <w:sz w:val="18"/>
              </w:rPr>
              <w:t>No sabe</w:t>
            </w:r>
          </w:p>
        </w:tc>
        <w:tc>
          <w:tcPr>
            <w:tcW w:w="923" w:type="dxa"/>
            <w:vAlign w:val="bottom"/>
          </w:tcPr>
          <w:p w:rsidR="003D1700" w:rsidRPr="003D1700" w:rsidP="00C35E4F" w14:paraId="30D72E71"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8</w:t>
            </w:r>
          </w:p>
        </w:tc>
      </w:tr>
      <w:tr w14:paraId="27C64F03" w14:textId="77777777" w:rsidTr="01995E29">
        <w:tblPrEx>
          <w:tblW w:w="8100" w:type="dxa"/>
          <w:tblLayout w:type="fixed"/>
          <w:tblLook w:val="04A0"/>
        </w:tblPrEx>
        <w:tc>
          <w:tcPr>
            <w:tcW w:w="1440" w:type="dxa"/>
          </w:tcPr>
          <w:p w:rsidR="003D1700" w:rsidRPr="002B17C5" w:rsidP="00C35E4F" w14:paraId="273E80C6" w14:textId="77777777">
            <w:pPr>
              <w:spacing w:after="0"/>
              <w:contextualSpacing/>
              <w:rPr>
                <w:rFonts w:eastAsia="Times New Roman" w:cstheme="minorHAnsi"/>
                <w:color w:val="000000"/>
                <w:sz w:val="18"/>
                <w:szCs w:val="18"/>
              </w:rPr>
            </w:pPr>
          </w:p>
        </w:tc>
        <w:tc>
          <w:tcPr>
            <w:tcW w:w="5737" w:type="dxa"/>
            <w:vAlign w:val="bottom"/>
          </w:tcPr>
          <w:p w:rsidR="003D1700" w:rsidRPr="00DC2F1A" w:rsidP="00C35E4F" w14:paraId="23DEFF54" w14:textId="09881C11">
            <w:pPr>
              <w:tabs>
                <w:tab w:val="right" w:leader="dot" w:pos="5760"/>
              </w:tabs>
              <w:spacing w:after="0"/>
              <w:contextualSpacing/>
              <w:rPr>
                <w:rFonts w:eastAsia="Times New Roman" w:cstheme="minorHAnsi"/>
                <w:i/>
                <w:iCs/>
                <w:color w:val="767171" w:themeColor="background2" w:themeShade="80"/>
                <w:sz w:val="18"/>
                <w:szCs w:val="18"/>
              </w:rPr>
            </w:pPr>
            <w:r w:rsidRPr="00DC2F1A">
              <w:rPr>
                <w:i/>
                <w:color w:val="767171" w:themeColor="background2" w:themeShade="80"/>
                <w:sz w:val="18"/>
              </w:rPr>
              <w:t>Prefiere no contestar</w:t>
            </w:r>
          </w:p>
        </w:tc>
        <w:tc>
          <w:tcPr>
            <w:tcW w:w="923" w:type="dxa"/>
            <w:vAlign w:val="bottom"/>
          </w:tcPr>
          <w:p w:rsidR="003D1700" w:rsidRPr="003D1700" w:rsidP="00C35E4F" w14:paraId="3CF5F35C"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051B85" w14:paraId="7017D6DF" w14:textId="49C14948">
      <w:pPr>
        <w:spacing w:after="160" w:line="259" w:lineRule="auto"/>
        <w:rPr>
          <w:b/>
        </w:rPr>
      </w:pPr>
    </w:p>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52"/>
      </w:tblGrid>
      <w:tr w14:paraId="35C078C3" w14:textId="77777777" w:rsidTr="0064267E">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432"/>
        </w:trPr>
        <w:tc>
          <w:tcPr>
            <w:tcW w:w="1440" w:type="dxa"/>
          </w:tcPr>
          <w:p w:rsidR="6A3FE149" w:rsidRPr="003D1700" w:rsidP="0064267E" w14:paraId="1A76BF16" w14:textId="0300A329">
            <w:pPr>
              <w:spacing w:after="0" w:line="240" w:lineRule="auto"/>
              <w:rPr>
                <w:rFonts w:eastAsia="Times New Roman"/>
                <w:b/>
                <w:bCs/>
                <w:color w:val="7030A0"/>
                <w:sz w:val="18"/>
                <w:szCs w:val="18"/>
              </w:rPr>
            </w:pPr>
            <w:r>
              <w:rPr>
                <w:b/>
                <w:color w:val="7030A0"/>
                <w:sz w:val="18"/>
              </w:rPr>
              <w:t>Skip</w:t>
            </w:r>
            <w:r>
              <w:rPr>
                <w:b/>
                <w:color w:val="7030A0"/>
                <w:sz w:val="18"/>
              </w:rPr>
              <w:t xml:space="preserve"> </w:t>
            </w:r>
            <w:r>
              <w:rPr>
                <w:b/>
                <w:color w:val="7030A0"/>
                <w:sz w:val="18"/>
              </w:rPr>
              <w:t>Pattern</w:t>
            </w:r>
          </w:p>
        </w:tc>
        <w:tc>
          <w:tcPr>
            <w:tcW w:w="8452" w:type="dxa"/>
          </w:tcPr>
          <w:p w:rsidR="00B2712D" w:rsidRPr="00C8011C" w:rsidP="009C1821" w14:paraId="07F2A683" w14:textId="4220C3D7">
            <w:pPr>
              <w:spacing w:after="0" w:line="240" w:lineRule="auto"/>
              <w:rPr>
                <w:rFonts w:eastAsia="Times New Roman"/>
                <w:b/>
                <w:bCs/>
                <w:color w:val="7030A0"/>
                <w:sz w:val="18"/>
                <w:szCs w:val="18"/>
                <w:lang w:val="en-US"/>
              </w:rPr>
            </w:pPr>
            <w:r w:rsidRPr="00C8011C">
              <w:rPr>
                <w:b/>
                <w:color w:val="7030A0"/>
                <w:sz w:val="18"/>
                <w:lang w:val="en-US"/>
              </w:rPr>
              <w:t>If C.11 = ‘Yes’ [1] then GO to C.12</w:t>
            </w:r>
          </w:p>
          <w:p w:rsidR="6A3FE149" w:rsidRPr="003D1700" w:rsidP="009C1821" w14:paraId="298C797A" w14:textId="2C011F76">
            <w:pPr>
              <w:spacing w:after="0" w:line="240" w:lineRule="auto"/>
              <w:rPr>
                <w:rFonts w:eastAsia="Times New Roman"/>
                <w:b/>
                <w:bCs/>
                <w:color w:val="7030A0"/>
                <w:sz w:val="18"/>
                <w:szCs w:val="18"/>
              </w:rPr>
            </w:pPr>
            <w:r>
              <w:rPr>
                <w:b/>
                <w:color w:val="7030A0"/>
                <w:sz w:val="18"/>
              </w:rPr>
              <w:t>Else</w:t>
            </w:r>
            <w:r>
              <w:rPr>
                <w:b/>
                <w:color w:val="7030A0"/>
                <w:sz w:val="18"/>
              </w:rPr>
              <w:t xml:space="preserve"> GO </w:t>
            </w:r>
            <w:r>
              <w:rPr>
                <w:b/>
                <w:color w:val="7030A0"/>
                <w:sz w:val="18"/>
              </w:rPr>
              <w:t>to</w:t>
            </w:r>
            <w:r>
              <w:rPr>
                <w:b/>
                <w:color w:val="7030A0"/>
                <w:sz w:val="18"/>
              </w:rPr>
              <w:t xml:space="preserve"> D.1</w:t>
            </w:r>
          </w:p>
        </w:tc>
      </w:tr>
    </w:tbl>
    <w:p w:rsidR="6A3FE149" w:rsidP="6A3FE149" w14:paraId="2A2A6793" w14:textId="7896D8DA">
      <w:pPr>
        <w:spacing w:after="160" w:line="259" w:lineRule="auto"/>
        <w:rPr>
          <w:b/>
          <w:bCs/>
        </w:rPr>
      </w:pPr>
    </w:p>
    <w:tbl>
      <w:tblPr>
        <w:tblW w:w="9062" w:type="dxa"/>
        <w:tblLayout w:type="fixed"/>
        <w:tblLook w:val="04A0"/>
      </w:tblPr>
      <w:tblGrid>
        <w:gridCol w:w="1440"/>
        <w:gridCol w:w="7172"/>
        <w:gridCol w:w="450"/>
      </w:tblGrid>
      <w:tr w14:paraId="60D3787F" w14:textId="77777777" w:rsidTr="00854742">
        <w:tblPrEx>
          <w:tblW w:w="9062" w:type="dxa"/>
          <w:tblLayout w:type="fixed"/>
          <w:tblLook w:val="04A0"/>
        </w:tblPrEx>
        <w:tc>
          <w:tcPr>
            <w:tcW w:w="1440" w:type="dxa"/>
            <w:vAlign w:val="bottom"/>
          </w:tcPr>
          <w:p w:rsidR="00854742" w:rsidRPr="2B942E5F" w:rsidP="00854742" w14:paraId="5DF4A7E0" w14:textId="5F0B15FD">
            <w:pPr>
              <w:spacing w:after="0"/>
              <w:contextualSpacing/>
              <w:rPr>
                <w:rFonts w:eastAsia="Times New Roman"/>
                <w:b/>
                <w:color w:val="000000" w:themeColor="text1"/>
                <w:sz w:val="18"/>
                <w:szCs w:val="18"/>
              </w:rPr>
            </w:pPr>
            <w:r>
              <w:rPr>
                <w:b/>
                <w:color w:val="000000" w:themeColor="text1"/>
                <w:sz w:val="18"/>
              </w:rPr>
              <w:t>C.12</w:t>
            </w:r>
          </w:p>
        </w:tc>
        <w:tc>
          <w:tcPr>
            <w:tcW w:w="7622" w:type="dxa"/>
            <w:gridSpan w:val="2"/>
            <w:vAlign w:val="bottom"/>
          </w:tcPr>
          <w:p w:rsidR="00854742" w:rsidRPr="00606ABB" w:rsidP="00854742" w14:paraId="0DD93503" w14:textId="280BAB0B">
            <w:pPr>
              <w:spacing w:after="0"/>
              <w:contextualSpacing/>
              <w:rPr>
                <w:rFonts w:eastAsia="Times New Roman"/>
                <w:b/>
                <w:bCs/>
                <w:color w:val="000000" w:themeColor="text1"/>
                <w:sz w:val="18"/>
                <w:szCs w:val="18"/>
              </w:rPr>
            </w:pPr>
            <w:r w:rsidRPr="00606ABB">
              <w:rPr>
                <w:b/>
                <w:color w:val="000000" w:themeColor="text1"/>
                <w:sz w:val="18"/>
              </w:rPr>
              <w:t>Self-testing</w:t>
            </w:r>
            <w:r w:rsidRPr="00606ABB">
              <w:rPr>
                <w:b/>
                <w:color w:val="000000" w:themeColor="text1"/>
                <w:sz w:val="18"/>
              </w:rPr>
              <w:t xml:space="preserve"> – </w:t>
            </w:r>
            <w:r w:rsidRPr="00606ABB">
              <w:rPr>
                <w:b/>
                <w:color w:val="000000" w:themeColor="text1"/>
                <w:sz w:val="18"/>
              </w:rPr>
              <w:t>ever</w:t>
            </w:r>
            <w:r w:rsidRPr="00606ABB">
              <w:rPr>
                <w:b/>
                <w:color w:val="000000" w:themeColor="text1"/>
                <w:sz w:val="18"/>
              </w:rPr>
              <w:t xml:space="preserve"> use</w:t>
            </w:r>
          </w:p>
        </w:tc>
      </w:tr>
      <w:tr w14:paraId="4B5A0D72" w14:textId="77777777" w:rsidTr="00854742">
        <w:tblPrEx>
          <w:tblW w:w="9062" w:type="dxa"/>
          <w:tblLayout w:type="fixed"/>
          <w:tblLook w:val="04A0"/>
        </w:tblPrEx>
        <w:tc>
          <w:tcPr>
            <w:tcW w:w="1440" w:type="dxa"/>
            <w:vAlign w:val="bottom"/>
          </w:tcPr>
          <w:p w:rsidR="003D1700" w:rsidRPr="002B17C5" w:rsidP="00854742" w14:paraId="2189B6E5" w14:textId="7907D1AA">
            <w:pPr>
              <w:spacing w:after="0"/>
              <w:contextualSpacing/>
              <w:rPr>
                <w:rFonts w:eastAsia="Times New Roman"/>
                <w:color w:val="000000"/>
                <w:sz w:val="18"/>
                <w:szCs w:val="18"/>
              </w:rPr>
            </w:pPr>
          </w:p>
        </w:tc>
        <w:tc>
          <w:tcPr>
            <w:tcW w:w="7622" w:type="dxa"/>
            <w:gridSpan w:val="2"/>
            <w:vAlign w:val="bottom"/>
          </w:tcPr>
          <w:p w:rsidR="0095639E" w:rsidRPr="00606ABB" w:rsidP="00C21420" w14:paraId="3B3A21C5" w14:textId="6809CFC2">
            <w:pPr>
              <w:spacing w:after="0"/>
              <w:contextualSpacing/>
              <w:rPr>
                <w:rFonts w:eastAsia="Times New Roman"/>
                <w:color w:val="000000"/>
                <w:sz w:val="18"/>
                <w:szCs w:val="18"/>
              </w:rPr>
            </w:pPr>
            <w:r w:rsidRPr="00606ABB">
              <w:rPr>
                <w:color w:val="000000" w:themeColor="text1"/>
                <w:sz w:val="18"/>
              </w:rPr>
              <w:t xml:space="preserve">Antes de su diagnóstico, ¿había usado alguna vez una </w:t>
            </w:r>
            <w:r w:rsidRPr="00606ABB">
              <w:rPr>
                <w:color w:val="000000" w:themeColor="text1"/>
                <w:sz w:val="18"/>
              </w:rPr>
              <w:t>autoprueba</w:t>
            </w:r>
            <w:r w:rsidRPr="00606ABB">
              <w:rPr>
                <w:color w:val="000000" w:themeColor="text1"/>
                <w:sz w:val="18"/>
              </w:rPr>
              <w:t xml:space="preserve"> del VIH? </w:t>
            </w:r>
          </w:p>
        </w:tc>
      </w:tr>
      <w:tr w14:paraId="053BFFDE" w14:textId="77777777" w:rsidTr="00854742">
        <w:tblPrEx>
          <w:tblW w:w="9062" w:type="dxa"/>
          <w:tblLayout w:type="fixed"/>
          <w:tblLook w:val="04A0"/>
        </w:tblPrEx>
        <w:tc>
          <w:tcPr>
            <w:tcW w:w="1440" w:type="dxa"/>
            <w:vAlign w:val="bottom"/>
          </w:tcPr>
          <w:p w:rsidR="00C21420" w:rsidRPr="002B17C5" w:rsidP="00854742" w14:paraId="27A5B2DB" w14:textId="77777777">
            <w:pPr>
              <w:spacing w:after="0"/>
              <w:contextualSpacing/>
              <w:rPr>
                <w:rFonts w:eastAsia="Times New Roman"/>
                <w:color w:val="000000"/>
                <w:sz w:val="18"/>
                <w:szCs w:val="18"/>
              </w:rPr>
            </w:pPr>
          </w:p>
        </w:tc>
        <w:tc>
          <w:tcPr>
            <w:tcW w:w="7622" w:type="dxa"/>
            <w:gridSpan w:val="2"/>
            <w:vAlign w:val="bottom"/>
          </w:tcPr>
          <w:p w:rsidR="00C21420" w:rsidRPr="00606ABB" w:rsidP="00C21420" w14:paraId="1ACB5301" w14:textId="69D3AB75">
            <w:pPr>
              <w:spacing w:after="0"/>
              <w:contextualSpacing/>
              <w:rPr>
                <w:rFonts w:eastAsia="Times New Roman"/>
                <w:color w:val="000000" w:themeColor="text1"/>
                <w:sz w:val="18"/>
                <w:szCs w:val="18"/>
                <w:lang w:val="en-US"/>
              </w:rPr>
            </w:pPr>
            <w:r w:rsidRPr="00606ABB">
              <w:rPr>
                <w:color w:val="00B050"/>
                <w:sz w:val="18"/>
                <w:lang w:val="en-US"/>
              </w:rPr>
              <w:t>[DON’T READ RESPONSES. SELECT ONLY ONE.]</w:t>
            </w:r>
          </w:p>
        </w:tc>
      </w:tr>
      <w:tr w14:paraId="5A2BAF6E" w14:textId="77777777" w:rsidTr="00854742">
        <w:tblPrEx>
          <w:tblW w:w="9062" w:type="dxa"/>
          <w:tblLayout w:type="fixed"/>
          <w:tblLook w:val="04A0"/>
        </w:tblPrEx>
        <w:tc>
          <w:tcPr>
            <w:tcW w:w="1440" w:type="dxa"/>
          </w:tcPr>
          <w:p w:rsidR="003D1700" w:rsidRPr="00AB300E" w:rsidP="00C35E4F" w14:paraId="58C2BE81" w14:textId="36DE245C">
            <w:pPr>
              <w:spacing w:after="0"/>
              <w:contextualSpacing/>
              <w:rPr>
                <w:rFonts w:eastAsia="Times New Roman" w:cstheme="minorHAnsi"/>
                <w:b/>
                <w:i/>
                <w:color w:val="000000"/>
                <w:sz w:val="18"/>
                <w:szCs w:val="18"/>
              </w:rPr>
            </w:pPr>
            <w:r>
              <w:rPr>
                <w:b/>
                <w:i/>
                <w:color w:val="ED7D31" w:themeColor="accent2"/>
                <w:sz w:val="18"/>
              </w:rPr>
              <w:t>C_SELFEVR</w:t>
            </w:r>
          </w:p>
        </w:tc>
        <w:tc>
          <w:tcPr>
            <w:tcW w:w="7172" w:type="dxa"/>
            <w:vAlign w:val="bottom"/>
          </w:tcPr>
          <w:p w:rsidR="003D1700" w:rsidRPr="00606ABB" w:rsidP="00C35E4F" w14:paraId="421350E0" w14:textId="1D8B93CE">
            <w:pPr>
              <w:spacing w:after="0"/>
              <w:contextualSpacing/>
              <w:rPr>
                <w:rFonts w:eastAsia="Times New Roman" w:cstheme="minorHAnsi"/>
                <w:color w:val="000000"/>
                <w:sz w:val="18"/>
                <w:szCs w:val="18"/>
              </w:rPr>
            </w:pPr>
            <w:r w:rsidRPr="00606ABB">
              <w:rPr>
                <w:color w:val="000000"/>
                <w:sz w:val="18"/>
              </w:rPr>
              <w:t>No</w:t>
            </w:r>
          </w:p>
        </w:tc>
        <w:tc>
          <w:tcPr>
            <w:tcW w:w="450" w:type="dxa"/>
            <w:vAlign w:val="bottom"/>
          </w:tcPr>
          <w:p w:rsidR="003D1700" w:rsidRPr="002B17C5" w:rsidP="00C35E4F" w14:paraId="7A127E6F" w14:textId="77777777">
            <w:pPr>
              <w:spacing w:after="0"/>
              <w:contextualSpacing/>
              <w:jc w:val="right"/>
              <w:rPr>
                <w:rFonts w:eastAsia="Times New Roman" w:cstheme="minorHAnsi"/>
                <w:bCs/>
                <w:color w:val="000000"/>
                <w:sz w:val="18"/>
                <w:szCs w:val="18"/>
              </w:rPr>
            </w:pPr>
            <w:r>
              <w:rPr>
                <w:color w:val="000000"/>
                <w:sz w:val="18"/>
              </w:rPr>
              <w:t>0</w:t>
            </w:r>
          </w:p>
        </w:tc>
      </w:tr>
      <w:tr w14:paraId="60085042" w14:textId="77777777" w:rsidTr="00854742">
        <w:tblPrEx>
          <w:tblW w:w="9062" w:type="dxa"/>
          <w:tblLayout w:type="fixed"/>
          <w:tblLook w:val="04A0"/>
        </w:tblPrEx>
        <w:tc>
          <w:tcPr>
            <w:tcW w:w="1440" w:type="dxa"/>
          </w:tcPr>
          <w:p w:rsidR="003D1700" w:rsidRPr="002B17C5" w:rsidP="00C35E4F" w14:paraId="58F5F443" w14:textId="77777777">
            <w:pPr>
              <w:spacing w:after="0"/>
              <w:contextualSpacing/>
              <w:rPr>
                <w:rFonts w:eastAsia="Times New Roman" w:cstheme="minorHAnsi"/>
                <w:color w:val="000000"/>
                <w:sz w:val="18"/>
                <w:szCs w:val="18"/>
              </w:rPr>
            </w:pPr>
          </w:p>
        </w:tc>
        <w:tc>
          <w:tcPr>
            <w:tcW w:w="7172" w:type="dxa"/>
            <w:vAlign w:val="bottom"/>
          </w:tcPr>
          <w:p w:rsidR="003D1700" w:rsidRPr="00606ABB" w:rsidP="00C35E4F" w14:paraId="6EA89E5B" w14:textId="3396D2C5">
            <w:pPr>
              <w:tabs>
                <w:tab w:val="right" w:leader="dot" w:pos="5760"/>
              </w:tabs>
              <w:spacing w:after="0"/>
              <w:contextualSpacing/>
              <w:rPr>
                <w:rFonts w:eastAsia="Times New Roman" w:cstheme="minorHAnsi"/>
                <w:color w:val="000000"/>
                <w:sz w:val="18"/>
                <w:szCs w:val="18"/>
              </w:rPr>
            </w:pPr>
            <w:r w:rsidRPr="00606ABB">
              <w:rPr>
                <w:color w:val="000000"/>
                <w:sz w:val="18"/>
              </w:rPr>
              <w:t>Sí</w:t>
            </w:r>
          </w:p>
        </w:tc>
        <w:tc>
          <w:tcPr>
            <w:tcW w:w="450" w:type="dxa"/>
            <w:vAlign w:val="bottom"/>
          </w:tcPr>
          <w:p w:rsidR="003D1700" w:rsidRPr="002B17C5" w:rsidP="00C35E4F" w14:paraId="55CFF81A" w14:textId="77777777">
            <w:pPr>
              <w:spacing w:after="0"/>
              <w:contextualSpacing/>
              <w:jc w:val="right"/>
              <w:rPr>
                <w:rFonts w:eastAsia="Times New Roman" w:cstheme="minorHAnsi"/>
                <w:bCs/>
                <w:color w:val="000000"/>
                <w:sz w:val="18"/>
                <w:szCs w:val="18"/>
              </w:rPr>
            </w:pPr>
            <w:r>
              <w:rPr>
                <w:color w:val="000000"/>
                <w:sz w:val="18"/>
              </w:rPr>
              <w:t>1</w:t>
            </w:r>
          </w:p>
        </w:tc>
      </w:tr>
      <w:tr w14:paraId="44806DD2" w14:textId="77777777" w:rsidTr="00854742">
        <w:tblPrEx>
          <w:tblW w:w="9062" w:type="dxa"/>
          <w:tblLayout w:type="fixed"/>
          <w:tblLook w:val="04A0"/>
        </w:tblPrEx>
        <w:tc>
          <w:tcPr>
            <w:tcW w:w="1440" w:type="dxa"/>
          </w:tcPr>
          <w:p w:rsidR="003D1700" w:rsidRPr="002B17C5" w:rsidP="00C35E4F" w14:paraId="39FBD742" w14:textId="77777777">
            <w:pPr>
              <w:spacing w:after="0"/>
              <w:contextualSpacing/>
              <w:rPr>
                <w:rFonts w:eastAsia="Times New Roman" w:cstheme="minorHAnsi"/>
                <w:color w:val="000000"/>
                <w:sz w:val="18"/>
                <w:szCs w:val="18"/>
              </w:rPr>
            </w:pPr>
          </w:p>
        </w:tc>
        <w:tc>
          <w:tcPr>
            <w:tcW w:w="7172" w:type="dxa"/>
            <w:vAlign w:val="bottom"/>
          </w:tcPr>
          <w:p w:rsidR="003D1700" w:rsidRPr="00606ABB" w:rsidP="00C35E4F" w14:paraId="0D7DCC4E" w14:textId="34ABC307">
            <w:pPr>
              <w:tabs>
                <w:tab w:val="right" w:leader="dot" w:pos="5760"/>
              </w:tabs>
              <w:spacing w:after="0"/>
              <w:contextualSpacing/>
              <w:rPr>
                <w:rFonts w:eastAsia="Times New Roman" w:cstheme="minorHAnsi"/>
                <w:i/>
                <w:iCs/>
                <w:color w:val="767171" w:themeColor="background2" w:themeShade="80"/>
                <w:sz w:val="18"/>
                <w:szCs w:val="18"/>
              </w:rPr>
            </w:pPr>
            <w:r w:rsidRPr="00606ABB">
              <w:rPr>
                <w:i/>
                <w:color w:val="767171" w:themeColor="background2" w:themeShade="80"/>
                <w:sz w:val="18"/>
              </w:rPr>
              <w:t>No sabe</w:t>
            </w:r>
          </w:p>
        </w:tc>
        <w:tc>
          <w:tcPr>
            <w:tcW w:w="450" w:type="dxa"/>
            <w:vAlign w:val="bottom"/>
          </w:tcPr>
          <w:p w:rsidR="003D1700" w:rsidRPr="003D1700" w:rsidP="00C35E4F" w14:paraId="2E139132"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8</w:t>
            </w:r>
          </w:p>
        </w:tc>
      </w:tr>
      <w:tr w14:paraId="64354F5E" w14:textId="77777777" w:rsidTr="00854742">
        <w:tblPrEx>
          <w:tblW w:w="9062" w:type="dxa"/>
          <w:tblLayout w:type="fixed"/>
          <w:tblLook w:val="04A0"/>
        </w:tblPrEx>
        <w:tc>
          <w:tcPr>
            <w:tcW w:w="1440" w:type="dxa"/>
          </w:tcPr>
          <w:p w:rsidR="003D1700" w:rsidRPr="002B17C5" w:rsidP="00C35E4F" w14:paraId="0E01E9B5" w14:textId="77777777">
            <w:pPr>
              <w:spacing w:after="0"/>
              <w:contextualSpacing/>
              <w:rPr>
                <w:rFonts w:eastAsia="Times New Roman" w:cstheme="minorHAnsi"/>
                <w:color w:val="000000"/>
                <w:sz w:val="18"/>
                <w:szCs w:val="18"/>
              </w:rPr>
            </w:pPr>
          </w:p>
        </w:tc>
        <w:tc>
          <w:tcPr>
            <w:tcW w:w="7172" w:type="dxa"/>
            <w:vAlign w:val="bottom"/>
          </w:tcPr>
          <w:p w:rsidR="003D1700" w:rsidRPr="00606ABB" w:rsidP="00C35E4F" w14:paraId="7A6F851D" w14:textId="0DF00A3A">
            <w:pPr>
              <w:tabs>
                <w:tab w:val="right" w:leader="dot" w:pos="5760"/>
              </w:tabs>
              <w:spacing w:after="0"/>
              <w:contextualSpacing/>
              <w:rPr>
                <w:rFonts w:eastAsia="Times New Roman" w:cstheme="minorHAnsi"/>
                <w:i/>
                <w:iCs/>
                <w:color w:val="767171" w:themeColor="background2" w:themeShade="80"/>
                <w:sz w:val="18"/>
                <w:szCs w:val="18"/>
              </w:rPr>
            </w:pPr>
            <w:r w:rsidRPr="00606ABB">
              <w:rPr>
                <w:i/>
                <w:color w:val="767171" w:themeColor="background2" w:themeShade="80"/>
                <w:sz w:val="18"/>
              </w:rPr>
              <w:t>Prefiere no contestar</w:t>
            </w:r>
          </w:p>
        </w:tc>
        <w:tc>
          <w:tcPr>
            <w:tcW w:w="450" w:type="dxa"/>
            <w:vAlign w:val="bottom"/>
          </w:tcPr>
          <w:p w:rsidR="003D1700" w:rsidRPr="003D1700" w:rsidP="00C35E4F" w14:paraId="2352AADD"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D67642" w14:paraId="3BCE16DD"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0D7E6A4"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14770" w:rsidRPr="003D1700" w:rsidP="004868DC" w14:paraId="6975D52E" w14:textId="38004A95">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714770" w:rsidRPr="003D1700" w:rsidP="004868DC" w14:paraId="6880276A" w14:textId="77777777">
            <w:pPr>
              <w:contextualSpacing/>
              <w:rPr>
                <w:rFonts w:eastAsia="Times New Roman" w:cstheme="minorHAnsi"/>
                <w:b/>
                <w:color w:val="7030A0"/>
                <w:sz w:val="18"/>
                <w:szCs w:val="18"/>
              </w:rPr>
            </w:pPr>
          </w:p>
        </w:tc>
        <w:tc>
          <w:tcPr>
            <w:tcW w:w="8437" w:type="dxa"/>
          </w:tcPr>
          <w:p w:rsidR="00482D81" w:rsidRPr="00C8011C" w:rsidP="004868DC" w14:paraId="195D22A8" w14:textId="4222B078">
            <w:pPr>
              <w:contextualSpacing/>
              <w:rPr>
                <w:rFonts w:eastAsia="Times New Roman"/>
                <w:b/>
                <w:color w:val="7030A0"/>
                <w:sz w:val="18"/>
                <w:szCs w:val="18"/>
                <w:lang w:val="en-US"/>
              </w:rPr>
            </w:pPr>
            <w:r w:rsidRPr="00C8011C">
              <w:rPr>
                <w:b/>
                <w:color w:val="7030A0"/>
                <w:sz w:val="18"/>
                <w:lang w:val="en-US"/>
              </w:rPr>
              <w:t>If C.12 = ‘Yes’ [1] then GO to C.13</w:t>
            </w:r>
          </w:p>
          <w:p w:rsidR="00714770" w:rsidRPr="00C8011C" w:rsidP="004868DC" w14:paraId="17750851" w14:textId="738FD153">
            <w:pPr>
              <w:contextualSpacing/>
              <w:rPr>
                <w:rFonts w:eastAsia="Times New Roman"/>
                <w:b/>
                <w:color w:val="7030A0"/>
                <w:sz w:val="18"/>
                <w:szCs w:val="18"/>
                <w:lang w:val="en-US"/>
              </w:rPr>
            </w:pPr>
            <w:r w:rsidRPr="00C8011C">
              <w:rPr>
                <w:b/>
                <w:color w:val="7030A0"/>
                <w:sz w:val="18"/>
                <w:lang w:val="en-US"/>
              </w:rPr>
              <w:t>OR If C.12 = ‘No’ [0] then GO to C.15</w:t>
            </w:r>
          </w:p>
          <w:p w:rsidR="00714770" w:rsidRPr="003D1700" w:rsidP="004868DC" w14:paraId="7FCCDA19" w14:textId="62DC8F80">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D.1</w:t>
            </w:r>
          </w:p>
        </w:tc>
      </w:tr>
    </w:tbl>
    <w:p w:rsidR="00CF33C9" w:rsidP="00F7242B" w14:paraId="25E7B511" w14:textId="77777777">
      <w:pPr>
        <w:spacing w:after="160" w:line="259" w:lineRule="auto"/>
        <w:rPr>
          <w:rFonts w:cstheme="minorHAnsi"/>
          <w:b/>
        </w:rPr>
      </w:pPr>
    </w:p>
    <w:tbl>
      <w:tblPr>
        <w:tblW w:w="8460" w:type="dxa"/>
        <w:tblLayout w:type="fixed"/>
        <w:tblLook w:val="04A0"/>
      </w:tblPr>
      <w:tblGrid>
        <w:gridCol w:w="1440"/>
        <w:gridCol w:w="6300"/>
        <w:gridCol w:w="720"/>
      </w:tblGrid>
      <w:tr w14:paraId="20F62A7E" w14:textId="77777777" w:rsidTr="7EBA539D">
        <w:tblPrEx>
          <w:tblW w:w="8460" w:type="dxa"/>
          <w:tblLayout w:type="fixed"/>
          <w:tblLook w:val="04A0"/>
        </w:tblPrEx>
        <w:tc>
          <w:tcPr>
            <w:tcW w:w="1440" w:type="dxa"/>
            <w:vAlign w:val="bottom"/>
          </w:tcPr>
          <w:p w:rsidR="00854742" w:rsidRPr="2B942E5F" w:rsidP="00854742" w14:paraId="1C3D952C" w14:textId="079DF2FD">
            <w:pPr>
              <w:spacing w:after="0"/>
              <w:contextualSpacing/>
              <w:rPr>
                <w:rFonts w:eastAsia="Times New Roman"/>
                <w:b/>
                <w:color w:val="000000" w:themeColor="text1"/>
                <w:sz w:val="18"/>
                <w:szCs w:val="18"/>
              </w:rPr>
            </w:pPr>
            <w:r>
              <w:rPr>
                <w:b/>
                <w:color w:val="000000" w:themeColor="text1"/>
                <w:sz w:val="18"/>
              </w:rPr>
              <w:t>C.13</w:t>
            </w:r>
          </w:p>
        </w:tc>
        <w:tc>
          <w:tcPr>
            <w:tcW w:w="7020" w:type="dxa"/>
            <w:gridSpan w:val="2"/>
            <w:vAlign w:val="bottom"/>
          </w:tcPr>
          <w:p w:rsidR="00854742" w:rsidRPr="00C8011C" w:rsidP="00854742" w14:paraId="01908976" w14:textId="5E991461">
            <w:pPr>
              <w:spacing w:after="0"/>
              <w:contextualSpacing/>
              <w:rPr>
                <w:rFonts w:eastAsia="Times New Roman"/>
                <w:b/>
                <w:bCs/>
                <w:color w:val="000000" w:themeColor="text1"/>
                <w:sz w:val="18"/>
                <w:szCs w:val="18"/>
                <w:lang w:val="en-US"/>
              </w:rPr>
            </w:pPr>
            <w:r w:rsidRPr="00C8011C">
              <w:rPr>
                <w:b/>
                <w:color w:val="000000" w:themeColor="text1"/>
                <w:sz w:val="18"/>
                <w:lang w:val="en-US"/>
              </w:rPr>
              <w:t>Reason for use of self-test</w:t>
            </w:r>
          </w:p>
        </w:tc>
      </w:tr>
      <w:tr w14:paraId="01C2FF04" w14:textId="77777777" w:rsidTr="7EBA539D">
        <w:tblPrEx>
          <w:tblW w:w="8460" w:type="dxa"/>
          <w:tblLayout w:type="fixed"/>
          <w:tblLook w:val="04A0"/>
        </w:tblPrEx>
        <w:tc>
          <w:tcPr>
            <w:tcW w:w="1440" w:type="dxa"/>
            <w:vAlign w:val="bottom"/>
          </w:tcPr>
          <w:p w:rsidR="003D1700" w:rsidRPr="00C8011C" w:rsidP="00C35E4F" w14:paraId="39C105B8" w14:textId="0A4FBD02">
            <w:pPr>
              <w:spacing w:after="0"/>
              <w:contextualSpacing/>
              <w:rPr>
                <w:rFonts w:eastAsia="Times New Roman"/>
                <w:color w:val="000000"/>
                <w:sz w:val="18"/>
                <w:szCs w:val="18"/>
                <w:lang w:val="en-US"/>
              </w:rPr>
            </w:pPr>
          </w:p>
          <w:p w:rsidR="003D1700" w:rsidRPr="00C8011C" w:rsidP="00C35E4F" w14:paraId="0D97CEB0" w14:textId="77777777">
            <w:pPr>
              <w:spacing w:after="0"/>
              <w:contextualSpacing/>
              <w:rPr>
                <w:rFonts w:eastAsia="Times New Roman" w:cstheme="minorHAnsi"/>
                <w:bCs/>
                <w:color w:val="000000"/>
                <w:sz w:val="18"/>
                <w:szCs w:val="18"/>
                <w:lang w:val="en-US"/>
              </w:rPr>
            </w:pPr>
          </w:p>
          <w:p w:rsidR="003D1700" w:rsidRPr="00C8011C" w:rsidP="00C35E4F" w14:paraId="27910BAC" w14:textId="3D0540E8">
            <w:pPr>
              <w:spacing w:after="0"/>
              <w:contextualSpacing/>
              <w:rPr>
                <w:rFonts w:eastAsia="Times New Roman" w:cstheme="minorHAnsi"/>
                <w:b/>
                <w:bCs/>
                <w:color w:val="000000"/>
                <w:sz w:val="18"/>
                <w:szCs w:val="18"/>
                <w:lang w:val="en-US"/>
              </w:rPr>
            </w:pPr>
          </w:p>
        </w:tc>
        <w:tc>
          <w:tcPr>
            <w:tcW w:w="7020" w:type="dxa"/>
            <w:gridSpan w:val="2"/>
            <w:vAlign w:val="bottom"/>
          </w:tcPr>
          <w:p w:rsidR="003D1700" w:rsidRPr="00D91651" w:rsidP="3F6D9080" w14:paraId="02797EBC" w14:textId="067ACC5D">
            <w:pPr>
              <w:spacing w:after="0"/>
              <w:contextualSpacing/>
              <w:rPr>
                <w:rFonts w:eastAsia="Times New Roman"/>
                <w:color w:val="000000" w:themeColor="text1"/>
                <w:sz w:val="18"/>
                <w:szCs w:val="18"/>
              </w:rPr>
            </w:pPr>
            <w:r w:rsidRPr="00D91651">
              <w:rPr>
                <w:color w:val="000000" w:themeColor="text1"/>
                <w:sz w:val="18"/>
              </w:rPr>
              <w:t xml:space="preserve">¿Cuáles fueron las razones por las cuales usó una </w:t>
            </w:r>
            <w:r w:rsidRPr="00D91651">
              <w:rPr>
                <w:color w:val="000000" w:themeColor="text1"/>
                <w:sz w:val="18"/>
              </w:rPr>
              <w:t>autoprueba</w:t>
            </w:r>
            <w:r w:rsidRPr="00D91651">
              <w:rPr>
                <w:color w:val="000000" w:themeColor="text1"/>
                <w:sz w:val="18"/>
              </w:rPr>
              <w:t xml:space="preserve"> del VIH? </w:t>
            </w:r>
          </w:p>
          <w:p w:rsidR="003D1700" w:rsidRPr="00777BE4" w:rsidP="3F6D9080" w14:paraId="25580C0A" w14:textId="1A9ACBC1">
            <w:pPr>
              <w:spacing w:after="0"/>
              <w:contextualSpacing/>
              <w:rPr>
                <w:rFonts w:eastAsia="Times New Roman"/>
                <w:bCs/>
                <w:color w:val="000000"/>
                <w:sz w:val="18"/>
                <w:szCs w:val="18"/>
              </w:rPr>
            </w:pPr>
            <w:r w:rsidRPr="00777BE4">
              <w:rPr>
                <w:bCs/>
                <w:color w:val="000000" w:themeColor="text1"/>
                <w:sz w:val="18"/>
              </w:rPr>
              <w:t>[WB: Seleccione todas las respuestas que correspondan].</w:t>
            </w:r>
          </w:p>
          <w:p w:rsidR="003D1700" w:rsidRPr="00D91651" w:rsidP="3F6D9080" w14:paraId="09FF9D16" w14:textId="2E511882">
            <w:pPr>
              <w:spacing w:after="0"/>
              <w:contextualSpacing/>
              <w:rPr>
                <w:rFonts w:eastAsia="Times New Roman"/>
                <w:b/>
                <w:bCs/>
                <w:color w:val="000000" w:themeColor="text1"/>
                <w:sz w:val="18"/>
                <w:szCs w:val="18"/>
              </w:rPr>
            </w:pPr>
            <w:r w:rsidRPr="00777BE4">
              <w:rPr>
                <w:bCs/>
                <w:color w:val="000000" w:themeColor="text1"/>
                <w:sz w:val="18"/>
              </w:rPr>
              <w:t xml:space="preserve">[IA: Conteste “sí” o “no” para cada </w:t>
            </w:r>
            <w:r w:rsidRPr="00777BE4" w:rsidR="009E69A1">
              <w:rPr>
                <w:bCs/>
                <w:color w:val="000000" w:themeColor="text1"/>
                <w:sz w:val="18"/>
              </w:rPr>
              <w:t>respuesta</w:t>
            </w:r>
            <w:r w:rsidRPr="00777BE4">
              <w:rPr>
                <w:bCs/>
                <w:color w:val="000000" w:themeColor="text1"/>
                <w:sz w:val="18"/>
              </w:rPr>
              <w:t>].</w:t>
            </w:r>
          </w:p>
        </w:tc>
      </w:tr>
      <w:tr w14:paraId="63451DC0" w14:textId="77777777" w:rsidTr="7EBA539D">
        <w:tblPrEx>
          <w:tblW w:w="8460" w:type="dxa"/>
          <w:tblLayout w:type="fixed"/>
          <w:tblLook w:val="04A0"/>
        </w:tblPrEx>
        <w:tc>
          <w:tcPr>
            <w:tcW w:w="1440" w:type="dxa"/>
            <w:vAlign w:val="bottom"/>
          </w:tcPr>
          <w:p w:rsidR="00C21420" w:rsidP="00C35E4F" w14:paraId="48658A23" w14:textId="77777777">
            <w:pPr>
              <w:spacing w:after="0"/>
              <w:contextualSpacing/>
              <w:rPr>
                <w:rFonts w:eastAsia="Times New Roman"/>
                <w:color w:val="000000"/>
                <w:sz w:val="18"/>
                <w:szCs w:val="18"/>
              </w:rPr>
            </w:pPr>
          </w:p>
        </w:tc>
        <w:tc>
          <w:tcPr>
            <w:tcW w:w="7020" w:type="dxa"/>
            <w:gridSpan w:val="2"/>
            <w:vAlign w:val="bottom"/>
          </w:tcPr>
          <w:p w:rsidR="00C21420" w:rsidRPr="00D91651" w:rsidP="3F6D9080" w14:paraId="7A712FD6" w14:textId="15E1A618">
            <w:pPr>
              <w:spacing w:after="0"/>
              <w:contextualSpacing/>
              <w:rPr>
                <w:rFonts w:eastAsia="Times New Roman"/>
                <w:color w:val="000000" w:themeColor="text1"/>
                <w:sz w:val="18"/>
                <w:szCs w:val="18"/>
              </w:rPr>
            </w:pPr>
            <w:r w:rsidRPr="00D91651">
              <w:rPr>
                <w:color w:val="7030A0"/>
                <w:sz w:val="18"/>
              </w:rPr>
              <w:t>Programming</w:t>
            </w:r>
            <w:r w:rsidRPr="00D91651">
              <w:rPr>
                <w:color w:val="7030A0"/>
                <w:sz w:val="18"/>
              </w:rPr>
              <w:t xml:space="preserve"> note: </w:t>
            </w:r>
            <w:r w:rsidRPr="00D91651">
              <w:rPr>
                <w:color w:val="7030A0"/>
                <w:sz w:val="18"/>
              </w:rPr>
              <w:t>Randomize</w:t>
            </w:r>
            <w:r w:rsidRPr="00D91651">
              <w:rPr>
                <w:color w:val="7030A0"/>
                <w:sz w:val="18"/>
              </w:rPr>
              <w:t xml:space="preserve"> responses 1 - 6</w:t>
            </w:r>
          </w:p>
        </w:tc>
      </w:tr>
      <w:tr w14:paraId="6ED11C56" w14:textId="77777777" w:rsidTr="7EBA539D">
        <w:tblPrEx>
          <w:tblW w:w="8460" w:type="dxa"/>
          <w:tblLayout w:type="fixed"/>
          <w:tblLook w:val="04A0"/>
        </w:tblPrEx>
        <w:tc>
          <w:tcPr>
            <w:tcW w:w="1440" w:type="dxa"/>
          </w:tcPr>
          <w:p w:rsidR="003D1700" w:rsidRPr="0039697A" w:rsidP="00C35E4F" w14:paraId="30BDED45" w14:textId="4DBCC0FC">
            <w:pPr>
              <w:spacing w:after="0"/>
              <w:contextualSpacing/>
              <w:rPr>
                <w:rFonts w:eastAsia="Times New Roman" w:cstheme="minorHAnsi"/>
                <w:b/>
                <w:i/>
                <w:color w:val="000000"/>
                <w:sz w:val="18"/>
                <w:szCs w:val="18"/>
              </w:rPr>
            </w:pPr>
            <w:r>
              <w:rPr>
                <w:b/>
                <w:i/>
                <w:color w:val="ED7D31" w:themeColor="accent2"/>
                <w:sz w:val="18"/>
              </w:rPr>
              <w:t>C_SELF01</w:t>
            </w:r>
          </w:p>
        </w:tc>
        <w:tc>
          <w:tcPr>
            <w:tcW w:w="6300" w:type="dxa"/>
            <w:vAlign w:val="bottom"/>
          </w:tcPr>
          <w:p w:rsidR="003D1700" w:rsidRPr="00D91651" w:rsidP="01995E29" w14:paraId="014443BB" w14:textId="771456AA">
            <w:pPr>
              <w:spacing w:after="0"/>
              <w:contextualSpacing/>
              <w:rPr>
                <w:rFonts w:eastAsia="Times New Roman"/>
                <w:color w:val="000000"/>
                <w:sz w:val="18"/>
                <w:szCs w:val="18"/>
              </w:rPr>
            </w:pPr>
            <w:r w:rsidRPr="00C9560A">
              <w:rPr>
                <w:color w:val="000000" w:themeColor="text1"/>
                <w:sz w:val="18"/>
                <w:szCs w:val="18"/>
              </w:rPr>
              <w:t xml:space="preserve">No quería hacerse una prueba con un </w:t>
            </w:r>
            <w:r w:rsidRPr="00C9560A" w:rsidR="00C12253">
              <w:rPr>
                <w:color w:val="000000" w:themeColor="text1"/>
                <w:sz w:val="18"/>
                <w:szCs w:val="18"/>
              </w:rPr>
              <w:t>médico</w:t>
            </w:r>
            <w:r w:rsidRPr="00C9560A">
              <w:rPr>
                <w:color w:val="000000" w:themeColor="text1"/>
                <w:sz w:val="18"/>
                <w:szCs w:val="18"/>
              </w:rPr>
              <w:t xml:space="preserve"> ni en un sitio de pruebas del VIH</w:t>
            </w:r>
          </w:p>
        </w:tc>
        <w:tc>
          <w:tcPr>
            <w:tcW w:w="720" w:type="dxa"/>
            <w:vAlign w:val="center"/>
          </w:tcPr>
          <w:p w:rsidR="003D1700" w:rsidRPr="00D91651" w:rsidP="00854742" w14:paraId="32E70CA0" w14:textId="77777777">
            <w:pPr>
              <w:spacing w:after="0"/>
              <w:contextualSpacing/>
              <w:rPr>
                <w:rFonts w:eastAsia="Times New Roman" w:cstheme="minorHAnsi"/>
                <w:bCs/>
                <w:color w:val="000000"/>
                <w:sz w:val="18"/>
                <w:szCs w:val="18"/>
              </w:rPr>
            </w:pPr>
            <w:r w:rsidRPr="00D91651">
              <w:rPr>
                <w:color w:val="000000"/>
                <w:sz w:val="18"/>
              </w:rPr>
              <w:t>1</w:t>
            </w:r>
          </w:p>
        </w:tc>
      </w:tr>
      <w:tr w14:paraId="387ABED2" w14:textId="77777777" w:rsidTr="7EBA539D">
        <w:tblPrEx>
          <w:tblW w:w="8460" w:type="dxa"/>
          <w:tblLayout w:type="fixed"/>
          <w:tblLook w:val="04A0"/>
        </w:tblPrEx>
        <w:tc>
          <w:tcPr>
            <w:tcW w:w="1440" w:type="dxa"/>
          </w:tcPr>
          <w:p w:rsidR="003D1700" w:rsidRPr="0039697A" w:rsidP="00C35E4F" w14:paraId="6738FF8F" w14:textId="0099FCC5">
            <w:pPr>
              <w:spacing w:after="0"/>
              <w:contextualSpacing/>
              <w:rPr>
                <w:rFonts w:eastAsia="Times New Roman" w:cstheme="minorHAnsi"/>
                <w:b/>
                <w:i/>
                <w:color w:val="000000"/>
                <w:sz w:val="18"/>
                <w:szCs w:val="18"/>
              </w:rPr>
            </w:pPr>
            <w:r>
              <w:rPr>
                <w:b/>
                <w:i/>
                <w:color w:val="ED7D31" w:themeColor="accent2"/>
                <w:sz w:val="18"/>
              </w:rPr>
              <w:t>C_SELF02</w:t>
            </w:r>
          </w:p>
        </w:tc>
        <w:tc>
          <w:tcPr>
            <w:tcW w:w="6300" w:type="dxa"/>
            <w:vAlign w:val="bottom"/>
          </w:tcPr>
          <w:p w:rsidR="003D1700" w:rsidRPr="00D91651" w:rsidP="3F6D9080" w14:paraId="10B0F595" w14:textId="6FE7E792">
            <w:pPr>
              <w:tabs>
                <w:tab w:val="right" w:leader="dot" w:pos="5760"/>
              </w:tabs>
              <w:spacing w:after="0"/>
              <w:contextualSpacing/>
              <w:rPr>
                <w:rFonts w:eastAsia="Times New Roman"/>
                <w:color w:val="000000"/>
                <w:sz w:val="18"/>
                <w:szCs w:val="18"/>
              </w:rPr>
            </w:pPr>
            <w:r w:rsidRPr="00D91651">
              <w:rPr>
                <w:color w:val="000000" w:themeColor="text1"/>
                <w:sz w:val="18"/>
              </w:rPr>
              <w:t>No quería que otras personas supieran que se estaba haciendo la prueba</w:t>
            </w:r>
          </w:p>
        </w:tc>
        <w:tc>
          <w:tcPr>
            <w:tcW w:w="720" w:type="dxa"/>
            <w:vAlign w:val="center"/>
          </w:tcPr>
          <w:p w:rsidR="003D1700" w:rsidRPr="00D91651" w:rsidP="00854742" w14:paraId="6FCA066E" w14:textId="77777777">
            <w:pPr>
              <w:spacing w:after="0"/>
              <w:contextualSpacing/>
              <w:rPr>
                <w:rFonts w:eastAsia="Times New Roman" w:cstheme="minorHAnsi"/>
                <w:bCs/>
                <w:color w:val="000000"/>
                <w:sz w:val="18"/>
                <w:szCs w:val="18"/>
              </w:rPr>
            </w:pPr>
            <w:r w:rsidRPr="00D91651">
              <w:rPr>
                <w:color w:val="000000"/>
                <w:sz w:val="18"/>
              </w:rPr>
              <w:t>2</w:t>
            </w:r>
          </w:p>
        </w:tc>
      </w:tr>
      <w:tr w14:paraId="464A6342" w14:textId="77777777" w:rsidTr="7EBA539D">
        <w:tblPrEx>
          <w:tblW w:w="8460" w:type="dxa"/>
          <w:tblLayout w:type="fixed"/>
          <w:tblLook w:val="04A0"/>
        </w:tblPrEx>
        <w:tc>
          <w:tcPr>
            <w:tcW w:w="1440" w:type="dxa"/>
          </w:tcPr>
          <w:p w:rsidR="003D1700" w:rsidRPr="0039697A" w:rsidP="00C35E4F" w14:paraId="57F7489E" w14:textId="6DBA6F72">
            <w:pPr>
              <w:spacing w:after="0"/>
              <w:contextualSpacing/>
              <w:rPr>
                <w:rFonts w:eastAsia="Times New Roman" w:cstheme="minorHAnsi"/>
                <w:b/>
                <w:i/>
                <w:color w:val="000000"/>
                <w:sz w:val="18"/>
                <w:szCs w:val="18"/>
              </w:rPr>
            </w:pPr>
            <w:r>
              <w:rPr>
                <w:b/>
                <w:i/>
                <w:color w:val="ED7D31" w:themeColor="accent2"/>
                <w:sz w:val="18"/>
              </w:rPr>
              <w:t>C_SELF03</w:t>
            </w:r>
          </w:p>
        </w:tc>
        <w:tc>
          <w:tcPr>
            <w:tcW w:w="6300" w:type="dxa"/>
            <w:vAlign w:val="bottom"/>
          </w:tcPr>
          <w:p w:rsidR="003D1700" w:rsidRPr="00D91651" w:rsidP="7EBA539D" w14:paraId="44A9B66E" w14:textId="073E8B62">
            <w:pPr>
              <w:tabs>
                <w:tab w:val="right" w:leader="dot" w:pos="5760"/>
              </w:tabs>
              <w:spacing w:after="0"/>
              <w:contextualSpacing/>
              <w:rPr>
                <w:rFonts w:eastAsia="Times New Roman"/>
                <w:color w:val="000000"/>
                <w:sz w:val="18"/>
                <w:szCs w:val="18"/>
              </w:rPr>
            </w:pPr>
            <w:r w:rsidRPr="7EBA539D">
              <w:rPr>
                <w:color w:val="000000" w:themeColor="text1"/>
                <w:sz w:val="18"/>
                <w:szCs w:val="18"/>
              </w:rPr>
              <w:t xml:space="preserve">Quería hacerse la prueba </w:t>
            </w:r>
            <w:r w:rsidRPr="7EBA539D" w:rsidR="2FE52088">
              <w:rPr>
                <w:color w:val="000000" w:themeColor="text1"/>
                <w:sz w:val="18"/>
                <w:szCs w:val="18"/>
              </w:rPr>
              <w:t>con</w:t>
            </w:r>
            <w:r w:rsidRPr="7EBA539D">
              <w:rPr>
                <w:color w:val="000000" w:themeColor="text1"/>
                <w:sz w:val="18"/>
                <w:szCs w:val="18"/>
              </w:rPr>
              <w:t xml:space="preserve"> otra persona antes de tener relaciones sexuales</w:t>
            </w:r>
          </w:p>
        </w:tc>
        <w:tc>
          <w:tcPr>
            <w:tcW w:w="720" w:type="dxa"/>
            <w:vAlign w:val="center"/>
          </w:tcPr>
          <w:p w:rsidR="003D1700" w:rsidRPr="00D91651" w:rsidP="00854742" w14:paraId="3DC87C6B" w14:textId="77777777">
            <w:pPr>
              <w:spacing w:after="0"/>
              <w:contextualSpacing/>
              <w:rPr>
                <w:rFonts w:eastAsia="Times New Roman" w:cstheme="minorHAnsi"/>
                <w:bCs/>
                <w:color w:val="000000"/>
                <w:sz w:val="18"/>
                <w:szCs w:val="18"/>
              </w:rPr>
            </w:pPr>
            <w:r w:rsidRPr="00D91651">
              <w:rPr>
                <w:color w:val="000000"/>
                <w:sz w:val="18"/>
              </w:rPr>
              <w:t>3</w:t>
            </w:r>
          </w:p>
        </w:tc>
      </w:tr>
      <w:tr w14:paraId="3AA89E61" w14:textId="77777777" w:rsidTr="7EBA539D">
        <w:tblPrEx>
          <w:tblW w:w="8460" w:type="dxa"/>
          <w:tblLayout w:type="fixed"/>
          <w:tblLook w:val="04A0"/>
        </w:tblPrEx>
        <w:tc>
          <w:tcPr>
            <w:tcW w:w="1440" w:type="dxa"/>
          </w:tcPr>
          <w:p w:rsidR="003D1700" w:rsidRPr="0039697A" w:rsidP="00C35E4F" w14:paraId="2ECEADEC" w14:textId="6263DB22">
            <w:pPr>
              <w:spacing w:after="0"/>
              <w:contextualSpacing/>
              <w:rPr>
                <w:rFonts w:eastAsia="Times New Roman" w:cstheme="minorHAnsi"/>
                <w:b/>
                <w:i/>
                <w:color w:val="000000"/>
                <w:sz w:val="18"/>
                <w:szCs w:val="18"/>
              </w:rPr>
            </w:pPr>
            <w:r>
              <w:rPr>
                <w:b/>
                <w:i/>
                <w:color w:val="ED7D31" w:themeColor="accent2"/>
                <w:sz w:val="18"/>
              </w:rPr>
              <w:t>C_SELF04</w:t>
            </w:r>
          </w:p>
        </w:tc>
        <w:tc>
          <w:tcPr>
            <w:tcW w:w="6300" w:type="dxa"/>
            <w:vAlign w:val="bottom"/>
          </w:tcPr>
          <w:p w:rsidR="003D1700" w:rsidRPr="00D91651" w:rsidP="00C35E4F" w14:paraId="49F3137F" w14:textId="5AE81DC6">
            <w:pPr>
              <w:tabs>
                <w:tab w:val="right" w:leader="dot" w:pos="5760"/>
              </w:tabs>
              <w:spacing w:after="0"/>
              <w:contextualSpacing/>
              <w:rPr>
                <w:rFonts w:eastAsia="Times New Roman" w:cstheme="minorHAnsi"/>
                <w:color w:val="000000"/>
                <w:sz w:val="18"/>
                <w:szCs w:val="18"/>
              </w:rPr>
            </w:pPr>
            <w:r w:rsidRPr="00D91651">
              <w:rPr>
                <w:color w:val="000000"/>
                <w:sz w:val="18"/>
              </w:rPr>
              <w:t>Quería hacerse la prueba solo(a), antes de tener relaciones sexuales</w:t>
            </w:r>
          </w:p>
        </w:tc>
        <w:tc>
          <w:tcPr>
            <w:tcW w:w="720" w:type="dxa"/>
            <w:vAlign w:val="center"/>
          </w:tcPr>
          <w:p w:rsidR="003D1700" w:rsidRPr="00D91651" w:rsidP="00854742" w14:paraId="0D3FC409" w14:textId="77777777">
            <w:pPr>
              <w:spacing w:after="0"/>
              <w:contextualSpacing/>
              <w:rPr>
                <w:rFonts w:eastAsia="Times New Roman" w:cstheme="minorHAnsi"/>
                <w:bCs/>
                <w:color w:val="000000"/>
                <w:sz w:val="18"/>
                <w:szCs w:val="18"/>
              </w:rPr>
            </w:pPr>
            <w:r w:rsidRPr="00D91651">
              <w:rPr>
                <w:color w:val="000000"/>
                <w:sz w:val="18"/>
              </w:rPr>
              <w:t>4</w:t>
            </w:r>
          </w:p>
        </w:tc>
      </w:tr>
      <w:tr w14:paraId="3A6F84C0" w14:textId="77777777" w:rsidTr="7EBA539D">
        <w:tblPrEx>
          <w:tblW w:w="8460" w:type="dxa"/>
          <w:tblLayout w:type="fixed"/>
          <w:tblLook w:val="04A0"/>
        </w:tblPrEx>
        <w:tc>
          <w:tcPr>
            <w:tcW w:w="1440" w:type="dxa"/>
          </w:tcPr>
          <w:p w:rsidR="003D1700" w:rsidRPr="0039697A" w:rsidP="00C35E4F" w14:paraId="71D0CB19" w14:textId="1E304058">
            <w:pPr>
              <w:spacing w:after="0"/>
              <w:contextualSpacing/>
              <w:rPr>
                <w:rFonts w:eastAsia="Times New Roman" w:cstheme="minorHAnsi"/>
                <w:b/>
                <w:i/>
                <w:color w:val="000000"/>
                <w:sz w:val="18"/>
                <w:szCs w:val="18"/>
              </w:rPr>
            </w:pPr>
            <w:r>
              <w:rPr>
                <w:b/>
                <w:i/>
                <w:color w:val="ED7D31" w:themeColor="accent2"/>
                <w:sz w:val="18"/>
              </w:rPr>
              <w:t>C_SELF05</w:t>
            </w:r>
          </w:p>
        </w:tc>
        <w:tc>
          <w:tcPr>
            <w:tcW w:w="6300" w:type="dxa"/>
            <w:vAlign w:val="bottom"/>
          </w:tcPr>
          <w:p w:rsidR="003D1700" w:rsidRPr="00D91651" w:rsidP="00C35E4F" w14:paraId="720C7271" w14:textId="2A9AC663">
            <w:pPr>
              <w:tabs>
                <w:tab w:val="right" w:leader="dot" w:pos="5760"/>
              </w:tabs>
              <w:spacing w:after="0"/>
              <w:contextualSpacing/>
              <w:rPr>
                <w:rFonts w:eastAsia="Times New Roman" w:cstheme="minorHAnsi"/>
                <w:color w:val="000000"/>
                <w:sz w:val="18"/>
                <w:szCs w:val="18"/>
              </w:rPr>
            </w:pPr>
            <w:r w:rsidRPr="00D91651">
              <w:rPr>
                <w:color w:val="000000"/>
                <w:sz w:val="18"/>
              </w:rPr>
              <w:t>Quería hacerse la prueba solo(a), después de tener relaciones sexuales</w:t>
            </w:r>
          </w:p>
        </w:tc>
        <w:tc>
          <w:tcPr>
            <w:tcW w:w="720" w:type="dxa"/>
            <w:vAlign w:val="center"/>
          </w:tcPr>
          <w:p w:rsidR="003D1700" w:rsidRPr="00D91651" w:rsidP="00854742" w14:paraId="628F5CB3" w14:textId="77777777">
            <w:pPr>
              <w:spacing w:after="0"/>
              <w:contextualSpacing/>
              <w:rPr>
                <w:rFonts w:eastAsia="Times New Roman" w:cstheme="minorHAnsi"/>
                <w:bCs/>
                <w:color w:val="000000"/>
                <w:sz w:val="18"/>
                <w:szCs w:val="18"/>
              </w:rPr>
            </w:pPr>
            <w:r w:rsidRPr="00D91651">
              <w:rPr>
                <w:color w:val="000000"/>
                <w:sz w:val="18"/>
              </w:rPr>
              <w:t>5</w:t>
            </w:r>
          </w:p>
        </w:tc>
      </w:tr>
      <w:tr w14:paraId="2DA3615B" w14:textId="77777777" w:rsidTr="7EBA539D">
        <w:tblPrEx>
          <w:tblW w:w="8460" w:type="dxa"/>
          <w:tblLayout w:type="fixed"/>
          <w:tblLook w:val="04A0"/>
        </w:tblPrEx>
        <w:tc>
          <w:tcPr>
            <w:tcW w:w="1440" w:type="dxa"/>
          </w:tcPr>
          <w:p w:rsidR="003D1700" w:rsidRPr="0039697A" w:rsidP="00C35E4F" w14:paraId="63449516" w14:textId="4E75C0F1">
            <w:pPr>
              <w:spacing w:after="0"/>
              <w:contextualSpacing/>
              <w:rPr>
                <w:rFonts w:eastAsia="Times New Roman" w:cstheme="minorHAnsi"/>
                <w:b/>
                <w:i/>
                <w:color w:val="000000"/>
                <w:sz w:val="18"/>
                <w:szCs w:val="18"/>
              </w:rPr>
            </w:pPr>
            <w:r>
              <w:rPr>
                <w:b/>
                <w:i/>
                <w:color w:val="ED7D31" w:themeColor="accent2"/>
                <w:sz w:val="18"/>
              </w:rPr>
              <w:t>C_SELF06</w:t>
            </w:r>
          </w:p>
        </w:tc>
        <w:tc>
          <w:tcPr>
            <w:tcW w:w="6300" w:type="dxa"/>
            <w:vAlign w:val="bottom"/>
          </w:tcPr>
          <w:p w:rsidR="003D1700" w:rsidRPr="00D91651" w:rsidP="3F6D9080" w14:paraId="591856F1" w14:textId="30793717">
            <w:pPr>
              <w:tabs>
                <w:tab w:val="right" w:leader="dot" w:pos="5760"/>
              </w:tabs>
              <w:spacing w:after="0"/>
              <w:contextualSpacing/>
              <w:rPr>
                <w:rFonts w:eastAsia="Times New Roman"/>
                <w:color w:val="000000"/>
                <w:sz w:val="18"/>
                <w:szCs w:val="18"/>
              </w:rPr>
            </w:pPr>
            <w:r w:rsidRPr="00D91651">
              <w:rPr>
                <w:color w:val="000000" w:themeColor="text1"/>
                <w:sz w:val="18"/>
              </w:rPr>
              <w:t xml:space="preserve">Una pareja le pidió que se hiciera la </w:t>
            </w:r>
            <w:r w:rsidRPr="00D91651">
              <w:rPr>
                <w:color w:val="000000" w:themeColor="text1"/>
                <w:sz w:val="18"/>
              </w:rPr>
              <w:t>autoprueba</w:t>
            </w:r>
          </w:p>
        </w:tc>
        <w:tc>
          <w:tcPr>
            <w:tcW w:w="720" w:type="dxa"/>
            <w:vAlign w:val="center"/>
          </w:tcPr>
          <w:p w:rsidR="003D1700" w:rsidRPr="00D91651" w:rsidP="00854742" w14:paraId="15CC2F40" w14:textId="77777777">
            <w:pPr>
              <w:spacing w:after="0"/>
              <w:contextualSpacing/>
              <w:rPr>
                <w:rFonts w:eastAsia="Times New Roman" w:cstheme="minorHAnsi"/>
                <w:bCs/>
                <w:color w:val="000000"/>
                <w:sz w:val="18"/>
                <w:szCs w:val="18"/>
              </w:rPr>
            </w:pPr>
            <w:r w:rsidRPr="00D91651">
              <w:rPr>
                <w:color w:val="000000"/>
                <w:sz w:val="18"/>
              </w:rPr>
              <w:t>6</w:t>
            </w:r>
          </w:p>
        </w:tc>
      </w:tr>
      <w:tr w14:paraId="416B70CE" w14:textId="77777777" w:rsidTr="7EBA539D">
        <w:tblPrEx>
          <w:tblW w:w="8460" w:type="dxa"/>
          <w:tblLayout w:type="fixed"/>
          <w:tblLook w:val="04A0"/>
        </w:tblPrEx>
        <w:tc>
          <w:tcPr>
            <w:tcW w:w="1440" w:type="dxa"/>
          </w:tcPr>
          <w:p w:rsidR="003D1700" w:rsidRPr="0039697A" w:rsidP="00C35E4F" w14:paraId="6FDAB5EC" w14:textId="3E06DB88">
            <w:pPr>
              <w:spacing w:after="0"/>
              <w:contextualSpacing/>
              <w:rPr>
                <w:rFonts w:eastAsia="Times New Roman" w:cstheme="minorHAnsi"/>
                <w:b/>
                <w:i/>
                <w:color w:val="000000"/>
                <w:sz w:val="18"/>
                <w:szCs w:val="18"/>
              </w:rPr>
            </w:pPr>
            <w:r>
              <w:rPr>
                <w:b/>
                <w:i/>
                <w:color w:val="ED7D31" w:themeColor="accent2"/>
                <w:sz w:val="18"/>
              </w:rPr>
              <w:t>C_SELF96</w:t>
            </w:r>
          </w:p>
        </w:tc>
        <w:tc>
          <w:tcPr>
            <w:tcW w:w="6300" w:type="dxa"/>
            <w:vAlign w:val="bottom"/>
          </w:tcPr>
          <w:p w:rsidR="003D1700" w:rsidRPr="00D91651" w:rsidP="00C35E4F" w14:paraId="34822515" w14:textId="5D9CE60F">
            <w:pPr>
              <w:tabs>
                <w:tab w:val="right" w:leader="dot" w:pos="5760"/>
              </w:tabs>
              <w:spacing w:after="0"/>
              <w:contextualSpacing/>
              <w:rPr>
                <w:rFonts w:eastAsia="Times New Roman" w:cstheme="minorHAnsi"/>
                <w:color w:val="000000"/>
                <w:sz w:val="18"/>
                <w:szCs w:val="18"/>
              </w:rPr>
            </w:pPr>
            <w:r w:rsidRPr="00D91651">
              <w:rPr>
                <w:color w:val="000000"/>
                <w:sz w:val="18"/>
              </w:rPr>
              <w:t>Otra razón</w:t>
            </w:r>
          </w:p>
        </w:tc>
        <w:tc>
          <w:tcPr>
            <w:tcW w:w="720" w:type="dxa"/>
            <w:vAlign w:val="center"/>
          </w:tcPr>
          <w:p w:rsidR="003D1700" w:rsidRPr="00D91651" w:rsidP="00854742" w14:paraId="7FD56453" w14:textId="77777777">
            <w:pPr>
              <w:spacing w:after="0"/>
              <w:contextualSpacing/>
              <w:rPr>
                <w:rFonts w:eastAsia="Times New Roman" w:cstheme="minorHAnsi"/>
                <w:bCs/>
                <w:color w:val="000000"/>
                <w:sz w:val="18"/>
                <w:szCs w:val="18"/>
              </w:rPr>
            </w:pPr>
            <w:r w:rsidRPr="00D91651">
              <w:rPr>
                <w:color w:val="000000"/>
                <w:sz w:val="18"/>
              </w:rPr>
              <w:t>96</w:t>
            </w:r>
          </w:p>
        </w:tc>
      </w:tr>
      <w:tr w14:paraId="283C01B5" w14:textId="77777777" w:rsidTr="7EBA539D">
        <w:tblPrEx>
          <w:tblW w:w="8460" w:type="dxa"/>
          <w:tblLayout w:type="fixed"/>
          <w:tblLook w:val="04A0"/>
        </w:tblPrEx>
        <w:tc>
          <w:tcPr>
            <w:tcW w:w="1440" w:type="dxa"/>
          </w:tcPr>
          <w:p w:rsidR="003D1700" w:rsidRPr="0039697A" w:rsidP="00C35E4F" w14:paraId="51D36D18" w14:textId="5C66EDF8">
            <w:pPr>
              <w:spacing w:after="0"/>
              <w:contextualSpacing/>
              <w:rPr>
                <w:rFonts w:eastAsia="Times New Roman" w:cstheme="minorHAnsi"/>
                <w:b/>
                <w:i/>
                <w:color w:val="000000"/>
                <w:sz w:val="18"/>
                <w:szCs w:val="18"/>
              </w:rPr>
            </w:pPr>
            <w:r>
              <w:rPr>
                <w:b/>
                <w:i/>
                <w:color w:val="ED7D31" w:themeColor="accent2"/>
                <w:sz w:val="18"/>
              </w:rPr>
              <w:t>C_SELF98</w:t>
            </w:r>
          </w:p>
        </w:tc>
        <w:tc>
          <w:tcPr>
            <w:tcW w:w="6300" w:type="dxa"/>
            <w:vAlign w:val="bottom"/>
          </w:tcPr>
          <w:p w:rsidR="003D1700" w:rsidRPr="00D91651" w:rsidP="00C35E4F" w14:paraId="370D1EE4" w14:textId="2FD12FDB">
            <w:pPr>
              <w:tabs>
                <w:tab w:val="right" w:leader="dot" w:pos="5760"/>
              </w:tabs>
              <w:spacing w:after="0"/>
              <w:contextualSpacing/>
              <w:rPr>
                <w:rFonts w:eastAsia="Times New Roman" w:cstheme="minorHAnsi"/>
                <w:color w:val="000000"/>
                <w:sz w:val="18"/>
                <w:szCs w:val="18"/>
              </w:rPr>
            </w:pPr>
            <w:r w:rsidRPr="00D91651">
              <w:rPr>
                <w:color w:val="000000"/>
                <w:sz w:val="18"/>
              </w:rPr>
              <w:t>No sabe</w:t>
            </w:r>
          </w:p>
        </w:tc>
        <w:tc>
          <w:tcPr>
            <w:tcW w:w="720" w:type="dxa"/>
            <w:vAlign w:val="center"/>
          </w:tcPr>
          <w:p w:rsidR="003D1700" w:rsidRPr="00D91651" w:rsidP="00854742" w14:paraId="0D66DD42" w14:textId="77777777">
            <w:pPr>
              <w:spacing w:after="0"/>
              <w:contextualSpacing/>
              <w:rPr>
                <w:rFonts w:eastAsia="Times New Roman" w:cstheme="minorHAnsi"/>
                <w:bCs/>
                <w:color w:val="000000"/>
                <w:sz w:val="18"/>
                <w:szCs w:val="18"/>
              </w:rPr>
            </w:pPr>
            <w:r w:rsidRPr="00D91651">
              <w:rPr>
                <w:color w:val="000000"/>
                <w:sz w:val="18"/>
              </w:rPr>
              <w:t>98</w:t>
            </w:r>
          </w:p>
        </w:tc>
      </w:tr>
      <w:tr w14:paraId="72564932" w14:textId="77777777" w:rsidTr="7EBA539D">
        <w:tblPrEx>
          <w:tblW w:w="8460" w:type="dxa"/>
          <w:tblLayout w:type="fixed"/>
          <w:tblLook w:val="04A0"/>
        </w:tblPrEx>
        <w:tc>
          <w:tcPr>
            <w:tcW w:w="1440" w:type="dxa"/>
          </w:tcPr>
          <w:p w:rsidR="003D1700" w:rsidRPr="0039697A" w:rsidP="00C35E4F" w14:paraId="211A54A6" w14:textId="211BD6A2">
            <w:pPr>
              <w:spacing w:after="0"/>
              <w:contextualSpacing/>
              <w:rPr>
                <w:rFonts w:eastAsia="Times New Roman" w:cstheme="minorHAnsi"/>
                <w:b/>
                <w:i/>
                <w:color w:val="000000"/>
                <w:sz w:val="18"/>
                <w:szCs w:val="18"/>
              </w:rPr>
            </w:pPr>
            <w:r>
              <w:rPr>
                <w:b/>
                <w:i/>
                <w:color w:val="ED7D31" w:themeColor="accent2"/>
                <w:sz w:val="18"/>
              </w:rPr>
              <w:t>C_SELF99</w:t>
            </w:r>
          </w:p>
        </w:tc>
        <w:tc>
          <w:tcPr>
            <w:tcW w:w="6300" w:type="dxa"/>
            <w:vAlign w:val="bottom"/>
          </w:tcPr>
          <w:p w:rsidR="003D1700" w:rsidRPr="00D91651" w:rsidP="00C35E4F" w14:paraId="0A2E1A42" w14:textId="6732ADF4">
            <w:pPr>
              <w:tabs>
                <w:tab w:val="right" w:leader="dot" w:pos="5760"/>
              </w:tabs>
              <w:spacing w:after="0"/>
              <w:contextualSpacing/>
              <w:rPr>
                <w:rFonts w:eastAsia="Times New Roman" w:cstheme="minorHAnsi"/>
                <w:color w:val="000000"/>
                <w:sz w:val="18"/>
                <w:szCs w:val="18"/>
              </w:rPr>
            </w:pPr>
            <w:r w:rsidRPr="00D91651">
              <w:rPr>
                <w:i/>
                <w:color w:val="767171" w:themeColor="background2" w:themeShade="80"/>
                <w:sz w:val="18"/>
              </w:rPr>
              <w:t>Prefiere no contestar</w:t>
            </w:r>
          </w:p>
        </w:tc>
        <w:tc>
          <w:tcPr>
            <w:tcW w:w="720" w:type="dxa"/>
            <w:vAlign w:val="center"/>
          </w:tcPr>
          <w:p w:rsidR="003D1700" w:rsidRPr="00D91651" w:rsidP="00854742" w14:paraId="25B20110" w14:textId="77777777">
            <w:pPr>
              <w:spacing w:after="0"/>
              <w:contextualSpacing/>
              <w:rPr>
                <w:rFonts w:eastAsia="Times New Roman" w:cstheme="minorHAnsi"/>
                <w:bCs/>
                <w:color w:val="000000"/>
                <w:sz w:val="18"/>
                <w:szCs w:val="18"/>
              </w:rPr>
            </w:pPr>
            <w:r w:rsidRPr="00D91651">
              <w:rPr>
                <w:color w:val="000000"/>
                <w:sz w:val="18"/>
              </w:rPr>
              <w:t>99</w:t>
            </w:r>
          </w:p>
        </w:tc>
      </w:tr>
    </w:tbl>
    <w:p w:rsidR="00F7242B" w:rsidP="00F7242B" w14:paraId="0AF85D3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4F2C80F"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3D1700" w:rsidP="00C35E4F" w14:paraId="751D4B71" w14:textId="10D49930">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F7242B" w:rsidRPr="003D1700" w:rsidP="00C35E4F" w14:paraId="7FE411ED" w14:textId="77777777">
            <w:pPr>
              <w:contextualSpacing/>
              <w:rPr>
                <w:rFonts w:eastAsia="Times New Roman" w:cstheme="minorHAnsi"/>
                <w:b/>
                <w:color w:val="7030A0"/>
                <w:sz w:val="18"/>
                <w:szCs w:val="18"/>
              </w:rPr>
            </w:pPr>
          </w:p>
        </w:tc>
        <w:tc>
          <w:tcPr>
            <w:tcW w:w="8437" w:type="dxa"/>
          </w:tcPr>
          <w:p w:rsidR="00F7242B" w:rsidRPr="00C8011C" w:rsidP="00C35E4F" w14:paraId="6B90B63E" w14:textId="686054E8">
            <w:pPr>
              <w:contextualSpacing/>
              <w:rPr>
                <w:rFonts w:eastAsia="Times New Roman"/>
                <w:b/>
                <w:color w:val="7030A0"/>
                <w:sz w:val="18"/>
                <w:szCs w:val="18"/>
                <w:lang w:val="en-US"/>
              </w:rPr>
            </w:pPr>
            <w:r w:rsidRPr="00C8011C">
              <w:rPr>
                <w:b/>
                <w:color w:val="7030A0"/>
                <w:sz w:val="18"/>
                <w:lang w:val="en-US"/>
              </w:rPr>
              <w:t>If C.13 = ‘Another reason’ [96] then GO to C.13a</w:t>
            </w:r>
          </w:p>
          <w:p w:rsidR="00F7242B" w:rsidRPr="003D1700" w:rsidP="00C35E4F" w14:paraId="29AC6030" w14:textId="19215809">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C.14</w:t>
            </w:r>
          </w:p>
        </w:tc>
      </w:tr>
    </w:tbl>
    <w:p w:rsidR="00F7242B" w:rsidP="00F7242B" w14:paraId="00F1D141" w14:textId="40666787">
      <w:pPr>
        <w:spacing w:after="160" w:line="259" w:lineRule="auto"/>
        <w:rPr>
          <w:rFonts w:cstheme="minorHAnsi"/>
          <w:b/>
        </w:rPr>
      </w:pPr>
    </w:p>
    <w:tbl>
      <w:tblPr>
        <w:tblW w:w="9067" w:type="dxa"/>
        <w:tblLayout w:type="fixed"/>
        <w:tblLook w:val="04A0"/>
      </w:tblPr>
      <w:tblGrid>
        <w:gridCol w:w="1440"/>
        <w:gridCol w:w="7627"/>
      </w:tblGrid>
      <w:tr w14:paraId="7834D6B3" w14:textId="77777777" w:rsidTr="00E07CD2">
        <w:tblPrEx>
          <w:tblW w:w="9067" w:type="dxa"/>
          <w:tblLayout w:type="fixed"/>
          <w:tblLook w:val="04A0"/>
        </w:tblPrEx>
        <w:tc>
          <w:tcPr>
            <w:tcW w:w="1440" w:type="dxa"/>
            <w:vAlign w:val="bottom"/>
          </w:tcPr>
          <w:p w:rsidR="003D1700" w:rsidRPr="002B17C5" w:rsidP="00C35E4F" w14:paraId="6E42E012" w14:textId="2F3AFE9A">
            <w:pPr>
              <w:spacing w:after="0"/>
              <w:contextualSpacing/>
              <w:rPr>
                <w:rFonts w:eastAsia="Times New Roman"/>
                <w:b/>
                <w:color w:val="000000"/>
                <w:sz w:val="18"/>
                <w:szCs w:val="18"/>
              </w:rPr>
            </w:pPr>
            <w:r>
              <w:rPr>
                <w:b/>
                <w:color w:val="000000" w:themeColor="text1"/>
                <w:sz w:val="18"/>
              </w:rPr>
              <w:t>C.13a</w:t>
            </w:r>
          </w:p>
        </w:tc>
        <w:tc>
          <w:tcPr>
            <w:tcW w:w="7627" w:type="dxa"/>
            <w:vAlign w:val="bottom"/>
          </w:tcPr>
          <w:p w:rsidR="003D1700" w:rsidRPr="00D91651" w:rsidP="00C35E4F" w14:paraId="169AF29A" w14:textId="25C60500">
            <w:pPr>
              <w:spacing w:after="0"/>
              <w:contextualSpacing/>
              <w:rPr>
                <w:rFonts w:eastAsia="Times New Roman" w:cstheme="minorHAnsi"/>
                <w:color w:val="000000"/>
                <w:sz w:val="18"/>
                <w:szCs w:val="18"/>
                <w:lang w:val="en-US"/>
              </w:rPr>
            </w:pPr>
            <w:r w:rsidRPr="00D91651">
              <w:rPr>
                <w:b/>
                <w:color w:val="000000"/>
                <w:sz w:val="18"/>
                <w:lang w:val="en-US"/>
              </w:rPr>
              <w:t>Other reason for use of self-test</w:t>
            </w:r>
          </w:p>
        </w:tc>
      </w:tr>
      <w:tr w14:paraId="6C588B8B" w14:textId="77777777" w:rsidTr="00E07CD2">
        <w:tblPrEx>
          <w:tblW w:w="9067" w:type="dxa"/>
          <w:tblLayout w:type="fixed"/>
          <w:tblLook w:val="04A0"/>
        </w:tblPrEx>
        <w:tc>
          <w:tcPr>
            <w:tcW w:w="1440" w:type="dxa"/>
            <w:vAlign w:val="bottom"/>
          </w:tcPr>
          <w:p w:rsidR="003D1700" w:rsidRPr="0039697A" w:rsidP="00C35E4F" w14:paraId="4B508068" w14:textId="5AC7082F">
            <w:pPr>
              <w:spacing w:after="0"/>
              <w:contextualSpacing/>
              <w:rPr>
                <w:rFonts w:eastAsia="Times New Roman"/>
                <w:b/>
                <w:i/>
                <w:color w:val="000000"/>
                <w:sz w:val="18"/>
                <w:szCs w:val="18"/>
              </w:rPr>
            </w:pPr>
            <w:r>
              <w:rPr>
                <w:b/>
                <w:i/>
                <w:color w:val="ED7D31" w:themeColor="accent2"/>
                <w:sz w:val="18"/>
              </w:rPr>
              <w:t>C_SELF96b</w:t>
            </w:r>
          </w:p>
        </w:tc>
        <w:tc>
          <w:tcPr>
            <w:tcW w:w="7627" w:type="dxa"/>
            <w:vAlign w:val="bottom"/>
          </w:tcPr>
          <w:p w:rsidR="003D1700" w:rsidRPr="00D91651" w:rsidP="00C35E4F" w14:paraId="6A5AF696" w14:textId="15E38645">
            <w:pPr>
              <w:spacing w:after="0"/>
              <w:contextualSpacing/>
              <w:rPr>
                <w:rFonts w:eastAsia="Times New Roman" w:cstheme="minorHAnsi"/>
                <w:b/>
                <w:bCs/>
                <w:color w:val="000000"/>
                <w:sz w:val="18"/>
                <w:szCs w:val="18"/>
              </w:rPr>
            </w:pPr>
            <w:r w:rsidRPr="00D91651">
              <w:rPr>
                <w:color w:val="000000"/>
                <w:sz w:val="18"/>
                <w:szCs w:val="18"/>
              </w:rPr>
              <w:t>¿Cuál es la otra razón?</w:t>
            </w:r>
          </w:p>
        </w:tc>
      </w:tr>
      <w:tr w14:paraId="09698D8C" w14:textId="77777777" w:rsidTr="00E07CD2">
        <w:tblPrEx>
          <w:tblW w:w="9067" w:type="dxa"/>
          <w:tblLayout w:type="fixed"/>
          <w:tblLook w:val="04A0"/>
        </w:tblPrEx>
        <w:tc>
          <w:tcPr>
            <w:tcW w:w="1440" w:type="dxa"/>
            <w:vAlign w:val="bottom"/>
          </w:tcPr>
          <w:p w:rsidR="003D1700" w:rsidRPr="0039697A" w:rsidP="003D1700" w14:paraId="2CE7E9F0" w14:textId="77777777">
            <w:pPr>
              <w:spacing w:after="0"/>
              <w:contextualSpacing/>
              <w:rPr>
                <w:rFonts w:eastAsia="Times New Roman"/>
                <w:b/>
                <w:i/>
                <w:color w:val="ED7D31" w:themeColor="accent2"/>
                <w:sz w:val="18"/>
                <w:szCs w:val="18"/>
              </w:rPr>
            </w:pPr>
          </w:p>
        </w:tc>
        <w:tc>
          <w:tcPr>
            <w:tcW w:w="7627" w:type="dxa"/>
            <w:vAlign w:val="bottom"/>
          </w:tcPr>
          <w:p w:rsidR="003D1700" w:rsidRPr="00C8011C" w:rsidP="003D1700" w14:paraId="58066BFC" w14:textId="0B01AAAB">
            <w:pPr>
              <w:spacing w:after="0"/>
              <w:contextualSpacing/>
              <w:rPr>
                <w:rFonts w:eastAsia="Times New Roman" w:cstheme="minorHAnsi"/>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F7242B" w:rsidRPr="00C8011C" w:rsidP="00F7242B" w14:paraId="0CA2617F" w14:textId="6868C98C">
      <w:pPr>
        <w:spacing w:after="160" w:line="259" w:lineRule="auto"/>
        <w:rPr>
          <w:rFonts w:cstheme="minorHAnsi"/>
          <w:b/>
          <w:lang w:val="en-US"/>
        </w:rPr>
      </w:pPr>
    </w:p>
    <w:p w:rsidR="00EC3538" w:rsidRPr="00C8011C" w:rsidP="00F7242B" w14:paraId="0E45FA7A" w14:textId="77777777">
      <w:pPr>
        <w:spacing w:after="160" w:line="259" w:lineRule="auto"/>
        <w:rPr>
          <w:rFonts w:cstheme="minorHAnsi"/>
          <w:b/>
          <w:lang w:val="en-US"/>
        </w:rPr>
      </w:pPr>
    </w:p>
    <w:tbl>
      <w:tblPr>
        <w:tblW w:w="9360" w:type="dxa"/>
        <w:tblLayout w:type="fixed"/>
        <w:tblLook w:val="04A0"/>
      </w:tblPr>
      <w:tblGrid>
        <w:gridCol w:w="1440"/>
        <w:gridCol w:w="7470"/>
        <w:gridCol w:w="450"/>
      </w:tblGrid>
      <w:tr w14:paraId="20C3E6AC" w14:textId="77777777" w:rsidTr="003D1700">
        <w:tblPrEx>
          <w:tblW w:w="9360" w:type="dxa"/>
          <w:tblLayout w:type="fixed"/>
          <w:tblLook w:val="04A0"/>
        </w:tblPrEx>
        <w:tc>
          <w:tcPr>
            <w:tcW w:w="1440" w:type="dxa"/>
            <w:vAlign w:val="bottom"/>
          </w:tcPr>
          <w:p w:rsidR="00854742" w:rsidRPr="2B942E5F" w:rsidP="00854742" w14:paraId="53F7F19C" w14:textId="589F34A0">
            <w:pPr>
              <w:spacing w:after="0"/>
              <w:contextualSpacing/>
              <w:rPr>
                <w:rFonts w:eastAsia="Times New Roman"/>
                <w:b/>
                <w:color w:val="000000" w:themeColor="text1"/>
                <w:sz w:val="18"/>
                <w:szCs w:val="18"/>
              </w:rPr>
            </w:pPr>
            <w:r>
              <w:rPr>
                <w:b/>
                <w:color w:val="000000" w:themeColor="text1"/>
                <w:sz w:val="18"/>
              </w:rPr>
              <w:t>C.14</w:t>
            </w:r>
          </w:p>
        </w:tc>
        <w:tc>
          <w:tcPr>
            <w:tcW w:w="7920" w:type="dxa"/>
            <w:gridSpan w:val="2"/>
            <w:vAlign w:val="bottom"/>
          </w:tcPr>
          <w:p w:rsidR="00854742" w:rsidRPr="00C8011C" w:rsidP="00854742" w14:paraId="69FCC2A3" w14:textId="14570C90">
            <w:pPr>
              <w:spacing w:after="0"/>
              <w:contextualSpacing/>
              <w:rPr>
                <w:rFonts w:eastAsia="Times New Roman"/>
                <w:b/>
                <w:bCs/>
                <w:color w:val="000000" w:themeColor="text1"/>
                <w:sz w:val="18"/>
                <w:szCs w:val="18"/>
                <w:lang w:val="en-US"/>
              </w:rPr>
            </w:pPr>
            <w:r w:rsidRPr="00C8011C">
              <w:rPr>
                <w:b/>
                <w:color w:val="000000" w:themeColor="text1"/>
                <w:sz w:val="18"/>
                <w:lang w:val="en-US"/>
              </w:rPr>
              <w:t>Reason for no use of self-test</w:t>
            </w:r>
          </w:p>
        </w:tc>
      </w:tr>
      <w:tr w14:paraId="0C219D30" w14:textId="77777777" w:rsidTr="003D1700">
        <w:tblPrEx>
          <w:tblW w:w="9360" w:type="dxa"/>
          <w:tblLayout w:type="fixed"/>
          <w:tblLook w:val="04A0"/>
        </w:tblPrEx>
        <w:tc>
          <w:tcPr>
            <w:tcW w:w="1440" w:type="dxa"/>
            <w:vAlign w:val="bottom"/>
          </w:tcPr>
          <w:p w:rsidR="003D1700" w:rsidRPr="00C8011C" w:rsidP="00C35E4F" w14:paraId="07D3EC02" w14:textId="48BC942E">
            <w:pPr>
              <w:spacing w:after="0"/>
              <w:contextualSpacing/>
              <w:rPr>
                <w:rFonts w:eastAsia="Times New Roman"/>
                <w:color w:val="000000"/>
                <w:sz w:val="18"/>
                <w:szCs w:val="18"/>
                <w:lang w:val="en-US"/>
              </w:rPr>
            </w:pPr>
          </w:p>
          <w:p w:rsidR="003D1700" w:rsidRPr="00C8011C" w:rsidP="00C35E4F" w14:paraId="0CA17ABA" w14:textId="77777777">
            <w:pPr>
              <w:spacing w:after="0"/>
              <w:contextualSpacing/>
              <w:rPr>
                <w:rFonts w:eastAsia="Times New Roman" w:cstheme="minorHAnsi"/>
                <w:bCs/>
                <w:color w:val="000000"/>
                <w:sz w:val="18"/>
                <w:szCs w:val="18"/>
                <w:lang w:val="en-US"/>
              </w:rPr>
            </w:pPr>
          </w:p>
          <w:p w:rsidR="003D1700" w:rsidRPr="00C8011C" w:rsidP="00C35E4F" w14:paraId="21200830" w14:textId="6811C438">
            <w:pPr>
              <w:spacing w:after="0"/>
              <w:contextualSpacing/>
              <w:rPr>
                <w:rFonts w:eastAsia="Times New Roman" w:cstheme="minorHAnsi"/>
                <w:b/>
                <w:bCs/>
                <w:color w:val="000000"/>
                <w:sz w:val="18"/>
                <w:szCs w:val="18"/>
                <w:lang w:val="en-US"/>
              </w:rPr>
            </w:pPr>
          </w:p>
        </w:tc>
        <w:tc>
          <w:tcPr>
            <w:tcW w:w="7920" w:type="dxa"/>
            <w:gridSpan w:val="2"/>
            <w:vAlign w:val="bottom"/>
          </w:tcPr>
          <w:p w:rsidR="003D1700" w:rsidRPr="00777BE4" w:rsidP="3F6D9080" w14:paraId="64E6CD49" w14:textId="0BDFE22A">
            <w:pPr>
              <w:spacing w:after="0"/>
              <w:contextualSpacing/>
              <w:rPr>
                <w:rFonts w:eastAsia="Times New Roman"/>
                <w:bCs/>
                <w:color w:val="000000" w:themeColor="text1"/>
                <w:sz w:val="18"/>
                <w:szCs w:val="18"/>
              </w:rPr>
            </w:pPr>
            <w:r w:rsidRPr="00D91651">
              <w:rPr>
                <w:color w:val="000000" w:themeColor="text1"/>
                <w:sz w:val="18"/>
              </w:rPr>
              <w:t xml:space="preserve">¿Cuáles fueron las razones por las cuales no usó una </w:t>
            </w:r>
            <w:r w:rsidRPr="00D91651">
              <w:rPr>
                <w:color w:val="000000" w:themeColor="text1"/>
                <w:sz w:val="18"/>
              </w:rPr>
              <w:t>autoprueba</w:t>
            </w:r>
            <w:r w:rsidRPr="00D91651">
              <w:rPr>
                <w:color w:val="000000" w:themeColor="text1"/>
                <w:sz w:val="18"/>
              </w:rPr>
              <w:t xml:space="preserve"> del VIH?</w:t>
            </w:r>
          </w:p>
          <w:p w:rsidR="003D1700" w:rsidRPr="00777BE4" w:rsidP="3F6D9080" w14:paraId="1F2427B3" w14:textId="0B3C9CF3">
            <w:pPr>
              <w:spacing w:after="0"/>
              <w:contextualSpacing/>
              <w:rPr>
                <w:rFonts w:eastAsia="Times New Roman"/>
                <w:bCs/>
                <w:color w:val="000000"/>
                <w:sz w:val="18"/>
                <w:szCs w:val="18"/>
              </w:rPr>
            </w:pPr>
            <w:r w:rsidRPr="00777BE4">
              <w:rPr>
                <w:bCs/>
                <w:color w:val="000000" w:themeColor="text1"/>
                <w:sz w:val="18"/>
              </w:rPr>
              <w:t>[WB: Seleccione todas las respuestas que correspondan].</w:t>
            </w:r>
          </w:p>
          <w:p w:rsidR="003D1700" w:rsidRPr="00D91651" w:rsidP="3F6D9080" w14:paraId="055E5E09" w14:textId="624DC093">
            <w:pPr>
              <w:spacing w:after="0"/>
              <w:contextualSpacing/>
              <w:rPr>
                <w:rFonts w:eastAsia="Times New Roman"/>
                <w:b/>
                <w:bCs/>
                <w:color w:val="000000" w:themeColor="text1"/>
                <w:sz w:val="18"/>
                <w:szCs w:val="18"/>
              </w:rPr>
            </w:pPr>
            <w:r w:rsidRPr="00777BE4">
              <w:rPr>
                <w:bCs/>
                <w:color w:val="000000" w:themeColor="text1"/>
                <w:sz w:val="18"/>
              </w:rPr>
              <w:t xml:space="preserve">[IA: Conteste “sí” o “no” para cada </w:t>
            </w:r>
            <w:r w:rsidRPr="00777BE4" w:rsidR="009E69A1">
              <w:rPr>
                <w:bCs/>
                <w:color w:val="000000" w:themeColor="text1"/>
                <w:sz w:val="18"/>
              </w:rPr>
              <w:t>respuesta</w:t>
            </w:r>
            <w:r w:rsidRPr="00777BE4">
              <w:rPr>
                <w:bCs/>
                <w:color w:val="000000" w:themeColor="text1"/>
                <w:sz w:val="18"/>
              </w:rPr>
              <w:t>].</w:t>
            </w:r>
          </w:p>
        </w:tc>
      </w:tr>
      <w:tr w14:paraId="37D563D6" w14:textId="77777777" w:rsidTr="003D1700">
        <w:tblPrEx>
          <w:tblW w:w="9360" w:type="dxa"/>
          <w:tblLayout w:type="fixed"/>
          <w:tblLook w:val="04A0"/>
        </w:tblPrEx>
        <w:tc>
          <w:tcPr>
            <w:tcW w:w="1440" w:type="dxa"/>
            <w:vAlign w:val="bottom"/>
          </w:tcPr>
          <w:p w:rsidR="00466F73" w:rsidRPr="00C03572" w:rsidP="00C35E4F" w14:paraId="01625071" w14:textId="77777777">
            <w:pPr>
              <w:spacing w:after="0"/>
              <w:contextualSpacing/>
              <w:rPr>
                <w:rFonts w:eastAsia="Times New Roman"/>
                <w:color w:val="000000"/>
                <w:sz w:val="18"/>
                <w:szCs w:val="18"/>
              </w:rPr>
            </w:pPr>
          </w:p>
        </w:tc>
        <w:tc>
          <w:tcPr>
            <w:tcW w:w="7920" w:type="dxa"/>
            <w:gridSpan w:val="2"/>
            <w:vAlign w:val="bottom"/>
          </w:tcPr>
          <w:p w:rsidR="00466F73" w:rsidP="3F6D9080" w14:paraId="33B4BD78" w14:textId="582642E1">
            <w:pPr>
              <w:spacing w:after="0"/>
              <w:contextualSpacing/>
              <w:rPr>
                <w:rFonts w:eastAsia="Times New Roman"/>
                <w:color w:val="000000" w:themeColor="text1"/>
                <w:sz w:val="18"/>
                <w:szCs w:val="18"/>
              </w:rPr>
            </w:pPr>
            <w:r>
              <w:rPr>
                <w:color w:val="7030A0"/>
                <w:sz w:val="18"/>
              </w:rPr>
              <w:t>Programming</w:t>
            </w:r>
            <w:r>
              <w:rPr>
                <w:color w:val="7030A0"/>
                <w:sz w:val="18"/>
              </w:rPr>
              <w:t xml:space="preserve"> note: </w:t>
            </w:r>
            <w:r>
              <w:rPr>
                <w:color w:val="7030A0"/>
                <w:sz w:val="18"/>
              </w:rPr>
              <w:t>Randomize</w:t>
            </w:r>
            <w:r>
              <w:rPr>
                <w:color w:val="7030A0"/>
                <w:sz w:val="18"/>
              </w:rPr>
              <w:t xml:space="preserve"> responses 1- 7</w:t>
            </w:r>
          </w:p>
        </w:tc>
      </w:tr>
      <w:tr w14:paraId="2EF95CCB" w14:textId="77777777" w:rsidTr="003D1700">
        <w:tblPrEx>
          <w:tblW w:w="9360" w:type="dxa"/>
          <w:tblLayout w:type="fixed"/>
          <w:tblLook w:val="04A0"/>
        </w:tblPrEx>
        <w:tc>
          <w:tcPr>
            <w:tcW w:w="1440" w:type="dxa"/>
          </w:tcPr>
          <w:p w:rsidR="003D1700" w:rsidRPr="00192C02" w:rsidP="00C35E4F" w14:paraId="0097F496" w14:textId="649472D5">
            <w:pPr>
              <w:spacing w:after="0"/>
              <w:contextualSpacing/>
              <w:rPr>
                <w:rFonts w:eastAsia="Times New Roman" w:cstheme="minorHAnsi"/>
                <w:b/>
                <w:i/>
                <w:color w:val="000000"/>
                <w:sz w:val="18"/>
                <w:szCs w:val="18"/>
              </w:rPr>
            </w:pPr>
            <w:r>
              <w:rPr>
                <w:b/>
                <w:i/>
                <w:color w:val="ED7D31" w:themeColor="accent2"/>
                <w:sz w:val="18"/>
              </w:rPr>
              <w:t>C_SELNO01</w:t>
            </w:r>
          </w:p>
        </w:tc>
        <w:tc>
          <w:tcPr>
            <w:tcW w:w="7470" w:type="dxa"/>
            <w:vAlign w:val="bottom"/>
          </w:tcPr>
          <w:p w:rsidR="003D1700" w:rsidRPr="00D91651" w:rsidP="3F6D9080" w14:paraId="608ED02B" w14:textId="679B82CE">
            <w:pPr>
              <w:spacing w:after="0"/>
              <w:contextualSpacing/>
              <w:rPr>
                <w:rFonts w:eastAsia="Times New Roman"/>
                <w:color w:val="000000"/>
                <w:sz w:val="18"/>
                <w:szCs w:val="18"/>
              </w:rPr>
            </w:pPr>
            <w:r w:rsidRPr="00D91651">
              <w:rPr>
                <w:color w:val="000000" w:themeColor="text1"/>
                <w:sz w:val="18"/>
              </w:rPr>
              <w:t xml:space="preserve">El costo de la </w:t>
            </w:r>
            <w:r w:rsidRPr="00D91651">
              <w:rPr>
                <w:color w:val="000000" w:themeColor="text1"/>
                <w:sz w:val="18"/>
              </w:rPr>
              <w:t>autoprueba</w:t>
            </w:r>
            <w:r w:rsidRPr="00D91651">
              <w:rPr>
                <w:color w:val="000000" w:themeColor="text1"/>
                <w:sz w:val="18"/>
              </w:rPr>
              <w:t xml:space="preserve"> era muy alto</w:t>
            </w:r>
          </w:p>
        </w:tc>
        <w:tc>
          <w:tcPr>
            <w:tcW w:w="450" w:type="dxa"/>
            <w:vAlign w:val="bottom"/>
          </w:tcPr>
          <w:p w:rsidR="003D1700" w:rsidRPr="002B17C5" w:rsidP="00C35E4F" w14:paraId="61D4EBDE" w14:textId="77777777">
            <w:pPr>
              <w:spacing w:after="0"/>
              <w:contextualSpacing/>
              <w:jc w:val="right"/>
              <w:rPr>
                <w:rFonts w:eastAsia="Times New Roman" w:cstheme="minorHAnsi"/>
                <w:bCs/>
                <w:color w:val="000000"/>
                <w:sz w:val="18"/>
                <w:szCs w:val="18"/>
              </w:rPr>
            </w:pPr>
            <w:r>
              <w:rPr>
                <w:color w:val="000000"/>
                <w:sz w:val="18"/>
              </w:rPr>
              <w:t>1</w:t>
            </w:r>
          </w:p>
        </w:tc>
      </w:tr>
      <w:tr w14:paraId="76EF6957" w14:textId="77777777" w:rsidTr="003D1700">
        <w:tblPrEx>
          <w:tblW w:w="9360" w:type="dxa"/>
          <w:tblLayout w:type="fixed"/>
          <w:tblLook w:val="04A0"/>
        </w:tblPrEx>
        <w:tc>
          <w:tcPr>
            <w:tcW w:w="1440" w:type="dxa"/>
          </w:tcPr>
          <w:p w:rsidR="003D1700" w:rsidRPr="00192C02" w:rsidP="00C35E4F" w14:paraId="2F699A95" w14:textId="2E063942">
            <w:pPr>
              <w:spacing w:after="0"/>
              <w:contextualSpacing/>
              <w:rPr>
                <w:rFonts w:eastAsia="Times New Roman" w:cstheme="minorHAnsi"/>
                <w:b/>
                <w:i/>
                <w:color w:val="000000"/>
                <w:sz w:val="18"/>
                <w:szCs w:val="18"/>
              </w:rPr>
            </w:pPr>
            <w:r>
              <w:rPr>
                <w:b/>
                <w:i/>
                <w:color w:val="ED7D31" w:themeColor="accent2"/>
                <w:sz w:val="18"/>
              </w:rPr>
              <w:t>C_SELNO02</w:t>
            </w:r>
          </w:p>
        </w:tc>
        <w:tc>
          <w:tcPr>
            <w:tcW w:w="7470" w:type="dxa"/>
            <w:vAlign w:val="bottom"/>
          </w:tcPr>
          <w:p w:rsidR="003D1700" w:rsidRPr="00D91651" w:rsidP="00C35E4F" w14:paraId="015C20DF" w14:textId="4B17E27B">
            <w:pPr>
              <w:tabs>
                <w:tab w:val="right" w:leader="dot" w:pos="5760"/>
              </w:tabs>
              <w:spacing w:after="0"/>
              <w:contextualSpacing/>
              <w:rPr>
                <w:rFonts w:eastAsia="Times New Roman" w:cstheme="minorHAnsi"/>
                <w:color w:val="000000"/>
                <w:sz w:val="18"/>
                <w:szCs w:val="18"/>
              </w:rPr>
            </w:pPr>
            <w:r w:rsidRPr="00D91651">
              <w:rPr>
                <w:color w:val="000000"/>
                <w:sz w:val="18"/>
              </w:rPr>
              <w:t>Tenía miedo de descubrir que tenía el VIH</w:t>
            </w:r>
            <w:r w:rsidRPr="00D91651" w:rsidR="0044450B">
              <w:rPr>
                <w:color w:val="000000"/>
                <w:sz w:val="18"/>
              </w:rPr>
              <w:t xml:space="preserve"> </w:t>
            </w:r>
            <w:r w:rsidRPr="00D91651">
              <w:rPr>
                <w:color w:val="000000"/>
                <w:sz w:val="18"/>
              </w:rPr>
              <w:t xml:space="preserve"> </w:t>
            </w:r>
          </w:p>
        </w:tc>
        <w:tc>
          <w:tcPr>
            <w:tcW w:w="450" w:type="dxa"/>
            <w:vAlign w:val="bottom"/>
          </w:tcPr>
          <w:p w:rsidR="003D1700" w:rsidRPr="002B17C5" w:rsidP="00C35E4F" w14:paraId="4665BD37" w14:textId="77777777">
            <w:pPr>
              <w:spacing w:after="0"/>
              <w:contextualSpacing/>
              <w:jc w:val="right"/>
              <w:rPr>
                <w:rFonts w:eastAsia="Times New Roman" w:cstheme="minorHAnsi"/>
                <w:bCs/>
                <w:color w:val="000000"/>
                <w:sz w:val="18"/>
                <w:szCs w:val="18"/>
              </w:rPr>
            </w:pPr>
            <w:r>
              <w:rPr>
                <w:color w:val="000000"/>
                <w:sz w:val="18"/>
              </w:rPr>
              <w:t>2</w:t>
            </w:r>
          </w:p>
        </w:tc>
      </w:tr>
      <w:tr w14:paraId="12A4E1A8" w14:textId="77777777" w:rsidTr="003D1700">
        <w:tblPrEx>
          <w:tblW w:w="9360" w:type="dxa"/>
          <w:tblLayout w:type="fixed"/>
          <w:tblLook w:val="04A0"/>
        </w:tblPrEx>
        <w:tc>
          <w:tcPr>
            <w:tcW w:w="1440" w:type="dxa"/>
          </w:tcPr>
          <w:p w:rsidR="003D1700" w:rsidRPr="00192C02" w:rsidP="00C35E4F" w14:paraId="59A914CE" w14:textId="7CBC72FE">
            <w:pPr>
              <w:spacing w:after="0"/>
              <w:contextualSpacing/>
              <w:rPr>
                <w:rFonts w:eastAsia="Times New Roman" w:cstheme="minorHAnsi"/>
                <w:b/>
                <w:i/>
                <w:color w:val="000000"/>
                <w:sz w:val="18"/>
                <w:szCs w:val="18"/>
              </w:rPr>
            </w:pPr>
            <w:r>
              <w:rPr>
                <w:b/>
                <w:i/>
                <w:color w:val="ED7D31" w:themeColor="accent2"/>
                <w:sz w:val="18"/>
              </w:rPr>
              <w:t>C_SELNO03</w:t>
            </w:r>
          </w:p>
        </w:tc>
        <w:tc>
          <w:tcPr>
            <w:tcW w:w="7470" w:type="dxa"/>
            <w:vAlign w:val="bottom"/>
          </w:tcPr>
          <w:p w:rsidR="003D1700" w:rsidRPr="00D91651" w:rsidP="00C35E4F" w14:paraId="469019BF" w14:textId="350B51BE">
            <w:pPr>
              <w:tabs>
                <w:tab w:val="right" w:leader="dot" w:pos="5760"/>
              </w:tabs>
              <w:spacing w:after="0"/>
              <w:contextualSpacing/>
              <w:rPr>
                <w:rFonts w:eastAsia="Times New Roman" w:cstheme="minorHAnsi"/>
                <w:color w:val="000000"/>
                <w:sz w:val="18"/>
                <w:szCs w:val="18"/>
              </w:rPr>
            </w:pPr>
            <w:r w:rsidRPr="00D91651">
              <w:rPr>
                <w:color w:val="000000"/>
                <w:sz w:val="18"/>
              </w:rPr>
              <w:t>Le preocupaba que la prueba no fuera precisa</w:t>
            </w:r>
          </w:p>
        </w:tc>
        <w:tc>
          <w:tcPr>
            <w:tcW w:w="450" w:type="dxa"/>
            <w:vAlign w:val="bottom"/>
          </w:tcPr>
          <w:p w:rsidR="003D1700" w:rsidP="00C35E4F" w14:paraId="21389858" w14:textId="77777777">
            <w:pPr>
              <w:spacing w:after="0"/>
              <w:contextualSpacing/>
              <w:jc w:val="right"/>
              <w:rPr>
                <w:rFonts w:eastAsia="Times New Roman" w:cstheme="minorHAnsi"/>
                <w:bCs/>
                <w:color w:val="000000"/>
                <w:sz w:val="18"/>
                <w:szCs w:val="18"/>
              </w:rPr>
            </w:pPr>
            <w:r>
              <w:rPr>
                <w:color w:val="000000"/>
                <w:sz w:val="18"/>
              </w:rPr>
              <w:t>3</w:t>
            </w:r>
          </w:p>
        </w:tc>
      </w:tr>
      <w:tr w14:paraId="03BBEEC9" w14:textId="77777777" w:rsidTr="003D1700">
        <w:tblPrEx>
          <w:tblW w:w="9360" w:type="dxa"/>
          <w:tblLayout w:type="fixed"/>
          <w:tblLook w:val="04A0"/>
        </w:tblPrEx>
        <w:tc>
          <w:tcPr>
            <w:tcW w:w="1440" w:type="dxa"/>
          </w:tcPr>
          <w:p w:rsidR="003D1700" w:rsidRPr="00192C02" w:rsidP="00C35E4F" w14:paraId="5A719E1B" w14:textId="2A3ABF59">
            <w:pPr>
              <w:spacing w:after="0"/>
              <w:contextualSpacing/>
              <w:rPr>
                <w:rFonts w:eastAsia="Times New Roman" w:cstheme="minorHAnsi"/>
                <w:b/>
                <w:i/>
                <w:color w:val="000000"/>
                <w:sz w:val="18"/>
                <w:szCs w:val="18"/>
              </w:rPr>
            </w:pPr>
            <w:r>
              <w:rPr>
                <w:b/>
                <w:i/>
                <w:color w:val="ED7D31" w:themeColor="accent2"/>
                <w:sz w:val="18"/>
              </w:rPr>
              <w:t>C_SELNO04</w:t>
            </w:r>
          </w:p>
        </w:tc>
        <w:tc>
          <w:tcPr>
            <w:tcW w:w="7470" w:type="dxa"/>
            <w:vAlign w:val="bottom"/>
          </w:tcPr>
          <w:p w:rsidR="003D1700" w:rsidRPr="00D91651" w:rsidP="00C35E4F" w14:paraId="53CB54DD" w14:textId="6D5F42B1">
            <w:pPr>
              <w:tabs>
                <w:tab w:val="right" w:leader="dot" w:pos="5760"/>
              </w:tabs>
              <w:spacing w:after="0"/>
              <w:contextualSpacing/>
              <w:rPr>
                <w:rFonts w:eastAsia="Times New Roman" w:cstheme="minorHAnsi"/>
                <w:color w:val="000000"/>
                <w:sz w:val="18"/>
                <w:szCs w:val="18"/>
              </w:rPr>
            </w:pPr>
            <w:r w:rsidRPr="00D91651">
              <w:rPr>
                <w:color w:val="000000"/>
                <w:sz w:val="18"/>
              </w:rPr>
              <w:t>Le preocupaba que podría no hacerse la prueba o leer el resultado correctamente</w:t>
            </w:r>
          </w:p>
        </w:tc>
        <w:tc>
          <w:tcPr>
            <w:tcW w:w="450" w:type="dxa"/>
            <w:vAlign w:val="bottom"/>
          </w:tcPr>
          <w:p w:rsidR="003D1700" w:rsidP="00C35E4F" w14:paraId="3A838112" w14:textId="77777777">
            <w:pPr>
              <w:spacing w:after="0"/>
              <w:contextualSpacing/>
              <w:jc w:val="right"/>
              <w:rPr>
                <w:rFonts w:eastAsia="Times New Roman" w:cstheme="minorHAnsi"/>
                <w:bCs/>
                <w:color w:val="000000"/>
                <w:sz w:val="18"/>
                <w:szCs w:val="18"/>
              </w:rPr>
            </w:pPr>
            <w:r>
              <w:rPr>
                <w:color w:val="000000"/>
                <w:sz w:val="18"/>
              </w:rPr>
              <w:t>4</w:t>
            </w:r>
          </w:p>
        </w:tc>
      </w:tr>
      <w:tr w14:paraId="4411D0F5" w14:textId="77777777" w:rsidTr="003D1700">
        <w:tblPrEx>
          <w:tblW w:w="9360" w:type="dxa"/>
          <w:tblLayout w:type="fixed"/>
          <w:tblLook w:val="04A0"/>
        </w:tblPrEx>
        <w:tc>
          <w:tcPr>
            <w:tcW w:w="1440" w:type="dxa"/>
          </w:tcPr>
          <w:p w:rsidR="003D1700" w:rsidRPr="00192C02" w:rsidP="00C35E4F" w14:paraId="5BC4559B" w14:textId="5CDA27AD">
            <w:pPr>
              <w:spacing w:after="0"/>
              <w:contextualSpacing/>
              <w:rPr>
                <w:rFonts w:eastAsia="Times New Roman" w:cstheme="minorHAnsi"/>
                <w:b/>
                <w:i/>
                <w:color w:val="000000"/>
                <w:sz w:val="18"/>
                <w:szCs w:val="18"/>
              </w:rPr>
            </w:pPr>
            <w:r>
              <w:rPr>
                <w:b/>
                <w:i/>
                <w:color w:val="ED7D31" w:themeColor="accent2"/>
                <w:sz w:val="18"/>
              </w:rPr>
              <w:t>C_SELNO05</w:t>
            </w:r>
          </w:p>
        </w:tc>
        <w:tc>
          <w:tcPr>
            <w:tcW w:w="7470" w:type="dxa"/>
            <w:vAlign w:val="bottom"/>
          </w:tcPr>
          <w:p w:rsidR="003D1700" w:rsidRPr="00D91651" w:rsidP="3F6D9080" w14:paraId="16150B2E" w14:textId="0E5EFEBD">
            <w:pPr>
              <w:tabs>
                <w:tab w:val="right" w:leader="dot" w:pos="5760"/>
              </w:tabs>
              <w:spacing w:after="0"/>
              <w:contextualSpacing/>
              <w:rPr>
                <w:rFonts w:eastAsia="Times New Roman"/>
                <w:color w:val="000000"/>
                <w:sz w:val="18"/>
                <w:szCs w:val="18"/>
              </w:rPr>
            </w:pPr>
            <w:r w:rsidRPr="00D91651">
              <w:rPr>
                <w:color w:val="000000" w:themeColor="text1"/>
                <w:sz w:val="18"/>
              </w:rPr>
              <w:t xml:space="preserve">No sabía dónde conseguir una </w:t>
            </w:r>
            <w:r w:rsidRPr="00D91651">
              <w:rPr>
                <w:color w:val="000000" w:themeColor="text1"/>
                <w:sz w:val="18"/>
              </w:rPr>
              <w:t>autoprueba</w:t>
            </w:r>
            <w:r w:rsidRPr="00D91651">
              <w:rPr>
                <w:color w:val="000000" w:themeColor="text1"/>
                <w:sz w:val="18"/>
              </w:rPr>
              <w:t xml:space="preserve"> del VIH</w:t>
            </w:r>
          </w:p>
        </w:tc>
        <w:tc>
          <w:tcPr>
            <w:tcW w:w="450" w:type="dxa"/>
            <w:vAlign w:val="bottom"/>
          </w:tcPr>
          <w:p w:rsidR="003D1700" w:rsidP="00C35E4F" w14:paraId="405A9E74" w14:textId="77777777">
            <w:pPr>
              <w:spacing w:after="0"/>
              <w:contextualSpacing/>
              <w:jc w:val="right"/>
              <w:rPr>
                <w:rFonts w:eastAsia="Times New Roman" w:cstheme="minorHAnsi"/>
                <w:bCs/>
                <w:color w:val="000000"/>
                <w:sz w:val="18"/>
                <w:szCs w:val="18"/>
              </w:rPr>
            </w:pPr>
            <w:r>
              <w:rPr>
                <w:color w:val="000000"/>
                <w:sz w:val="18"/>
              </w:rPr>
              <w:t>5</w:t>
            </w:r>
          </w:p>
        </w:tc>
      </w:tr>
      <w:tr w14:paraId="38C56C68" w14:textId="77777777" w:rsidTr="003D1700">
        <w:tblPrEx>
          <w:tblW w:w="9360" w:type="dxa"/>
          <w:tblLayout w:type="fixed"/>
          <w:tblLook w:val="04A0"/>
        </w:tblPrEx>
        <w:tc>
          <w:tcPr>
            <w:tcW w:w="1440" w:type="dxa"/>
          </w:tcPr>
          <w:p w:rsidR="003D1700" w:rsidRPr="00192C02" w:rsidP="00C35E4F" w14:paraId="7A8A135A" w14:textId="59189D64">
            <w:pPr>
              <w:spacing w:after="0"/>
              <w:contextualSpacing/>
              <w:rPr>
                <w:rFonts w:eastAsia="Times New Roman" w:cstheme="minorHAnsi"/>
                <w:b/>
                <w:i/>
                <w:color w:val="000000"/>
                <w:sz w:val="18"/>
                <w:szCs w:val="18"/>
              </w:rPr>
            </w:pPr>
            <w:r>
              <w:rPr>
                <w:b/>
                <w:i/>
                <w:color w:val="ED7D31" w:themeColor="accent2"/>
                <w:sz w:val="18"/>
              </w:rPr>
              <w:t>C_SELNO06</w:t>
            </w:r>
          </w:p>
        </w:tc>
        <w:tc>
          <w:tcPr>
            <w:tcW w:w="7470" w:type="dxa"/>
            <w:vAlign w:val="bottom"/>
          </w:tcPr>
          <w:p w:rsidR="003D1700" w:rsidRPr="00D91651" w:rsidP="00C35E4F" w14:paraId="1E15676C" w14:textId="23059265">
            <w:pPr>
              <w:tabs>
                <w:tab w:val="right" w:leader="dot" w:pos="5760"/>
              </w:tabs>
              <w:spacing w:after="0"/>
              <w:contextualSpacing/>
              <w:rPr>
                <w:rFonts w:eastAsia="Times New Roman"/>
                <w:color w:val="000000"/>
                <w:sz w:val="18"/>
                <w:szCs w:val="18"/>
              </w:rPr>
            </w:pPr>
            <w:r w:rsidRPr="00D91651">
              <w:rPr>
                <w:color w:val="000000" w:themeColor="text1"/>
                <w:sz w:val="18"/>
              </w:rPr>
              <w:t>Quería hablar con un experto cuando se hiciera la prueba del VIH</w:t>
            </w:r>
          </w:p>
        </w:tc>
        <w:tc>
          <w:tcPr>
            <w:tcW w:w="450" w:type="dxa"/>
            <w:vAlign w:val="bottom"/>
          </w:tcPr>
          <w:p w:rsidR="003D1700" w:rsidP="00C35E4F" w14:paraId="362D5A4D" w14:textId="77777777">
            <w:pPr>
              <w:spacing w:after="0"/>
              <w:contextualSpacing/>
              <w:jc w:val="right"/>
              <w:rPr>
                <w:rFonts w:eastAsia="Times New Roman" w:cstheme="minorHAnsi"/>
                <w:bCs/>
                <w:color w:val="000000"/>
                <w:sz w:val="18"/>
                <w:szCs w:val="18"/>
              </w:rPr>
            </w:pPr>
            <w:r>
              <w:rPr>
                <w:color w:val="000000"/>
                <w:sz w:val="18"/>
              </w:rPr>
              <w:t>6</w:t>
            </w:r>
          </w:p>
        </w:tc>
      </w:tr>
      <w:tr w14:paraId="27DA9516" w14:textId="77777777" w:rsidTr="003D1700">
        <w:tblPrEx>
          <w:tblW w:w="9360" w:type="dxa"/>
          <w:tblLayout w:type="fixed"/>
          <w:tblLook w:val="04A0"/>
        </w:tblPrEx>
        <w:tc>
          <w:tcPr>
            <w:tcW w:w="1440" w:type="dxa"/>
          </w:tcPr>
          <w:p w:rsidR="003D1700" w:rsidRPr="00192C02" w:rsidP="00C35E4F" w14:paraId="1C76BEF9" w14:textId="3754A574">
            <w:pPr>
              <w:spacing w:after="0"/>
              <w:contextualSpacing/>
              <w:rPr>
                <w:rFonts w:eastAsia="Times New Roman" w:cstheme="minorHAnsi"/>
                <w:b/>
                <w:i/>
                <w:color w:val="000000"/>
                <w:sz w:val="18"/>
                <w:szCs w:val="18"/>
              </w:rPr>
            </w:pPr>
            <w:r>
              <w:rPr>
                <w:b/>
                <w:i/>
                <w:color w:val="ED7D31" w:themeColor="accent2"/>
                <w:sz w:val="18"/>
              </w:rPr>
              <w:t>C_SELNO07</w:t>
            </w:r>
          </w:p>
        </w:tc>
        <w:tc>
          <w:tcPr>
            <w:tcW w:w="7470" w:type="dxa"/>
            <w:vAlign w:val="bottom"/>
          </w:tcPr>
          <w:p w:rsidR="003D1700" w:rsidRPr="00D91651" w:rsidP="00C35E4F" w14:paraId="12890FC8" w14:textId="4FEDDEAB">
            <w:pPr>
              <w:tabs>
                <w:tab w:val="right" w:leader="dot" w:pos="5760"/>
              </w:tabs>
              <w:spacing w:after="0"/>
              <w:contextualSpacing/>
              <w:rPr>
                <w:rFonts w:eastAsia="Times New Roman" w:cstheme="minorHAnsi"/>
                <w:color w:val="000000"/>
                <w:sz w:val="18"/>
                <w:szCs w:val="18"/>
              </w:rPr>
            </w:pPr>
            <w:r w:rsidRPr="00D91651">
              <w:rPr>
                <w:color w:val="000000"/>
                <w:sz w:val="18"/>
              </w:rPr>
              <w:t>Se hizo la prueba en otro sitio, como el consultorio de su médico</w:t>
            </w:r>
            <w:r w:rsidRPr="00D91651" w:rsidR="0044450B">
              <w:rPr>
                <w:color w:val="000000"/>
                <w:sz w:val="18"/>
              </w:rPr>
              <w:t xml:space="preserve"> </w:t>
            </w:r>
            <w:r w:rsidRPr="00D91651">
              <w:rPr>
                <w:color w:val="000000"/>
                <w:sz w:val="18"/>
              </w:rPr>
              <w:t xml:space="preserve"> </w:t>
            </w:r>
          </w:p>
        </w:tc>
        <w:tc>
          <w:tcPr>
            <w:tcW w:w="450" w:type="dxa"/>
            <w:vAlign w:val="bottom"/>
          </w:tcPr>
          <w:p w:rsidR="003D1700" w:rsidP="3F6D9080" w14:paraId="2F2F1D69" w14:textId="5D8C01DA">
            <w:pPr>
              <w:spacing w:after="0"/>
              <w:contextualSpacing/>
              <w:jc w:val="right"/>
              <w:rPr>
                <w:rFonts w:eastAsia="Times New Roman"/>
                <w:color w:val="000000"/>
                <w:sz w:val="18"/>
                <w:szCs w:val="18"/>
              </w:rPr>
            </w:pPr>
            <w:r>
              <w:rPr>
                <w:color w:val="000000" w:themeColor="text1"/>
                <w:sz w:val="18"/>
              </w:rPr>
              <w:t>7</w:t>
            </w:r>
          </w:p>
        </w:tc>
      </w:tr>
      <w:tr w14:paraId="0800B01E" w14:textId="77777777" w:rsidTr="003D1700">
        <w:tblPrEx>
          <w:tblW w:w="9360" w:type="dxa"/>
          <w:tblLayout w:type="fixed"/>
          <w:tblLook w:val="04A0"/>
        </w:tblPrEx>
        <w:tc>
          <w:tcPr>
            <w:tcW w:w="1440" w:type="dxa"/>
          </w:tcPr>
          <w:p w:rsidR="003D1700" w:rsidRPr="00192C02" w:rsidP="00C35E4F" w14:paraId="0796329B" w14:textId="4C39D288">
            <w:pPr>
              <w:spacing w:after="0"/>
              <w:contextualSpacing/>
              <w:rPr>
                <w:rFonts w:eastAsia="Times New Roman" w:cstheme="minorHAnsi"/>
                <w:b/>
                <w:i/>
                <w:color w:val="000000"/>
                <w:sz w:val="18"/>
                <w:szCs w:val="18"/>
              </w:rPr>
            </w:pPr>
            <w:r>
              <w:rPr>
                <w:b/>
                <w:i/>
                <w:color w:val="ED7D31" w:themeColor="accent2"/>
                <w:sz w:val="18"/>
              </w:rPr>
              <w:t>C_SELNO96</w:t>
            </w:r>
          </w:p>
        </w:tc>
        <w:tc>
          <w:tcPr>
            <w:tcW w:w="7470" w:type="dxa"/>
            <w:vAlign w:val="bottom"/>
          </w:tcPr>
          <w:p w:rsidR="003D1700" w:rsidRPr="00D91651" w:rsidP="00C35E4F" w14:paraId="28200DF8" w14:textId="3D9C636A">
            <w:pPr>
              <w:tabs>
                <w:tab w:val="right" w:leader="dot" w:pos="5760"/>
              </w:tabs>
              <w:spacing w:after="0"/>
              <w:contextualSpacing/>
              <w:rPr>
                <w:rFonts w:eastAsia="Times New Roman" w:cstheme="minorHAnsi"/>
                <w:color w:val="000000"/>
                <w:sz w:val="18"/>
                <w:szCs w:val="18"/>
              </w:rPr>
            </w:pPr>
            <w:r w:rsidRPr="00D91651">
              <w:rPr>
                <w:color w:val="000000"/>
                <w:sz w:val="18"/>
              </w:rPr>
              <w:t>Otra razón</w:t>
            </w:r>
          </w:p>
        </w:tc>
        <w:tc>
          <w:tcPr>
            <w:tcW w:w="450" w:type="dxa"/>
            <w:vAlign w:val="bottom"/>
          </w:tcPr>
          <w:p w:rsidR="003D1700" w:rsidP="00C35E4F" w14:paraId="70C4BCA1" w14:textId="77777777">
            <w:pPr>
              <w:spacing w:after="0"/>
              <w:contextualSpacing/>
              <w:jc w:val="right"/>
              <w:rPr>
                <w:rFonts w:eastAsia="Times New Roman" w:cstheme="minorHAnsi"/>
                <w:bCs/>
                <w:color w:val="000000"/>
                <w:sz w:val="18"/>
                <w:szCs w:val="18"/>
              </w:rPr>
            </w:pPr>
            <w:r>
              <w:rPr>
                <w:color w:val="000000"/>
                <w:sz w:val="18"/>
              </w:rPr>
              <w:t>96</w:t>
            </w:r>
          </w:p>
        </w:tc>
      </w:tr>
      <w:tr w14:paraId="736F4021" w14:textId="77777777" w:rsidTr="003D1700">
        <w:tblPrEx>
          <w:tblW w:w="9360" w:type="dxa"/>
          <w:tblLayout w:type="fixed"/>
          <w:tblLook w:val="04A0"/>
        </w:tblPrEx>
        <w:tc>
          <w:tcPr>
            <w:tcW w:w="1440" w:type="dxa"/>
          </w:tcPr>
          <w:p w:rsidR="003D1700" w:rsidRPr="00192C02" w:rsidP="00C35E4F" w14:paraId="1D712333" w14:textId="01B4708C">
            <w:pPr>
              <w:spacing w:after="0"/>
              <w:contextualSpacing/>
              <w:rPr>
                <w:rFonts w:eastAsia="Times New Roman" w:cstheme="minorHAnsi"/>
                <w:b/>
                <w:i/>
                <w:color w:val="000000"/>
                <w:sz w:val="18"/>
                <w:szCs w:val="18"/>
              </w:rPr>
            </w:pPr>
            <w:r>
              <w:rPr>
                <w:b/>
                <w:i/>
                <w:color w:val="ED7D31" w:themeColor="accent2"/>
                <w:sz w:val="18"/>
              </w:rPr>
              <w:t>C_SELNO98</w:t>
            </w:r>
          </w:p>
        </w:tc>
        <w:tc>
          <w:tcPr>
            <w:tcW w:w="7470" w:type="dxa"/>
            <w:vAlign w:val="bottom"/>
          </w:tcPr>
          <w:p w:rsidR="003D1700" w:rsidRPr="00D91651" w:rsidP="00C35E4F" w14:paraId="18602D21" w14:textId="4562CAF0">
            <w:pPr>
              <w:tabs>
                <w:tab w:val="right" w:leader="dot" w:pos="5760"/>
              </w:tabs>
              <w:spacing w:after="0"/>
              <w:contextualSpacing/>
              <w:rPr>
                <w:rFonts w:eastAsia="Times New Roman" w:cstheme="minorHAnsi"/>
                <w:i/>
                <w:iCs/>
                <w:color w:val="767171" w:themeColor="background2" w:themeShade="80"/>
                <w:sz w:val="18"/>
                <w:szCs w:val="18"/>
              </w:rPr>
            </w:pPr>
            <w:r w:rsidRPr="00D91651">
              <w:rPr>
                <w:i/>
                <w:color w:val="767171" w:themeColor="background2" w:themeShade="80"/>
                <w:sz w:val="18"/>
              </w:rPr>
              <w:t>No sabe</w:t>
            </w:r>
          </w:p>
        </w:tc>
        <w:tc>
          <w:tcPr>
            <w:tcW w:w="450" w:type="dxa"/>
            <w:vAlign w:val="bottom"/>
          </w:tcPr>
          <w:p w:rsidR="003D1700" w:rsidRPr="003D1700" w:rsidP="00C35E4F" w14:paraId="3CAFF70C"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8</w:t>
            </w:r>
          </w:p>
        </w:tc>
      </w:tr>
      <w:tr w14:paraId="6AA3370E" w14:textId="77777777" w:rsidTr="003D1700">
        <w:tblPrEx>
          <w:tblW w:w="9360" w:type="dxa"/>
          <w:tblLayout w:type="fixed"/>
          <w:tblLook w:val="04A0"/>
        </w:tblPrEx>
        <w:tc>
          <w:tcPr>
            <w:tcW w:w="1440" w:type="dxa"/>
          </w:tcPr>
          <w:p w:rsidR="003D1700" w:rsidRPr="001A1509" w:rsidP="00C35E4F" w14:paraId="0DFC27DB" w14:textId="0A04BC01">
            <w:pPr>
              <w:spacing w:after="0"/>
              <w:contextualSpacing/>
              <w:rPr>
                <w:rFonts w:eastAsia="Times New Roman" w:cstheme="minorHAnsi"/>
                <w:b/>
                <w:i/>
                <w:color w:val="000000"/>
                <w:sz w:val="18"/>
                <w:szCs w:val="18"/>
              </w:rPr>
            </w:pPr>
            <w:r>
              <w:rPr>
                <w:b/>
                <w:i/>
                <w:color w:val="ED7D31" w:themeColor="accent2"/>
                <w:sz w:val="18"/>
              </w:rPr>
              <w:t>C_SELNO99</w:t>
            </w:r>
          </w:p>
        </w:tc>
        <w:tc>
          <w:tcPr>
            <w:tcW w:w="7470" w:type="dxa"/>
            <w:vAlign w:val="bottom"/>
          </w:tcPr>
          <w:p w:rsidR="003D1700" w:rsidRPr="00D91651" w:rsidP="00C35E4F" w14:paraId="1D91A566" w14:textId="0E731A46">
            <w:pPr>
              <w:tabs>
                <w:tab w:val="right" w:leader="dot" w:pos="5760"/>
              </w:tabs>
              <w:spacing w:after="0"/>
              <w:contextualSpacing/>
              <w:rPr>
                <w:rFonts w:eastAsia="Times New Roman" w:cstheme="minorHAnsi"/>
                <w:i/>
                <w:iCs/>
                <w:color w:val="767171" w:themeColor="background2" w:themeShade="80"/>
                <w:sz w:val="18"/>
                <w:szCs w:val="18"/>
              </w:rPr>
            </w:pPr>
            <w:r w:rsidRPr="00D91651">
              <w:rPr>
                <w:i/>
                <w:color w:val="767171" w:themeColor="background2" w:themeShade="80"/>
                <w:sz w:val="18"/>
              </w:rPr>
              <w:t>Prefiere no contestar</w:t>
            </w:r>
          </w:p>
        </w:tc>
        <w:tc>
          <w:tcPr>
            <w:tcW w:w="450" w:type="dxa"/>
            <w:vAlign w:val="bottom"/>
          </w:tcPr>
          <w:p w:rsidR="003D1700" w:rsidRPr="003D1700" w:rsidP="00C35E4F" w14:paraId="7782ED4D"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F7242B" w:rsidP="00F7242B" w14:paraId="04BFA284" w14:textId="6A5564C0">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84435A2"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B54BE2" w:rsidRPr="003D1700" w:rsidP="00B54BE2" w14:paraId="7A908E5C" w14:textId="397048AE">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B54BE2" w:rsidRPr="003D1700" w:rsidP="00B54BE2" w14:paraId="16B2688B" w14:textId="77777777">
            <w:pPr>
              <w:contextualSpacing/>
              <w:rPr>
                <w:rFonts w:eastAsia="Times New Roman" w:cstheme="minorHAnsi"/>
                <w:b/>
                <w:color w:val="7030A0"/>
                <w:sz w:val="18"/>
                <w:szCs w:val="18"/>
              </w:rPr>
            </w:pPr>
          </w:p>
        </w:tc>
        <w:tc>
          <w:tcPr>
            <w:tcW w:w="8437" w:type="dxa"/>
          </w:tcPr>
          <w:p w:rsidR="00B54BE2" w:rsidRPr="00C8011C" w:rsidP="00B54BE2" w14:paraId="55615F8E" w14:textId="3EC4EC20">
            <w:pPr>
              <w:contextualSpacing/>
              <w:rPr>
                <w:rFonts w:eastAsia="Times New Roman"/>
                <w:b/>
                <w:color w:val="7030A0"/>
                <w:sz w:val="18"/>
                <w:szCs w:val="18"/>
                <w:lang w:val="en-US"/>
              </w:rPr>
            </w:pPr>
            <w:r w:rsidRPr="00C8011C">
              <w:rPr>
                <w:b/>
                <w:color w:val="7030A0"/>
                <w:sz w:val="18"/>
                <w:lang w:val="en-US"/>
              </w:rPr>
              <w:t>If C.14 = ‘Another reason’ [96] then GO to C.14a</w:t>
            </w:r>
          </w:p>
          <w:p w:rsidR="00B54BE2" w:rsidRPr="003D1700" w:rsidP="00B54BE2" w14:paraId="139BBA3B" w14:textId="5793F603">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D.1</w:t>
            </w:r>
          </w:p>
        </w:tc>
      </w:tr>
    </w:tbl>
    <w:p w:rsidR="00B54BE2" w:rsidP="00F7242B" w14:paraId="69070C3D" w14:textId="1AB37C4A">
      <w:pPr>
        <w:spacing w:after="160" w:line="259" w:lineRule="auto"/>
        <w:rPr>
          <w:rFonts w:cstheme="minorHAnsi"/>
          <w:b/>
        </w:rPr>
      </w:pPr>
    </w:p>
    <w:tbl>
      <w:tblPr>
        <w:tblW w:w="9067" w:type="dxa"/>
        <w:tblLayout w:type="fixed"/>
        <w:tblLook w:val="04A0"/>
      </w:tblPr>
      <w:tblGrid>
        <w:gridCol w:w="1440"/>
        <w:gridCol w:w="7627"/>
      </w:tblGrid>
      <w:tr w14:paraId="329ACA90" w14:textId="77777777" w:rsidTr="00E07CD2">
        <w:tblPrEx>
          <w:tblW w:w="9067" w:type="dxa"/>
          <w:tblLayout w:type="fixed"/>
          <w:tblLook w:val="04A0"/>
        </w:tblPrEx>
        <w:tc>
          <w:tcPr>
            <w:tcW w:w="1440" w:type="dxa"/>
            <w:vAlign w:val="bottom"/>
          </w:tcPr>
          <w:p w:rsidR="003D1700" w:rsidRPr="002B17C5" w:rsidP="00B54BE2" w14:paraId="445B65FB" w14:textId="15E17EA9">
            <w:pPr>
              <w:spacing w:after="0"/>
              <w:contextualSpacing/>
              <w:rPr>
                <w:rFonts w:eastAsia="Times New Roman"/>
                <w:b/>
                <w:color w:val="000000"/>
                <w:sz w:val="18"/>
                <w:szCs w:val="18"/>
              </w:rPr>
            </w:pPr>
            <w:r>
              <w:rPr>
                <w:b/>
                <w:color w:val="000000" w:themeColor="text1"/>
                <w:sz w:val="18"/>
              </w:rPr>
              <w:t>C.14a</w:t>
            </w:r>
          </w:p>
        </w:tc>
        <w:tc>
          <w:tcPr>
            <w:tcW w:w="7627" w:type="dxa"/>
            <w:vAlign w:val="bottom"/>
          </w:tcPr>
          <w:p w:rsidR="003D1700" w:rsidRPr="00C8011C" w:rsidP="00B54BE2" w14:paraId="0164142C" w14:textId="79E4A677">
            <w:pPr>
              <w:spacing w:after="0"/>
              <w:contextualSpacing/>
              <w:rPr>
                <w:rFonts w:eastAsia="Times New Roman" w:cstheme="minorHAnsi"/>
                <w:color w:val="000000"/>
                <w:sz w:val="18"/>
                <w:szCs w:val="18"/>
                <w:lang w:val="en-US"/>
              </w:rPr>
            </w:pPr>
            <w:r w:rsidRPr="00C8011C">
              <w:rPr>
                <w:b/>
                <w:color w:val="000000"/>
                <w:sz w:val="18"/>
                <w:lang w:val="en-US"/>
              </w:rPr>
              <w:t>Other reason not use self-test</w:t>
            </w:r>
          </w:p>
        </w:tc>
      </w:tr>
      <w:tr w14:paraId="55AB2720" w14:textId="77777777" w:rsidTr="00E07CD2">
        <w:tblPrEx>
          <w:tblW w:w="9067" w:type="dxa"/>
          <w:tblLayout w:type="fixed"/>
          <w:tblLook w:val="04A0"/>
        </w:tblPrEx>
        <w:tc>
          <w:tcPr>
            <w:tcW w:w="1440" w:type="dxa"/>
            <w:vAlign w:val="bottom"/>
          </w:tcPr>
          <w:p w:rsidR="003D1700" w:rsidRPr="00D91651" w:rsidP="00B54BE2" w14:paraId="7759B985" w14:textId="3D7978DB">
            <w:pPr>
              <w:spacing w:after="0"/>
              <w:contextualSpacing/>
              <w:rPr>
                <w:rFonts w:eastAsia="Times New Roman"/>
                <w:b/>
                <w:i/>
                <w:color w:val="000000"/>
                <w:sz w:val="18"/>
                <w:szCs w:val="18"/>
              </w:rPr>
            </w:pPr>
            <w:r w:rsidRPr="00D91651">
              <w:rPr>
                <w:b/>
                <w:i/>
                <w:color w:val="ED7D31" w:themeColor="accent2"/>
                <w:sz w:val="18"/>
              </w:rPr>
              <w:t>C_SELNO96b</w:t>
            </w:r>
          </w:p>
        </w:tc>
        <w:tc>
          <w:tcPr>
            <w:tcW w:w="7627" w:type="dxa"/>
            <w:vAlign w:val="bottom"/>
          </w:tcPr>
          <w:p w:rsidR="003D1700" w:rsidRPr="00D91651" w:rsidP="00B54BE2" w14:paraId="482F20E5" w14:textId="5E8C7C79">
            <w:pPr>
              <w:spacing w:after="0"/>
              <w:contextualSpacing/>
              <w:rPr>
                <w:rFonts w:eastAsia="Times New Roman" w:cstheme="minorHAnsi"/>
                <w:b/>
                <w:bCs/>
                <w:color w:val="000000"/>
                <w:sz w:val="18"/>
                <w:szCs w:val="18"/>
              </w:rPr>
            </w:pPr>
            <w:r w:rsidRPr="00D91651">
              <w:rPr>
                <w:color w:val="000000"/>
                <w:sz w:val="18"/>
              </w:rPr>
              <w:t xml:space="preserve">¿Cuál es la otra razón? </w:t>
            </w:r>
          </w:p>
        </w:tc>
      </w:tr>
      <w:tr w14:paraId="322F6041" w14:textId="77777777" w:rsidTr="00E07CD2">
        <w:tblPrEx>
          <w:tblW w:w="9067" w:type="dxa"/>
          <w:tblLayout w:type="fixed"/>
          <w:tblLook w:val="04A0"/>
        </w:tblPrEx>
        <w:tc>
          <w:tcPr>
            <w:tcW w:w="1440" w:type="dxa"/>
            <w:vAlign w:val="bottom"/>
          </w:tcPr>
          <w:p w:rsidR="003D1700" w:rsidRPr="00D91651" w:rsidP="003D1700" w14:paraId="62E9028D" w14:textId="77777777">
            <w:pPr>
              <w:spacing w:after="0"/>
              <w:contextualSpacing/>
              <w:rPr>
                <w:rFonts w:eastAsia="Times New Roman"/>
                <w:b/>
                <w:i/>
                <w:color w:val="ED7D31" w:themeColor="accent2"/>
                <w:sz w:val="18"/>
                <w:szCs w:val="18"/>
              </w:rPr>
            </w:pPr>
          </w:p>
        </w:tc>
        <w:tc>
          <w:tcPr>
            <w:tcW w:w="7627" w:type="dxa"/>
            <w:vAlign w:val="bottom"/>
          </w:tcPr>
          <w:p w:rsidR="003D1700" w:rsidRPr="00D91651" w:rsidP="003D1700" w14:paraId="2013C9BF" w14:textId="2F240C2C">
            <w:pPr>
              <w:spacing w:after="0"/>
              <w:contextualSpacing/>
              <w:rPr>
                <w:rFonts w:eastAsia="Times New Roman" w:cstheme="minorHAnsi"/>
                <w:color w:val="000000"/>
                <w:sz w:val="18"/>
                <w:szCs w:val="18"/>
                <w:lang w:val="en-US"/>
              </w:rPr>
            </w:pPr>
            <w:r w:rsidRPr="00D91651">
              <w:rPr>
                <w:color w:val="000000"/>
                <w:sz w:val="18"/>
                <w:lang w:val="en-US"/>
              </w:rPr>
              <w:t xml:space="preserve">________________________ </w:t>
            </w:r>
            <w:r w:rsidRPr="00D91651">
              <w:rPr>
                <w:color w:val="00B050"/>
                <w:sz w:val="18"/>
                <w:lang w:val="en-US"/>
              </w:rPr>
              <w:t>Interviewer note: Type in a text response</w:t>
            </w:r>
          </w:p>
        </w:tc>
      </w:tr>
    </w:tbl>
    <w:p w:rsidR="00630925" w:rsidRPr="00D91651" w14:paraId="2E04E150" w14:textId="77777777">
      <w:pPr>
        <w:spacing w:after="160" w:line="259" w:lineRule="auto"/>
        <w:rPr>
          <w:rFonts w:cstheme="minorHAnsi"/>
          <w:b/>
          <w:lang w:val="en-US"/>
        </w:rPr>
      </w:pPr>
    </w:p>
    <w:p w:rsidR="00C3014F" w:rsidRPr="00D91651" w14:paraId="252D8B2B" w14:textId="77777777">
      <w:pPr>
        <w:spacing w:after="160" w:line="259" w:lineRule="auto"/>
        <w:rPr>
          <w:rFonts w:cstheme="minorHAnsi"/>
          <w:b/>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C0E456B" w14:textId="71614107" w:rsidTr="000F2CC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B11539" w14:paraId="1FCFA589" w14:textId="26AE1A1C">
            <w:pPr>
              <w:contextualSpacing/>
              <w:rPr>
                <w:rFonts w:eastAsia="Times New Roman"/>
                <w:b/>
                <w:bCs/>
                <w:color w:val="FF0000"/>
                <w:sz w:val="18"/>
                <w:szCs w:val="18"/>
              </w:rPr>
            </w:pPr>
            <w:r w:rsidRPr="00D91651">
              <w:rPr>
                <w:b/>
                <w:color w:val="FF0000"/>
                <w:sz w:val="18"/>
              </w:rPr>
              <w:t>Transición: La próxima pregunta es sobre la transmisión del VIH.</w:t>
            </w:r>
            <w:r>
              <w:rPr>
                <w:b/>
                <w:color w:val="FF0000"/>
                <w:sz w:val="18"/>
              </w:rPr>
              <w:t xml:space="preserve"> </w:t>
            </w:r>
          </w:p>
        </w:tc>
      </w:tr>
    </w:tbl>
    <w:p w:rsidR="0070556D" w:rsidP="3F6D9080" w14:paraId="2B869A0C" w14:textId="77777777">
      <w:pPr>
        <w:spacing w:after="160" w:line="259" w:lineRule="auto"/>
        <w:rPr>
          <w:b/>
          <w:bCs/>
        </w:rPr>
      </w:pPr>
    </w:p>
    <w:p w:rsidR="00B83887" w:rsidP="00C0124A" w14:paraId="0FB2A08A" w14:textId="6953DD74">
      <w:pPr>
        <w:pStyle w:val="Heading1"/>
      </w:pPr>
      <w:bookmarkStart w:id="25" w:name="_Toc111745894"/>
      <w:r>
        <w:t xml:space="preserve">D. HIV </w:t>
      </w:r>
      <w:r>
        <w:t>Knowledge</w:t>
      </w:r>
      <w:bookmarkEnd w:id="25"/>
    </w:p>
    <w:p w:rsidR="00F7242B" w:rsidP="00F7242B" w14:paraId="0302D3D9" w14:textId="77777777">
      <w:pPr>
        <w:spacing w:after="160" w:line="259" w:lineRule="auto"/>
        <w:rPr>
          <w:rFonts w:cstheme="minorHAnsi"/>
          <w:b/>
        </w:rPr>
      </w:pPr>
    </w:p>
    <w:tbl>
      <w:tblPr>
        <w:tblW w:w="8972" w:type="dxa"/>
        <w:tblLayout w:type="fixed"/>
        <w:tblLook w:val="04A0"/>
      </w:tblPr>
      <w:tblGrid>
        <w:gridCol w:w="1440"/>
        <w:gridCol w:w="4860"/>
        <w:gridCol w:w="2672"/>
      </w:tblGrid>
      <w:tr w14:paraId="1E16A87B" w14:textId="77777777" w:rsidTr="00ED0F6D">
        <w:tblPrEx>
          <w:tblW w:w="8972" w:type="dxa"/>
          <w:tblLayout w:type="fixed"/>
          <w:tblLook w:val="04A0"/>
        </w:tblPrEx>
        <w:tc>
          <w:tcPr>
            <w:tcW w:w="1440" w:type="dxa"/>
            <w:vAlign w:val="bottom"/>
          </w:tcPr>
          <w:p w:rsidR="003D1700" w:rsidRPr="003346ED" w:rsidP="003D1700" w14:paraId="371D8487" w14:textId="1DE28E49">
            <w:pPr>
              <w:spacing w:after="0"/>
              <w:contextualSpacing/>
              <w:rPr>
                <w:rFonts w:eastAsia="Times New Roman" w:cstheme="minorHAnsi"/>
                <w:b/>
                <w:i/>
                <w:color w:val="000000"/>
                <w:sz w:val="18"/>
                <w:szCs w:val="18"/>
              </w:rPr>
            </w:pPr>
            <w:r>
              <w:rPr>
                <w:b/>
                <w:color w:val="000000" w:themeColor="text1"/>
                <w:sz w:val="18"/>
              </w:rPr>
              <w:t>D.1</w:t>
            </w:r>
          </w:p>
        </w:tc>
        <w:tc>
          <w:tcPr>
            <w:tcW w:w="7532" w:type="dxa"/>
            <w:gridSpan w:val="2"/>
            <w:vAlign w:val="bottom"/>
          </w:tcPr>
          <w:p w:rsidR="003D1700" w:rsidRPr="00C8011C" w:rsidP="003D1700" w14:paraId="0272060A" w14:textId="2EC6BE3E">
            <w:pPr>
              <w:spacing w:after="0"/>
              <w:contextualSpacing/>
              <w:rPr>
                <w:rFonts w:eastAsia="Times New Roman"/>
                <w:color w:val="000000"/>
                <w:sz w:val="18"/>
                <w:szCs w:val="18"/>
                <w:lang w:val="en-US"/>
              </w:rPr>
            </w:pPr>
            <w:r w:rsidRPr="00C8011C">
              <w:rPr>
                <w:b/>
                <w:color w:val="000000" w:themeColor="text1"/>
                <w:sz w:val="18"/>
                <w:lang w:val="en-US"/>
              </w:rPr>
              <w:t xml:space="preserve">HIV transmission (treatment prevents, </w:t>
            </w:r>
            <w:r w:rsidRPr="00C8011C">
              <w:rPr>
                <w:b/>
                <w:color w:val="000000" w:themeColor="text1"/>
                <w:sz w:val="18"/>
                <w:lang w:val="en-US"/>
              </w:rPr>
              <w:t>PNView</w:t>
            </w:r>
            <w:r w:rsidRPr="00C8011C">
              <w:rPr>
                <w:b/>
                <w:color w:val="000000" w:themeColor="text1"/>
                <w:sz w:val="18"/>
                <w:lang w:val="en-US"/>
              </w:rPr>
              <w:t>)</w:t>
            </w:r>
          </w:p>
        </w:tc>
      </w:tr>
      <w:tr w14:paraId="58890FA6" w14:textId="77777777" w:rsidTr="00ED0F6D">
        <w:tblPrEx>
          <w:tblW w:w="8972" w:type="dxa"/>
          <w:tblLayout w:type="fixed"/>
          <w:tblLook w:val="04A0"/>
        </w:tblPrEx>
        <w:tc>
          <w:tcPr>
            <w:tcW w:w="1440" w:type="dxa"/>
            <w:vAlign w:val="bottom"/>
          </w:tcPr>
          <w:p w:rsidR="00750C4A" w:rsidP="00750C4A" w14:paraId="56C5D2D6" w14:textId="5BBCE6F9">
            <w:pPr>
              <w:spacing w:after="0"/>
              <w:contextualSpacing/>
              <w:rPr>
                <w:rFonts w:eastAsia="Times New Roman"/>
                <w:b/>
                <w:color w:val="000000" w:themeColor="text1"/>
                <w:sz w:val="18"/>
                <w:szCs w:val="18"/>
              </w:rPr>
            </w:pPr>
            <w:r>
              <w:rPr>
                <w:b/>
                <w:i/>
                <w:color w:val="ED7D31" w:themeColor="accent2"/>
                <w:sz w:val="18"/>
              </w:rPr>
              <w:t>D_KNOW1</w:t>
            </w:r>
          </w:p>
        </w:tc>
        <w:tc>
          <w:tcPr>
            <w:tcW w:w="7532" w:type="dxa"/>
            <w:gridSpan w:val="2"/>
            <w:vAlign w:val="bottom"/>
          </w:tcPr>
          <w:p w:rsidR="00750C4A" w:rsidRPr="00295A88" w:rsidP="00750C4A" w14:paraId="1F489283" w14:textId="77777777">
            <w:pPr>
              <w:spacing w:after="0"/>
              <w:contextualSpacing/>
              <w:rPr>
                <w:rFonts w:eastAsia="Times New Roman"/>
                <w:sz w:val="18"/>
                <w:szCs w:val="18"/>
              </w:rPr>
            </w:pPr>
            <w:r w:rsidRPr="00295A88">
              <w:rPr>
                <w:sz w:val="18"/>
              </w:rPr>
              <w:t xml:space="preserve">¿Cree que lo que dice la siguiente declaración es verdadero, falso o no está seguro(a)? </w:t>
            </w:r>
          </w:p>
          <w:p w:rsidR="00750C4A" w:rsidRPr="00750C4A" w:rsidP="00750C4A" w14:paraId="7E364BC2" w14:textId="1B2108CA">
            <w:pPr>
              <w:spacing w:after="0"/>
              <w:contextualSpacing/>
              <w:rPr>
                <w:rFonts w:eastAsia="Times New Roman"/>
                <w:color w:val="000000" w:themeColor="text1"/>
                <w:sz w:val="18"/>
                <w:szCs w:val="18"/>
                <w:highlight w:val="yellow"/>
              </w:rPr>
            </w:pPr>
            <w:r w:rsidRPr="00295A88">
              <w:rPr>
                <w:color w:val="000000" w:themeColor="text1"/>
                <w:sz w:val="18"/>
              </w:rPr>
              <w:t>Una persona con el VIH que toma los medicamentos para el VIH según las indicaciones y se mantiene en supresión viral o con una carga viral indetectable puede mantenerse sana, y no transmitirá el virus a sus parejas sexuales.</w:t>
            </w:r>
            <w:r w:rsidRPr="00295A88" w:rsidR="0044450B">
              <w:rPr>
                <w:color w:val="000000" w:themeColor="text1"/>
                <w:sz w:val="18"/>
              </w:rPr>
              <w:t xml:space="preserve">  </w:t>
            </w:r>
          </w:p>
        </w:tc>
      </w:tr>
      <w:tr w14:paraId="4F6E38A0" w14:textId="77777777" w:rsidTr="00ED0F6D">
        <w:tblPrEx>
          <w:tblW w:w="8972" w:type="dxa"/>
          <w:tblLayout w:type="fixed"/>
          <w:tblLook w:val="04A0"/>
        </w:tblPrEx>
        <w:tc>
          <w:tcPr>
            <w:tcW w:w="1440" w:type="dxa"/>
            <w:vAlign w:val="bottom"/>
          </w:tcPr>
          <w:p w:rsidR="00D247EA" w:rsidRPr="001A1509" w:rsidP="00C35E4F" w14:paraId="3E6875E1" w14:textId="77777777">
            <w:pPr>
              <w:spacing w:after="0"/>
              <w:contextualSpacing/>
              <w:rPr>
                <w:rFonts w:eastAsia="Times New Roman" w:cstheme="minorHAnsi"/>
                <w:b/>
                <w:i/>
                <w:color w:val="ED7D31" w:themeColor="accent2"/>
                <w:sz w:val="18"/>
                <w:szCs w:val="18"/>
              </w:rPr>
            </w:pPr>
          </w:p>
        </w:tc>
        <w:tc>
          <w:tcPr>
            <w:tcW w:w="7532" w:type="dxa"/>
            <w:gridSpan w:val="2"/>
            <w:vAlign w:val="bottom"/>
          </w:tcPr>
          <w:p w:rsidR="00D247EA" w:rsidRPr="00C8011C" w:rsidP="006B2551" w14:paraId="487F1C51" w14:textId="527F2CDD">
            <w:pPr>
              <w:spacing w:after="0"/>
              <w:contextualSpacing/>
              <w:rPr>
                <w:rFonts w:eastAsia="Times New Roman"/>
                <w:sz w:val="18"/>
                <w:szCs w:val="18"/>
                <w:lang w:val="en-US"/>
              </w:rPr>
            </w:pPr>
            <w:r w:rsidRPr="00C8011C">
              <w:rPr>
                <w:color w:val="00B050"/>
                <w:sz w:val="18"/>
                <w:lang w:val="en-US"/>
              </w:rPr>
              <w:t>[DON’T READ RESPONSES. SELECT ONLY ONE.]</w:t>
            </w:r>
          </w:p>
        </w:tc>
      </w:tr>
      <w:tr w14:paraId="2F974126" w14:textId="77777777" w:rsidTr="00C439A2">
        <w:tblPrEx>
          <w:tblW w:w="8972" w:type="dxa"/>
          <w:tblLayout w:type="fixed"/>
          <w:tblLook w:val="04A0"/>
        </w:tblPrEx>
        <w:tc>
          <w:tcPr>
            <w:tcW w:w="1440" w:type="dxa"/>
          </w:tcPr>
          <w:p w:rsidR="003D1700" w:rsidRPr="00C8011C" w:rsidP="00C35E4F" w14:paraId="664A274F" w14:textId="77777777">
            <w:pPr>
              <w:spacing w:after="0"/>
              <w:contextualSpacing/>
              <w:rPr>
                <w:rFonts w:eastAsia="Times New Roman" w:cstheme="minorHAnsi"/>
                <w:color w:val="000000"/>
                <w:sz w:val="18"/>
                <w:szCs w:val="18"/>
                <w:lang w:val="en-US"/>
              </w:rPr>
            </w:pPr>
          </w:p>
        </w:tc>
        <w:tc>
          <w:tcPr>
            <w:tcW w:w="4860" w:type="dxa"/>
            <w:vAlign w:val="bottom"/>
          </w:tcPr>
          <w:p w:rsidR="003D1700" w:rsidRPr="00295A88" w:rsidP="00C35E4F" w14:paraId="45D2FD7B" w14:textId="117AFDD1">
            <w:pPr>
              <w:spacing w:after="0"/>
              <w:contextualSpacing/>
              <w:rPr>
                <w:rFonts w:eastAsia="Times New Roman" w:cstheme="minorHAnsi"/>
                <w:color w:val="000000"/>
                <w:sz w:val="18"/>
                <w:szCs w:val="18"/>
              </w:rPr>
            </w:pPr>
            <w:r w:rsidRPr="00295A88">
              <w:rPr>
                <w:color w:val="000000"/>
                <w:sz w:val="18"/>
              </w:rPr>
              <w:t>Falso</w:t>
            </w:r>
          </w:p>
        </w:tc>
        <w:tc>
          <w:tcPr>
            <w:tcW w:w="2672" w:type="dxa"/>
            <w:vAlign w:val="center"/>
          </w:tcPr>
          <w:p w:rsidR="003D1700" w:rsidRPr="002B17C5" w:rsidP="00C439A2" w14:paraId="4A533438" w14:textId="77777777">
            <w:pPr>
              <w:spacing w:after="0"/>
              <w:contextualSpacing/>
              <w:rPr>
                <w:rFonts w:eastAsia="Times New Roman" w:cstheme="minorHAnsi"/>
                <w:bCs/>
                <w:color w:val="000000"/>
                <w:sz w:val="18"/>
                <w:szCs w:val="18"/>
              </w:rPr>
            </w:pPr>
            <w:r>
              <w:rPr>
                <w:color w:val="000000"/>
                <w:sz w:val="18"/>
              </w:rPr>
              <w:t>0</w:t>
            </w:r>
          </w:p>
        </w:tc>
      </w:tr>
      <w:tr w14:paraId="6CE0BFFF" w14:textId="77777777" w:rsidTr="00C439A2">
        <w:tblPrEx>
          <w:tblW w:w="8972" w:type="dxa"/>
          <w:tblLayout w:type="fixed"/>
          <w:tblLook w:val="04A0"/>
        </w:tblPrEx>
        <w:tc>
          <w:tcPr>
            <w:tcW w:w="1440" w:type="dxa"/>
          </w:tcPr>
          <w:p w:rsidR="003D1700" w:rsidRPr="002B17C5" w:rsidP="00C35E4F" w14:paraId="58AB2A97" w14:textId="77777777">
            <w:pPr>
              <w:spacing w:after="0"/>
              <w:contextualSpacing/>
              <w:rPr>
                <w:rFonts w:eastAsia="Times New Roman" w:cstheme="minorHAnsi"/>
                <w:color w:val="000000"/>
                <w:sz w:val="18"/>
                <w:szCs w:val="18"/>
              </w:rPr>
            </w:pPr>
          </w:p>
        </w:tc>
        <w:tc>
          <w:tcPr>
            <w:tcW w:w="4860" w:type="dxa"/>
            <w:vAlign w:val="bottom"/>
          </w:tcPr>
          <w:p w:rsidR="003D1700" w:rsidRPr="00295A88" w:rsidP="00C35E4F" w14:paraId="398DD040" w14:textId="35133E61">
            <w:pPr>
              <w:tabs>
                <w:tab w:val="right" w:leader="dot" w:pos="5760"/>
              </w:tabs>
              <w:spacing w:after="0"/>
              <w:contextualSpacing/>
              <w:rPr>
                <w:rFonts w:eastAsia="Times New Roman" w:cstheme="minorHAnsi"/>
                <w:color w:val="000000"/>
                <w:sz w:val="18"/>
                <w:szCs w:val="18"/>
              </w:rPr>
            </w:pPr>
            <w:r w:rsidRPr="00295A88">
              <w:rPr>
                <w:color w:val="000000"/>
                <w:sz w:val="18"/>
              </w:rPr>
              <w:t>Verdadero</w:t>
            </w:r>
          </w:p>
        </w:tc>
        <w:tc>
          <w:tcPr>
            <w:tcW w:w="2672" w:type="dxa"/>
            <w:vAlign w:val="center"/>
          </w:tcPr>
          <w:p w:rsidR="003D1700" w:rsidRPr="002B17C5" w:rsidP="00C439A2" w14:paraId="107B0896" w14:textId="77777777">
            <w:pPr>
              <w:spacing w:after="0"/>
              <w:contextualSpacing/>
              <w:rPr>
                <w:rFonts w:eastAsia="Times New Roman" w:cstheme="minorHAnsi"/>
                <w:bCs/>
                <w:color w:val="000000"/>
                <w:sz w:val="18"/>
                <w:szCs w:val="18"/>
              </w:rPr>
            </w:pPr>
            <w:r>
              <w:rPr>
                <w:color w:val="000000"/>
                <w:sz w:val="18"/>
              </w:rPr>
              <w:t>1</w:t>
            </w:r>
          </w:p>
        </w:tc>
      </w:tr>
      <w:tr w14:paraId="447FD827" w14:textId="77777777" w:rsidTr="00C439A2">
        <w:tblPrEx>
          <w:tblW w:w="8972" w:type="dxa"/>
          <w:tblLayout w:type="fixed"/>
          <w:tblLook w:val="04A0"/>
        </w:tblPrEx>
        <w:tc>
          <w:tcPr>
            <w:tcW w:w="1440" w:type="dxa"/>
          </w:tcPr>
          <w:p w:rsidR="003D1700" w:rsidRPr="002B17C5" w:rsidP="00C35E4F" w14:paraId="0A1001BB" w14:textId="77777777">
            <w:pPr>
              <w:spacing w:after="0"/>
              <w:contextualSpacing/>
              <w:rPr>
                <w:rFonts w:eastAsia="Times New Roman" w:cstheme="minorHAnsi"/>
                <w:color w:val="000000"/>
                <w:sz w:val="18"/>
                <w:szCs w:val="18"/>
              </w:rPr>
            </w:pPr>
          </w:p>
        </w:tc>
        <w:tc>
          <w:tcPr>
            <w:tcW w:w="4860" w:type="dxa"/>
            <w:vAlign w:val="bottom"/>
          </w:tcPr>
          <w:p w:rsidR="003D1700" w:rsidRPr="00295A88" w:rsidP="00C35E4F" w14:paraId="39BAA205" w14:textId="5DF0D112">
            <w:pPr>
              <w:tabs>
                <w:tab w:val="right" w:leader="dot" w:pos="5760"/>
              </w:tabs>
              <w:spacing w:after="0"/>
              <w:contextualSpacing/>
              <w:rPr>
                <w:rFonts w:eastAsia="Times New Roman" w:cstheme="minorHAnsi"/>
                <w:color w:val="000000"/>
                <w:sz w:val="18"/>
                <w:szCs w:val="18"/>
              </w:rPr>
            </w:pPr>
            <w:r w:rsidRPr="00295A88">
              <w:rPr>
                <w:color w:val="000000"/>
                <w:sz w:val="18"/>
              </w:rPr>
              <w:t xml:space="preserve">No está seguro(a) </w:t>
            </w:r>
          </w:p>
        </w:tc>
        <w:tc>
          <w:tcPr>
            <w:tcW w:w="2672" w:type="dxa"/>
            <w:vAlign w:val="center"/>
          </w:tcPr>
          <w:p w:rsidR="003D1700" w:rsidP="00C439A2" w14:paraId="47E670A8" w14:textId="7CB380C7">
            <w:pPr>
              <w:spacing w:after="0"/>
              <w:contextualSpacing/>
              <w:rPr>
                <w:rFonts w:eastAsia="Times New Roman" w:cstheme="minorHAnsi"/>
                <w:bCs/>
                <w:color w:val="000000"/>
                <w:sz w:val="18"/>
                <w:szCs w:val="18"/>
              </w:rPr>
            </w:pPr>
            <w:r>
              <w:rPr>
                <w:color w:val="000000"/>
                <w:sz w:val="18"/>
              </w:rPr>
              <w:t>2</w:t>
            </w:r>
          </w:p>
        </w:tc>
      </w:tr>
    </w:tbl>
    <w:p w:rsidR="002F6989" w:rsidP="00F7242B" w14:paraId="6ADEC828" w14:textId="77777777">
      <w:pPr>
        <w:spacing w:after="160" w:line="259" w:lineRule="auto"/>
        <w:rPr>
          <w:rFonts w:cstheme="minorHAnsi"/>
          <w:b/>
        </w:rPr>
      </w:pPr>
    </w:p>
    <w:p w:rsidR="00125069" w:rsidRPr="000609AE" w:rsidP="000609AE" w14:paraId="3750439D" w14:textId="37626610">
      <w:r>
        <w:t>End</w:t>
      </w:r>
      <w:r>
        <w:t xml:space="preserve"> </w:t>
      </w:r>
      <w:r>
        <w:t>of</w:t>
      </w:r>
      <w:r>
        <w:t xml:space="preserve"> HIV </w:t>
      </w:r>
      <w:r>
        <w:t>Section</w:t>
      </w:r>
    </w:p>
    <w:p w:rsidR="00A1742B" w:rsidRPr="00952B09" w:rsidP="00952B09" w14:paraId="3B461359" w14:textId="0BB56E39">
      <w:pPr>
        <w:pStyle w:val="Heading1"/>
        <w:rPr>
          <w:rStyle w:val="Heading1Char"/>
          <w:b/>
          <w:bCs/>
        </w:rPr>
      </w:pPr>
      <w:bookmarkStart w:id="26" w:name="_Toc111745895"/>
      <w:r>
        <w:t xml:space="preserve">E. </w:t>
      </w:r>
      <w:r>
        <w:rPr>
          <w:rStyle w:val="Heading1Char"/>
          <w:b/>
        </w:rPr>
        <w:t>PREP</w:t>
      </w:r>
      <w:bookmarkEnd w:id="26"/>
      <w:r>
        <w:rPr>
          <w:rStyle w:val="Heading1Char"/>
          <w:b/>
        </w:rPr>
        <w:t xml:space="preserve"> </w:t>
      </w:r>
    </w:p>
    <w:p w:rsidR="000609AE" w:rsidRPr="000609AE" w:rsidP="000609AE" w14:paraId="38CEF341" w14:textId="77777777"/>
    <w:tbl>
      <w:tblPr>
        <w:tblW w:w="0" w:type="auto"/>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7025C00B" w14:textId="77777777" w:rsidTr="00952B09">
        <w:tblPrEx>
          <w:tblW w:w="0" w:type="auto"/>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3D1700" w:rsidRPr="006D6F6A" w:rsidP="2A99E532" w14:paraId="17A62D4D" w14:textId="5BE1BB51">
            <w:pPr>
              <w:rPr>
                <w:rFonts w:eastAsia="Times New Roman"/>
                <w:b/>
                <w:bCs/>
                <w:color w:val="FF0000"/>
                <w:sz w:val="18"/>
                <w:szCs w:val="18"/>
              </w:rPr>
            </w:pPr>
            <w:r w:rsidRPr="000C14BD">
              <w:rPr>
                <w:b/>
                <w:color w:val="FF0000"/>
                <w:sz w:val="18"/>
              </w:rPr>
              <w:t xml:space="preserve">Transición: Ahora </w:t>
            </w:r>
            <w:r w:rsidR="00E439FE">
              <w:rPr>
                <w:b/>
                <w:color w:val="FF0000"/>
                <w:sz w:val="18"/>
              </w:rPr>
              <w:t>queremos</w:t>
            </w:r>
            <w:r w:rsidRPr="000C14BD" w:rsidR="00E439FE">
              <w:rPr>
                <w:b/>
                <w:color w:val="FF0000"/>
                <w:sz w:val="18"/>
              </w:rPr>
              <w:t xml:space="preserve"> </w:t>
            </w:r>
            <w:r w:rsidRPr="000C14BD">
              <w:rPr>
                <w:b/>
                <w:color w:val="FF0000"/>
                <w:sz w:val="18"/>
              </w:rPr>
              <w:t xml:space="preserve">saber sobre sus experiencias con la PrEP, también conocida como profilaxis </w:t>
            </w:r>
            <w:r w:rsidRPr="000C14BD">
              <w:rPr>
                <w:b/>
                <w:color w:val="FF0000"/>
                <w:sz w:val="18"/>
              </w:rPr>
              <w:t>prexposición</w:t>
            </w:r>
            <w:r w:rsidRPr="000C14BD">
              <w:rPr>
                <w:b/>
                <w:color w:val="FF0000"/>
                <w:sz w:val="18"/>
              </w:rPr>
              <w:t>. PrEP son medicamentos que se usan para prevenir la infección por el VIH. Hay dos tipos principales de PrEP disponibles: píldoras que se toman por la boca e inyecciones. Las personas que son VIH negativas pueden tomar la PrEP durante meses o años para reducir el riesgo de contraer el VIH.</w:t>
            </w:r>
            <w:r>
              <w:rPr>
                <w:b/>
                <w:color w:val="FF0000"/>
                <w:sz w:val="18"/>
              </w:rPr>
              <w:t xml:space="preserve"> </w:t>
            </w:r>
          </w:p>
        </w:tc>
      </w:tr>
    </w:tbl>
    <w:p w:rsidR="6260D92E" w:rsidP="6260D92E" w14:paraId="54EBA7C4" w14:textId="74B36852">
      <w:pPr>
        <w:spacing w:after="160" w:line="259" w:lineRule="auto"/>
        <w:rPr>
          <w:b/>
          <w:bCs/>
          <w:sz w:val="28"/>
          <w:szCs w:val="28"/>
        </w:rPr>
      </w:pPr>
    </w:p>
    <w:tbl>
      <w:tblPr>
        <w:tblW w:w="8214" w:type="dxa"/>
        <w:tblInd w:w="-5" w:type="dxa"/>
        <w:tblLayout w:type="fixed"/>
        <w:tblLook w:val="04A0"/>
      </w:tblPr>
      <w:tblGrid>
        <w:gridCol w:w="1440"/>
        <w:gridCol w:w="6035"/>
        <w:gridCol w:w="739"/>
      </w:tblGrid>
      <w:tr w14:paraId="42F09A42" w14:textId="77777777" w:rsidTr="01995E29">
        <w:tblPrEx>
          <w:tblW w:w="8214" w:type="dxa"/>
          <w:tblInd w:w="-5" w:type="dxa"/>
          <w:tblLayout w:type="fixed"/>
          <w:tblLook w:val="04A0"/>
        </w:tblPrEx>
        <w:tc>
          <w:tcPr>
            <w:tcW w:w="1440" w:type="dxa"/>
            <w:vAlign w:val="bottom"/>
          </w:tcPr>
          <w:p w:rsidR="003D1700" w:rsidRPr="003D1700" w:rsidP="006D6F6A" w14:paraId="63F4EEEB" w14:textId="2F66E46E">
            <w:pPr>
              <w:spacing w:after="0"/>
              <w:contextualSpacing/>
              <w:rPr>
                <w:rFonts w:eastAsia="Times New Roman" w:cstheme="minorHAnsi"/>
                <w:b/>
                <w:sz w:val="18"/>
                <w:szCs w:val="18"/>
              </w:rPr>
            </w:pPr>
            <w:r>
              <w:rPr>
                <w:b/>
                <w:sz w:val="18"/>
              </w:rPr>
              <w:t>E.1</w:t>
            </w:r>
          </w:p>
        </w:tc>
        <w:tc>
          <w:tcPr>
            <w:tcW w:w="6774" w:type="dxa"/>
            <w:gridSpan w:val="2"/>
            <w:vAlign w:val="bottom"/>
          </w:tcPr>
          <w:p w:rsidR="003D1700" w:rsidRPr="004D3AE8" w:rsidP="003D1700" w14:paraId="0254AEEB" w14:textId="10CE102C">
            <w:pPr>
              <w:spacing w:after="0"/>
              <w:contextualSpacing/>
              <w:rPr>
                <w:rFonts w:eastAsia="Times New Roman"/>
                <w:sz w:val="18"/>
                <w:szCs w:val="18"/>
              </w:rPr>
            </w:pPr>
            <w:r>
              <w:rPr>
                <w:b/>
                <w:sz w:val="18"/>
              </w:rPr>
              <w:t>Ever</w:t>
            </w:r>
            <w:r>
              <w:rPr>
                <w:b/>
                <w:sz w:val="18"/>
              </w:rPr>
              <w:t xml:space="preserve"> </w:t>
            </w:r>
            <w:r>
              <w:rPr>
                <w:b/>
                <w:sz w:val="18"/>
              </w:rPr>
              <w:t>heard</w:t>
            </w:r>
            <w:r>
              <w:rPr>
                <w:b/>
                <w:sz w:val="18"/>
              </w:rPr>
              <w:t xml:space="preserve"> </w:t>
            </w:r>
            <w:r>
              <w:rPr>
                <w:b/>
                <w:sz w:val="18"/>
              </w:rPr>
              <w:t>of</w:t>
            </w:r>
            <w:r>
              <w:rPr>
                <w:b/>
                <w:sz w:val="18"/>
              </w:rPr>
              <w:t xml:space="preserve"> PrEP</w:t>
            </w:r>
          </w:p>
        </w:tc>
      </w:tr>
      <w:tr w14:paraId="4BA0D8E2" w14:textId="77777777" w:rsidTr="01995E29">
        <w:tblPrEx>
          <w:tblW w:w="8214" w:type="dxa"/>
          <w:tblInd w:w="-5" w:type="dxa"/>
          <w:tblLayout w:type="fixed"/>
          <w:tblLook w:val="04A0"/>
        </w:tblPrEx>
        <w:tc>
          <w:tcPr>
            <w:tcW w:w="1440" w:type="dxa"/>
          </w:tcPr>
          <w:p w:rsidR="003D1700" w:rsidP="003D1700" w14:paraId="5D9205B2" w14:textId="673926AC">
            <w:pPr>
              <w:spacing w:after="0"/>
              <w:contextualSpacing/>
              <w:rPr>
                <w:rFonts w:eastAsia="Times New Roman" w:cstheme="minorHAnsi"/>
                <w:b/>
                <w:sz w:val="18"/>
                <w:szCs w:val="18"/>
              </w:rPr>
            </w:pPr>
            <w:r>
              <w:rPr>
                <w:b/>
                <w:i/>
                <w:color w:val="ED7D31" w:themeColor="accent2"/>
                <w:sz w:val="18"/>
              </w:rPr>
              <w:t>E_HEARD</w:t>
            </w:r>
          </w:p>
        </w:tc>
        <w:tc>
          <w:tcPr>
            <w:tcW w:w="6774" w:type="dxa"/>
            <w:gridSpan w:val="2"/>
            <w:vAlign w:val="bottom"/>
          </w:tcPr>
          <w:p w:rsidR="003D1700" w:rsidRPr="00F006D0" w:rsidP="003D1700" w14:paraId="45F16357" w14:textId="089563ED">
            <w:pPr>
              <w:spacing w:after="0"/>
              <w:contextualSpacing/>
              <w:rPr>
                <w:rFonts w:eastAsia="Times New Roman"/>
                <w:b/>
                <w:bCs/>
                <w:sz w:val="18"/>
                <w:szCs w:val="18"/>
              </w:rPr>
            </w:pPr>
            <w:r w:rsidRPr="000F59A0">
              <w:rPr>
                <w:b/>
                <w:bCs/>
                <w:sz w:val="18"/>
                <w:szCs w:val="18"/>
              </w:rPr>
              <w:t>Antes de su diagnóstico,</w:t>
            </w:r>
            <w:r w:rsidRPr="01995E29">
              <w:rPr>
                <w:sz w:val="18"/>
                <w:szCs w:val="18"/>
              </w:rPr>
              <w:t xml:space="preserve"> ¿había </w:t>
            </w:r>
            <w:r w:rsidR="00C9560A">
              <w:rPr>
                <w:sz w:val="18"/>
                <w:szCs w:val="18"/>
              </w:rPr>
              <w:t xml:space="preserve">escuchado </w:t>
            </w:r>
            <w:r w:rsidRPr="01995E29">
              <w:rPr>
                <w:b/>
                <w:bCs/>
                <w:sz w:val="18"/>
                <w:szCs w:val="18"/>
              </w:rPr>
              <w:t>alguna vez</w:t>
            </w:r>
            <w:r w:rsidRPr="01995E29">
              <w:rPr>
                <w:sz w:val="18"/>
                <w:szCs w:val="18"/>
              </w:rPr>
              <w:t xml:space="preserve"> sobre la PrEP?</w:t>
            </w:r>
          </w:p>
        </w:tc>
      </w:tr>
      <w:tr w14:paraId="2F310127" w14:textId="77777777" w:rsidTr="01995E29">
        <w:tblPrEx>
          <w:tblW w:w="8214" w:type="dxa"/>
          <w:tblInd w:w="-5" w:type="dxa"/>
          <w:tblLayout w:type="fixed"/>
          <w:tblLook w:val="04A0"/>
        </w:tblPrEx>
        <w:tc>
          <w:tcPr>
            <w:tcW w:w="1440" w:type="dxa"/>
          </w:tcPr>
          <w:p w:rsidR="00E9286A" w:rsidRPr="001A1509" w:rsidP="00E9286A" w14:paraId="7971BFC8" w14:textId="77777777">
            <w:pPr>
              <w:spacing w:after="0"/>
              <w:contextualSpacing/>
              <w:rPr>
                <w:rFonts w:eastAsia="Times New Roman" w:cstheme="minorHAnsi"/>
                <w:b/>
                <w:i/>
                <w:color w:val="ED7D31" w:themeColor="accent2"/>
                <w:sz w:val="18"/>
                <w:szCs w:val="18"/>
              </w:rPr>
            </w:pPr>
          </w:p>
        </w:tc>
        <w:tc>
          <w:tcPr>
            <w:tcW w:w="6774" w:type="dxa"/>
            <w:gridSpan w:val="2"/>
            <w:vAlign w:val="bottom"/>
          </w:tcPr>
          <w:p w:rsidR="00E9286A" w:rsidRPr="00F006D0" w:rsidP="00E9286A" w14:paraId="1BD756FE" w14:textId="5677CB9F">
            <w:pPr>
              <w:spacing w:after="0"/>
              <w:contextualSpacing/>
              <w:rPr>
                <w:rFonts w:eastAsia="Times New Roman"/>
                <w:sz w:val="18"/>
                <w:szCs w:val="18"/>
                <w:lang w:val="en-US"/>
              </w:rPr>
            </w:pPr>
            <w:r w:rsidRPr="00F006D0">
              <w:rPr>
                <w:color w:val="00B050"/>
                <w:sz w:val="18"/>
                <w:lang w:val="en-US"/>
              </w:rPr>
              <w:t>[DON’T READ RESPONSES. SELECT ONLY ONE.]</w:t>
            </w:r>
          </w:p>
        </w:tc>
      </w:tr>
      <w:tr w14:paraId="332A563E" w14:textId="77777777" w:rsidTr="01995E29">
        <w:tblPrEx>
          <w:tblW w:w="8214" w:type="dxa"/>
          <w:tblInd w:w="-5" w:type="dxa"/>
          <w:tblLayout w:type="fixed"/>
          <w:tblLook w:val="04A0"/>
        </w:tblPrEx>
        <w:tc>
          <w:tcPr>
            <w:tcW w:w="1440" w:type="dxa"/>
          </w:tcPr>
          <w:p w:rsidR="00E9286A" w:rsidRPr="00C8011C" w:rsidP="00E9286A" w14:paraId="235AA46B" w14:textId="54DAA4BA">
            <w:pPr>
              <w:spacing w:after="0"/>
              <w:contextualSpacing/>
              <w:rPr>
                <w:rFonts w:eastAsia="Times New Roman" w:cstheme="minorHAnsi"/>
                <w:b/>
                <w:i/>
                <w:sz w:val="18"/>
                <w:szCs w:val="18"/>
                <w:lang w:val="en-US"/>
              </w:rPr>
            </w:pPr>
          </w:p>
        </w:tc>
        <w:tc>
          <w:tcPr>
            <w:tcW w:w="6035" w:type="dxa"/>
            <w:vAlign w:val="bottom"/>
          </w:tcPr>
          <w:p w:rsidR="00E9286A" w:rsidRPr="00F006D0" w:rsidP="00E9286A" w14:paraId="67626E3E" w14:textId="66D91C37">
            <w:pPr>
              <w:tabs>
                <w:tab w:val="right" w:leader="dot" w:pos="5760"/>
              </w:tabs>
              <w:spacing w:after="0"/>
              <w:contextualSpacing/>
              <w:rPr>
                <w:rFonts w:eastAsia="Times New Roman" w:cstheme="minorHAnsi"/>
                <w:sz w:val="18"/>
                <w:szCs w:val="18"/>
              </w:rPr>
            </w:pPr>
            <w:r w:rsidRPr="00F006D0">
              <w:rPr>
                <w:sz w:val="18"/>
              </w:rPr>
              <w:t>No</w:t>
            </w:r>
          </w:p>
        </w:tc>
        <w:tc>
          <w:tcPr>
            <w:tcW w:w="739" w:type="dxa"/>
            <w:vAlign w:val="center"/>
          </w:tcPr>
          <w:p w:rsidR="00E9286A" w:rsidRPr="004D3AE8" w:rsidP="00E9286A" w14:paraId="462C2467" w14:textId="77777777">
            <w:pPr>
              <w:spacing w:after="0"/>
              <w:contextualSpacing/>
              <w:rPr>
                <w:rFonts w:eastAsia="Times New Roman" w:cstheme="minorHAnsi"/>
                <w:bCs/>
                <w:sz w:val="18"/>
                <w:szCs w:val="18"/>
              </w:rPr>
            </w:pPr>
            <w:r>
              <w:rPr>
                <w:sz w:val="18"/>
              </w:rPr>
              <w:t>0</w:t>
            </w:r>
          </w:p>
        </w:tc>
      </w:tr>
      <w:tr w14:paraId="03ABF7A0" w14:textId="77777777" w:rsidTr="01995E29">
        <w:tblPrEx>
          <w:tblW w:w="8214" w:type="dxa"/>
          <w:tblInd w:w="-5" w:type="dxa"/>
          <w:tblLayout w:type="fixed"/>
          <w:tblLook w:val="04A0"/>
        </w:tblPrEx>
        <w:tc>
          <w:tcPr>
            <w:tcW w:w="1440" w:type="dxa"/>
          </w:tcPr>
          <w:p w:rsidR="00E9286A" w:rsidRPr="004D3AE8" w:rsidP="00E9286A" w14:paraId="7A3B6296" w14:textId="77777777">
            <w:pPr>
              <w:spacing w:after="0"/>
              <w:contextualSpacing/>
              <w:rPr>
                <w:rFonts w:eastAsia="Times New Roman" w:cstheme="minorHAnsi"/>
                <w:sz w:val="18"/>
                <w:szCs w:val="18"/>
              </w:rPr>
            </w:pPr>
          </w:p>
        </w:tc>
        <w:tc>
          <w:tcPr>
            <w:tcW w:w="6035" w:type="dxa"/>
            <w:vAlign w:val="bottom"/>
          </w:tcPr>
          <w:p w:rsidR="00E9286A" w:rsidRPr="00F006D0" w:rsidP="00E9286A" w14:paraId="5341FB11" w14:textId="39287DDE">
            <w:pPr>
              <w:tabs>
                <w:tab w:val="right" w:leader="dot" w:pos="5760"/>
              </w:tabs>
              <w:spacing w:after="0"/>
              <w:contextualSpacing/>
              <w:rPr>
                <w:rFonts w:eastAsia="Times New Roman" w:cstheme="minorHAnsi"/>
                <w:sz w:val="18"/>
                <w:szCs w:val="18"/>
              </w:rPr>
            </w:pPr>
            <w:r w:rsidRPr="00F006D0">
              <w:rPr>
                <w:sz w:val="18"/>
              </w:rPr>
              <w:t>Sí</w:t>
            </w:r>
          </w:p>
        </w:tc>
        <w:tc>
          <w:tcPr>
            <w:tcW w:w="739" w:type="dxa"/>
            <w:vAlign w:val="center"/>
          </w:tcPr>
          <w:p w:rsidR="00E9286A" w:rsidRPr="004D3AE8" w:rsidP="00E9286A" w14:paraId="2549AEA4" w14:textId="77777777">
            <w:pPr>
              <w:spacing w:after="0"/>
              <w:contextualSpacing/>
              <w:rPr>
                <w:rFonts w:eastAsia="Times New Roman" w:cstheme="minorHAnsi"/>
                <w:bCs/>
                <w:sz w:val="18"/>
                <w:szCs w:val="18"/>
              </w:rPr>
            </w:pPr>
            <w:r>
              <w:rPr>
                <w:sz w:val="18"/>
              </w:rPr>
              <w:t>1</w:t>
            </w:r>
          </w:p>
        </w:tc>
      </w:tr>
      <w:tr w14:paraId="792D1053" w14:textId="77777777" w:rsidTr="01995E29">
        <w:tblPrEx>
          <w:tblW w:w="8214" w:type="dxa"/>
          <w:tblInd w:w="-5" w:type="dxa"/>
          <w:tblLayout w:type="fixed"/>
          <w:tblLook w:val="04A0"/>
        </w:tblPrEx>
        <w:tc>
          <w:tcPr>
            <w:tcW w:w="1440" w:type="dxa"/>
          </w:tcPr>
          <w:p w:rsidR="00E9286A" w:rsidRPr="004D3AE8" w:rsidP="00E9286A" w14:paraId="77476A05" w14:textId="77777777">
            <w:pPr>
              <w:spacing w:after="0"/>
              <w:contextualSpacing/>
              <w:rPr>
                <w:rFonts w:eastAsia="Times New Roman" w:cstheme="minorHAnsi"/>
                <w:sz w:val="18"/>
                <w:szCs w:val="18"/>
              </w:rPr>
            </w:pPr>
          </w:p>
        </w:tc>
        <w:tc>
          <w:tcPr>
            <w:tcW w:w="6035" w:type="dxa"/>
            <w:vAlign w:val="bottom"/>
          </w:tcPr>
          <w:p w:rsidR="00E9286A" w:rsidRPr="00F006D0" w:rsidP="00E9286A" w14:paraId="09BB4B2A" w14:textId="08A0CC55">
            <w:pPr>
              <w:tabs>
                <w:tab w:val="right" w:leader="dot" w:pos="5760"/>
              </w:tabs>
              <w:spacing w:after="0"/>
              <w:contextualSpacing/>
              <w:rPr>
                <w:rFonts w:eastAsia="Times New Roman" w:cstheme="minorHAnsi"/>
                <w:i/>
                <w:iCs/>
                <w:color w:val="767171" w:themeColor="background2" w:themeShade="80"/>
                <w:sz w:val="18"/>
                <w:szCs w:val="18"/>
              </w:rPr>
            </w:pPr>
            <w:r w:rsidRPr="00F006D0">
              <w:rPr>
                <w:i/>
                <w:color w:val="767171" w:themeColor="background2" w:themeShade="80"/>
                <w:sz w:val="18"/>
              </w:rPr>
              <w:t>No sabe</w:t>
            </w:r>
          </w:p>
        </w:tc>
        <w:tc>
          <w:tcPr>
            <w:tcW w:w="739" w:type="dxa"/>
            <w:vAlign w:val="center"/>
          </w:tcPr>
          <w:p w:rsidR="00E9286A" w:rsidRPr="003D1700" w:rsidP="00E9286A" w14:paraId="713F3BC8"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092E5250" w14:textId="77777777" w:rsidTr="01995E29">
        <w:tblPrEx>
          <w:tblW w:w="8214" w:type="dxa"/>
          <w:tblInd w:w="-5" w:type="dxa"/>
          <w:tblLayout w:type="fixed"/>
          <w:tblLook w:val="04A0"/>
        </w:tblPrEx>
        <w:tc>
          <w:tcPr>
            <w:tcW w:w="1440" w:type="dxa"/>
          </w:tcPr>
          <w:p w:rsidR="00E9286A" w:rsidRPr="004D3AE8" w:rsidP="00E9286A" w14:paraId="50D82B00" w14:textId="77777777">
            <w:pPr>
              <w:spacing w:after="0"/>
              <w:contextualSpacing/>
              <w:rPr>
                <w:rFonts w:eastAsia="Times New Roman" w:cstheme="minorHAnsi"/>
                <w:sz w:val="18"/>
                <w:szCs w:val="18"/>
              </w:rPr>
            </w:pPr>
          </w:p>
        </w:tc>
        <w:tc>
          <w:tcPr>
            <w:tcW w:w="6035" w:type="dxa"/>
            <w:vAlign w:val="bottom"/>
          </w:tcPr>
          <w:p w:rsidR="00E9286A" w:rsidRPr="00F006D0" w:rsidP="00E9286A" w14:paraId="0FF679BE" w14:textId="1C9DEC56">
            <w:pPr>
              <w:tabs>
                <w:tab w:val="right" w:leader="dot" w:pos="5760"/>
              </w:tabs>
              <w:spacing w:after="0"/>
              <w:contextualSpacing/>
              <w:rPr>
                <w:rFonts w:eastAsia="Times New Roman" w:cstheme="minorHAnsi"/>
                <w:i/>
                <w:iCs/>
                <w:color w:val="767171" w:themeColor="background2" w:themeShade="80"/>
                <w:sz w:val="18"/>
                <w:szCs w:val="18"/>
              </w:rPr>
            </w:pPr>
            <w:r w:rsidRPr="00F006D0">
              <w:rPr>
                <w:i/>
                <w:color w:val="767171" w:themeColor="background2" w:themeShade="80"/>
                <w:sz w:val="18"/>
              </w:rPr>
              <w:t>Prefiere no contestar</w:t>
            </w:r>
          </w:p>
        </w:tc>
        <w:tc>
          <w:tcPr>
            <w:tcW w:w="739" w:type="dxa"/>
            <w:vAlign w:val="center"/>
          </w:tcPr>
          <w:p w:rsidR="00E9286A" w:rsidRPr="003D1700" w:rsidP="00E9286A" w14:paraId="7DA92039" w14:textId="13FCD7FF">
            <w:pPr>
              <w:spacing w:after="0"/>
              <w:contextualSpacing/>
              <w:rPr>
                <w:rFonts w:eastAsia="Times New Roman"/>
                <w:i/>
                <w:iCs/>
                <w:color w:val="767171" w:themeColor="background2" w:themeShade="80"/>
                <w:sz w:val="18"/>
                <w:szCs w:val="18"/>
              </w:rPr>
            </w:pPr>
            <w:r>
              <w:rPr>
                <w:i/>
                <w:color w:val="767171" w:themeColor="background2" w:themeShade="80"/>
                <w:sz w:val="18"/>
              </w:rPr>
              <w:t>99</w:t>
            </w:r>
          </w:p>
        </w:tc>
      </w:tr>
    </w:tbl>
    <w:p w:rsidR="006D6F6A" w:rsidP="6260D92E" w14:paraId="21B6004F" w14:textId="5E36AD8A">
      <w:pPr>
        <w:spacing w:after="160" w:line="259" w:lineRule="auto"/>
        <w:rPr>
          <w:b/>
          <w:bCs/>
          <w:sz w:val="28"/>
          <w:szCs w:val="28"/>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B920978" w14:textId="77777777" w:rsidTr="00952B0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726EB9" w:rsidRPr="003D1700" w:rsidP="00261364" w14:paraId="2EC9AB23" w14:textId="64D4DAB6">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726EB9" w:rsidRPr="003D1700" w:rsidP="00261364" w14:paraId="09B734A3" w14:textId="77777777">
            <w:pPr>
              <w:contextualSpacing/>
              <w:rPr>
                <w:rFonts w:eastAsia="Times New Roman" w:cstheme="minorHAnsi"/>
                <w:b/>
                <w:color w:val="7030A0"/>
                <w:sz w:val="18"/>
                <w:szCs w:val="18"/>
              </w:rPr>
            </w:pPr>
          </w:p>
        </w:tc>
        <w:tc>
          <w:tcPr>
            <w:tcW w:w="8457" w:type="dxa"/>
          </w:tcPr>
          <w:p w:rsidR="00726EB9" w:rsidRPr="00C8011C" w:rsidP="00261364" w14:paraId="546AF94D" w14:textId="7D82EB7B">
            <w:pPr>
              <w:contextualSpacing/>
              <w:rPr>
                <w:rFonts w:eastAsia="Times New Roman"/>
                <w:b/>
                <w:color w:val="7030A0"/>
                <w:sz w:val="18"/>
                <w:szCs w:val="18"/>
                <w:lang w:val="en-US"/>
              </w:rPr>
            </w:pPr>
            <w:r w:rsidRPr="00C8011C">
              <w:rPr>
                <w:b/>
                <w:color w:val="7030A0"/>
                <w:sz w:val="18"/>
                <w:lang w:val="en-US"/>
              </w:rPr>
              <w:t>If E.1 = ‘No’ [0] then GO to F.1.</w:t>
            </w:r>
          </w:p>
          <w:p w:rsidR="00726EB9" w:rsidRPr="003D1700" w:rsidP="00261364" w14:paraId="26EADFA2" w14:textId="7CBC3CE3">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E.2</w:t>
            </w:r>
          </w:p>
        </w:tc>
      </w:tr>
    </w:tbl>
    <w:p w:rsidR="00726EB9" w:rsidP="6260D92E" w14:paraId="19A6CB15" w14:textId="77777777">
      <w:pPr>
        <w:spacing w:after="160" w:line="259" w:lineRule="auto"/>
        <w:rPr>
          <w:b/>
          <w:bCs/>
          <w:sz w:val="28"/>
          <w:szCs w:val="28"/>
        </w:rPr>
      </w:pPr>
    </w:p>
    <w:p w:rsidR="005F35BA" w:rsidRPr="00532E50" w:rsidP="005F35BA" w14:paraId="1BD320EC" w14:textId="659A2347">
      <w:pPr>
        <w:contextualSpacing/>
        <w:rPr>
          <w:rFonts w:eastAsia="Times New Roman"/>
          <w:b/>
          <w:bCs/>
          <w:color w:val="FF0000"/>
          <w:sz w:val="18"/>
          <w:szCs w:val="18"/>
        </w:rPr>
      </w:pPr>
      <w:r w:rsidRPr="00E55C91">
        <w:rPr>
          <w:b/>
          <w:color w:val="FF0000"/>
          <w:sz w:val="18"/>
        </w:rPr>
        <w:t>Transición: La próxima pregunta trata sobre su experiencia con</w:t>
      </w:r>
      <w:r w:rsidRPr="00E55C91" w:rsidR="0044450B">
        <w:rPr>
          <w:b/>
          <w:color w:val="FF0000"/>
          <w:sz w:val="18"/>
        </w:rPr>
        <w:t xml:space="preserve"> </w:t>
      </w:r>
      <w:r w:rsidRPr="00E55C91">
        <w:rPr>
          <w:b/>
          <w:color w:val="FF0000"/>
          <w:sz w:val="18"/>
        </w:rPr>
        <w:t>trabajadores de la salud. El término trabajador de la salud podría incluir un(a) médico(a), enfermero(a), profesional en enfermería superior (</w:t>
      </w:r>
      <w:r w:rsidRPr="00E55C91">
        <w:rPr>
          <w:b/>
          <w:i/>
          <w:iCs/>
          <w:color w:val="FF0000"/>
          <w:sz w:val="18"/>
        </w:rPr>
        <w:t xml:space="preserve">nurse </w:t>
      </w:r>
      <w:r w:rsidRPr="00E55C91">
        <w:rPr>
          <w:b/>
          <w:i/>
          <w:iCs/>
          <w:color w:val="FF0000"/>
          <w:sz w:val="18"/>
        </w:rPr>
        <w:t>practitioner</w:t>
      </w:r>
      <w:r w:rsidRPr="00E55C91">
        <w:rPr>
          <w:b/>
          <w:color w:val="FF0000"/>
          <w:sz w:val="18"/>
        </w:rPr>
        <w:t>), asociado(a) médico(a) (</w:t>
      </w:r>
      <w:r w:rsidRPr="00E55C91">
        <w:rPr>
          <w:b/>
          <w:i/>
          <w:iCs/>
          <w:color w:val="FF0000"/>
          <w:sz w:val="18"/>
        </w:rPr>
        <w:t>physician's</w:t>
      </w:r>
      <w:r w:rsidRPr="00E55C91">
        <w:rPr>
          <w:b/>
          <w:i/>
          <w:iCs/>
          <w:color w:val="FF0000"/>
          <w:sz w:val="18"/>
        </w:rPr>
        <w:t xml:space="preserve"> </w:t>
      </w:r>
      <w:r w:rsidRPr="00E55C91">
        <w:rPr>
          <w:b/>
          <w:i/>
          <w:iCs/>
          <w:color w:val="FF0000"/>
          <w:sz w:val="18"/>
        </w:rPr>
        <w:t>assistant</w:t>
      </w:r>
      <w:r w:rsidRPr="00E55C91">
        <w:rPr>
          <w:b/>
          <w:color w:val="FF0000"/>
          <w:sz w:val="18"/>
        </w:rPr>
        <w:t xml:space="preserve">) o </w:t>
      </w:r>
      <w:r w:rsidRPr="00E55C91" w:rsidR="00CE6AFC">
        <w:rPr>
          <w:b/>
          <w:color w:val="FF0000"/>
          <w:sz w:val="18"/>
        </w:rPr>
        <w:t>farmacéutico</w:t>
      </w:r>
      <w:r w:rsidRPr="00E55C91">
        <w:rPr>
          <w:b/>
          <w:color w:val="FF0000"/>
          <w:sz w:val="18"/>
        </w:rPr>
        <w:t>(a).</w:t>
      </w:r>
      <w:r>
        <w:rPr>
          <w:b/>
          <w:color w:val="FF0000"/>
          <w:sz w:val="18"/>
        </w:rPr>
        <w:t xml:space="preserve"> </w:t>
      </w:r>
    </w:p>
    <w:p w:rsidR="005F35BA" w:rsidP="6260D92E" w14:paraId="15FE143B" w14:textId="77777777">
      <w:pPr>
        <w:spacing w:after="160" w:line="259" w:lineRule="auto"/>
        <w:rPr>
          <w:b/>
          <w:bCs/>
          <w:sz w:val="28"/>
          <w:szCs w:val="28"/>
        </w:rPr>
      </w:pPr>
    </w:p>
    <w:tbl>
      <w:tblPr>
        <w:tblW w:w="9729" w:type="dxa"/>
        <w:tblLayout w:type="fixed"/>
        <w:tblLook w:val="04A0"/>
      </w:tblPr>
      <w:tblGrid>
        <w:gridCol w:w="1179"/>
        <w:gridCol w:w="2601"/>
        <w:gridCol w:w="3708"/>
        <w:gridCol w:w="2241"/>
      </w:tblGrid>
      <w:tr w14:paraId="4CA3C87B" w14:textId="77777777" w:rsidTr="00F102E3">
        <w:tblPrEx>
          <w:tblW w:w="9729" w:type="dxa"/>
          <w:tblLayout w:type="fixed"/>
          <w:tblLook w:val="04A0"/>
        </w:tblPrEx>
        <w:trPr>
          <w:trHeight w:val="270"/>
        </w:trPr>
        <w:tc>
          <w:tcPr>
            <w:tcW w:w="1179" w:type="dxa"/>
          </w:tcPr>
          <w:p w:rsidR="00F102E3" w:rsidRPr="00BB36EA" w:rsidP="00F102E3" w14:paraId="08A35E57" w14:textId="28D2B07D">
            <w:pPr>
              <w:spacing w:after="0"/>
              <w:contextualSpacing/>
              <w:rPr>
                <w:rFonts w:eastAsia="Times New Roman" w:cstheme="minorHAnsi"/>
                <w:b/>
                <w:sz w:val="18"/>
                <w:szCs w:val="18"/>
              </w:rPr>
            </w:pPr>
            <w:r>
              <w:rPr>
                <w:b/>
                <w:sz w:val="18"/>
              </w:rPr>
              <w:t>E.2</w:t>
            </w:r>
          </w:p>
        </w:tc>
        <w:tc>
          <w:tcPr>
            <w:tcW w:w="8550" w:type="dxa"/>
            <w:gridSpan w:val="3"/>
          </w:tcPr>
          <w:p w:rsidR="00F102E3" w:rsidRPr="00C8011C" w:rsidP="00F102E3" w14:paraId="7E66E673" w14:textId="6664EFFD">
            <w:pPr>
              <w:spacing w:after="0"/>
              <w:contextualSpacing/>
              <w:rPr>
                <w:rFonts w:eastAsia="Times New Roman"/>
                <w:b/>
                <w:bCs/>
                <w:sz w:val="18"/>
                <w:szCs w:val="18"/>
                <w:lang w:val="en-US"/>
              </w:rPr>
            </w:pPr>
            <w:r w:rsidRPr="00C8011C">
              <w:rPr>
                <w:b/>
                <w:sz w:val="18"/>
                <w:lang w:val="en-US"/>
              </w:rPr>
              <w:t xml:space="preserve">Talk with healthcare worker about </w:t>
            </w:r>
            <w:r w:rsidRPr="00C8011C">
              <w:rPr>
                <w:b/>
                <w:sz w:val="18"/>
                <w:lang w:val="en-US"/>
              </w:rPr>
              <w:t>PrEP</w:t>
            </w:r>
          </w:p>
        </w:tc>
      </w:tr>
      <w:tr w14:paraId="5DF42C2E" w14:textId="77777777" w:rsidTr="008C3F91">
        <w:tblPrEx>
          <w:tblW w:w="9729" w:type="dxa"/>
          <w:tblLayout w:type="fixed"/>
          <w:tblLook w:val="04A0"/>
        </w:tblPrEx>
        <w:trPr>
          <w:trHeight w:val="306"/>
        </w:trPr>
        <w:tc>
          <w:tcPr>
            <w:tcW w:w="1179" w:type="dxa"/>
            <w:vAlign w:val="bottom"/>
          </w:tcPr>
          <w:p w:rsidR="00E370BB" w:rsidRPr="00877BD2" w:rsidP="00E370BB" w14:paraId="4236E665" w14:textId="0BE1A859">
            <w:pPr>
              <w:spacing w:after="0"/>
              <w:contextualSpacing/>
              <w:rPr>
                <w:rFonts w:eastAsia="Times New Roman"/>
                <w:b/>
                <w:i/>
                <w:sz w:val="18"/>
                <w:szCs w:val="18"/>
              </w:rPr>
            </w:pPr>
            <w:r w:rsidRPr="00877BD2">
              <w:rPr>
                <w:b/>
                <w:i/>
                <w:color w:val="ED7D31" w:themeColor="accent2"/>
                <w:sz w:val="18"/>
              </w:rPr>
              <w:t>E_PROVD</w:t>
            </w:r>
          </w:p>
        </w:tc>
        <w:tc>
          <w:tcPr>
            <w:tcW w:w="8550" w:type="dxa"/>
            <w:gridSpan w:val="3"/>
          </w:tcPr>
          <w:p w:rsidR="00E370BB" w:rsidRPr="00877BD2" w:rsidP="00E370BB" w14:paraId="397FC1E2" w14:textId="4ED33179">
            <w:pPr>
              <w:spacing w:after="0"/>
              <w:contextualSpacing/>
              <w:rPr>
                <w:rFonts w:eastAsia="Times New Roman"/>
                <w:b/>
                <w:bCs/>
                <w:color w:val="FF0000"/>
                <w:sz w:val="18"/>
                <w:szCs w:val="18"/>
              </w:rPr>
            </w:pPr>
            <w:r w:rsidRPr="000F59A0">
              <w:rPr>
                <w:b/>
                <w:bCs/>
                <w:sz w:val="18"/>
              </w:rPr>
              <w:t>Antes de su diagnóstico,</w:t>
            </w:r>
            <w:r w:rsidRPr="00877BD2">
              <w:rPr>
                <w:sz w:val="18"/>
              </w:rPr>
              <w:t xml:space="preserve"> ¿le había hablado </w:t>
            </w:r>
            <w:r w:rsidRPr="00877BD2">
              <w:rPr>
                <w:b/>
                <w:bCs/>
                <w:sz w:val="18"/>
              </w:rPr>
              <w:t>alguna vez</w:t>
            </w:r>
            <w:r w:rsidRPr="00877BD2">
              <w:rPr>
                <w:sz w:val="18"/>
              </w:rPr>
              <w:t xml:space="preserve"> un trabajador de la salud sobre tomar la PrEP? </w:t>
            </w:r>
          </w:p>
        </w:tc>
      </w:tr>
      <w:tr w14:paraId="7E87584A" w14:textId="77777777" w:rsidTr="00034065">
        <w:tblPrEx>
          <w:tblW w:w="9729" w:type="dxa"/>
          <w:tblLayout w:type="fixed"/>
          <w:tblLook w:val="04A0"/>
        </w:tblPrEx>
        <w:trPr>
          <w:trHeight w:val="218"/>
        </w:trPr>
        <w:tc>
          <w:tcPr>
            <w:tcW w:w="1179" w:type="dxa"/>
            <w:vAlign w:val="bottom"/>
          </w:tcPr>
          <w:p w:rsidR="00413DFB" w:rsidRPr="00877BD2" w:rsidP="00E9286A" w14:paraId="1D115697" w14:textId="77777777">
            <w:pPr>
              <w:spacing w:after="0"/>
              <w:contextualSpacing/>
              <w:rPr>
                <w:rFonts w:eastAsia="Times New Roman" w:cstheme="minorHAnsi"/>
                <w:b/>
                <w:sz w:val="18"/>
                <w:szCs w:val="18"/>
              </w:rPr>
            </w:pPr>
          </w:p>
        </w:tc>
        <w:tc>
          <w:tcPr>
            <w:tcW w:w="8550" w:type="dxa"/>
            <w:gridSpan w:val="3"/>
          </w:tcPr>
          <w:p w:rsidR="00413DFB" w:rsidRPr="00877BD2" w:rsidP="00E9286A" w14:paraId="3D33927B" w14:textId="31E7D95F">
            <w:pPr>
              <w:spacing w:after="0"/>
              <w:contextualSpacing/>
              <w:rPr>
                <w:rFonts w:eastAsia="Times New Roman"/>
                <w:b/>
                <w:bCs/>
                <w:sz w:val="18"/>
                <w:szCs w:val="18"/>
                <w:lang w:val="en-US"/>
              </w:rPr>
            </w:pPr>
            <w:r w:rsidRPr="00877BD2">
              <w:rPr>
                <w:color w:val="00B050"/>
                <w:sz w:val="18"/>
                <w:lang w:val="en-US"/>
              </w:rPr>
              <w:t>[DON’T READ RESPONSES. SELECT ONLY ONE.]</w:t>
            </w:r>
          </w:p>
        </w:tc>
      </w:tr>
      <w:tr w14:paraId="45119D57" w14:textId="77777777" w:rsidTr="00E370BB">
        <w:tblPrEx>
          <w:tblW w:w="9729" w:type="dxa"/>
          <w:tblLayout w:type="fixed"/>
          <w:tblLook w:val="04A0"/>
        </w:tblPrEx>
        <w:trPr>
          <w:gridAfter w:val="1"/>
          <w:wAfter w:w="2241" w:type="dxa"/>
          <w:trHeight w:val="228"/>
        </w:trPr>
        <w:tc>
          <w:tcPr>
            <w:tcW w:w="1179" w:type="dxa"/>
          </w:tcPr>
          <w:p w:rsidR="00E370BB" w:rsidRPr="00877BD2" w:rsidP="00E9286A" w14:paraId="7B4FD645" w14:textId="77777777">
            <w:pPr>
              <w:spacing w:after="0"/>
              <w:contextualSpacing/>
              <w:rPr>
                <w:rFonts w:eastAsia="Times New Roman" w:cstheme="minorHAnsi"/>
                <w:sz w:val="18"/>
                <w:szCs w:val="18"/>
                <w:lang w:val="en-US"/>
              </w:rPr>
            </w:pPr>
          </w:p>
        </w:tc>
        <w:tc>
          <w:tcPr>
            <w:tcW w:w="2601" w:type="dxa"/>
          </w:tcPr>
          <w:p w:rsidR="00E370BB" w:rsidRPr="00877BD2" w:rsidP="00E9286A" w14:paraId="41F67415" w14:textId="4F126AF9">
            <w:pPr>
              <w:spacing w:after="0"/>
              <w:contextualSpacing/>
              <w:rPr>
                <w:rFonts w:eastAsia="Times New Roman" w:cstheme="minorHAnsi"/>
                <w:bCs/>
                <w:sz w:val="18"/>
                <w:szCs w:val="18"/>
              </w:rPr>
            </w:pPr>
            <w:r w:rsidRPr="00877BD2">
              <w:rPr>
                <w:sz w:val="18"/>
              </w:rPr>
              <w:t>No</w:t>
            </w:r>
          </w:p>
        </w:tc>
        <w:tc>
          <w:tcPr>
            <w:tcW w:w="3708" w:type="dxa"/>
            <w:vAlign w:val="center"/>
          </w:tcPr>
          <w:p w:rsidR="00E370BB" w:rsidRPr="00877BD2" w:rsidP="00E9286A" w14:paraId="56202A20" w14:textId="71AAD691">
            <w:pPr>
              <w:spacing w:after="0"/>
              <w:contextualSpacing/>
              <w:rPr>
                <w:rFonts w:eastAsia="Times New Roman" w:cstheme="minorHAnsi"/>
                <w:bCs/>
                <w:sz w:val="18"/>
                <w:szCs w:val="18"/>
              </w:rPr>
            </w:pPr>
            <w:r w:rsidRPr="00877BD2">
              <w:rPr>
                <w:sz w:val="18"/>
              </w:rPr>
              <w:t>0</w:t>
            </w:r>
          </w:p>
        </w:tc>
      </w:tr>
      <w:tr w14:paraId="614CAB6C" w14:textId="77777777" w:rsidTr="00E370BB">
        <w:tblPrEx>
          <w:tblW w:w="9729" w:type="dxa"/>
          <w:tblLayout w:type="fixed"/>
          <w:tblLook w:val="04A0"/>
        </w:tblPrEx>
        <w:trPr>
          <w:gridAfter w:val="1"/>
          <w:wAfter w:w="2241" w:type="dxa"/>
          <w:trHeight w:val="218"/>
        </w:trPr>
        <w:tc>
          <w:tcPr>
            <w:tcW w:w="1179" w:type="dxa"/>
          </w:tcPr>
          <w:p w:rsidR="00E370BB" w:rsidRPr="00877BD2" w:rsidP="00E9286A" w14:paraId="4FCDE8EC" w14:textId="77777777">
            <w:pPr>
              <w:spacing w:after="0"/>
              <w:contextualSpacing/>
              <w:rPr>
                <w:rFonts w:eastAsia="Times New Roman" w:cstheme="minorHAnsi"/>
                <w:sz w:val="18"/>
                <w:szCs w:val="18"/>
              </w:rPr>
            </w:pPr>
          </w:p>
        </w:tc>
        <w:tc>
          <w:tcPr>
            <w:tcW w:w="2601" w:type="dxa"/>
          </w:tcPr>
          <w:p w:rsidR="00E370BB" w:rsidRPr="00877BD2" w:rsidP="00E9286A" w14:paraId="24E5FDFA" w14:textId="109EAEC6">
            <w:pPr>
              <w:spacing w:after="0"/>
              <w:contextualSpacing/>
              <w:rPr>
                <w:rFonts w:eastAsia="Times New Roman" w:cstheme="minorHAnsi"/>
                <w:bCs/>
                <w:sz w:val="18"/>
                <w:szCs w:val="18"/>
              </w:rPr>
            </w:pPr>
            <w:r w:rsidRPr="00877BD2">
              <w:rPr>
                <w:color w:val="000000" w:themeColor="text1"/>
                <w:sz w:val="18"/>
              </w:rPr>
              <w:t>Sí</w:t>
            </w:r>
          </w:p>
        </w:tc>
        <w:tc>
          <w:tcPr>
            <w:tcW w:w="3708" w:type="dxa"/>
            <w:vAlign w:val="center"/>
          </w:tcPr>
          <w:p w:rsidR="00E370BB" w:rsidRPr="00877BD2" w:rsidP="00E9286A" w14:paraId="6A33EB85" w14:textId="7712BCE8">
            <w:pPr>
              <w:spacing w:after="0"/>
              <w:contextualSpacing/>
              <w:rPr>
                <w:rFonts w:eastAsia="Times New Roman" w:cstheme="minorHAnsi"/>
                <w:bCs/>
                <w:sz w:val="18"/>
                <w:szCs w:val="18"/>
              </w:rPr>
            </w:pPr>
            <w:r w:rsidRPr="00877BD2">
              <w:rPr>
                <w:sz w:val="18"/>
              </w:rPr>
              <w:t>1</w:t>
            </w:r>
          </w:p>
        </w:tc>
      </w:tr>
      <w:tr w14:paraId="3519EDFF" w14:textId="77777777" w:rsidTr="00E370BB">
        <w:tblPrEx>
          <w:tblW w:w="9729" w:type="dxa"/>
          <w:tblLayout w:type="fixed"/>
          <w:tblLook w:val="04A0"/>
        </w:tblPrEx>
        <w:trPr>
          <w:gridAfter w:val="1"/>
          <w:wAfter w:w="2241" w:type="dxa"/>
          <w:trHeight w:val="228"/>
        </w:trPr>
        <w:tc>
          <w:tcPr>
            <w:tcW w:w="1179" w:type="dxa"/>
          </w:tcPr>
          <w:p w:rsidR="00E370BB" w:rsidRPr="00877BD2" w:rsidP="00E9286A" w14:paraId="555949F1" w14:textId="77777777">
            <w:pPr>
              <w:spacing w:after="0"/>
              <w:contextualSpacing/>
              <w:rPr>
                <w:rFonts w:eastAsia="Times New Roman" w:cstheme="minorHAnsi"/>
                <w:sz w:val="18"/>
                <w:szCs w:val="18"/>
              </w:rPr>
            </w:pPr>
          </w:p>
        </w:tc>
        <w:tc>
          <w:tcPr>
            <w:tcW w:w="2601" w:type="dxa"/>
          </w:tcPr>
          <w:p w:rsidR="00E370BB" w:rsidRPr="00877BD2" w:rsidP="00E9286A" w14:paraId="5919DBDD" w14:textId="6CE9A1CA">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No sabe</w:t>
            </w:r>
          </w:p>
        </w:tc>
        <w:tc>
          <w:tcPr>
            <w:tcW w:w="3708" w:type="dxa"/>
            <w:vAlign w:val="center"/>
          </w:tcPr>
          <w:p w:rsidR="00E370BB" w:rsidRPr="00877BD2" w:rsidP="00E9286A" w14:paraId="24EB0160" w14:textId="031F0BF1">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98</w:t>
            </w:r>
          </w:p>
        </w:tc>
      </w:tr>
      <w:tr w14:paraId="1C9834EB" w14:textId="77777777" w:rsidTr="00E370BB">
        <w:tblPrEx>
          <w:tblW w:w="9729" w:type="dxa"/>
          <w:tblLayout w:type="fixed"/>
          <w:tblLook w:val="04A0"/>
        </w:tblPrEx>
        <w:trPr>
          <w:gridAfter w:val="1"/>
          <w:wAfter w:w="2241" w:type="dxa"/>
          <w:trHeight w:val="218"/>
        </w:trPr>
        <w:tc>
          <w:tcPr>
            <w:tcW w:w="1179" w:type="dxa"/>
          </w:tcPr>
          <w:p w:rsidR="00E370BB" w:rsidRPr="00877BD2" w:rsidP="00E9286A" w14:paraId="3ECC244E" w14:textId="77777777">
            <w:pPr>
              <w:spacing w:after="0"/>
              <w:contextualSpacing/>
              <w:rPr>
                <w:rFonts w:eastAsia="Times New Roman" w:cstheme="minorHAnsi"/>
                <w:sz w:val="18"/>
                <w:szCs w:val="18"/>
              </w:rPr>
            </w:pPr>
          </w:p>
        </w:tc>
        <w:tc>
          <w:tcPr>
            <w:tcW w:w="2601" w:type="dxa"/>
          </w:tcPr>
          <w:p w:rsidR="00E370BB" w:rsidRPr="00877BD2" w:rsidP="00E9286A" w14:paraId="432FDE26" w14:textId="36D6B06F">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Prefiere no contestar</w:t>
            </w:r>
          </w:p>
        </w:tc>
        <w:tc>
          <w:tcPr>
            <w:tcW w:w="3708" w:type="dxa"/>
            <w:vAlign w:val="center"/>
          </w:tcPr>
          <w:p w:rsidR="00E370BB" w:rsidRPr="00877BD2" w:rsidP="00E9286A" w14:paraId="79CBA534" w14:textId="1484BC13">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99</w:t>
            </w:r>
          </w:p>
        </w:tc>
      </w:tr>
    </w:tbl>
    <w:p w:rsidR="006D6F6A" w:rsidRPr="00877BD2" w:rsidP="6260D92E" w14:paraId="72AC74FA" w14:textId="03D59F45">
      <w:pPr>
        <w:spacing w:after="160" w:line="259" w:lineRule="auto"/>
        <w:rPr>
          <w:b/>
          <w:bCs/>
          <w:sz w:val="28"/>
          <w:szCs w:val="28"/>
        </w:rPr>
      </w:pPr>
    </w:p>
    <w:tbl>
      <w:tblPr>
        <w:tblW w:w="9729" w:type="dxa"/>
        <w:tblLayout w:type="fixed"/>
        <w:tblLook w:val="04A0"/>
      </w:tblPr>
      <w:tblGrid>
        <w:gridCol w:w="1179"/>
        <w:gridCol w:w="2254"/>
        <w:gridCol w:w="4055"/>
        <w:gridCol w:w="2241"/>
      </w:tblGrid>
      <w:tr w14:paraId="100CC5F1" w14:textId="77777777" w:rsidTr="009228F7">
        <w:tblPrEx>
          <w:tblW w:w="9729" w:type="dxa"/>
          <w:tblLayout w:type="fixed"/>
          <w:tblLook w:val="04A0"/>
        </w:tblPrEx>
        <w:trPr>
          <w:trHeight w:val="270"/>
        </w:trPr>
        <w:tc>
          <w:tcPr>
            <w:tcW w:w="1179" w:type="dxa"/>
          </w:tcPr>
          <w:p w:rsidR="00DA5D8C" w:rsidRPr="00877BD2" w:rsidP="00DA5D8C" w14:paraId="71E5BCC4" w14:textId="129B80AA">
            <w:pPr>
              <w:spacing w:after="0"/>
              <w:contextualSpacing/>
              <w:rPr>
                <w:rFonts w:eastAsia="Times New Roman" w:cstheme="minorHAnsi"/>
                <w:b/>
                <w:sz w:val="18"/>
                <w:szCs w:val="18"/>
              </w:rPr>
            </w:pPr>
            <w:r w:rsidRPr="00877BD2">
              <w:rPr>
                <w:b/>
                <w:sz w:val="18"/>
              </w:rPr>
              <w:t>E.3</w:t>
            </w:r>
          </w:p>
        </w:tc>
        <w:tc>
          <w:tcPr>
            <w:tcW w:w="8550" w:type="dxa"/>
            <w:gridSpan w:val="3"/>
            <w:vAlign w:val="bottom"/>
          </w:tcPr>
          <w:p w:rsidR="00DA5D8C" w:rsidRPr="00877BD2" w:rsidP="00DA5D8C" w14:paraId="1587A68A" w14:textId="0D8AD0C5">
            <w:pPr>
              <w:spacing w:after="0"/>
              <w:contextualSpacing/>
              <w:rPr>
                <w:rFonts w:eastAsia="Times New Roman"/>
                <w:b/>
                <w:bCs/>
                <w:sz w:val="18"/>
                <w:szCs w:val="18"/>
              </w:rPr>
            </w:pPr>
            <w:r w:rsidRPr="00877BD2">
              <w:rPr>
                <w:b/>
                <w:sz w:val="18"/>
              </w:rPr>
              <w:t>Ever</w:t>
            </w:r>
            <w:r w:rsidRPr="00877BD2">
              <w:rPr>
                <w:b/>
                <w:sz w:val="18"/>
              </w:rPr>
              <w:t xml:space="preserve"> </w:t>
            </w:r>
            <w:r w:rsidRPr="00877BD2">
              <w:rPr>
                <w:b/>
                <w:sz w:val="18"/>
              </w:rPr>
              <w:t>taken</w:t>
            </w:r>
            <w:r w:rsidRPr="00877BD2">
              <w:rPr>
                <w:b/>
                <w:sz w:val="18"/>
              </w:rPr>
              <w:t xml:space="preserve"> PrEP</w:t>
            </w:r>
          </w:p>
        </w:tc>
      </w:tr>
      <w:tr w14:paraId="2DB44E0D" w14:textId="77777777" w:rsidTr="00CD3106">
        <w:tblPrEx>
          <w:tblW w:w="9729" w:type="dxa"/>
          <w:tblLayout w:type="fixed"/>
          <w:tblLook w:val="04A0"/>
        </w:tblPrEx>
        <w:trPr>
          <w:trHeight w:val="297"/>
        </w:trPr>
        <w:tc>
          <w:tcPr>
            <w:tcW w:w="1179" w:type="dxa"/>
            <w:vAlign w:val="bottom"/>
          </w:tcPr>
          <w:p w:rsidR="00DA5D8C" w:rsidRPr="00877BD2" w:rsidP="009228F7" w14:paraId="4922FA9F" w14:textId="76151FCC">
            <w:pPr>
              <w:spacing w:after="0"/>
              <w:contextualSpacing/>
              <w:rPr>
                <w:rFonts w:eastAsia="Times New Roman" w:cstheme="minorHAnsi"/>
                <w:b/>
                <w:sz w:val="18"/>
                <w:szCs w:val="18"/>
                <w:lang w:val="en-US"/>
              </w:rPr>
            </w:pPr>
            <w:r w:rsidRPr="00877BD2">
              <w:rPr>
                <w:b/>
                <w:i/>
                <w:color w:val="ED7D31" w:themeColor="accent2"/>
                <w:sz w:val="18"/>
              </w:rPr>
              <w:t>E_TAKEVR</w:t>
            </w:r>
          </w:p>
        </w:tc>
        <w:tc>
          <w:tcPr>
            <w:tcW w:w="8550" w:type="dxa"/>
            <w:gridSpan w:val="3"/>
          </w:tcPr>
          <w:p w:rsidR="00DA5D8C" w:rsidRPr="00877BD2" w:rsidP="009228F7" w14:paraId="5DF57C74" w14:textId="79618E26">
            <w:pPr>
              <w:spacing w:after="0"/>
              <w:contextualSpacing/>
              <w:rPr>
                <w:rFonts w:eastAsia="Times New Roman"/>
                <w:sz w:val="18"/>
                <w:szCs w:val="18"/>
              </w:rPr>
            </w:pPr>
            <w:r w:rsidRPr="000F59A0">
              <w:rPr>
                <w:b/>
                <w:bCs/>
                <w:sz w:val="18"/>
              </w:rPr>
              <w:t>Antes de su diagnóstico</w:t>
            </w:r>
            <w:r w:rsidRPr="00877BD2">
              <w:rPr>
                <w:sz w:val="18"/>
              </w:rPr>
              <w:t xml:space="preserve">, ¿había tomado la PrEP </w:t>
            </w:r>
            <w:r w:rsidRPr="00877BD2">
              <w:rPr>
                <w:b/>
                <w:bCs/>
                <w:sz w:val="18"/>
              </w:rPr>
              <w:t>alguna vez</w:t>
            </w:r>
            <w:r w:rsidRPr="00877BD2">
              <w:rPr>
                <w:sz w:val="18"/>
              </w:rPr>
              <w:t>?</w:t>
            </w:r>
          </w:p>
        </w:tc>
      </w:tr>
      <w:tr w14:paraId="35F51C14" w14:textId="77777777" w:rsidTr="009228F7">
        <w:tblPrEx>
          <w:tblW w:w="9729" w:type="dxa"/>
          <w:tblLayout w:type="fixed"/>
          <w:tblLook w:val="04A0"/>
        </w:tblPrEx>
        <w:trPr>
          <w:trHeight w:val="218"/>
        </w:trPr>
        <w:tc>
          <w:tcPr>
            <w:tcW w:w="1179" w:type="dxa"/>
            <w:vAlign w:val="bottom"/>
          </w:tcPr>
          <w:p w:rsidR="00DA5D8C" w:rsidRPr="00877BD2" w:rsidP="009228F7" w14:paraId="79230F60" w14:textId="77777777">
            <w:pPr>
              <w:spacing w:after="0"/>
              <w:contextualSpacing/>
              <w:rPr>
                <w:rFonts w:eastAsia="Times New Roman" w:cstheme="minorHAnsi"/>
                <w:b/>
                <w:sz w:val="18"/>
                <w:szCs w:val="18"/>
              </w:rPr>
            </w:pPr>
          </w:p>
        </w:tc>
        <w:tc>
          <w:tcPr>
            <w:tcW w:w="8550" w:type="dxa"/>
            <w:gridSpan w:val="3"/>
          </w:tcPr>
          <w:p w:rsidR="00DA5D8C" w:rsidRPr="00877BD2" w:rsidP="009228F7" w14:paraId="5111E117" w14:textId="77777777">
            <w:pPr>
              <w:spacing w:after="0"/>
              <w:contextualSpacing/>
              <w:rPr>
                <w:rFonts w:eastAsia="Times New Roman"/>
                <w:b/>
                <w:bCs/>
                <w:sz w:val="18"/>
                <w:szCs w:val="18"/>
                <w:lang w:val="en-US"/>
              </w:rPr>
            </w:pPr>
            <w:r w:rsidRPr="00877BD2">
              <w:rPr>
                <w:color w:val="00B050"/>
                <w:sz w:val="18"/>
                <w:lang w:val="en-US"/>
              </w:rPr>
              <w:t>[DON’T READ RESPONSES. SELECT ONLY ONE.]</w:t>
            </w:r>
          </w:p>
        </w:tc>
      </w:tr>
      <w:tr w14:paraId="7A9C0CCA" w14:textId="77777777" w:rsidTr="009228F7">
        <w:tblPrEx>
          <w:tblW w:w="9729" w:type="dxa"/>
          <w:tblLayout w:type="fixed"/>
          <w:tblLook w:val="04A0"/>
        </w:tblPrEx>
        <w:trPr>
          <w:gridAfter w:val="1"/>
          <w:wAfter w:w="2241" w:type="dxa"/>
          <w:trHeight w:val="228"/>
        </w:trPr>
        <w:tc>
          <w:tcPr>
            <w:tcW w:w="1179" w:type="dxa"/>
          </w:tcPr>
          <w:p w:rsidR="00E370BB" w:rsidRPr="00877BD2" w:rsidP="009228F7" w14:paraId="1742F440" w14:textId="77777777">
            <w:pPr>
              <w:spacing w:after="0"/>
              <w:contextualSpacing/>
              <w:rPr>
                <w:rFonts w:eastAsia="Times New Roman" w:cstheme="minorHAnsi"/>
                <w:sz w:val="18"/>
                <w:szCs w:val="18"/>
                <w:lang w:val="en-US"/>
              </w:rPr>
            </w:pPr>
          </w:p>
        </w:tc>
        <w:tc>
          <w:tcPr>
            <w:tcW w:w="2254" w:type="dxa"/>
          </w:tcPr>
          <w:p w:rsidR="00E370BB" w:rsidRPr="00877BD2" w:rsidP="009228F7" w14:paraId="7E7A6CAC" w14:textId="77777777">
            <w:pPr>
              <w:spacing w:after="0"/>
              <w:contextualSpacing/>
              <w:rPr>
                <w:rFonts w:eastAsia="Times New Roman" w:cstheme="minorHAnsi"/>
                <w:bCs/>
                <w:sz w:val="18"/>
                <w:szCs w:val="18"/>
              </w:rPr>
            </w:pPr>
            <w:r w:rsidRPr="00877BD2">
              <w:rPr>
                <w:sz w:val="18"/>
              </w:rPr>
              <w:t>No</w:t>
            </w:r>
          </w:p>
        </w:tc>
        <w:tc>
          <w:tcPr>
            <w:tcW w:w="4055" w:type="dxa"/>
            <w:vAlign w:val="center"/>
          </w:tcPr>
          <w:p w:rsidR="00E370BB" w:rsidRPr="00877BD2" w:rsidP="009228F7" w14:paraId="39A7EF81" w14:textId="77777777">
            <w:pPr>
              <w:spacing w:after="0"/>
              <w:contextualSpacing/>
              <w:rPr>
                <w:rFonts w:eastAsia="Times New Roman" w:cstheme="minorHAnsi"/>
                <w:bCs/>
                <w:sz w:val="18"/>
                <w:szCs w:val="18"/>
              </w:rPr>
            </w:pPr>
            <w:r w:rsidRPr="00877BD2">
              <w:rPr>
                <w:sz w:val="18"/>
              </w:rPr>
              <w:t>0</w:t>
            </w:r>
          </w:p>
        </w:tc>
      </w:tr>
      <w:tr w14:paraId="2F190735" w14:textId="77777777" w:rsidTr="009228F7">
        <w:tblPrEx>
          <w:tblW w:w="9729" w:type="dxa"/>
          <w:tblLayout w:type="fixed"/>
          <w:tblLook w:val="04A0"/>
        </w:tblPrEx>
        <w:trPr>
          <w:gridAfter w:val="1"/>
          <w:wAfter w:w="2241" w:type="dxa"/>
          <w:trHeight w:val="218"/>
        </w:trPr>
        <w:tc>
          <w:tcPr>
            <w:tcW w:w="1179" w:type="dxa"/>
          </w:tcPr>
          <w:p w:rsidR="00E370BB" w:rsidRPr="00877BD2" w:rsidP="009228F7" w14:paraId="4FA394EC" w14:textId="77777777">
            <w:pPr>
              <w:spacing w:after="0"/>
              <w:contextualSpacing/>
              <w:rPr>
                <w:rFonts w:eastAsia="Times New Roman" w:cstheme="minorHAnsi"/>
                <w:sz w:val="18"/>
                <w:szCs w:val="18"/>
              </w:rPr>
            </w:pPr>
          </w:p>
        </w:tc>
        <w:tc>
          <w:tcPr>
            <w:tcW w:w="2254" w:type="dxa"/>
          </w:tcPr>
          <w:p w:rsidR="00E370BB" w:rsidRPr="00877BD2" w:rsidP="009228F7" w14:paraId="5C0E01DD" w14:textId="77777777">
            <w:pPr>
              <w:spacing w:after="0"/>
              <w:contextualSpacing/>
              <w:rPr>
                <w:rFonts w:eastAsia="Times New Roman" w:cstheme="minorHAnsi"/>
                <w:bCs/>
                <w:sz w:val="18"/>
                <w:szCs w:val="18"/>
              </w:rPr>
            </w:pPr>
            <w:r w:rsidRPr="00877BD2">
              <w:rPr>
                <w:color w:val="000000" w:themeColor="text1"/>
                <w:sz w:val="18"/>
              </w:rPr>
              <w:t>Sí</w:t>
            </w:r>
          </w:p>
        </w:tc>
        <w:tc>
          <w:tcPr>
            <w:tcW w:w="4055" w:type="dxa"/>
            <w:vAlign w:val="center"/>
          </w:tcPr>
          <w:p w:rsidR="00E370BB" w:rsidRPr="00877BD2" w:rsidP="009228F7" w14:paraId="206A750C" w14:textId="77777777">
            <w:pPr>
              <w:spacing w:after="0"/>
              <w:contextualSpacing/>
              <w:rPr>
                <w:rFonts w:eastAsia="Times New Roman" w:cstheme="minorHAnsi"/>
                <w:bCs/>
                <w:sz w:val="18"/>
                <w:szCs w:val="18"/>
              </w:rPr>
            </w:pPr>
            <w:r w:rsidRPr="00877BD2">
              <w:rPr>
                <w:sz w:val="18"/>
              </w:rPr>
              <w:t>1</w:t>
            </w:r>
          </w:p>
        </w:tc>
      </w:tr>
      <w:tr w14:paraId="2213EDF4" w14:textId="77777777" w:rsidTr="009228F7">
        <w:tblPrEx>
          <w:tblW w:w="9729" w:type="dxa"/>
          <w:tblLayout w:type="fixed"/>
          <w:tblLook w:val="04A0"/>
        </w:tblPrEx>
        <w:trPr>
          <w:gridAfter w:val="1"/>
          <w:wAfter w:w="2241" w:type="dxa"/>
          <w:trHeight w:val="228"/>
        </w:trPr>
        <w:tc>
          <w:tcPr>
            <w:tcW w:w="1179" w:type="dxa"/>
          </w:tcPr>
          <w:p w:rsidR="00E370BB" w:rsidRPr="00877BD2" w:rsidP="009228F7" w14:paraId="6E36386B" w14:textId="77777777">
            <w:pPr>
              <w:spacing w:after="0"/>
              <w:contextualSpacing/>
              <w:rPr>
                <w:rFonts w:eastAsia="Times New Roman" w:cstheme="minorHAnsi"/>
                <w:sz w:val="18"/>
                <w:szCs w:val="18"/>
              </w:rPr>
            </w:pPr>
          </w:p>
        </w:tc>
        <w:tc>
          <w:tcPr>
            <w:tcW w:w="2254" w:type="dxa"/>
          </w:tcPr>
          <w:p w:rsidR="00E370BB" w:rsidRPr="00877BD2" w:rsidP="009228F7" w14:paraId="1B0A112B" w14:textId="77777777">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No sabe</w:t>
            </w:r>
          </w:p>
        </w:tc>
        <w:tc>
          <w:tcPr>
            <w:tcW w:w="4055" w:type="dxa"/>
            <w:vAlign w:val="center"/>
          </w:tcPr>
          <w:p w:rsidR="00E370BB" w:rsidRPr="00877BD2" w:rsidP="009228F7" w14:paraId="6C415983" w14:textId="77777777">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98</w:t>
            </w:r>
          </w:p>
        </w:tc>
      </w:tr>
      <w:tr w14:paraId="038C8380" w14:textId="77777777" w:rsidTr="009228F7">
        <w:tblPrEx>
          <w:tblW w:w="9729" w:type="dxa"/>
          <w:tblLayout w:type="fixed"/>
          <w:tblLook w:val="04A0"/>
        </w:tblPrEx>
        <w:trPr>
          <w:gridAfter w:val="1"/>
          <w:wAfter w:w="2241" w:type="dxa"/>
          <w:trHeight w:val="218"/>
        </w:trPr>
        <w:tc>
          <w:tcPr>
            <w:tcW w:w="1179" w:type="dxa"/>
          </w:tcPr>
          <w:p w:rsidR="00E370BB" w:rsidRPr="00877BD2" w:rsidP="009228F7" w14:paraId="719C6AC0" w14:textId="77777777">
            <w:pPr>
              <w:spacing w:after="0"/>
              <w:contextualSpacing/>
              <w:rPr>
                <w:rFonts w:eastAsia="Times New Roman" w:cstheme="minorHAnsi"/>
                <w:sz w:val="18"/>
                <w:szCs w:val="18"/>
              </w:rPr>
            </w:pPr>
          </w:p>
        </w:tc>
        <w:tc>
          <w:tcPr>
            <w:tcW w:w="2254" w:type="dxa"/>
          </w:tcPr>
          <w:p w:rsidR="00E370BB" w:rsidRPr="00877BD2" w:rsidP="009228F7" w14:paraId="6FCA1787" w14:textId="77777777">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Prefiere no contestar</w:t>
            </w:r>
          </w:p>
        </w:tc>
        <w:tc>
          <w:tcPr>
            <w:tcW w:w="4055" w:type="dxa"/>
            <w:vAlign w:val="center"/>
          </w:tcPr>
          <w:p w:rsidR="00E370BB" w:rsidRPr="00BB36EA" w:rsidP="009228F7" w14:paraId="36F58217" w14:textId="77777777">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99</w:t>
            </w:r>
          </w:p>
        </w:tc>
      </w:tr>
    </w:tbl>
    <w:p w:rsidR="00DA5D8C" w:rsidP="6260D92E" w14:paraId="5B6E10B6" w14:textId="77777777">
      <w:pPr>
        <w:spacing w:after="160" w:line="259" w:lineRule="auto"/>
        <w:rPr>
          <w:b/>
          <w:bCs/>
          <w:sz w:val="28"/>
          <w:szCs w:val="28"/>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334E2411"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C91B2E" w:rsidRPr="003D1700" w:rsidP="00833112" w14:paraId="5D26A979" w14:textId="77777777">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C91B2E" w:rsidRPr="003D1700" w:rsidP="00833112" w14:paraId="2F40685D" w14:textId="77777777">
            <w:pPr>
              <w:contextualSpacing/>
              <w:rPr>
                <w:rFonts w:eastAsia="Times New Roman" w:cstheme="minorHAnsi"/>
                <w:b/>
                <w:color w:val="7030A0"/>
                <w:sz w:val="18"/>
                <w:szCs w:val="18"/>
              </w:rPr>
            </w:pPr>
          </w:p>
        </w:tc>
        <w:tc>
          <w:tcPr>
            <w:tcW w:w="8457" w:type="dxa"/>
          </w:tcPr>
          <w:p w:rsidR="00C91B2E" w:rsidRPr="00C8011C" w:rsidP="00833112" w14:paraId="54F096B8" w14:textId="30A43754">
            <w:pPr>
              <w:contextualSpacing/>
              <w:rPr>
                <w:rFonts w:eastAsia="Times New Roman" w:cstheme="minorHAnsi"/>
                <w:b/>
                <w:color w:val="7030A0"/>
                <w:sz w:val="18"/>
                <w:szCs w:val="18"/>
                <w:lang w:val="en-US"/>
              </w:rPr>
            </w:pPr>
            <w:r w:rsidRPr="00C8011C">
              <w:rPr>
                <w:b/>
                <w:color w:val="7030A0"/>
                <w:sz w:val="18"/>
                <w:lang w:val="en-US"/>
              </w:rPr>
              <w:t>If E.3 = ‘Yes’ [1] then GO to E.4.</w:t>
            </w:r>
          </w:p>
          <w:p w:rsidR="009C4184" w:rsidRPr="00C8011C" w:rsidP="00833112" w14:paraId="6208D8ED" w14:textId="216E256E">
            <w:pPr>
              <w:contextualSpacing/>
              <w:rPr>
                <w:rFonts w:eastAsia="Times New Roman"/>
                <w:b/>
                <w:color w:val="7030A0"/>
                <w:sz w:val="18"/>
                <w:szCs w:val="18"/>
                <w:lang w:val="en-US"/>
              </w:rPr>
            </w:pPr>
            <w:r w:rsidRPr="00C8011C">
              <w:rPr>
                <w:b/>
                <w:color w:val="7030A0"/>
                <w:sz w:val="18"/>
                <w:lang w:val="en-US"/>
              </w:rPr>
              <w:t>OR If E.3 = ‘N0’ [0] then GO to E.13.</w:t>
            </w:r>
          </w:p>
          <w:p w:rsidR="00C91B2E" w:rsidRPr="003D1700" w:rsidP="00833112" w14:paraId="2CD2F001" w14:textId="199EB1D3">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F.1.</w:t>
            </w:r>
          </w:p>
        </w:tc>
      </w:tr>
    </w:tbl>
    <w:p w:rsidR="00C91B2E" w:rsidP="00A1742B" w14:paraId="30445160" w14:textId="77777777">
      <w:pPr>
        <w:spacing w:after="160" w:line="259" w:lineRule="auto"/>
        <w:rPr>
          <w:rFonts w:cstheme="minorHAnsi"/>
          <w:b/>
        </w:rPr>
      </w:pPr>
    </w:p>
    <w:tbl>
      <w:tblPr>
        <w:tblW w:w="9654" w:type="dxa"/>
        <w:tblInd w:w="-5" w:type="dxa"/>
        <w:tblLook w:val="04A0"/>
      </w:tblPr>
      <w:tblGrid>
        <w:gridCol w:w="1440"/>
        <w:gridCol w:w="6054"/>
        <w:gridCol w:w="2160"/>
      </w:tblGrid>
      <w:tr w14:paraId="1C6F5C46" w14:textId="77777777" w:rsidTr="004063F2">
        <w:tblPrEx>
          <w:tblW w:w="9654" w:type="dxa"/>
          <w:tblInd w:w="-5" w:type="dxa"/>
          <w:tblLook w:val="04A0"/>
        </w:tblPrEx>
        <w:tc>
          <w:tcPr>
            <w:tcW w:w="1440" w:type="dxa"/>
            <w:vAlign w:val="bottom"/>
          </w:tcPr>
          <w:p w:rsidR="009B3D1E" w:rsidP="009B3D1E" w14:paraId="698197A0" w14:textId="7F94845A">
            <w:pPr>
              <w:spacing w:after="0"/>
              <w:contextualSpacing/>
              <w:rPr>
                <w:rFonts w:eastAsia="Times New Roman" w:cstheme="minorHAnsi"/>
                <w:b/>
                <w:sz w:val="18"/>
                <w:szCs w:val="18"/>
              </w:rPr>
            </w:pPr>
            <w:r>
              <w:rPr>
                <w:b/>
                <w:sz w:val="18"/>
              </w:rPr>
              <w:t>E.4</w:t>
            </w:r>
          </w:p>
        </w:tc>
        <w:tc>
          <w:tcPr>
            <w:tcW w:w="8214" w:type="dxa"/>
            <w:gridSpan w:val="2"/>
            <w:vAlign w:val="bottom"/>
          </w:tcPr>
          <w:p w:rsidR="009B3D1E" w:rsidRPr="004D3AE8" w:rsidP="00833112" w14:paraId="2BA2B7BB" w14:textId="1834003C">
            <w:pPr>
              <w:spacing w:after="0"/>
              <w:contextualSpacing/>
              <w:rPr>
                <w:rFonts w:eastAsia="Times New Roman"/>
                <w:b/>
                <w:bCs/>
                <w:sz w:val="18"/>
                <w:szCs w:val="18"/>
              </w:rPr>
            </w:pPr>
            <w:r>
              <w:rPr>
                <w:b/>
                <w:sz w:val="18"/>
              </w:rPr>
              <w:t>Ever</w:t>
            </w:r>
            <w:r>
              <w:rPr>
                <w:b/>
                <w:sz w:val="18"/>
              </w:rPr>
              <w:t xml:space="preserve"> </w:t>
            </w:r>
            <w:r>
              <w:rPr>
                <w:b/>
                <w:sz w:val="18"/>
              </w:rPr>
              <w:t>taken</w:t>
            </w:r>
            <w:r>
              <w:rPr>
                <w:b/>
                <w:sz w:val="18"/>
              </w:rPr>
              <w:t xml:space="preserve"> PrEP (YBDX)</w:t>
            </w:r>
          </w:p>
        </w:tc>
      </w:tr>
      <w:tr w14:paraId="165A8F25" w14:textId="77777777" w:rsidTr="004063F2">
        <w:tblPrEx>
          <w:tblW w:w="9654" w:type="dxa"/>
          <w:tblInd w:w="-5" w:type="dxa"/>
          <w:tblLook w:val="04A0"/>
        </w:tblPrEx>
        <w:tc>
          <w:tcPr>
            <w:tcW w:w="1440" w:type="dxa"/>
          </w:tcPr>
          <w:p w:rsidR="003D1700" w:rsidRPr="004D3AE8" w:rsidP="00192EF5" w14:paraId="76C81EC9" w14:textId="4430A186">
            <w:pPr>
              <w:spacing w:after="0"/>
              <w:contextualSpacing/>
              <w:rPr>
                <w:rFonts w:eastAsia="Times New Roman" w:cstheme="minorHAnsi"/>
                <w:b/>
                <w:bCs/>
                <w:sz w:val="18"/>
                <w:szCs w:val="18"/>
              </w:rPr>
            </w:pPr>
            <w:r>
              <w:rPr>
                <w:b/>
                <w:i/>
                <w:color w:val="ED7D31" w:themeColor="accent2"/>
                <w:sz w:val="18"/>
              </w:rPr>
              <w:t>E_TAKEP12</w:t>
            </w:r>
          </w:p>
        </w:tc>
        <w:tc>
          <w:tcPr>
            <w:tcW w:w="8214" w:type="dxa"/>
            <w:gridSpan w:val="2"/>
            <w:vAlign w:val="bottom"/>
          </w:tcPr>
          <w:p w:rsidR="003D1700" w:rsidRPr="00882D6E" w:rsidP="00833112" w14:paraId="42463CF9" w14:textId="5C17481F">
            <w:pPr>
              <w:spacing w:after="0"/>
              <w:contextualSpacing/>
              <w:rPr>
                <w:rFonts w:eastAsia="Times New Roman" w:cstheme="minorHAnsi"/>
                <w:color w:val="7030A0"/>
                <w:sz w:val="18"/>
                <w:szCs w:val="18"/>
              </w:rPr>
            </w:pPr>
            <w:r w:rsidRPr="00882D6E">
              <w:rPr>
                <w:sz w:val="18"/>
              </w:rPr>
              <w:t xml:space="preserve">En los </w:t>
            </w:r>
            <w:r w:rsidRPr="00882D6E">
              <w:rPr>
                <w:b/>
                <w:bCs/>
                <w:sz w:val="18"/>
              </w:rPr>
              <w:t>12 meses anteriores a su diagnóstico</w:t>
            </w:r>
            <w:r w:rsidRPr="00882D6E">
              <w:rPr>
                <w:sz w:val="18"/>
              </w:rPr>
              <w:t>, desde [MES/AÑO] hasta [MES/AÑO2], ¿tomó la PrEP?</w:t>
            </w:r>
            <w:r w:rsidRPr="00882D6E">
              <w:rPr>
                <w:color w:val="7030A0"/>
                <w:sz w:val="18"/>
              </w:rPr>
              <w:t xml:space="preserve"> </w:t>
            </w:r>
          </w:p>
        </w:tc>
      </w:tr>
      <w:tr w14:paraId="79502BAB" w14:textId="77777777" w:rsidTr="004063F2">
        <w:tblPrEx>
          <w:tblW w:w="9654" w:type="dxa"/>
          <w:tblInd w:w="-5" w:type="dxa"/>
          <w:tblLook w:val="04A0"/>
        </w:tblPrEx>
        <w:tc>
          <w:tcPr>
            <w:tcW w:w="1440" w:type="dxa"/>
          </w:tcPr>
          <w:p w:rsidR="00E9286A" w:rsidRPr="000057A4" w:rsidP="00E9286A" w14:paraId="29DE8686" w14:textId="77777777">
            <w:pPr>
              <w:spacing w:after="0"/>
              <w:contextualSpacing/>
              <w:rPr>
                <w:rFonts w:eastAsia="Times New Roman" w:cstheme="minorHAnsi"/>
                <w:b/>
                <w:i/>
                <w:color w:val="ED7D31" w:themeColor="accent2"/>
                <w:sz w:val="18"/>
                <w:szCs w:val="18"/>
              </w:rPr>
            </w:pPr>
          </w:p>
        </w:tc>
        <w:tc>
          <w:tcPr>
            <w:tcW w:w="8214" w:type="dxa"/>
            <w:gridSpan w:val="2"/>
            <w:vAlign w:val="bottom"/>
          </w:tcPr>
          <w:p w:rsidR="00E9286A" w:rsidRPr="00882D6E" w:rsidP="00E9286A" w14:paraId="1303C6DF" w14:textId="1E85EDBF">
            <w:pPr>
              <w:spacing w:after="0"/>
              <w:contextualSpacing/>
              <w:rPr>
                <w:rFonts w:eastAsia="Times New Roman"/>
                <w:color w:val="00B050"/>
                <w:sz w:val="18"/>
                <w:szCs w:val="18"/>
                <w:lang w:val="en-US"/>
              </w:rPr>
            </w:pPr>
            <w:r w:rsidRPr="00882D6E">
              <w:rPr>
                <w:color w:val="7030A0"/>
                <w:sz w:val="18"/>
                <w:lang w:val="en-US"/>
              </w:rPr>
              <w:t>Programming note: Populate diagnosis date and date from 12 months before</w:t>
            </w:r>
          </w:p>
          <w:p w:rsidR="00E9286A" w:rsidRPr="00882D6E" w:rsidP="00E9286A" w14:paraId="58DB8A29" w14:textId="52D01007">
            <w:pPr>
              <w:spacing w:after="0"/>
              <w:contextualSpacing/>
              <w:rPr>
                <w:rFonts w:eastAsia="Times New Roman"/>
                <w:sz w:val="18"/>
                <w:szCs w:val="18"/>
                <w:lang w:val="en-US"/>
              </w:rPr>
            </w:pPr>
            <w:r w:rsidRPr="00882D6E">
              <w:rPr>
                <w:color w:val="00B050"/>
                <w:sz w:val="18"/>
                <w:lang w:val="en-US"/>
              </w:rPr>
              <w:t>[DON’T READ RESPONSES. SELECT ONLY ONE.]</w:t>
            </w:r>
          </w:p>
        </w:tc>
      </w:tr>
      <w:tr w14:paraId="1E71DA9D" w14:textId="77777777" w:rsidTr="004063F2">
        <w:tblPrEx>
          <w:tblW w:w="9654" w:type="dxa"/>
          <w:tblInd w:w="-5" w:type="dxa"/>
          <w:tblLook w:val="04A0"/>
        </w:tblPrEx>
        <w:tc>
          <w:tcPr>
            <w:tcW w:w="1440" w:type="dxa"/>
          </w:tcPr>
          <w:p w:rsidR="00E9286A" w:rsidRPr="00C8011C" w:rsidP="00E9286A" w14:paraId="2B32470C" w14:textId="0BBBF19C">
            <w:pPr>
              <w:spacing w:after="0"/>
              <w:contextualSpacing/>
              <w:rPr>
                <w:rFonts w:eastAsia="Times New Roman" w:cstheme="minorHAnsi"/>
                <w:b/>
                <w:i/>
                <w:sz w:val="18"/>
                <w:szCs w:val="18"/>
                <w:lang w:val="en-US"/>
              </w:rPr>
            </w:pPr>
          </w:p>
        </w:tc>
        <w:tc>
          <w:tcPr>
            <w:tcW w:w="6054" w:type="dxa"/>
            <w:vAlign w:val="bottom"/>
          </w:tcPr>
          <w:p w:rsidR="00E9286A" w:rsidRPr="00882D6E" w:rsidP="00E9286A" w14:paraId="42DC7193" w14:textId="298612BA">
            <w:pPr>
              <w:tabs>
                <w:tab w:val="right" w:leader="dot" w:pos="5760"/>
              </w:tabs>
              <w:spacing w:after="0"/>
              <w:contextualSpacing/>
              <w:rPr>
                <w:rFonts w:eastAsia="Times New Roman" w:cstheme="minorHAnsi"/>
                <w:sz w:val="18"/>
                <w:szCs w:val="18"/>
              </w:rPr>
            </w:pPr>
            <w:r w:rsidRPr="00882D6E">
              <w:rPr>
                <w:sz w:val="18"/>
              </w:rPr>
              <w:t>No</w:t>
            </w:r>
          </w:p>
        </w:tc>
        <w:tc>
          <w:tcPr>
            <w:tcW w:w="2160" w:type="dxa"/>
            <w:vAlign w:val="center"/>
          </w:tcPr>
          <w:p w:rsidR="00E9286A" w:rsidRPr="004D3AE8" w:rsidP="00E9286A" w14:paraId="1DFDE28E" w14:textId="77777777">
            <w:pPr>
              <w:spacing w:after="0"/>
              <w:contextualSpacing/>
              <w:rPr>
                <w:rFonts w:eastAsia="Times New Roman" w:cstheme="minorHAnsi"/>
                <w:bCs/>
                <w:sz w:val="18"/>
                <w:szCs w:val="18"/>
              </w:rPr>
            </w:pPr>
            <w:r>
              <w:rPr>
                <w:sz w:val="18"/>
              </w:rPr>
              <w:t>0</w:t>
            </w:r>
          </w:p>
        </w:tc>
      </w:tr>
      <w:tr w14:paraId="7BC23A3A" w14:textId="77777777" w:rsidTr="004063F2">
        <w:tblPrEx>
          <w:tblW w:w="9654" w:type="dxa"/>
          <w:tblInd w:w="-5" w:type="dxa"/>
          <w:tblLook w:val="04A0"/>
        </w:tblPrEx>
        <w:tc>
          <w:tcPr>
            <w:tcW w:w="1440" w:type="dxa"/>
          </w:tcPr>
          <w:p w:rsidR="00E9286A" w:rsidRPr="004D3AE8" w:rsidP="00E9286A" w14:paraId="10DC732F" w14:textId="77777777">
            <w:pPr>
              <w:spacing w:after="0"/>
              <w:contextualSpacing/>
              <w:rPr>
                <w:rFonts w:eastAsia="Times New Roman" w:cstheme="minorHAnsi"/>
                <w:sz w:val="18"/>
                <w:szCs w:val="18"/>
              </w:rPr>
            </w:pPr>
          </w:p>
        </w:tc>
        <w:tc>
          <w:tcPr>
            <w:tcW w:w="6054" w:type="dxa"/>
            <w:vAlign w:val="bottom"/>
          </w:tcPr>
          <w:p w:rsidR="00E9286A" w:rsidRPr="00882D6E" w:rsidP="00E9286A" w14:paraId="743B83C0" w14:textId="57148E3B">
            <w:pPr>
              <w:tabs>
                <w:tab w:val="right" w:leader="dot" w:pos="5760"/>
              </w:tabs>
              <w:spacing w:after="0"/>
              <w:contextualSpacing/>
              <w:rPr>
                <w:rFonts w:eastAsia="Times New Roman" w:cstheme="minorHAnsi"/>
                <w:sz w:val="18"/>
                <w:szCs w:val="18"/>
              </w:rPr>
            </w:pPr>
            <w:r w:rsidRPr="00882D6E">
              <w:rPr>
                <w:sz w:val="18"/>
              </w:rPr>
              <w:t>Sí</w:t>
            </w:r>
          </w:p>
        </w:tc>
        <w:tc>
          <w:tcPr>
            <w:tcW w:w="2160" w:type="dxa"/>
            <w:vAlign w:val="center"/>
          </w:tcPr>
          <w:p w:rsidR="00E9286A" w:rsidRPr="004D3AE8" w:rsidP="00E9286A" w14:paraId="2A3A4700" w14:textId="77777777">
            <w:pPr>
              <w:spacing w:after="0"/>
              <w:contextualSpacing/>
              <w:rPr>
                <w:rFonts w:eastAsia="Times New Roman" w:cstheme="minorHAnsi"/>
                <w:bCs/>
                <w:sz w:val="18"/>
                <w:szCs w:val="18"/>
              </w:rPr>
            </w:pPr>
            <w:r>
              <w:rPr>
                <w:sz w:val="18"/>
              </w:rPr>
              <w:t>1</w:t>
            </w:r>
          </w:p>
        </w:tc>
      </w:tr>
      <w:tr w14:paraId="71EDFF76" w14:textId="77777777" w:rsidTr="004063F2">
        <w:tblPrEx>
          <w:tblW w:w="9654" w:type="dxa"/>
          <w:tblInd w:w="-5" w:type="dxa"/>
          <w:tblLook w:val="04A0"/>
        </w:tblPrEx>
        <w:tc>
          <w:tcPr>
            <w:tcW w:w="1440" w:type="dxa"/>
          </w:tcPr>
          <w:p w:rsidR="00E9286A" w:rsidRPr="004D3AE8" w:rsidP="00E9286A" w14:paraId="6540B4BC" w14:textId="77777777">
            <w:pPr>
              <w:spacing w:after="0"/>
              <w:contextualSpacing/>
              <w:rPr>
                <w:rFonts w:eastAsia="Times New Roman" w:cstheme="minorHAnsi"/>
                <w:sz w:val="18"/>
                <w:szCs w:val="18"/>
              </w:rPr>
            </w:pPr>
          </w:p>
        </w:tc>
        <w:tc>
          <w:tcPr>
            <w:tcW w:w="6054" w:type="dxa"/>
            <w:vAlign w:val="bottom"/>
          </w:tcPr>
          <w:p w:rsidR="00E9286A" w:rsidRPr="00882D6E" w:rsidP="00E9286A" w14:paraId="7E627F43" w14:textId="4E6828C9">
            <w:pPr>
              <w:tabs>
                <w:tab w:val="right" w:leader="dot" w:pos="5760"/>
              </w:tabs>
              <w:spacing w:after="0"/>
              <w:contextualSpacing/>
              <w:rPr>
                <w:rFonts w:eastAsia="Times New Roman" w:cstheme="minorHAnsi"/>
                <w:i/>
                <w:iCs/>
                <w:color w:val="767171" w:themeColor="background2" w:themeShade="80"/>
                <w:sz w:val="18"/>
                <w:szCs w:val="18"/>
              </w:rPr>
            </w:pPr>
            <w:r w:rsidRPr="00882D6E">
              <w:rPr>
                <w:i/>
                <w:color w:val="767171" w:themeColor="background2" w:themeShade="80"/>
                <w:sz w:val="18"/>
              </w:rPr>
              <w:t>No sabe</w:t>
            </w:r>
          </w:p>
        </w:tc>
        <w:tc>
          <w:tcPr>
            <w:tcW w:w="2160" w:type="dxa"/>
            <w:vAlign w:val="center"/>
          </w:tcPr>
          <w:p w:rsidR="00E9286A" w:rsidRPr="003D1700" w:rsidP="00E9286A" w14:paraId="23B92DEB"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70497FA0" w14:textId="77777777" w:rsidTr="004063F2">
        <w:tblPrEx>
          <w:tblW w:w="9654" w:type="dxa"/>
          <w:tblInd w:w="-5" w:type="dxa"/>
          <w:tblLook w:val="04A0"/>
        </w:tblPrEx>
        <w:tc>
          <w:tcPr>
            <w:tcW w:w="1440" w:type="dxa"/>
          </w:tcPr>
          <w:p w:rsidR="00E9286A" w:rsidRPr="004D3AE8" w:rsidP="00E9286A" w14:paraId="526E4854" w14:textId="77777777">
            <w:pPr>
              <w:spacing w:after="0"/>
              <w:contextualSpacing/>
              <w:rPr>
                <w:rFonts w:eastAsia="Times New Roman" w:cstheme="minorHAnsi"/>
                <w:sz w:val="18"/>
                <w:szCs w:val="18"/>
              </w:rPr>
            </w:pPr>
          </w:p>
        </w:tc>
        <w:tc>
          <w:tcPr>
            <w:tcW w:w="6054" w:type="dxa"/>
            <w:vAlign w:val="bottom"/>
          </w:tcPr>
          <w:p w:rsidR="00E9286A" w:rsidRPr="00882D6E" w:rsidP="00E9286A" w14:paraId="6BD99F19" w14:textId="625E3280">
            <w:pPr>
              <w:tabs>
                <w:tab w:val="right" w:leader="dot" w:pos="5760"/>
              </w:tabs>
              <w:spacing w:after="0"/>
              <w:contextualSpacing/>
              <w:rPr>
                <w:rFonts w:eastAsia="Times New Roman" w:cstheme="minorHAnsi"/>
                <w:i/>
                <w:iCs/>
                <w:color w:val="767171" w:themeColor="background2" w:themeShade="80"/>
                <w:sz w:val="18"/>
                <w:szCs w:val="18"/>
              </w:rPr>
            </w:pPr>
            <w:r w:rsidRPr="00882D6E">
              <w:rPr>
                <w:i/>
                <w:color w:val="767171" w:themeColor="background2" w:themeShade="80"/>
                <w:sz w:val="18"/>
              </w:rPr>
              <w:t>Prefiere no contestar</w:t>
            </w:r>
          </w:p>
        </w:tc>
        <w:tc>
          <w:tcPr>
            <w:tcW w:w="2160" w:type="dxa"/>
            <w:vAlign w:val="center"/>
          </w:tcPr>
          <w:p w:rsidR="00E9286A" w:rsidRPr="003D1700" w:rsidP="00E9286A" w14:paraId="16B96118" w14:textId="77777777">
            <w:pPr>
              <w:spacing w:after="0"/>
              <w:contextualSpacing/>
              <w:rPr>
                <w:rFonts w:eastAsia="Times New Roman"/>
                <w:i/>
                <w:iCs/>
                <w:color w:val="767171" w:themeColor="background2" w:themeShade="80"/>
                <w:sz w:val="18"/>
                <w:szCs w:val="18"/>
              </w:rPr>
            </w:pPr>
            <w:r>
              <w:rPr>
                <w:i/>
                <w:color w:val="767171" w:themeColor="background2" w:themeShade="80"/>
                <w:sz w:val="18"/>
              </w:rPr>
              <w:t xml:space="preserve"> 99</w:t>
            </w:r>
          </w:p>
        </w:tc>
      </w:tr>
    </w:tbl>
    <w:p w:rsidR="00E6146B" w:rsidP="00A1742B" w14:paraId="2E681E6E"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30F90E8"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A1742B" w:rsidRPr="003D1700" w:rsidP="001758B7" w14:paraId="3AAC1ACD" w14:textId="7AAE368A">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A1742B" w:rsidRPr="003D1700" w:rsidP="001758B7" w14:paraId="778CECA2" w14:textId="77777777">
            <w:pPr>
              <w:contextualSpacing/>
              <w:rPr>
                <w:rFonts w:eastAsia="Times New Roman" w:cstheme="minorHAnsi"/>
                <w:b/>
                <w:color w:val="7030A0"/>
                <w:sz w:val="18"/>
                <w:szCs w:val="18"/>
              </w:rPr>
            </w:pPr>
          </w:p>
        </w:tc>
        <w:tc>
          <w:tcPr>
            <w:tcW w:w="8457" w:type="dxa"/>
          </w:tcPr>
          <w:p w:rsidR="00A1742B" w:rsidRPr="00C8011C" w:rsidP="001758B7" w14:paraId="745EEB99" w14:textId="4814CA5B">
            <w:pPr>
              <w:contextualSpacing/>
              <w:rPr>
                <w:rFonts w:eastAsia="Times New Roman" w:cstheme="minorHAnsi"/>
                <w:b/>
                <w:color w:val="7030A0"/>
                <w:sz w:val="18"/>
                <w:szCs w:val="18"/>
                <w:lang w:val="en-US"/>
              </w:rPr>
            </w:pPr>
            <w:r w:rsidRPr="00C8011C">
              <w:rPr>
                <w:b/>
                <w:color w:val="7030A0"/>
                <w:sz w:val="18"/>
                <w:lang w:val="en-US"/>
              </w:rPr>
              <w:t>If E.3 =’Yes’ [1] and E.4 = ‘Yes’ [1] then GO to E.5.</w:t>
            </w:r>
          </w:p>
          <w:p w:rsidR="00D5660D" w:rsidRPr="00C8011C" w:rsidP="001758B7" w14:paraId="31611E1F" w14:textId="7CCC4A74">
            <w:pPr>
              <w:contextualSpacing/>
              <w:rPr>
                <w:rFonts w:eastAsia="Times New Roman" w:cstheme="minorHAnsi"/>
                <w:b/>
                <w:color w:val="7030A0"/>
                <w:sz w:val="18"/>
                <w:szCs w:val="18"/>
                <w:lang w:val="en-US"/>
              </w:rPr>
            </w:pPr>
            <w:r w:rsidRPr="00C8011C">
              <w:rPr>
                <w:b/>
                <w:color w:val="7030A0"/>
                <w:sz w:val="18"/>
                <w:lang w:val="en-US"/>
              </w:rPr>
              <w:t>OR If E.3 = “Yes” [1] and E.4 = ‘No’ [0] then GO to E.5.</w:t>
            </w:r>
          </w:p>
          <w:p w:rsidR="00A1742B" w:rsidRPr="003D1700" w:rsidP="001758B7" w14:paraId="78814A62" w14:textId="6A68B50C">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F.1</w:t>
            </w:r>
          </w:p>
        </w:tc>
      </w:tr>
    </w:tbl>
    <w:p w:rsidR="00A1742B" w:rsidRPr="004D3AE8" w:rsidP="00A1742B" w14:paraId="5736DF22" w14:textId="77777777">
      <w:pPr>
        <w:spacing w:after="160" w:line="259" w:lineRule="auto"/>
      </w:pPr>
    </w:p>
    <w:tbl>
      <w:tblPr>
        <w:tblW w:w="9787" w:type="dxa"/>
        <w:tblLook w:val="04A0"/>
      </w:tblPr>
      <w:tblGrid>
        <w:gridCol w:w="1440"/>
        <w:gridCol w:w="6007"/>
        <w:gridCol w:w="2340"/>
      </w:tblGrid>
      <w:tr w14:paraId="1834F7B0" w14:textId="77777777" w:rsidTr="004063F2">
        <w:tblPrEx>
          <w:tblW w:w="9787" w:type="dxa"/>
          <w:tblLook w:val="04A0"/>
        </w:tblPrEx>
        <w:tc>
          <w:tcPr>
            <w:tcW w:w="1440" w:type="dxa"/>
            <w:vAlign w:val="bottom"/>
          </w:tcPr>
          <w:p w:rsidR="00224077" w:rsidP="00224077" w14:paraId="4FE3A369" w14:textId="267444F5">
            <w:pPr>
              <w:spacing w:after="0"/>
              <w:contextualSpacing/>
              <w:rPr>
                <w:rFonts w:eastAsia="Times New Roman" w:cstheme="minorHAnsi"/>
                <w:b/>
                <w:sz w:val="18"/>
                <w:szCs w:val="18"/>
              </w:rPr>
            </w:pPr>
            <w:r>
              <w:rPr>
                <w:b/>
                <w:sz w:val="18"/>
              </w:rPr>
              <w:t>E.5</w:t>
            </w:r>
          </w:p>
        </w:tc>
        <w:tc>
          <w:tcPr>
            <w:tcW w:w="8347" w:type="dxa"/>
            <w:gridSpan w:val="2"/>
            <w:vAlign w:val="bottom"/>
          </w:tcPr>
          <w:p w:rsidR="00224077" w:rsidP="00224077" w14:paraId="6B00C93C" w14:textId="1CF861AF">
            <w:pPr>
              <w:spacing w:after="0"/>
              <w:contextualSpacing/>
              <w:rPr>
                <w:rFonts w:eastAsia="Times New Roman"/>
                <w:b/>
                <w:bCs/>
                <w:sz w:val="18"/>
                <w:szCs w:val="18"/>
              </w:rPr>
            </w:pPr>
            <w:r>
              <w:rPr>
                <w:b/>
                <w:sz w:val="18"/>
              </w:rPr>
              <w:t>Location</w:t>
            </w:r>
            <w:r w:rsidR="00600FA3">
              <w:rPr>
                <w:b/>
                <w:sz w:val="18"/>
              </w:rPr>
              <w:t xml:space="preserve"> </w:t>
            </w:r>
            <w:r w:rsidR="00600FA3">
              <w:rPr>
                <w:b/>
                <w:sz w:val="18"/>
              </w:rPr>
              <w:t>received</w:t>
            </w:r>
            <w:r w:rsidR="00600FA3">
              <w:rPr>
                <w:b/>
                <w:sz w:val="18"/>
              </w:rPr>
              <w:t xml:space="preserve"> PrEP </w:t>
            </w:r>
            <w:r w:rsidR="00600FA3">
              <w:rPr>
                <w:b/>
                <w:sz w:val="18"/>
              </w:rPr>
              <w:t>medication</w:t>
            </w:r>
          </w:p>
        </w:tc>
      </w:tr>
      <w:tr w14:paraId="77A14666" w14:textId="77777777" w:rsidTr="004063F2">
        <w:tblPrEx>
          <w:tblW w:w="9787" w:type="dxa"/>
          <w:tblLook w:val="04A0"/>
        </w:tblPrEx>
        <w:tc>
          <w:tcPr>
            <w:tcW w:w="1440" w:type="dxa"/>
            <w:vAlign w:val="bottom"/>
          </w:tcPr>
          <w:p w:rsidR="003D1700" w:rsidRPr="00871B2C" w:rsidP="001758B7" w14:paraId="2BA640A4" w14:textId="5F156B29">
            <w:pPr>
              <w:spacing w:after="0"/>
              <w:contextualSpacing/>
              <w:rPr>
                <w:rFonts w:eastAsia="Times New Roman" w:cstheme="minorHAnsi"/>
                <w:bCs/>
                <w:sz w:val="18"/>
                <w:szCs w:val="18"/>
              </w:rPr>
            </w:pPr>
          </w:p>
          <w:p w:rsidR="003D1700" w:rsidRPr="004D3AE8" w:rsidP="001758B7" w14:paraId="4708066D" w14:textId="77777777">
            <w:pPr>
              <w:spacing w:after="0"/>
              <w:contextualSpacing/>
              <w:rPr>
                <w:rFonts w:eastAsia="Times New Roman" w:cstheme="minorHAnsi"/>
                <w:b/>
                <w:bCs/>
                <w:sz w:val="18"/>
                <w:szCs w:val="18"/>
              </w:rPr>
            </w:pPr>
          </w:p>
          <w:p w:rsidR="003D1700" w:rsidRPr="004D3AE8" w:rsidP="001758B7" w14:paraId="7BB5CD26" w14:textId="77777777">
            <w:pPr>
              <w:spacing w:after="0"/>
              <w:contextualSpacing/>
              <w:rPr>
                <w:rFonts w:eastAsia="Times New Roman" w:cstheme="minorHAnsi"/>
                <w:b/>
                <w:bCs/>
                <w:sz w:val="18"/>
                <w:szCs w:val="18"/>
              </w:rPr>
            </w:pPr>
          </w:p>
        </w:tc>
        <w:tc>
          <w:tcPr>
            <w:tcW w:w="8347" w:type="dxa"/>
            <w:gridSpan w:val="2"/>
            <w:vAlign w:val="bottom"/>
          </w:tcPr>
          <w:p w:rsidR="003D1700" w:rsidRPr="00A7501C" w:rsidP="001758B7" w14:paraId="0521147B" w14:textId="64E9F21D">
            <w:pPr>
              <w:spacing w:after="0"/>
              <w:contextualSpacing/>
              <w:rPr>
                <w:rFonts w:eastAsia="Times New Roman"/>
                <w:sz w:val="18"/>
                <w:szCs w:val="18"/>
              </w:rPr>
            </w:pPr>
            <w:r w:rsidRPr="00A7501C">
              <w:rPr>
                <w:sz w:val="18"/>
              </w:rPr>
              <w:t>¿Dónde obtuvo los medicamentos de la PrEP?</w:t>
            </w:r>
          </w:p>
          <w:p w:rsidR="003D1700" w:rsidRPr="00A7501C" w:rsidP="001758B7" w14:paraId="611B55E6" w14:textId="77777777">
            <w:pPr>
              <w:spacing w:after="0"/>
              <w:contextualSpacing/>
              <w:rPr>
                <w:rFonts w:eastAsia="Times New Roman"/>
                <w:b/>
                <w:sz w:val="18"/>
                <w:szCs w:val="18"/>
              </w:rPr>
            </w:pPr>
            <w:r w:rsidRPr="00A7501C">
              <w:rPr>
                <w:b/>
                <w:sz w:val="18"/>
              </w:rPr>
              <w:t>[WB: Seleccione todas las respuestas que correspondan].</w:t>
            </w:r>
          </w:p>
          <w:p w:rsidR="003D1700" w:rsidRPr="00A7501C" w:rsidP="001758B7" w14:paraId="79F623B4" w14:textId="662720C9">
            <w:pPr>
              <w:spacing w:after="0"/>
              <w:contextualSpacing/>
              <w:rPr>
                <w:b/>
                <w:sz w:val="18"/>
              </w:rPr>
            </w:pPr>
            <w:r w:rsidRPr="00A7501C">
              <w:rPr>
                <w:b/>
                <w:sz w:val="18"/>
              </w:rPr>
              <w:t xml:space="preserve">[IA: Conteste “sí” o “no” para cada </w:t>
            </w:r>
            <w:r w:rsidR="009E69A1">
              <w:rPr>
                <w:b/>
                <w:color w:val="000000" w:themeColor="text1"/>
                <w:sz w:val="18"/>
              </w:rPr>
              <w:t>respuesta</w:t>
            </w:r>
            <w:r w:rsidRPr="00A7501C">
              <w:rPr>
                <w:b/>
                <w:sz w:val="18"/>
              </w:rPr>
              <w:t>].</w:t>
            </w:r>
          </w:p>
          <w:p w:rsidR="00A7501C" w:rsidRPr="00A7501C" w:rsidP="001758B7" w14:paraId="70BB40A1" w14:textId="72C49BD6">
            <w:pPr>
              <w:spacing w:after="0"/>
              <w:contextualSpacing/>
              <w:rPr>
                <w:rFonts w:eastAsia="Times New Roman"/>
                <w:b/>
                <w:sz w:val="18"/>
                <w:szCs w:val="18"/>
              </w:rPr>
            </w:pPr>
            <w:r w:rsidRPr="00A7501C">
              <w:rPr>
                <w:rFonts w:eastAsia="Times New Roman"/>
                <w:bCs/>
                <w:color w:val="7030A0"/>
                <w:sz w:val="18"/>
                <w:szCs w:val="18"/>
              </w:rPr>
              <w:t>Programming</w:t>
            </w:r>
            <w:r w:rsidRPr="00A7501C">
              <w:rPr>
                <w:rFonts w:eastAsia="Times New Roman"/>
                <w:bCs/>
                <w:color w:val="7030A0"/>
                <w:sz w:val="18"/>
                <w:szCs w:val="18"/>
              </w:rPr>
              <w:t xml:space="preserve"> note: </w:t>
            </w:r>
            <w:r w:rsidRPr="00A7501C">
              <w:rPr>
                <w:rFonts w:eastAsia="Times New Roman"/>
                <w:bCs/>
                <w:color w:val="7030A0"/>
                <w:sz w:val="18"/>
                <w:szCs w:val="18"/>
              </w:rPr>
              <w:t>Randomize</w:t>
            </w:r>
            <w:r w:rsidRPr="00A7501C">
              <w:rPr>
                <w:rFonts w:eastAsia="Times New Roman"/>
                <w:bCs/>
                <w:color w:val="7030A0"/>
                <w:sz w:val="18"/>
                <w:szCs w:val="18"/>
              </w:rPr>
              <w:t xml:space="preserve"> responses 1-4</w:t>
            </w:r>
          </w:p>
        </w:tc>
      </w:tr>
      <w:tr w14:paraId="7B4B3EB2" w14:textId="77777777" w:rsidTr="004063F2">
        <w:tblPrEx>
          <w:tblW w:w="9787" w:type="dxa"/>
          <w:tblLook w:val="04A0"/>
        </w:tblPrEx>
        <w:tc>
          <w:tcPr>
            <w:tcW w:w="1440" w:type="dxa"/>
          </w:tcPr>
          <w:p w:rsidR="003D1700" w:rsidRPr="000057A4" w:rsidP="001758B7" w14:paraId="0116A61A" w14:textId="5CF7D21D">
            <w:pPr>
              <w:spacing w:after="0"/>
              <w:contextualSpacing/>
              <w:rPr>
                <w:rFonts w:eastAsia="Times New Roman" w:cstheme="minorHAnsi"/>
                <w:b/>
                <w:i/>
                <w:sz w:val="18"/>
                <w:szCs w:val="18"/>
              </w:rPr>
            </w:pPr>
            <w:r>
              <w:rPr>
                <w:b/>
                <w:i/>
                <w:color w:val="ED7D31" w:themeColor="accent2"/>
                <w:sz w:val="18"/>
              </w:rPr>
              <w:t>E_GET01</w:t>
            </w:r>
          </w:p>
        </w:tc>
        <w:tc>
          <w:tcPr>
            <w:tcW w:w="6007" w:type="dxa"/>
            <w:vAlign w:val="bottom"/>
          </w:tcPr>
          <w:p w:rsidR="003D1700" w:rsidRPr="00A7501C" w:rsidP="001758B7" w14:paraId="5CEEEE6A" w14:textId="6FEEF779">
            <w:pPr>
              <w:tabs>
                <w:tab w:val="right" w:leader="dot" w:pos="5760"/>
              </w:tabs>
              <w:spacing w:after="0"/>
              <w:contextualSpacing/>
              <w:rPr>
                <w:rFonts w:eastAsia="Times New Roman"/>
                <w:sz w:val="18"/>
                <w:szCs w:val="18"/>
              </w:rPr>
            </w:pPr>
            <w:r w:rsidRPr="00A7501C">
              <w:rPr>
                <w:sz w:val="18"/>
              </w:rPr>
              <w:t xml:space="preserve">En una farmacia </w:t>
            </w:r>
          </w:p>
        </w:tc>
        <w:tc>
          <w:tcPr>
            <w:tcW w:w="2340" w:type="dxa"/>
            <w:vAlign w:val="center"/>
          </w:tcPr>
          <w:p w:rsidR="003D1700" w:rsidRPr="004D3AE8" w:rsidP="00224077" w14:paraId="553D3079" w14:textId="77777777">
            <w:pPr>
              <w:spacing w:after="0"/>
              <w:contextualSpacing/>
              <w:rPr>
                <w:rFonts w:eastAsia="Times New Roman" w:cstheme="minorHAnsi"/>
                <w:bCs/>
                <w:sz w:val="18"/>
                <w:szCs w:val="18"/>
              </w:rPr>
            </w:pPr>
            <w:r>
              <w:rPr>
                <w:sz w:val="18"/>
              </w:rPr>
              <w:t>1</w:t>
            </w:r>
          </w:p>
        </w:tc>
      </w:tr>
      <w:tr w14:paraId="7ECFF1D1" w14:textId="77777777" w:rsidTr="004063F2">
        <w:tblPrEx>
          <w:tblW w:w="9787" w:type="dxa"/>
          <w:tblLook w:val="04A0"/>
        </w:tblPrEx>
        <w:tc>
          <w:tcPr>
            <w:tcW w:w="1440" w:type="dxa"/>
          </w:tcPr>
          <w:p w:rsidR="003D1700" w:rsidRPr="000057A4" w:rsidP="001758B7" w14:paraId="66DEC853" w14:textId="2D159F32">
            <w:pPr>
              <w:spacing w:after="0"/>
              <w:contextualSpacing/>
              <w:rPr>
                <w:rFonts w:eastAsia="Times New Roman" w:cstheme="minorHAnsi"/>
                <w:b/>
                <w:i/>
                <w:sz w:val="18"/>
                <w:szCs w:val="18"/>
              </w:rPr>
            </w:pPr>
            <w:r>
              <w:rPr>
                <w:b/>
                <w:i/>
                <w:color w:val="ED7D31" w:themeColor="accent2"/>
                <w:sz w:val="18"/>
              </w:rPr>
              <w:t>E_GET02</w:t>
            </w:r>
          </w:p>
        </w:tc>
        <w:tc>
          <w:tcPr>
            <w:tcW w:w="6007" w:type="dxa"/>
            <w:vAlign w:val="bottom"/>
          </w:tcPr>
          <w:p w:rsidR="003D1700" w:rsidRPr="00A7501C" w:rsidP="001758B7" w14:paraId="0BB81416" w14:textId="58BD769C">
            <w:pPr>
              <w:tabs>
                <w:tab w:val="right" w:leader="dot" w:pos="5760"/>
              </w:tabs>
              <w:spacing w:after="0"/>
              <w:contextualSpacing/>
              <w:rPr>
                <w:rFonts w:eastAsia="Times New Roman" w:cstheme="minorHAnsi"/>
                <w:sz w:val="18"/>
                <w:szCs w:val="18"/>
              </w:rPr>
            </w:pPr>
            <w:r w:rsidRPr="00A7501C">
              <w:rPr>
                <w:sz w:val="18"/>
              </w:rPr>
              <w:t>Me los dio o se los compré a un</w:t>
            </w:r>
            <w:r w:rsidRPr="00A7501C" w:rsidR="00E370BB">
              <w:rPr>
                <w:sz w:val="18"/>
              </w:rPr>
              <w:t>(a)</w:t>
            </w:r>
            <w:r w:rsidRPr="00A7501C">
              <w:rPr>
                <w:sz w:val="18"/>
              </w:rPr>
              <w:t xml:space="preserve"> amigo</w:t>
            </w:r>
            <w:r w:rsidRPr="00A7501C" w:rsidR="00E370BB">
              <w:rPr>
                <w:sz w:val="18"/>
              </w:rPr>
              <w:t>(a)</w:t>
            </w:r>
            <w:r w:rsidRPr="00A7501C">
              <w:rPr>
                <w:sz w:val="18"/>
              </w:rPr>
              <w:t xml:space="preserve"> o conocido</w:t>
            </w:r>
            <w:r w:rsidRPr="00A7501C" w:rsidR="00E370BB">
              <w:rPr>
                <w:sz w:val="18"/>
              </w:rPr>
              <w:t>(a)</w:t>
            </w:r>
          </w:p>
        </w:tc>
        <w:tc>
          <w:tcPr>
            <w:tcW w:w="2340" w:type="dxa"/>
            <w:vAlign w:val="center"/>
          </w:tcPr>
          <w:p w:rsidR="003D1700" w:rsidRPr="004D3AE8" w:rsidP="00224077" w14:paraId="2FE7541A" w14:textId="731F02F5">
            <w:pPr>
              <w:spacing w:after="0"/>
              <w:contextualSpacing/>
              <w:rPr>
                <w:rFonts w:eastAsia="Times New Roman" w:cstheme="minorHAnsi"/>
                <w:bCs/>
                <w:sz w:val="18"/>
                <w:szCs w:val="18"/>
              </w:rPr>
            </w:pPr>
            <w:r>
              <w:rPr>
                <w:sz w:val="18"/>
              </w:rPr>
              <w:t>2</w:t>
            </w:r>
          </w:p>
        </w:tc>
      </w:tr>
      <w:tr w14:paraId="62E37A13" w14:textId="77777777" w:rsidTr="004063F2">
        <w:tblPrEx>
          <w:tblW w:w="9787" w:type="dxa"/>
          <w:tblLook w:val="04A0"/>
        </w:tblPrEx>
        <w:tc>
          <w:tcPr>
            <w:tcW w:w="1440" w:type="dxa"/>
          </w:tcPr>
          <w:p w:rsidR="003D1700" w:rsidRPr="000057A4" w:rsidP="001758B7" w14:paraId="10B1338B" w14:textId="738A6AC8">
            <w:pPr>
              <w:spacing w:after="0"/>
              <w:contextualSpacing/>
              <w:rPr>
                <w:rFonts w:eastAsia="Times New Roman" w:cstheme="minorHAnsi"/>
                <w:b/>
                <w:i/>
                <w:sz w:val="18"/>
                <w:szCs w:val="18"/>
              </w:rPr>
            </w:pPr>
            <w:r>
              <w:rPr>
                <w:b/>
                <w:i/>
                <w:color w:val="ED7D31" w:themeColor="accent2"/>
                <w:sz w:val="18"/>
              </w:rPr>
              <w:t>E_GET03</w:t>
            </w:r>
          </w:p>
        </w:tc>
        <w:tc>
          <w:tcPr>
            <w:tcW w:w="6007" w:type="dxa"/>
            <w:vAlign w:val="bottom"/>
          </w:tcPr>
          <w:p w:rsidR="003D1700" w:rsidRPr="00A7501C" w:rsidP="001758B7" w14:paraId="79131F27" w14:textId="28C3BFC4">
            <w:pPr>
              <w:tabs>
                <w:tab w:val="right" w:leader="dot" w:pos="5760"/>
              </w:tabs>
              <w:spacing w:after="0"/>
              <w:contextualSpacing/>
              <w:rPr>
                <w:rFonts w:eastAsia="Times New Roman" w:cstheme="minorHAnsi"/>
                <w:sz w:val="18"/>
                <w:szCs w:val="18"/>
              </w:rPr>
            </w:pPr>
            <w:r w:rsidRPr="00A7501C">
              <w:rPr>
                <w:sz w:val="18"/>
              </w:rPr>
              <w:t>En línea, sin receta médica</w:t>
            </w:r>
            <w:r w:rsidRPr="00A7501C" w:rsidR="0044450B">
              <w:rPr>
                <w:sz w:val="18"/>
              </w:rPr>
              <w:t xml:space="preserve"> </w:t>
            </w:r>
          </w:p>
        </w:tc>
        <w:tc>
          <w:tcPr>
            <w:tcW w:w="2340" w:type="dxa"/>
            <w:vAlign w:val="center"/>
          </w:tcPr>
          <w:p w:rsidR="003D1700" w:rsidRPr="004D3AE8" w:rsidP="00224077" w14:paraId="6D9F1C31" w14:textId="23576D9F">
            <w:pPr>
              <w:spacing w:after="0"/>
              <w:contextualSpacing/>
              <w:rPr>
                <w:rFonts w:eastAsia="Times New Roman" w:cstheme="minorHAnsi"/>
                <w:bCs/>
                <w:sz w:val="18"/>
                <w:szCs w:val="18"/>
              </w:rPr>
            </w:pPr>
            <w:r>
              <w:rPr>
                <w:sz w:val="18"/>
              </w:rPr>
              <w:t>3</w:t>
            </w:r>
          </w:p>
        </w:tc>
      </w:tr>
      <w:tr w14:paraId="4754C4B0" w14:textId="77777777" w:rsidTr="004063F2">
        <w:tblPrEx>
          <w:tblW w:w="9787" w:type="dxa"/>
          <w:tblLook w:val="04A0"/>
        </w:tblPrEx>
        <w:tc>
          <w:tcPr>
            <w:tcW w:w="1440" w:type="dxa"/>
          </w:tcPr>
          <w:p w:rsidR="003D1700" w:rsidRPr="000057A4" w:rsidP="001758B7" w14:paraId="6C1DF250" w14:textId="73885BCF">
            <w:pPr>
              <w:spacing w:after="0"/>
              <w:contextualSpacing/>
              <w:rPr>
                <w:rFonts w:eastAsia="Times New Roman" w:cstheme="minorHAnsi"/>
                <w:b/>
                <w:i/>
                <w:sz w:val="18"/>
                <w:szCs w:val="18"/>
              </w:rPr>
            </w:pPr>
            <w:r>
              <w:rPr>
                <w:b/>
                <w:i/>
                <w:color w:val="ED7D31" w:themeColor="accent2"/>
                <w:sz w:val="18"/>
              </w:rPr>
              <w:t>E_GET04</w:t>
            </w:r>
          </w:p>
        </w:tc>
        <w:tc>
          <w:tcPr>
            <w:tcW w:w="6007" w:type="dxa"/>
            <w:vAlign w:val="bottom"/>
          </w:tcPr>
          <w:p w:rsidR="003D1700" w:rsidRPr="00A7501C" w:rsidP="001758B7" w14:paraId="53E5DBCD" w14:textId="6330B959">
            <w:pPr>
              <w:tabs>
                <w:tab w:val="right" w:leader="dot" w:pos="5760"/>
              </w:tabs>
              <w:spacing w:after="0"/>
              <w:contextualSpacing/>
              <w:rPr>
                <w:rFonts w:eastAsia="Times New Roman" w:cstheme="minorHAnsi"/>
                <w:sz w:val="18"/>
                <w:szCs w:val="18"/>
              </w:rPr>
            </w:pPr>
            <w:r w:rsidRPr="00A7501C">
              <w:rPr>
                <w:sz w:val="18"/>
              </w:rPr>
              <w:t>En línea, con receta médica</w:t>
            </w:r>
          </w:p>
        </w:tc>
        <w:tc>
          <w:tcPr>
            <w:tcW w:w="2340" w:type="dxa"/>
            <w:vAlign w:val="center"/>
          </w:tcPr>
          <w:p w:rsidR="003D1700" w:rsidP="00224077" w14:paraId="342E2150" w14:textId="3E1D7A64">
            <w:pPr>
              <w:spacing w:after="0"/>
              <w:contextualSpacing/>
              <w:rPr>
                <w:rFonts w:eastAsia="Times New Roman" w:cstheme="minorHAnsi"/>
                <w:bCs/>
                <w:sz w:val="18"/>
                <w:szCs w:val="18"/>
              </w:rPr>
            </w:pPr>
            <w:r>
              <w:rPr>
                <w:sz w:val="18"/>
              </w:rPr>
              <w:t>4</w:t>
            </w:r>
          </w:p>
        </w:tc>
      </w:tr>
      <w:tr w14:paraId="7FA7F4AB" w14:textId="77777777" w:rsidTr="004063F2">
        <w:tblPrEx>
          <w:tblW w:w="9787" w:type="dxa"/>
          <w:tblLook w:val="04A0"/>
        </w:tblPrEx>
        <w:tc>
          <w:tcPr>
            <w:tcW w:w="1440" w:type="dxa"/>
          </w:tcPr>
          <w:p w:rsidR="003D1700" w:rsidRPr="000057A4" w:rsidP="001758B7" w14:paraId="6B0D207F" w14:textId="41965F03">
            <w:pPr>
              <w:spacing w:after="0"/>
              <w:contextualSpacing/>
              <w:rPr>
                <w:rFonts w:eastAsia="Times New Roman" w:cstheme="minorHAnsi"/>
                <w:b/>
                <w:i/>
                <w:sz w:val="18"/>
                <w:szCs w:val="18"/>
              </w:rPr>
            </w:pPr>
            <w:r>
              <w:rPr>
                <w:b/>
                <w:i/>
                <w:color w:val="ED7D31" w:themeColor="accent2"/>
                <w:sz w:val="18"/>
              </w:rPr>
              <w:t>E_GET96</w:t>
            </w:r>
          </w:p>
        </w:tc>
        <w:tc>
          <w:tcPr>
            <w:tcW w:w="6007" w:type="dxa"/>
            <w:vAlign w:val="bottom"/>
          </w:tcPr>
          <w:p w:rsidR="003D1700" w:rsidRPr="00A7501C" w:rsidP="001758B7" w14:paraId="71A4AB1C" w14:textId="5FBC63EC">
            <w:pPr>
              <w:tabs>
                <w:tab w:val="right" w:leader="dot" w:pos="5760"/>
              </w:tabs>
              <w:spacing w:after="0"/>
              <w:contextualSpacing/>
              <w:rPr>
                <w:rFonts w:eastAsia="Times New Roman" w:cstheme="minorHAnsi"/>
                <w:sz w:val="18"/>
                <w:szCs w:val="18"/>
              </w:rPr>
            </w:pPr>
            <w:r w:rsidRPr="00A7501C">
              <w:rPr>
                <w:sz w:val="18"/>
              </w:rPr>
              <w:t>De otro lugar</w:t>
            </w:r>
          </w:p>
        </w:tc>
        <w:tc>
          <w:tcPr>
            <w:tcW w:w="2340" w:type="dxa"/>
            <w:vAlign w:val="center"/>
          </w:tcPr>
          <w:p w:rsidR="003D1700" w:rsidRPr="004D3AE8" w:rsidP="00224077" w14:paraId="55453E7E" w14:textId="77777777">
            <w:pPr>
              <w:spacing w:after="0"/>
              <w:contextualSpacing/>
              <w:rPr>
                <w:rFonts w:eastAsia="Times New Roman" w:cstheme="minorHAnsi"/>
                <w:bCs/>
                <w:sz w:val="18"/>
                <w:szCs w:val="18"/>
              </w:rPr>
            </w:pPr>
            <w:r>
              <w:rPr>
                <w:sz w:val="18"/>
              </w:rPr>
              <w:t>96</w:t>
            </w:r>
          </w:p>
        </w:tc>
      </w:tr>
      <w:tr w14:paraId="67AF5204" w14:textId="77777777" w:rsidTr="004063F2">
        <w:tblPrEx>
          <w:tblW w:w="9787" w:type="dxa"/>
          <w:tblLook w:val="04A0"/>
        </w:tblPrEx>
        <w:tc>
          <w:tcPr>
            <w:tcW w:w="1440" w:type="dxa"/>
          </w:tcPr>
          <w:p w:rsidR="003D1700" w:rsidRPr="000057A4" w:rsidP="001758B7" w14:paraId="69624944" w14:textId="7E2F6C8C">
            <w:pPr>
              <w:spacing w:after="0"/>
              <w:contextualSpacing/>
              <w:rPr>
                <w:rFonts w:eastAsia="Times New Roman" w:cstheme="minorHAnsi"/>
                <w:b/>
                <w:i/>
                <w:sz w:val="18"/>
                <w:szCs w:val="18"/>
              </w:rPr>
            </w:pPr>
            <w:r>
              <w:rPr>
                <w:b/>
                <w:i/>
                <w:color w:val="ED7D31" w:themeColor="accent2"/>
                <w:sz w:val="18"/>
              </w:rPr>
              <w:t>E_GET98</w:t>
            </w:r>
          </w:p>
        </w:tc>
        <w:tc>
          <w:tcPr>
            <w:tcW w:w="6007" w:type="dxa"/>
            <w:vAlign w:val="bottom"/>
          </w:tcPr>
          <w:p w:rsidR="003D1700" w:rsidRPr="00A7501C" w:rsidP="001758B7" w14:paraId="7AA1AD5C" w14:textId="7EFB3D7E">
            <w:pPr>
              <w:tabs>
                <w:tab w:val="right" w:leader="dot" w:pos="5760"/>
              </w:tabs>
              <w:spacing w:after="0"/>
              <w:contextualSpacing/>
              <w:rPr>
                <w:rFonts w:eastAsia="Times New Roman" w:cstheme="minorHAnsi"/>
                <w:i/>
                <w:iCs/>
                <w:color w:val="767171" w:themeColor="background2" w:themeShade="80"/>
                <w:sz w:val="18"/>
                <w:szCs w:val="18"/>
              </w:rPr>
            </w:pPr>
            <w:r w:rsidRPr="00A7501C">
              <w:rPr>
                <w:i/>
                <w:color w:val="767171" w:themeColor="background2" w:themeShade="80"/>
                <w:sz w:val="18"/>
              </w:rPr>
              <w:t>No sabe</w:t>
            </w:r>
          </w:p>
        </w:tc>
        <w:tc>
          <w:tcPr>
            <w:tcW w:w="2340" w:type="dxa"/>
            <w:vAlign w:val="center"/>
          </w:tcPr>
          <w:p w:rsidR="003D1700" w:rsidRPr="003D1700" w:rsidP="00224077" w14:paraId="2784A5B3"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7B86763F" w14:textId="77777777" w:rsidTr="004063F2">
        <w:tblPrEx>
          <w:tblW w:w="9787" w:type="dxa"/>
          <w:tblLook w:val="04A0"/>
        </w:tblPrEx>
        <w:tc>
          <w:tcPr>
            <w:tcW w:w="1440" w:type="dxa"/>
          </w:tcPr>
          <w:p w:rsidR="003D1700" w:rsidRPr="000057A4" w:rsidP="001758B7" w14:paraId="4BEA410A" w14:textId="20888C61">
            <w:pPr>
              <w:spacing w:after="0"/>
              <w:contextualSpacing/>
              <w:rPr>
                <w:rFonts w:eastAsia="Times New Roman" w:cstheme="minorHAnsi"/>
                <w:b/>
                <w:i/>
                <w:sz w:val="18"/>
                <w:szCs w:val="18"/>
              </w:rPr>
            </w:pPr>
            <w:r>
              <w:rPr>
                <w:b/>
                <w:i/>
                <w:color w:val="ED7D31" w:themeColor="accent2"/>
                <w:sz w:val="18"/>
              </w:rPr>
              <w:t>E_GET99</w:t>
            </w:r>
          </w:p>
        </w:tc>
        <w:tc>
          <w:tcPr>
            <w:tcW w:w="6007" w:type="dxa"/>
            <w:vAlign w:val="bottom"/>
          </w:tcPr>
          <w:p w:rsidR="003D1700" w:rsidRPr="00A7501C" w:rsidP="001758B7" w14:paraId="74CDF173" w14:textId="66479830">
            <w:pPr>
              <w:tabs>
                <w:tab w:val="right" w:leader="dot" w:pos="5760"/>
              </w:tabs>
              <w:spacing w:after="0"/>
              <w:contextualSpacing/>
              <w:rPr>
                <w:rFonts w:eastAsia="Times New Roman" w:cstheme="minorHAnsi"/>
                <w:i/>
                <w:iCs/>
                <w:color w:val="767171" w:themeColor="background2" w:themeShade="80"/>
                <w:sz w:val="18"/>
                <w:szCs w:val="18"/>
              </w:rPr>
            </w:pPr>
            <w:r w:rsidRPr="00A7501C">
              <w:rPr>
                <w:i/>
                <w:color w:val="767171" w:themeColor="background2" w:themeShade="80"/>
                <w:sz w:val="18"/>
              </w:rPr>
              <w:t>Prefiere no contestar</w:t>
            </w:r>
          </w:p>
        </w:tc>
        <w:tc>
          <w:tcPr>
            <w:tcW w:w="2340" w:type="dxa"/>
            <w:vAlign w:val="center"/>
          </w:tcPr>
          <w:p w:rsidR="003D1700" w:rsidRPr="003D1700" w:rsidP="00224077" w14:paraId="1BB4BA4C"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A1742B" w:rsidP="00A1742B" w14:paraId="6CDD2F4B" w14:textId="13F1B465">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0544F7A"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7603E" w:rsidRPr="002A68EE" w:rsidP="0037603E" w14:paraId="7E62119D" w14:textId="72F9C4B0">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37603E" w:rsidRPr="002A68EE" w:rsidP="0037603E" w14:paraId="134ABEE1" w14:textId="77777777">
            <w:pPr>
              <w:contextualSpacing/>
              <w:rPr>
                <w:rFonts w:eastAsia="Times New Roman" w:cstheme="minorHAnsi"/>
                <w:b/>
                <w:color w:val="7030A0"/>
                <w:sz w:val="18"/>
                <w:szCs w:val="18"/>
              </w:rPr>
            </w:pPr>
          </w:p>
        </w:tc>
        <w:tc>
          <w:tcPr>
            <w:tcW w:w="8437" w:type="dxa"/>
          </w:tcPr>
          <w:p w:rsidR="0037603E" w:rsidRPr="00C8011C" w:rsidP="0037603E" w14:paraId="3589878B" w14:textId="22DF35CF">
            <w:pPr>
              <w:contextualSpacing/>
              <w:rPr>
                <w:rFonts w:eastAsia="Times New Roman"/>
                <w:b/>
                <w:color w:val="7030A0"/>
                <w:sz w:val="18"/>
                <w:szCs w:val="18"/>
                <w:lang w:val="en-US"/>
              </w:rPr>
            </w:pPr>
            <w:r w:rsidRPr="00C8011C">
              <w:rPr>
                <w:b/>
                <w:color w:val="7030A0"/>
                <w:sz w:val="18"/>
                <w:lang w:val="en-US"/>
              </w:rPr>
              <w:t>If E.5 = ‘Another way’ [96] then GO to E.5a.</w:t>
            </w:r>
          </w:p>
          <w:p w:rsidR="0037603E" w:rsidRPr="002A68EE" w:rsidP="0037603E" w14:paraId="7821B61C" w14:textId="18A7B30C">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E.6.</w:t>
            </w:r>
          </w:p>
        </w:tc>
      </w:tr>
    </w:tbl>
    <w:p w:rsidR="0037603E" w:rsidP="00A1742B" w14:paraId="26BB66C3" w14:textId="77777777">
      <w:pPr>
        <w:spacing w:after="160" w:line="259" w:lineRule="auto"/>
        <w:rPr>
          <w:rFonts w:cstheme="minorHAnsi"/>
          <w:b/>
        </w:rPr>
      </w:pPr>
    </w:p>
    <w:tbl>
      <w:tblPr>
        <w:tblW w:w="9697" w:type="dxa"/>
        <w:tblLayout w:type="fixed"/>
        <w:tblLook w:val="04A0"/>
      </w:tblPr>
      <w:tblGrid>
        <w:gridCol w:w="1440"/>
        <w:gridCol w:w="8257"/>
      </w:tblGrid>
      <w:tr w14:paraId="2D031DA4" w14:textId="77777777" w:rsidTr="004063F2">
        <w:tblPrEx>
          <w:tblW w:w="9697" w:type="dxa"/>
          <w:tblLayout w:type="fixed"/>
          <w:tblLook w:val="04A0"/>
        </w:tblPrEx>
        <w:tc>
          <w:tcPr>
            <w:tcW w:w="1440" w:type="dxa"/>
            <w:vAlign w:val="bottom"/>
          </w:tcPr>
          <w:p w:rsidR="003D1700" w:rsidRPr="000057A4" w:rsidP="003D1700" w14:paraId="4993A950" w14:textId="44AC4451">
            <w:pPr>
              <w:spacing w:after="0"/>
              <w:contextualSpacing/>
              <w:rPr>
                <w:rFonts w:eastAsia="Times New Roman" w:cstheme="minorHAnsi"/>
                <w:b/>
                <w:i/>
                <w:sz w:val="18"/>
                <w:szCs w:val="18"/>
              </w:rPr>
            </w:pPr>
            <w:r>
              <w:rPr>
                <w:b/>
                <w:sz w:val="18"/>
              </w:rPr>
              <w:t>E.5a</w:t>
            </w:r>
          </w:p>
        </w:tc>
        <w:tc>
          <w:tcPr>
            <w:tcW w:w="8257" w:type="dxa"/>
            <w:vAlign w:val="bottom"/>
          </w:tcPr>
          <w:p w:rsidR="003D1700" w:rsidRPr="00C8011C" w:rsidP="003D1700" w14:paraId="7313D24A" w14:textId="129B614D">
            <w:pPr>
              <w:spacing w:after="0"/>
              <w:contextualSpacing/>
              <w:rPr>
                <w:rFonts w:eastAsia="Times New Roman" w:cstheme="minorHAnsi"/>
                <w:sz w:val="18"/>
                <w:szCs w:val="18"/>
                <w:lang w:val="en-US"/>
              </w:rPr>
            </w:pPr>
            <w:r w:rsidRPr="00C8011C">
              <w:rPr>
                <w:b/>
                <w:sz w:val="18"/>
                <w:lang w:val="en-US"/>
              </w:rPr>
              <w:t xml:space="preserve">Other location received </w:t>
            </w:r>
            <w:r w:rsidRPr="00C8011C">
              <w:rPr>
                <w:b/>
                <w:sz w:val="18"/>
                <w:lang w:val="en-US"/>
              </w:rPr>
              <w:t>PrEP</w:t>
            </w:r>
            <w:r w:rsidRPr="00C8011C">
              <w:rPr>
                <w:b/>
                <w:sz w:val="18"/>
                <w:lang w:val="en-US"/>
              </w:rPr>
              <w:t xml:space="preserve"> medication</w:t>
            </w:r>
          </w:p>
        </w:tc>
      </w:tr>
      <w:tr w14:paraId="6E5F80C1" w14:textId="77777777" w:rsidTr="004063F2">
        <w:tblPrEx>
          <w:tblW w:w="9697" w:type="dxa"/>
          <w:tblLayout w:type="fixed"/>
          <w:tblLook w:val="04A0"/>
        </w:tblPrEx>
        <w:tc>
          <w:tcPr>
            <w:tcW w:w="1440" w:type="dxa"/>
            <w:vAlign w:val="bottom"/>
          </w:tcPr>
          <w:p w:rsidR="003D1700" w:rsidP="0037603E" w14:paraId="5103818C" w14:textId="0EC992A5">
            <w:pPr>
              <w:spacing w:after="0"/>
              <w:contextualSpacing/>
              <w:rPr>
                <w:rFonts w:eastAsia="Times New Roman" w:cstheme="minorHAnsi"/>
                <w:b/>
                <w:sz w:val="18"/>
                <w:szCs w:val="18"/>
              </w:rPr>
            </w:pPr>
            <w:r>
              <w:rPr>
                <w:b/>
                <w:i/>
                <w:color w:val="ED7D31" w:themeColor="accent2"/>
                <w:sz w:val="18"/>
              </w:rPr>
              <w:t>E_GET96b</w:t>
            </w:r>
          </w:p>
        </w:tc>
        <w:tc>
          <w:tcPr>
            <w:tcW w:w="8257" w:type="dxa"/>
            <w:vAlign w:val="bottom"/>
          </w:tcPr>
          <w:p w:rsidR="003D1700" w:rsidRPr="00A7501C" w:rsidP="0037603E" w14:paraId="0E8DBB84" w14:textId="0E91056B">
            <w:pPr>
              <w:spacing w:after="0"/>
              <w:contextualSpacing/>
              <w:rPr>
                <w:rFonts w:eastAsia="Times New Roman" w:cstheme="minorHAnsi"/>
                <w:b/>
                <w:bCs/>
                <w:sz w:val="18"/>
                <w:szCs w:val="18"/>
              </w:rPr>
            </w:pPr>
            <w:r w:rsidRPr="00A7501C">
              <w:rPr>
                <w:sz w:val="18"/>
              </w:rPr>
              <w:t>¿Cuál es el otro lugar?</w:t>
            </w:r>
          </w:p>
        </w:tc>
      </w:tr>
      <w:tr w14:paraId="65FD991D" w14:textId="77777777" w:rsidTr="004063F2">
        <w:tblPrEx>
          <w:tblW w:w="9697" w:type="dxa"/>
          <w:tblLayout w:type="fixed"/>
          <w:tblLook w:val="04A0"/>
        </w:tblPrEx>
        <w:tc>
          <w:tcPr>
            <w:tcW w:w="1440" w:type="dxa"/>
            <w:vAlign w:val="bottom"/>
          </w:tcPr>
          <w:p w:rsidR="003D1700" w:rsidP="0037603E" w14:paraId="336AE1AA" w14:textId="77777777">
            <w:pPr>
              <w:spacing w:after="0"/>
              <w:contextualSpacing/>
              <w:rPr>
                <w:rFonts w:eastAsia="Times New Roman" w:cstheme="minorHAnsi"/>
                <w:b/>
                <w:sz w:val="18"/>
                <w:szCs w:val="18"/>
              </w:rPr>
            </w:pPr>
          </w:p>
        </w:tc>
        <w:tc>
          <w:tcPr>
            <w:tcW w:w="8257" w:type="dxa"/>
            <w:vAlign w:val="bottom"/>
          </w:tcPr>
          <w:p w:rsidR="003D1700" w:rsidRPr="00A7501C" w:rsidP="0037603E" w14:paraId="26601552" w14:textId="3F5A350E">
            <w:pPr>
              <w:spacing w:after="0"/>
              <w:contextualSpacing/>
              <w:rPr>
                <w:rFonts w:eastAsia="Times New Roman" w:cstheme="minorHAnsi"/>
                <w:b/>
                <w:bCs/>
                <w:sz w:val="18"/>
                <w:szCs w:val="18"/>
                <w:lang w:val="en-US"/>
              </w:rPr>
            </w:pPr>
            <w:r w:rsidRPr="00A7501C">
              <w:rPr>
                <w:color w:val="000000"/>
                <w:sz w:val="18"/>
                <w:lang w:val="en-US"/>
              </w:rPr>
              <w:t xml:space="preserve">________________________ </w:t>
            </w:r>
            <w:r w:rsidRPr="00A7501C">
              <w:rPr>
                <w:color w:val="00B050"/>
                <w:sz w:val="18"/>
                <w:lang w:val="en-US"/>
              </w:rPr>
              <w:t>Interviewer note: Type in a text response</w:t>
            </w:r>
          </w:p>
        </w:tc>
      </w:tr>
    </w:tbl>
    <w:p w:rsidR="00A1742B" w:rsidRPr="00C8011C" w:rsidP="00A1742B" w14:paraId="2F6C5D15" w14:textId="44494A53">
      <w:pPr>
        <w:spacing w:after="160" w:line="259" w:lineRule="auto"/>
        <w:rPr>
          <w:lang w:val="en-US"/>
        </w:rPr>
      </w:pPr>
    </w:p>
    <w:p w:rsidR="00DA5925" w:rsidRPr="00C8011C" w:rsidP="00DA5925" w14:paraId="204CE6F3" w14:textId="77777777">
      <w:pPr>
        <w:spacing w:after="160" w:line="259" w:lineRule="auto"/>
        <w:rPr>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4AE6392" w14:textId="77777777" w:rsidTr="01995E2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DA5925" w:rsidRPr="00532E50" w:rsidP="009228F7" w14:paraId="4144BA5D" w14:textId="2A04D6B9">
            <w:pPr>
              <w:contextualSpacing/>
              <w:rPr>
                <w:rFonts w:eastAsia="Times New Roman"/>
                <w:b/>
                <w:bCs/>
                <w:color w:val="FF0000"/>
                <w:sz w:val="18"/>
                <w:szCs w:val="18"/>
              </w:rPr>
            </w:pPr>
            <w:r w:rsidRPr="01995E29">
              <w:rPr>
                <w:b/>
                <w:bCs/>
                <w:color w:val="FF0000"/>
                <w:sz w:val="18"/>
                <w:szCs w:val="18"/>
              </w:rPr>
              <w:t xml:space="preserve">Transición: Las siguientes dos preguntas son acerca los cuidados </w:t>
            </w:r>
            <w:r w:rsidR="00F3730A">
              <w:rPr>
                <w:b/>
                <w:bCs/>
                <w:color w:val="FF0000"/>
                <w:sz w:val="18"/>
                <w:szCs w:val="18"/>
              </w:rPr>
              <w:t xml:space="preserve">clínicos </w:t>
            </w:r>
            <w:r w:rsidRPr="01995E29">
              <w:rPr>
                <w:b/>
                <w:bCs/>
                <w:color w:val="FF0000"/>
                <w:sz w:val="18"/>
                <w:szCs w:val="18"/>
              </w:rPr>
              <w:t>para la PrEP. El cuidado</w:t>
            </w:r>
            <w:r w:rsidR="00F3730A">
              <w:rPr>
                <w:b/>
                <w:bCs/>
                <w:color w:val="FF0000"/>
                <w:sz w:val="18"/>
                <w:szCs w:val="18"/>
              </w:rPr>
              <w:t xml:space="preserve"> clínico</w:t>
            </w:r>
            <w:r w:rsidRPr="01995E29">
              <w:rPr>
                <w:b/>
                <w:bCs/>
                <w:color w:val="FF0000"/>
                <w:sz w:val="18"/>
                <w:szCs w:val="18"/>
              </w:rPr>
              <w:t xml:space="preserve"> para la PrEP incluye una visita médica, sea virtual o en persona, una prueba del VIH y una receta para obtener las pastillas o las inyecciones de la PrEP.</w:t>
            </w:r>
          </w:p>
        </w:tc>
      </w:tr>
    </w:tbl>
    <w:p w:rsidR="00DA5925" w:rsidP="00DA5925" w14:paraId="312E8D17" w14:textId="77777777">
      <w:pPr>
        <w:spacing w:after="160" w:line="259" w:lineRule="auto"/>
      </w:pPr>
    </w:p>
    <w:tbl>
      <w:tblPr>
        <w:tblW w:w="7480" w:type="dxa"/>
        <w:tblInd w:w="-5" w:type="dxa"/>
        <w:tblLook w:val="04A0"/>
      </w:tblPr>
      <w:tblGrid>
        <w:gridCol w:w="1440"/>
        <w:gridCol w:w="5641"/>
        <w:gridCol w:w="399"/>
      </w:tblGrid>
      <w:tr w14:paraId="1C23A970" w14:textId="77777777" w:rsidTr="00705523">
        <w:tblPrEx>
          <w:tblW w:w="7480" w:type="dxa"/>
          <w:tblInd w:w="-5" w:type="dxa"/>
          <w:tblLook w:val="04A0"/>
        </w:tblPrEx>
        <w:tc>
          <w:tcPr>
            <w:tcW w:w="1440" w:type="dxa"/>
            <w:vAlign w:val="bottom"/>
          </w:tcPr>
          <w:p w:rsidR="00DA5925" w:rsidP="009228F7" w14:paraId="61E775E8" w14:textId="77777777">
            <w:pPr>
              <w:spacing w:after="0"/>
              <w:contextualSpacing/>
              <w:rPr>
                <w:rFonts w:eastAsia="Times New Roman" w:cstheme="minorHAnsi"/>
                <w:b/>
                <w:sz w:val="18"/>
                <w:szCs w:val="18"/>
              </w:rPr>
            </w:pPr>
            <w:r>
              <w:rPr>
                <w:b/>
                <w:sz w:val="18"/>
              </w:rPr>
              <w:t>E.6</w:t>
            </w:r>
          </w:p>
        </w:tc>
        <w:tc>
          <w:tcPr>
            <w:tcW w:w="6040" w:type="dxa"/>
            <w:gridSpan w:val="2"/>
            <w:vAlign w:val="bottom"/>
          </w:tcPr>
          <w:p w:rsidR="00DA5925" w:rsidRPr="004D3AE8" w:rsidP="009228F7" w14:paraId="07A33B39" w14:textId="77777777">
            <w:pPr>
              <w:spacing w:after="0"/>
              <w:contextualSpacing/>
              <w:rPr>
                <w:rFonts w:eastAsia="Times New Roman"/>
                <w:b/>
                <w:bCs/>
                <w:sz w:val="18"/>
                <w:szCs w:val="18"/>
              </w:rPr>
            </w:pPr>
            <w:r>
              <w:rPr>
                <w:b/>
                <w:sz w:val="18"/>
              </w:rPr>
              <w:t>Ever</w:t>
            </w:r>
            <w:r>
              <w:rPr>
                <w:b/>
                <w:sz w:val="18"/>
              </w:rPr>
              <w:t xml:space="preserve"> </w:t>
            </w:r>
            <w:r>
              <w:rPr>
                <w:b/>
                <w:sz w:val="18"/>
              </w:rPr>
              <w:t>taken</w:t>
            </w:r>
            <w:r>
              <w:rPr>
                <w:b/>
                <w:sz w:val="18"/>
              </w:rPr>
              <w:t xml:space="preserve"> PrEP</w:t>
            </w:r>
          </w:p>
        </w:tc>
      </w:tr>
      <w:tr w14:paraId="0F01AB62" w14:textId="77777777" w:rsidTr="00705523">
        <w:tblPrEx>
          <w:tblW w:w="7480" w:type="dxa"/>
          <w:tblInd w:w="-5" w:type="dxa"/>
          <w:tblLook w:val="04A0"/>
        </w:tblPrEx>
        <w:tc>
          <w:tcPr>
            <w:tcW w:w="1440" w:type="dxa"/>
            <w:vAlign w:val="bottom"/>
          </w:tcPr>
          <w:p w:rsidR="00DA5925" w:rsidRPr="004D3AE8" w:rsidP="009228F7" w14:paraId="1F27FC37" w14:textId="77777777">
            <w:pPr>
              <w:spacing w:after="0"/>
              <w:contextualSpacing/>
              <w:rPr>
                <w:rFonts w:eastAsia="Times New Roman" w:cstheme="minorHAnsi"/>
                <w:b/>
                <w:bCs/>
                <w:sz w:val="18"/>
                <w:szCs w:val="18"/>
              </w:rPr>
            </w:pPr>
            <w:r>
              <w:rPr>
                <w:b/>
                <w:i/>
                <w:color w:val="ED7D31" w:themeColor="accent2"/>
                <w:sz w:val="18"/>
              </w:rPr>
              <w:t>E_TAKEVR</w:t>
            </w:r>
          </w:p>
        </w:tc>
        <w:tc>
          <w:tcPr>
            <w:tcW w:w="6040" w:type="dxa"/>
            <w:gridSpan w:val="2"/>
            <w:vAlign w:val="bottom"/>
          </w:tcPr>
          <w:p w:rsidR="00DA5925" w:rsidRPr="00705527" w:rsidP="009228F7" w14:paraId="5C038B3E" w14:textId="24F0D902">
            <w:pPr>
              <w:spacing w:after="0"/>
              <w:contextualSpacing/>
              <w:rPr>
                <w:rFonts w:eastAsia="Times New Roman"/>
                <w:sz w:val="18"/>
                <w:szCs w:val="18"/>
              </w:rPr>
            </w:pPr>
            <w:r w:rsidRPr="00705527">
              <w:rPr>
                <w:b/>
                <w:bCs/>
                <w:sz w:val="18"/>
              </w:rPr>
              <w:t>Antes de su diagnóstico</w:t>
            </w:r>
            <w:r w:rsidRPr="00705527">
              <w:rPr>
                <w:sz w:val="18"/>
              </w:rPr>
              <w:t xml:space="preserve">, ¿había recibido </w:t>
            </w:r>
            <w:r w:rsidRPr="00705527">
              <w:rPr>
                <w:b/>
                <w:bCs/>
                <w:sz w:val="18"/>
              </w:rPr>
              <w:t>alguna vez</w:t>
            </w:r>
            <w:r w:rsidRPr="00705527">
              <w:rPr>
                <w:sz w:val="18"/>
              </w:rPr>
              <w:t xml:space="preserve"> cuidados</w:t>
            </w:r>
            <w:r w:rsidR="00F3730A">
              <w:rPr>
                <w:sz w:val="18"/>
              </w:rPr>
              <w:t xml:space="preserve"> </w:t>
            </w:r>
            <w:r w:rsidRPr="002B6FC7" w:rsidR="00F3730A">
              <w:rPr>
                <w:sz w:val="18"/>
                <w:szCs w:val="18"/>
              </w:rPr>
              <w:t>clínicos</w:t>
            </w:r>
            <w:r w:rsidRPr="002B6FC7">
              <w:rPr>
                <w:sz w:val="18"/>
              </w:rPr>
              <w:t xml:space="preserve"> </w:t>
            </w:r>
            <w:r w:rsidRPr="00705527">
              <w:rPr>
                <w:sz w:val="18"/>
              </w:rPr>
              <w:t xml:space="preserve">para la PrEP? </w:t>
            </w:r>
          </w:p>
        </w:tc>
      </w:tr>
      <w:tr w14:paraId="4B629A1D" w14:textId="77777777" w:rsidTr="00705523">
        <w:tblPrEx>
          <w:tblW w:w="7480" w:type="dxa"/>
          <w:tblInd w:w="-5" w:type="dxa"/>
          <w:tblLook w:val="04A0"/>
        </w:tblPrEx>
        <w:tc>
          <w:tcPr>
            <w:tcW w:w="1440" w:type="dxa"/>
            <w:vAlign w:val="bottom"/>
          </w:tcPr>
          <w:p w:rsidR="00DA5925" w:rsidRPr="000057A4" w:rsidP="009228F7" w14:paraId="4E188A9E" w14:textId="77777777">
            <w:pPr>
              <w:spacing w:after="0"/>
              <w:contextualSpacing/>
              <w:rPr>
                <w:rFonts w:eastAsia="Times New Roman" w:cstheme="minorHAnsi"/>
                <w:b/>
                <w:i/>
                <w:color w:val="ED7D31" w:themeColor="accent2"/>
                <w:sz w:val="18"/>
                <w:szCs w:val="18"/>
              </w:rPr>
            </w:pPr>
          </w:p>
        </w:tc>
        <w:tc>
          <w:tcPr>
            <w:tcW w:w="6040" w:type="dxa"/>
            <w:gridSpan w:val="2"/>
            <w:vAlign w:val="bottom"/>
          </w:tcPr>
          <w:p w:rsidR="00DA5925" w:rsidRPr="00C8011C" w:rsidP="009228F7" w14:paraId="1E8ABC32" w14:textId="77777777">
            <w:pPr>
              <w:spacing w:after="0"/>
              <w:contextualSpacing/>
              <w:rPr>
                <w:rFonts w:eastAsia="Times New Roman"/>
                <w:sz w:val="18"/>
                <w:szCs w:val="18"/>
                <w:lang w:val="en-US"/>
              </w:rPr>
            </w:pPr>
            <w:r w:rsidRPr="00C8011C">
              <w:rPr>
                <w:color w:val="00B050"/>
                <w:sz w:val="18"/>
                <w:lang w:val="en-US"/>
              </w:rPr>
              <w:t>[DON’T READ RESPONSES. SELECT ONLY ONE.]</w:t>
            </w:r>
          </w:p>
        </w:tc>
      </w:tr>
      <w:tr w14:paraId="09898DCF" w14:textId="77777777" w:rsidTr="00705523">
        <w:tblPrEx>
          <w:tblW w:w="7480" w:type="dxa"/>
          <w:tblInd w:w="-5" w:type="dxa"/>
          <w:tblLook w:val="04A0"/>
        </w:tblPrEx>
        <w:tc>
          <w:tcPr>
            <w:tcW w:w="1440" w:type="dxa"/>
          </w:tcPr>
          <w:p w:rsidR="00DA5925" w:rsidRPr="00C8011C" w:rsidP="009228F7" w14:paraId="20BF1D1C" w14:textId="77777777">
            <w:pPr>
              <w:spacing w:after="0"/>
              <w:contextualSpacing/>
              <w:rPr>
                <w:rFonts w:eastAsia="Times New Roman" w:cstheme="minorHAnsi"/>
                <w:b/>
                <w:i/>
                <w:sz w:val="18"/>
                <w:szCs w:val="18"/>
                <w:lang w:val="en-US"/>
              </w:rPr>
            </w:pPr>
          </w:p>
        </w:tc>
        <w:tc>
          <w:tcPr>
            <w:tcW w:w="5641" w:type="dxa"/>
            <w:vAlign w:val="bottom"/>
          </w:tcPr>
          <w:p w:rsidR="00DA5925" w:rsidRPr="004D3AE8" w:rsidP="009228F7" w14:paraId="5ECC7517" w14:textId="1A3B153D">
            <w:pPr>
              <w:tabs>
                <w:tab w:val="right" w:leader="dot" w:pos="5760"/>
              </w:tabs>
              <w:spacing w:after="0"/>
              <w:contextualSpacing/>
              <w:rPr>
                <w:rFonts w:eastAsia="Times New Roman" w:cstheme="minorHAnsi"/>
                <w:sz w:val="18"/>
                <w:szCs w:val="18"/>
              </w:rPr>
            </w:pPr>
            <w:r>
              <w:rPr>
                <w:sz w:val="18"/>
              </w:rPr>
              <w:t>No</w:t>
            </w:r>
            <w:r w:rsidR="0044450B">
              <w:rPr>
                <w:sz w:val="18"/>
              </w:rPr>
              <w:t xml:space="preserve"> </w:t>
            </w:r>
            <w:r>
              <w:rPr>
                <w:sz w:val="18"/>
              </w:rPr>
              <w:t xml:space="preserve"> </w:t>
            </w:r>
          </w:p>
        </w:tc>
        <w:tc>
          <w:tcPr>
            <w:tcW w:w="399" w:type="dxa"/>
            <w:vAlign w:val="bottom"/>
          </w:tcPr>
          <w:p w:rsidR="00DA5925" w:rsidRPr="004D3AE8" w:rsidP="009228F7" w14:paraId="64B4DCDA" w14:textId="77777777">
            <w:pPr>
              <w:spacing w:after="0"/>
              <w:contextualSpacing/>
              <w:jc w:val="right"/>
              <w:rPr>
                <w:rFonts w:eastAsia="Times New Roman" w:cstheme="minorHAnsi"/>
                <w:bCs/>
                <w:sz w:val="18"/>
                <w:szCs w:val="18"/>
              </w:rPr>
            </w:pPr>
            <w:r>
              <w:rPr>
                <w:sz w:val="18"/>
              </w:rPr>
              <w:t>0</w:t>
            </w:r>
          </w:p>
        </w:tc>
      </w:tr>
      <w:tr w14:paraId="24EA239D" w14:textId="77777777" w:rsidTr="00705523">
        <w:tblPrEx>
          <w:tblW w:w="7480" w:type="dxa"/>
          <w:tblInd w:w="-5" w:type="dxa"/>
          <w:tblLook w:val="04A0"/>
        </w:tblPrEx>
        <w:tc>
          <w:tcPr>
            <w:tcW w:w="1440" w:type="dxa"/>
          </w:tcPr>
          <w:p w:rsidR="00DA5925" w:rsidRPr="004D3AE8" w:rsidP="009228F7" w14:paraId="7D120647" w14:textId="77777777">
            <w:pPr>
              <w:spacing w:after="0"/>
              <w:contextualSpacing/>
              <w:rPr>
                <w:rFonts w:eastAsia="Times New Roman" w:cstheme="minorHAnsi"/>
                <w:sz w:val="18"/>
                <w:szCs w:val="18"/>
              </w:rPr>
            </w:pPr>
          </w:p>
        </w:tc>
        <w:tc>
          <w:tcPr>
            <w:tcW w:w="5641" w:type="dxa"/>
            <w:vAlign w:val="bottom"/>
          </w:tcPr>
          <w:p w:rsidR="00DA5925" w:rsidRPr="004D3AE8" w:rsidP="009228F7" w14:paraId="3787C7F5" w14:textId="12AEEDB5">
            <w:pPr>
              <w:tabs>
                <w:tab w:val="right" w:leader="dot" w:pos="5760"/>
              </w:tabs>
              <w:spacing w:after="0"/>
              <w:contextualSpacing/>
              <w:rPr>
                <w:rFonts w:eastAsia="Times New Roman" w:cstheme="minorHAnsi"/>
                <w:sz w:val="18"/>
                <w:szCs w:val="18"/>
              </w:rPr>
            </w:pPr>
            <w:r>
              <w:rPr>
                <w:sz w:val="18"/>
              </w:rPr>
              <w:t>Sí</w:t>
            </w:r>
            <w:r w:rsidR="0044450B">
              <w:rPr>
                <w:sz w:val="18"/>
              </w:rPr>
              <w:t xml:space="preserve"> </w:t>
            </w:r>
            <w:r>
              <w:rPr>
                <w:sz w:val="18"/>
              </w:rPr>
              <w:t xml:space="preserve"> </w:t>
            </w:r>
          </w:p>
        </w:tc>
        <w:tc>
          <w:tcPr>
            <w:tcW w:w="399" w:type="dxa"/>
            <w:vAlign w:val="bottom"/>
          </w:tcPr>
          <w:p w:rsidR="00DA5925" w:rsidRPr="004D3AE8" w:rsidP="009228F7" w14:paraId="6F0EC6B6" w14:textId="77777777">
            <w:pPr>
              <w:spacing w:after="0"/>
              <w:contextualSpacing/>
              <w:jc w:val="right"/>
              <w:rPr>
                <w:rFonts w:eastAsia="Times New Roman" w:cstheme="minorHAnsi"/>
                <w:bCs/>
                <w:sz w:val="18"/>
                <w:szCs w:val="18"/>
              </w:rPr>
            </w:pPr>
            <w:r>
              <w:rPr>
                <w:sz w:val="18"/>
              </w:rPr>
              <w:t>1</w:t>
            </w:r>
          </w:p>
        </w:tc>
      </w:tr>
      <w:tr w14:paraId="1BBA685C" w14:textId="77777777" w:rsidTr="00705523">
        <w:tblPrEx>
          <w:tblW w:w="7480" w:type="dxa"/>
          <w:tblInd w:w="-5" w:type="dxa"/>
          <w:tblLook w:val="04A0"/>
        </w:tblPrEx>
        <w:tc>
          <w:tcPr>
            <w:tcW w:w="1440" w:type="dxa"/>
          </w:tcPr>
          <w:p w:rsidR="00DA5925" w:rsidRPr="004D3AE8" w:rsidP="009228F7" w14:paraId="4564FC4D" w14:textId="77777777">
            <w:pPr>
              <w:spacing w:after="0"/>
              <w:contextualSpacing/>
              <w:rPr>
                <w:rFonts w:eastAsia="Times New Roman" w:cstheme="minorHAnsi"/>
                <w:sz w:val="18"/>
                <w:szCs w:val="18"/>
              </w:rPr>
            </w:pPr>
          </w:p>
        </w:tc>
        <w:tc>
          <w:tcPr>
            <w:tcW w:w="5641" w:type="dxa"/>
            <w:vAlign w:val="bottom"/>
          </w:tcPr>
          <w:p w:rsidR="00DA5925" w:rsidRPr="003D1700" w:rsidP="009228F7" w14:paraId="4E2FEDA3" w14:textId="77777777">
            <w:pPr>
              <w:tabs>
                <w:tab w:val="right" w:leader="dot" w:pos="5760"/>
              </w:tabs>
              <w:spacing w:after="0"/>
              <w:contextualSpacing/>
              <w:rPr>
                <w:rFonts w:eastAsia="Times New Roman" w:cstheme="minorHAnsi"/>
                <w:i/>
                <w:iCs/>
                <w:color w:val="767171" w:themeColor="background2" w:themeShade="80"/>
                <w:sz w:val="18"/>
                <w:szCs w:val="18"/>
              </w:rPr>
            </w:pPr>
            <w:r>
              <w:rPr>
                <w:i/>
                <w:color w:val="767171" w:themeColor="background2" w:themeShade="80"/>
                <w:sz w:val="18"/>
              </w:rPr>
              <w:t xml:space="preserve">No sabe </w:t>
            </w:r>
          </w:p>
        </w:tc>
        <w:tc>
          <w:tcPr>
            <w:tcW w:w="399" w:type="dxa"/>
            <w:vAlign w:val="bottom"/>
          </w:tcPr>
          <w:p w:rsidR="00DA5925" w:rsidRPr="003D1700" w:rsidP="009228F7" w14:paraId="1FBC73FD"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8</w:t>
            </w:r>
          </w:p>
        </w:tc>
      </w:tr>
      <w:tr w14:paraId="2710AF15" w14:textId="77777777" w:rsidTr="00705523">
        <w:tblPrEx>
          <w:tblW w:w="7480" w:type="dxa"/>
          <w:tblInd w:w="-5" w:type="dxa"/>
          <w:tblLook w:val="04A0"/>
        </w:tblPrEx>
        <w:tc>
          <w:tcPr>
            <w:tcW w:w="1440" w:type="dxa"/>
          </w:tcPr>
          <w:p w:rsidR="00DA5925" w:rsidRPr="004D3AE8" w:rsidP="009228F7" w14:paraId="594254C8" w14:textId="77777777">
            <w:pPr>
              <w:spacing w:after="0"/>
              <w:contextualSpacing/>
              <w:rPr>
                <w:rFonts w:eastAsia="Times New Roman" w:cstheme="minorHAnsi"/>
                <w:sz w:val="18"/>
                <w:szCs w:val="18"/>
              </w:rPr>
            </w:pPr>
          </w:p>
        </w:tc>
        <w:tc>
          <w:tcPr>
            <w:tcW w:w="5641" w:type="dxa"/>
            <w:vAlign w:val="bottom"/>
          </w:tcPr>
          <w:p w:rsidR="00DA5925" w:rsidRPr="003D1700" w:rsidP="009228F7" w14:paraId="60BB61CF" w14:textId="77777777">
            <w:pPr>
              <w:tabs>
                <w:tab w:val="right" w:leader="dot" w:pos="5760"/>
              </w:tabs>
              <w:spacing w:after="0"/>
              <w:contextualSpacing/>
              <w:rPr>
                <w:rFonts w:eastAsia="Times New Roman" w:cstheme="minorHAnsi"/>
                <w:i/>
                <w:iCs/>
                <w:color w:val="767171" w:themeColor="background2" w:themeShade="80"/>
                <w:sz w:val="18"/>
                <w:szCs w:val="18"/>
              </w:rPr>
            </w:pPr>
            <w:r>
              <w:rPr>
                <w:i/>
                <w:color w:val="767171" w:themeColor="background2" w:themeShade="80"/>
                <w:sz w:val="18"/>
              </w:rPr>
              <w:t xml:space="preserve">Prefiere no contestar </w:t>
            </w:r>
          </w:p>
        </w:tc>
        <w:tc>
          <w:tcPr>
            <w:tcW w:w="399" w:type="dxa"/>
            <w:vAlign w:val="bottom"/>
          </w:tcPr>
          <w:p w:rsidR="00DA5925" w:rsidRPr="003D1700" w:rsidP="009228F7" w14:paraId="0FA42449"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DA5925" w:rsidP="00DA5925" w14:paraId="461972B3"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6C9DDC5" w14:textId="77777777" w:rsidTr="009228F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DA5925" w:rsidRPr="002A68EE" w:rsidP="009228F7" w14:paraId="59520E19" w14:textId="77777777">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DA5925" w:rsidRPr="002A68EE" w:rsidP="009228F7" w14:paraId="3BF3C374" w14:textId="77777777">
            <w:pPr>
              <w:contextualSpacing/>
              <w:rPr>
                <w:rFonts w:eastAsia="Times New Roman" w:cstheme="minorHAnsi"/>
                <w:b/>
                <w:color w:val="7030A0"/>
                <w:sz w:val="18"/>
                <w:szCs w:val="18"/>
              </w:rPr>
            </w:pPr>
          </w:p>
        </w:tc>
        <w:tc>
          <w:tcPr>
            <w:tcW w:w="8437" w:type="dxa"/>
          </w:tcPr>
          <w:p w:rsidR="00DA5925" w:rsidRPr="00C8011C" w:rsidP="009228F7" w14:paraId="119E01F9" w14:textId="77777777">
            <w:pPr>
              <w:contextualSpacing/>
              <w:rPr>
                <w:rFonts w:eastAsia="Times New Roman"/>
                <w:b/>
                <w:color w:val="7030A0"/>
                <w:sz w:val="18"/>
                <w:szCs w:val="18"/>
                <w:lang w:val="en-US"/>
              </w:rPr>
            </w:pPr>
            <w:r w:rsidRPr="00C8011C">
              <w:rPr>
                <w:b/>
                <w:color w:val="7030A0"/>
                <w:sz w:val="18"/>
                <w:lang w:val="en-US"/>
              </w:rPr>
              <w:t>If E.6 = ‘Yes’ [1] then GO to E.7.</w:t>
            </w:r>
          </w:p>
          <w:p w:rsidR="00DA5925" w:rsidRPr="002A68EE" w:rsidP="009228F7" w14:paraId="75BE7636" w14:textId="77777777">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E.8.</w:t>
            </w:r>
          </w:p>
        </w:tc>
      </w:tr>
    </w:tbl>
    <w:p w:rsidR="00DA5925" w:rsidP="00DA5925" w14:paraId="294D94A0" w14:textId="77777777">
      <w:pPr>
        <w:spacing w:after="160" w:line="259" w:lineRule="auto"/>
        <w:rPr>
          <w:rFonts w:cstheme="minorHAnsi"/>
          <w:b/>
        </w:rPr>
      </w:pPr>
    </w:p>
    <w:p w:rsidR="008D016E" w:rsidP="00A1742B" w14:paraId="2E6068B2" w14:textId="77777777">
      <w:pPr>
        <w:spacing w:after="160" w:line="259" w:lineRule="auto"/>
      </w:pPr>
    </w:p>
    <w:p w:rsidR="008D016E" w:rsidP="00A1742B" w14:paraId="0624183C" w14:textId="77777777">
      <w:pPr>
        <w:spacing w:after="160" w:line="259" w:lineRule="auto"/>
      </w:pPr>
    </w:p>
    <w:p w:rsidR="008D016E" w:rsidP="00A1742B" w14:paraId="0D10944A" w14:textId="77777777">
      <w:pPr>
        <w:spacing w:after="160" w:line="259" w:lineRule="auto"/>
      </w:pPr>
    </w:p>
    <w:p w:rsidR="008D016E" w:rsidP="00A1742B" w14:paraId="693F0BD8" w14:textId="77777777">
      <w:pPr>
        <w:spacing w:after="160" w:line="259" w:lineRule="auto"/>
      </w:pPr>
    </w:p>
    <w:p w:rsidR="008D016E" w:rsidP="00A1742B" w14:paraId="197F1DCC" w14:textId="77777777">
      <w:pPr>
        <w:spacing w:after="160" w:line="259" w:lineRule="auto"/>
      </w:pPr>
    </w:p>
    <w:p w:rsidR="008D016E" w:rsidP="00A1742B" w14:paraId="676F953B" w14:textId="77777777">
      <w:pPr>
        <w:spacing w:after="160" w:line="259" w:lineRule="auto"/>
      </w:pPr>
    </w:p>
    <w:tbl>
      <w:tblPr>
        <w:tblW w:w="9787" w:type="dxa"/>
        <w:tblLook w:val="04A0"/>
      </w:tblPr>
      <w:tblGrid>
        <w:gridCol w:w="1440"/>
        <w:gridCol w:w="5827"/>
        <w:gridCol w:w="2520"/>
      </w:tblGrid>
      <w:tr w14:paraId="083608B0" w14:textId="77777777" w:rsidTr="004063F2">
        <w:tblPrEx>
          <w:tblW w:w="9787" w:type="dxa"/>
          <w:tblLook w:val="04A0"/>
        </w:tblPrEx>
        <w:tc>
          <w:tcPr>
            <w:tcW w:w="1440" w:type="dxa"/>
            <w:vAlign w:val="bottom"/>
          </w:tcPr>
          <w:p w:rsidR="00FD2777" w:rsidP="00FD2777" w14:paraId="36836CEC" w14:textId="2A30305A">
            <w:pPr>
              <w:spacing w:after="0"/>
              <w:contextualSpacing/>
              <w:rPr>
                <w:rFonts w:eastAsia="Times New Roman" w:cstheme="minorHAnsi"/>
                <w:b/>
                <w:sz w:val="18"/>
                <w:szCs w:val="18"/>
              </w:rPr>
            </w:pPr>
            <w:r>
              <w:rPr>
                <w:b/>
                <w:sz w:val="18"/>
              </w:rPr>
              <w:t>E.7</w:t>
            </w:r>
          </w:p>
        </w:tc>
        <w:tc>
          <w:tcPr>
            <w:tcW w:w="8347" w:type="dxa"/>
            <w:gridSpan w:val="2"/>
            <w:vAlign w:val="bottom"/>
          </w:tcPr>
          <w:p w:rsidR="00FD2777" w:rsidP="00FD2777" w14:paraId="6AF65C0B" w14:textId="0B1F7905">
            <w:pPr>
              <w:spacing w:after="0"/>
              <w:contextualSpacing/>
              <w:rPr>
                <w:rFonts w:eastAsia="Times New Roman"/>
                <w:b/>
                <w:bCs/>
                <w:sz w:val="18"/>
                <w:szCs w:val="18"/>
              </w:rPr>
            </w:pPr>
            <w:r>
              <w:rPr>
                <w:b/>
                <w:sz w:val="18"/>
              </w:rPr>
              <w:t>Location</w:t>
            </w:r>
            <w:r>
              <w:rPr>
                <w:b/>
                <w:sz w:val="18"/>
              </w:rPr>
              <w:t xml:space="preserve"> </w:t>
            </w:r>
            <w:r>
              <w:rPr>
                <w:b/>
                <w:sz w:val="18"/>
              </w:rPr>
              <w:t>of</w:t>
            </w:r>
            <w:r>
              <w:rPr>
                <w:b/>
                <w:sz w:val="18"/>
              </w:rPr>
              <w:t xml:space="preserve"> PrEP care</w:t>
            </w:r>
          </w:p>
        </w:tc>
      </w:tr>
      <w:tr w14:paraId="6043541A" w14:textId="77777777" w:rsidTr="004063F2">
        <w:tblPrEx>
          <w:tblW w:w="9787" w:type="dxa"/>
          <w:tblLook w:val="04A0"/>
        </w:tblPrEx>
        <w:tc>
          <w:tcPr>
            <w:tcW w:w="1440" w:type="dxa"/>
            <w:vAlign w:val="bottom"/>
          </w:tcPr>
          <w:p w:rsidR="00490176" w:rsidRPr="004D3AE8" w:rsidP="00FD2777" w14:paraId="28BCF1AB" w14:textId="77777777">
            <w:pPr>
              <w:spacing w:after="0"/>
              <w:contextualSpacing/>
              <w:rPr>
                <w:rFonts w:eastAsia="Times New Roman" w:cstheme="minorHAnsi"/>
                <w:b/>
                <w:bCs/>
                <w:sz w:val="18"/>
                <w:szCs w:val="18"/>
              </w:rPr>
            </w:pPr>
          </w:p>
        </w:tc>
        <w:tc>
          <w:tcPr>
            <w:tcW w:w="8347" w:type="dxa"/>
            <w:gridSpan w:val="2"/>
            <w:vAlign w:val="bottom"/>
          </w:tcPr>
          <w:p w:rsidR="00490176" w:rsidRPr="00705527" w:rsidP="00E67FD6" w14:paraId="73AD87F9" w14:textId="7E1566ED">
            <w:pPr>
              <w:rPr>
                <w:rFonts w:eastAsia="Times New Roman"/>
                <w:sz w:val="18"/>
                <w:szCs w:val="18"/>
              </w:rPr>
            </w:pPr>
            <w:r w:rsidRPr="00705527">
              <w:rPr>
                <w:sz w:val="18"/>
              </w:rPr>
              <w:t xml:space="preserve">¿Dónde recibió los cuidados </w:t>
            </w:r>
            <w:r w:rsidRPr="009E41E3" w:rsidR="00F3730A">
              <w:rPr>
                <w:sz w:val="18"/>
                <w:szCs w:val="18"/>
              </w:rPr>
              <w:t>clínicos</w:t>
            </w:r>
            <w:r w:rsidRPr="009E41E3" w:rsidR="00F3730A">
              <w:rPr>
                <w:b/>
                <w:bCs/>
                <w:sz w:val="18"/>
                <w:szCs w:val="18"/>
              </w:rPr>
              <w:t xml:space="preserve"> </w:t>
            </w:r>
            <w:r w:rsidRPr="00705527">
              <w:rPr>
                <w:sz w:val="18"/>
              </w:rPr>
              <w:t>para la PrEP?</w:t>
            </w:r>
          </w:p>
          <w:p w:rsidR="00490176" w:rsidRPr="005217CF" w:rsidP="003E688E" w14:paraId="63464E78" w14:textId="77777777">
            <w:pPr>
              <w:spacing w:after="0"/>
              <w:contextualSpacing/>
              <w:rPr>
                <w:rFonts w:eastAsia="Times New Roman"/>
                <w:bCs/>
                <w:sz w:val="18"/>
                <w:szCs w:val="18"/>
              </w:rPr>
            </w:pPr>
            <w:r w:rsidRPr="005217CF">
              <w:rPr>
                <w:bCs/>
                <w:sz w:val="18"/>
              </w:rPr>
              <w:t>[WB: Seleccione todas las respuestas que correspondan].</w:t>
            </w:r>
          </w:p>
          <w:p w:rsidR="00490176" w:rsidRPr="005217CF" w:rsidP="003E688E" w14:paraId="3CD11096" w14:textId="684C28E9">
            <w:pPr>
              <w:spacing w:after="0"/>
              <w:contextualSpacing/>
              <w:rPr>
                <w:rFonts w:eastAsia="MS Gothic"/>
                <w:bCs/>
                <w:sz w:val="18"/>
                <w:szCs w:val="18"/>
              </w:rPr>
            </w:pPr>
            <w:r w:rsidRPr="005217CF">
              <w:rPr>
                <w:bCs/>
                <w:sz w:val="18"/>
              </w:rPr>
              <w:t xml:space="preserve">[IA: Conteste “sí” o “no” para cada </w:t>
            </w:r>
            <w:r w:rsidRPr="005217CF" w:rsidR="009E69A1">
              <w:rPr>
                <w:bCs/>
                <w:color w:val="000000" w:themeColor="text1"/>
                <w:sz w:val="18"/>
              </w:rPr>
              <w:t>respuesta</w:t>
            </w:r>
            <w:r w:rsidRPr="005217CF">
              <w:rPr>
                <w:bCs/>
                <w:sz w:val="18"/>
              </w:rPr>
              <w:t>].</w:t>
            </w:r>
          </w:p>
          <w:p w:rsidR="005B06A3" w:rsidRPr="00705527" w:rsidP="00BA30F1" w14:paraId="1B3D4AE8" w14:textId="04844EE9">
            <w:pPr>
              <w:spacing w:after="0"/>
              <w:contextualSpacing/>
              <w:rPr>
                <w:rFonts w:eastAsia="Times New Roman"/>
                <w:b/>
                <w:sz w:val="18"/>
                <w:szCs w:val="18"/>
              </w:rPr>
            </w:pPr>
            <w:r w:rsidRPr="00705527">
              <w:rPr>
                <w:color w:val="7030A0"/>
                <w:sz w:val="18"/>
              </w:rPr>
              <w:t>Programming</w:t>
            </w:r>
            <w:r w:rsidRPr="00705527">
              <w:rPr>
                <w:color w:val="7030A0"/>
                <w:sz w:val="18"/>
              </w:rPr>
              <w:t xml:space="preserve"> note: </w:t>
            </w:r>
            <w:r w:rsidRPr="00705527">
              <w:rPr>
                <w:color w:val="7030A0"/>
                <w:sz w:val="18"/>
              </w:rPr>
              <w:t>Randomize</w:t>
            </w:r>
            <w:r w:rsidRPr="00705527">
              <w:rPr>
                <w:color w:val="7030A0"/>
                <w:sz w:val="18"/>
              </w:rPr>
              <w:t xml:space="preserve"> responses 1-6</w:t>
            </w:r>
          </w:p>
        </w:tc>
      </w:tr>
      <w:tr w14:paraId="1A93B24B" w14:textId="77777777" w:rsidTr="004063F2">
        <w:tblPrEx>
          <w:tblW w:w="9787" w:type="dxa"/>
          <w:tblLook w:val="04A0"/>
        </w:tblPrEx>
        <w:tc>
          <w:tcPr>
            <w:tcW w:w="1440" w:type="dxa"/>
          </w:tcPr>
          <w:p w:rsidR="00490176" w:rsidRPr="00320DC8" w:rsidP="003E688E" w14:paraId="11FE61EF" w14:textId="355EE6A8">
            <w:pPr>
              <w:spacing w:after="0"/>
              <w:contextualSpacing/>
              <w:rPr>
                <w:rFonts w:eastAsia="Times New Roman" w:cstheme="minorHAnsi"/>
                <w:b/>
                <w:i/>
                <w:color w:val="ED7D31" w:themeColor="accent2"/>
                <w:sz w:val="18"/>
                <w:szCs w:val="18"/>
              </w:rPr>
            </w:pPr>
            <w:r>
              <w:rPr>
                <w:b/>
                <w:i/>
                <w:color w:val="ED7D31" w:themeColor="accent2"/>
                <w:sz w:val="18"/>
              </w:rPr>
              <w:t>E_CARE01</w:t>
            </w:r>
          </w:p>
        </w:tc>
        <w:tc>
          <w:tcPr>
            <w:tcW w:w="5827" w:type="dxa"/>
            <w:vAlign w:val="bottom"/>
          </w:tcPr>
          <w:p w:rsidR="00490176" w:rsidRPr="00705527" w:rsidP="003E688E" w14:paraId="66FFC44C" w14:textId="3ACD026E">
            <w:pPr>
              <w:tabs>
                <w:tab w:val="right" w:leader="dot" w:pos="5760"/>
              </w:tabs>
              <w:spacing w:after="0"/>
              <w:contextualSpacing/>
              <w:rPr>
                <w:rFonts w:eastAsia="Times New Roman" w:cstheme="minorHAnsi"/>
                <w:sz w:val="18"/>
                <w:szCs w:val="18"/>
              </w:rPr>
            </w:pPr>
            <w:r w:rsidRPr="00705527">
              <w:rPr>
                <w:sz w:val="18"/>
              </w:rPr>
              <w:t>Centro comunitario de salud</w:t>
            </w:r>
          </w:p>
        </w:tc>
        <w:tc>
          <w:tcPr>
            <w:tcW w:w="2520" w:type="dxa"/>
            <w:vAlign w:val="center"/>
          </w:tcPr>
          <w:p w:rsidR="00490176" w:rsidRPr="004D3AE8" w:rsidP="009C7AA7" w14:paraId="7D1A7378" w14:textId="77777777">
            <w:pPr>
              <w:spacing w:after="0"/>
              <w:contextualSpacing/>
              <w:rPr>
                <w:rFonts w:eastAsia="Times New Roman" w:cstheme="minorHAnsi"/>
                <w:bCs/>
                <w:sz w:val="18"/>
                <w:szCs w:val="18"/>
              </w:rPr>
            </w:pPr>
            <w:r>
              <w:rPr>
                <w:sz w:val="18"/>
              </w:rPr>
              <w:t>1</w:t>
            </w:r>
          </w:p>
        </w:tc>
      </w:tr>
      <w:tr w14:paraId="244C5031" w14:textId="77777777" w:rsidTr="004063F2">
        <w:tblPrEx>
          <w:tblW w:w="9787" w:type="dxa"/>
          <w:tblLook w:val="04A0"/>
        </w:tblPrEx>
        <w:tc>
          <w:tcPr>
            <w:tcW w:w="1440" w:type="dxa"/>
          </w:tcPr>
          <w:p w:rsidR="00490176" w:rsidRPr="00320DC8" w:rsidP="003E688E" w14:paraId="2F2BA045" w14:textId="510C83EB">
            <w:pPr>
              <w:spacing w:after="0"/>
              <w:contextualSpacing/>
              <w:rPr>
                <w:rFonts w:eastAsia="Times New Roman" w:cstheme="minorHAnsi"/>
                <w:b/>
                <w:i/>
                <w:color w:val="ED7D31" w:themeColor="accent2"/>
                <w:sz w:val="18"/>
                <w:szCs w:val="18"/>
              </w:rPr>
            </w:pPr>
            <w:r>
              <w:rPr>
                <w:b/>
                <w:i/>
                <w:color w:val="ED7D31" w:themeColor="accent2"/>
                <w:sz w:val="18"/>
              </w:rPr>
              <w:t>E_CARE02</w:t>
            </w:r>
          </w:p>
        </w:tc>
        <w:tc>
          <w:tcPr>
            <w:tcW w:w="5827" w:type="dxa"/>
            <w:vAlign w:val="bottom"/>
          </w:tcPr>
          <w:p w:rsidR="00490176" w:rsidRPr="00705527" w:rsidP="003E688E" w14:paraId="37B0334F" w14:textId="6A32C585">
            <w:pPr>
              <w:tabs>
                <w:tab w:val="right" w:leader="dot" w:pos="5760"/>
              </w:tabs>
              <w:spacing w:after="0"/>
              <w:contextualSpacing/>
              <w:rPr>
                <w:rFonts w:eastAsia="Times New Roman" w:cstheme="minorHAnsi"/>
                <w:sz w:val="18"/>
                <w:szCs w:val="18"/>
              </w:rPr>
            </w:pPr>
            <w:r w:rsidRPr="00705527">
              <w:rPr>
                <w:sz w:val="18"/>
              </w:rPr>
              <w:t>Departamento de salud</w:t>
            </w:r>
          </w:p>
        </w:tc>
        <w:tc>
          <w:tcPr>
            <w:tcW w:w="2520" w:type="dxa"/>
            <w:vAlign w:val="center"/>
          </w:tcPr>
          <w:p w:rsidR="00490176" w:rsidRPr="004D3AE8" w:rsidP="009C7AA7" w14:paraId="7DAD3909" w14:textId="77777777">
            <w:pPr>
              <w:spacing w:after="0"/>
              <w:contextualSpacing/>
              <w:rPr>
                <w:rFonts w:eastAsia="Times New Roman" w:cstheme="minorHAnsi"/>
                <w:bCs/>
                <w:sz w:val="18"/>
                <w:szCs w:val="18"/>
              </w:rPr>
            </w:pPr>
            <w:r>
              <w:rPr>
                <w:sz w:val="18"/>
              </w:rPr>
              <w:t>2</w:t>
            </w:r>
          </w:p>
        </w:tc>
      </w:tr>
      <w:tr w14:paraId="70F3113D" w14:textId="77777777" w:rsidTr="004063F2">
        <w:tblPrEx>
          <w:tblW w:w="9787" w:type="dxa"/>
          <w:tblLook w:val="04A0"/>
        </w:tblPrEx>
        <w:tc>
          <w:tcPr>
            <w:tcW w:w="1440" w:type="dxa"/>
          </w:tcPr>
          <w:p w:rsidR="00490176" w:rsidRPr="00320DC8" w:rsidP="003E688E" w14:paraId="1EAD252B" w14:textId="7D25DB78">
            <w:pPr>
              <w:spacing w:after="0"/>
              <w:contextualSpacing/>
              <w:rPr>
                <w:rFonts w:eastAsia="Times New Roman" w:cstheme="minorHAnsi"/>
                <w:b/>
                <w:i/>
                <w:color w:val="ED7D31" w:themeColor="accent2"/>
                <w:sz w:val="18"/>
                <w:szCs w:val="18"/>
              </w:rPr>
            </w:pPr>
            <w:r>
              <w:rPr>
                <w:b/>
                <w:i/>
                <w:color w:val="ED7D31" w:themeColor="accent2"/>
                <w:sz w:val="18"/>
              </w:rPr>
              <w:t>E_CARE03</w:t>
            </w:r>
          </w:p>
        </w:tc>
        <w:tc>
          <w:tcPr>
            <w:tcW w:w="5827" w:type="dxa"/>
            <w:vAlign w:val="bottom"/>
          </w:tcPr>
          <w:p w:rsidR="00490176" w:rsidRPr="00705527" w:rsidP="003E688E" w14:paraId="7377B364" w14:textId="1EA00180">
            <w:pPr>
              <w:tabs>
                <w:tab w:val="right" w:leader="dot" w:pos="5760"/>
              </w:tabs>
              <w:spacing w:after="0"/>
              <w:contextualSpacing/>
              <w:rPr>
                <w:rFonts w:eastAsia="Times New Roman" w:cstheme="minorHAnsi"/>
                <w:sz w:val="18"/>
                <w:szCs w:val="18"/>
              </w:rPr>
            </w:pPr>
            <w:r w:rsidRPr="00705527">
              <w:rPr>
                <w:sz w:val="18"/>
              </w:rPr>
              <w:t>Consultorio o centro médico privado</w:t>
            </w:r>
          </w:p>
        </w:tc>
        <w:tc>
          <w:tcPr>
            <w:tcW w:w="2520" w:type="dxa"/>
            <w:vAlign w:val="center"/>
          </w:tcPr>
          <w:p w:rsidR="00490176" w:rsidRPr="004D3AE8" w:rsidP="009C7AA7" w14:paraId="5229FC30" w14:textId="77777777">
            <w:pPr>
              <w:spacing w:after="0"/>
              <w:contextualSpacing/>
              <w:rPr>
                <w:rFonts w:eastAsia="Times New Roman" w:cstheme="minorHAnsi"/>
                <w:bCs/>
                <w:sz w:val="18"/>
                <w:szCs w:val="18"/>
              </w:rPr>
            </w:pPr>
            <w:r>
              <w:rPr>
                <w:sz w:val="18"/>
              </w:rPr>
              <w:t>3</w:t>
            </w:r>
          </w:p>
        </w:tc>
      </w:tr>
      <w:tr w14:paraId="657B3B9A" w14:textId="77777777" w:rsidTr="004063F2">
        <w:tblPrEx>
          <w:tblW w:w="9787" w:type="dxa"/>
          <w:tblLook w:val="04A0"/>
        </w:tblPrEx>
        <w:tc>
          <w:tcPr>
            <w:tcW w:w="1440" w:type="dxa"/>
          </w:tcPr>
          <w:p w:rsidR="00490176" w:rsidRPr="00320DC8" w:rsidP="003E688E" w14:paraId="111BFEC2" w14:textId="28EF3DE2">
            <w:pPr>
              <w:spacing w:after="0"/>
              <w:contextualSpacing/>
              <w:rPr>
                <w:rFonts w:eastAsia="Times New Roman" w:cstheme="minorHAnsi"/>
                <w:b/>
                <w:i/>
                <w:color w:val="ED7D31" w:themeColor="accent2"/>
                <w:sz w:val="18"/>
                <w:szCs w:val="18"/>
              </w:rPr>
            </w:pPr>
            <w:r>
              <w:rPr>
                <w:b/>
                <w:i/>
                <w:color w:val="ED7D31" w:themeColor="accent2"/>
                <w:sz w:val="18"/>
              </w:rPr>
              <w:t>E_CARE04</w:t>
            </w:r>
          </w:p>
        </w:tc>
        <w:tc>
          <w:tcPr>
            <w:tcW w:w="5827" w:type="dxa"/>
            <w:vAlign w:val="bottom"/>
          </w:tcPr>
          <w:p w:rsidR="00490176" w:rsidRPr="00705527" w:rsidP="003E688E" w14:paraId="7A091970" w14:textId="77014C08">
            <w:pPr>
              <w:tabs>
                <w:tab w:val="right" w:leader="dot" w:pos="5760"/>
              </w:tabs>
              <w:spacing w:after="0"/>
              <w:contextualSpacing/>
              <w:rPr>
                <w:rFonts w:eastAsia="Times New Roman" w:cstheme="minorHAnsi"/>
                <w:sz w:val="18"/>
                <w:szCs w:val="18"/>
              </w:rPr>
            </w:pPr>
            <w:r w:rsidRPr="00705527">
              <w:rPr>
                <w:sz w:val="18"/>
              </w:rPr>
              <w:t>Hospital</w:t>
            </w:r>
          </w:p>
        </w:tc>
        <w:tc>
          <w:tcPr>
            <w:tcW w:w="2520" w:type="dxa"/>
            <w:vAlign w:val="center"/>
          </w:tcPr>
          <w:p w:rsidR="00490176" w:rsidP="009C7AA7" w14:paraId="4A21CA09" w14:textId="6923052F">
            <w:pPr>
              <w:spacing w:after="0"/>
              <w:contextualSpacing/>
              <w:rPr>
                <w:rFonts w:eastAsia="Times New Roman" w:cstheme="minorHAnsi"/>
                <w:bCs/>
                <w:sz w:val="18"/>
                <w:szCs w:val="18"/>
              </w:rPr>
            </w:pPr>
            <w:r>
              <w:rPr>
                <w:sz w:val="18"/>
              </w:rPr>
              <w:t>4</w:t>
            </w:r>
          </w:p>
        </w:tc>
      </w:tr>
      <w:tr w14:paraId="7F9F1E07" w14:textId="77777777" w:rsidTr="004063F2">
        <w:tblPrEx>
          <w:tblW w:w="9787" w:type="dxa"/>
          <w:tblLook w:val="04A0"/>
        </w:tblPrEx>
        <w:tc>
          <w:tcPr>
            <w:tcW w:w="1440" w:type="dxa"/>
          </w:tcPr>
          <w:p w:rsidR="00490176" w:rsidRPr="00320DC8" w:rsidP="003E688E" w14:paraId="716AD09D" w14:textId="33D679F9">
            <w:pPr>
              <w:spacing w:after="0"/>
              <w:contextualSpacing/>
              <w:rPr>
                <w:rFonts w:eastAsia="Times New Roman" w:cstheme="minorHAnsi"/>
                <w:b/>
                <w:i/>
                <w:color w:val="ED7D31" w:themeColor="accent2"/>
                <w:sz w:val="18"/>
                <w:szCs w:val="18"/>
              </w:rPr>
            </w:pPr>
            <w:r>
              <w:rPr>
                <w:b/>
                <w:i/>
                <w:color w:val="ED7D31" w:themeColor="accent2"/>
                <w:sz w:val="18"/>
              </w:rPr>
              <w:t>E_CARE05</w:t>
            </w:r>
          </w:p>
        </w:tc>
        <w:tc>
          <w:tcPr>
            <w:tcW w:w="5827" w:type="dxa"/>
            <w:vAlign w:val="bottom"/>
          </w:tcPr>
          <w:p w:rsidR="00490176" w:rsidRPr="00705527" w:rsidP="003E688E" w14:paraId="29D215E4" w14:textId="7D7308EC">
            <w:pPr>
              <w:tabs>
                <w:tab w:val="right" w:leader="dot" w:pos="5760"/>
              </w:tabs>
              <w:spacing w:after="0"/>
              <w:contextualSpacing/>
              <w:rPr>
                <w:rFonts w:eastAsia="Times New Roman" w:cstheme="minorHAnsi"/>
                <w:sz w:val="18"/>
                <w:szCs w:val="18"/>
              </w:rPr>
            </w:pPr>
            <w:r w:rsidRPr="00705527">
              <w:rPr>
                <w:sz w:val="18"/>
              </w:rPr>
              <w:t>Farmacia</w:t>
            </w:r>
          </w:p>
        </w:tc>
        <w:tc>
          <w:tcPr>
            <w:tcW w:w="2520" w:type="dxa"/>
            <w:vAlign w:val="center"/>
          </w:tcPr>
          <w:p w:rsidR="00490176" w:rsidP="009C7AA7" w14:paraId="7B9E933B" w14:textId="7F8AD1C8">
            <w:pPr>
              <w:spacing w:after="0"/>
              <w:contextualSpacing/>
              <w:rPr>
                <w:rFonts w:eastAsia="Times New Roman" w:cstheme="minorHAnsi"/>
                <w:bCs/>
                <w:sz w:val="18"/>
                <w:szCs w:val="18"/>
              </w:rPr>
            </w:pPr>
            <w:r>
              <w:rPr>
                <w:sz w:val="18"/>
              </w:rPr>
              <w:t>5</w:t>
            </w:r>
          </w:p>
        </w:tc>
      </w:tr>
      <w:tr w14:paraId="7A3E0C2A" w14:textId="77777777" w:rsidTr="004063F2">
        <w:tblPrEx>
          <w:tblW w:w="9787" w:type="dxa"/>
          <w:tblLook w:val="04A0"/>
        </w:tblPrEx>
        <w:tc>
          <w:tcPr>
            <w:tcW w:w="1440" w:type="dxa"/>
          </w:tcPr>
          <w:p w:rsidR="00490176" w:rsidRPr="00320DC8" w:rsidP="003E688E" w14:paraId="03E8A011" w14:textId="392689CF">
            <w:pPr>
              <w:spacing w:after="0"/>
              <w:contextualSpacing/>
              <w:rPr>
                <w:rFonts w:eastAsia="Times New Roman" w:cstheme="minorHAnsi"/>
                <w:b/>
                <w:i/>
                <w:color w:val="ED7D31" w:themeColor="accent2"/>
                <w:sz w:val="18"/>
                <w:szCs w:val="18"/>
              </w:rPr>
            </w:pPr>
            <w:r>
              <w:rPr>
                <w:b/>
                <w:i/>
                <w:color w:val="ED7D31" w:themeColor="accent2"/>
                <w:sz w:val="18"/>
              </w:rPr>
              <w:t>E_CARE06</w:t>
            </w:r>
          </w:p>
        </w:tc>
        <w:tc>
          <w:tcPr>
            <w:tcW w:w="5827" w:type="dxa"/>
            <w:vAlign w:val="bottom"/>
          </w:tcPr>
          <w:p w:rsidR="00490176" w:rsidRPr="00705527" w:rsidP="003E688E" w14:paraId="0E5157A3" w14:textId="0F9B84FD">
            <w:pPr>
              <w:tabs>
                <w:tab w:val="right" w:leader="dot" w:pos="5760"/>
              </w:tabs>
              <w:spacing w:after="0"/>
              <w:contextualSpacing/>
              <w:rPr>
                <w:rFonts w:eastAsia="Times New Roman" w:cstheme="minorHAnsi"/>
                <w:sz w:val="18"/>
                <w:szCs w:val="18"/>
              </w:rPr>
            </w:pPr>
            <w:r w:rsidRPr="00705527">
              <w:rPr>
                <w:sz w:val="18"/>
              </w:rPr>
              <w:t>Un trabajador de la salud, por teléfono o en línea</w:t>
            </w:r>
          </w:p>
        </w:tc>
        <w:tc>
          <w:tcPr>
            <w:tcW w:w="2520" w:type="dxa"/>
            <w:vAlign w:val="center"/>
          </w:tcPr>
          <w:p w:rsidR="00490176" w:rsidP="009C7AA7" w14:paraId="619BC92D" w14:textId="622E3474">
            <w:pPr>
              <w:spacing w:after="0"/>
              <w:contextualSpacing/>
              <w:rPr>
                <w:rFonts w:eastAsia="Times New Roman" w:cstheme="minorHAnsi"/>
                <w:bCs/>
                <w:sz w:val="18"/>
                <w:szCs w:val="18"/>
              </w:rPr>
            </w:pPr>
            <w:r>
              <w:rPr>
                <w:sz w:val="18"/>
              </w:rPr>
              <w:t>6</w:t>
            </w:r>
          </w:p>
        </w:tc>
      </w:tr>
      <w:tr w14:paraId="63F8DB3E" w14:textId="77777777" w:rsidTr="004063F2">
        <w:tblPrEx>
          <w:tblW w:w="9787" w:type="dxa"/>
          <w:tblLook w:val="04A0"/>
        </w:tblPrEx>
        <w:tc>
          <w:tcPr>
            <w:tcW w:w="1440" w:type="dxa"/>
          </w:tcPr>
          <w:p w:rsidR="00490176" w:rsidRPr="00320DC8" w:rsidP="003E688E" w14:paraId="12A9613D" w14:textId="4F599695">
            <w:pPr>
              <w:spacing w:after="0"/>
              <w:contextualSpacing/>
              <w:rPr>
                <w:rFonts w:eastAsia="Times New Roman" w:cstheme="minorHAnsi"/>
                <w:b/>
                <w:i/>
                <w:color w:val="ED7D31" w:themeColor="accent2"/>
                <w:sz w:val="18"/>
                <w:szCs w:val="18"/>
              </w:rPr>
            </w:pPr>
            <w:r>
              <w:rPr>
                <w:b/>
                <w:i/>
                <w:color w:val="ED7D31" w:themeColor="accent2"/>
                <w:sz w:val="18"/>
              </w:rPr>
              <w:t>E_CARE07</w:t>
            </w:r>
          </w:p>
        </w:tc>
        <w:tc>
          <w:tcPr>
            <w:tcW w:w="5827" w:type="dxa"/>
            <w:vAlign w:val="bottom"/>
          </w:tcPr>
          <w:p w:rsidR="00490176" w:rsidRPr="00705527" w:rsidP="003E688E" w14:paraId="0704268C" w14:textId="7C61B89C">
            <w:pPr>
              <w:tabs>
                <w:tab w:val="right" w:leader="dot" w:pos="5760"/>
              </w:tabs>
              <w:spacing w:after="0"/>
              <w:contextualSpacing/>
              <w:rPr>
                <w:rFonts w:eastAsia="Times New Roman" w:cstheme="minorHAnsi"/>
                <w:sz w:val="18"/>
                <w:szCs w:val="18"/>
              </w:rPr>
            </w:pPr>
            <w:r w:rsidRPr="00705527">
              <w:rPr>
                <w:sz w:val="18"/>
              </w:rPr>
              <w:t>No recibió cuidados para la PrEP</w:t>
            </w:r>
          </w:p>
        </w:tc>
        <w:tc>
          <w:tcPr>
            <w:tcW w:w="2520" w:type="dxa"/>
            <w:vAlign w:val="center"/>
          </w:tcPr>
          <w:p w:rsidR="00490176" w:rsidP="009C7AA7" w14:paraId="454783FA" w14:textId="6D62D3D0">
            <w:pPr>
              <w:spacing w:after="0"/>
              <w:contextualSpacing/>
              <w:rPr>
                <w:rFonts w:eastAsia="Times New Roman" w:cstheme="minorHAnsi"/>
                <w:bCs/>
                <w:sz w:val="18"/>
                <w:szCs w:val="18"/>
              </w:rPr>
            </w:pPr>
            <w:r>
              <w:rPr>
                <w:sz w:val="18"/>
              </w:rPr>
              <w:t>7</w:t>
            </w:r>
          </w:p>
        </w:tc>
      </w:tr>
      <w:tr w14:paraId="5CDA4D74" w14:textId="77777777" w:rsidTr="004063F2">
        <w:tblPrEx>
          <w:tblW w:w="9787" w:type="dxa"/>
          <w:tblLook w:val="04A0"/>
        </w:tblPrEx>
        <w:tc>
          <w:tcPr>
            <w:tcW w:w="1440" w:type="dxa"/>
          </w:tcPr>
          <w:p w:rsidR="00490176" w:rsidRPr="00320DC8" w:rsidP="003E688E" w14:paraId="37E94347" w14:textId="681F7156">
            <w:pPr>
              <w:spacing w:after="0"/>
              <w:contextualSpacing/>
              <w:rPr>
                <w:rFonts w:eastAsia="Times New Roman" w:cstheme="minorHAnsi"/>
                <w:b/>
                <w:i/>
                <w:color w:val="ED7D31" w:themeColor="accent2"/>
                <w:sz w:val="18"/>
                <w:szCs w:val="18"/>
              </w:rPr>
            </w:pPr>
            <w:r>
              <w:rPr>
                <w:b/>
                <w:i/>
                <w:color w:val="ED7D31" w:themeColor="accent2"/>
                <w:sz w:val="18"/>
              </w:rPr>
              <w:t>E_CARE96</w:t>
            </w:r>
          </w:p>
        </w:tc>
        <w:tc>
          <w:tcPr>
            <w:tcW w:w="5827" w:type="dxa"/>
            <w:vAlign w:val="bottom"/>
          </w:tcPr>
          <w:p w:rsidR="00490176" w:rsidRPr="00705527" w:rsidP="003E688E" w14:paraId="0AC6C6D9" w14:textId="670AFDD5">
            <w:pPr>
              <w:tabs>
                <w:tab w:val="right" w:leader="dot" w:pos="5760"/>
              </w:tabs>
              <w:spacing w:after="0"/>
              <w:contextualSpacing/>
              <w:rPr>
                <w:rFonts w:eastAsia="Times New Roman" w:cstheme="minorHAnsi"/>
                <w:sz w:val="18"/>
                <w:szCs w:val="18"/>
              </w:rPr>
            </w:pPr>
            <w:r w:rsidRPr="00705527">
              <w:rPr>
                <w:sz w:val="18"/>
              </w:rPr>
              <w:t>Otro lugar</w:t>
            </w:r>
          </w:p>
        </w:tc>
        <w:tc>
          <w:tcPr>
            <w:tcW w:w="2520" w:type="dxa"/>
            <w:vAlign w:val="center"/>
          </w:tcPr>
          <w:p w:rsidR="00490176" w:rsidRPr="004D3AE8" w:rsidP="009C7AA7" w14:paraId="06C73453" w14:textId="77777777">
            <w:pPr>
              <w:spacing w:after="0"/>
              <w:contextualSpacing/>
              <w:rPr>
                <w:rFonts w:eastAsia="Times New Roman" w:cstheme="minorHAnsi"/>
                <w:bCs/>
                <w:sz w:val="18"/>
                <w:szCs w:val="18"/>
              </w:rPr>
            </w:pPr>
            <w:r>
              <w:rPr>
                <w:sz w:val="18"/>
              </w:rPr>
              <w:t>96</w:t>
            </w:r>
          </w:p>
        </w:tc>
      </w:tr>
      <w:tr w14:paraId="000EE362" w14:textId="77777777" w:rsidTr="004063F2">
        <w:tblPrEx>
          <w:tblW w:w="9787" w:type="dxa"/>
          <w:tblLook w:val="04A0"/>
        </w:tblPrEx>
        <w:tc>
          <w:tcPr>
            <w:tcW w:w="1440" w:type="dxa"/>
          </w:tcPr>
          <w:p w:rsidR="00490176" w:rsidRPr="00320DC8" w:rsidP="003E688E" w14:paraId="3DDA4910" w14:textId="50775A49">
            <w:pPr>
              <w:spacing w:after="0"/>
              <w:contextualSpacing/>
              <w:rPr>
                <w:rFonts w:eastAsia="Times New Roman" w:cstheme="minorHAnsi"/>
                <w:b/>
                <w:i/>
                <w:color w:val="ED7D31" w:themeColor="accent2"/>
                <w:sz w:val="18"/>
                <w:szCs w:val="18"/>
              </w:rPr>
            </w:pPr>
            <w:r>
              <w:rPr>
                <w:b/>
                <w:i/>
                <w:color w:val="ED7D31" w:themeColor="accent2"/>
                <w:sz w:val="18"/>
              </w:rPr>
              <w:t>E_CARE98</w:t>
            </w:r>
          </w:p>
        </w:tc>
        <w:tc>
          <w:tcPr>
            <w:tcW w:w="5827" w:type="dxa"/>
            <w:vAlign w:val="bottom"/>
          </w:tcPr>
          <w:p w:rsidR="00490176" w:rsidRPr="00705527" w:rsidP="003E688E" w14:paraId="7A31B031" w14:textId="10A872E8">
            <w:pPr>
              <w:tabs>
                <w:tab w:val="right" w:leader="dot" w:pos="5760"/>
              </w:tabs>
              <w:spacing w:after="0"/>
              <w:contextualSpacing/>
              <w:rPr>
                <w:rFonts w:eastAsia="Times New Roman" w:cstheme="minorHAnsi"/>
                <w:i/>
                <w:iCs/>
                <w:color w:val="767171" w:themeColor="background2" w:themeShade="80"/>
                <w:sz w:val="18"/>
                <w:szCs w:val="18"/>
              </w:rPr>
            </w:pPr>
            <w:r w:rsidRPr="00705527">
              <w:rPr>
                <w:i/>
                <w:color w:val="767171" w:themeColor="background2" w:themeShade="80"/>
                <w:sz w:val="18"/>
              </w:rPr>
              <w:t>No sabe</w:t>
            </w:r>
          </w:p>
        </w:tc>
        <w:tc>
          <w:tcPr>
            <w:tcW w:w="2520" w:type="dxa"/>
            <w:vAlign w:val="center"/>
          </w:tcPr>
          <w:p w:rsidR="00490176" w:rsidRPr="009C7AA7" w:rsidP="009C7AA7" w14:paraId="5F414FA5"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426652E6" w14:textId="77777777" w:rsidTr="004063F2">
        <w:tblPrEx>
          <w:tblW w:w="9787" w:type="dxa"/>
          <w:tblLook w:val="04A0"/>
        </w:tblPrEx>
        <w:tc>
          <w:tcPr>
            <w:tcW w:w="1440" w:type="dxa"/>
          </w:tcPr>
          <w:p w:rsidR="00490176" w:rsidRPr="00320DC8" w:rsidP="003E688E" w14:paraId="5635CA31" w14:textId="01BBE58A">
            <w:pPr>
              <w:spacing w:after="0"/>
              <w:contextualSpacing/>
              <w:rPr>
                <w:rFonts w:eastAsia="Times New Roman" w:cstheme="minorHAnsi"/>
                <w:b/>
                <w:i/>
                <w:color w:val="ED7D31" w:themeColor="accent2"/>
                <w:sz w:val="18"/>
                <w:szCs w:val="18"/>
              </w:rPr>
            </w:pPr>
            <w:r>
              <w:rPr>
                <w:b/>
                <w:i/>
                <w:color w:val="ED7D31" w:themeColor="accent2"/>
                <w:sz w:val="18"/>
              </w:rPr>
              <w:t>E_CARE99</w:t>
            </w:r>
          </w:p>
        </w:tc>
        <w:tc>
          <w:tcPr>
            <w:tcW w:w="5827" w:type="dxa"/>
            <w:vAlign w:val="bottom"/>
          </w:tcPr>
          <w:p w:rsidR="00490176" w:rsidRPr="00705527" w:rsidP="003E688E" w14:paraId="689A9E5B" w14:textId="469041C4">
            <w:pPr>
              <w:tabs>
                <w:tab w:val="right" w:leader="dot" w:pos="5760"/>
              </w:tabs>
              <w:spacing w:after="0"/>
              <w:contextualSpacing/>
              <w:rPr>
                <w:rFonts w:eastAsia="Times New Roman" w:cstheme="minorHAnsi"/>
                <w:i/>
                <w:iCs/>
                <w:color w:val="767171" w:themeColor="background2" w:themeShade="80"/>
                <w:sz w:val="18"/>
                <w:szCs w:val="18"/>
              </w:rPr>
            </w:pPr>
            <w:r w:rsidRPr="00705527">
              <w:rPr>
                <w:i/>
                <w:color w:val="767171" w:themeColor="background2" w:themeShade="80"/>
                <w:sz w:val="18"/>
              </w:rPr>
              <w:t>Prefiere no contestar</w:t>
            </w:r>
          </w:p>
        </w:tc>
        <w:tc>
          <w:tcPr>
            <w:tcW w:w="2520" w:type="dxa"/>
            <w:vAlign w:val="center"/>
          </w:tcPr>
          <w:p w:rsidR="00490176" w:rsidRPr="009C7AA7" w:rsidP="009C7AA7" w14:paraId="0EB9E766"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3E688E" w:rsidP="00A1742B" w14:paraId="4AB535A8"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F709CA9"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94785E" w:rsidRPr="003D1700" w:rsidP="0094785E" w14:paraId="6CFD6D0E" w14:textId="3857FBDC">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94785E" w:rsidRPr="003D1700" w:rsidP="0094785E" w14:paraId="514DAACB" w14:textId="77777777">
            <w:pPr>
              <w:contextualSpacing/>
              <w:rPr>
                <w:rFonts w:eastAsia="Times New Roman" w:cstheme="minorHAnsi"/>
                <w:b/>
                <w:color w:val="7030A0"/>
                <w:sz w:val="18"/>
                <w:szCs w:val="18"/>
              </w:rPr>
            </w:pPr>
          </w:p>
        </w:tc>
        <w:tc>
          <w:tcPr>
            <w:tcW w:w="8437" w:type="dxa"/>
          </w:tcPr>
          <w:p w:rsidR="0094785E" w:rsidRPr="00C8011C" w:rsidP="0094785E" w14:paraId="2B9E1F90" w14:textId="51537477">
            <w:pPr>
              <w:contextualSpacing/>
              <w:rPr>
                <w:rFonts w:eastAsia="Times New Roman"/>
                <w:b/>
                <w:color w:val="7030A0"/>
                <w:sz w:val="18"/>
                <w:szCs w:val="18"/>
                <w:lang w:val="en-US"/>
              </w:rPr>
            </w:pPr>
            <w:r w:rsidRPr="00C8011C">
              <w:rPr>
                <w:b/>
                <w:color w:val="7030A0"/>
                <w:sz w:val="18"/>
                <w:lang w:val="en-US"/>
              </w:rPr>
              <w:t>If E.</w:t>
            </w:r>
            <w:r w:rsidR="001608A4">
              <w:rPr>
                <w:b/>
                <w:color w:val="7030A0"/>
                <w:sz w:val="18"/>
                <w:lang w:val="en-US"/>
              </w:rPr>
              <w:t>7</w:t>
            </w:r>
            <w:r w:rsidRPr="00C8011C">
              <w:rPr>
                <w:b/>
                <w:color w:val="7030A0"/>
                <w:sz w:val="18"/>
                <w:lang w:val="en-US"/>
              </w:rPr>
              <w:t xml:space="preserve"> = ‘Another place’ [96] then GO to E.</w:t>
            </w:r>
            <w:r w:rsidR="001608A4">
              <w:rPr>
                <w:b/>
                <w:color w:val="7030A0"/>
                <w:sz w:val="18"/>
                <w:lang w:val="en-US"/>
              </w:rPr>
              <w:t>7</w:t>
            </w:r>
            <w:r w:rsidRPr="00C8011C">
              <w:rPr>
                <w:b/>
                <w:color w:val="7030A0"/>
                <w:sz w:val="18"/>
                <w:lang w:val="en-US"/>
              </w:rPr>
              <w:t>a.</w:t>
            </w:r>
          </w:p>
          <w:p w:rsidR="0094785E" w:rsidRPr="003D1700" w:rsidP="0094785E" w14:paraId="6C2DADC7" w14:textId="154F59F7">
            <w:pPr>
              <w:contextualSpacing/>
              <w:rPr>
                <w:rFonts w:eastAsia="Times New Roman"/>
                <w:b/>
                <w:color w:val="7030A0"/>
                <w:sz w:val="18"/>
                <w:szCs w:val="18"/>
              </w:rPr>
            </w:pPr>
            <w:r>
              <w:rPr>
                <w:b/>
                <w:color w:val="7030A0"/>
                <w:sz w:val="18"/>
              </w:rPr>
              <w:t xml:space="preserve">ELSE GO </w:t>
            </w:r>
            <w:r>
              <w:rPr>
                <w:b/>
                <w:color w:val="7030A0"/>
                <w:sz w:val="18"/>
              </w:rPr>
              <w:t>to</w:t>
            </w:r>
            <w:r>
              <w:rPr>
                <w:b/>
                <w:color w:val="7030A0"/>
                <w:sz w:val="18"/>
              </w:rPr>
              <w:t xml:space="preserve"> E.8.</w:t>
            </w:r>
          </w:p>
        </w:tc>
      </w:tr>
    </w:tbl>
    <w:p w:rsidR="003E688E" w:rsidP="00A1742B" w14:paraId="58C21796" w14:textId="45423BC2">
      <w:pPr>
        <w:spacing w:after="160" w:line="259" w:lineRule="auto"/>
      </w:pPr>
    </w:p>
    <w:tbl>
      <w:tblPr>
        <w:tblW w:w="8527" w:type="dxa"/>
        <w:tblLayout w:type="fixed"/>
        <w:tblLook w:val="04A0"/>
      </w:tblPr>
      <w:tblGrid>
        <w:gridCol w:w="1440"/>
        <w:gridCol w:w="7087"/>
      </w:tblGrid>
      <w:tr w14:paraId="3A2FF58A" w14:textId="77777777" w:rsidTr="004063F2">
        <w:tblPrEx>
          <w:tblW w:w="8527" w:type="dxa"/>
          <w:tblLayout w:type="fixed"/>
          <w:tblLook w:val="04A0"/>
        </w:tblPrEx>
        <w:tc>
          <w:tcPr>
            <w:tcW w:w="1440" w:type="dxa"/>
            <w:vAlign w:val="bottom"/>
          </w:tcPr>
          <w:p w:rsidR="003D1700" w:rsidRPr="00320DC8" w:rsidP="003D1700" w14:paraId="71960E45" w14:textId="17B15800">
            <w:pPr>
              <w:spacing w:after="0"/>
              <w:contextualSpacing/>
              <w:rPr>
                <w:rFonts w:eastAsia="Times New Roman" w:cstheme="minorHAnsi"/>
                <w:b/>
                <w:i/>
                <w:sz w:val="18"/>
                <w:szCs w:val="18"/>
              </w:rPr>
            </w:pPr>
            <w:r>
              <w:rPr>
                <w:b/>
                <w:sz w:val="18"/>
              </w:rPr>
              <w:t>E.7a</w:t>
            </w:r>
          </w:p>
        </w:tc>
        <w:tc>
          <w:tcPr>
            <w:tcW w:w="7087" w:type="dxa"/>
            <w:vAlign w:val="bottom"/>
          </w:tcPr>
          <w:p w:rsidR="003D1700" w:rsidRPr="004D3AE8" w:rsidP="003D1700" w14:paraId="450263D1" w14:textId="6DF90DE7">
            <w:pPr>
              <w:spacing w:after="0"/>
              <w:contextualSpacing/>
              <w:rPr>
                <w:rFonts w:eastAsia="Times New Roman" w:cstheme="minorHAnsi"/>
                <w:sz w:val="18"/>
                <w:szCs w:val="18"/>
              </w:rPr>
            </w:pPr>
            <w:r>
              <w:rPr>
                <w:b/>
                <w:sz w:val="18"/>
              </w:rPr>
              <w:t>Other</w:t>
            </w:r>
            <w:r>
              <w:rPr>
                <w:b/>
                <w:sz w:val="18"/>
              </w:rPr>
              <w:t xml:space="preserve"> </w:t>
            </w:r>
            <w:r>
              <w:rPr>
                <w:b/>
                <w:sz w:val="18"/>
              </w:rPr>
              <w:t>location</w:t>
            </w:r>
            <w:r>
              <w:rPr>
                <w:b/>
                <w:sz w:val="18"/>
              </w:rPr>
              <w:t xml:space="preserve"> PrEP care</w:t>
            </w:r>
          </w:p>
        </w:tc>
      </w:tr>
      <w:tr w14:paraId="278C2CB1" w14:textId="77777777" w:rsidTr="004063F2">
        <w:tblPrEx>
          <w:tblW w:w="8527" w:type="dxa"/>
          <w:tblLayout w:type="fixed"/>
          <w:tblLook w:val="04A0"/>
        </w:tblPrEx>
        <w:tc>
          <w:tcPr>
            <w:tcW w:w="1440" w:type="dxa"/>
            <w:vAlign w:val="bottom"/>
          </w:tcPr>
          <w:p w:rsidR="003D1700" w:rsidP="003D1700" w14:paraId="3AF523B1" w14:textId="70C7A397">
            <w:pPr>
              <w:spacing w:after="0"/>
              <w:contextualSpacing/>
              <w:rPr>
                <w:rFonts w:eastAsia="Times New Roman" w:cstheme="minorHAnsi"/>
                <w:b/>
                <w:sz w:val="18"/>
                <w:szCs w:val="18"/>
              </w:rPr>
            </w:pPr>
            <w:r>
              <w:rPr>
                <w:b/>
                <w:i/>
                <w:color w:val="ED7D31" w:themeColor="accent2"/>
                <w:sz w:val="18"/>
              </w:rPr>
              <w:t>E_CARE96b</w:t>
            </w:r>
          </w:p>
        </w:tc>
        <w:tc>
          <w:tcPr>
            <w:tcW w:w="7087" w:type="dxa"/>
            <w:vAlign w:val="bottom"/>
          </w:tcPr>
          <w:p w:rsidR="003D1700" w:rsidRPr="00705527" w:rsidP="0094785E" w14:paraId="6967205B" w14:textId="6F90853A">
            <w:pPr>
              <w:spacing w:after="0"/>
              <w:contextualSpacing/>
              <w:rPr>
                <w:rFonts w:eastAsia="Times New Roman" w:cstheme="minorHAnsi"/>
                <w:b/>
                <w:bCs/>
                <w:sz w:val="18"/>
                <w:szCs w:val="18"/>
              </w:rPr>
            </w:pPr>
            <w:r w:rsidRPr="00705527">
              <w:rPr>
                <w:sz w:val="18"/>
              </w:rPr>
              <w:t>¿Cuál es el otro lugar?</w:t>
            </w:r>
            <w:r w:rsidRPr="00705527" w:rsidR="0044450B">
              <w:rPr>
                <w:sz w:val="18"/>
              </w:rPr>
              <w:t xml:space="preserve"> </w:t>
            </w:r>
          </w:p>
        </w:tc>
      </w:tr>
      <w:tr w14:paraId="73593FBA" w14:textId="77777777" w:rsidTr="004063F2">
        <w:tblPrEx>
          <w:tblW w:w="8527" w:type="dxa"/>
          <w:tblLayout w:type="fixed"/>
          <w:tblLook w:val="04A0"/>
        </w:tblPrEx>
        <w:tc>
          <w:tcPr>
            <w:tcW w:w="1440" w:type="dxa"/>
            <w:vAlign w:val="bottom"/>
          </w:tcPr>
          <w:p w:rsidR="003D1700" w:rsidP="003D1700" w14:paraId="125DDDC3" w14:textId="77777777">
            <w:pPr>
              <w:spacing w:after="0"/>
              <w:contextualSpacing/>
              <w:rPr>
                <w:rFonts w:eastAsia="Times New Roman" w:cstheme="minorHAnsi"/>
                <w:b/>
                <w:sz w:val="18"/>
                <w:szCs w:val="18"/>
              </w:rPr>
            </w:pPr>
          </w:p>
        </w:tc>
        <w:tc>
          <w:tcPr>
            <w:tcW w:w="7087" w:type="dxa"/>
            <w:vAlign w:val="bottom"/>
          </w:tcPr>
          <w:p w:rsidR="003D1700" w:rsidRPr="00C8011C" w:rsidP="003D1700" w14:paraId="361144E7" w14:textId="2E3D57FB">
            <w:pPr>
              <w:spacing w:after="0"/>
              <w:contextualSpacing/>
              <w:rPr>
                <w:rFonts w:eastAsia="Times New Roman" w:cstheme="minorHAnsi"/>
                <w:b/>
                <w:bCs/>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4B2DC9" w:rsidRPr="00C8011C" w:rsidP="00A1742B" w14:paraId="2648FDF4" w14:textId="77777777">
      <w:pPr>
        <w:spacing w:after="160" w:line="259" w:lineRule="auto"/>
        <w:rPr>
          <w:lang w:val="en-US"/>
        </w:rPr>
      </w:pPr>
    </w:p>
    <w:tbl>
      <w:tblPr>
        <w:tblW w:w="8437" w:type="dxa"/>
        <w:tblLayout w:type="fixed"/>
        <w:tblLook w:val="04A0"/>
      </w:tblPr>
      <w:tblGrid>
        <w:gridCol w:w="1440"/>
        <w:gridCol w:w="5557"/>
        <w:gridCol w:w="1440"/>
      </w:tblGrid>
      <w:tr w14:paraId="41CF9D82" w14:textId="77777777" w:rsidTr="00320AFE">
        <w:tblPrEx>
          <w:tblW w:w="8437" w:type="dxa"/>
          <w:tblLayout w:type="fixed"/>
          <w:tblLook w:val="04A0"/>
        </w:tblPrEx>
        <w:tc>
          <w:tcPr>
            <w:tcW w:w="1440" w:type="dxa"/>
          </w:tcPr>
          <w:p w:rsidR="00C8413B" w:rsidRPr="004D3AE8" w:rsidP="00320AFE" w14:paraId="485A484D" w14:textId="05472DAC">
            <w:pPr>
              <w:spacing w:after="0"/>
              <w:contextualSpacing/>
              <w:rPr>
                <w:rFonts w:eastAsia="Times New Roman" w:cstheme="minorHAnsi"/>
                <w:b/>
                <w:sz w:val="18"/>
                <w:szCs w:val="18"/>
              </w:rPr>
            </w:pPr>
            <w:r>
              <w:rPr>
                <w:b/>
                <w:sz w:val="18"/>
              </w:rPr>
              <w:t>E.8</w:t>
            </w:r>
          </w:p>
          <w:p w:rsidR="00C8413B" w:rsidRPr="004D3AE8" w:rsidP="00320AFE" w14:paraId="71878D09" w14:textId="77777777">
            <w:pPr>
              <w:spacing w:after="0"/>
              <w:contextualSpacing/>
              <w:rPr>
                <w:rFonts w:eastAsia="Times New Roman" w:cstheme="minorHAnsi"/>
                <w:b/>
                <w:bCs/>
                <w:sz w:val="18"/>
                <w:szCs w:val="18"/>
              </w:rPr>
            </w:pPr>
          </w:p>
        </w:tc>
        <w:tc>
          <w:tcPr>
            <w:tcW w:w="6997" w:type="dxa"/>
            <w:gridSpan w:val="2"/>
            <w:vAlign w:val="bottom"/>
          </w:tcPr>
          <w:p w:rsidR="00C8413B" w:rsidRPr="00705527" w:rsidP="00136AA9" w14:paraId="783A7852" w14:textId="744AC470">
            <w:pPr>
              <w:spacing w:after="0"/>
              <w:contextualSpacing/>
              <w:rPr>
                <w:rFonts w:eastAsia="Times New Roman"/>
                <w:b/>
                <w:bCs/>
                <w:sz w:val="18"/>
                <w:szCs w:val="18"/>
              </w:rPr>
            </w:pPr>
            <w:r w:rsidRPr="00705527">
              <w:rPr>
                <w:b/>
                <w:sz w:val="18"/>
              </w:rPr>
              <w:t>What</w:t>
            </w:r>
            <w:r w:rsidRPr="00705527">
              <w:rPr>
                <w:b/>
                <w:sz w:val="18"/>
              </w:rPr>
              <w:t xml:space="preserve"> </w:t>
            </w:r>
            <w:r w:rsidRPr="00705527">
              <w:rPr>
                <w:b/>
                <w:sz w:val="18"/>
              </w:rPr>
              <w:t>kind</w:t>
            </w:r>
            <w:r w:rsidRPr="00705527">
              <w:rPr>
                <w:b/>
                <w:sz w:val="18"/>
              </w:rPr>
              <w:t xml:space="preserve"> </w:t>
            </w:r>
            <w:r w:rsidRPr="00705527">
              <w:rPr>
                <w:b/>
                <w:sz w:val="18"/>
              </w:rPr>
              <w:t>of</w:t>
            </w:r>
            <w:r w:rsidRPr="00705527">
              <w:rPr>
                <w:b/>
                <w:sz w:val="18"/>
              </w:rPr>
              <w:t xml:space="preserve"> PrEP</w:t>
            </w:r>
          </w:p>
          <w:p w:rsidR="00C8413B" w:rsidRPr="00705527" w:rsidP="00136AA9" w14:paraId="7626CAE9" w14:textId="2BAC5A02">
            <w:pPr>
              <w:spacing w:after="0"/>
              <w:contextualSpacing/>
              <w:rPr>
                <w:rFonts w:eastAsia="Times New Roman"/>
                <w:sz w:val="18"/>
                <w:szCs w:val="18"/>
              </w:rPr>
            </w:pPr>
            <w:r w:rsidRPr="00705527">
              <w:rPr>
                <w:sz w:val="18"/>
              </w:rPr>
              <w:t xml:space="preserve">Dijo que había tomado la PrEP </w:t>
            </w:r>
            <w:r w:rsidRPr="005217CF">
              <w:rPr>
                <w:b/>
                <w:bCs/>
                <w:sz w:val="18"/>
              </w:rPr>
              <w:t>antes de su diagnóstico</w:t>
            </w:r>
            <w:r w:rsidRPr="00705527">
              <w:rPr>
                <w:sz w:val="18"/>
              </w:rPr>
              <w:t>. ¿Qué tipo de PrEP fue?</w:t>
            </w:r>
            <w:r w:rsidRPr="00705527" w:rsidR="0044450B">
              <w:rPr>
                <w:sz w:val="18"/>
              </w:rPr>
              <w:t xml:space="preserve"> </w:t>
            </w:r>
          </w:p>
          <w:p w:rsidR="00C8413B" w:rsidRPr="005217CF" w:rsidP="00136AA9" w14:paraId="494346DA" w14:textId="77777777">
            <w:pPr>
              <w:spacing w:after="0"/>
              <w:contextualSpacing/>
              <w:rPr>
                <w:rFonts w:eastAsia="Times New Roman"/>
                <w:bCs/>
                <w:sz w:val="18"/>
                <w:szCs w:val="18"/>
              </w:rPr>
            </w:pPr>
            <w:r w:rsidRPr="005217CF">
              <w:rPr>
                <w:bCs/>
                <w:sz w:val="18"/>
              </w:rPr>
              <w:t>[WB: Seleccione todas las respuestas que correspondan].</w:t>
            </w:r>
          </w:p>
          <w:p w:rsidR="00C8413B" w:rsidRPr="00705527" w:rsidP="00136AA9" w14:paraId="3501FCED" w14:textId="4CCA61B0">
            <w:pPr>
              <w:spacing w:after="0"/>
              <w:contextualSpacing/>
              <w:rPr>
                <w:rFonts w:eastAsia="Times New Roman"/>
                <w:sz w:val="18"/>
                <w:szCs w:val="18"/>
              </w:rPr>
            </w:pPr>
            <w:r w:rsidRPr="005217CF">
              <w:rPr>
                <w:bCs/>
                <w:sz w:val="18"/>
              </w:rPr>
              <w:t xml:space="preserve">[IA: Conteste “sí” o “no” para cada </w:t>
            </w:r>
            <w:r w:rsidRPr="005217CF" w:rsidR="009E69A1">
              <w:rPr>
                <w:bCs/>
                <w:color w:val="000000" w:themeColor="text1"/>
                <w:sz w:val="18"/>
              </w:rPr>
              <w:t>respuesta</w:t>
            </w:r>
            <w:r w:rsidRPr="005217CF">
              <w:rPr>
                <w:bCs/>
                <w:sz w:val="18"/>
              </w:rPr>
              <w:t>].</w:t>
            </w:r>
          </w:p>
        </w:tc>
      </w:tr>
      <w:tr w14:paraId="76AE0DFE" w14:textId="77777777" w:rsidTr="004063F2">
        <w:tblPrEx>
          <w:tblW w:w="8437" w:type="dxa"/>
          <w:tblLayout w:type="fixed"/>
          <w:tblLook w:val="04A0"/>
        </w:tblPrEx>
        <w:tc>
          <w:tcPr>
            <w:tcW w:w="1440" w:type="dxa"/>
          </w:tcPr>
          <w:p w:rsidR="00C8413B" w:rsidRPr="00320DC8" w:rsidP="00136AA9" w14:paraId="54DA5D8A" w14:textId="3974EFC1">
            <w:pPr>
              <w:spacing w:after="0"/>
              <w:contextualSpacing/>
              <w:rPr>
                <w:rFonts w:eastAsia="Times New Roman" w:cstheme="minorHAnsi"/>
                <w:b/>
                <w:i/>
                <w:color w:val="ED7D31" w:themeColor="accent2"/>
                <w:sz w:val="18"/>
                <w:szCs w:val="18"/>
              </w:rPr>
            </w:pPr>
            <w:r>
              <w:rPr>
                <w:b/>
                <w:i/>
                <w:color w:val="ED7D31" w:themeColor="accent2"/>
                <w:sz w:val="18"/>
              </w:rPr>
              <w:t>E_ORAL</w:t>
            </w:r>
          </w:p>
        </w:tc>
        <w:tc>
          <w:tcPr>
            <w:tcW w:w="5557" w:type="dxa"/>
            <w:vAlign w:val="bottom"/>
          </w:tcPr>
          <w:p w:rsidR="00C8413B" w:rsidRPr="00705527" w:rsidP="00136AA9" w14:paraId="584364C0" w14:textId="70E4DD3F">
            <w:pPr>
              <w:tabs>
                <w:tab w:val="right" w:leader="dot" w:pos="5760"/>
              </w:tabs>
              <w:spacing w:after="0"/>
              <w:contextualSpacing/>
              <w:rPr>
                <w:rFonts w:eastAsia="Times New Roman" w:cstheme="minorHAnsi"/>
                <w:sz w:val="18"/>
                <w:szCs w:val="18"/>
              </w:rPr>
            </w:pPr>
            <w:r w:rsidRPr="00705527">
              <w:rPr>
                <w:sz w:val="18"/>
              </w:rPr>
              <w:t>PrEP en pastilla</w:t>
            </w:r>
          </w:p>
        </w:tc>
        <w:tc>
          <w:tcPr>
            <w:tcW w:w="1440" w:type="dxa"/>
            <w:vAlign w:val="center"/>
          </w:tcPr>
          <w:p w:rsidR="00C8413B" w:rsidRPr="004D3AE8" w:rsidP="00490176" w14:paraId="2C7D0FFD" w14:textId="77777777">
            <w:pPr>
              <w:spacing w:after="0"/>
              <w:contextualSpacing/>
              <w:rPr>
                <w:rFonts w:eastAsia="Times New Roman" w:cstheme="minorHAnsi"/>
                <w:bCs/>
                <w:sz w:val="18"/>
                <w:szCs w:val="18"/>
              </w:rPr>
            </w:pPr>
            <w:r>
              <w:rPr>
                <w:sz w:val="18"/>
              </w:rPr>
              <w:t>1</w:t>
            </w:r>
          </w:p>
        </w:tc>
      </w:tr>
      <w:tr w14:paraId="2D62D398" w14:textId="77777777" w:rsidTr="004063F2">
        <w:tblPrEx>
          <w:tblW w:w="8437" w:type="dxa"/>
          <w:tblLayout w:type="fixed"/>
          <w:tblLook w:val="04A0"/>
        </w:tblPrEx>
        <w:tc>
          <w:tcPr>
            <w:tcW w:w="1440" w:type="dxa"/>
          </w:tcPr>
          <w:p w:rsidR="00C8413B" w:rsidRPr="00320DC8" w:rsidP="00136AA9" w14:paraId="0E5BB267" w14:textId="5278BCB1">
            <w:pPr>
              <w:spacing w:after="0"/>
              <w:contextualSpacing/>
              <w:rPr>
                <w:rFonts w:eastAsia="Times New Roman" w:cstheme="minorHAnsi"/>
                <w:b/>
                <w:i/>
                <w:color w:val="ED7D31" w:themeColor="accent2"/>
                <w:sz w:val="18"/>
                <w:szCs w:val="18"/>
              </w:rPr>
            </w:pPr>
            <w:r>
              <w:rPr>
                <w:b/>
                <w:i/>
                <w:color w:val="ED7D31" w:themeColor="accent2"/>
                <w:sz w:val="18"/>
              </w:rPr>
              <w:t>E_INJECT</w:t>
            </w:r>
          </w:p>
        </w:tc>
        <w:tc>
          <w:tcPr>
            <w:tcW w:w="5557" w:type="dxa"/>
            <w:vAlign w:val="center"/>
          </w:tcPr>
          <w:p w:rsidR="00C8413B" w:rsidRPr="00705527" w:rsidP="00490176" w14:paraId="6ED7C6E6" w14:textId="1074AE4F">
            <w:pPr>
              <w:tabs>
                <w:tab w:val="right" w:leader="dot" w:pos="5760"/>
              </w:tabs>
              <w:spacing w:after="0"/>
              <w:contextualSpacing/>
              <w:rPr>
                <w:rFonts w:eastAsia="Times New Roman" w:cstheme="minorHAnsi"/>
                <w:sz w:val="18"/>
                <w:szCs w:val="18"/>
              </w:rPr>
            </w:pPr>
            <w:r w:rsidRPr="00705527">
              <w:rPr>
                <w:sz w:val="18"/>
              </w:rPr>
              <w:t>PrEP inyectable</w:t>
            </w:r>
            <w:r w:rsidRPr="00705527" w:rsidR="0044450B">
              <w:rPr>
                <w:sz w:val="18"/>
              </w:rPr>
              <w:t xml:space="preserve"> </w:t>
            </w:r>
            <w:r w:rsidRPr="00705527">
              <w:rPr>
                <w:sz w:val="18"/>
              </w:rPr>
              <w:t xml:space="preserve"> </w:t>
            </w:r>
          </w:p>
        </w:tc>
        <w:tc>
          <w:tcPr>
            <w:tcW w:w="1440" w:type="dxa"/>
            <w:vAlign w:val="center"/>
          </w:tcPr>
          <w:p w:rsidR="00C8413B" w:rsidRPr="004D3AE8" w:rsidP="00490176" w14:paraId="66F64935" w14:textId="77777777">
            <w:pPr>
              <w:spacing w:after="0"/>
              <w:contextualSpacing/>
              <w:rPr>
                <w:rFonts w:eastAsia="Times New Roman" w:cstheme="minorHAnsi"/>
                <w:bCs/>
                <w:sz w:val="18"/>
                <w:szCs w:val="18"/>
              </w:rPr>
            </w:pPr>
            <w:r>
              <w:rPr>
                <w:sz w:val="18"/>
              </w:rPr>
              <w:t>2</w:t>
            </w:r>
          </w:p>
        </w:tc>
      </w:tr>
      <w:tr w14:paraId="086288EE" w14:textId="77777777" w:rsidTr="004063F2">
        <w:tblPrEx>
          <w:tblW w:w="8437" w:type="dxa"/>
          <w:tblLayout w:type="fixed"/>
          <w:tblLook w:val="04A0"/>
        </w:tblPrEx>
        <w:tc>
          <w:tcPr>
            <w:tcW w:w="1440" w:type="dxa"/>
          </w:tcPr>
          <w:p w:rsidR="00C8413B" w:rsidRPr="00320DC8" w:rsidP="00136AA9" w14:paraId="435C3EEB" w14:textId="179DAAFD">
            <w:pPr>
              <w:spacing w:after="0"/>
              <w:contextualSpacing/>
              <w:rPr>
                <w:rFonts w:eastAsia="Times New Roman" w:cstheme="minorHAnsi"/>
                <w:b/>
                <w:i/>
                <w:color w:val="ED7D31" w:themeColor="accent2"/>
                <w:sz w:val="18"/>
                <w:szCs w:val="18"/>
              </w:rPr>
            </w:pPr>
            <w:r>
              <w:rPr>
                <w:b/>
                <w:i/>
                <w:color w:val="ED7D31" w:themeColor="accent2"/>
                <w:sz w:val="18"/>
              </w:rPr>
              <w:t>E_NRSPD</w:t>
            </w:r>
          </w:p>
        </w:tc>
        <w:tc>
          <w:tcPr>
            <w:tcW w:w="5557" w:type="dxa"/>
            <w:vAlign w:val="bottom"/>
          </w:tcPr>
          <w:p w:rsidR="00C8413B" w:rsidRPr="002C4FA1" w:rsidP="00136AA9" w14:paraId="44E688E6" w14:textId="239CBB5C">
            <w:pPr>
              <w:tabs>
                <w:tab w:val="right" w:leader="dot" w:pos="5760"/>
              </w:tabs>
              <w:spacing w:after="0"/>
              <w:contextualSpacing/>
              <w:rPr>
                <w:rFonts w:eastAsia="Times New Roman" w:cstheme="minorHAnsi"/>
                <w:i/>
                <w:iCs/>
                <w:color w:val="767171" w:themeColor="background2" w:themeShade="80"/>
                <w:sz w:val="18"/>
                <w:szCs w:val="18"/>
              </w:rPr>
            </w:pPr>
            <w:r w:rsidRPr="002C4FA1">
              <w:rPr>
                <w:i/>
                <w:color w:val="767171" w:themeColor="background2" w:themeShade="80"/>
                <w:sz w:val="18"/>
              </w:rPr>
              <w:t>Prefiere no contestar</w:t>
            </w:r>
          </w:p>
        </w:tc>
        <w:tc>
          <w:tcPr>
            <w:tcW w:w="1440" w:type="dxa"/>
            <w:vAlign w:val="center"/>
          </w:tcPr>
          <w:p w:rsidR="00C8413B" w:rsidRPr="003D1700" w:rsidP="00490176" w14:paraId="5B1EBCFD"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136AA9" w:rsidRPr="004D3AE8" w:rsidP="00A1742B" w14:paraId="68C8BF65"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A2986F4"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1742B" w:rsidRPr="003D1700" w:rsidP="001758B7" w14:paraId="6EFEF89E" w14:textId="3E660871">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A1742B" w:rsidRPr="003D1700" w:rsidP="001758B7" w14:paraId="4694C1B4" w14:textId="77777777">
            <w:pPr>
              <w:contextualSpacing/>
              <w:rPr>
                <w:rFonts w:eastAsia="Times New Roman" w:cstheme="minorHAnsi"/>
                <w:b/>
                <w:color w:val="7030A0"/>
                <w:sz w:val="18"/>
                <w:szCs w:val="18"/>
              </w:rPr>
            </w:pPr>
          </w:p>
        </w:tc>
        <w:tc>
          <w:tcPr>
            <w:tcW w:w="8437" w:type="dxa"/>
          </w:tcPr>
          <w:p w:rsidR="00A1742B" w:rsidRPr="00C8011C" w:rsidP="001758B7" w14:paraId="53D7FD6B" w14:textId="6F0C7719">
            <w:pPr>
              <w:contextualSpacing/>
              <w:rPr>
                <w:rFonts w:eastAsia="Times New Roman"/>
                <w:b/>
                <w:color w:val="7030A0"/>
                <w:sz w:val="18"/>
                <w:szCs w:val="18"/>
                <w:lang w:val="en-US"/>
              </w:rPr>
            </w:pPr>
            <w:r w:rsidRPr="00C8011C">
              <w:rPr>
                <w:b/>
                <w:color w:val="7030A0"/>
                <w:sz w:val="18"/>
                <w:lang w:val="en-US"/>
              </w:rPr>
              <w:t>If E.</w:t>
            </w:r>
            <w:r w:rsidR="001608A4">
              <w:rPr>
                <w:b/>
                <w:color w:val="7030A0"/>
                <w:sz w:val="18"/>
                <w:lang w:val="en-US"/>
              </w:rPr>
              <w:t>8</w:t>
            </w:r>
            <w:r w:rsidRPr="00C8011C">
              <w:rPr>
                <w:b/>
                <w:color w:val="7030A0"/>
                <w:sz w:val="18"/>
                <w:lang w:val="en-US"/>
              </w:rPr>
              <w:t xml:space="preserve"> = ‘</w:t>
            </w:r>
            <w:r w:rsidRPr="00C8011C">
              <w:rPr>
                <w:b/>
                <w:color w:val="7030A0"/>
                <w:sz w:val="18"/>
                <w:lang w:val="en-US"/>
              </w:rPr>
              <w:t>PrEP</w:t>
            </w:r>
            <w:r w:rsidRPr="00C8011C">
              <w:rPr>
                <w:b/>
                <w:color w:val="7030A0"/>
                <w:sz w:val="18"/>
                <w:lang w:val="en-US"/>
              </w:rPr>
              <w:t xml:space="preserve"> pills’ [1] then GO to E.</w:t>
            </w:r>
            <w:r w:rsidR="001608A4">
              <w:rPr>
                <w:b/>
                <w:color w:val="7030A0"/>
                <w:sz w:val="18"/>
                <w:lang w:val="en-US"/>
              </w:rPr>
              <w:t>9</w:t>
            </w:r>
            <w:r w:rsidRPr="00C8011C">
              <w:rPr>
                <w:b/>
                <w:color w:val="7030A0"/>
                <w:sz w:val="18"/>
                <w:lang w:val="en-US"/>
              </w:rPr>
              <w:t>.</w:t>
            </w:r>
          </w:p>
          <w:p w:rsidR="00A1742B" w:rsidRPr="003D1700" w:rsidP="001758B7" w14:paraId="2021C259" w14:textId="0F5125DA">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E.</w:t>
            </w:r>
            <w:r w:rsidR="001608A4">
              <w:rPr>
                <w:b/>
                <w:color w:val="7030A0"/>
                <w:sz w:val="18"/>
              </w:rPr>
              <w:t>10</w:t>
            </w:r>
            <w:r>
              <w:rPr>
                <w:b/>
                <w:color w:val="7030A0"/>
                <w:sz w:val="18"/>
              </w:rPr>
              <w:t>.</w:t>
            </w:r>
          </w:p>
        </w:tc>
      </w:tr>
    </w:tbl>
    <w:p w:rsidR="00A1742B" w:rsidRPr="001B511F" w:rsidP="00A1742B" w14:paraId="362B2871" w14:textId="77777777">
      <w:pPr>
        <w:spacing w:after="160" w:line="259" w:lineRule="auto"/>
        <w:rPr>
          <w:rFonts w:cstheme="minorHAnsi"/>
          <w:sz w:val="18"/>
          <w:szCs w:val="18"/>
        </w:rPr>
      </w:pPr>
    </w:p>
    <w:tbl>
      <w:tblPr>
        <w:tblW w:w="9062" w:type="dxa"/>
        <w:tblLayout w:type="fixed"/>
        <w:tblLook w:val="04A0"/>
      </w:tblPr>
      <w:tblGrid>
        <w:gridCol w:w="1440"/>
        <w:gridCol w:w="7082"/>
        <w:gridCol w:w="540"/>
      </w:tblGrid>
      <w:tr w14:paraId="4EBB04B4" w14:textId="77777777" w:rsidTr="00320AFE">
        <w:tblPrEx>
          <w:tblW w:w="9062" w:type="dxa"/>
          <w:tblLayout w:type="fixed"/>
          <w:tblLook w:val="04A0"/>
        </w:tblPrEx>
        <w:tc>
          <w:tcPr>
            <w:tcW w:w="1440" w:type="dxa"/>
          </w:tcPr>
          <w:p w:rsidR="00B67BAA" w:rsidP="00B67BAA" w14:paraId="09260F9D" w14:textId="2E1895D8">
            <w:pPr>
              <w:spacing w:after="0"/>
              <w:contextualSpacing/>
              <w:rPr>
                <w:rFonts w:eastAsia="Times New Roman" w:cstheme="minorHAnsi"/>
                <w:b/>
                <w:sz w:val="18"/>
                <w:szCs w:val="18"/>
              </w:rPr>
            </w:pPr>
            <w:r>
              <w:rPr>
                <w:b/>
                <w:sz w:val="18"/>
              </w:rPr>
              <w:t>E.9</w:t>
            </w:r>
          </w:p>
        </w:tc>
        <w:tc>
          <w:tcPr>
            <w:tcW w:w="7622" w:type="dxa"/>
            <w:gridSpan w:val="2"/>
            <w:vAlign w:val="bottom"/>
          </w:tcPr>
          <w:p w:rsidR="00B67BAA" w:rsidRPr="002C4FA1" w:rsidP="00B67BAA" w14:paraId="14319F5A" w14:textId="3A6005C0">
            <w:pPr>
              <w:spacing w:after="0"/>
              <w:contextualSpacing/>
              <w:rPr>
                <w:rFonts w:eastAsia="Times New Roman" w:cstheme="minorHAnsi"/>
                <w:b/>
                <w:bCs/>
                <w:sz w:val="18"/>
                <w:szCs w:val="18"/>
              </w:rPr>
            </w:pPr>
            <w:r w:rsidRPr="002C4FA1">
              <w:rPr>
                <w:b/>
                <w:sz w:val="18"/>
              </w:rPr>
              <w:t>Type</w:t>
            </w:r>
            <w:r w:rsidRPr="002C4FA1">
              <w:rPr>
                <w:b/>
                <w:sz w:val="18"/>
              </w:rPr>
              <w:t xml:space="preserve"> </w:t>
            </w:r>
            <w:r w:rsidRPr="002C4FA1">
              <w:rPr>
                <w:b/>
                <w:sz w:val="18"/>
              </w:rPr>
              <w:t>of</w:t>
            </w:r>
            <w:r w:rsidRPr="002C4FA1">
              <w:rPr>
                <w:b/>
                <w:sz w:val="18"/>
              </w:rPr>
              <w:t xml:space="preserve"> oral PrEP</w:t>
            </w:r>
          </w:p>
        </w:tc>
      </w:tr>
      <w:tr w14:paraId="7C92051D" w14:textId="77777777" w:rsidTr="00320AFE">
        <w:tblPrEx>
          <w:tblW w:w="9062" w:type="dxa"/>
          <w:tblLayout w:type="fixed"/>
          <w:tblLook w:val="04A0"/>
        </w:tblPrEx>
        <w:tc>
          <w:tcPr>
            <w:tcW w:w="1440" w:type="dxa"/>
          </w:tcPr>
          <w:p w:rsidR="00C8413B" w:rsidRPr="008F4552" w:rsidP="00B67BAA" w14:paraId="40048931" w14:textId="77777777">
            <w:pPr>
              <w:spacing w:after="0"/>
              <w:contextualSpacing/>
              <w:rPr>
                <w:rFonts w:eastAsia="Times New Roman" w:cstheme="minorHAnsi"/>
                <w:b/>
                <w:bCs/>
                <w:sz w:val="18"/>
                <w:szCs w:val="18"/>
              </w:rPr>
            </w:pPr>
          </w:p>
        </w:tc>
        <w:tc>
          <w:tcPr>
            <w:tcW w:w="7622" w:type="dxa"/>
            <w:gridSpan w:val="2"/>
            <w:vAlign w:val="bottom"/>
          </w:tcPr>
          <w:p w:rsidR="00C8413B" w:rsidRPr="006642E8" w:rsidP="001758B7" w14:paraId="79F46371" w14:textId="7B0A9ED1">
            <w:pPr>
              <w:spacing w:after="0"/>
              <w:contextualSpacing/>
              <w:rPr>
                <w:rFonts w:eastAsia="Times New Roman" w:cstheme="minorHAnsi"/>
                <w:bCs/>
                <w:sz w:val="18"/>
                <w:szCs w:val="18"/>
              </w:rPr>
            </w:pPr>
            <w:r w:rsidRPr="002C4FA1">
              <w:rPr>
                <w:sz w:val="18"/>
              </w:rPr>
              <w:t>¿Cómo tomó las pastillas de la PrEP?</w:t>
            </w:r>
            <w:r w:rsidRPr="002C4FA1" w:rsidR="0044450B">
              <w:rPr>
                <w:sz w:val="18"/>
              </w:rPr>
              <w:t xml:space="preserve"> </w:t>
            </w:r>
          </w:p>
          <w:p w:rsidR="00C8413B" w:rsidRPr="004D3584" w:rsidP="00505B60" w14:paraId="2F97D997" w14:textId="77777777">
            <w:pPr>
              <w:spacing w:after="0"/>
              <w:contextualSpacing/>
              <w:rPr>
                <w:rFonts w:eastAsia="Times New Roman"/>
                <w:b/>
                <w:sz w:val="18"/>
                <w:szCs w:val="18"/>
              </w:rPr>
            </w:pPr>
            <w:r w:rsidRPr="004D3584">
              <w:rPr>
                <w:b/>
                <w:sz w:val="18"/>
              </w:rPr>
              <w:t>[WB: Seleccione todas las respuestas que correspondan].</w:t>
            </w:r>
          </w:p>
          <w:p w:rsidR="00C8413B" w:rsidRPr="004D3584" w:rsidP="00505B60" w14:paraId="0B7DDDD3" w14:textId="3CE62E35">
            <w:pPr>
              <w:spacing w:after="0"/>
              <w:contextualSpacing/>
              <w:rPr>
                <w:b/>
                <w:sz w:val="18"/>
              </w:rPr>
            </w:pPr>
            <w:r w:rsidRPr="004D3584">
              <w:rPr>
                <w:b/>
                <w:sz w:val="18"/>
              </w:rPr>
              <w:t xml:space="preserve">[IA: Conteste “sí” o “no” para cada </w:t>
            </w:r>
            <w:r w:rsidRPr="004D3584" w:rsidR="009E69A1">
              <w:rPr>
                <w:b/>
                <w:color w:val="000000" w:themeColor="text1"/>
                <w:sz w:val="18"/>
              </w:rPr>
              <w:t>respuesta</w:t>
            </w:r>
            <w:r w:rsidRPr="004D3584">
              <w:rPr>
                <w:b/>
                <w:sz w:val="18"/>
              </w:rPr>
              <w:t xml:space="preserve">]. </w:t>
            </w:r>
          </w:p>
          <w:p w:rsidR="001608A4" w:rsidRPr="002C4FA1" w:rsidP="00505B60" w14:paraId="44EB9DF3" w14:textId="76B38C37">
            <w:pPr>
              <w:spacing w:after="0"/>
              <w:contextualSpacing/>
              <w:rPr>
                <w:rFonts w:eastAsia="Times New Roman" w:cstheme="minorHAnsi"/>
                <w:sz w:val="18"/>
                <w:szCs w:val="18"/>
              </w:rPr>
            </w:pPr>
            <w:r w:rsidRPr="00E72B89">
              <w:rPr>
                <w:rFonts w:eastAsia="Times New Roman" w:cstheme="minorHAnsi"/>
                <w:color w:val="7030A0"/>
                <w:sz w:val="18"/>
                <w:szCs w:val="18"/>
              </w:rPr>
              <w:t>Programming</w:t>
            </w:r>
            <w:r w:rsidRPr="00E72B89">
              <w:rPr>
                <w:rFonts w:eastAsia="Times New Roman" w:cstheme="minorHAnsi"/>
                <w:color w:val="7030A0"/>
                <w:sz w:val="18"/>
                <w:szCs w:val="18"/>
              </w:rPr>
              <w:t xml:space="preserve"> note: </w:t>
            </w:r>
            <w:r w:rsidRPr="00E72B89">
              <w:rPr>
                <w:rFonts w:eastAsia="Times New Roman" w:cstheme="minorHAnsi"/>
                <w:color w:val="7030A0"/>
                <w:sz w:val="18"/>
                <w:szCs w:val="18"/>
              </w:rPr>
              <w:t>Randomize</w:t>
            </w:r>
            <w:r w:rsidRPr="00E72B89">
              <w:rPr>
                <w:rFonts w:eastAsia="Times New Roman" w:cstheme="minorHAnsi"/>
                <w:color w:val="7030A0"/>
                <w:sz w:val="18"/>
                <w:szCs w:val="18"/>
              </w:rPr>
              <w:t xml:space="preserve"> responses 1-5</w:t>
            </w:r>
          </w:p>
        </w:tc>
      </w:tr>
      <w:tr w14:paraId="1B140F47" w14:textId="77777777" w:rsidTr="004063F2">
        <w:tblPrEx>
          <w:tblW w:w="9062" w:type="dxa"/>
          <w:tblLayout w:type="fixed"/>
          <w:tblLook w:val="04A0"/>
        </w:tblPrEx>
        <w:tc>
          <w:tcPr>
            <w:tcW w:w="1440" w:type="dxa"/>
          </w:tcPr>
          <w:p w:rsidR="00C8413B" w:rsidRPr="00FC47AE" w:rsidP="001758B7" w14:paraId="08DB24B9" w14:textId="26C90294">
            <w:pPr>
              <w:spacing w:after="0"/>
              <w:contextualSpacing/>
              <w:rPr>
                <w:rFonts w:eastAsia="Times New Roman" w:cstheme="minorHAnsi"/>
                <w:b/>
                <w:i/>
                <w:sz w:val="18"/>
                <w:szCs w:val="18"/>
              </w:rPr>
            </w:pPr>
            <w:r>
              <w:rPr>
                <w:b/>
                <w:i/>
                <w:color w:val="ED7D31" w:themeColor="accent2"/>
                <w:sz w:val="18"/>
              </w:rPr>
              <w:t>E_ORAL01</w:t>
            </w:r>
          </w:p>
        </w:tc>
        <w:tc>
          <w:tcPr>
            <w:tcW w:w="7082" w:type="dxa"/>
            <w:vAlign w:val="bottom"/>
          </w:tcPr>
          <w:p w:rsidR="00C8413B" w:rsidRPr="002C4FA1" w:rsidP="001758B7" w14:paraId="5A1C71FF" w14:textId="6A31EFC7">
            <w:pPr>
              <w:tabs>
                <w:tab w:val="right" w:leader="dot" w:pos="5760"/>
              </w:tabs>
              <w:spacing w:after="0"/>
              <w:contextualSpacing/>
              <w:rPr>
                <w:rFonts w:eastAsia="Times New Roman" w:cstheme="minorHAnsi"/>
                <w:sz w:val="18"/>
                <w:szCs w:val="18"/>
              </w:rPr>
            </w:pPr>
            <w:r w:rsidRPr="002C4FA1">
              <w:rPr>
                <w:sz w:val="18"/>
              </w:rPr>
              <w:t>Tomando las pastillas diariamente</w:t>
            </w:r>
          </w:p>
        </w:tc>
        <w:tc>
          <w:tcPr>
            <w:tcW w:w="540" w:type="dxa"/>
            <w:vAlign w:val="center"/>
          </w:tcPr>
          <w:p w:rsidR="00C8413B" w:rsidRPr="008F4552" w:rsidP="00C8413B" w14:paraId="104E2499" w14:textId="77777777">
            <w:pPr>
              <w:spacing w:after="0"/>
              <w:contextualSpacing/>
              <w:rPr>
                <w:rFonts w:eastAsia="Times New Roman" w:cstheme="minorHAnsi"/>
                <w:bCs/>
                <w:sz w:val="18"/>
                <w:szCs w:val="18"/>
              </w:rPr>
            </w:pPr>
            <w:r>
              <w:rPr>
                <w:sz w:val="18"/>
              </w:rPr>
              <w:t>1</w:t>
            </w:r>
          </w:p>
        </w:tc>
      </w:tr>
      <w:tr w14:paraId="49CF3DE4" w14:textId="77777777" w:rsidTr="004063F2">
        <w:tblPrEx>
          <w:tblW w:w="9062" w:type="dxa"/>
          <w:tblLayout w:type="fixed"/>
          <w:tblLook w:val="04A0"/>
        </w:tblPrEx>
        <w:tc>
          <w:tcPr>
            <w:tcW w:w="1440" w:type="dxa"/>
          </w:tcPr>
          <w:p w:rsidR="00C8413B" w:rsidRPr="00FC47AE" w:rsidP="001758B7" w14:paraId="6B9AE23E" w14:textId="6E7B13D2">
            <w:pPr>
              <w:spacing w:after="0"/>
              <w:contextualSpacing/>
              <w:rPr>
                <w:rFonts w:eastAsia="Times New Roman" w:cstheme="minorHAnsi"/>
                <w:b/>
                <w:i/>
                <w:sz w:val="18"/>
                <w:szCs w:val="18"/>
              </w:rPr>
            </w:pPr>
            <w:r>
              <w:rPr>
                <w:b/>
                <w:i/>
                <w:color w:val="ED7D31" w:themeColor="accent2"/>
                <w:sz w:val="18"/>
              </w:rPr>
              <w:t>E_ORAL02</w:t>
            </w:r>
          </w:p>
        </w:tc>
        <w:tc>
          <w:tcPr>
            <w:tcW w:w="7082" w:type="dxa"/>
            <w:shd w:val="clear" w:color="auto" w:fill="auto"/>
            <w:vAlign w:val="bottom"/>
          </w:tcPr>
          <w:p w:rsidR="00C8413B" w:rsidRPr="002C4FA1" w:rsidP="001758B7" w14:paraId="2FE6615B" w14:textId="46021FA4">
            <w:pPr>
              <w:tabs>
                <w:tab w:val="right" w:leader="dot" w:pos="5760"/>
              </w:tabs>
              <w:spacing w:after="0"/>
              <w:contextualSpacing/>
              <w:rPr>
                <w:rFonts w:eastAsia="Times New Roman" w:cstheme="minorHAnsi"/>
                <w:sz w:val="18"/>
                <w:szCs w:val="18"/>
              </w:rPr>
            </w:pPr>
            <w:r w:rsidRPr="002C4FA1">
              <w:rPr>
                <w:sz w:val="18"/>
              </w:rPr>
              <w:t>Tomando las pastillas antes y después de tener relaciones sexuales (lo que a veces se llama PrEP a demanda, 2-1-1 o intermitente)</w:t>
            </w:r>
          </w:p>
        </w:tc>
        <w:tc>
          <w:tcPr>
            <w:tcW w:w="540" w:type="dxa"/>
            <w:vAlign w:val="center"/>
          </w:tcPr>
          <w:p w:rsidR="00C8413B" w:rsidRPr="004D3AE8" w:rsidP="00C8413B" w14:paraId="3431AB36" w14:textId="77777777">
            <w:pPr>
              <w:spacing w:after="0"/>
              <w:contextualSpacing/>
              <w:rPr>
                <w:rFonts w:eastAsia="Times New Roman" w:cstheme="minorHAnsi"/>
                <w:bCs/>
                <w:sz w:val="18"/>
                <w:szCs w:val="18"/>
              </w:rPr>
            </w:pPr>
            <w:r>
              <w:rPr>
                <w:sz w:val="18"/>
              </w:rPr>
              <w:t>2</w:t>
            </w:r>
          </w:p>
        </w:tc>
      </w:tr>
      <w:tr w14:paraId="7A5585EE" w14:textId="77777777" w:rsidTr="004063F2">
        <w:tblPrEx>
          <w:tblW w:w="9062" w:type="dxa"/>
          <w:tblLayout w:type="fixed"/>
          <w:tblLook w:val="04A0"/>
        </w:tblPrEx>
        <w:tc>
          <w:tcPr>
            <w:tcW w:w="1440" w:type="dxa"/>
          </w:tcPr>
          <w:p w:rsidR="00C8413B" w:rsidRPr="00FC47AE" w:rsidP="001758B7" w14:paraId="4B9D8698" w14:textId="353927D5">
            <w:pPr>
              <w:spacing w:after="0"/>
              <w:contextualSpacing/>
              <w:rPr>
                <w:rFonts w:eastAsia="Times New Roman" w:cstheme="minorHAnsi"/>
                <w:b/>
                <w:i/>
                <w:sz w:val="18"/>
                <w:szCs w:val="18"/>
              </w:rPr>
            </w:pPr>
            <w:r>
              <w:rPr>
                <w:b/>
                <w:i/>
                <w:color w:val="ED7D31" w:themeColor="accent2"/>
                <w:sz w:val="18"/>
              </w:rPr>
              <w:t>E_ORAL03</w:t>
            </w:r>
          </w:p>
        </w:tc>
        <w:tc>
          <w:tcPr>
            <w:tcW w:w="7082" w:type="dxa"/>
            <w:shd w:val="clear" w:color="auto" w:fill="auto"/>
            <w:vAlign w:val="bottom"/>
          </w:tcPr>
          <w:p w:rsidR="00C8413B" w:rsidRPr="002C4FA1" w:rsidP="009A0368" w14:paraId="754151C1" w14:textId="49310F5B">
            <w:pPr>
              <w:tabs>
                <w:tab w:val="right" w:leader="dot" w:pos="5760"/>
              </w:tabs>
              <w:spacing w:after="0"/>
              <w:contextualSpacing/>
              <w:rPr>
                <w:rFonts w:eastAsia="Times New Roman" w:cstheme="minorHAnsi"/>
                <w:sz w:val="18"/>
                <w:szCs w:val="18"/>
              </w:rPr>
            </w:pPr>
            <w:r w:rsidRPr="002C4FA1">
              <w:rPr>
                <w:sz w:val="18"/>
              </w:rPr>
              <w:t>Tomando las pastillas antes de tener relaciones sexuales, pero no después</w:t>
            </w:r>
          </w:p>
        </w:tc>
        <w:tc>
          <w:tcPr>
            <w:tcW w:w="540" w:type="dxa"/>
            <w:vAlign w:val="center"/>
          </w:tcPr>
          <w:p w:rsidR="00C8413B" w:rsidRPr="004D3AE8" w:rsidP="00C8413B" w14:paraId="65EA3F77" w14:textId="61A94501">
            <w:pPr>
              <w:spacing w:after="0"/>
              <w:contextualSpacing/>
              <w:rPr>
                <w:rFonts w:eastAsia="Times New Roman" w:cstheme="minorHAnsi"/>
                <w:bCs/>
                <w:sz w:val="18"/>
                <w:szCs w:val="18"/>
              </w:rPr>
            </w:pPr>
            <w:r>
              <w:rPr>
                <w:sz w:val="18"/>
              </w:rPr>
              <w:t>3</w:t>
            </w:r>
          </w:p>
        </w:tc>
      </w:tr>
      <w:tr w14:paraId="0B2937B6" w14:textId="77777777" w:rsidTr="004063F2">
        <w:tblPrEx>
          <w:tblW w:w="9062" w:type="dxa"/>
          <w:tblLayout w:type="fixed"/>
          <w:tblLook w:val="04A0"/>
        </w:tblPrEx>
        <w:tc>
          <w:tcPr>
            <w:tcW w:w="1440" w:type="dxa"/>
          </w:tcPr>
          <w:p w:rsidR="00C8413B" w:rsidRPr="00FC47AE" w:rsidP="001758B7" w14:paraId="15FCAFC6" w14:textId="43AF0432">
            <w:pPr>
              <w:spacing w:after="0"/>
              <w:contextualSpacing/>
              <w:rPr>
                <w:rFonts w:eastAsia="Times New Roman" w:cstheme="minorHAnsi"/>
                <w:b/>
                <w:i/>
                <w:sz w:val="18"/>
                <w:szCs w:val="18"/>
              </w:rPr>
            </w:pPr>
            <w:r>
              <w:rPr>
                <w:b/>
                <w:i/>
                <w:color w:val="ED7D31" w:themeColor="accent2"/>
                <w:sz w:val="18"/>
              </w:rPr>
              <w:t>E_ORAL04</w:t>
            </w:r>
          </w:p>
        </w:tc>
        <w:tc>
          <w:tcPr>
            <w:tcW w:w="7082" w:type="dxa"/>
            <w:shd w:val="clear" w:color="auto" w:fill="auto"/>
            <w:vAlign w:val="bottom"/>
          </w:tcPr>
          <w:p w:rsidR="00C8413B" w:rsidRPr="002C4FA1" w:rsidP="009A0368" w14:paraId="19F00A16" w14:textId="324AE9B2">
            <w:pPr>
              <w:tabs>
                <w:tab w:val="right" w:leader="dot" w:pos="5760"/>
              </w:tabs>
              <w:spacing w:after="0"/>
              <w:contextualSpacing/>
              <w:rPr>
                <w:rFonts w:eastAsia="Times New Roman" w:cstheme="minorHAnsi"/>
                <w:sz w:val="18"/>
                <w:szCs w:val="18"/>
              </w:rPr>
            </w:pPr>
            <w:r w:rsidRPr="002C4FA1">
              <w:rPr>
                <w:sz w:val="18"/>
              </w:rPr>
              <w:t>Tomando las pastillas después de tener relaciones sexuales, pero no antes</w:t>
            </w:r>
          </w:p>
        </w:tc>
        <w:tc>
          <w:tcPr>
            <w:tcW w:w="540" w:type="dxa"/>
            <w:vAlign w:val="center"/>
          </w:tcPr>
          <w:p w:rsidR="00C8413B" w:rsidP="00C8413B" w14:paraId="28BFA896" w14:textId="2C3BEFBE">
            <w:pPr>
              <w:spacing w:after="0"/>
              <w:contextualSpacing/>
              <w:rPr>
                <w:rFonts w:eastAsia="Times New Roman" w:cstheme="minorHAnsi"/>
                <w:bCs/>
                <w:sz w:val="18"/>
                <w:szCs w:val="18"/>
              </w:rPr>
            </w:pPr>
            <w:r>
              <w:rPr>
                <w:sz w:val="18"/>
              </w:rPr>
              <w:t>4</w:t>
            </w:r>
          </w:p>
        </w:tc>
      </w:tr>
      <w:tr w14:paraId="3F78A40E" w14:textId="77777777" w:rsidTr="004063F2">
        <w:tblPrEx>
          <w:tblW w:w="9062" w:type="dxa"/>
          <w:tblLayout w:type="fixed"/>
          <w:tblLook w:val="04A0"/>
        </w:tblPrEx>
        <w:tc>
          <w:tcPr>
            <w:tcW w:w="1440" w:type="dxa"/>
          </w:tcPr>
          <w:p w:rsidR="00C8413B" w:rsidRPr="00FC47AE" w:rsidP="001758B7" w14:paraId="0EAA13DD" w14:textId="3FDFAB9C">
            <w:pPr>
              <w:spacing w:after="0"/>
              <w:contextualSpacing/>
              <w:rPr>
                <w:rFonts w:eastAsia="Times New Roman" w:cstheme="minorHAnsi"/>
                <w:b/>
                <w:i/>
                <w:sz w:val="18"/>
                <w:szCs w:val="18"/>
              </w:rPr>
            </w:pPr>
            <w:r>
              <w:rPr>
                <w:b/>
                <w:i/>
                <w:color w:val="ED7D31" w:themeColor="accent2"/>
                <w:sz w:val="18"/>
              </w:rPr>
              <w:t>E_ORAL05</w:t>
            </w:r>
          </w:p>
        </w:tc>
        <w:tc>
          <w:tcPr>
            <w:tcW w:w="7082" w:type="dxa"/>
            <w:vAlign w:val="bottom"/>
          </w:tcPr>
          <w:p w:rsidR="00C8413B" w:rsidRPr="002C4FA1" w:rsidP="001758B7" w14:paraId="2DC8B491" w14:textId="47AF599C">
            <w:pPr>
              <w:tabs>
                <w:tab w:val="right" w:leader="dot" w:pos="5760"/>
              </w:tabs>
              <w:spacing w:after="0"/>
              <w:contextualSpacing/>
              <w:rPr>
                <w:rFonts w:eastAsia="Times New Roman" w:cstheme="minorHAnsi"/>
                <w:sz w:val="18"/>
                <w:szCs w:val="18"/>
              </w:rPr>
            </w:pPr>
            <w:r w:rsidRPr="002C4FA1">
              <w:rPr>
                <w:sz w:val="18"/>
              </w:rPr>
              <w:t>Tomando las pastillas cuando se acordaba, pero sin seguir un régimen regular</w:t>
            </w:r>
            <w:r w:rsidRPr="002C4FA1" w:rsidR="0044450B">
              <w:rPr>
                <w:sz w:val="18"/>
              </w:rPr>
              <w:t xml:space="preserve">   </w:t>
            </w:r>
          </w:p>
        </w:tc>
        <w:tc>
          <w:tcPr>
            <w:tcW w:w="540" w:type="dxa"/>
            <w:vAlign w:val="center"/>
          </w:tcPr>
          <w:p w:rsidR="00C8413B" w:rsidRPr="004D3AE8" w:rsidP="00C8413B" w14:paraId="07C3E9C2" w14:textId="3F42DFB3">
            <w:pPr>
              <w:spacing w:after="0"/>
              <w:contextualSpacing/>
              <w:rPr>
                <w:rFonts w:eastAsia="Times New Roman" w:cstheme="minorHAnsi"/>
                <w:bCs/>
                <w:sz w:val="18"/>
                <w:szCs w:val="18"/>
              </w:rPr>
            </w:pPr>
            <w:r>
              <w:rPr>
                <w:sz w:val="18"/>
              </w:rPr>
              <w:t>5</w:t>
            </w:r>
          </w:p>
        </w:tc>
      </w:tr>
      <w:tr w14:paraId="35624FF0" w14:textId="77777777" w:rsidTr="004063F2">
        <w:tblPrEx>
          <w:tblW w:w="9062" w:type="dxa"/>
          <w:tblLayout w:type="fixed"/>
          <w:tblLook w:val="04A0"/>
        </w:tblPrEx>
        <w:tc>
          <w:tcPr>
            <w:tcW w:w="1440" w:type="dxa"/>
          </w:tcPr>
          <w:p w:rsidR="00C8413B" w:rsidRPr="00FC47AE" w:rsidP="001758B7" w14:paraId="40B05A5E" w14:textId="27F3D168">
            <w:pPr>
              <w:spacing w:after="0"/>
              <w:contextualSpacing/>
              <w:rPr>
                <w:rFonts w:eastAsia="Times New Roman" w:cstheme="minorHAnsi"/>
                <w:b/>
                <w:i/>
                <w:sz w:val="18"/>
                <w:szCs w:val="18"/>
              </w:rPr>
            </w:pPr>
            <w:r>
              <w:rPr>
                <w:b/>
                <w:i/>
                <w:color w:val="ED7D31" w:themeColor="accent2"/>
                <w:sz w:val="18"/>
              </w:rPr>
              <w:t>E_ORAL99</w:t>
            </w:r>
          </w:p>
        </w:tc>
        <w:tc>
          <w:tcPr>
            <w:tcW w:w="7082" w:type="dxa"/>
            <w:vAlign w:val="bottom"/>
          </w:tcPr>
          <w:p w:rsidR="00C8413B" w:rsidRPr="002C4FA1" w:rsidP="001758B7" w14:paraId="4887970C" w14:textId="5744FF4E">
            <w:pPr>
              <w:tabs>
                <w:tab w:val="right" w:leader="dot" w:pos="5760"/>
              </w:tabs>
              <w:spacing w:after="0"/>
              <w:contextualSpacing/>
              <w:rPr>
                <w:rFonts w:eastAsia="Times New Roman" w:cstheme="minorHAnsi"/>
                <w:i/>
                <w:iCs/>
                <w:color w:val="767171" w:themeColor="background2" w:themeShade="80"/>
                <w:sz w:val="18"/>
                <w:szCs w:val="18"/>
              </w:rPr>
            </w:pPr>
            <w:r w:rsidRPr="002C4FA1">
              <w:rPr>
                <w:i/>
                <w:color w:val="767171" w:themeColor="background2" w:themeShade="80"/>
                <w:sz w:val="18"/>
              </w:rPr>
              <w:t>Prefiere no contestar</w:t>
            </w:r>
          </w:p>
        </w:tc>
        <w:tc>
          <w:tcPr>
            <w:tcW w:w="540" w:type="dxa"/>
            <w:vAlign w:val="center"/>
          </w:tcPr>
          <w:p w:rsidR="00C8413B" w:rsidRPr="003D1700" w:rsidP="00C8413B" w14:paraId="14BA8B77"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A1742B" w:rsidRPr="004D3AE8" w:rsidP="00A1742B" w14:paraId="08F71FB7" w14:textId="77777777">
      <w:pPr>
        <w:spacing w:after="160" w:line="259" w:lineRule="auto"/>
        <w:rPr>
          <w:rFonts w:cstheme="minorHAnsi"/>
          <w:b/>
        </w:rPr>
      </w:pPr>
    </w:p>
    <w:tbl>
      <w:tblPr>
        <w:tblW w:w="8882" w:type="dxa"/>
        <w:tblLayout w:type="fixed"/>
        <w:tblLook w:val="04A0"/>
      </w:tblPr>
      <w:tblGrid>
        <w:gridCol w:w="1440"/>
        <w:gridCol w:w="6187"/>
        <w:gridCol w:w="1255"/>
      </w:tblGrid>
      <w:tr w14:paraId="5E241FEE" w14:textId="77777777" w:rsidTr="00175497">
        <w:tblPrEx>
          <w:tblW w:w="8882" w:type="dxa"/>
          <w:tblLayout w:type="fixed"/>
          <w:tblLook w:val="04A0"/>
        </w:tblPrEx>
        <w:tc>
          <w:tcPr>
            <w:tcW w:w="1440" w:type="dxa"/>
            <w:vAlign w:val="bottom"/>
          </w:tcPr>
          <w:p w:rsidR="00266D24" w:rsidRPr="004D3AE8" w:rsidP="00266D24" w14:paraId="4751883D" w14:textId="6BFC68E6">
            <w:pPr>
              <w:spacing w:after="0"/>
              <w:contextualSpacing/>
              <w:rPr>
                <w:rFonts w:eastAsia="Times New Roman" w:cstheme="minorHAnsi"/>
                <w:b/>
                <w:sz w:val="18"/>
                <w:szCs w:val="18"/>
              </w:rPr>
            </w:pPr>
            <w:r>
              <w:rPr>
                <w:b/>
                <w:sz w:val="18"/>
              </w:rPr>
              <w:t>E.10</w:t>
            </w:r>
          </w:p>
        </w:tc>
        <w:tc>
          <w:tcPr>
            <w:tcW w:w="7442" w:type="dxa"/>
            <w:gridSpan w:val="2"/>
            <w:vAlign w:val="bottom"/>
          </w:tcPr>
          <w:p w:rsidR="00266D24" w:rsidRPr="002C4FA1" w:rsidP="00266D24" w14:paraId="1DE465DA" w14:textId="4533E68E">
            <w:pPr>
              <w:spacing w:after="0"/>
              <w:contextualSpacing/>
              <w:rPr>
                <w:rFonts w:eastAsia="Times New Roman"/>
                <w:b/>
                <w:bCs/>
                <w:sz w:val="18"/>
                <w:szCs w:val="18"/>
              </w:rPr>
            </w:pPr>
            <w:r w:rsidRPr="002C4FA1">
              <w:rPr>
                <w:b/>
                <w:sz w:val="18"/>
              </w:rPr>
              <w:t xml:space="preserve">Discontinue PrEP </w:t>
            </w:r>
            <w:r w:rsidRPr="002C4FA1">
              <w:rPr>
                <w:b/>
                <w:sz w:val="18"/>
              </w:rPr>
              <w:t>altogether</w:t>
            </w:r>
          </w:p>
        </w:tc>
      </w:tr>
      <w:tr w14:paraId="3A4A5C43" w14:textId="77777777" w:rsidTr="00266D24">
        <w:tblPrEx>
          <w:tblW w:w="8882" w:type="dxa"/>
          <w:tblLayout w:type="fixed"/>
          <w:tblLook w:val="04A0"/>
        </w:tblPrEx>
        <w:tc>
          <w:tcPr>
            <w:tcW w:w="1440" w:type="dxa"/>
          </w:tcPr>
          <w:p w:rsidR="00290594" w:rsidRPr="00632C24" w:rsidP="00266D24" w14:paraId="736DEA2C" w14:textId="7B2A9344">
            <w:pPr>
              <w:spacing w:after="0"/>
              <w:contextualSpacing/>
              <w:rPr>
                <w:rFonts w:eastAsia="Times New Roman" w:cstheme="minorHAnsi"/>
                <w:sz w:val="18"/>
                <w:szCs w:val="18"/>
              </w:rPr>
            </w:pPr>
            <w:r>
              <w:rPr>
                <w:b/>
                <w:i/>
                <w:color w:val="ED7D31" w:themeColor="accent2"/>
                <w:sz w:val="18"/>
              </w:rPr>
              <w:t>E_STOP</w:t>
            </w:r>
          </w:p>
        </w:tc>
        <w:tc>
          <w:tcPr>
            <w:tcW w:w="7442" w:type="dxa"/>
            <w:gridSpan w:val="2"/>
            <w:vAlign w:val="bottom"/>
          </w:tcPr>
          <w:p w:rsidR="00085127" w:rsidRPr="002C4FA1" w:rsidP="00320AFE" w14:paraId="36247CF2" w14:textId="7A339E2F">
            <w:pPr>
              <w:spacing w:after="0"/>
              <w:contextualSpacing/>
              <w:rPr>
                <w:rFonts w:eastAsia="Times New Roman"/>
                <w:sz w:val="18"/>
                <w:szCs w:val="18"/>
              </w:rPr>
            </w:pPr>
            <w:r w:rsidRPr="002C4FA1">
              <w:rPr>
                <w:sz w:val="18"/>
              </w:rPr>
              <w:t>¿</w:t>
            </w:r>
            <w:r w:rsidRPr="002C4FA1">
              <w:rPr>
                <w:b/>
                <w:bCs/>
                <w:sz w:val="18"/>
              </w:rPr>
              <w:t>Alguna vez</w:t>
            </w:r>
            <w:r w:rsidRPr="002C4FA1">
              <w:rPr>
                <w:sz w:val="18"/>
              </w:rPr>
              <w:t xml:space="preserve"> dejó de tomar la PrEP y </w:t>
            </w:r>
            <w:r w:rsidRPr="002C4FA1">
              <w:rPr>
                <w:b/>
                <w:bCs/>
                <w:sz w:val="18"/>
              </w:rPr>
              <w:t>no</w:t>
            </w:r>
            <w:r w:rsidRPr="002C4FA1">
              <w:rPr>
                <w:sz w:val="18"/>
              </w:rPr>
              <w:t xml:space="preserve"> empezó a tomarla de nuevo?</w:t>
            </w:r>
            <w:r w:rsidRPr="002C4FA1" w:rsidR="0044450B">
              <w:rPr>
                <w:sz w:val="18"/>
              </w:rPr>
              <w:t xml:space="preserve"> </w:t>
            </w:r>
          </w:p>
        </w:tc>
      </w:tr>
      <w:tr w14:paraId="4A30338D" w14:textId="77777777" w:rsidTr="00266D24">
        <w:tblPrEx>
          <w:tblW w:w="8882" w:type="dxa"/>
          <w:tblLayout w:type="fixed"/>
          <w:tblLook w:val="04A0"/>
        </w:tblPrEx>
        <w:tc>
          <w:tcPr>
            <w:tcW w:w="1440" w:type="dxa"/>
          </w:tcPr>
          <w:p w:rsidR="00320AFE" w:rsidRPr="00FC47AE" w:rsidP="00266D24" w14:paraId="538B2865" w14:textId="77777777">
            <w:pPr>
              <w:spacing w:after="0"/>
              <w:contextualSpacing/>
              <w:rPr>
                <w:rFonts w:eastAsia="Times New Roman" w:cstheme="minorHAnsi"/>
                <w:b/>
                <w:i/>
                <w:color w:val="ED7D31" w:themeColor="accent2"/>
                <w:sz w:val="18"/>
                <w:szCs w:val="18"/>
              </w:rPr>
            </w:pPr>
          </w:p>
        </w:tc>
        <w:tc>
          <w:tcPr>
            <w:tcW w:w="7442" w:type="dxa"/>
            <w:gridSpan w:val="2"/>
            <w:vAlign w:val="bottom"/>
          </w:tcPr>
          <w:p w:rsidR="00320AFE" w:rsidRPr="002C4FA1" w:rsidP="00320AFE" w14:paraId="1C998FD9" w14:textId="58713E8B">
            <w:pPr>
              <w:spacing w:after="0"/>
              <w:contextualSpacing/>
              <w:rPr>
                <w:rFonts w:eastAsia="Times New Roman"/>
                <w:sz w:val="18"/>
                <w:szCs w:val="18"/>
                <w:lang w:val="en-US"/>
              </w:rPr>
            </w:pPr>
            <w:r w:rsidRPr="002C4FA1">
              <w:rPr>
                <w:color w:val="00B050"/>
                <w:sz w:val="18"/>
                <w:lang w:val="en-US"/>
              </w:rPr>
              <w:t>[DON’T READ RESPONSES. SELECT ONLY ONE.]</w:t>
            </w:r>
          </w:p>
        </w:tc>
      </w:tr>
      <w:tr w14:paraId="795B0DA9" w14:textId="77777777" w:rsidTr="00175497">
        <w:tblPrEx>
          <w:tblW w:w="8882" w:type="dxa"/>
          <w:tblLayout w:type="fixed"/>
          <w:tblLook w:val="04A0"/>
        </w:tblPrEx>
        <w:tc>
          <w:tcPr>
            <w:tcW w:w="1440" w:type="dxa"/>
          </w:tcPr>
          <w:p w:rsidR="00290594" w:rsidRPr="00C8011C" w:rsidP="007E7018" w14:paraId="51C255F3" w14:textId="5D59CE9F">
            <w:pPr>
              <w:spacing w:after="0"/>
              <w:contextualSpacing/>
              <w:rPr>
                <w:rFonts w:eastAsia="Times New Roman" w:cstheme="minorHAnsi"/>
                <w:b/>
                <w:i/>
                <w:sz w:val="18"/>
                <w:szCs w:val="18"/>
                <w:lang w:val="en-US"/>
              </w:rPr>
            </w:pPr>
            <w:bookmarkStart w:id="27" w:name="_Hlk87272140"/>
          </w:p>
        </w:tc>
        <w:tc>
          <w:tcPr>
            <w:tcW w:w="6187" w:type="dxa"/>
            <w:vAlign w:val="bottom"/>
          </w:tcPr>
          <w:p w:rsidR="00290594" w:rsidRPr="002C4FA1" w:rsidP="007E7018" w14:paraId="27681C6D" w14:textId="64ADCD4E">
            <w:pPr>
              <w:tabs>
                <w:tab w:val="right" w:leader="dot" w:pos="5760"/>
              </w:tabs>
              <w:spacing w:after="0"/>
              <w:contextualSpacing/>
              <w:rPr>
                <w:rFonts w:eastAsia="Times New Roman" w:cstheme="minorHAnsi"/>
                <w:sz w:val="18"/>
                <w:szCs w:val="18"/>
              </w:rPr>
            </w:pPr>
            <w:r w:rsidRPr="002C4FA1">
              <w:rPr>
                <w:sz w:val="18"/>
              </w:rPr>
              <w:t>No</w:t>
            </w:r>
          </w:p>
        </w:tc>
        <w:tc>
          <w:tcPr>
            <w:tcW w:w="1255" w:type="dxa"/>
            <w:vAlign w:val="bottom"/>
          </w:tcPr>
          <w:p w:rsidR="00290594" w:rsidRPr="004D3AE8" w:rsidP="007E7018" w14:paraId="60175092" w14:textId="77777777">
            <w:pPr>
              <w:spacing w:after="0"/>
              <w:contextualSpacing/>
              <w:jc w:val="right"/>
              <w:rPr>
                <w:rFonts w:eastAsia="Times New Roman" w:cstheme="minorHAnsi"/>
                <w:bCs/>
                <w:sz w:val="18"/>
                <w:szCs w:val="18"/>
              </w:rPr>
            </w:pPr>
            <w:r>
              <w:rPr>
                <w:sz w:val="18"/>
              </w:rPr>
              <w:t>0</w:t>
            </w:r>
          </w:p>
        </w:tc>
      </w:tr>
      <w:tr w14:paraId="187D9BF3" w14:textId="77777777" w:rsidTr="00175497">
        <w:tblPrEx>
          <w:tblW w:w="8882" w:type="dxa"/>
          <w:tblLayout w:type="fixed"/>
          <w:tblLook w:val="04A0"/>
        </w:tblPrEx>
        <w:tc>
          <w:tcPr>
            <w:tcW w:w="1440" w:type="dxa"/>
          </w:tcPr>
          <w:p w:rsidR="00290594" w:rsidRPr="004D3AE8" w:rsidP="007E7018" w14:paraId="35281763" w14:textId="77777777">
            <w:pPr>
              <w:spacing w:after="0"/>
              <w:contextualSpacing/>
              <w:rPr>
                <w:rFonts w:eastAsia="Times New Roman" w:cstheme="minorHAnsi"/>
                <w:sz w:val="18"/>
                <w:szCs w:val="18"/>
              </w:rPr>
            </w:pPr>
          </w:p>
        </w:tc>
        <w:tc>
          <w:tcPr>
            <w:tcW w:w="6187" w:type="dxa"/>
            <w:vAlign w:val="bottom"/>
          </w:tcPr>
          <w:p w:rsidR="00290594" w:rsidRPr="002C4FA1" w:rsidP="007E7018" w14:paraId="5E1608B4" w14:textId="1B0031D5">
            <w:pPr>
              <w:tabs>
                <w:tab w:val="right" w:leader="dot" w:pos="5760"/>
              </w:tabs>
              <w:spacing w:after="0"/>
              <w:contextualSpacing/>
              <w:rPr>
                <w:rFonts w:eastAsia="Times New Roman" w:cstheme="minorHAnsi"/>
                <w:sz w:val="18"/>
                <w:szCs w:val="18"/>
              </w:rPr>
            </w:pPr>
            <w:r w:rsidRPr="002C4FA1">
              <w:rPr>
                <w:sz w:val="18"/>
              </w:rPr>
              <w:t>Sí</w:t>
            </w:r>
          </w:p>
        </w:tc>
        <w:tc>
          <w:tcPr>
            <w:tcW w:w="1255" w:type="dxa"/>
            <w:vAlign w:val="bottom"/>
          </w:tcPr>
          <w:p w:rsidR="00290594" w:rsidRPr="004D3AE8" w:rsidP="007E7018" w14:paraId="0E58D622" w14:textId="77777777">
            <w:pPr>
              <w:spacing w:after="0"/>
              <w:contextualSpacing/>
              <w:jc w:val="right"/>
              <w:rPr>
                <w:rFonts w:eastAsia="Times New Roman" w:cstheme="minorHAnsi"/>
                <w:bCs/>
                <w:sz w:val="18"/>
                <w:szCs w:val="18"/>
              </w:rPr>
            </w:pPr>
            <w:r>
              <w:rPr>
                <w:sz w:val="18"/>
              </w:rPr>
              <w:t>1</w:t>
            </w:r>
          </w:p>
        </w:tc>
      </w:tr>
      <w:bookmarkEnd w:id="27"/>
      <w:tr w14:paraId="76BDC4B2" w14:textId="77777777" w:rsidTr="00175497">
        <w:tblPrEx>
          <w:tblW w:w="8882" w:type="dxa"/>
          <w:tblLayout w:type="fixed"/>
          <w:tblLook w:val="04A0"/>
        </w:tblPrEx>
        <w:tc>
          <w:tcPr>
            <w:tcW w:w="1440" w:type="dxa"/>
          </w:tcPr>
          <w:p w:rsidR="00290594" w:rsidRPr="004D3AE8" w:rsidP="007E7018" w14:paraId="25D4748C" w14:textId="77777777">
            <w:pPr>
              <w:spacing w:after="0"/>
              <w:contextualSpacing/>
              <w:rPr>
                <w:rFonts w:eastAsia="Times New Roman" w:cstheme="minorHAnsi"/>
                <w:sz w:val="18"/>
                <w:szCs w:val="18"/>
              </w:rPr>
            </w:pPr>
          </w:p>
        </w:tc>
        <w:tc>
          <w:tcPr>
            <w:tcW w:w="6187" w:type="dxa"/>
            <w:vAlign w:val="bottom"/>
          </w:tcPr>
          <w:p w:rsidR="00290594" w:rsidRPr="002C4FA1" w:rsidP="007E7018" w14:paraId="6287F7D6" w14:textId="5A626BA5">
            <w:pPr>
              <w:tabs>
                <w:tab w:val="right" w:leader="dot" w:pos="5760"/>
              </w:tabs>
              <w:spacing w:after="0"/>
              <w:contextualSpacing/>
              <w:rPr>
                <w:rFonts w:eastAsia="Times New Roman" w:cstheme="minorHAnsi"/>
                <w:i/>
                <w:iCs/>
                <w:color w:val="767171" w:themeColor="background2" w:themeShade="80"/>
                <w:sz w:val="18"/>
                <w:szCs w:val="18"/>
              </w:rPr>
            </w:pPr>
            <w:r w:rsidRPr="002C4FA1">
              <w:rPr>
                <w:i/>
                <w:color w:val="767171" w:themeColor="background2" w:themeShade="80"/>
                <w:sz w:val="18"/>
              </w:rPr>
              <w:t>No sabe</w:t>
            </w:r>
            <w:r w:rsidRPr="002C4FA1" w:rsidR="0044450B">
              <w:rPr>
                <w:i/>
                <w:color w:val="767171" w:themeColor="background2" w:themeShade="80"/>
                <w:sz w:val="18"/>
              </w:rPr>
              <w:t xml:space="preserve"> </w:t>
            </w:r>
          </w:p>
        </w:tc>
        <w:tc>
          <w:tcPr>
            <w:tcW w:w="1255" w:type="dxa"/>
            <w:vAlign w:val="bottom"/>
          </w:tcPr>
          <w:p w:rsidR="00290594" w:rsidRPr="003D1700" w:rsidP="007E7018" w14:paraId="153BAE30"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8</w:t>
            </w:r>
          </w:p>
        </w:tc>
      </w:tr>
      <w:tr w14:paraId="68040224" w14:textId="77777777" w:rsidTr="00175497">
        <w:tblPrEx>
          <w:tblW w:w="8882" w:type="dxa"/>
          <w:tblLayout w:type="fixed"/>
          <w:tblLook w:val="04A0"/>
        </w:tblPrEx>
        <w:tc>
          <w:tcPr>
            <w:tcW w:w="1440" w:type="dxa"/>
          </w:tcPr>
          <w:p w:rsidR="00290594" w:rsidRPr="004D3AE8" w:rsidP="007E7018" w14:paraId="692FE609" w14:textId="77777777">
            <w:pPr>
              <w:spacing w:after="0"/>
              <w:contextualSpacing/>
              <w:rPr>
                <w:rFonts w:eastAsia="Times New Roman" w:cstheme="minorHAnsi"/>
                <w:sz w:val="18"/>
                <w:szCs w:val="18"/>
              </w:rPr>
            </w:pPr>
          </w:p>
        </w:tc>
        <w:tc>
          <w:tcPr>
            <w:tcW w:w="6187" w:type="dxa"/>
            <w:vAlign w:val="bottom"/>
          </w:tcPr>
          <w:p w:rsidR="00290594" w:rsidRPr="002C4FA1" w:rsidP="007E7018" w14:paraId="6D98CD65" w14:textId="0223B14F">
            <w:pPr>
              <w:tabs>
                <w:tab w:val="right" w:leader="dot" w:pos="5760"/>
              </w:tabs>
              <w:spacing w:after="0"/>
              <w:contextualSpacing/>
              <w:rPr>
                <w:rFonts w:eastAsia="Times New Roman"/>
                <w:i/>
                <w:iCs/>
                <w:color w:val="767171" w:themeColor="background2" w:themeShade="80"/>
                <w:sz w:val="18"/>
                <w:szCs w:val="18"/>
              </w:rPr>
            </w:pPr>
            <w:r w:rsidRPr="002C4FA1">
              <w:rPr>
                <w:i/>
                <w:color w:val="767171" w:themeColor="background2" w:themeShade="80"/>
                <w:sz w:val="18"/>
              </w:rPr>
              <w:t>Prefiere no contestar</w:t>
            </w:r>
          </w:p>
        </w:tc>
        <w:tc>
          <w:tcPr>
            <w:tcW w:w="1255" w:type="dxa"/>
            <w:vAlign w:val="bottom"/>
          </w:tcPr>
          <w:p w:rsidR="00290594" w:rsidRPr="003D1700" w:rsidP="007E7018" w14:paraId="1A0C8BA3" w14:textId="77777777">
            <w:pPr>
              <w:spacing w:after="0"/>
              <w:contextualSpacing/>
              <w:jc w:val="right"/>
              <w:rPr>
                <w:rFonts w:eastAsia="Times New Roman"/>
                <w:i/>
                <w:iCs/>
                <w:color w:val="767171" w:themeColor="background2" w:themeShade="80"/>
                <w:sz w:val="18"/>
                <w:szCs w:val="18"/>
              </w:rPr>
            </w:pPr>
            <w:r>
              <w:rPr>
                <w:i/>
                <w:color w:val="767171" w:themeColor="background2" w:themeShade="80"/>
                <w:sz w:val="18"/>
              </w:rPr>
              <w:t>99</w:t>
            </w:r>
          </w:p>
        </w:tc>
      </w:tr>
    </w:tbl>
    <w:p w:rsidR="00A1742B" w:rsidP="00A1742B" w14:paraId="19819B9D" w14:textId="15F97C7D">
      <w:pPr>
        <w:spacing w:after="160" w:line="259" w:lineRule="auto"/>
        <w:rPr>
          <w:rFonts w:cstheme="minorHAnsi"/>
          <w:b/>
          <w:vertAlign w:val="subscript"/>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AC286C"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F6916" w:rsidRPr="003D1700" w:rsidP="00261364" w14:paraId="53C1D536" w14:textId="2C419AA8">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6F6916" w:rsidRPr="003D1700" w:rsidP="00261364" w14:paraId="4E1D5B86" w14:textId="77777777">
            <w:pPr>
              <w:contextualSpacing/>
              <w:rPr>
                <w:rFonts w:eastAsia="Times New Roman" w:cstheme="minorHAnsi"/>
                <w:b/>
                <w:color w:val="7030A0"/>
                <w:sz w:val="18"/>
                <w:szCs w:val="18"/>
              </w:rPr>
            </w:pPr>
          </w:p>
        </w:tc>
        <w:tc>
          <w:tcPr>
            <w:tcW w:w="8437" w:type="dxa"/>
          </w:tcPr>
          <w:p w:rsidR="006F6916" w:rsidRPr="00C8011C" w:rsidP="00261364" w14:paraId="574CF487" w14:textId="3EE6A684">
            <w:pPr>
              <w:contextualSpacing/>
              <w:rPr>
                <w:rFonts w:eastAsia="Times New Roman"/>
                <w:b/>
                <w:color w:val="7030A0"/>
                <w:sz w:val="18"/>
                <w:szCs w:val="18"/>
                <w:lang w:val="en-US"/>
              </w:rPr>
            </w:pPr>
            <w:r w:rsidRPr="00C8011C">
              <w:rPr>
                <w:b/>
                <w:color w:val="7030A0"/>
                <w:sz w:val="18"/>
                <w:lang w:val="en-US"/>
              </w:rPr>
              <w:t>If E.</w:t>
            </w:r>
            <w:r w:rsidR="00855317">
              <w:rPr>
                <w:b/>
                <w:color w:val="7030A0"/>
                <w:sz w:val="18"/>
                <w:lang w:val="en-US"/>
              </w:rPr>
              <w:t>10</w:t>
            </w:r>
            <w:r w:rsidRPr="00C8011C">
              <w:rPr>
                <w:b/>
                <w:color w:val="7030A0"/>
                <w:sz w:val="18"/>
                <w:lang w:val="en-US"/>
              </w:rPr>
              <w:t xml:space="preserve"> = ‘Yes’ [1] then GO to E.1</w:t>
            </w:r>
            <w:r w:rsidR="00855317">
              <w:rPr>
                <w:b/>
                <w:color w:val="7030A0"/>
                <w:sz w:val="18"/>
                <w:lang w:val="en-US"/>
              </w:rPr>
              <w:t>1</w:t>
            </w:r>
            <w:r w:rsidRPr="00C8011C">
              <w:rPr>
                <w:b/>
                <w:color w:val="7030A0"/>
                <w:sz w:val="18"/>
                <w:lang w:val="en-US"/>
              </w:rPr>
              <w:t>.</w:t>
            </w:r>
          </w:p>
          <w:p w:rsidR="006F6916" w:rsidRPr="003D1700" w:rsidP="00261364" w14:paraId="3E4DB882" w14:textId="6D8E3E4F">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w:t>
            </w:r>
            <w:r w:rsidR="00855317">
              <w:rPr>
                <w:b/>
                <w:color w:val="7030A0"/>
                <w:sz w:val="18"/>
              </w:rPr>
              <w:t>E.22</w:t>
            </w:r>
            <w:r>
              <w:rPr>
                <w:b/>
                <w:color w:val="7030A0"/>
                <w:sz w:val="18"/>
              </w:rPr>
              <w:t>.</w:t>
            </w:r>
          </w:p>
        </w:tc>
      </w:tr>
    </w:tbl>
    <w:p w:rsidR="006F6916" w:rsidP="00A1742B" w14:paraId="55630BA0" w14:textId="77777777">
      <w:pPr>
        <w:spacing w:after="160" w:line="259" w:lineRule="auto"/>
        <w:rPr>
          <w:rFonts w:cstheme="minorHAnsi"/>
          <w:b/>
          <w:vertAlign w:val="subscript"/>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FC5C629" w14:textId="77777777" w:rsidTr="00AC12C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9"/>
        </w:trPr>
        <w:tc>
          <w:tcPr>
            <w:tcW w:w="9895" w:type="dxa"/>
          </w:tcPr>
          <w:p w:rsidR="003D1700" w:rsidRPr="001B4EE1" w:rsidP="00AC12CE" w14:paraId="01CB5E9C" w14:textId="0471AB98">
            <w:pPr>
              <w:spacing w:after="0"/>
              <w:rPr>
                <w:rFonts w:eastAsia="Times New Roman"/>
                <w:b/>
                <w:bCs/>
                <w:color w:val="FF0000"/>
                <w:sz w:val="18"/>
                <w:szCs w:val="18"/>
              </w:rPr>
            </w:pPr>
            <w:r w:rsidRPr="001B4EE1">
              <w:rPr>
                <w:b/>
                <w:color w:val="FF0000"/>
                <w:sz w:val="18"/>
              </w:rPr>
              <w:t>Transición: La siguiente serie de preguntas es sobre las razones por las cuales dejó de tomar la PrEP.</w:t>
            </w:r>
            <w:r w:rsidRPr="001B4EE1" w:rsidR="0044450B">
              <w:rPr>
                <w:b/>
                <w:color w:val="FF0000"/>
                <w:sz w:val="18"/>
              </w:rPr>
              <w:t xml:space="preserve"> </w:t>
            </w:r>
          </w:p>
        </w:tc>
      </w:tr>
    </w:tbl>
    <w:p w:rsidR="00985B8B" w:rsidP="00A1742B" w14:paraId="63A1C0DB" w14:textId="07D9C560">
      <w:pPr>
        <w:spacing w:after="160" w:line="259" w:lineRule="auto"/>
        <w:rPr>
          <w:rFonts w:cstheme="minorHAnsi"/>
          <w:b/>
          <w:vertAlign w:val="subscript"/>
        </w:rPr>
      </w:pPr>
    </w:p>
    <w:tbl>
      <w:tblPr>
        <w:tblW w:w="9483" w:type="dxa"/>
        <w:tblLayout w:type="fixed"/>
        <w:tblCellMar>
          <w:left w:w="0" w:type="dxa"/>
          <w:right w:w="0" w:type="dxa"/>
        </w:tblCellMar>
        <w:tblLook w:val="04A0"/>
      </w:tblPr>
      <w:tblGrid>
        <w:gridCol w:w="1440"/>
        <w:gridCol w:w="7413"/>
        <w:gridCol w:w="630"/>
      </w:tblGrid>
      <w:tr w14:paraId="2170FF1F" w14:textId="77777777" w:rsidTr="00003B49">
        <w:tblPrEx>
          <w:tblW w:w="9483" w:type="dxa"/>
          <w:tblLayout w:type="fixed"/>
          <w:tblCellMar>
            <w:left w:w="0" w:type="dxa"/>
            <w:right w:w="0" w:type="dxa"/>
          </w:tblCellMar>
          <w:tblLook w:val="04A0"/>
        </w:tblPrEx>
        <w:tc>
          <w:tcPr>
            <w:tcW w:w="1440" w:type="dxa"/>
            <w:shd w:val="clear" w:color="auto" w:fill="auto"/>
          </w:tcPr>
          <w:p w:rsidR="00A856C9" w:rsidRPr="001C7896" w:rsidP="00A856C9" w14:paraId="284678A1" w14:textId="7AF4FDF9">
            <w:pPr>
              <w:spacing w:after="0" w:line="240" w:lineRule="auto"/>
              <w:textAlignment w:val="baseline"/>
              <w:rPr>
                <w:rFonts w:eastAsia="Times New Roman"/>
                <w:b/>
                <w:sz w:val="18"/>
                <w:szCs w:val="18"/>
              </w:rPr>
            </w:pPr>
            <w:r>
              <w:rPr>
                <w:b/>
                <w:sz w:val="18"/>
              </w:rPr>
              <w:t>E.11</w:t>
            </w:r>
          </w:p>
        </w:tc>
        <w:tc>
          <w:tcPr>
            <w:tcW w:w="8043" w:type="dxa"/>
            <w:gridSpan w:val="2"/>
            <w:shd w:val="clear" w:color="auto" w:fill="auto"/>
            <w:vAlign w:val="bottom"/>
          </w:tcPr>
          <w:p w:rsidR="00A856C9" w:rsidRPr="005C6AA8" w:rsidP="00A856C9" w14:paraId="328E8AD6" w14:textId="5FC2193A">
            <w:pPr>
              <w:spacing w:after="0" w:line="240" w:lineRule="auto"/>
              <w:textAlignment w:val="baseline"/>
              <w:rPr>
                <w:rFonts w:eastAsia="Times New Roman"/>
                <w:b/>
                <w:sz w:val="18"/>
                <w:szCs w:val="18"/>
              </w:rPr>
            </w:pPr>
            <w:r>
              <w:rPr>
                <w:b/>
                <w:sz w:val="18"/>
              </w:rPr>
              <w:t>Reason stop PrEP (personal)</w:t>
            </w:r>
          </w:p>
        </w:tc>
      </w:tr>
      <w:tr w14:paraId="6277D0CB" w14:textId="77777777" w:rsidTr="00A856C9">
        <w:tblPrEx>
          <w:tblW w:w="9483" w:type="dxa"/>
          <w:tblLayout w:type="fixed"/>
          <w:tblCellMar>
            <w:left w:w="0" w:type="dxa"/>
            <w:right w:w="0" w:type="dxa"/>
          </w:tblCellMar>
          <w:tblLook w:val="04A0"/>
        </w:tblPrEx>
        <w:tc>
          <w:tcPr>
            <w:tcW w:w="1440" w:type="dxa"/>
            <w:shd w:val="clear" w:color="auto" w:fill="auto"/>
          </w:tcPr>
          <w:p w:rsidR="00A856C9" w:rsidRPr="00FC47AE" w:rsidP="00A856C9" w14:paraId="2625B9F2" w14:textId="2F80F32D">
            <w:pPr>
              <w:spacing w:after="0" w:line="240" w:lineRule="auto"/>
              <w:textAlignment w:val="baseline"/>
              <w:rPr>
                <w:rFonts w:eastAsia="MS Gothic" w:cstheme="minorHAnsi"/>
                <w:b/>
                <w:i/>
                <w:sz w:val="18"/>
                <w:szCs w:val="18"/>
              </w:rPr>
            </w:pPr>
          </w:p>
        </w:tc>
        <w:tc>
          <w:tcPr>
            <w:tcW w:w="8043" w:type="dxa"/>
            <w:gridSpan w:val="2"/>
            <w:shd w:val="clear" w:color="auto" w:fill="auto"/>
            <w:vAlign w:val="bottom"/>
            <w:hideMark/>
          </w:tcPr>
          <w:p w:rsidR="00A856C9" w:rsidRPr="009A631C" w:rsidP="00A856C9" w14:paraId="1A462A81" w14:textId="2DE24DB8">
            <w:pPr>
              <w:spacing w:after="0" w:line="240" w:lineRule="auto"/>
              <w:textAlignment w:val="baseline"/>
              <w:rPr>
                <w:rFonts w:ascii="ヒラギノ角ゴ Pro W3" w:eastAsia="Lucida Grande" w:hAnsi="ヒラギノ角ゴ Pro W3" w:cs="ヒラギノ角ゴ Pro W3"/>
                <w:sz w:val="18"/>
                <w:szCs w:val="18"/>
              </w:rPr>
            </w:pPr>
            <w:r w:rsidRPr="001B4EE1">
              <w:rPr>
                <w:sz w:val="18"/>
              </w:rPr>
              <w:t xml:space="preserve">¿Cuáles fueron las razones </w:t>
            </w:r>
            <w:r w:rsidRPr="001B4EE1">
              <w:rPr>
                <w:b/>
                <w:bCs/>
                <w:i/>
                <w:iCs/>
                <w:sz w:val="18"/>
              </w:rPr>
              <w:t>personales</w:t>
            </w:r>
            <w:r w:rsidRPr="001B4EE1">
              <w:rPr>
                <w:sz w:val="18"/>
              </w:rPr>
              <w:t xml:space="preserve"> por las cuales dejó de tomar la PrEP</w:t>
            </w:r>
            <w:r w:rsidRPr="009A631C">
              <w:rPr>
                <w:sz w:val="18"/>
              </w:rPr>
              <w:t>?</w:t>
            </w:r>
            <w:r w:rsidRPr="009A631C">
              <w:rPr>
                <w:rFonts w:ascii="Lucida Grande" w:hAnsi="Lucida Grande"/>
                <w:sz w:val="18"/>
              </w:rPr>
              <w:t> </w:t>
            </w:r>
          </w:p>
          <w:p w:rsidR="00A856C9" w:rsidRPr="00536476" w:rsidP="00A856C9" w14:paraId="10D953B5" w14:textId="50318F7E">
            <w:pPr>
              <w:spacing w:after="0" w:line="240" w:lineRule="auto"/>
              <w:textAlignment w:val="baseline"/>
              <w:rPr>
                <w:rFonts w:ascii="ヒラギノ角ゴ Pro W3" w:eastAsia="Lucida Grande" w:hAnsi="ヒラギノ角ゴ Pro W3" w:cs="ヒラギノ角ゴ Pro W3"/>
                <w:sz w:val="18"/>
                <w:szCs w:val="18"/>
              </w:rPr>
            </w:pPr>
            <w:r w:rsidRPr="00A33C80">
              <w:rPr>
                <w:b/>
                <w:bCs/>
                <w:sz w:val="18"/>
              </w:rPr>
              <w:t>[</w:t>
            </w:r>
            <w:r w:rsidRPr="00536476">
              <w:rPr>
                <w:sz w:val="18"/>
              </w:rPr>
              <w:t>WB</w:t>
            </w:r>
            <w:r w:rsidRPr="00A33C80">
              <w:rPr>
                <w:b/>
                <w:bCs/>
                <w:sz w:val="18"/>
              </w:rPr>
              <w:t xml:space="preserve">: </w:t>
            </w:r>
            <w:r w:rsidRPr="00536476">
              <w:rPr>
                <w:sz w:val="18"/>
              </w:rPr>
              <w:t>Seleccione todas las</w:t>
            </w:r>
            <w:r w:rsidRPr="00A33C80">
              <w:rPr>
                <w:b/>
                <w:bCs/>
                <w:sz w:val="18"/>
              </w:rPr>
              <w:t xml:space="preserve"> </w:t>
            </w:r>
            <w:r w:rsidRPr="00536476">
              <w:rPr>
                <w:sz w:val="18"/>
              </w:rPr>
              <w:t>respuestas que correspondan].</w:t>
            </w:r>
            <w:r w:rsidRPr="00536476">
              <w:rPr>
                <w:rFonts w:ascii="Helvetica" w:hAnsi="Helvetica"/>
                <w:sz w:val="18"/>
              </w:rPr>
              <w:t> </w:t>
            </w:r>
          </w:p>
          <w:p w:rsidR="00A856C9" w:rsidRPr="001B4EE1" w:rsidP="00A856C9" w14:paraId="7C6D0D1C" w14:textId="3C9D5CC8">
            <w:pPr>
              <w:spacing w:after="0" w:line="240" w:lineRule="auto"/>
              <w:textAlignment w:val="baseline"/>
              <w:rPr>
                <w:rFonts w:ascii="Helvetica" w:eastAsia="Lucida Grande" w:hAnsi="Helvetica" w:cs="Helvetica"/>
                <w:sz w:val="18"/>
                <w:szCs w:val="18"/>
              </w:rPr>
            </w:pPr>
            <w:r w:rsidRPr="00536476">
              <w:rPr>
                <w:sz w:val="18"/>
              </w:rPr>
              <w:t xml:space="preserve">[IA: Conteste “sí” o “no” para cada </w:t>
            </w:r>
            <w:r w:rsidRPr="00536476" w:rsidR="009E69A1">
              <w:rPr>
                <w:color w:val="000000" w:themeColor="text1"/>
                <w:sz w:val="18"/>
              </w:rPr>
              <w:t>respuesta</w:t>
            </w:r>
            <w:r w:rsidRPr="00536476">
              <w:rPr>
                <w:sz w:val="18"/>
              </w:rPr>
              <w:t>].</w:t>
            </w:r>
            <w:r w:rsidRPr="001B4EE1">
              <w:rPr>
                <w:rFonts w:ascii="Helvetica" w:hAnsi="Helvetica"/>
                <w:sz w:val="18"/>
              </w:rPr>
              <w:t> </w:t>
            </w:r>
          </w:p>
        </w:tc>
      </w:tr>
      <w:tr w14:paraId="43765BBC"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1C7896" w:rsidP="00A856C9" w14:paraId="14B04C0F" w14:textId="77777777">
            <w:pPr>
              <w:spacing w:after="0" w:line="240" w:lineRule="auto"/>
              <w:textAlignment w:val="baseline"/>
              <w:rPr>
                <w:rFonts w:eastAsia="Times New Roman"/>
                <w:b/>
                <w:sz w:val="18"/>
                <w:szCs w:val="18"/>
              </w:rPr>
            </w:pPr>
          </w:p>
        </w:tc>
        <w:tc>
          <w:tcPr>
            <w:tcW w:w="8043" w:type="dxa"/>
            <w:gridSpan w:val="2"/>
            <w:shd w:val="clear" w:color="auto" w:fill="auto"/>
            <w:vAlign w:val="bottom"/>
          </w:tcPr>
          <w:p w:rsidR="00A856C9" w:rsidP="00A856C9" w14:paraId="3E913FE7" w14:textId="77777777">
            <w:pPr>
              <w:spacing w:after="0" w:line="240" w:lineRule="auto"/>
              <w:textAlignment w:val="baseline"/>
              <w:rPr>
                <w:color w:val="7030A0"/>
                <w:sz w:val="18"/>
              </w:rPr>
            </w:pPr>
            <w:r w:rsidRPr="001B4EE1">
              <w:rPr>
                <w:color w:val="7030A0"/>
                <w:sz w:val="18"/>
              </w:rPr>
              <w:t>Programming</w:t>
            </w:r>
            <w:r w:rsidRPr="001B4EE1">
              <w:rPr>
                <w:color w:val="7030A0"/>
                <w:sz w:val="18"/>
              </w:rPr>
              <w:t xml:space="preserve"> note: </w:t>
            </w:r>
            <w:r w:rsidRPr="001B4EE1">
              <w:rPr>
                <w:color w:val="7030A0"/>
                <w:sz w:val="18"/>
              </w:rPr>
              <w:t>Randomize</w:t>
            </w:r>
            <w:r w:rsidRPr="001B4EE1">
              <w:rPr>
                <w:color w:val="7030A0"/>
                <w:sz w:val="18"/>
              </w:rPr>
              <w:t xml:space="preserve"> responses 1 -11</w:t>
            </w:r>
          </w:p>
          <w:p w:rsidR="009A631C" w:rsidRPr="001B4EE1" w:rsidP="009A631C" w14:paraId="4A629837" w14:textId="636058FE">
            <w:pPr>
              <w:spacing w:after="0" w:line="240" w:lineRule="auto"/>
              <w:textAlignment w:val="baseline"/>
              <w:rPr>
                <w:rFonts w:eastAsia="Times New Roman"/>
                <w:b/>
                <w:sz w:val="18"/>
                <w:szCs w:val="18"/>
              </w:rPr>
            </w:pPr>
            <w:r w:rsidRPr="008F4FE9">
              <w:rPr>
                <w:rFonts w:eastAsia="Times New Roman" w:cstheme="minorHAnsi"/>
                <w:color w:val="00B050"/>
                <w:sz w:val="18"/>
                <w:szCs w:val="18"/>
              </w:rPr>
              <w:t>Interviewer</w:t>
            </w:r>
            <w:r w:rsidRPr="008F4FE9">
              <w:rPr>
                <w:rFonts w:eastAsia="Times New Roman" w:cstheme="minorHAnsi"/>
                <w:color w:val="00B050"/>
                <w:sz w:val="18"/>
                <w:szCs w:val="18"/>
              </w:rPr>
              <w:t xml:space="preserve"> note: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s</w:t>
            </w:r>
            <w:r w:rsidRPr="008F4FE9">
              <w:rPr>
                <w:rFonts w:eastAsia="Times New Roman" w:cstheme="minorHAnsi"/>
                <w:color w:val="00B050"/>
                <w:sz w:val="18"/>
                <w:szCs w:val="18"/>
              </w:rPr>
              <w:t xml:space="preserve"> 1-1</w:t>
            </w:r>
            <w:r>
              <w:rPr>
                <w:rFonts w:eastAsia="Times New Roman" w:cstheme="minorHAnsi"/>
                <w:color w:val="00B050"/>
                <w:sz w:val="18"/>
                <w:szCs w:val="18"/>
              </w:rPr>
              <w:t>1</w:t>
            </w:r>
            <w:r w:rsidRPr="008F4FE9">
              <w:rPr>
                <w:rFonts w:eastAsia="Times New Roman" w:cstheme="minorHAnsi"/>
                <w:color w:val="00B050"/>
                <w:sz w:val="18"/>
                <w:szCs w:val="18"/>
              </w:rPr>
              <w:t xml:space="preserve">, do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does</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w:t>
            </w:r>
            <w:r w:rsidRPr="008F4FE9">
              <w:rPr>
                <w:rFonts w:eastAsia="Times New Roman" w:cstheme="minorHAnsi"/>
                <w:color w:val="00B050"/>
                <w:sz w:val="18"/>
                <w:szCs w:val="18"/>
              </w:rPr>
              <w:t xml:space="preserve"> 1-1</w:t>
            </w:r>
            <w:r>
              <w:rPr>
                <w:rFonts w:eastAsia="Times New Roman" w:cstheme="minorHAnsi"/>
                <w:color w:val="00B050"/>
                <w:sz w:val="18"/>
                <w:szCs w:val="18"/>
              </w:rPr>
              <w:t>1</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w:t>
            </w:r>
          </w:p>
        </w:tc>
      </w:tr>
      <w:tr w14:paraId="3B747F0D"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2991E9AB" w14:textId="50164F92">
            <w:pPr>
              <w:spacing w:after="0" w:line="240" w:lineRule="auto"/>
              <w:textAlignment w:val="baseline"/>
              <w:rPr>
                <w:rFonts w:eastAsia="MS Gothic" w:cstheme="minorHAnsi"/>
                <w:b/>
                <w:i/>
                <w:color w:val="ED7D31" w:themeColor="accent2"/>
                <w:sz w:val="18"/>
                <w:szCs w:val="18"/>
              </w:rPr>
            </w:pPr>
            <w:r>
              <w:rPr>
                <w:b/>
                <w:i/>
                <w:color w:val="ED7D31" w:themeColor="accent2"/>
                <w:sz w:val="18"/>
              </w:rPr>
              <w:t>E_PER_01</w:t>
            </w:r>
          </w:p>
        </w:tc>
        <w:tc>
          <w:tcPr>
            <w:tcW w:w="7413" w:type="dxa"/>
            <w:shd w:val="clear" w:color="auto" w:fill="auto"/>
            <w:vAlign w:val="bottom"/>
          </w:tcPr>
          <w:p w:rsidR="00A856C9" w:rsidRPr="001B4EE1" w:rsidP="00A856C9" w14:paraId="5DBE0A81" w14:textId="059EC3FB">
            <w:pPr>
              <w:spacing w:after="0" w:line="240" w:lineRule="auto"/>
              <w:textAlignment w:val="baseline"/>
              <w:rPr>
                <w:rFonts w:ascii="Helvetica" w:eastAsia="Lucida Grande" w:hAnsi="Helvetica" w:cs="Helvetica"/>
                <w:sz w:val="18"/>
                <w:szCs w:val="18"/>
              </w:rPr>
            </w:pPr>
            <w:r w:rsidRPr="001B4EE1">
              <w:rPr>
                <w:sz w:val="18"/>
              </w:rPr>
              <w:t>Le preocupaban la confidencialidad y privacidad</w:t>
            </w:r>
          </w:p>
        </w:tc>
        <w:tc>
          <w:tcPr>
            <w:tcW w:w="630" w:type="dxa"/>
            <w:shd w:val="clear" w:color="auto" w:fill="auto"/>
            <w:vAlign w:val="bottom"/>
          </w:tcPr>
          <w:p w:rsidR="00A856C9" w:rsidP="00A856C9" w14:paraId="5EA5D858" w14:textId="39A35399">
            <w:pPr>
              <w:spacing w:after="0" w:line="240" w:lineRule="auto"/>
              <w:textAlignment w:val="baseline"/>
              <w:rPr>
                <w:rFonts w:ascii="Helvetica" w:eastAsia="Lucida Grande" w:hAnsi="Helvetica" w:cs="Helvetica"/>
                <w:sz w:val="18"/>
                <w:szCs w:val="18"/>
              </w:rPr>
            </w:pPr>
            <w:r>
              <w:rPr>
                <w:rFonts w:ascii="Helvetica" w:hAnsi="Helvetica"/>
                <w:sz w:val="18"/>
              </w:rPr>
              <w:t xml:space="preserve"> </w:t>
            </w:r>
            <w:r>
              <w:rPr>
                <w:sz w:val="18"/>
              </w:rPr>
              <w:t>1</w:t>
            </w:r>
          </w:p>
        </w:tc>
      </w:tr>
      <w:tr w14:paraId="4D772838"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7F3AE3CB" w14:textId="7DBF7E0B">
            <w:pPr>
              <w:spacing w:after="0" w:line="240" w:lineRule="auto"/>
              <w:textAlignment w:val="baseline"/>
              <w:rPr>
                <w:rFonts w:eastAsia="MS Gothic" w:cstheme="minorHAnsi"/>
                <w:b/>
                <w:i/>
                <w:color w:val="ED7D31" w:themeColor="accent2"/>
                <w:sz w:val="18"/>
                <w:szCs w:val="18"/>
              </w:rPr>
            </w:pPr>
            <w:r>
              <w:rPr>
                <w:b/>
                <w:i/>
                <w:color w:val="ED7D31" w:themeColor="accent2"/>
                <w:sz w:val="18"/>
              </w:rPr>
              <w:t>E_PER_02</w:t>
            </w:r>
          </w:p>
        </w:tc>
        <w:tc>
          <w:tcPr>
            <w:tcW w:w="7413" w:type="dxa"/>
            <w:shd w:val="clear" w:color="auto" w:fill="auto"/>
            <w:vAlign w:val="bottom"/>
          </w:tcPr>
          <w:p w:rsidR="00A856C9" w:rsidRPr="001B4EE1" w:rsidP="00A856C9" w14:paraId="1141ED4B" w14:textId="48FD6BB1">
            <w:pPr>
              <w:spacing w:after="0" w:line="240" w:lineRule="auto"/>
              <w:textAlignment w:val="baseline"/>
              <w:rPr>
                <w:rFonts w:eastAsia="Times New Roman"/>
                <w:sz w:val="18"/>
                <w:szCs w:val="18"/>
              </w:rPr>
            </w:pPr>
            <w:r w:rsidRPr="001B4EE1">
              <w:rPr>
                <w:sz w:val="18"/>
              </w:rPr>
              <w:t>Tuvo efectos secundarios</w:t>
            </w:r>
            <w:r w:rsidRPr="001B4EE1" w:rsidR="0044450B">
              <w:rPr>
                <w:sz w:val="18"/>
              </w:rPr>
              <w:t xml:space="preserve">  </w:t>
            </w:r>
          </w:p>
        </w:tc>
        <w:tc>
          <w:tcPr>
            <w:tcW w:w="630" w:type="dxa"/>
            <w:shd w:val="clear" w:color="auto" w:fill="auto"/>
            <w:vAlign w:val="bottom"/>
          </w:tcPr>
          <w:p w:rsidR="00A856C9" w:rsidP="00A856C9" w14:paraId="2939042E" w14:textId="77777777">
            <w:pPr>
              <w:spacing w:after="0" w:line="240" w:lineRule="auto"/>
              <w:textAlignment w:val="baseline"/>
              <w:rPr>
                <w:rFonts w:ascii="Helvetica" w:eastAsia="Lucida Grande" w:hAnsi="Helvetica" w:cs="Helvetica"/>
                <w:sz w:val="18"/>
                <w:szCs w:val="18"/>
              </w:rPr>
            </w:pPr>
            <w:r>
              <w:rPr>
                <w:sz w:val="18"/>
              </w:rPr>
              <w:t>2</w:t>
            </w:r>
          </w:p>
        </w:tc>
      </w:tr>
      <w:tr w14:paraId="13D2B8AD"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7220D4BC" w14:textId="36536E86">
            <w:pPr>
              <w:spacing w:after="0" w:line="240" w:lineRule="auto"/>
              <w:textAlignment w:val="baseline"/>
              <w:rPr>
                <w:rFonts w:eastAsia="MS Gothic" w:cstheme="minorHAnsi"/>
                <w:b/>
                <w:i/>
                <w:color w:val="ED7D31" w:themeColor="accent2"/>
                <w:sz w:val="18"/>
                <w:szCs w:val="18"/>
              </w:rPr>
            </w:pPr>
            <w:r>
              <w:rPr>
                <w:b/>
                <w:i/>
                <w:color w:val="ED7D31" w:themeColor="accent2"/>
                <w:sz w:val="18"/>
              </w:rPr>
              <w:t>E_PER_03</w:t>
            </w:r>
          </w:p>
        </w:tc>
        <w:tc>
          <w:tcPr>
            <w:tcW w:w="7413" w:type="dxa"/>
            <w:shd w:val="clear" w:color="auto" w:fill="auto"/>
            <w:vAlign w:val="bottom"/>
          </w:tcPr>
          <w:p w:rsidR="00A856C9" w:rsidRPr="001B4EE1" w:rsidP="00A856C9" w14:paraId="708E30CC" w14:textId="3ECF6CF7">
            <w:pPr>
              <w:spacing w:after="0" w:line="240" w:lineRule="auto"/>
              <w:textAlignment w:val="baseline"/>
              <w:rPr>
                <w:rFonts w:ascii="Helvetica" w:eastAsia="Lucida Grande" w:hAnsi="Helvetica" w:cs="Helvetica"/>
                <w:sz w:val="18"/>
                <w:szCs w:val="18"/>
              </w:rPr>
            </w:pPr>
            <w:r w:rsidRPr="001B4EE1">
              <w:rPr>
                <w:sz w:val="18"/>
              </w:rPr>
              <w:t>Prefirió usar otros métodos para protegerse del VIH, como condones</w:t>
            </w:r>
          </w:p>
        </w:tc>
        <w:tc>
          <w:tcPr>
            <w:tcW w:w="630" w:type="dxa"/>
            <w:shd w:val="clear" w:color="auto" w:fill="auto"/>
            <w:vAlign w:val="bottom"/>
          </w:tcPr>
          <w:p w:rsidR="00A856C9" w:rsidRPr="00BE12FE" w:rsidP="00A856C9" w14:paraId="19F2EFBB" w14:textId="584736F2">
            <w:pPr>
              <w:spacing w:after="0" w:line="240" w:lineRule="auto"/>
              <w:textAlignment w:val="baseline"/>
              <w:rPr>
                <w:rFonts w:eastAsia="Times New Roman" w:cstheme="minorHAnsi"/>
                <w:sz w:val="18"/>
                <w:szCs w:val="18"/>
              </w:rPr>
            </w:pPr>
            <w:r>
              <w:rPr>
                <w:sz w:val="18"/>
              </w:rPr>
              <w:t>3</w:t>
            </w:r>
          </w:p>
        </w:tc>
      </w:tr>
      <w:tr w14:paraId="347B4932"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16037EC5" w14:textId="39C3CE57">
            <w:pPr>
              <w:spacing w:after="0" w:line="240" w:lineRule="auto"/>
              <w:textAlignment w:val="baseline"/>
              <w:rPr>
                <w:rFonts w:eastAsia="MS Gothic" w:cstheme="minorHAnsi"/>
                <w:b/>
                <w:i/>
                <w:color w:val="ED7D31" w:themeColor="accent2"/>
                <w:sz w:val="18"/>
                <w:szCs w:val="18"/>
              </w:rPr>
            </w:pPr>
            <w:r>
              <w:rPr>
                <w:b/>
                <w:i/>
                <w:color w:val="ED7D31" w:themeColor="accent2"/>
                <w:sz w:val="18"/>
              </w:rPr>
              <w:t>E_PER_04</w:t>
            </w:r>
          </w:p>
        </w:tc>
        <w:tc>
          <w:tcPr>
            <w:tcW w:w="7413" w:type="dxa"/>
            <w:shd w:val="clear" w:color="auto" w:fill="auto"/>
            <w:vAlign w:val="bottom"/>
            <w:hideMark/>
          </w:tcPr>
          <w:p w:rsidR="00A856C9" w:rsidRPr="001B4EE1" w:rsidP="00A856C9" w14:paraId="1F230EB4" w14:textId="708C09D8">
            <w:pPr>
              <w:spacing w:after="0" w:line="240" w:lineRule="auto"/>
              <w:textAlignment w:val="baseline"/>
              <w:rPr>
                <w:rFonts w:ascii="ヒラギノ角ゴ Pro W3" w:eastAsia="Lucida Grande" w:hAnsi="ヒラギノ角ゴ Pro W3" w:cs="ヒラギノ角ゴ Pro W3"/>
                <w:sz w:val="18"/>
                <w:szCs w:val="18"/>
              </w:rPr>
            </w:pPr>
            <w:r w:rsidRPr="001B4EE1">
              <w:rPr>
                <w:sz w:val="18"/>
              </w:rPr>
              <w:t>Dificultad para acordarse de tomar las pastillas todos los días</w:t>
            </w:r>
          </w:p>
        </w:tc>
        <w:tc>
          <w:tcPr>
            <w:tcW w:w="630" w:type="dxa"/>
            <w:shd w:val="clear" w:color="auto" w:fill="auto"/>
            <w:vAlign w:val="bottom"/>
            <w:hideMark/>
          </w:tcPr>
          <w:p w:rsidR="00A856C9" w:rsidRPr="007A637B" w:rsidP="00A856C9" w14:paraId="1EF7DFA4" w14:textId="63C96738">
            <w:pPr>
              <w:spacing w:after="0" w:line="240" w:lineRule="auto"/>
              <w:textAlignment w:val="baseline"/>
              <w:rPr>
                <w:rFonts w:eastAsia="Times New Roman" w:cstheme="minorHAnsi"/>
                <w:sz w:val="18"/>
                <w:szCs w:val="18"/>
              </w:rPr>
            </w:pPr>
            <w:r>
              <w:rPr>
                <w:sz w:val="18"/>
              </w:rPr>
              <w:t>4</w:t>
            </w:r>
          </w:p>
        </w:tc>
      </w:tr>
      <w:tr w14:paraId="5C2F77FA"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78B3C7CC" w14:textId="27CFBA45">
            <w:pPr>
              <w:spacing w:after="0" w:line="240" w:lineRule="auto"/>
              <w:textAlignment w:val="baseline"/>
              <w:rPr>
                <w:rFonts w:eastAsia="MS Gothic" w:cstheme="minorHAnsi"/>
                <w:b/>
                <w:i/>
                <w:color w:val="ED7D31" w:themeColor="accent2"/>
                <w:sz w:val="18"/>
                <w:szCs w:val="18"/>
              </w:rPr>
            </w:pPr>
            <w:r>
              <w:rPr>
                <w:b/>
                <w:i/>
                <w:color w:val="ED7D31" w:themeColor="accent2"/>
                <w:sz w:val="18"/>
              </w:rPr>
              <w:t> E_PER_05</w:t>
            </w:r>
          </w:p>
        </w:tc>
        <w:tc>
          <w:tcPr>
            <w:tcW w:w="7413" w:type="dxa"/>
            <w:shd w:val="clear" w:color="auto" w:fill="auto"/>
            <w:vAlign w:val="bottom"/>
          </w:tcPr>
          <w:p w:rsidR="00A856C9" w:rsidRPr="001B4EE1" w:rsidP="00A856C9" w14:paraId="2404C5A3" w14:textId="48DDCDEA">
            <w:pPr>
              <w:spacing w:after="0" w:line="240" w:lineRule="auto"/>
              <w:textAlignment w:val="baseline"/>
              <w:rPr>
                <w:rFonts w:ascii="Helvetica" w:eastAsia="Lucida Grande" w:hAnsi="Helvetica" w:cs="Helvetica"/>
                <w:sz w:val="18"/>
                <w:szCs w:val="18"/>
              </w:rPr>
            </w:pPr>
            <w:r w:rsidRPr="001B4EE1">
              <w:rPr>
                <w:sz w:val="18"/>
              </w:rPr>
              <w:t>Perdió su trabajo o sus ingresos, o tuvo dificultades económicas</w:t>
            </w:r>
          </w:p>
        </w:tc>
        <w:tc>
          <w:tcPr>
            <w:tcW w:w="630" w:type="dxa"/>
            <w:shd w:val="clear" w:color="auto" w:fill="auto"/>
            <w:vAlign w:val="bottom"/>
          </w:tcPr>
          <w:p w:rsidR="00A856C9" w:rsidRPr="007A637B" w:rsidP="00A856C9" w14:paraId="661EC0AD" w14:textId="06C51D3B">
            <w:pPr>
              <w:spacing w:after="0" w:line="240" w:lineRule="auto"/>
              <w:textAlignment w:val="baseline"/>
              <w:rPr>
                <w:rFonts w:eastAsia="Times New Roman" w:cstheme="minorHAnsi"/>
                <w:sz w:val="18"/>
                <w:szCs w:val="18"/>
              </w:rPr>
            </w:pPr>
            <w:r>
              <w:rPr>
                <w:sz w:val="18"/>
              </w:rPr>
              <w:t>5</w:t>
            </w:r>
          </w:p>
        </w:tc>
      </w:tr>
      <w:tr w14:paraId="16ECD883"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4B62644E" w14:textId="6729BAA9">
            <w:pPr>
              <w:spacing w:after="0" w:line="240" w:lineRule="auto"/>
              <w:textAlignment w:val="baseline"/>
              <w:rPr>
                <w:rFonts w:eastAsia="MS Gothic" w:cstheme="minorHAnsi"/>
                <w:b/>
                <w:i/>
                <w:color w:val="ED7D31" w:themeColor="accent2"/>
                <w:sz w:val="18"/>
                <w:szCs w:val="18"/>
              </w:rPr>
            </w:pPr>
            <w:r>
              <w:rPr>
                <w:b/>
                <w:i/>
                <w:color w:val="ED7D31" w:themeColor="accent2"/>
                <w:sz w:val="18"/>
              </w:rPr>
              <w:t>E_PER_06</w:t>
            </w:r>
          </w:p>
        </w:tc>
        <w:tc>
          <w:tcPr>
            <w:tcW w:w="7413" w:type="dxa"/>
            <w:shd w:val="clear" w:color="auto" w:fill="auto"/>
            <w:vAlign w:val="bottom"/>
            <w:hideMark/>
          </w:tcPr>
          <w:p w:rsidR="00A856C9" w:rsidRPr="001B4EE1" w:rsidP="00A856C9" w14:paraId="18AEEF30" w14:textId="18B13237">
            <w:pPr>
              <w:spacing w:after="0" w:line="240" w:lineRule="auto"/>
              <w:textAlignment w:val="baseline"/>
              <w:rPr>
                <w:rFonts w:ascii="ヒラギノ角ゴ Pro W3" w:eastAsia="Lucida Grande" w:hAnsi="ヒラギノ角ゴ Pro W3" w:cs="ヒラギノ角ゴ Pro W3"/>
                <w:sz w:val="18"/>
                <w:szCs w:val="18"/>
              </w:rPr>
            </w:pPr>
            <w:r w:rsidRPr="001B4EE1">
              <w:rPr>
                <w:sz w:val="18"/>
              </w:rPr>
              <w:t>Pensó que ya no necesitaba la PrEP porque no tenía muchas parejas sexuales</w:t>
            </w:r>
          </w:p>
        </w:tc>
        <w:tc>
          <w:tcPr>
            <w:tcW w:w="630" w:type="dxa"/>
            <w:shd w:val="clear" w:color="auto" w:fill="auto"/>
            <w:vAlign w:val="bottom"/>
            <w:hideMark/>
          </w:tcPr>
          <w:p w:rsidR="00A856C9" w:rsidRPr="00D94775" w:rsidP="00A856C9" w14:paraId="0A1AB8AB" w14:textId="02AFBE9F">
            <w:pPr>
              <w:spacing w:after="0" w:line="240" w:lineRule="auto"/>
              <w:textAlignment w:val="baseline"/>
              <w:rPr>
                <w:rFonts w:eastAsia="Times New Roman" w:cstheme="minorHAnsi"/>
                <w:sz w:val="18"/>
                <w:szCs w:val="18"/>
              </w:rPr>
            </w:pPr>
            <w:r>
              <w:rPr>
                <w:sz w:val="18"/>
              </w:rPr>
              <w:t>6</w:t>
            </w:r>
          </w:p>
        </w:tc>
      </w:tr>
      <w:tr w14:paraId="4A7F3AD5"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173AC533" w14:textId="46EADE2E">
            <w:pPr>
              <w:spacing w:after="0" w:line="240" w:lineRule="auto"/>
              <w:textAlignment w:val="baseline"/>
              <w:rPr>
                <w:rFonts w:eastAsia="MS Gothic" w:cstheme="minorHAnsi"/>
                <w:b/>
                <w:i/>
                <w:color w:val="ED7D31" w:themeColor="accent2"/>
                <w:sz w:val="18"/>
                <w:szCs w:val="18"/>
              </w:rPr>
            </w:pPr>
            <w:r>
              <w:rPr>
                <w:b/>
                <w:i/>
                <w:color w:val="ED7D31" w:themeColor="accent2"/>
                <w:sz w:val="18"/>
              </w:rPr>
              <w:t> E_PER_07</w:t>
            </w:r>
          </w:p>
        </w:tc>
        <w:tc>
          <w:tcPr>
            <w:tcW w:w="7413" w:type="dxa"/>
            <w:shd w:val="clear" w:color="auto" w:fill="auto"/>
            <w:vAlign w:val="bottom"/>
            <w:hideMark/>
          </w:tcPr>
          <w:p w:rsidR="00A856C9" w:rsidRPr="001B4EE1" w:rsidP="00A856C9" w14:paraId="44AC046D" w14:textId="3821B851">
            <w:pPr>
              <w:spacing w:after="0" w:line="240" w:lineRule="auto"/>
              <w:textAlignment w:val="baseline"/>
              <w:rPr>
                <w:rFonts w:eastAsia="Times New Roman" w:cstheme="minorHAnsi"/>
                <w:sz w:val="18"/>
                <w:szCs w:val="18"/>
              </w:rPr>
            </w:pPr>
            <w:r w:rsidRPr="001B4EE1">
              <w:rPr>
                <w:sz w:val="18"/>
              </w:rPr>
              <w:t>Alguien le dijo que dejara de tomarla</w:t>
            </w:r>
          </w:p>
        </w:tc>
        <w:tc>
          <w:tcPr>
            <w:tcW w:w="630" w:type="dxa"/>
            <w:shd w:val="clear" w:color="auto" w:fill="auto"/>
            <w:vAlign w:val="bottom"/>
            <w:hideMark/>
          </w:tcPr>
          <w:p w:rsidR="00A856C9" w:rsidRPr="00D94775" w:rsidP="00A856C9" w14:paraId="1632ADB4" w14:textId="2E8B7332">
            <w:pPr>
              <w:spacing w:after="0" w:line="240" w:lineRule="auto"/>
              <w:textAlignment w:val="baseline"/>
              <w:rPr>
                <w:rFonts w:eastAsia="Times New Roman" w:cstheme="minorHAnsi"/>
                <w:sz w:val="18"/>
                <w:szCs w:val="18"/>
              </w:rPr>
            </w:pPr>
            <w:r>
              <w:rPr>
                <w:sz w:val="18"/>
              </w:rPr>
              <w:t>7</w:t>
            </w:r>
          </w:p>
        </w:tc>
      </w:tr>
      <w:tr w14:paraId="1FEAB010"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0E00D892" w14:textId="3B5A5D0F">
            <w:pPr>
              <w:spacing w:after="0" w:line="240" w:lineRule="auto"/>
              <w:textAlignment w:val="baseline"/>
              <w:rPr>
                <w:rFonts w:eastAsia="MS Gothic" w:cstheme="minorHAnsi"/>
                <w:b/>
                <w:i/>
                <w:color w:val="ED7D31" w:themeColor="accent2"/>
                <w:sz w:val="18"/>
                <w:szCs w:val="18"/>
              </w:rPr>
            </w:pPr>
            <w:r>
              <w:rPr>
                <w:b/>
                <w:i/>
                <w:color w:val="ED7D31" w:themeColor="accent2"/>
                <w:sz w:val="18"/>
              </w:rPr>
              <w:t> E_PER_08</w:t>
            </w:r>
          </w:p>
        </w:tc>
        <w:tc>
          <w:tcPr>
            <w:tcW w:w="7413" w:type="dxa"/>
            <w:shd w:val="clear" w:color="auto" w:fill="auto"/>
            <w:vAlign w:val="bottom"/>
          </w:tcPr>
          <w:p w:rsidR="00A856C9" w:rsidRPr="001B4EE1" w:rsidP="00A856C9" w14:paraId="51810EB0" w14:textId="5E675B36">
            <w:pPr>
              <w:spacing w:after="0" w:line="240" w:lineRule="auto"/>
              <w:textAlignment w:val="baseline"/>
              <w:rPr>
                <w:rFonts w:ascii="Helvetica" w:eastAsia="Lucida Grande" w:hAnsi="Helvetica" w:cs="Helvetica"/>
                <w:sz w:val="18"/>
                <w:szCs w:val="18"/>
              </w:rPr>
            </w:pPr>
            <w:r w:rsidRPr="001B4EE1">
              <w:rPr>
                <w:sz w:val="18"/>
              </w:rPr>
              <w:t>Dejó de ser sexualmente activo(a)</w:t>
            </w:r>
          </w:p>
        </w:tc>
        <w:tc>
          <w:tcPr>
            <w:tcW w:w="630" w:type="dxa"/>
            <w:shd w:val="clear" w:color="auto" w:fill="auto"/>
            <w:vAlign w:val="bottom"/>
          </w:tcPr>
          <w:p w:rsidR="00A856C9" w:rsidP="00A856C9" w14:paraId="5F1D51DF" w14:textId="21773341">
            <w:pPr>
              <w:spacing w:after="0" w:line="240" w:lineRule="auto"/>
              <w:textAlignment w:val="baseline"/>
              <w:rPr>
                <w:rFonts w:eastAsia="Times New Roman" w:cstheme="minorHAnsi"/>
                <w:sz w:val="18"/>
                <w:szCs w:val="18"/>
              </w:rPr>
            </w:pPr>
            <w:r>
              <w:rPr>
                <w:sz w:val="18"/>
              </w:rPr>
              <w:t>8</w:t>
            </w:r>
          </w:p>
        </w:tc>
      </w:tr>
      <w:tr w14:paraId="1FB139D4"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0971082C" w14:textId="14B0D3D4">
            <w:pPr>
              <w:spacing w:after="0" w:line="240" w:lineRule="auto"/>
              <w:textAlignment w:val="baseline"/>
              <w:rPr>
                <w:rFonts w:eastAsia="MS Gothic" w:cstheme="minorHAnsi"/>
                <w:b/>
                <w:i/>
                <w:color w:val="ED7D31" w:themeColor="accent2"/>
                <w:sz w:val="18"/>
                <w:szCs w:val="18"/>
              </w:rPr>
            </w:pPr>
            <w:r>
              <w:rPr>
                <w:b/>
                <w:i/>
                <w:color w:val="ED7D31" w:themeColor="accent2"/>
                <w:sz w:val="18"/>
              </w:rPr>
              <w:t>E_PER_09</w:t>
            </w:r>
          </w:p>
        </w:tc>
        <w:tc>
          <w:tcPr>
            <w:tcW w:w="7413" w:type="dxa"/>
            <w:shd w:val="clear" w:color="auto" w:fill="auto"/>
            <w:vAlign w:val="bottom"/>
          </w:tcPr>
          <w:p w:rsidR="00A856C9" w:rsidRPr="001B4EE1" w:rsidP="00A856C9" w14:paraId="5053267F" w14:textId="6F42404E">
            <w:pPr>
              <w:spacing w:after="0" w:line="240" w:lineRule="auto"/>
              <w:textAlignment w:val="baseline"/>
              <w:rPr>
                <w:rFonts w:ascii="Helvetica" w:eastAsia="Lucida Grande" w:hAnsi="Helvetica" w:cs="Helvetica"/>
                <w:sz w:val="18"/>
                <w:szCs w:val="18"/>
              </w:rPr>
            </w:pPr>
            <w:r w:rsidRPr="001B4EE1">
              <w:rPr>
                <w:sz w:val="18"/>
              </w:rPr>
              <w:t>Se sentía deprimido(a)</w:t>
            </w:r>
          </w:p>
        </w:tc>
        <w:tc>
          <w:tcPr>
            <w:tcW w:w="630" w:type="dxa"/>
            <w:shd w:val="clear" w:color="auto" w:fill="auto"/>
            <w:vAlign w:val="bottom"/>
          </w:tcPr>
          <w:p w:rsidR="00A856C9" w:rsidP="00A856C9" w14:paraId="20F8BDEA" w14:textId="197DFE39">
            <w:pPr>
              <w:spacing w:after="0" w:line="240" w:lineRule="auto"/>
              <w:textAlignment w:val="baseline"/>
              <w:rPr>
                <w:rFonts w:eastAsia="Times New Roman" w:cstheme="minorHAnsi"/>
                <w:sz w:val="18"/>
                <w:szCs w:val="18"/>
              </w:rPr>
            </w:pPr>
            <w:r>
              <w:rPr>
                <w:sz w:val="18"/>
              </w:rPr>
              <w:t>9</w:t>
            </w:r>
          </w:p>
        </w:tc>
      </w:tr>
      <w:tr w14:paraId="3CB41C92"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6D044132" w14:textId="5EBB3B83">
            <w:pPr>
              <w:spacing w:after="0" w:line="240" w:lineRule="auto"/>
              <w:textAlignment w:val="baseline"/>
              <w:rPr>
                <w:rFonts w:eastAsia="MS Gothic" w:cstheme="minorHAnsi"/>
                <w:b/>
                <w:i/>
                <w:color w:val="ED7D31" w:themeColor="accent2"/>
                <w:sz w:val="18"/>
                <w:szCs w:val="18"/>
              </w:rPr>
            </w:pPr>
            <w:r>
              <w:rPr>
                <w:b/>
                <w:i/>
                <w:color w:val="ED7D31" w:themeColor="accent2"/>
                <w:sz w:val="18"/>
              </w:rPr>
              <w:t>E_PER_10</w:t>
            </w:r>
          </w:p>
        </w:tc>
        <w:tc>
          <w:tcPr>
            <w:tcW w:w="7413" w:type="dxa"/>
            <w:shd w:val="clear" w:color="auto" w:fill="auto"/>
            <w:vAlign w:val="bottom"/>
          </w:tcPr>
          <w:p w:rsidR="00A856C9" w:rsidRPr="001B4EE1" w:rsidP="00A856C9" w14:paraId="574615EF" w14:textId="131DB106">
            <w:pPr>
              <w:spacing w:after="0" w:line="240" w:lineRule="auto"/>
              <w:textAlignment w:val="baseline"/>
              <w:rPr>
                <w:rFonts w:ascii="Helvetica" w:eastAsia="Lucida Grande" w:hAnsi="Helvetica" w:cs="Helvetica"/>
                <w:sz w:val="18"/>
                <w:szCs w:val="18"/>
              </w:rPr>
            </w:pPr>
            <w:r w:rsidRPr="001B4EE1">
              <w:rPr>
                <w:sz w:val="18"/>
              </w:rPr>
              <w:t>Se sentía juzgado(a)</w:t>
            </w:r>
          </w:p>
        </w:tc>
        <w:tc>
          <w:tcPr>
            <w:tcW w:w="630" w:type="dxa"/>
            <w:shd w:val="clear" w:color="auto" w:fill="auto"/>
            <w:vAlign w:val="bottom"/>
          </w:tcPr>
          <w:p w:rsidR="00A856C9" w:rsidP="00A856C9" w14:paraId="36C4504F" w14:textId="24F5DF4A">
            <w:pPr>
              <w:spacing w:after="0" w:line="240" w:lineRule="auto"/>
              <w:textAlignment w:val="baseline"/>
              <w:rPr>
                <w:rFonts w:eastAsia="Times New Roman" w:cstheme="minorHAnsi"/>
                <w:sz w:val="18"/>
                <w:szCs w:val="18"/>
              </w:rPr>
            </w:pPr>
            <w:r>
              <w:rPr>
                <w:sz w:val="18"/>
              </w:rPr>
              <w:t>10</w:t>
            </w:r>
          </w:p>
        </w:tc>
      </w:tr>
      <w:tr w14:paraId="282FB996"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64B8F27D" w14:textId="6CE0FFE9">
            <w:pPr>
              <w:spacing w:after="0" w:line="240" w:lineRule="auto"/>
              <w:textAlignment w:val="baseline"/>
              <w:rPr>
                <w:rFonts w:eastAsia="MS Gothic" w:cstheme="minorHAnsi"/>
                <w:b/>
                <w:i/>
                <w:color w:val="ED7D31" w:themeColor="accent2"/>
                <w:sz w:val="18"/>
                <w:szCs w:val="18"/>
              </w:rPr>
            </w:pPr>
            <w:r>
              <w:rPr>
                <w:b/>
                <w:i/>
                <w:color w:val="ED7D31" w:themeColor="accent2"/>
                <w:sz w:val="18"/>
              </w:rPr>
              <w:t>E_PER_11</w:t>
            </w:r>
          </w:p>
        </w:tc>
        <w:tc>
          <w:tcPr>
            <w:tcW w:w="7413" w:type="dxa"/>
            <w:shd w:val="clear" w:color="auto" w:fill="auto"/>
            <w:vAlign w:val="bottom"/>
          </w:tcPr>
          <w:p w:rsidR="00A856C9" w:rsidRPr="001B4EE1" w:rsidP="00A856C9" w14:paraId="263BA35E" w14:textId="72D79509">
            <w:pPr>
              <w:spacing w:after="0" w:line="240" w:lineRule="auto"/>
              <w:textAlignment w:val="baseline"/>
              <w:rPr>
                <w:rFonts w:ascii="Helvetica" w:eastAsia="Lucida Grande" w:hAnsi="Helvetica" w:cs="Helvetica"/>
                <w:sz w:val="18"/>
                <w:szCs w:val="18"/>
              </w:rPr>
            </w:pPr>
            <w:r w:rsidRPr="001B4EE1">
              <w:rPr>
                <w:sz w:val="18"/>
              </w:rPr>
              <w:t>Temía que su familia o sus amigos encontraran la PrEP y le hicieran preguntas</w:t>
            </w:r>
          </w:p>
        </w:tc>
        <w:tc>
          <w:tcPr>
            <w:tcW w:w="630" w:type="dxa"/>
            <w:shd w:val="clear" w:color="auto" w:fill="auto"/>
            <w:vAlign w:val="bottom"/>
          </w:tcPr>
          <w:p w:rsidR="00A856C9" w:rsidP="00A856C9" w14:paraId="58F70D96" w14:textId="6935D3E4">
            <w:pPr>
              <w:spacing w:after="0" w:line="240" w:lineRule="auto"/>
              <w:textAlignment w:val="baseline"/>
              <w:rPr>
                <w:rFonts w:eastAsia="Times New Roman" w:cstheme="minorHAnsi"/>
                <w:sz w:val="18"/>
                <w:szCs w:val="18"/>
              </w:rPr>
            </w:pPr>
            <w:r>
              <w:rPr>
                <w:sz w:val="18"/>
              </w:rPr>
              <w:t>11</w:t>
            </w:r>
          </w:p>
        </w:tc>
      </w:tr>
      <w:tr w14:paraId="08FC8D3C"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49EF71CE" w14:textId="06D8EB4B">
            <w:pPr>
              <w:spacing w:after="0" w:line="240" w:lineRule="auto"/>
              <w:textAlignment w:val="baseline"/>
              <w:rPr>
                <w:rFonts w:eastAsia="MS Gothic" w:cstheme="minorHAnsi"/>
                <w:b/>
                <w:i/>
                <w:color w:val="ED7D31" w:themeColor="accent2"/>
                <w:sz w:val="18"/>
                <w:szCs w:val="18"/>
              </w:rPr>
            </w:pPr>
            <w:r>
              <w:rPr>
                <w:b/>
                <w:i/>
                <w:color w:val="ED7D31" w:themeColor="accent2"/>
                <w:sz w:val="18"/>
              </w:rPr>
              <w:t>E_PER_94</w:t>
            </w:r>
          </w:p>
        </w:tc>
        <w:tc>
          <w:tcPr>
            <w:tcW w:w="7413" w:type="dxa"/>
            <w:shd w:val="clear" w:color="auto" w:fill="auto"/>
            <w:vAlign w:val="bottom"/>
          </w:tcPr>
          <w:p w:rsidR="00A856C9" w:rsidRPr="001B4EE1" w:rsidP="00A856C9" w14:paraId="01EDBC2A" w14:textId="13BB8844">
            <w:pPr>
              <w:spacing w:after="0" w:line="240" w:lineRule="auto"/>
              <w:textAlignment w:val="baseline"/>
              <w:rPr>
                <w:rFonts w:ascii="Helvetica" w:eastAsia="Lucida Grande" w:hAnsi="Helvetica" w:cs="Helvetica"/>
                <w:sz w:val="18"/>
                <w:szCs w:val="18"/>
              </w:rPr>
            </w:pPr>
            <w:r w:rsidRPr="001B4EE1">
              <w:rPr>
                <w:sz w:val="18"/>
              </w:rPr>
              <w:t>Ninguna de estas aplica</w:t>
            </w:r>
          </w:p>
        </w:tc>
        <w:tc>
          <w:tcPr>
            <w:tcW w:w="630" w:type="dxa"/>
            <w:shd w:val="clear" w:color="auto" w:fill="auto"/>
            <w:vAlign w:val="bottom"/>
          </w:tcPr>
          <w:p w:rsidR="00A856C9" w:rsidP="00A856C9" w14:paraId="18583FF2" w14:textId="77777777">
            <w:pPr>
              <w:spacing w:after="0" w:line="240" w:lineRule="auto"/>
              <w:textAlignment w:val="baseline"/>
              <w:rPr>
                <w:rFonts w:eastAsia="Times New Roman" w:cstheme="minorHAnsi"/>
                <w:sz w:val="18"/>
                <w:szCs w:val="18"/>
              </w:rPr>
            </w:pPr>
            <w:r>
              <w:rPr>
                <w:sz w:val="18"/>
              </w:rPr>
              <w:t>94</w:t>
            </w:r>
          </w:p>
        </w:tc>
      </w:tr>
      <w:tr w14:paraId="2C0F4A2E" w14:textId="77777777" w:rsidTr="00B05FB9">
        <w:tblPrEx>
          <w:tblW w:w="9483" w:type="dxa"/>
          <w:tblLayout w:type="fixed"/>
          <w:tblCellMar>
            <w:left w:w="0" w:type="dxa"/>
            <w:right w:w="0" w:type="dxa"/>
          </w:tblCellMar>
          <w:tblLook w:val="04A0"/>
        </w:tblPrEx>
        <w:trPr>
          <w:trHeight w:val="288"/>
        </w:trPr>
        <w:tc>
          <w:tcPr>
            <w:tcW w:w="1440" w:type="dxa"/>
            <w:shd w:val="clear" w:color="auto" w:fill="auto"/>
            <w:hideMark/>
          </w:tcPr>
          <w:p w:rsidR="00A856C9" w:rsidRPr="00036572" w:rsidP="00A856C9" w14:paraId="5BC2EC5F" w14:textId="61C0F35A">
            <w:pPr>
              <w:spacing w:after="0" w:line="240" w:lineRule="auto"/>
              <w:textAlignment w:val="baseline"/>
              <w:rPr>
                <w:rFonts w:eastAsia="MS Gothic" w:cstheme="minorHAnsi"/>
                <w:b/>
                <w:i/>
                <w:color w:val="ED7D31" w:themeColor="accent2"/>
                <w:sz w:val="18"/>
                <w:szCs w:val="18"/>
              </w:rPr>
            </w:pPr>
            <w:r>
              <w:rPr>
                <w:b/>
                <w:i/>
                <w:color w:val="ED7D31" w:themeColor="accent2"/>
                <w:sz w:val="18"/>
              </w:rPr>
              <w:t>E_PER_98</w:t>
            </w:r>
          </w:p>
        </w:tc>
        <w:tc>
          <w:tcPr>
            <w:tcW w:w="7413" w:type="dxa"/>
            <w:shd w:val="clear" w:color="auto" w:fill="auto"/>
            <w:vAlign w:val="bottom"/>
            <w:hideMark/>
          </w:tcPr>
          <w:p w:rsidR="00A856C9" w:rsidRPr="001B4EE1" w:rsidP="00A856C9" w14:paraId="5FF2CD7B" w14:textId="4971D556">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sidRPr="001B4EE1">
              <w:rPr>
                <w:i/>
                <w:color w:val="767171" w:themeColor="background2" w:themeShade="80"/>
                <w:sz w:val="18"/>
              </w:rPr>
              <w:t>No sabe</w:t>
            </w:r>
          </w:p>
        </w:tc>
        <w:tc>
          <w:tcPr>
            <w:tcW w:w="630" w:type="dxa"/>
            <w:shd w:val="clear" w:color="auto" w:fill="auto"/>
            <w:vAlign w:val="bottom"/>
            <w:hideMark/>
          </w:tcPr>
          <w:p w:rsidR="00A856C9" w:rsidRPr="003D1700" w:rsidP="00A856C9" w14:paraId="00C1C0C7" w14:textId="77777777">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Pr>
                <w:i/>
                <w:color w:val="767171" w:themeColor="background2" w:themeShade="80"/>
                <w:sz w:val="18"/>
              </w:rPr>
              <w:t>98</w:t>
            </w:r>
          </w:p>
        </w:tc>
      </w:tr>
      <w:tr w14:paraId="2F8ABDFF" w14:textId="77777777" w:rsidTr="00B05FB9">
        <w:tblPrEx>
          <w:tblW w:w="9483" w:type="dxa"/>
          <w:tblLayout w:type="fixed"/>
          <w:tblCellMar>
            <w:left w:w="0" w:type="dxa"/>
            <w:right w:w="0" w:type="dxa"/>
          </w:tblCellMar>
          <w:tblLook w:val="04A0"/>
        </w:tblPrEx>
        <w:trPr>
          <w:trHeight w:val="288"/>
        </w:trPr>
        <w:tc>
          <w:tcPr>
            <w:tcW w:w="1440" w:type="dxa"/>
            <w:shd w:val="clear" w:color="auto" w:fill="auto"/>
            <w:hideMark/>
          </w:tcPr>
          <w:p w:rsidR="00A856C9" w:rsidRPr="00036572" w:rsidP="00A856C9" w14:paraId="619D9CB0" w14:textId="2286E4C2">
            <w:pPr>
              <w:spacing w:after="0" w:line="240" w:lineRule="auto"/>
              <w:textAlignment w:val="baseline"/>
              <w:rPr>
                <w:rFonts w:eastAsia="MS Gothic" w:cstheme="minorHAnsi"/>
                <w:b/>
                <w:i/>
                <w:color w:val="ED7D31" w:themeColor="accent2"/>
                <w:sz w:val="18"/>
                <w:szCs w:val="18"/>
              </w:rPr>
            </w:pPr>
            <w:r>
              <w:rPr>
                <w:b/>
                <w:i/>
                <w:color w:val="ED7D31" w:themeColor="accent2"/>
                <w:sz w:val="18"/>
              </w:rPr>
              <w:t>E_PER_99</w:t>
            </w:r>
          </w:p>
        </w:tc>
        <w:tc>
          <w:tcPr>
            <w:tcW w:w="7413" w:type="dxa"/>
            <w:shd w:val="clear" w:color="auto" w:fill="auto"/>
            <w:vAlign w:val="bottom"/>
            <w:hideMark/>
          </w:tcPr>
          <w:p w:rsidR="00A856C9" w:rsidRPr="001B4EE1" w:rsidP="00A856C9" w14:paraId="7691098D" w14:textId="5251E053">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sidRPr="001B4EE1">
              <w:rPr>
                <w:i/>
                <w:color w:val="767171" w:themeColor="background2" w:themeShade="80"/>
                <w:sz w:val="18"/>
              </w:rPr>
              <w:t>Prefiere no contestar</w:t>
            </w:r>
          </w:p>
        </w:tc>
        <w:tc>
          <w:tcPr>
            <w:tcW w:w="630" w:type="dxa"/>
            <w:shd w:val="clear" w:color="auto" w:fill="auto"/>
            <w:vAlign w:val="bottom"/>
            <w:hideMark/>
          </w:tcPr>
          <w:p w:rsidR="00A856C9" w:rsidRPr="003D1700" w:rsidP="00A856C9" w14:paraId="35286740" w14:textId="77777777">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Pr>
                <w:i/>
                <w:color w:val="767171" w:themeColor="background2" w:themeShade="80"/>
                <w:sz w:val="18"/>
              </w:rPr>
              <w:t>99</w:t>
            </w:r>
          </w:p>
        </w:tc>
      </w:tr>
    </w:tbl>
    <w:p w:rsidR="006D4767" w:rsidP="00A1742B" w14:paraId="4875B7C3" w14:textId="67177D0B">
      <w:pPr>
        <w:spacing w:after="160" w:line="259" w:lineRule="auto"/>
        <w:rPr>
          <w:rFonts w:cstheme="minorHAnsi"/>
          <w:b/>
          <w:vertAlign w:val="subscript"/>
        </w:rPr>
      </w:pPr>
    </w:p>
    <w:p w:rsidR="00985B8B" w:rsidRPr="004D3AE8" w:rsidP="00A1742B" w14:paraId="0B24FA99" w14:textId="24AE6CC4">
      <w:pPr>
        <w:spacing w:after="160" w:line="259" w:lineRule="auto"/>
        <w:rPr>
          <w:rFonts w:cstheme="minorHAnsi"/>
          <w:b/>
          <w:vertAlign w:val="subscript"/>
        </w:rPr>
      </w:pPr>
    </w:p>
    <w:tbl>
      <w:tblPr>
        <w:tblW w:w="9337" w:type="dxa"/>
        <w:tblLayout w:type="fixed"/>
        <w:tblLook w:val="04A0"/>
      </w:tblPr>
      <w:tblGrid>
        <w:gridCol w:w="1440"/>
        <w:gridCol w:w="6992"/>
        <w:gridCol w:w="905"/>
      </w:tblGrid>
      <w:tr w14:paraId="7D13C69F" w14:textId="77777777" w:rsidTr="01995E29">
        <w:tblPrEx>
          <w:tblW w:w="9337" w:type="dxa"/>
          <w:tblLayout w:type="fixed"/>
          <w:tblLook w:val="04A0"/>
        </w:tblPrEx>
        <w:tc>
          <w:tcPr>
            <w:tcW w:w="1440" w:type="dxa"/>
          </w:tcPr>
          <w:p w:rsidR="00B05FB9" w:rsidP="00B05FB9" w14:paraId="5ABBEE30" w14:textId="1EF299A8">
            <w:pPr>
              <w:spacing w:after="0"/>
              <w:contextualSpacing/>
              <w:rPr>
                <w:rFonts w:eastAsia="Times New Roman" w:cstheme="minorHAnsi"/>
                <w:b/>
                <w:sz w:val="18"/>
                <w:szCs w:val="18"/>
              </w:rPr>
            </w:pPr>
            <w:r>
              <w:rPr>
                <w:b/>
                <w:sz w:val="18"/>
              </w:rPr>
              <w:t>E.12</w:t>
            </w:r>
          </w:p>
        </w:tc>
        <w:tc>
          <w:tcPr>
            <w:tcW w:w="7897" w:type="dxa"/>
            <w:gridSpan w:val="2"/>
            <w:vAlign w:val="bottom"/>
          </w:tcPr>
          <w:p w:rsidR="00B05FB9" w:rsidRPr="00F856C8" w:rsidP="00B05FB9" w14:paraId="76AD9AAD" w14:textId="498680A0">
            <w:pPr>
              <w:spacing w:after="0"/>
              <w:contextualSpacing/>
              <w:rPr>
                <w:rFonts w:eastAsia="Times New Roman"/>
                <w:b/>
                <w:bCs/>
                <w:sz w:val="18"/>
                <w:szCs w:val="18"/>
              </w:rPr>
            </w:pPr>
            <w:r w:rsidRPr="00F856C8">
              <w:rPr>
                <w:b/>
                <w:sz w:val="18"/>
              </w:rPr>
              <w:t>Reason stop PrEP (</w:t>
            </w:r>
            <w:r w:rsidRPr="00F856C8">
              <w:rPr>
                <w:b/>
                <w:sz w:val="18"/>
              </w:rPr>
              <w:t>situation</w:t>
            </w:r>
            <w:r w:rsidRPr="00F856C8">
              <w:rPr>
                <w:b/>
                <w:sz w:val="18"/>
              </w:rPr>
              <w:t>)</w:t>
            </w:r>
          </w:p>
        </w:tc>
      </w:tr>
      <w:tr w14:paraId="407981D9" w14:textId="77777777" w:rsidTr="01995E29">
        <w:tblPrEx>
          <w:tblW w:w="9337" w:type="dxa"/>
          <w:tblLayout w:type="fixed"/>
          <w:tblLook w:val="04A0"/>
        </w:tblPrEx>
        <w:tc>
          <w:tcPr>
            <w:tcW w:w="1440" w:type="dxa"/>
          </w:tcPr>
          <w:p w:rsidR="003D1700" w:rsidRPr="004D3AE8" w:rsidP="00B05FB9" w14:paraId="2DA664A4" w14:textId="77777777">
            <w:pPr>
              <w:spacing w:after="0"/>
              <w:contextualSpacing/>
              <w:rPr>
                <w:rFonts w:eastAsia="Times New Roman" w:cstheme="minorHAnsi"/>
                <w:b/>
                <w:bCs/>
                <w:sz w:val="18"/>
                <w:szCs w:val="18"/>
              </w:rPr>
            </w:pPr>
            <w:bookmarkStart w:id="28" w:name="_Hlk90222407"/>
          </w:p>
        </w:tc>
        <w:tc>
          <w:tcPr>
            <w:tcW w:w="7897" w:type="dxa"/>
            <w:gridSpan w:val="2"/>
            <w:vAlign w:val="bottom"/>
          </w:tcPr>
          <w:p w:rsidR="003D1700" w:rsidRPr="00EC0474" w:rsidP="001758B7" w14:paraId="5008C6CD" w14:textId="1121B568">
            <w:pPr>
              <w:spacing w:after="0"/>
              <w:contextualSpacing/>
              <w:rPr>
                <w:rFonts w:eastAsia="Times New Roman"/>
                <w:bCs/>
                <w:sz w:val="18"/>
                <w:szCs w:val="18"/>
              </w:rPr>
            </w:pPr>
            <w:r w:rsidRPr="00F856C8">
              <w:rPr>
                <w:sz w:val="18"/>
              </w:rPr>
              <w:t xml:space="preserve">¿Qué situaciones hicieron que dejara de tomar la PrEP? </w:t>
            </w:r>
          </w:p>
          <w:p w:rsidR="003D1700" w:rsidRPr="00EC0474" w:rsidP="001758B7" w14:paraId="7BBF99C9" w14:textId="77777777">
            <w:pPr>
              <w:spacing w:after="0"/>
              <w:contextualSpacing/>
              <w:rPr>
                <w:rFonts w:eastAsia="Times New Roman"/>
                <w:bCs/>
                <w:sz w:val="18"/>
                <w:szCs w:val="18"/>
              </w:rPr>
            </w:pPr>
            <w:r w:rsidRPr="00EC0474">
              <w:rPr>
                <w:bCs/>
                <w:sz w:val="18"/>
              </w:rPr>
              <w:t>[WB: Seleccione todas las respuestas que correspondan].</w:t>
            </w:r>
          </w:p>
          <w:p w:rsidR="003D1700" w:rsidRPr="00F856C8" w:rsidP="00320AFE" w14:paraId="007BA2C5" w14:textId="7BFD28C3">
            <w:pPr>
              <w:spacing w:after="0"/>
              <w:contextualSpacing/>
              <w:rPr>
                <w:rFonts w:eastAsia="Times New Roman" w:cstheme="minorHAnsi"/>
                <w:b/>
                <w:bCs/>
                <w:sz w:val="18"/>
                <w:szCs w:val="18"/>
              </w:rPr>
            </w:pPr>
            <w:r w:rsidRPr="00EC0474">
              <w:rPr>
                <w:bCs/>
                <w:sz w:val="18"/>
              </w:rPr>
              <w:t xml:space="preserve">[IA: Conteste “sí” o “no” para cada </w:t>
            </w:r>
            <w:r w:rsidRPr="00EC0474" w:rsidR="009E69A1">
              <w:rPr>
                <w:bCs/>
                <w:color w:val="000000" w:themeColor="text1"/>
                <w:sz w:val="18"/>
              </w:rPr>
              <w:t>respuesta</w:t>
            </w:r>
            <w:r w:rsidRPr="00EC0474">
              <w:rPr>
                <w:bCs/>
                <w:sz w:val="18"/>
              </w:rPr>
              <w:t>].</w:t>
            </w:r>
          </w:p>
        </w:tc>
      </w:tr>
      <w:tr w14:paraId="02B175B6" w14:textId="77777777" w:rsidTr="01995E29">
        <w:tblPrEx>
          <w:tblW w:w="9337" w:type="dxa"/>
          <w:tblLayout w:type="fixed"/>
          <w:tblLook w:val="04A0"/>
        </w:tblPrEx>
        <w:tc>
          <w:tcPr>
            <w:tcW w:w="1440" w:type="dxa"/>
          </w:tcPr>
          <w:p w:rsidR="00320AFE" w:rsidP="00320AFE" w14:paraId="53130D77" w14:textId="77777777">
            <w:pPr>
              <w:spacing w:after="0"/>
              <w:contextualSpacing/>
              <w:rPr>
                <w:rFonts w:eastAsia="Times New Roman" w:cstheme="minorHAnsi"/>
                <w:b/>
                <w:sz w:val="18"/>
                <w:szCs w:val="18"/>
              </w:rPr>
            </w:pPr>
          </w:p>
        </w:tc>
        <w:tc>
          <w:tcPr>
            <w:tcW w:w="7897" w:type="dxa"/>
            <w:gridSpan w:val="2"/>
            <w:vAlign w:val="bottom"/>
          </w:tcPr>
          <w:p w:rsidR="00F856C8" w:rsidRPr="00F856C8" w:rsidP="00F856C8" w14:paraId="277BD7FA" w14:textId="77777777">
            <w:pPr>
              <w:spacing w:after="0"/>
              <w:contextualSpacing/>
              <w:rPr>
                <w:rFonts w:eastAsia="Times New Roman"/>
                <w:color w:val="7030A0"/>
                <w:sz w:val="18"/>
                <w:szCs w:val="18"/>
              </w:rPr>
            </w:pPr>
            <w:r w:rsidRPr="00F856C8">
              <w:rPr>
                <w:color w:val="7030A0"/>
                <w:sz w:val="18"/>
              </w:rPr>
              <w:t>Programming</w:t>
            </w:r>
            <w:r w:rsidRPr="00F856C8">
              <w:rPr>
                <w:color w:val="7030A0"/>
                <w:sz w:val="18"/>
              </w:rPr>
              <w:t xml:space="preserve"> note: </w:t>
            </w:r>
            <w:r w:rsidRPr="00F856C8">
              <w:rPr>
                <w:color w:val="7030A0"/>
                <w:sz w:val="18"/>
              </w:rPr>
              <w:t>Randomize</w:t>
            </w:r>
            <w:r w:rsidRPr="00F856C8">
              <w:rPr>
                <w:color w:val="7030A0"/>
                <w:sz w:val="18"/>
              </w:rPr>
              <w:t xml:space="preserve"> responses 1 -12</w:t>
            </w:r>
          </w:p>
          <w:p w:rsidR="00320AFE" w:rsidRPr="00F856C8" w:rsidP="00F856C8" w14:paraId="1CF8751C" w14:textId="551957BA">
            <w:pPr>
              <w:spacing w:after="0"/>
              <w:contextualSpacing/>
              <w:rPr>
                <w:rFonts w:eastAsia="Times New Roman"/>
                <w:b/>
                <w:bCs/>
                <w:sz w:val="18"/>
                <w:szCs w:val="18"/>
              </w:rPr>
            </w:pPr>
            <w:r w:rsidRPr="00F856C8">
              <w:rPr>
                <w:rFonts w:eastAsia="Times New Roman" w:cstheme="minorHAnsi"/>
                <w:color w:val="00B050"/>
                <w:sz w:val="18"/>
                <w:szCs w:val="18"/>
              </w:rPr>
              <w:t>Interviewer</w:t>
            </w:r>
            <w:r w:rsidRPr="00F856C8">
              <w:rPr>
                <w:rFonts w:eastAsia="Times New Roman" w:cstheme="minorHAnsi"/>
                <w:color w:val="00B050"/>
                <w:sz w:val="18"/>
                <w:szCs w:val="18"/>
              </w:rPr>
              <w:t xml:space="preserve"> note: </w:t>
            </w:r>
            <w:r w:rsidRPr="00F856C8">
              <w:rPr>
                <w:rFonts w:eastAsia="Times New Roman" w:cstheme="minorHAnsi"/>
                <w:color w:val="00B050"/>
                <w:sz w:val="18"/>
                <w:szCs w:val="18"/>
              </w:rPr>
              <w:t>If</w:t>
            </w:r>
            <w:r w:rsidRPr="00F856C8">
              <w:rPr>
                <w:rFonts w:eastAsia="Times New Roman" w:cstheme="minorHAnsi"/>
                <w:color w:val="00B050"/>
                <w:sz w:val="18"/>
                <w:szCs w:val="18"/>
              </w:rPr>
              <w:t xml:space="preserve"> </w:t>
            </w:r>
            <w:r w:rsidRPr="00F856C8">
              <w:rPr>
                <w:rFonts w:eastAsia="Times New Roman" w:cstheme="minorHAnsi"/>
                <w:color w:val="00B050"/>
                <w:sz w:val="18"/>
                <w:szCs w:val="18"/>
              </w:rPr>
              <w:t>participant</w:t>
            </w:r>
            <w:r w:rsidRPr="00F856C8">
              <w:rPr>
                <w:rFonts w:eastAsia="Times New Roman" w:cstheme="minorHAnsi"/>
                <w:color w:val="00B050"/>
                <w:sz w:val="18"/>
                <w:szCs w:val="18"/>
              </w:rPr>
              <w:t xml:space="preserve"> </w:t>
            </w:r>
            <w:r w:rsidRPr="00F856C8">
              <w:rPr>
                <w:rFonts w:eastAsia="Times New Roman" w:cstheme="minorHAnsi"/>
                <w:color w:val="00B050"/>
                <w:sz w:val="18"/>
                <w:szCs w:val="18"/>
              </w:rPr>
              <w:t>selects</w:t>
            </w:r>
            <w:r w:rsidRPr="00F856C8">
              <w:rPr>
                <w:rFonts w:eastAsia="Times New Roman" w:cstheme="minorHAnsi"/>
                <w:color w:val="00B050"/>
                <w:sz w:val="18"/>
                <w:szCs w:val="18"/>
              </w:rPr>
              <w:t xml:space="preserve"> 1-12, do </w:t>
            </w:r>
            <w:r w:rsidRPr="00F856C8">
              <w:rPr>
                <w:rFonts w:eastAsia="Times New Roman" w:cstheme="minorHAnsi"/>
                <w:color w:val="00B050"/>
                <w:sz w:val="18"/>
                <w:szCs w:val="18"/>
              </w:rPr>
              <w:t>not</w:t>
            </w:r>
            <w:r w:rsidRPr="00F856C8">
              <w:rPr>
                <w:rFonts w:eastAsia="Times New Roman" w:cstheme="minorHAnsi"/>
                <w:color w:val="00B050"/>
                <w:sz w:val="18"/>
                <w:szCs w:val="18"/>
              </w:rPr>
              <w:t xml:space="preserve"> </w:t>
            </w:r>
            <w:r w:rsidRPr="00F856C8">
              <w:rPr>
                <w:rFonts w:eastAsia="Times New Roman" w:cstheme="minorHAnsi"/>
                <w:color w:val="00B050"/>
                <w:sz w:val="18"/>
                <w:szCs w:val="18"/>
              </w:rPr>
              <w:t>read</w:t>
            </w:r>
            <w:r w:rsidRPr="00F856C8">
              <w:rPr>
                <w:rFonts w:eastAsia="Times New Roman" w:cstheme="minorHAnsi"/>
                <w:color w:val="00B050"/>
                <w:sz w:val="18"/>
                <w:szCs w:val="18"/>
              </w:rPr>
              <w:t xml:space="preserve"> 94. </w:t>
            </w:r>
            <w:r w:rsidRPr="00F856C8">
              <w:rPr>
                <w:rFonts w:eastAsia="Times New Roman" w:cstheme="minorHAnsi"/>
                <w:color w:val="00B050"/>
                <w:sz w:val="18"/>
                <w:szCs w:val="18"/>
              </w:rPr>
              <w:t>If</w:t>
            </w:r>
            <w:r w:rsidRPr="00F856C8">
              <w:rPr>
                <w:rFonts w:eastAsia="Times New Roman" w:cstheme="minorHAnsi"/>
                <w:color w:val="00B050"/>
                <w:sz w:val="18"/>
                <w:szCs w:val="18"/>
              </w:rPr>
              <w:t xml:space="preserve"> </w:t>
            </w:r>
            <w:r w:rsidRPr="00F856C8">
              <w:rPr>
                <w:rFonts w:eastAsia="Times New Roman" w:cstheme="minorHAnsi"/>
                <w:color w:val="00B050"/>
                <w:sz w:val="18"/>
                <w:szCs w:val="18"/>
              </w:rPr>
              <w:t>participant</w:t>
            </w:r>
            <w:r w:rsidRPr="00F856C8">
              <w:rPr>
                <w:rFonts w:eastAsia="Times New Roman" w:cstheme="minorHAnsi"/>
                <w:color w:val="00B050"/>
                <w:sz w:val="18"/>
                <w:szCs w:val="18"/>
              </w:rPr>
              <w:t xml:space="preserve"> </w:t>
            </w:r>
            <w:r w:rsidRPr="00F856C8">
              <w:rPr>
                <w:rFonts w:eastAsia="Times New Roman" w:cstheme="minorHAnsi"/>
                <w:color w:val="00B050"/>
                <w:sz w:val="18"/>
                <w:szCs w:val="18"/>
              </w:rPr>
              <w:t>does</w:t>
            </w:r>
            <w:r w:rsidRPr="00F856C8">
              <w:rPr>
                <w:rFonts w:eastAsia="Times New Roman" w:cstheme="minorHAnsi"/>
                <w:color w:val="00B050"/>
                <w:sz w:val="18"/>
                <w:szCs w:val="18"/>
              </w:rPr>
              <w:t xml:space="preserve"> </w:t>
            </w:r>
            <w:r w:rsidRPr="00F856C8">
              <w:rPr>
                <w:rFonts w:eastAsia="Times New Roman" w:cstheme="minorHAnsi"/>
                <w:color w:val="00B050"/>
                <w:sz w:val="18"/>
                <w:szCs w:val="18"/>
              </w:rPr>
              <w:t>not</w:t>
            </w:r>
            <w:r w:rsidRPr="00F856C8">
              <w:rPr>
                <w:rFonts w:eastAsia="Times New Roman" w:cstheme="minorHAnsi"/>
                <w:color w:val="00B050"/>
                <w:sz w:val="18"/>
                <w:szCs w:val="18"/>
              </w:rPr>
              <w:t xml:space="preserve"> </w:t>
            </w:r>
            <w:r w:rsidRPr="00F856C8">
              <w:rPr>
                <w:rFonts w:eastAsia="Times New Roman" w:cstheme="minorHAnsi"/>
                <w:color w:val="00B050"/>
                <w:sz w:val="18"/>
                <w:szCs w:val="18"/>
              </w:rPr>
              <w:t>select</w:t>
            </w:r>
            <w:r w:rsidRPr="00F856C8">
              <w:rPr>
                <w:rFonts w:eastAsia="Times New Roman" w:cstheme="minorHAnsi"/>
                <w:color w:val="00B050"/>
                <w:sz w:val="18"/>
                <w:szCs w:val="18"/>
              </w:rPr>
              <w:t xml:space="preserve"> 1-12, </w:t>
            </w:r>
            <w:r w:rsidRPr="00F856C8">
              <w:rPr>
                <w:rFonts w:eastAsia="Times New Roman" w:cstheme="minorHAnsi"/>
                <w:color w:val="00B050"/>
                <w:sz w:val="18"/>
                <w:szCs w:val="18"/>
              </w:rPr>
              <w:t>read</w:t>
            </w:r>
            <w:r w:rsidRPr="00F856C8">
              <w:rPr>
                <w:rFonts w:eastAsia="Times New Roman" w:cstheme="minorHAnsi"/>
                <w:color w:val="00B050"/>
                <w:sz w:val="18"/>
                <w:szCs w:val="18"/>
              </w:rPr>
              <w:t xml:space="preserve"> 94.</w:t>
            </w:r>
          </w:p>
        </w:tc>
      </w:tr>
      <w:tr w14:paraId="2E2FF58D" w14:textId="77777777" w:rsidTr="01995E29">
        <w:tblPrEx>
          <w:tblW w:w="9337" w:type="dxa"/>
          <w:tblLayout w:type="fixed"/>
          <w:tblLook w:val="04A0"/>
        </w:tblPrEx>
        <w:tc>
          <w:tcPr>
            <w:tcW w:w="1440" w:type="dxa"/>
          </w:tcPr>
          <w:p w:rsidR="003D1700" w:rsidRPr="001826E5" w:rsidP="001758B7" w14:paraId="107728C1" w14:textId="7BFE36F2">
            <w:pPr>
              <w:spacing w:after="0"/>
              <w:contextualSpacing/>
              <w:rPr>
                <w:rFonts w:eastAsia="Times New Roman" w:cstheme="minorHAnsi"/>
                <w:b/>
                <w:i/>
                <w:sz w:val="18"/>
                <w:szCs w:val="18"/>
              </w:rPr>
            </w:pPr>
            <w:r>
              <w:rPr>
                <w:b/>
                <w:i/>
                <w:color w:val="ED7D31" w:themeColor="accent2"/>
                <w:sz w:val="18"/>
              </w:rPr>
              <w:t>E_SIT01</w:t>
            </w:r>
          </w:p>
        </w:tc>
        <w:tc>
          <w:tcPr>
            <w:tcW w:w="6992" w:type="dxa"/>
            <w:vAlign w:val="bottom"/>
          </w:tcPr>
          <w:p w:rsidR="003D1700" w:rsidRPr="00F856C8" w:rsidP="001758B7" w14:paraId="466337D9" w14:textId="5D5140E1">
            <w:pPr>
              <w:tabs>
                <w:tab w:val="right" w:leader="dot" w:pos="5760"/>
              </w:tabs>
              <w:spacing w:after="0"/>
              <w:contextualSpacing/>
              <w:rPr>
                <w:rFonts w:eastAsia="Times New Roman" w:cstheme="minorHAnsi"/>
                <w:sz w:val="18"/>
                <w:szCs w:val="18"/>
              </w:rPr>
            </w:pPr>
            <w:r w:rsidRPr="00F856C8">
              <w:rPr>
                <w:sz w:val="18"/>
              </w:rPr>
              <w:t>No podía pagar la PrEP</w:t>
            </w:r>
          </w:p>
        </w:tc>
        <w:tc>
          <w:tcPr>
            <w:tcW w:w="905" w:type="dxa"/>
            <w:vAlign w:val="bottom"/>
          </w:tcPr>
          <w:p w:rsidR="003D1700" w:rsidRPr="004D3AE8" w:rsidP="00CD7698" w14:paraId="67626176" w14:textId="77777777">
            <w:pPr>
              <w:spacing w:after="0"/>
              <w:contextualSpacing/>
              <w:rPr>
                <w:rFonts w:eastAsia="Times New Roman" w:cstheme="minorHAnsi"/>
                <w:bCs/>
                <w:sz w:val="18"/>
                <w:szCs w:val="18"/>
              </w:rPr>
            </w:pPr>
            <w:r>
              <w:rPr>
                <w:sz w:val="18"/>
              </w:rPr>
              <w:t>1</w:t>
            </w:r>
          </w:p>
        </w:tc>
      </w:tr>
      <w:tr w14:paraId="2C34256A" w14:textId="77777777" w:rsidTr="01995E29">
        <w:tblPrEx>
          <w:tblW w:w="9337" w:type="dxa"/>
          <w:tblLayout w:type="fixed"/>
          <w:tblLook w:val="04A0"/>
        </w:tblPrEx>
        <w:tc>
          <w:tcPr>
            <w:tcW w:w="1440" w:type="dxa"/>
          </w:tcPr>
          <w:p w:rsidR="003D1700" w:rsidRPr="001826E5" w:rsidP="001758B7" w14:paraId="28145DC7" w14:textId="1FA1FDEB">
            <w:pPr>
              <w:spacing w:after="0"/>
              <w:contextualSpacing/>
              <w:rPr>
                <w:rFonts w:eastAsia="Times New Roman" w:cstheme="minorHAnsi"/>
                <w:b/>
                <w:i/>
                <w:color w:val="ED7D31" w:themeColor="accent2"/>
                <w:sz w:val="18"/>
                <w:szCs w:val="18"/>
              </w:rPr>
            </w:pPr>
            <w:r>
              <w:rPr>
                <w:b/>
                <w:i/>
                <w:color w:val="ED7D31" w:themeColor="accent2"/>
                <w:sz w:val="18"/>
              </w:rPr>
              <w:t>E_SIT02</w:t>
            </w:r>
          </w:p>
        </w:tc>
        <w:tc>
          <w:tcPr>
            <w:tcW w:w="6992" w:type="dxa"/>
            <w:vAlign w:val="bottom"/>
          </w:tcPr>
          <w:p w:rsidR="003D1700" w:rsidRPr="00F856C8" w:rsidP="001758B7" w14:paraId="305E6373" w14:textId="7CDA61B8">
            <w:pPr>
              <w:tabs>
                <w:tab w:val="right" w:leader="dot" w:pos="5760"/>
              </w:tabs>
              <w:spacing w:after="0"/>
              <w:contextualSpacing/>
              <w:rPr>
                <w:rFonts w:eastAsia="Times New Roman" w:cstheme="minorHAnsi"/>
                <w:sz w:val="18"/>
                <w:szCs w:val="18"/>
              </w:rPr>
            </w:pPr>
            <w:r w:rsidRPr="00F856C8">
              <w:rPr>
                <w:sz w:val="18"/>
              </w:rPr>
              <w:t>Tenía dificultad para conseguir las recetas</w:t>
            </w:r>
          </w:p>
        </w:tc>
        <w:tc>
          <w:tcPr>
            <w:tcW w:w="905" w:type="dxa"/>
            <w:vAlign w:val="bottom"/>
          </w:tcPr>
          <w:p w:rsidR="003D1700" w:rsidRPr="004D3AE8" w:rsidP="00CD7698" w14:paraId="301A098C" w14:textId="137746F8">
            <w:pPr>
              <w:spacing w:after="0"/>
              <w:contextualSpacing/>
              <w:rPr>
                <w:rFonts w:eastAsia="Times New Roman" w:cstheme="minorHAnsi"/>
                <w:bCs/>
                <w:sz w:val="18"/>
                <w:szCs w:val="18"/>
              </w:rPr>
            </w:pPr>
            <w:r>
              <w:rPr>
                <w:sz w:val="18"/>
              </w:rPr>
              <w:t>2</w:t>
            </w:r>
          </w:p>
        </w:tc>
      </w:tr>
      <w:tr w14:paraId="7C656864" w14:textId="77777777" w:rsidTr="01995E29">
        <w:tblPrEx>
          <w:tblW w:w="9337" w:type="dxa"/>
          <w:tblLayout w:type="fixed"/>
          <w:tblLook w:val="04A0"/>
        </w:tblPrEx>
        <w:tc>
          <w:tcPr>
            <w:tcW w:w="1440" w:type="dxa"/>
          </w:tcPr>
          <w:p w:rsidR="003D1700" w:rsidRPr="001826E5" w:rsidP="001758B7" w14:paraId="2FB31080" w14:textId="628EE988">
            <w:pPr>
              <w:spacing w:after="0"/>
              <w:contextualSpacing/>
              <w:rPr>
                <w:rFonts w:eastAsia="Times New Roman" w:cstheme="minorHAnsi"/>
                <w:b/>
                <w:i/>
                <w:sz w:val="18"/>
                <w:szCs w:val="18"/>
              </w:rPr>
            </w:pPr>
            <w:r>
              <w:rPr>
                <w:b/>
                <w:i/>
                <w:color w:val="ED7D31" w:themeColor="accent2"/>
                <w:sz w:val="18"/>
              </w:rPr>
              <w:t>E_SIT03</w:t>
            </w:r>
          </w:p>
        </w:tc>
        <w:tc>
          <w:tcPr>
            <w:tcW w:w="6992" w:type="dxa"/>
            <w:vAlign w:val="bottom"/>
          </w:tcPr>
          <w:p w:rsidR="003D1700" w:rsidRPr="00F856C8" w:rsidP="001758B7" w14:paraId="038CCAB5" w14:textId="1CFC41C4">
            <w:pPr>
              <w:tabs>
                <w:tab w:val="right" w:leader="dot" w:pos="5760"/>
              </w:tabs>
              <w:spacing w:after="0"/>
              <w:contextualSpacing/>
              <w:rPr>
                <w:rFonts w:eastAsia="Times New Roman" w:cstheme="minorHAnsi"/>
                <w:sz w:val="18"/>
                <w:szCs w:val="18"/>
              </w:rPr>
            </w:pPr>
            <w:r w:rsidRPr="00F856C8">
              <w:rPr>
                <w:sz w:val="18"/>
              </w:rPr>
              <w:t>Se le acabó el medicamento y no tenía tiempo para conseguir otra receta</w:t>
            </w:r>
          </w:p>
        </w:tc>
        <w:tc>
          <w:tcPr>
            <w:tcW w:w="905" w:type="dxa"/>
            <w:vAlign w:val="bottom"/>
          </w:tcPr>
          <w:p w:rsidR="003D1700" w:rsidP="00CD7698" w14:paraId="4B492AD0" w14:textId="7110B5B2">
            <w:pPr>
              <w:spacing w:after="0"/>
              <w:contextualSpacing/>
              <w:rPr>
                <w:rFonts w:eastAsia="Times New Roman" w:cstheme="minorHAnsi"/>
                <w:bCs/>
                <w:sz w:val="18"/>
                <w:szCs w:val="18"/>
              </w:rPr>
            </w:pPr>
            <w:r>
              <w:rPr>
                <w:sz w:val="18"/>
              </w:rPr>
              <w:t>3</w:t>
            </w:r>
          </w:p>
        </w:tc>
      </w:tr>
      <w:tr w14:paraId="4020C61F" w14:textId="77777777" w:rsidTr="01995E29">
        <w:tblPrEx>
          <w:tblW w:w="9337" w:type="dxa"/>
          <w:tblLayout w:type="fixed"/>
          <w:tblLook w:val="04A0"/>
        </w:tblPrEx>
        <w:tc>
          <w:tcPr>
            <w:tcW w:w="1440" w:type="dxa"/>
          </w:tcPr>
          <w:p w:rsidR="003D1700" w:rsidRPr="001826E5" w:rsidP="001758B7" w14:paraId="330A1AFE" w14:textId="2496EF59">
            <w:pPr>
              <w:spacing w:after="0"/>
              <w:contextualSpacing/>
              <w:rPr>
                <w:rFonts w:eastAsia="Times New Roman" w:cstheme="minorHAnsi"/>
                <w:b/>
                <w:i/>
                <w:color w:val="ED7D31" w:themeColor="accent2"/>
                <w:sz w:val="18"/>
                <w:szCs w:val="18"/>
              </w:rPr>
            </w:pPr>
            <w:r>
              <w:rPr>
                <w:b/>
                <w:i/>
                <w:color w:val="ED7D31" w:themeColor="accent2"/>
                <w:sz w:val="18"/>
              </w:rPr>
              <w:t>E_SIT04</w:t>
            </w:r>
          </w:p>
        </w:tc>
        <w:tc>
          <w:tcPr>
            <w:tcW w:w="6992" w:type="dxa"/>
            <w:vAlign w:val="bottom"/>
          </w:tcPr>
          <w:p w:rsidR="003D1700" w:rsidRPr="00F856C8" w:rsidP="001758B7" w14:paraId="25BA469C" w14:textId="380476E8">
            <w:pPr>
              <w:tabs>
                <w:tab w:val="right" w:leader="dot" w:pos="5760"/>
              </w:tabs>
              <w:spacing w:after="0"/>
              <w:contextualSpacing/>
              <w:rPr>
                <w:rFonts w:eastAsia="Times New Roman" w:cstheme="minorHAnsi"/>
                <w:sz w:val="18"/>
                <w:szCs w:val="18"/>
              </w:rPr>
            </w:pPr>
            <w:r w:rsidRPr="00F856C8">
              <w:rPr>
                <w:sz w:val="18"/>
              </w:rPr>
              <w:t>El trabajador de la salud le dio una receta para solo 30 días</w:t>
            </w:r>
          </w:p>
        </w:tc>
        <w:tc>
          <w:tcPr>
            <w:tcW w:w="905" w:type="dxa"/>
            <w:vAlign w:val="bottom"/>
          </w:tcPr>
          <w:p w:rsidR="003D1700" w:rsidP="00CD7698" w14:paraId="76339B52" w14:textId="1BAACFD8">
            <w:pPr>
              <w:spacing w:after="0"/>
              <w:contextualSpacing/>
              <w:rPr>
                <w:rFonts w:eastAsia="Times New Roman" w:cstheme="minorHAnsi"/>
                <w:bCs/>
                <w:sz w:val="18"/>
                <w:szCs w:val="18"/>
              </w:rPr>
            </w:pPr>
            <w:r>
              <w:rPr>
                <w:sz w:val="18"/>
              </w:rPr>
              <w:t>4</w:t>
            </w:r>
          </w:p>
        </w:tc>
      </w:tr>
      <w:tr w14:paraId="6EB6EDE4" w14:textId="77777777" w:rsidTr="01995E29">
        <w:tblPrEx>
          <w:tblW w:w="9337" w:type="dxa"/>
          <w:tblLayout w:type="fixed"/>
          <w:tblLook w:val="04A0"/>
        </w:tblPrEx>
        <w:tc>
          <w:tcPr>
            <w:tcW w:w="1440" w:type="dxa"/>
          </w:tcPr>
          <w:p w:rsidR="003D1700" w:rsidRPr="001826E5" w:rsidP="001758B7" w14:paraId="0B3F8341" w14:textId="4D68EE0A">
            <w:pPr>
              <w:spacing w:after="0"/>
              <w:contextualSpacing/>
              <w:rPr>
                <w:rFonts w:eastAsia="Times New Roman" w:cstheme="minorHAnsi"/>
                <w:b/>
                <w:i/>
                <w:color w:val="ED7D31" w:themeColor="accent2"/>
                <w:sz w:val="18"/>
                <w:szCs w:val="18"/>
              </w:rPr>
            </w:pPr>
            <w:r>
              <w:rPr>
                <w:b/>
                <w:i/>
                <w:color w:val="ED7D31" w:themeColor="accent2"/>
                <w:sz w:val="18"/>
              </w:rPr>
              <w:t>E_SIT05</w:t>
            </w:r>
          </w:p>
        </w:tc>
        <w:tc>
          <w:tcPr>
            <w:tcW w:w="6992" w:type="dxa"/>
            <w:vAlign w:val="bottom"/>
          </w:tcPr>
          <w:p w:rsidR="003D1700" w:rsidRPr="00F856C8" w:rsidP="001758B7" w14:paraId="1E9B0EAF" w14:textId="265D7F23">
            <w:pPr>
              <w:tabs>
                <w:tab w:val="right" w:leader="dot" w:pos="5760"/>
              </w:tabs>
              <w:spacing w:after="0"/>
              <w:contextualSpacing/>
              <w:rPr>
                <w:rFonts w:eastAsia="Times New Roman" w:cstheme="minorHAnsi"/>
                <w:sz w:val="18"/>
                <w:szCs w:val="18"/>
              </w:rPr>
            </w:pPr>
            <w:r w:rsidRPr="00F856C8">
              <w:rPr>
                <w:sz w:val="18"/>
              </w:rPr>
              <w:t>No sabía que tenía que seguir tomando la PrEP a diario</w:t>
            </w:r>
          </w:p>
        </w:tc>
        <w:tc>
          <w:tcPr>
            <w:tcW w:w="905" w:type="dxa"/>
            <w:vAlign w:val="bottom"/>
          </w:tcPr>
          <w:p w:rsidR="003D1700" w:rsidP="00CD7698" w14:paraId="3D8F20A6" w14:textId="5CF81EC1">
            <w:pPr>
              <w:spacing w:after="0"/>
              <w:contextualSpacing/>
              <w:rPr>
                <w:rFonts w:eastAsia="Times New Roman" w:cstheme="minorHAnsi"/>
                <w:bCs/>
                <w:sz w:val="18"/>
                <w:szCs w:val="18"/>
              </w:rPr>
            </w:pPr>
            <w:r>
              <w:rPr>
                <w:sz w:val="18"/>
              </w:rPr>
              <w:t>5</w:t>
            </w:r>
          </w:p>
        </w:tc>
      </w:tr>
      <w:tr w14:paraId="56245841" w14:textId="77777777" w:rsidTr="01995E29">
        <w:tblPrEx>
          <w:tblW w:w="9337" w:type="dxa"/>
          <w:tblLayout w:type="fixed"/>
          <w:tblLook w:val="04A0"/>
        </w:tblPrEx>
        <w:tc>
          <w:tcPr>
            <w:tcW w:w="1440" w:type="dxa"/>
          </w:tcPr>
          <w:p w:rsidR="003D1700" w:rsidRPr="001826E5" w:rsidP="001758B7" w14:paraId="0465AC8B" w14:textId="4D80E520">
            <w:pPr>
              <w:spacing w:after="0"/>
              <w:contextualSpacing/>
              <w:rPr>
                <w:rFonts w:eastAsia="Times New Roman" w:cstheme="minorHAnsi"/>
                <w:b/>
                <w:i/>
                <w:color w:val="ED7D31" w:themeColor="accent2"/>
                <w:sz w:val="18"/>
                <w:szCs w:val="18"/>
              </w:rPr>
            </w:pPr>
            <w:r>
              <w:rPr>
                <w:b/>
                <w:i/>
                <w:color w:val="ED7D31" w:themeColor="accent2"/>
                <w:sz w:val="18"/>
              </w:rPr>
              <w:t>E_SIT06</w:t>
            </w:r>
          </w:p>
        </w:tc>
        <w:tc>
          <w:tcPr>
            <w:tcW w:w="6992" w:type="dxa"/>
            <w:vAlign w:val="bottom"/>
          </w:tcPr>
          <w:p w:rsidR="003D1700" w:rsidRPr="00F856C8" w:rsidP="01995E29" w14:paraId="4B98FE5A" w14:textId="56CB6D4C">
            <w:pPr>
              <w:tabs>
                <w:tab w:val="right" w:leader="dot" w:pos="5760"/>
              </w:tabs>
              <w:spacing w:after="0"/>
              <w:contextualSpacing/>
              <w:rPr>
                <w:rFonts w:eastAsia="Times New Roman"/>
                <w:sz w:val="18"/>
                <w:szCs w:val="18"/>
              </w:rPr>
            </w:pPr>
            <w:r w:rsidRPr="01995E29">
              <w:rPr>
                <w:sz w:val="18"/>
                <w:szCs w:val="18"/>
              </w:rPr>
              <w:t>Un trabajador de la salud le recomendó que no tomara la PrEP debido a otr</w:t>
            </w:r>
            <w:r w:rsidR="00272E38">
              <w:rPr>
                <w:sz w:val="18"/>
                <w:szCs w:val="18"/>
              </w:rPr>
              <w:t>os</w:t>
            </w:r>
            <w:r w:rsidRPr="01995E29">
              <w:rPr>
                <w:sz w:val="18"/>
                <w:szCs w:val="18"/>
              </w:rPr>
              <w:t xml:space="preserve"> </w:t>
            </w:r>
            <w:r w:rsidR="007A44A4">
              <w:rPr>
                <w:sz w:val="18"/>
                <w:szCs w:val="18"/>
              </w:rPr>
              <w:t>pro</w:t>
            </w:r>
            <w:r w:rsidR="00272E38">
              <w:rPr>
                <w:sz w:val="18"/>
                <w:szCs w:val="18"/>
              </w:rPr>
              <w:t xml:space="preserve">blemas de salud </w:t>
            </w:r>
          </w:p>
        </w:tc>
        <w:tc>
          <w:tcPr>
            <w:tcW w:w="905" w:type="dxa"/>
            <w:vAlign w:val="bottom"/>
          </w:tcPr>
          <w:p w:rsidR="003D1700" w:rsidP="00CD7698" w14:paraId="4762A2D4" w14:textId="15BF2D67">
            <w:pPr>
              <w:spacing w:after="0"/>
              <w:contextualSpacing/>
              <w:rPr>
                <w:rFonts w:eastAsia="Times New Roman" w:cstheme="minorHAnsi"/>
                <w:bCs/>
                <w:sz w:val="18"/>
                <w:szCs w:val="18"/>
              </w:rPr>
            </w:pPr>
            <w:r>
              <w:rPr>
                <w:sz w:val="18"/>
              </w:rPr>
              <w:t>6</w:t>
            </w:r>
          </w:p>
        </w:tc>
      </w:tr>
      <w:tr w14:paraId="25C244E9" w14:textId="77777777" w:rsidTr="01995E29">
        <w:tblPrEx>
          <w:tblW w:w="9337" w:type="dxa"/>
          <w:tblLayout w:type="fixed"/>
          <w:tblLook w:val="04A0"/>
        </w:tblPrEx>
        <w:tc>
          <w:tcPr>
            <w:tcW w:w="1440" w:type="dxa"/>
          </w:tcPr>
          <w:p w:rsidR="003D1700" w:rsidRPr="001826E5" w:rsidP="001758B7" w14:paraId="05EE5A40" w14:textId="64E2E140">
            <w:pPr>
              <w:spacing w:after="0"/>
              <w:contextualSpacing/>
              <w:rPr>
                <w:rFonts w:eastAsia="Times New Roman" w:cstheme="minorHAnsi"/>
                <w:b/>
                <w:i/>
                <w:color w:val="ED7D31" w:themeColor="accent2"/>
                <w:sz w:val="18"/>
                <w:szCs w:val="18"/>
              </w:rPr>
            </w:pPr>
            <w:r>
              <w:rPr>
                <w:b/>
                <w:i/>
                <w:color w:val="ED7D31" w:themeColor="accent2"/>
                <w:sz w:val="18"/>
              </w:rPr>
              <w:t>E_SIT07</w:t>
            </w:r>
          </w:p>
        </w:tc>
        <w:tc>
          <w:tcPr>
            <w:tcW w:w="6992" w:type="dxa"/>
            <w:vAlign w:val="bottom"/>
          </w:tcPr>
          <w:p w:rsidR="003D1700" w:rsidRPr="00F856C8" w:rsidP="001758B7" w14:paraId="2408EE91" w14:textId="759A063B">
            <w:pPr>
              <w:tabs>
                <w:tab w:val="right" w:leader="dot" w:pos="5760"/>
              </w:tabs>
              <w:spacing w:after="0"/>
              <w:contextualSpacing/>
              <w:rPr>
                <w:rFonts w:eastAsia="Times New Roman" w:cstheme="minorHAnsi"/>
                <w:sz w:val="18"/>
                <w:szCs w:val="18"/>
              </w:rPr>
            </w:pPr>
            <w:r w:rsidRPr="00F856C8">
              <w:rPr>
                <w:sz w:val="18"/>
              </w:rPr>
              <w:t>No tenía seguro o el seguro dejó de cubrirla</w:t>
            </w:r>
          </w:p>
        </w:tc>
        <w:tc>
          <w:tcPr>
            <w:tcW w:w="905" w:type="dxa"/>
            <w:vAlign w:val="bottom"/>
          </w:tcPr>
          <w:p w:rsidR="003D1700" w:rsidRPr="004D3AE8" w:rsidP="00CD7698" w14:paraId="05B4F5B0" w14:textId="5AEE00B0">
            <w:pPr>
              <w:spacing w:after="0"/>
              <w:contextualSpacing/>
              <w:rPr>
                <w:rFonts w:eastAsia="Times New Roman" w:cstheme="minorHAnsi"/>
                <w:bCs/>
                <w:sz w:val="18"/>
                <w:szCs w:val="18"/>
              </w:rPr>
            </w:pPr>
            <w:r>
              <w:rPr>
                <w:sz w:val="18"/>
              </w:rPr>
              <w:t>7</w:t>
            </w:r>
          </w:p>
        </w:tc>
      </w:tr>
      <w:tr w14:paraId="079FAF60" w14:textId="77777777" w:rsidTr="01995E29">
        <w:tblPrEx>
          <w:tblW w:w="9337" w:type="dxa"/>
          <w:tblLayout w:type="fixed"/>
          <w:tblLook w:val="04A0"/>
        </w:tblPrEx>
        <w:tc>
          <w:tcPr>
            <w:tcW w:w="1440" w:type="dxa"/>
          </w:tcPr>
          <w:p w:rsidR="003D1700" w:rsidRPr="001826E5" w:rsidP="001758B7" w14:paraId="0A3AB667" w14:textId="6EE85247">
            <w:pPr>
              <w:spacing w:after="0"/>
              <w:contextualSpacing/>
              <w:rPr>
                <w:rFonts w:eastAsia="Times New Roman" w:cstheme="minorHAnsi"/>
                <w:b/>
                <w:i/>
                <w:color w:val="ED7D31" w:themeColor="accent2"/>
                <w:sz w:val="18"/>
                <w:szCs w:val="18"/>
              </w:rPr>
            </w:pPr>
            <w:r>
              <w:rPr>
                <w:b/>
                <w:i/>
                <w:color w:val="ED7D31" w:themeColor="accent2"/>
                <w:sz w:val="18"/>
              </w:rPr>
              <w:t>E_SIT08</w:t>
            </w:r>
          </w:p>
        </w:tc>
        <w:tc>
          <w:tcPr>
            <w:tcW w:w="6992" w:type="dxa"/>
            <w:vAlign w:val="bottom"/>
          </w:tcPr>
          <w:p w:rsidR="003D1700" w:rsidRPr="00F856C8" w:rsidP="00417ADD" w14:paraId="09744398" w14:textId="34418812">
            <w:pPr>
              <w:tabs>
                <w:tab w:val="right" w:leader="dot" w:pos="5760"/>
              </w:tabs>
              <w:spacing w:after="0"/>
              <w:contextualSpacing/>
              <w:rPr>
                <w:rFonts w:eastAsia="Times New Roman" w:cstheme="minorHAnsi"/>
                <w:sz w:val="18"/>
                <w:szCs w:val="18"/>
              </w:rPr>
            </w:pPr>
            <w:r w:rsidRPr="00F856C8">
              <w:rPr>
                <w:sz w:val="18"/>
              </w:rPr>
              <w:t>Había una barrera lingüística entre usted y el trabajador de la salud</w:t>
            </w:r>
          </w:p>
        </w:tc>
        <w:tc>
          <w:tcPr>
            <w:tcW w:w="905" w:type="dxa"/>
            <w:vAlign w:val="bottom"/>
          </w:tcPr>
          <w:p w:rsidR="003D1700" w:rsidP="00CD7698" w14:paraId="4C51DE35" w14:textId="779D5160">
            <w:pPr>
              <w:spacing w:after="0"/>
              <w:contextualSpacing/>
              <w:rPr>
                <w:rFonts w:eastAsia="Times New Roman" w:cstheme="minorHAnsi"/>
                <w:bCs/>
                <w:sz w:val="18"/>
                <w:szCs w:val="18"/>
              </w:rPr>
            </w:pPr>
            <w:r>
              <w:rPr>
                <w:sz w:val="18"/>
              </w:rPr>
              <w:t>8</w:t>
            </w:r>
          </w:p>
        </w:tc>
      </w:tr>
      <w:tr w14:paraId="0F90809E" w14:textId="77777777" w:rsidTr="01995E29">
        <w:tblPrEx>
          <w:tblW w:w="9337" w:type="dxa"/>
          <w:tblLayout w:type="fixed"/>
          <w:tblLook w:val="04A0"/>
        </w:tblPrEx>
        <w:tc>
          <w:tcPr>
            <w:tcW w:w="1440" w:type="dxa"/>
          </w:tcPr>
          <w:p w:rsidR="003D1700" w:rsidRPr="001826E5" w:rsidP="001758B7" w14:paraId="03B8A174" w14:textId="61A95B90">
            <w:pPr>
              <w:spacing w:after="0"/>
              <w:contextualSpacing/>
              <w:rPr>
                <w:rFonts w:eastAsia="Times New Roman" w:cstheme="minorHAnsi"/>
                <w:b/>
                <w:i/>
                <w:color w:val="ED7D31" w:themeColor="accent2"/>
                <w:sz w:val="18"/>
                <w:szCs w:val="18"/>
              </w:rPr>
            </w:pPr>
            <w:r>
              <w:rPr>
                <w:b/>
                <w:i/>
                <w:color w:val="ED7D31" w:themeColor="accent2"/>
                <w:sz w:val="18"/>
              </w:rPr>
              <w:t>E_SIT09</w:t>
            </w:r>
          </w:p>
        </w:tc>
        <w:tc>
          <w:tcPr>
            <w:tcW w:w="6992" w:type="dxa"/>
            <w:vAlign w:val="bottom"/>
          </w:tcPr>
          <w:p w:rsidR="003D1700" w:rsidRPr="00F856C8" w:rsidP="001758B7" w14:paraId="5D169B75" w14:textId="06600406">
            <w:pPr>
              <w:tabs>
                <w:tab w:val="right" w:leader="dot" w:pos="5760"/>
              </w:tabs>
              <w:spacing w:after="0"/>
              <w:contextualSpacing/>
              <w:rPr>
                <w:rFonts w:eastAsia="Times New Roman" w:cstheme="minorHAnsi"/>
                <w:sz w:val="18"/>
                <w:szCs w:val="18"/>
              </w:rPr>
            </w:pPr>
            <w:r w:rsidRPr="00F856C8">
              <w:rPr>
                <w:sz w:val="18"/>
              </w:rPr>
              <w:t>Los servicios para la PrEP me quedaban muy lejos</w:t>
            </w:r>
          </w:p>
        </w:tc>
        <w:tc>
          <w:tcPr>
            <w:tcW w:w="905" w:type="dxa"/>
            <w:vAlign w:val="bottom"/>
          </w:tcPr>
          <w:p w:rsidR="003D1700" w:rsidRPr="004D3AE8" w:rsidP="00CD7698" w14:paraId="4756B9CF" w14:textId="6947D03A">
            <w:pPr>
              <w:spacing w:after="0"/>
              <w:contextualSpacing/>
              <w:rPr>
                <w:rFonts w:eastAsia="Times New Roman" w:cstheme="minorHAnsi"/>
                <w:bCs/>
                <w:sz w:val="18"/>
                <w:szCs w:val="18"/>
              </w:rPr>
            </w:pPr>
            <w:r>
              <w:rPr>
                <w:sz w:val="18"/>
              </w:rPr>
              <w:t>9</w:t>
            </w:r>
          </w:p>
        </w:tc>
      </w:tr>
      <w:tr w14:paraId="7B43643D" w14:textId="77777777" w:rsidTr="01995E29">
        <w:tblPrEx>
          <w:tblW w:w="9337" w:type="dxa"/>
          <w:tblLayout w:type="fixed"/>
          <w:tblLook w:val="04A0"/>
        </w:tblPrEx>
        <w:tc>
          <w:tcPr>
            <w:tcW w:w="1440" w:type="dxa"/>
          </w:tcPr>
          <w:p w:rsidR="003D1700" w:rsidRPr="001826E5" w:rsidP="001758B7" w14:paraId="7F953FF3" w14:textId="392A8133">
            <w:pPr>
              <w:spacing w:after="0"/>
              <w:contextualSpacing/>
              <w:rPr>
                <w:rFonts w:eastAsia="Times New Roman" w:cstheme="minorHAnsi"/>
                <w:b/>
                <w:i/>
                <w:color w:val="ED7D31" w:themeColor="accent2"/>
                <w:sz w:val="18"/>
                <w:szCs w:val="18"/>
              </w:rPr>
            </w:pPr>
            <w:r>
              <w:rPr>
                <w:b/>
                <w:i/>
                <w:color w:val="ED7D31" w:themeColor="accent2"/>
                <w:sz w:val="18"/>
              </w:rPr>
              <w:t>E_SIT10</w:t>
            </w:r>
          </w:p>
        </w:tc>
        <w:tc>
          <w:tcPr>
            <w:tcW w:w="6992" w:type="dxa"/>
            <w:vAlign w:val="bottom"/>
          </w:tcPr>
          <w:p w:rsidR="003D1700" w:rsidRPr="00F856C8" w:rsidP="001758B7" w14:paraId="1BC33954" w14:textId="27E2576E">
            <w:pPr>
              <w:tabs>
                <w:tab w:val="right" w:leader="dot" w:pos="5760"/>
              </w:tabs>
              <w:spacing w:after="0"/>
              <w:contextualSpacing/>
              <w:rPr>
                <w:rFonts w:eastAsia="Times New Roman"/>
                <w:sz w:val="18"/>
                <w:szCs w:val="18"/>
              </w:rPr>
            </w:pPr>
            <w:r w:rsidRPr="00F856C8">
              <w:rPr>
                <w:sz w:val="18"/>
              </w:rPr>
              <w:t>No podía pagar el transporte al centro médico</w:t>
            </w:r>
          </w:p>
        </w:tc>
        <w:tc>
          <w:tcPr>
            <w:tcW w:w="905" w:type="dxa"/>
            <w:vAlign w:val="bottom"/>
          </w:tcPr>
          <w:p w:rsidR="003D1700" w:rsidRPr="004D3AE8" w:rsidP="00CD7698" w14:paraId="2B7AFC4C" w14:textId="030C20C2">
            <w:pPr>
              <w:spacing w:after="0"/>
              <w:contextualSpacing/>
              <w:rPr>
                <w:rFonts w:eastAsia="Times New Roman" w:cstheme="minorHAnsi"/>
                <w:bCs/>
                <w:sz w:val="18"/>
                <w:szCs w:val="18"/>
              </w:rPr>
            </w:pPr>
            <w:r>
              <w:rPr>
                <w:sz w:val="18"/>
              </w:rPr>
              <w:t>10</w:t>
            </w:r>
          </w:p>
        </w:tc>
      </w:tr>
      <w:tr w14:paraId="7E832902" w14:textId="77777777" w:rsidTr="01995E29">
        <w:tblPrEx>
          <w:tblW w:w="9337" w:type="dxa"/>
          <w:tblLayout w:type="fixed"/>
          <w:tblLook w:val="04A0"/>
        </w:tblPrEx>
        <w:tc>
          <w:tcPr>
            <w:tcW w:w="1440" w:type="dxa"/>
          </w:tcPr>
          <w:p w:rsidR="003D1700" w:rsidRPr="001826E5" w:rsidP="001758B7" w14:paraId="63695F42" w14:textId="2EAB4BDC">
            <w:pPr>
              <w:spacing w:after="0"/>
              <w:contextualSpacing/>
              <w:rPr>
                <w:rFonts w:eastAsia="Times New Roman" w:cstheme="minorHAnsi"/>
                <w:b/>
                <w:i/>
                <w:color w:val="ED7D31" w:themeColor="accent2"/>
                <w:sz w:val="18"/>
                <w:szCs w:val="18"/>
              </w:rPr>
            </w:pPr>
            <w:r>
              <w:rPr>
                <w:b/>
                <w:i/>
                <w:color w:val="ED7D31" w:themeColor="accent2"/>
                <w:sz w:val="18"/>
              </w:rPr>
              <w:t>E_SIT11</w:t>
            </w:r>
          </w:p>
        </w:tc>
        <w:tc>
          <w:tcPr>
            <w:tcW w:w="6992" w:type="dxa"/>
            <w:vAlign w:val="bottom"/>
          </w:tcPr>
          <w:p w:rsidR="003D1700" w:rsidRPr="00F856C8" w:rsidP="001758B7" w14:paraId="5C7864C8" w14:textId="6A7AF743">
            <w:pPr>
              <w:tabs>
                <w:tab w:val="right" w:leader="dot" w:pos="5760"/>
              </w:tabs>
              <w:spacing w:after="0"/>
              <w:contextualSpacing/>
              <w:rPr>
                <w:rFonts w:eastAsia="Times New Roman"/>
                <w:sz w:val="18"/>
                <w:szCs w:val="18"/>
              </w:rPr>
            </w:pPr>
            <w:r w:rsidRPr="00F856C8">
              <w:rPr>
                <w:sz w:val="18"/>
              </w:rPr>
              <w:t>Era difícil seguir yendo al centro médico para hacerse chequeos o pruebas de laboratorio regularmente</w:t>
            </w:r>
          </w:p>
        </w:tc>
        <w:tc>
          <w:tcPr>
            <w:tcW w:w="905" w:type="dxa"/>
            <w:vAlign w:val="bottom"/>
          </w:tcPr>
          <w:p w:rsidR="003D1700" w:rsidRPr="004D3AE8" w:rsidP="00CD7698" w14:paraId="11BF2586" w14:textId="0351643C">
            <w:pPr>
              <w:spacing w:after="0"/>
              <w:contextualSpacing/>
              <w:rPr>
                <w:rFonts w:eastAsia="Times New Roman" w:cstheme="minorHAnsi"/>
                <w:bCs/>
                <w:sz w:val="18"/>
                <w:szCs w:val="18"/>
              </w:rPr>
            </w:pPr>
            <w:r>
              <w:rPr>
                <w:sz w:val="18"/>
              </w:rPr>
              <w:t>11</w:t>
            </w:r>
          </w:p>
        </w:tc>
      </w:tr>
      <w:tr w14:paraId="3728F68E" w14:textId="77777777" w:rsidTr="01995E29">
        <w:tblPrEx>
          <w:tblW w:w="9337" w:type="dxa"/>
          <w:tblLayout w:type="fixed"/>
          <w:tblLook w:val="04A0"/>
        </w:tblPrEx>
        <w:tc>
          <w:tcPr>
            <w:tcW w:w="1440" w:type="dxa"/>
          </w:tcPr>
          <w:p w:rsidR="003D1700" w:rsidRPr="001826E5" w:rsidP="001758B7" w14:paraId="512E11AD" w14:textId="7C89F196">
            <w:pPr>
              <w:spacing w:after="0"/>
              <w:contextualSpacing/>
              <w:rPr>
                <w:rFonts w:eastAsia="Times New Roman" w:cstheme="minorHAnsi"/>
                <w:b/>
                <w:i/>
                <w:color w:val="ED7D31" w:themeColor="accent2"/>
                <w:sz w:val="18"/>
                <w:szCs w:val="18"/>
              </w:rPr>
            </w:pPr>
            <w:r>
              <w:rPr>
                <w:b/>
                <w:i/>
                <w:color w:val="ED7D31" w:themeColor="accent2"/>
                <w:sz w:val="18"/>
              </w:rPr>
              <w:t>E_SIT12</w:t>
            </w:r>
          </w:p>
        </w:tc>
        <w:tc>
          <w:tcPr>
            <w:tcW w:w="6992" w:type="dxa"/>
            <w:vAlign w:val="bottom"/>
          </w:tcPr>
          <w:p w:rsidR="003D1700" w:rsidRPr="00F856C8" w:rsidP="001758B7" w14:paraId="6F6908AA" w14:textId="3ACD85D7">
            <w:pPr>
              <w:tabs>
                <w:tab w:val="right" w:leader="dot" w:pos="5760"/>
              </w:tabs>
              <w:spacing w:after="0"/>
              <w:contextualSpacing/>
              <w:rPr>
                <w:rFonts w:eastAsia="Times New Roman"/>
                <w:sz w:val="18"/>
                <w:szCs w:val="18"/>
              </w:rPr>
            </w:pPr>
            <w:r w:rsidRPr="00F856C8">
              <w:rPr>
                <w:sz w:val="18"/>
              </w:rPr>
              <w:t>Las horas de las citas no eran convenientes</w:t>
            </w:r>
          </w:p>
        </w:tc>
        <w:tc>
          <w:tcPr>
            <w:tcW w:w="905" w:type="dxa"/>
            <w:vAlign w:val="bottom"/>
          </w:tcPr>
          <w:p w:rsidR="003D1700" w:rsidRPr="004D3AE8" w:rsidP="00CD7698" w14:paraId="2B7E5466" w14:textId="647EF64A">
            <w:pPr>
              <w:spacing w:after="0"/>
              <w:contextualSpacing/>
              <w:rPr>
                <w:rFonts w:eastAsia="Times New Roman" w:cstheme="minorHAnsi"/>
                <w:bCs/>
                <w:sz w:val="18"/>
                <w:szCs w:val="18"/>
              </w:rPr>
            </w:pPr>
            <w:r>
              <w:rPr>
                <w:sz w:val="18"/>
              </w:rPr>
              <w:t>12</w:t>
            </w:r>
          </w:p>
        </w:tc>
      </w:tr>
      <w:tr w14:paraId="1C312D96" w14:textId="77777777" w:rsidTr="01995E29">
        <w:tblPrEx>
          <w:tblW w:w="9337" w:type="dxa"/>
          <w:tblLayout w:type="fixed"/>
          <w:tblLook w:val="04A0"/>
        </w:tblPrEx>
        <w:tc>
          <w:tcPr>
            <w:tcW w:w="1440" w:type="dxa"/>
          </w:tcPr>
          <w:p w:rsidR="003D1700" w:rsidRPr="001826E5" w:rsidP="001758B7" w14:paraId="2058FBF3" w14:textId="5306104F">
            <w:pPr>
              <w:spacing w:after="0"/>
              <w:contextualSpacing/>
              <w:rPr>
                <w:rFonts w:eastAsia="Times New Roman" w:cstheme="minorHAnsi"/>
                <w:b/>
                <w:i/>
                <w:color w:val="ED7D31" w:themeColor="accent2"/>
                <w:sz w:val="18"/>
                <w:szCs w:val="18"/>
              </w:rPr>
            </w:pPr>
            <w:r>
              <w:rPr>
                <w:b/>
                <w:i/>
                <w:color w:val="ED7D31" w:themeColor="accent2"/>
                <w:sz w:val="18"/>
              </w:rPr>
              <w:t>E_SIT94</w:t>
            </w:r>
          </w:p>
        </w:tc>
        <w:tc>
          <w:tcPr>
            <w:tcW w:w="6992" w:type="dxa"/>
            <w:vAlign w:val="bottom"/>
          </w:tcPr>
          <w:p w:rsidR="003D1700" w:rsidRPr="00F856C8" w:rsidP="001758B7" w14:paraId="10C6682E" w14:textId="7B8F734E">
            <w:pPr>
              <w:tabs>
                <w:tab w:val="right" w:leader="dot" w:pos="5760"/>
              </w:tabs>
              <w:spacing w:after="0"/>
              <w:contextualSpacing/>
              <w:rPr>
                <w:rFonts w:eastAsia="Times New Roman"/>
                <w:sz w:val="18"/>
                <w:szCs w:val="18"/>
              </w:rPr>
            </w:pPr>
            <w:r w:rsidRPr="00F856C8">
              <w:rPr>
                <w:sz w:val="18"/>
              </w:rPr>
              <w:t>Ninguna de estas aplica</w:t>
            </w:r>
          </w:p>
        </w:tc>
        <w:tc>
          <w:tcPr>
            <w:tcW w:w="905" w:type="dxa"/>
            <w:vAlign w:val="bottom"/>
          </w:tcPr>
          <w:p w:rsidR="003D1700" w:rsidP="00CD7698" w14:paraId="26976A74" w14:textId="4F7F6F19">
            <w:pPr>
              <w:spacing w:after="0"/>
              <w:contextualSpacing/>
              <w:rPr>
                <w:rFonts w:eastAsia="Times New Roman" w:cstheme="minorHAnsi"/>
                <w:bCs/>
                <w:sz w:val="18"/>
                <w:szCs w:val="18"/>
              </w:rPr>
            </w:pPr>
            <w:r>
              <w:rPr>
                <w:sz w:val="18"/>
              </w:rPr>
              <w:t>94</w:t>
            </w:r>
          </w:p>
        </w:tc>
      </w:tr>
      <w:tr w14:paraId="7A30E588" w14:textId="77777777" w:rsidTr="01995E29">
        <w:tblPrEx>
          <w:tblW w:w="9337" w:type="dxa"/>
          <w:tblLayout w:type="fixed"/>
          <w:tblLook w:val="04A0"/>
        </w:tblPrEx>
        <w:tc>
          <w:tcPr>
            <w:tcW w:w="1440" w:type="dxa"/>
          </w:tcPr>
          <w:p w:rsidR="003D1700" w:rsidRPr="001826E5" w:rsidP="001758B7" w14:paraId="0B0241BF" w14:textId="2AAC9A9D">
            <w:pPr>
              <w:spacing w:after="0"/>
              <w:contextualSpacing/>
              <w:rPr>
                <w:rFonts w:eastAsia="Times New Roman" w:cstheme="minorHAnsi"/>
                <w:b/>
                <w:i/>
                <w:color w:val="ED7D31" w:themeColor="accent2"/>
                <w:sz w:val="18"/>
                <w:szCs w:val="18"/>
              </w:rPr>
            </w:pPr>
            <w:r>
              <w:rPr>
                <w:b/>
                <w:i/>
                <w:color w:val="ED7D31" w:themeColor="accent2"/>
                <w:sz w:val="18"/>
              </w:rPr>
              <w:t>E_SIT98</w:t>
            </w:r>
          </w:p>
        </w:tc>
        <w:tc>
          <w:tcPr>
            <w:tcW w:w="6992" w:type="dxa"/>
            <w:vAlign w:val="bottom"/>
          </w:tcPr>
          <w:p w:rsidR="003D1700" w:rsidRPr="00F856C8" w:rsidP="001758B7" w14:paraId="70A0EAEA" w14:textId="52F03B44">
            <w:pPr>
              <w:tabs>
                <w:tab w:val="right" w:leader="dot" w:pos="5760"/>
              </w:tabs>
              <w:spacing w:after="0"/>
              <w:contextualSpacing/>
              <w:rPr>
                <w:rFonts w:eastAsia="Times New Roman" w:cstheme="minorHAnsi"/>
                <w:i/>
                <w:iCs/>
                <w:color w:val="767171" w:themeColor="background2" w:themeShade="80"/>
                <w:sz w:val="18"/>
                <w:szCs w:val="18"/>
              </w:rPr>
            </w:pPr>
            <w:r w:rsidRPr="00F856C8">
              <w:rPr>
                <w:i/>
                <w:color w:val="767171" w:themeColor="background2" w:themeShade="80"/>
                <w:sz w:val="18"/>
              </w:rPr>
              <w:t>No sabe</w:t>
            </w:r>
          </w:p>
        </w:tc>
        <w:tc>
          <w:tcPr>
            <w:tcW w:w="905" w:type="dxa"/>
            <w:vAlign w:val="bottom"/>
          </w:tcPr>
          <w:p w:rsidR="003D1700" w:rsidRPr="003D1700" w:rsidP="00CD7698" w14:paraId="68610B7E"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7D13D6B1" w14:textId="77777777" w:rsidTr="01995E29">
        <w:tblPrEx>
          <w:tblW w:w="9337" w:type="dxa"/>
          <w:tblLayout w:type="fixed"/>
          <w:tblLook w:val="04A0"/>
        </w:tblPrEx>
        <w:tc>
          <w:tcPr>
            <w:tcW w:w="1440" w:type="dxa"/>
          </w:tcPr>
          <w:p w:rsidR="003D1700" w:rsidRPr="001826E5" w:rsidP="001758B7" w14:paraId="40E286EC" w14:textId="3AB452CD">
            <w:pPr>
              <w:spacing w:after="0"/>
              <w:contextualSpacing/>
              <w:rPr>
                <w:rFonts w:eastAsia="Times New Roman" w:cstheme="minorHAnsi"/>
                <w:b/>
                <w:i/>
                <w:color w:val="ED7D31" w:themeColor="accent2"/>
                <w:sz w:val="18"/>
                <w:szCs w:val="18"/>
              </w:rPr>
            </w:pPr>
            <w:r>
              <w:rPr>
                <w:b/>
                <w:i/>
                <w:color w:val="ED7D31" w:themeColor="accent2"/>
                <w:sz w:val="18"/>
              </w:rPr>
              <w:t>E_SIT99</w:t>
            </w:r>
          </w:p>
        </w:tc>
        <w:tc>
          <w:tcPr>
            <w:tcW w:w="6992" w:type="dxa"/>
            <w:vAlign w:val="bottom"/>
          </w:tcPr>
          <w:p w:rsidR="003D1700" w:rsidRPr="00F856C8" w:rsidP="001758B7" w14:paraId="4D5ED098" w14:textId="6C621E98">
            <w:pPr>
              <w:tabs>
                <w:tab w:val="right" w:leader="dot" w:pos="5760"/>
              </w:tabs>
              <w:spacing w:after="0"/>
              <w:contextualSpacing/>
              <w:rPr>
                <w:rFonts w:eastAsia="Times New Roman" w:cstheme="minorHAnsi"/>
                <w:i/>
                <w:iCs/>
                <w:color w:val="767171" w:themeColor="background2" w:themeShade="80"/>
                <w:sz w:val="18"/>
                <w:szCs w:val="18"/>
              </w:rPr>
            </w:pPr>
            <w:r w:rsidRPr="00F856C8">
              <w:rPr>
                <w:i/>
                <w:color w:val="767171" w:themeColor="background2" w:themeShade="80"/>
                <w:sz w:val="18"/>
              </w:rPr>
              <w:t>Prefiere no contestar</w:t>
            </w:r>
          </w:p>
        </w:tc>
        <w:tc>
          <w:tcPr>
            <w:tcW w:w="905" w:type="dxa"/>
            <w:vAlign w:val="bottom"/>
          </w:tcPr>
          <w:p w:rsidR="003D1700" w:rsidRPr="003D1700" w:rsidP="00CD7698" w14:paraId="49752E49"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bookmarkEnd w:id="28"/>
    </w:tbl>
    <w:p w:rsidR="0038046F" w:rsidRPr="0048696A" w:rsidP="00A1742B" w14:paraId="20D66A0C" w14:textId="77777777">
      <w:pPr>
        <w:spacing w:after="160" w:line="259" w:lineRule="auto"/>
        <w:rPr>
          <w:b/>
          <w:sz w:val="18"/>
          <w:szCs w:val="18"/>
        </w:rPr>
      </w:pPr>
    </w:p>
    <w:tbl>
      <w:tblPr>
        <w:tblW w:w="8527" w:type="dxa"/>
        <w:tblLayout w:type="fixed"/>
        <w:tblLook w:val="04A0"/>
      </w:tblPr>
      <w:tblGrid>
        <w:gridCol w:w="1440"/>
        <w:gridCol w:w="7087"/>
      </w:tblGrid>
      <w:tr w14:paraId="661669E6" w14:textId="77777777" w:rsidTr="00003B49">
        <w:tblPrEx>
          <w:tblW w:w="8527" w:type="dxa"/>
          <w:tblLayout w:type="fixed"/>
          <w:tblLook w:val="04A0"/>
        </w:tblPrEx>
        <w:tc>
          <w:tcPr>
            <w:tcW w:w="1440" w:type="dxa"/>
            <w:vAlign w:val="bottom"/>
          </w:tcPr>
          <w:p w:rsidR="003D1700" w:rsidRPr="004D3AE8" w:rsidP="003D1700" w14:paraId="0E07C935" w14:textId="266F23F1">
            <w:pPr>
              <w:spacing w:after="0"/>
              <w:contextualSpacing/>
              <w:rPr>
                <w:rFonts w:eastAsia="Times New Roman" w:cstheme="minorHAnsi"/>
                <w:b/>
                <w:bCs/>
                <w:sz w:val="18"/>
                <w:szCs w:val="18"/>
              </w:rPr>
            </w:pPr>
            <w:r>
              <w:rPr>
                <w:b/>
                <w:sz w:val="18"/>
              </w:rPr>
              <w:t>E.13</w:t>
            </w:r>
          </w:p>
        </w:tc>
        <w:tc>
          <w:tcPr>
            <w:tcW w:w="7087" w:type="dxa"/>
            <w:vAlign w:val="bottom"/>
          </w:tcPr>
          <w:p w:rsidR="003D1700" w:rsidRPr="00C8011C" w:rsidP="00587AE0" w14:paraId="540CBA81" w14:textId="4F6C8A75">
            <w:pPr>
              <w:spacing w:after="0"/>
              <w:contextualSpacing/>
              <w:rPr>
                <w:rFonts w:eastAsia="Times New Roman" w:cstheme="minorHAnsi"/>
                <w:b/>
                <w:bCs/>
                <w:sz w:val="18"/>
                <w:szCs w:val="18"/>
                <w:lang w:val="en-US"/>
              </w:rPr>
            </w:pPr>
            <w:r w:rsidRPr="00C8011C">
              <w:rPr>
                <w:b/>
                <w:sz w:val="18"/>
                <w:lang w:val="en-US"/>
              </w:rPr>
              <w:t xml:space="preserve">Other reason stop take </w:t>
            </w:r>
            <w:r w:rsidRPr="00C8011C">
              <w:rPr>
                <w:b/>
                <w:sz w:val="18"/>
                <w:lang w:val="en-US"/>
              </w:rPr>
              <w:t>PrEP</w:t>
            </w:r>
          </w:p>
        </w:tc>
      </w:tr>
      <w:tr w14:paraId="561BB483" w14:textId="77777777" w:rsidTr="00003B49">
        <w:tblPrEx>
          <w:tblW w:w="8527" w:type="dxa"/>
          <w:tblLayout w:type="fixed"/>
          <w:tblLook w:val="04A0"/>
        </w:tblPrEx>
        <w:tc>
          <w:tcPr>
            <w:tcW w:w="1440" w:type="dxa"/>
            <w:vAlign w:val="bottom"/>
          </w:tcPr>
          <w:p w:rsidR="003D1700" w:rsidP="003D1700" w14:paraId="30E7C045" w14:textId="2A9A05B1">
            <w:pPr>
              <w:spacing w:after="0"/>
              <w:contextualSpacing/>
              <w:rPr>
                <w:rFonts w:eastAsia="Times New Roman" w:cstheme="minorHAnsi"/>
                <w:b/>
                <w:sz w:val="18"/>
                <w:szCs w:val="18"/>
              </w:rPr>
            </w:pPr>
            <w:r>
              <w:rPr>
                <w:b/>
                <w:i/>
                <w:color w:val="ED7D31" w:themeColor="accent2"/>
                <w:sz w:val="18"/>
              </w:rPr>
              <w:t>E_OTR96</w:t>
            </w:r>
          </w:p>
        </w:tc>
        <w:tc>
          <w:tcPr>
            <w:tcW w:w="7087" w:type="dxa"/>
            <w:vAlign w:val="bottom"/>
          </w:tcPr>
          <w:p w:rsidR="003D1700" w:rsidRPr="00D323ED" w:rsidP="003D1700" w14:paraId="45C7EA9D" w14:textId="0E612794">
            <w:pPr>
              <w:spacing w:after="0"/>
              <w:contextualSpacing/>
              <w:rPr>
                <w:rFonts w:eastAsia="Times New Roman" w:cstheme="minorHAnsi"/>
                <w:b/>
                <w:bCs/>
                <w:sz w:val="18"/>
                <w:szCs w:val="18"/>
              </w:rPr>
            </w:pPr>
            <w:r w:rsidRPr="00EC0474">
              <w:rPr>
                <w:b/>
                <w:bCs/>
                <w:sz w:val="18"/>
              </w:rPr>
              <w:t>Antes de su diagnóstico</w:t>
            </w:r>
            <w:r w:rsidRPr="00D323ED">
              <w:rPr>
                <w:sz w:val="18"/>
              </w:rPr>
              <w:t>, ¿hubo alguna otra razón por la cual dejó de tomar la PrEP?</w:t>
            </w:r>
          </w:p>
        </w:tc>
      </w:tr>
      <w:tr w14:paraId="284AE0B2" w14:textId="77777777" w:rsidTr="00003B49">
        <w:tblPrEx>
          <w:tblW w:w="8527" w:type="dxa"/>
          <w:tblLayout w:type="fixed"/>
          <w:tblLook w:val="04A0"/>
        </w:tblPrEx>
        <w:tc>
          <w:tcPr>
            <w:tcW w:w="1440" w:type="dxa"/>
            <w:vAlign w:val="bottom"/>
          </w:tcPr>
          <w:p w:rsidR="003D1700" w:rsidP="003D1700" w14:paraId="6876FDF2" w14:textId="77777777">
            <w:pPr>
              <w:spacing w:after="0"/>
              <w:contextualSpacing/>
              <w:rPr>
                <w:rFonts w:eastAsia="Times New Roman" w:cstheme="minorHAnsi"/>
                <w:b/>
                <w:sz w:val="18"/>
                <w:szCs w:val="18"/>
              </w:rPr>
            </w:pPr>
          </w:p>
        </w:tc>
        <w:tc>
          <w:tcPr>
            <w:tcW w:w="7087" w:type="dxa"/>
            <w:vAlign w:val="bottom"/>
          </w:tcPr>
          <w:p w:rsidR="003D1700" w:rsidRPr="00C8011C" w:rsidP="003D1700" w14:paraId="37F90E19" w14:textId="62C35018">
            <w:pPr>
              <w:spacing w:after="0"/>
              <w:contextualSpacing/>
              <w:rPr>
                <w:rFonts w:eastAsia="Times New Roman" w:cstheme="minorHAnsi"/>
                <w:b/>
                <w:bCs/>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587AE0" w:rsidRPr="00C8011C" w:rsidP="003D1700" w14:paraId="0A52FCA0" w14:textId="77777777">
      <w:pPr>
        <w:spacing w:after="0" w:line="259" w:lineRule="auto"/>
        <w:rPr>
          <w:b/>
          <w:bCs/>
          <w:sz w:val="18"/>
          <w:szCs w:val="18"/>
          <w:lang w:val="en-US"/>
        </w:rPr>
      </w:pPr>
    </w:p>
    <w:p w:rsidR="00CC2208" w:rsidRPr="00C8011C" w:rsidP="003D1700" w14:paraId="32019880" w14:textId="77777777">
      <w:pPr>
        <w:spacing w:after="0" w:line="259" w:lineRule="auto"/>
        <w:rPr>
          <w:b/>
          <w:bCs/>
          <w:sz w:val="18"/>
          <w:szCs w:val="18"/>
          <w:lang w:val="en-US"/>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5F713E5" w14:textId="77777777" w:rsidTr="006473E4">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0"/>
        </w:trPr>
        <w:tc>
          <w:tcPr>
            <w:tcW w:w="9895" w:type="dxa"/>
          </w:tcPr>
          <w:p w:rsidR="003D1700" w:rsidRPr="00097E04" w:rsidP="009B0C15" w14:paraId="2E3CCCD3" w14:textId="7765E5A0">
            <w:pPr>
              <w:contextualSpacing/>
              <w:rPr>
                <w:rFonts w:eastAsia="Times New Roman"/>
                <w:b/>
                <w:bCs/>
                <w:color w:val="FF0000"/>
                <w:sz w:val="18"/>
                <w:szCs w:val="18"/>
              </w:rPr>
            </w:pPr>
            <w:r w:rsidRPr="00097E04">
              <w:rPr>
                <w:b/>
                <w:color w:val="FF0000"/>
                <w:sz w:val="18"/>
              </w:rPr>
              <w:t>Transición: La siguiente serie de preguntas es sobre las razones por las cuales no tomó la PrEP.</w:t>
            </w:r>
          </w:p>
        </w:tc>
      </w:tr>
    </w:tbl>
    <w:p w:rsidR="00A1742B" w:rsidRPr="004D3AE8" w:rsidP="00A1742B" w14:paraId="73FE3112"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E1A909F"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06B9A" w:rsidRPr="003D1700" w:rsidP="00EA27F7" w14:paraId="0CF6E2A6" w14:textId="2C480C09">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006B9A" w:rsidRPr="003D1700" w:rsidP="00EA27F7" w14:paraId="7661B9B1" w14:textId="77777777">
            <w:pPr>
              <w:contextualSpacing/>
              <w:rPr>
                <w:rFonts w:eastAsia="Times New Roman" w:cstheme="minorHAnsi"/>
                <w:b/>
                <w:color w:val="7030A0"/>
                <w:sz w:val="18"/>
                <w:szCs w:val="18"/>
              </w:rPr>
            </w:pPr>
          </w:p>
        </w:tc>
        <w:tc>
          <w:tcPr>
            <w:tcW w:w="8437" w:type="dxa"/>
          </w:tcPr>
          <w:p w:rsidR="00006B9A" w:rsidRPr="00C8011C" w:rsidP="00EA27F7" w14:paraId="1E1DAEC5" w14:textId="042DFB8A">
            <w:pPr>
              <w:contextualSpacing/>
              <w:rPr>
                <w:rFonts w:eastAsia="Times New Roman"/>
                <w:b/>
                <w:color w:val="7030A0"/>
                <w:sz w:val="18"/>
                <w:szCs w:val="18"/>
                <w:lang w:val="en-US"/>
              </w:rPr>
            </w:pPr>
            <w:r w:rsidRPr="00C8011C">
              <w:rPr>
                <w:b/>
                <w:color w:val="7030A0"/>
                <w:sz w:val="18"/>
                <w:lang w:val="en-US"/>
              </w:rPr>
              <w:t>If E.3 = ‘No’ [0] then GO to E.14.</w:t>
            </w:r>
          </w:p>
          <w:p w:rsidR="00277B50" w:rsidRPr="00C8011C" w:rsidP="00260204" w14:paraId="1EE201B4" w14:textId="6B4434A2">
            <w:pPr>
              <w:contextualSpacing/>
              <w:rPr>
                <w:rFonts w:eastAsia="Times New Roman"/>
                <w:b/>
                <w:color w:val="7030A0"/>
                <w:sz w:val="18"/>
                <w:szCs w:val="18"/>
                <w:lang w:val="en-US"/>
              </w:rPr>
            </w:pPr>
            <w:r w:rsidRPr="00C8011C">
              <w:rPr>
                <w:b/>
                <w:color w:val="7030A0"/>
                <w:sz w:val="18"/>
                <w:lang w:val="en-US"/>
              </w:rPr>
              <w:t>OR If E.3 = ‘Yes’ [1] and E.4=’No’ [0] then GO to E.18.</w:t>
            </w:r>
          </w:p>
          <w:p w:rsidR="00006B9A" w:rsidRPr="003D1700" w:rsidP="00EA27F7" w14:paraId="73C66B98" w14:textId="40050063">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E22.</w:t>
            </w:r>
          </w:p>
        </w:tc>
      </w:tr>
    </w:tbl>
    <w:p w:rsidR="00A1742B" w:rsidRPr="004D3AE8" w:rsidP="00A1742B" w14:paraId="715FED4C" w14:textId="77777777">
      <w:pPr>
        <w:spacing w:after="160" w:line="259" w:lineRule="auto"/>
        <w:rPr>
          <w:rFonts w:cstheme="minorHAnsi"/>
          <w:b/>
        </w:rPr>
      </w:pPr>
    </w:p>
    <w:tbl>
      <w:tblPr>
        <w:tblW w:w="9720" w:type="dxa"/>
        <w:tblLayout w:type="fixed"/>
        <w:tblLook w:val="04A0"/>
      </w:tblPr>
      <w:tblGrid>
        <w:gridCol w:w="1440"/>
        <w:gridCol w:w="6210"/>
        <w:gridCol w:w="540"/>
        <w:gridCol w:w="1530"/>
      </w:tblGrid>
      <w:tr w14:paraId="72120CC1" w14:textId="77777777" w:rsidTr="007F49FB">
        <w:tblPrEx>
          <w:tblW w:w="9720" w:type="dxa"/>
          <w:tblLayout w:type="fixed"/>
          <w:tblLook w:val="04A0"/>
        </w:tblPrEx>
        <w:tc>
          <w:tcPr>
            <w:tcW w:w="1440" w:type="dxa"/>
          </w:tcPr>
          <w:p w:rsidR="007F49FB" w:rsidRPr="00BB36EA" w:rsidP="00912670" w14:paraId="7BDBBBB6" w14:textId="0EEDD176">
            <w:pPr>
              <w:spacing w:after="0"/>
              <w:contextualSpacing/>
              <w:rPr>
                <w:rFonts w:eastAsia="Times New Roman" w:cstheme="minorHAnsi"/>
                <w:b/>
                <w:sz w:val="18"/>
                <w:szCs w:val="18"/>
              </w:rPr>
            </w:pPr>
            <w:r>
              <w:rPr>
                <w:b/>
                <w:sz w:val="18"/>
              </w:rPr>
              <w:t xml:space="preserve">E.14 </w:t>
            </w:r>
          </w:p>
        </w:tc>
        <w:tc>
          <w:tcPr>
            <w:tcW w:w="8280" w:type="dxa"/>
            <w:gridSpan w:val="3"/>
          </w:tcPr>
          <w:p w:rsidR="007F49FB" w:rsidRPr="00C8011C" w:rsidP="002627AE" w14:paraId="37BD3E76" w14:textId="708C2059">
            <w:pPr>
              <w:spacing w:after="0"/>
              <w:contextualSpacing/>
              <w:rPr>
                <w:rFonts w:eastAsia="Times New Roman"/>
                <w:b/>
                <w:bCs/>
                <w:sz w:val="18"/>
                <w:szCs w:val="18"/>
                <w:lang w:val="en-US"/>
              </w:rPr>
            </w:pPr>
            <w:r w:rsidRPr="00C8011C">
              <w:rPr>
                <w:b/>
                <w:sz w:val="18"/>
                <w:lang w:val="en-US"/>
              </w:rPr>
              <w:t xml:space="preserve">Reason not take </w:t>
            </w:r>
            <w:r w:rsidRPr="00C8011C">
              <w:rPr>
                <w:b/>
                <w:sz w:val="18"/>
                <w:lang w:val="en-US"/>
              </w:rPr>
              <w:t>PrEP</w:t>
            </w:r>
            <w:r w:rsidRPr="00C8011C">
              <w:rPr>
                <w:b/>
                <w:sz w:val="18"/>
                <w:lang w:val="en-US"/>
              </w:rPr>
              <w:t xml:space="preserve"> (personal) (BDX)</w:t>
            </w:r>
          </w:p>
        </w:tc>
      </w:tr>
      <w:tr w14:paraId="3A280CA3" w14:textId="77777777" w:rsidTr="007F49FB">
        <w:tblPrEx>
          <w:tblW w:w="9720" w:type="dxa"/>
          <w:tblLayout w:type="fixed"/>
          <w:tblLook w:val="04A0"/>
        </w:tblPrEx>
        <w:tc>
          <w:tcPr>
            <w:tcW w:w="1440" w:type="dxa"/>
          </w:tcPr>
          <w:p w:rsidR="007F49FB" w:rsidRPr="00C8011C" w:rsidP="00912670" w14:paraId="53B44C86" w14:textId="75ED9DEC">
            <w:pPr>
              <w:spacing w:after="0"/>
              <w:contextualSpacing/>
              <w:rPr>
                <w:rFonts w:eastAsia="Times New Roman" w:cstheme="minorHAnsi"/>
                <w:b/>
                <w:sz w:val="18"/>
                <w:szCs w:val="18"/>
                <w:lang w:val="en-US"/>
              </w:rPr>
            </w:pPr>
          </w:p>
        </w:tc>
        <w:tc>
          <w:tcPr>
            <w:tcW w:w="8280" w:type="dxa"/>
            <w:gridSpan w:val="3"/>
          </w:tcPr>
          <w:p w:rsidR="000828B6" w:rsidRPr="006E35FE" w:rsidP="000828B6" w14:paraId="2FCFF569" w14:textId="29F93298">
            <w:pPr>
              <w:spacing w:after="0"/>
              <w:contextualSpacing/>
              <w:rPr>
                <w:sz w:val="18"/>
                <w:szCs w:val="18"/>
              </w:rPr>
            </w:pPr>
            <w:r w:rsidRPr="006E35FE">
              <w:rPr>
                <w:b/>
                <w:bCs/>
                <w:sz w:val="18"/>
                <w:szCs w:val="18"/>
              </w:rPr>
              <w:t>Antes de su diagnóstico</w:t>
            </w:r>
            <w:r w:rsidRPr="006E35FE">
              <w:rPr>
                <w:sz w:val="18"/>
                <w:szCs w:val="18"/>
              </w:rPr>
              <w:t xml:space="preserve">, ¿alguna de estas razones </w:t>
            </w:r>
            <w:r w:rsidRPr="006E35FE">
              <w:rPr>
                <w:b/>
                <w:bCs/>
                <w:i/>
                <w:iCs/>
                <w:sz w:val="18"/>
                <w:szCs w:val="18"/>
              </w:rPr>
              <w:t>personales</w:t>
            </w:r>
            <w:r w:rsidRPr="006E35FE">
              <w:rPr>
                <w:sz w:val="18"/>
                <w:szCs w:val="18"/>
              </w:rPr>
              <w:t xml:space="preserve"> impidió que tomara la PrEP? </w:t>
            </w:r>
          </w:p>
          <w:p w:rsidR="007F49FB" w:rsidRPr="00A33C80" w:rsidP="007B48D1" w14:paraId="074F1E8E" w14:textId="5DEAF719">
            <w:pPr>
              <w:spacing w:after="0"/>
              <w:contextualSpacing/>
              <w:rPr>
                <w:rFonts w:eastAsia="Times New Roman"/>
                <w:sz w:val="18"/>
                <w:szCs w:val="18"/>
              </w:rPr>
            </w:pPr>
            <w:r w:rsidRPr="00A33C80">
              <w:rPr>
                <w:sz w:val="18"/>
              </w:rPr>
              <w:t>[WB: Seleccione todas las respuestas que correspondan].</w:t>
            </w:r>
          </w:p>
          <w:p w:rsidR="007F49FB" w:rsidRPr="00BB36EA" w:rsidP="00912670" w14:paraId="0153DB72" w14:textId="552CD147">
            <w:pPr>
              <w:spacing w:after="0"/>
              <w:contextualSpacing/>
              <w:rPr>
                <w:rFonts w:eastAsia="Times New Roman"/>
                <w:b/>
                <w:sz w:val="18"/>
                <w:szCs w:val="18"/>
              </w:rPr>
            </w:pPr>
            <w:r w:rsidRPr="00A33C80">
              <w:rPr>
                <w:sz w:val="18"/>
              </w:rPr>
              <w:t xml:space="preserve">[IA: Conteste “sí” o “no” para cada </w:t>
            </w:r>
            <w:r w:rsidRPr="00A33C80" w:rsidR="009E69A1">
              <w:rPr>
                <w:color w:val="000000" w:themeColor="text1"/>
                <w:sz w:val="18"/>
              </w:rPr>
              <w:t>respuesta</w:t>
            </w:r>
            <w:r w:rsidRPr="00A33C80">
              <w:rPr>
                <w:sz w:val="18"/>
              </w:rPr>
              <w:t>].</w:t>
            </w:r>
          </w:p>
        </w:tc>
      </w:tr>
      <w:tr w14:paraId="306BA3FD" w14:textId="77777777" w:rsidTr="007F49FB">
        <w:tblPrEx>
          <w:tblW w:w="9720" w:type="dxa"/>
          <w:tblLayout w:type="fixed"/>
          <w:tblLook w:val="04A0"/>
        </w:tblPrEx>
        <w:tc>
          <w:tcPr>
            <w:tcW w:w="1440" w:type="dxa"/>
            <w:vAlign w:val="bottom"/>
          </w:tcPr>
          <w:p w:rsidR="007F49FB" w:rsidRPr="00BB36EA" w:rsidP="007B48D1" w14:paraId="669C50A4" w14:textId="77777777">
            <w:pPr>
              <w:spacing w:after="0"/>
              <w:contextualSpacing/>
              <w:rPr>
                <w:rFonts w:eastAsia="Times New Roman" w:cstheme="minorHAnsi"/>
                <w:b/>
                <w:sz w:val="18"/>
                <w:szCs w:val="18"/>
              </w:rPr>
            </w:pPr>
          </w:p>
        </w:tc>
        <w:tc>
          <w:tcPr>
            <w:tcW w:w="8280" w:type="dxa"/>
            <w:gridSpan w:val="3"/>
          </w:tcPr>
          <w:p w:rsidR="007F49FB" w:rsidRPr="00BB36EA" w:rsidP="00912670" w14:paraId="15CE8FB4" w14:textId="14C1037F">
            <w:pPr>
              <w:spacing w:after="0"/>
              <w:contextualSpacing/>
              <w:rPr>
                <w:rFonts w:eastAsia="Times New Roman"/>
                <w:b/>
                <w:bCs/>
                <w:sz w:val="18"/>
                <w:szCs w:val="18"/>
              </w:rPr>
            </w:pPr>
            <w:r>
              <w:rPr>
                <w:color w:val="7030A0"/>
                <w:sz w:val="18"/>
              </w:rPr>
              <w:t>Programming</w:t>
            </w:r>
            <w:r>
              <w:rPr>
                <w:color w:val="7030A0"/>
                <w:sz w:val="18"/>
              </w:rPr>
              <w:t xml:space="preserve"> note: </w:t>
            </w:r>
            <w:r>
              <w:rPr>
                <w:color w:val="7030A0"/>
                <w:sz w:val="18"/>
              </w:rPr>
              <w:t>Randomize</w:t>
            </w:r>
            <w:r>
              <w:rPr>
                <w:color w:val="7030A0"/>
                <w:sz w:val="18"/>
              </w:rPr>
              <w:t xml:space="preserve"> responses 1-14</w:t>
            </w:r>
          </w:p>
        </w:tc>
      </w:tr>
      <w:tr w14:paraId="2DC535BB" w14:textId="77777777" w:rsidTr="002F3679">
        <w:tblPrEx>
          <w:tblW w:w="9720" w:type="dxa"/>
          <w:tblLayout w:type="fixed"/>
          <w:tblLook w:val="04A0"/>
        </w:tblPrEx>
        <w:trPr>
          <w:gridAfter w:val="1"/>
          <w:wAfter w:w="1530" w:type="dxa"/>
        </w:trPr>
        <w:tc>
          <w:tcPr>
            <w:tcW w:w="1440" w:type="dxa"/>
          </w:tcPr>
          <w:p w:rsidR="002F3679" w:rsidRPr="00BB36EA" w:rsidP="00384EDA" w14:paraId="2D79AD35" w14:textId="4A32C707">
            <w:pPr>
              <w:spacing w:after="0"/>
              <w:contextualSpacing/>
              <w:rPr>
                <w:rFonts w:eastAsia="Times New Roman" w:cstheme="minorHAnsi"/>
                <w:b/>
                <w:i/>
                <w:color w:val="ED7D31" w:themeColor="accent2"/>
                <w:sz w:val="18"/>
                <w:szCs w:val="18"/>
              </w:rPr>
            </w:pPr>
            <w:r>
              <w:rPr>
                <w:b/>
                <w:i/>
                <w:color w:val="ED7D31" w:themeColor="accent2"/>
                <w:sz w:val="18"/>
              </w:rPr>
              <w:t>E_PERS01</w:t>
            </w:r>
          </w:p>
        </w:tc>
        <w:tc>
          <w:tcPr>
            <w:tcW w:w="6210" w:type="dxa"/>
          </w:tcPr>
          <w:p w:rsidR="002F3679" w:rsidRPr="006E35FE" w:rsidP="00384EDA" w14:paraId="4FC5B4E9" w14:textId="1301D9C3">
            <w:pPr>
              <w:spacing w:after="0"/>
              <w:contextualSpacing/>
              <w:rPr>
                <w:rFonts w:eastAsia="Times New Roman" w:cstheme="minorHAnsi"/>
                <w:bCs/>
                <w:sz w:val="18"/>
                <w:szCs w:val="18"/>
              </w:rPr>
            </w:pPr>
            <w:r w:rsidRPr="006E35FE">
              <w:rPr>
                <w:sz w:val="18"/>
              </w:rPr>
              <w:t xml:space="preserve">No tenía suficiente información sobre la PrEP </w:t>
            </w:r>
          </w:p>
        </w:tc>
        <w:tc>
          <w:tcPr>
            <w:tcW w:w="540" w:type="dxa"/>
            <w:vAlign w:val="center"/>
          </w:tcPr>
          <w:p w:rsidR="002F3679" w:rsidRPr="00BB36EA" w:rsidP="00384EDA" w14:paraId="236F64FD" w14:textId="47818B31">
            <w:pPr>
              <w:spacing w:after="0"/>
              <w:contextualSpacing/>
              <w:rPr>
                <w:rFonts w:eastAsia="Times New Roman" w:cstheme="minorHAnsi"/>
                <w:bCs/>
                <w:sz w:val="18"/>
                <w:szCs w:val="18"/>
              </w:rPr>
            </w:pPr>
            <w:r>
              <w:rPr>
                <w:sz w:val="18"/>
              </w:rPr>
              <w:t>1</w:t>
            </w:r>
          </w:p>
        </w:tc>
      </w:tr>
      <w:tr w14:paraId="42680FEF" w14:textId="77777777" w:rsidTr="002F3679">
        <w:tblPrEx>
          <w:tblW w:w="9720" w:type="dxa"/>
          <w:tblLayout w:type="fixed"/>
          <w:tblLook w:val="04A0"/>
        </w:tblPrEx>
        <w:trPr>
          <w:gridAfter w:val="1"/>
          <w:wAfter w:w="1530" w:type="dxa"/>
        </w:trPr>
        <w:tc>
          <w:tcPr>
            <w:tcW w:w="1440" w:type="dxa"/>
          </w:tcPr>
          <w:p w:rsidR="002F3679" w:rsidRPr="00BB36EA" w:rsidP="00384EDA" w14:paraId="1A3E9547" w14:textId="50136C71">
            <w:pPr>
              <w:spacing w:after="0"/>
              <w:contextualSpacing/>
              <w:rPr>
                <w:rFonts w:eastAsia="Times New Roman" w:cstheme="minorHAnsi"/>
                <w:b/>
                <w:i/>
                <w:color w:val="ED7D31" w:themeColor="accent2"/>
                <w:sz w:val="18"/>
                <w:szCs w:val="18"/>
              </w:rPr>
            </w:pPr>
            <w:r>
              <w:rPr>
                <w:b/>
                <w:i/>
                <w:color w:val="ED7D31" w:themeColor="accent2"/>
                <w:sz w:val="18"/>
              </w:rPr>
              <w:t>E_PERS02</w:t>
            </w:r>
          </w:p>
        </w:tc>
        <w:tc>
          <w:tcPr>
            <w:tcW w:w="6210" w:type="dxa"/>
          </w:tcPr>
          <w:p w:rsidR="002F3679" w:rsidRPr="006E35FE" w:rsidP="00384EDA" w14:paraId="0B213471" w14:textId="3140D6F4">
            <w:pPr>
              <w:spacing w:after="0"/>
              <w:contextualSpacing/>
              <w:rPr>
                <w:rFonts w:eastAsia="Times New Roman" w:cstheme="minorHAnsi"/>
                <w:bCs/>
                <w:sz w:val="18"/>
                <w:szCs w:val="18"/>
              </w:rPr>
            </w:pPr>
            <w:r w:rsidRPr="006E35FE">
              <w:rPr>
                <w:sz w:val="18"/>
              </w:rPr>
              <w:t xml:space="preserve">Le preocupaban la confidencialidad y privacidad </w:t>
            </w:r>
          </w:p>
        </w:tc>
        <w:tc>
          <w:tcPr>
            <w:tcW w:w="540" w:type="dxa"/>
            <w:vAlign w:val="center"/>
          </w:tcPr>
          <w:p w:rsidR="002F3679" w:rsidRPr="00BB36EA" w:rsidP="00384EDA" w14:paraId="675735EE" w14:textId="5A33AA82">
            <w:pPr>
              <w:spacing w:after="0"/>
              <w:contextualSpacing/>
              <w:rPr>
                <w:rFonts w:eastAsia="Times New Roman" w:cstheme="minorHAnsi"/>
                <w:bCs/>
                <w:sz w:val="18"/>
                <w:szCs w:val="18"/>
              </w:rPr>
            </w:pPr>
            <w:r>
              <w:rPr>
                <w:sz w:val="18"/>
              </w:rPr>
              <w:t>2</w:t>
            </w:r>
          </w:p>
        </w:tc>
      </w:tr>
      <w:tr w14:paraId="4FE4E820" w14:textId="77777777" w:rsidTr="002F3679">
        <w:tblPrEx>
          <w:tblW w:w="9720" w:type="dxa"/>
          <w:tblLayout w:type="fixed"/>
          <w:tblLook w:val="04A0"/>
        </w:tblPrEx>
        <w:trPr>
          <w:gridAfter w:val="1"/>
          <w:wAfter w:w="1530" w:type="dxa"/>
        </w:trPr>
        <w:tc>
          <w:tcPr>
            <w:tcW w:w="1440" w:type="dxa"/>
          </w:tcPr>
          <w:p w:rsidR="002F3679" w:rsidRPr="00BB36EA" w:rsidP="00384EDA" w14:paraId="01AB067A" w14:textId="094150BD">
            <w:pPr>
              <w:spacing w:after="0"/>
              <w:contextualSpacing/>
              <w:rPr>
                <w:rFonts w:eastAsia="Times New Roman" w:cstheme="minorHAnsi"/>
                <w:b/>
                <w:i/>
                <w:color w:val="ED7D31" w:themeColor="accent2"/>
                <w:sz w:val="18"/>
                <w:szCs w:val="18"/>
              </w:rPr>
            </w:pPr>
            <w:r>
              <w:rPr>
                <w:b/>
                <w:i/>
                <w:color w:val="ED7D31" w:themeColor="accent2"/>
                <w:sz w:val="18"/>
              </w:rPr>
              <w:t>E_PERS03</w:t>
            </w:r>
          </w:p>
        </w:tc>
        <w:tc>
          <w:tcPr>
            <w:tcW w:w="6210" w:type="dxa"/>
          </w:tcPr>
          <w:p w:rsidR="002F3679" w:rsidRPr="006E35FE" w:rsidP="00384EDA" w14:paraId="2F89C339" w14:textId="654D0E36">
            <w:pPr>
              <w:spacing w:after="0"/>
              <w:contextualSpacing/>
              <w:rPr>
                <w:rFonts w:eastAsia="Times New Roman" w:cstheme="minorHAnsi"/>
                <w:bCs/>
                <w:sz w:val="18"/>
                <w:szCs w:val="18"/>
              </w:rPr>
            </w:pPr>
            <w:r w:rsidRPr="006E35FE">
              <w:rPr>
                <w:sz w:val="18"/>
              </w:rPr>
              <w:t>Le preocupaba ir al centro médico y exponerse al COVID-19</w:t>
            </w:r>
          </w:p>
        </w:tc>
        <w:tc>
          <w:tcPr>
            <w:tcW w:w="540" w:type="dxa"/>
            <w:vAlign w:val="center"/>
          </w:tcPr>
          <w:p w:rsidR="002F3679" w:rsidRPr="00BB36EA" w:rsidP="00384EDA" w14:paraId="1B9246B8" w14:textId="43B5C66B">
            <w:pPr>
              <w:spacing w:after="0"/>
              <w:contextualSpacing/>
              <w:rPr>
                <w:rFonts w:eastAsia="Times New Roman" w:cstheme="minorHAnsi"/>
                <w:bCs/>
                <w:sz w:val="18"/>
                <w:szCs w:val="18"/>
              </w:rPr>
            </w:pPr>
            <w:r>
              <w:rPr>
                <w:sz w:val="18"/>
              </w:rPr>
              <w:t>3</w:t>
            </w:r>
          </w:p>
        </w:tc>
      </w:tr>
      <w:tr w14:paraId="1CA9F9FB" w14:textId="77777777" w:rsidTr="002F3679">
        <w:tblPrEx>
          <w:tblW w:w="9720" w:type="dxa"/>
          <w:tblLayout w:type="fixed"/>
          <w:tblLook w:val="04A0"/>
        </w:tblPrEx>
        <w:trPr>
          <w:gridAfter w:val="1"/>
          <w:wAfter w:w="1530" w:type="dxa"/>
        </w:trPr>
        <w:tc>
          <w:tcPr>
            <w:tcW w:w="1440" w:type="dxa"/>
          </w:tcPr>
          <w:p w:rsidR="002F3679" w:rsidRPr="00BB36EA" w:rsidP="00384EDA" w14:paraId="1BA9F496" w14:textId="25AC40DC">
            <w:pPr>
              <w:spacing w:after="0"/>
              <w:contextualSpacing/>
              <w:rPr>
                <w:rFonts w:eastAsia="Times New Roman" w:cstheme="minorHAnsi"/>
                <w:b/>
                <w:i/>
                <w:color w:val="ED7D31" w:themeColor="accent2"/>
                <w:sz w:val="18"/>
                <w:szCs w:val="18"/>
              </w:rPr>
            </w:pPr>
            <w:r>
              <w:rPr>
                <w:b/>
                <w:i/>
                <w:color w:val="ED7D31" w:themeColor="accent2"/>
                <w:sz w:val="18"/>
              </w:rPr>
              <w:t>E_PERS04</w:t>
            </w:r>
          </w:p>
        </w:tc>
        <w:tc>
          <w:tcPr>
            <w:tcW w:w="6210" w:type="dxa"/>
          </w:tcPr>
          <w:p w:rsidR="002F3679" w:rsidRPr="006E35FE" w:rsidP="00384EDA" w14:paraId="3B797EDD" w14:textId="5C51A181">
            <w:pPr>
              <w:spacing w:after="0"/>
              <w:contextualSpacing/>
              <w:rPr>
                <w:rFonts w:eastAsia="Times New Roman" w:cstheme="minorHAnsi"/>
                <w:bCs/>
                <w:sz w:val="18"/>
                <w:szCs w:val="18"/>
              </w:rPr>
            </w:pPr>
            <w:r w:rsidRPr="006E35FE">
              <w:rPr>
                <w:sz w:val="18"/>
              </w:rPr>
              <w:t xml:space="preserve">Le preocupaban los efectos secundarios negativos </w:t>
            </w:r>
          </w:p>
        </w:tc>
        <w:tc>
          <w:tcPr>
            <w:tcW w:w="540" w:type="dxa"/>
            <w:vAlign w:val="center"/>
          </w:tcPr>
          <w:p w:rsidR="002F3679" w:rsidRPr="00BB36EA" w:rsidP="00384EDA" w14:paraId="6D7B25EB" w14:textId="2B461AA9">
            <w:pPr>
              <w:spacing w:after="0"/>
              <w:contextualSpacing/>
              <w:rPr>
                <w:rFonts w:eastAsia="Times New Roman" w:cstheme="minorHAnsi"/>
                <w:bCs/>
                <w:sz w:val="18"/>
                <w:szCs w:val="18"/>
              </w:rPr>
            </w:pPr>
            <w:r>
              <w:rPr>
                <w:sz w:val="18"/>
              </w:rPr>
              <w:t>4</w:t>
            </w:r>
          </w:p>
        </w:tc>
      </w:tr>
      <w:tr w14:paraId="6C222A92" w14:textId="77777777" w:rsidTr="002F3679">
        <w:tblPrEx>
          <w:tblW w:w="9720" w:type="dxa"/>
          <w:tblLayout w:type="fixed"/>
          <w:tblLook w:val="04A0"/>
        </w:tblPrEx>
        <w:trPr>
          <w:gridAfter w:val="1"/>
          <w:wAfter w:w="1530" w:type="dxa"/>
        </w:trPr>
        <w:tc>
          <w:tcPr>
            <w:tcW w:w="1440" w:type="dxa"/>
          </w:tcPr>
          <w:p w:rsidR="002F3679" w:rsidRPr="00BB36EA" w:rsidP="00384EDA" w14:paraId="58582193" w14:textId="644BB3B3">
            <w:pPr>
              <w:spacing w:after="0"/>
              <w:contextualSpacing/>
              <w:rPr>
                <w:rFonts w:eastAsia="Times New Roman" w:cstheme="minorHAnsi"/>
                <w:b/>
                <w:i/>
                <w:color w:val="ED7D31" w:themeColor="accent2"/>
                <w:sz w:val="18"/>
                <w:szCs w:val="18"/>
              </w:rPr>
            </w:pPr>
            <w:r>
              <w:rPr>
                <w:b/>
                <w:i/>
                <w:color w:val="ED7D31" w:themeColor="accent2"/>
                <w:sz w:val="18"/>
              </w:rPr>
              <w:t>E_PERS05</w:t>
            </w:r>
          </w:p>
        </w:tc>
        <w:tc>
          <w:tcPr>
            <w:tcW w:w="6210" w:type="dxa"/>
          </w:tcPr>
          <w:p w:rsidR="002F3679" w:rsidRPr="006E35FE" w:rsidP="00384EDA" w14:paraId="13C50347" w14:textId="4BA365B9">
            <w:pPr>
              <w:spacing w:after="0"/>
              <w:contextualSpacing/>
              <w:rPr>
                <w:rFonts w:eastAsia="Times New Roman" w:cstheme="minorHAnsi"/>
                <w:bCs/>
                <w:sz w:val="18"/>
                <w:szCs w:val="18"/>
              </w:rPr>
            </w:pPr>
            <w:r w:rsidRPr="006E35FE">
              <w:rPr>
                <w:sz w:val="18"/>
              </w:rPr>
              <w:t>No confiaba en que el medicamento fuera seguro o efectivo</w:t>
            </w:r>
          </w:p>
        </w:tc>
        <w:tc>
          <w:tcPr>
            <w:tcW w:w="540" w:type="dxa"/>
            <w:vAlign w:val="center"/>
          </w:tcPr>
          <w:p w:rsidR="002F3679" w:rsidRPr="00BB36EA" w:rsidP="00384EDA" w14:paraId="33CD3EA2" w14:textId="01A0E02E">
            <w:pPr>
              <w:spacing w:after="0"/>
              <w:contextualSpacing/>
              <w:rPr>
                <w:rFonts w:eastAsia="Times New Roman" w:cstheme="minorHAnsi"/>
                <w:bCs/>
                <w:sz w:val="18"/>
                <w:szCs w:val="18"/>
              </w:rPr>
            </w:pPr>
            <w:r>
              <w:rPr>
                <w:sz w:val="18"/>
              </w:rPr>
              <w:t>5</w:t>
            </w:r>
          </w:p>
        </w:tc>
      </w:tr>
      <w:tr w14:paraId="786A13D9" w14:textId="77777777" w:rsidTr="002F3679">
        <w:tblPrEx>
          <w:tblW w:w="9720" w:type="dxa"/>
          <w:tblLayout w:type="fixed"/>
          <w:tblLook w:val="04A0"/>
        </w:tblPrEx>
        <w:trPr>
          <w:gridAfter w:val="1"/>
          <w:wAfter w:w="1530" w:type="dxa"/>
        </w:trPr>
        <w:tc>
          <w:tcPr>
            <w:tcW w:w="1440" w:type="dxa"/>
          </w:tcPr>
          <w:p w:rsidR="002F3679" w:rsidRPr="00BB36EA" w:rsidP="00384EDA" w14:paraId="3FE7E428" w14:textId="71EA558C">
            <w:pPr>
              <w:spacing w:after="0"/>
              <w:contextualSpacing/>
              <w:rPr>
                <w:rFonts w:eastAsia="Times New Roman" w:cstheme="minorHAnsi"/>
                <w:b/>
                <w:i/>
                <w:color w:val="ED7D31" w:themeColor="accent2"/>
                <w:sz w:val="18"/>
                <w:szCs w:val="18"/>
              </w:rPr>
            </w:pPr>
            <w:r>
              <w:rPr>
                <w:b/>
                <w:i/>
                <w:color w:val="ED7D31" w:themeColor="accent2"/>
                <w:sz w:val="18"/>
              </w:rPr>
              <w:t>E_PERS06</w:t>
            </w:r>
          </w:p>
        </w:tc>
        <w:tc>
          <w:tcPr>
            <w:tcW w:w="6210" w:type="dxa"/>
          </w:tcPr>
          <w:p w:rsidR="002F3679" w:rsidRPr="006E35FE" w:rsidP="00384EDA" w14:paraId="16333EB7" w14:textId="6B47B737">
            <w:pPr>
              <w:spacing w:after="0"/>
              <w:contextualSpacing/>
              <w:rPr>
                <w:rFonts w:eastAsia="Times New Roman" w:cstheme="minorHAnsi"/>
                <w:bCs/>
                <w:sz w:val="18"/>
                <w:szCs w:val="18"/>
              </w:rPr>
            </w:pPr>
            <w:r w:rsidRPr="006E35FE">
              <w:rPr>
                <w:sz w:val="18"/>
              </w:rPr>
              <w:t xml:space="preserve">Pensó que la PrEP era solo para hombres gais </w:t>
            </w:r>
          </w:p>
        </w:tc>
        <w:tc>
          <w:tcPr>
            <w:tcW w:w="540" w:type="dxa"/>
            <w:vAlign w:val="center"/>
          </w:tcPr>
          <w:p w:rsidR="002F3679" w:rsidRPr="00BB36EA" w:rsidP="00384EDA" w14:paraId="37C5DD11" w14:textId="54532EB2">
            <w:pPr>
              <w:spacing w:after="0"/>
              <w:contextualSpacing/>
              <w:rPr>
                <w:rFonts w:eastAsia="Times New Roman" w:cstheme="minorHAnsi"/>
                <w:bCs/>
                <w:sz w:val="18"/>
                <w:szCs w:val="18"/>
              </w:rPr>
            </w:pPr>
            <w:r>
              <w:rPr>
                <w:sz w:val="18"/>
              </w:rPr>
              <w:t>6</w:t>
            </w:r>
          </w:p>
        </w:tc>
      </w:tr>
      <w:tr w14:paraId="72D4B36C" w14:textId="77777777" w:rsidTr="002F3679">
        <w:tblPrEx>
          <w:tblW w:w="9720" w:type="dxa"/>
          <w:tblLayout w:type="fixed"/>
          <w:tblLook w:val="04A0"/>
        </w:tblPrEx>
        <w:trPr>
          <w:gridAfter w:val="1"/>
          <w:wAfter w:w="1530" w:type="dxa"/>
        </w:trPr>
        <w:tc>
          <w:tcPr>
            <w:tcW w:w="1440" w:type="dxa"/>
          </w:tcPr>
          <w:p w:rsidR="002F3679" w:rsidRPr="00BB36EA" w:rsidP="00384EDA" w14:paraId="17EE2106" w14:textId="7D3B7ADF">
            <w:pPr>
              <w:spacing w:after="0"/>
              <w:contextualSpacing/>
              <w:rPr>
                <w:rFonts w:eastAsia="Times New Roman" w:cstheme="minorHAnsi"/>
                <w:b/>
                <w:i/>
                <w:color w:val="ED7D31" w:themeColor="accent2"/>
                <w:sz w:val="18"/>
                <w:szCs w:val="18"/>
              </w:rPr>
            </w:pPr>
            <w:r>
              <w:rPr>
                <w:b/>
                <w:i/>
                <w:color w:val="ED7D31" w:themeColor="accent2"/>
                <w:sz w:val="18"/>
              </w:rPr>
              <w:t>E_PERS07</w:t>
            </w:r>
          </w:p>
        </w:tc>
        <w:tc>
          <w:tcPr>
            <w:tcW w:w="6210" w:type="dxa"/>
          </w:tcPr>
          <w:p w:rsidR="002F3679" w:rsidRPr="006E35FE" w:rsidP="00384EDA" w14:paraId="4B4F9480" w14:textId="0D02E09B">
            <w:pPr>
              <w:spacing w:after="0"/>
              <w:contextualSpacing/>
              <w:rPr>
                <w:rFonts w:eastAsia="Times New Roman" w:cstheme="minorHAnsi"/>
                <w:bCs/>
                <w:sz w:val="18"/>
                <w:szCs w:val="18"/>
              </w:rPr>
            </w:pPr>
            <w:r w:rsidRPr="006E35FE">
              <w:rPr>
                <w:sz w:val="18"/>
              </w:rPr>
              <w:t>No pensó que necesitara la PrEP porque no tenía muchas parejas sexuales</w:t>
            </w:r>
          </w:p>
        </w:tc>
        <w:tc>
          <w:tcPr>
            <w:tcW w:w="540" w:type="dxa"/>
            <w:vAlign w:val="center"/>
          </w:tcPr>
          <w:p w:rsidR="002F3679" w:rsidRPr="00BB36EA" w:rsidP="00384EDA" w14:paraId="2E26B9EA" w14:textId="0F33A50D">
            <w:pPr>
              <w:spacing w:after="0"/>
              <w:contextualSpacing/>
              <w:rPr>
                <w:rFonts w:eastAsia="Times New Roman" w:cstheme="minorHAnsi"/>
                <w:bCs/>
                <w:sz w:val="18"/>
                <w:szCs w:val="18"/>
              </w:rPr>
            </w:pPr>
            <w:r>
              <w:rPr>
                <w:sz w:val="18"/>
              </w:rPr>
              <w:t>7</w:t>
            </w:r>
          </w:p>
        </w:tc>
      </w:tr>
      <w:tr w14:paraId="0621BBB3" w14:textId="77777777" w:rsidTr="002F3679">
        <w:tblPrEx>
          <w:tblW w:w="9720" w:type="dxa"/>
          <w:tblLayout w:type="fixed"/>
          <w:tblLook w:val="04A0"/>
        </w:tblPrEx>
        <w:trPr>
          <w:gridAfter w:val="1"/>
          <w:wAfter w:w="1530" w:type="dxa"/>
        </w:trPr>
        <w:tc>
          <w:tcPr>
            <w:tcW w:w="1440" w:type="dxa"/>
          </w:tcPr>
          <w:p w:rsidR="002F3679" w:rsidRPr="00BB36EA" w:rsidP="00384EDA" w14:paraId="64F4341D" w14:textId="5520B8EA">
            <w:pPr>
              <w:spacing w:after="0"/>
              <w:contextualSpacing/>
              <w:rPr>
                <w:rFonts w:eastAsia="Times New Roman" w:cstheme="minorHAnsi"/>
                <w:b/>
                <w:i/>
                <w:color w:val="ED7D31" w:themeColor="accent2"/>
                <w:sz w:val="18"/>
                <w:szCs w:val="18"/>
              </w:rPr>
            </w:pPr>
            <w:r>
              <w:rPr>
                <w:b/>
                <w:i/>
                <w:color w:val="ED7D31" w:themeColor="accent2"/>
                <w:sz w:val="18"/>
              </w:rPr>
              <w:t>E_PERS08</w:t>
            </w:r>
          </w:p>
        </w:tc>
        <w:tc>
          <w:tcPr>
            <w:tcW w:w="6210" w:type="dxa"/>
          </w:tcPr>
          <w:p w:rsidR="002F3679" w:rsidRPr="006E35FE" w:rsidP="00384EDA" w14:paraId="7B65FB0C" w14:textId="53CC7985">
            <w:pPr>
              <w:spacing w:after="0"/>
              <w:contextualSpacing/>
              <w:rPr>
                <w:rFonts w:eastAsia="Times New Roman" w:cstheme="minorHAnsi"/>
                <w:bCs/>
                <w:sz w:val="18"/>
                <w:szCs w:val="18"/>
              </w:rPr>
            </w:pPr>
            <w:r w:rsidRPr="006E35FE">
              <w:rPr>
                <w:sz w:val="18"/>
              </w:rPr>
              <w:t>Pensó que sería demasiado difícil acordarse de tomar una pastilla todos los días</w:t>
            </w:r>
          </w:p>
        </w:tc>
        <w:tc>
          <w:tcPr>
            <w:tcW w:w="540" w:type="dxa"/>
            <w:vAlign w:val="center"/>
          </w:tcPr>
          <w:p w:rsidR="002F3679" w:rsidRPr="00BB36EA" w:rsidP="00384EDA" w14:paraId="58CD2833" w14:textId="0928C04D">
            <w:pPr>
              <w:spacing w:after="0"/>
              <w:contextualSpacing/>
              <w:rPr>
                <w:rFonts w:eastAsia="Times New Roman" w:cstheme="minorHAnsi"/>
                <w:bCs/>
                <w:sz w:val="18"/>
                <w:szCs w:val="18"/>
              </w:rPr>
            </w:pPr>
            <w:r>
              <w:rPr>
                <w:sz w:val="18"/>
              </w:rPr>
              <w:t>8</w:t>
            </w:r>
          </w:p>
        </w:tc>
      </w:tr>
      <w:tr w14:paraId="3CE1A6A0" w14:textId="77777777" w:rsidTr="002F3679">
        <w:tblPrEx>
          <w:tblW w:w="9720" w:type="dxa"/>
          <w:tblLayout w:type="fixed"/>
          <w:tblLook w:val="04A0"/>
        </w:tblPrEx>
        <w:trPr>
          <w:gridAfter w:val="1"/>
          <w:wAfter w:w="1530" w:type="dxa"/>
        </w:trPr>
        <w:tc>
          <w:tcPr>
            <w:tcW w:w="1440" w:type="dxa"/>
          </w:tcPr>
          <w:p w:rsidR="002F3679" w:rsidRPr="00BB36EA" w:rsidP="00384EDA" w14:paraId="572A8097" w14:textId="28EE3BF8">
            <w:pPr>
              <w:spacing w:after="0"/>
              <w:contextualSpacing/>
              <w:rPr>
                <w:rFonts w:eastAsia="Times New Roman" w:cstheme="minorHAnsi"/>
                <w:b/>
                <w:i/>
                <w:color w:val="ED7D31" w:themeColor="accent2"/>
                <w:sz w:val="18"/>
                <w:szCs w:val="18"/>
              </w:rPr>
            </w:pPr>
            <w:r>
              <w:rPr>
                <w:b/>
                <w:i/>
                <w:color w:val="ED7D31" w:themeColor="accent2"/>
                <w:sz w:val="18"/>
              </w:rPr>
              <w:t>E_PERS09</w:t>
            </w:r>
          </w:p>
        </w:tc>
        <w:tc>
          <w:tcPr>
            <w:tcW w:w="6210" w:type="dxa"/>
          </w:tcPr>
          <w:p w:rsidR="002F3679" w:rsidRPr="006E35FE" w:rsidP="00384EDA" w14:paraId="1FE3668F" w14:textId="56873BD7">
            <w:pPr>
              <w:spacing w:after="0"/>
              <w:contextualSpacing/>
              <w:rPr>
                <w:rFonts w:eastAsia="Times New Roman" w:cstheme="minorHAnsi"/>
                <w:bCs/>
                <w:sz w:val="18"/>
                <w:szCs w:val="18"/>
              </w:rPr>
            </w:pPr>
            <w:r w:rsidRPr="006E35FE">
              <w:rPr>
                <w:sz w:val="18"/>
              </w:rPr>
              <w:t>No era sexualmente activo(a)</w:t>
            </w:r>
          </w:p>
        </w:tc>
        <w:tc>
          <w:tcPr>
            <w:tcW w:w="540" w:type="dxa"/>
            <w:vAlign w:val="center"/>
          </w:tcPr>
          <w:p w:rsidR="002F3679" w:rsidRPr="00BB36EA" w:rsidP="00384EDA" w14:paraId="0FDF43FB" w14:textId="4D71C019">
            <w:pPr>
              <w:spacing w:after="0"/>
              <w:contextualSpacing/>
              <w:rPr>
                <w:rFonts w:eastAsia="Times New Roman" w:cstheme="minorHAnsi"/>
                <w:bCs/>
                <w:sz w:val="18"/>
                <w:szCs w:val="18"/>
              </w:rPr>
            </w:pPr>
            <w:r>
              <w:rPr>
                <w:sz w:val="18"/>
              </w:rPr>
              <w:t>9</w:t>
            </w:r>
          </w:p>
        </w:tc>
      </w:tr>
      <w:tr w14:paraId="66FC0C21" w14:textId="77777777" w:rsidTr="002F3679">
        <w:tblPrEx>
          <w:tblW w:w="9720" w:type="dxa"/>
          <w:tblLayout w:type="fixed"/>
          <w:tblLook w:val="04A0"/>
        </w:tblPrEx>
        <w:trPr>
          <w:gridAfter w:val="1"/>
          <w:wAfter w:w="1530" w:type="dxa"/>
        </w:trPr>
        <w:tc>
          <w:tcPr>
            <w:tcW w:w="1440" w:type="dxa"/>
          </w:tcPr>
          <w:p w:rsidR="002F3679" w:rsidRPr="00BB36EA" w:rsidP="004B1FFE" w14:paraId="02C66AAF" w14:textId="1E81778B">
            <w:pPr>
              <w:spacing w:after="0"/>
              <w:contextualSpacing/>
              <w:rPr>
                <w:rFonts w:eastAsia="Times New Roman" w:cstheme="minorHAnsi"/>
                <w:b/>
                <w:i/>
                <w:color w:val="ED7D31" w:themeColor="accent2"/>
                <w:sz w:val="18"/>
                <w:szCs w:val="18"/>
              </w:rPr>
            </w:pPr>
            <w:r>
              <w:rPr>
                <w:b/>
                <w:i/>
                <w:color w:val="ED7D31" w:themeColor="accent2"/>
                <w:sz w:val="18"/>
              </w:rPr>
              <w:t>E_PERS10</w:t>
            </w:r>
          </w:p>
        </w:tc>
        <w:tc>
          <w:tcPr>
            <w:tcW w:w="6210" w:type="dxa"/>
          </w:tcPr>
          <w:p w:rsidR="002F3679" w:rsidRPr="006E35FE" w:rsidP="004B1FFE" w14:paraId="0B92D867" w14:textId="0D70FCCB">
            <w:pPr>
              <w:spacing w:after="0"/>
              <w:contextualSpacing/>
              <w:rPr>
                <w:rFonts w:eastAsia="Times New Roman" w:cstheme="minorHAnsi"/>
                <w:bCs/>
                <w:sz w:val="18"/>
                <w:szCs w:val="18"/>
              </w:rPr>
            </w:pPr>
            <w:r w:rsidRPr="006E35FE">
              <w:rPr>
                <w:sz w:val="18"/>
              </w:rPr>
              <w:t>Prefirió usar otros métodos para protegerse del VIH, como condones</w:t>
            </w:r>
          </w:p>
        </w:tc>
        <w:tc>
          <w:tcPr>
            <w:tcW w:w="540" w:type="dxa"/>
            <w:vAlign w:val="center"/>
          </w:tcPr>
          <w:p w:rsidR="002F3679" w:rsidRPr="00BB36EA" w:rsidP="004B1FFE" w14:paraId="7DEAE8B9" w14:textId="45DB5D30">
            <w:pPr>
              <w:spacing w:after="0"/>
              <w:contextualSpacing/>
              <w:rPr>
                <w:rFonts w:eastAsia="Times New Roman" w:cstheme="minorHAnsi"/>
                <w:bCs/>
                <w:sz w:val="18"/>
                <w:szCs w:val="18"/>
              </w:rPr>
            </w:pPr>
            <w:r>
              <w:rPr>
                <w:sz w:val="18"/>
              </w:rPr>
              <w:t>10</w:t>
            </w:r>
          </w:p>
        </w:tc>
      </w:tr>
      <w:tr w14:paraId="663789C2" w14:textId="77777777" w:rsidTr="002F3679">
        <w:tblPrEx>
          <w:tblW w:w="9720" w:type="dxa"/>
          <w:tblLayout w:type="fixed"/>
          <w:tblLook w:val="04A0"/>
        </w:tblPrEx>
        <w:trPr>
          <w:gridAfter w:val="1"/>
          <w:wAfter w:w="1530" w:type="dxa"/>
        </w:trPr>
        <w:tc>
          <w:tcPr>
            <w:tcW w:w="1440" w:type="dxa"/>
          </w:tcPr>
          <w:p w:rsidR="002F3679" w:rsidRPr="00BB36EA" w:rsidP="004B1FFE" w14:paraId="6E6A340A" w14:textId="0B5E43AE">
            <w:pPr>
              <w:spacing w:after="0"/>
              <w:contextualSpacing/>
              <w:rPr>
                <w:rFonts w:eastAsia="Times New Roman" w:cstheme="minorHAnsi"/>
                <w:b/>
                <w:i/>
                <w:color w:val="ED7D31" w:themeColor="accent2"/>
                <w:sz w:val="18"/>
                <w:szCs w:val="18"/>
              </w:rPr>
            </w:pPr>
            <w:r>
              <w:rPr>
                <w:b/>
                <w:i/>
                <w:color w:val="ED7D31" w:themeColor="accent2"/>
                <w:sz w:val="18"/>
              </w:rPr>
              <w:t>E_PERS11</w:t>
            </w:r>
          </w:p>
        </w:tc>
        <w:tc>
          <w:tcPr>
            <w:tcW w:w="6210" w:type="dxa"/>
          </w:tcPr>
          <w:p w:rsidR="002F3679" w:rsidRPr="006E35FE" w:rsidP="004B1FFE" w14:paraId="678A72F5" w14:textId="429EAD65">
            <w:pPr>
              <w:spacing w:after="0"/>
              <w:contextualSpacing/>
              <w:rPr>
                <w:rFonts w:eastAsia="Times New Roman" w:cstheme="minorHAnsi"/>
                <w:bCs/>
                <w:sz w:val="18"/>
                <w:szCs w:val="18"/>
              </w:rPr>
            </w:pPr>
            <w:r w:rsidRPr="006E35FE">
              <w:rPr>
                <w:sz w:val="18"/>
              </w:rPr>
              <w:t xml:space="preserve">No le gusta tomar medicamentos </w:t>
            </w:r>
          </w:p>
        </w:tc>
        <w:tc>
          <w:tcPr>
            <w:tcW w:w="540" w:type="dxa"/>
            <w:vAlign w:val="center"/>
          </w:tcPr>
          <w:p w:rsidR="002F3679" w:rsidRPr="00BB36EA" w:rsidP="004B1FFE" w14:paraId="7896C294" w14:textId="45CD1424">
            <w:pPr>
              <w:spacing w:after="0"/>
              <w:contextualSpacing/>
              <w:rPr>
                <w:rFonts w:eastAsia="Times New Roman" w:cstheme="minorHAnsi"/>
                <w:bCs/>
                <w:sz w:val="18"/>
                <w:szCs w:val="18"/>
              </w:rPr>
            </w:pPr>
            <w:r>
              <w:rPr>
                <w:sz w:val="18"/>
              </w:rPr>
              <w:t>11</w:t>
            </w:r>
          </w:p>
        </w:tc>
      </w:tr>
      <w:tr w14:paraId="3A79F28F" w14:textId="77777777" w:rsidTr="002F3679">
        <w:tblPrEx>
          <w:tblW w:w="9720" w:type="dxa"/>
          <w:tblLayout w:type="fixed"/>
          <w:tblLook w:val="04A0"/>
        </w:tblPrEx>
        <w:trPr>
          <w:gridAfter w:val="1"/>
          <w:wAfter w:w="1530" w:type="dxa"/>
        </w:trPr>
        <w:tc>
          <w:tcPr>
            <w:tcW w:w="1440" w:type="dxa"/>
          </w:tcPr>
          <w:p w:rsidR="002F3679" w:rsidRPr="00BB36EA" w:rsidP="004B1FFE" w14:paraId="7BACB7FB" w14:textId="4ACC4CD9">
            <w:pPr>
              <w:spacing w:after="0"/>
              <w:contextualSpacing/>
              <w:rPr>
                <w:rFonts w:eastAsia="Times New Roman" w:cstheme="minorHAnsi"/>
                <w:b/>
                <w:i/>
                <w:color w:val="ED7D31" w:themeColor="accent2"/>
                <w:sz w:val="18"/>
                <w:szCs w:val="18"/>
              </w:rPr>
            </w:pPr>
            <w:r>
              <w:rPr>
                <w:b/>
                <w:i/>
                <w:color w:val="ED7D31" w:themeColor="accent2"/>
                <w:sz w:val="18"/>
              </w:rPr>
              <w:t>E_PERS12</w:t>
            </w:r>
          </w:p>
        </w:tc>
        <w:tc>
          <w:tcPr>
            <w:tcW w:w="6210" w:type="dxa"/>
          </w:tcPr>
          <w:p w:rsidR="002F3679" w:rsidRPr="006E35FE" w:rsidP="004B1FFE" w14:paraId="3A228BF5" w14:textId="5C6ED7A1">
            <w:pPr>
              <w:spacing w:after="0"/>
              <w:contextualSpacing/>
              <w:rPr>
                <w:rFonts w:eastAsia="Times New Roman" w:cstheme="minorHAnsi"/>
                <w:bCs/>
                <w:sz w:val="18"/>
                <w:szCs w:val="18"/>
              </w:rPr>
            </w:pPr>
            <w:r w:rsidRPr="006E35FE">
              <w:rPr>
                <w:sz w:val="18"/>
              </w:rPr>
              <w:t xml:space="preserve">No le gustan las inyecciones </w:t>
            </w:r>
          </w:p>
        </w:tc>
        <w:tc>
          <w:tcPr>
            <w:tcW w:w="540" w:type="dxa"/>
            <w:vAlign w:val="center"/>
          </w:tcPr>
          <w:p w:rsidR="002F3679" w:rsidRPr="00BB36EA" w:rsidP="004B1FFE" w14:paraId="263E62D1" w14:textId="3F5BA700">
            <w:pPr>
              <w:spacing w:after="0"/>
              <w:contextualSpacing/>
              <w:rPr>
                <w:rFonts w:eastAsia="Times New Roman" w:cstheme="minorHAnsi"/>
                <w:bCs/>
                <w:sz w:val="18"/>
                <w:szCs w:val="18"/>
              </w:rPr>
            </w:pPr>
            <w:r>
              <w:rPr>
                <w:sz w:val="18"/>
              </w:rPr>
              <w:t>12</w:t>
            </w:r>
          </w:p>
        </w:tc>
      </w:tr>
      <w:tr w14:paraId="0872EB01" w14:textId="77777777" w:rsidTr="002F3679">
        <w:tblPrEx>
          <w:tblW w:w="9720" w:type="dxa"/>
          <w:tblLayout w:type="fixed"/>
          <w:tblLook w:val="04A0"/>
        </w:tblPrEx>
        <w:trPr>
          <w:gridAfter w:val="1"/>
          <w:wAfter w:w="1530" w:type="dxa"/>
        </w:trPr>
        <w:tc>
          <w:tcPr>
            <w:tcW w:w="1440" w:type="dxa"/>
          </w:tcPr>
          <w:p w:rsidR="002F3679" w:rsidRPr="00BB36EA" w:rsidP="004B1FFE" w14:paraId="0A7B25FE" w14:textId="1E65BF0A">
            <w:pPr>
              <w:spacing w:after="0"/>
              <w:contextualSpacing/>
              <w:rPr>
                <w:rFonts w:eastAsia="Times New Roman" w:cstheme="minorHAnsi"/>
                <w:b/>
                <w:i/>
                <w:color w:val="ED7D31" w:themeColor="accent2"/>
                <w:sz w:val="18"/>
                <w:szCs w:val="18"/>
              </w:rPr>
            </w:pPr>
            <w:r>
              <w:rPr>
                <w:b/>
                <w:i/>
                <w:color w:val="ED7D31" w:themeColor="accent2"/>
                <w:sz w:val="18"/>
              </w:rPr>
              <w:t>E_PERS13</w:t>
            </w:r>
          </w:p>
        </w:tc>
        <w:tc>
          <w:tcPr>
            <w:tcW w:w="6210" w:type="dxa"/>
          </w:tcPr>
          <w:p w:rsidR="002F3679" w:rsidRPr="006E35FE" w:rsidP="004B1FFE" w14:paraId="1E052F48" w14:textId="23531076">
            <w:pPr>
              <w:spacing w:after="0"/>
              <w:contextualSpacing/>
              <w:rPr>
                <w:rFonts w:eastAsia="Times New Roman" w:cstheme="minorHAnsi"/>
                <w:bCs/>
                <w:sz w:val="18"/>
                <w:szCs w:val="18"/>
              </w:rPr>
            </w:pPr>
            <w:r w:rsidRPr="006E35FE">
              <w:rPr>
                <w:sz w:val="18"/>
              </w:rPr>
              <w:t xml:space="preserve">No estaba interesado(a) en tomar la PrEP </w:t>
            </w:r>
          </w:p>
        </w:tc>
        <w:tc>
          <w:tcPr>
            <w:tcW w:w="540" w:type="dxa"/>
            <w:vAlign w:val="center"/>
          </w:tcPr>
          <w:p w:rsidR="002F3679" w:rsidRPr="00BB36EA" w:rsidP="004B1FFE" w14:paraId="43517528" w14:textId="3B288F10">
            <w:pPr>
              <w:spacing w:after="0"/>
              <w:contextualSpacing/>
              <w:rPr>
                <w:rFonts w:eastAsia="Times New Roman" w:cstheme="minorHAnsi"/>
                <w:bCs/>
                <w:sz w:val="18"/>
                <w:szCs w:val="18"/>
              </w:rPr>
            </w:pPr>
            <w:r>
              <w:rPr>
                <w:sz w:val="18"/>
              </w:rPr>
              <w:t>13</w:t>
            </w:r>
          </w:p>
        </w:tc>
      </w:tr>
      <w:tr w14:paraId="4BDC7FFE" w14:textId="77777777" w:rsidTr="002F3679">
        <w:tblPrEx>
          <w:tblW w:w="9720" w:type="dxa"/>
          <w:tblLayout w:type="fixed"/>
          <w:tblLook w:val="04A0"/>
        </w:tblPrEx>
        <w:trPr>
          <w:gridAfter w:val="1"/>
          <w:wAfter w:w="1530" w:type="dxa"/>
        </w:trPr>
        <w:tc>
          <w:tcPr>
            <w:tcW w:w="1440" w:type="dxa"/>
          </w:tcPr>
          <w:p w:rsidR="002F3679" w:rsidRPr="00BB36EA" w:rsidP="004B1FFE" w14:paraId="05F2539F" w14:textId="3BBCF704">
            <w:pPr>
              <w:spacing w:after="0"/>
              <w:contextualSpacing/>
              <w:rPr>
                <w:rFonts w:eastAsia="Times New Roman" w:cstheme="minorHAnsi"/>
                <w:b/>
                <w:i/>
                <w:color w:val="ED7D31" w:themeColor="accent2"/>
                <w:sz w:val="18"/>
                <w:szCs w:val="18"/>
              </w:rPr>
            </w:pPr>
            <w:r>
              <w:rPr>
                <w:b/>
                <w:i/>
                <w:color w:val="ED7D31" w:themeColor="accent2"/>
                <w:sz w:val="18"/>
              </w:rPr>
              <w:t>E_PERS14</w:t>
            </w:r>
          </w:p>
        </w:tc>
        <w:tc>
          <w:tcPr>
            <w:tcW w:w="6210" w:type="dxa"/>
          </w:tcPr>
          <w:p w:rsidR="002F3679" w:rsidRPr="006E35FE" w:rsidP="004B1FFE" w14:paraId="600DFE6E" w14:textId="44AB3198">
            <w:pPr>
              <w:spacing w:after="0"/>
              <w:contextualSpacing/>
              <w:rPr>
                <w:rFonts w:eastAsia="Times New Roman" w:cstheme="minorHAnsi"/>
                <w:bCs/>
                <w:sz w:val="18"/>
                <w:szCs w:val="18"/>
              </w:rPr>
            </w:pPr>
            <w:r w:rsidRPr="006E35FE">
              <w:rPr>
                <w:sz w:val="18"/>
              </w:rPr>
              <w:t>Tenía que cuidar a otra persona (hijos, padres, pareja)</w:t>
            </w:r>
          </w:p>
        </w:tc>
        <w:tc>
          <w:tcPr>
            <w:tcW w:w="540" w:type="dxa"/>
            <w:vAlign w:val="center"/>
          </w:tcPr>
          <w:p w:rsidR="002F3679" w:rsidRPr="00BB36EA" w:rsidP="004B1FFE" w14:paraId="645F3245" w14:textId="7B1497BC">
            <w:pPr>
              <w:spacing w:after="0"/>
              <w:contextualSpacing/>
              <w:rPr>
                <w:rFonts w:eastAsia="Times New Roman" w:cstheme="minorHAnsi"/>
                <w:bCs/>
                <w:sz w:val="18"/>
                <w:szCs w:val="18"/>
              </w:rPr>
            </w:pPr>
            <w:r>
              <w:rPr>
                <w:sz w:val="18"/>
              </w:rPr>
              <w:t>14</w:t>
            </w:r>
          </w:p>
        </w:tc>
      </w:tr>
      <w:tr w14:paraId="6FB42E59" w14:textId="77777777" w:rsidTr="002F3679">
        <w:tblPrEx>
          <w:tblW w:w="9720" w:type="dxa"/>
          <w:tblLayout w:type="fixed"/>
          <w:tblLook w:val="04A0"/>
        </w:tblPrEx>
        <w:trPr>
          <w:gridAfter w:val="1"/>
          <w:wAfter w:w="1530" w:type="dxa"/>
        </w:trPr>
        <w:tc>
          <w:tcPr>
            <w:tcW w:w="1440" w:type="dxa"/>
          </w:tcPr>
          <w:p w:rsidR="002F3679" w:rsidRPr="00BB36EA" w:rsidP="004B1FFE" w14:paraId="735B2BDE" w14:textId="22E15B3A">
            <w:pPr>
              <w:spacing w:after="0"/>
              <w:contextualSpacing/>
              <w:rPr>
                <w:rFonts w:eastAsia="Times New Roman" w:cstheme="minorHAnsi"/>
                <w:b/>
                <w:i/>
                <w:color w:val="ED7D31" w:themeColor="accent2"/>
                <w:sz w:val="18"/>
                <w:szCs w:val="18"/>
              </w:rPr>
            </w:pPr>
            <w:r>
              <w:rPr>
                <w:b/>
                <w:i/>
                <w:color w:val="ED7D31" w:themeColor="accent2"/>
                <w:sz w:val="18"/>
              </w:rPr>
              <w:t>E_PERS94</w:t>
            </w:r>
          </w:p>
        </w:tc>
        <w:tc>
          <w:tcPr>
            <w:tcW w:w="6210" w:type="dxa"/>
          </w:tcPr>
          <w:p w:rsidR="002F3679" w:rsidRPr="006E35FE" w:rsidP="004B1FFE" w14:paraId="455FC2F4" w14:textId="769A6CEE">
            <w:pPr>
              <w:spacing w:after="0"/>
              <w:contextualSpacing/>
              <w:rPr>
                <w:rFonts w:eastAsia="Times New Roman" w:cstheme="minorHAnsi"/>
                <w:bCs/>
                <w:sz w:val="18"/>
                <w:szCs w:val="18"/>
              </w:rPr>
            </w:pPr>
            <w:r w:rsidRPr="006E35FE">
              <w:rPr>
                <w:sz w:val="18"/>
              </w:rPr>
              <w:t>Ninguna de estas aplica</w:t>
            </w:r>
          </w:p>
        </w:tc>
        <w:tc>
          <w:tcPr>
            <w:tcW w:w="540" w:type="dxa"/>
            <w:vAlign w:val="center"/>
          </w:tcPr>
          <w:p w:rsidR="002F3679" w:rsidRPr="00BB36EA" w:rsidP="004B1FFE" w14:paraId="4C2C1930" w14:textId="284A4C59">
            <w:pPr>
              <w:spacing w:after="0"/>
              <w:contextualSpacing/>
              <w:rPr>
                <w:rFonts w:eastAsia="Times New Roman" w:cstheme="minorHAnsi"/>
                <w:bCs/>
                <w:sz w:val="18"/>
                <w:szCs w:val="18"/>
              </w:rPr>
            </w:pPr>
            <w:r>
              <w:rPr>
                <w:sz w:val="18"/>
              </w:rPr>
              <w:t>94</w:t>
            </w:r>
          </w:p>
        </w:tc>
      </w:tr>
      <w:tr w14:paraId="44E59191" w14:textId="77777777" w:rsidTr="002F3679">
        <w:tblPrEx>
          <w:tblW w:w="9720" w:type="dxa"/>
          <w:tblLayout w:type="fixed"/>
          <w:tblLook w:val="04A0"/>
        </w:tblPrEx>
        <w:trPr>
          <w:gridAfter w:val="1"/>
          <w:wAfter w:w="1530" w:type="dxa"/>
        </w:trPr>
        <w:tc>
          <w:tcPr>
            <w:tcW w:w="1440" w:type="dxa"/>
          </w:tcPr>
          <w:p w:rsidR="002F3679" w:rsidRPr="00BB36EA" w:rsidP="004B1FFE" w14:paraId="6E630F9B" w14:textId="0B0C5349">
            <w:pPr>
              <w:spacing w:after="0"/>
              <w:contextualSpacing/>
              <w:rPr>
                <w:rFonts w:eastAsia="Times New Roman" w:cstheme="minorHAnsi"/>
                <w:b/>
                <w:i/>
                <w:color w:val="ED7D31" w:themeColor="accent2"/>
                <w:sz w:val="18"/>
                <w:szCs w:val="18"/>
              </w:rPr>
            </w:pPr>
            <w:r>
              <w:rPr>
                <w:b/>
                <w:i/>
                <w:color w:val="ED7D31" w:themeColor="accent2"/>
                <w:sz w:val="18"/>
              </w:rPr>
              <w:t>E_PERS98</w:t>
            </w:r>
          </w:p>
        </w:tc>
        <w:tc>
          <w:tcPr>
            <w:tcW w:w="6210" w:type="dxa"/>
          </w:tcPr>
          <w:p w:rsidR="002F3679" w:rsidRPr="006E35FE" w:rsidP="004B1FFE" w14:paraId="5AE8383B" w14:textId="0C2B34A9">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No sabe</w:t>
            </w:r>
          </w:p>
        </w:tc>
        <w:tc>
          <w:tcPr>
            <w:tcW w:w="540" w:type="dxa"/>
            <w:vAlign w:val="center"/>
          </w:tcPr>
          <w:p w:rsidR="002F3679" w:rsidRPr="00BB36EA" w:rsidP="004B1FFE" w14:paraId="52587F08" w14:textId="4B280F85">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5ED3380F" w14:textId="77777777" w:rsidTr="002F3679">
        <w:tblPrEx>
          <w:tblW w:w="9720" w:type="dxa"/>
          <w:tblLayout w:type="fixed"/>
          <w:tblLook w:val="04A0"/>
        </w:tblPrEx>
        <w:trPr>
          <w:gridAfter w:val="1"/>
          <w:wAfter w:w="1530" w:type="dxa"/>
        </w:trPr>
        <w:tc>
          <w:tcPr>
            <w:tcW w:w="1440" w:type="dxa"/>
          </w:tcPr>
          <w:p w:rsidR="002F3679" w:rsidRPr="00BB36EA" w:rsidP="004B1FFE" w14:paraId="360E3334" w14:textId="266677C9">
            <w:pPr>
              <w:spacing w:after="0"/>
              <w:contextualSpacing/>
              <w:rPr>
                <w:rFonts w:eastAsia="Times New Roman" w:cstheme="minorHAnsi"/>
                <w:b/>
                <w:i/>
                <w:color w:val="ED7D31" w:themeColor="accent2"/>
                <w:sz w:val="18"/>
                <w:szCs w:val="18"/>
              </w:rPr>
            </w:pPr>
            <w:r>
              <w:rPr>
                <w:b/>
                <w:i/>
                <w:color w:val="ED7D31" w:themeColor="accent2"/>
                <w:sz w:val="18"/>
              </w:rPr>
              <w:t>E_PERS99</w:t>
            </w:r>
          </w:p>
        </w:tc>
        <w:tc>
          <w:tcPr>
            <w:tcW w:w="6210" w:type="dxa"/>
          </w:tcPr>
          <w:p w:rsidR="002F3679" w:rsidRPr="006E35FE" w:rsidP="004B1FFE" w14:paraId="7E38E2F6" w14:textId="1533E181">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Prefiere no contestar</w:t>
            </w:r>
          </w:p>
        </w:tc>
        <w:tc>
          <w:tcPr>
            <w:tcW w:w="540" w:type="dxa"/>
            <w:vAlign w:val="center"/>
          </w:tcPr>
          <w:p w:rsidR="002F3679" w:rsidRPr="003D1700" w:rsidP="004B1FFE" w14:paraId="7C577065" w14:textId="2C456B7A">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A1742B" w:rsidP="00A1742B" w14:paraId="42A1C40C" w14:textId="74CD736A">
      <w:pPr>
        <w:spacing w:after="160" w:line="259" w:lineRule="auto"/>
        <w:rPr>
          <w:rFonts w:cstheme="minorHAnsi"/>
          <w:b/>
        </w:rPr>
      </w:pPr>
    </w:p>
    <w:tbl>
      <w:tblPr>
        <w:tblW w:w="9653" w:type="dxa"/>
        <w:tblLayout w:type="fixed"/>
        <w:tblLook w:val="04A0"/>
      </w:tblPr>
      <w:tblGrid>
        <w:gridCol w:w="1440"/>
        <w:gridCol w:w="5670"/>
        <w:gridCol w:w="2520"/>
        <w:gridCol w:w="23"/>
      </w:tblGrid>
      <w:tr w14:paraId="16342A8D" w14:textId="77777777" w:rsidTr="009228F7">
        <w:tblPrEx>
          <w:tblW w:w="9653" w:type="dxa"/>
          <w:tblLayout w:type="fixed"/>
          <w:tblLook w:val="04A0"/>
        </w:tblPrEx>
        <w:tc>
          <w:tcPr>
            <w:tcW w:w="1440" w:type="dxa"/>
          </w:tcPr>
          <w:p w:rsidR="00D727E9" w:rsidP="006A30F8" w14:paraId="33CA63EC" w14:textId="3E225E94">
            <w:pPr>
              <w:spacing w:after="0"/>
              <w:contextualSpacing/>
              <w:rPr>
                <w:rFonts w:eastAsia="Times New Roman" w:cstheme="minorHAnsi"/>
                <w:b/>
                <w:sz w:val="18"/>
                <w:szCs w:val="18"/>
              </w:rPr>
            </w:pPr>
            <w:r>
              <w:rPr>
                <w:b/>
                <w:sz w:val="18"/>
              </w:rPr>
              <w:t>E.15</w:t>
            </w:r>
          </w:p>
        </w:tc>
        <w:tc>
          <w:tcPr>
            <w:tcW w:w="8213" w:type="dxa"/>
            <w:gridSpan w:val="3"/>
          </w:tcPr>
          <w:p w:rsidR="00D727E9" w:rsidRPr="00C8011C" w:rsidP="002A0B43" w14:paraId="76683131" w14:textId="390BC17A">
            <w:pPr>
              <w:spacing w:after="0"/>
              <w:contextualSpacing/>
              <w:rPr>
                <w:rFonts w:eastAsia="Times New Roman"/>
                <w:b/>
                <w:bCs/>
                <w:sz w:val="18"/>
                <w:szCs w:val="18"/>
                <w:lang w:val="en-US"/>
              </w:rPr>
            </w:pPr>
            <w:r w:rsidRPr="00C8011C">
              <w:rPr>
                <w:b/>
                <w:sz w:val="18"/>
                <w:lang w:val="en-US"/>
              </w:rPr>
              <w:t xml:space="preserve">Reason not take </w:t>
            </w:r>
            <w:r w:rsidRPr="00C8011C">
              <w:rPr>
                <w:b/>
                <w:sz w:val="18"/>
                <w:lang w:val="en-US"/>
              </w:rPr>
              <w:t>PrEP</w:t>
            </w:r>
            <w:r w:rsidRPr="00C8011C">
              <w:rPr>
                <w:b/>
                <w:sz w:val="18"/>
                <w:lang w:val="en-US"/>
              </w:rPr>
              <w:t xml:space="preserve"> (relationship) (BDX)</w:t>
            </w:r>
          </w:p>
        </w:tc>
      </w:tr>
      <w:tr w14:paraId="3953F8FB" w14:textId="77777777" w:rsidTr="009228F7">
        <w:tblPrEx>
          <w:tblW w:w="9653" w:type="dxa"/>
          <w:tblLayout w:type="fixed"/>
          <w:tblLook w:val="04A0"/>
        </w:tblPrEx>
        <w:tc>
          <w:tcPr>
            <w:tcW w:w="1440" w:type="dxa"/>
          </w:tcPr>
          <w:p w:rsidR="00D727E9" w:rsidRPr="00C8011C" w:rsidP="006A30F8" w14:paraId="75BDBFDD" w14:textId="0331F998">
            <w:pPr>
              <w:spacing w:after="0"/>
              <w:contextualSpacing/>
              <w:rPr>
                <w:rFonts w:eastAsia="Times New Roman" w:cstheme="minorHAnsi"/>
                <w:b/>
                <w:bCs/>
                <w:sz w:val="18"/>
                <w:szCs w:val="18"/>
                <w:lang w:val="en-US"/>
              </w:rPr>
            </w:pPr>
            <w:bookmarkStart w:id="29" w:name="_Hlk90227065"/>
          </w:p>
        </w:tc>
        <w:tc>
          <w:tcPr>
            <w:tcW w:w="8213" w:type="dxa"/>
            <w:gridSpan w:val="3"/>
          </w:tcPr>
          <w:p w:rsidR="00687341" w:rsidRPr="006E35FE" w:rsidP="00687341" w14:paraId="1945E484" w14:textId="77777777">
            <w:pPr>
              <w:spacing w:after="0"/>
              <w:contextualSpacing/>
              <w:rPr>
                <w:rFonts w:eastAsia="Times New Roman"/>
                <w:sz w:val="18"/>
                <w:szCs w:val="18"/>
              </w:rPr>
            </w:pPr>
            <w:r w:rsidRPr="00E614B7">
              <w:rPr>
                <w:b/>
                <w:bCs/>
                <w:sz w:val="18"/>
              </w:rPr>
              <w:t>Antes de su diagnóstico,</w:t>
            </w:r>
            <w:r w:rsidRPr="006E35FE">
              <w:rPr>
                <w:sz w:val="18"/>
              </w:rPr>
              <w:t xml:space="preserve"> ¿alguna de estas razones </w:t>
            </w:r>
            <w:r w:rsidRPr="006E35FE">
              <w:rPr>
                <w:b/>
                <w:bCs/>
                <w:sz w:val="18"/>
              </w:rPr>
              <w:t>que tienen que ver con sus relaciones sociales</w:t>
            </w:r>
            <w:r w:rsidRPr="006E35FE">
              <w:rPr>
                <w:sz w:val="18"/>
              </w:rPr>
              <w:t xml:space="preserve"> le impidió tomar la PrEP? </w:t>
            </w:r>
          </w:p>
          <w:p w:rsidR="00687341" w:rsidRPr="006E35FE" w:rsidP="00687341" w14:paraId="7BA991E3" w14:textId="77777777">
            <w:pPr>
              <w:spacing w:after="0"/>
              <w:contextualSpacing/>
              <w:rPr>
                <w:sz w:val="18"/>
              </w:rPr>
            </w:pPr>
            <w:r w:rsidRPr="006E35FE">
              <w:rPr>
                <w:sz w:val="18"/>
              </w:rPr>
              <w:t xml:space="preserve">[WB: Seleccione todas las respuestas que correspondan]. </w:t>
            </w:r>
          </w:p>
          <w:p w:rsidR="00D727E9" w:rsidRPr="006E35FE" w:rsidP="00687341" w14:paraId="3A129DDB" w14:textId="7876DDCE">
            <w:pPr>
              <w:spacing w:after="0"/>
              <w:contextualSpacing/>
              <w:rPr>
                <w:rFonts w:eastAsia="Times New Roman"/>
                <w:b/>
                <w:sz w:val="18"/>
                <w:szCs w:val="18"/>
              </w:rPr>
            </w:pPr>
            <w:r w:rsidRPr="006E35FE">
              <w:rPr>
                <w:sz w:val="18"/>
              </w:rPr>
              <w:t xml:space="preserve">[IA: Conteste “sí” o “no” para cada </w:t>
            </w:r>
            <w:r w:rsidR="009E69A1">
              <w:rPr>
                <w:b/>
                <w:color w:val="000000" w:themeColor="text1"/>
                <w:sz w:val="18"/>
              </w:rPr>
              <w:t>respuesta</w:t>
            </w:r>
            <w:r w:rsidRPr="006E35FE">
              <w:rPr>
                <w:sz w:val="18"/>
              </w:rPr>
              <w:t>].</w:t>
            </w:r>
          </w:p>
        </w:tc>
      </w:tr>
      <w:tr w14:paraId="5E289466" w14:textId="77777777" w:rsidTr="009228F7">
        <w:tblPrEx>
          <w:tblW w:w="9653" w:type="dxa"/>
          <w:tblLayout w:type="fixed"/>
          <w:tblLook w:val="04A0"/>
        </w:tblPrEx>
        <w:tc>
          <w:tcPr>
            <w:tcW w:w="1440" w:type="dxa"/>
            <w:vAlign w:val="bottom"/>
          </w:tcPr>
          <w:p w:rsidR="00D727E9" w:rsidRPr="006E35FE" w:rsidP="006A30F8" w14:paraId="56C226D2" w14:textId="77777777">
            <w:pPr>
              <w:spacing w:after="0"/>
              <w:contextualSpacing/>
              <w:rPr>
                <w:rFonts w:eastAsia="Times New Roman" w:cstheme="minorHAnsi"/>
                <w:b/>
                <w:sz w:val="18"/>
                <w:szCs w:val="18"/>
              </w:rPr>
            </w:pPr>
          </w:p>
        </w:tc>
        <w:tc>
          <w:tcPr>
            <w:tcW w:w="8213" w:type="dxa"/>
            <w:gridSpan w:val="3"/>
          </w:tcPr>
          <w:p w:rsidR="00D727E9" w:rsidRPr="006E35FE" w:rsidP="006A30F8" w14:paraId="715828F8" w14:textId="7808B53A">
            <w:pPr>
              <w:spacing w:after="0"/>
              <w:contextualSpacing/>
              <w:rPr>
                <w:rFonts w:eastAsia="Times New Roman"/>
                <w:b/>
                <w:bCs/>
                <w:sz w:val="18"/>
                <w:szCs w:val="18"/>
              </w:rPr>
            </w:pPr>
            <w:r w:rsidRPr="006E35FE">
              <w:rPr>
                <w:color w:val="7030A0"/>
                <w:sz w:val="18"/>
              </w:rPr>
              <w:t>Programming</w:t>
            </w:r>
            <w:r w:rsidRPr="006E35FE">
              <w:rPr>
                <w:color w:val="7030A0"/>
                <w:sz w:val="18"/>
              </w:rPr>
              <w:t xml:space="preserve"> note: </w:t>
            </w:r>
            <w:r w:rsidRPr="006E35FE">
              <w:rPr>
                <w:color w:val="7030A0"/>
                <w:sz w:val="18"/>
              </w:rPr>
              <w:t>Randomize</w:t>
            </w:r>
            <w:r w:rsidRPr="006E35FE">
              <w:rPr>
                <w:color w:val="7030A0"/>
                <w:sz w:val="18"/>
              </w:rPr>
              <w:t xml:space="preserve"> responses 1-9</w:t>
            </w:r>
          </w:p>
        </w:tc>
      </w:tr>
      <w:tr w14:paraId="31B0153A" w14:textId="77777777" w:rsidTr="00BE27F7">
        <w:tblPrEx>
          <w:tblW w:w="9653" w:type="dxa"/>
          <w:tblLayout w:type="fixed"/>
          <w:tblLook w:val="04A0"/>
        </w:tblPrEx>
        <w:trPr>
          <w:gridAfter w:val="1"/>
          <w:wAfter w:w="23" w:type="dxa"/>
        </w:trPr>
        <w:tc>
          <w:tcPr>
            <w:tcW w:w="1440" w:type="dxa"/>
          </w:tcPr>
          <w:p w:rsidR="00687341" w:rsidRPr="006E35FE" w:rsidP="006A30F8" w14:paraId="6583873A" w14:textId="0E2DB062">
            <w:pPr>
              <w:spacing w:after="0"/>
              <w:contextualSpacing/>
              <w:rPr>
                <w:rFonts w:eastAsia="Times New Roman" w:cstheme="minorHAnsi"/>
                <w:b/>
                <w:i/>
                <w:color w:val="ED7D31" w:themeColor="accent2"/>
                <w:sz w:val="18"/>
                <w:szCs w:val="18"/>
              </w:rPr>
            </w:pPr>
            <w:r w:rsidRPr="006E35FE">
              <w:rPr>
                <w:b/>
                <w:i/>
                <w:color w:val="ED7D31" w:themeColor="accent2"/>
                <w:sz w:val="18"/>
              </w:rPr>
              <w:t>E_REL01</w:t>
            </w:r>
          </w:p>
        </w:tc>
        <w:tc>
          <w:tcPr>
            <w:tcW w:w="5670" w:type="dxa"/>
          </w:tcPr>
          <w:p w:rsidR="00687341" w:rsidRPr="006E35FE" w:rsidP="006A30F8" w14:paraId="2B7160E7" w14:textId="60A62D81">
            <w:pPr>
              <w:spacing w:after="0"/>
              <w:contextualSpacing/>
              <w:rPr>
                <w:rFonts w:eastAsia="Times New Roman"/>
                <w:sz w:val="18"/>
                <w:szCs w:val="18"/>
              </w:rPr>
            </w:pPr>
            <w:r w:rsidRPr="006E35FE">
              <w:rPr>
                <w:sz w:val="18"/>
              </w:rPr>
              <w:t>Su familia u otras personas con las que vive se podrían enterar de que estaba tomando la PrEP</w:t>
            </w:r>
          </w:p>
        </w:tc>
        <w:tc>
          <w:tcPr>
            <w:tcW w:w="2520" w:type="dxa"/>
            <w:vAlign w:val="center"/>
          </w:tcPr>
          <w:p w:rsidR="00687341" w:rsidRPr="006E35FE" w:rsidP="006A30F8" w14:paraId="319641F5" w14:textId="2CE01423">
            <w:pPr>
              <w:spacing w:after="0"/>
              <w:contextualSpacing/>
              <w:rPr>
                <w:rFonts w:eastAsia="Times New Roman" w:cstheme="minorHAnsi"/>
                <w:bCs/>
                <w:sz w:val="18"/>
                <w:szCs w:val="18"/>
              </w:rPr>
            </w:pPr>
            <w:r w:rsidRPr="006E35FE">
              <w:rPr>
                <w:sz w:val="18"/>
              </w:rPr>
              <w:t>1</w:t>
            </w:r>
          </w:p>
        </w:tc>
      </w:tr>
      <w:tr w14:paraId="0C33CAB2" w14:textId="77777777" w:rsidTr="00BE27F7">
        <w:tblPrEx>
          <w:tblW w:w="9653" w:type="dxa"/>
          <w:tblLayout w:type="fixed"/>
          <w:tblLook w:val="04A0"/>
        </w:tblPrEx>
        <w:trPr>
          <w:gridAfter w:val="1"/>
          <w:wAfter w:w="23" w:type="dxa"/>
        </w:trPr>
        <w:tc>
          <w:tcPr>
            <w:tcW w:w="1440" w:type="dxa"/>
          </w:tcPr>
          <w:p w:rsidR="00687341" w:rsidRPr="006E35FE" w:rsidP="006A30F8" w14:paraId="53BE72E4" w14:textId="03453F60">
            <w:pPr>
              <w:spacing w:after="0"/>
              <w:contextualSpacing/>
              <w:rPr>
                <w:rFonts w:eastAsia="Times New Roman" w:cstheme="minorHAnsi"/>
                <w:b/>
                <w:i/>
                <w:color w:val="ED7D31" w:themeColor="accent2"/>
                <w:sz w:val="18"/>
                <w:szCs w:val="18"/>
              </w:rPr>
            </w:pPr>
            <w:r w:rsidRPr="006E35FE">
              <w:rPr>
                <w:b/>
                <w:i/>
                <w:color w:val="ED7D31" w:themeColor="accent2"/>
                <w:sz w:val="18"/>
              </w:rPr>
              <w:t>E_REL02</w:t>
            </w:r>
          </w:p>
        </w:tc>
        <w:tc>
          <w:tcPr>
            <w:tcW w:w="5670" w:type="dxa"/>
          </w:tcPr>
          <w:p w:rsidR="00687341" w:rsidRPr="006E35FE" w:rsidP="006A30F8" w14:paraId="5D4ECC2D" w14:textId="0419BADA">
            <w:pPr>
              <w:spacing w:after="0"/>
              <w:contextualSpacing/>
              <w:rPr>
                <w:rFonts w:eastAsia="Times New Roman" w:cstheme="minorHAnsi"/>
                <w:bCs/>
                <w:sz w:val="18"/>
                <w:szCs w:val="18"/>
              </w:rPr>
            </w:pPr>
            <w:r w:rsidRPr="006E35FE">
              <w:rPr>
                <w:sz w:val="18"/>
              </w:rPr>
              <w:t>Su pareja se podría</w:t>
            </w:r>
            <w:r w:rsidRPr="006E35FE" w:rsidR="0044450B">
              <w:rPr>
                <w:sz w:val="18"/>
              </w:rPr>
              <w:t xml:space="preserve"> </w:t>
            </w:r>
            <w:r w:rsidRPr="006E35FE">
              <w:rPr>
                <w:sz w:val="18"/>
              </w:rPr>
              <w:t>enterar de que estaba tomando la PrEP</w:t>
            </w:r>
          </w:p>
        </w:tc>
        <w:tc>
          <w:tcPr>
            <w:tcW w:w="2520" w:type="dxa"/>
            <w:vAlign w:val="center"/>
          </w:tcPr>
          <w:p w:rsidR="00687341" w:rsidRPr="006E35FE" w:rsidP="006A30F8" w14:paraId="5D81B36E" w14:textId="70072622">
            <w:pPr>
              <w:spacing w:after="0"/>
              <w:contextualSpacing/>
              <w:rPr>
                <w:rFonts w:eastAsia="Times New Roman" w:cstheme="minorHAnsi"/>
                <w:bCs/>
                <w:sz w:val="18"/>
                <w:szCs w:val="18"/>
              </w:rPr>
            </w:pPr>
            <w:r w:rsidRPr="006E35FE">
              <w:rPr>
                <w:sz w:val="18"/>
              </w:rPr>
              <w:t>2</w:t>
            </w:r>
          </w:p>
        </w:tc>
      </w:tr>
      <w:tr w14:paraId="235C7D6F" w14:textId="77777777" w:rsidTr="00BE27F7">
        <w:tblPrEx>
          <w:tblW w:w="9653" w:type="dxa"/>
          <w:tblLayout w:type="fixed"/>
          <w:tblLook w:val="04A0"/>
        </w:tblPrEx>
        <w:trPr>
          <w:gridAfter w:val="1"/>
          <w:wAfter w:w="23" w:type="dxa"/>
        </w:trPr>
        <w:tc>
          <w:tcPr>
            <w:tcW w:w="1440" w:type="dxa"/>
          </w:tcPr>
          <w:p w:rsidR="00687341" w:rsidRPr="006E35FE" w:rsidP="00A62E9B" w14:paraId="2A1BF726" w14:textId="211B02C8">
            <w:pPr>
              <w:spacing w:after="0"/>
              <w:contextualSpacing/>
              <w:rPr>
                <w:rFonts w:eastAsia="Times New Roman" w:cstheme="minorHAnsi"/>
                <w:b/>
                <w:i/>
                <w:color w:val="ED7D31" w:themeColor="accent2"/>
                <w:sz w:val="18"/>
                <w:szCs w:val="18"/>
              </w:rPr>
            </w:pPr>
            <w:r w:rsidRPr="006E35FE">
              <w:rPr>
                <w:b/>
                <w:i/>
                <w:color w:val="ED7D31" w:themeColor="accent2"/>
                <w:sz w:val="18"/>
              </w:rPr>
              <w:t>E_REL03</w:t>
            </w:r>
          </w:p>
        </w:tc>
        <w:tc>
          <w:tcPr>
            <w:tcW w:w="5670" w:type="dxa"/>
          </w:tcPr>
          <w:p w:rsidR="00687341" w:rsidRPr="006E35FE" w:rsidP="00A62E9B" w14:paraId="5B65D8F2" w14:textId="3D4D2A7D">
            <w:pPr>
              <w:spacing w:after="0"/>
              <w:contextualSpacing/>
              <w:rPr>
                <w:rFonts w:eastAsia="Times New Roman" w:cstheme="minorHAnsi"/>
                <w:bCs/>
                <w:sz w:val="18"/>
                <w:szCs w:val="18"/>
              </w:rPr>
            </w:pPr>
            <w:r w:rsidRPr="006E35FE">
              <w:rPr>
                <w:rStyle w:val="normaltextrun"/>
                <w:sz w:val="18"/>
              </w:rPr>
              <w:t xml:space="preserve">Las personas pensarían que no le era fiel a su pareja </w:t>
            </w:r>
          </w:p>
        </w:tc>
        <w:tc>
          <w:tcPr>
            <w:tcW w:w="2520" w:type="dxa"/>
            <w:vAlign w:val="center"/>
          </w:tcPr>
          <w:p w:rsidR="00687341" w:rsidRPr="006E35FE" w:rsidP="00A62E9B" w14:paraId="2AFD115B" w14:textId="6138CEE4">
            <w:pPr>
              <w:spacing w:after="0"/>
              <w:contextualSpacing/>
              <w:rPr>
                <w:rFonts w:eastAsia="Times New Roman" w:cstheme="minorHAnsi"/>
                <w:bCs/>
                <w:sz w:val="18"/>
                <w:szCs w:val="18"/>
              </w:rPr>
            </w:pPr>
            <w:r w:rsidRPr="006E35FE">
              <w:rPr>
                <w:sz w:val="18"/>
              </w:rPr>
              <w:t>3</w:t>
            </w:r>
          </w:p>
        </w:tc>
      </w:tr>
      <w:tr w14:paraId="5404DC29" w14:textId="77777777" w:rsidTr="00BE27F7">
        <w:tblPrEx>
          <w:tblW w:w="9653" w:type="dxa"/>
          <w:tblLayout w:type="fixed"/>
          <w:tblLook w:val="04A0"/>
        </w:tblPrEx>
        <w:trPr>
          <w:gridAfter w:val="1"/>
          <w:wAfter w:w="23" w:type="dxa"/>
        </w:trPr>
        <w:tc>
          <w:tcPr>
            <w:tcW w:w="1440" w:type="dxa"/>
          </w:tcPr>
          <w:p w:rsidR="00687341" w:rsidRPr="006E35FE" w:rsidP="00A62E9B" w14:paraId="39F3BE18" w14:textId="75050FBE">
            <w:pPr>
              <w:spacing w:after="0"/>
              <w:contextualSpacing/>
              <w:rPr>
                <w:rFonts w:eastAsia="Times New Roman" w:cstheme="minorHAnsi"/>
                <w:b/>
                <w:i/>
                <w:color w:val="ED7D31" w:themeColor="accent2"/>
                <w:sz w:val="18"/>
                <w:szCs w:val="18"/>
              </w:rPr>
            </w:pPr>
            <w:r w:rsidRPr="006E35FE">
              <w:rPr>
                <w:b/>
                <w:i/>
                <w:color w:val="ED7D31" w:themeColor="accent2"/>
                <w:sz w:val="18"/>
              </w:rPr>
              <w:t>E_REL04</w:t>
            </w:r>
          </w:p>
        </w:tc>
        <w:tc>
          <w:tcPr>
            <w:tcW w:w="5670" w:type="dxa"/>
          </w:tcPr>
          <w:p w:rsidR="00687341" w:rsidRPr="006E35FE" w:rsidP="00A62E9B" w14:paraId="486A55F0" w14:textId="2881D604">
            <w:pPr>
              <w:spacing w:after="0"/>
              <w:contextualSpacing/>
              <w:rPr>
                <w:rFonts w:eastAsia="Times New Roman" w:cstheme="minorHAnsi"/>
                <w:bCs/>
                <w:sz w:val="18"/>
                <w:szCs w:val="18"/>
              </w:rPr>
            </w:pPr>
            <w:r w:rsidRPr="006E35FE">
              <w:rPr>
                <w:sz w:val="18"/>
              </w:rPr>
              <w:t>Las personas pensarían que tenía el VIH</w:t>
            </w:r>
          </w:p>
        </w:tc>
        <w:tc>
          <w:tcPr>
            <w:tcW w:w="2520" w:type="dxa"/>
            <w:vAlign w:val="center"/>
          </w:tcPr>
          <w:p w:rsidR="00687341" w:rsidRPr="006E35FE" w:rsidP="00A62E9B" w14:paraId="168E390C" w14:textId="6386E0C8">
            <w:pPr>
              <w:spacing w:after="0"/>
              <w:contextualSpacing/>
              <w:rPr>
                <w:rFonts w:eastAsia="Times New Roman" w:cstheme="minorHAnsi"/>
                <w:bCs/>
                <w:sz w:val="18"/>
                <w:szCs w:val="18"/>
              </w:rPr>
            </w:pPr>
            <w:r w:rsidRPr="006E35FE">
              <w:rPr>
                <w:sz w:val="18"/>
              </w:rPr>
              <w:t>4</w:t>
            </w:r>
          </w:p>
        </w:tc>
      </w:tr>
      <w:tr w14:paraId="12BF8275" w14:textId="77777777" w:rsidTr="00BE27F7">
        <w:tblPrEx>
          <w:tblW w:w="9653" w:type="dxa"/>
          <w:tblLayout w:type="fixed"/>
          <w:tblLook w:val="04A0"/>
        </w:tblPrEx>
        <w:trPr>
          <w:gridAfter w:val="1"/>
          <w:wAfter w:w="23" w:type="dxa"/>
        </w:trPr>
        <w:tc>
          <w:tcPr>
            <w:tcW w:w="1440" w:type="dxa"/>
          </w:tcPr>
          <w:p w:rsidR="00687341" w:rsidRPr="006E35FE" w:rsidP="00A62E9B" w14:paraId="1D6F87DE" w14:textId="4849401A">
            <w:pPr>
              <w:spacing w:after="0"/>
              <w:contextualSpacing/>
              <w:rPr>
                <w:rFonts w:eastAsia="Times New Roman" w:cstheme="minorHAnsi"/>
                <w:b/>
                <w:i/>
                <w:color w:val="ED7D31" w:themeColor="accent2"/>
                <w:sz w:val="18"/>
                <w:szCs w:val="18"/>
              </w:rPr>
            </w:pPr>
            <w:r w:rsidRPr="006E35FE">
              <w:rPr>
                <w:b/>
                <w:i/>
                <w:color w:val="ED7D31" w:themeColor="accent2"/>
                <w:sz w:val="18"/>
              </w:rPr>
              <w:t>E_REL05</w:t>
            </w:r>
          </w:p>
        </w:tc>
        <w:tc>
          <w:tcPr>
            <w:tcW w:w="5670" w:type="dxa"/>
          </w:tcPr>
          <w:p w:rsidR="00687341" w:rsidRPr="006E35FE" w:rsidP="4265E65F" w14:paraId="2FE68EEB" w14:textId="3CA64DD7">
            <w:pPr>
              <w:spacing w:after="0" w:line="257" w:lineRule="auto"/>
              <w:contextualSpacing/>
              <w:rPr>
                <w:rFonts w:ascii="Calibri" w:eastAsia="Calibri" w:hAnsi="Calibri" w:cs="Calibri"/>
                <w:sz w:val="18"/>
                <w:szCs w:val="18"/>
              </w:rPr>
            </w:pPr>
            <w:r w:rsidRPr="006E35FE">
              <w:rPr>
                <w:rFonts w:ascii="Calibri" w:hAnsi="Calibri"/>
                <w:sz w:val="18"/>
              </w:rPr>
              <w:t>Las personas cuestionarían su sexualidad</w:t>
            </w:r>
          </w:p>
        </w:tc>
        <w:tc>
          <w:tcPr>
            <w:tcW w:w="2520" w:type="dxa"/>
            <w:vAlign w:val="center"/>
          </w:tcPr>
          <w:p w:rsidR="00687341" w:rsidRPr="006E35FE" w:rsidP="00A62E9B" w14:paraId="7CDE911E" w14:textId="62609FFD">
            <w:pPr>
              <w:spacing w:after="0"/>
              <w:contextualSpacing/>
              <w:rPr>
                <w:rFonts w:eastAsia="Times New Roman" w:cstheme="minorHAnsi"/>
                <w:bCs/>
                <w:sz w:val="18"/>
                <w:szCs w:val="18"/>
              </w:rPr>
            </w:pPr>
            <w:r w:rsidRPr="006E35FE">
              <w:rPr>
                <w:sz w:val="18"/>
              </w:rPr>
              <w:t>5</w:t>
            </w:r>
          </w:p>
        </w:tc>
      </w:tr>
      <w:tr w14:paraId="426514CE" w14:textId="77777777" w:rsidTr="00BE27F7">
        <w:tblPrEx>
          <w:tblW w:w="9653" w:type="dxa"/>
          <w:tblLayout w:type="fixed"/>
          <w:tblLook w:val="04A0"/>
        </w:tblPrEx>
        <w:trPr>
          <w:gridAfter w:val="1"/>
          <w:wAfter w:w="23" w:type="dxa"/>
        </w:trPr>
        <w:tc>
          <w:tcPr>
            <w:tcW w:w="1440" w:type="dxa"/>
          </w:tcPr>
          <w:p w:rsidR="00687341" w:rsidRPr="006E35FE" w:rsidP="00A62E9B" w14:paraId="19CF6E61" w14:textId="505049FE">
            <w:pPr>
              <w:spacing w:after="0"/>
              <w:contextualSpacing/>
              <w:rPr>
                <w:rFonts w:eastAsia="Times New Roman" w:cstheme="minorHAnsi"/>
                <w:b/>
                <w:i/>
                <w:color w:val="ED7D31" w:themeColor="accent2"/>
                <w:sz w:val="18"/>
                <w:szCs w:val="18"/>
              </w:rPr>
            </w:pPr>
            <w:r w:rsidRPr="006E35FE">
              <w:rPr>
                <w:b/>
                <w:i/>
                <w:color w:val="ED7D31" w:themeColor="accent2"/>
                <w:sz w:val="18"/>
              </w:rPr>
              <w:t>E_REL06</w:t>
            </w:r>
          </w:p>
        </w:tc>
        <w:tc>
          <w:tcPr>
            <w:tcW w:w="5670" w:type="dxa"/>
          </w:tcPr>
          <w:p w:rsidR="00687341" w:rsidRPr="006E35FE" w:rsidP="00A62E9B" w14:paraId="7F776B99" w14:textId="124B4DA1">
            <w:pPr>
              <w:spacing w:after="0"/>
              <w:contextualSpacing/>
              <w:rPr>
                <w:rFonts w:eastAsia="Times New Roman" w:cstheme="minorHAnsi"/>
                <w:bCs/>
                <w:sz w:val="18"/>
                <w:szCs w:val="18"/>
              </w:rPr>
            </w:pPr>
            <w:r w:rsidRPr="006E35FE">
              <w:rPr>
                <w:sz w:val="18"/>
              </w:rPr>
              <w:t>Las personas pensarían que era sexualmente activo(a)</w:t>
            </w:r>
          </w:p>
        </w:tc>
        <w:tc>
          <w:tcPr>
            <w:tcW w:w="2520" w:type="dxa"/>
            <w:vAlign w:val="center"/>
          </w:tcPr>
          <w:p w:rsidR="00687341" w:rsidRPr="006E35FE" w:rsidP="00A62E9B" w14:paraId="7859100A" w14:textId="0B816E76">
            <w:pPr>
              <w:spacing w:after="0"/>
              <w:contextualSpacing/>
              <w:rPr>
                <w:rFonts w:eastAsia="Times New Roman" w:cstheme="minorHAnsi"/>
                <w:bCs/>
                <w:sz w:val="18"/>
                <w:szCs w:val="18"/>
              </w:rPr>
            </w:pPr>
            <w:r w:rsidRPr="006E35FE">
              <w:rPr>
                <w:sz w:val="18"/>
              </w:rPr>
              <w:t>6</w:t>
            </w:r>
          </w:p>
        </w:tc>
      </w:tr>
      <w:tr w14:paraId="1B9E1E53" w14:textId="77777777" w:rsidTr="00BE27F7">
        <w:tblPrEx>
          <w:tblW w:w="9653" w:type="dxa"/>
          <w:tblLayout w:type="fixed"/>
          <w:tblLook w:val="04A0"/>
        </w:tblPrEx>
        <w:trPr>
          <w:gridAfter w:val="1"/>
          <w:wAfter w:w="23" w:type="dxa"/>
        </w:trPr>
        <w:tc>
          <w:tcPr>
            <w:tcW w:w="1440" w:type="dxa"/>
          </w:tcPr>
          <w:p w:rsidR="00687341" w:rsidRPr="006E35FE" w:rsidP="00A62E9B" w14:paraId="597F0362" w14:textId="73EEA8CF">
            <w:pPr>
              <w:spacing w:after="0"/>
              <w:contextualSpacing/>
              <w:rPr>
                <w:rFonts w:eastAsia="Times New Roman" w:cstheme="minorHAnsi"/>
                <w:b/>
                <w:i/>
                <w:color w:val="ED7D31" w:themeColor="accent2"/>
                <w:sz w:val="18"/>
                <w:szCs w:val="18"/>
              </w:rPr>
            </w:pPr>
            <w:r w:rsidRPr="006E35FE">
              <w:rPr>
                <w:b/>
                <w:i/>
                <w:color w:val="ED7D31" w:themeColor="accent2"/>
                <w:sz w:val="18"/>
              </w:rPr>
              <w:t>E_REL07</w:t>
            </w:r>
          </w:p>
        </w:tc>
        <w:tc>
          <w:tcPr>
            <w:tcW w:w="5670" w:type="dxa"/>
          </w:tcPr>
          <w:p w:rsidR="00687341" w:rsidRPr="006E35FE" w:rsidP="00A62E9B" w14:paraId="420D7644" w14:textId="1B4079AE">
            <w:pPr>
              <w:spacing w:after="0"/>
              <w:contextualSpacing/>
              <w:rPr>
                <w:rFonts w:eastAsia="Times New Roman" w:cstheme="minorHAnsi"/>
                <w:bCs/>
                <w:sz w:val="18"/>
                <w:szCs w:val="18"/>
              </w:rPr>
            </w:pPr>
            <w:r w:rsidRPr="006E35FE">
              <w:rPr>
                <w:sz w:val="18"/>
              </w:rPr>
              <w:t>Las personas pensarían que tiene demasiadas parejas sexuales</w:t>
            </w:r>
          </w:p>
        </w:tc>
        <w:tc>
          <w:tcPr>
            <w:tcW w:w="2520" w:type="dxa"/>
            <w:vAlign w:val="center"/>
          </w:tcPr>
          <w:p w:rsidR="00687341" w:rsidRPr="006E35FE" w:rsidP="00A62E9B" w14:paraId="5489BC83" w14:textId="50AE194D">
            <w:pPr>
              <w:spacing w:after="0"/>
              <w:contextualSpacing/>
              <w:rPr>
                <w:rFonts w:eastAsia="Times New Roman" w:cstheme="minorHAnsi"/>
                <w:bCs/>
                <w:sz w:val="18"/>
                <w:szCs w:val="18"/>
              </w:rPr>
            </w:pPr>
            <w:r w:rsidRPr="006E35FE">
              <w:rPr>
                <w:sz w:val="18"/>
              </w:rPr>
              <w:t>7</w:t>
            </w:r>
          </w:p>
        </w:tc>
      </w:tr>
      <w:tr w14:paraId="7F251B81" w14:textId="77777777" w:rsidTr="00BE27F7">
        <w:tblPrEx>
          <w:tblW w:w="9653" w:type="dxa"/>
          <w:tblLayout w:type="fixed"/>
          <w:tblLook w:val="04A0"/>
        </w:tblPrEx>
        <w:trPr>
          <w:gridAfter w:val="1"/>
          <w:wAfter w:w="23" w:type="dxa"/>
        </w:trPr>
        <w:tc>
          <w:tcPr>
            <w:tcW w:w="1440" w:type="dxa"/>
          </w:tcPr>
          <w:p w:rsidR="00687341" w:rsidRPr="006E35FE" w:rsidP="00A62E9B" w14:paraId="6118687A" w14:textId="420CF0F0">
            <w:pPr>
              <w:spacing w:after="0"/>
              <w:contextualSpacing/>
              <w:rPr>
                <w:rFonts w:eastAsia="Times New Roman" w:cstheme="minorHAnsi"/>
                <w:b/>
                <w:i/>
                <w:color w:val="ED7D31" w:themeColor="accent2"/>
                <w:sz w:val="18"/>
                <w:szCs w:val="18"/>
              </w:rPr>
            </w:pPr>
            <w:r w:rsidRPr="006E35FE">
              <w:rPr>
                <w:b/>
                <w:i/>
                <w:color w:val="ED7D31" w:themeColor="accent2"/>
                <w:sz w:val="18"/>
              </w:rPr>
              <w:t>E_REL08</w:t>
            </w:r>
          </w:p>
        </w:tc>
        <w:tc>
          <w:tcPr>
            <w:tcW w:w="5670" w:type="dxa"/>
          </w:tcPr>
          <w:p w:rsidR="00687341" w:rsidRPr="006E35FE" w:rsidP="00A62E9B" w14:paraId="199305F8" w14:textId="478B4F47">
            <w:pPr>
              <w:spacing w:after="0"/>
              <w:contextualSpacing/>
              <w:rPr>
                <w:rFonts w:eastAsia="Times New Roman" w:cstheme="minorHAnsi"/>
                <w:bCs/>
                <w:sz w:val="18"/>
                <w:szCs w:val="18"/>
              </w:rPr>
            </w:pPr>
            <w:r w:rsidRPr="006E35FE">
              <w:rPr>
                <w:sz w:val="18"/>
              </w:rPr>
              <w:t>Las personas pensarían que estaba consumiendo drogas</w:t>
            </w:r>
          </w:p>
        </w:tc>
        <w:tc>
          <w:tcPr>
            <w:tcW w:w="2520" w:type="dxa"/>
            <w:vAlign w:val="center"/>
          </w:tcPr>
          <w:p w:rsidR="00687341" w:rsidRPr="006E35FE" w:rsidP="00A62E9B" w14:paraId="6FAD3E0D" w14:textId="0A2070C6">
            <w:pPr>
              <w:spacing w:after="0"/>
              <w:contextualSpacing/>
              <w:rPr>
                <w:rFonts w:eastAsia="Times New Roman" w:cstheme="minorHAnsi"/>
                <w:bCs/>
                <w:sz w:val="18"/>
                <w:szCs w:val="18"/>
              </w:rPr>
            </w:pPr>
            <w:r w:rsidRPr="006E35FE">
              <w:rPr>
                <w:sz w:val="18"/>
              </w:rPr>
              <w:t>8</w:t>
            </w:r>
          </w:p>
        </w:tc>
      </w:tr>
      <w:tr w14:paraId="645C647C" w14:textId="77777777" w:rsidTr="00BE27F7">
        <w:tblPrEx>
          <w:tblW w:w="9653" w:type="dxa"/>
          <w:tblLayout w:type="fixed"/>
          <w:tblLook w:val="04A0"/>
        </w:tblPrEx>
        <w:trPr>
          <w:gridAfter w:val="1"/>
          <w:wAfter w:w="23" w:type="dxa"/>
        </w:trPr>
        <w:tc>
          <w:tcPr>
            <w:tcW w:w="1440" w:type="dxa"/>
          </w:tcPr>
          <w:p w:rsidR="00687341" w:rsidRPr="006E35FE" w:rsidP="00A62E9B" w14:paraId="245A9831" w14:textId="7E7C52FB">
            <w:pPr>
              <w:spacing w:after="0"/>
              <w:contextualSpacing/>
              <w:rPr>
                <w:rFonts w:eastAsia="Times New Roman" w:cstheme="minorHAnsi"/>
                <w:b/>
                <w:i/>
                <w:color w:val="ED7D31" w:themeColor="accent2"/>
                <w:sz w:val="18"/>
                <w:szCs w:val="18"/>
              </w:rPr>
            </w:pPr>
            <w:r w:rsidRPr="006E35FE">
              <w:rPr>
                <w:b/>
                <w:i/>
                <w:color w:val="ED7D31" w:themeColor="accent2"/>
                <w:sz w:val="18"/>
              </w:rPr>
              <w:t>E_REL09</w:t>
            </w:r>
          </w:p>
        </w:tc>
        <w:tc>
          <w:tcPr>
            <w:tcW w:w="5670" w:type="dxa"/>
          </w:tcPr>
          <w:p w:rsidR="00687341" w:rsidRPr="006E35FE" w:rsidP="4265E65F" w14:paraId="4A6CBA1C" w14:textId="565EDACA">
            <w:pPr>
              <w:spacing w:after="0" w:line="257" w:lineRule="auto"/>
              <w:contextualSpacing/>
              <w:rPr>
                <w:rFonts w:ascii="Calibri" w:eastAsia="Calibri" w:hAnsi="Calibri" w:cs="Calibri"/>
                <w:sz w:val="18"/>
                <w:szCs w:val="18"/>
              </w:rPr>
            </w:pPr>
            <w:r w:rsidRPr="006E35FE">
              <w:rPr>
                <w:rFonts w:ascii="Calibri" w:hAnsi="Calibri"/>
                <w:sz w:val="18"/>
              </w:rPr>
              <w:t>Las personas pensarían mal de usted si estuviera tomando la PrEP</w:t>
            </w:r>
          </w:p>
        </w:tc>
        <w:tc>
          <w:tcPr>
            <w:tcW w:w="2520" w:type="dxa"/>
            <w:vAlign w:val="center"/>
          </w:tcPr>
          <w:p w:rsidR="00687341" w:rsidRPr="006E35FE" w:rsidP="00A62E9B" w14:paraId="44CFF91F" w14:textId="2D3E4F16">
            <w:pPr>
              <w:spacing w:after="0"/>
              <w:contextualSpacing/>
              <w:rPr>
                <w:rFonts w:eastAsia="Times New Roman" w:cstheme="minorHAnsi"/>
                <w:bCs/>
                <w:sz w:val="18"/>
                <w:szCs w:val="18"/>
              </w:rPr>
            </w:pPr>
            <w:r w:rsidRPr="006E35FE">
              <w:rPr>
                <w:sz w:val="18"/>
              </w:rPr>
              <w:t>9</w:t>
            </w:r>
          </w:p>
        </w:tc>
      </w:tr>
      <w:tr w14:paraId="78315E11" w14:textId="77777777" w:rsidTr="00BE27F7">
        <w:tblPrEx>
          <w:tblW w:w="9653" w:type="dxa"/>
          <w:tblLayout w:type="fixed"/>
          <w:tblLook w:val="04A0"/>
        </w:tblPrEx>
        <w:trPr>
          <w:gridAfter w:val="1"/>
          <w:wAfter w:w="23" w:type="dxa"/>
        </w:trPr>
        <w:tc>
          <w:tcPr>
            <w:tcW w:w="1440" w:type="dxa"/>
          </w:tcPr>
          <w:p w:rsidR="00687341" w:rsidRPr="006E35FE" w:rsidP="00A62E9B" w14:paraId="6CDF3AF3" w14:textId="3AE9DDA2">
            <w:pPr>
              <w:spacing w:after="0"/>
              <w:contextualSpacing/>
              <w:rPr>
                <w:rFonts w:eastAsia="Times New Roman" w:cstheme="minorHAnsi"/>
                <w:b/>
                <w:i/>
                <w:color w:val="ED7D31" w:themeColor="accent2"/>
                <w:sz w:val="18"/>
                <w:szCs w:val="18"/>
              </w:rPr>
            </w:pPr>
            <w:r w:rsidRPr="006E35FE">
              <w:rPr>
                <w:b/>
                <w:i/>
                <w:color w:val="ED7D31" w:themeColor="accent2"/>
                <w:sz w:val="18"/>
              </w:rPr>
              <w:t>E_REL94</w:t>
            </w:r>
          </w:p>
        </w:tc>
        <w:tc>
          <w:tcPr>
            <w:tcW w:w="5670" w:type="dxa"/>
          </w:tcPr>
          <w:p w:rsidR="00687341" w:rsidRPr="006E35FE" w:rsidP="00A62E9B" w14:paraId="0DF61A75" w14:textId="5D7600BF">
            <w:pPr>
              <w:spacing w:after="0"/>
              <w:contextualSpacing/>
              <w:rPr>
                <w:rFonts w:eastAsia="Times New Roman" w:cstheme="minorHAnsi"/>
                <w:bCs/>
                <w:sz w:val="18"/>
                <w:szCs w:val="18"/>
              </w:rPr>
            </w:pPr>
            <w:r w:rsidRPr="006E35FE">
              <w:rPr>
                <w:sz w:val="18"/>
              </w:rPr>
              <w:t>Ninguna de estas aplica</w:t>
            </w:r>
          </w:p>
        </w:tc>
        <w:tc>
          <w:tcPr>
            <w:tcW w:w="2520" w:type="dxa"/>
            <w:vAlign w:val="center"/>
          </w:tcPr>
          <w:p w:rsidR="00687341" w:rsidRPr="006E35FE" w:rsidP="00A62E9B" w14:paraId="5E5BA9A8" w14:textId="3F0A6CA0">
            <w:pPr>
              <w:spacing w:after="0"/>
              <w:contextualSpacing/>
              <w:rPr>
                <w:rFonts w:eastAsia="Times New Roman" w:cstheme="minorHAnsi"/>
                <w:bCs/>
                <w:sz w:val="18"/>
                <w:szCs w:val="18"/>
              </w:rPr>
            </w:pPr>
            <w:r w:rsidRPr="006E35FE">
              <w:rPr>
                <w:sz w:val="18"/>
              </w:rPr>
              <w:t>94</w:t>
            </w:r>
          </w:p>
        </w:tc>
      </w:tr>
      <w:tr w14:paraId="258BF2EC" w14:textId="77777777" w:rsidTr="00BE27F7">
        <w:tblPrEx>
          <w:tblW w:w="9653" w:type="dxa"/>
          <w:tblLayout w:type="fixed"/>
          <w:tblLook w:val="04A0"/>
        </w:tblPrEx>
        <w:trPr>
          <w:gridAfter w:val="1"/>
          <w:wAfter w:w="23" w:type="dxa"/>
          <w:trHeight w:val="306"/>
        </w:trPr>
        <w:tc>
          <w:tcPr>
            <w:tcW w:w="1440" w:type="dxa"/>
          </w:tcPr>
          <w:p w:rsidR="00687341" w:rsidRPr="006E35FE" w:rsidP="00A62E9B" w14:paraId="78A6687B" w14:textId="0137B6F6">
            <w:pPr>
              <w:spacing w:after="0"/>
              <w:contextualSpacing/>
              <w:rPr>
                <w:rFonts w:eastAsia="Times New Roman" w:cstheme="minorHAnsi"/>
                <w:b/>
                <w:i/>
                <w:color w:val="ED7D31" w:themeColor="accent2"/>
                <w:sz w:val="18"/>
                <w:szCs w:val="18"/>
              </w:rPr>
            </w:pPr>
            <w:r w:rsidRPr="006E35FE">
              <w:rPr>
                <w:b/>
                <w:i/>
                <w:color w:val="ED7D31" w:themeColor="accent2"/>
                <w:sz w:val="18"/>
              </w:rPr>
              <w:t>E_REL98</w:t>
            </w:r>
          </w:p>
        </w:tc>
        <w:tc>
          <w:tcPr>
            <w:tcW w:w="5670" w:type="dxa"/>
          </w:tcPr>
          <w:p w:rsidR="00687341" w:rsidRPr="006E35FE" w:rsidP="00A62E9B" w14:paraId="48F98003" w14:textId="0999FAB2">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No sabe</w:t>
            </w:r>
          </w:p>
        </w:tc>
        <w:tc>
          <w:tcPr>
            <w:tcW w:w="2520" w:type="dxa"/>
            <w:vAlign w:val="center"/>
          </w:tcPr>
          <w:p w:rsidR="00687341" w:rsidRPr="006E35FE" w:rsidP="00A62E9B" w14:paraId="49A5FEF1" w14:textId="62C55FCF">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98</w:t>
            </w:r>
          </w:p>
        </w:tc>
      </w:tr>
      <w:tr w14:paraId="346F98DA" w14:textId="77777777" w:rsidTr="00BE27F7">
        <w:tblPrEx>
          <w:tblW w:w="9653" w:type="dxa"/>
          <w:tblLayout w:type="fixed"/>
          <w:tblLook w:val="04A0"/>
        </w:tblPrEx>
        <w:trPr>
          <w:gridAfter w:val="1"/>
          <w:wAfter w:w="23" w:type="dxa"/>
        </w:trPr>
        <w:tc>
          <w:tcPr>
            <w:tcW w:w="1440" w:type="dxa"/>
          </w:tcPr>
          <w:p w:rsidR="00687341" w:rsidRPr="006E35FE" w:rsidP="00A62E9B" w14:paraId="04F2FBE4" w14:textId="499E2265">
            <w:pPr>
              <w:spacing w:after="0"/>
              <w:contextualSpacing/>
              <w:rPr>
                <w:rFonts w:eastAsia="Times New Roman" w:cstheme="minorHAnsi"/>
                <w:b/>
                <w:i/>
                <w:color w:val="ED7D31" w:themeColor="accent2"/>
                <w:sz w:val="18"/>
                <w:szCs w:val="18"/>
              </w:rPr>
            </w:pPr>
            <w:r w:rsidRPr="006E35FE">
              <w:rPr>
                <w:b/>
                <w:i/>
                <w:color w:val="ED7D31" w:themeColor="accent2"/>
                <w:sz w:val="18"/>
              </w:rPr>
              <w:t>E_REL99</w:t>
            </w:r>
          </w:p>
        </w:tc>
        <w:tc>
          <w:tcPr>
            <w:tcW w:w="5670" w:type="dxa"/>
          </w:tcPr>
          <w:p w:rsidR="00687341" w:rsidRPr="006E35FE" w:rsidP="00A62E9B" w14:paraId="148BD17D" w14:textId="73332EEA">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Prefiere no contestar</w:t>
            </w:r>
          </w:p>
        </w:tc>
        <w:tc>
          <w:tcPr>
            <w:tcW w:w="2520" w:type="dxa"/>
            <w:vAlign w:val="center"/>
          </w:tcPr>
          <w:p w:rsidR="00687341" w:rsidRPr="003D1700" w:rsidP="00A62E9B" w14:paraId="79FE4874" w14:textId="6D34902C">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99</w:t>
            </w:r>
          </w:p>
        </w:tc>
      </w:tr>
      <w:bookmarkEnd w:id="29"/>
    </w:tbl>
    <w:p w:rsidR="00A1742B" w:rsidRPr="004D3AE8" w:rsidP="00A1742B" w14:paraId="3847C2A8" w14:textId="77777777">
      <w:pPr>
        <w:spacing w:after="160" w:line="259" w:lineRule="auto"/>
        <w:rPr>
          <w:rFonts w:cstheme="minorHAnsi"/>
          <w:b/>
        </w:rPr>
      </w:pPr>
    </w:p>
    <w:tbl>
      <w:tblPr>
        <w:tblW w:w="9630" w:type="dxa"/>
        <w:tblLayout w:type="fixed"/>
        <w:tblLook w:val="04A0"/>
      </w:tblPr>
      <w:tblGrid>
        <w:gridCol w:w="1440"/>
        <w:gridCol w:w="7110"/>
        <w:gridCol w:w="540"/>
        <w:gridCol w:w="90"/>
        <w:gridCol w:w="450"/>
      </w:tblGrid>
      <w:tr w14:paraId="5F2D627B" w14:textId="77777777" w:rsidTr="00575A48">
        <w:tblPrEx>
          <w:tblW w:w="9630" w:type="dxa"/>
          <w:tblLayout w:type="fixed"/>
          <w:tblLook w:val="04A0"/>
        </w:tblPrEx>
        <w:trPr>
          <w:trHeight w:val="144"/>
        </w:trPr>
        <w:tc>
          <w:tcPr>
            <w:tcW w:w="1440" w:type="dxa"/>
          </w:tcPr>
          <w:p w:rsidR="00575A48" w:rsidP="007B48D1" w14:paraId="7C698F7F" w14:textId="2B9ABED8">
            <w:pPr>
              <w:spacing w:after="0"/>
              <w:contextualSpacing/>
              <w:rPr>
                <w:rFonts w:eastAsia="Times New Roman" w:cstheme="minorHAnsi"/>
                <w:b/>
                <w:sz w:val="18"/>
                <w:szCs w:val="18"/>
              </w:rPr>
            </w:pPr>
            <w:r>
              <w:rPr>
                <w:b/>
                <w:sz w:val="18"/>
              </w:rPr>
              <w:t>E.16</w:t>
            </w:r>
          </w:p>
        </w:tc>
        <w:tc>
          <w:tcPr>
            <w:tcW w:w="8190" w:type="dxa"/>
            <w:gridSpan w:val="4"/>
          </w:tcPr>
          <w:p w:rsidR="00575A48" w:rsidRPr="00C8011C" w:rsidP="00575A48" w14:paraId="05A32775" w14:textId="2F10CD6F">
            <w:pPr>
              <w:spacing w:after="0"/>
              <w:contextualSpacing/>
              <w:rPr>
                <w:rFonts w:eastAsia="Times New Roman" w:cstheme="minorHAnsi"/>
                <w:bCs/>
                <w:sz w:val="18"/>
                <w:szCs w:val="18"/>
                <w:lang w:val="en-US"/>
              </w:rPr>
            </w:pPr>
            <w:r w:rsidRPr="00C8011C">
              <w:rPr>
                <w:b/>
                <w:sz w:val="18"/>
                <w:lang w:val="en-US"/>
              </w:rPr>
              <w:t xml:space="preserve">Reason not take </w:t>
            </w:r>
            <w:r w:rsidRPr="00C8011C">
              <w:rPr>
                <w:b/>
                <w:sz w:val="18"/>
                <w:lang w:val="en-US"/>
              </w:rPr>
              <w:t>PrEP</w:t>
            </w:r>
            <w:r w:rsidRPr="00C8011C">
              <w:rPr>
                <w:b/>
                <w:sz w:val="18"/>
                <w:lang w:val="en-US"/>
              </w:rPr>
              <w:t xml:space="preserve"> (healthcare) (BDX)</w:t>
            </w:r>
          </w:p>
        </w:tc>
      </w:tr>
      <w:tr w14:paraId="03136428" w14:textId="77777777" w:rsidTr="00575A48">
        <w:tblPrEx>
          <w:tblW w:w="9630" w:type="dxa"/>
          <w:tblLayout w:type="fixed"/>
          <w:tblLook w:val="04A0"/>
        </w:tblPrEx>
        <w:trPr>
          <w:trHeight w:val="1233"/>
        </w:trPr>
        <w:tc>
          <w:tcPr>
            <w:tcW w:w="1440" w:type="dxa"/>
          </w:tcPr>
          <w:p w:rsidR="00575A48" w:rsidRPr="00C8011C" w:rsidP="007B48D1" w14:paraId="6E72C47B" w14:textId="7D55D55C">
            <w:pPr>
              <w:spacing w:after="0"/>
              <w:contextualSpacing/>
              <w:rPr>
                <w:rFonts w:eastAsia="Times New Roman" w:cstheme="minorHAnsi"/>
                <w:b/>
                <w:sz w:val="18"/>
                <w:szCs w:val="18"/>
                <w:lang w:val="en-US"/>
              </w:rPr>
            </w:pPr>
          </w:p>
        </w:tc>
        <w:tc>
          <w:tcPr>
            <w:tcW w:w="8190" w:type="dxa"/>
            <w:gridSpan w:val="4"/>
          </w:tcPr>
          <w:p w:rsidR="00687341" w:rsidRPr="00FE2B42" w:rsidP="00687341" w14:paraId="7AE28011" w14:textId="35B28817">
            <w:pPr>
              <w:spacing w:after="0"/>
              <w:contextualSpacing/>
              <w:rPr>
                <w:rFonts w:eastAsia="Times New Roman"/>
                <w:bCs/>
                <w:sz w:val="18"/>
                <w:szCs w:val="18"/>
              </w:rPr>
            </w:pPr>
            <w:r w:rsidRPr="00E614B7">
              <w:rPr>
                <w:b/>
                <w:bCs/>
                <w:sz w:val="18"/>
              </w:rPr>
              <w:t>Antes de su diagnóstico</w:t>
            </w:r>
            <w:r w:rsidRPr="00261023">
              <w:rPr>
                <w:sz w:val="18"/>
              </w:rPr>
              <w:t xml:space="preserve">, ¿cuáles fueron las razones </w:t>
            </w:r>
            <w:r w:rsidRPr="00261023">
              <w:rPr>
                <w:b/>
                <w:bCs/>
                <w:sz w:val="18"/>
              </w:rPr>
              <w:t>relacionadas con la atención médica</w:t>
            </w:r>
            <w:r w:rsidRPr="00261023">
              <w:rPr>
                <w:sz w:val="18"/>
              </w:rPr>
              <w:t xml:space="preserve"> por las cuales no tomó la PrEP? </w:t>
            </w:r>
          </w:p>
          <w:p w:rsidR="00687341" w:rsidRPr="00FE2B42" w:rsidP="00687341" w14:paraId="52B69E8F" w14:textId="77777777">
            <w:pPr>
              <w:spacing w:after="0"/>
              <w:contextualSpacing/>
              <w:rPr>
                <w:bCs/>
                <w:sz w:val="18"/>
              </w:rPr>
            </w:pPr>
            <w:r w:rsidRPr="00FE2B42">
              <w:rPr>
                <w:bCs/>
                <w:sz w:val="18"/>
              </w:rPr>
              <w:t xml:space="preserve">[WB: Seleccione todas las respuestas que correspondan]. </w:t>
            </w:r>
          </w:p>
          <w:p w:rsidR="00575A48" w:rsidRPr="00261023" w:rsidP="00687341" w14:paraId="5B7AD2F4" w14:textId="03283288">
            <w:pPr>
              <w:spacing w:after="0"/>
              <w:contextualSpacing/>
              <w:rPr>
                <w:rFonts w:eastAsia="Times New Roman" w:cstheme="minorHAnsi"/>
                <w:bCs/>
                <w:sz w:val="18"/>
                <w:szCs w:val="18"/>
              </w:rPr>
            </w:pPr>
            <w:r w:rsidRPr="00FE2B42">
              <w:rPr>
                <w:bCs/>
                <w:sz w:val="18"/>
              </w:rPr>
              <w:t xml:space="preserve">[IA: Conteste “sí” o “no” para cada </w:t>
            </w:r>
            <w:r w:rsidR="009E69A1">
              <w:rPr>
                <w:b/>
                <w:color w:val="000000" w:themeColor="text1"/>
                <w:sz w:val="18"/>
              </w:rPr>
              <w:t>respuesta</w:t>
            </w:r>
            <w:r w:rsidRPr="00FE2B42">
              <w:rPr>
                <w:bCs/>
                <w:sz w:val="18"/>
              </w:rPr>
              <w:t>].</w:t>
            </w:r>
          </w:p>
        </w:tc>
      </w:tr>
      <w:tr w14:paraId="3C108F03" w14:textId="77777777" w:rsidTr="00687341">
        <w:tblPrEx>
          <w:tblW w:w="9630" w:type="dxa"/>
          <w:tblLayout w:type="fixed"/>
          <w:tblLook w:val="04A0"/>
        </w:tblPrEx>
        <w:trPr>
          <w:trHeight w:val="180"/>
        </w:trPr>
        <w:tc>
          <w:tcPr>
            <w:tcW w:w="1440" w:type="dxa"/>
          </w:tcPr>
          <w:p w:rsidR="00FE2B42" w:rsidP="00FE2B42" w14:paraId="674D7EFF" w14:textId="77777777">
            <w:pPr>
              <w:spacing w:after="0"/>
              <w:contextualSpacing/>
              <w:rPr>
                <w:rFonts w:eastAsia="Times New Roman" w:cstheme="minorHAnsi"/>
                <w:b/>
                <w:sz w:val="18"/>
                <w:szCs w:val="18"/>
              </w:rPr>
            </w:pPr>
          </w:p>
        </w:tc>
        <w:tc>
          <w:tcPr>
            <w:tcW w:w="7110" w:type="dxa"/>
            <w:vAlign w:val="bottom"/>
          </w:tcPr>
          <w:p w:rsidR="00FE2B42" w:rsidP="00FE2B42" w14:paraId="229EF93D" w14:textId="77777777">
            <w:pPr>
              <w:spacing w:after="0"/>
              <w:contextualSpacing/>
              <w:rPr>
                <w:rFonts w:eastAsia="Times New Roman"/>
                <w:color w:val="7030A0"/>
                <w:sz w:val="18"/>
                <w:szCs w:val="18"/>
              </w:rPr>
            </w:pPr>
            <w:r w:rsidRPr="002409D8">
              <w:rPr>
                <w:rFonts w:eastAsia="Times New Roman"/>
                <w:color w:val="7030A0"/>
                <w:sz w:val="18"/>
                <w:szCs w:val="18"/>
              </w:rPr>
              <w:t>Programming</w:t>
            </w:r>
            <w:r w:rsidRPr="002409D8">
              <w:rPr>
                <w:rFonts w:eastAsia="Times New Roman"/>
                <w:color w:val="7030A0"/>
                <w:sz w:val="18"/>
                <w:szCs w:val="18"/>
              </w:rPr>
              <w:t xml:space="preserve"> note:</w:t>
            </w:r>
            <w:r>
              <w:rPr>
                <w:rFonts w:eastAsia="Times New Roman"/>
                <w:color w:val="7030A0"/>
                <w:sz w:val="18"/>
                <w:szCs w:val="18"/>
              </w:rPr>
              <w:t xml:space="preserve"> </w:t>
            </w:r>
            <w:r w:rsidRPr="002409D8">
              <w:rPr>
                <w:rFonts w:eastAsia="Times New Roman"/>
                <w:color w:val="7030A0"/>
                <w:sz w:val="18"/>
                <w:szCs w:val="18"/>
              </w:rPr>
              <w:t>Randomize</w:t>
            </w:r>
            <w:r w:rsidRPr="002409D8">
              <w:rPr>
                <w:rFonts w:eastAsia="Times New Roman"/>
                <w:color w:val="7030A0"/>
                <w:sz w:val="18"/>
                <w:szCs w:val="18"/>
              </w:rPr>
              <w:t xml:space="preserve"> responses</w:t>
            </w:r>
            <w:r>
              <w:rPr>
                <w:rFonts w:eastAsia="Times New Roman"/>
                <w:color w:val="7030A0"/>
                <w:sz w:val="18"/>
                <w:szCs w:val="18"/>
              </w:rPr>
              <w:t xml:space="preserve"> 1-10</w:t>
            </w:r>
          </w:p>
          <w:p w:rsidR="00FE2B42" w:rsidRPr="00261023" w:rsidP="00FE2B42" w14:paraId="230DFC9E" w14:textId="47CC6177">
            <w:pPr>
              <w:spacing w:after="0"/>
              <w:contextualSpacing/>
              <w:rPr>
                <w:rFonts w:eastAsia="Times New Roman"/>
                <w:b/>
                <w:bCs/>
                <w:sz w:val="18"/>
                <w:szCs w:val="18"/>
              </w:rPr>
            </w:pPr>
            <w:r w:rsidRPr="008F4FE9">
              <w:rPr>
                <w:rFonts w:eastAsia="Times New Roman" w:cstheme="minorHAnsi"/>
                <w:color w:val="00B050"/>
                <w:sz w:val="18"/>
                <w:szCs w:val="18"/>
              </w:rPr>
              <w:t>Interviewer</w:t>
            </w:r>
            <w:r w:rsidRPr="008F4FE9">
              <w:rPr>
                <w:rFonts w:eastAsia="Times New Roman" w:cstheme="minorHAnsi"/>
                <w:color w:val="00B050"/>
                <w:sz w:val="18"/>
                <w:szCs w:val="18"/>
              </w:rPr>
              <w:t xml:space="preserve"> note: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s</w:t>
            </w:r>
            <w:r w:rsidRPr="008F4FE9">
              <w:rPr>
                <w:rFonts w:eastAsia="Times New Roman" w:cstheme="minorHAnsi"/>
                <w:color w:val="00B050"/>
                <w:sz w:val="18"/>
                <w:szCs w:val="18"/>
              </w:rPr>
              <w:t xml:space="preserve"> 1-1</w:t>
            </w:r>
            <w:r>
              <w:rPr>
                <w:rFonts w:eastAsia="Times New Roman" w:cstheme="minorHAnsi"/>
                <w:color w:val="00B050"/>
                <w:sz w:val="18"/>
                <w:szCs w:val="18"/>
              </w:rPr>
              <w:t>0</w:t>
            </w:r>
            <w:r w:rsidRPr="008F4FE9">
              <w:rPr>
                <w:rFonts w:eastAsia="Times New Roman" w:cstheme="minorHAnsi"/>
                <w:color w:val="00B050"/>
                <w:sz w:val="18"/>
                <w:szCs w:val="18"/>
              </w:rPr>
              <w:t xml:space="preserve">, do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does</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w:t>
            </w:r>
            <w:r w:rsidRPr="008F4FE9">
              <w:rPr>
                <w:rFonts w:eastAsia="Times New Roman" w:cstheme="minorHAnsi"/>
                <w:color w:val="00B050"/>
                <w:sz w:val="18"/>
                <w:szCs w:val="18"/>
              </w:rPr>
              <w:t xml:space="preserve"> 1-1</w:t>
            </w:r>
            <w:r>
              <w:rPr>
                <w:rFonts w:eastAsia="Times New Roman" w:cstheme="minorHAnsi"/>
                <w:color w:val="00B050"/>
                <w:sz w:val="18"/>
                <w:szCs w:val="18"/>
              </w:rPr>
              <w:t>0</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w:t>
            </w:r>
          </w:p>
        </w:tc>
        <w:tc>
          <w:tcPr>
            <w:tcW w:w="630" w:type="dxa"/>
            <w:gridSpan w:val="2"/>
          </w:tcPr>
          <w:p w:rsidR="00FE2B42" w:rsidRPr="004D3AE8" w:rsidP="00FE2B42" w14:paraId="735E42C8" w14:textId="77777777">
            <w:pPr>
              <w:spacing w:after="0"/>
              <w:contextualSpacing/>
              <w:jc w:val="right"/>
              <w:rPr>
                <w:rFonts w:eastAsia="Times New Roman" w:cstheme="minorHAnsi"/>
                <w:bCs/>
                <w:sz w:val="18"/>
                <w:szCs w:val="18"/>
              </w:rPr>
            </w:pPr>
          </w:p>
        </w:tc>
        <w:tc>
          <w:tcPr>
            <w:tcW w:w="450" w:type="dxa"/>
            <w:vAlign w:val="bottom"/>
          </w:tcPr>
          <w:p w:rsidR="00FE2B42" w:rsidRPr="004D3AE8" w:rsidP="00FE2B42" w14:paraId="6AA0F62A" w14:textId="1DF24C1A">
            <w:pPr>
              <w:spacing w:after="0"/>
              <w:contextualSpacing/>
              <w:jc w:val="right"/>
              <w:rPr>
                <w:rFonts w:eastAsia="Times New Roman" w:cstheme="minorHAnsi"/>
                <w:bCs/>
                <w:sz w:val="18"/>
                <w:szCs w:val="18"/>
              </w:rPr>
            </w:pPr>
          </w:p>
        </w:tc>
      </w:tr>
      <w:tr w14:paraId="2D927B27" w14:textId="77777777" w:rsidTr="00687341">
        <w:tblPrEx>
          <w:tblW w:w="9630" w:type="dxa"/>
          <w:tblLayout w:type="fixed"/>
          <w:tblLook w:val="04A0"/>
        </w:tblPrEx>
        <w:trPr>
          <w:gridAfter w:val="2"/>
          <w:wAfter w:w="540" w:type="dxa"/>
        </w:trPr>
        <w:tc>
          <w:tcPr>
            <w:tcW w:w="1440" w:type="dxa"/>
          </w:tcPr>
          <w:p w:rsidR="00687341" w:rsidRPr="00EC34E3" w:rsidP="00C1732B" w14:paraId="19F60F3A" w14:textId="69F4CEE3">
            <w:pPr>
              <w:spacing w:after="0"/>
              <w:contextualSpacing/>
              <w:rPr>
                <w:rFonts w:eastAsia="Times New Roman" w:cstheme="minorHAnsi"/>
                <w:b/>
                <w:i/>
                <w:color w:val="ED7D31" w:themeColor="accent2"/>
                <w:sz w:val="18"/>
                <w:szCs w:val="18"/>
              </w:rPr>
            </w:pPr>
            <w:r>
              <w:rPr>
                <w:b/>
                <w:i/>
                <w:color w:val="ED7D31" w:themeColor="accent2"/>
                <w:sz w:val="18"/>
              </w:rPr>
              <w:t>E_NTHC01</w:t>
            </w:r>
          </w:p>
        </w:tc>
        <w:tc>
          <w:tcPr>
            <w:tcW w:w="7110" w:type="dxa"/>
          </w:tcPr>
          <w:p w:rsidR="00687341" w:rsidRPr="00261023" w:rsidP="00C1732B" w14:paraId="238A9B88" w14:textId="47A560B5">
            <w:pPr>
              <w:spacing w:after="0"/>
              <w:contextualSpacing/>
              <w:rPr>
                <w:rFonts w:eastAsia="Times New Roman" w:cstheme="minorHAnsi"/>
                <w:bCs/>
                <w:sz w:val="18"/>
                <w:szCs w:val="18"/>
              </w:rPr>
            </w:pPr>
            <w:r w:rsidRPr="00261023">
              <w:rPr>
                <w:sz w:val="18"/>
              </w:rPr>
              <w:t>Le preocupaba que hubiera una barrera lingüística entre usted y el trabajador de la salud</w:t>
            </w:r>
          </w:p>
        </w:tc>
        <w:tc>
          <w:tcPr>
            <w:tcW w:w="540" w:type="dxa"/>
            <w:vAlign w:val="center"/>
          </w:tcPr>
          <w:p w:rsidR="00687341" w:rsidRPr="004D3AE8" w:rsidP="00C1732B" w14:paraId="5BC1B5FF" w14:textId="41097998">
            <w:pPr>
              <w:spacing w:after="0"/>
              <w:contextualSpacing/>
              <w:rPr>
                <w:rFonts w:eastAsia="Times New Roman" w:cstheme="minorHAnsi"/>
                <w:bCs/>
                <w:sz w:val="18"/>
                <w:szCs w:val="18"/>
              </w:rPr>
            </w:pPr>
            <w:r>
              <w:rPr>
                <w:sz w:val="18"/>
              </w:rPr>
              <w:t>1</w:t>
            </w:r>
          </w:p>
        </w:tc>
      </w:tr>
      <w:tr w14:paraId="62CE1185" w14:textId="77777777" w:rsidTr="00687341">
        <w:tblPrEx>
          <w:tblW w:w="9630" w:type="dxa"/>
          <w:tblLayout w:type="fixed"/>
          <w:tblLook w:val="04A0"/>
        </w:tblPrEx>
        <w:trPr>
          <w:gridAfter w:val="2"/>
          <w:wAfter w:w="540" w:type="dxa"/>
        </w:trPr>
        <w:tc>
          <w:tcPr>
            <w:tcW w:w="1440" w:type="dxa"/>
          </w:tcPr>
          <w:p w:rsidR="00687341" w:rsidRPr="00EC34E3" w:rsidP="00C1732B" w14:paraId="678B5098" w14:textId="77209DE9">
            <w:pPr>
              <w:spacing w:after="0"/>
              <w:contextualSpacing/>
              <w:rPr>
                <w:rFonts w:eastAsia="Times New Roman" w:cstheme="minorHAnsi"/>
                <w:b/>
                <w:i/>
                <w:color w:val="ED7D31" w:themeColor="accent2"/>
                <w:sz w:val="18"/>
                <w:szCs w:val="18"/>
              </w:rPr>
            </w:pPr>
            <w:r>
              <w:rPr>
                <w:b/>
                <w:i/>
                <w:color w:val="ED7D31" w:themeColor="accent2"/>
                <w:sz w:val="18"/>
              </w:rPr>
              <w:t>E_NTHC02</w:t>
            </w:r>
          </w:p>
        </w:tc>
        <w:tc>
          <w:tcPr>
            <w:tcW w:w="7110" w:type="dxa"/>
          </w:tcPr>
          <w:p w:rsidR="00687341" w:rsidRPr="00261023" w:rsidP="00C1732B" w14:paraId="7C1643E1" w14:textId="351D5102">
            <w:pPr>
              <w:spacing w:after="0"/>
              <w:contextualSpacing/>
              <w:rPr>
                <w:rFonts w:eastAsia="Times New Roman"/>
                <w:sz w:val="18"/>
                <w:szCs w:val="18"/>
              </w:rPr>
            </w:pPr>
            <w:r w:rsidRPr="00261023">
              <w:rPr>
                <w:sz w:val="18"/>
              </w:rPr>
              <w:t>El trabajador de la salud podría no mantener su privacidad</w:t>
            </w:r>
            <w:r w:rsidRPr="00261023" w:rsidR="0044450B">
              <w:rPr>
                <w:sz w:val="18"/>
              </w:rPr>
              <w:t xml:space="preserve"> </w:t>
            </w:r>
          </w:p>
        </w:tc>
        <w:tc>
          <w:tcPr>
            <w:tcW w:w="540" w:type="dxa"/>
            <w:vAlign w:val="center"/>
          </w:tcPr>
          <w:p w:rsidR="00687341" w:rsidP="00C1732B" w14:paraId="1D239B64" w14:textId="203DC0B3">
            <w:pPr>
              <w:spacing w:after="0"/>
              <w:contextualSpacing/>
              <w:rPr>
                <w:rFonts w:eastAsia="Times New Roman" w:cstheme="minorHAnsi"/>
                <w:bCs/>
                <w:sz w:val="18"/>
                <w:szCs w:val="18"/>
              </w:rPr>
            </w:pPr>
            <w:r>
              <w:rPr>
                <w:sz w:val="18"/>
              </w:rPr>
              <w:t>2</w:t>
            </w:r>
          </w:p>
        </w:tc>
      </w:tr>
      <w:tr w14:paraId="3053F68A" w14:textId="77777777" w:rsidTr="00687341">
        <w:tblPrEx>
          <w:tblW w:w="9630" w:type="dxa"/>
          <w:tblLayout w:type="fixed"/>
          <w:tblLook w:val="04A0"/>
        </w:tblPrEx>
        <w:trPr>
          <w:gridAfter w:val="2"/>
          <w:wAfter w:w="540" w:type="dxa"/>
        </w:trPr>
        <w:tc>
          <w:tcPr>
            <w:tcW w:w="1440" w:type="dxa"/>
          </w:tcPr>
          <w:p w:rsidR="00687341" w:rsidRPr="00EC34E3" w:rsidP="00C1732B" w14:paraId="1682FF59" w14:textId="047C7211">
            <w:pPr>
              <w:spacing w:after="0"/>
              <w:contextualSpacing/>
              <w:rPr>
                <w:rFonts w:eastAsia="Times New Roman" w:cstheme="minorHAnsi"/>
                <w:b/>
                <w:i/>
                <w:color w:val="ED7D31" w:themeColor="accent2"/>
                <w:sz w:val="18"/>
                <w:szCs w:val="18"/>
              </w:rPr>
            </w:pPr>
            <w:r>
              <w:rPr>
                <w:b/>
                <w:i/>
                <w:color w:val="ED7D31" w:themeColor="accent2"/>
                <w:sz w:val="18"/>
              </w:rPr>
              <w:t>E_NTHC03</w:t>
            </w:r>
          </w:p>
        </w:tc>
        <w:tc>
          <w:tcPr>
            <w:tcW w:w="7110" w:type="dxa"/>
          </w:tcPr>
          <w:p w:rsidR="00687341" w:rsidRPr="00261023" w:rsidP="00C1732B" w14:paraId="13CD9CDD" w14:textId="5B8215A5">
            <w:pPr>
              <w:spacing w:after="0"/>
              <w:contextualSpacing/>
              <w:rPr>
                <w:rFonts w:eastAsia="Times New Roman" w:cstheme="minorHAnsi"/>
                <w:bCs/>
                <w:sz w:val="18"/>
                <w:szCs w:val="18"/>
              </w:rPr>
            </w:pPr>
            <w:r w:rsidRPr="00261023">
              <w:rPr>
                <w:sz w:val="18"/>
              </w:rPr>
              <w:t>No tenía seguro o pensó que su seguro no cubriría la PrEP</w:t>
            </w:r>
          </w:p>
        </w:tc>
        <w:tc>
          <w:tcPr>
            <w:tcW w:w="540" w:type="dxa"/>
            <w:vAlign w:val="center"/>
          </w:tcPr>
          <w:p w:rsidR="00687341" w:rsidRPr="004D3AE8" w:rsidP="00C1732B" w14:paraId="77E5D268" w14:textId="5E984CF8">
            <w:pPr>
              <w:spacing w:after="0"/>
              <w:contextualSpacing/>
              <w:rPr>
                <w:rFonts w:eastAsia="Times New Roman" w:cstheme="minorHAnsi"/>
                <w:bCs/>
                <w:sz w:val="18"/>
                <w:szCs w:val="18"/>
              </w:rPr>
            </w:pPr>
            <w:r>
              <w:rPr>
                <w:sz w:val="18"/>
              </w:rPr>
              <w:t>3</w:t>
            </w:r>
          </w:p>
        </w:tc>
      </w:tr>
      <w:tr w14:paraId="491C69F0" w14:textId="77777777" w:rsidTr="00687341">
        <w:tblPrEx>
          <w:tblW w:w="9630" w:type="dxa"/>
          <w:tblLayout w:type="fixed"/>
          <w:tblLook w:val="04A0"/>
        </w:tblPrEx>
        <w:trPr>
          <w:gridAfter w:val="2"/>
          <w:wAfter w:w="540" w:type="dxa"/>
        </w:trPr>
        <w:tc>
          <w:tcPr>
            <w:tcW w:w="1440" w:type="dxa"/>
          </w:tcPr>
          <w:p w:rsidR="00687341" w:rsidRPr="00EC34E3" w:rsidP="00C1732B" w14:paraId="2025D650" w14:textId="37465184">
            <w:pPr>
              <w:spacing w:after="0"/>
              <w:contextualSpacing/>
              <w:rPr>
                <w:rFonts w:eastAsia="Times New Roman" w:cstheme="minorHAnsi"/>
                <w:b/>
                <w:i/>
                <w:color w:val="ED7D31" w:themeColor="accent2"/>
                <w:sz w:val="18"/>
                <w:szCs w:val="18"/>
              </w:rPr>
            </w:pPr>
            <w:r>
              <w:rPr>
                <w:b/>
                <w:i/>
                <w:color w:val="ED7D31" w:themeColor="accent2"/>
                <w:sz w:val="18"/>
              </w:rPr>
              <w:t>E_NTHC04</w:t>
            </w:r>
          </w:p>
        </w:tc>
        <w:tc>
          <w:tcPr>
            <w:tcW w:w="7110" w:type="dxa"/>
          </w:tcPr>
          <w:p w:rsidR="00687341" w:rsidRPr="00261023" w:rsidP="00C1732B" w14:paraId="542A8BB0" w14:textId="726B282A">
            <w:pPr>
              <w:spacing w:after="0"/>
              <w:contextualSpacing/>
              <w:rPr>
                <w:rFonts w:eastAsia="Times New Roman" w:cstheme="minorHAnsi"/>
                <w:bCs/>
                <w:sz w:val="18"/>
                <w:szCs w:val="18"/>
              </w:rPr>
            </w:pPr>
            <w:r w:rsidRPr="00261023">
              <w:rPr>
                <w:sz w:val="18"/>
              </w:rPr>
              <w:t xml:space="preserve">No se sentía cómodo(a) preguntándole al trabajador de la salud sobre la PrEP </w:t>
            </w:r>
          </w:p>
        </w:tc>
        <w:tc>
          <w:tcPr>
            <w:tcW w:w="540" w:type="dxa"/>
            <w:vAlign w:val="center"/>
          </w:tcPr>
          <w:p w:rsidR="00687341" w:rsidRPr="004D3AE8" w:rsidP="00C1732B" w14:paraId="78A97F3A" w14:textId="5CE83AF4">
            <w:pPr>
              <w:spacing w:after="0"/>
              <w:contextualSpacing/>
              <w:rPr>
                <w:rFonts w:eastAsia="Times New Roman" w:cstheme="minorHAnsi"/>
                <w:bCs/>
                <w:sz w:val="18"/>
                <w:szCs w:val="18"/>
              </w:rPr>
            </w:pPr>
            <w:r>
              <w:rPr>
                <w:sz w:val="18"/>
              </w:rPr>
              <w:t>4</w:t>
            </w:r>
          </w:p>
        </w:tc>
      </w:tr>
      <w:tr w14:paraId="3092CACE" w14:textId="77777777" w:rsidTr="00687341">
        <w:tblPrEx>
          <w:tblW w:w="9630" w:type="dxa"/>
          <w:tblLayout w:type="fixed"/>
          <w:tblLook w:val="04A0"/>
        </w:tblPrEx>
        <w:trPr>
          <w:gridAfter w:val="2"/>
          <w:wAfter w:w="540" w:type="dxa"/>
        </w:trPr>
        <w:tc>
          <w:tcPr>
            <w:tcW w:w="1440" w:type="dxa"/>
          </w:tcPr>
          <w:p w:rsidR="00687341" w:rsidRPr="00EC34E3" w:rsidP="00C1732B" w14:paraId="6218F8F2" w14:textId="3F4C3725">
            <w:pPr>
              <w:spacing w:after="0"/>
              <w:contextualSpacing/>
              <w:rPr>
                <w:rFonts w:eastAsia="Times New Roman" w:cstheme="minorHAnsi"/>
                <w:b/>
                <w:i/>
                <w:color w:val="ED7D31" w:themeColor="accent2"/>
                <w:sz w:val="18"/>
                <w:szCs w:val="18"/>
              </w:rPr>
            </w:pPr>
            <w:r>
              <w:rPr>
                <w:b/>
                <w:i/>
                <w:color w:val="ED7D31" w:themeColor="accent2"/>
                <w:sz w:val="18"/>
              </w:rPr>
              <w:t>E_NTHC05</w:t>
            </w:r>
          </w:p>
        </w:tc>
        <w:tc>
          <w:tcPr>
            <w:tcW w:w="7110" w:type="dxa"/>
          </w:tcPr>
          <w:p w:rsidR="00687341" w:rsidRPr="00261023" w:rsidP="00C1732B" w14:paraId="05843407" w14:textId="1CB1AE8F">
            <w:pPr>
              <w:spacing w:after="0"/>
              <w:contextualSpacing/>
              <w:rPr>
                <w:rFonts w:eastAsia="Times New Roman" w:cstheme="minorHAnsi"/>
                <w:bCs/>
                <w:sz w:val="18"/>
                <w:szCs w:val="18"/>
              </w:rPr>
            </w:pPr>
            <w:r w:rsidRPr="00261023">
              <w:rPr>
                <w:sz w:val="18"/>
              </w:rPr>
              <w:t xml:space="preserve">No sabía dónde conseguir la PrEP </w:t>
            </w:r>
          </w:p>
        </w:tc>
        <w:tc>
          <w:tcPr>
            <w:tcW w:w="540" w:type="dxa"/>
            <w:vAlign w:val="center"/>
          </w:tcPr>
          <w:p w:rsidR="00687341" w:rsidRPr="004D3AE8" w:rsidP="00C1732B" w14:paraId="4804051B" w14:textId="27265B2A">
            <w:pPr>
              <w:spacing w:after="0"/>
              <w:contextualSpacing/>
              <w:rPr>
                <w:rFonts w:eastAsia="Times New Roman" w:cstheme="minorHAnsi"/>
                <w:bCs/>
                <w:sz w:val="18"/>
                <w:szCs w:val="18"/>
              </w:rPr>
            </w:pPr>
            <w:r>
              <w:rPr>
                <w:sz w:val="18"/>
              </w:rPr>
              <w:t>5</w:t>
            </w:r>
          </w:p>
        </w:tc>
      </w:tr>
      <w:tr w14:paraId="036BC4A4" w14:textId="77777777" w:rsidTr="00687341">
        <w:tblPrEx>
          <w:tblW w:w="9630" w:type="dxa"/>
          <w:tblLayout w:type="fixed"/>
          <w:tblLook w:val="04A0"/>
        </w:tblPrEx>
        <w:trPr>
          <w:gridAfter w:val="2"/>
          <w:wAfter w:w="540" w:type="dxa"/>
        </w:trPr>
        <w:tc>
          <w:tcPr>
            <w:tcW w:w="1440" w:type="dxa"/>
          </w:tcPr>
          <w:p w:rsidR="00687341" w:rsidRPr="00EC34E3" w:rsidP="00C1732B" w14:paraId="0A7B0ED7" w14:textId="2E07B060">
            <w:pPr>
              <w:spacing w:after="0"/>
              <w:contextualSpacing/>
              <w:rPr>
                <w:rFonts w:eastAsia="Times New Roman" w:cstheme="minorHAnsi"/>
                <w:b/>
                <w:i/>
                <w:color w:val="ED7D31" w:themeColor="accent2"/>
                <w:sz w:val="18"/>
                <w:szCs w:val="18"/>
              </w:rPr>
            </w:pPr>
            <w:r>
              <w:rPr>
                <w:b/>
                <w:i/>
                <w:color w:val="ED7D31" w:themeColor="accent2"/>
                <w:sz w:val="18"/>
              </w:rPr>
              <w:t>E_NTHC06</w:t>
            </w:r>
          </w:p>
        </w:tc>
        <w:tc>
          <w:tcPr>
            <w:tcW w:w="7110" w:type="dxa"/>
          </w:tcPr>
          <w:p w:rsidR="00687341" w:rsidRPr="00261023" w:rsidP="00C1732B" w14:paraId="27BC3CFD" w14:textId="6B0452E4">
            <w:pPr>
              <w:spacing w:after="0"/>
              <w:contextualSpacing/>
              <w:rPr>
                <w:rFonts w:eastAsia="Times New Roman" w:cstheme="minorHAnsi"/>
                <w:bCs/>
                <w:sz w:val="18"/>
                <w:szCs w:val="18"/>
              </w:rPr>
            </w:pPr>
            <w:r w:rsidRPr="00261023">
              <w:rPr>
                <w:sz w:val="18"/>
              </w:rPr>
              <w:t xml:space="preserve">El trabajador de la salud no le ofreció la PrEP o no parecía saber mucho sobre la PrEP </w:t>
            </w:r>
          </w:p>
        </w:tc>
        <w:tc>
          <w:tcPr>
            <w:tcW w:w="540" w:type="dxa"/>
            <w:vAlign w:val="center"/>
          </w:tcPr>
          <w:p w:rsidR="00687341" w:rsidRPr="004D3AE8" w:rsidP="00C1732B" w14:paraId="2BCBDCFC" w14:textId="12357453">
            <w:pPr>
              <w:spacing w:after="0"/>
              <w:contextualSpacing/>
              <w:rPr>
                <w:rFonts w:eastAsia="Times New Roman" w:cstheme="minorHAnsi"/>
                <w:bCs/>
                <w:sz w:val="18"/>
                <w:szCs w:val="18"/>
              </w:rPr>
            </w:pPr>
            <w:r>
              <w:rPr>
                <w:sz w:val="18"/>
              </w:rPr>
              <w:t>6</w:t>
            </w:r>
          </w:p>
        </w:tc>
      </w:tr>
      <w:tr w14:paraId="271370E8" w14:textId="77777777" w:rsidTr="00687341">
        <w:tblPrEx>
          <w:tblW w:w="9630" w:type="dxa"/>
          <w:tblLayout w:type="fixed"/>
          <w:tblLook w:val="04A0"/>
        </w:tblPrEx>
        <w:trPr>
          <w:gridAfter w:val="2"/>
          <w:wAfter w:w="540" w:type="dxa"/>
        </w:trPr>
        <w:tc>
          <w:tcPr>
            <w:tcW w:w="1440" w:type="dxa"/>
          </w:tcPr>
          <w:p w:rsidR="00687341" w:rsidRPr="00EC34E3" w:rsidP="00C1732B" w14:paraId="300A377A" w14:textId="06889DC5">
            <w:pPr>
              <w:spacing w:after="0"/>
              <w:contextualSpacing/>
              <w:rPr>
                <w:rFonts w:eastAsia="Times New Roman" w:cstheme="minorHAnsi"/>
                <w:b/>
                <w:i/>
                <w:color w:val="ED7D31" w:themeColor="accent2"/>
                <w:sz w:val="18"/>
                <w:szCs w:val="18"/>
              </w:rPr>
            </w:pPr>
            <w:r>
              <w:rPr>
                <w:b/>
                <w:i/>
                <w:color w:val="ED7D31" w:themeColor="accent2"/>
                <w:sz w:val="18"/>
              </w:rPr>
              <w:t>E_NTHC07</w:t>
            </w:r>
          </w:p>
        </w:tc>
        <w:tc>
          <w:tcPr>
            <w:tcW w:w="7110" w:type="dxa"/>
          </w:tcPr>
          <w:p w:rsidR="00687341" w:rsidRPr="00261023" w:rsidP="00C1732B" w14:paraId="0147F9B1" w14:textId="407E9F5D">
            <w:pPr>
              <w:spacing w:after="0"/>
              <w:contextualSpacing/>
              <w:rPr>
                <w:rFonts w:eastAsia="Times New Roman" w:cstheme="minorHAnsi"/>
                <w:bCs/>
                <w:sz w:val="18"/>
                <w:szCs w:val="18"/>
              </w:rPr>
            </w:pPr>
            <w:r w:rsidRPr="00261023">
              <w:rPr>
                <w:sz w:val="18"/>
              </w:rPr>
              <w:t xml:space="preserve">El trabajador de la salud dijo que usted no necesitaba la PrEP </w:t>
            </w:r>
          </w:p>
        </w:tc>
        <w:tc>
          <w:tcPr>
            <w:tcW w:w="540" w:type="dxa"/>
            <w:vAlign w:val="center"/>
          </w:tcPr>
          <w:p w:rsidR="00687341" w:rsidP="00C1732B" w14:paraId="5E0916D8" w14:textId="762EED06">
            <w:pPr>
              <w:spacing w:after="0"/>
              <w:contextualSpacing/>
              <w:rPr>
                <w:rFonts w:eastAsia="Times New Roman" w:cstheme="minorHAnsi"/>
                <w:bCs/>
                <w:sz w:val="18"/>
                <w:szCs w:val="18"/>
              </w:rPr>
            </w:pPr>
            <w:r>
              <w:rPr>
                <w:sz w:val="18"/>
              </w:rPr>
              <w:t>7</w:t>
            </w:r>
          </w:p>
        </w:tc>
      </w:tr>
      <w:tr w14:paraId="1A061F9A" w14:textId="77777777" w:rsidTr="00687341">
        <w:tblPrEx>
          <w:tblW w:w="9630" w:type="dxa"/>
          <w:tblLayout w:type="fixed"/>
          <w:tblLook w:val="04A0"/>
        </w:tblPrEx>
        <w:trPr>
          <w:gridAfter w:val="2"/>
          <w:wAfter w:w="540" w:type="dxa"/>
        </w:trPr>
        <w:tc>
          <w:tcPr>
            <w:tcW w:w="1440" w:type="dxa"/>
          </w:tcPr>
          <w:p w:rsidR="00687341" w:rsidRPr="00EC34E3" w:rsidP="00C1732B" w14:paraId="2FDF2DC1" w14:textId="1A08CBC4">
            <w:pPr>
              <w:spacing w:after="0"/>
              <w:contextualSpacing/>
              <w:rPr>
                <w:rFonts w:eastAsia="Times New Roman" w:cstheme="minorHAnsi"/>
                <w:b/>
                <w:i/>
                <w:color w:val="ED7D31" w:themeColor="accent2"/>
                <w:sz w:val="18"/>
                <w:szCs w:val="18"/>
              </w:rPr>
            </w:pPr>
            <w:r>
              <w:rPr>
                <w:b/>
                <w:i/>
                <w:color w:val="ED7D31" w:themeColor="accent2"/>
                <w:sz w:val="18"/>
              </w:rPr>
              <w:t>E_NTHC08</w:t>
            </w:r>
          </w:p>
        </w:tc>
        <w:tc>
          <w:tcPr>
            <w:tcW w:w="7110" w:type="dxa"/>
          </w:tcPr>
          <w:p w:rsidR="00687341" w:rsidRPr="00261023" w:rsidP="00C1732B" w14:paraId="7E606813" w14:textId="27495B59">
            <w:pPr>
              <w:spacing w:after="0"/>
              <w:contextualSpacing/>
              <w:rPr>
                <w:rFonts w:eastAsia="Times New Roman" w:cstheme="minorHAnsi"/>
                <w:bCs/>
                <w:sz w:val="18"/>
                <w:szCs w:val="18"/>
              </w:rPr>
            </w:pPr>
            <w:r w:rsidRPr="00261023">
              <w:rPr>
                <w:sz w:val="18"/>
              </w:rPr>
              <w:t xml:space="preserve">El trabajador de la salud le recomendó que no tomara la PrEP debido a una afección </w:t>
            </w:r>
          </w:p>
        </w:tc>
        <w:tc>
          <w:tcPr>
            <w:tcW w:w="540" w:type="dxa"/>
            <w:vAlign w:val="center"/>
          </w:tcPr>
          <w:p w:rsidR="00687341" w:rsidRPr="004D3AE8" w:rsidP="00C1732B" w14:paraId="16241573" w14:textId="257E6E76">
            <w:pPr>
              <w:spacing w:after="0"/>
              <w:contextualSpacing/>
              <w:rPr>
                <w:rFonts w:eastAsia="Times New Roman" w:cstheme="minorHAnsi"/>
                <w:bCs/>
                <w:sz w:val="18"/>
                <w:szCs w:val="18"/>
              </w:rPr>
            </w:pPr>
            <w:r>
              <w:rPr>
                <w:sz w:val="18"/>
              </w:rPr>
              <w:t>8</w:t>
            </w:r>
          </w:p>
        </w:tc>
      </w:tr>
      <w:tr w14:paraId="7EB2CC03" w14:textId="77777777" w:rsidTr="00687341">
        <w:tblPrEx>
          <w:tblW w:w="9630" w:type="dxa"/>
          <w:tblLayout w:type="fixed"/>
          <w:tblLook w:val="04A0"/>
        </w:tblPrEx>
        <w:trPr>
          <w:gridAfter w:val="2"/>
          <w:wAfter w:w="540" w:type="dxa"/>
        </w:trPr>
        <w:tc>
          <w:tcPr>
            <w:tcW w:w="1440" w:type="dxa"/>
          </w:tcPr>
          <w:p w:rsidR="00687341" w:rsidRPr="00EC34E3" w:rsidP="00C1732B" w14:paraId="1441578E" w14:textId="41CBBA9C">
            <w:pPr>
              <w:spacing w:after="0"/>
              <w:contextualSpacing/>
              <w:rPr>
                <w:rFonts w:eastAsia="Times New Roman" w:cstheme="minorHAnsi"/>
                <w:b/>
                <w:i/>
                <w:color w:val="ED7D31" w:themeColor="accent2"/>
                <w:sz w:val="18"/>
                <w:szCs w:val="18"/>
              </w:rPr>
            </w:pPr>
            <w:r>
              <w:rPr>
                <w:b/>
                <w:i/>
                <w:color w:val="ED7D31" w:themeColor="accent2"/>
                <w:sz w:val="18"/>
              </w:rPr>
              <w:t>E_NTHC09</w:t>
            </w:r>
          </w:p>
        </w:tc>
        <w:tc>
          <w:tcPr>
            <w:tcW w:w="7110" w:type="dxa"/>
          </w:tcPr>
          <w:p w:rsidR="00687341" w:rsidRPr="00261023" w:rsidP="00C1732B" w14:paraId="77788207" w14:textId="384B3D06">
            <w:pPr>
              <w:spacing w:after="0"/>
              <w:contextualSpacing/>
              <w:rPr>
                <w:rFonts w:eastAsia="Times New Roman" w:cstheme="minorHAnsi"/>
                <w:bCs/>
                <w:sz w:val="18"/>
                <w:szCs w:val="18"/>
              </w:rPr>
            </w:pPr>
            <w:r w:rsidRPr="00261023">
              <w:rPr>
                <w:sz w:val="18"/>
              </w:rPr>
              <w:t>No quería hacerse la prueba del VIH que necesitaba para comenzar la PrEP</w:t>
            </w:r>
          </w:p>
        </w:tc>
        <w:tc>
          <w:tcPr>
            <w:tcW w:w="540" w:type="dxa"/>
            <w:vAlign w:val="center"/>
          </w:tcPr>
          <w:p w:rsidR="00687341" w:rsidP="00C1732B" w14:paraId="12DACB54" w14:textId="38357FE7">
            <w:pPr>
              <w:spacing w:after="0"/>
              <w:contextualSpacing/>
              <w:rPr>
                <w:rFonts w:eastAsia="Times New Roman" w:cstheme="minorHAnsi"/>
                <w:bCs/>
                <w:sz w:val="18"/>
                <w:szCs w:val="18"/>
              </w:rPr>
            </w:pPr>
            <w:r>
              <w:rPr>
                <w:sz w:val="18"/>
              </w:rPr>
              <w:t>9</w:t>
            </w:r>
          </w:p>
        </w:tc>
      </w:tr>
      <w:tr w14:paraId="5AE18A65" w14:textId="77777777" w:rsidTr="00687341">
        <w:tblPrEx>
          <w:tblW w:w="9630" w:type="dxa"/>
          <w:tblLayout w:type="fixed"/>
          <w:tblLook w:val="04A0"/>
        </w:tblPrEx>
        <w:trPr>
          <w:gridAfter w:val="2"/>
          <w:wAfter w:w="540" w:type="dxa"/>
        </w:trPr>
        <w:tc>
          <w:tcPr>
            <w:tcW w:w="1440" w:type="dxa"/>
          </w:tcPr>
          <w:p w:rsidR="00687341" w:rsidRPr="00EC34E3" w:rsidP="00C1732B" w14:paraId="77F7241F" w14:textId="20D28D3A">
            <w:pPr>
              <w:spacing w:after="0"/>
              <w:contextualSpacing/>
              <w:rPr>
                <w:rFonts w:eastAsia="Times New Roman" w:cstheme="minorHAnsi"/>
                <w:b/>
                <w:i/>
                <w:color w:val="ED7D31" w:themeColor="accent2"/>
                <w:sz w:val="18"/>
                <w:szCs w:val="18"/>
              </w:rPr>
            </w:pPr>
            <w:r>
              <w:rPr>
                <w:b/>
                <w:i/>
                <w:color w:val="ED7D31" w:themeColor="accent2"/>
                <w:sz w:val="18"/>
              </w:rPr>
              <w:t>E_NTHC10</w:t>
            </w:r>
          </w:p>
        </w:tc>
        <w:tc>
          <w:tcPr>
            <w:tcW w:w="7110" w:type="dxa"/>
          </w:tcPr>
          <w:p w:rsidR="00687341" w:rsidRPr="00261023" w:rsidP="00C1732B" w14:paraId="0DF91551" w14:textId="0B9701BC">
            <w:pPr>
              <w:spacing w:after="0"/>
              <w:contextualSpacing/>
              <w:rPr>
                <w:rFonts w:eastAsia="Times New Roman" w:cstheme="minorHAnsi"/>
                <w:bCs/>
                <w:sz w:val="18"/>
                <w:szCs w:val="18"/>
              </w:rPr>
            </w:pPr>
            <w:r w:rsidRPr="00261023">
              <w:rPr>
                <w:sz w:val="18"/>
              </w:rPr>
              <w:t>No quería tener que seguir yendo al centro médico para hacerse chequeos o pruebas de laboratorio regularmente</w:t>
            </w:r>
          </w:p>
        </w:tc>
        <w:tc>
          <w:tcPr>
            <w:tcW w:w="540" w:type="dxa"/>
            <w:vAlign w:val="center"/>
          </w:tcPr>
          <w:p w:rsidR="00687341" w:rsidP="00C1732B" w14:paraId="0E22946F" w14:textId="49F66E7A">
            <w:pPr>
              <w:spacing w:after="0"/>
              <w:contextualSpacing/>
              <w:rPr>
                <w:rFonts w:eastAsia="Times New Roman" w:cstheme="minorHAnsi"/>
                <w:bCs/>
                <w:sz w:val="18"/>
                <w:szCs w:val="18"/>
              </w:rPr>
            </w:pPr>
            <w:r>
              <w:rPr>
                <w:sz w:val="18"/>
              </w:rPr>
              <w:t>10</w:t>
            </w:r>
          </w:p>
        </w:tc>
      </w:tr>
      <w:tr w14:paraId="686E2A37" w14:textId="77777777" w:rsidTr="00687341">
        <w:tblPrEx>
          <w:tblW w:w="9630" w:type="dxa"/>
          <w:tblLayout w:type="fixed"/>
          <w:tblLook w:val="04A0"/>
        </w:tblPrEx>
        <w:trPr>
          <w:gridAfter w:val="2"/>
          <w:wAfter w:w="540" w:type="dxa"/>
        </w:trPr>
        <w:tc>
          <w:tcPr>
            <w:tcW w:w="1440" w:type="dxa"/>
          </w:tcPr>
          <w:p w:rsidR="00687341" w:rsidRPr="00EC34E3" w:rsidP="00C1732B" w14:paraId="1F165CAC" w14:textId="1843570F">
            <w:pPr>
              <w:spacing w:after="0"/>
              <w:contextualSpacing/>
              <w:rPr>
                <w:rFonts w:eastAsia="Times New Roman" w:cstheme="minorHAnsi"/>
                <w:b/>
                <w:i/>
                <w:color w:val="ED7D31" w:themeColor="accent2"/>
                <w:sz w:val="18"/>
                <w:szCs w:val="18"/>
              </w:rPr>
            </w:pPr>
            <w:r>
              <w:rPr>
                <w:b/>
                <w:i/>
                <w:color w:val="ED7D31" w:themeColor="accent2"/>
                <w:sz w:val="18"/>
              </w:rPr>
              <w:t>E_NTHC94</w:t>
            </w:r>
          </w:p>
        </w:tc>
        <w:tc>
          <w:tcPr>
            <w:tcW w:w="7110" w:type="dxa"/>
          </w:tcPr>
          <w:p w:rsidR="00687341" w:rsidRPr="00261023" w:rsidP="00C1732B" w14:paraId="37298F26" w14:textId="4583083E">
            <w:pPr>
              <w:spacing w:after="0"/>
              <w:contextualSpacing/>
              <w:rPr>
                <w:rFonts w:eastAsia="Times New Roman" w:cstheme="minorHAnsi"/>
                <w:bCs/>
                <w:sz w:val="18"/>
                <w:szCs w:val="18"/>
              </w:rPr>
            </w:pPr>
            <w:r w:rsidRPr="00261023">
              <w:rPr>
                <w:sz w:val="18"/>
              </w:rPr>
              <w:t xml:space="preserve">Ninguna de estas aplica </w:t>
            </w:r>
          </w:p>
        </w:tc>
        <w:tc>
          <w:tcPr>
            <w:tcW w:w="540" w:type="dxa"/>
            <w:vAlign w:val="center"/>
          </w:tcPr>
          <w:p w:rsidR="00687341" w:rsidRPr="004D3AE8" w:rsidP="00C1732B" w14:paraId="3CA75F86" w14:textId="0F61D4B3">
            <w:pPr>
              <w:spacing w:after="0"/>
              <w:contextualSpacing/>
              <w:rPr>
                <w:rFonts w:eastAsia="Times New Roman" w:cstheme="minorHAnsi"/>
                <w:bCs/>
                <w:sz w:val="18"/>
                <w:szCs w:val="18"/>
              </w:rPr>
            </w:pPr>
            <w:r>
              <w:rPr>
                <w:sz w:val="18"/>
              </w:rPr>
              <w:t>94</w:t>
            </w:r>
          </w:p>
        </w:tc>
      </w:tr>
      <w:tr w14:paraId="72A98B53" w14:textId="77777777" w:rsidTr="00687341">
        <w:tblPrEx>
          <w:tblW w:w="9630" w:type="dxa"/>
          <w:tblLayout w:type="fixed"/>
          <w:tblLook w:val="04A0"/>
        </w:tblPrEx>
        <w:trPr>
          <w:gridAfter w:val="2"/>
          <w:wAfter w:w="540" w:type="dxa"/>
        </w:trPr>
        <w:tc>
          <w:tcPr>
            <w:tcW w:w="1440" w:type="dxa"/>
          </w:tcPr>
          <w:p w:rsidR="00687341" w:rsidRPr="00EC34E3" w:rsidP="00575A48" w14:paraId="65566402" w14:textId="30627B66">
            <w:pPr>
              <w:spacing w:after="0"/>
              <w:contextualSpacing/>
              <w:rPr>
                <w:rFonts w:eastAsia="Times New Roman" w:cstheme="minorHAnsi"/>
                <w:b/>
                <w:i/>
                <w:color w:val="ED7D31" w:themeColor="accent2"/>
                <w:sz w:val="18"/>
                <w:szCs w:val="18"/>
              </w:rPr>
            </w:pPr>
            <w:r>
              <w:rPr>
                <w:b/>
                <w:i/>
                <w:color w:val="ED7D31" w:themeColor="accent2"/>
                <w:sz w:val="18"/>
              </w:rPr>
              <w:t>E_NTHC98</w:t>
            </w:r>
          </w:p>
        </w:tc>
        <w:tc>
          <w:tcPr>
            <w:tcW w:w="7110" w:type="dxa"/>
          </w:tcPr>
          <w:p w:rsidR="00687341" w:rsidRPr="00261023" w:rsidP="00C1732B" w14:paraId="238C71E5" w14:textId="28702A5F">
            <w:pPr>
              <w:spacing w:after="0"/>
              <w:contextualSpacing/>
              <w:rPr>
                <w:rFonts w:eastAsia="Times New Roman" w:cstheme="minorHAnsi"/>
                <w:bCs/>
                <w:i/>
                <w:iCs/>
                <w:color w:val="767171" w:themeColor="background2" w:themeShade="80"/>
                <w:sz w:val="18"/>
                <w:szCs w:val="18"/>
              </w:rPr>
            </w:pPr>
            <w:r w:rsidRPr="00261023">
              <w:rPr>
                <w:i/>
                <w:color w:val="767171" w:themeColor="background2" w:themeShade="80"/>
                <w:sz w:val="18"/>
              </w:rPr>
              <w:t>No sabe</w:t>
            </w:r>
          </w:p>
        </w:tc>
        <w:tc>
          <w:tcPr>
            <w:tcW w:w="540" w:type="dxa"/>
            <w:vAlign w:val="center"/>
          </w:tcPr>
          <w:p w:rsidR="00687341" w:rsidRPr="003D1700" w:rsidP="00575A48" w14:paraId="5A075DE3" w14:textId="5F0024B1">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6BC68B2A" w14:textId="77777777" w:rsidTr="00687341">
        <w:tblPrEx>
          <w:tblW w:w="9630" w:type="dxa"/>
          <w:tblLayout w:type="fixed"/>
          <w:tblLook w:val="04A0"/>
        </w:tblPrEx>
        <w:trPr>
          <w:gridAfter w:val="2"/>
          <w:wAfter w:w="540" w:type="dxa"/>
        </w:trPr>
        <w:tc>
          <w:tcPr>
            <w:tcW w:w="1440" w:type="dxa"/>
          </w:tcPr>
          <w:p w:rsidR="00687341" w:rsidRPr="00EC34E3" w:rsidP="00575A48" w14:paraId="6D52DFB1" w14:textId="102911E9">
            <w:pPr>
              <w:spacing w:after="0"/>
              <w:contextualSpacing/>
              <w:rPr>
                <w:rFonts w:eastAsia="Times New Roman" w:cstheme="minorHAnsi"/>
                <w:b/>
                <w:i/>
                <w:color w:val="ED7D31" w:themeColor="accent2"/>
                <w:sz w:val="18"/>
                <w:szCs w:val="18"/>
              </w:rPr>
            </w:pPr>
            <w:r>
              <w:rPr>
                <w:b/>
                <w:i/>
                <w:color w:val="ED7D31" w:themeColor="accent2"/>
                <w:sz w:val="18"/>
              </w:rPr>
              <w:t>E_NTHC99</w:t>
            </w:r>
          </w:p>
        </w:tc>
        <w:tc>
          <w:tcPr>
            <w:tcW w:w="7110" w:type="dxa"/>
          </w:tcPr>
          <w:p w:rsidR="00687341" w:rsidRPr="00261023" w:rsidP="00C1732B" w14:paraId="58605F04" w14:textId="7216459E">
            <w:pPr>
              <w:spacing w:after="0"/>
              <w:contextualSpacing/>
              <w:rPr>
                <w:rFonts w:eastAsia="Times New Roman" w:cstheme="minorHAnsi"/>
                <w:bCs/>
                <w:i/>
                <w:iCs/>
                <w:color w:val="767171" w:themeColor="background2" w:themeShade="80"/>
                <w:sz w:val="18"/>
                <w:szCs w:val="18"/>
              </w:rPr>
            </w:pPr>
            <w:r w:rsidRPr="00261023">
              <w:rPr>
                <w:i/>
                <w:color w:val="767171" w:themeColor="background2" w:themeShade="80"/>
                <w:sz w:val="18"/>
              </w:rPr>
              <w:t>Prefiere no contestar</w:t>
            </w:r>
          </w:p>
        </w:tc>
        <w:tc>
          <w:tcPr>
            <w:tcW w:w="540" w:type="dxa"/>
            <w:vAlign w:val="center"/>
          </w:tcPr>
          <w:p w:rsidR="00687341" w:rsidRPr="003D1700" w:rsidP="00575A48" w14:paraId="3B16F6FE" w14:textId="49623A38">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85338A" w:rsidP="00A1742B" w14:paraId="6F899C1D" w14:textId="77777777">
      <w:pPr>
        <w:spacing w:after="160" w:line="259" w:lineRule="auto"/>
        <w:rPr>
          <w:rFonts w:cstheme="minorHAnsi"/>
          <w:b/>
        </w:rPr>
      </w:pPr>
    </w:p>
    <w:tbl>
      <w:tblPr>
        <w:tblW w:w="8527" w:type="dxa"/>
        <w:tblLayout w:type="fixed"/>
        <w:tblLook w:val="04A0"/>
      </w:tblPr>
      <w:tblGrid>
        <w:gridCol w:w="1440"/>
        <w:gridCol w:w="7087"/>
      </w:tblGrid>
      <w:tr w14:paraId="1C3E7044" w14:textId="77777777" w:rsidTr="00003B49">
        <w:tblPrEx>
          <w:tblW w:w="8527" w:type="dxa"/>
          <w:tblLayout w:type="fixed"/>
          <w:tblLook w:val="04A0"/>
        </w:tblPrEx>
        <w:trPr>
          <w:trHeight w:val="288"/>
        </w:trPr>
        <w:tc>
          <w:tcPr>
            <w:tcW w:w="1440" w:type="dxa"/>
            <w:vAlign w:val="bottom"/>
          </w:tcPr>
          <w:p w:rsidR="003D1700" w:rsidRPr="008B654B" w:rsidP="003D1700" w14:paraId="25BBDFF1" w14:textId="692601B6">
            <w:pPr>
              <w:spacing w:after="0"/>
              <w:contextualSpacing/>
              <w:rPr>
                <w:rFonts w:eastAsia="Times New Roman" w:cstheme="minorHAnsi"/>
                <w:b/>
                <w:i/>
                <w:sz w:val="18"/>
                <w:szCs w:val="18"/>
              </w:rPr>
            </w:pPr>
            <w:r>
              <w:rPr>
                <w:b/>
                <w:sz w:val="18"/>
              </w:rPr>
              <w:t>E.17</w:t>
            </w:r>
          </w:p>
        </w:tc>
        <w:tc>
          <w:tcPr>
            <w:tcW w:w="7087" w:type="dxa"/>
            <w:vAlign w:val="bottom"/>
          </w:tcPr>
          <w:p w:rsidR="003D1700" w:rsidRPr="00C8011C" w:rsidP="003D1700" w14:paraId="0C1CEB74" w14:textId="486BBB96">
            <w:pPr>
              <w:spacing w:after="0"/>
              <w:contextualSpacing/>
              <w:rPr>
                <w:rFonts w:eastAsia="Times New Roman" w:cstheme="minorHAnsi"/>
                <w:sz w:val="18"/>
                <w:szCs w:val="18"/>
                <w:lang w:val="en-US"/>
              </w:rPr>
            </w:pPr>
            <w:r w:rsidRPr="00C8011C">
              <w:rPr>
                <w:b/>
                <w:sz w:val="18"/>
                <w:lang w:val="en-US"/>
              </w:rPr>
              <w:t xml:space="preserve">Other reason not take </w:t>
            </w:r>
            <w:r w:rsidRPr="00C8011C">
              <w:rPr>
                <w:b/>
                <w:sz w:val="18"/>
                <w:lang w:val="en-US"/>
              </w:rPr>
              <w:t>PrEP</w:t>
            </w:r>
            <w:r w:rsidRPr="00C8011C">
              <w:rPr>
                <w:b/>
                <w:sz w:val="18"/>
                <w:lang w:val="en-US"/>
              </w:rPr>
              <w:t xml:space="preserve"> (BDX)</w:t>
            </w:r>
            <w:r w:rsidRPr="00C8011C">
              <w:rPr>
                <w:sz w:val="18"/>
                <w:lang w:val="en-US"/>
              </w:rPr>
              <w:t xml:space="preserve"> </w:t>
            </w:r>
          </w:p>
        </w:tc>
      </w:tr>
      <w:tr w14:paraId="51F23F41" w14:textId="77777777" w:rsidTr="00003B49">
        <w:tblPrEx>
          <w:tblW w:w="8527" w:type="dxa"/>
          <w:tblLayout w:type="fixed"/>
          <w:tblLook w:val="04A0"/>
        </w:tblPrEx>
        <w:trPr>
          <w:trHeight w:val="288"/>
        </w:trPr>
        <w:tc>
          <w:tcPr>
            <w:tcW w:w="1440" w:type="dxa"/>
            <w:vAlign w:val="bottom"/>
          </w:tcPr>
          <w:p w:rsidR="003D1700" w:rsidP="001758B7" w14:paraId="460994C1" w14:textId="72C09D7A">
            <w:pPr>
              <w:spacing w:after="0"/>
              <w:contextualSpacing/>
              <w:rPr>
                <w:rFonts w:eastAsia="Times New Roman" w:cstheme="minorHAnsi"/>
                <w:b/>
                <w:sz w:val="18"/>
                <w:szCs w:val="18"/>
              </w:rPr>
            </w:pPr>
            <w:r>
              <w:rPr>
                <w:b/>
                <w:i/>
                <w:color w:val="ED7D31" w:themeColor="accent2"/>
                <w:sz w:val="18"/>
              </w:rPr>
              <w:t>E_NTHC96b</w:t>
            </w:r>
          </w:p>
        </w:tc>
        <w:tc>
          <w:tcPr>
            <w:tcW w:w="7087" w:type="dxa"/>
            <w:vAlign w:val="bottom"/>
          </w:tcPr>
          <w:p w:rsidR="003D1700" w:rsidRPr="00FE2B42" w:rsidP="003D1700" w14:paraId="789C79B1" w14:textId="46D3CAD3">
            <w:pPr>
              <w:spacing w:after="0"/>
              <w:contextualSpacing/>
              <w:rPr>
                <w:rFonts w:eastAsia="Times New Roman" w:cstheme="minorHAnsi"/>
                <w:b/>
                <w:bCs/>
                <w:sz w:val="18"/>
                <w:szCs w:val="18"/>
              </w:rPr>
            </w:pPr>
            <w:r w:rsidRPr="00FE2B42">
              <w:rPr>
                <w:b/>
                <w:bCs/>
                <w:sz w:val="18"/>
              </w:rPr>
              <w:t>Antes de su diagnóstico,</w:t>
            </w:r>
            <w:r w:rsidRPr="00FE2B42">
              <w:rPr>
                <w:sz w:val="18"/>
              </w:rPr>
              <w:t xml:space="preserve"> ¿hubo alguna otra razón por la cual no tomó la PrEP?</w:t>
            </w:r>
          </w:p>
        </w:tc>
      </w:tr>
      <w:tr w14:paraId="29504AB9" w14:textId="77777777" w:rsidTr="00003B49">
        <w:tblPrEx>
          <w:tblW w:w="8527" w:type="dxa"/>
          <w:tblLayout w:type="fixed"/>
          <w:tblLook w:val="04A0"/>
        </w:tblPrEx>
        <w:trPr>
          <w:trHeight w:val="288"/>
        </w:trPr>
        <w:tc>
          <w:tcPr>
            <w:tcW w:w="1440" w:type="dxa"/>
            <w:vAlign w:val="bottom"/>
          </w:tcPr>
          <w:p w:rsidR="003D1700" w:rsidP="003D1700" w14:paraId="7100B713" w14:textId="77777777">
            <w:pPr>
              <w:spacing w:after="0"/>
              <w:contextualSpacing/>
              <w:rPr>
                <w:rFonts w:eastAsia="Times New Roman" w:cstheme="minorHAnsi"/>
                <w:b/>
                <w:sz w:val="18"/>
                <w:szCs w:val="18"/>
              </w:rPr>
            </w:pPr>
          </w:p>
        </w:tc>
        <w:tc>
          <w:tcPr>
            <w:tcW w:w="7087" w:type="dxa"/>
            <w:vAlign w:val="bottom"/>
          </w:tcPr>
          <w:p w:rsidR="003D1700" w:rsidRPr="00C8011C" w:rsidP="003D1700" w14:paraId="437C38C2" w14:textId="2E674726">
            <w:pPr>
              <w:spacing w:after="0"/>
              <w:contextualSpacing/>
              <w:rPr>
                <w:rFonts w:eastAsia="Times New Roman" w:cstheme="minorHAnsi"/>
                <w:b/>
                <w:bCs/>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9C61C3" w:rsidRPr="00C8011C" w:rsidP="00A1742B" w14:paraId="4292308C" w14:textId="77777777">
      <w:pPr>
        <w:spacing w:after="160" w:line="259" w:lineRule="auto"/>
        <w:rPr>
          <w:b/>
          <w:bCs/>
          <w:sz w:val="28"/>
          <w:szCs w:val="28"/>
          <w:lang w:val="en-U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2B5F703"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4618A" w:rsidRPr="003D1700" w:rsidP="003D1700" w14:paraId="1CACC227" w14:textId="0BD26176">
            <w:pPr>
              <w:contextualSpacing/>
              <w:rPr>
                <w:rFonts w:eastAsia="Times New Roman" w:cstheme="minorHAnsi"/>
                <w:b/>
                <w:color w:val="7030A0"/>
                <w:sz w:val="18"/>
                <w:szCs w:val="18"/>
              </w:rPr>
            </w:pPr>
            <w:r>
              <w:rPr>
                <w:b/>
                <w:color w:val="7030A0"/>
                <w:sz w:val="18"/>
              </w:rPr>
              <w:t>Skip</w:t>
            </w:r>
            <w:r>
              <w:rPr>
                <w:b/>
                <w:color w:val="7030A0"/>
                <w:sz w:val="18"/>
              </w:rPr>
              <w:t xml:space="preserve"> </w:t>
            </w:r>
            <w:r>
              <w:rPr>
                <w:b/>
                <w:color w:val="7030A0"/>
                <w:sz w:val="18"/>
              </w:rPr>
              <w:t>Pattern</w:t>
            </w:r>
          </w:p>
        </w:tc>
        <w:tc>
          <w:tcPr>
            <w:tcW w:w="8437" w:type="dxa"/>
          </w:tcPr>
          <w:p w:rsidR="0044618A" w:rsidRPr="00C8011C" w:rsidP="00EF2992" w14:paraId="39E2F3F6" w14:textId="0CC295CD">
            <w:pPr>
              <w:contextualSpacing/>
              <w:rPr>
                <w:rFonts w:eastAsia="Times New Roman"/>
                <w:b/>
                <w:color w:val="7030A0"/>
                <w:sz w:val="18"/>
                <w:szCs w:val="18"/>
                <w:lang w:val="en-US"/>
              </w:rPr>
            </w:pPr>
            <w:r w:rsidRPr="00C8011C">
              <w:rPr>
                <w:b/>
                <w:color w:val="7030A0"/>
                <w:sz w:val="18"/>
                <w:lang w:val="en-US"/>
              </w:rPr>
              <w:t>If E.3 = ‘No’ [0] then GO to E22.</w:t>
            </w:r>
          </w:p>
        </w:tc>
      </w:tr>
    </w:tbl>
    <w:p w:rsidR="008F5C35" w:rsidRPr="00C8011C" w:rsidP="00A1742B" w14:paraId="41055B53" w14:textId="77777777">
      <w:pPr>
        <w:spacing w:after="160" w:line="259" w:lineRule="auto"/>
        <w:rPr>
          <w:b/>
          <w:bCs/>
          <w:sz w:val="28"/>
          <w:szCs w:val="28"/>
          <w:lang w:val="en-US"/>
        </w:rPr>
      </w:pPr>
    </w:p>
    <w:p w:rsidR="004B6A51" w:rsidRPr="00911FCD" w:rsidP="004B6A51" w14:paraId="2218F434" w14:textId="77777777">
      <w:pPr>
        <w:contextualSpacing/>
        <w:rPr>
          <w:rFonts w:eastAsia="Times New Roman"/>
          <w:b/>
          <w:bCs/>
          <w:color w:val="FF0000"/>
          <w:sz w:val="18"/>
          <w:szCs w:val="18"/>
        </w:rPr>
      </w:pPr>
      <w:r w:rsidRPr="00FE2B42">
        <w:rPr>
          <w:b/>
          <w:color w:val="FF0000"/>
          <w:sz w:val="18"/>
        </w:rPr>
        <w:t>Transición: La siguiente serie de preguntas es sobre las razones por las cuales no tomó la PrEP en los 12 meses anteriores a su diagnóstico, desde [MES/AÑO] hasta [MES/AÑO].</w:t>
      </w:r>
    </w:p>
    <w:p w:rsidR="004B6A51" w:rsidP="00A1742B" w14:paraId="21371376" w14:textId="77777777">
      <w:pPr>
        <w:spacing w:after="160" w:line="259" w:lineRule="auto"/>
        <w:rPr>
          <w:b/>
          <w:bCs/>
          <w:sz w:val="28"/>
          <w:szCs w:val="28"/>
        </w:rPr>
      </w:pPr>
    </w:p>
    <w:tbl>
      <w:tblPr>
        <w:tblW w:w="9720" w:type="dxa"/>
        <w:tblLayout w:type="fixed"/>
        <w:tblLook w:val="04A0"/>
      </w:tblPr>
      <w:tblGrid>
        <w:gridCol w:w="1440"/>
        <w:gridCol w:w="6210"/>
        <w:gridCol w:w="2070"/>
      </w:tblGrid>
      <w:tr w14:paraId="5C027067" w14:textId="77777777" w:rsidTr="00660200">
        <w:tblPrEx>
          <w:tblW w:w="9720" w:type="dxa"/>
          <w:tblLayout w:type="fixed"/>
          <w:tblLook w:val="04A0"/>
        </w:tblPrEx>
        <w:tc>
          <w:tcPr>
            <w:tcW w:w="1440" w:type="dxa"/>
          </w:tcPr>
          <w:p w:rsidR="007355CB" w:rsidP="00003B49" w14:paraId="0BC27AFE" w14:textId="42A42354">
            <w:pPr>
              <w:spacing w:after="0"/>
              <w:contextualSpacing/>
              <w:rPr>
                <w:rFonts w:eastAsia="Times New Roman" w:cstheme="minorHAnsi"/>
                <w:b/>
                <w:sz w:val="18"/>
                <w:szCs w:val="18"/>
              </w:rPr>
            </w:pPr>
            <w:r>
              <w:rPr>
                <w:b/>
                <w:sz w:val="18"/>
              </w:rPr>
              <w:t>E.18</w:t>
            </w:r>
          </w:p>
        </w:tc>
        <w:tc>
          <w:tcPr>
            <w:tcW w:w="8280" w:type="dxa"/>
            <w:gridSpan w:val="2"/>
            <w:vAlign w:val="bottom"/>
          </w:tcPr>
          <w:p w:rsidR="007355CB" w:rsidRPr="00C8011C" w:rsidP="007355CB" w14:paraId="3EF51A65" w14:textId="39A32969">
            <w:pPr>
              <w:spacing w:after="0"/>
              <w:contextualSpacing/>
              <w:rPr>
                <w:rFonts w:eastAsia="Times New Roman"/>
                <w:b/>
                <w:bCs/>
                <w:sz w:val="18"/>
                <w:szCs w:val="18"/>
                <w:lang w:val="en-US"/>
              </w:rPr>
            </w:pPr>
            <w:r w:rsidRPr="00C8011C">
              <w:rPr>
                <w:b/>
                <w:sz w:val="18"/>
                <w:lang w:val="en-US"/>
              </w:rPr>
              <w:t xml:space="preserve">Reason not take </w:t>
            </w:r>
            <w:r w:rsidRPr="00C8011C">
              <w:rPr>
                <w:b/>
                <w:sz w:val="18"/>
                <w:lang w:val="en-US"/>
              </w:rPr>
              <w:t>PrEP</w:t>
            </w:r>
            <w:r w:rsidRPr="00C8011C">
              <w:rPr>
                <w:b/>
                <w:sz w:val="18"/>
                <w:lang w:val="en-US"/>
              </w:rPr>
              <w:t xml:space="preserve"> (personal) (YBDX)</w:t>
            </w:r>
          </w:p>
        </w:tc>
      </w:tr>
      <w:tr w14:paraId="4BF1CEF3" w14:textId="77777777" w:rsidTr="00660200">
        <w:tblPrEx>
          <w:tblW w:w="9720" w:type="dxa"/>
          <w:tblLayout w:type="fixed"/>
          <w:tblLook w:val="04A0"/>
        </w:tblPrEx>
        <w:tc>
          <w:tcPr>
            <w:tcW w:w="1440" w:type="dxa"/>
          </w:tcPr>
          <w:p w:rsidR="003D1700" w:rsidRPr="00C8011C" w:rsidP="00003B49" w14:paraId="51D6C35A" w14:textId="729FE637">
            <w:pPr>
              <w:spacing w:after="0"/>
              <w:contextualSpacing/>
              <w:rPr>
                <w:rFonts w:eastAsia="Times New Roman" w:cstheme="minorHAnsi"/>
                <w:b/>
                <w:bCs/>
                <w:sz w:val="18"/>
                <w:szCs w:val="18"/>
                <w:lang w:val="en-US"/>
              </w:rPr>
            </w:pPr>
          </w:p>
        </w:tc>
        <w:tc>
          <w:tcPr>
            <w:tcW w:w="8280" w:type="dxa"/>
            <w:gridSpan w:val="2"/>
            <w:vAlign w:val="bottom"/>
          </w:tcPr>
          <w:p w:rsidR="00DE5063" w:rsidRPr="002308E2" w:rsidP="00DE5063" w14:paraId="4EAFA16D" w14:textId="77777777">
            <w:pPr>
              <w:spacing w:after="0"/>
              <w:contextualSpacing/>
              <w:rPr>
                <w:rFonts w:eastAsia="Times New Roman"/>
                <w:bCs/>
                <w:sz w:val="18"/>
                <w:szCs w:val="18"/>
              </w:rPr>
            </w:pPr>
            <w:r w:rsidRPr="002308E2">
              <w:rPr>
                <w:sz w:val="18"/>
              </w:rPr>
              <w:t xml:space="preserve">En los </w:t>
            </w:r>
            <w:r w:rsidRPr="002308E2">
              <w:rPr>
                <w:b/>
                <w:bCs/>
                <w:sz w:val="18"/>
              </w:rPr>
              <w:t>12 meses anteriores a su diagnóstico</w:t>
            </w:r>
            <w:r w:rsidRPr="002308E2">
              <w:rPr>
                <w:sz w:val="18"/>
              </w:rPr>
              <w:t xml:space="preserve">, ¿alguna de estas razones </w:t>
            </w:r>
            <w:r w:rsidRPr="002308E2">
              <w:rPr>
                <w:b/>
                <w:bCs/>
                <w:i/>
                <w:iCs/>
                <w:sz w:val="18"/>
              </w:rPr>
              <w:t>personales</w:t>
            </w:r>
            <w:r w:rsidRPr="002308E2">
              <w:rPr>
                <w:sz w:val="18"/>
              </w:rPr>
              <w:t xml:space="preserve"> impidió que tomara la PrEP? </w:t>
            </w:r>
          </w:p>
          <w:p w:rsidR="003D1700" w:rsidRPr="002308E2" w:rsidP="00FB612D" w14:paraId="76DA0760" w14:textId="07DF533F">
            <w:pPr>
              <w:spacing w:after="0"/>
              <w:contextualSpacing/>
              <w:rPr>
                <w:rFonts w:eastAsia="Times New Roman"/>
                <w:bCs/>
                <w:sz w:val="18"/>
                <w:szCs w:val="18"/>
              </w:rPr>
            </w:pPr>
            <w:r w:rsidRPr="002308E2">
              <w:rPr>
                <w:bCs/>
                <w:sz w:val="18"/>
              </w:rPr>
              <w:t>[WB: Seleccione todas las respuestas que correspondan].</w:t>
            </w:r>
          </w:p>
          <w:p w:rsidR="003D1700" w:rsidRPr="002308E2" w:rsidP="008F5CF7" w14:paraId="2559ECF5" w14:textId="4BC6EA3A">
            <w:pPr>
              <w:spacing w:after="0"/>
              <w:contextualSpacing/>
              <w:rPr>
                <w:rFonts w:eastAsia="Times New Roman"/>
                <w:b/>
                <w:sz w:val="18"/>
                <w:szCs w:val="18"/>
              </w:rPr>
            </w:pPr>
            <w:r w:rsidRPr="002308E2">
              <w:rPr>
                <w:bCs/>
                <w:sz w:val="18"/>
              </w:rPr>
              <w:t xml:space="preserve">[IA: Conteste “sí” o “no” para cada </w:t>
            </w:r>
            <w:r w:rsidRPr="00E614B7" w:rsidR="009E69A1">
              <w:rPr>
                <w:bCs/>
                <w:color w:val="000000" w:themeColor="text1"/>
                <w:sz w:val="18"/>
              </w:rPr>
              <w:t>respuesta</w:t>
            </w:r>
            <w:r w:rsidRPr="00E614B7">
              <w:rPr>
                <w:bCs/>
                <w:sz w:val="18"/>
              </w:rPr>
              <w:t>].</w:t>
            </w:r>
          </w:p>
        </w:tc>
      </w:tr>
      <w:tr w14:paraId="09673E96" w14:textId="77777777" w:rsidTr="00660200">
        <w:tblPrEx>
          <w:tblW w:w="9720" w:type="dxa"/>
          <w:tblLayout w:type="fixed"/>
          <w:tblLook w:val="04A0"/>
        </w:tblPrEx>
        <w:tc>
          <w:tcPr>
            <w:tcW w:w="1440" w:type="dxa"/>
          </w:tcPr>
          <w:p w:rsidR="008F5CF7" w:rsidP="00003B49" w14:paraId="086D93E0" w14:textId="77777777">
            <w:pPr>
              <w:spacing w:after="0"/>
              <w:contextualSpacing/>
              <w:rPr>
                <w:rFonts w:eastAsia="Times New Roman" w:cstheme="minorHAnsi"/>
                <w:b/>
                <w:sz w:val="18"/>
                <w:szCs w:val="18"/>
              </w:rPr>
            </w:pPr>
          </w:p>
        </w:tc>
        <w:tc>
          <w:tcPr>
            <w:tcW w:w="8280" w:type="dxa"/>
            <w:gridSpan w:val="2"/>
            <w:vAlign w:val="bottom"/>
          </w:tcPr>
          <w:p w:rsidR="00CB41CF" w:rsidP="00CB41CF" w14:paraId="54F468F5" w14:textId="77777777">
            <w:pPr>
              <w:spacing w:after="0"/>
              <w:contextualSpacing/>
              <w:rPr>
                <w:rFonts w:eastAsia="Times New Roman"/>
                <w:color w:val="7030A0"/>
                <w:sz w:val="18"/>
                <w:szCs w:val="18"/>
              </w:rPr>
            </w:pPr>
            <w:r w:rsidRPr="002308E2">
              <w:rPr>
                <w:color w:val="7030A0"/>
                <w:sz w:val="18"/>
              </w:rPr>
              <w:t>Programming</w:t>
            </w:r>
            <w:r w:rsidRPr="002308E2">
              <w:rPr>
                <w:color w:val="7030A0"/>
                <w:sz w:val="18"/>
              </w:rPr>
              <w:t xml:space="preserve"> note: </w:t>
            </w:r>
            <w:r w:rsidRPr="002308E2">
              <w:rPr>
                <w:color w:val="7030A0"/>
                <w:sz w:val="18"/>
              </w:rPr>
              <w:t>Randomize</w:t>
            </w:r>
            <w:r w:rsidRPr="002308E2">
              <w:rPr>
                <w:color w:val="7030A0"/>
                <w:sz w:val="18"/>
              </w:rPr>
              <w:t xml:space="preserve"> responses 1-14</w:t>
            </w:r>
          </w:p>
          <w:p w:rsidR="008F5CF7" w:rsidRPr="002308E2" w:rsidP="00CB41CF" w14:paraId="6ECEAA46" w14:textId="3F6B70D2">
            <w:pPr>
              <w:spacing w:after="0"/>
              <w:contextualSpacing/>
              <w:rPr>
                <w:rFonts w:eastAsia="Times New Roman"/>
                <w:b/>
                <w:bCs/>
                <w:sz w:val="18"/>
                <w:szCs w:val="18"/>
              </w:rPr>
            </w:pPr>
            <w:r w:rsidRPr="008F4FE9">
              <w:rPr>
                <w:rFonts w:eastAsia="Times New Roman" w:cstheme="minorHAnsi"/>
                <w:color w:val="00B050"/>
                <w:sz w:val="18"/>
                <w:szCs w:val="18"/>
              </w:rPr>
              <w:t>Interviewer</w:t>
            </w:r>
            <w:r w:rsidRPr="008F4FE9">
              <w:rPr>
                <w:rFonts w:eastAsia="Times New Roman" w:cstheme="minorHAnsi"/>
                <w:color w:val="00B050"/>
                <w:sz w:val="18"/>
                <w:szCs w:val="18"/>
              </w:rPr>
              <w:t xml:space="preserve"> note: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s</w:t>
            </w:r>
            <w:r w:rsidRPr="008F4FE9">
              <w:rPr>
                <w:rFonts w:eastAsia="Times New Roman" w:cstheme="minorHAnsi"/>
                <w:color w:val="00B050"/>
                <w:sz w:val="18"/>
                <w:szCs w:val="18"/>
              </w:rPr>
              <w:t xml:space="preserve"> 1-1</w:t>
            </w:r>
            <w:r>
              <w:rPr>
                <w:rFonts w:eastAsia="Times New Roman" w:cstheme="minorHAnsi"/>
                <w:color w:val="00B050"/>
                <w:sz w:val="18"/>
                <w:szCs w:val="18"/>
              </w:rPr>
              <w:t>4</w:t>
            </w:r>
            <w:r w:rsidRPr="008F4FE9">
              <w:rPr>
                <w:rFonts w:eastAsia="Times New Roman" w:cstheme="minorHAnsi"/>
                <w:color w:val="00B050"/>
                <w:sz w:val="18"/>
                <w:szCs w:val="18"/>
              </w:rPr>
              <w:t xml:space="preserve">, do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does</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w:t>
            </w:r>
            <w:r w:rsidRPr="008F4FE9">
              <w:rPr>
                <w:rFonts w:eastAsia="Times New Roman" w:cstheme="minorHAnsi"/>
                <w:color w:val="00B050"/>
                <w:sz w:val="18"/>
                <w:szCs w:val="18"/>
              </w:rPr>
              <w:t xml:space="preserve"> 1-1</w:t>
            </w:r>
            <w:r>
              <w:rPr>
                <w:rFonts w:eastAsia="Times New Roman" w:cstheme="minorHAnsi"/>
                <w:color w:val="00B050"/>
                <w:sz w:val="18"/>
                <w:szCs w:val="18"/>
              </w:rPr>
              <w:t>4</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w:t>
            </w:r>
          </w:p>
        </w:tc>
      </w:tr>
      <w:tr w14:paraId="0FFCE80A" w14:textId="77777777" w:rsidTr="006B0BCD">
        <w:tblPrEx>
          <w:tblW w:w="9720" w:type="dxa"/>
          <w:tblLayout w:type="fixed"/>
          <w:tblLook w:val="04A0"/>
        </w:tblPrEx>
        <w:tc>
          <w:tcPr>
            <w:tcW w:w="1440" w:type="dxa"/>
          </w:tcPr>
          <w:p w:rsidR="003D1700" w:rsidRPr="00540AA6" w:rsidP="00FB612D" w14:paraId="169D1A7E" w14:textId="5EBB12AA">
            <w:pPr>
              <w:spacing w:after="0"/>
              <w:contextualSpacing/>
              <w:rPr>
                <w:rFonts w:eastAsia="Times New Roman"/>
                <w:b/>
                <w:i/>
                <w:color w:val="ED7D31" w:themeColor="accent2"/>
                <w:sz w:val="18"/>
                <w:szCs w:val="18"/>
              </w:rPr>
            </w:pPr>
            <w:r>
              <w:rPr>
                <w:b/>
                <w:i/>
                <w:color w:val="ED7D31" w:themeColor="accent2"/>
                <w:sz w:val="18"/>
              </w:rPr>
              <w:t>E_INFOP12</w:t>
            </w:r>
          </w:p>
        </w:tc>
        <w:tc>
          <w:tcPr>
            <w:tcW w:w="6210" w:type="dxa"/>
            <w:vAlign w:val="bottom"/>
          </w:tcPr>
          <w:p w:rsidR="003D1700" w:rsidRPr="002308E2" w:rsidP="00FB612D" w14:paraId="240E21ED" w14:textId="7D6CDEAF">
            <w:pPr>
              <w:tabs>
                <w:tab w:val="right" w:leader="dot" w:pos="5760"/>
              </w:tabs>
              <w:spacing w:after="0"/>
              <w:rPr>
                <w:rFonts w:eastAsia="Times New Roman"/>
                <w:sz w:val="18"/>
                <w:szCs w:val="18"/>
              </w:rPr>
            </w:pPr>
            <w:r w:rsidRPr="002308E2">
              <w:rPr>
                <w:sz w:val="18"/>
              </w:rPr>
              <w:t>No tenía suficiente información sobre la PrEP</w:t>
            </w:r>
          </w:p>
        </w:tc>
        <w:tc>
          <w:tcPr>
            <w:tcW w:w="2070" w:type="dxa"/>
            <w:vAlign w:val="center"/>
          </w:tcPr>
          <w:p w:rsidR="003D1700" w:rsidRPr="004D3AE8" w:rsidP="00660200" w14:paraId="4D3845E2" w14:textId="77777777">
            <w:pPr>
              <w:spacing w:after="0"/>
              <w:contextualSpacing/>
              <w:rPr>
                <w:rFonts w:eastAsia="Times New Roman" w:cstheme="minorHAnsi"/>
                <w:bCs/>
                <w:sz w:val="18"/>
                <w:szCs w:val="18"/>
              </w:rPr>
            </w:pPr>
            <w:r>
              <w:rPr>
                <w:sz w:val="18"/>
              </w:rPr>
              <w:t>1</w:t>
            </w:r>
          </w:p>
        </w:tc>
      </w:tr>
      <w:tr w14:paraId="7A357BD7" w14:textId="77777777" w:rsidTr="006B0BCD">
        <w:tblPrEx>
          <w:tblW w:w="9720" w:type="dxa"/>
          <w:tblLayout w:type="fixed"/>
          <w:tblLook w:val="04A0"/>
        </w:tblPrEx>
        <w:tc>
          <w:tcPr>
            <w:tcW w:w="1440" w:type="dxa"/>
          </w:tcPr>
          <w:p w:rsidR="003D1700" w:rsidRPr="00540AA6" w:rsidP="00FB612D" w14:paraId="745E794F" w14:textId="74D52AAD">
            <w:pPr>
              <w:spacing w:after="0"/>
              <w:contextualSpacing/>
              <w:rPr>
                <w:rFonts w:eastAsia="Times New Roman"/>
                <w:b/>
                <w:i/>
                <w:color w:val="ED7D31" w:themeColor="accent2"/>
                <w:sz w:val="18"/>
                <w:szCs w:val="18"/>
              </w:rPr>
            </w:pPr>
            <w:r>
              <w:rPr>
                <w:b/>
                <w:i/>
                <w:color w:val="ED7D31" w:themeColor="accent2"/>
                <w:sz w:val="18"/>
              </w:rPr>
              <w:t>E_CONFP12</w:t>
            </w:r>
          </w:p>
        </w:tc>
        <w:tc>
          <w:tcPr>
            <w:tcW w:w="6210" w:type="dxa"/>
            <w:vAlign w:val="bottom"/>
          </w:tcPr>
          <w:p w:rsidR="003D1700" w:rsidRPr="002308E2" w:rsidP="00FB612D" w14:paraId="6760CCF3" w14:textId="54A7E013">
            <w:pPr>
              <w:tabs>
                <w:tab w:val="right" w:leader="dot" w:pos="5760"/>
              </w:tabs>
              <w:spacing w:after="0"/>
              <w:rPr>
                <w:rFonts w:eastAsia="Times New Roman"/>
                <w:sz w:val="18"/>
                <w:szCs w:val="18"/>
              </w:rPr>
            </w:pPr>
            <w:r w:rsidRPr="002308E2">
              <w:rPr>
                <w:sz w:val="18"/>
              </w:rPr>
              <w:t xml:space="preserve">Le preocupaban la confidencialidad y privacidad </w:t>
            </w:r>
          </w:p>
        </w:tc>
        <w:tc>
          <w:tcPr>
            <w:tcW w:w="2070" w:type="dxa"/>
            <w:vAlign w:val="center"/>
          </w:tcPr>
          <w:p w:rsidR="003D1700" w:rsidP="00660200" w14:paraId="07A36CDC" w14:textId="77777777">
            <w:pPr>
              <w:spacing w:after="0"/>
              <w:contextualSpacing/>
              <w:rPr>
                <w:rFonts w:eastAsia="Times New Roman" w:cstheme="minorHAnsi"/>
                <w:bCs/>
                <w:sz w:val="18"/>
                <w:szCs w:val="18"/>
              </w:rPr>
            </w:pPr>
            <w:r>
              <w:rPr>
                <w:sz w:val="18"/>
              </w:rPr>
              <w:t>2</w:t>
            </w:r>
          </w:p>
        </w:tc>
      </w:tr>
      <w:tr w14:paraId="0F48313E" w14:textId="77777777" w:rsidTr="006B0BCD">
        <w:tblPrEx>
          <w:tblW w:w="9720" w:type="dxa"/>
          <w:tblLayout w:type="fixed"/>
          <w:tblLook w:val="04A0"/>
        </w:tblPrEx>
        <w:tc>
          <w:tcPr>
            <w:tcW w:w="1440" w:type="dxa"/>
          </w:tcPr>
          <w:p w:rsidR="003D1700" w:rsidRPr="00540AA6" w:rsidP="00FB612D" w14:paraId="70DCCEA7" w14:textId="2D8B923F">
            <w:pPr>
              <w:spacing w:after="0"/>
              <w:contextualSpacing/>
              <w:rPr>
                <w:rFonts w:eastAsia="Times New Roman"/>
                <w:b/>
                <w:i/>
                <w:color w:val="ED7D31" w:themeColor="accent2"/>
                <w:sz w:val="18"/>
                <w:szCs w:val="18"/>
              </w:rPr>
            </w:pPr>
            <w:r>
              <w:rPr>
                <w:b/>
                <w:i/>
                <w:color w:val="ED7D31" w:themeColor="accent2"/>
                <w:sz w:val="18"/>
              </w:rPr>
              <w:t>E_CLINICP12</w:t>
            </w:r>
          </w:p>
        </w:tc>
        <w:tc>
          <w:tcPr>
            <w:tcW w:w="6210" w:type="dxa"/>
            <w:vAlign w:val="bottom"/>
          </w:tcPr>
          <w:p w:rsidR="003D1700" w:rsidRPr="002308E2" w:rsidP="00FB612D" w14:paraId="61F0DE11" w14:textId="474C2686">
            <w:pPr>
              <w:tabs>
                <w:tab w:val="right" w:leader="dot" w:pos="5760"/>
              </w:tabs>
              <w:spacing w:after="0"/>
              <w:rPr>
                <w:rFonts w:eastAsia="Times New Roman"/>
                <w:sz w:val="18"/>
                <w:szCs w:val="18"/>
              </w:rPr>
            </w:pPr>
            <w:r w:rsidRPr="002308E2">
              <w:rPr>
                <w:sz w:val="18"/>
              </w:rPr>
              <w:t xml:space="preserve">Le preocupaba ir al centro médico y exponerse al COVID-19 </w:t>
            </w:r>
          </w:p>
        </w:tc>
        <w:tc>
          <w:tcPr>
            <w:tcW w:w="2070" w:type="dxa"/>
            <w:vAlign w:val="center"/>
          </w:tcPr>
          <w:p w:rsidR="003D1700" w:rsidRPr="004D3AE8" w:rsidP="00660200" w14:paraId="708426B0" w14:textId="77777777">
            <w:pPr>
              <w:spacing w:after="0"/>
              <w:contextualSpacing/>
              <w:rPr>
                <w:rFonts w:eastAsia="Times New Roman" w:cstheme="minorHAnsi"/>
                <w:bCs/>
                <w:sz w:val="18"/>
                <w:szCs w:val="18"/>
              </w:rPr>
            </w:pPr>
            <w:r>
              <w:rPr>
                <w:sz w:val="18"/>
              </w:rPr>
              <w:t>3</w:t>
            </w:r>
          </w:p>
        </w:tc>
      </w:tr>
      <w:tr w14:paraId="6D13642B" w14:textId="77777777" w:rsidTr="006B0BCD">
        <w:tblPrEx>
          <w:tblW w:w="9720" w:type="dxa"/>
          <w:tblLayout w:type="fixed"/>
          <w:tblLook w:val="04A0"/>
        </w:tblPrEx>
        <w:tc>
          <w:tcPr>
            <w:tcW w:w="1440" w:type="dxa"/>
          </w:tcPr>
          <w:p w:rsidR="003D1700" w:rsidRPr="00540AA6" w:rsidP="00FB612D" w14:paraId="5F95DF9A" w14:textId="7917D4FF">
            <w:pPr>
              <w:spacing w:after="0"/>
              <w:contextualSpacing/>
              <w:rPr>
                <w:rFonts w:eastAsia="Times New Roman"/>
                <w:b/>
                <w:i/>
                <w:color w:val="ED7D31" w:themeColor="accent2"/>
                <w:sz w:val="18"/>
                <w:szCs w:val="18"/>
              </w:rPr>
            </w:pPr>
            <w:r>
              <w:rPr>
                <w:b/>
                <w:i/>
                <w:color w:val="ED7D31" w:themeColor="accent2"/>
                <w:sz w:val="18"/>
              </w:rPr>
              <w:t>E_EFFECTP12</w:t>
            </w:r>
          </w:p>
        </w:tc>
        <w:tc>
          <w:tcPr>
            <w:tcW w:w="6210" w:type="dxa"/>
            <w:vAlign w:val="bottom"/>
          </w:tcPr>
          <w:p w:rsidR="003D1700" w:rsidRPr="002308E2" w:rsidP="00FB612D" w14:paraId="13B00D1C" w14:textId="4F6EB28D">
            <w:pPr>
              <w:tabs>
                <w:tab w:val="right" w:leader="dot" w:pos="5760"/>
              </w:tabs>
              <w:spacing w:after="0"/>
              <w:rPr>
                <w:rFonts w:eastAsia="Times New Roman"/>
                <w:sz w:val="18"/>
                <w:szCs w:val="18"/>
              </w:rPr>
            </w:pPr>
            <w:r w:rsidRPr="002308E2">
              <w:rPr>
                <w:sz w:val="18"/>
              </w:rPr>
              <w:t xml:space="preserve">Le preocupaban los efectos secundarios negativos </w:t>
            </w:r>
          </w:p>
        </w:tc>
        <w:tc>
          <w:tcPr>
            <w:tcW w:w="2070" w:type="dxa"/>
            <w:vAlign w:val="center"/>
          </w:tcPr>
          <w:p w:rsidR="003D1700" w:rsidP="00660200" w14:paraId="63F3AFCE" w14:textId="77777777">
            <w:pPr>
              <w:spacing w:after="0"/>
              <w:contextualSpacing/>
              <w:rPr>
                <w:rFonts w:eastAsia="Times New Roman" w:cstheme="minorHAnsi"/>
                <w:bCs/>
                <w:sz w:val="18"/>
                <w:szCs w:val="18"/>
              </w:rPr>
            </w:pPr>
            <w:r>
              <w:rPr>
                <w:sz w:val="18"/>
              </w:rPr>
              <w:t>4</w:t>
            </w:r>
          </w:p>
        </w:tc>
      </w:tr>
      <w:tr w14:paraId="4C336A9E" w14:textId="77777777" w:rsidTr="006B0BCD">
        <w:tblPrEx>
          <w:tblW w:w="9720" w:type="dxa"/>
          <w:tblLayout w:type="fixed"/>
          <w:tblLook w:val="04A0"/>
        </w:tblPrEx>
        <w:tc>
          <w:tcPr>
            <w:tcW w:w="1440" w:type="dxa"/>
          </w:tcPr>
          <w:p w:rsidR="003D1700" w:rsidRPr="00540AA6" w:rsidP="00FB612D" w14:paraId="1BF6C347" w14:textId="18A1EB78">
            <w:pPr>
              <w:spacing w:after="0"/>
              <w:contextualSpacing/>
              <w:rPr>
                <w:rFonts w:eastAsia="Times New Roman"/>
                <w:b/>
                <w:i/>
                <w:color w:val="ED7D31" w:themeColor="accent2"/>
                <w:sz w:val="18"/>
                <w:szCs w:val="18"/>
              </w:rPr>
            </w:pPr>
            <w:r>
              <w:rPr>
                <w:b/>
                <w:i/>
                <w:color w:val="ED7D31" w:themeColor="accent2"/>
                <w:sz w:val="18"/>
              </w:rPr>
              <w:t>E_SAFEP12</w:t>
            </w:r>
          </w:p>
        </w:tc>
        <w:tc>
          <w:tcPr>
            <w:tcW w:w="6210" w:type="dxa"/>
            <w:vAlign w:val="bottom"/>
          </w:tcPr>
          <w:p w:rsidR="003D1700" w:rsidRPr="002308E2" w:rsidP="00FB612D" w14:paraId="64AE45CB" w14:textId="64C4BD30">
            <w:pPr>
              <w:tabs>
                <w:tab w:val="right" w:leader="dot" w:pos="5760"/>
              </w:tabs>
              <w:spacing w:after="0"/>
              <w:rPr>
                <w:rFonts w:eastAsia="Times New Roman"/>
                <w:sz w:val="18"/>
                <w:szCs w:val="18"/>
              </w:rPr>
            </w:pPr>
            <w:r w:rsidRPr="002308E2">
              <w:rPr>
                <w:sz w:val="18"/>
              </w:rPr>
              <w:t xml:space="preserve">No confiaba en que el medicamento fuera seguro o efectivo </w:t>
            </w:r>
          </w:p>
        </w:tc>
        <w:tc>
          <w:tcPr>
            <w:tcW w:w="2070" w:type="dxa"/>
            <w:vAlign w:val="center"/>
          </w:tcPr>
          <w:p w:rsidR="003D1700" w:rsidP="00660200" w14:paraId="0CB87622" w14:textId="77777777">
            <w:pPr>
              <w:spacing w:after="0"/>
              <w:contextualSpacing/>
              <w:rPr>
                <w:rFonts w:eastAsia="Times New Roman" w:cstheme="minorHAnsi"/>
                <w:bCs/>
                <w:sz w:val="18"/>
                <w:szCs w:val="18"/>
              </w:rPr>
            </w:pPr>
            <w:r>
              <w:rPr>
                <w:sz w:val="18"/>
              </w:rPr>
              <w:t>5</w:t>
            </w:r>
          </w:p>
        </w:tc>
      </w:tr>
      <w:tr w14:paraId="098EF257" w14:textId="77777777" w:rsidTr="006B0BCD">
        <w:tblPrEx>
          <w:tblW w:w="9720" w:type="dxa"/>
          <w:tblLayout w:type="fixed"/>
          <w:tblLook w:val="04A0"/>
        </w:tblPrEx>
        <w:tc>
          <w:tcPr>
            <w:tcW w:w="1440" w:type="dxa"/>
          </w:tcPr>
          <w:p w:rsidR="003D1700" w:rsidRPr="00540AA6" w:rsidP="00FB612D" w14:paraId="6B8E01E4" w14:textId="599A5203">
            <w:pPr>
              <w:spacing w:after="0"/>
              <w:contextualSpacing/>
              <w:rPr>
                <w:rFonts w:eastAsia="Times New Roman"/>
                <w:b/>
                <w:i/>
                <w:color w:val="ED7D31" w:themeColor="accent2"/>
                <w:sz w:val="18"/>
                <w:szCs w:val="18"/>
              </w:rPr>
            </w:pPr>
            <w:r>
              <w:rPr>
                <w:b/>
                <w:i/>
                <w:color w:val="ED7D31" w:themeColor="accent2"/>
                <w:sz w:val="18"/>
              </w:rPr>
              <w:t>E_MENP12</w:t>
            </w:r>
          </w:p>
        </w:tc>
        <w:tc>
          <w:tcPr>
            <w:tcW w:w="6210" w:type="dxa"/>
            <w:vAlign w:val="bottom"/>
          </w:tcPr>
          <w:p w:rsidR="003D1700" w:rsidRPr="002308E2" w:rsidP="00FB612D" w14:paraId="41EB8782" w14:textId="6A9ABED7">
            <w:pPr>
              <w:tabs>
                <w:tab w:val="right" w:leader="dot" w:pos="5760"/>
              </w:tabs>
              <w:spacing w:after="0"/>
              <w:rPr>
                <w:rFonts w:eastAsia="Times New Roman"/>
                <w:sz w:val="18"/>
                <w:szCs w:val="18"/>
              </w:rPr>
            </w:pPr>
            <w:r w:rsidRPr="002308E2">
              <w:rPr>
                <w:sz w:val="18"/>
              </w:rPr>
              <w:t xml:space="preserve">Pensó que la PrEP era solo para hombres gais </w:t>
            </w:r>
          </w:p>
        </w:tc>
        <w:tc>
          <w:tcPr>
            <w:tcW w:w="2070" w:type="dxa"/>
            <w:vAlign w:val="center"/>
          </w:tcPr>
          <w:p w:rsidR="003D1700" w:rsidRPr="004D3AE8" w:rsidP="00660200" w14:paraId="03BA4D7D" w14:textId="77777777">
            <w:pPr>
              <w:spacing w:after="0"/>
              <w:contextualSpacing/>
              <w:rPr>
                <w:rFonts w:eastAsia="Times New Roman" w:cstheme="minorHAnsi"/>
                <w:bCs/>
                <w:sz w:val="18"/>
                <w:szCs w:val="18"/>
              </w:rPr>
            </w:pPr>
            <w:r>
              <w:rPr>
                <w:sz w:val="18"/>
              </w:rPr>
              <w:t>6</w:t>
            </w:r>
          </w:p>
        </w:tc>
      </w:tr>
      <w:tr w14:paraId="362FC8DF" w14:textId="77777777" w:rsidTr="006B0BCD">
        <w:tblPrEx>
          <w:tblW w:w="9720" w:type="dxa"/>
          <w:tblLayout w:type="fixed"/>
          <w:tblLook w:val="04A0"/>
        </w:tblPrEx>
        <w:tc>
          <w:tcPr>
            <w:tcW w:w="1440" w:type="dxa"/>
          </w:tcPr>
          <w:p w:rsidR="003D1700" w:rsidRPr="00540AA6" w:rsidP="00FB612D" w14:paraId="4BF3B1A5" w14:textId="089315C0">
            <w:pPr>
              <w:spacing w:after="0"/>
              <w:contextualSpacing/>
              <w:rPr>
                <w:rFonts w:eastAsia="Times New Roman"/>
                <w:b/>
                <w:i/>
                <w:color w:val="ED7D31" w:themeColor="accent2"/>
                <w:sz w:val="18"/>
                <w:szCs w:val="18"/>
              </w:rPr>
            </w:pPr>
            <w:r>
              <w:rPr>
                <w:b/>
                <w:i/>
                <w:color w:val="ED7D31" w:themeColor="accent2"/>
                <w:sz w:val="18"/>
              </w:rPr>
              <w:t>E_NUMP12</w:t>
            </w:r>
          </w:p>
        </w:tc>
        <w:tc>
          <w:tcPr>
            <w:tcW w:w="6210" w:type="dxa"/>
            <w:vAlign w:val="bottom"/>
          </w:tcPr>
          <w:p w:rsidR="003D1700" w:rsidRPr="002308E2" w:rsidP="00FB612D" w14:paraId="5EF2F010" w14:textId="5B735DCD">
            <w:pPr>
              <w:tabs>
                <w:tab w:val="right" w:leader="dot" w:pos="5760"/>
              </w:tabs>
              <w:spacing w:after="0"/>
              <w:rPr>
                <w:rFonts w:eastAsia="Times New Roman"/>
                <w:sz w:val="18"/>
                <w:szCs w:val="18"/>
              </w:rPr>
            </w:pPr>
            <w:r w:rsidRPr="002308E2">
              <w:rPr>
                <w:sz w:val="18"/>
              </w:rPr>
              <w:t xml:space="preserve">No pensó que </w:t>
            </w:r>
            <w:r w:rsidRPr="002308E2" w:rsidR="00687341">
              <w:rPr>
                <w:sz w:val="18"/>
              </w:rPr>
              <w:t>necesitase</w:t>
            </w:r>
            <w:r w:rsidRPr="002308E2">
              <w:rPr>
                <w:sz w:val="18"/>
              </w:rPr>
              <w:t xml:space="preserve"> la PrEP porque no tenía muchas parejas sexuales </w:t>
            </w:r>
          </w:p>
        </w:tc>
        <w:tc>
          <w:tcPr>
            <w:tcW w:w="2070" w:type="dxa"/>
            <w:vAlign w:val="center"/>
          </w:tcPr>
          <w:p w:rsidR="003D1700" w:rsidRPr="004D3AE8" w:rsidP="00660200" w14:paraId="28F08FF3" w14:textId="77777777">
            <w:pPr>
              <w:spacing w:after="0"/>
              <w:contextualSpacing/>
              <w:rPr>
                <w:rFonts w:eastAsia="Times New Roman" w:cstheme="minorHAnsi"/>
                <w:bCs/>
                <w:sz w:val="18"/>
                <w:szCs w:val="18"/>
              </w:rPr>
            </w:pPr>
            <w:r>
              <w:rPr>
                <w:sz w:val="18"/>
              </w:rPr>
              <w:t>7</w:t>
            </w:r>
          </w:p>
        </w:tc>
      </w:tr>
      <w:tr w14:paraId="5A0200F6" w14:textId="77777777" w:rsidTr="006B0BCD">
        <w:tblPrEx>
          <w:tblW w:w="9720" w:type="dxa"/>
          <w:tblLayout w:type="fixed"/>
          <w:tblLook w:val="04A0"/>
        </w:tblPrEx>
        <w:tc>
          <w:tcPr>
            <w:tcW w:w="1440" w:type="dxa"/>
          </w:tcPr>
          <w:p w:rsidR="003D1700" w:rsidRPr="00540AA6" w:rsidP="00FB612D" w14:paraId="6239E941" w14:textId="602F94C6">
            <w:pPr>
              <w:spacing w:after="0"/>
              <w:contextualSpacing/>
              <w:rPr>
                <w:rFonts w:eastAsia="Times New Roman"/>
                <w:b/>
                <w:i/>
                <w:color w:val="ED7D31" w:themeColor="accent2"/>
                <w:sz w:val="18"/>
                <w:szCs w:val="18"/>
              </w:rPr>
            </w:pPr>
            <w:r>
              <w:rPr>
                <w:b/>
                <w:i/>
                <w:color w:val="ED7D31" w:themeColor="accent2"/>
                <w:sz w:val="18"/>
              </w:rPr>
              <w:t>E_PILLP12</w:t>
            </w:r>
          </w:p>
        </w:tc>
        <w:tc>
          <w:tcPr>
            <w:tcW w:w="6210" w:type="dxa"/>
            <w:vAlign w:val="bottom"/>
          </w:tcPr>
          <w:p w:rsidR="003D1700" w:rsidRPr="002308E2" w:rsidP="00FB612D" w14:paraId="62B63F13" w14:textId="6125D634">
            <w:pPr>
              <w:tabs>
                <w:tab w:val="right" w:leader="dot" w:pos="5760"/>
              </w:tabs>
              <w:spacing w:after="0"/>
              <w:rPr>
                <w:rFonts w:eastAsia="Times New Roman"/>
                <w:sz w:val="18"/>
                <w:szCs w:val="18"/>
              </w:rPr>
            </w:pPr>
            <w:r w:rsidRPr="002308E2">
              <w:rPr>
                <w:sz w:val="18"/>
              </w:rPr>
              <w:t xml:space="preserve">Pensó que sería demasiado difícil acordarse de tomar una pastilla todos los días </w:t>
            </w:r>
          </w:p>
        </w:tc>
        <w:tc>
          <w:tcPr>
            <w:tcW w:w="2070" w:type="dxa"/>
            <w:vAlign w:val="center"/>
          </w:tcPr>
          <w:p w:rsidR="003D1700" w:rsidRPr="004D3AE8" w:rsidP="00660200" w14:paraId="049E9B4A" w14:textId="77777777">
            <w:pPr>
              <w:spacing w:after="0"/>
              <w:contextualSpacing/>
              <w:rPr>
                <w:rFonts w:eastAsia="Times New Roman" w:cstheme="minorHAnsi"/>
                <w:bCs/>
                <w:sz w:val="18"/>
                <w:szCs w:val="18"/>
              </w:rPr>
            </w:pPr>
            <w:r>
              <w:rPr>
                <w:sz w:val="18"/>
              </w:rPr>
              <w:t>8</w:t>
            </w:r>
          </w:p>
        </w:tc>
      </w:tr>
      <w:tr w14:paraId="2AB0144E" w14:textId="77777777" w:rsidTr="006B0BCD">
        <w:tblPrEx>
          <w:tblW w:w="9720" w:type="dxa"/>
          <w:tblLayout w:type="fixed"/>
          <w:tblLook w:val="04A0"/>
        </w:tblPrEx>
        <w:tc>
          <w:tcPr>
            <w:tcW w:w="1440" w:type="dxa"/>
          </w:tcPr>
          <w:p w:rsidR="003D1700" w:rsidRPr="00540AA6" w:rsidP="00FB612D" w14:paraId="19EBC752" w14:textId="453A095B">
            <w:pPr>
              <w:spacing w:after="0"/>
              <w:contextualSpacing/>
              <w:rPr>
                <w:rFonts w:eastAsia="Times New Roman"/>
                <w:b/>
                <w:i/>
                <w:color w:val="ED7D31" w:themeColor="accent2"/>
                <w:sz w:val="18"/>
                <w:szCs w:val="18"/>
              </w:rPr>
            </w:pPr>
            <w:r>
              <w:rPr>
                <w:b/>
                <w:i/>
                <w:color w:val="ED7D31" w:themeColor="accent2"/>
                <w:sz w:val="18"/>
              </w:rPr>
              <w:t>E_ACTIVEP12</w:t>
            </w:r>
          </w:p>
        </w:tc>
        <w:tc>
          <w:tcPr>
            <w:tcW w:w="6210" w:type="dxa"/>
            <w:vAlign w:val="bottom"/>
          </w:tcPr>
          <w:p w:rsidR="003D1700" w:rsidRPr="002308E2" w:rsidP="00FB612D" w14:paraId="054A4220" w14:textId="03976595">
            <w:pPr>
              <w:tabs>
                <w:tab w:val="right" w:leader="dot" w:pos="5760"/>
              </w:tabs>
              <w:spacing w:after="0"/>
              <w:rPr>
                <w:rFonts w:eastAsia="Times New Roman"/>
                <w:sz w:val="18"/>
                <w:szCs w:val="18"/>
              </w:rPr>
            </w:pPr>
            <w:r w:rsidRPr="002308E2">
              <w:rPr>
                <w:sz w:val="18"/>
              </w:rPr>
              <w:t xml:space="preserve">No era sexualmente activo(a) </w:t>
            </w:r>
          </w:p>
        </w:tc>
        <w:tc>
          <w:tcPr>
            <w:tcW w:w="2070" w:type="dxa"/>
            <w:vAlign w:val="center"/>
          </w:tcPr>
          <w:p w:rsidR="003D1700" w:rsidRPr="004D3AE8" w:rsidP="00660200" w14:paraId="0CD774FC" w14:textId="77777777">
            <w:pPr>
              <w:spacing w:after="0"/>
              <w:contextualSpacing/>
              <w:rPr>
                <w:rFonts w:eastAsia="Times New Roman" w:cstheme="minorHAnsi"/>
                <w:bCs/>
                <w:sz w:val="18"/>
                <w:szCs w:val="18"/>
              </w:rPr>
            </w:pPr>
            <w:r>
              <w:rPr>
                <w:sz w:val="18"/>
              </w:rPr>
              <w:t>9</w:t>
            </w:r>
          </w:p>
        </w:tc>
      </w:tr>
      <w:tr w14:paraId="7C9E073B" w14:textId="77777777" w:rsidTr="006B0BCD">
        <w:tblPrEx>
          <w:tblW w:w="9720" w:type="dxa"/>
          <w:tblLayout w:type="fixed"/>
          <w:tblLook w:val="04A0"/>
        </w:tblPrEx>
        <w:tc>
          <w:tcPr>
            <w:tcW w:w="1440" w:type="dxa"/>
          </w:tcPr>
          <w:p w:rsidR="003D1700" w:rsidRPr="00540AA6" w:rsidP="00FB612D" w14:paraId="4007ADF5" w14:textId="4253732C">
            <w:pPr>
              <w:spacing w:after="0"/>
              <w:contextualSpacing/>
              <w:rPr>
                <w:rFonts w:eastAsia="Times New Roman"/>
                <w:b/>
                <w:i/>
                <w:color w:val="ED7D31" w:themeColor="accent2"/>
                <w:sz w:val="18"/>
                <w:szCs w:val="18"/>
              </w:rPr>
            </w:pPr>
            <w:r>
              <w:rPr>
                <w:b/>
                <w:i/>
                <w:color w:val="ED7D31" w:themeColor="accent2"/>
                <w:sz w:val="18"/>
              </w:rPr>
              <w:t>E_CONDP12</w:t>
            </w:r>
          </w:p>
        </w:tc>
        <w:tc>
          <w:tcPr>
            <w:tcW w:w="6210" w:type="dxa"/>
            <w:vAlign w:val="bottom"/>
          </w:tcPr>
          <w:p w:rsidR="003D1700" w:rsidRPr="002308E2" w:rsidP="00FB612D" w14:paraId="01A95DA2" w14:textId="6220ACB0">
            <w:pPr>
              <w:tabs>
                <w:tab w:val="right" w:leader="dot" w:pos="5760"/>
              </w:tabs>
              <w:spacing w:after="0"/>
              <w:rPr>
                <w:rFonts w:eastAsia="Times New Roman"/>
                <w:sz w:val="18"/>
                <w:szCs w:val="18"/>
              </w:rPr>
            </w:pPr>
            <w:r w:rsidRPr="002308E2">
              <w:rPr>
                <w:sz w:val="18"/>
              </w:rPr>
              <w:t xml:space="preserve">Prefirió usar otros métodos para protegerse del VIH, como condones </w:t>
            </w:r>
          </w:p>
        </w:tc>
        <w:tc>
          <w:tcPr>
            <w:tcW w:w="2070" w:type="dxa"/>
            <w:vAlign w:val="center"/>
          </w:tcPr>
          <w:p w:rsidR="003D1700" w:rsidRPr="004D3AE8" w:rsidP="00660200" w14:paraId="5979CA38" w14:textId="77777777">
            <w:pPr>
              <w:spacing w:after="0"/>
              <w:contextualSpacing/>
              <w:rPr>
                <w:rFonts w:eastAsia="Times New Roman" w:cstheme="minorHAnsi"/>
                <w:bCs/>
                <w:sz w:val="18"/>
                <w:szCs w:val="18"/>
              </w:rPr>
            </w:pPr>
            <w:r>
              <w:rPr>
                <w:sz w:val="18"/>
              </w:rPr>
              <w:t>10</w:t>
            </w:r>
          </w:p>
        </w:tc>
      </w:tr>
      <w:tr w14:paraId="2440911D" w14:textId="77777777" w:rsidTr="006B0BCD">
        <w:tblPrEx>
          <w:tblW w:w="9720" w:type="dxa"/>
          <w:tblLayout w:type="fixed"/>
          <w:tblLook w:val="04A0"/>
        </w:tblPrEx>
        <w:tc>
          <w:tcPr>
            <w:tcW w:w="1440" w:type="dxa"/>
          </w:tcPr>
          <w:p w:rsidR="003D1700" w:rsidRPr="00540AA6" w:rsidP="00FB612D" w14:paraId="55884B1C" w14:textId="017C2198">
            <w:pPr>
              <w:spacing w:after="0"/>
              <w:contextualSpacing/>
              <w:rPr>
                <w:rFonts w:eastAsia="Times New Roman"/>
                <w:b/>
                <w:i/>
                <w:color w:val="ED7D31" w:themeColor="accent2"/>
                <w:sz w:val="18"/>
                <w:szCs w:val="18"/>
              </w:rPr>
            </w:pPr>
            <w:r>
              <w:rPr>
                <w:b/>
                <w:i/>
                <w:color w:val="ED7D31" w:themeColor="accent2"/>
                <w:sz w:val="18"/>
              </w:rPr>
              <w:t>E_MEDP12</w:t>
            </w:r>
          </w:p>
        </w:tc>
        <w:tc>
          <w:tcPr>
            <w:tcW w:w="6210" w:type="dxa"/>
            <w:vAlign w:val="bottom"/>
          </w:tcPr>
          <w:p w:rsidR="003D1700" w:rsidRPr="002308E2" w:rsidP="00FB612D" w14:paraId="68B64191" w14:textId="1A8DD88C">
            <w:pPr>
              <w:tabs>
                <w:tab w:val="right" w:leader="dot" w:pos="5760"/>
              </w:tabs>
              <w:spacing w:after="0"/>
              <w:rPr>
                <w:rFonts w:eastAsia="Times New Roman"/>
                <w:sz w:val="18"/>
                <w:szCs w:val="18"/>
              </w:rPr>
            </w:pPr>
            <w:r w:rsidRPr="002308E2">
              <w:rPr>
                <w:sz w:val="18"/>
              </w:rPr>
              <w:t xml:space="preserve">No le gusta tomar medicamentos </w:t>
            </w:r>
          </w:p>
        </w:tc>
        <w:tc>
          <w:tcPr>
            <w:tcW w:w="2070" w:type="dxa"/>
            <w:vAlign w:val="center"/>
          </w:tcPr>
          <w:p w:rsidR="003D1700" w:rsidP="00660200" w14:paraId="32FE540F" w14:textId="77777777">
            <w:pPr>
              <w:spacing w:after="0"/>
              <w:contextualSpacing/>
              <w:rPr>
                <w:rFonts w:eastAsia="Times New Roman" w:cstheme="minorHAnsi"/>
                <w:bCs/>
                <w:sz w:val="18"/>
                <w:szCs w:val="18"/>
              </w:rPr>
            </w:pPr>
            <w:r>
              <w:rPr>
                <w:sz w:val="18"/>
              </w:rPr>
              <w:t>11</w:t>
            </w:r>
          </w:p>
        </w:tc>
      </w:tr>
      <w:tr w14:paraId="0B4C5ECA" w14:textId="77777777" w:rsidTr="006B0BCD">
        <w:tblPrEx>
          <w:tblW w:w="9720" w:type="dxa"/>
          <w:tblLayout w:type="fixed"/>
          <w:tblLook w:val="04A0"/>
        </w:tblPrEx>
        <w:tc>
          <w:tcPr>
            <w:tcW w:w="1440" w:type="dxa"/>
          </w:tcPr>
          <w:p w:rsidR="003D1700" w:rsidRPr="00540AA6" w:rsidP="00FB612D" w14:paraId="5C0BC0A7" w14:textId="4EC6C231">
            <w:pPr>
              <w:spacing w:after="0"/>
              <w:contextualSpacing/>
              <w:rPr>
                <w:rFonts w:eastAsia="Times New Roman"/>
                <w:b/>
                <w:i/>
                <w:color w:val="ED7D31" w:themeColor="accent2"/>
                <w:sz w:val="18"/>
                <w:szCs w:val="18"/>
              </w:rPr>
            </w:pPr>
            <w:r>
              <w:rPr>
                <w:b/>
                <w:i/>
                <w:color w:val="ED7D31" w:themeColor="accent2"/>
                <w:sz w:val="18"/>
              </w:rPr>
              <w:t>E_NEEDP12</w:t>
            </w:r>
          </w:p>
        </w:tc>
        <w:tc>
          <w:tcPr>
            <w:tcW w:w="6210" w:type="dxa"/>
            <w:vAlign w:val="bottom"/>
          </w:tcPr>
          <w:p w:rsidR="003D1700" w:rsidRPr="002308E2" w:rsidP="00FB612D" w14:paraId="49EAAC92" w14:textId="4EB928F5">
            <w:pPr>
              <w:tabs>
                <w:tab w:val="right" w:leader="dot" w:pos="5760"/>
              </w:tabs>
              <w:spacing w:after="0"/>
              <w:rPr>
                <w:rFonts w:eastAsia="Times New Roman"/>
                <w:sz w:val="18"/>
                <w:szCs w:val="18"/>
              </w:rPr>
            </w:pPr>
            <w:r w:rsidRPr="002308E2">
              <w:rPr>
                <w:sz w:val="18"/>
              </w:rPr>
              <w:t xml:space="preserve">No le gustan las inyecciones </w:t>
            </w:r>
          </w:p>
        </w:tc>
        <w:tc>
          <w:tcPr>
            <w:tcW w:w="2070" w:type="dxa"/>
            <w:vAlign w:val="center"/>
          </w:tcPr>
          <w:p w:rsidR="003D1700" w:rsidP="00660200" w14:paraId="4AEB3814" w14:textId="77777777">
            <w:pPr>
              <w:spacing w:after="0"/>
              <w:contextualSpacing/>
              <w:rPr>
                <w:rFonts w:eastAsia="Times New Roman" w:cstheme="minorHAnsi"/>
                <w:bCs/>
                <w:sz w:val="18"/>
                <w:szCs w:val="18"/>
              </w:rPr>
            </w:pPr>
            <w:r>
              <w:rPr>
                <w:sz w:val="18"/>
              </w:rPr>
              <w:t>12</w:t>
            </w:r>
          </w:p>
        </w:tc>
      </w:tr>
      <w:tr w14:paraId="3FA5EBA2" w14:textId="77777777" w:rsidTr="006B0BCD">
        <w:tblPrEx>
          <w:tblW w:w="9720" w:type="dxa"/>
          <w:tblLayout w:type="fixed"/>
          <w:tblLook w:val="04A0"/>
        </w:tblPrEx>
        <w:tc>
          <w:tcPr>
            <w:tcW w:w="1440" w:type="dxa"/>
          </w:tcPr>
          <w:p w:rsidR="003D1700" w:rsidRPr="00540AA6" w:rsidP="00FB612D" w14:paraId="0BDD193E" w14:textId="4FDC0DC9">
            <w:pPr>
              <w:spacing w:after="0"/>
              <w:contextualSpacing/>
              <w:rPr>
                <w:rFonts w:eastAsia="Times New Roman"/>
                <w:b/>
                <w:i/>
                <w:color w:val="ED7D31" w:themeColor="accent2"/>
                <w:sz w:val="18"/>
                <w:szCs w:val="18"/>
              </w:rPr>
            </w:pPr>
            <w:r>
              <w:rPr>
                <w:b/>
                <w:i/>
                <w:color w:val="ED7D31" w:themeColor="accent2"/>
                <w:sz w:val="18"/>
              </w:rPr>
              <w:t>E_NOINTP12</w:t>
            </w:r>
          </w:p>
        </w:tc>
        <w:tc>
          <w:tcPr>
            <w:tcW w:w="6210" w:type="dxa"/>
            <w:vAlign w:val="bottom"/>
          </w:tcPr>
          <w:p w:rsidR="003D1700" w:rsidRPr="002308E2" w:rsidP="00FB612D" w14:paraId="3C1E194B" w14:textId="30651E64">
            <w:pPr>
              <w:tabs>
                <w:tab w:val="right" w:leader="dot" w:pos="5760"/>
              </w:tabs>
              <w:spacing w:after="0"/>
              <w:rPr>
                <w:rFonts w:eastAsia="Times New Roman"/>
                <w:sz w:val="18"/>
                <w:szCs w:val="18"/>
              </w:rPr>
            </w:pPr>
            <w:r w:rsidRPr="002308E2">
              <w:rPr>
                <w:sz w:val="18"/>
              </w:rPr>
              <w:t xml:space="preserve">No estaba interesado(a) en tomar la PrEP </w:t>
            </w:r>
          </w:p>
        </w:tc>
        <w:tc>
          <w:tcPr>
            <w:tcW w:w="2070" w:type="dxa"/>
            <w:vAlign w:val="center"/>
          </w:tcPr>
          <w:p w:rsidR="003D1700" w:rsidP="00660200" w14:paraId="69BD2DCE" w14:textId="77777777">
            <w:pPr>
              <w:spacing w:after="0"/>
              <w:contextualSpacing/>
              <w:rPr>
                <w:rFonts w:eastAsia="Times New Roman" w:cstheme="minorHAnsi"/>
                <w:bCs/>
                <w:sz w:val="18"/>
                <w:szCs w:val="18"/>
              </w:rPr>
            </w:pPr>
            <w:r>
              <w:rPr>
                <w:sz w:val="18"/>
              </w:rPr>
              <w:t>13</w:t>
            </w:r>
          </w:p>
        </w:tc>
      </w:tr>
      <w:tr w14:paraId="36781E71" w14:textId="77777777" w:rsidTr="006B0BCD">
        <w:tblPrEx>
          <w:tblW w:w="9720" w:type="dxa"/>
          <w:tblLayout w:type="fixed"/>
          <w:tblLook w:val="04A0"/>
        </w:tblPrEx>
        <w:tc>
          <w:tcPr>
            <w:tcW w:w="1440" w:type="dxa"/>
          </w:tcPr>
          <w:p w:rsidR="003D1700" w:rsidRPr="00540AA6" w:rsidP="00FB612D" w14:paraId="5B4D7CB1" w14:textId="7BFB9378">
            <w:pPr>
              <w:spacing w:after="0"/>
              <w:contextualSpacing/>
              <w:rPr>
                <w:rFonts w:eastAsia="Times New Roman"/>
                <w:b/>
                <w:i/>
                <w:color w:val="ED7D31" w:themeColor="accent2"/>
                <w:sz w:val="18"/>
                <w:szCs w:val="18"/>
              </w:rPr>
            </w:pPr>
            <w:r>
              <w:rPr>
                <w:b/>
                <w:i/>
                <w:color w:val="ED7D31" w:themeColor="accent2"/>
                <w:sz w:val="18"/>
              </w:rPr>
              <w:t>E_PROVIDP12</w:t>
            </w:r>
          </w:p>
        </w:tc>
        <w:tc>
          <w:tcPr>
            <w:tcW w:w="6210" w:type="dxa"/>
            <w:vAlign w:val="bottom"/>
          </w:tcPr>
          <w:p w:rsidR="003D1700" w:rsidRPr="002308E2" w:rsidP="00FB612D" w14:paraId="46B58025" w14:textId="324B9E92">
            <w:pPr>
              <w:tabs>
                <w:tab w:val="right" w:leader="dot" w:pos="5760"/>
              </w:tabs>
              <w:spacing w:after="0"/>
              <w:rPr>
                <w:rFonts w:eastAsia="Times New Roman"/>
                <w:sz w:val="18"/>
                <w:szCs w:val="18"/>
              </w:rPr>
            </w:pPr>
            <w:r w:rsidRPr="002308E2">
              <w:rPr>
                <w:sz w:val="18"/>
              </w:rPr>
              <w:t xml:space="preserve">Tenía que cuidar a otra persona (hijos, padres, pareja) </w:t>
            </w:r>
          </w:p>
        </w:tc>
        <w:tc>
          <w:tcPr>
            <w:tcW w:w="2070" w:type="dxa"/>
            <w:vAlign w:val="center"/>
          </w:tcPr>
          <w:p w:rsidR="003D1700" w:rsidP="00660200" w14:paraId="3C01F038" w14:textId="77777777">
            <w:pPr>
              <w:spacing w:after="0"/>
              <w:contextualSpacing/>
              <w:rPr>
                <w:rFonts w:eastAsia="Times New Roman" w:cstheme="minorHAnsi"/>
                <w:bCs/>
                <w:sz w:val="18"/>
                <w:szCs w:val="18"/>
              </w:rPr>
            </w:pPr>
            <w:r>
              <w:rPr>
                <w:sz w:val="18"/>
              </w:rPr>
              <w:t>14</w:t>
            </w:r>
          </w:p>
        </w:tc>
      </w:tr>
      <w:tr w14:paraId="56C9D316" w14:textId="77777777" w:rsidTr="006B0BCD">
        <w:tblPrEx>
          <w:tblW w:w="9720" w:type="dxa"/>
          <w:tblLayout w:type="fixed"/>
          <w:tblLook w:val="04A0"/>
        </w:tblPrEx>
        <w:tc>
          <w:tcPr>
            <w:tcW w:w="1440" w:type="dxa"/>
          </w:tcPr>
          <w:p w:rsidR="003D1700" w:rsidRPr="00540AA6" w:rsidP="00FB612D" w14:paraId="3934B39C" w14:textId="46B976FE">
            <w:pPr>
              <w:spacing w:after="0"/>
              <w:contextualSpacing/>
              <w:rPr>
                <w:rFonts w:eastAsia="Times New Roman"/>
                <w:b/>
                <w:i/>
                <w:color w:val="ED7D31" w:themeColor="accent2"/>
                <w:sz w:val="18"/>
                <w:szCs w:val="18"/>
              </w:rPr>
            </w:pPr>
            <w:r>
              <w:rPr>
                <w:b/>
                <w:i/>
                <w:color w:val="ED7D31" w:themeColor="accent2"/>
                <w:sz w:val="18"/>
              </w:rPr>
              <w:t>E_NONE</w:t>
            </w:r>
          </w:p>
        </w:tc>
        <w:tc>
          <w:tcPr>
            <w:tcW w:w="6210" w:type="dxa"/>
            <w:vAlign w:val="bottom"/>
          </w:tcPr>
          <w:p w:rsidR="003D1700" w:rsidRPr="002308E2" w:rsidP="00FB612D" w14:paraId="35DB4A5A" w14:textId="1A0F2261">
            <w:pPr>
              <w:tabs>
                <w:tab w:val="right" w:leader="dot" w:pos="5760"/>
              </w:tabs>
              <w:spacing w:after="0"/>
              <w:rPr>
                <w:rFonts w:eastAsia="Times New Roman"/>
                <w:sz w:val="18"/>
                <w:szCs w:val="18"/>
              </w:rPr>
            </w:pPr>
            <w:r w:rsidRPr="002308E2">
              <w:rPr>
                <w:sz w:val="18"/>
              </w:rPr>
              <w:t>Ninguna de estas aplica</w:t>
            </w:r>
          </w:p>
        </w:tc>
        <w:tc>
          <w:tcPr>
            <w:tcW w:w="2070" w:type="dxa"/>
            <w:vAlign w:val="center"/>
          </w:tcPr>
          <w:p w:rsidR="003D1700" w:rsidRPr="004D3AE8" w:rsidP="00660200" w14:paraId="38C04101" w14:textId="77777777">
            <w:pPr>
              <w:spacing w:after="0"/>
              <w:contextualSpacing/>
              <w:rPr>
                <w:rFonts w:eastAsia="Times New Roman" w:cstheme="minorHAnsi"/>
                <w:bCs/>
                <w:sz w:val="18"/>
                <w:szCs w:val="18"/>
              </w:rPr>
            </w:pPr>
            <w:r>
              <w:rPr>
                <w:sz w:val="18"/>
              </w:rPr>
              <w:t>94</w:t>
            </w:r>
          </w:p>
        </w:tc>
      </w:tr>
      <w:tr w14:paraId="2A926BF5" w14:textId="77777777" w:rsidTr="006B0BCD">
        <w:tblPrEx>
          <w:tblW w:w="9720" w:type="dxa"/>
          <w:tblLayout w:type="fixed"/>
          <w:tblLook w:val="04A0"/>
        </w:tblPrEx>
        <w:tc>
          <w:tcPr>
            <w:tcW w:w="1440" w:type="dxa"/>
          </w:tcPr>
          <w:p w:rsidR="003D1700" w:rsidRPr="00540AA6" w:rsidP="00FB612D" w14:paraId="17B3C531" w14:textId="09A966EF">
            <w:pPr>
              <w:spacing w:after="0"/>
              <w:contextualSpacing/>
              <w:rPr>
                <w:rFonts w:eastAsia="Times New Roman"/>
                <w:b/>
                <w:i/>
                <w:color w:val="ED7D31" w:themeColor="accent2"/>
                <w:sz w:val="18"/>
                <w:szCs w:val="18"/>
              </w:rPr>
            </w:pPr>
            <w:r>
              <w:rPr>
                <w:b/>
                <w:i/>
                <w:color w:val="ED7D31" w:themeColor="accent2"/>
                <w:sz w:val="18"/>
              </w:rPr>
              <w:t>E_DKNP12</w:t>
            </w:r>
          </w:p>
        </w:tc>
        <w:tc>
          <w:tcPr>
            <w:tcW w:w="6210" w:type="dxa"/>
            <w:vAlign w:val="bottom"/>
          </w:tcPr>
          <w:p w:rsidR="003D1700" w:rsidRPr="002308E2" w:rsidP="00FB612D" w14:paraId="66A0A63D" w14:textId="51A6A6D3">
            <w:pPr>
              <w:tabs>
                <w:tab w:val="right" w:leader="dot" w:pos="5760"/>
              </w:tabs>
              <w:spacing w:after="0"/>
              <w:rPr>
                <w:rFonts w:eastAsia="Times New Roman"/>
                <w:i/>
                <w:iCs/>
                <w:color w:val="767171" w:themeColor="background2" w:themeShade="80"/>
                <w:sz w:val="18"/>
                <w:szCs w:val="18"/>
              </w:rPr>
            </w:pPr>
            <w:r w:rsidRPr="002308E2">
              <w:rPr>
                <w:i/>
                <w:color w:val="767171" w:themeColor="background2" w:themeShade="80"/>
                <w:sz w:val="18"/>
              </w:rPr>
              <w:t xml:space="preserve">No sabe </w:t>
            </w:r>
          </w:p>
        </w:tc>
        <w:tc>
          <w:tcPr>
            <w:tcW w:w="2070" w:type="dxa"/>
            <w:vAlign w:val="center"/>
          </w:tcPr>
          <w:p w:rsidR="003D1700" w:rsidRPr="003D1700" w:rsidP="00660200" w14:paraId="3C167044"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12DB5831" w14:textId="77777777" w:rsidTr="006B0BCD">
        <w:tblPrEx>
          <w:tblW w:w="9720" w:type="dxa"/>
          <w:tblLayout w:type="fixed"/>
          <w:tblLook w:val="04A0"/>
        </w:tblPrEx>
        <w:tc>
          <w:tcPr>
            <w:tcW w:w="1440" w:type="dxa"/>
          </w:tcPr>
          <w:p w:rsidR="003D1700" w:rsidRPr="00540AA6" w:rsidP="00FB612D" w14:paraId="4E4459BD" w14:textId="641E9498">
            <w:pPr>
              <w:spacing w:after="0"/>
              <w:contextualSpacing/>
              <w:rPr>
                <w:rFonts w:eastAsia="Times New Roman"/>
                <w:b/>
                <w:i/>
                <w:color w:val="ED7D31" w:themeColor="accent2"/>
                <w:sz w:val="18"/>
                <w:szCs w:val="18"/>
              </w:rPr>
            </w:pPr>
            <w:r>
              <w:rPr>
                <w:b/>
                <w:i/>
                <w:color w:val="ED7D31" w:themeColor="accent2"/>
                <w:sz w:val="18"/>
              </w:rPr>
              <w:t>E_PNTRP12</w:t>
            </w:r>
          </w:p>
        </w:tc>
        <w:tc>
          <w:tcPr>
            <w:tcW w:w="6210" w:type="dxa"/>
            <w:vAlign w:val="bottom"/>
          </w:tcPr>
          <w:p w:rsidR="003D1700" w:rsidRPr="002308E2" w:rsidP="00FB612D" w14:paraId="2F33894B" w14:textId="72529A13">
            <w:pPr>
              <w:tabs>
                <w:tab w:val="right" w:leader="dot" w:pos="5760"/>
              </w:tabs>
              <w:spacing w:after="0"/>
              <w:rPr>
                <w:rFonts w:eastAsia="Times New Roman"/>
                <w:i/>
                <w:iCs/>
                <w:color w:val="767171" w:themeColor="background2" w:themeShade="80"/>
                <w:sz w:val="18"/>
                <w:szCs w:val="18"/>
              </w:rPr>
            </w:pPr>
            <w:r w:rsidRPr="002308E2">
              <w:rPr>
                <w:i/>
                <w:color w:val="767171" w:themeColor="background2" w:themeShade="80"/>
                <w:sz w:val="18"/>
              </w:rPr>
              <w:t xml:space="preserve">Prefiere no contestar </w:t>
            </w:r>
          </w:p>
        </w:tc>
        <w:tc>
          <w:tcPr>
            <w:tcW w:w="2070" w:type="dxa"/>
            <w:vAlign w:val="center"/>
          </w:tcPr>
          <w:p w:rsidR="003D1700" w:rsidRPr="003D1700" w:rsidP="00660200" w14:paraId="6726CFB8"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3926D4" w:rsidP="00A1742B" w14:paraId="3A2F0577" w14:textId="77777777">
      <w:pPr>
        <w:spacing w:after="160" w:line="259" w:lineRule="auto"/>
        <w:rPr>
          <w:b/>
          <w:bCs/>
          <w:sz w:val="28"/>
          <w:szCs w:val="28"/>
        </w:rPr>
      </w:pPr>
    </w:p>
    <w:tbl>
      <w:tblPr>
        <w:tblW w:w="9720" w:type="dxa"/>
        <w:tblLayout w:type="fixed"/>
        <w:tblLook w:val="04A0"/>
      </w:tblPr>
      <w:tblGrid>
        <w:gridCol w:w="1440"/>
        <w:gridCol w:w="6367"/>
        <w:gridCol w:w="1913"/>
      </w:tblGrid>
      <w:tr w14:paraId="0FF7A3D2" w14:textId="77777777" w:rsidTr="00FE27A8">
        <w:tblPrEx>
          <w:tblW w:w="9720" w:type="dxa"/>
          <w:tblLayout w:type="fixed"/>
          <w:tblLook w:val="04A0"/>
        </w:tblPrEx>
        <w:tc>
          <w:tcPr>
            <w:tcW w:w="1440" w:type="dxa"/>
          </w:tcPr>
          <w:p w:rsidR="007355CB" w:rsidP="00307A7E" w14:paraId="4B5F8CE1" w14:textId="43D21DB2">
            <w:pPr>
              <w:spacing w:after="0"/>
              <w:contextualSpacing/>
              <w:rPr>
                <w:rFonts w:eastAsia="Times New Roman" w:cstheme="minorHAnsi"/>
                <w:b/>
                <w:sz w:val="18"/>
                <w:szCs w:val="18"/>
              </w:rPr>
            </w:pPr>
            <w:r>
              <w:rPr>
                <w:b/>
                <w:sz w:val="18"/>
              </w:rPr>
              <w:t>E.19</w:t>
            </w:r>
          </w:p>
        </w:tc>
        <w:tc>
          <w:tcPr>
            <w:tcW w:w="8280" w:type="dxa"/>
            <w:gridSpan w:val="2"/>
            <w:vAlign w:val="bottom"/>
          </w:tcPr>
          <w:p w:rsidR="007355CB" w:rsidRPr="00C8011C" w:rsidP="00FB612D" w14:paraId="2BAC66FC" w14:textId="0D67C10A">
            <w:pPr>
              <w:spacing w:after="0"/>
              <w:contextualSpacing/>
              <w:rPr>
                <w:rFonts w:eastAsia="Times New Roman"/>
                <w:b/>
                <w:bCs/>
                <w:sz w:val="18"/>
                <w:szCs w:val="18"/>
                <w:lang w:val="en-US"/>
              </w:rPr>
            </w:pPr>
            <w:r w:rsidRPr="00C8011C">
              <w:rPr>
                <w:b/>
                <w:sz w:val="18"/>
                <w:lang w:val="en-US"/>
              </w:rPr>
              <w:t xml:space="preserve">Reason not take </w:t>
            </w:r>
            <w:r w:rsidRPr="00C8011C">
              <w:rPr>
                <w:b/>
                <w:sz w:val="18"/>
                <w:lang w:val="en-US"/>
              </w:rPr>
              <w:t>PrEP</w:t>
            </w:r>
            <w:r w:rsidRPr="00C8011C">
              <w:rPr>
                <w:b/>
                <w:sz w:val="18"/>
                <w:lang w:val="en-US"/>
              </w:rPr>
              <w:t xml:space="preserve"> (relationship) (YBDX)</w:t>
            </w:r>
          </w:p>
        </w:tc>
      </w:tr>
      <w:tr w14:paraId="1B1C421D" w14:textId="77777777" w:rsidTr="00FE27A8">
        <w:tblPrEx>
          <w:tblW w:w="9720" w:type="dxa"/>
          <w:tblLayout w:type="fixed"/>
          <w:tblLook w:val="04A0"/>
        </w:tblPrEx>
        <w:tc>
          <w:tcPr>
            <w:tcW w:w="1440" w:type="dxa"/>
          </w:tcPr>
          <w:p w:rsidR="003D1700" w:rsidRPr="00C8011C" w:rsidP="00307A7E" w14:paraId="711CF26A" w14:textId="54CA9380">
            <w:pPr>
              <w:spacing w:after="0"/>
              <w:contextualSpacing/>
              <w:rPr>
                <w:rFonts w:eastAsia="Times New Roman" w:cstheme="minorHAnsi"/>
                <w:b/>
                <w:bCs/>
                <w:sz w:val="18"/>
                <w:szCs w:val="18"/>
                <w:lang w:val="en-US"/>
              </w:rPr>
            </w:pPr>
          </w:p>
        </w:tc>
        <w:tc>
          <w:tcPr>
            <w:tcW w:w="8280" w:type="dxa"/>
            <w:gridSpan w:val="2"/>
            <w:vAlign w:val="bottom"/>
          </w:tcPr>
          <w:p w:rsidR="003D1700" w:rsidRPr="002308E2" w:rsidP="00FB612D" w14:paraId="7B25ED65" w14:textId="36548860">
            <w:pPr>
              <w:spacing w:after="0"/>
              <w:contextualSpacing/>
              <w:rPr>
                <w:rFonts w:eastAsia="Times New Roman"/>
                <w:sz w:val="18"/>
                <w:szCs w:val="18"/>
              </w:rPr>
            </w:pPr>
            <w:r w:rsidRPr="002308E2">
              <w:rPr>
                <w:sz w:val="18"/>
              </w:rPr>
              <w:t xml:space="preserve">En los 12 meses anteriores a su diagnóstico, ¿alguna de estas </w:t>
            </w:r>
            <w:r w:rsidRPr="002308E2">
              <w:rPr>
                <w:b/>
                <w:bCs/>
                <w:sz w:val="18"/>
              </w:rPr>
              <w:t>razones que tienen que ver con sus relaciones sociales</w:t>
            </w:r>
            <w:r w:rsidRPr="002308E2">
              <w:rPr>
                <w:sz w:val="18"/>
              </w:rPr>
              <w:t xml:space="preserve"> le impidió tomar la PrEP? </w:t>
            </w:r>
          </w:p>
          <w:p w:rsidR="003D1700" w:rsidRPr="008A48DD" w:rsidP="00FB612D" w14:paraId="7911343F" w14:textId="1083959B">
            <w:pPr>
              <w:spacing w:after="0"/>
              <w:contextualSpacing/>
              <w:rPr>
                <w:rFonts w:eastAsia="Times New Roman"/>
                <w:bCs/>
                <w:sz w:val="18"/>
                <w:szCs w:val="18"/>
              </w:rPr>
            </w:pPr>
            <w:r w:rsidRPr="008A48DD">
              <w:rPr>
                <w:bCs/>
                <w:sz w:val="18"/>
              </w:rPr>
              <w:t>[WB: Seleccione todas las respuestas que correspondan].</w:t>
            </w:r>
          </w:p>
          <w:p w:rsidR="003D1700" w:rsidRPr="002308E2" w:rsidP="00B81394" w14:paraId="240E5F22" w14:textId="2914A051">
            <w:pPr>
              <w:spacing w:after="0"/>
              <w:contextualSpacing/>
              <w:rPr>
                <w:rFonts w:eastAsia="Times New Roman"/>
                <w:b/>
                <w:sz w:val="18"/>
                <w:szCs w:val="18"/>
              </w:rPr>
            </w:pPr>
            <w:r w:rsidRPr="008A48DD">
              <w:rPr>
                <w:bCs/>
                <w:sz w:val="18"/>
              </w:rPr>
              <w:t xml:space="preserve">[IA: Conteste “sí” o “no” para cada </w:t>
            </w:r>
            <w:r w:rsidRPr="00E614B7" w:rsidR="009E69A1">
              <w:rPr>
                <w:bCs/>
                <w:color w:val="000000" w:themeColor="text1"/>
                <w:sz w:val="18"/>
              </w:rPr>
              <w:t>respuesta</w:t>
            </w:r>
            <w:r w:rsidRPr="00E614B7">
              <w:rPr>
                <w:bCs/>
                <w:sz w:val="18"/>
              </w:rPr>
              <w:t>].</w:t>
            </w:r>
          </w:p>
        </w:tc>
      </w:tr>
      <w:tr w14:paraId="2867B93E" w14:textId="77777777" w:rsidTr="00FE27A8">
        <w:tblPrEx>
          <w:tblW w:w="9720" w:type="dxa"/>
          <w:tblLayout w:type="fixed"/>
          <w:tblLook w:val="04A0"/>
        </w:tblPrEx>
        <w:tc>
          <w:tcPr>
            <w:tcW w:w="1440" w:type="dxa"/>
          </w:tcPr>
          <w:p w:rsidR="00DF6AF6" w:rsidP="00DF6AF6" w14:paraId="1BF4EC9B" w14:textId="77777777">
            <w:pPr>
              <w:spacing w:after="0"/>
              <w:contextualSpacing/>
              <w:rPr>
                <w:rFonts w:eastAsia="Times New Roman" w:cstheme="minorHAnsi"/>
                <w:b/>
                <w:sz w:val="18"/>
                <w:szCs w:val="18"/>
              </w:rPr>
            </w:pPr>
          </w:p>
        </w:tc>
        <w:tc>
          <w:tcPr>
            <w:tcW w:w="8280" w:type="dxa"/>
            <w:gridSpan w:val="2"/>
            <w:vAlign w:val="bottom"/>
          </w:tcPr>
          <w:p w:rsidR="00DF6AF6" w:rsidP="00DF6AF6" w14:paraId="624CDFEE" w14:textId="77777777">
            <w:pPr>
              <w:spacing w:after="0"/>
              <w:contextualSpacing/>
              <w:rPr>
                <w:rFonts w:eastAsia="Times New Roman"/>
                <w:color w:val="7030A0"/>
                <w:sz w:val="18"/>
                <w:szCs w:val="18"/>
              </w:rPr>
            </w:pPr>
            <w:r w:rsidRPr="002409D8">
              <w:rPr>
                <w:rFonts w:eastAsia="Times New Roman"/>
                <w:color w:val="7030A0"/>
                <w:sz w:val="18"/>
                <w:szCs w:val="18"/>
              </w:rPr>
              <w:t>Programming</w:t>
            </w:r>
            <w:r w:rsidRPr="002409D8">
              <w:rPr>
                <w:rFonts w:eastAsia="Times New Roman"/>
                <w:color w:val="7030A0"/>
                <w:sz w:val="18"/>
                <w:szCs w:val="18"/>
              </w:rPr>
              <w:t xml:space="preserve"> note:</w:t>
            </w:r>
            <w:r>
              <w:rPr>
                <w:rFonts w:eastAsia="Times New Roman"/>
                <w:color w:val="7030A0"/>
                <w:sz w:val="18"/>
                <w:szCs w:val="18"/>
              </w:rPr>
              <w:t xml:space="preserve"> </w:t>
            </w:r>
            <w:r w:rsidRPr="002409D8">
              <w:rPr>
                <w:rFonts w:eastAsia="Times New Roman"/>
                <w:color w:val="7030A0"/>
                <w:sz w:val="18"/>
                <w:szCs w:val="18"/>
              </w:rPr>
              <w:t>Randomize</w:t>
            </w:r>
            <w:r w:rsidRPr="002409D8">
              <w:rPr>
                <w:rFonts w:eastAsia="Times New Roman"/>
                <w:color w:val="7030A0"/>
                <w:sz w:val="18"/>
                <w:szCs w:val="18"/>
              </w:rPr>
              <w:t xml:space="preserve"> responses</w:t>
            </w:r>
            <w:r>
              <w:rPr>
                <w:rFonts w:eastAsia="Times New Roman"/>
                <w:color w:val="7030A0"/>
                <w:sz w:val="18"/>
                <w:szCs w:val="18"/>
              </w:rPr>
              <w:t xml:space="preserve"> 1-9</w:t>
            </w:r>
          </w:p>
          <w:p w:rsidR="00DF6AF6" w:rsidRPr="002308E2" w:rsidP="00DF6AF6" w14:paraId="1E25BA45" w14:textId="3A37A74C">
            <w:pPr>
              <w:spacing w:after="0"/>
              <w:contextualSpacing/>
              <w:rPr>
                <w:rFonts w:eastAsia="Times New Roman"/>
                <w:b/>
                <w:bCs/>
                <w:sz w:val="18"/>
                <w:szCs w:val="18"/>
              </w:rPr>
            </w:pPr>
            <w:r w:rsidRPr="008F4FE9">
              <w:rPr>
                <w:rFonts w:eastAsia="Times New Roman" w:cstheme="minorHAnsi"/>
                <w:color w:val="00B050"/>
                <w:sz w:val="18"/>
                <w:szCs w:val="18"/>
              </w:rPr>
              <w:t>Interviewer</w:t>
            </w:r>
            <w:r w:rsidRPr="008F4FE9">
              <w:rPr>
                <w:rFonts w:eastAsia="Times New Roman" w:cstheme="minorHAnsi"/>
                <w:color w:val="00B050"/>
                <w:sz w:val="18"/>
                <w:szCs w:val="18"/>
              </w:rPr>
              <w:t xml:space="preserve"> note: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s</w:t>
            </w:r>
            <w:r w:rsidRPr="008F4FE9">
              <w:rPr>
                <w:rFonts w:eastAsia="Times New Roman" w:cstheme="minorHAnsi"/>
                <w:color w:val="00B050"/>
                <w:sz w:val="18"/>
                <w:szCs w:val="18"/>
              </w:rPr>
              <w:t xml:space="preserve"> 1-</w:t>
            </w:r>
            <w:r>
              <w:rPr>
                <w:rFonts w:eastAsia="Times New Roman" w:cstheme="minorHAnsi"/>
                <w:color w:val="00B050"/>
                <w:sz w:val="18"/>
                <w:szCs w:val="18"/>
              </w:rPr>
              <w:t>9</w:t>
            </w:r>
            <w:r w:rsidRPr="008F4FE9">
              <w:rPr>
                <w:rFonts w:eastAsia="Times New Roman" w:cstheme="minorHAnsi"/>
                <w:color w:val="00B050"/>
                <w:sz w:val="18"/>
                <w:szCs w:val="18"/>
              </w:rPr>
              <w:t xml:space="preserve">, do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does</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w:t>
            </w:r>
            <w:r w:rsidRPr="008F4FE9">
              <w:rPr>
                <w:rFonts w:eastAsia="Times New Roman" w:cstheme="minorHAnsi"/>
                <w:color w:val="00B050"/>
                <w:sz w:val="18"/>
                <w:szCs w:val="18"/>
              </w:rPr>
              <w:t xml:space="preserve"> 1-</w:t>
            </w:r>
            <w:r>
              <w:rPr>
                <w:rFonts w:eastAsia="Times New Roman" w:cstheme="minorHAnsi"/>
                <w:color w:val="00B050"/>
                <w:sz w:val="18"/>
                <w:szCs w:val="18"/>
              </w:rPr>
              <w:t>9</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w:t>
            </w:r>
          </w:p>
        </w:tc>
      </w:tr>
      <w:tr w14:paraId="1C88A5B9" w14:textId="77777777" w:rsidTr="00FE27A8">
        <w:tblPrEx>
          <w:tblW w:w="9720" w:type="dxa"/>
          <w:tblLayout w:type="fixed"/>
          <w:tblLook w:val="04A0"/>
        </w:tblPrEx>
        <w:tc>
          <w:tcPr>
            <w:tcW w:w="1440" w:type="dxa"/>
          </w:tcPr>
          <w:p w:rsidR="003D1700" w:rsidRPr="00540AA6" w:rsidP="00FB612D" w14:paraId="26211320" w14:textId="7819DE34">
            <w:pPr>
              <w:spacing w:after="0"/>
              <w:contextualSpacing/>
              <w:rPr>
                <w:rFonts w:eastAsia="Times New Roman"/>
                <w:b/>
                <w:i/>
                <w:color w:val="ED7D31" w:themeColor="accent2"/>
                <w:sz w:val="18"/>
                <w:szCs w:val="18"/>
              </w:rPr>
            </w:pPr>
            <w:r>
              <w:rPr>
                <w:b/>
                <w:i/>
                <w:color w:val="ED7D31" w:themeColor="accent2"/>
                <w:sz w:val="18"/>
              </w:rPr>
              <w:t>E_FINDP12</w:t>
            </w:r>
          </w:p>
        </w:tc>
        <w:tc>
          <w:tcPr>
            <w:tcW w:w="6367" w:type="dxa"/>
            <w:vAlign w:val="bottom"/>
          </w:tcPr>
          <w:p w:rsidR="003D1700" w:rsidRPr="002308E2" w:rsidP="00FB612D" w14:paraId="5DE77C21" w14:textId="646B4C6D">
            <w:pPr>
              <w:tabs>
                <w:tab w:val="right" w:leader="dot" w:pos="5760"/>
              </w:tabs>
              <w:spacing w:after="0"/>
              <w:rPr>
                <w:rFonts w:eastAsia="Times New Roman"/>
                <w:sz w:val="18"/>
                <w:szCs w:val="18"/>
              </w:rPr>
            </w:pPr>
            <w:r w:rsidRPr="002308E2">
              <w:rPr>
                <w:sz w:val="18"/>
              </w:rPr>
              <w:t>Su familia u otras personas con las que vive se podrían enterar de que estaba tomando la PrEP</w:t>
            </w:r>
          </w:p>
        </w:tc>
        <w:tc>
          <w:tcPr>
            <w:tcW w:w="1913" w:type="dxa"/>
            <w:vAlign w:val="center"/>
          </w:tcPr>
          <w:p w:rsidR="003D1700" w:rsidRPr="004D3AE8" w:rsidP="00FC0786" w14:paraId="1491DF19" w14:textId="77777777">
            <w:pPr>
              <w:spacing w:after="0"/>
              <w:contextualSpacing/>
              <w:rPr>
                <w:rFonts w:eastAsia="Times New Roman" w:cstheme="minorHAnsi"/>
                <w:bCs/>
                <w:sz w:val="18"/>
                <w:szCs w:val="18"/>
              </w:rPr>
            </w:pPr>
            <w:r>
              <w:rPr>
                <w:sz w:val="18"/>
              </w:rPr>
              <w:t>1</w:t>
            </w:r>
          </w:p>
        </w:tc>
      </w:tr>
      <w:tr w14:paraId="5A71D37C" w14:textId="77777777" w:rsidTr="00FE27A8">
        <w:tblPrEx>
          <w:tblW w:w="9720" w:type="dxa"/>
          <w:tblLayout w:type="fixed"/>
          <w:tblLook w:val="04A0"/>
        </w:tblPrEx>
        <w:tc>
          <w:tcPr>
            <w:tcW w:w="1440" w:type="dxa"/>
          </w:tcPr>
          <w:p w:rsidR="003D1700" w:rsidRPr="00540AA6" w:rsidP="00FB612D" w14:paraId="414A7669" w14:textId="748CB52F">
            <w:pPr>
              <w:spacing w:after="0"/>
              <w:contextualSpacing/>
              <w:rPr>
                <w:rFonts w:eastAsia="Times New Roman"/>
                <w:b/>
                <w:i/>
                <w:color w:val="ED7D31" w:themeColor="accent2"/>
                <w:sz w:val="18"/>
                <w:szCs w:val="18"/>
              </w:rPr>
            </w:pPr>
            <w:r>
              <w:rPr>
                <w:b/>
                <w:i/>
                <w:color w:val="ED7D31" w:themeColor="accent2"/>
                <w:sz w:val="18"/>
              </w:rPr>
              <w:t>E_PARNTP12</w:t>
            </w:r>
          </w:p>
        </w:tc>
        <w:tc>
          <w:tcPr>
            <w:tcW w:w="6367" w:type="dxa"/>
            <w:vAlign w:val="bottom"/>
          </w:tcPr>
          <w:p w:rsidR="003D1700" w:rsidRPr="002308E2" w:rsidP="00FB612D" w14:paraId="60AD6991" w14:textId="28FD6342">
            <w:pPr>
              <w:tabs>
                <w:tab w:val="right" w:leader="dot" w:pos="5760"/>
              </w:tabs>
              <w:spacing w:after="0"/>
              <w:rPr>
                <w:rFonts w:eastAsia="Times New Roman"/>
                <w:sz w:val="18"/>
                <w:szCs w:val="18"/>
              </w:rPr>
            </w:pPr>
            <w:r w:rsidRPr="002308E2">
              <w:rPr>
                <w:sz w:val="18"/>
              </w:rPr>
              <w:t>Su pareja se podría</w:t>
            </w:r>
            <w:r w:rsidRPr="002308E2" w:rsidR="0044450B">
              <w:rPr>
                <w:sz w:val="18"/>
              </w:rPr>
              <w:t xml:space="preserve"> </w:t>
            </w:r>
            <w:r w:rsidRPr="002308E2">
              <w:rPr>
                <w:sz w:val="18"/>
              </w:rPr>
              <w:t>enterar de que estaba tomando la PrEP</w:t>
            </w:r>
          </w:p>
        </w:tc>
        <w:tc>
          <w:tcPr>
            <w:tcW w:w="1913" w:type="dxa"/>
            <w:vAlign w:val="center"/>
          </w:tcPr>
          <w:p w:rsidR="003D1700" w:rsidRPr="004D3AE8" w:rsidP="00FC0786" w14:paraId="77B7CE31" w14:textId="77777777">
            <w:pPr>
              <w:spacing w:after="0"/>
              <w:contextualSpacing/>
              <w:rPr>
                <w:rFonts w:eastAsia="Times New Roman" w:cstheme="minorHAnsi"/>
                <w:bCs/>
                <w:sz w:val="18"/>
                <w:szCs w:val="18"/>
              </w:rPr>
            </w:pPr>
            <w:r>
              <w:rPr>
                <w:sz w:val="18"/>
              </w:rPr>
              <w:t>2</w:t>
            </w:r>
          </w:p>
        </w:tc>
      </w:tr>
      <w:tr w14:paraId="41F515D3" w14:textId="77777777" w:rsidTr="00FE27A8">
        <w:tblPrEx>
          <w:tblW w:w="9720" w:type="dxa"/>
          <w:tblLayout w:type="fixed"/>
          <w:tblLook w:val="04A0"/>
        </w:tblPrEx>
        <w:tc>
          <w:tcPr>
            <w:tcW w:w="1440" w:type="dxa"/>
          </w:tcPr>
          <w:p w:rsidR="003D1700" w:rsidRPr="00540AA6" w:rsidP="00FB612D" w14:paraId="5BCB32E2" w14:textId="01B7C8D8">
            <w:pPr>
              <w:spacing w:after="0"/>
              <w:contextualSpacing/>
              <w:rPr>
                <w:rFonts w:eastAsia="Times New Roman"/>
                <w:b/>
                <w:i/>
                <w:color w:val="ED7D31" w:themeColor="accent2"/>
                <w:sz w:val="18"/>
                <w:szCs w:val="18"/>
              </w:rPr>
            </w:pPr>
            <w:r>
              <w:rPr>
                <w:b/>
                <w:i/>
                <w:color w:val="ED7D31" w:themeColor="accent2"/>
                <w:sz w:val="18"/>
              </w:rPr>
              <w:t>E_FAITHP12</w:t>
            </w:r>
          </w:p>
        </w:tc>
        <w:tc>
          <w:tcPr>
            <w:tcW w:w="6367" w:type="dxa"/>
            <w:vAlign w:val="bottom"/>
          </w:tcPr>
          <w:p w:rsidR="003D1700" w:rsidRPr="002308E2" w:rsidP="00FB612D" w14:paraId="1D6BE517" w14:textId="7F3FB08D">
            <w:pPr>
              <w:tabs>
                <w:tab w:val="right" w:leader="dot" w:pos="5760"/>
              </w:tabs>
              <w:spacing w:after="0"/>
              <w:rPr>
                <w:rFonts w:eastAsia="Times New Roman"/>
                <w:sz w:val="18"/>
                <w:szCs w:val="18"/>
              </w:rPr>
            </w:pPr>
            <w:r w:rsidRPr="002308E2">
              <w:rPr>
                <w:sz w:val="18"/>
              </w:rPr>
              <w:t>Las personas pensarían que no le era fiel a su pareja</w:t>
            </w:r>
          </w:p>
        </w:tc>
        <w:tc>
          <w:tcPr>
            <w:tcW w:w="1913" w:type="dxa"/>
            <w:vAlign w:val="center"/>
          </w:tcPr>
          <w:p w:rsidR="003D1700" w:rsidP="00FC0786" w14:paraId="4F4066CA" w14:textId="77777777">
            <w:pPr>
              <w:spacing w:after="0"/>
              <w:contextualSpacing/>
              <w:rPr>
                <w:rFonts w:eastAsia="Times New Roman" w:cstheme="minorHAnsi"/>
                <w:bCs/>
                <w:sz w:val="18"/>
                <w:szCs w:val="18"/>
              </w:rPr>
            </w:pPr>
            <w:r>
              <w:rPr>
                <w:sz w:val="18"/>
              </w:rPr>
              <w:t>3</w:t>
            </w:r>
          </w:p>
        </w:tc>
      </w:tr>
      <w:tr w14:paraId="1A5F4AE4" w14:textId="77777777" w:rsidTr="00FE27A8">
        <w:tblPrEx>
          <w:tblW w:w="9720" w:type="dxa"/>
          <w:tblLayout w:type="fixed"/>
          <w:tblLook w:val="04A0"/>
        </w:tblPrEx>
        <w:tc>
          <w:tcPr>
            <w:tcW w:w="1440" w:type="dxa"/>
          </w:tcPr>
          <w:p w:rsidR="003D1700" w:rsidRPr="00540AA6" w:rsidP="00FB612D" w14:paraId="72531119" w14:textId="137AD126">
            <w:pPr>
              <w:spacing w:after="0"/>
              <w:contextualSpacing/>
              <w:rPr>
                <w:rFonts w:eastAsia="Times New Roman"/>
                <w:b/>
                <w:i/>
                <w:color w:val="ED7D31" w:themeColor="accent2"/>
                <w:sz w:val="18"/>
                <w:szCs w:val="18"/>
              </w:rPr>
            </w:pPr>
            <w:r>
              <w:rPr>
                <w:b/>
                <w:i/>
                <w:color w:val="ED7D31" w:themeColor="accent2"/>
                <w:sz w:val="18"/>
              </w:rPr>
              <w:t>E_THINKP12</w:t>
            </w:r>
          </w:p>
        </w:tc>
        <w:tc>
          <w:tcPr>
            <w:tcW w:w="6367" w:type="dxa"/>
            <w:vAlign w:val="bottom"/>
          </w:tcPr>
          <w:p w:rsidR="003D1700" w:rsidRPr="002308E2" w:rsidP="00FB612D" w14:paraId="77C3D6ED" w14:textId="1449CF31">
            <w:pPr>
              <w:tabs>
                <w:tab w:val="right" w:leader="dot" w:pos="5760"/>
              </w:tabs>
              <w:spacing w:after="0"/>
              <w:contextualSpacing/>
              <w:rPr>
                <w:rFonts w:eastAsia="Times New Roman"/>
                <w:sz w:val="18"/>
                <w:szCs w:val="18"/>
              </w:rPr>
            </w:pPr>
            <w:r w:rsidRPr="002308E2">
              <w:rPr>
                <w:sz w:val="18"/>
              </w:rPr>
              <w:t>Las personas pensarían que tenía el VIH</w:t>
            </w:r>
          </w:p>
        </w:tc>
        <w:tc>
          <w:tcPr>
            <w:tcW w:w="1913" w:type="dxa"/>
            <w:vAlign w:val="center"/>
          </w:tcPr>
          <w:p w:rsidR="003D1700" w:rsidRPr="004D3AE8" w:rsidP="00FC0786" w14:paraId="2F194333" w14:textId="77777777">
            <w:pPr>
              <w:spacing w:after="0"/>
              <w:contextualSpacing/>
              <w:rPr>
                <w:rFonts w:eastAsia="Times New Roman" w:cstheme="minorHAnsi"/>
                <w:bCs/>
                <w:sz w:val="18"/>
                <w:szCs w:val="18"/>
              </w:rPr>
            </w:pPr>
            <w:r>
              <w:rPr>
                <w:sz w:val="18"/>
              </w:rPr>
              <w:t>4</w:t>
            </w:r>
          </w:p>
        </w:tc>
      </w:tr>
      <w:tr w14:paraId="0B0AEAB2" w14:textId="77777777" w:rsidTr="00FE27A8">
        <w:tblPrEx>
          <w:tblW w:w="9720" w:type="dxa"/>
          <w:tblLayout w:type="fixed"/>
          <w:tblLook w:val="04A0"/>
        </w:tblPrEx>
        <w:tc>
          <w:tcPr>
            <w:tcW w:w="1440" w:type="dxa"/>
          </w:tcPr>
          <w:p w:rsidR="003D1700" w:rsidRPr="00540AA6" w:rsidP="00FB612D" w14:paraId="54C8DB94" w14:textId="28C92CD5">
            <w:pPr>
              <w:spacing w:after="0"/>
              <w:contextualSpacing/>
              <w:rPr>
                <w:rFonts w:eastAsia="Times New Roman"/>
                <w:b/>
                <w:i/>
                <w:color w:val="ED7D31" w:themeColor="accent2"/>
                <w:sz w:val="18"/>
                <w:szCs w:val="18"/>
              </w:rPr>
            </w:pPr>
            <w:r>
              <w:rPr>
                <w:b/>
                <w:i/>
                <w:color w:val="ED7D31" w:themeColor="accent2"/>
                <w:sz w:val="18"/>
              </w:rPr>
              <w:t>E_SEXUALP12</w:t>
            </w:r>
          </w:p>
        </w:tc>
        <w:tc>
          <w:tcPr>
            <w:tcW w:w="6367" w:type="dxa"/>
            <w:vAlign w:val="bottom"/>
          </w:tcPr>
          <w:p w:rsidR="003D1700" w:rsidRPr="002308E2" w:rsidP="00FB612D" w14:paraId="389C92EF" w14:textId="0F82EBE3">
            <w:pPr>
              <w:tabs>
                <w:tab w:val="right" w:leader="dot" w:pos="5760"/>
              </w:tabs>
              <w:spacing w:after="0"/>
              <w:contextualSpacing/>
              <w:rPr>
                <w:rFonts w:eastAsia="Times New Roman"/>
                <w:sz w:val="18"/>
                <w:szCs w:val="18"/>
              </w:rPr>
            </w:pPr>
            <w:r w:rsidRPr="002308E2">
              <w:rPr>
                <w:sz w:val="18"/>
              </w:rPr>
              <w:t>Las personas cuestionarían su sexualidad</w:t>
            </w:r>
          </w:p>
        </w:tc>
        <w:tc>
          <w:tcPr>
            <w:tcW w:w="1913" w:type="dxa"/>
            <w:vAlign w:val="center"/>
          </w:tcPr>
          <w:p w:rsidR="003D1700" w:rsidRPr="004D3AE8" w:rsidP="00FC0786" w14:paraId="69BDB051" w14:textId="77777777">
            <w:pPr>
              <w:spacing w:after="0"/>
              <w:contextualSpacing/>
              <w:rPr>
                <w:rFonts w:eastAsia="Times New Roman" w:cstheme="minorHAnsi"/>
                <w:bCs/>
                <w:sz w:val="18"/>
                <w:szCs w:val="18"/>
              </w:rPr>
            </w:pPr>
            <w:r>
              <w:rPr>
                <w:sz w:val="18"/>
              </w:rPr>
              <w:t>5</w:t>
            </w:r>
          </w:p>
        </w:tc>
      </w:tr>
      <w:tr w14:paraId="1EB347D0" w14:textId="77777777" w:rsidTr="00FE27A8">
        <w:tblPrEx>
          <w:tblW w:w="9720" w:type="dxa"/>
          <w:tblLayout w:type="fixed"/>
          <w:tblLook w:val="04A0"/>
        </w:tblPrEx>
        <w:tc>
          <w:tcPr>
            <w:tcW w:w="1440" w:type="dxa"/>
          </w:tcPr>
          <w:p w:rsidR="003D1700" w:rsidRPr="00540AA6" w:rsidP="00FB612D" w14:paraId="3CDA6729" w14:textId="4B15F621">
            <w:pPr>
              <w:spacing w:after="0"/>
              <w:contextualSpacing/>
              <w:rPr>
                <w:rFonts w:eastAsia="Times New Roman"/>
                <w:b/>
                <w:i/>
                <w:color w:val="ED7D31" w:themeColor="accent2"/>
                <w:sz w:val="18"/>
                <w:szCs w:val="18"/>
              </w:rPr>
            </w:pPr>
            <w:r>
              <w:rPr>
                <w:b/>
                <w:i/>
                <w:color w:val="ED7D31" w:themeColor="accent2"/>
                <w:sz w:val="18"/>
              </w:rPr>
              <w:t>E_SACTIVP12</w:t>
            </w:r>
          </w:p>
        </w:tc>
        <w:tc>
          <w:tcPr>
            <w:tcW w:w="6367" w:type="dxa"/>
            <w:vAlign w:val="bottom"/>
          </w:tcPr>
          <w:p w:rsidR="003D1700" w:rsidRPr="002308E2" w:rsidP="00FB612D" w14:paraId="21B46816" w14:textId="25A3DAD4">
            <w:pPr>
              <w:tabs>
                <w:tab w:val="right" w:leader="dot" w:pos="5760"/>
              </w:tabs>
              <w:spacing w:after="0"/>
              <w:contextualSpacing/>
              <w:rPr>
                <w:rFonts w:eastAsia="Times New Roman"/>
                <w:sz w:val="18"/>
                <w:szCs w:val="18"/>
              </w:rPr>
            </w:pPr>
            <w:r w:rsidRPr="002308E2">
              <w:rPr>
                <w:sz w:val="18"/>
              </w:rPr>
              <w:t>Las personas pensarían que era sexualmente activo(a)</w:t>
            </w:r>
          </w:p>
        </w:tc>
        <w:tc>
          <w:tcPr>
            <w:tcW w:w="1913" w:type="dxa"/>
            <w:vAlign w:val="center"/>
          </w:tcPr>
          <w:p w:rsidR="003D1700" w:rsidRPr="004D3AE8" w:rsidP="00FC0786" w14:paraId="2109E5D1" w14:textId="77777777">
            <w:pPr>
              <w:spacing w:after="0"/>
              <w:contextualSpacing/>
              <w:rPr>
                <w:rFonts w:eastAsia="Times New Roman" w:cstheme="minorHAnsi"/>
                <w:bCs/>
                <w:sz w:val="18"/>
                <w:szCs w:val="18"/>
              </w:rPr>
            </w:pPr>
            <w:r>
              <w:rPr>
                <w:sz w:val="18"/>
              </w:rPr>
              <w:t>6</w:t>
            </w:r>
          </w:p>
        </w:tc>
      </w:tr>
      <w:tr w14:paraId="481B03FA" w14:textId="77777777" w:rsidTr="00FE27A8">
        <w:tblPrEx>
          <w:tblW w:w="9720" w:type="dxa"/>
          <w:tblLayout w:type="fixed"/>
          <w:tblLook w:val="04A0"/>
        </w:tblPrEx>
        <w:tc>
          <w:tcPr>
            <w:tcW w:w="1440" w:type="dxa"/>
          </w:tcPr>
          <w:p w:rsidR="003D1700" w:rsidRPr="00540AA6" w:rsidP="00FB612D" w14:paraId="5ED6C310" w14:textId="3F74F036">
            <w:pPr>
              <w:spacing w:after="0"/>
              <w:contextualSpacing/>
              <w:rPr>
                <w:rFonts w:eastAsia="Times New Roman"/>
                <w:b/>
                <w:i/>
                <w:color w:val="ED7D31" w:themeColor="accent2"/>
                <w:sz w:val="18"/>
                <w:szCs w:val="18"/>
              </w:rPr>
            </w:pPr>
            <w:r>
              <w:rPr>
                <w:b/>
                <w:i/>
                <w:color w:val="ED7D31" w:themeColor="accent2"/>
                <w:sz w:val="18"/>
              </w:rPr>
              <w:t>E_NUMBP12</w:t>
            </w:r>
          </w:p>
        </w:tc>
        <w:tc>
          <w:tcPr>
            <w:tcW w:w="6367" w:type="dxa"/>
            <w:vAlign w:val="bottom"/>
          </w:tcPr>
          <w:p w:rsidR="003D1700" w:rsidRPr="002308E2" w:rsidP="00FB612D" w14:paraId="7006281B" w14:textId="273F7254">
            <w:pPr>
              <w:tabs>
                <w:tab w:val="right" w:leader="dot" w:pos="5760"/>
              </w:tabs>
              <w:spacing w:after="0"/>
              <w:contextualSpacing/>
              <w:rPr>
                <w:rFonts w:eastAsia="Times New Roman" w:cstheme="minorHAnsi"/>
                <w:sz w:val="18"/>
                <w:szCs w:val="18"/>
              </w:rPr>
            </w:pPr>
            <w:r w:rsidRPr="002308E2">
              <w:rPr>
                <w:sz w:val="18"/>
              </w:rPr>
              <w:t>Las personas pensarían que tiene demasiadas parejas sexuales</w:t>
            </w:r>
          </w:p>
        </w:tc>
        <w:tc>
          <w:tcPr>
            <w:tcW w:w="1913" w:type="dxa"/>
            <w:vAlign w:val="center"/>
          </w:tcPr>
          <w:p w:rsidR="003D1700" w:rsidRPr="004D3AE8" w:rsidP="00FC0786" w14:paraId="373D9835" w14:textId="77777777">
            <w:pPr>
              <w:spacing w:after="0"/>
              <w:contextualSpacing/>
              <w:rPr>
                <w:rFonts w:eastAsia="Times New Roman" w:cstheme="minorHAnsi"/>
                <w:bCs/>
                <w:sz w:val="18"/>
                <w:szCs w:val="18"/>
              </w:rPr>
            </w:pPr>
            <w:r>
              <w:rPr>
                <w:sz w:val="18"/>
              </w:rPr>
              <w:t>7</w:t>
            </w:r>
          </w:p>
        </w:tc>
      </w:tr>
      <w:tr w14:paraId="45ACD2A6" w14:textId="77777777" w:rsidTr="00FE27A8">
        <w:tblPrEx>
          <w:tblW w:w="9720" w:type="dxa"/>
          <w:tblLayout w:type="fixed"/>
          <w:tblLook w:val="04A0"/>
        </w:tblPrEx>
        <w:tc>
          <w:tcPr>
            <w:tcW w:w="1440" w:type="dxa"/>
          </w:tcPr>
          <w:p w:rsidR="003D1700" w:rsidRPr="00540AA6" w:rsidP="00FB612D" w14:paraId="4F746CE7" w14:textId="19C0CF72">
            <w:pPr>
              <w:spacing w:after="0"/>
              <w:contextualSpacing/>
              <w:rPr>
                <w:rFonts w:eastAsia="Times New Roman"/>
                <w:b/>
                <w:i/>
                <w:color w:val="ED7D31" w:themeColor="accent2"/>
                <w:sz w:val="18"/>
                <w:szCs w:val="18"/>
              </w:rPr>
            </w:pPr>
            <w:r>
              <w:rPr>
                <w:b/>
                <w:i/>
                <w:color w:val="ED7D31" w:themeColor="accent2"/>
                <w:sz w:val="18"/>
              </w:rPr>
              <w:t>E_NPDRUP12</w:t>
            </w:r>
          </w:p>
        </w:tc>
        <w:tc>
          <w:tcPr>
            <w:tcW w:w="6367" w:type="dxa"/>
            <w:vAlign w:val="bottom"/>
          </w:tcPr>
          <w:p w:rsidR="003D1700" w:rsidRPr="002308E2" w:rsidP="00FB612D" w14:paraId="4082C704" w14:textId="4262528B">
            <w:pPr>
              <w:tabs>
                <w:tab w:val="right" w:leader="dot" w:pos="5760"/>
              </w:tabs>
              <w:spacing w:after="0"/>
              <w:contextualSpacing/>
              <w:rPr>
                <w:rFonts w:eastAsia="Times New Roman" w:cstheme="minorHAnsi"/>
                <w:sz w:val="18"/>
                <w:szCs w:val="18"/>
              </w:rPr>
            </w:pPr>
            <w:r w:rsidRPr="002308E2">
              <w:rPr>
                <w:sz w:val="18"/>
              </w:rPr>
              <w:t xml:space="preserve">Las personas podrían pensar que estaba consumiendo drogas que no le fueron recetadas por un médico </w:t>
            </w:r>
          </w:p>
        </w:tc>
        <w:tc>
          <w:tcPr>
            <w:tcW w:w="1913" w:type="dxa"/>
            <w:vAlign w:val="center"/>
          </w:tcPr>
          <w:p w:rsidR="003D1700" w:rsidP="00FC0786" w14:paraId="7419A9E9" w14:textId="77777777">
            <w:pPr>
              <w:spacing w:after="0"/>
              <w:contextualSpacing/>
              <w:rPr>
                <w:rFonts w:eastAsia="Times New Roman" w:cstheme="minorHAnsi"/>
                <w:bCs/>
                <w:sz w:val="18"/>
                <w:szCs w:val="18"/>
              </w:rPr>
            </w:pPr>
            <w:r>
              <w:rPr>
                <w:sz w:val="18"/>
              </w:rPr>
              <w:t>8</w:t>
            </w:r>
          </w:p>
        </w:tc>
      </w:tr>
      <w:tr w14:paraId="4A6AB949" w14:textId="77777777" w:rsidTr="00FE27A8">
        <w:tblPrEx>
          <w:tblW w:w="9720" w:type="dxa"/>
          <w:tblLayout w:type="fixed"/>
          <w:tblLook w:val="04A0"/>
        </w:tblPrEx>
        <w:tc>
          <w:tcPr>
            <w:tcW w:w="1440" w:type="dxa"/>
          </w:tcPr>
          <w:p w:rsidR="003D1700" w:rsidRPr="00540AA6" w:rsidP="00FB612D" w14:paraId="121A13A8" w14:textId="6D0B321B">
            <w:pPr>
              <w:spacing w:after="0"/>
              <w:contextualSpacing/>
              <w:rPr>
                <w:rFonts w:eastAsia="Times New Roman"/>
                <w:b/>
                <w:i/>
                <w:color w:val="ED7D31" w:themeColor="accent2"/>
                <w:sz w:val="18"/>
                <w:szCs w:val="18"/>
              </w:rPr>
            </w:pPr>
            <w:r>
              <w:rPr>
                <w:b/>
                <w:i/>
                <w:color w:val="ED7D31" w:themeColor="accent2"/>
                <w:sz w:val="18"/>
              </w:rPr>
              <w:t>E_NEGATP12</w:t>
            </w:r>
          </w:p>
        </w:tc>
        <w:tc>
          <w:tcPr>
            <w:tcW w:w="6367" w:type="dxa"/>
            <w:vAlign w:val="bottom"/>
          </w:tcPr>
          <w:p w:rsidR="003D1700" w:rsidRPr="002308E2" w:rsidP="00FB612D" w14:paraId="0D70D659" w14:textId="7EFDFBF3">
            <w:pPr>
              <w:tabs>
                <w:tab w:val="right" w:leader="dot" w:pos="5760"/>
              </w:tabs>
              <w:spacing w:after="0"/>
              <w:contextualSpacing/>
              <w:rPr>
                <w:rFonts w:eastAsia="Times New Roman" w:cstheme="minorHAnsi"/>
                <w:sz w:val="18"/>
                <w:szCs w:val="18"/>
              </w:rPr>
            </w:pPr>
            <w:r w:rsidRPr="002308E2">
              <w:rPr>
                <w:sz w:val="18"/>
              </w:rPr>
              <w:t>Las personas pensarían mal de usted si estuviera tomando la PrEP</w:t>
            </w:r>
          </w:p>
        </w:tc>
        <w:tc>
          <w:tcPr>
            <w:tcW w:w="1913" w:type="dxa"/>
            <w:vAlign w:val="center"/>
          </w:tcPr>
          <w:p w:rsidR="003D1700" w:rsidP="00FC0786" w14:paraId="3CDBBE4B" w14:textId="77777777">
            <w:pPr>
              <w:spacing w:after="0"/>
              <w:contextualSpacing/>
              <w:rPr>
                <w:rFonts w:eastAsia="Times New Roman" w:cstheme="minorHAnsi"/>
                <w:bCs/>
                <w:sz w:val="18"/>
                <w:szCs w:val="18"/>
              </w:rPr>
            </w:pPr>
            <w:r>
              <w:rPr>
                <w:sz w:val="18"/>
              </w:rPr>
              <w:t>9</w:t>
            </w:r>
          </w:p>
        </w:tc>
      </w:tr>
      <w:tr w14:paraId="7C59A926" w14:textId="77777777" w:rsidTr="00FE27A8">
        <w:tblPrEx>
          <w:tblW w:w="9720" w:type="dxa"/>
          <w:tblLayout w:type="fixed"/>
          <w:tblLook w:val="04A0"/>
        </w:tblPrEx>
        <w:tc>
          <w:tcPr>
            <w:tcW w:w="1440" w:type="dxa"/>
          </w:tcPr>
          <w:p w:rsidR="003D1700" w:rsidRPr="00540AA6" w:rsidP="00FB612D" w14:paraId="7B5310E3" w14:textId="312ECCFD">
            <w:pPr>
              <w:spacing w:after="0"/>
              <w:contextualSpacing/>
              <w:rPr>
                <w:rFonts w:eastAsia="Times New Roman"/>
                <w:b/>
                <w:i/>
                <w:color w:val="ED7D31" w:themeColor="accent2"/>
                <w:sz w:val="18"/>
                <w:szCs w:val="18"/>
              </w:rPr>
            </w:pPr>
            <w:r>
              <w:rPr>
                <w:b/>
                <w:i/>
                <w:color w:val="ED7D31" w:themeColor="accent2"/>
                <w:sz w:val="18"/>
              </w:rPr>
              <w:t>E_NONEP12</w:t>
            </w:r>
          </w:p>
        </w:tc>
        <w:tc>
          <w:tcPr>
            <w:tcW w:w="6367" w:type="dxa"/>
            <w:vAlign w:val="bottom"/>
          </w:tcPr>
          <w:p w:rsidR="003D1700" w:rsidRPr="002308E2" w:rsidP="00FB612D" w14:paraId="3CBBDFD5" w14:textId="20649A01">
            <w:pPr>
              <w:tabs>
                <w:tab w:val="right" w:leader="dot" w:pos="5760"/>
              </w:tabs>
              <w:spacing w:after="0"/>
              <w:contextualSpacing/>
              <w:rPr>
                <w:rFonts w:eastAsia="Times New Roman" w:cstheme="minorHAnsi"/>
                <w:sz w:val="18"/>
                <w:szCs w:val="18"/>
              </w:rPr>
            </w:pPr>
            <w:r w:rsidRPr="002308E2">
              <w:rPr>
                <w:sz w:val="18"/>
              </w:rPr>
              <w:t>Ninguna de estas aplica</w:t>
            </w:r>
          </w:p>
        </w:tc>
        <w:tc>
          <w:tcPr>
            <w:tcW w:w="1913" w:type="dxa"/>
            <w:vAlign w:val="center"/>
          </w:tcPr>
          <w:p w:rsidR="003D1700" w:rsidP="00FC0786" w14:paraId="0E86C287" w14:textId="77777777">
            <w:pPr>
              <w:spacing w:after="0"/>
              <w:contextualSpacing/>
              <w:rPr>
                <w:rFonts w:eastAsia="Times New Roman" w:cstheme="minorHAnsi"/>
                <w:bCs/>
                <w:sz w:val="18"/>
                <w:szCs w:val="18"/>
              </w:rPr>
            </w:pPr>
            <w:r>
              <w:rPr>
                <w:sz w:val="18"/>
              </w:rPr>
              <w:t>94</w:t>
            </w:r>
          </w:p>
        </w:tc>
      </w:tr>
      <w:tr w14:paraId="6E208BD7" w14:textId="77777777" w:rsidTr="00FE27A8">
        <w:tblPrEx>
          <w:tblW w:w="9720" w:type="dxa"/>
          <w:tblLayout w:type="fixed"/>
          <w:tblLook w:val="04A0"/>
        </w:tblPrEx>
        <w:tc>
          <w:tcPr>
            <w:tcW w:w="1440" w:type="dxa"/>
          </w:tcPr>
          <w:p w:rsidR="003D1700" w:rsidRPr="00540AA6" w:rsidP="00FB612D" w14:paraId="16BB1549" w14:textId="7FE7D85C">
            <w:pPr>
              <w:spacing w:after="0"/>
              <w:contextualSpacing/>
              <w:rPr>
                <w:rFonts w:eastAsia="Times New Roman"/>
                <w:b/>
                <w:i/>
                <w:color w:val="ED7D31" w:themeColor="accent2"/>
                <w:sz w:val="18"/>
                <w:szCs w:val="18"/>
              </w:rPr>
            </w:pPr>
            <w:r>
              <w:rPr>
                <w:b/>
                <w:i/>
                <w:color w:val="ED7D31" w:themeColor="accent2"/>
                <w:sz w:val="18"/>
              </w:rPr>
              <w:t>E_DKP12</w:t>
            </w:r>
          </w:p>
        </w:tc>
        <w:tc>
          <w:tcPr>
            <w:tcW w:w="6367" w:type="dxa"/>
            <w:vAlign w:val="bottom"/>
          </w:tcPr>
          <w:p w:rsidR="003D1700" w:rsidRPr="002308E2" w:rsidP="00FB612D" w14:paraId="222C5C60" w14:textId="2E622B88">
            <w:pPr>
              <w:tabs>
                <w:tab w:val="right" w:leader="dot" w:pos="5760"/>
              </w:tabs>
              <w:spacing w:after="0"/>
              <w:contextualSpacing/>
              <w:rPr>
                <w:rFonts w:eastAsia="Times New Roman" w:cstheme="minorHAnsi"/>
                <w:i/>
                <w:iCs/>
                <w:color w:val="767171" w:themeColor="background2" w:themeShade="80"/>
                <w:sz w:val="18"/>
                <w:szCs w:val="18"/>
              </w:rPr>
            </w:pPr>
            <w:r w:rsidRPr="002308E2">
              <w:rPr>
                <w:i/>
                <w:color w:val="767171" w:themeColor="background2" w:themeShade="80"/>
                <w:sz w:val="18"/>
              </w:rPr>
              <w:t>No sabe</w:t>
            </w:r>
          </w:p>
        </w:tc>
        <w:tc>
          <w:tcPr>
            <w:tcW w:w="1913" w:type="dxa"/>
            <w:vAlign w:val="center"/>
          </w:tcPr>
          <w:p w:rsidR="003D1700" w:rsidRPr="003D1700" w:rsidP="00FC0786" w14:paraId="1AE093F6"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468B1BD0" w14:textId="77777777" w:rsidTr="00FE27A8">
        <w:tblPrEx>
          <w:tblW w:w="9720" w:type="dxa"/>
          <w:tblLayout w:type="fixed"/>
          <w:tblLook w:val="04A0"/>
        </w:tblPrEx>
        <w:tc>
          <w:tcPr>
            <w:tcW w:w="1440" w:type="dxa"/>
          </w:tcPr>
          <w:p w:rsidR="003D1700" w:rsidRPr="00540AA6" w:rsidP="00FB612D" w14:paraId="71A1B701" w14:textId="1D617E36">
            <w:pPr>
              <w:spacing w:after="0"/>
              <w:contextualSpacing/>
              <w:rPr>
                <w:rFonts w:eastAsia="Times New Roman"/>
                <w:b/>
                <w:i/>
                <w:color w:val="ED7D31" w:themeColor="accent2"/>
                <w:sz w:val="18"/>
                <w:szCs w:val="18"/>
              </w:rPr>
            </w:pPr>
            <w:r>
              <w:rPr>
                <w:b/>
                <w:i/>
                <w:color w:val="ED7D31" w:themeColor="accent2"/>
                <w:sz w:val="18"/>
              </w:rPr>
              <w:t>E_PNTRP12</w:t>
            </w:r>
          </w:p>
        </w:tc>
        <w:tc>
          <w:tcPr>
            <w:tcW w:w="6367" w:type="dxa"/>
            <w:vAlign w:val="bottom"/>
          </w:tcPr>
          <w:p w:rsidR="003D1700" w:rsidRPr="002308E2" w:rsidP="00FB612D" w14:paraId="63F6A3F6" w14:textId="0F65FBF1">
            <w:pPr>
              <w:tabs>
                <w:tab w:val="right" w:leader="dot" w:pos="5760"/>
              </w:tabs>
              <w:spacing w:after="0"/>
              <w:contextualSpacing/>
              <w:rPr>
                <w:rFonts w:eastAsia="Times New Roman" w:cstheme="minorHAnsi"/>
                <w:i/>
                <w:iCs/>
                <w:color w:val="767171" w:themeColor="background2" w:themeShade="80"/>
                <w:sz w:val="18"/>
                <w:szCs w:val="18"/>
              </w:rPr>
            </w:pPr>
            <w:r w:rsidRPr="002308E2">
              <w:rPr>
                <w:i/>
                <w:color w:val="767171" w:themeColor="background2" w:themeShade="80"/>
                <w:sz w:val="18"/>
              </w:rPr>
              <w:t>Prefiere no contestar</w:t>
            </w:r>
          </w:p>
        </w:tc>
        <w:tc>
          <w:tcPr>
            <w:tcW w:w="1913" w:type="dxa"/>
            <w:vAlign w:val="center"/>
          </w:tcPr>
          <w:p w:rsidR="003D1700" w:rsidRPr="003D1700" w:rsidP="00FC0786" w14:paraId="07FD054A"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3926D4" w:rsidP="00A1742B" w14:paraId="1BC9C639" w14:textId="77777777">
      <w:pPr>
        <w:spacing w:after="160" w:line="259" w:lineRule="auto"/>
        <w:rPr>
          <w:b/>
          <w:bCs/>
          <w:sz w:val="28"/>
          <w:szCs w:val="28"/>
        </w:rPr>
      </w:pPr>
    </w:p>
    <w:tbl>
      <w:tblPr>
        <w:tblW w:w="9787" w:type="dxa"/>
        <w:tblLayout w:type="fixed"/>
        <w:tblLook w:val="04A0"/>
      </w:tblPr>
      <w:tblGrid>
        <w:gridCol w:w="1440"/>
        <w:gridCol w:w="7447"/>
        <w:gridCol w:w="900"/>
      </w:tblGrid>
      <w:tr w14:paraId="6E87BCC8" w14:textId="77777777" w:rsidTr="7EBA539D">
        <w:tblPrEx>
          <w:tblW w:w="9787" w:type="dxa"/>
          <w:tblLayout w:type="fixed"/>
          <w:tblLook w:val="04A0"/>
        </w:tblPrEx>
        <w:tc>
          <w:tcPr>
            <w:tcW w:w="1440" w:type="dxa"/>
          </w:tcPr>
          <w:p w:rsidR="008621BF" w:rsidP="008621BF" w14:paraId="40F23A9F" w14:textId="7AD00D9D">
            <w:pPr>
              <w:spacing w:after="0"/>
              <w:contextualSpacing/>
              <w:rPr>
                <w:rFonts w:eastAsia="Times New Roman" w:cstheme="minorHAnsi"/>
                <w:b/>
                <w:sz w:val="18"/>
                <w:szCs w:val="18"/>
              </w:rPr>
            </w:pPr>
            <w:r>
              <w:rPr>
                <w:b/>
                <w:sz w:val="18"/>
              </w:rPr>
              <w:t>E.20</w:t>
            </w:r>
          </w:p>
        </w:tc>
        <w:tc>
          <w:tcPr>
            <w:tcW w:w="7447" w:type="dxa"/>
            <w:vAlign w:val="bottom"/>
          </w:tcPr>
          <w:p w:rsidR="008621BF" w:rsidRPr="00C8011C" w:rsidP="008621BF" w14:paraId="27BFB603" w14:textId="2A07B6F0">
            <w:pPr>
              <w:spacing w:after="0"/>
              <w:contextualSpacing/>
              <w:rPr>
                <w:rFonts w:eastAsia="Times New Roman"/>
                <w:b/>
                <w:bCs/>
                <w:sz w:val="18"/>
                <w:szCs w:val="18"/>
                <w:lang w:val="en-US"/>
              </w:rPr>
            </w:pPr>
            <w:r w:rsidRPr="00C8011C">
              <w:rPr>
                <w:b/>
                <w:sz w:val="18"/>
                <w:lang w:val="en-US"/>
              </w:rPr>
              <w:t xml:space="preserve">Reason not take </w:t>
            </w:r>
            <w:r w:rsidRPr="00C8011C">
              <w:rPr>
                <w:b/>
                <w:sz w:val="18"/>
                <w:lang w:val="en-US"/>
              </w:rPr>
              <w:t>PrEP</w:t>
            </w:r>
            <w:r w:rsidRPr="00C8011C">
              <w:rPr>
                <w:b/>
                <w:sz w:val="18"/>
                <w:lang w:val="en-US"/>
              </w:rPr>
              <w:t xml:space="preserve"> (healthcare) (YBDX)</w:t>
            </w:r>
          </w:p>
        </w:tc>
        <w:tc>
          <w:tcPr>
            <w:tcW w:w="900" w:type="dxa"/>
            <w:vAlign w:val="bottom"/>
          </w:tcPr>
          <w:p w:rsidR="008621BF" w:rsidRPr="00C8011C" w:rsidP="008621BF" w14:paraId="00B6592D" w14:textId="77777777">
            <w:pPr>
              <w:spacing w:after="0"/>
              <w:contextualSpacing/>
              <w:jc w:val="right"/>
              <w:rPr>
                <w:rFonts w:eastAsia="Times New Roman" w:cstheme="minorHAnsi"/>
                <w:bCs/>
                <w:sz w:val="18"/>
                <w:szCs w:val="18"/>
                <w:lang w:val="en-US"/>
              </w:rPr>
            </w:pPr>
          </w:p>
        </w:tc>
      </w:tr>
      <w:tr w14:paraId="1F6A5783" w14:textId="77777777" w:rsidTr="7EBA539D">
        <w:tblPrEx>
          <w:tblW w:w="9787" w:type="dxa"/>
          <w:tblLayout w:type="fixed"/>
          <w:tblLook w:val="04A0"/>
        </w:tblPrEx>
        <w:tc>
          <w:tcPr>
            <w:tcW w:w="1440" w:type="dxa"/>
          </w:tcPr>
          <w:p w:rsidR="008621BF" w:rsidRPr="00C8011C" w:rsidP="008621BF" w14:paraId="34E9F967" w14:textId="39F9AEDD">
            <w:pPr>
              <w:spacing w:after="0"/>
              <w:contextualSpacing/>
              <w:rPr>
                <w:rFonts w:eastAsia="Times New Roman" w:cstheme="minorHAnsi"/>
                <w:b/>
                <w:sz w:val="18"/>
                <w:szCs w:val="18"/>
                <w:lang w:val="en-US"/>
              </w:rPr>
            </w:pPr>
          </w:p>
        </w:tc>
        <w:tc>
          <w:tcPr>
            <w:tcW w:w="7447" w:type="dxa"/>
            <w:vAlign w:val="bottom"/>
          </w:tcPr>
          <w:p w:rsidR="007B710E" w:rsidRPr="00DF6AF6" w:rsidP="007B710E" w14:paraId="01BFEE0B" w14:textId="77777777">
            <w:pPr>
              <w:spacing w:after="0"/>
              <w:contextualSpacing/>
              <w:rPr>
                <w:rFonts w:eastAsia="Times New Roman"/>
                <w:bCs/>
                <w:sz w:val="18"/>
                <w:szCs w:val="18"/>
              </w:rPr>
            </w:pPr>
            <w:r w:rsidRPr="008A48DD">
              <w:rPr>
                <w:sz w:val="18"/>
              </w:rPr>
              <w:t xml:space="preserve">En los </w:t>
            </w:r>
            <w:r w:rsidRPr="008A48DD">
              <w:rPr>
                <w:b/>
                <w:bCs/>
                <w:sz w:val="18"/>
              </w:rPr>
              <w:t>12 meses anteriores a su diagnóstico</w:t>
            </w:r>
            <w:r w:rsidRPr="008A48DD">
              <w:rPr>
                <w:sz w:val="18"/>
              </w:rPr>
              <w:t xml:space="preserve">, ¿alguna de estas razones </w:t>
            </w:r>
            <w:r w:rsidRPr="008A48DD">
              <w:rPr>
                <w:b/>
                <w:bCs/>
                <w:i/>
                <w:iCs/>
                <w:sz w:val="18"/>
              </w:rPr>
              <w:t>relacionadas con la atención médica</w:t>
            </w:r>
            <w:r w:rsidRPr="008A48DD">
              <w:rPr>
                <w:sz w:val="18"/>
              </w:rPr>
              <w:t xml:space="preserve"> impidió que tomara la PrEP? </w:t>
            </w:r>
          </w:p>
          <w:p w:rsidR="008621BF" w:rsidRPr="00DF6AF6" w:rsidP="008621BF" w14:paraId="48F992AA" w14:textId="1083959B">
            <w:pPr>
              <w:spacing w:after="0"/>
              <w:contextualSpacing/>
              <w:rPr>
                <w:rFonts w:eastAsia="Times New Roman"/>
                <w:bCs/>
                <w:sz w:val="18"/>
                <w:szCs w:val="18"/>
              </w:rPr>
            </w:pPr>
            <w:r w:rsidRPr="00DF6AF6">
              <w:rPr>
                <w:bCs/>
                <w:sz w:val="18"/>
              </w:rPr>
              <w:t>[WB: Seleccione todas las respuestas que correspondan].</w:t>
            </w:r>
          </w:p>
          <w:p w:rsidR="008621BF" w:rsidRPr="008A48DD" w:rsidP="008621BF" w14:paraId="297C702E" w14:textId="56D3EB40">
            <w:pPr>
              <w:tabs>
                <w:tab w:val="right" w:leader="dot" w:pos="5760"/>
              </w:tabs>
              <w:spacing w:after="0"/>
              <w:contextualSpacing/>
              <w:rPr>
                <w:rFonts w:eastAsia="Times New Roman"/>
                <w:b/>
                <w:sz w:val="18"/>
                <w:szCs w:val="18"/>
              </w:rPr>
            </w:pPr>
            <w:r w:rsidRPr="00DF6AF6">
              <w:rPr>
                <w:bCs/>
                <w:sz w:val="18"/>
              </w:rPr>
              <w:t xml:space="preserve">[IA: Conteste “sí” o “no” para cada </w:t>
            </w:r>
            <w:r w:rsidRPr="00E614B7" w:rsidR="009E69A1">
              <w:rPr>
                <w:bCs/>
                <w:color w:val="000000" w:themeColor="text1"/>
                <w:sz w:val="18"/>
              </w:rPr>
              <w:t>respuesta</w:t>
            </w:r>
            <w:r w:rsidRPr="00E614B7">
              <w:rPr>
                <w:bCs/>
                <w:sz w:val="18"/>
              </w:rPr>
              <w:t>].</w:t>
            </w:r>
          </w:p>
        </w:tc>
        <w:tc>
          <w:tcPr>
            <w:tcW w:w="900" w:type="dxa"/>
            <w:vAlign w:val="bottom"/>
          </w:tcPr>
          <w:p w:rsidR="008621BF" w:rsidRPr="004D3AE8" w:rsidP="008621BF" w14:paraId="25E8682F" w14:textId="77777777">
            <w:pPr>
              <w:spacing w:after="0"/>
              <w:contextualSpacing/>
              <w:jc w:val="right"/>
              <w:rPr>
                <w:rFonts w:eastAsia="Times New Roman" w:cstheme="minorHAnsi"/>
                <w:bCs/>
                <w:sz w:val="18"/>
                <w:szCs w:val="18"/>
              </w:rPr>
            </w:pPr>
          </w:p>
        </w:tc>
      </w:tr>
      <w:tr w14:paraId="64CD5DF2" w14:textId="77777777" w:rsidTr="7EBA539D">
        <w:tblPrEx>
          <w:tblW w:w="9787" w:type="dxa"/>
          <w:tblLayout w:type="fixed"/>
          <w:tblLook w:val="04A0"/>
        </w:tblPrEx>
        <w:tc>
          <w:tcPr>
            <w:tcW w:w="1440" w:type="dxa"/>
          </w:tcPr>
          <w:p w:rsidR="008621BF" w:rsidP="008621BF" w14:paraId="288E33C0" w14:textId="77777777">
            <w:pPr>
              <w:spacing w:after="0"/>
              <w:contextualSpacing/>
              <w:rPr>
                <w:rFonts w:eastAsia="Times New Roman" w:cstheme="minorHAnsi"/>
                <w:b/>
                <w:sz w:val="18"/>
                <w:szCs w:val="18"/>
              </w:rPr>
            </w:pPr>
          </w:p>
        </w:tc>
        <w:tc>
          <w:tcPr>
            <w:tcW w:w="7447" w:type="dxa"/>
            <w:vAlign w:val="bottom"/>
          </w:tcPr>
          <w:p w:rsidR="00C56058" w:rsidP="00C56058" w14:paraId="37D9317B" w14:textId="77777777">
            <w:pPr>
              <w:spacing w:after="0"/>
              <w:contextualSpacing/>
              <w:rPr>
                <w:rFonts w:eastAsia="Times New Roman"/>
                <w:color w:val="7030A0"/>
                <w:sz w:val="18"/>
                <w:szCs w:val="18"/>
              </w:rPr>
            </w:pPr>
            <w:r w:rsidRPr="002409D8">
              <w:rPr>
                <w:rFonts w:eastAsia="Times New Roman"/>
                <w:color w:val="7030A0"/>
                <w:sz w:val="18"/>
                <w:szCs w:val="18"/>
              </w:rPr>
              <w:t>Programming</w:t>
            </w:r>
            <w:r w:rsidRPr="002409D8">
              <w:rPr>
                <w:rFonts w:eastAsia="Times New Roman"/>
                <w:color w:val="7030A0"/>
                <w:sz w:val="18"/>
                <w:szCs w:val="18"/>
              </w:rPr>
              <w:t xml:space="preserve"> note:</w:t>
            </w:r>
            <w:r>
              <w:rPr>
                <w:rFonts w:eastAsia="Times New Roman"/>
                <w:color w:val="7030A0"/>
                <w:sz w:val="18"/>
                <w:szCs w:val="18"/>
              </w:rPr>
              <w:t xml:space="preserve"> </w:t>
            </w:r>
            <w:r w:rsidRPr="002409D8">
              <w:rPr>
                <w:rFonts w:eastAsia="Times New Roman"/>
                <w:color w:val="7030A0"/>
                <w:sz w:val="18"/>
                <w:szCs w:val="18"/>
              </w:rPr>
              <w:t>Randomize</w:t>
            </w:r>
            <w:r w:rsidRPr="002409D8">
              <w:rPr>
                <w:rFonts w:eastAsia="Times New Roman"/>
                <w:color w:val="7030A0"/>
                <w:sz w:val="18"/>
                <w:szCs w:val="18"/>
              </w:rPr>
              <w:t xml:space="preserve"> responses</w:t>
            </w:r>
            <w:r>
              <w:rPr>
                <w:rFonts w:eastAsia="Times New Roman"/>
                <w:color w:val="7030A0"/>
                <w:sz w:val="18"/>
                <w:szCs w:val="18"/>
              </w:rPr>
              <w:t xml:space="preserve"> 1-10</w:t>
            </w:r>
          </w:p>
          <w:p w:rsidR="008621BF" w:rsidRPr="008A48DD" w:rsidP="00C56058" w14:paraId="72641534" w14:textId="224C1394">
            <w:pPr>
              <w:spacing w:after="0"/>
              <w:contextualSpacing/>
              <w:rPr>
                <w:rFonts w:eastAsia="Times New Roman"/>
                <w:b/>
                <w:bCs/>
                <w:sz w:val="18"/>
                <w:szCs w:val="18"/>
              </w:rPr>
            </w:pPr>
            <w:r w:rsidRPr="008F4FE9">
              <w:rPr>
                <w:rFonts w:eastAsia="Times New Roman" w:cstheme="minorHAnsi"/>
                <w:color w:val="00B050"/>
                <w:sz w:val="18"/>
                <w:szCs w:val="18"/>
              </w:rPr>
              <w:t>Interviewer</w:t>
            </w:r>
            <w:r w:rsidRPr="008F4FE9">
              <w:rPr>
                <w:rFonts w:eastAsia="Times New Roman" w:cstheme="minorHAnsi"/>
                <w:color w:val="00B050"/>
                <w:sz w:val="18"/>
                <w:szCs w:val="18"/>
              </w:rPr>
              <w:t xml:space="preserve"> note: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s</w:t>
            </w:r>
            <w:r w:rsidRPr="008F4FE9">
              <w:rPr>
                <w:rFonts w:eastAsia="Times New Roman" w:cstheme="minorHAnsi"/>
                <w:color w:val="00B050"/>
                <w:sz w:val="18"/>
                <w:szCs w:val="18"/>
              </w:rPr>
              <w:t xml:space="preserve"> 1-1</w:t>
            </w:r>
            <w:r>
              <w:rPr>
                <w:rFonts w:eastAsia="Times New Roman" w:cstheme="minorHAnsi"/>
                <w:color w:val="00B050"/>
                <w:sz w:val="18"/>
                <w:szCs w:val="18"/>
              </w:rPr>
              <w:t>0</w:t>
            </w:r>
            <w:r w:rsidRPr="008F4FE9">
              <w:rPr>
                <w:rFonts w:eastAsia="Times New Roman" w:cstheme="minorHAnsi"/>
                <w:color w:val="00B050"/>
                <w:sz w:val="18"/>
                <w:szCs w:val="18"/>
              </w:rPr>
              <w:t xml:space="preserve">, do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does</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w:t>
            </w:r>
            <w:r w:rsidRPr="008F4FE9">
              <w:rPr>
                <w:rFonts w:eastAsia="Times New Roman" w:cstheme="minorHAnsi"/>
                <w:color w:val="00B050"/>
                <w:sz w:val="18"/>
                <w:szCs w:val="18"/>
              </w:rPr>
              <w:t xml:space="preserve"> 1-1</w:t>
            </w:r>
            <w:r>
              <w:rPr>
                <w:rFonts w:eastAsia="Times New Roman" w:cstheme="minorHAnsi"/>
                <w:color w:val="00B050"/>
                <w:sz w:val="18"/>
                <w:szCs w:val="18"/>
              </w:rPr>
              <w:t>0</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w:t>
            </w:r>
          </w:p>
        </w:tc>
        <w:tc>
          <w:tcPr>
            <w:tcW w:w="900" w:type="dxa"/>
            <w:vAlign w:val="bottom"/>
          </w:tcPr>
          <w:p w:rsidR="008621BF" w:rsidRPr="004D3AE8" w:rsidP="008621BF" w14:paraId="048E5E89" w14:textId="77777777">
            <w:pPr>
              <w:spacing w:after="0"/>
              <w:contextualSpacing/>
              <w:jc w:val="right"/>
              <w:rPr>
                <w:rFonts w:eastAsia="Times New Roman" w:cstheme="minorHAnsi"/>
                <w:bCs/>
                <w:sz w:val="18"/>
                <w:szCs w:val="18"/>
              </w:rPr>
            </w:pPr>
          </w:p>
        </w:tc>
      </w:tr>
      <w:tr w14:paraId="000FF748" w14:textId="77777777" w:rsidTr="7EBA539D">
        <w:tblPrEx>
          <w:tblW w:w="9787" w:type="dxa"/>
          <w:tblLayout w:type="fixed"/>
          <w:tblLook w:val="04A0"/>
        </w:tblPrEx>
        <w:tc>
          <w:tcPr>
            <w:tcW w:w="1440" w:type="dxa"/>
          </w:tcPr>
          <w:p w:rsidR="008621BF" w:rsidRPr="00EC34E3" w:rsidP="008621BF" w14:paraId="4DABF649" w14:textId="77DEE79B">
            <w:pPr>
              <w:spacing w:after="0"/>
              <w:contextualSpacing/>
              <w:rPr>
                <w:rFonts w:eastAsia="Times New Roman"/>
                <w:b/>
                <w:i/>
                <w:color w:val="ED7D31" w:themeColor="accent2"/>
                <w:sz w:val="18"/>
                <w:szCs w:val="18"/>
              </w:rPr>
            </w:pPr>
            <w:r>
              <w:rPr>
                <w:b/>
                <w:i/>
                <w:color w:val="ED7D31" w:themeColor="accent2"/>
                <w:sz w:val="18"/>
              </w:rPr>
              <w:t>E_LANGP12</w:t>
            </w:r>
          </w:p>
        </w:tc>
        <w:tc>
          <w:tcPr>
            <w:tcW w:w="7447" w:type="dxa"/>
            <w:vAlign w:val="bottom"/>
          </w:tcPr>
          <w:p w:rsidR="008621BF" w:rsidRPr="008A48DD" w:rsidP="008621BF" w14:paraId="5914231D" w14:textId="6CAA0EA2">
            <w:pPr>
              <w:tabs>
                <w:tab w:val="right" w:leader="dot" w:pos="5760"/>
              </w:tabs>
              <w:spacing w:after="0"/>
              <w:contextualSpacing/>
              <w:rPr>
                <w:rFonts w:eastAsia="Times New Roman"/>
                <w:sz w:val="18"/>
                <w:szCs w:val="18"/>
              </w:rPr>
            </w:pPr>
            <w:r w:rsidRPr="008A48DD">
              <w:rPr>
                <w:sz w:val="18"/>
              </w:rPr>
              <w:t xml:space="preserve">Le preocupaba que hubiera una barrera lingüística entre usted y el trabajador de la salud </w:t>
            </w:r>
          </w:p>
        </w:tc>
        <w:tc>
          <w:tcPr>
            <w:tcW w:w="900" w:type="dxa"/>
            <w:vAlign w:val="center"/>
          </w:tcPr>
          <w:p w:rsidR="008621BF" w:rsidRPr="004D3AE8" w:rsidP="008621BF" w14:paraId="7493EC25" w14:textId="77777777">
            <w:pPr>
              <w:spacing w:after="0"/>
              <w:contextualSpacing/>
              <w:rPr>
                <w:rFonts w:eastAsia="Times New Roman" w:cstheme="minorHAnsi"/>
                <w:bCs/>
                <w:sz w:val="18"/>
                <w:szCs w:val="18"/>
              </w:rPr>
            </w:pPr>
            <w:r>
              <w:rPr>
                <w:sz w:val="18"/>
              </w:rPr>
              <w:t>1</w:t>
            </w:r>
          </w:p>
        </w:tc>
      </w:tr>
      <w:tr w14:paraId="1516E556" w14:textId="77777777" w:rsidTr="7EBA539D">
        <w:tblPrEx>
          <w:tblW w:w="9787" w:type="dxa"/>
          <w:tblLayout w:type="fixed"/>
          <w:tblLook w:val="04A0"/>
        </w:tblPrEx>
        <w:tc>
          <w:tcPr>
            <w:tcW w:w="1440" w:type="dxa"/>
          </w:tcPr>
          <w:p w:rsidR="008621BF" w:rsidRPr="00EC34E3" w:rsidP="008621BF" w14:paraId="7F8E41D8" w14:textId="5B4ADEE8">
            <w:pPr>
              <w:spacing w:after="0"/>
              <w:contextualSpacing/>
              <w:rPr>
                <w:rFonts w:eastAsia="Times New Roman"/>
                <w:b/>
                <w:i/>
                <w:color w:val="ED7D31" w:themeColor="accent2"/>
                <w:sz w:val="18"/>
                <w:szCs w:val="18"/>
              </w:rPr>
            </w:pPr>
            <w:r>
              <w:rPr>
                <w:b/>
                <w:i/>
                <w:color w:val="ED7C31"/>
                <w:sz w:val="18"/>
              </w:rPr>
              <w:t>E_</w:t>
            </w:r>
            <w:r>
              <w:rPr>
                <w:b/>
                <w:i/>
                <w:color w:val="ED7D31" w:themeColor="accent2"/>
                <w:sz w:val="18"/>
              </w:rPr>
              <w:t>PRIVP12</w:t>
            </w:r>
          </w:p>
        </w:tc>
        <w:tc>
          <w:tcPr>
            <w:tcW w:w="7447" w:type="dxa"/>
            <w:vAlign w:val="bottom"/>
          </w:tcPr>
          <w:p w:rsidR="008621BF" w:rsidRPr="008A48DD" w:rsidP="008621BF" w14:paraId="0F81009F" w14:textId="587F08D1">
            <w:pPr>
              <w:tabs>
                <w:tab w:val="right" w:leader="dot" w:pos="5760"/>
              </w:tabs>
              <w:spacing w:after="0"/>
              <w:contextualSpacing/>
              <w:rPr>
                <w:rFonts w:eastAsia="Times New Roman"/>
                <w:sz w:val="18"/>
                <w:szCs w:val="18"/>
              </w:rPr>
            </w:pPr>
            <w:r w:rsidRPr="008A48DD">
              <w:rPr>
                <w:sz w:val="18"/>
              </w:rPr>
              <w:t>El trabajador de la salud podría no mantener su privacidad</w:t>
            </w:r>
          </w:p>
        </w:tc>
        <w:tc>
          <w:tcPr>
            <w:tcW w:w="900" w:type="dxa"/>
            <w:vAlign w:val="center"/>
          </w:tcPr>
          <w:p w:rsidR="008621BF" w:rsidP="008621BF" w14:paraId="63018C55" w14:textId="77777777">
            <w:pPr>
              <w:spacing w:after="0"/>
              <w:contextualSpacing/>
              <w:rPr>
                <w:rFonts w:eastAsia="Times New Roman" w:cstheme="minorHAnsi"/>
                <w:bCs/>
                <w:sz w:val="18"/>
                <w:szCs w:val="18"/>
              </w:rPr>
            </w:pPr>
            <w:r>
              <w:rPr>
                <w:sz w:val="18"/>
              </w:rPr>
              <w:t>2</w:t>
            </w:r>
          </w:p>
        </w:tc>
      </w:tr>
      <w:tr w14:paraId="4576072E" w14:textId="77777777" w:rsidTr="7EBA539D">
        <w:tblPrEx>
          <w:tblW w:w="9787" w:type="dxa"/>
          <w:tblLayout w:type="fixed"/>
          <w:tblLook w:val="04A0"/>
        </w:tblPrEx>
        <w:tc>
          <w:tcPr>
            <w:tcW w:w="1440" w:type="dxa"/>
          </w:tcPr>
          <w:p w:rsidR="008621BF" w:rsidRPr="00EC34E3" w:rsidP="008621BF" w14:paraId="2A68D595" w14:textId="75FF121C">
            <w:pPr>
              <w:spacing w:after="0"/>
              <w:contextualSpacing/>
              <w:rPr>
                <w:rFonts w:eastAsia="Times New Roman"/>
                <w:b/>
                <w:i/>
                <w:color w:val="ED7D31" w:themeColor="accent2"/>
                <w:sz w:val="18"/>
                <w:szCs w:val="18"/>
              </w:rPr>
            </w:pPr>
            <w:r>
              <w:rPr>
                <w:b/>
                <w:i/>
                <w:color w:val="ED7D31" w:themeColor="accent2"/>
                <w:sz w:val="18"/>
              </w:rPr>
              <w:t>E_NOINSP12</w:t>
            </w:r>
          </w:p>
        </w:tc>
        <w:tc>
          <w:tcPr>
            <w:tcW w:w="7447" w:type="dxa"/>
            <w:vAlign w:val="bottom"/>
          </w:tcPr>
          <w:p w:rsidR="008621BF" w:rsidRPr="008A48DD" w:rsidP="008621BF" w14:paraId="12D67798" w14:textId="75B99C02">
            <w:pPr>
              <w:tabs>
                <w:tab w:val="right" w:leader="dot" w:pos="5760"/>
              </w:tabs>
              <w:spacing w:after="0"/>
              <w:contextualSpacing/>
              <w:rPr>
                <w:rFonts w:eastAsia="Times New Roman"/>
                <w:sz w:val="18"/>
                <w:szCs w:val="18"/>
              </w:rPr>
            </w:pPr>
            <w:r w:rsidRPr="7EBA539D">
              <w:rPr>
                <w:sz w:val="18"/>
                <w:szCs w:val="18"/>
              </w:rPr>
              <w:t>No tenía seguro</w:t>
            </w:r>
            <w:r w:rsidRPr="7EBA539D" w:rsidR="5EEDAE8B">
              <w:rPr>
                <w:sz w:val="18"/>
                <w:szCs w:val="18"/>
              </w:rPr>
              <w:t xml:space="preserve"> médico</w:t>
            </w:r>
            <w:r w:rsidRPr="7EBA539D">
              <w:rPr>
                <w:sz w:val="18"/>
                <w:szCs w:val="18"/>
              </w:rPr>
              <w:t xml:space="preserve"> o pensó que su seguro </w:t>
            </w:r>
            <w:r w:rsidRPr="7EBA539D" w:rsidR="5EEDAE8B">
              <w:rPr>
                <w:sz w:val="18"/>
                <w:szCs w:val="18"/>
              </w:rPr>
              <w:t xml:space="preserve">médico </w:t>
            </w:r>
            <w:r w:rsidRPr="7EBA539D">
              <w:rPr>
                <w:sz w:val="18"/>
                <w:szCs w:val="18"/>
              </w:rPr>
              <w:t>no cubriría la PrEP</w:t>
            </w:r>
          </w:p>
        </w:tc>
        <w:tc>
          <w:tcPr>
            <w:tcW w:w="900" w:type="dxa"/>
            <w:vAlign w:val="center"/>
          </w:tcPr>
          <w:p w:rsidR="008621BF" w:rsidRPr="004D3AE8" w:rsidP="008621BF" w14:paraId="48B6BA1D" w14:textId="77777777">
            <w:pPr>
              <w:spacing w:after="0"/>
              <w:contextualSpacing/>
              <w:rPr>
                <w:rFonts w:eastAsia="Times New Roman" w:cstheme="minorHAnsi"/>
                <w:bCs/>
                <w:sz w:val="18"/>
                <w:szCs w:val="18"/>
              </w:rPr>
            </w:pPr>
            <w:r>
              <w:rPr>
                <w:sz w:val="18"/>
              </w:rPr>
              <w:t>3</w:t>
            </w:r>
          </w:p>
        </w:tc>
      </w:tr>
      <w:tr w14:paraId="5A9BDD78" w14:textId="77777777" w:rsidTr="7EBA539D">
        <w:tblPrEx>
          <w:tblW w:w="9787" w:type="dxa"/>
          <w:tblLayout w:type="fixed"/>
          <w:tblLook w:val="04A0"/>
        </w:tblPrEx>
        <w:trPr>
          <w:trHeight w:val="52"/>
        </w:trPr>
        <w:tc>
          <w:tcPr>
            <w:tcW w:w="1440" w:type="dxa"/>
          </w:tcPr>
          <w:p w:rsidR="008621BF" w:rsidRPr="00EC34E3" w:rsidP="008621BF" w14:paraId="5BFE540A" w14:textId="0955B47A">
            <w:pPr>
              <w:spacing w:after="0"/>
              <w:contextualSpacing/>
              <w:rPr>
                <w:rFonts w:eastAsia="Times New Roman" w:cstheme="minorHAnsi"/>
                <w:b/>
                <w:i/>
                <w:color w:val="ED7D31" w:themeColor="accent2"/>
                <w:sz w:val="18"/>
                <w:szCs w:val="18"/>
              </w:rPr>
            </w:pPr>
            <w:r>
              <w:rPr>
                <w:b/>
                <w:i/>
                <w:color w:val="ED7D31" w:themeColor="accent2"/>
                <w:sz w:val="18"/>
              </w:rPr>
              <w:t>E_COMFP12</w:t>
            </w:r>
          </w:p>
        </w:tc>
        <w:tc>
          <w:tcPr>
            <w:tcW w:w="7447" w:type="dxa"/>
            <w:vAlign w:val="bottom"/>
          </w:tcPr>
          <w:p w:rsidR="008621BF" w:rsidRPr="008A48DD" w:rsidP="008621BF" w14:paraId="46EAE5CA" w14:textId="6267503F">
            <w:pPr>
              <w:tabs>
                <w:tab w:val="right" w:leader="dot" w:pos="5760"/>
              </w:tabs>
              <w:spacing w:after="0"/>
              <w:contextualSpacing/>
              <w:rPr>
                <w:rFonts w:eastAsia="Times New Roman"/>
                <w:sz w:val="18"/>
                <w:szCs w:val="18"/>
              </w:rPr>
            </w:pPr>
            <w:r w:rsidRPr="008A48DD">
              <w:rPr>
                <w:sz w:val="18"/>
              </w:rPr>
              <w:t>No se sentía cómodo(a) preguntándole al trabajador de la salud sobre la PrEP</w:t>
            </w:r>
            <w:r w:rsidRPr="008A48DD" w:rsidR="0044450B">
              <w:rPr>
                <w:sz w:val="18"/>
              </w:rPr>
              <w:t xml:space="preserve"> </w:t>
            </w:r>
            <w:r w:rsidRPr="008A48DD">
              <w:rPr>
                <w:sz w:val="18"/>
              </w:rPr>
              <w:t xml:space="preserve"> </w:t>
            </w:r>
          </w:p>
        </w:tc>
        <w:tc>
          <w:tcPr>
            <w:tcW w:w="900" w:type="dxa"/>
            <w:vAlign w:val="center"/>
          </w:tcPr>
          <w:p w:rsidR="008621BF" w:rsidRPr="004D3AE8" w:rsidP="008621BF" w14:paraId="3C7E4E46" w14:textId="77777777">
            <w:pPr>
              <w:spacing w:after="0"/>
              <w:contextualSpacing/>
              <w:rPr>
                <w:rFonts w:eastAsia="Times New Roman" w:cstheme="minorHAnsi"/>
                <w:bCs/>
                <w:sz w:val="18"/>
                <w:szCs w:val="18"/>
              </w:rPr>
            </w:pPr>
            <w:r>
              <w:rPr>
                <w:sz w:val="18"/>
              </w:rPr>
              <w:t>4</w:t>
            </w:r>
          </w:p>
        </w:tc>
      </w:tr>
      <w:tr w14:paraId="68F6C914" w14:textId="77777777" w:rsidTr="7EBA539D">
        <w:tblPrEx>
          <w:tblW w:w="9787" w:type="dxa"/>
          <w:tblLayout w:type="fixed"/>
          <w:tblLook w:val="04A0"/>
        </w:tblPrEx>
        <w:tc>
          <w:tcPr>
            <w:tcW w:w="1440" w:type="dxa"/>
          </w:tcPr>
          <w:p w:rsidR="008621BF" w:rsidRPr="00EC34E3" w:rsidP="008621BF" w14:paraId="288C2F71" w14:textId="38F2A38E">
            <w:pPr>
              <w:spacing w:after="0"/>
              <w:contextualSpacing/>
              <w:rPr>
                <w:rFonts w:eastAsia="Times New Roman"/>
                <w:b/>
                <w:i/>
                <w:color w:val="ED7D31" w:themeColor="accent2"/>
                <w:sz w:val="18"/>
                <w:szCs w:val="18"/>
              </w:rPr>
            </w:pPr>
            <w:r>
              <w:rPr>
                <w:b/>
                <w:i/>
                <w:color w:val="ED7D31" w:themeColor="accent2"/>
                <w:sz w:val="18"/>
              </w:rPr>
              <w:t>E_WHERP12</w:t>
            </w:r>
          </w:p>
        </w:tc>
        <w:tc>
          <w:tcPr>
            <w:tcW w:w="7447" w:type="dxa"/>
            <w:vAlign w:val="bottom"/>
          </w:tcPr>
          <w:p w:rsidR="008621BF" w:rsidRPr="008A48DD" w:rsidP="008621BF" w14:paraId="2504DCA4" w14:textId="3A876153">
            <w:pPr>
              <w:tabs>
                <w:tab w:val="right" w:leader="dot" w:pos="5760"/>
              </w:tabs>
              <w:spacing w:after="0"/>
              <w:contextualSpacing/>
              <w:rPr>
                <w:rFonts w:eastAsia="Times New Roman"/>
                <w:sz w:val="18"/>
                <w:szCs w:val="18"/>
              </w:rPr>
            </w:pPr>
            <w:r w:rsidRPr="008A48DD">
              <w:rPr>
                <w:sz w:val="18"/>
              </w:rPr>
              <w:t>No sabía dónde conseguir la PrEP</w:t>
            </w:r>
          </w:p>
        </w:tc>
        <w:tc>
          <w:tcPr>
            <w:tcW w:w="900" w:type="dxa"/>
            <w:vAlign w:val="center"/>
          </w:tcPr>
          <w:p w:rsidR="008621BF" w:rsidRPr="004D3AE8" w:rsidP="008621BF" w14:paraId="46914A35" w14:textId="77777777">
            <w:pPr>
              <w:spacing w:after="0"/>
              <w:contextualSpacing/>
              <w:rPr>
                <w:rFonts w:eastAsia="Times New Roman" w:cstheme="minorHAnsi"/>
                <w:bCs/>
                <w:sz w:val="18"/>
                <w:szCs w:val="18"/>
              </w:rPr>
            </w:pPr>
            <w:r>
              <w:rPr>
                <w:sz w:val="18"/>
              </w:rPr>
              <w:t>5</w:t>
            </w:r>
          </w:p>
        </w:tc>
      </w:tr>
      <w:tr w14:paraId="518668F1" w14:textId="77777777" w:rsidTr="7EBA539D">
        <w:tblPrEx>
          <w:tblW w:w="9787" w:type="dxa"/>
          <w:tblLayout w:type="fixed"/>
          <w:tblLook w:val="04A0"/>
        </w:tblPrEx>
        <w:tc>
          <w:tcPr>
            <w:tcW w:w="1440" w:type="dxa"/>
          </w:tcPr>
          <w:p w:rsidR="008621BF" w:rsidRPr="00EC34E3" w:rsidP="008621BF" w14:paraId="5E8CF987" w14:textId="18136E88">
            <w:pPr>
              <w:spacing w:after="0"/>
              <w:contextualSpacing/>
              <w:rPr>
                <w:rFonts w:eastAsia="Times New Roman"/>
                <w:b/>
                <w:i/>
                <w:color w:val="ED7D31" w:themeColor="accent2"/>
                <w:sz w:val="18"/>
                <w:szCs w:val="18"/>
              </w:rPr>
            </w:pPr>
            <w:r>
              <w:rPr>
                <w:b/>
                <w:i/>
                <w:color w:val="ED7D31" w:themeColor="accent2"/>
                <w:sz w:val="18"/>
              </w:rPr>
              <w:t>E_OFFERP12</w:t>
            </w:r>
          </w:p>
        </w:tc>
        <w:tc>
          <w:tcPr>
            <w:tcW w:w="7447" w:type="dxa"/>
            <w:vAlign w:val="bottom"/>
          </w:tcPr>
          <w:p w:rsidR="008621BF" w:rsidRPr="008A48DD" w:rsidP="008621BF" w14:paraId="614D9425" w14:textId="7CA489A2">
            <w:pPr>
              <w:tabs>
                <w:tab w:val="right" w:leader="dot" w:pos="5760"/>
              </w:tabs>
              <w:spacing w:after="0"/>
              <w:contextualSpacing/>
              <w:rPr>
                <w:rFonts w:eastAsia="Times New Roman"/>
                <w:sz w:val="18"/>
                <w:szCs w:val="18"/>
              </w:rPr>
            </w:pPr>
            <w:r w:rsidRPr="008A48DD">
              <w:rPr>
                <w:sz w:val="18"/>
              </w:rPr>
              <w:t>El trabajador de la salud no le ofreció la PrEP o no parecía saber mucho sobre la PrEP</w:t>
            </w:r>
            <w:r w:rsidRPr="008A48DD" w:rsidR="0044450B">
              <w:rPr>
                <w:sz w:val="18"/>
              </w:rPr>
              <w:t xml:space="preserve"> </w:t>
            </w:r>
          </w:p>
        </w:tc>
        <w:tc>
          <w:tcPr>
            <w:tcW w:w="900" w:type="dxa"/>
            <w:vAlign w:val="center"/>
          </w:tcPr>
          <w:p w:rsidR="008621BF" w:rsidRPr="004D3AE8" w:rsidP="008621BF" w14:paraId="7839430D" w14:textId="77777777">
            <w:pPr>
              <w:spacing w:after="0"/>
              <w:contextualSpacing/>
              <w:rPr>
                <w:rFonts w:eastAsia="Times New Roman" w:cstheme="minorHAnsi"/>
                <w:bCs/>
                <w:sz w:val="18"/>
                <w:szCs w:val="18"/>
              </w:rPr>
            </w:pPr>
            <w:r>
              <w:rPr>
                <w:sz w:val="18"/>
              </w:rPr>
              <w:t>6</w:t>
            </w:r>
          </w:p>
        </w:tc>
      </w:tr>
      <w:tr w14:paraId="743AABAB" w14:textId="77777777" w:rsidTr="7EBA539D">
        <w:tblPrEx>
          <w:tblW w:w="9787" w:type="dxa"/>
          <w:tblLayout w:type="fixed"/>
          <w:tblLook w:val="04A0"/>
        </w:tblPrEx>
        <w:tc>
          <w:tcPr>
            <w:tcW w:w="1440" w:type="dxa"/>
          </w:tcPr>
          <w:p w:rsidR="008621BF" w:rsidRPr="00EC34E3" w:rsidP="008621BF" w14:paraId="2C74CF80" w14:textId="59DAC853">
            <w:pPr>
              <w:spacing w:after="0"/>
              <w:contextualSpacing/>
              <w:rPr>
                <w:rFonts w:eastAsia="Times New Roman"/>
                <w:b/>
                <w:i/>
                <w:color w:val="ED7D31" w:themeColor="accent2"/>
                <w:sz w:val="18"/>
                <w:szCs w:val="18"/>
              </w:rPr>
            </w:pPr>
            <w:r>
              <w:rPr>
                <w:b/>
                <w:i/>
                <w:color w:val="ED7D31" w:themeColor="accent2"/>
                <w:sz w:val="18"/>
              </w:rPr>
              <w:t>E_NONDP12</w:t>
            </w:r>
          </w:p>
        </w:tc>
        <w:tc>
          <w:tcPr>
            <w:tcW w:w="7447" w:type="dxa"/>
            <w:vAlign w:val="bottom"/>
          </w:tcPr>
          <w:p w:rsidR="008621BF" w:rsidRPr="008A48DD" w:rsidP="008621BF" w14:paraId="18493533" w14:textId="77CAAAD8">
            <w:pPr>
              <w:tabs>
                <w:tab w:val="right" w:leader="dot" w:pos="5760"/>
              </w:tabs>
              <w:spacing w:after="0"/>
              <w:contextualSpacing/>
              <w:rPr>
                <w:rFonts w:eastAsia="Times New Roman"/>
                <w:sz w:val="18"/>
                <w:szCs w:val="18"/>
              </w:rPr>
            </w:pPr>
            <w:r w:rsidRPr="008A48DD">
              <w:rPr>
                <w:sz w:val="18"/>
              </w:rPr>
              <w:t>El trabajador de la salud dijo que usted no necesitaba la PrEP</w:t>
            </w:r>
          </w:p>
        </w:tc>
        <w:tc>
          <w:tcPr>
            <w:tcW w:w="900" w:type="dxa"/>
            <w:vAlign w:val="center"/>
          </w:tcPr>
          <w:p w:rsidR="008621BF" w:rsidP="008621BF" w14:paraId="4B8A94E2" w14:textId="77777777">
            <w:pPr>
              <w:spacing w:after="0"/>
              <w:contextualSpacing/>
              <w:rPr>
                <w:rFonts w:eastAsia="Times New Roman" w:cstheme="minorHAnsi"/>
                <w:bCs/>
                <w:sz w:val="18"/>
                <w:szCs w:val="18"/>
              </w:rPr>
            </w:pPr>
            <w:r>
              <w:rPr>
                <w:sz w:val="18"/>
              </w:rPr>
              <w:t>7</w:t>
            </w:r>
          </w:p>
        </w:tc>
      </w:tr>
      <w:tr w14:paraId="5DF432EB" w14:textId="77777777" w:rsidTr="7EBA539D">
        <w:tblPrEx>
          <w:tblW w:w="9787" w:type="dxa"/>
          <w:tblLayout w:type="fixed"/>
          <w:tblLook w:val="04A0"/>
        </w:tblPrEx>
        <w:tc>
          <w:tcPr>
            <w:tcW w:w="1440" w:type="dxa"/>
          </w:tcPr>
          <w:p w:rsidR="008621BF" w:rsidRPr="00EC34E3" w:rsidP="008621BF" w14:paraId="09D8C579" w14:textId="4D46B926">
            <w:pPr>
              <w:spacing w:after="0"/>
              <w:contextualSpacing/>
              <w:rPr>
                <w:rFonts w:eastAsia="Times New Roman" w:cstheme="minorHAnsi"/>
                <w:b/>
                <w:i/>
                <w:color w:val="ED7D31" w:themeColor="accent2"/>
                <w:sz w:val="18"/>
                <w:szCs w:val="18"/>
              </w:rPr>
            </w:pPr>
            <w:r>
              <w:rPr>
                <w:b/>
                <w:i/>
                <w:color w:val="ED7D31" w:themeColor="accent2"/>
                <w:sz w:val="18"/>
              </w:rPr>
              <w:t>E_CONDP12</w:t>
            </w:r>
          </w:p>
        </w:tc>
        <w:tc>
          <w:tcPr>
            <w:tcW w:w="7447" w:type="dxa"/>
            <w:vAlign w:val="bottom"/>
          </w:tcPr>
          <w:p w:rsidR="008621BF" w:rsidRPr="008A48DD" w:rsidP="008621BF" w14:paraId="5C1C5A4B" w14:textId="0BDA5976">
            <w:pPr>
              <w:tabs>
                <w:tab w:val="right" w:leader="dot" w:pos="5760"/>
              </w:tabs>
              <w:spacing w:after="0"/>
              <w:contextualSpacing/>
              <w:rPr>
                <w:rFonts w:eastAsia="Times New Roman" w:cstheme="minorHAnsi"/>
                <w:sz w:val="18"/>
                <w:szCs w:val="18"/>
              </w:rPr>
            </w:pPr>
            <w:r w:rsidRPr="008A48DD">
              <w:rPr>
                <w:sz w:val="18"/>
              </w:rPr>
              <w:t>El trabajador de la salud le recomendó que no tomara la PrEP debido a otra afección</w:t>
            </w:r>
            <w:r w:rsidRPr="008A48DD" w:rsidR="0044450B">
              <w:rPr>
                <w:sz w:val="18"/>
              </w:rPr>
              <w:t xml:space="preserve"> </w:t>
            </w:r>
          </w:p>
        </w:tc>
        <w:tc>
          <w:tcPr>
            <w:tcW w:w="900" w:type="dxa"/>
            <w:vAlign w:val="center"/>
          </w:tcPr>
          <w:p w:rsidR="008621BF" w:rsidRPr="004D3AE8" w:rsidP="008621BF" w14:paraId="46C0D6F2" w14:textId="77777777">
            <w:pPr>
              <w:spacing w:after="0"/>
              <w:contextualSpacing/>
              <w:rPr>
                <w:rFonts w:eastAsia="Times New Roman" w:cstheme="minorHAnsi"/>
                <w:bCs/>
                <w:sz w:val="18"/>
                <w:szCs w:val="18"/>
              </w:rPr>
            </w:pPr>
            <w:r>
              <w:rPr>
                <w:sz w:val="18"/>
              </w:rPr>
              <w:t>8</w:t>
            </w:r>
          </w:p>
        </w:tc>
      </w:tr>
      <w:tr w14:paraId="5EF3CF60" w14:textId="77777777" w:rsidTr="7EBA539D">
        <w:tblPrEx>
          <w:tblW w:w="9787" w:type="dxa"/>
          <w:tblLayout w:type="fixed"/>
          <w:tblLook w:val="04A0"/>
        </w:tblPrEx>
        <w:tc>
          <w:tcPr>
            <w:tcW w:w="1440" w:type="dxa"/>
          </w:tcPr>
          <w:p w:rsidR="008621BF" w:rsidRPr="00EC34E3" w:rsidP="008621BF" w14:paraId="7C524EB0" w14:textId="0A07D5DE">
            <w:pPr>
              <w:spacing w:after="0"/>
              <w:contextualSpacing/>
              <w:rPr>
                <w:rFonts w:eastAsia="Times New Roman"/>
                <w:b/>
                <w:i/>
                <w:color w:val="ED7D31" w:themeColor="accent2"/>
                <w:sz w:val="18"/>
                <w:szCs w:val="18"/>
              </w:rPr>
            </w:pPr>
            <w:r>
              <w:rPr>
                <w:b/>
                <w:i/>
                <w:color w:val="ED7D31" w:themeColor="accent2"/>
                <w:sz w:val="18"/>
              </w:rPr>
              <w:t>E_HIVTSTP12</w:t>
            </w:r>
          </w:p>
        </w:tc>
        <w:tc>
          <w:tcPr>
            <w:tcW w:w="7447" w:type="dxa"/>
            <w:vAlign w:val="bottom"/>
          </w:tcPr>
          <w:p w:rsidR="008621BF" w:rsidRPr="008A48DD" w:rsidP="008621BF" w14:paraId="7CA1B6A9" w14:textId="3665E434">
            <w:pPr>
              <w:tabs>
                <w:tab w:val="right" w:leader="dot" w:pos="5760"/>
              </w:tabs>
              <w:spacing w:after="0"/>
              <w:contextualSpacing/>
              <w:rPr>
                <w:rFonts w:eastAsia="Times New Roman" w:cstheme="minorHAnsi"/>
                <w:sz w:val="18"/>
                <w:szCs w:val="18"/>
              </w:rPr>
            </w:pPr>
            <w:r w:rsidRPr="008A48DD">
              <w:rPr>
                <w:sz w:val="18"/>
              </w:rPr>
              <w:t>No quería hacerse la prueba del VIH que necesitaba para comenzar la PrEP</w:t>
            </w:r>
          </w:p>
        </w:tc>
        <w:tc>
          <w:tcPr>
            <w:tcW w:w="900" w:type="dxa"/>
            <w:vAlign w:val="center"/>
          </w:tcPr>
          <w:p w:rsidR="008621BF" w:rsidP="008621BF" w14:paraId="62E973FE" w14:textId="77777777">
            <w:pPr>
              <w:spacing w:after="0"/>
              <w:contextualSpacing/>
              <w:rPr>
                <w:rFonts w:eastAsia="Times New Roman" w:cstheme="minorHAnsi"/>
                <w:bCs/>
                <w:sz w:val="18"/>
                <w:szCs w:val="18"/>
              </w:rPr>
            </w:pPr>
            <w:r>
              <w:rPr>
                <w:sz w:val="18"/>
              </w:rPr>
              <w:t>9</w:t>
            </w:r>
          </w:p>
        </w:tc>
      </w:tr>
      <w:tr w14:paraId="2BB1F386" w14:textId="77777777" w:rsidTr="7EBA539D">
        <w:tblPrEx>
          <w:tblW w:w="9787" w:type="dxa"/>
          <w:tblLayout w:type="fixed"/>
          <w:tblLook w:val="04A0"/>
        </w:tblPrEx>
        <w:tc>
          <w:tcPr>
            <w:tcW w:w="1440" w:type="dxa"/>
          </w:tcPr>
          <w:p w:rsidR="008621BF" w:rsidRPr="00EC34E3" w:rsidP="008621BF" w14:paraId="4A676BF8" w14:textId="288C3F1B">
            <w:pPr>
              <w:spacing w:after="0"/>
              <w:contextualSpacing/>
              <w:rPr>
                <w:rFonts w:eastAsia="Times New Roman"/>
                <w:b/>
                <w:i/>
                <w:color w:val="ED7D31" w:themeColor="accent2"/>
                <w:sz w:val="18"/>
                <w:szCs w:val="18"/>
              </w:rPr>
            </w:pPr>
            <w:r>
              <w:rPr>
                <w:b/>
                <w:i/>
                <w:color w:val="ED7D31" w:themeColor="accent2"/>
                <w:sz w:val="18"/>
              </w:rPr>
              <w:t>E_CHKUPP12</w:t>
            </w:r>
          </w:p>
        </w:tc>
        <w:tc>
          <w:tcPr>
            <w:tcW w:w="7447" w:type="dxa"/>
            <w:vAlign w:val="bottom"/>
          </w:tcPr>
          <w:p w:rsidR="008621BF" w:rsidRPr="008A48DD" w:rsidP="008621BF" w14:paraId="7CA5D79D" w14:textId="754DDD09">
            <w:pPr>
              <w:tabs>
                <w:tab w:val="right" w:leader="dot" w:pos="5760"/>
              </w:tabs>
              <w:spacing w:after="0"/>
              <w:contextualSpacing/>
              <w:rPr>
                <w:rFonts w:eastAsia="Times New Roman" w:cstheme="minorHAnsi"/>
                <w:sz w:val="18"/>
                <w:szCs w:val="18"/>
              </w:rPr>
            </w:pPr>
            <w:r w:rsidRPr="008A48DD">
              <w:rPr>
                <w:sz w:val="18"/>
              </w:rPr>
              <w:t>No quería tener que seguir yendo al centro médico para hacerse chequeos o pruebas de laboratorio regularmente</w:t>
            </w:r>
          </w:p>
        </w:tc>
        <w:tc>
          <w:tcPr>
            <w:tcW w:w="900" w:type="dxa"/>
            <w:vAlign w:val="center"/>
          </w:tcPr>
          <w:p w:rsidR="008621BF" w:rsidP="008621BF" w14:paraId="014DB007" w14:textId="77777777">
            <w:pPr>
              <w:spacing w:after="0"/>
              <w:contextualSpacing/>
              <w:rPr>
                <w:rFonts w:eastAsia="Times New Roman" w:cstheme="minorHAnsi"/>
                <w:bCs/>
                <w:sz w:val="18"/>
                <w:szCs w:val="18"/>
              </w:rPr>
            </w:pPr>
            <w:r>
              <w:rPr>
                <w:sz w:val="18"/>
              </w:rPr>
              <w:t>10</w:t>
            </w:r>
          </w:p>
        </w:tc>
      </w:tr>
      <w:tr w14:paraId="7E86479B" w14:textId="77777777" w:rsidTr="7EBA539D">
        <w:tblPrEx>
          <w:tblW w:w="9787" w:type="dxa"/>
          <w:tblLayout w:type="fixed"/>
          <w:tblLook w:val="04A0"/>
        </w:tblPrEx>
        <w:tc>
          <w:tcPr>
            <w:tcW w:w="1440" w:type="dxa"/>
          </w:tcPr>
          <w:p w:rsidR="008621BF" w:rsidRPr="00EC34E3" w:rsidP="008621BF" w14:paraId="64D8297E" w14:textId="285F630B">
            <w:pPr>
              <w:spacing w:after="0"/>
              <w:contextualSpacing/>
              <w:rPr>
                <w:rFonts w:eastAsia="Times New Roman"/>
                <w:b/>
                <w:i/>
                <w:color w:val="ED7D31" w:themeColor="accent2"/>
                <w:sz w:val="18"/>
                <w:szCs w:val="18"/>
              </w:rPr>
            </w:pPr>
            <w:r>
              <w:rPr>
                <w:b/>
                <w:i/>
                <w:color w:val="ED7D31" w:themeColor="accent2"/>
                <w:sz w:val="18"/>
              </w:rPr>
              <w:t>E_NONEP12</w:t>
            </w:r>
          </w:p>
        </w:tc>
        <w:tc>
          <w:tcPr>
            <w:tcW w:w="7447" w:type="dxa"/>
            <w:vAlign w:val="bottom"/>
          </w:tcPr>
          <w:p w:rsidR="008621BF" w:rsidRPr="008A48DD" w:rsidP="008621BF" w14:paraId="53BCA5BF" w14:textId="171B52F5">
            <w:pPr>
              <w:tabs>
                <w:tab w:val="right" w:leader="dot" w:pos="5760"/>
              </w:tabs>
              <w:spacing w:after="0"/>
              <w:contextualSpacing/>
              <w:rPr>
                <w:rFonts w:eastAsia="Times New Roman" w:cstheme="minorHAnsi"/>
                <w:sz w:val="18"/>
                <w:szCs w:val="18"/>
              </w:rPr>
            </w:pPr>
            <w:r w:rsidRPr="008A48DD">
              <w:rPr>
                <w:sz w:val="18"/>
              </w:rPr>
              <w:t>Ninguna de estas aplica</w:t>
            </w:r>
          </w:p>
        </w:tc>
        <w:tc>
          <w:tcPr>
            <w:tcW w:w="900" w:type="dxa"/>
            <w:vAlign w:val="center"/>
          </w:tcPr>
          <w:p w:rsidR="008621BF" w:rsidRPr="004D3AE8" w:rsidP="008621BF" w14:paraId="072F5FD1" w14:textId="77777777">
            <w:pPr>
              <w:spacing w:after="0"/>
              <w:contextualSpacing/>
              <w:rPr>
                <w:rFonts w:eastAsia="Times New Roman" w:cstheme="minorHAnsi"/>
                <w:bCs/>
                <w:sz w:val="18"/>
                <w:szCs w:val="18"/>
              </w:rPr>
            </w:pPr>
            <w:r>
              <w:rPr>
                <w:sz w:val="18"/>
              </w:rPr>
              <w:t>94</w:t>
            </w:r>
          </w:p>
        </w:tc>
      </w:tr>
      <w:tr w14:paraId="3D1D0245" w14:textId="77777777" w:rsidTr="7EBA539D">
        <w:tblPrEx>
          <w:tblW w:w="9787" w:type="dxa"/>
          <w:tblLayout w:type="fixed"/>
          <w:tblLook w:val="04A0"/>
        </w:tblPrEx>
        <w:tc>
          <w:tcPr>
            <w:tcW w:w="1440" w:type="dxa"/>
          </w:tcPr>
          <w:p w:rsidR="008621BF" w:rsidRPr="00EC34E3" w:rsidP="008621BF" w14:paraId="0076128D" w14:textId="2F7C978E">
            <w:pPr>
              <w:spacing w:after="0"/>
              <w:contextualSpacing/>
              <w:rPr>
                <w:rFonts w:eastAsia="Times New Roman"/>
                <w:b/>
                <w:i/>
                <w:color w:val="ED7D31" w:themeColor="accent2"/>
                <w:sz w:val="18"/>
                <w:szCs w:val="18"/>
              </w:rPr>
            </w:pPr>
            <w:r>
              <w:rPr>
                <w:b/>
                <w:i/>
                <w:color w:val="ED7D31" w:themeColor="accent2"/>
                <w:sz w:val="18"/>
              </w:rPr>
              <w:t>E_DTKWP12</w:t>
            </w:r>
          </w:p>
        </w:tc>
        <w:tc>
          <w:tcPr>
            <w:tcW w:w="7447" w:type="dxa"/>
            <w:vAlign w:val="bottom"/>
          </w:tcPr>
          <w:p w:rsidR="008621BF" w:rsidRPr="008A48DD" w:rsidP="008621BF" w14:paraId="4CB26DD5" w14:textId="20C49658">
            <w:pPr>
              <w:tabs>
                <w:tab w:val="right" w:leader="dot" w:pos="5760"/>
              </w:tabs>
              <w:spacing w:after="0"/>
              <w:contextualSpacing/>
              <w:rPr>
                <w:rFonts w:eastAsia="Times New Roman" w:cstheme="minorHAnsi"/>
                <w:i/>
                <w:iCs/>
                <w:color w:val="767171" w:themeColor="background2" w:themeShade="80"/>
                <w:sz w:val="18"/>
                <w:szCs w:val="18"/>
              </w:rPr>
            </w:pPr>
            <w:r w:rsidRPr="008A48DD">
              <w:rPr>
                <w:i/>
                <w:color w:val="767171" w:themeColor="background2" w:themeShade="80"/>
                <w:sz w:val="18"/>
              </w:rPr>
              <w:t>No sabe</w:t>
            </w:r>
          </w:p>
        </w:tc>
        <w:tc>
          <w:tcPr>
            <w:tcW w:w="900" w:type="dxa"/>
            <w:vAlign w:val="center"/>
          </w:tcPr>
          <w:p w:rsidR="008621BF" w:rsidRPr="003D1700" w:rsidP="008621BF" w14:paraId="742C7093"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0C0E85CC" w14:textId="77777777" w:rsidTr="7EBA539D">
        <w:tblPrEx>
          <w:tblW w:w="9787" w:type="dxa"/>
          <w:tblLayout w:type="fixed"/>
          <w:tblLook w:val="04A0"/>
        </w:tblPrEx>
        <w:tc>
          <w:tcPr>
            <w:tcW w:w="1440" w:type="dxa"/>
          </w:tcPr>
          <w:p w:rsidR="008621BF" w:rsidRPr="00EC34E3" w:rsidP="008621BF" w14:paraId="1CECDDA5" w14:textId="203EB944">
            <w:pPr>
              <w:spacing w:after="0"/>
              <w:contextualSpacing/>
              <w:rPr>
                <w:rFonts w:eastAsia="Times New Roman"/>
                <w:b/>
                <w:i/>
                <w:color w:val="ED7D31" w:themeColor="accent2"/>
                <w:sz w:val="18"/>
                <w:szCs w:val="18"/>
              </w:rPr>
            </w:pPr>
            <w:r>
              <w:rPr>
                <w:b/>
                <w:i/>
                <w:color w:val="ED7D31" w:themeColor="accent2"/>
                <w:sz w:val="18"/>
              </w:rPr>
              <w:t>E_PNTRP12</w:t>
            </w:r>
          </w:p>
        </w:tc>
        <w:tc>
          <w:tcPr>
            <w:tcW w:w="7447" w:type="dxa"/>
            <w:vAlign w:val="bottom"/>
          </w:tcPr>
          <w:p w:rsidR="008621BF" w:rsidRPr="008A48DD" w:rsidP="008621BF" w14:paraId="45FFCED8" w14:textId="78796E22">
            <w:pPr>
              <w:tabs>
                <w:tab w:val="right" w:leader="dot" w:pos="5760"/>
              </w:tabs>
              <w:spacing w:after="0"/>
              <w:contextualSpacing/>
              <w:rPr>
                <w:rFonts w:eastAsia="Times New Roman" w:cstheme="minorHAnsi"/>
                <w:i/>
                <w:iCs/>
                <w:color w:val="767171" w:themeColor="background2" w:themeShade="80"/>
                <w:sz w:val="18"/>
                <w:szCs w:val="18"/>
              </w:rPr>
            </w:pPr>
            <w:r w:rsidRPr="008A48DD">
              <w:rPr>
                <w:i/>
                <w:color w:val="767171" w:themeColor="background2" w:themeShade="80"/>
                <w:sz w:val="18"/>
              </w:rPr>
              <w:t>Prefiere no contestar</w:t>
            </w:r>
          </w:p>
        </w:tc>
        <w:tc>
          <w:tcPr>
            <w:tcW w:w="900" w:type="dxa"/>
            <w:vAlign w:val="center"/>
          </w:tcPr>
          <w:p w:rsidR="008621BF" w:rsidRPr="003D1700" w:rsidP="008621BF" w14:paraId="01AF0E63"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B03BF5" w:rsidP="00A1742B" w14:paraId="1848E12A" w14:textId="77777777">
      <w:pPr>
        <w:spacing w:after="160" w:line="259" w:lineRule="auto"/>
        <w:rPr>
          <w:b/>
          <w:bCs/>
          <w:sz w:val="28"/>
          <w:szCs w:val="28"/>
        </w:rPr>
      </w:pPr>
    </w:p>
    <w:tbl>
      <w:tblPr>
        <w:tblW w:w="8527" w:type="dxa"/>
        <w:tblLayout w:type="fixed"/>
        <w:tblLook w:val="04A0"/>
      </w:tblPr>
      <w:tblGrid>
        <w:gridCol w:w="1440"/>
        <w:gridCol w:w="7087"/>
      </w:tblGrid>
      <w:tr w14:paraId="5CF088A5" w14:textId="77777777" w:rsidTr="00BE49AC">
        <w:tblPrEx>
          <w:tblW w:w="8527" w:type="dxa"/>
          <w:tblLayout w:type="fixed"/>
          <w:tblLook w:val="04A0"/>
        </w:tblPrEx>
        <w:trPr>
          <w:trHeight w:val="288"/>
        </w:trPr>
        <w:tc>
          <w:tcPr>
            <w:tcW w:w="1440" w:type="dxa"/>
            <w:vAlign w:val="bottom"/>
          </w:tcPr>
          <w:p w:rsidR="003D1700" w:rsidRPr="008B654B" w:rsidP="003D1700" w14:paraId="55376661" w14:textId="02E462ED">
            <w:pPr>
              <w:spacing w:after="0"/>
              <w:contextualSpacing/>
              <w:rPr>
                <w:rFonts w:eastAsia="Times New Roman" w:cstheme="minorHAnsi"/>
                <w:b/>
                <w:i/>
                <w:sz w:val="18"/>
                <w:szCs w:val="18"/>
              </w:rPr>
            </w:pPr>
            <w:r>
              <w:rPr>
                <w:b/>
                <w:sz w:val="18"/>
              </w:rPr>
              <w:t>E.21</w:t>
            </w:r>
          </w:p>
        </w:tc>
        <w:tc>
          <w:tcPr>
            <w:tcW w:w="7087" w:type="dxa"/>
            <w:vAlign w:val="bottom"/>
          </w:tcPr>
          <w:p w:rsidR="003D1700" w:rsidRPr="00C8011C" w:rsidP="003D1700" w14:paraId="436222D6" w14:textId="7CE2D485">
            <w:pPr>
              <w:spacing w:after="0"/>
              <w:contextualSpacing/>
              <w:rPr>
                <w:rFonts w:eastAsia="Times New Roman" w:cstheme="minorHAnsi"/>
                <w:sz w:val="18"/>
                <w:szCs w:val="18"/>
                <w:lang w:val="en-US"/>
              </w:rPr>
            </w:pPr>
            <w:r w:rsidRPr="00C8011C">
              <w:rPr>
                <w:b/>
                <w:sz w:val="18"/>
                <w:lang w:val="en-US"/>
              </w:rPr>
              <w:t xml:space="preserve">Other reason not take </w:t>
            </w:r>
            <w:r w:rsidRPr="00C8011C">
              <w:rPr>
                <w:b/>
                <w:sz w:val="18"/>
                <w:lang w:val="en-US"/>
              </w:rPr>
              <w:t>PrEP</w:t>
            </w:r>
            <w:r w:rsidRPr="00C8011C">
              <w:rPr>
                <w:b/>
                <w:sz w:val="18"/>
                <w:lang w:val="en-US"/>
              </w:rPr>
              <w:t xml:space="preserve"> (YBDX)</w:t>
            </w:r>
            <w:r w:rsidRPr="00C8011C">
              <w:rPr>
                <w:sz w:val="18"/>
                <w:lang w:val="en-US"/>
              </w:rPr>
              <w:t xml:space="preserve"> </w:t>
            </w:r>
          </w:p>
        </w:tc>
      </w:tr>
      <w:tr w14:paraId="062940D4" w14:textId="77777777" w:rsidTr="00BE49AC">
        <w:tblPrEx>
          <w:tblW w:w="8527" w:type="dxa"/>
          <w:tblLayout w:type="fixed"/>
          <w:tblLook w:val="04A0"/>
        </w:tblPrEx>
        <w:trPr>
          <w:trHeight w:val="288"/>
        </w:trPr>
        <w:tc>
          <w:tcPr>
            <w:tcW w:w="1440" w:type="dxa"/>
            <w:vAlign w:val="bottom"/>
          </w:tcPr>
          <w:p w:rsidR="003D1700" w:rsidRPr="00C8011C" w:rsidP="00FB612D" w14:paraId="5FFD8668" w14:textId="77777777">
            <w:pPr>
              <w:spacing w:after="0"/>
              <w:contextualSpacing/>
              <w:rPr>
                <w:rFonts w:eastAsia="Times New Roman" w:cstheme="minorHAnsi"/>
                <w:b/>
                <w:sz w:val="18"/>
                <w:szCs w:val="18"/>
                <w:lang w:val="en-US"/>
              </w:rPr>
            </w:pPr>
          </w:p>
        </w:tc>
        <w:tc>
          <w:tcPr>
            <w:tcW w:w="7087" w:type="dxa"/>
            <w:vAlign w:val="bottom"/>
          </w:tcPr>
          <w:p w:rsidR="003D1700" w:rsidRPr="003A1433" w:rsidP="003D1700" w14:paraId="1C1A2258" w14:textId="4B576E1A">
            <w:pPr>
              <w:spacing w:after="0"/>
              <w:contextualSpacing/>
              <w:rPr>
                <w:rFonts w:eastAsia="Times New Roman" w:cstheme="minorHAnsi"/>
                <w:b/>
                <w:bCs/>
                <w:sz w:val="18"/>
                <w:szCs w:val="18"/>
                <w:highlight w:val="yellow"/>
              </w:rPr>
            </w:pPr>
            <w:r w:rsidRPr="00C56058">
              <w:rPr>
                <w:sz w:val="18"/>
              </w:rPr>
              <w:t xml:space="preserve">En los </w:t>
            </w:r>
            <w:r w:rsidRPr="00C56058">
              <w:rPr>
                <w:b/>
                <w:bCs/>
                <w:sz w:val="18"/>
              </w:rPr>
              <w:t>12 meses anteriores a su diagnóstico</w:t>
            </w:r>
            <w:r w:rsidRPr="00C56058">
              <w:rPr>
                <w:sz w:val="18"/>
              </w:rPr>
              <w:t>, ¿hubo alguna otra razón por la cual no tomó la PrEP?</w:t>
            </w:r>
          </w:p>
        </w:tc>
      </w:tr>
      <w:tr w14:paraId="2CE33401" w14:textId="77777777" w:rsidTr="00BE49AC">
        <w:tblPrEx>
          <w:tblW w:w="8527" w:type="dxa"/>
          <w:tblLayout w:type="fixed"/>
          <w:tblLook w:val="04A0"/>
        </w:tblPrEx>
        <w:trPr>
          <w:trHeight w:val="288"/>
        </w:trPr>
        <w:tc>
          <w:tcPr>
            <w:tcW w:w="1440" w:type="dxa"/>
            <w:vAlign w:val="bottom"/>
          </w:tcPr>
          <w:p w:rsidR="003D1700" w:rsidP="003D1700" w14:paraId="042D2640" w14:textId="32510230">
            <w:pPr>
              <w:spacing w:after="0"/>
              <w:contextualSpacing/>
              <w:rPr>
                <w:rFonts w:eastAsia="Times New Roman"/>
                <w:b/>
                <w:i/>
                <w:color w:val="ED7D31" w:themeColor="accent2"/>
                <w:sz w:val="18"/>
                <w:szCs w:val="18"/>
              </w:rPr>
            </w:pPr>
            <w:r>
              <w:rPr>
                <w:b/>
                <w:i/>
                <w:color w:val="ED7D31" w:themeColor="accent2"/>
                <w:sz w:val="18"/>
              </w:rPr>
              <w:t>E_NOOTRP12</w:t>
            </w:r>
          </w:p>
        </w:tc>
        <w:tc>
          <w:tcPr>
            <w:tcW w:w="7087" w:type="dxa"/>
            <w:vAlign w:val="bottom"/>
          </w:tcPr>
          <w:p w:rsidR="003D1700" w:rsidRPr="00C8011C" w:rsidP="003D1700" w14:paraId="53210E63" w14:textId="2E4EF6EA">
            <w:pPr>
              <w:spacing w:after="0"/>
              <w:contextualSpacing/>
              <w:rPr>
                <w:rFonts w:eastAsia="Times New Roman" w:cstheme="minorHAnsi"/>
                <w:b/>
                <w:bCs/>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B03BF5" w:rsidRPr="00C8011C" w:rsidP="00A1742B" w14:paraId="34EA39CD" w14:textId="77777777">
      <w:pPr>
        <w:spacing w:after="160" w:line="259" w:lineRule="auto"/>
        <w:rPr>
          <w:b/>
          <w:bCs/>
          <w:sz w:val="18"/>
          <w:szCs w:val="18"/>
          <w:lang w:val="en-US"/>
        </w:rPr>
      </w:pPr>
    </w:p>
    <w:p w:rsidR="00E463B2" w:rsidP="00A30576" w14:paraId="5B49E06A" w14:textId="65556F03">
      <w:pPr>
        <w:pStyle w:val="NoSpacing"/>
      </w:pPr>
      <w:bookmarkStart w:id="30" w:name="_Toc111745896"/>
      <w:r>
        <w:t>PEP</w:t>
      </w:r>
      <w:bookmarkEnd w:id="30"/>
    </w:p>
    <w:tbl>
      <w:tblPr>
        <w:tblW w:w="0" w:type="auto"/>
        <w:tblBorders>
          <w:top w:val="single" w:sz="4" w:space="0" w:color="auto"/>
          <w:left w:val="single" w:sz="4" w:space="0" w:color="auto"/>
          <w:bottom w:val="single" w:sz="4" w:space="0" w:color="auto"/>
          <w:right w:val="single" w:sz="4" w:space="0" w:color="auto"/>
        </w:tblBorders>
        <w:tblLook w:val="04A0"/>
      </w:tblPr>
      <w:tblGrid>
        <w:gridCol w:w="9895"/>
      </w:tblGrid>
      <w:tr w14:paraId="65C5514E" w14:textId="77777777" w:rsidTr="7EBA539D">
        <w:tblPrEx>
          <w:tblW w:w="0" w:type="auto"/>
          <w:tblBorders>
            <w:top w:val="single" w:sz="4" w:space="0" w:color="auto"/>
            <w:left w:val="single" w:sz="4" w:space="0" w:color="auto"/>
            <w:bottom w:val="single" w:sz="4" w:space="0" w:color="auto"/>
            <w:right w:val="single" w:sz="4" w:space="0" w:color="auto"/>
          </w:tblBorders>
          <w:tblLook w:val="04A0"/>
        </w:tblPrEx>
        <w:trPr>
          <w:trHeight w:val="300"/>
        </w:trPr>
        <w:tc>
          <w:tcPr>
            <w:tcW w:w="9895" w:type="dxa"/>
            <w:hideMark/>
          </w:tcPr>
          <w:p w:rsidR="00C139FB" w14:paraId="32D5B149" w14:textId="02EEC019">
            <w:pPr>
              <w:rPr>
                <w:rFonts w:eastAsia="Times New Roman"/>
                <w:b/>
                <w:bCs/>
                <w:color w:val="FF0000"/>
                <w:sz w:val="18"/>
                <w:szCs w:val="18"/>
              </w:rPr>
            </w:pPr>
            <w:r w:rsidRPr="7EBA539D">
              <w:rPr>
                <w:b/>
                <w:bCs/>
                <w:color w:val="FF0000"/>
                <w:sz w:val="18"/>
                <w:szCs w:val="18"/>
              </w:rPr>
              <w:t xml:space="preserve">Transición: Ahora </w:t>
            </w:r>
            <w:r w:rsidRPr="7EBA539D" w:rsidR="3895713C">
              <w:rPr>
                <w:b/>
                <w:bCs/>
                <w:color w:val="FF0000"/>
                <w:sz w:val="18"/>
                <w:szCs w:val="18"/>
              </w:rPr>
              <w:t>queremos</w:t>
            </w:r>
            <w:r w:rsidRPr="7EBA539D">
              <w:rPr>
                <w:b/>
                <w:bCs/>
                <w:color w:val="FF0000"/>
                <w:sz w:val="18"/>
                <w:szCs w:val="18"/>
              </w:rPr>
              <w:t xml:space="preserve"> saber sobre sus experiencias con la PEP, también conocida como profilaxis </w:t>
            </w:r>
            <w:r w:rsidRPr="7EBA539D">
              <w:rPr>
                <w:b/>
                <w:bCs/>
                <w:color w:val="FF0000"/>
                <w:sz w:val="18"/>
                <w:szCs w:val="18"/>
              </w:rPr>
              <w:t>posexposición</w:t>
            </w:r>
            <w:r w:rsidRPr="7EBA539D">
              <w:rPr>
                <w:b/>
                <w:bCs/>
                <w:color w:val="FF0000"/>
                <w:sz w:val="18"/>
                <w:szCs w:val="18"/>
              </w:rPr>
              <w:t xml:space="preserve">. Cuando una persona que es VIH negativa toma pastillas por 28 días después de una sola exposición de alto riesgo para reducir sus probabilidades de contraer el VIH, esto se llama profilaxis </w:t>
            </w:r>
            <w:r w:rsidRPr="7EBA539D" w:rsidR="3895713C">
              <w:rPr>
                <w:b/>
                <w:bCs/>
                <w:color w:val="FF0000"/>
                <w:sz w:val="18"/>
                <w:szCs w:val="18"/>
              </w:rPr>
              <w:t>posexposición</w:t>
            </w:r>
            <w:r w:rsidRPr="7EBA539D" w:rsidR="3895713C">
              <w:rPr>
                <w:b/>
                <w:bCs/>
                <w:color w:val="FF0000"/>
                <w:sz w:val="18"/>
                <w:szCs w:val="18"/>
              </w:rPr>
              <w:t xml:space="preserve"> </w:t>
            </w:r>
            <w:r w:rsidRPr="7EBA539D">
              <w:rPr>
                <w:b/>
                <w:bCs/>
                <w:color w:val="FF0000"/>
                <w:sz w:val="18"/>
                <w:szCs w:val="18"/>
              </w:rPr>
              <w:t>o PEP.</w:t>
            </w:r>
            <w:r w:rsidRPr="7EBA539D" w:rsidR="0044450B">
              <w:rPr>
                <w:b/>
                <w:bCs/>
                <w:color w:val="FF0000"/>
                <w:sz w:val="18"/>
                <w:szCs w:val="18"/>
              </w:rPr>
              <w:t xml:space="preserve"> </w:t>
            </w:r>
          </w:p>
        </w:tc>
      </w:tr>
    </w:tbl>
    <w:p w:rsidR="00C139FB" w:rsidP="00DC6757" w14:paraId="3B7F1182" w14:textId="77777777"/>
    <w:tbl>
      <w:tblPr>
        <w:tblStyle w:val="TableGrid"/>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40"/>
        <w:gridCol w:w="4860"/>
        <w:gridCol w:w="3132"/>
      </w:tblGrid>
      <w:tr w14:paraId="5A35840B" w14:textId="77777777" w:rsidTr="00B72D56">
        <w:tblPrEx>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40" w:type="dxa"/>
            <w:hideMark/>
          </w:tcPr>
          <w:p w:rsidR="00B72D56" w:rsidRPr="00815B28" w14:paraId="488D957F" w14:textId="788A81B0">
            <w:pPr>
              <w:spacing w:after="0" w:line="240" w:lineRule="auto"/>
              <w:rPr>
                <w:rFonts w:eastAsia="Times New Roman" w:cstheme="minorHAnsi"/>
                <w:b/>
                <w:bCs/>
                <w:color w:val="000000"/>
                <w:sz w:val="18"/>
                <w:szCs w:val="18"/>
              </w:rPr>
            </w:pPr>
            <w:r w:rsidRPr="00815B28">
              <w:rPr>
                <w:b/>
                <w:color w:val="000000"/>
                <w:sz w:val="18"/>
              </w:rPr>
              <w:t>E.22</w:t>
            </w:r>
          </w:p>
        </w:tc>
        <w:tc>
          <w:tcPr>
            <w:tcW w:w="7992" w:type="dxa"/>
            <w:gridSpan w:val="2"/>
            <w:hideMark/>
          </w:tcPr>
          <w:p w:rsidR="00B72D56" w:rsidRPr="00815B28" w:rsidP="00351A85" w14:paraId="3CAC5396" w14:textId="45957412">
            <w:pPr>
              <w:spacing w:after="0" w:line="240" w:lineRule="auto"/>
              <w:ind w:right="702"/>
              <w:rPr>
                <w:rFonts w:eastAsia="Times New Roman" w:cstheme="minorHAnsi"/>
                <w:color w:val="000000"/>
                <w:sz w:val="18"/>
                <w:szCs w:val="18"/>
              </w:rPr>
            </w:pPr>
            <w:r w:rsidRPr="00815B28">
              <w:rPr>
                <w:color w:val="000000"/>
                <w:sz w:val="18"/>
              </w:rPr>
              <w:t xml:space="preserve">Antes de su diagnóstico, ¿había </w:t>
            </w:r>
            <w:r w:rsidR="00F31A5B">
              <w:rPr>
                <w:color w:val="000000"/>
                <w:sz w:val="18"/>
              </w:rPr>
              <w:t xml:space="preserve">escuchado </w:t>
            </w:r>
            <w:r w:rsidRPr="00815B28">
              <w:rPr>
                <w:b/>
                <w:bCs/>
                <w:color w:val="000000"/>
                <w:sz w:val="18"/>
              </w:rPr>
              <w:t>alguna vez</w:t>
            </w:r>
            <w:r w:rsidRPr="00815B28">
              <w:rPr>
                <w:color w:val="000000"/>
                <w:sz w:val="18"/>
              </w:rPr>
              <w:t xml:space="preserve"> sobre la PEP?</w:t>
            </w:r>
            <w:r w:rsidRPr="00815B28">
              <w:rPr>
                <w:color w:val="00B050"/>
                <w:sz w:val="18"/>
              </w:rPr>
              <w:t xml:space="preserve"> </w:t>
            </w:r>
          </w:p>
        </w:tc>
      </w:tr>
      <w:tr w14:paraId="49B891E1" w14:textId="77777777" w:rsidTr="00B72D56">
        <w:tblPrEx>
          <w:tblW w:w="9432" w:type="dxa"/>
          <w:tblInd w:w="18" w:type="dxa"/>
          <w:tblLayout w:type="fixed"/>
          <w:tblLook w:val="04A0"/>
        </w:tblPrEx>
        <w:tc>
          <w:tcPr>
            <w:tcW w:w="1440" w:type="dxa"/>
          </w:tcPr>
          <w:p w:rsidR="00351A85" w:rsidRPr="00815B28" w14:paraId="7CFDEC64" w14:textId="77777777">
            <w:pPr>
              <w:spacing w:after="0" w:line="240" w:lineRule="auto"/>
              <w:rPr>
                <w:rFonts w:eastAsia="Times New Roman" w:cstheme="minorHAnsi"/>
                <w:b/>
                <w:bCs/>
                <w:color w:val="000000"/>
                <w:sz w:val="18"/>
                <w:szCs w:val="18"/>
              </w:rPr>
            </w:pPr>
          </w:p>
        </w:tc>
        <w:tc>
          <w:tcPr>
            <w:tcW w:w="7992" w:type="dxa"/>
            <w:gridSpan w:val="2"/>
          </w:tcPr>
          <w:p w:rsidR="00351A85" w:rsidRPr="00815B28" w:rsidP="00351A85" w14:paraId="3462B4A3" w14:textId="0477CAC7">
            <w:pPr>
              <w:spacing w:after="0" w:line="240" w:lineRule="auto"/>
              <w:ind w:right="702"/>
              <w:rPr>
                <w:rFonts w:eastAsia="Times New Roman" w:cstheme="minorHAnsi"/>
                <w:color w:val="000000"/>
                <w:sz w:val="18"/>
                <w:szCs w:val="18"/>
                <w:lang w:val="en-US"/>
              </w:rPr>
            </w:pPr>
            <w:r w:rsidRPr="00815B28">
              <w:rPr>
                <w:color w:val="00B050"/>
                <w:sz w:val="18"/>
                <w:lang w:val="en-US"/>
              </w:rPr>
              <w:t>[DON’T READ RESPONSES. SELECT ONLY ONE.]</w:t>
            </w:r>
          </w:p>
        </w:tc>
      </w:tr>
      <w:tr w14:paraId="454E1F8B" w14:textId="77777777" w:rsidTr="00B72D56">
        <w:tblPrEx>
          <w:tblW w:w="9432" w:type="dxa"/>
          <w:tblInd w:w="18" w:type="dxa"/>
          <w:tblLayout w:type="fixed"/>
          <w:tblLook w:val="04A0"/>
        </w:tblPrEx>
        <w:tc>
          <w:tcPr>
            <w:tcW w:w="1440" w:type="dxa"/>
          </w:tcPr>
          <w:p w:rsidR="00B72D56" w:rsidRPr="00815B28" w14:paraId="52177EA0" w14:textId="1616323D">
            <w:pPr>
              <w:spacing w:after="0" w:line="240" w:lineRule="auto"/>
              <w:rPr>
                <w:rFonts w:eastAsia="Times New Roman"/>
                <w:b/>
                <w:bCs/>
                <w:i/>
                <w:iCs/>
                <w:color w:val="ED7D31" w:themeColor="accent2"/>
                <w:sz w:val="18"/>
                <w:szCs w:val="18"/>
              </w:rPr>
            </w:pPr>
            <w:r w:rsidRPr="00815B28">
              <w:rPr>
                <w:b/>
                <w:i/>
                <w:color w:val="ED7D31" w:themeColor="accent2"/>
                <w:sz w:val="18"/>
              </w:rPr>
              <w:t>E_EVRPEP</w:t>
            </w:r>
          </w:p>
        </w:tc>
        <w:tc>
          <w:tcPr>
            <w:tcW w:w="4860" w:type="dxa"/>
            <w:vAlign w:val="bottom"/>
            <w:hideMark/>
          </w:tcPr>
          <w:p w:rsidR="00B72D56" w:rsidRPr="00815B28" w14:paraId="6A6197CA" w14:textId="4A9678B0">
            <w:pPr>
              <w:tabs>
                <w:tab w:val="right" w:leader="dot" w:pos="5760"/>
              </w:tabs>
              <w:spacing w:after="0" w:line="240" w:lineRule="auto"/>
              <w:rPr>
                <w:rFonts w:eastAsia="Times New Roman" w:cstheme="minorHAnsi"/>
                <w:sz w:val="18"/>
                <w:szCs w:val="18"/>
              </w:rPr>
            </w:pPr>
            <w:r w:rsidRPr="00815B28">
              <w:rPr>
                <w:sz w:val="18"/>
              </w:rPr>
              <w:t>No</w:t>
            </w:r>
          </w:p>
        </w:tc>
        <w:tc>
          <w:tcPr>
            <w:tcW w:w="3132" w:type="dxa"/>
            <w:vAlign w:val="center"/>
            <w:hideMark/>
          </w:tcPr>
          <w:p w:rsidR="00B72D56" w:rsidRPr="00815B28" w:rsidP="00B72D56" w14:paraId="3D090E27" w14:textId="77777777">
            <w:pPr>
              <w:spacing w:after="0" w:line="240" w:lineRule="auto"/>
              <w:rPr>
                <w:rFonts w:eastAsia="Times New Roman" w:cstheme="minorHAnsi"/>
                <w:sz w:val="18"/>
                <w:szCs w:val="18"/>
              </w:rPr>
            </w:pPr>
            <w:r w:rsidRPr="00815B28">
              <w:rPr>
                <w:sz w:val="18"/>
              </w:rPr>
              <w:t>0</w:t>
            </w:r>
          </w:p>
        </w:tc>
      </w:tr>
      <w:tr w14:paraId="5CADF8A0" w14:textId="77777777" w:rsidTr="00B72D56">
        <w:tblPrEx>
          <w:tblW w:w="9432" w:type="dxa"/>
          <w:tblInd w:w="18" w:type="dxa"/>
          <w:tblLayout w:type="fixed"/>
          <w:tblLook w:val="04A0"/>
        </w:tblPrEx>
        <w:tc>
          <w:tcPr>
            <w:tcW w:w="1440" w:type="dxa"/>
          </w:tcPr>
          <w:p w:rsidR="00B72D56" w:rsidRPr="00815B28" w14:paraId="611CFCA6" w14:textId="77777777">
            <w:pPr>
              <w:spacing w:after="0" w:line="240" w:lineRule="auto"/>
              <w:rPr>
                <w:rFonts w:eastAsia="Times New Roman" w:cstheme="minorHAnsi"/>
                <w:color w:val="000000"/>
                <w:sz w:val="18"/>
                <w:szCs w:val="18"/>
              </w:rPr>
            </w:pPr>
          </w:p>
        </w:tc>
        <w:tc>
          <w:tcPr>
            <w:tcW w:w="4860" w:type="dxa"/>
            <w:vAlign w:val="bottom"/>
            <w:hideMark/>
          </w:tcPr>
          <w:p w:rsidR="00B72D56" w:rsidRPr="00815B28" w14:paraId="30154E63" w14:textId="09A0C292">
            <w:pPr>
              <w:tabs>
                <w:tab w:val="right" w:leader="dot" w:pos="5760"/>
              </w:tabs>
              <w:spacing w:after="0" w:line="240" w:lineRule="auto"/>
              <w:rPr>
                <w:rFonts w:eastAsia="Times New Roman" w:cstheme="minorHAnsi"/>
                <w:sz w:val="18"/>
                <w:szCs w:val="18"/>
              </w:rPr>
            </w:pPr>
            <w:r w:rsidRPr="00815B28">
              <w:rPr>
                <w:sz w:val="18"/>
              </w:rPr>
              <w:t>Sí</w:t>
            </w:r>
          </w:p>
        </w:tc>
        <w:tc>
          <w:tcPr>
            <w:tcW w:w="3132" w:type="dxa"/>
            <w:vAlign w:val="center"/>
            <w:hideMark/>
          </w:tcPr>
          <w:p w:rsidR="00B72D56" w:rsidRPr="00815B28" w:rsidP="00B72D56" w14:paraId="3C6CFCE3" w14:textId="77777777">
            <w:pPr>
              <w:spacing w:after="0" w:line="240" w:lineRule="auto"/>
              <w:rPr>
                <w:rFonts w:eastAsia="Times New Roman" w:cstheme="minorHAnsi"/>
                <w:sz w:val="18"/>
                <w:szCs w:val="18"/>
              </w:rPr>
            </w:pPr>
            <w:r w:rsidRPr="00815B28">
              <w:rPr>
                <w:sz w:val="18"/>
              </w:rPr>
              <w:t>1</w:t>
            </w:r>
          </w:p>
        </w:tc>
      </w:tr>
      <w:tr w14:paraId="7462D79A" w14:textId="77777777" w:rsidTr="00B72D56">
        <w:tblPrEx>
          <w:tblW w:w="9432" w:type="dxa"/>
          <w:tblInd w:w="18" w:type="dxa"/>
          <w:tblLayout w:type="fixed"/>
          <w:tblLook w:val="04A0"/>
        </w:tblPrEx>
        <w:tc>
          <w:tcPr>
            <w:tcW w:w="1440" w:type="dxa"/>
          </w:tcPr>
          <w:p w:rsidR="00B72D56" w:rsidRPr="00815B28" w14:paraId="1928007F" w14:textId="77777777">
            <w:pPr>
              <w:spacing w:after="0" w:line="240" w:lineRule="auto"/>
              <w:rPr>
                <w:rFonts w:eastAsia="Times New Roman" w:cstheme="minorHAnsi"/>
                <w:color w:val="000000"/>
                <w:sz w:val="18"/>
                <w:szCs w:val="18"/>
              </w:rPr>
            </w:pPr>
          </w:p>
        </w:tc>
        <w:tc>
          <w:tcPr>
            <w:tcW w:w="4860" w:type="dxa"/>
            <w:vAlign w:val="bottom"/>
            <w:hideMark/>
          </w:tcPr>
          <w:p w:rsidR="00B72D56" w:rsidRPr="00815B28" w14:paraId="2EA7D0F8" w14:textId="77550B37">
            <w:pPr>
              <w:tabs>
                <w:tab w:val="right" w:leader="dot" w:pos="5760"/>
              </w:tabs>
              <w:spacing w:after="0" w:line="240" w:lineRule="auto"/>
              <w:rPr>
                <w:rFonts w:eastAsia="Times New Roman" w:cstheme="minorHAnsi"/>
                <w:color w:val="808080" w:themeColor="background1" w:themeShade="80"/>
                <w:sz w:val="18"/>
                <w:szCs w:val="18"/>
              </w:rPr>
            </w:pPr>
            <w:r w:rsidRPr="00815B28">
              <w:rPr>
                <w:color w:val="808080" w:themeColor="background1" w:themeShade="80"/>
                <w:sz w:val="18"/>
              </w:rPr>
              <w:t>No Sabe</w:t>
            </w:r>
          </w:p>
        </w:tc>
        <w:tc>
          <w:tcPr>
            <w:tcW w:w="3132" w:type="dxa"/>
            <w:vAlign w:val="center"/>
            <w:hideMark/>
          </w:tcPr>
          <w:p w:rsidR="00B72D56" w:rsidRPr="00815B28" w:rsidP="00B72D56" w14:paraId="770882D9" w14:textId="789BFAB6">
            <w:pPr>
              <w:spacing w:after="0" w:line="240" w:lineRule="auto"/>
              <w:rPr>
                <w:rFonts w:eastAsia="Times New Roman" w:cstheme="minorHAnsi"/>
                <w:color w:val="808080" w:themeColor="background1" w:themeShade="80"/>
                <w:sz w:val="18"/>
                <w:szCs w:val="18"/>
              </w:rPr>
            </w:pPr>
            <w:r w:rsidRPr="00815B28">
              <w:rPr>
                <w:color w:val="808080" w:themeColor="background1" w:themeShade="80"/>
                <w:sz w:val="18"/>
              </w:rPr>
              <w:t xml:space="preserve">98 </w:t>
            </w:r>
          </w:p>
        </w:tc>
      </w:tr>
      <w:tr w14:paraId="3F3A34C3" w14:textId="77777777" w:rsidTr="00B72D56">
        <w:tblPrEx>
          <w:tblW w:w="9432" w:type="dxa"/>
          <w:tblInd w:w="18" w:type="dxa"/>
          <w:tblLayout w:type="fixed"/>
          <w:tblLook w:val="04A0"/>
        </w:tblPrEx>
        <w:tc>
          <w:tcPr>
            <w:tcW w:w="1440" w:type="dxa"/>
          </w:tcPr>
          <w:p w:rsidR="00B72D56" w:rsidRPr="00815B28" w14:paraId="0EF628C8" w14:textId="77777777">
            <w:pPr>
              <w:spacing w:after="0" w:line="240" w:lineRule="auto"/>
              <w:rPr>
                <w:rFonts w:eastAsia="Times New Roman" w:cstheme="minorHAnsi"/>
                <w:color w:val="000000"/>
                <w:sz w:val="18"/>
                <w:szCs w:val="18"/>
              </w:rPr>
            </w:pPr>
          </w:p>
        </w:tc>
        <w:tc>
          <w:tcPr>
            <w:tcW w:w="4860" w:type="dxa"/>
            <w:vAlign w:val="bottom"/>
            <w:hideMark/>
          </w:tcPr>
          <w:p w:rsidR="00B72D56" w:rsidRPr="00815B28" w14:paraId="1487419F" w14:textId="149C3551">
            <w:pPr>
              <w:tabs>
                <w:tab w:val="right" w:leader="dot" w:pos="5760"/>
              </w:tabs>
              <w:spacing w:after="0" w:line="240" w:lineRule="auto"/>
              <w:rPr>
                <w:rFonts w:eastAsia="Times New Roman" w:cstheme="minorHAnsi"/>
                <w:color w:val="808080" w:themeColor="background1" w:themeShade="80"/>
                <w:sz w:val="18"/>
                <w:szCs w:val="18"/>
              </w:rPr>
            </w:pPr>
            <w:r w:rsidRPr="00815B28">
              <w:rPr>
                <w:i/>
                <w:color w:val="767171" w:themeColor="background2" w:themeShade="80"/>
                <w:sz w:val="18"/>
              </w:rPr>
              <w:t>Prefiere no contestar</w:t>
            </w:r>
            <w:r w:rsidRPr="00815B28">
              <w:rPr>
                <w:color w:val="808080" w:themeColor="background1" w:themeShade="80"/>
                <w:sz w:val="18"/>
              </w:rPr>
              <w:t xml:space="preserve"> </w:t>
            </w:r>
          </w:p>
        </w:tc>
        <w:tc>
          <w:tcPr>
            <w:tcW w:w="3132" w:type="dxa"/>
            <w:vAlign w:val="center"/>
            <w:hideMark/>
          </w:tcPr>
          <w:p w:rsidR="00B72D56" w:rsidP="00B72D56" w14:paraId="23ED36BF" w14:textId="172EC72E">
            <w:pPr>
              <w:spacing w:after="0" w:line="240" w:lineRule="auto"/>
              <w:rPr>
                <w:rFonts w:eastAsia="Times New Roman" w:cstheme="minorHAnsi"/>
                <w:color w:val="808080" w:themeColor="background1" w:themeShade="80"/>
                <w:sz w:val="18"/>
                <w:szCs w:val="18"/>
              </w:rPr>
            </w:pPr>
            <w:r w:rsidRPr="00815B28">
              <w:rPr>
                <w:color w:val="808080" w:themeColor="background1" w:themeShade="80"/>
                <w:sz w:val="18"/>
              </w:rPr>
              <w:t>99</w:t>
            </w:r>
          </w:p>
        </w:tc>
      </w:tr>
    </w:tbl>
    <w:p w:rsidR="00E463B2" w:rsidP="00DC6757" w14:paraId="11E9FBF4" w14:textId="77777777"/>
    <w:p w:rsidR="007120DC" w:rsidP="00DC6757" w14:paraId="1B481723" w14:textId="5873736A">
      <w:r>
        <w:t>End</w:t>
      </w:r>
      <w:r>
        <w:t xml:space="preserve"> </w:t>
      </w:r>
      <w:r>
        <w:t>of</w:t>
      </w:r>
      <w:r>
        <w:t xml:space="preserve"> PrEP </w:t>
      </w:r>
      <w:r>
        <w:t>Section</w:t>
      </w:r>
    </w:p>
    <w:p w:rsidR="000672BE" w:rsidP="003D1700" w14:paraId="068C2D76" w14:textId="6050031F">
      <w:pPr>
        <w:pStyle w:val="Heading1"/>
      </w:pPr>
      <w:bookmarkStart w:id="31" w:name="_Toc111745897"/>
      <w:r>
        <w:t xml:space="preserve">F. </w:t>
      </w:r>
      <w:r>
        <w:t>Provider</w:t>
      </w:r>
      <w:r>
        <w:t xml:space="preserve"> </w:t>
      </w:r>
      <w:r>
        <w:t>Interactions</w:t>
      </w:r>
      <w:r>
        <w:t xml:space="preserve"> </w:t>
      </w:r>
      <w:r>
        <w:t>Section</w:t>
      </w:r>
      <w:bookmarkEnd w:id="31"/>
    </w:p>
    <w:p w:rsidR="003D1700" w:rsidRPr="003D1700" w:rsidP="000672BE" w14:paraId="7896E65F" w14:textId="77777777">
      <w:pPr>
        <w:spacing w:after="160" w:line="259" w:lineRule="auto"/>
        <w:rPr>
          <w:b/>
          <w:bCs/>
          <w:sz w:val="20"/>
          <w:szCs w:val="20"/>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FDD59FB" w14:textId="77777777" w:rsidTr="007663C4">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shd w:val="clear" w:color="auto" w:fill="auto"/>
          </w:tcPr>
          <w:p w:rsidR="000E4E75" w:rsidRPr="00411738" w:rsidP="000E4E75" w14:paraId="775E69EA" w14:textId="505523D2">
            <w:pPr>
              <w:contextualSpacing/>
              <w:rPr>
                <w:b/>
                <w:bCs/>
                <w:color w:val="FF0000"/>
                <w:sz w:val="18"/>
                <w:szCs w:val="18"/>
              </w:rPr>
            </w:pPr>
            <w:r w:rsidRPr="00411738">
              <w:rPr>
                <w:b/>
                <w:bCs/>
                <w:color w:val="FF0000"/>
                <w:sz w:val="18"/>
                <w:szCs w:val="18"/>
              </w:rPr>
              <w:t xml:space="preserve">Transición: Ahora queremos preguntarle sobre sus interacciones con trabajadores de la salud. El término trabajador de la salud podría incluir un(a) médico(a), enfermero(a), profesional en enfermería superior (nurse </w:t>
            </w:r>
            <w:r w:rsidRPr="00411738">
              <w:rPr>
                <w:b/>
                <w:bCs/>
                <w:color w:val="FF0000"/>
                <w:sz w:val="18"/>
                <w:szCs w:val="18"/>
              </w:rPr>
              <w:t>practitioner</w:t>
            </w:r>
            <w:r w:rsidRPr="00411738">
              <w:rPr>
                <w:b/>
                <w:bCs/>
                <w:color w:val="FF0000"/>
                <w:sz w:val="18"/>
                <w:szCs w:val="18"/>
              </w:rPr>
              <w:t>), asociado(a) médico(a) (</w:t>
            </w:r>
            <w:r w:rsidRPr="00411738">
              <w:rPr>
                <w:b/>
                <w:bCs/>
                <w:color w:val="FF0000"/>
                <w:sz w:val="18"/>
                <w:szCs w:val="18"/>
              </w:rPr>
              <w:t>physician's</w:t>
            </w:r>
            <w:r w:rsidRPr="00411738">
              <w:rPr>
                <w:b/>
                <w:bCs/>
                <w:color w:val="FF0000"/>
                <w:sz w:val="18"/>
                <w:szCs w:val="18"/>
              </w:rPr>
              <w:t xml:space="preserve"> </w:t>
            </w:r>
            <w:r w:rsidRPr="00411738">
              <w:rPr>
                <w:b/>
                <w:bCs/>
                <w:color w:val="FF0000"/>
                <w:sz w:val="18"/>
                <w:szCs w:val="18"/>
              </w:rPr>
              <w:t>assistant</w:t>
            </w:r>
            <w:r w:rsidRPr="00411738">
              <w:rPr>
                <w:b/>
                <w:bCs/>
                <w:color w:val="FF0000"/>
                <w:sz w:val="18"/>
                <w:szCs w:val="18"/>
              </w:rPr>
              <w:t xml:space="preserve">) o farmacéutico(a). </w:t>
            </w:r>
          </w:p>
          <w:p w:rsidR="000E4E75" w:rsidRPr="00411738" w:rsidP="000E4E75" w14:paraId="7C12317C" w14:textId="77777777">
            <w:pPr>
              <w:contextualSpacing/>
              <w:rPr>
                <w:b/>
                <w:bCs/>
                <w:color w:val="FF0000"/>
                <w:sz w:val="18"/>
                <w:szCs w:val="18"/>
              </w:rPr>
            </w:pPr>
            <w:r w:rsidRPr="00411738">
              <w:rPr>
                <w:b/>
                <w:bCs/>
                <w:color w:val="FF0000"/>
                <w:sz w:val="18"/>
                <w:szCs w:val="18"/>
              </w:rPr>
              <w:t xml:space="preserve">En la próxima pregunta, le preguntamos sobre sus chequeos médicos no relacionados con su diagnóstico de infección por el VIH. </w:t>
            </w:r>
          </w:p>
          <w:p w:rsidR="000E4E75" w:rsidRPr="00B916AD" w:rsidP="000E4E75" w14:paraId="4325E798" w14:textId="61016F6F">
            <w:pPr>
              <w:contextualSpacing/>
              <w:rPr>
                <w:color w:val="FF0000"/>
              </w:rPr>
            </w:pPr>
            <w:r w:rsidRPr="00411738">
              <w:rPr>
                <w:b/>
                <w:bCs/>
                <w:color w:val="FF0000"/>
                <w:sz w:val="18"/>
                <w:szCs w:val="18"/>
              </w:rPr>
              <w:t>Piense en todos los chequeos que hayan ocurrido en un consultorio, centro de urgencias o sala de emergencia, ya sea en persona, por teléfono o en línea.</w:t>
            </w:r>
          </w:p>
        </w:tc>
      </w:tr>
    </w:tbl>
    <w:p w:rsidR="000672BE" w:rsidP="000672BE" w14:paraId="79D1CF77" w14:textId="77777777">
      <w:pPr>
        <w:spacing w:after="160" w:line="259" w:lineRule="auto"/>
        <w:rPr>
          <w:rFonts w:cstheme="minorHAnsi"/>
          <w:b/>
        </w:rPr>
      </w:pPr>
    </w:p>
    <w:p w:rsidR="000672BE" w:rsidRPr="00AB0434" w:rsidP="000672BE" w14:paraId="64EF5B95" w14:textId="08D59B59">
      <w:pPr>
        <w:spacing w:after="160" w:line="259" w:lineRule="auto"/>
        <w:rPr>
          <w:b/>
        </w:rPr>
      </w:pPr>
      <w:bookmarkStart w:id="32" w:name="_Toc111745898"/>
      <w:r>
        <w:rPr>
          <w:rStyle w:val="NoSpacingChar"/>
          <w:rFonts w:eastAsiaTheme="minorHAnsi"/>
        </w:rPr>
        <w:t>Seen</w:t>
      </w:r>
      <w:r>
        <w:rPr>
          <w:rStyle w:val="NoSpacingChar"/>
          <w:rFonts w:eastAsiaTheme="minorHAnsi"/>
        </w:rPr>
        <w:t xml:space="preserve"> HCW 12 </w:t>
      </w:r>
      <w:r>
        <w:rPr>
          <w:rStyle w:val="NoSpacingChar"/>
          <w:rFonts w:eastAsiaTheme="minorHAnsi"/>
        </w:rPr>
        <w:t>months</w:t>
      </w:r>
      <w:r>
        <w:rPr>
          <w:rStyle w:val="NoSpacingChar"/>
          <w:rFonts w:eastAsiaTheme="minorHAnsi"/>
        </w:rPr>
        <w:t xml:space="preserve"> </w:t>
      </w:r>
      <w:r>
        <w:rPr>
          <w:rStyle w:val="NoSpacingChar"/>
          <w:rFonts w:eastAsiaTheme="minorHAnsi"/>
        </w:rPr>
        <w:t>before</w:t>
      </w:r>
      <w:r>
        <w:rPr>
          <w:rStyle w:val="NoSpacingChar"/>
          <w:rFonts w:eastAsiaTheme="minorHAnsi"/>
        </w:rPr>
        <w:t xml:space="preserve"> diagnosis</w:t>
      </w:r>
      <w:bookmarkEnd w:id="32"/>
      <w:r>
        <w:rPr>
          <w:b/>
        </w:rPr>
        <w:t xml:space="preserve"> </w:t>
      </w:r>
    </w:p>
    <w:tbl>
      <w:tblPr>
        <w:tblW w:w="9000" w:type="dxa"/>
        <w:tblLayout w:type="fixed"/>
        <w:tblLook w:val="04A0"/>
      </w:tblPr>
      <w:tblGrid>
        <w:gridCol w:w="1440"/>
        <w:gridCol w:w="5400"/>
        <w:gridCol w:w="2160"/>
      </w:tblGrid>
      <w:tr w14:paraId="5A99CFAB" w14:textId="77777777" w:rsidTr="004A0D8C">
        <w:tblPrEx>
          <w:tblW w:w="9000" w:type="dxa"/>
          <w:tblLayout w:type="fixed"/>
          <w:tblLook w:val="04A0"/>
        </w:tblPrEx>
        <w:tc>
          <w:tcPr>
            <w:tcW w:w="1440" w:type="dxa"/>
            <w:vAlign w:val="bottom"/>
          </w:tcPr>
          <w:p w:rsidR="004A0D8C" w:rsidP="00B74EAA" w14:paraId="1C5DDEAA" w14:textId="000A20B1">
            <w:pPr>
              <w:spacing w:after="0"/>
              <w:contextualSpacing/>
              <w:rPr>
                <w:rFonts w:eastAsia="Times New Roman" w:cstheme="minorHAnsi"/>
                <w:b/>
                <w:color w:val="000000"/>
                <w:sz w:val="18"/>
                <w:szCs w:val="18"/>
              </w:rPr>
            </w:pPr>
            <w:r>
              <w:rPr>
                <w:b/>
                <w:color w:val="000000"/>
                <w:sz w:val="18"/>
              </w:rPr>
              <w:t>F.1</w:t>
            </w:r>
          </w:p>
        </w:tc>
        <w:tc>
          <w:tcPr>
            <w:tcW w:w="7560" w:type="dxa"/>
            <w:gridSpan w:val="2"/>
          </w:tcPr>
          <w:p w:rsidR="004A0D8C" w:rsidRPr="00C8011C" w:rsidP="00B74EAA" w14:paraId="5833E9B6" w14:textId="11C1AE65">
            <w:pPr>
              <w:spacing w:after="0"/>
              <w:contextualSpacing/>
              <w:rPr>
                <w:rFonts w:eastAsia="Times New Roman"/>
                <w:b/>
                <w:bCs/>
                <w:color w:val="000000" w:themeColor="text1"/>
                <w:sz w:val="18"/>
                <w:szCs w:val="18"/>
                <w:lang w:val="en-US"/>
              </w:rPr>
            </w:pPr>
            <w:r w:rsidRPr="00C8011C">
              <w:rPr>
                <w:b/>
                <w:color w:val="000000" w:themeColor="text1"/>
                <w:sz w:val="18"/>
                <w:lang w:val="en-US"/>
              </w:rPr>
              <w:t>Seen DNW for health (YBDX)</w:t>
            </w:r>
          </w:p>
        </w:tc>
      </w:tr>
      <w:tr w14:paraId="644954C7" w14:textId="77777777" w:rsidTr="004A0D8C">
        <w:tblPrEx>
          <w:tblW w:w="9000" w:type="dxa"/>
          <w:tblLayout w:type="fixed"/>
          <w:tblLook w:val="04A0"/>
        </w:tblPrEx>
        <w:tc>
          <w:tcPr>
            <w:tcW w:w="1440" w:type="dxa"/>
            <w:vAlign w:val="bottom"/>
          </w:tcPr>
          <w:p w:rsidR="004A0D8C" w:rsidRPr="00C8011C" w:rsidP="00B74EAA" w14:paraId="0C4E960D" w14:textId="6FCAFE1D">
            <w:pPr>
              <w:spacing w:after="0"/>
              <w:contextualSpacing/>
              <w:rPr>
                <w:rFonts w:eastAsia="Times New Roman" w:cstheme="minorHAnsi"/>
                <w:bCs/>
                <w:color w:val="000000"/>
                <w:sz w:val="18"/>
                <w:szCs w:val="18"/>
                <w:highlight w:val="yellow"/>
                <w:lang w:val="en-US"/>
              </w:rPr>
            </w:pPr>
          </w:p>
        </w:tc>
        <w:tc>
          <w:tcPr>
            <w:tcW w:w="7560" w:type="dxa"/>
            <w:gridSpan w:val="2"/>
          </w:tcPr>
          <w:p w:rsidR="004A0D8C" w:rsidRPr="00411738" w:rsidP="00F61D57" w14:paraId="360C1839" w14:textId="7441F7C7">
            <w:pPr>
              <w:spacing w:after="0"/>
              <w:contextualSpacing/>
              <w:rPr>
                <w:rFonts w:eastAsia="Times New Roman"/>
                <w:color w:val="000000"/>
                <w:sz w:val="18"/>
                <w:szCs w:val="18"/>
              </w:rPr>
            </w:pPr>
            <w:r w:rsidRPr="00411738">
              <w:rPr>
                <w:color w:val="000000" w:themeColor="text1"/>
                <w:sz w:val="18"/>
              </w:rPr>
              <w:t xml:space="preserve">En </w:t>
            </w:r>
            <w:r w:rsidRPr="0049621E">
              <w:rPr>
                <w:b/>
                <w:bCs/>
                <w:color w:val="000000" w:themeColor="text1"/>
                <w:sz w:val="18"/>
              </w:rPr>
              <w:t>los 12 meses anteriores a su diagnóstico</w:t>
            </w:r>
            <w:r w:rsidRPr="00411738">
              <w:rPr>
                <w:color w:val="000000" w:themeColor="text1"/>
                <w:sz w:val="18"/>
              </w:rPr>
              <w:t>, desde [MES/AÑO] hasta [MES/AÑO], ¿había visto a algún trabajador de la salud para recibir servicios médicos?</w:t>
            </w:r>
            <w:r w:rsidRPr="00411738" w:rsidR="0044450B">
              <w:rPr>
                <w:color w:val="000000" w:themeColor="text1"/>
                <w:sz w:val="18"/>
              </w:rPr>
              <w:t xml:space="preserve"> </w:t>
            </w:r>
          </w:p>
        </w:tc>
      </w:tr>
      <w:tr w14:paraId="7F07A357" w14:textId="77777777" w:rsidTr="004A0D8C">
        <w:tblPrEx>
          <w:tblW w:w="9000" w:type="dxa"/>
          <w:tblLayout w:type="fixed"/>
          <w:tblLook w:val="04A0"/>
        </w:tblPrEx>
        <w:tc>
          <w:tcPr>
            <w:tcW w:w="1440" w:type="dxa"/>
            <w:vAlign w:val="bottom"/>
          </w:tcPr>
          <w:p w:rsidR="004A0D8C" w:rsidP="000672BE" w14:paraId="7A538162" w14:textId="77777777">
            <w:pPr>
              <w:spacing w:after="0"/>
              <w:contextualSpacing/>
              <w:rPr>
                <w:rFonts w:eastAsia="Times New Roman" w:cstheme="minorHAnsi"/>
                <w:b/>
                <w:color w:val="000000"/>
                <w:sz w:val="18"/>
                <w:szCs w:val="18"/>
              </w:rPr>
            </w:pPr>
          </w:p>
        </w:tc>
        <w:tc>
          <w:tcPr>
            <w:tcW w:w="7560" w:type="dxa"/>
            <w:gridSpan w:val="2"/>
          </w:tcPr>
          <w:p w:rsidR="004A0D8C" w:rsidRPr="00411738" w:rsidP="00F61D57" w14:paraId="70977F9D" w14:textId="7D79C7D4">
            <w:pPr>
              <w:spacing w:after="0"/>
              <w:contextualSpacing/>
              <w:rPr>
                <w:rFonts w:eastAsia="Times New Roman"/>
                <w:b/>
                <w:bCs/>
                <w:color w:val="000000" w:themeColor="text1"/>
                <w:sz w:val="18"/>
                <w:szCs w:val="18"/>
                <w:lang w:val="en-US"/>
              </w:rPr>
            </w:pPr>
            <w:r w:rsidRPr="00411738">
              <w:rPr>
                <w:color w:val="7030A0"/>
                <w:sz w:val="18"/>
                <w:lang w:val="en-US"/>
              </w:rPr>
              <w:t>Programming note: Populate diagnosis dates</w:t>
            </w:r>
          </w:p>
        </w:tc>
      </w:tr>
      <w:tr w14:paraId="095DC04B" w14:textId="77777777" w:rsidTr="001900E8">
        <w:tblPrEx>
          <w:tblW w:w="9000" w:type="dxa"/>
          <w:tblLayout w:type="fixed"/>
          <w:tblLook w:val="04A0"/>
        </w:tblPrEx>
        <w:tc>
          <w:tcPr>
            <w:tcW w:w="1440" w:type="dxa"/>
          </w:tcPr>
          <w:p w:rsidR="001900E8" w:rsidRPr="007731F2" w:rsidP="00ED2ECA" w14:paraId="6C46519F" w14:textId="546C9F16">
            <w:pPr>
              <w:spacing w:after="0"/>
              <w:contextualSpacing/>
              <w:rPr>
                <w:rFonts w:eastAsia="Times New Roman" w:cstheme="minorHAnsi"/>
                <w:b/>
                <w:i/>
                <w:color w:val="000000"/>
                <w:sz w:val="18"/>
                <w:szCs w:val="18"/>
              </w:rPr>
            </w:pPr>
            <w:r>
              <w:rPr>
                <w:b/>
                <w:i/>
                <w:color w:val="ED7D31" w:themeColor="accent2"/>
                <w:sz w:val="18"/>
              </w:rPr>
              <w:t>F_SEENP12</w:t>
            </w:r>
          </w:p>
        </w:tc>
        <w:tc>
          <w:tcPr>
            <w:tcW w:w="5400" w:type="dxa"/>
            <w:vAlign w:val="bottom"/>
          </w:tcPr>
          <w:p w:rsidR="001900E8" w:rsidRPr="00411738" w:rsidP="00ED2ECA" w14:paraId="60B64037" w14:textId="19DD68DA">
            <w:pPr>
              <w:tabs>
                <w:tab w:val="right" w:leader="dot" w:pos="5760"/>
              </w:tabs>
              <w:spacing w:after="0"/>
              <w:contextualSpacing/>
              <w:rPr>
                <w:rFonts w:eastAsia="Times New Roman" w:cstheme="minorHAnsi"/>
                <w:color w:val="000000"/>
                <w:sz w:val="18"/>
                <w:szCs w:val="18"/>
              </w:rPr>
            </w:pPr>
            <w:r w:rsidRPr="00411738">
              <w:rPr>
                <w:color w:val="000000"/>
                <w:sz w:val="18"/>
              </w:rPr>
              <w:t>No</w:t>
            </w:r>
            <w:r w:rsidRPr="00411738" w:rsidR="0044450B">
              <w:rPr>
                <w:color w:val="000000"/>
                <w:sz w:val="18"/>
              </w:rPr>
              <w:t xml:space="preserve"> </w:t>
            </w:r>
          </w:p>
        </w:tc>
        <w:tc>
          <w:tcPr>
            <w:tcW w:w="2160" w:type="dxa"/>
          </w:tcPr>
          <w:p w:rsidR="001900E8" w:rsidP="00ED2ECA" w14:paraId="4ACA56C5" w14:textId="17603361">
            <w:pPr>
              <w:spacing w:after="0"/>
              <w:contextualSpacing/>
              <w:rPr>
                <w:rFonts w:eastAsia="Times New Roman" w:cstheme="minorHAnsi"/>
                <w:bCs/>
                <w:color w:val="000000"/>
                <w:sz w:val="18"/>
                <w:szCs w:val="18"/>
              </w:rPr>
            </w:pPr>
            <w:r>
              <w:rPr>
                <w:color w:val="000000"/>
                <w:sz w:val="18"/>
              </w:rPr>
              <w:t>0</w:t>
            </w:r>
          </w:p>
        </w:tc>
      </w:tr>
      <w:tr w14:paraId="4C0E2499" w14:textId="77777777" w:rsidTr="001900E8">
        <w:tblPrEx>
          <w:tblW w:w="9000" w:type="dxa"/>
          <w:tblLayout w:type="fixed"/>
          <w:tblLook w:val="04A0"/>
        </w:tblPrEx>
        <w:tc>
          <w:tcPr>
            <w:tcW w:w="1440" w:type="dxa"/>
          </w:tcPr>
          <w:p w:rsidR="001900E8" w:rsidRPr="002B17C5" w:rsidP="00ED2ECA" w14:paraId="6CA69FDC" w14:textId="77777777">
            <w:pPr>
              <w:spacing w:after="0"/>
              <w:contextualSpacing/>
              <w:rPr>
                <w:rFonts w:eastAsia="Times New Roman" w:cstheme="minorHAnsi"/>
                <w:color w:val="000000"/>
                <w:sz w:val="18"/>
                <w:szCs w:val="18"/>
              </w:rPr>
            </w:pPr>
          </w:p>
        </w:tc>
        <w:tc>
          <w:tcPr>
            <w:tcW w:w="5400" w:type="dxa"/>
            <w:vAlign w:val="bottom"/>
          </w:tcPr>
          <w:p w:rsidR="001900E8" w:rsidRPr="00411738" w:rsidP="00ED2ECA" w14:paraId="4F4FB7FA" w14:textId="175356B2">
            <w:pPr>
              <w:tabs>
                <w:tab w:val="right" w:leader="dot" w:pos="5760"/>
              </w:tabs>
              <w:spacing w:after="0"/>
              <w:contextualSpacing/>
              <w:rPr>
                <w:rFonts w:eastAsia="Times New Roman" w:cstheme="minorHAnsi"/>
                <w:color w:val="000000"/>
                <w:sz w:val="18"/>
                <w:szCs w:val="18"/>
              </w:rPr>
            </w:pPr>
            <w:r w:rsidRPr="00411738">
              <w:rPr>
                <w:color w:val="000000"/>
                <w:sz w:val="18"/>
              </w:rPr>
              <w:t>Sí</w:t>
            </w:r>
            <w:r w:rsidRPr="00411738" w:rsidR="0044450B">
              <w:rPr>
                <w:color w:val="000000"/>
                <w:sz w:val="18"/>
              </w:rPr>
              <w:t xml:space="preserve"> </w:t>
            </w:r>
          </w:p>
        </w:tc>
        <w:tc>
          <w:tcPr>
            <w:tcW w:w="2160" w:type="dxa"/>
          </w:tcPr>
          <w:p w:rsidR="001900E8" w:rsidP="00ED2ECA" w14:paraId="4051D1CE" w14:textId="6FBD753B">
            <w:pPr>
              <w:spacing w:after="0"/>
              <w:contextualSpacing/>
              <w:rPr>
                <w:rFonts w:eastAsia="Times New Roman" w:cstheme="minorHAnsi"/>
                <w:bCs/>
                <w:color w:val="000000"/>
                <w:sz w:val="18"/>
                <w:szCs w:val="18"/>
              </w:rPr>
            </w:pPr>
            <w:r>
              <w:rPr>
                <w:color w:val="000000"/>
                <w:sz w:val="18"/>
              </w:rPr>
              <w:t>1</w:t>
            </w:r>
          </w:p>
        </w:tc>
      </w:tr>
      <w:tr w14:paraId="4F046CF7" w14:textId="77777777" w:rsidTr="001900E8">
        <w:tblPrEx>
          <w:tblW w:w="9000" w:type="dxa"/>
          <w:tblLayout w:type="fixed"/>
          <w:tblLook w:val="04A0"/>
        </w:tblPrEx>
        <w:tc>
          <w:tcPr>
            <w:tcW w:w="1440" w:type="dxa"/>
          </w:tcPr>
          <w:p w:rsidR="001900E8" w:rsidRPr="002B17C5" w:rsidP="00ED2ECA" w14:paraId="559EEE87" w14:textId="77777777">
            <w:pPr>
              <w:spacing w:after="0"/>
              <w:contextualSpacing/>
              <w:rPr>
                <w:rFonts w:eastAsia="Times New Roman" w:cstheme="minorHAnsi"/>
                <w:color w:val="000000"/>
                <w:sz w:val="18"/>
                <w:szCs w:val="18"/>
              </w:rPr>
            </w:pPr>
          </w:p>
        </w:tc>
        <w:tc>
          <w:tcPr>
            <w:tcW w:w="5400" w:type="dxa"/>
            <w:vAlign w:val="bottom"/>
          </w:tcPr>
          <w:p w:rsidR="001900E8" w:rsidRPr="00411738" w:rsidP="00ED2ECA" w14:paraId="4D318EED" w14:textId="7A1D4445">
            <w:pPr>
              <w:tabs>
                <w:tab w:val="right" w:leader="dot" w:pos="5760"/>
              </w:tabs>
              <w:spacing w:after="0"/>
              <w:contextualSpacing/>
              <w:rPr>
                <w:rFonts w:eastAsia="Times New Roman" w:cstheme="minorHAnsi"/>
                <w:i/>
                <w:iCs/>
                <w:color w:val="767171" w:themeColor="background2" w:themeShade="80"/>
                <w:sz w:val="18"/>
                <w:szCs w:val="18"/>
              </w:rPr>
            </w:pPr>
            <w:r w:rsidRPr="00411738">
              <w:rPr>
                <w:i/>
                <w:color w:val="767171" w:themeColor="background2" w:themeShade="80"/>
                <w:sz w:val="18"/>
              </w:rPr>
              <w:t>No sabe</w:t>
            </w:r>
          </w:p>
        </w:tc>
        <w:tc>
          <w:tcPr>
            <w:tcW w:w="2160" w:type="dxa"/>
          </w:tcPr>
          <w:p w:rsidR="001900E8" w:rsidRPr="003D1700" w:rsidP="00ED2ECA" w14:paraId="01450ACB" w14:textId="4B889B49">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75F366FC" w14:textId="77777777" w:rsidTr="001900E8">
        <w:tblPrEx>
          <w:tblW w:w="9000" w:type="dxa"/>
          <w:tblLayout w:type="fixed"/>
          <w:tblLook w:val="04A0"/>
        </w:tblPrEx>
        <w:tc>
          <w:tcPr>
            <w:tcW w:w="1440" w:type="dxa"/>
          </w:tcPr>
          <w:p w:rsidR="001900E8" w:rsidRPr="002B17C5" w:rsidP="00ED2ECA" w14:paraId="77D51898" w14:textId="77777777">
            <w:pPr>
              <w:spacing w:after="0"/>
              <w:contextualSpacing/>
              <w:rPr>
                <w:rFonts w:eastAsia="Times New Roman" w:cstheme="minorHAnsi"/>
                <w:color w:val="000000"/>
                <w:sz w:val="18"/>
                <w:szCs w:val="18"/>
              </w:rPr>
            </w:pPr>
          </w:p>
        </w:tc>
        <w:tc>
          <w:tcPr>
            <w:tcW w:w="5400" w:type="dxa"/>
            <w:vAlign w:val="bottom"/>
          </w:tcPr>
          <w:p w:rsidR="001900E8" w:rsidRPr="00411738" w:rsidP="00ED2ECA" w14:paraId="451D6964" w14:textId="45384BE3">
            <w:pPr>
              <w:tabs>
                <w:tab w:val="right" w:leader="dot" w:pos="5760"/>
              </w:tabs>
              <w:spacing w:after="0"/>
              <w:contextualSpacing/>
              <w:rPr>
                <w:rFonts w:eastAsia="Times New Roman" w:cstheme="minorHAnsi"/>
                <w:i/>
                <w:iCs/>
                <w:color w:val="767171" w:themeColor="background2" w:themeShade="80"/>
                <w:sz w:val="18"/>
                <w:szCs w:val="18"/>
              </w:rPr>
            </w:pPr>
            <w:r w:rsidRPr="00411738">
              <w:rPr>
                <w:i/>
                <w:color w:val="767171" w:themeColor="background2" w:themeShade="80"/>
                <w:sz w:val="18"/>
              </w:rPr>
              <w:t>Prefiere no contestar</w:t>
            </w:r>
          </w:p>
        </w:tc>
        <w:tc>
          <w:tcPr>
            <w:tcW w:w="2160" w:type="dxa"/>
          </w:tcPr>
          <w:p w:rsidR="001900E8" w:rsidRPr="003D1700" w:rsidP="00ED2ECA" w14:paraId="14610A02" w14:textId="1FBC9BFC">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0672BE" w:rsidRPr="00531677" w:rsidP="000672BE" w14:paraId="15C2C397"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9040F5" w14:textId="77777777" w:rsidTr="00CD769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672BE" w:rsidRPr="003D1700" w:rsidP="000672BE" w14:paraId="6BD63D03" w14:textId="5456E3FA">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0672BE" w:rsidRPr="003D1700" w:rsidP="000672BE" w14:paraId="14EF8F08" w14:textId="77777777">
            <w:pPr>
              <w:contextualSpacing/>
              <w:rPr>
                <w:rFonts w:eastAsia="Times New Roman" w:cstheme="minorHAnsi"/>
                <w:b/>
                <w:color w:val="7030A0"/>
                <w:sz w:val="18"/>
                <w:szCs w:val="18"/>
              </w:rPr>
            </w:pPr>
          </w:p>
        </w:tc>
        <w:tc>
          <w:tcPr>
            <w:tcW w:w="8437" w:type="dxa"/>
          </w:tcPr>
          <w:p w:rsidR="000672BE" w:rsidRPr="00C8011C" w:rsidP="000672BE" w14:paraId="454EF1F5" w14:textId="442E941D">
            <w:pPr>
              <w:contextualSpacing/>
              <w:rPr>
                <w:rFonts w:eastAsia="Times New Roman"/>
                <w:b/>
                <w:color w:val="7030A0"/>
                <w:sz w:val="18"/>
                <w:szCs w:val="18"/>
                <w:lang w:val="en-US"/>
              </w:rPr>
            </w:pPr>
            <w:r w:rsidRPr="00C8011C">
              <w:rPr>
                <w:b/>
                <w:color w:val="7030A0"/>
                <w:sz w:val="18"/>
                <w:lang w:val="en-US"/>
              </w:rPr>
              <w:t>If F.1 = ‘Yes’ [1] then GO to F.2</w:t>
            </w:r>
          </w:p>
          <w:p w:rsidR="006C0984" w:rsidRPr="00C8011C" w:rsidP="000672BE" w14:paraId="475EFB8F" w14:textId="500149DA">
            <w:pPr>
              <w:contextualSpacing/>
              <w:rPr>
                <w:rFonts w:eastAsia="Times New Roman"/>
                <w:b/>
                <w:color w:val="7030A0"/>
                <w:sz w:val="18"/>
                <w:szCs w:val="18"/>
                <w:lang w:val="en-US"/>
              </w:rPr>
            </w:pPr>
            <w:r w:rsidRPr="00C8011C">
              <w:rPr>
                <w:b/>
                <w:color w:val="7030A0"/>
                <w:sz w:val="18"/>
                <w:lang w:val="en-US"/>
              </w:rPr>
              <w:t>If F.1 =’No’ [0] then FO to F.3</w:t>
            </w:r>
          </w:p>
          <w:p w:rsidR="000672BE" w:rsidRPr="003D1700" w:rsidP="000672BE" w14:paraId="00A52BDC" w14:textId="3DE70CFA">
            <w:pPr>
              <w:contextualSpacing/>
              <w:rPr>
                <w:rFonts w:eastAsia="Times New Roman" w:cstheme="minorHAnsi"/>
                <w:b/>
                <w:color w:val="7030A0"/>
                <w:sz w:val="18"/>
                <w:szCs w:val="18"/>
              </w:rPr>
            </w:pPr>
            <w:r>
              <w:rPr>
                <w:b/>
                <w:color w:val="7030A0"/>
                <w:sz w:val="18"/>
              </w:rPr>
              <w:t xml:space="preserve">ELSE GO </w:t>
            </w:r>
            <w:r>
              <w:rPr>
                <w:b/>
                <w:color w:val="7030A0"/>
                <w:sz w:val="18"/>
              </w:rPr>
              <w:t>to</w:t>
            </w:r>
            <w:r>
              <w:rPr>
                <w:b/>
                <w:color w:val="7030A0"/>
                <w:sz w:val="18"/>
              </w:rPr>
              <w:t xml:space="preserve"> F.12</w:t>
            </w:r>
          </w:p>
        </w:tc>
      </w:tr>
    </w:tbl>
    <w:p w:rsidR="000672BE" w:rsidRPr="00531677" w:rsidP="24B1D6E5" w14:paraId="4972BC9E" w14:textId="7C153F44">
      <w:pPr>
        <w:spacing w:after="160" w:line="259" w:lineRule="auto"/>
        <w:rPr>
          <w:b/>
          <w:bCs/>
          <w:sz w:val="18"/>
          <w:szCs w:val="18"/>
        </w:rPr>
      </w:pPr>
    </w:p>
    <w:tbl>
      <w:tblPr>
        <w:tblW w:w="8995" w:type="dxa"/>
        <w:tblLayout w:type="fixed"/>
        <w:tblLook w:val="04A0"/>
      </w:tblPr>
      <w:tblGrid>
        <w:gridCol w:w="1463"/>
        <w:gridCol w:w="5377"/>
        <w:gridCol w:w="2155"/>
      </w:tblGrid>
      <w:tr w14:paraId="359CD8DA" w14:textId="77777777" w:rsidTr="00CD7698">
        <w:tblPrEx>
          <w:tblW w:w="8995" w:type="dxa"/>
          <w:tblLayout w:type="fixed"/>
          <w:tblLook w:val="04A0"/>
        </w:tblPrEx>
        <w:tc>
          <w:tcPr>
            <w:tcW w:w="1463" w:type="dxa"/>
            <w:vAlign w:val="bottom"/>
          </w:tcPr>
          <w:p w:rsidR="00EF7F0B" w:rsidP="00C0636E" w14:paraId="730D64C9" w14:textId="1C2E3FA7">
            <w:pPr>
              <w:spacing w:after="0"/>
              <w:contextualSpacing/>
              <w:rPr>
                <w:rFonts w:eastAsia="Times New Roman" w:cstheme="minorHAnsi"/>
                <w:b/>
                <w:color w:val="000000"/>
                <w:sz w:val="18"/>
                <w:szCs w:val="18"/>
              </w:rPr>
            </w:pPr>
            <w:r>
              <w:rPr>
                <w:b/>
                <w:color w:val="000000"/>
                <w:sz w:val="18"/>
              </w:rPr>
              <w:t>F.2</w:t>
            </w:r>
          </w:p>
        </w:tc>
        <w:tc>
          <w:tcPr>
            <w:tcW w:w="7532" w:type="dxa"/>
            <w:gridSpan w:val="2"/>
            <w:vAlign w:val="bottom"/>
          </w:tcPr>
          <w:p w:rsidR="00EF7F0B" w:rsidRPr="00C8011C" w:rsidP="00C0636E" w14:paraId="63E0795D" w14:textId="0F5327A8">
            <w:pPr>
              <w:spacing w:after="0"/>
              <w:contextualSpacing/>
              <w:rPr>
                <w:rFonts w:eastAsia="Times New Roman"/>
                <w:b/>
                <w:bCs/>
                <w:color w:val="000000" w:themeColor="text1"/>
                <w:sz w:val="18"/>
                <w:szCs w:val="18"/>
                <w:lang w:val="en-US"/>
              </w:rPr>
            </w:pPr>
            <w:r w:rsidRPr="00C8011C">
              <w:rPr>
                <w:b/>
                <w:color w:val="000000" w:themeColor="text1"/>
                <w:sz w:val="18"/>
                <w:lang w:val="en-US"/>
              </w:rPr>
              <w:t>Reason for visit - Seen DNW other than HIV (YBDX)</w:t>
            </w:r>
          </w:p>
        </w:tc>
      </w:tr>
      <w:tr w14:paraId="6B238C2B" w14:textId="77777777" w:rsidTr="00CD7698">
        <w:tblPrEx>
          <w:tblW w:w="8995" w:type="dxa"/>
          <w:tblLayout w:type="fixed"/>
          <w:tblLook w:val="04A0"/>
        </w:tblPrEx>
        <w:tc>
          <w:tcPr>
            <w:tcW w:w="1463" w:type="dxa"/>
            <w:vAlign w:val="bottom"/>
          </w:tcPr>
          <w:p w:rsidR="00CD7698" w:rsidRPr="00C8011C" w:rsidP="000672BE" w14:paraId="01624F66" w14:textId="77777777">
            <w:pPr>
              <w:spacing w:after="0"/>
              <w:contextualSpacing/>
              <w:rPr>
                <w:rFonts w:eastAsia="Times New Roman" w:cstheme="minorHAnsi"/>
                <w:bCs/>
                <w:color w:val="000000"/>
                <w:sz w:val="18"/>
                <w:szCs w:val="18"/>
                <w:lang w:val="en-US"/>
              </w:rPr>
            </w:pPr>
          </w:p>
          <w:p w:rsidR="00CD7698" w:rsidRPr="00C8011C" w:rsidP="000672BE" w14:paraId="338CAC76" w14:textId="77777777">
            <w:pPr>
              <w:spacing w:after="0"/>
              <w:contextualSpacing/>
              <w:rPr>
                <w:rFonts w:eastAsia="Times New Roman" w:cstheme="minorHAnsi"/>
                <w:bCs/>
                <w:color w:val="000000"/>
                <w:sz w:val="18"/>
                <w:szCs w:val="18"/>
                <w:lang w:val="en-US"/>
              </w:rPr>
            </w:pPr>
          </w:p>
          <w:p w:rsidR="00CD7698" w:rsidRPr="00C8011C" w:rsidP="000672BE" w14:paraId="36C0EB62" w14:textId="77777777">
            <w:pPr>
              <w:spacing w:after="0"/>
              <w:contextualSpacing/>
              <w:rPr>
                <w:rFonts w:eastAsia="Times New Roman" w:cstheme="minorHAnsi"/>
                <w:bCs/>
                <w:color w:val="000000"/>
                <w:sz w:val="18"/>
                <w:szCs w:val="18"/>
                <w:lang w:val="en-US"/>
              </w:rPr>
            </w:pPr>
          </w:p>
        </w:tc>
        <w:tc>
          <w:tcPr>
            <w:tcW w:w="7532" w:type="dxa"/>
            <w:gridSpan w:val="2"/>
            <w:vAlign w:val="bottom"/>
          </w:tcPr>
          <w:p w:rsidR="00CD7698" w:rsidRPr="00411738" w:rsidP="000672BE" w14:paraId="48A74D0E" w14:textId="6D3672ED">
            <w:pPr>
              <w:spacing w:after="0"/>
              <w:contextualSpacing/>
              <w:rPr>
                <w:rFonts w:eastAsia="Times New Roman"/>
                <w:bCs/>
                <w:color w:val="000000" w:themeColor="text1"/>
                <w:sz w:val="18"/>
                <w:szCs w:val="18"/>
              </w:rPr>
            </w:pPr>
            <w:r w:rsidRPr="00411738">
              <w:rPr>
                <w:color w:val="000000" w:themeColor="text1"/>
                <w:sz w:val="18"/>
              </w:rPr>
              <w:t xml:space="preserve">¿Cuáles fueron las razones de las visitas? </w:t>
            </w:r>
          </w:p>
          <w:p w:rsidR="00CD7698" w:rsidRPr="00411738" w:rsidP="000672BE" w14:paraId="5543E4E1" w14:textId="77777777">
            <w:pPr>
              <w:spacing w:after="0"/>
              <w:contextualSpacing/>
              <w:rPr>
                <w:rFonts w:eastAsia="Times New Roman"/>
                <w:bCs/>
                <w:color w:val="000000" w:themeColor="text1"/>
                <w:sz w:val="18"/>
                <w:szCs w:val="18"/>
              </w:rPr>
            </w:pPr>
            <w:r w:rsidRPr="00411738">
              <w:rPr>
                <w:bCs/>
                <w:color w:val="000000" w:themeColor="text1"/>
                <w:sz w:val="18"/>
              </w:rPr>
              <w:t>[WB: Seleccione todas las respuestas que correspondan].</w:t>
            </w:r>
          </w:p>
          <w:p w:rsidR="00CD7698" w:rsidRPr="00411738" w:rsidP="000672BE" w14:paraId="28B080EE" w14:textId="3B2584CB">
            <w:pPr>
              <w:spacing w:after="0"/>
              <w:contextualSpacing/>
              <w:rPr>
                <w:rFonts w:eastAsia="Times New Roman"/>
                <w:color w:val="000000"/>
                <w:sz w:val="18"/>
                <w:szCs w:val="18"/>
              </w:rPr>
            </w:pPr>
            <w:r w:rsidRPr="00411738">
              <w:rPr>
                <w:bCs/>
                <w:color w:val="000000" w:themeColor="text1"/>
                <w:sz w:val="18"/>
              </w:rPr>
              <w:t xml:space="preserve">[IA: Conteste “sí” o “no” para cada </w:t>
            </w:r>
            <w:r w:rsidRPr="00D01AFD" w:rsidR="009E69A1">
              <w:rPr>
                <w:bCs/>
                <w:color w:val="000000" w:themeColor="text1"/>
                <w:sz w:val="18"/>
              </w:rPr>
              <w:t>respuesta</w:t>
            </w:r>
            <w:r w:rsidRPr="00D01AFD">
              <w:rPr>
                <w:bCs/>
                <w:color w:val="000000" w:themeColor="text1"/>
                <w:sz w:val="18"/>
              </w:rPr>
              <w:t>].</w:t>
            </w:r>
            <w:r w:rsidRPr="00411738">
              <w:rPr>
                <w:color w:val="000000" w:themeColor="text1"/>
                <w:sz w:val="18"/>
              </w:rPr>
              <w:t xml:space="preserve"> </w:t>
            </w:r>
          </w:p>
        </w:tc>
      </w:tr>
      <w:tr w14:paraId="26670BC2" w14:textId="77777777" w:rsidTr="00BA0FD8">
        <w:tblPrEx>
          <w:tblW w:w="8995" w:type="dxa"/>
          <w:tblLayout w:type="fixed"/>
          <w:tblLook w:val="04A0"/>
        </w:tblPrEx>
        <w:tc>
          <w:tcPr>
            <w:tcW w:w="1463" w:type="dxa"/>
          </w:tcPr>
          <w:p w:rsidR="00CD7698" w:rsidRPr="007731F2" w:rsidP="000672BE" w14:paraId="4DC53180" w14:textId="4588EB25">
            <w:pPr>
              <w:spacing w:after="0"/>
              <w:contextualSpacing/>
              <w:rPr>
                <w:rFonts w:eastAsia="Times New Roman" w:cstheme="minorHAnsi"/>
                <w:b/>
                <w:i/>
                <w:color w:val="ED7D31" w:themeColor="accent2"/>
                <w:sz w:val="18"/>
                <w:szCs w:val="18"/>
              </w:rPr>
            </w:pPr>
            <w:r>
              <w:rPr>
                <w:b/>
                <w:i/>
                <w:color w:val="ED7D31" w:themeColor="accent2"/>
                <w:sz w:val="18"/>
              </w:rPr>
              <w:t>F_REASON01</w:t>
            </w:r>
          </w:p>
        </w:tc>
        <w:tc>
          <w:tcPr>
            <w:tcW w:w="5377" w:type="dxa"/>
            <w:vAlign w:val="bottom"/>
          </w:tcPr>
          <w:p w:rsidR="00CD7698" w:rsidRPr="00411738" w:rsidP="000672BE" w14:paraId="2108DA49" w14:textId="275C5A74">
            <w:pPr>
              <w:tabs>
                <w:tab w:val="right" w:leader="dot" w:pos="5760"/>
              </w:tabs>
              <w:spacing w:after="0"/>
              <w:contextualSpacing/>
              <w:rPr>
                <w:rFonts w:eastAsia="Times New Roman" w:cstheme="minorHAnsi"/>
                <w:color w:val="000000"/>
                <w:sz w:val="18"/>
                <w:szCs w:val="18"/>
              </w:rPr>
            </w:pPr>
            <w:r w:rsidRPr="00411738">
              <w:rPr>
                <w:color w:val="000000"/>
                <w:sz w:val="18"/>
              </w:rPr>
              <w:t>Un examen físico general</w:t>
            </w:r>
          </w:p>
        </w:tc>
        <w:tc>
          <w:tcPr>
            <w:tcW w:w="2155" w:type="dxa"/>
            <w:vAlign w:val="bottom"/>
          </w:tcPr>
          <w:p w:rsidR="00CD7698" w:rsidP="00BA0FD8" w14:paraId="6BAAF3BD" w14:textId="77777777">
            <w:pPr>
              <w:spacing w:after="0"/>
              <w:contextualSpacing/>
              <w:rPr>
                <w:rFonts w:eastAsia="Times New Roman" w:cstheme="minorHAnsi"/>
                <w:bCs/>
                <w:color w:val="000000"/>
                <w:sz w:val="18"/>
                <w:szCs w:val="18"/>
              </w:rPr>
            </w:pPr>
            <w:r>
              <w:rPr>
                <w:color w:val="000000"/>
                <w:sz w:val="18"/>
              </w:rPr>
              <w:t>1</w:t>
            </w:r>
          </w:p>
        </w:tc>
      </w:tr>
      <w:tr w14:paraId="6D32D9C6" w14:textId="77777777" w:rsidTr="00BA0FD8">
        <w:tblPrEx>
          <w:tblW w:w="8995" w:type="dxa"/>
          <w:tblLayout w:type="fixed"/>
          <w:tblLook w:val="04A0"/>
        </w:tblPrEx>
        <w:tc>
          <w:tcPr>
            <w:tcW w:w="1463" w:type="dxa"/>
          </w:tcPr>
          <w:p w:rsidR="00CD7698" w:rsidRPr="007731F2" w:rsidP="000672BE" w14:paraId="5A3AE1F3" w14:textId="58FA91DF">
            <w:pPr>
              <w:spacing w:after="0"/>
              <w:contextualSpacing/>
              <w:rPr>
                <w:rFonts w:eastAsia="Times New Roman" w:cstheme="minorHAnsi"/>
                <w:b/>
                <w:i/>
                <w:color w:val="ED7D31" w:themeColor="accent2"/>
                <w:sz w:val="18"/>
                <w:szCs w:val="18"/>
              </w:rPr>
            </w:pPr>
            <w:r>
              <w:rPr>
                <w:b/>
                <w:i/>
                <w:color w:val="ED7D31" w:themeColor="accent2"/>
                <w:sz w:val="18"/>
              </w:rPr>
              <w:t>F_REASON02</w:t>
            </w:r>
          </w:p>
        </w:tc>
        <w:tc>
          <w:tcPr>
            <w:tcW w:w="5377" w:type="dxa"/>
            <w:vAlign w:val="bottom"/>
          </w:tcPr>
          <w:p w:rsidR="00CD7698" w:rsidRPr="00411738" w:rsidP="000672BE" w14:paraId="1FFB0444" w14:textId="47B6FBDF">
            <w:pPr>
              <w:tabs>
                <w:tab w:val="right" w:leader="dot" w:pos="5760"/>
              </w:tabs>
              <w:spacing w:after="0"/>
              <w:contextualSpacing/>
              <w:rPr>
                <w:rFonts w:eastAsia="Times New Roman" w:cstheme="minorHAnsi"/>
                <w:color w:val="000000"/>
                <w:sz w:val="18"/>
                <w:szCs w:val="18"/>
              </w:rPr>
            </w:pPr>
            <w:r w:rsidRPr="00411738">
              <w:rPr>
                <w:color w:val="000000"/>
                <w:sz w:val="18"/>
              </w:rPr>
              <w:t>Un examen físico para los deportes, la escuela o el trabajo</w:t>
            </w:r>
          </w:p>
        </w:tc>
        <w:tc>
          <w:tcPr>
            <w:tcW w:w="2155" w:type="dxa"/>
            <w:vAlign w:val="bottom"/>
          </w:tcPr>
          <w:p w:rsidR="00CD7698" w:rsidP="00BA0FD8" w14:paraId="7BDF6823" w14:textId="77777777">
            <w:pPr>
              <w:spacing w:after="0"/>
              <w:contextualSpacing/>
              <w:rPr>
                <w:rFonts w:eastAsia="Times New Roman" w:cstheme="minorHAnsi"/>
                <w:bCs/>
                <w:color w:val="000000"/>
                <w:sz w:val="18"/>
                <w:szCs w:val="18"/>
              </w:rPr>
            </w:pPr>
            <w:r>
              <w:rPr>
                <w:color w:val="000000"/>
                <w:sz w:val="18"/>
              </w:rPr>
              <w:t>2</w:t>
            </w:r>
          </w:p>
        </w:tc>
      </w:tr>
      <w:tr w14:paraId="27881EEE" w14:textId="77777777" w:rsidTr="00BA0FD8">
        <w:tblPrEx>
          <w:tblW w:w="8995" w:type="dxa"/>
          <w:tblLayout w:type="fixed"/>
          <w:tblLook w:val="04A0"/>
        </w:tblPrEx>
        <w:tc>
          <w:tcPr>
            <w:tcW w:w="1463" w:type="dxa"/>
          </w:tcPr>
          <w:p w:rsidR="00CD7698" w:rsidRPr="007731F2" w:rsidP="000672BE" w14:paraId="52D97F8F" w14:textId="2030374C">
            <w:pPr>
              <w:spacing w:after="0"/>
              <w:contextualSpacing/>
              <w:rPr>
                <w:rFonts w:eastAsia="Times New Roman" w:cstheme="minorHAnsi"/>
                <w:b/>
                <w:i/>
                <w:color w:val="ED7D31" w:themeColor="accent2"/>
                <w:sz w:val="18"/>
                <w:szCs w:val="18"/>
              </w:rPr>
            </w:pPr>
            <w:r>
              <w:rPr>
                <w:b/>
                <w:i/>
                <w:color w:val="ED7D31" w:themeColor="accent2"/>
                <w:sz w:val="18"/>
              </w:rPr>
              <w:t>F_REASON03</w:t>
            </w:r>
          </w:p>
        </w:tc>
        <w:tc>
          <w:tcPr>
            <w:tcW w:w="5377" w:type="dxa"/>
            <w:vAlign w:val="bottom"/>
          </w:tcPr>
          <w:p w:rsidR="00CD7698" w:rsidRPr="00411738" w:rsidP="000672BE" w14:paraId="7CFF69E3" w14:textId="00F6B7FD">
            <w:pPr>
              <w:tabs>
                <w:tab w:val="right" w:leader="dot" w:pos="5760"/>
              </w:tabs>
              <w:spacing w:after="0"/>
              <w:contextualSpacing/>
              <w:rPr>
                <w:rFonts w:eastAsia="Times New Roman"/>
                <w:color w:val="000000"/>
                <w:sz w:val="18"/>
                <w:szCs w:val="18"/>
              </w:rPr>
            </w:pPr>
            <w:r w:rsidRPr="00411738">
              <w:rPr>
                <w:color w:val="000000" w:themeColor="text1"/>
                <w:sz w:val="18"/>
              </w:rPr>
              <w:t>Un chequeo cuando estuvo enfermo</w:t>
            </w:r>
            <w:r w:rsidRPr="00411738" w:rsidR="00687341">
              <w:rPr>
                <w:color w:val="000000" w:themeColor="text1"/>
                <w:sz w:val="18"/>
              </w:rPr>
              <w:t>(a)</w:t>
            </w:r>
            <w:r w:rsidRPr="00411738">
              <w:rPr>
                <w:color w:val="000000" w:themeColor="text1"/>
                <w:sz w:val="18"/>
              </w:rPr>
              <w:t xml:space="preserve"> o se lesionó </w:t>
            </w:r>
          </w:p>
        </w:tc>
        <w:tc>
          <w:tcPr>
            <w:tcW w:w="2155" w:type="dxa"/>
            <w:vAlign w:val="bottom"/>
          </w:tcPr>
          <w:p w:rsidR="00CD7698" w:rsidP="00BA0FD8" w14:paraId="6D8E1A9B" w14:textId="77777777">
            <w:pPr>
              <w:spacing w:after="0"/>
              <w:contextualSpacing/>
              <w:rPr>
                <w:rFonts w:eastAsia="Times New Roman" w:cstheme="minorHAnsi"/>
                <w:bCs/>
                <w:color w:val="000000"/>
                <w:sz w:val="18"/>
                <w:szCs w:val="18"/>
              </w:rPr>
            </w:pPr>
            <w:r>
              <w:rPr>
                <w:color w:val="000000"/>
                <w:sz w:val="18"/>
              </w:rPr>
              <w:t>3</w:t>
            </w:r>
          </w:p>
        </w:tc>
      </w:tr>
      <w:tr w14:paraId="43D73279" w14:textId="77777777" w:rsidTr="00BA0FD8">
        <w:tblPrEx>
          <w:tblW w:w="8995" w:type="dxa"/>
          <w:tblLayout w:type="fixed"/>
          <w:tblLook w:val="04A0"/>
        </w:tblPrEx>
        <w:tc>
          <w:tcPr>
            <w:tcW w:w="1463" w:type="dxa"/>
          </w:tcPr>
          <w:p w:rsidR="00CD7698" w:rsidRPr="007731F2" w:rsidP="000672BE" w14:paraId="2C175EEA" w14:textId="051A96E1">
            <w:pPr>
              <w:spacing w:after="0"/>
              <w:contextualSpacing/>
              <w:rPr>
                <w:rFonts w:eastAsia="Times New Roman" w:cstheme="minorHAnsi"/>
                <w:b/>
                <w:i/>
                <w:color w:val="ED7D31" w:themeColor="accent2"/>
                <w:sz w:val="18"/>
                <w:szCs w:val="18"/>
              </w:rPr>
            </w:pPr>
            <w:r>
              <w:rPr>
                <w:b/>
                <w:i/>
                <w:color w:val="ED7D31" w:themeColor="accent2"/>
                <w:sz w:val="18"/>
              </w:rPr>
              <w:t>F_REASON95</w:t>
            </w:r>
          </w:p>
        </w:tc>
        <w:tc>
          <w:tcPr>
            <w:tcW w:w="5377" w:type="dxa"/>
            <w:vAlign w:val="bottom"/>
          </w:tcPr>
          <w:p w:rsidR="00CD7698" w:rsidRPr="00411738" w:rsidP="000672BE" w14:paraId="17A0F14E" w14:textId="5466E156">
            <w:pPr>
              <w:tabs>
                <w:tab w:val="right" w:leader="dot" w:pos="5760"/>
              </w:tabs>
              <w:spacing w:after="0"/>
              <w:contextualSpacing/>
              <w:rPr>
                <w:rFonts w:eastAsia="Times New Roman" w:cstheme="minorHAnsi"/>
                <w:color w:val="000000"/>
                <w:sz w:val="18"/>
                <w:szCs w:val="18"/>
              </w:rPr>
            </w:pPr>
            <w:r w:rsidRPr="00411738">
              <w:rPr>
                <w:color w:val="000000"/>
                <w:sz w:val="18"/>
              </w:rPr>
              <w:t>Otra razón</w:t>
            </w:r>
          </w:p>
        </w:tc>
        <w:tc>
          <w:tcPr>
            <w:tcW w:w="2155" w:type="dxa"/>
            <w:vAlign w:val="bottom"/>
          </w:tcPr>
          <w:p w:rsidR="00CD7698" w:rsidP="00BA0FD8" w14:paraId="1455FCF4" w14:textId="77777777">
            <w:pPr>
              <w:spacing w:after="0"/>
              <w:contextualSpacing/>
              <w:rPr>
                <w:rFonts w:eastAsia="Times New Roman" w:cstheme="minorHAnsi"/>
                <w:bCs/>
                <w:color w:val="000000"/>
                <w:sz w:val="18"/>
                <w:szCs w:val="18"/>
              </w:rPr>
            </w:pPr>
            <w:r>
              <w:rPr>
                <w:color w:val="000000"/>
                <w:sz w:val="18"/>
              </w:rPr>
              <w:t>95</w:t>
            </w:r>
          </w:p>
        </w:tc>
      </w:tr>
      <w:tr w14:paraId="4238A304" w14:textId="77777777" w:rsidTr="00BA0FD8">
        <w:tblPrEx>
          <w:tblW w:w="8995" w:type="dxa"/>
          <w:tblLayout w:type="fixed"/>
          <w:tblLook w:val="04A0"/>
        </w:tblPrEx>
        <w:tc>
          <w:tcPr>
            <w:tcW w:w="1463" w:type="dxa"/>
          </w:tcPr>
          <w:p w:rsidR="00CD7698" w:rsidRPr="00411738" w:rsidP="000672BE" w14:paraId="31B83083" w14:textId="558333E7">
            <w:pPr>
              <w:spacing w:after="0"/>
              <w:contextualSpacing/>
              <w:rPr>
                <w:rFonts w:eastAsia="Times New Roman" w:cstheme="minorHAnsi"/>
                <w:b/>
                <w:i/>
                <w:color w:val="ED7D31" w:themeColor="accent2"/>
                <w:sz w:val="18"/>
                <w:szCs w:val="18"/>
              </w:rPr>
            </w:pPr>
            <w:r w:rsidRPr="00411738">
              <w:rPr>
                <w:b/>
                <w:i/>
                <w:color w:val="ED7D31" w:themeColor="accent2"/>
                <w:sz w:val="18"/>
              </w:rPr>
              <w:t>F_REASON98</w:t>
            </w:r>
          </w:p>
        </w:tc>
        <w:tc>
          <w:tcPr>
            <w:tcW w:w="5377" w:type="dxa"/>
            <w:vAlign w:val="bottom"/>
          </w:tcPr>
          <w:p w:rsidR="00CD7698" w:rsidRPr="00411738" w:rsidP="000672BE" w14:paraId="0229E24B" w14:textId="6CE233CE">
            <w:pPr>
              <w:tabs>
                <w:tab w:val="right" w:leader="dot" w:pos="5760"/>
              </w:tabs>
              <w:spacing w:after="0"/>
              <w:contextualSpacing/>
              <w:rPr>
                <w:rFonts w:eastAsia="Times New Roman" w:cstheme="minorHAnsi"/>
                <w:color w:val="000000"/>
                <w:sz w:val="18"/>
                <w:szCs w:val="18"/>
              </w:rPr>
            </w:pPr>
            <w:r w:rsidRPr="00411738">
              <w:rPr>
                <w:color w:val="000000"/>
                <w:sz w:val="18"/>
              </w:rPr>
              <w:t>No sabe</w:t>
            </w:r>
          </w:p>
        </w:tc>
        <w:tc>
          <w:tcPr>
            <w:tcW w:w="2155" w:type="dxa"/>
            <w:vAlign w:val="bottom"/>
          </w:tcPr>
          <w:p w:rsidR="00CD7698" w:rsidRPr="00411738" w:rsidP="00BA0FD8" w14:paraId="1BDAFC6A" w14:textId="77777777">
            <w:pPr>
              <w:spacing w:after="0"/>
              <w:contextualSpacing/>
              <w:rPr>
                <w:rFonts w:eastAsia="Times New Roman" w:cstheme="minorHAnsi"/>
                <w:bCs/>
                <w:color w:val="000000"/>
                <w:sz w:val="18"/>
                <w:szCs w:val="18"/>
              </w:rPr>
            </w:pPr>
            <w:r w:rsidRPr="00411738">
              <w:rPr>
                <w:color w:val="000000"/>
                <w:sz w:val="18"/>
              </w:rPr>
              <w:t>98</w:t>
            </w:r>
          </w:p>
        </w:tc>
      </w:tr>
      <w:tr w14:paraId="0AA75D8D" w14:textId="77777777" w:rsidTr="00BA0FD8">
        <w:tblPrEx>
          <w:tblW w:w="8995" w:type="dxa"/>
          <w:tblLayout w:type="fixed"/>
          <w:tblLook w:val="04A0"/>
        </w:tblPrEx>
        <w:tc>
          <w:tcPr>
            <w:tcW w:w="1463" w:type="dxa"/>
          </w:tcPr>
          <w:p w:rsidR="00CD7698" w:rsidRPr="00411738" w:rsidP="000672BE" w14:paraId="11D29AC9" w14:textId="5649B612">
            <w:pPr>
              <w:spacing w:after="0"/>
              <w:contextualSpacing/>
              <w:rPr>
                <w:rFonts w:eastAsia="Times New Roman" w:cstheme="minorHAnsi"/>
                <w:b/>
                <w:i/>
                <w:color w:val="ED7D31" w:themeColor="accent2"/>
                <w:sz w:val="18"/>
                <w:szCs w:val="18"/>
              </w:rPr>
            </w:pPr>
            <w:r w:rsidRPr="00411738">
              <w:rPr>
                <w:b/>
                <w:i/>
                <w:color w:val="ED7D31" w:themeColor="accent2"/>
                <w:sz w:val="18"/>
              </w:rPr>
              <w:t>F_REASON99</w:t>
            </w:r>
          </w:p>
        </w:tc>
        <w:tc>
          <w:tcPr>
            <w:tcW w:w="5377" w:type="dxa"/>
            <w:vAlign w:val="bottom"/>
          </w:tcPr>
          <w:p w:rsidR="00CD7698" w:rsidRPr="00411738" w:rsidP="000672BE" w14:paraId="5788CBB0" w14:textId="1C0CD3E7">
            <w:pPr>
              <w:tabs>
                <w:tab w:val="right" w:leader="dot" w:pos="5760"/>
              </w:tabs>
              <w:spacing w:after="0"/>
              <w:contextualSpacing/>
              <w:rPr>
                <w:rFonts w:eastAsia="Times New Roman" w:cstheme="minorHAnsi"/>
                <w:color w:val="000000"/>
                <w:sz w:val="18"/>
                <w:szCs w:val="18"/>
              </w:rPr>
            </w:pPr>
            <w:r w:rsidRPr="00411738">
              <w:rPr>
                <w:i/>
                <w:color w:val="767171" w:themeColor="background2" w:themeShade="80"/>
                <w:sz w:val="18"/>
              </w:rPr>
              <w:t>Prefiere no contestar</w:t>
            </w:r>
            <w:r w:rsidRPr="00411738">
              <w:rPr>
                <w:color w:val="000000"/>
                <w:sz w:val="18"/>
              </w:rPr>
              <w:t xml:space="preserve">  </w:t>
            </w:r>
          </w:p>
        </w:tc>
        <w:tc>
          <w:tcPr>
            <w:tcW w:w="2155" w:type="dxa"/>
            <w:vAlign w:val="bottom"/>
          </w:tcPr>
          <w:p w:rsidR="00CD7698" w:rsidRPr="00411738" w:rsidP="00BA0FD8" w14:paraId="35FB0165" w14:textId="77777777">
            <w:pPr>
              <w:spacing w:after="0"/>
              <w:contextualSpacing/>
              <w:rPr>
                <w:rFonts w:eastAsia="Times New Roman" w:cstheme="minorHAnsi"/>
                <w:bCs/>
                <w:color w:val="000000"/>
                <w:sz w:val="18"/>
                <w:szCs w:val="18"/>
              </w:rPr>
            </w:pPr>
            <w:r w:rsidRPr="00411738">
              <w:rPr>
                <w:color w:val="000000"/>
                <w:sz w:val="18"/>
              </w:rPr>
              <w:t>99</w:t>
            </w:r>
          </w:p>
        </w:tc>
      </w:tr>
    </w:tbl>
    <w:p w:rsidR="00041317" w:rsidRPr="00411738" w:rsidP="000672BE" w14:paraId="50A4D432" w14:textId="77777777">
      <w:pPr>
        <w:spacing w:after="160" w:line="259" w:lineRule="auto"/>
        <w:rPr>
          <w:rFonts w:cstheme="minorHAnsi"/>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F383E4E"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A86F63" w14:paraId="593F12D7" w14:textId="4354B440">
            <w:pPr>
              <w:contextualSpacing/>
              <w:rPr>
                <w:rFonts w:eastAsia="Times New Roman"/>
                <w:b/>
                <w:bCs/>
                <w:color w:val="FF0000"/>
                <w:sz w:val="18"/>
                <w:szCs w:val="18"/>
              </w:rPr>
            </w:pPr>
            <w:r w:rsidRPr="00411738">
              <w:rPr>
                <w:b/>
                <w:color w:val="FF0000"/>
                <w:sz w:val="18"/>
              </w:rPr>
              <w:t>Transición: Las siguientes preguntas son sobre las razones por las cuales no había visto a un trabajador de la salud.</w:t>
            </w:r>
            <w:r>
              <w:rPr>
                <w:rFonts w:ascii="Helvetica" w:hAnsi="Helvetica"/>
                <w:b/>
                <w:color w:val="FF0000"/>
                <w:sz w:val="18"/>
              </w:rPr>
              <w:t xml:space="preserve"> </w:t>
            </w:r>
          </w:p>
        </w:tc>
      </w:tr>
    </w:tbl>
    <w:p w:rsidR="000672BE" w:rsidRPr="00531677" w:rsidP="24B1D6E5" w14:paraId="03821359" w14:textId="77777777">
      <w:pPr>
        <w:spacing w:after="160" w:line="259" w:lineRule="auto"/>
        <w:rPr>
          <w:sz w:val="18"/>
          <w:szCs w:val="18"/>
        </w:rPr>
      </w:pPr>
    </w:p>
    <w:tbl>
      <w:tblPr>
        <w:tblW w:w="9900" w:type="dxa"/>
        <w:tblLayout w:type="fixed"/>
        <w:tblLook w:val="04A0"/>
      </w:tblPr>
      <w:tblGrid>
        <w:gridCol w:w="1440"/>
        <w:gridCol w:w="6840"/>
        <w:gridCol w:w="1620"/>
      </w:tblGrid>
      <w:tr w14:paraId="0BE7B19B" w14:textId="77777777" w:rsidTr="008A1345">
        <w:tblPrEx>
          <w:tblW w:w="9900" w:type="dxa"/>
          <w:tblLayout w:type="fixed"/>
          <w:tblLook w:val="04A0"/>
        </w:tblPrEx>
        <w:tc>
          <w:tcPr>
            <w:tcW w:w="1440" w:type="dxa"/>
            <w:vAlign w:val="bottom"/>
          </w:tcPr>
          <w:p w:rsidR="008A1345" w:rsidP="00A60BBA" w14:paraId="0B84DB36" w14:textId="191DDCA2">
            <w:pPr>
              <w:spacing w:after="0"/>
              <w:contextualSpacing/>
              <w:rPr>
                <w:rFonts w:eastAsia="Times New Roman" w:cstheme="minorHAnsi"/>
                <w:b/>
                <w:color w:val="000000"/>
                <w:sz w:val="18"/>
                <w:szCs w:val="18"/>
              </w:rPr>
            </w:pPr>
            <w:r>
              <w:rPr>
                <w:b/>
                <w:color w:val="000000"/>
                <w:sz w:val="18"/>
              </w:rPr>
              <w:t>F.3</w:t>
            </w:r>
          </w:p>
        </w:tc>
        <w:tc>
          <w:tcPr>
            <w:tcW w:w="8460" w:type="dxa"/>
            <w:gridSpan w:val="2"/>
          </w:tcPr>
          <w:p w:rsidR="008A1345" w:rsidP="00A60BBA" w14:paraId="02DA4DCF" w14:textId="1D76BC50">
            <w:pPr>
              <w:spacing w:after="0"/>
              <w:contextualSpacing/>
              <w:rPr>
                <w:rFonts w:eastAsia="Times New Roman"/>
                <w:b/>
                <w:bCs/>
                <w:color w:val="000000" w:themeColor="text1"/>
                <w:sz w:val="18"/>
                <w:szCs w:val="18"/>
              </w:rPr>
            </w:pPr>
            <w:r>
              <w:rPr>
                <w:b/>
                <w:color w:val="000000" w:themeColor="text1"/>
                <w:sz w:val="18"/>
              </w:rPr>
              <w:t xml:space="preserve">Reason no </w:t>
            </w:r>
            <w:r>
              <w:rPr>
                <w:b/>
                <w:color w:val="000000" w:themeColor="text1"/>
                <w:sz w:val="18"/>
              </w:rPr>
              <w:t>visit</w:t>
            </w:r>
            <w:r>
              <w:rPr>
                <w:b/>
                <w:color w:val="000000" w:themeColor="text1"/>
                <w:sz w:val="18"/>
              </w:rPr>
              <w:t xml:space="preserve"> (YBDX) personal</w:t>
            </w:r>
          </w:p>
        </w:tc>
      </w:tr>
      <w:tr w14:paraId="06830494" w14:textId="77777777" w:rsidTr="008A1345">
        <w:tblPrEx>
          <w:tblW w:w="9900" w:type="dxa"/>
          <w:tblLayout w:type="fixed"/>
          <w:tblLook w:val="04A0"/>
        </w:tblPrEx>
        <w:tc>
          <w:tcPr>
            <w:tcW w:w="1440" w:type="dxa"/>
            <w:vAlign w:val="bottom"/>
          </w:tcPr>
          <w:p w:rsidR="008A1345" w:rsidRPr="00EB1313" w:rsidP="00723025" w14:paraId="7149B512" w14:textId="77777777">
            <w:pPr>
              <w:spacing w:after="0"/>
              <w:contextualSpacing/>
              <w:rPr>
                <w:rFonts w:eastAsia="Times New Roman" w:cstheme="minorHAnsi"/>
                <w:bCs/>
                <w:color w:val="000000"/>
                <w:sz w:val="18"/>
                <w:szCs w:val="18"/>
              </w:rPr>
            </w:pPr>
            <w:bookmarkStart w:id="33" w:name="_Hlk90225268"/>
          </w:p>
        </w:tc>
        <w:tc>
          <w:tcPr>
            <w:tcW w:w="8460" w:type="dxa"/>
            <w:gridSpan w:val="2"/>
          </w:tcPr>
          <w:p w:rsidR="00687341" w:rsidRPr="00B91101" w:rsidP="00687341" w14:paraId="7493E60C" w14:textId="77777777">
            <w:pPr>
              <w:spacing w:after="0"/>
              <w:contextualSpacing/>
              <w:rPr>
                <w:rFonts w:eastAsia="Times New Roman"/>
                <w:color w:val="000000" w:themeColor="text1"/>
                <w:sz w:val="18"/>
                <w:szCs w:val="18"/>
              </w:rPr>
            </w:pPr>
            <w:r w:rsidRPr="00B91101">
              <w:rPr>
                <w:color w:val="000000" w:themeColor="text1"/>
                <w:sz w:val="18"/>
              </w:rPr>
              <w:t xml:space="preserve">¿Cuáles fueron las razones </w:t>
            </w:r>
            <w:r w:rsidRPr="00B91101">
              <w:rPr>
                <w:b/>
                <w:bCs/>
                <w:i/>
                <w:iCs/>
                <w:color w:val="000000" w:themeColor="text1"/>
                <w:sz w:val="18"/>
              </w:rPr>
              <w:t>personales</w:t>
            </w:r>
            <w:r w:rsidRPr="00B91101">
              <w:rPr>
                <w:color w:val="000000" w:themeColor="text1"/>
                <w:sz w:val="18"/>
              </w:rPr>
              <w:t xml:space="preserve"> por las que no vio a un trabajador de la salud? </w:t>
            </w:r>
          </w:p>
          <w:p w:rsidR="00687341" w:rsidRPr="00D01AFD" w:rsidP="00687341" w14:paraId="7CF792BD" w14:textId="7C65FCB3">
            <w:pPr>
              <w:spacing w:after="0"/>
              <w:contextualSpacing/>
              <w:rPr>
                <w:bCs/>
                <w:color w:val="000000" w:themeColor="text1"/>
                <w:sz w:val="18"/>
              </w:rPr>
            </w:pPr>
            <w:r w:rsidRPr="00B91101">
              <w:rPr>
                <w:color w:val="000000" w:themeColor="text1"/>
                <w:sz w:val="18"/>
              </w:rPr>
              <w:t>[WB: Seleccione todas las respuestas que correspondan].</w:t>
            </w:r>
            <w:r w:rsidRPr="00B91101">
              <w:rPr>
                <w:b/>
                <w:color w:val="000000" w:themeColor="text1"/>
                <w:sz w:val="18"/>
              </w:rPr>
              <w:t xml:space="preserve"> </w:t>
            </w:r>
          </w:p>
          <w:p w:rsidR="008A1345" w:rsidRPr="00B91101" w:rsidP="00687341" w14:paraId="28520D65" w14:textId="29643F0E">
            <w:pPr>
              <w:spacing w:after="0"/>
              <w:contextualSpacing/>
              <w:rPr>
                <w:rFonts w:eastAsia="Times New Roman"/>
                <w:color w:val="000000" w:themeColor="text1"/>
                <w:sz w:val="18"/>
                <w:szCs w:val="18"/>
              </w:rPr>
            </w:pPr>
            <w:r w:rsidRPr="00D01AFD">
              <w:rPr>
                <w:bCs/>
                <w:color w:val="000000" w:themeColor="text1"/>
                <w:sz w:val="18"/>
              </w:rPr>
              <w:t xml:space="preserve">[IA: Conteste “sí” o “no” para cada </w:t>
            </w:r>
            <w:r w:rsidRPr="00D01AFD" w:rsidR="009E69A1">
              <w:rPr>
                <w:bCs/>
                <w:color w:val="000000" w:themeColor="text1"/>
                <w:sz w:val="18"/>
              </w:rPr>
              <w:t>respuesta</w:t>
            </w:r>
            <w:r w:rsidRPr="00D01AFD">
              <w:rPr>
                <w:bCs/>
                <w:color w:val="000000" w:themeColor="text1"/>
                <w:sz w:val="18"/>
              </w:rPr>
              <w:t>].</w:t>
            </w:r>
            <w:r w:rsidRPr="00B91101">
              <w:rPr>
                <w:color w:val="000000" w:themeColor="text1"/>
                <w:sz w:val="18"/>
              </w:rPr>
              <w:t xml:space="preserve"> </w:t>
            </w:r>
          </w:p>
        </w:tc>
      </w:tr>
      <w:tr w14:paraId="6B75C1FC" w14:textId="77777777" w:rsidTr="008A1345">
        <w:tblPrEx>
          <w:tblW w:w="9900" w:type="dxa"/>
          <w:tblLayout w:type="fixed"/>
          <w:tblLook w:val="04A0"/>
        </w:tblPrEx>
        <w:tc>
          <w:tcPr>
            <w:tcW w:w="1440" w:type="dxa"/>
            <w:vAlign w:val="bottom"/>
          </w:tcPr>
          <w:p w:rsidR="008A1345" w:rsidRPr="00A646A4" w:rsidP="00723025" w14:paraId="648CA0DB" w14:textId="77777777">
            <w:pPr>
              <w:spacing w:after="0"/>
              <w:contextualSpacing/>
              <w:rPr>
                <w:rFonts w:eastAsia="Times New Roman" w:cstheme="minorHAnsi"/>
                <w:b/>
                <w:color w:val="000000"/>
                <w:sz w:val="18"/>
                <w:szCs w:val="18"/>
              </w:rPr>
            </w:pPr>
          </w:p>
        </w:tc>
        <w:tc>
          <w:tcPr>
            <w:tcW w:w="8460" w:type="dxa"/>
            <w:gridSpan w:val="2"/>
          </w:tcPr>
          <w:p w:rsidR="008A1345" w:rsidRPr="00B91101" w:rsidP="00761C34" w14:paraId="0203EBB2" w14:textId="074B4CDA">
            <w:pPr>
              <w:spacing w:after="0"/>
              <w:contextualSpacing/>
              <w:rPr>
                <w:rFonts w:eastAsia="Times New Roman"/>
                <w:color w:val="000000" w:themeColor="text1"/>
                <w:sz w:val="18"/>
                <w:szCs w:val="18"/>
              </w:rPr>
            </w:pPr>
            <w:r w:rsidRPr="00B91101">
              <w:rPr>
                <w:color w:val="7030A0"/>
                <w:sz w:val="18"/>
              </w:rPr>
              <w:t>Programming</w:t>
            </w:r>
            <w:r w:rsidRPr="00B91101">
              <w:rPr>
                <w:color w:val="7030A0"/>
                <w:sz w:val="18"/>
              </w:rPr>
              <w:t xml:space="preserve"> note: </w:t>
            </w:r>
            <w:r w:rsidRPr="00B91101">
              <w:rPr>
                <w:color w:val="7030A0"/>
                <w:sz w:val="18"/>
              </w:rPr>
              <w:t>Randomize</w:t>
            </w:r>
            <w:r w:rsidRPr="00B91101">
              <w:rPr>
                <w:color w:val="7030A0"/>
                <w:sz w:val="18"/>
              </w:rPr>
              <w:t xml:space="preserve"> responses 1 - 7</w:t>
            </w:r>
          </w:p>
        </w:tc>
      </w:tr>
      <w:tr w14:paraId="59EE53A0" w14:textId="77777777" w:rsidTr="00B91101">
        <w:tblPrEx>
          <w:tblW w:w="9900" w:type="dxa"/>
          <w:tblLayout w:type="fixed"/>
          <w:tblLook w:val="04A0"/>
        </w:tblPrEx>
        <w:tc>
          <w:tcPr>
            <w:tcW w:w="1440" w:type="dxa"/>
          </w:tcPr>
          <w:p w:rsidR="00687341" w:rsidRPr="007731F2" w:rsidP="00303ACF" w14:paraId="6B535FBB" w14:textId="75432AE8">
            <w:pPr>
              <w:spacing w:after="0"/>
              <w:contextualSpacing/>
              <w:rPr>
                <w:rFonts w:eastAsia="Times New Roman" w:cstheme="minorHAnsi"/>
                <w:b/>
                <w:i/>
                <w:color w:val="ED7D31" w:themeColor="accent2"/>
                <w:sz w:val="18"/>
                <w:szCs w:val="18"/>
              </w:rPr>
            </w:pPr>
            <w:r>
              <w:rPr>
                <w:b/>
                <w:i/>
                <w:color w:val="ED7D31" w:themeColor="accent2"/>
                <w:sz w:val="18"/>
              </w:rPr>
              <w:t>F_NOPERS01</w:t>
            </w:r>
          </w:p>
        </w:tc>
        <w:tc>
          <w:tcPr>
            <w:tcW w:w="6840" w:type="dxa"/>
          </w:tcPr>
          <w:p w:rsidR="00687341" w:rsidRPr="00B91101" w:rsidP="00B1309E" w14:paraId="7EC71032" w14:textId="06A27A4E">
            <w:pPr>
              <w:spacing w:after="0"/>
              <w:contextualSpacing/>
              <w:rPr>
                <w:rFonts w:eastAsia="Times New Roman" w:cstheme="minorHAnsi"/>
                <w:bCs/>
                <w:color w:val="000000"/>
                <w:sz w:val="18"/>
                <w:szCs w:val="18"/>
              </w:rPr>
            </w:pPr>
            <w:r w:rsidRPr="00B91101">
              <w:rPr>
                <w:sz w:val="18"/>
              </w:rPr>
              <w:t xml:space="preserve">No quería escuchar malas noticias </w:t>
            </w:r>
          </w:p>
        </w:tc>
        <w:tc>
          <w:tcPr>
            <w:tcW w:w="1620" w:type="dxa"/>
            <w:vAlign w:val="bottom"/>
          </w:tcPr>
          <w:p w:rsidR="00687341" w:rsidP="00303ACF" w14:paraId="3DF52966" w14:textId="60B444FA">
            <w:pPr>
              <w:spacing w:after="0"/>
              <w:contextualSpacing/>
              <w:rPr>
                <w:rFonts w:eastAsia="Times New Roman" w:cstheme="minorHAnsi"/>
                <w:bCs/>
                <w:color w:val="000000"/>
                <w:sz w:val="18"/>
                <w:szCs w:val="18"/>
              </w:rPr>
            </w:pPr>
            <w:r>
              <w:rPr>
                <w:color w:val="000000"/>
                <w:sz w:val="18"/>
              </w:rPr>
              <w:t>1</w:t>
            </w:r>
          </w:p>
        </w:tc>
      </w:tr>
      <w:tr w14:paraId="1C999F88" w14:textId="77777777" w:rsidTr="00B91101">
        <w:tblPrEx>
          <w:tblW w:w="9900" w:type="dxa"/>
          <w:tblLayout w:type="fixed"/>
          <w:tblLook w:val="04A0"/>
        </w:tblPrEx>
        <w:tc>
          <w:tcPr>
            <w:tcW w:w="1440" w:type="dxa"/>
          </w:tcPr>
          <w:p w:rsidR="00687341" w:rsidRPr="007731F2" w:rsidP="00303ACF" w14:paraId="270B089B" w14:textId="5402647F">
            <w:pPr>
              <w:spacing w:after="0"/>
              <w:contextualSpacing/>
              <w:rPr>
                <w:rFonts w:eastAsia="Times New Roman" w:cstheme="minorHAnsi"/>
                <w:b/>
                <w:i/>
                <w:color w:val="ED7D31" w:themeColor="accent2"/>
                <w:sz w:val="18"/>
                <w:szCs w:val="18"/>
              </w:rPr>
            </w:pPr>
            <w:r>
              <w:rPr>
                <w:b/>
                <w:i/>
                <w:color w:val="ED7D31" w:themeColor="accent2"/>
                <w:sz w:val="18"/>
              </w:rPr>
              <w:t>F_NOPERS02</w:t>
            </w:r>
          </w:p>
        </w:tc>
        <w:tc>
          <w:tcPr>
            <w:tcW w:w="6840" w:type="dxa"/>
          </w:tcPr>
          <w:p w:rsidR="00687341" w:rsidRPr="00B91101" w:rsidP="00B1309E" w14:paraId="7210AAA5" w14:textId="7286FD67">
            <w:pPr>
              <w:spacing w:after="0"/>
              <w:contextualSpacing/>
              <w:rPr>
                <w:rFonts w:eastAsia="Times New Roman" w:cstheme="minorHAnsi"/>
                <w:bCs/>
                <w:color w:val="000000"/>
                <w:sz w:val="18"/>
                <w:szCs w:val="18"/>
              </w:rPr>
            </w:pPr>
            <w:r w:rsidRPr="00B91101">
              <w:rPr>
                <w:sz w:val="18"/>
              </w:rPr>
              <w:t>Le preocupaban la confidencialidad y la privacidad</w:t>
            </w:r>
          </w:p>
        </w:tc>
        <w:tc>
          <w:tcPr>
            <w:tcW w:w="1620" w:type="dxa"/>
            <w:vAlign w:val="bottom"/>
          </w:tcPr>
          <w:p w:rsidR="00687341" w:rsidP="00303ACF" w14:paraId="11CC0820" w14:textId="0AE79A21">
            <w:pPr>
              <w:spacing w:after="0"/>
              <w:contextualSpacing/>
              <w:rPr>
                <w:rFonts w:eastAsia="Times New Roman" w:cstheme="minorHAnsi"/>
                <w:bCs/>
                <w:color w:val="000000"/>
                <w:sz w:val="18"/>
                <w:szCs w:val="18"/>
              </w:rPr>
            </w:pPr>
            <w:r>
              <w:rPr>
                <w:color w:val="000000"/>
                <w:sz w:val="18"/>
              </w:rPr>
              <w:t>2</w:t>
            </w:r>
          </w:p>
        </w:tc>
      </w:tr>
      <w:tr w14:paraId="52233CDF" w14:textId="77777777" w:rsidTr="00B91101">
        <w:tblPrEx>
          <w:tblW w:w="9900" w:type="dxa"/>
          <w:tblLayout w:type="fixed"/>
          <w:tblLook w:val="04A0"/>
        </w:tblPrEx>
        <w:tc>
          <w:tcPr>
            <w:tcW w:w="1440" w:type="dxa"/>
          </w:tcPr>
          <w:p w:rsidR="00687341" w:rsidRPr="007731F2" w:rsidP="00303ACF" w14:paraId="4C89F81A" w14:textId="42BE752A">
            <w:pPr>
              <w:spacing w:after="0"/>
              <w:contextualSpacing/>
              <w:rPr>
                <w:rFonts w:eastAsia="Times New Roman" w:cstheme="minorHAnsi"/>
                <w:b/>
                <w:i/>
                <w:color w:val="ED7D31" w:themeColor="accent2"/>
                <w:sz w:val="18"/>
                <w:szCs w:val="18"/>
              </w:rPr>
            </w:pPr>
            <w:r>
              <w:rPr>
                <w:b/>
                <w:i/>
                <w:color w:val="ED7D31" w:themeColor="accent2"/>
                <w:sz w:val="18"/>
              </w:rPr>
              <w:t>F_NOPERS03</w:t>
            </w:r>
          </w:p>
        </w:tc>
        <w:tc>
          <w:tcPr>
            <w:tcW w:w="6840" w:type="dxa"/>
          </w:tcPr>
          <w:p w:rsidR="00687341" w:rsidRPr="00B91101" w:rsidP="00B1309E" w14:paraId="3C950A18" w14:textId="04FD9A69">
            <w:pPr>
              <w:spacing w:after="0"/>
              <w:contextualSpacing/>
              <w:rPr>
                <w:rFonts w:eastAsia="Times New Roman" w:cstheme="minorHAnsi"/>
                <w:bCs/>
                <w:color w:val="000000"/>
                <w:sz w:val="18"/>
                <w:szCs w:val="18"/>
              </w:rPr>
            </w:pPr>
            <w:r w:rsidRPr="00B91101">
              <w:rPr>
                <w:sz w:val="18"/>
              </w:rPr>
              <w:t xml:space="preserve">Le preocupaba ir al centro médico y exponerse al COVID-19 </w:t>
            </w:r>
          </w:p>
        </w:tc>
        <w:tc>
          <w:tcPr>
            <w:tcW w:w="1620" w:type="dxa"/>
            <w:vAlign w:val="bottom"/>
          </w:tcPr>
          <w:p w:rsidR="00687341" w:rsidP="00303ACF" w14:paraId="6854C44D" w14:textId="3E401C93">
            <w:pPr>
              <w:spacing w:after="0"/>
              <w:contextualSpacing/>
              <w:rPr>
                <w:rFonts w:eastAsia="Times New Roman" w:cstheme="minorHAnsi"/>
                <w:bCs/>
                <w:color w:val="000000"/>
                <w:sz w:val="18"/>
                <w:szCs w:val="18"/>
              </w:rPr>
            </w:pPr>
            <w:r>
              <w:rPr>
                <w:color w:val="000000"/>
                <w:sz w:val="18"/>
              </w:rPr>
              <w:t>3</w:t>
            </w:r>
          </w:p>
        </w:tc>
      </w:tr>
      <w:tr w14:paraId="23026275" w14:textId="77777777" w:rsidTr="00B91101">
        <w:tblPrEx>
          <w:tblW w:w="9900" w:type="dxa"/>
          <w:tblLayout w:type="fixed"/>
          <w:tblLook w:val="04A0"/>
        </w:tblPrEx>
        <w:tc>
          <w:tcPr>
            <w:tcW w:w="1440" w:type="dxa"/>
          </w:tcPr>
          <w:p w:rsidR="00687341" w:rsidRPr="007731F2" w:rsidP="00303ACF" w14:paraId="2CE32B01" w14:textId="36F9CB45">
            <w:pPr>
              <w:spacing w:after="0"/>
              <w:contextualSpacing/>
              <w:rPr>
                <w:rFonts w:eastAsia="Times New Roman" w:cstheme="minorHAnsi"/>
                <w:b/>
                <w:i/>
                <w:color w:val="ED7D31" w:themeColor="accent2"/>
                <w:sz w:val="18"/>
                <w:szCs w:val="18"/>
              </w:rPr>
            </w:pPr>
            <w:r>
              <w:rPr>
                <w:b/>
                <w:i/>
                <w:color w:val="ED7D31" w:themeColor="accent2"/>
                <w:sz w:val="18"/>
              </w:rPr>
              <w:t>F_NOPERS04</w:t>
            </w:r>
          </w:p>
        </w:tc>
        <w:tc>
          <w:tcPr>
            <w:tcW w:w="6840" w:type="dxa"/>
          </w:tcPr>
          <w:p w:rsidR="00687341" w:rsidRPr="00B91101" w:rsidP="00B1309E" w14:paraId="0EB4BAF8" w14:textId="383B3911">
            <w:pPr>
              <w:spacing w:after="0"/>
              <w:contextualSpacing/>
              <w:rPr>
                <w:rFonts w:eastAsia="Times New Roman" w:cstheme="minorHAnsi"/>
                <w:bCs/>
                <w:color w:val="000000"/>
                <w:sz w:val="18"/>
                <w:szCs w:val="18"/>
              </w:rPr>
            </w:pPr>
            <w:r w:rsidRPr="00B91101">
              <w:rPr>
                <w:sz w:val="18"/>
              </w:rPr>
              <w:t xml:space="preserve">Le preocupaba que los trabajadores de la salud no entenderían su idioma o no pudieran proveer un intérprete </w:t>
            </w:r>
          </w:p>
        </w:tc>
        <w:tc>
          <w:tcPr>
            <w:tcW w:w="1620" w:type="dxa"/>
            <w:vAlign w:val="bottom"/>
          </w:tcPr>
          <w:p w:rsidR="00687341" w:rsidP="00303ACF" w14:paraId="623215E1" w14:textId="3F03C54C">
            <w:pPr>
              <w:spacing w:after="0"/>
              <w:contextualSpacing/>
              <w:rPr>
                <w:rFonts w:eastAsia="Times New Roman" w:cstheme="minorHAnsi"/>
                <w:bCs/>
                <w:color w:val="000000"/>
                <w:sz w:val="18"/>
                <w:szCs w:val="18"/>
              </w:rPr>
            </w:pPr>
            <w:r>
              <w:rPr>
                <w:color w:val="000000"/>
                <w:sz w:val="18"/>
              </w:rPr>
              <w:t>4</w:t>
            </w:r>
          </w:p>
        </w:tc>
      </w:tr>
      <w:tr w14:paraId="13F485E0" w14:textId="77777777" w:rsidTr="00B91101">
        <w:tblPrEx>
          <w:tblW w:w="9900" w:type="dxa"/>
          <w:tblLayout w:type="fixed"/>
          <w:tblLook w:val="04A0"/>
        </w:tblPrEx>
        <w:tc>
          <w:tcPr>
            <w:tcW w:w="1440" w:type="dxa"/>
          </w:tcPr>
          <w:p w:rsidR="00687341" w:rsidRPr="007731F2" w:rsidP="00303ACF" w14:paraId="17347966" w14:textId="482DC8CA">
            <w:pPr>
              <w:spacing w:after="0"/>
              <w:contextualSpacing/>
              <w:rPr>
                <w:rFonts w:eastAsia="Times New Roman" w:cstheme="minorHAnsi"/>
                <w:b/>
                <w:i/>
                <w:color w:val="ED7D31" w:themeColor="accent2"/>
                <w:sz w:val="18"/>
                <w:szCs w:val="18"/>
              </w:rPr>
            </w:pPr>
            <w:r>
              <w:rPr>
                <w:b/>
                <w:i/>
                <w:color w:val="ED7D31" w:themeColor="accent2"/>
                <w:sz w:val="18"/>
              </w:rPr>
              <w:t>F_NOPERS05</w:t>
            </w:r>
          </w:p>
        </w:tc>
        <w:tc>
          <w:tcPr>
            <w:tcW w:w="6840" w:type="dxa"/>
          </w:tcPr>
          <w:p w:rsidR="00687341" w:rsidRPr="00B91101" w:rsidP="00B1309E" w14:paraId="758663A5" w14:textId="5AB2CE5B">
            <w:pPr>
              <w:spacing w:after="0"/>
              <w:contextualSpacing/>
              <w:rPr>
                <w:rFonts w:eastAsia="Times New Roman" w:cstheme="minorHAnsi"/>
                <w:bCs/>
                <w:color w:val="000000"/>
                <w:sz w:val="18"/>
                <w:szCs w:val="18"/>
              </w:rPr>
            </w:pPr>
            <w:r w:rsidRPr="00B91101">
              <w:rPr>
                <w:sz w:val="18"/>
              </w:rPr>
              <w:t xml:space="preserve">No confiaba en el sistema de atención médica </w:t>
            </w:r>
          </w:p>
        </w:tc>
        <w:tc>
          <w:tcPr>
            <w:tcW w:w="1620" w:type="dxa"/>
            <w:vAlign w:val="bottom"/>
          </w:tcPr>
          <w:p w:rsidR="00687341" w:rsidP="00303ACF" w14:paraId="577E089D" w14:textId="1446A721">
            <w:pPr>
              <w:spacing w:after="0"/>
              <w:contextualSpacing/>
              <w:rPr>
                <w:rFonts w:eastAsia="Times New Roman" w:cstheme="minorHAnsi"/>
                <w:bCs/>
                <w:color w:val="000000"/>
                <w:sz w:val="18"/>
                <w:szCs w:val="18"/>
              </w:rPr>
            </w:pPr>
            <w:r>
              <w:rPr>
                <w:color w:val="000000"/>
                <w:sz w:val="18"/>
              </w:rPr>
              <w:t>5</w:t>
            </w:r>
          </w:p>
        </w:tc>
      </w:tr>
      <w:tr w14:paraId="7F46FE1D" w14:textId="77777777" w:rsidTr="00B91101">
        <w:tblPrEx>
          <w:tblW w:w="9900" w:type="dxa"/>
          <w:tblLayout w:type="fixed"/>
          <w:tblLook w:val="04A0"/>
        </w:tblPrEx>
        <w:tc>
          <w:tcPr>
            <w:tcW w:w="1440" w:type="dxa"/>
          </w:tcPr>
          <w:p w:rsidR="00687341" w:rsidRPr="007731F2" w:rsidP="00303ACF" w14:paraId="6DFD4F1A" w14:textId="55E112A6">
            <w:pPr>
              <w:spacing w:after="0"/>
              <w:contextualSpacing/>
              <w:rPr>
                <w:rFonts w:eastAsia="Times New Roman" w:cstheme="minorHAnsi"/>
                <w:b/>
                <w:i/>
                <w:color w:val="ED7D31" w:themeColor="accent2"/>
                <w:sz w:val="18"/>
                <w:szCs w:val="18"/>
              </w:rPr>
            </w:pPr>
            <w:r>
              <w:rPr>
                <w:b/>
                <w:i/>
                <w:color w:val="ED7D31" w:themeColor="accent2"/>
                <w:sz w:val="18"/>
              </w:rPr>
              <w:t>F_NOPERS06</w:t>
            </w:r>
          </w:p>
        </w:tc>
        <w:tc>
          <w:tcPr>
            <w:tcW w:w="6840" w:type="dxa"/>
          </w:tcPr>
          <w:p w:rsidR="00687341" w:rsidRPr="00B91101" w:rsidP="00B1309E" w14:paraId="0D201319" w14:textId="332085B9">
            <w:pPr>
              <w:spacing w:after="0"/>
              <w:contextualSpacing/>
              <w:rPr>
                <w:rFonts w:eastAsia="Times New Roman" w:cstheme="minorHAnsi"/>
                <w:bCs/>
                <w:color w:val="000000"/>
                <w:sz w:val="18"/>
                <w:szCs w:val="18"/>
              </w:rPr>
            </w:pPr>
            <w:r w:rsidRPr="00B91101">
              <w:rPr>
                <w:sz w:val="18"/>
              </w:rPr>
              <w:t xml:space="preserve">Le preocupaba que el trabajador de la salud lo(a) juzgara por sus comportamientos de consumo de drogas </w:t>
            </w:r>
          </w:p>
        </w:tc>
        <w:tc>
          <w:tcPr>
            <w:tcW w:w="1620" w:type="dxa"/>
            <w:vAlign w:val="bottom"/>
          </w:tcPr>
          <w:p w:rsidR="00687341" w:rsidP="00303ACF" w14:paraId="433AA184" w14:textId="4314B993">
            <w:pPr>
              <w:spacing w:after="0"/>
              <w:contextualSpacing/>
              <w:rPr>
                <w:rFonts w:eastAsia="Times New Roman" w:cstheme="minorHAnsi"/>
                <w:bCs/>
                <w:color w:val="000000"/>
                <w:sz w:val="18"/>
                <w:szCs w:val="18"/>
              </w:rPr>
            </w:pPr>
            <w:r>
              <w:rPr>
                <w:color w:val="000000"/>
                <w:sz w:val="18"/>
              </w:rPr>
              <w:t>6</w:t>
            </w:r>
          </w:p>
        </w:tc>
      </w:tr>
      <w:tr w14:paraId="76654C9B" w14:textId="77777777" w:rsidTr="00B91101">
        <w:tblPrEx>
          <w:tblW w:w="9900" w:type="dxa"/>
          <w:tblLayout w:type="fixed"/>
          <w:tblLook w:val="04A0"/>
        </w:tblPrEx>
        <w:tc>
          <w:tcPr>
            <w:tcW w:w="1440" w:type="dxa"/>
          </w:tcPr>
          <w:p w:rsidR="00687341" w:rsidRPr="007731F2" w:rsidP="00303ACF" w14:paraId="45024C8B" w14:textId="23BF9DBD">
            <w:pPr>
              <w:spacing w:after="0"/>
              <w:contextualSpacing/>
              <w:rPr>
                <w:rFonts w:eastAsia="Times New Roman" w:cstheme="minorHAnsi"/>
                <w:b/>
                <w:i/>
                <w:color w:val="ED7D31" w:themeColor="accent2"/>
                <w:sz w:val="18"/>
                <w:szCs w:val="18"/>
              </w:rPr>
            </w:pPr>
            <w:r>
              <w:rPr>
                <w:b/>
                <w:i/>
                <w:color w:val="ED7D31" w:themeColor="accent2"/>
                <w:sz w:val="18"/>
              </w:rPr>
              <w:t>F_NOPERS07</w:t>
            </w:r>
          </w:p>
        </w:tc>
        <w:tc>
          <w:tcPr>
            <w:tcW w:w="6840" w:type="dxa"/>
          </w:tcPr>
          <w:p w:rsidR="00687341" w:rsidRPr="00B91101" w:rsidP="00B1309E" w14:paraId="60D613D1" w14:textId="39241401">
            <w:pPr>
              <w:spacing w:after="0"/>
              <w:contextualSpacing/>
              <w:rPr>
                <w:rFonts w:eastAsia="Times New Roman" w:cstheme="minorHAnsi"/>
                <w:bCs/>
                <w:color w:val="000000"/>
                <w:sz w:val="18"/>
                <w:szCs w:val="18"/>
              </w:rPr>
            </w:pPr>
            <w:r w:rsidRPr="00B91101">
              <w:rPr>
                <w:sz w:val="18"/>
              </w:rPr>
              <w:t>Tuvo una mala experiencia con un trabajador de la salud</w:t>
            </w:r>
          </w:p>
        </w:tc>
        <w:tc>
          <w:tcPr>
            <w:tcW w:w="1620" w:type="dxa"/>
            <w:vAlign w:val="bottom"/>
          </w:tcPr>
          <w:p w:rsidR="00687341" w:rsidP="00303ACF" w14:paraId="09280D08" w14:textId="5BC2F24B">
            <w:pPr>
              <w:spacing w:after="0"/>
              <w:contextualSpacing/>
              <w:rPr>
                <w:rFonts w:eastAsia="Times New Roman" w:cstheme="minorHAnsi"/>
                <w:bCs/>
                <w:color w:val="000000"/>
                <w:sz w:val="18"/>
                <w:szCs w:val="18"/>
              </w:rPr>
            </w:pPr>
            <w:r>
              <w:rPr>
                <w:color w:val="000000"/>
                <w:sz w:val="18"/>
              </w:rPr>
              <w:t>7</w:t>
            </w:r>
          </w:p>
        </w:tc>
      </w:tr>
      <w:tr w14:paraId="6BBD713B" w14:textId="77777777" w:rsidTr="00B91101">
        <w:tblPrEx>
          <w:tblW w:w="9900" w:type="dxa"/>
          <w:tblLayout w:type="fixed"/>
          <w:tblLook w:val="04A0"/>
        </w:tblPrEx>
        <w:tc>
          <w:tcPr>
            <w:tcW w:w="1440" w:type="dxa"/>
          </w:tcPr>
          <w:p w:rsidR="00687341" w:rsidRPr="007731F2" w:rsidP="008F4715" w14:paraId="0D60B06E" w14:textId="38B4FB50">
            <w:pPr>
              <w:spacing w:after="0"/>
              <w:contextualSpacing/>
              <w:rPr>
                <w:rFonts w:eastAsia="Times New Roman" w:cstheme="minorHAnsi"/>
                <w:b/>
                <w:i/>
                <w:color w:val="ED7D31" w:themeColor="accent2"/>
                <w:sz w:val="18"/>
                <w:szCs w:val="18"/>
              </w:rPr>
            </w:pPr>
            <w:r>
              <w:rPr>
                <w:b/>
                <w:i/>
                <w:color w:val="ED7D31" w:themeColor="accent2"/>
                <w:sz w:val="18"/>
              </w:rPr>
              <w:t>F_NOPERS94</w:t>
            </w:r>
          </w:p>
        </w:tc>
        <w:tc>
          <w:tcPr>
            <w:tcW w:w="6840" w:type="dxa"/>
          </w:tcPr>
          <w:p w:rsidR="00687341" w:rsidRPr="00B91101" w:rsidP="00B1309E" w14:paraId="004D5DE9" w14:textId="05FA15A2">
            <w:pPr>
              <w:spacing w:after="0"/>
              <w:contextualSpacing/>
              <w:rPr>
                <w:rFonts w:eastAsia="Times New Roman" w:cstheme="minorHAnsi"/>
                <w:bCs/>
                <w:color w:val="000000"/>
                <w:sz w:val="18"/>
                <w:szCs w:val="18"/>
              </w:rPr>
            </w:pPr>
            <w:r w:rsidRPr="00B91101">
              <w:rPr>
                <w:sz w:val="18"/>
              </w:rPr>
              <w:t xml:space="preserve">Ninguna de estas aplica </w:t>
            </w:r>
          </w:p>
        </w:tc>
        <w:tc>
          <w:tcPr>
            <w:tcW w:w="1620" w:type="dxa"/>
            <w:vAlign w:val="bottom"/>
          </w:tcPr>
          <w:p w:rsidR="00687341" w:rsidP="008F4715" w14:paraId="7FAAF967" w14:textId="10DCC3BA">
            <w:pPr>
              <w:spacing w:after="0"/>
              <w:contextualSpacing/>
              <w:rPr>
                <w:rFonts w:eastAsia="Times New Roman" w:cstheme="minorHAnsi"/>
                <w:bCs/>
                <w:color w:val="000000"/>
                <w:sz w:val="18"/>
                <w:szCs w:val="18"/>
              </w:rPr>
            </w:pPr>
            <w:r>
              <w:rPr>
                <w:color w:val="000000"/>
                <w:sz w:val="18"/>
              </w:rPr>
              <w:t>94</w:t>
            </w:r>
          </w:p>
        </w:tc>
      </w:tr>
      <w:tr w14:paraId="02832C74" w14:textId="77777777" w:rsidTr="00B91101">
        <w:tblPrEx>
          <w:tblW w:w="9900" w:type="dxa"/>
          <w:tblLayout w:type="fixed"/>
          <w:tblLook w:val="04A0"/>
        </w:tblPrEx>
        <w:tc>
          <w:tcPr>
            <w:tcW w:w="1440" w:type="dxa"/>
          </w:tcPr>
          <w:p w:rsidR="00687341" w:rsidRPr="007731F2" w:rsidP="008F4715" w14:paraId="26C0B061" w14:textId="2BBD1851">
            <w:pPr>
              <w:spacing w:after="0"/>
              <w:contextualSpacing/>
              <w:rPr>
                <w:rFonts w:eastAsia="Times New Roman" w:cstheme="minorHAnsi"/>
                <w:b/>
                <w:i/>
                <w:color w:val="ED7D31" w:themeColor="accent2"/>
                <w:sz w:val="18"/>
                <w:szCs w:val="18"/>
              </w:rPr>
            </w:pPr>
            <w:r>
              <w:rPr>
                <w:b/>
                <w:i/>
                <w:color w:val="ED7D31" w:themeColor="accent2"/>
                <w:sz w:val="18"/>
              </w:rPr>
              <w:t>F_NOPERS98</w:t>
            </w:r>
          </w:p>
        </w:tc>
        <w:tc>
          <w:tcPr>
            <w:tcW w:w="6840" w:type="dxa"/>
          </w:tcPr>
          <w:p w:rsidR="00687341" w:rsidRPr="00B91101" w:rsidP="00B1309E" w14:paraId="3D1253E3" w14:textId="3D665354">
            <w:pPr>
              <w:spacing w:after="0"/>
              <w:contextualSpacing/>
              <w:rPr>
                <w:rFonts w:eastAsia="Times New Roman" w:cstheme="minorHAnsi"/>
                <w:bCs/>
                <w:i/>
                <w:iCs/>
                <w:color w:val="767171" w:themeColor="background2" w:themeShade="80"/>
                <w:sz w:val="18"/>
                <w:szCs w:val="18"/>
              </w:rPr>
            </w:pPr>
            <w:r w:rsidRPr="00B91101">
              <w:rPr>
                <w:i/>
                <w:color w:val="767171" w:themeColor="background2" w:themeShade="80"/>
                <w:sz w:val="18"/>
              </w:rPr>
              <w:t>No sabe</w:t>
            </w:r>
          </w:p>
        </w:tc>
        <w:tc>
          <w:tcPr>
            <w:tcW w:w="1620" w:type="dxa"/>
            <w:vAlign w:val="bottom"/>
          </w:tcPr>
          <w:p w:rsidR="00687341" w:rsidRPr="003D1700" w:rsidP="008F4715" w14:paraId="7EB09454" w14:textId="3422FB60">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362D32AA" w14:textId="77777777" w:rsidTr="00B91101">
        <w:tblPrEx>
          <w:tblW w:w="9900" w:type="dxa"/>
          <w:tblLayout w:type="fixed"/>
          <w:tblLook w:val="04A0"/>
        </w:tblPrEx>
        <w:tc>
          <w:tcPr>
            <w:tcW w:w="1440" w:type="dxa"/>
          </w:tcPr>
          <w:p w:rsidR="00687341" w:rsidRPr="007731F2" w:rsidP="008F4715" w14:paraId="7D4D0C71" w14:textId="4784162D">
            <w:pPr>
              <w:spacing w:after="0"/>
              <w:contextualSpacing/>
              <w:rPr>
                <w:rFonts w:eastAsia="Times New Roman" w:cstheme="minorHAnsi"/>
                <w:b/>
                <w:i/>
                <w:color w:val="ED7D31" w:themeColor="accent2"/>
                <w:sz w:val="18"/>
                <w:szCs w:val="18"/>
              </w:rPr>
            </w:pPr>
            <w:r>
              <w:rPr>
                <w:b/>
                <w:i/>
                <w:color w:val="ED7D31" w:themeColor="accent2"/>
                <w:sz w:val="18"/>
              </w:rPr>
              <w:t>F_NOPERS99</w:t>
            </w:r>
          </w:p>
        </w:tc>
        <w:tc>
          <w:tcPr>
            <w:tcW w:w="6840" w:type="dxa"/>
          </w:tcPr>
          <w:p w:rsidR="00687341" w:rsidRPr="00B91101" w:rsidP="00B1309E" w14:paraId="24496FC4" w14:textId="19978D9E">
            <w:pPr>
              <w:spacing w:after="0"/>
              <w:contextualSpacing/>
              <w:rPr>
                <w:rFonts w:eastAsia="Times New Roman" w:cstheme="minorHAnsi"/>
                <w:bCs/>
                <w:i/>
                <w:iCs/>
                <w:color w:val="767171" w:themeColor="background2" w:themeShade="80"/>
                <w:sz w:val="18"/>
                <w:szCs w:val="18"/>
              </w:rPr>
            </w:pPr>
            <w:r w:rsidRPr="00B91101">
              <w:rPr>
                <w:i/>
                <w:color w:val="767171" w:themeColor="background2" w:themeShade="80"/>
                <w:sz w:val="18"/>
              </w:rPr>
              <w:t>Prefiere no contestar</w:t>
            </w:r>
          </w:p>
        </w:tc>
        <w:tc>
          <w:tcPr>
            <w:tcW w:w="1620" w:type="dxa"/>
            <w:vAlign w:val="bottom"/>
          </w:tcPr>
          <w:p w:rsidR="00687341" w:rsidRPr="003D1700" w:rsidP="008F4715" w14:paraId="1F40947A" w14:textId="2EB9ADB3">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bookmarkEnd w:id="33"/>
    </w:tbl>
    <w:p w:rsidR="00ED6CF5" w:rsidP="007244EC" w14:paraId="06EB02A7" w14:textId="77777777">
      <w:pPr>
        <w:spacing w:after="160" w:line="259" w:lineRule="auto"/>
        <w:rPr>
          <w:rFonts w:cstheme="minorHAnsi"/>
          <w:b/>
        </w:rPr>
      </w:pPr>
    </w:p>
    <w:tbl>
      <w:tblPr>
        <w:tblW w:w="9900" w:type="dxa"/>
        <w:tblLayout w:type="fixed"/>
        <w:tblLook w:val="04A0"/>
      </w:tblPr>
      <w:tblGrid>
        <w:gridCol w:w="1440"/>
        <w:gridCol w:w="8010"/>
        <w:gridCol w:w="450"/>
      </w:tblGrid>
      <w:tr w14:paraId="7F83AB91" w14:textId="77777777" w:rsidTr="0025238F">
        <w:tblPrEx>
          <w:tblW w:w="9900" w:type="dxa"/>
          <w:tblLayout w:type="fixed"/>
          <w:tblLook w:val="04A0"/>
        </w:tblPrEx>
        <w:tc>
          <w:tcPr>
            <w:tcW w:w="1440" w:type="dxa"/>
            <w:vAlign w:val="bottom"/>
          </w:tcPr>
          <w:p w:rsidR="00AF2CDF" w:rsidP="005E7443" w14:paraId="7D7CB99C" w14:textId="615572C1">
            <w:pPr>
              <w:spacing w:after="0"/>
              <w:contextualSpacing/>
              <w:rPr>
                <w:rFonts w:eastAsia="Times New Roman" w:cstheme="minorHAnsi"/>
                <w:b/>
                <w:color w:val="000000"/>
                <w:sz w:val="18"/>
                <w:szCs w:val="18"/>
              </w:rPr>
            </w:pPr>
            <w:r>
              <w:rPr>
                <w:b/>
                <w:color w:val="000000"/>
                <w:sz w:val="18"/>
              </w:rPr>
              <w:t>F.4</w:t>
            </w:r>
          </w:p>
        </w:tc>
        <w:tc>
          <w:tcPr>
            <w:tcW w:w="8460" w:type="dxa"/>
            <w:gridSpan w:val="2"/>
          </w:tcPr>
          <w:p w:rsidR="00AF2CDF" w:rsidRPr="00C8011C" w:rsidP="000E2B64" w14:paraId="34E9919B" w14:textId="58B43C97">
            <w:pPr>
              <w:spacing w:after="0"/>
              <w:contextualSpacing/>
              <w:rPr>
                <w:rFonts w:eastAsia="Times New Roman"/>
                <w:b/>
                <w:bCs/>
                <w:color w:val="000000" w:themeColor="text1"/>
                <w:sz w:val="18"/>
                <w:szCs w:val="18"/>
                <w:lang w:val="en-US"/>
              </w:rPr>
            </w:pPr>
            <w:r w:rsidRPr="00C8011C">
              <w:rPr>
                <w:b/>
                <w:color w:val="000000" w:themeColor="text1"/>
                <w:sz w:val="18"/>
                <w:lang w:val="en-US"/>
              </w:rPr>
              <w:t>Reason no visit (YBDX) situational</w:t>
            </w:r>
          </w:p>
        </w:tc>
      </w:tr>
      <w:tr w14:paraId="1C21683C" w14:textId="77777777" w:rsidTr="0025238F">
        <w:tblPrEx>
          <w:tblW w:w="9900" w:type="dxa"/>
          <w:tblLayout w:type="fixed"/>
          <w:tblLook w:val="04A0"/>
        </w:tblPrEx>
        <w:tc>
          <w:tcPr>
            <w:tcW w:w="1440" w:type="dxa"/>
            <w:vAlign w:val="bottom"/>
          </w:tcPr>
          <w:p w:rsidR="00AF2CDF" w:rsidRPr="00C8011C" w:rsidP="005E7443" w14:paraId="7F45690D" w14:textId="77777777">
            <w:pPr>
              <w:spacing w:after="0"/>
              <w:contextualSpacing/>
              <w:rPr>
                <w:rFonts w:eastAsia="Times New Roman" w:cstheme="minorHAnsi"/>
                <w:bCs/>
                <w:color w:val="000000"/>
                <w:sz w:val="18"/>
                <w:szCs w:val="18"/>
                <w:lang w:val="en-US"/>
              </w:rPr>
            </w:pPr>
          </w:p>
        </w:tc>
        <w:tc>
          <w:tcPr>
            <w:tcW w:w="8460" w:type="dxa"/>
            <w:gridSpan w:val="2"/>
          </w:tcPr>
          <w:p w:rsidR="00687341" w:rsidRPr="0096145A" w:rsidP="00687341" w14:paraId="74511E8E" w14:textId="061A4DAA">
            <w:pPr>
              <w:spacing w:after="0"/>
              <w:contextualSpacing/>
              <w:rPr>
                <w:rFonts w:eastAsia="Times New Roman"/>
                <w:color w:val="000000" w:themeColor="text1"/>
                <w:sz w:val="18"/>
                <w:szCs w:val="18"/>
              </w:rPr>
            </w:pPr>
            <w:r w:rsidRPr="0096145A">
              <w:rPr>
                <w:color w:val="000000" w:themeColor="text1"/>
                <w:sz w:val="18"/>
              </w:rPr>
              <w:t>¿Qué situaciones impidieron que viera un trabajador de la salud?</w:t>
            </w:r>
            <w:r w:rsidRPr="0096145A" w:rsidR="0044450B">
              <w:rPr>
                <w:color w:val="000000" w:themeColor="text1"/>
                <w:sz w:val="18"/>
              </w:rPr>
              <w:t xml:space="preserve"> </w:t>
            </w:r>
          </w:p>
          <w:p w:rsidR="00687341" w:rsidRPr="0096145A" w:rsidP="00687341" w14:paraId="7FE09183" w14:textId="77777777">
            <w:pPr>
              <w:spacing w:after="0"/>
              <w:contextualSpacing/>
              <w:rPr>
                <w:color w:val="000000" w:themeColor="text1"/>
                <w:sz w:val="18"/>
              </w:rPr>
            </w:pPr>
            <w:r w:rsidRPr="0096145A">
              <w:rPr>
                <w:color w:val="000000" w:themeColor="text1"/>
                <w:sz w:val="18"/>
              </w:rPr>
              <w:t xml:space="preserve">[WB: Seleccione todas las respuestas que correspondan]. </w:t>
            </w:r>
          </w:p>
          <w:p w:rsidR="00AF2CDF" w:rsidRPr="0096145A" w:rsidP="00687341" w14:paraId="5A00DC7E" w14:textId="05D3D7BA">
            <w:pPr>
              <w:spacing w:after="0"/>
              <w:contextualSpacing/>
              <w:rPr>
                <w:rFonts w:eastAsia="Times New Roman"/>
                <w:color w:val="000000" w:themeColor="text1"/>
                <w:sz w:val="18"/>
                <w:szCs w:val="18"/>
              </w:rPr>
            </w:pPr>
            <w:r w:rsidRPr="0096145A">
              <w:rPr>
                <w:color w:val="000000" w:themeColor="text1"/>
                <w:sz w:val="18"/>
              </w:rPr>
              <w:t xml:space="preserve">[IA: Conteste “sí” o “no” para cada </w:t>
            </w:r>
            <w:r w:rsidRPr="0096145A" w:rsidR="008D48AD">
              <w:rPr>
                <w:color w:val="000000" w:themeColor="text1"/>
                <w:sz w:val="18"/>
              </w:rPr>
              <w:t>respuesta</w:t>
            </w:r>
            <w:r w:rsidRPr="0096145A">
              <w:rPr>
                <w:color w:val="000000" w:themeColor="text1"/>
                <w:sz w:val="18"/>
              </w:rPr>
              <w:t xml:space="preserve">]. </w:t>
            </w:r>
          </w:p>
        </w:tc>
      </w:tr>
      <w:tr w14:paraId="1A89343A" w14:textId="77777777" w:rsidTr="0025238F">
        <w:tblPrEx>
          <w:tblW w:w="9900" w:type="dxa"/>
          <w:tblLayout w:type="fixed"/>
          <w:tblLook w:val="04A0"/>
        </w:tblPrEx>
        <w:tc>
          <w:tcPr>
            <w:tcW w:w="1440" w:type="dxa"/>
            <w:vAlign w:val="bottom"/>
          </w:tcPr>
          <w:p w:rsidR="00AF2CDF" w:rsidP="00EA0AAA" w14:paraId="422354A0" w14:textId="77777777">
            <w:pPr>
              <w:spacing w:after="0"/>
              <w:contextualSpacing/>
              <w:rPr>
                <w:rFonts w:eastAsia="Times New Roman" w:cstheme="minorHAnsi"/>
                <w:b/>
                <w:color w:val="000000"/>
                <w:sz w:val="18"/>
                <w:szCs w:val="18"/>
              </w:rPr>
            </w:pPr>
          </w:p>
        </w:tc>
        <w:tc>
          <w:tcPr>
            <w:tcW w:w="8460" w:type="dxa"/>
            <w:gridSpan w:val="2"/>
          </w:tcPr>
          <w:p w:rsidR="00AF2CDF" w:rsidRPr="008F5973" w:rsidP="00983B45" w14:paraId="60724335" w14:textId="327EB323">
            <w:pPr>
              <w:spacing w:after="0"/>
              <w:contextualSpacing/>
              <w:rPr>
                <w:rFonts w:eastAsia="Times New Roman"/>
                <w:b/>
                <w:bCs/>
                <w:color w:val="000000" w:themeColor="text1"/>
                <w:sz w:val="18"/>
                <w:szCs w:val="18"/>
              </w:rPr>
            </w:pPr>
            <w:r w:rsidRPr="008F5973">
              <w:rPr>
                <w:color w:val="7030A0"/>
                <w:sz w:val="18"/>
              </w:rPr>
              <w:t>Programming</w:t>
            </w:r>
            <w:r w:rsidRPr="008F5973">
              <w:rPr>
                <w:color w:val="7030A0"/>
                <w:sz w:val="18"/>
              </w:rPr>
              <w:t xml:space="preserve"> note: </w:t>
            </w:r>
            <w:r w:rsidRPr="008F5973">
              <w:rPr>
                <w:color w:val="7030A0"/>
                <w:sz w:val="18"/>
              </w:rPr>
              <w:t>Randomize</w:t>
            </w:r>
            <w:r w:rsidRPr="008F5973">
              <w:rPr>
                <w:color w:val="7030A0"/>
                <w:sz w:val="18"/>
              </w:rPr>
              <w:t xml:space="preserve"> responses 1- 10</w:t>
            </w:r>
          </w:p>
        </w:tc>
      </w:tr>
      <w:tr w14:paraId="07AD888B" w14:textId="77777777" w:rsidTr="008F5973">
        <w:tblPrEx>
          <w:tblW w:w="9900" w:type="dxa"/>
          <w:tblLayout w:type="fixed"/>
          <w:tblLook w:val="04A0"/>
        </w:tblPrEx>
        <w:tc>
          <w:tcPr>
            <w:tcW w:w="1440" w:type="dxa"/>
          </w:tcPr>
          <w:p w:rsidR="00687341" w:rsidRPr="007731F2" w:rsidP="00D31588" w14:paraId="48A8960B" w14:textId="3DAC22F6">
            <w:pPr>
              <w:spacing w:after="0"/>
              <w:contextualSpacing/>
              <w:rPr>
                <w:rFonts w:eastAsia="Times New Roman" w:cstheme="minorHAnsi"/>
                <w:b/>
                <w:i/>
                <w:color w:val="ED7D31" w:themeColor="accent2"/>
                <w:sz w:val="18"/>
                <w:szCs w:val="18"/>
              </w:rPr>
            </w:pPr>
            <w:r>
              <w:rPr>
                <w:b/>
                <w:i/>
                <w:color w:val="ED7D31" w:themeColor="accent2"/>
                <w:sz w:val="18"/>
              </w:rPr>
              <w:t>F_NOSIT01</w:t>
            </w:r>
          </w:p>
        </w:tc>
        <w:tc>
          <w:tcPr>
            <w:tcW w:w="8010" w:type="dxa"/>
          </w:tcPr>
          <w:p w:rsidR="00687341" w:rsidRPr="008F5973" w:rsidP="00D31588" w14:paraId="08A712BB" w14:textId="1558B8CC">
            <w:pPr>
              <w:spacing w:after="0"/>
              <w:contextualSpacing/>
              <w:rPr>
                <w:rFonts w:eastAsia="Times New Roman" w:cstheme="minorHAnsi"/>
                <w:bCs/>
                <w:color w:val="000000"/>
                <w:sz w:val="18"/>
                <w:szCs w:val="18"/>
              </w:rPr>
            </w:pPr>
            <w:r w:rsidRPr="008F5973">
              <w:rPr>
                <w:sz w:val="18"/>
              </w:rPr>
              <w:t>No necesitaba porque no estaba enfermo(a)</w:t>
            </w:r>
          </w:p>
        </w:tc>
        <w:tc>
          <w:tcPr>
            <w:tcW w:w="450" w:type="dxa"/>
            <w:vAlign w:val="center"/>
          </w:tcPr>
          <w:p w:rsidR="00687341" w:rsidP="00D31588" w14:paraId="067D48DA" w14:textId="2F667519">
            <w:pPr>
              <w:spacing w:after="0"/>
              <w:contextualSpacing/>
              <w:rPr>
                <w:rFonts w:eastAsia="Times New Roman" w:cstheme="minorHAnsi"/>
                <w:bCs/>
                <w:color w:val="000000"/>
                <w:sz w:val="18"/>
                <w:szCs w:val="18"/>
              </w:rPr>
            </w:pPr>
            <w:r>
              <w:rPr>
                <w:color w:val="000000"/>
                <w:sz w:val="18"/>
              </w:rPr>
              <w:t>1</w:t>
            </w:r>
          </w:p>
        </w:tc>
      </w:tr>
      <w:tr w14:paraId="3A97D26A" w14:textId="77777777" w:rsidTr="008F5973">
        <w:tblPrEx>
          <w:tblW w:w="9900" w:type="dxa"/>
          <w:tblLayout w:type="fixed"/>
          <w:tblLook w:val="04A0"/>
        </w:tblPrEx>
        <w:tc>
          <w:tcPr>
            <w:tcW w:w="1440" w:type="dxa"/>
          </w:tcPr>
          <w:p w:rsidR="00687341" w:rsidRPr="007731F2" w:rsidP="00D31588" w14:paraId="275BFEE2" w14:textId="31060110">
            <w:pPr>
              <w:spacing w:after="0"/>
              <w:contextualSpacing/>
              <w:rPr>
                <w:rFonts w:eastAsia="Times New Roman" w:cstheme="minorHAnsi"/>
                <w:b/>
                <w:i/>
                <w:color w:val="ED7D31" w:themeColor="accent2"/>
                <w:sz w:val="18"/>
                <w:szCs w:val="18"/>
              </w:rPr>
            </w:pPr>
            <w:r>
              <w:rPr>
                <w:b/>
                <w:i/>
                <w:color w:val="ED7D31" w:themeColor="accent2"/>
                <w:sz w:val="18"/>
              </w:rPr>
              <w:t>F_NOSIT02</w:t>
            </w:r>
          </w:p>
        </w:tc>
        <w:tc>
          <w:tcPr>
            <w:tcW w:w="8010" w:type="dxa"/>
          </w:tcPr>
          <w:p w:rsidR="00687341" w:rsidRPr="008F5973" w:rsidP="00D31588" w14:paraId="435DA8F2" w14:textId="241A09A4">
            <w:pPr>
              <w:spacing w:after="0"/>
              <w:contextualSpacing/>
              <w:rPr>
                <w:rFonts w:eastAsia="Times New Roman"/>
                <w:color w:val="000000"/>
                <w:sz w:val="18"/>
                <w:szCs w:val="18"/>
              </w:rPr>
            </w:pPr>
            <w:r w:rsidRPr="008F5973">
              <w:rPr>
                <w:sz w:val="18"/>
              </w:rPr>
              <w:t>Tenía una enfermedad o una discapacidad que hizo que fuera demasiado difícil obtener atención médica</w:t>
            </w:r>
          </w:p>
        </w:tc>
        <w:tc>
          <w:tcPr>
            <w:tcW w:w="450" w:type="dxa"/>
            <w:vAlign w:val="center"/>
          </w:tcPr>
          <w:p w:rsidR="00687341" w:rsidP="00D31588" w14:paraId="3DB21C9F" w14:textId="3E9709BF">
            <w:pPr>
              <w:spacing w:after="0"/>
              <w:contextualSpacing/>
              <w:rPr>
                <w:rFonts w:eastAsia="Times New Roman" w:cstheme="minorHAnsi"/>
                <w:bCs/>
                <w:color w:val="000000"/>
                <w:sz w:val="18"/>
                <w:szCs w:val="18"/>
              </w:rPr>
            </w:pPr>
            <w:r>
              <w:rPr>
                <w:color w:val="000000"/>
                <w:sz w:val="18"/>
              </w:rPr>
              <w:t>2</w:t>
            </w:r>
          </w:p>
        </w:tc>
      </w:tr>
      <w:tr w14:paraId="019EAE42" w14:textId="77777777" w:rsidTr="008F5973">
        <w:tblPrEx>
          <w:tblW w:w="9900" w:type="dxa"/>
          <w:tblLayout w:type="fixed"/>
          <w:tblLook w:val="04A0"/>
        </w:tblPrEx>
        <w:tc>
          <w:tcPr>
            <w:tcW w:w="1440" w:type="dxa"/>
          </w:tcPr>
          <w:p w:rsidR="00687341" w:rsidRPr="007731F2" w:rsidP="00D31588" w14:paraId="6D6FFD0E" w14:textId="1AA81D46">
            <w:pPr>
              <w:spacing w:after="0"/>
              <w:contextualSpacing/>
              <w:rPr>
                <w:rFonts w:eastAsia="Times New Roman" w:cstheme="minorHAnsi"/>
                <w:b/>
                <w:i/>
                <w:color w:val="ED7D31" w:themeColor="accent2"/>
                <w:sz w:val="18"/>
                <w:szCs w:val="18"/>
              </w:rPr>
            </w:pPr>
            <w:r>
              <w:rPr>
                <w:b/>
                <w:i/>
                <w:color w:val="ED7D31" w:themeColor="accent2"/>
                <w:sz w:val="18"/>
              </w:rPr>
              <w:t>F_NOSIT03</w:t>
            </w:r>
          </w:p>
        </w:tc>
        <w:tc>
          <w:tcPr>
            <w:tcW w:w="8010" w:type="dxa"/>
          </w:tcPr>
          <w:p w:rsidR="00687341" w:rsidRPr="008F5973" w:rsidP="00D31588" w14:paraId="5139E520" w14:textId="1BD15202">
            <w:pPr>
              <w:spacing w:after="0"/>
              <w:contextualSpacing/>
              <w:rPr>
                <w:rFonts w:eastAsia="Times New Roman" w:cstheme="minorHAnsi"/>
                <w:bCs/>
                <w:color w:val="000000"/>
                <w:sz w:val="18"/>
                <w:szCs w:val="18"/>
              </w:rPr>
            </w:pPr>
            <w:r w:rsidRPr="008F5973">
              <w:rPr>
                <w:sz w:val="18"/>
              </w:rPr>
              <w:t>No sabía adónde ir para obtener atención médica</w:t>
            </w:r>
          </w:p>
        </w:tc>
        <w:tc>
          <w:tcPr>
            <w:tcW w:w="450" w:type="dxa"/>
            <w:vAlign w:val="center"/>
          </w:tcPr>
          <w:p w:rsidR="00687341" w:rsidP="00D31588" w14:paraId="06C4F377" w14:textId="3CC44939">
            <w:pPr>
              <w:spacing w:after="0"/>
              <w:contextualSpacing/>
              <w:rPr>
                <w:rFonts w:eastAsia="Times New Roman" w:cstheme="minorHAnsi"/>
                <w:bCs/>
                <w:color w:val="000000"/>
                <w:sz w:val="18"/>
                <w:szCs w:val="18"/>
              </w:rPr>
            </w:pPr>
            <w:r>
              <w:rPr>
                <w:color w:val="000000"/>
                <w:sz w:val="18"/>
              </w:rPr>
              <w:t>3</w:t>
            </w:r>
          </w:p>
        </w:tc>
      </w:tr>
      <w:tr w14:paraId="15FB9E75" w14:textId="77777777" w:rsidTr="008F5973">
        <w:tblPrEx>
          <w:tblW w:w="9900" w:type="dxa"/>
          <w:tblLayout w:type="fixed"/>
          <w:tblLook w:val="04A0"/>
        </w:tblPrEx>
        <w:tc>
          <w:tcPr>
            <w:tcW w:w="1440" w:type="dxa"/>
          </w:tcPr>
          <w:p w:rsidR="00687341" w:rsidRPr="007731F2" w:rsidP="00D31588" w14:paraId="3F8FD34C" w14:textId="078E639C">
            <w:pPr>
              <w:spacing w:after="0"/>
              <w:contextualSpacing/>
              <w:rPr>
                <w:rFonts w:eastAsia="Times New Roman" w:cstheme="minorHAnsi"/>
                <w:b/>
                <w:i/>
                <w:color w:val="ED7D31" w:themeColor="accent2"/>
                <w:sz w:val="18"/>
                <w:szCs w:val="18"/>
              </w:rPr>
            </w:pPr>
            <w:r>
              <w:rPr>
                <w:b/>
                <w:i/>
                <w:color w:val="ED7D31" w:themeColor="accent2"/>
                <w:sz w:val="18"/>
              </w:rPr>
              <w:t>F_NOSIT04</w:t>
            </w:r>
          </w:p>
        </w:tc>
        <w:tc>
          <w:tcPr>
            <w:tcW w:w="8010" w:type="dxa"/>
          </w:tcPr>
          <w:p w:rsidR="00687341" w:rsidRPr="008F5973" w:rsidP="00D31588" w14:paraId="4E01AB4C" w14:textId="4843C51B">
            <w:pPr>
              <w:spacing w:after="0"/>
              <w:contextualSpacing/>
              <w:rPr>
                <w:rFonts w:eastAsia="Times New Roman" w:cstheme="minorHAnsi"/>
                <w:bCs/>
                <w:color w:val="000000"/>
                <w:sz w:val="18"/>
                <w:szCs w:val="18"/>
              </w:rPr>
            </w:pPr>
            <w:r w:rsidRPr="008F5973">
              <w:rPr>
                <w:sz w:val="18"/>
              </w:rPr>
              <w:t xml:space="preserve">No podía pagar la consulta </w:t>
            </w:r>
          </w:p>
        </w:tc>
        <w:tc>
          <w:tcPr>
            <w:tcW w:w="450" w:type="dxa"/>
            <w:vAlign w:val="center"/>
          </w:tcPr>
          <w:p w:rsidR="00687341" w:rsidP="00D31588" w14:paraId="0F6BCFE4" w14:textId="7691AF5E">
            <w:pPr>
              <w:spacing w:after="0"/>
              <w:contextualSpacing/>
              <w:rPr>
                <w:rFonts w:eastAsia="Times New Roman" w:cstheme="minorHAnsi"/>
                <w:bCs/>
                <w:color w:val="000000"/>
                <w:sz w:val="18"/>
                <w:szCs w:val="18"/>
              </w:rPr>
            </w:pPr>
            <w:r>
              <w:rPr>
                <w:color w:val="000000"/>
                <w:sz w:val="18"/>
              </w:rPr>
              <w:t>4</w:t>
            </w:r>
          </w:p>
        </w:tc>
      </w:tr>
      <w:tr w14:paraId="21A52CA3" w14:textId="77777777" w:rsidTr="008F5973">
        <w:tblPrEx>
          <w:tblW w:w="9900" w:type="dxa"/>
          <w:tblLayout w:type="fixed"/>
          <w:tblLook w:val="04A0"/>
        </w:tblPrEx>
        <w:tc>
          <w:tcPr>
            <w:tcW w:w="1440" w:type="dxa"/>
          </w:tcPr>
          <w:p w:rsidR="00687341" w:rsidRPr="007731F2" w:rsidP="00D31588" w14:paraId="70FAAB1E" w14:textId="603B96E0">
            <w:pPr>
              <w:spacing w:after="0"/>
              <w:contextualSpacing/>
              <w:rPr>
                <w:rFonts w:eastAsia="Times New Roman" w:cstheme="minorHAnsi"/>
                <w:b/>
                <w:i/>
                <w:color w:val="ED7D31" w:themeColor="accent2"/>
                <w:sz w:val="18"/>
                <w:szCs w:val="18"/>
              </w:rPr>
            </w:pPr>
            <w:r>
              <w:rPr>
                <w:b/>
                <w:i/>
                <w:color w:val="ED7D31" w:themeColor="accent2"/>
                <w:sz w:val="18"/>
              </w:rPr>
              <w:t>F_NOSIT05</w:t>
            </w:r>
          </w:p>
        </w:tc>
        <w:tc>
          <w:tcPr>
            <w:tcW w:w="8010" w:type="dxa"/>
          </w:tcPr>
          <w:p w:rsidR="00687341" w:rsidRPr="008F5973" w:rsidP="00D31588" w14:paraId="72B4F6F8" w14:textId="6AED875B">
            <w:pPr>
              <w:spacing w:after="0"/>
              <w:contextualSpacing/>
              <w:rPr>
                <w:rFonts w:eastAsia="Times New Roman" w:cstheme="minorHAnsi"/>
                <w:bCs/>
                <w:color w:val="000000"/>
                <w:sz w:val="18"/>
                <w:szCs w:val="18"/>
              </w:rPr>
            </w:pPr>
            <w:r w:rsidRPr="008F5973">
              <w:rPr>
                <w:sz w:val="18"/>
              </w:rPr>
              <w:t>No tenía cobertura de seguro</w:t>
            </w:r>
          </w:p>
        </w:tc>
        <w:tc>
          <w:tcPr>
            <w:tcW w:w="450" w:type="dxa"/>
            <w:vAlign w:val="center"/>
          </w:tcPr>
          <w:p w:rsidR="00687341" w:rsidP="00D31588" w14:paraId="6307809B" w14:textId="39B86985">
            <w:pPr>
              <w:spacing w:after="0"/>
              <w:contextualSpacing/>
              <w:rPr>
                <w:rFonts w:eastAsia="Times New Roman" w:cstheme="minorHAnsi"/>
                <w:bCs/>
                <w:color w:val="000000"/>
                <w:sz w:val="18"/>
                <w:szCs w:val="18"/>
              </w:rPr>
            </w:pPr>
            <w:r>
              <w:rPr>
                <w:color w:val="000000"/>
                <w:sz w:val="18"/>
              </w:rPr>
              <w:t>5</w:t>
            </w:r>
          </w:p>
        </w:tc>
      </w:tr>
      <w:tr w14:paraId="1474E650" w14:textId="77777777" w:rsidTr="008F5973">
        <w:tblPrEx>
          <w:tblW w:w="9900" w:type="dxa"/>
          <w:tblLayout w:type="fixed"/>
          <w:tblLook w:val="04A0"/>
        </w:tblPrEx>
        <w:tc>
          <w:tcPr>
            <w:tcW w:w="1440" w:type="dxa"/>
          </w:tcPr>
          <w:p w:rsidR="00687341" w:rsidRPr="007731F2" w:rsidP="00D31588" w14:paraId="58AE20F6" w14:textId="299AD062">
            <w:pPr>
              <w:spacing w:after="0"/>
              <w:contextualSpacing/>
              <w:rPr>
                <w:rFonts w:eastAsia="Times New Roman" w:cstheme="minorHAnsi"/>
                <w:b/>
                <w:i/>
                <w:color w:val="ED7D31" w:themeColor="accent2"/>
                <w:sz w:val="18"/>
                <w:szCs w:val="18"/>
              </w:rPr>
            </w:pPr>
            <w:r>
              <w:rPr>
                <w:b/>
                <w:i/>
                <w:color w:val="ED7D31" w:themeColor="accent2"/>
                <w:sz w:val="18"/>
              </w:rPr>
              <w:t>F_NOSIT06</w:t>
            </w:r>
          </w:p>
        </w:tc>
        <w:tc>
          <w:tcPr>
            <w:tcW w:w="8010" w:type="dxa"/>
          </w:tcPr>
          <w:p w:rsidR="00687341" w:rsidRPr="008F5973" w:rsidP="00D31588" w14:paraId="5D09A395" w14:textId="2C91B4EE">
            <w:pPr>
              <w:spacing w:after="0"/>
              <w:contextualSpacing/>
              <w:rPr>
                <w:rFonts w:eastAsia="Times New Roman" w:cstheme="minorHAnsi"/>
                <w:bCs/>
                <w:color w:val="000000"/>
                <w:sz w:val="18"/>
                <w:szCs w:val="18"/>
              </w:rPr>
            </w:pPr>
            <w:r w:rsidRPr="008F5973">
              <w:rPr>
                <w:sz w:val="18"/>
              </w:rPr>
              <w:t xml:space="preserve">No podía tomarse tiempo libre del trabajo </w:t>
            </w:r>
          </w:p>
        </w:tc>
        <w:tc>
          <w:tcPr>
            <w:tcW w:w="450" w:type="dxa"/>
            <w:vAlign w:val="center"/>
          </w:tcPr>
          <w:p w:rsidR="00687341" w:rsidP="00D31588" w14:paraId="6C74549D" w14:textId="750507D0">
            <w:pPr>
              <w:spacing w:after="0"/>
              <w:contextualSpacing/>
              <w:rPr>
                <w:rFonts w:eastAsia="Times New Roman" w:cstheme="minorHAnsi"/>
                <w:bCs/>
                <w:color w:val="000000"/>
                <w:sz w:val="18"/>
                <w:szCs w:val="18"/>
              </w:rPr>
            </w:pPr>
            <w:r>
              <w:rPr>
                <w:color w:val="000000"/>
                <w:sz w:val="18"/>
              </w:rPr>
              <w:t>6</w:t>
            </w:r>
          </w:p>
        </w:tc>
      </w:tr>
      <w:tr w14:paraId="49DD391B" w14:textId="77777777" w:rsidTr="008F5973">
        <w:tblPrEx>
          <w:tblW w:w="9900" w:type="dxa"/>
          <w:tblLayout w:type="fixed"/>
          <w:tblLook w:val="04A0"/>
        </w:tblPrEx>
        <w:tc>
          <w:tcPr>
            <w:tcW w:w="1440" w:type="dxa"/>
          </w:tcPr>
          <w:p w:rsidR="00687341" w:rsidRPr="007731F2" w:rsidP="00D31588" w14:paraId="63B44667" w14:textId="049F8B53">
            <w:pPr>
              <w:spacing w:after="0"/>
              <w:contextualSpacing/>
              <w:rPr>
                <w:rFonts w:eastAsia="Times New Roman" w:cstheme="minorHAnsi"/>
                <w:b/>
                <w:i/>
                <w:color w:val="ED7D31" w:themeColor="accent2"/>
                <w:sz w:val="18"/>
                <w:szCs w:val="18"/>
              </w:rPr>
            </w:pPr>
            <w:r>
              <w:rPr>
                <w:b/>
                <w:i/>
                <w:color w:val="ED7D31" w:themeColor="accent2"/>
                <w:sz w:val="18"/>
              </w:rPr>
              <w:t>F_NOSIT07</w:t>
            </w:r>
          </w:p>
        </w:tc>
        <w:tc>
          <w:tcPr>
            <w:tcW w:w="8010" w:type="dxa"/>
          </w:tcPr>
          <w:p w:rsidR="00687341" w:rsidRPr="008F5973" w:rsidP="00D31588" w14:paraId="7AC05286" w14:textId="6E0F80E6">
            <w:pPr>
              <w:spacing w:after="0"/>
              <w:contextualSpacing/>
              <w:rPr>
                <w:rFonts w:eastAsia="Times New Roman" w:cstheme="minorHAnsi"/>
                <w:bCs/>
                <w:color w:val="000000"/>
                <w:sz w:val="18"/>
                <w:szCs w:val="18"/>
              </w:rPr>
            </w:pPr>
            <w:r w:rsidRPr="008F5973">
              <w:rPr>
                <w:sz w:val="18"/>
              </w:rPr>
              <w:t>El consultorio del proveedor o centro médico quedaba muy lejos</w:t>
            </w:r>
          </w:p>
        </w:tc>
        <w:tc>
          <w:tcPr>
            <w:tcW w:w="450" w:type="dxa"/>
            <w:vAlign w:val="center"/>
          </w:tcPr>
          <w:p w:rsidR="00687341" w:rsidP="00D31588" w14:paraId="465CF7BF" w14:textId="33A92369">
            <w:pPr>
              <w:spacing w:after="0"/>
              <w:contextualSpacing/>
              <w:rPr>
                <w:rFonts w:eastAsia="Times New Roman" w:cstheme="minorHAnsi"/>
                <w:bCs/>
                <w:color w:val="000000"/>
                <w:sz w:val="18"/>
                <w:szCs w:val="18"/>
              </w:rPr>
            </w:pPr>
            <w:r>
              <w:rPr>
                <w:color w:val="000000"/>
                <w:sz w:val="18"/>
              </w:rPr>
              <w:t>7</w:t>
            </w:r>
          </w:p>
        </w:tc>
      </w:tr>
      <w:tr w14:paraId="68D7ABF9" w14:textId="77777777" w:rsidTr="008F5973">
        <w:tblPrEx>
          <w:tblW w:w="9900" w:type="dxa"/>
          <w:tblLayout w:type="fixed"/>
          <w:tblLook w:val="04A0"/>
        </w:tblPrEx>
        <w:tc>
          <w:tcPr>
            <w:tcW w:w="1440" w:type="dxa"/>
          </w:tcPr>
          <w:p w:rsidR="00687341" w:rsidRPr="007731F2" w:rsidP="00D31588" w14:paraId="46E4A3F0" w14:textId="5E0D4D69">
            <w:pPr>
              <w:spacing w:after="0"/>
              <w:contextualSpacing/>
              <w:rPr>
                <w:rFonts w:eastAsia="Times New Roman" w:cstheme="minorHAnsi"/>
                <w:b/>
                <w:i/>
                <w:color w:val="ED7D31" w:themeColor="accent2"/>
                <w:sz w:val="18"/>
                <w:szCs w:val="18"/>
              </w:rPr>
            </w:pPr>
            <w:r>
              <w:rPr>
                <w:b/>
                <w:i/>
                <w:color w:val="ED7D31" w:themeColor="accent2"/>
                <w:sz w:val="18"/>
              </w:rPr>
              <w:t>F_NOSIT08</w:t>
            </w:r>
          </w:p>
        </w:tc>
        <w:tc>
          <w:tcPr>
            <w:tcW w:w="8010" w:type="dxa"/>
          </w:tcPr>
          <w:p w:rsidR="00687341" w:rsidRPr="008F5973" w:rsidP="00D31588" w14:paraId="5E4ACDE3" w14:textId="63D0F9EE">
            <w:pPr>
              <w:spacing w:after="0"/>
              <w:contextualSpacing/>
              <w:rPr>
                <w:rFonts w:eastAsia="Times New Roman" w:cstheme="minorHAnsi"/>
                <w:bCs/>
                <w:color w:val="000000"/>
                <w:sz w:val="18"/>
                <w:szCs w:val="18"/>
              </w:rPr>
            </w:pPr>
            <w:r w:rsidRPr="008F5973">
              <w:rPr>
                <w:sz w:val="18"/>
              </w:rPr>
              <w:t>No podía pagar el transporte para ir al centro médico</w:t>
            </w:r>
          </w:p>
        </w:tc>
        <w:tc>
          <w:tcPr>
            <w:tcW w:w="450" w:type="dxa"/>
            <w:vAlign w:val="center"/>
          </w:tcPr>
          <w:p w:rsidR="00687341" w:rsidP="00D31588" w14:paraId="4F73D1A7" w14:textId="2FD6CB87">
            <w:pPr>
              <w:spacing w:after="0"/>
              <w:contextualSpacing/>
              <w:rPr>
                <w:rFonts w:eastAsia="Times New Roman" w:cstheme="minorHAnsi"/>
                <w:bCs/>
                <w:color w:val="000000"/>
                <w:sz w:val="18"/>
                <w:szCs w:val="18"/>
              </w:rPr>
            </w:pPr>
            <w:r>
              <w:rPr>
                <w:color w:val="000000"/>
                <w:sz w:val="18"/>
              </w:rPr>
              <w:t>8</w:t>
            </w:r>
          </w:p>
        </w:tc>
      </w:tr>
      <w:tr w14:paraId="7DA972C1" w14:textId="77777777" w:rsidTr="008F5973">
        <w:tblPrEx>
          <w:tblW w:w="9900" w:type="dxa"/>
          <w:tblLayout w:type="fixed"/>
          <w:tblLook w:val="04A0"/>
        </w:tblPrEx>
        <w:tc>
          <w:tcPr>
            <w:tcW w:w="1440" w:type="dxa"/>
          </w:tcPr>
          <w:p w:rsidR="00687341" w:rsidRPr="007731F2" w:rsidP="00D31588" w14:paraId="34ED7115" w14:textId="0FDF10A4">
            <w:pPr>
              <w:spacing w:after="0"/>
              <w:contextualSpacing/>
              <w:rPr>
                <w:rFonts w:eastAsia="Times New Roman" w:cstheme="minorHAnsi"/>
                <w:b/>
                <w:i/>
                <w:color w:val="ED7D31" w:themeColor="accent2"/>
                <w:sz w:val="18"/>
                <w:szCs w:val="18"/>
              </w:rPr>
            </w:pPr>
            <w:r>
              <w:rPr>
                <w:b/>
                <w:i/>
                <w:color w:val="ED7D31" w:themeColor="accent2"/>
                <w:sz w:val="18"/>
              </w:rPr>
              <w:t>F_NOSIT09</w:t>
            </w:r>
          </w:p>
        </w:tc>
        <w:tc>
          <w:tcPr>
            <w:tcW w:w="8010" w:type="dxa"/>
          </w:tcPr>
          <w:p w:rsidR="00687341" w:rsidRPr="008F5973" w:rsidP="00D31588" w14:paraId="41AACA8F" w14:textId="6310FB65">
            <w:pPr>
              <w:spacing w:after="0"/>
              <w:contextualSpacing/>
              <w:rPr>
                <w:rFonts w:eastAsia="Times New Roman" w:cstheme="minorHAnsi"/>
                <w:bCs/>
                <w:color w:val="000000"/>
                <w:sz w:val="18"/>
                <w:szCs w:val="18"/>
              </w:rPr>
            </w:pPr>
            <w:r w:rsidRPr="008F5973">
              <w:rPr>
                <w:sz w:val="18"/>
              </w:rPr>
              <w:t>Las horas de las citas no eran convenientes</w:t>
            </w:r>
          </w:p>
        </w:tc>
        <w:tc>
          <w:tcPr>
            <w:tcW w:w="450" w:type="dxa"/>
            <w:vAlign w:val="center"/>
          </w:tcPr>
          <w:p w:rsidR="00687341" w:rsidP="00D31588" w14:paraId="7B01D97C" w14:textId="5698DEDE">
            <w:pPr>
              <w:spacing w:after="0"/>
              <w:contextualSpacing/>
              <w:rPr>
                <w:rFonts w:eastAsia="Times New Roman" w:cstheme="minorHAnsi"/>
                <w:bCs/>
                <w:color w:val="000000"/>
                <w:sz w:val="18"/>
                <w:szCs w:val="18"/>
              </w:rPr>
            </w:pPr>
            <w:r>
              <w:rPr>
                <w:color w:val="000000"/>
                <w:sz w:val="18"/>
              </w:rPr>
              <w:t>9</w:t>
            </w:r>
          </w:p>
        </w:tc>
      </w:tr>
      <w:tr w14:paraId="789CD3C0" w14:textId="77777777" w:rsidTr="008F5973">
        <w:tblPrEx>
          <w:tblW w:w="9900" w:type="dxa"/>
          <w:tblLayout w:type="fixed"/>
          <w:tblLook w:val="04A0"/>
        </w:tblPrEx>
        <w:tc>
          <w:tcPr>
            <w:tcW w:w="1440" w:type="dxa"/>
          </w:tcPr>
          <w:p w:rsidR="00687341" w:rsidRPr="007731F2" w:rsidP="00D31588" w14:paraId="17C17BD7" w14:textId="6F7EDA35">
            <w:pPr>
              <w:spacing w:after="0"/>
              <w:contextualSpacing/>
              <w:rPr>
                <w:rFonts w:eastAsia="Times New Roman" w:cstheme="minorHAnsi"/>
                <w:b/>
                <w:i/>
                <w:color w:val="ED7D31" w:themeColor="accent2"/>
                <w:sz w:val="18"/>
                <w:szCs w:val="18"/>
              </w:rPr>
            </w:pPr>
            <w:r>
              <w:rPr>
                <w:b/>
                <w:i/>
                <w:color w:val="ED7D31" w:themeColor="accent2"/>
                <w:sz w:val="18"/>
              </w:rPr>
              <w:t>F_NOSIT10</w:t>
            </w:r>
          </w:p>
        </w:tc>
        <w:tc>
          <w:tcPr>
            <w:tcW w:w="8010" w:type="dxa"/>
          </w:tcPr>
          <w:p w:rsidR="00687341" w:rsidRPr="008F5973" w:rsidP="00D31588" w14:paraId="10D128A4" w14:textId="3AEA498F">
            <w:pPr>
              <w:spacing w:after="0"/>
              <w:contextualSpacing/>
              <w:rPr>
                <w:rFonts w:eastAsia="Times New Roman" w:cstheme="minorHAnsi"/>
                <w:bCs/>
                <w:color w:val="000000"/>
                <w:sz w:val="18"/>
                <w:szCs w:val="18"/>
              </w:rPr>
            </w:pPr>
            <w:r w:rsidRPr="008F5973">
              <w:rPr>
                <w:sz w:val="18"/>
              </w:rPr>
              <w:t>Tenía que cuidar a otra persona (hijos, padres, pareja)</w:t>
            </w:r>
          </w:p>
        </w:tc>
        <w:tc>
          <w:tcPr>
            <w:tcW w:w="450" w:type="dxa"/>
            <w:vAlign w:val="center"/>
          </w:tcPr>
          <w:p w:rsidR="00687341" w:rsidP="00D31588" w14:paraId="6A932657" w14:textId="62311A77">
            <w:pPr>
              <w:spacing w:after="0"/>
              <w:contextualSpacing/>
              <w:rPr>
                <w:rFonts w:eastAsia="Times New Roman" w:cstheme="minorHAnsi"/>
                <w:bCs/>
                <w:color w:val="000000"/>
                <w:sz w:val="18"/>
                <w:szCs w:val="18"/>
              </w:rPr>
            </w:pPr>
            <w:r>
              <w:rPr>
                <w:color w:val="000000"/>
                <w:sz w:val="18"/>
              </w:rPr>
              <w:t>10</w:t>
            </w:r>
          </w:p>
        </w:tc>
      </w:tr>
      <w:tr w14:paraId="24AC4E28" w14:textId="77777777" w:rsidTr="008F5973">
        <w:tblPrEx>
          <w:tblW w:w="9900" w:type="dxa"/>
          <w:tblLayout w:type="fixed"/>
          <w:tblLook w:val="04A0"/>
        </w:tblPrEx>
        <w:tc>
          <w:tcPr>
            <w:tcW w:w="1440" w:type="dxa"/>
          </w:tcPr>
          <w:p w:rsidR="00687341" w:rsidRPr="007731F2" w:rsidP="00D31588" w14:paraId="68A4478D" w14:textId="57619AA9">
            <w:pPr>
              <w:spacing w:after="0"/>
              <w:contextualSpacing/>
              <w:rPr>
                <w:rFonts w:eastAsia="Times New Roman" w:cstheme="minorHAnsi"/>
                <w:b/>
                <w:i/>
                <w:color w:val="ED7D31" w:themeColor="accent2"/>
                <w:sz w:val="18"/>
                <w:szCs w:val="18"/>
              </w:rPr>
            </w:pPr>
            <w:r>
              <w:rPr>
                <w:b/>
                <w:i/>
                <w:color w:val="ED7D31" w:themeColor="accent2"/>
                <w:sz w:val="18"/>
              </w:rPr>
              <w:t>F_NOSIT94</w:t>
            </w:r>
          </w:p>
        </w:tc>
        <w:tc>
          <w:tcPr>
            <w:tcW w:w="8010" w:type="dxa"/>
          </w:tcPr>
          <w:p w:rsidR="00687341" w:rsidRPr="008F5973" w:rsidP="00D31588" w14:paraId="7A738678" w14:textId="375CB845">
            <w:pPr>
              <w:spacing w:after="0"/>
              <w:contextualSpacing/>
              <w:rPr>
                <w:rFonts w:eastAsia="Times New Roman" w:cstheme="minorHAnsi"/>
                <w:bCs/>
                <w:color w:val="000000"/>
                <w:sz w:val="18"/>
                <w:szCs w:val="18"/>
              </w:rPr>
            </w:pPr>
            <w:r w:rsidRPr="008F5973">
              <w:rPr>
                <w:sz w:val="18"/>
              </w:rPr>
              <w:t xml:space="preserve">Ninguna de estas aplica </w:t>
            </w:r>
          </w:p>
        </w:tc>
        <w:tc>
          <w:tcPr>
            <w:tcW w:w="450" w:type="dxa"/>
            <w:vAlign w:val="center"/>
          </w:tcPr>
          <w:p w:rsidR="00687341" w:rsidP="00D31588" w14:paraId="71DB62C0" w14:textId="3FF378F1">
            <w:pPr>
              <w:spacing w:after="0"/>
              <w:contextualSpacing/>
              <w:rPr>
                <w:rFonts w:eastAsia="Times New Roman" w:cstheme="minorHAnsi"/>
                <w:bCs/>
                <w:color w:val="000000"/>
                <w:sz w:val="18"/>
                <w:szCs w:val="18"/>
              </w:rPr>
            </w:pPr>
            <w:r>
              <w:rPr>
                <w:color w:val="000000"/>
                <w:sz w:val="18"/>
              </w:rPr>
              <w:t>94</w:t>
            </w:r>
          </w:p>
        </w:tc>
      </w:tr>
      <w:tr w14:paraId="451232D3" w14:textId="77777777" w:rsidTr="008F5973">
        <w:tblPrEx>
          <w:tblW w:w="9900" w:type="dxa"/>
          <w:tblLayout w:type="fixed"/>
          <w:tblLook w:val="04A0"/>
        </w:tblPrEx>
        <w:tc>
          <w:tcPr>
            <w:tcW w:w="1440" w:type="dxa"/>
          </w:tcPr>
          <w:p w:rsidR="00687341" w:rsidRPr="007731F2" w:rsidP="0089058E" w14:paraId="013F181F" w14:textId="6CFF6475">
            <w:pPr>
              <w:spacing w:after="0"/>
              <w:contextualSpacing/>
              <w:rPr>
                <w:rFonts w:eastAsia="Times New Roman" w:cstheme="minorHAnsi"/>
                <w:b/>
                <w:i/>
                <w:color w:val="ED7D31" w:themeColor="accent2"/>
                <w:sz w:val="18"/>
                <w:szCs w:val="18"/>
              </w:rPr>
            </w:pPr>
            <w:r>
              <w:rPr>
                <w:b/>
                <w:i/>
                <w:color w:val="ED7D31" w:themeColor="accent2"/>
                <w:sz w:val="18"/>
              </w:rPr>
              <w:t>F_NOSIT98</w:t>
            </w:r>
          </w:p>
        </w:tc>
        <w:tc>
          <w:tcPr>
            <w:tcW w:w="8010" w:type="dxa"/>
          </w:tcPr>
          <w:p w:rsidR="00687341" w:rsidRPr="008F5973" w:rsidP="0089058E" w14:paraId="6F5FE877" w14:textId="05E35DA9">
            <w:pPr>
              <w:spacing w:after="0"/>
              <w:contextualSpacing/>
              <w:rPr>
                <w:rFonts w:eastAsia="Times New Roman" w:cstheme="minorHAnsi"/>
                <w:bCs/>
                <w:color w:val="000000"/>
                <w:sz w:val="18"/>
                <w:szCs w:val="18"/>
              </w:rPr>
            </w:pPr>
            <w:r w:rsidRPr="008F5973">
              <w:rPr>
                <w:i/>
                <w:color w:val="767171" w:themeColor="background2" w:themeShade="80"/>
                <w:sz w:val="18"/>
              </w:rPr>
              <w:t>No sabe</w:t>
            </w:r>
          </w:p>
        </w:tc>
        <w:tc>
          <w:tcPr>
            <w:tcW w:w="450" w:type="dxa"/>
            <w:vAlign w:val="center"/>
          </w:tcPr>
          <w:p w:rsidR="00687341" w:rsidP="0089058E" w14:paraId="79DC3EEF" w14:textId="596AC04B">
            <w:pPr>
              <w:spacing w:after="0"/>
              <w:contextualSpacing/>
              <w:rPr>
                <w:rFonts w:eastAsia="Times New Roman" w:cstheme="minorHAnsi"/>
                <w:bCs/>
                <w:color w:val="000000"/>
                <w:sz w:val="18"/>
                <w:szCs w:val="18"/>
              </w:rPr>
            </w:pPr>
            <w:r>
              <w:rPr>
                <w:color w:val="000000"/>
                <w:sz w:val="18"/>
              </w:rPr>
              <w:t>98</w:t>
            </w:r>
          </w:p>
        </w:tc>
      </w:tr>
      <w:tr w14:paraId="72B7028E" w14:textId="77777777" w:rsidTr="008F5973">
        <w:tblPrEx>
          <w:tblW w:w="9900" w:type="dxa"/>
          <w:tblLayout w:type="fixed"/>
          <w:tblLook w:val="04A0"/>
        </w:tblPrEx>
        <w:tc>
          <w:tcPr>
            <w:tcW w:w="1440" w:type="dxa"/>
          </w:tcPr>
          <w:p w:rsidR="00687341" w:rsidRPr="007731F2" w:rsidP="0089058E" w14:paraId="66349AC6" w14:textId="0832897B">
            <w:pPr>
              <w:spacing w:after="0"/>
              <w:contextualSpacing/>
              <w:rPr>
                <w:rFonts w:eastAsia="Times New Roman" w:cstheme="minorHAnsi"/>
                <w:b/>
                <w:i/>
                <w:color w:val="000000"/>
                <w:sz w:val="18"/>
                <w:szCs w:val="18"/>
              </w:rPr>
            </w:pPr>
            <w:r>
              <w:rPr>
                <w:b/>
                <w:i/>
                <w:color w:val="ED7D31" w:themeColor="accent2"/>
                <w:sz w:val="18"/>
              </w:rPr>
              <w:t>F_NOSIT99</w:t>
            </w:r>
          </w:p>
        </w:tc>
        <w:tc>
          <w:tcPr>
            <w:tcW w:w="8010" w:type="dxa"/>
          </w:tcPr>
          <w:p w:rsidR="00687341" w:rsidRPr="008F5973" w:rsidP="0089058E" w14:paraId="792CC30B" w14:textId="7E8CBEDC">
            <w:pPr>
              <w:spacing w:after="0"/>
              <w:contextualSpacing/>
              <w:rPr>
                <w:rFonts w:eastAsia="Times New Roman" w:cstheme="minorHAnsi"/>
                <w:bCs/>
                <w:color w:val="000000"/>
                <w:sz w:val="18"/>
                <w:szCs w:val="18"/>
              </w:rPr>
            </w:pPr>
            <w:r w:rsidRPr="008F5973">
              <w:rPr>
                <w:i/>
                <w:color w:val="767171" w:themeColor="background2" w:themeShade="80"/>
                <w:sz w:val="18"/>
              </w:rPr>
              <w:t>Prefiere no contestar</w:t>
            </w:r>
          </w:p>
        </w:tc>
        <w:tc>
          <w:tcPr>
            <w:tcW w:w="450" w:type="dxa"/>
            <w:vAlign w:val="center"/>
          </w:tcPr>
          <w:p w:rsidR="00687341" w:rsidP="0089058E" w14:paraId="44CC8D11" w14:textId="2F660DD0">
            <w:pPr>
              <w:spacing w:after="0"/>
              <w:contextualSpacing/>
              <w:rPr>
                <w:rFonts w:eastAsia="Times New Roman" w:cstheme="minorHAnsi"/>
                <w:bCs/>
                <w:color w:val="000000"/>
                <w:sz w:val="18"/>
                <w:szCs w:val="18"/>
              </w:rPr>
            </w:pPr>
            <w:r>
              <w:rPr>
                <w:color w:val="000000"/>
                <w:sz w:val="18"/>
              </w:rPr>
              <w:t>99</w:t>
            </w:r>
          </w:p>
        </w:tc>
      </w:tr>
    </w:tbl>
    <w:p w:rsidR="00ED6CF5" w:rsidRPr="003D1700" w:rsidP="003D1700" w14:paraId="2221D5E8" w14:textId="77777777">
      <w:pPr>
        <w:spacing w:after="0" w:line="240" w:lineRule="auto"/>
        <w:rPr>
          <w:rFonts w:cstheme="minorHAnsi"/>
          <w:b/>
          <w:sz w:val="18"/>
          <w:szCs w:val="18"/>
        </w:rPr>
      </w:pPr>
    </w:p>
    <w:p w:rsidR="00ED6CF5" w:rsidRPr="003D1700" w:rsidP="003D1700" w14:paraId="3D27AB01" w14:textId="77777777">
      <w:pPr>
        <w:spacing w:after="0" w:line="240" w:lineRule="auto"/>
        <w:rPr>
          <w:rFonts w:cstheme="minorHAnsi"/>
          <w:b/>
          <w:sz w:val="18"/>
          <w:szCs w:val="18"/>
        </w:rPr>
      </w:pPr>
    </w:p>
    <w:p w:rsidR="0069584F" w:rsidRPr="003D1700" w:rsidP="003D1700" w14:paraId="21F18171" w14:textId="77777777">
      <w:pPr>
        <w:spacing w:after="0" w:line="240" w:lineRule="auto"/>
        <w:rPr>
          <w:rFonts w:cstheme="minorHAnsi"/>
          <w:b/>
          <w:sz w:val="18"/>
          <w:szCs w:val="18"/>
        </w:rPr>
      </w:pPr>
    </w:p>
    <w:tbl>
      <w:tblPr>
        <w:tblW w:w="9882" w:type="dxa"/>
        <w:tblLayout w:type="fixed"/>
        <w:tblLook w:val="04A0"/>
      </w:tblPr>
      <w:tblGrid>
        <w:gridCol w:w="1440"/>
        <w:gridCol w:w="8442"/>
      </w:tblGrid>
      <w:tr w14:paraId="5F0BC982" w14:textId="77777777" w:rsidTr="00CE5E27">
        <w:tblPrEx>
          <w:tblW w:w="9882" w:type="dxa"/>
          <w:tblLayout w:type="fixed"/>
          <w:tblLook w:val="04A0"/>
        </w:tblPrEx>
        <w:tc>
          <w:tcPr>
            <w:tcW w:w="1440" w:type="dxa"/>
            <w:vAlign w:val="bottom"/>
          </w:tcPr>
          <w:p w:rsidR="003D1700" w:rsidRPr="007731F2" w:rsidP="003D1700" w14:paraId="0D546B4F" w14:textId="28905E5D">
            <w:pPr>
              <w:spacing w:after="0"/>
              <w:contextualSpacing/>
              <w:rPr>
                <w:rFonts w:eastAsia="Times New Roman" w:cstheme="minorHAnsi"/>
                <w:b/>
                <w:i/>
                <w:color w:val="000000"/>
                <w:sz w:val="18"/>
                <w:szCs w:val="18"/>
              </w:rPr>
            </w:pPr>
            <w:r>
              <w:rPr>
                <w:b/>
                <w:color w:val="000000"/>
                <w:sz w:val="18"/>
              </w:rPr>
              <w:t>F.5</w:t>
            </w:r>
          </w:p>
        </w:tc>
        <w:tc>
          <w:tcPr>
            <w:tcW w:w="8442" w:type="dxa"/>
            <w:vAlign w:val="bottom"/>
          </w:tcPr>
          <w:p w:rsidR="003D1700" w:rsidRPr="00C8011C" w:rsidP="003D1700" w14:paraId="21E641DC" w14:textId="1E309888">
            <w:pPr>
              <w:spacing w:after="0"/>
              <w:contextualSpacing/>
              <w:rPr>
                <w:rFonts w:eastAsia="Times New Roman" w:cstheme="minorHAnsi"/>
                <w:color w:val="000000"/>
                <w:sz w:val="18"/>
                <w:szCs w:val="18"/>
                <w:lang w:val="en-US"/>
              </w:rPr>
            </w:pPr>
            <w:r w:rsidRPr="00C8011C">
              <w:rPr>
                <w:b/>
                <w:color w:val="000000"/>
                <w:sz w:val="18"/>
                <w:lang w:val="en-US"/>
              </w:rPr>
              <w:t>Other reasons not see DNW (YBDX)</w:t>
            </w:r>
          </w:p>
        </w:tc>
      </w:tr>
      <w:tr w14:paraId="757362FD" w14:textId="77777777" w:rsidTr="00CE5E27">
        <w:tblPrEx>
          <w:tblW w:w="9882" w:type="dxa"/>
          <w:tblLayout w:type="fixed"/>
          <w:tblLook w:val="04A0"/>
        </w:tblPrEx>
        <w:tc>
          <w:tcPr>
            <w:tcW w:w="1440" w:type="dxa"/>
            <w:vAlign w:val="bottom"/>
          </w:tcPr>
          <w:p w:rsidR="003D1700" w:rsidRPr="009874B4" w:rsidP="00723025" w14:paraId="5EBF4AB1" w14:textId="3A38E694">
            <w:pPr>
              <w:spacing w:after="0"/>
              <w:contextualSpacing/>
              <w:rPr>
                <w:rFonts w:eastAsia="Times New Roman" w:cstheme="minorHAnsi"/>
                <w:b/>
                <w:color w:val="000000"/>
                <w:sz w:val="18"/>
                <w:szCs w:val="18"/>
              </w:rPr>
            </w:pPr>
            <w:r w:rsidRPr="009874B4">
              <w:rPr>
                <w:b/>
                <w:i/>
                <w:color w:val="ED7D31" w:themeColor="accent2"/>
                <w:sz w:val="18"/>
              </w:rPr>
              <w:t>F_NOOTR</w:t>
            </w:r>
          </w:p>
        </w:tc>
        <w:tc>
          <w:tcPr>
            <w:tcW w:w="8442" w:type="dxa"/>
            <w:vAlign w:val="bottom"/>
          </w:tcPr>
          <w:p w:rsidR="003D1700" w:rsidRPr="009874B4" w:rsidP="00723025" w14:paraId="6BA15B03" w14:textId="456F2D33">
            <w:pPr>
              <w:spacing w:after="0"/>
              <w:contextualSpacing/>
              <w:rPr>
                <w:rFonts w:eastAsia="Times New Roman" w:cstheme="minorHAnsi"/>
                <w:b/>
                <w:bCs/>
                <w:color w:val="000000"/>
                <w:sz w:val="18"/>
                <w:szCs w:val="18"/>
              </w:rPr>
            </w:pPr>
            <w:r w:rsidRPr="009874B4">
              <w:rPr>
                <w:color w:val="000000"/>
                <w:sz w:val="18"/>
              </w:rPr>
              <w:t xml:space="preserve">¿Hubo alguna otra razón por la cual no vio a un trabajador de la salud </w:t>
            </w:r>
            <w:r w:rsidRPr="00621B47">
              <w:rPr>
                <w:b/>
                <w:bCs/>
                <w:color w:val="000000"/>
                <w:sz w:val="18"/>
              </w:rPr>
              <w:t>en los 12 meses anteriores a su diagnóstico</w:t>
            </w:r>
            <w:r w:rsidRPr="009874B4">
              <w:rPr>
                <w:color w:val="000000"/>
                <w:sz w:val="18"/>
              </w:rPr>
              <w:t>?</w:t>
            </w:r>
          </w:p>
        </w:tc>
      </w:tr>
      <w:tr w14:paraId="07EC77A5" w14:textId="77777777" w:rsidTr="00CE5E27">
        <w:tblPrEx>
          <w:tblW w:w="9882" w:type="dxa"/>
          <w:tblLayout w:type="fixed"/>
          <w:tblLook w:val="04A0"/>
        </w:tblPrEx>
        <w:tc>
          <w:tcPr>
            <w:tcW w:w="1440" w:type="dxa"/>
            <w:vAlign w:val="bottom"/>
          </w:tcPr>
          <w:p w:rsidR="003D1700" w:rsidP="003D1700" w14:paraId="49BB738F" w14:textId="77777777">
            <w:pPr>
              <w:spacing w:after="0"/>
              <w:contextualSpacing/>
              <w:rPr>
                <w:rFonts w:eastAsia="Times New Roman" w:cstheme="minorHAnsi"/>
                <w:b/>
                <w:color w:val="000000"/>
                <w:sz w:val="18"/>
                <w:szCs w:val="18"/>
              </w:rPr>
            </w:pPr>
          </w:p>
        </w:tc>
        <w:tc>
          <w:tcPr>
            <w:tcW w:w="8442" w:type="dxa"/>
            <w:vAlign w:val="bottom"/>
          </w:tcPr>
          <w:p w:rsidR="003D1700" w:rsidRPr="00C8011C" w:rsidP="003D1700" w14:paraId="374D1F20" w14:textId="2D36DFD6">
            <w:pPr>
              <w:spacing w:after="0"/>
              <w:contextualSpacing/>
              <w:rPr>
                <w:rFonts w:eastAsia="Times New Roman" w:cstheme="minorHAnsi"/>
                <w:b/>
                <w:bCs/>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0672BE" w:rsidRPr="00C8011C" w:rsidP="003D1700" w14:paraId="23BB5ED4" w14:textId="1555DEA5">
      <w:pPr>
        <w:spacing w:after="0" w:line="240" w:lineRule="auto"/>
        <w:rPr>
          <w:b/>
          <w:bCs/>
          <w:sz w:val="18"/>
          <w:szCs w:val="18"/>
          <w:lang w:val="en-US"/>
        </w:rPr>
      </w:pPr>
    </w:p>
    <w:p w:rsidR="00041317" w:rsidRPr="00C8011C" w:rsidP="003D1700" w14:paraId="1A4B1285" w14:textId="77777777">
      <w:pPr>
        <w:spacing w:after="0" w:line="240" w:lineRule="auto"/>
        <w:rPr>
          <w:b/>
          <w:bCs/>
          <w:sz w:val="18"/>
          <w:szCs w:val="18"/>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D2EBE72"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CD7698" w:rsidRPr="009874B4" w:rsidP="1438CA12" w14:paraId="32235490" w14:textId="2AA92196">
            <w:pPr>
              <w:contextualSpacing/>
              <w:rPr>
                <w:rFonts w:eastAsia="Times New Roman"/>
                <w:b/>
                <w:bCs/>
                <w:color w:val="FF0000"/>
                <w:sz w:val="18"/>
                <w:szCs w:val="18"/>
              </w:rPr>
            </w:pPr>
            <w:r w:rsidRPr="009874B4">
              <w:rPr>
                <w:b/>
                <w:color w:val="FF0000"/>
                <w:sz w:val="18"/>
              </w:rPr>
              <w:t>Transición: Las preguntas que siguen son sobre las conversaciones o interacciones que haya tenido con un trabajador de la salud.</w:t>
            </w:r>
            <w:r w:rsidRPr="009874B4">
              <w:rPr>
                <w:rFonts w:ascii="Helvetica" w:hAnsi="Helvetica"/>
                <w:b/>
                <w:color w:val="FF0000"/>
                <w:sz w:val="18"/>
              </w:rPr>
              <w:t xml:space="preserve"> </w:t>
            </w:r>
          </w:p>
        </w:tc>
      </w:tr>
    </w:tbl>
    <w:p w:rsidR="00723025" w:rsidP="00723025" w14:paraId="754CE66A" w14:textId="77777777">
      <w:pPr>
        <w:spacing w:after="160" w:line="259" w:lineRule="auto"/>
        <w:rPr>
          <w:rFonts w:cstheme="minorHAnsi"/>
          <w:b/>
        </w:rPr>
      </w:pPr>
    </w:p>
    <w:p w:rsidR="00723025" w:rsidP="00723025" w14:paraId="223069E5" w14:textId="4465E1A9">
      <w:pPr>
        <w:spacing w:after="160" w:line="259" w:lineRule="auto"/>
        <w:rPr>
          <w:b/>
          <w:bCs/>
        </w:rPr>
      </w:pPr>
      <w:bookmarkStart w:id="34" w:name="_Toc111745899"/>
      <w:r>
        <w:rPr>
          <w:rStyle w:val="NoSpacingChar"/>
          <w:rFonts w:eastAsiaTheme="minorHAnsi"/>
        </w:rPr>
        <w:t>Patient</w:t>
      </w:r>
      <w:r>
        <w:rPr>
          <w:rStyle w:val="NoSpacingChar"/>
          <w:rFonts w:eastAsiaTheme="minorHAnsi"/>
        </w:rPr>
        <w:t xml:space="preserve">-HCW </w:t>
      </w:r>
      <w:r>
        <w:rPr>
          <w:rStyle w:val="NoSpacingChar"/>
          <w:rFonts w:eastAsiaTheme="minorHAnsi"/>
        </w:rPr>
        <w:t>Communication</w:t>
      </w:r>
      <w:bookmarkEnd w:id="34"/>
      <w:r>
        <w:rPr>
          <w:b/>
        </w:rPr>
        <w:t xml:space="preserve"> </w:t>
      </w:r>
    </w:p>
    <w:p w:rsidR="00674D4E" w:rsidP="00723025" w14:paraId="11AEC654" w14:textId="77777777">
      <w:pPr>
        <w:spacing w:after="160" w:line="259" w:lineRule="auto"/>
        <w:rPr>
          <w:b/>
          <w:bCs/>
        </w:rPr>
      </w:pPr>
    </w:p>
    <w:tbl>
      <w:tblPr>
        <w:tblW w:w="9540" w:type="dxa"/>
        <w:tblLayout w:type="fixed"/>
        <w:tblLook w:val="04A0"/>
      </w:tblPr>
      <w:tblGrid>
        <w:gridCol w:w="1440"/>
        <w:gridCol w:w="7650"/>
        <w:gridCol w:w="450"/>
      </w:tblGrid>
      <w:tr w14:paraId="05C221FB" w14:textId="77777777" w:rsidTr="5BF46915">
        <w:tblPrEx>
          <w:tblW w:w="9540" w:type="dxa"/>
          <w:tblLayout w:type="fixed"/>
          <w:tblLook w:val="04A0"/>
        </w:tblPrEx>
        <w:tc>
          <w:tcPr>
            <w:tcW w:w="1440" w:type="dxa"/>
          </w:tcPr>
          <w:p w:rsidR="00624906" w:rsidP="00CE5E27" w14:paraId="090D7C48" w14:textId="2E6F87D8">
            <w:pPr>
              <w:spacing w:after="0"/>
              <w:contextualSpacing/>
              <w:rPr>
                <w:rFonts w:eastAsia="Times New Roman"/>
                <w:b/>
                <w:bCs/>
                <w:color w:val="000000" w:themeColor="text1"/>
                <w:sz w:val="18"/>
                <w:szCs w:val="18"/>
              </w:rPr>
            </w:pPr>
            <w:r>
              <w:rPr>
                <w:b/>
                <w:color w:val="000000" w:themeColor="text1"/>
                <w:sz w:val="18"/>
              </w:rPr>
              <w:t>F.6</w:t>
            </w:r>
          </w:p>
        </w:tc>
        <w:tc>
          <w:tcPr>
            <w:tcW w:w="8100" w:type="dxa"/>
            <w:gridSpan w:val="2"/>
            <w:vAlign w:val="bottom"/>
          </w:tcPr>
          <w:p w:rsidR="00624906" w:rsidRPr="00C8011C" w:rsidP="004D1FB1" w14:paraId="65659997" w14:textId="3F361F7E">
            <w:pPr>
              <w:spacing w:after="0"/>
              <w:contextualSpacing/>
              <w:rPr>
                <w:rFonts w:eastAsia="Times New Roman"/>
                <w:b/>
                <w:bCs/>
                <w:color w:val="000000" w:themeColor="text1"/>
                <w:sz w:val="18"/>
                <w:szCs w:val="18"/>
                <w:lang w:val="en-US"/>
              </w:rPr>
            </w:pPr>
            <w:r w:rsidRPr="00C8011C">
              <w:rPr>
                <w:b/>
                <w:color w:val="000000" w:themeColor="text1"/>
                <w:sz w:val="18"/>
                <w:lang w:val="en-US"/>
              </w:rPr>
              <w:t>Topics for HCW to discuss (sexual health)</w:t>
            </w:r>
          </w:p>
        </w:tc>
      </w:tr>
      <w:tr w14:paraId="3EC86B88" w14:textId="4CDA62C1" w:rsidTr="5BF46915">
        <w:tblPrEx>
          <w:tblW w:w="9540" w:type="dxa"/>
          <w:tblLayout w:type="fixed"/>
          <w:tblLook w:val="04A0"/>
        </w:tblPrEx>
        <w:tc>
          <w:tcPr>
            <w:tcW w:w="1440" w:type="dxa"/>
          </w:tcPr>
          <w:p w:rsidR="003D1700" w:rsidRPr="00C8011C" w:rsidP="00CE5E27" w14:paraId="682CACDB" w14:textId="512909F3">
            <w:pPr>
              <w:spacing w:after="0"/>
              <w:contextualSpacing/>
              <w:rPr>
                <w:rFonts w:eastAsia="Times New Roman"/>
                <w:b/>
                <w:bCs/>
                <w:color w:val="000000"/>
                <w:sz w:val="18"/>
                <w:szCs w:val="18"/>
                <w:lang w:val="en-US"/>
              </w:rPr>
            </w:pPr>
          </w:p>
        </w:tc>
        <w:tc>
          <w:tcPr>
            <w:tcW w:w="8100" w:type="dxa"/>
            <w:gridSpan w:val="2"/>
            <w:vAlign w:val="bottom"/>
          </w:tcPr>
          <w:p w:rsidR="003D1700" w:rsidRPr="00770701" w:rsidP="004D1FB1" w14:paraId="5ED626B0" w14:textId="370ABF18">
            <w:pPr>
              <w:spacing w:after="0"/>
              <w:contextualSpacing/>
              <w:rPr>
                <w:rFonts w:eastAsia="Times New Roman"/>
                <w:color w:val="000000" w:themeColor="text1"/>
                <w:sz w:val="18"/>
                <w:szCs w:val="18"/>
              </w:rPr>
            </w:pPr>
            <w:r w:rsidRPr="00E0574A">
              <w:rPr>
                <w:b/>
                <w:bCs/>
                <w:color w:val="000000" w:themeColor="text1"/>
                <w:sz w:val="18"/>
              </w:rPr>
              <w:t>Antes de su diagnóstico,</w:t>
            </w:r>
            <w:r w:rsidRPr="009874B4">
              <w:rPr>
                <w:color w:val="000000" w:themeColor="text1"/>
                <w:sz w:val="18"/>
              </w:rPr>
              <w:t xml:space="preserve"> ¿sobre cuáles de los siguientes </w:t>
            </w:r>
            <w:r w:rsidRPr="00770701">
              <w:rPr>
                <w:color w:val="000000" w:themeColor="text1"/>
                <w:sz w:val="18"/>
              </w:rPr>
              <w:t>temas hablaron usted y un trabajador de la salud?</w:t>
            </w:r>
          </w:p>
          <w:p w:rsidR="003D1700" w:rsidRPr="00770701" w:rsidP="004D1FB1" w14:paraId="58970FB8" w14:textId="77777777">
            <w:pPr>
              <w:spacing w:after="0"/>
              <w:contextualSpacing/>
              <w:rPr>
                <w:rFonts w:eastAsia="Times New Roman"/>
                <w:color w:val="000000"/>
                <w:sz w:val="18"/>
                <w:szCs w:val="18"/>
              </w:rPr>
            </w:pPr>
            <w:r w:rsidRPr="00770701">
              <w:rPr>
                <w:color w:val="000000" w:themeColor="text1"/>
                <w:sz w:val="18"/>
              </w:rPr>
              <w:t>[WB: Seleccione todas las respuestas que correspondan].</w:t>
            </w:r>
          </w:p>
          <w:p w:rsidR="003D1700" w:rsidRPr="009874B4" w:rsidP="00A85295" w14:paraId="3642E142" w14:textId="2FF01619">
            <w:pPr>
              <w:spacing w:after="0"/>
              <w:contextualSpacing/>
              <w:rPr>
                <w:rFonts w:eastAsia="Times New Roman"/>
                <w:b/>
                <w:color w:val="000000" w:themeColor="text1"/>
                <w:sz w:val="18"/>
                <w:szCs w:val="18"/>
              </w:rPr>
            </w:pPr>
            <w:r w:rsidRPr="00770701">
              <w:rPr>
                <w:color w:val="000000" w:themeColor="text1"/>
                <w:sz w:val="18"/>
              </w:rPr>
              <w:t xml:space="preserve">[IA: Conteste “sí” o “no” para cada </w:t>
            </w:r>
            <w:r w:rsidRPr="00770701" w:rsidR="008D48AD">
              <w:rPr>
                <w:color w:val="000000" w:themeColor="text1"/>
                <w:sz w:val="18"/>
              </w:rPr>
              <w:t>respuesta</w:t>
            </w:r>
            <w:r w:rsidRPr="00770701">
              <w:rPr>
                <w:color w:val="000000" w:themeColor="text1"/>
                <w:sz w:val="18"/>
              </w:rPr>
              <w:t>].</w:t>
            </w:r>
          </w:p>
        </w:tc>
      </w:tr>
      <w:tr w14:paraId="4F74A968" w14:textId="77777777" w:rsidTr="5BF46915">
        <w:tblPrEx>
          <w:tblW w:w="9540" w:type="dxa"/>
          <w:tblLayout w:type="fixed"/>
          <w:tblLook w:val="04A0"/>
        </w:tblPrEx>
        <w:tc>
          <w:tcPr>
            <w:tcW w:w="1440" w:type="dxa"/>
          </w:tcPr>
          <w:p w:rsidR="00A85295" w:rsidRPr="002B17C5" w:rsidP="00CE5E27" w14:paraId="371F5211" w14:textId="77777777">
            <w:pPr>
              <w:spacing w:after="0"/>
              <w:contextualSpacing/>
              <w:rPr>
                <w:rFonts w:eastAsia="Times New Roman"/>
                <w:b/>
                <w:bCs/>
                <w:color w:val="000000"/>
                <w:sz w:val="18"/>
                <w:szCs w:val="18"/>
              </w:rPr>
            </w:pPr>
          </w:p>
        </w:tc>
        <w:tc>
          <w:tcPr>
            <w:tcW w:w="8100" w:type="dxa"/>
            <w:gridSpan w:val="2"/>
            <w:vAlign w:val="bottom"/>
          </w:tcPr>
          <w:p w:rsidR="00A85295" w:rsidRPr="4DB3C97E" w:rsidP="00A85295" w14:paraId="479C3A48" w14:textId="56216A64">
            <w:pPr>
              <w:spacing w:after="0"/>
              <w:contextualSpacing/>
              <w:rPr>
                <w:rFonts w:eastAsia="Times New Roman"/>
                <w:color w:val="000000" w:themeColor="text1"/>
                <w:sz w:val="18"/>
                <w:szCs w:val="18"/>
              </w:rPr>
            </w:pPr>
            <w:r>
              <w:rPr>
                <w:color w:val="7030A0"/>
                <w:sz w:val="18"/>
              </w:rPr>
              <w:t>Programming</w:t>
            </w:r>
            <w:r>
              <w:rPr>
                <w:color w:val="7030A0"/>
                <w:sz w:val="18"/>
              </w:rPr>
              <w:t xml:space="preserve"> note: </w:t>
            </w:r>
            <w:r>
              <w:rPr>
                <w:color w:val="7030A0"/>
                <w:sz w:val="18"/>
              </w:rPr>
              <w:t>Randomize</w:t>
            </w:r>
            <w:r>
              <w:rPr>
                <w:color w:val="7030A0"/>
                <w:sz w:val="18"/>
              </w:rPr>
              <w:t xml:space="preserve"> responses 1-9</w:t>
            </w:r>
          </w:p>
        </w:tc>
      </w:tr>
      <w:tr w14:paraId="1DDF0B0E" w14:textId="11FF3467" w:rsidTr="5BF46915">
        <w:tblPrEx>
          <w:tblW w:w="9540" w:type="dxa"/>
          <w:tblLayout w:type="fixed"/>
          <w:tblLook w:val="04A0"/>
        </w:tblPrEx>
        <w:tc>
          <w:tcPr>
            <w:tcW w:w="1440" w:type="dxa"/>
          </w:tcPr>
          <w:p w:rsidR="003D1700" w:rsidRPr="00370097" w:rsidP="004D1FB1" w14:paraId="29D20FFB" w14:textId="54387234">
            <w:pPr>
              <w:spacing w:after="0"/>
              <w:contextualSpacing/>
              <w:rPr>
                <w:rFonts w:eastAsia="Times New Roman" w:cstheme="minorHAnsi"/>
                <w:b/>
                <w:i/>
                <w:color w:val="000000"/>
                <w:sz w:val="18"/>
                <w:szCs w:val="18"/>
              </w:rPr>
            </w:pPr>
            <w:r>
              <w:rPr>
                <w:b/>
                <w:i/>
                <w:color w:val="ED7D31" w:themeColor="accent2"/>
                <w:sz w:val="18"/>
              </w:rPr>
              <w:t>F_DISCU01</w:t>
            </w:r>
          </w:p>
        </w:tc>
        <w:tc>
          <w:tcPr>
            <w:tcW w:w="7650" w:type="dxa"/>
            <w:vAlign w:val="bottom"/>
          </w:tcPr>
          <w:p w:rsidR="003D1700" w:rsidRPr="006648EC" w:rsidP="5BF46915" w14:paraId="7ABBE646" w14:textId="288C810B">
            <w:pPr>
              <w:tabs>
                <w:tab w:val="right" w:leader="dot" w:pos="5760"/>
              </w:tabs>
              <w:spacing w:after="0"/>
              <w:contextualSpacing/>
              <w:rPr>
                <w:rFonts w:eastAsia="Times New Roman"/>
                <w:sz w:val="18"/>
                <w:szCs w:val="18"/>
              </w:rPr>
            </w:pPr>
            <w:r>
              <w:rPr>
                <w:sz w:val="18"/>
                <w:szCs w:val="18"/>
              </w:rPr>
              <w:t>Historia</w:t>
            </w:r>
            <w:r w:rsidR="00544337">
              <w:rPr>
                <w:sz w:val="18"/>
                <w:szCs w:val="18"/>
              </w:rPr>
              <w:t>l</w:t>
            </w:r>
            <w:r>
              <w:rPr>
                <w:sz w:val="18"/>
                <w:szCs w:val="18"/>
              </w:rPr>
              <w:t xml:space="preserve"> sexual </w:t>
            </w:r>
          </w:p>
        </w:tc>
        <w:tc>
          <w:tcPr>
            <w:tcW w:w="450" w:type="dxa"/>
            <w:vAlign w:val="center"/>
          </w:tcPr>
          <w:p w:rsidR="003D1700" w:rsidP="00CE5E27" w14:paraId="157E0052" w14:textId="77777777">
            <w:pPr>
              <w:spacing w:after="0"/>
              <w:contextualSpacing/>
              <w:rPr>
                <w:rFonts w:eastAsia="Times New Roman" w:cstheme="minorHAnsi"/>
                <w:bCs/>
                <w:color w:val="000000"/>
                <w:sz w:val="18"/>
                <w:szCs w:val="18"/>
              </w:rPr>
            </w:pPr>
            <w:r>
              <w:rPr>
                <w:color w:val="000000"/>
                <w:sz w:val="18"/>
              </w:rPr>
              <w:t>1</w:t>
            </w:r>
          </w:p>
        </w:tc>
      </w:tr>
      <w:tr w14:paraId="29623B1C" w14:textId="7E4FBACA" w:rsidTr="5BF46915">
        <w:tblPrEx>
          <w:tblW w:w="9540" w:type="dxa"/>
          <w:tblLayout w:type="fixed"/>
          <w:tblLook w:val="04A0"/>
        </w:tblPrEx>
        <w:tc>
          <w:tcPr>
            <w:tcW w:w="1440" w:type="dxa"/>
          </w:tcPr>
          <w:p w:rsidR="003D1700" w:rsidRPr="00370097" w:rsidP="004D1FB1" w14:paraId="10B7D395" w14:textId="19C4C9E8">
            <w:pPr>
              <w:spacing w:after="0"/>
              <w:contextualSpacing/>
              <w:rPr>
                <w:rFonts w:eastAsia="Times New Roman" w:cstheme="minorHAnsi"/>
                <w:b/>
                <w:i/>
                <w:color w:val="ED7D31" w:themeColor="accent2"/>
                <w:sz w:val="18"/>
                <w:szCs w:val="18"/>
              </w:rPr>
            </w:pPr>
            <w:r>
              <w:rPr>
                <w:b/>
                <w:i/>
                <w:color w:val="ED7D31" w:themeColor="accent2"/>
                <w:sz w:val="18"/>
              </w:rPr>
              <w:t>F_DISCU02</w:t>
            </w:r>
          </w:p>
        </w:tc>
        <w:tc>
          <w:tcPr>
            <w:tcW w:w="7650" w:type="dxa"/>
            <w:vAlign w:val="bottom"/>
          </w:tcPr>
          <w:p w:rsidR="003D1700" w:rsidRPr="006648EC" w:rsidP="004D1FB1" w14:paraId="773CB725" w14:textId="0E1986B2">
            <w:pPr>
              <w:tabs>
                <w:tab w:val="right" w:leader="dot" w:pos="5760"/>
              </w:tabs>
              <w:spacing w:after="0"/>
              <w:contextualSpacing/>
              <w:rPr>
                <w:rFonts w:eastAsia="Times New Roman" w:cstheme="minorHAnsi"/>
                <w:sz w:val="18"/>
                <w:szCs w:val="18"/>
              </w:rPr>
            </w:pPr>
            <w:r w:rsidRPr="006648EC">
              <w:rPr>
                <w:sz w:val="18"/>
              </w:rPr>
              <w:t>Cómo prevenir la infección por el VIH o las enfermedades de transmisión sexual (ETS)</w:t>
            </w:r>
          </w:p>
        </w:tc>
        <w:tc>
          <w:tcPr>
            <w:tcW w:w="450" w:type="dxa"/>
            <w:vAlign w:val="center"/>
          </w:tcPr>
          <w:p w:rsidR="003D1700" w:rsidP="00CE5E27" w14:paraId="6F4AF33C" w14:textId="77777777">
            <w:pPr>
              <w:spacing w:after="0"/>
              <w:contextualSpacing/>
              <w:rPr>
                <w:rFonts w:eastAsia="Times New Roman" w:cstheme="minorHAnsi"/>
                <w:bCs/>
                <w:color w:val="000000"/>
                <w:sz w:val="18"/>
                <w:szCs w:val="18"/>
              </w:rPr>
            </w:pPr>
            <w:r>
              <w:rPr>
                <w:color w:val="000000"/>
                <w:sz w:val="18"/>
              </w:rPr>
              <w:t>2</w:t>
            </w:r>
          </w:p>
        </w:tc>
      </w:tr>
      <w:tr w14:paraId="2BAEE745" w14:textId="36166CDE" w:rsidTr="5BF46915">
        <w:tblPrEx>
          <w:tblW w:w="9540" w:type="dxa"/>
          <w:tblLayout w:type="fixed"/>
          <w:tblLook w:val="04A0"/>
        </w:tblPrEx>
        <w:tc>
          <w:tcPr>
            <w:tcW w:w="1440" w:type="dxa"/>
          </w:tcPr>
          <w:p w:rsidR="003D1700" w:rsidRPr="00370097" w:rsidP="004D1FB1" w14:paraId="388273D2" w14:textId="0257CBE2">
            <w:pPr>
              <w:spacing w:after="0"/>
              <w:contextualSpacing/>
              <w:rPr>
                <w:rFonts w:eastAsia="Times New Roman" w:cstheme="minorHAnsi"/>
                <w:b/>
                <w:i/>
                <w:color w:val="ED7D31" w:themeColor="accent2"/>
                <w:sz w:val="18"/>
                <w:szCs w:val="18"/>
              </w:rPr>
            </w:pPr>
            <w:r>
              <w:rPr>
                <w:b/>
                <w:i/>
                <w:color w:val="ED7D31" w:themeColor="accent2"/>
                <w:sz w:val="18"/>
              </w:rPr>
              <w:t>F_DISCU03</w:t>
            </w:r>
          </w:p>
        </w:tc>
        <w:tc>
          <w:tcPr>
            <w:tcW w:w="7650" w:type="dxa"/>
            <w:vAlign w:val="bottom"/>
          </w:tcPr>
          <w:p w:rsidR="003D1700" w:rsidRPr="006648EC" w:rsidP="004D1FB1" w14:paraId="7FA2002C" w14:textId="4AA0434A">
            <w:pPr>
              <w:tabs>
                <w:tab w:val="right" w:leader="dot" w:pos="5760"/>
              </w:tabs>
              <w:spacing w:after="0"/>
              <w:contextualSpacing/>
              <w:rPr>
                <w:rFonts w:eastAsia="Times New Roman" w:cstheme="minorHAnsi"/>
                <w:sz w:val="18"/>
                <w:szCs w:val="18"/>
              </w:rPr>
            </w:pPr>
            <w:r w:rsidRPr="006648EC">
              <w:rPr>
                <w:sz w:val="18"/>
              </w:rPr>
              <w:t>Salud sexual para hombres gais, bisexuales u otros hombres que tienen relaciones sexuales con hombres</w:t>
            </w:r>
            <w:r w:rsidRPr="006648EC" w:rsidR="0044450B">
              <w:rPr>
                <w:sz w:val="18"/>
              </w:rPr>
              <w:t xml:space="preserve"> </w:t>
            </w:r>
          </w:p>
        </w:tc>
        <w:tc>
          <w:tcPr>
            <w:tcW w:w="450" w:type="dxa"/>
            <w:vAlign w:val="center"/>
          </w:tcPr>
          <w:p w:rsidR="003D1700" w:rsidP="00CE5E27" w14:paraId="04EDA3BB" w14:textId="77777777">
            <w:pPr>
              <w:spacing w:after="0"/>
              <w:contextualSpacing/>
              <w:rPr>
                <w:rFonts w:eastAsia="Times New Roman" w:cstheme="minorHAnsi"/>
                <w:bCs/>
                <w:color w:val="000000"/>
                <w:sz w:val="18"/>
                <w:szCs w:val="18"/>
              </w:rPr>
            </w:pPr>
            <w:r>
              <w:rPr>
                <w:color w:val="000000"/>
                <w:sz w:val="18"/>
              </w:rPr>
              <w:t>3</w:t>
            </w:r>
          </w:p>
        </w:tc>
      </w:tr>
      <w:tr w14:paraId="1DDD1047" w14:textId="60A19DA1" w:rsidTr="5BF46915">
        <w:tblPrEx>
          <w:tblW w:w="9540" w:type="dxa"/>
          <w:tblLayout w:type="fixed"/>
          <w:tblLook w:val="04A0"/>
        </w:tblPrEx>
        <w:tc>
          <w:tcPr>
            <w:tcW w:w="1440" w:type="dxa"/>
          </w:tcPr>
          <w:p w:rsidR="003D1700" w:rsidRPr="00370097" w:rsidP="004D1FB1" w14:paraId="6FEB0D97" w14:textId="03ED9216">
            <w:pPr>
              <w:spacing w:after="0"/>
              <w:contextualSpacing/>
              <w:rPr>
                <w:rFonts w:eastAsia="Times New Roman" w:cstheme="minorHAnsi"/>
                <w:b/>
                <w:i/>
                <w:color w:val="ED7D31" w:themeColor="accent2"/>
                <w:sz w:val="18"/>
                <w:szCs w:val="18"/>
              </w:rPr>
            </w:pPr>
            <w:r>
              <w:rPr>
                <w:b/>
                <w:i/>
                <w:color w:val="ED7D31" w:themeColor="accent2"/>
                <w:sz w:val="18"/>
              </w:rPr>
              <w:t>F_DISCU04</w:t>
            </w:r>
          </w:p>
        </w:tc>
        <w:tc>
          <w:tcPr>
            <w:tcW w:w="7650" w:type="dxa"/>
            <w:vAlign w:val="bottom"/>
          </w:tcPr>
          <w:p w:rsidR="003D1700" w:rsidRPr="006648EC" w:rsidP="004D1FB1" w14:paraId="27755DA8" w14:textId="5E9476B1">
            <w:pPr>
              <w:tabs>
                <w:tab w:val="right" w:leader="dot" w:pos="5760"/>
              </w:tabs>
              <w:spacing w:after="0"/>
              <w:contextualSpacing/>
              <w:rPr>
                <w:rFonts w:eastAsia="Times New Roman" w:cstheme="minorHAnsi"/>
                <w:sz w:val="18"/>
                <w:szCs w:val="18"/>
              </w:rPr>
            </w:pPr>
            <w:r w:rsidRPr="006648EC">
              <w:rPr>
                <w:sz w:val="18"/>
              </w:rPr>
              <w:t>Salud sexual para personas transgénero o de género no binario</w:t>
            </w:r>
          </w:p>
        </w:tc>
        <w:tc>
          <w:tcPr>
            <w:tcW w:w="450" w:type="dxa"/>
            <w:vAlign w:val="center"/>
          </w:tcPr>
          <w:p w:rsidR="003D1700" w:rsidP="00CE5E27" w14:paraId="5C96BCFD" w14:textId="77777777">
            <w:pPr>
              <w:spacing w:after="0"/>
              <w:contextualSpacing/>
              <w:rPr>
                <w:rFonts w:eastAsia="Times New Roman" w:cstheme="minorHAnsi"/>
                <w:bCs/>
                <w:color w:val="000000"/>
                <w:sz w:val="18"/>
                <w:szCs w:val="18"/>
              </w:rPr>
            </w:pPr>
            <w:r>
              <w:rPr>
                <w:color w:val="000000"/>
                <w:sz w:val="18"/>
              </w:rPr>
              <w:t>4</w:t>
            </w:r>
          </w:p>
        </w:tc>
      </w:tr>
      <w:tr w14:paraId="798A4E07" w14:textId="33175E79" w:rsidTr="5BF46915">
        <w:tblPrEx>
          <w:tblW w:w="9540" w:type="dxa"/>
          <w:tblLayout w:type="fixed"/>
          <w:tblLook w:val="04A0"/>
        </w:tblPrEx>
        <w:tc>
          <w:tcPr>
            <w:tcW w:w="1440" w:type="dxa"/>
          </w:tcPr>
          <w:p w:rsidR="003D1700" w:rsidRPr="00370097" w:rsidP="004D1FB1" w14:paraId="44C62984" w14:textId="394504D1">
            <w:pPr>
              <w:spacing w:after="0"/>
              <w:contextualSpacing/>
              <w:rPr>
                <w:rFonts w:eastAsia="Times New Roman" w:cstheme="minorHAnsi"/>
                <w:b/>
                <w:i/>
                <w:color w:val="ED7D31" w:themeColor="accent2"/>
                <w:sz w:val="18"/>
                <w:szCs w:val="18"/>
              </w:rPr>
            </w:pPr>
            <w:r>
              <w:rPr>
                <w:b/>
                <w:i/>
                <w:color w:val="ED7D31" w:themeColor="accent2"/>
                <w:sz w:val="18"/>
              </w:rPr>
              <w:t>F_DISCU05</w:t>
            </w:r>
          </w:p>
        </w:tc>
        <w:tc>
          <w:tcPr>
            <w:tcW w:w="7650" w:type="dxa"/>
            <w:vAlign w:val="bottom"/>
          </w:tcPr>
          <w:p w:rsidR="003D1700" w:rsidRPr="006648EC" w:rsidP="004D1FB1" w14:paraId="01338FDD" w14:textId="040CDE99">
            <w:pPr>
              <w:tabs>
                <w:tab w:val="right" w:leader="dot" w:pos="5760"/>
              </w:tabs>
              <w:spacing w:after="0"/>
              <w:contextualSpacing/>
              <w:rPr>
                <w:rFonts w:eastAsia="Times New Roman" w:cstheme="minorHAnsi"/>
                <w:sz w:val="18"/>
                <w:szCs w:val="18"/>
              </w:rPr>
            </w:pPr>
            <w:r w:rsidRPr="006648EC">
              <w:rPr>
                <w:sz w:val="18"/>
              </w:rPr>
              <w:t>Consejería sobre practicar relaciones sexuales más seguras o reducir la cantidad de parejas sexuales</w:t>
            </w:r>
          </w:p>
        </w:tc>
        <w:tc>
          <w:tcPr>
            <w:tcW w:w="450" w:type="dxa"/>
            <w:vAlign w:val="center"/>
          </w:tcPr>
          <w:p w:rsidR="003D1700" w:rsidP="00CE5E27" w14:paraId="3222BBC5" w14:textId="77777777">
            <w:pPr>
              <w:spacing w:after="0"/>
              <w:contextualSpacing/>
              <w:rPr>
                <w:rFonts w:eastAsia="Times New Roman" w:cstheme="minorHAnsi"/>
                <w:bCs/>
                <w:color w:val="000000"/>
                <w:sz w:val="18"/>
                <w:szCs w:val="18"/>
              </w:rPr>
            </w:pPr>
            <w:r>
              <w:rPr>
                <w:color w:val="000000"/>
                <w:sz w:val="18"/>
              </w:rPr>
              <w:t>5</w:t>
            </w:r>
          </w:p>
        </w:tc>
      </w:tr>
      <w:tr w14:paraId="7F51AAB7" w14:textId="0C00CD74" w:rsidTr="5BF46915">
        <w:tblPrEx>
          <w:tblW w:w="9540" w:type="dxa"/>
          <w:tblLayout w:type="fixed"/>
          <w:tblLook w:val="04A0"/>
        </w:tblPrEx>
        <w:tc>
          <w:tcPr>
            <w:tcW w:w="1440" w:type="dxa"/>
          </w:tcPr>
          <w:p w:rsidR="003D1700" w:rsidRPr="00370097" w:rsidP="004D1FB1" w14:paraId="49E0699A" w14:textId="6EADC007">
            <w:pPr>
              <w:spacing w:after="0"/>
              <w:contextualSpacing/>
              <w:rPr>
                <w:rFonts w:eastAsia="Times New Roman" w:cstheme="minorHAnsi"/>
                <w:b/>
                <w:i/>
                <w:color w:val="ED7D31" w:themeColor="accent2"/>
                <w:sz w:val="18"/>
                <w:szCs w:val="18"/>
              </w:rPr>
            </w:pPr>
            <w:r>
              <w:rPr>
                <w:b/>
                <w:i/>
                <w:color w:val="ED7D31" w:themeColor="accent2"/>
                <w:sz w:val="18"/>
              </w:rPr>
              <w:t>F_DISCU06</w:t>
            </w:r>
          </w:p>
        </w:tc>
        <w:tc>
          <w:tcPr>
            <w:tcW w:w="7650" w:type="dxa"/>
            <w:vAlign w:val="bottom"/>
          </w:tcPr>
          <w:p w:rsidR="003D1700" w:rsidRPr="006648EC" w:rsidP="004D1FB1" w14:paraId="41400F56" w14:textId="3BF212D9">
            <w:pPr>
              <w:tabs>
                <w:tab w:val="right" w:leader="dot" w:pos="5760"/>
              </w:tabs>
              <w:spacing w:after="0"/>
              <w:contextualSpacing/>
              <w:rPr>
                <w:rFonts w:eastAsia="Times New Roman" w:cstheme="minorHAnsi"/>
                <w:sz w:val="18"/>
                <w:szCs w:val="18"/>
              </w:rPr>
            </w:pPr>
            <w:r w:rsidRPr="006648EC">
              <w:rPr>
                <w:sz w:val="18"/>
              </w:rPr>
              <w:t>Hacerse la prueba del VIH y saber si uno tiene el VIH</w:t>
            </w:r>
          </w:p>
        </w:tc>
        <w:tc>
          <w:tcPr>
            <w:tcW w:w="450" w:type="dxa"/>
            <w:vAlign w:val="center"/>
          </w:tcPr>
          <w:p w:rsidR="003D1700" w:rsidP="00CE5E27" w14:paraId="519940A4" w14:textId="77777777">
            <w:pPr>
              <w:spacing w:after="0"/>
              <w:contextualSpacing/>
              <w:rPr>
                <w:rFonts w:eastAsia="Times New Roman" w:cstheme="minorHAnsi"/>
                <w:bCs/>
                <w:color w:val="000000"/>
                <w:sz w:val="18"/>
                <w:szCs w:val="18"/>
              </w:rPr>
            </w:pPr>
            <w:r>
              <w:rPr>
                <w:color w:val="000000"/>
                <w:sz w:val="18"/>
              </w:rPr>
              <w:t>6</w:t>
            </w:r>
          </w:p>
        </w:tc>
      </w:tr>
      <w:tr w14:paraId="479A5A6C" w14:textId="28ABD930" w:rsidTr="5BF46915">
        <w:tblPrEx>
          <w:tblW w:w="9540" w:type="dxa"/>
          <w:tblLayout w:type="fixed"/>
          <w:tblLook w:val="04A0"/>
        </w:tblPrEx>
        <w:tc>
          <w:tcPr>
            <w:tcW w:w="1440" w:type="dxa"/>
          </w:tcPr>
          <w:p w:rsidR="003D1700" w:rsidRPr="00370097" w:rsidP="004D1FB1" w14:paraId="7B0F3832" w14:textId="72B60771">
            <w:pPr>
              <w:spacing w:after="0"/>
              <w:contextualSpacing/>
              <w:rPr>
                <w:rFonts w:eastAsia="Times New Roman" w:cstheme="minorHAnsi"/>
                <w:b/>
                <w:i/>
                <w:color w:val="ED7D31" w:themeColor="accent2"/>
                <w:sz w:val="18"/>
                <w:szCs w:val="18"/>
              </w:rPr>
            </w:pPr>
            <w:r>
              <w:rPr>
                <w:b/>
                <w:i/>
                <w:color w:val="ED7D31" w:themeColor="accent2"/>
                <w:sz w:val="18"/>
              </w:rPr>
              <w:t>F_DISCU07</w:t>
            </w:r>
          </w:p>
        </w:tc>
        <w:tc>
          <w:tcPr>
            <w:tcW w:w="7650" w:type="dxa"/>
            <w:vAlign w:val="bottom"/>
          </w:tcPr>
          <w:p w:rsidR="003D1700" w:rsidRPr="006648EC" w:rsidP="004D1FB1" w14:paraId="11EBD0FA" w14:textId="6DFE1F76">
            <w:pPr>
              <w:tabs>
                <w:tab w:val="right" w:leader="dot" w:pos="5760"/>
              </w:tabs>
              <w:spacing w:after="0"/>
              <w:contextualSpacing/>
              <w:rPr>
                <w:rFonts w:eastAsia="Times New Roman" w:cstheme="minorHAnsi"/>
                <w:sz w:val="18"/>
                <w:szCs w:val="18"/>
              </w:rPr>
            </w:pPr>
            <w:r w:rsidRPr="006648EC">
              <w:rPr>
                <w:sz w:val="18"/>
              </w:rPr>
              <w:t xml:space="preserve">La PrEP o profilaxis </w:t>
            </w:r>
            <w:r w:rsidRPr="006648EC">
              <w:rPr>
                <w:sz w:val="18"/>
              </w:rPr>
              <w:t>prexposición</w:t>
            </w:r>
          </w:p>
        </w:tc>
        <w:tc>
          <w:tcPr>
            <w:tcW w:w="450" w:type="dxa"/>
            <w:vAlign w:val="center"/>
          </w:tcPr>
          <w:p w:rsidR="003D1700" w:rsidP="00CE5E27" w14:paraId="1EBCAF36" w14:textId="77777777">
            <w:pPr>
              <w:spacing w:after="0"/>
              <w:contextualSpacing/>
              <w:rPr>
                <w:rFonts w:eastAsia="Times New Roman" w:cstheme="minorHAnsi"/>
                <w:bCs/>
                <w:color w:val="000000"/>
                <w:sz w:val="18"/>
                <w:szCs w:val="18"/>
              </w:rPr>
            </w:pPr>
            <w:r>
              <w:rPr>
                <w:color w:val="000000"/>
                <w:sz w:val="18"/>
              </w:rPr>
              <w:t>7</w:t>
            </w:r>
          </w:p>
        </w:tc>
      </w:tr>
      <w:tr w14:paraId="4588569D" w14:textId="0A8F5967" w:rsidTr="5BF46915">
        <w:tblPrEx>
          <w:tblW w:w="9540" w:type="dxa"/>
          <w:tblLayout w:type="fixed"/>
          <w:tblLook w:val="04A0"/>
        </w:tblPrEx>
        <w:tc>
          <w:tcPr>
            <w:tcW w:w="1440" w:type="dxa"/>
          </w:tcPr>
          <w:p w:rsidR="003D1700" w:rsidRPr="00370097" w:rsidP="00365E09" w14:paraId="242F5C1D" w14:textId="1053A64C">
            <w:pPr>
              <w:spacing w:after="0"/>
              <w:contextualSpacing/>
              <w:rPr>
                <w:rFonts w:eastAsia="Times New Roman" w:cstheme="minorHAnsi"/>
                <w:b/>
                <w:i/>
                <w:color w:val="ED7D31" w:themeColor="accent2"/>
                <w:sz w:val="18"/>
                <w:szCs w:val="18"/>
              </w:rPr>
            </w:pPr>
            <w:r>
              <w:rPr>
                <w:b/>
                <w:i/>
                <w:color w:val="ED7D31" w:themeColor="accent2"/>
                <w:sz w:val="18"/>
              </w:rPr>
              <w:t>F_DISCU08</w:t>
            </w:r>
          </w:p>
        </w:tc>
        <w:tc>
          <w:tcPr>
            <w:tcW w:w="7650" w:type="dxa"/>
            <w:vAlign w:val="bottom"/>
          </w:tcPr>
          <w:p w:rsidR="003D1700" w:rsidRPr="006648EC" w:rsidP="00365E09" w14:paraId="47ED8832" w14:textId="65C0C1A5">
            <w:pPr>
              <w:tabs>
                <w:tab w:val="right" w:leader="dot" w:pos="5760"/>
              </w:tabs>
              <w:spacing w:after="0"/>
              <w:contextualSpacing/>
              <w:rPr>
                <w:rFonts w:eastAsia="Times New Roman" w:cstheme="minorHAnsi"/>
                <w:sz w:val="18"/>
                <w:szCs w:val="18"/>
              </w:rPr>
            </w:pPr>
            <w:r w:rsidRPr="006648EC">
              <w:rPr>
                <w:sz w:val="18"/>
              </w:rPr>
              <w:t>El consumo de alcohol o drogas antes de las relaciones sexuales</w:t>
            </w:r>
            <w:r w:rsidRPr="006648EC" w:rsidR="0044450B">
              <w:rPr>
                <w:sz w:val="18"/>
              </w:rPr>
              <w:t xml:space="preserve"> </w:t>
            </w:r>
          </w:p>
        </w:tc>
        <w:tc>
          <w:tcPr>
            <w:tcW w:w="450" w:type="dxa"/>
            <w:vAlign w:val="center"/>
          </w:tcPr>
          <w:p w:rsidR="003D1700" w:rsidP="00CE5E27" w14:paraId="7E8EC0D3" w14:textId="6CADFA89">
            <w:pPr>
              <w:spacing w:after="0"/>
              <w:contextualSpacing/>
              <w:rPr>
                <w:rFonts w:eastAsia="Times New Roman" w:cstheme="minorHAnsi"/>
                <w:bCs/>
                <w:color w:val="000000"/>
                <w:sz w:val="18"/>
                <w:szCs w:val="18"/>
              </w:rPr>
            </w:pPr>
            <w:r>
              <w:rPr>
                <w:color w:val="000000"/>
                <w:sz w:val="18"/>
              </w:rPr>
              <w:t>8</w:t>
            </w:r>
          </w:p>
        </w:tc>
      </w:tr>
      <w:tr w14:paraId="5E3DFCFB" w14:textId="53D9C68E" w:rsidTr="5BF46915">
        <w:tblPrEx>
          <w:tblW w:w="9540" w:type="dxa"/>
          <w:tblLayout w:type="fixed"/>
          <w:tblLook w:val="04A0"/>
        </w:tblPrEx>
        <w:tc>
          <w:tcPr>
            <w:tcW w:w="1440" w:type="dxa"/>
          </w:tcPr>
          <w:p w:rsidR="003D1700" w:rsidRPr="00370097" w:rsidP="00365E09" w14:paraId="3DE3A21B" w14:textId="7344F0DC">
            <w:pPr>
              <w:spacing w:after="0"/>
              <w:contextualSpacing/>
              <w:rPr>
                <w:rFonts w:eastAsia="Times New Roman" w:cstheme="minorHAnsi"/>
                <w:b/>
                <w:i/>
                <w:color w:val="ED7D31" w:themeColor="accent2"/>
                <w:sz w:val="18"/>
                <w:szCs w:val="18"/>
              </w:rPr>
            </w:pPr>
            <w:r>
              <w:rPr>
                <w:b/>
                <w:i/>
                <w:color w:val="ED7D31" w:themeColor="accent2"/>
                <w:sz w:val="18"/>
              </w:rPr>
              <w:t>F_DISCU09</w:t>
            </w:r>
          </w:p>
        </w:tc>
        <w:tc>
          <w:tcPr>
            <w:tcW w:w="7650" w:type="dxa"/>
            <w:vAlign w:val="bottom"/>
          </w:tcPr>
          <w:p w:rsidR="003D1700" w:rsidRPr="006648EC" w:rsidP="00365E09" w14:paraId="60CEB169" w14:textId="4BBBF4E6">
            <w:pPr>
              <w:tabs>
                <w:tab w:val="right" w:leader="dot" w:pos="5760"/>
              </w:tabs>
              <w:spacing w:after="0"/>
              <w:contextualSpacing/>
              <w:rPr>
                <w:rFonts w:eastAsia="Times New Roman" w:cstheme="minorHAnsi"/>
                <w:sz w:val="18"/>
                <w:szCs w:val="18"/>
              </w:rPr>
            </w:pPr>
            <w:r w:rsidRPr="006648EC">
              <w:rPr>
                <w:sz w:val="18"/>
              </w:rPr>
              <w:t>Tratamiento por el consumo de drogas o alcohol</w:t>
            </w:r>
          </w:p>
        </w:tc>
        <w:tc>
          <w:tcPr>
            <w:tcW w:w="450" w:type="dxa"/>
            <w:vAlign w:val="center"/>
          </w:tcPr>
          <w:p w:rsidR="003D1700" w:rsidP="00CE5E27" w14:paraId="7478ED8C" w14:textId="69715B8B">
            <w:pPr>
              <w:spacing w:after="0"/>
              <w:contextualSpacing/>
              <w:rPr>
                <w:rFonts w:eastAsia="Times New Roman" w:cstheme="minorHAnsi"/>
                <w:bCs/>
                <w:color w:val="000000"/>
                <w:sz w:val="18"/>
                <w:szCs w:val="18"/>
              </w:rPr>
            </w:pPr>
            <w:r>
              <w:rPr>
                <w:color w:val="000000"/>
                <w:sz w:val="18"/>
              </w:rPr>
              <w:t>9</w:t>
            </w:r>
          </w:p>
        </w:tc>
      </w:tr>
      <w:tr w14:paraId="31720CD4" w14:textId="435FA3D4" w:rsidTr="5BF46915">
        <w:tblPrEx>
          <w:tblW w:w="9540" w:type="dxa"/>
          <w:tblLayout w:type="fixed"/>
          <w:tblLook w:val="04A0"/>
        </w:tblPrEx>
        <w:tc>
          <w:tcPr>
            <w:tcW w:w="1440" w:type="dxa"/>
          </w:tcPr>
          <w:p w:rsidR="003D1700" w:rsidRPr="00C47B30" w:rsidP="004D1FB1" w14:paraId="04659561" w14:textId="4C450804">
            <w:pPr>
              <w:spacing w:after="0"/>
              <w:contextualSpacing/>
              <w:rPr>
                <w:rFonts w:eastAsia="Times New Roman" w:cstheme="minorHAnsi"/>
                <w:b/>
                <w:i/>
                <w:color w:val="ED7D31" w:themeColor="accent2"/>
                <w:sz w:val="18"/>
                <w:szCs w:val="18"/>
              </w:rPr>
            </w:pPr>
            <w:r>
              <w:rPr>
                <w:b/>
                <w:i/>
                <w:color w:val="ED7D31" w:themeColor="accent2"/>
                <w:sz w:val="18"/>
              </w:rPr>
              <w:t>F_DISCU94</w:t>
            </w:r>
          </w:p>
        </w:tc>
        <w:tc>
          <w:tcPr>
            <w:tcW w:w="7650" w:type="dxa"/>
            <w:vAlign w:val="bottom"/>
          </w:tcPr>
          <w:p w:rsidR="003D1700" w:rsidRPr="006648EC" w:rsidP="004D1FB1" w14:paraId="48206462" w14:textId="1804DD40">
            <w:pPr>
              <w:tabs>
                <w:tab w:val="right" w:leader="dot" w:pos="5760"/>
              </w:tabs>
              <w:spacing w:after="0"/>
              <w:contextualSpacing/>
              <w:rPr>
                <w:rFonts w:eastAsia="Times New Roman" w:cstheme="minorHAnsi"/>
                <w:sz w:val="18"/>
                <w:szCs w:val="18"/>
              </w:rPr>
            </w:pPr>
            <w:r w:rsidRPr="006648EC">
              <w:rPr>
                <w:sz w:val="18"/>
              </w:rPr>
              <w:t>Ninguna de estas aplica</w:t>
            </w:r>
          </w:p>
        </w:tc>
        <w:tc>
          <w:tcPr>
            <w:tcW w:w="450" w:type="dxa"/>
            <w:vAlign w:val="center"/>
          </w:tcPr>
          <w:p w:rsidR="003D1700" w:rsidP="00CE5E27" w14:paraId="1DB7DBA5" w14:textId="5A5AD865">
            <w:pPr>
              <w:spacing w:after="0"/>
              <w:contextualSpacing/>
              <w:rPr>
                <w:rFonts w:eastAsia="Times New Roman" w:cstheme="minorHAnsi"/>
                <w:bCs/>
                <w:color w:val="000000"/>
                <w:sz w:val="18"/>
                <w:szCs w:val="18"/>
              </w:rPr>
            </w:pPr>
            <w:r>
              <w:rPr>
                <w:color w:val="000000"/>
                <w:sz w:val="18"/>
              </w:rPr>
              <w:t>94</w:t>
            </w:r>
          </w:p>
        </w:tc>
      </w:tr>
      <w:tr w14:paraId="71BD5D88" w14:textId="7C014CF7" w:rsidTr="5BF46915">
        <w:tblPrEx>
          <w:tblW w:w="9540" w:type="dxa"/>
          <w:tblLayout w:type="fixed"/>
          <w:tblLook w:val="04A0"/>
        </w:tblPrEx>
        <w:tc>
          <w:tcPr>
            <w:tcW w:w="1440" w:type="dxa"/>
          </w:tcPr>
          <w:p w:rsidR="003D1700" w:rsidRPr="00C47B30" w:rsidP="004D1FB1" w14:paraId="2361D478" w14:textId="0429258D">
            <w:pPr>
              <w:spacing w:after="0"/>
              <w:contextualSpacing/>
              <w:rPr>
                <w:rFonts w:eastAsia="Times New Roman" w:cstheme="minorHAnsi"/>
                <w:b/>
                <w:i/>
                <w:color w:val="ED7D31" w:themeColor="accent2"/>
                <w:sz w:val="18"/>
                <w:szCs w:val="18"/>
              </w:rPr>
            </w:pPr>
            <w:r>
              <w:rPr>
                <w:b/>
                <w:i/>
                <w:color w:val="ED7D31" w:themeColor="accent2"/>
                <w:sz w:val="18"/>
              </w:rPr>
              <w:t>F_DISCU98</w:t>
            </w:r>
          </w:p>
        </w:tc>
        <w:tc>
          <w:tcPr>
            <w:tcW w:w="7650" w:type="dxa"/>
            <w:vAlign w:val="bottom"/>
          </w:tcPr>
          <w:p w:rsidR="003D1700" w:rsidRPr="006648EC" w:rsidP="004D1FB1" w14:paraId="7B20B4DD" w14:textId="07317F3E">
            <w:pPr>
              <w:tabs>
                <w:tab w:val="right" w:leader="dot" w:pos="5760"/>
              </w:tabs>
              <w:spacing w:after="0"/>
              <w:contextualSpacing/>
              <w:rPr>
                <w:rFonts w:eastAsia="Times New Roman" w:cstheme="minorHAnsi"/>
                <w:i/>
                <w:iCs/>
                <w:color w:val="767171" w:themeColor="background2" w:themeShade="80"/>
                <w:sz w:val="18"/>
                <w:szCs w:val="18"/>
              </w:rPr>
            </w:pPr>
            <w:r w:rsidRPr="006648EC">
              <w:rPr>
                <w:i/>
                <w:color w:val="767171" w:themeColor="background2" w:themeShade="80"/>
                <w:sz w:val="18"/>
              </w:rPr>
              <w:t>No sabe</w:t>
            </w:r>
          </w:p>
        </w:tc>
        <w:tc>
          <w:tcPr>
            <w:tcW w:w="450" w:type="dxa"/>
            <w:vAlign w:val="center"/>
          </w:tcPr>
          <w:p w:rsidR="003D1700" w:rsidRPr="003D1700" w:rsidP="00CE5E27" w14:paraId="30C7881C" w14:textId="075F0EC2">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2C80955B" w14:textId="7465CB18" w:rsidTr="5BF46915">
        <w:tblPrEx>
          <w:tblW w:w="9540" w:type="dxa"/>
          <w:tblLayout w:type="fixed"/>
          <w:tblLook w:val="04A0"/>
        </w:tblPrEx>
        <w:tc>
          <w:tcPr>
            <w:tcW w:w="1440" w:type="dxa"/>
          </w:tcPr>
          <w:p w:rsidR="003D1700" w:rsidRPr="00C47B30" w:rsidP="004D1FB1" w14:paraId="79C19585" w14:textId="0E7FC70E">
            <w:pPr>
              <w:spacing w:after="0"/>
              <w:contextualSpacing/>
              <w:rPr>
                <w:rFonts w:eastAsia="Times New Roman" w:cstheme="minorHAnsi"/>
                <w:b/>
                <w:i/>
                <w:color w:val="ED7D31" w:themeColor="accent2"/>
                <w:sz w:val="18"/>
                <w:szCs w:val="18"/>
              </w:rPr>
            </w:pPr>
            <w:r>
              <w:rPr>
                <w:b/>
                <w:i/>
                <w:color w:val="ED7D31" w:themeColor="accent2"/>
                <w:sz w:val="18"/>
              </w:rPr>
              <w:t>F_DISCU99</w:t>
            </w:r>
          </w:p>
        </w:tc>
        <w:tc>
          <w:tcPr>
            <w:tcW w:w="7650" w:type="dxa"/>
            <w:vAlign w:val="bottom"/>
          </w:tcPr>
          <w:p w:rsidR="003D1700" w:rsidRPr="006648EC" w:rsidP="004D1FB1" w14:paraId="1292046F" w14:textId="716DF185">
            <w:pPr>
              <w:tabs>
                <w:tab w:val="right" w:leader="dot" w:pos="5760"/>
              </w:tabs>
              <w:spacing w:after="0"/>
              <w:contextualSpacing/>
              <w:rPr>
                <w:rFonts w:eastAsia="Times New Roman" w:cstheme="minorHAnsi"/>
                <w:i/>
                <w:iCs/>
                <w:color w:val="767171" w:themeColor="background2" w:themeShade="80"/>
                <w:sz w:val="18"/>
                <w:szCs w:val="18"/>
              </w:rPr>
            </w:pPr>
            <w:r w:rsidRPr="006648EC">
              <w:rPr>
                <w:i/>
                <w:color w:val="767171" w:themeColor="background2" w:themeShade="80"/>
                <w:sz w:val="18"/>
              </w:rPr>
              <w:t>Prefiere no contestar</w:t>
            </w:r>
          </w:p>
        </w:tc>
        <w:tc>
          <w:tcPr>
            <w:tcW w:w="450" w:type="dxa"/>
            <w:vAlign w:val="center"/>
          </w:tcPr>
          <w:p w:rsidR="003D1700" w:rsidRPr="003D1700" w:rsidP="00CE5E27" w14:paraId="06C0C635" w14:textId="46B9A825">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BF3AAD" w:rsidP="00CF7813" w14:paraId="69DCF06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03"/>
        <w:gridCol w:w="8374"/>
      </w:tblGrid>
      <w:tr w14:paraId="7DD1F080" w14:textId="77777777" w:rsidTr="0061306D">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03" w:type="dxa"/>
            <w:noWrap/>
            <w:hideMark/>
          </w:tcPr>
          <w:p w:rsidR="00262912" w:rsidRPr="003D1700" w:rsidP="007B48D1" w14:paraId="0A0EDE16" w14:textId="30BD3D51">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262912" w:rsidRPr="003D1700" w:rsidP="007B48D1" w14:paraId="776AB98C" w14:textId="77777777">
            <w:pPr>
              <w:contextualSpacing/>
              <w:rPr>
                <w:rFonts w:eastAsia="Times New Roman" w:cstheme="minorHAnsi"/>
                <w:b/>
                <w:color w:val="7030A0"/>
                <w:sz w:val="18"/>
                <w:szCs w:val="18"/>
              </w:rPr>
            </w:pPr>
          </w:p>
        </w:tc>
        <w:tc>
          <w:tcPr>
            <w:tcW w:w="8374" w:type="dxa"/>
            <w:shd w:val="clear" w:color="auto" w:fill="auto"/>
          </w:tcPr>
          <w:p w:rsidR="00541D88" w:rsidRPr="00C8011C" w:rsidP="00C35FBB" w14:paraId="27F9DF0B" w14:textId="59E62D91">
            <w:pPr>
              <w:contextualSpacing/>
              <w:rPr>
                <w:rFonts w:eastAsia="Times New Roman"/>
                <w:b/>
                <w:bCs/>
                <w:color w:val="7030A0"/>
                <w:sz w:val="18"/>
                <w:szCs w:val="18"/>
                <w:lang w:val="en-US"/>
              </w:rPr>
            </w:pPr>
            <w:r w:rsidRPr="00C8011C">
              <w:rPr>
                <w:b/>
                <w:color w:val="7030A0"/>
                <w:sz w:val="18"/>
                <w:lang w:val="en-US"/>
              </w:rPr>
              <w:t>If (B.7=’Man’ [1] OR B.7=’Transgender man’ [3] OR B.7=’Non-Binary’ [5] OR B.7=’Genderqueer’ [6])</w:t>
            </w:r>
          </w:p>
          <w:p w:rsidR="00C35FBB" w:rsidRPr="00C8011C" w:rsidP="00C35FBB" w14:paraId="49142003" w14:textId="3824A4C0">
            <w:pPr>
              <w:contextualSpacing/>
              <w:rPr>
                <w:rFonts w:eastAsia="Times New Roman"/>
                <w:b/>
                <w:bCs/>
                <w:color w:val="7030A0"/>
                <w:sz w:val="18"/>
                <w:szCs w:val="18"/>
                <w:lang w:val="en-US"/>
              </w:rPr>
            </w:pPr>
            <w:r w:rsidRPr="00C8011C">
              <w:rPr>
                <w:b/>
                <w:color w:val="7030A0"/>
                <w:sz w:val="18"/>
                <w:lang w:val="en-US"/>
              </w:rPr>
              <w:t>&amp; (B.8=’Bisexual’ [1] OR B.8=’Gay or Lesbian’ [2] OR B.8 =’Queer’ [3] OR B.8=’Same-gender loving’ [4])</w:t>
            </w:r>
          </w:p>
          <w:p w:rsidR="00EF0ED8" w:rsidRPr="00C8011C" w:rsidP="00C35FBB" w14:paraId="290F9D74" w14:textId="77777777">
            <w:pPr>
              <w:contextualSpacing/>
              <w:rPr>
                <w:rFonts w:eastAsia="Times New Roman"/>
                <w:b/>
                <w:bCs/>
                <w:color w:val="7030A0"/>
                <w:sz w:val="18"/>
                <w:szCs w:val="18"/>
                <w:lang w:val="en-US"/>
              </w:rPr>
            </w:pPr>
          </w:p>
          <w:p w:rsidR="003347FE" w:rsidRPr="00C8011C" w:rsidP="00C35FBB" w14:paraId="189792DA" w14:textId="77777777">
            <w:pPr>
              <w:contextualSpacing/>
              <w:rPr>
                <w:rFonts w:eastAsia="Times New Roman"/>
                <w:b/>
                <w:bCs/>
                <w:color w:val="7030A0"/>
                <w:sz w:val="18"/>
                <w:szCs w:val="18"/>
                <w:lang w:val="en-US"/>
              </w:rPr>
            </w:pPr>
            <w:r w:rsidRPr="00C8011C">
              <w:rPr>
                <w:b/>
                <w:color w:val="7030A0"/>
                <w:sz w:val="18"/>
                <w:lang w:val="en-US"/>
              </w:rPr>
              <w:t>OR</w:t>
            </w:r>
          </w:p>
          <w:p w:rsidR="00E53DAF" w:rsidRPr="00C8011C" w:rsidP="00C35FBB" w14:paraId="3F1F9F21" w14:textId="77777777">
            <w:pPr>
              <w:contextualSpacing/>
              <w:rPr>
                <w:rFonts w:eastAsia="Times New Roman"/>
                <w:b/>
                <w:bCs/>
                <w:color w:val="7030A0"/>
                <w:sz w:val="18"/>
                <w:szCs w:val="18"/>
                <w:lang w:val="en-US"/>
              </w:rPr>
            </w:pPr>
            <w:r w:rsidRPr="00C8011C">
              <w:rPr>
                <w:b/>
                <w:color w:val="7030A0"/>
                <w:sz w:val="18"/>
                <w:lang w:val="en-US"/>
              </w:rPr>
              <w:t xml:space="preserve">If (B.7=’Man’ [1] OR B.7=’Transgender man’ [3] OR B.7=’Non-Binary’ [5] OR B.7=’Genderqueer’ [6]) </w:t>
            </w:r>
          </w:p>
          <w:p w:rsidR="00CD74F0" w:rsidRPr="00C8011C" w:rsidP="00C35FBB" w14:paraId="56AD64EA" w14:textId="7FA00825">
            <w:pPr>
              <w:contextualSpacing/>
              <w:rPr>
                <w:rFonts w:eastAsia="Times New Roman"/>
                <w:b/>
                <w:bCs/>
                <w:color w:val="7030A0"/>
                <w:sz w:val="18"/>
                <w:szCs w:val="18"/>
                <w:lang w:val="en-US"/>
              </w:rPr>
            </w:pPr>
            <w:r w:rsidRPr="00C8011C">
              <w:rPr>
                <w:b/>
                <w:color w:val="7030A0"/>
                <w:sz w:val="18"/>
                <w:lang w:val="en-US"/>
              </w:rPr>
              <w:t>&amp; (B.9=’Men’ [1] OR B.9=’Transgender men’ [3])</w:t>
            </w:r>
          </w:p>
          <w:p w:rsidR="00EF0ED8" w:rsidRPr="00C8011C" w:rsidP="00C35FBB" w14:paraId="53B760EE" w14:textId="77777777">
            <w:pPr>
              <w:contextualSpacing/>
              <w:rPr>
                <w:rFonts w:eastAsia="Times New Roman"/>
                <w:b/>
                <w:bCs/>
                <w:color w:val="7030A0"/>
                <w:sz w:val="18"/>
                <w:szCs w:val="18"/>
                <w:lang w:val="en-US"/>
              </w:rPr>
            </w:pPr>
          </w:p>
          <w:p w:rsidR="00CD74F0" w:rsidRPr="00C8011C" w:rsidP="00C35FBB" w14:paraId="097409E3" w14:textId="57182103">
            <w:pPr>
              <w:contextualSpacing/>
              <w:rPr>
                <w:rFonts w:eastAsia="Times New Roman"/>
                <w:b/>
                <w:bCs/>
                <w:color w:val="7030A0"/>
                <w:sz w:val="18"/>
                <w:szCs w:val="18"/>
                <w:lang w:val="en-US"/>
              </w:rPr>
            </w:pPr>
            <w:r w:rsidRPr="00C8011C">
              <w:rPr>
                <w:b/>
                <w:color w:val="7030A0"/>
                <w:sz w:val="18"/>
                <w:lang w:val="en-US"/>
              </w:rPr>
              <w:t>OR</w:t>
            </w:r>
          </w:p>
          <w:p w:rsidR="00ED67AF" w:rsidRPr="00C8011C" w:rsidP="007B48D1" w14:paraId="42F30E5A" w14:textId="3631CB80">
            <w:pPr>
              <w:contextualSpacing/>
              <w:rPr>
                <w:rFonts w:eastAsia="Times New Roman"/>
                <w:b/>
                <w:bCs/>
                <w:color w:val="7030A0"/>
                <w:sz w:val="18"/>
                <w:szCs w:val="18"/>
                <w:lang w:val="en-US"/>
              </w:rPr>
            </w:pPr>
            <w:r w:rsidRPr="00C8011C">
              <w:rPr>
                <w:b/>
                <w:color w:val="7030A0"/>
                <w:sz w:val="18"/>
                <w:lang w:val="en-US"/>
              </w:rPr>
              <w:t>If B.6=’Male’ [1] &amp; (B.9=’Men’ [1] OR B.9=’Transgender Men’ [3])</w:t>
            </w:r>
          </w:p>
          <w:p w:rsidR="00F71B6A" w:rsidRPr="00C8011C" w:rsidP="007B48D1" w14:paraId="6779A3E4" w14:textId="77777777">
            <w:pPr>
              <w:contextualSpacing/>
              <w:rPr>
                <w:rFonts w:eastAsia="Times New Roman"/>
                <w:b/>
                <w:bCs/>
                <w:color w:val="7030A0"/>
                <w:sz w:val="18"/>
                <w:szCs w:val="18"/>
                <w:lang w:val="en-US"/>
              </w:rPr>
            </w:pPr>
          </w:p>
          <w:p w:rsidR="00D9036E" w:rsidRPr="00C8011C" w:rsidP="007B48D1" w14:paraId="36526834" w14:textId="1365E7A9">
            <w:pPr>
              <w:contextualSpacing/>
              <w:rPr>
                <w:rFonts w:eastAsia="Times New Roman"/>
                <w:b/>
                <w:bCs/>
                <w:color w:val="7030A0"/>
                <w:sz w:val="18"/>
                <w:szCs w:val="18"/>
                <w:lang w:val="en-US"/>
              </w:rPr>
            </w:pPr>
            <w:r w:rsidRPr="00C8011C">
              <w:rPr>
                <w:b/>
                <w:color w:val="7030A0"/>
                <w:sz w:val="18"/>
                <w:lang w:val="en-US"/>
              </w:rPr>
              <w:t>Then GO TO F.7</w:t>
            </w:r>
          </w:p>
          <w:p w:rsidR="00A0085E" w:rsidRPr="00C8011C" w:rsidP="007B48D1" w14:paraId="4D85DA26" w14:textId="77777777">
            <w:pPr>
              <w:contextualSpacing/>
              <w:rPr>
                <w:rFonts w:eastAsia="Times New Roman"/>
                <w:b/>
                <w:bCs/>
                <w:color w:val="7030A0"/>
                <w:sz w:val="18"/>
                <w:szCs w:val="18"/>
                <w:lang w:val="en-US"/>
              </w:rPr>
            </w:pPr>
          </w:p>
          <w:p w:rsidR="00262912" w:rsidRPr="00C8011C" w:rsidP="007B48D1" w14:paraId="7EE6F856" w14:textId="5F4FDEE8">
            <w:pPr>
              <w:contextualSpacing/>
              <w:rPr>
                <w:rFonts w:eastAsia="Times New Roman"/>
                <w:b/>
                <w:bCs/>
                <w:color w:val="7030A0"/>
                <w:sz w:val="18"/>
                <w:szCs w:val="18"/>
                <w:lang w:val="en-US"/>
              </w:rPr>
            </w:pPr>
            <w:r w:rsidRPr="00C8011C">
              <w:rPr>
                <w:b/>
                <w:color w:val="7030A0"/>
                <w:sz w:val="18"/>
                <w:lang w:val="en-US"/>
              </w:rPr>
              <w:t>Else GO to F.9</w:t>
            </w:r>
          </w:p>
        </w:tc>
      </w:tr>
    </w:tbl>
    <w:p w:rsidR="00723025" w:rsidRPr="00C8011C" w:rsidP="00723025" w14:paraId="7B319FBA" w14:textId="77777777">
      <w:pPr>
        <w:spacing w:after="160" w:line="259" w:lineRule="auto"/>
        <w:rPr>
          <w:rFonts w:cstheme="minorHAnsi"/>
          <w:b/>
          <w:lang w:val="en-US"/>
        </w:rPr>
      </w:pPr>
    </w:p>
    <w:tbl>
      <w:tblPr>
        <w:tblW w:w="9900" w:type="dxa"/>
        <w:tblLayout w:type="fixed"/>
        <w:tblLook w:val="04A0"/>
      </w:tblPr>
      <w:tblGrid>
        <w:gridCol w:w="1440"/>
        <w:gridCol w:w="6030"/>
        <w:gridCol w:w="2430"/>
      </w:tblGrid>
      <w:tr w14:paraId="284303FF" w14:textId="77777777" w:rsidTr="0080427A">
        <w:tblPrEx>
          <w:tblW w:w="9900" w:type="dxa"/>
          <w:tblLayout w:type="fixed"/>
          <w:tblLook w:val="04A0"/>
        </w:tblPrEx>
        <w:tc>
          <w:tcPr>
            <w:tcW w:w="1440" w:type="dxa"/>
          </w:tcPr>
          <w:p w:rsidR="0086540F" w:rsidP="0086540F" w14:paraId="6B2D2615" w14:textId="0ED4023B">
            <w:pPr>
              <w:spacing w:after="0"/>
              <w:contextualSpacing/>
              <w:rPr>
                <w:rFonts w:eastAsia="Times New Roman"/>
                <w:b/>
                <w:bCs/>
                <w:color w:val="000000" w:themeColor="text1"/>
                <w:sz w:val="18"/>
                <w:szCs w:val="18"/>
              </w:rPr>
            </w:pPr>
            <w:r>
              <w:rPr>
                <w:b/>
                <w:color w:val="000000" w:themeColor="text1"/>
                <w:sz w:val="18"/>
              </w:rPr>
              <w:t>F.7</w:t>
            </w:r>
          </w:p>
        </w:tc>
        <w:tc>
          <w:tcPr>
            <w:tcW w:w="8460" w:type="dxa"/>
            <w:gridSpan w:val="2"/>
            <w:vAlign w:val="bottom"/>
          </w:tcPr>
          <w:p w:rsidR="0086540F" w:rsidRPr="00C8011C" w:rsidP="0086540F" w14:paraId="3E1AE153" w14:textId="7EFA4427">
            <w:pPr>
              <w:spacing w:after="0"/>
              <w:contextualSpacing/>
              <w:rPr>
                <w:rFonts w:eastAsia="Times New Roman"/>
                <w:b/>
                <w:bCs/>
                <w:color w:val="000000" w:themeColor="text1"/>
                <w:sz w:val="18"/>
                <w:szCs w:val="18"/>
                <w:lang w:val="en-US"/>
              </w:rPr>
            </w:pPr>
            <w:r w:rsidRPr="00C8011C">
              <w:rPr>
                <w:b/>
                <w:color w:val="000000" w:themeColor="text1"/>
                <w:sz w:val="18"/>
                <w:lang w:val="en-US"/>
              </w:rPr>
              <w:t xml:space="preserve">Patient out to provider – MSM </w:t>
            </w:r>
            <w:r w:rsidRPr="00C8011C">
              <w:rPr>
                <w:b/>
                <w:color w:val="000000"/>
                <w:sz w:val="18"/>
                <w:lang w:val="en-US"/>
              </w:rPr>
              <w:t>(BDX)</w:t>
            </w:r>
          </w:p>
        </w:tc>
      </w:tr>
      <w:tr w14:paraId="7F01A236" w14:textId="77777777" w:rsidTr="0080427A">
        <w:tblPrEx>
          <w:tblW w:w="9900" w:type="dxa"/>
          <w:tblLayout w:type="fixed"/>
          <w:tblLook w:val="04A0"/>
        </w:tblPrEx>
        <w:tc>
          <w:tcPr>
            <w:tcW w:w="1440" w:type="dxa"/>
          </w:tcPr>
          <w:p w:rsidR="003D1700" w:rsidRPr="00D2520D" w:rsidP="007D1082" w14:paraId="3D2DDACD" w14:textId="6BD4FCC7">
            <w:pPr>
              <w:spacing w:after="0"/>
              <w:contextualSpacing/>
              <w:rPr>
                <w:rFonts w:eastAsia="Times New Roman"/>
                <w:b/>
                <w:i/>
                <w:color w:val="000000"/>
                <w:sz w:val="18"/>
                <w:szCs w:val="18"/>
              </w:rPr>
            </w:pPr>
            <w:r>
              <w:rPr>
                <w:b/>
                <w:i/>
                <w:color w:val="ED7D31" w:themeColor="accent2"/>
                <w:sz w:val="18"/>
              </w:rPr>
              <w:t>F_MSMHC</w:t>
            </w:r>
          </w:p>
        </w:tc>
        <w:tc>
          <w:tcPr>
            <w:tcW w:w="8460" w:type="dxa"/>
            <w:gridSpan w:val="2"/>
            <w:vAlign w:val="bottom"/>
          </w:tcPr>
          <w:p w:rsidR="00EF2D43" w:rsidRPr="000D436C" w:rsidP="0086540F" w14:paraId="7C5F8DA7" w14:textId="5A7689B5">
            <w:pPr>
              <w:spacing w:after="0"/>
              <w:contextualSpacing/>
              <w:rPr>
                <w:rFonts w:eastAsia="Times New Roman"/>
                <w:color w:val="000000"/>
                <w:sz w:val="18"/>
                <w:szCs w:val="18"/>
              </w:rPr>
            </w:pPr>
            <w:r w:rsidRPr="000D436C">
              <w:rPr>
                <w:b/>
                <w:bCs/>
                <w:color w:val="000000" w:themeColor="text1"/>
                <w:sz w:val="18"/>
              </w:rPr>
              <w:t>Antes de su diagnóstico</w:t>
            </w:r>
            <w:r w:rsidRPr="000D436C">
              <w:rPr>
                <w:color w:val="000000" w:themeColor="text1"/>
                <w:sz w:val="18"/>
              </w:rPr>
              <w:t>, ¿le dijo a algún trabajador de la salud que le atraían los hombres o que había tenido relaciones sexuales con hombres?</w:t>
            </w:r>
          </w:p>
        </w:tc>
      </w:tr>
      <w:tr w14:paraId="4B4FE341" w14:textId="77777777" w:rsidTr="0080427A">
        <w:tblPrEx>
          <w:tblW w:w="9900" w:type="dxa"/>
          <w:tblLayout w:type="fixed"/>
          <w:tblLook w:val="04A0"/>
        </w:tblPrEx>
        <w:tc>
          <w:tcPr>
            <w:tcW w:w="1440" w:type="dxa"/>
          </w:tcPr>
          <w:p w:rsidR="0086540F" w:rsidP="007D1082" w14:paraId="188E5AC6" w14:textId="77777777">
            <w:pPr>
              <w:spacing w:after="0"/>
              <w:contextualSpacing/>
              <w:rPr>
                <w:rFonts w:eastAsia="Times New Roman"/>
                <w:b/>
                <w:bCs/>
                <w:color w:val="000000" w:themeColor="text1"/>
                <w:sz w:val="18"/>
                <w:szCs w:val="18"/>
              </w:rPr>
            </w:pPr>
          </w:p>
        </w:tc>
        <w:tc>
          <w:tcPr>
            <w:tcW w:w="8460" w:type="dxa"/>
            <w:gridSpan w:val="2"/>
            <w:vAlign w:val="bottom"/>
          </w:tcPr>
          <w:p w:rsidR="0086540F" w:rsidRPr="000D436C" w:rsidP="0086540F" w14:paraId="283D1B5F" w14:textId="60A2644F">
            <w:pPr>
              <w:spacing w:after="0"/>
              <w:contextualSpacing/>
              <w:rPr>
                <w:rFonts w:eastAsia="Times New Roman"/>
                <w:b/>
                <w:bCs/>
                <w:color w:val="000000" w:themeColor="text1"/>
                <w:sz w:val="18"/>
                <w:szCs w:val="18"/>
                <w:lang w:val="en-US"/>
              </w:rPr>
            </w:pPr>
            <w:r w:rsidRPr="000D436C">
              <w:rPr>
                <w:color w:val="00B050"/>
                <w:sz w:val="18"/>
                <w:lang w:val="en-US"/>
              </w:rPr>
              <w:t>[DON’T READ RESPONSES. SELECT ONLY ONE.]</w:t>
            </w:r>
          </w:p>
        </w:tc>
      </w:tr>
      <w:tr w14:paraId="47E29D65" w14:textId="77777777" w:rsidTr="0080427A">
        <w:tblPrEx>
          <w:tblW w:w="9900" w:type="dxa"/>
          <w:tblLayout w:type="fixed"/>
          <w:tblLook w:val="04A0"/>
        </w:tblPrEx>
        <w:tc>
          <w:tcPr>
            <w:tcW w:w="1440" w:type="dxa"/>
          </w:tcPr>
          <w:p w:rsidR="003D1700" w:rsidRPr="00C8011C" w:rsidP="00723025" w14:paraId="7CB8E53A" w14:textId="77777777">
            <w:pPr>
              <w:spacing w:after="0"/>
              <w:contextualSpacing/>
              <w:rPr>
                <w:rFonts w:eastAsia="Times New Roman" w:cstheme="minorHAnsi"/>
                <w:color w:val="000000"/>
                <w:sz w:val="18"/>
                <w:szCs w:val="18"/>
                <w:lang w:val="en-US"/>
              </w:rPr>
            </w:pPr>
          </w:p>
        </w:tc>
        <w:tc>
          <w:tcPr>
            <w:tcW w:w="6030" w:type="dxa"/>
            <w:vAlign w:val="bottom"/>
          </w:tcPr>
          <w:p w:rsidR="003D1700" w:rsidRPr="000D436C" w:rsidP="00723025" w14:paraId="5C3EECC3" w14:textId="2C8FB3BA">
            <w:pPr>
              <w:tabs>
                <w:tab w:val="right" w:leader="dot" w:pos="5760"/>
              </w:tabs>
              <w:spacing w:after="0"/>
              <w:contextualSpacing/>
              <w:rPr>
                <w:rFonts w:eastAsia="Times New Roman" w:cstheme="minorHAnsi"/>
                <w:color w:val="000000"/>
                <w:sz w:val="18"/>
                <w:szCs w:val="18"/>
              </w:rPr>
            </w:pPr>
            <w:r w:rsidRPr="000D436C">
              <w:rPr>
                <w:color w:val="000000"/>
                <w:sz w:val="18"/>
              </w:rPr>
              <w:t>No</w:t>
            </w:r>
          </w:p>
        </w:tc>
        <w:tc>
          <w:tcPr>
            <w:tcW w:w="2430" w:type="dxa"/>
            <w:vAlign w:val="center"/>
          </w:tcPr>
          <w:p w:rsidR="003D1700" w:rsidP="007D1082" w14:paraId="750DD711" w14:textId="77777777">
            <w:pPr>
              <w:spacing w:after="0"/>
              <w:contextualSpacing/>
              <w:rPr>
                <w:rFonts w:eastAsia="Times New Roman" w:cstheme="minorHAnsi"/>
                <w:bCs/>
                <w:color w:val="000000"/>
                <w:sz w:val="18"/>
                <w:szCs w:val="18"/>
              </w:rPr>
            </w:pPr>
            <w:r>
              <w:rPr>
                <w:color w:val="000000"/>
                <w:sz w:val="18"/>
              </w:rPr>
              <w:t>0</w:t>
            </w:r>
          </w:p>
        </w:tc>
      </w:tr>
      <w:tr w14:paraId="538200E1" w14:textId="77777777" w:rsidTr="0080427A">
        <w:tblPrEx>
          <w:tblW w:w="9900" w:type="dxa"/>
          <w:tblLayout w:type="fixed"/>
          <w:tblLook w:val="04A0"/>
        </w:tblPrEx>
        <w:tc>
          <w:tcPr>
            <w:tcW w:w="1440" w:type="dxa"/>
          </w:tcPr>
          <w:p w:rsidR="003D1700" w:rsidRPr="002B17C5" w:rsidP="00723025" w14:paraId="5BBD0B73" w14:textId="77777777">
            <w:pPr>
              <w:spacing w:after="0"/>
              <w:contextualSpacing/>
              <w:rPr>
                <w:rFonts w:eastAsia="Times New Roman" w:cstheme="minorHAnsi"/>
                <w:color w:val="000000"/>
                <w:sz w:val="18"/>
                <w:szCs w:val="18"/>
              </w:rPr>
            </w:pPr>
          </w:p>
        </w:tc>
        <w:tc>
          <w:tcPr>
            <w:tcW w:w="6030" w:type="dxa"/>
            <w:vAlign w:val="bottom"/>
          </w:tcPr>
          <w:p w:rsidR="003D1700" w:rsidRPr="000D436C" w:rsidP="00723025" w14:paraId="7E6D19DC" w14:textId="14A64904">
            <w:pPr>
              <w:tabs>
                <w:tab w:val="right" w:leader="dot" w:pos="5760"/>
              </w:tabs>
              <w:spacing w:after="0"/>
              <w:contextualSpacing/>
              <w:rPr>
                <w:rFonts w:eastAsia="Times New Roman" w:cstheme="minorHAnsi"/>
                <w:color w:val="000000"/>
                <w:sz w:val="18"/>
                <w:szCs w:val="18"/>
              </w:rPr>
            </w:pPr>
            <w:r w:rsidRPr="000D436C">
              <w:rPr>
                <w:color w:val="000000"/>
                <w:sz w:val="18"/>
              </w:rPr>
              <w:t>Sí</w:t>
            </w:r>
          </w:p>
        </w:tc>
        <w:tc>
          <w:tcPr>
            <w:tcW w:w="2430" w:type="dxa"/>
            <w:vAlign w:val="center"/>
          </w:tcPr>
          <w:p w:rsidR="003D1700" w:rsidP="007D1082" w14:paraId="3A85FA05" w14:textId="77777777">
            <w:pPr>
              <w:spacing w:after="0"/>
              <w:contextualSpacing/>
              <w:rPr>
                <w:rFonts w:eastAsia="Times New Roman" w:cstheme="minorHAnsi"/>
                <w:bCs/>
                <w:color w:val="000000"/>
                <w:sz w:val="18"/>
                <w:szCs w:val="18"/>
              </w:rPr>
            </w:pPr>
            <w:r>
              <w:rPr>
                <w:color w:val="000000"/>
                <w:sz w:val="18"/>
              </w:rPr>
              <w:t>1</w:t>
            </w:r>
          </w:p>
        </w:tc>
      </w:tr>
      <w:tr w14:paraId="7061C195" w14:textId="77777777" w:rsidTr="0080427A">
        <w:tblPrEx>
          <w:tblW w:w="9900" w:type="dxa"/>
          <w:tblLayout w:type="fixed"/>
          <w:tblLook w:val="04A0"/>
        </w:tblPrEx>
        <w:tc>
          <w:tcPr>
            <w:tcW w:w="1440" w:type="dxa"/>
          </w:tcPr>
          <w:p w:rsidR="003D1700" w:rsidRPr="002B17C5" w:rsidP="00723025" w14:paraId="3D689985" w14:textId="77777777">
            <w:pPr>
              <w:spacing w:after="0"/>
              <w:contextualSpacing/>
              <w:rPr>
                <w:rFonts w:eastAsia="Times New Roman" w:cstheme="minorHAnsi"/>
                <w:color w:val="000000"/>
                <w:sz w:val="18"/>
                <w:szCs w:val="18"/>
              </w:rPr>
            </w:pPr>
          </w:p>
        </w:tc>
        <w:tc>
          <w:tcPr>
            <w:tcW w:w="6030" w:type="dxa"/>
            <w:vAlign w:val="bottom"/>
          </w:tcPr>
          <w:p w:rsidR="003D1700" w:rsidRPr="000D436C" w:rsidP="00723025" w14:paraId="70D65EBA" w14:textId="1C22F418">
            <w:pPr>
              <w:tabs>
                <w:tab w:val="right" w:leader="dot" w:pos="5760"/>
              </w:tabs>
              <w:spacing w:after="0"/>
              <w:contextualSpacing/>
              <w:rPr>
                <w:rFonts w:eastAsia="Times New Roman" w:cstheme="minorHAnsi"/>
                <w:i/>
                <w:iCs/>
                <w:color w:val="767171" w:themeColor="background2" w:themeShade="80"/>
                <w:sz w:val="18"/>
                <w:szCs w:val="18"/>
              </w:rPr>
            </w:pPr>
            <w:r w:rsidRPr="000D436C">
              <w:rPr>
                <w:i/>
                <w:color w:val="767171" w:themeColor="background2" w:themeShade="80"/>
                <w:sz w:val="18"/>
              </w:rPr>
              <w:t>No sabe</w:t>
            </w:r>
          </w:p>
        </w:tc>
        <w:tc>
          <w:tcPr>
            <w:tcW w:w="2430" w:type="dxa"/>
            <w:vAlign w:val="center"/>
          </w:tcPr>
          <w:p w:rsidR="003D1700" w:rsidRPr="003D1700" w:rsidP="007D1082" w14:paraId="6AFCF67C"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365601B1" w14:textId="77777777" w:rsidTr="0080427A">
        <w:tblPrEx>
          <w:tblW w:w="9900" w:type="dxa"/>
          <w:tblLayout w:type="fixed"/>
          <w:tblLook w:val="04A0"/>
        </w:tblPrEx>
        <w:tc>
          <w:tcPr>
            <w:tcW w:w="1440" w:type="dxa"/>
          </w:tcPr>
          <w:p w:rsidR="003D1700" w:rsidRPr="002B17C5" w:rsidP="00723025" w14:paraId="714C68DD" w14:textId="77777777">
            <w:pPr>
              <w:spacing w:after="0"/>
              <w:contextualSpacing/>
              <w:rPr>
                <w:rFonts w:eastAsia="Times New Roman" w:cstheme="minorHAnsi"/>
                <w:color w:val="000000"/>
                <w:sz w:val="18"/>
                <w:szCs w:val="18"/>
              </w:rPr>
            </w:pPr>
          </w:p>
        </w:tc>
        <w:tc>
          <w:tcPr>
            <w:tcW w:w="6030" w:type="dxa"/>
            <w:vAlign w:val="bottom"/>
          </w:tcPr>
          <w:p w:rsidR="003D1700" w:rsidRPr="000D436C" w:rsidP="00723025" w14:paraId="1B5FCA51" w14:textId="6359C719">
            <w:pPr>
              <w:tabs>
                <w:tab w:val="right" w:leader="dot" w:pos="5760"/>
              </w:tabs>
              <w:spacing w:after="0"/>
              <w:contextualSpacing/>
              <w:rPr>
                <w:rFonts w:eastAsia="Times New Roman" w:cstheme="minorHAnsi"/>
                <w:i/>
                <w:iCs/>
                <w:color w:val="767171" w:themeColor="background2" w:themeShade="80"/>
                <w:sz w:val="18"/>
                <w:szCs w:val="18"/>
              </w:rPr>
            </w:pPr>
            <w:r w:rsidRPr="000D436C">
              <w:rPr>
                <w:i/>
                <w:color w:val="767171" w:themeColor="background2" w:themeShade="80"/>
                <w:sz w:val="18"/>
              </w:rPr>
              <w:t>Prefiere no contestar</w:t>
            </w:r>
          </w:p>
        </w:tc>
        <w:tc>
          <w:tcPr>
            <w:tcW w:w="2430" w:type="dxa"/>
            <w:vAlign w:val="center"/>
          </w:tcPr>
          <w:p w:rsidR="003D1700" w:rsidRPr="003D1700" w:rsidP="007D1082" w14:paraId="44E14BC9"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E563BA" w:rsidP="00723025" w14:paraId="63EB7636" w14:textId="77777777">
      <w:pPr>
        <w:spacing w:after="160" w:line="259" w:lineRule="auto"/>
        <w:rPr>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2B7C28" w14:textId="77777777" w:rsidTr="0080427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23025" w:rsidRPr="003D1700" w:rsidP="00723025" w14:paraId="3DBC3034" w14:textId="22F5974E">
            <w:pPr>
              <w:contextualSpacing/>
              <w:rPr>
                <w:rFonts w:eastAsia="Times New Roman"/>
                <w:b/>
                <w:color w:val="7030A0"/>
                <w:sz w:val="18"/>
                <w:szCs w:val="18"/>
              </w:rPr>
            </w:pPr>
            <w:r>
              <w:rPr>
                <w:b/>
                <w:color w:val="7030A0"/>
                <w:sz w:val="18"/>
              </w:rPr>
              <w:t>Skip</w:t>
            </w:r>
            <w:r>
              <w:rPr>
                <w:b/>
                <w:color w:val="7030A0"/>
                <w:sz w:val="18"/>
              </w:rPr>
              <w:t xml:space="preserve"> </w:t>
            </w:r>
            <w:r>
              <w:rPr>
                <w:b/>
                <w:color w:val="7030A0"/>
                <w:sz w:val="18"/>
              </w:rPr>
              <w:t>Pattern</w:t>
            </w:r>
          </w:p>
          <w:p w:rsidR="00723025" w:rsidRPr="003D1700" w:rsidP="00723025" w14:paraId="779221EA" w14:textId="77777777">
            <w:pPr>
              <w:contextualSpacing/>
              <w:rPr>
                <w:rFonts w:eastAsia="Times New Roman" w:cstheme="minorHAnsi"/>
                <w:b/>
                <w:color w:val="7030A0"/>
                <w:sz w:val="18"/>
                <w:szCs w:val="18"/>
              </w:rPr>
            </w:pPr>
          </w:p>
        </w:tc>
        <w:tc>
          <w:tcPr>
            <w:tcW w:w="8437" w:type="dxa"/>
          </w:tcPr>
          <w:p w:rsidR="000C28BB" w:rsidRPr="00C8011C" w:rsidP="00723025" w14:paraId="6662DB43" w14:textId="6C006196">
            <w:pPr>
              <w:contextualSpacing/>
              <w:rPr>
                <w:rFonts w:eastAsia="Times New Roman"/>
                <w:b/>
                <w:bCs/>
                <w:color w:val="7030A0"/>
                <w:sz w:val="18"/>
                <w:szCs w:val="18"/>
                <w:lang w:val="en-US"/>
              </w:rPr>
            </w:pPr>
            <w:r w:rsidRPr="00C8011C">
              <w:rPr>
                <w:b/>
                <w:color w:val="7030A0"/>
                <w:sz w:val="18"/>
                <w:lang w:val="en-US"/>
              </w:rPr>
              <w:t>If B.7=’Transgender man’ [3] or B.7=’Transgender woman’ [4] or B.7=’Non-Binary’ [5] or B.7 = ‘Genderqueer’ [6] or B.7=’Another gender identity, please specify’ [96]</w:t>
            </w:r>
          </w:p>
          <w:p w:rsidR="00723025" w:rsidRPr="00C8011C" w:rsidP="00723025" w14:paraId="6CEF5D3D" w14:textId="52F6611C">
            <w:pPr>
              <w:contextualSpacing/>
              <w:rPr>
                <w:rFonts w:eastAsia="Times New Roman"/>
                <w:b/>
                <w:bCs/>
                <w:color w:val="7030A0"/>
                <w:sz w:val="18"/>
                <w:szCs w:val="18"/>
                <w:lang w:val="en-US"/>
              </w:rPr>
            </w:pPr>
            <w:r w:rsidRPr="00C8011C">
              <w:rPr>
                <w:b/>
                <w:color w:val="7030A0"/>
                <w:sz w:val="18"/>
                <w:lang w:val="en-US"/>
              </w:rPr>
              <w:t>THEN GO to F.8</w:t>
            </w:r>
          </w:p>
          <w:p w:rsidR="00723025" w:rsidRPr="00C8011C" w:rsidP="00723025" w14:paraId="35D8D9E2" w14:textId="335F8D91">
            <w:pPr>
              <w:contextualSpacing/>
              <w:rPr>
                <w:rFonts w:eastAsia="Times New Roman"/>
                <w:b/>
                <w:bCs/>
                <w:color w:val="7030A0"/>
                <w:sz w:val="18"/>
                <w:szCs w:val="18"/>
                <w:lang w:val="en-US"/>
              </w:rPr>
            </w:pPr>
            <w:r w:rsidRPr="00C8011C">
              <w:rPr>
                <w:b/>
                <w:color w:val="7030A0"/>
                <w:sz w:val="18"/>
                <w:lang w:val="en-US"/>
              </w:rPr>
              <w:t>ELSE GO TO F.9</w:t>
            </w:r>
          </w:p>
        </w:tc>
      </w:tr>
    </w:tbl>
    <w:p w:rsidR="00723025" w:rsidRPr="00C8011C" w:rsidP="00723025" w14:paraId="2E46E831" w14:textId="77777777">
      <w:pPr>
        <w:spacing w:after="160" w:line="259" w:lineRule="auto"/>
        <w:rPr>
          <w:rFonts w:cstheme="minorHAnsi"/>
          <w:b/>
          <w:lang w:val="en-US"/>
        </w:rPr>
      </w:pPr>
    </w:p>
    <w:tbl>
      <w:tblPr>
        <w:tblW w:w="8522" w:type="dxa"/>
        <w:tblLayout w:type="fixed"/>
        <w:tblLook w:val="04A0"/>
      </w:tblPr>
      <w:tblGrid>
        <w:gridCol w:w="1440"/>
        <w:gridCol w:w="5940"/>
        <w:gridCol w:w="1142"/>
      </w:tblGrid>
      <w:tr w14:paraId="30A3174B" w14:textId="77777777" w:rsidTr="007D1082">
        <w:tblPrEx>
          <w:tblW w:w="8522" w:type="dxa"/>
          <w:tblLayout w:type="fixed"/>
          <w:tblLook w:val="04A0"/>
        </w:tblPrEx>
        <w:tc>
          <w:tcPr>
            <w:tcW w:w="1440" w:type="dxa"/>
            <w:vAlign w:val="bottom"/>
          </w:tcPr>
          <w:p w:rsidR="003B4B69" w:rsidP="003B4B69" w14:paraId="1AB4B9DC" w14:textId="67FB6DFA">
            <w:pPr>
              <w:spacing w:after="0"/>
              <w:contextualSpacing/>
              <w:rPr>
                <w:rFonts w:eastAsia="Times New Roman"/>
                <w:b/>
                <w:bCs/>
                <w:color w:val="000000" w:themeColor="text1"/>
                <w:sz w:val="18"/>
                <w:szCs w:val="18"/>
              </w:rPr>
            </w:pPr>
            <w:r>
              <w:rPr>
                <w:b/>
                <w:color w:val="000000" w:themeColor="text1"/>
                <w:sz w:val="18"/>
              </w:rPr>
              <w:t>F.8</w:t>
            </w:r>
          </w:p>
        </w:tc>
        <w:tc>
          <w:tcPr>
            <w:tcW w:w="7082" w:type="dxa"/>
            <w:gridSpan w:val="2"/>
            <w:vAlign w:val="bottom"/>
          </w:tcPr>
          <w:p w:rsidR="003B4B69" w:rsidRPr="00C8011C" w:rsidP="00723025" w14:paraId="224AF4EE" w14:textId="5099FBD3">
            <w:pPr>
              <w:spacing w:after="0"/>
              <w:contextualSpacing/>
              <w:rPr>
                <w:rFonts w:eastAsia="Times New Roman"/>
                <w:b/>
                <w:bCs/>
                <w:color w:val="000000" w:themeColor="text1"/>
                <w:sz w:val="18"/>
                <w:szCs w:val="18"/>
                <w:lang w:val="en-US"/>
              </w:rPr>
            </w:pPr>
            <w:r w:rsidRPr="00C8011C">
              <w:rPr>
                <w:b/>
                <w:color w:val="000000" w:themeColor="text1"/>
                <w:sz w:val="18"/>
                <w:lang w:val="en-US"/>
              </w:rPr>
              <w:t>Patient out to provider – Trans/nonbinary (BDX)</w:t>
            </w:r>
          </w:p>
        </w:tc>
      </w:tr>
      <w:tr w14:paraId="3D66810F" w14:textId="77777777" w:rsidTr="007D1082">
        <w:tblPrEx>
          <w:tblW w:w="8522" w:type="dxa"/>
          <w:tblLayout w:type="fixed"/>
          <w:tblLook w:val="04A0"/>
        </w:tblPrEx>
        <w:tc>
          <w:tcPr>
            <w:tcW w:w="1440" w:type="dxa"/>
            <w:vAlign w:val="bottom"/>
          </w:tcPr>
          <w:p w:rsidR="003D1700" w:rsidRPr="00A17709" w:rsidP="00723025" w14:paraId="767AE3CB" w14:textId="66D99A09">
            <w:pPr>
              <w:spacing w:after="0"/>
              <w:contextualSpacing/>
              <w:rPr>
                <w:rFonts w:eastAsia="Times New Roman"/>
                <w:b/>
                <w:i/>
                <w:color w:val="000000" w:themeColor="text1"/>
                <w:sz w:val="18"/>
                <w:szCs w:val="18"/>
              </w:rPr>
            </w:pPr>
            <w:r>
              <w:rPr>
                <w:b/>
                <w:i/>
                <w:color w:val="ED7D31" w:themeColor="accent2"/>
                <w:sz w:val="18"/>
              </w:rPr>
              <w:t>F_TRNBHC</w:t>
            </w:r>
          </w:p>
        </w:tc>
        <w:tc>
          <w:tcPr>
            <w:tcW w:w="7082" w:type="dxa"/>
            <w:gridSpan w:val="2"/>
            <w:vAlign w:val="bottom"/>
          </w:tcPr>
          <w:p w:rsidR="00EF2D43" w:rsidRPr="000D436C" w:rsidP="008A2324" w14:paraId="08A47956" w14:textId="1800BBF0">
            <w:pPr>
              <w:spacing w:after="0"/>
              <w:contextualSpacing/>
              <w:rPr>
                <w:rFonts w:eastAsia="Times New Roman"/>
                <w:color w:val="000000"/>
                <w:sz w:val="18"/>
                <w:szCs w:val="18"/>
              </w:rPr>
            </w:pPr>
            <w:r w:rsidRPr="00DD181D">
              <w:rPr>
                <w:b/>
                <w:bCs/>
                <w:color w:val="000000" w:themeColor="text1"/>
                <w:sz w:val="18"/>
              </w:rPr>
              <w:t>Antes de su diagnóstico</w:t>
            </w:r>
            <w:r w:rsidRPr="000D436C">
              <w:rPr>
                <w:color w:val="000000" w:themeColor="text1"/>
                <w:sz w:val="18"/>
              </w:rPr>
              <w:t>, ¿le dijo a algún trabajador de la salud cuál era su identidad de género?</w:t>
            </w:r>
          </w:p>
        </w:tc>
      </w:tr>
      <w:tr w14:paraId="5136504F" w14:textId="77777777" w:rsidTr="007D1082">
        <w:tblPrEx>
          <w:tblW w:w="8522" w:type="dxa"/>
          <w:tblLayout w:type="fixed"/>
          <w:tblLook w:val="04A0"/>
        </w:tblPrEx>
        <w:tc>
          <w:tcPr>
            <w:tcW w:w="1440" w:type="dxa"/>
            <w:vAlign w:val="bottom"/>
          </w:tcPr>
          <w:p w:rsidR="003B4B69" w:rsidP="00723025" w14:paraId="27A50F3A" w14:textId="77777777">
            <w:pPr>
              <w:spacing w:after="0"/>
              <w:contextualSpacing/>
              <w:rPr>
                <w:rFonts w:eastAsia="Times New Roman"/>
                <w:b/>
                <w:bCs/>
                <w:color w:val="000000" w:themeColor="text1"/>
                <w:sz w:val="18"/>
                <w:szCs w:val="18"/>
              </w:rPr>
            </w:pPr>
          </w:p>
        </w:tc>
        <w:tc>
          <w:tcPr>
            <w:tcW w:w="7082" w:type="dxa"/>
            <w:gridSpan w:val="2"/>
            <w:vAlign w:val="bottom"/>
          </w:tcPr>
          <w:p w:rsidR="003B4B69" w:rsidRPr="000D436C" w:rsidP="008A2324" w14:paraId="0245F78B" w14:textId="1EB18969">
            <w:pPr>
              <w:spacing w:after="0"/>
              <w:contextualSpacing/>
              <w:rPr>
                <w:rFonts w:eastAsia="Times New Roman"/>
                <w:b/>
                <w:bCs/>
                <w:color w:val="000000" w:themeColor="text1"/>
                <w:sz w:val="18"/>
                <w:szCs w:val="18"/>
                <w:lang w:val="en-US"/>
              </w:rPr>
            </w:pPr>
            <w:r w:rsidRPr="000D436C">
              <w:rPr>
                <w:color w:val="00B050"/>
                <w:sz w:val="18"/>
                <w:lang w:val="en-US"/>
              </w:rPr>
              <w:t>[DON’T READ RESPONSES. SELECT ONLY ONE.]</w:t>
            </w:r>
          </w:p>
        </w:tc>
      </w:tr>
      <w:tr w14:paraId="22BF7027" w14:textId="77777777" w:rsidTr="00632DBF">
        <w:tblPrEx>
          <w:tblW w:w="8522" w:type="dxa"/>
          <w:tblLayout w:type="fixed"/>
          <w:tblLook w:val="04A0"/>
        </w:tblPrEx>
        <w:tc>
          <w:tcPr>
            <w:tcW w:w="1440" w:type="dxa"/>
          </w:tcPr>
          <w:p w:rsidR="003D1700" w:rsidRPr="00C8011C" w:rsidP="00723025" w14:paraId="2071F444" w14:textId="77777777">
            <w:pPr>
              <w:spacing w:after="0"/>
              <w:contextualSpacing/>
              <w:rPr>
                <w:rFonts w:eastAsia="Times New Roman" w:cstheme="minorHAnsi"/>
                <w:color w:val="000000"/>
                <w:sz w:val="18"/>
                <w:szCs w:val="18"/>
                <w:lang w:val="en-US"/>
              </w:rPr>
            </w:pPr>
          </w:p>
        </w:tc>
        <w:tc>
          <w:tcPr>
            <w:tcW w:w="5940" w:type="dxa"/>
            <w:vAlign w:val="bottom"/>
          </w:tcPr>
          <w:p w:rsidR="003D1700" w:rsidRPr="000D436C" w:rsidP="00723025" w14:paraId="4EB4AA0C" w14:textId="6AEB89E5">
            <w:pPr>
              <w:tabs>
                <w:tab w:val="right" w:leader="dot" w:pos="5760"/>
              </w:tabs>
              <w:spacing w:after="0"/>
              <w:contextualSpacing/>
              <w:rPr>
                <w:rFonts w:eastAsia="Times New Roman" w:cstheme="minorHAnsi"/>
                <w:color w:val="000000"/>
                <w:sz w:val="18"/>
                <w:szCs w:val="18"/>
              </w:rPr>
            </w:pPr>
            <w:r w:rsidRPr="000D436C">
              <w:rPr>
                <w:color w:val="000000"/>
                <w:sz w:val="18"/>
              </w:rPr>
              <w:t>No</w:t>
            </w:r>
          </w:p>
        </w:tc>
        <w:tc>
          <w:tcPr>
            <w:tcW w:w="1142" w:type="dxa"/>
            <w:vAlign w:val="center"/>
          </w:tcPr>
          <w:p w:rsidR="003D1700" w:rsidP="00632DBF" w14:paraId="03EC63EE" w14:textId="77777777">
            <w:pPr>
              <w:spacing w:after="0"/>
              <w:contextualSpacing/>
              <w:rPr>
                <w:rFonts w:eastAsia="Times New Roman" w:cstheme="minorHAnsi"/>
                <w:bCs/>
                <w:color w:val="000000"/>
                <w:sz w:val="18"/>
                <w:szCs w:val="18"/>
              </w:rPr>
            </w:pPr>
            <w:r>
              <w:rPr>
                <w:color w:val="000000"/>
                <w:sz w:val="18"/>
              </w:rPr>
              <w:t>0</w:t>
            </w:r>
          </w:p>
        </w:tc>
      </w:tr>
      <w:tr w14:paraId="2E7EF5F9" w14:textId="77777777" w:rsidTr="00632DBF">
        <w:tblPrEx>
          <w:tblW w:w="8522" w:type="dxa"/>
          <w:tblLayout w:type="fixed"/>
          <w:tblLook w:val="04A0"/>
        </w:tblPrEx>
        <w:tc>
          <w:tcPr>
            <w:tcW w:w="1440" w:type="dxa"/>
          </w:tcPr>
          <w:p w:rsidR="003D1700" w:rsidRPr="002B17C5" w:rsidP="00723025" w14:paraId="253E410A" w14:textId="77777777">
            <w:pPr>
              <w:spacing w:after="0"/>
              <w:contextualSpacing/>
              <w:rPr>
                <w:rFonts w:eastAsia="Times New Roman" w:cstheme="minorHAnsi"/>
                <w:color w:val="000000"/>
                <w:sz w:val="18"/>
                <w:szCs w:val="18"/>
              </w:rPr>
            </w:pPr>
          </w:p>
        </w:tc>
        <w:tc>
          <w:tcPr>
            <w:tcW w:w="5940" w:type="dxa"/>
            <w:vAlign w:val="bottom"/>
          </w:tcPr>
          <w:p w:rsidR="003D1700" w:rsidRPr="000D436C" w:rsidP="00723025" w14:paraId="6051F14D" w14:textId="0334CCEC">
            <w:pPr>
              <w:tabs>
                <w:tab w:val="right" w:leader="dot" w:pos="5760"/>
              </w:tabs>
              <w:spacing w:after="0"/>
              <w:contextualSpacing/>
              <w:rPr>
                <w:rFonts w:eastAsia="Times New Roman" w:cstheme="minorHAnsi"/>
                <w:color w:val="000000"/>
                <w:sz w:val="18"/>
                <w:szCs w:val="18"/>
              </w:rPr>
            </w:pPr>
            <w:r w:rsidRPr="000D436C">
              <w:rPr>
                <w:color w:val="000000"/>
                <w:sz w:val="18"/>
              </w:rPr>
              <w:t>Sí</w:t>
            </w:r>
          </w:p>
        </w:tc>
        <w:tc>
          <w:tcPr>
            <w:tcW w:w="1142" w:type="dxa"/>
            <w:vAlign w:val="center"/>
          </w:tcPr>
          <w:p w:rsidR="003D1700" w:rsidP="00632DBF" w14:paraId="42A2FA8D" w14:textId="77777777">
            <w:pPr>
              <w:spacing w:after="0"/>
              <w:contextualSpacing/>
              <w:rPr>
                <w:rFonts w:eastAsia="Times New Roman" w:cstheme="minorHAnsi"/>
                <w:bCs/>
                <w:color w:val="000000"/>
                <w:sz w:val="18"/>
                <w:szCs w:val="18"/>
              </w:rPr>
            </w:pPr>
            <w:r>
              <w:rPr>
                <w:color w:val="000000"/>
                <w:sz w:val="18"/>
              </w:rPr>
              <w:t>1</w:t>
            </w:r>
          </w:p>
        </w:tc>
      </w:tr>
      <w:tr w14:paraId="60F93A9D" w14:textId="77777777" w:rsidTr="00632DBF">
        <w:tblPrEx>
          <w:tblW w:w="8522" w:type="dxa"/>
          <w:tblLayout w:type="fixed"/>
          <w:tblLook w:val="04A0"/>
        </w:tblPrEx>
        <w:tc>
          <w:tcPr>
            <w:tcW w:w="1440" w:type="dxa"/>
          </w:tcPr>
          <w:p w:rsidR="003D1700" w:rsidRPr="002B17C5" w:rsidP="00723025" w14:paraId="57AF2A06" w14:textId="77777777">
            <w:pPr>
              <w:spacing w:after="0"/>
              <w:contextualSpacing/>
              <w:rPr>
                <w:rFonts w:eastAsia="Times New Roman" w:cstheme="minorHAnsi"/>
                <w:color w:val="000000"/>
                <w:sz w:val="18"/>
                <w:szCs w:val="18"/>
              </w:rPr>
            </w:pPr>
          </w:p>
        </w:tc>
        <w:tc>
          <w:tcPr>
            <w:tcW w:w="5940" w:type="dxa"/>
            <w:vAlign w:val="bottom"/>
          </w:tcPr>
          <w:p w:rsidR="003D1700" w:rsidRPr="000D436C" w:rsidP="00723025" w14:paraId="75EC01FA" w14:textId="6606A1E9">
            <w:pPr>
              <w:tabs>
                <w:tab w:val="right" w:leader="dot" w:pos="5760"/>
              </w:tabs>
              <w:spacing w:after="0"/>
              <w:contextualSpacing/>
              <w:rPr>
                <w:rFonts w:eastAsia="Times New Roman" w:cstheme="minorHAnsi"/>
                <w:i/>
                <w:iCs/>
                <w:color w:val="767171" w:themeColor="background2" w:themeShade="80"/>
                <w:sz w:val="18"/>
                <w:szCs w:val="18"/>
              </w:rPr>
            </w:pPr>
            <w:r w:rsidRPr="000D436C">
              <w:rPr>
                <w:i/>
                <w:color w:val="767171" w:themeColor="background2" w:themeShade="80"/>
                <w:sz w:val="18"/>
              </w:rPr>
              <w:t>No sabe</w:t>
            </w:r>
          </w:p>
        </w:tc>
        <w:tc>
          <w:tcPr>
            <w:tcW w:w="1142" w:type="dxa"/>
            <w:vAlign w:val="center"/>
          </w:tcPr>
          <w:p w:rsidR="003D1700" w:rsidRPr="003D1700" w:rsidP="00632DBF" w14:paraId="7A14DB96"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29A8E80A" w14:textId="77777777" w:rsidTr="00632DBF">
        <w:tblPrEx>
          <w:tblW w:w="8522" w:type="dxa"/>
          <w:tblLayout w:type="fixed"/>
          <w:tblLook w:val="04A0"/>
        </w:tblPrEx>
        <w:tc>
          <w:tcPr>
            <w:tcW w:w="1440" w:type="dxa"/>
          </w:tcPr>
          <w:p w:rsidR="003D1700" w:rsidRPr="002B17C5" w:rsidP="00723025" w14:paraId="544A9411" w14:textId="77777777">
            <w:pPr>
              <w:spacing w:after="0"/>
              <w:contextualSpacing/>
              <w:rPr>
                <w:rFonts w:eastAsia="Courier New" w:cstheme="minorHAnsi"/>
                <w:color w:val="000000"/>
                <w:sz w:val="18"/>
                <w:szCs w:val="18"/>
              </w:rPr>
            </w:pPr>
          </w:p>
        </w:tc>
        <w:tc>
          <w:tcPr>
            <w:tcW w:w="5940" w:type="dxa"/>
            <w:vAlign w:val="bottom"/>
          </w:tcPr>
          <w:p w:rsidR="003D1700" w:rsidRPr="000D436C" w:rsidP="00723025" w14:paraId="4C1F33C1" w14:textId="2BB0A991">
            <w:pPr>
              <w:tabs>
                <w:tab w:val="right" w:leader="dot" w:pos="5760"/>
              </w:tabs>
              <w:spacing w:after="0"/>
              <w:contextualSpacing/>
              <w:rPr>
                <w:rFonts w:eastAsia="Courier New" w:cstheme="minorHAnsi"/>
                <w:i/>
                <w:iCs/>
                <w:color w:val="767171" w:themeColor="background2" w:themeShade="80"/>
                <w:sz w:val="18"/>
                <w:szCs w:val="18"/>
              </w:rPr>
            </w:pPr>
            <w:r w:rsidRPr="000D436C">
              <w:rPr>
                <w:i/>
                <w:color w:val="767171" w:themeColor="background2" w:themeShade="80"/>
                <w:sz w:val="18"/>
              </w:rPr>
              <w:t>Prefiere no contestar</w:t>
            </w:r>
          </w:p>
        </w:tc>
        <w:tc>
          <w:tcPr>
            <w:tcW w:w="1142" w:type="dxa"/>
            <w:vAlign w:val="center"/>
          </w:tcPr>
          <w:p w:rsidR="003D1700" w:rsidRPr="003D1700" w:rsidP="00632DBF" w14:paraId="64115C50"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3AF3BA1D" w:rsidP="3AF3BA1D" w14:paraId="7E200F69" w14:textId="701C2419">
      <w:pPr>
        <w:spacing w:after="160" w:line="259" w:lineRule="auto"/>
        <w:rPr>
          <w:b/>
          <w:bCs/>
        </w:rPr>
      </w:pPr>
    </w:p>
    <w:p w:rsidR="006F13C5" w:rsidP="006F13C5" w14:paraId="3C740280" w14:textId="63B5E3FC">
      <w:pPr>
        <w:spacing w:after="160" w:line="259" w:lineRule="auto"/>
        <w:rPr>
          <w:b/>
          <w:bCs/>
        </w:rPr>
      </w:pPr>
      <w:bookmarkStart w:id="35" w:name="_Toc111745900"/>
      <w:r>
        <w:rPr>
          <w:rStyle w:val="NoSpacingChar"/>
          <w:rFonts w:eastAsiaTheme="minorHAnsi"/>
        </w:rPr>
        <w:t xml:space="preserve">HCW </w:t>
      </w:r>
      <w:r>
        <w:rPr>
          <w:rStyle w:val="NoSpacingChar"/>
          <w:rFonts w:eastAsiaTheme="minorHAnsi"/>
        </w:rPr>
        <w:t>Discrimination</w:t>
      </w:r>
      <w:bookmarkEnd w:id="35"/>
    </w:p>
    <w:p w:rsidR="006F13C5" w:rsidP="006F13C5" w14:paraId="623FA98E" w14:textId="3D13335D">
      <w:pPr>
        <w:spacing w:after="160" w:line="259" w:lineRule="auto"/>
        <w:rPr>
          <w:rFonts w:cstheme="minorHAnsi"/>
          <w:b/>
        </w:rPr>
      </w:pPr>
    </w:p>
    <w:tbl>
      <w:tblPr>
        <w:tblW w:w="9787" w:type="dxa"/>
        <w:tblInd w:w="18" w:type="dxa"/>
        <w:tblBorders>
          <w:top w:val="single" w:sz="4" w:space="0" w:color="auto"/>
          <w:left w:val="single" w:sz="4" w:space="0" w:color="auto"/>
          <w:bottom w:val="single" w:sz="4" w:space="0" w:color="auto"/>
          <w:right w:val="single" w:sz="4" w:space="0" w:color="auto"/>
        </w:tblBorders>
        <w:tblLook w:val="04A0"/>
      </w:tblPr>
      <w:tblGrid>
        <w:gridCol w:w="9787"/>
      </w:tblGrid>
      <w:tr w14:paraId="1B7BC031" w14:textId="77777777" w:rsidTr="7EBA539D">
        <w:tblPrEx>
          <w:tblW w:w="9787" w:type="dxa"/>
          <w:tblInd w:w="18" w:type="dxa"/>
          <w:tblBorders>
            <w:top w:val="single" w:sz="4" w:space="0" w:color="auto"/>
            <w:left w:val="single" w:sz="4" w:space="0" w:color="auto"/>
            <w:bottom w:val="single" w:sz="4" w:space="0" w:color="auto"/>
            <w:right w:val="single" w:sz="4" w:space="0" w:color="auto"/>
          </w:tblBorders>
          <w:tblLook w:val="04A0"/>
        </w:tblPrEx>
        <w:trPr>
          <w:trHeight w:val="816"/>
        </w:trPr>
        <w:tc>
          <w:tcPr>
            <w:tcW w:w="9787" w:type="dxa"/>
          </w:tcPr>
          <w:p w:rsidR="00FD3A90" w:rsidRPr="00D3388D" w:rsidP="7EBA539D" w14:paraId="0F286372" w14:textId="1C4C2BF7">
            <w:pPr>
              <w:contextualSpacing/>
              <w:rPr>
                <w:rFonts w:eastAsia="Courier New"/>
                <w:b/>
                <w:bCs/>
                <w:color w:val="FF0000"/>
                <w:sz w:val="18"/>
                <w:szCs w:val="18"/>
              </w:rPr>
            </w:pPr>
            <w:r w:rsidRPr="7EBA539D">
              <w:rPr>
                <w:b/>
                <w:bCs/>
                <w:color w:val="FF0000"/>
                <w:sz w:val="18"/>
                <w:szCs w:val="18"/>
              </w:rPr>
              <w:t xml:space="preserve">Transición: Ahora </w:t>
            </w:r>
            <w:r w:rsidRPr="7EBA539D" w:rsidR="679F119F">
              <w:rPr>
                <w:b/>
                <w:bCs/>
                <w:color w:val="FF0000"/>
                <w:sz w:val="18"/>
                <w:szCs w:val="18"/>
              </w:rPr>
              <w:t xml:space="preserve">queremos </w:t>
            </w:r>
            <w:r w:rsidRPr="7EBA539D">
              <w:rPr>
                <w:b/>
                <w:bCs/>
                <w:color w:val="FF0000"/>
                <w:sz w:val="18"/>
                <w:szCs w:val="18"/>
              </w:rPr>
              <w:t>saber sobre las conversaciones o interacciones que haya tenido con trabajadores de la salud o miembros del personal de atención médica. El término trabajador de la salud podría incluir un(a) médico(a), en enfermería superior (</w:t>
            </w:r>
            <w:r w:rsidRPr="7EBA539D">
              <w:rPr>
                <w:b/>
                <w:bCs/>
                <w:i/>
                <w:iCs/>
                <w:color w:val="FF0000"/>
                <w:sz w:val="18"/>
                <w:szCs w:val="18"/>
              </w:rPr>
              <w:t xml:space="preserve">nurse </w:t>
            </w:r>
            <w:r w:rsidRPr="7EBA539D">
              <w:rPr>
                <w:b/>
                <w:bCs/>
                <w:i/>
                <w:iCs/>
                <w:color w:val="FF0000"/>
                <w:sz w:val="18"/>
                <w:szCs w:val="18"/>
              </w:rPr>
              <w:t>practitioner</w:t>
            </w:r>
            <w:r w:rsidRPr="7EBA539D">
              <w:rPr>
                <w:b/>
                <w:bCs/>
                <w:color w:val="FF0000"/>
                <w:sz w:val="18"/>
                <w:szCs w:val="18"/>
              </w:rPr>
              <w:t>), asociado(a) médico(a) (</w:t>
            </w:r>
            <w:r w:rsidRPr="7EBA539D">
              <w:rPr>
                <w:b/>
                <w:bCs/>
                <w:i/>
                <w:iCs/>
                <w:color w:val="FF0000"/>
                <w:sz w:val="18"/>
                <w:szCs w:val="18"/>
              </w:rPr>
              <w:t>physician</w:t>
            </w:r>
            <w:r w:rsidRPr="7EBA539D">
              <w:rPr>
                <w:b/>
                <w:bCs/>
                <w:i/>
                <w:iCs/>
                <w:color w:val="FF0000"/>
                <w:sz w:val="18"/>
                <w:szCs w:val="18"/>
              </w:rPr>
              <w:t xml:space="preserve"> </w:t>
            </w:r>
            <w:r w:rsidRPr="7EBA539D">
              <w:rPr>
                <w:b/>
                <w:bCs/>
                <w:i/>
                <w:iCs/>
                <w:color w:val="FF0000"/>
                <w:sz w:val="18"/>
                <w:szCs w:val="18"/>
              </w:rPr>
              <w:t>assistant</w:t>
            </w:r>
            <w:r w:rsidRPr="7EBA539D">
              <w:rPr>
                <w:b/>
                <w:bCs/>
                <w:color w:val="FF0000"/>
                <w:sz w:val="18"/>
                <w:szCs w:val="18"/>
              </w:rPr>
              <w:t xml:space="preserve">) o </w:t>
            </w:r>
            <w:r w:rsidRPr="7EBA539D" w:rsidR="00CE6AFC">
              <w:rPr>
                <w:b/>
                <w:bCs/>
                <w:color w:val="FF0000"/>
                <w:sz w:val="18"/>
                <w:szCs w:val="18"/>
              </w:rPr>
              <w:t>farmacéutico</w:t>
            </w:r>
            <w:r w:rsidRPr="7EBA539D">
              <w:rPr>
                <w:b/>
                <w:bCs/>
                <w:color w:val="FF0000"/>
                <w:sz w:val="18"/>
                <w:szCs w:val="18"/>
              </w:rPr>
              <w:t xml:space="preserve">(a). El personal de atención médica podría incluir a la persona que trabaja en </w:t>
            </w:r>
            <w:r w:rsidRPr="7EBA539D" w:rsidR="57F2E474">
              <w:rPr>
                <w:b/>
                <w:bCs/>
                <w:color w:val="FF0000"/>
                <w:sz w:val="18"/>
                <w:szCs w:val="18"/>
              </w:rPr>
              <w:t>la recepción</w:t>
            </w:r>
            <w:r w:rsidRPr="7EBA539D">
              <w:rPr>
                <w:b/>
                <w:bCs/>
                <w:color w:val="FF0000"/>
                <w:sz w:val="18"/>
                <w:szCs w:val="18"/>
              </w:rPr>
              <w:t xml:space="preserve">, un defensor de pacientes o un(a) intérprete. </w:t>
            </w:r>
          </w:p>
        </w:tc>
      </w:tr>
    </w:tbl>
    <w:p w:rsidR="00FD3A90" w:rsidP="006F13C5" w14:paraId="4462A08F" w14:textId="77777777">
      <w:pPr>
        <w:spacing w:after="160" w:line="259" w:lineRule="auto"/>
        <w:rPr>
          <w:rFonts w:cstheme="minorHAnsi"/>
          <w:b/>
        </w:rPr>
      </w:pPr>
    </w:p>
    <w:tbl>
      <w:tblPr>
        <w:tblW w:w="8702" w:type="dxa"/>
        <w:tblLayout w:type="fixed"/>
        <w:tblLook w:val="04A0"/>
      </w:tblPr>
      <w:tblGrid>
        <w:gridCol w:w="1440"/>
        <w:gridCol w:w="6722"/>
        <w:gridCol w:w="540"/>
      </w:tblGrid>
      <w:tr w14:paraId="0730D0CF" w14:textId="77777777" w:rsidTr="5BF46915">
        <w:tblPrEx>
          <w:tblW w:w="8702" w:type="dxa"/>
          <w:tblLayout w:type="fixed"/>
          <w:tblLook w:val="04A0"/>
        </w:tblPrEx>
        <w:tc>
          <w:tcPr>
            <w:tcW w:w="1440" w:type="dxa"/>
            <w:vAlign w:val="bottom"/>
          </w:tcPr>
          <w:p w:rsidR="008F342A" w:rsidRPr="00107CDE" w:rsidP="008F342A" w14:paraId="654A813E" w14:textId="0A5380DC">
            <w:pPr>
              <w:spacing w:after="0"/>
              <w:contextualSpacing/>
              <w:rPr>
                <w:rFonts w:eastAsia="Courier New"/>
                <w:b/>
                <w:sz w:val="18"/>
                <w:szCs w:val="18"/>
              </w:rPr>
            </w:pPr>
            <w:r>
              <w:rPr>
                <w:b/>
                <w:sz w:val="18"/>
              </w:rPr>
              <w:t>F.9</w:t>
            </w:r>
          </w:p>
        </w:tc>
        <w:tc>
          <w:tcPr>
            <w:tcW w:w="7262" w:type="dxa"/>
            <w:gridSpan w:val="2"/>
            <w:vAlign w:val="bottom"/>
          </w:tcPr>
          <w:p w:rsidR="008F342A" w:rsidP="008F342A" w14:paraId="764D1BCF" w14:textId="739C9B01">
            <w:pPr>
              <w:spacing w:after="0"/>
              <w:contextualSpacing/>
              <w:rPr>
                <w:rFonts w:eastAsia="Courier New"/>
                <w:b/>
                <w:color w:val="000000" w:themeColor="text1"/>
                <w:sz w:val="18"/>
                <w:szCs w:val="18"/>
              </w:rPr>
            </w:pPr>
            <w:r>
              <w:rPr>
                <w:b/>
                <w:color w:val="000000" w:themeColor="text1"/>
                <w:sz w:val="18"/>
              </w:rPr>
              <w:t xml:space="preserve">DNW </w:t>
            </w:r>
            <w:r>
              <w:rPr>
                <w:b/>
                <w:color w:val="000000" w:themeColor="text1"/>
                <w:sz w:val="18"/>
              </w:rPr>
              <w:t>condescending</w:t>
            </w:r>
          </w:p>
        </w:tc>
      </w:tr>
      <w:tr w14:paraId="11E076BC" w14:textId="77777777" w:rsidTr="5BF46915">
        <w:tblPrEx>
          <w:tblW w:w="8702" w:type="dxa"/>
          <w:tblLayout w:type="fixed"/>
          <w:tblLook w:val="04A0"/>
        </w:tblPrEx>
        <w:tc>
          <w:tcPr>
            <w:tcW w:w="1440" w:type="dxa"/>
          </w:tcPr>
          <w:p w:rsidR="003D1700" w:rsidRPr="00D95039" w:rsidP="008F342A" w14:paraId="32878001" w14:textId="614B19F6">
            <w:pPr>
              <w:spacing w:after="0"/>
              <w:contextualSpacing/>
              <w:rPr>
                <w:rFonts w:eastAsia="Courier New"/>
                <w:b/>
                <w:i/>
                <w:color w:val="ED7D31" w:themeColor="accent2"/>
                <w:sz w:val="18"/>
                <w:szCs w:val="18"/>
              </w:rPr>
            </w:pPr>
            <w:r w:rsidRPr="00D95039">
              <w:rPr>
                <w:b/>
                <w:i/>
                <w:color w:val="ED7D31" w:themeColor="accent2"/>
                <w:sz w:val="18"/>
              </w:rPr>
              <w:t>F_HCRUDE</w:t>
            </w:r>
          </w:p>
        </w:tc>
        <w:tc>
          <w:tcPr>
            <w:tcW w:w="7262" w:type="dxa"/>
            <w:gridSpan w:val="2"/>
            <w:vAlign w:val="bottom"/>
          </w:tcPr>
          <w:p w:rsidR="005768B8" w:rsidRPr="00D95039" w:rsidP="008F342A" w14:paraId="10ABB3D8" w14:textId="18E67C7E">
            <w:pPr>
              <w:spacing w:after="0"/>
              <w:contextualSpacing/>
              <w:rPr>
                <w:rFonts w:eastAsia="Courier New"/>
                <w:color w:val="000000"/>
                <w:sz w:val="18"/>
                <w:szCs w:val="18"/>
              </w:rPr>
            </w:pPr>
            <w:r w:rsidRPr="00DD181D">
              <w:rPr>
                <w:b/>
                <w:bCs/>
                <w:color w:val="000000" w:themeColor="text1"/>
                <w:sz w:val="18"/>
                <w:szCs w:val="18"/>
              </w:rPr>
              <w:t>Antes de su diagnóstico</w:t>
            </w:r>
            <w:r w:rsidRPr="00251AAA">
              <w:rPr>
                <w:color w:val="000000" w:themeColor="text1"/>
                <w:sz w:val="18"/>
                <w:szCs w:val="18"/>
              </w:rPr>
              <w:t xml:space="preserve">, ¿algún trabajador o miembro del personal de salud usó un tono irrespetuoso o grosero con usted cuando estaba en </w:t>
            </w:r>
            <w:r>
              <w:rPr>
                <w:color w:val="000000" w:themeColor="text1"/>
                <w:sz w:val="18"/>
                <w:szCs w:val="18"/>
              </w:rPr>
              <w:t>un</w:t>
            </w:r>
            <w:r w:rsidRPr="00251AAA">
              <w:rPr>
                <w:color w:val="000000" w:themeColor="text1"/>
                <w:sz w:val="18"/>
                <w:szCs w:val="18"/>
              </w:rPr>
              <w:t xml:space="preserve"> lugar de atención medica?  </w:t>
            </w:r>
          </w:p>
        </w:tc>
      </w:tr>
      <w:tr w14:paraId="0ECD832A" w14:textId="77777777" w:rsidTr="5BF46915">
        <w:tblPrEx>
          <w:tblW w:w="8702" w:type="dxa"/>
          <w:tblLayout w:type="fixed"/>
          <w:tblLook w:val="04A0"/>
        </w:tblPrEx>
        <w:tc>
          <w:tcPr>
            <w:tcW w:w="1440" w:type="dxa"/>
          </w:tcPr>
          <w:p w:rsidR="008F342A" w:rsidRPr="00D95039" w:rsidP="008F342A" w14:paraId="64689F86" w14:textId="77777777">
            <w:pPr>
              <w:spacing w:after="0"/>
              <w:contextualSpacing/>
              <w:rPr>
                <w:rFonts w:eastAsia="Courier New"/>
                <w:b/>
                <w:i/>
                <w:color w:val="ED7D31" w:themeColor="accent2"/>
                <w:sz w:val="18"/>
                <w:szCs w:val="18"/>
              </w:rPr>
            </w:pPr>
          </w:p>
        </w:tc>
        <w:tc>
          <w:tcPr>
            <w:tcW w:w="7262" w:type="dxa"/>
            <w:gridSpan w:val="2"/>
            <w:vAlign w:val="bottom"/>
          </w:tcPr>
          <w:p w:rsidR="008F342A" w:rsidRPr="00D95039" w:rsidP="008F342A" w14:paraId="1CBCB737" w14:textId="61EE9A75">
            <w:pPr>
              <w:spacing w:after="0"/>
              <w:contextualSpacing/>
              <w:rPr>
                <w:rFonts w:eastAsia="Courier New"/>
                <w:color w:val="000000" w:themeColor="text1"/>
                <w:sz w:val="18"/>
                <w:szCs w:val="18"/>
                <w:lang w:val="en-US"/>
              </w:rPr>
            </w:pPr>
            <w:r w:rsidRPr="00D95039">
              <w:rPr>
                <w:color w:val="00B050"/>
                <w:sz w:val="18"/>
                <w:lang w:val="en-US"/>
              </w:rPr>
              <w:t>[DON’T READ RESPONSES. SELECT ONLY ONE.]</w:t>
            </w:r>
          </w:p>
        </w:tc>
      </w:tr>
      <w:tr w14:paraId="2589B63C" w14:textId="77777777" w:rsidTr="5BF46915">
        <w:tblPrEx>
          <w:tblW w:w="8702" w:type="dxa"/>
          <w:tblLayout w:type="fixed"/>
          <w:tblLook w:val="04A0"/>
        </w:tblPrEx>
        <w:tc>
          <w:tcPr>
            <w:tcW w:w="1440" w:type="dxa"/>
          </w:tcPr>
          <w:p w:rsidR="003D1700" w:rsidRPr="00D95039" w:rsidP="006F13C5" w14:paraId="2C9DE82B" w14:textId="77777777">
            <w:pPr>
              <w:spacing w:after="0"/>
              <w:contextualSpacing/>
              <w:rPr>
                <w:rFonts w:eastAsia="Courier New" w:cstheme="minorHAnsi"/>
                <w:color w:val="000000"/>
                <w:sz w:val="18"/>
                <w:szCs w:val="18"/>
                <w:lang w:val="en-US"/>
              </w:rPr>
            </w:pPr>
          </w:p>
        </w:tc>
        <w:tc>
          <w:tcPr>
            <w:tcW w:w="6722" w:type="dxa"/>
            <w:vAlign w:val="bottom"/>
          </w:tcPr>
          <w:p w:rsidR="003D1700" w:rsidRPr="00D95039" w:rsidP="006F13C5" w14:paraId="40E07F3B" w14:textId="0EA0983F">
            <w:pPr>
              <w:tabs>
                <w:tab w:val="right" w:leader="dot" w:pos="5760"/>
              </w:tabs>
              <w:spacing w:after="0"/>
              <w:contextualSpacing/>
              <w:rPr>
                <w:rFonts w:eastAsia="Courier New" w:cstheme="minorHAnsi"/>
                <w:color w:val="000000"/>
                <w:sz w:val="18"/>
                <w:szCs w:val="18"/>
              </w:rPr>
            </w:pPr>
            <w:r w:rsidRPr="00D95039">
              <w:rPr>
                <w:color w:val="000000"/>
                <w:sz w:val="18"/>
              </w:rPr>
              <w:t>No</w:t>
            </w:r>
          </w:p>
        </w:tc>
        <w:tc>
          <w:tcPr>
            <w:tcW w:w="540" w:type="dxa"/>
            <w:vAlign w:val="bottom"/>
          </w:tcPr>
          <w:p w:rsidR="003D1700" w:rsidRPr="00D95039" w:rsidP="006F13C5" w14:paraId="7F7DCA74" w14:textId="66E091EE">
            <w:pPr>
              <w:spacing w:after="0"/>
              <w:contextualSpacing/>
              <w:jc w:val="right"/>
              <w:rPr>
                <w:rFonts w:eastAsia="Courier New" w:cstheme="minorHAnsi"/>
                <w:color w:val="000000"/>
                <w:sz w:val="18"/>
                <w:szCs w:val="18"/>
              </w:rPr>
            </w:pPr>
            <w:r w:rsidRPr="00D95039">
              <w:rPr>
                <w:color w:val="000000"/>
                <w:sz w:val="18"/>
              </w:rPr>
              <w:t>0</w:t>
            </w:r>
          </w:p>
        </w:tc>
      </w:tr>
      <w:tr w14:paraId="5C24F720" w14:textId="77777777" w:rsidTr="5BF46915">
        <w:tblPrEx>
          <w:tblW w:w="8702" w:type="dxa"/>
          <w:tblLayout w:type="fixed"/>
          <w:tblLook w:val="04A0"/>
        </w:tblPrEx>
        <w:tc>
          <w:tcPr>
            <w:tcW w:w="1440" w:type="dxa"/>
          </w:tcPr>
          <w:p w:rsidR="003D1700" w:rsidRPr="00D95039" w:rsidP="006F13C5" w14:paraId="2F20E647" w14:textId="77777777">
            <w:pPr>
              <w:spacing w:after="0"/>
              <w:contextualSpacing/>
              <w:rPr>
                <w:rFonts w:eastAsia="Courier New" w:cstheme="minorHAnsi"/>
                <w:color w:val="000000"/>
                <w:sz w:val="18"/>
                <w:szCs w:val="18"/>
              </w:rPr>
            </w:pPr>
          </w:p>
        </w:tc>
        <w:tc>
          <w:tcPr>
            <w:tcW w:w="6722" w:type="dxa"/>
            <w:vAlign w:val="bottom"/>
          </w:tcPr>
          <w:p w:rsidR="003D1700" w:rsidRPr="00D95039" w:rsidP="006F13C5" w14:paraId="1C2EFA67" w14:textId="2680EB88">
            <w:pPr>
              <w:tabs>
                <w:tab w:val="right" w:leader="dot" w:pos="5760"/>
              </w:tabs>
              <w:spacing w:after="0"/>
              <w:contextualSpacing/>
              <w:rPr>
                <w:rFonts w:eastAsia="Courier New" w:cstheme="minorHAnsi"/>
                <w:color w:val="000000"/>
                <w:sz w:val="18"/>
                <w:szCs w:val="18"/>
              </w:rPr>
            </w:pPr>
            <w:r w:rsidRPr="00D95039">
              <w:rPr>
                <w:color w:val="000000"/>
                <w:sz w:val="18"/>
              </w:rPr>
              <w:t>Sí</w:t>
            </w:r>
          </w:p>
        </w:tc>
        <w:tc>
          <w:tcPr>
            <w:tcW w:w="540" w:type="dxa"/>
            <w:vAlign w:val="bottom"/>
          </w:tcPr>
          <w:p w:rsidR="003D1700" w:rsidRPr="00D95039" w:rsidP="006F13C5" w14:paraId="5148F545" w14:textId="22998523">
            <w:pPr>
              <w:spacing w:after="0"/>
              <w:contextualSpacing/>
              <w:jc w:val="right"/>
              <w:rPr>
                <w:rFonts w:eastAsia="Courier New" w:cstheme="minorHAnsi"/>
                <w:color w:val="000000"/>
                <w:sz w:val="18"/>
                <w:szCs w:val="18"/>
              </w:rPr>
            </w:pPr>
            <w:r w:rsidRPr="00D95039">
              <w:rPr>
                <w:color w:val="000000"/>
                <w:sz w:val="18"/>
              </w:rPr>
              <w:t>1</w:t>
            </w:r>
          </w:p>
        </w:tc>
      </w:tr>
      <w:tr w14:paraId="2C91DE6B" w14:textId="77777777" w:rsidTr="5BF46915">
        <w:tblPrEx>
          <w:tblW w:w="8702" w:type="dxa"/>
          <w:tblLayout w:type="fixed"/>
          <w:tblLook w:val="04A0"/>
        </w:tblPrEx>
        <w:tc>
          <w:tcPr>
            <w:tcW w:w="1440" w:type="dxa"/>
          </w:tcPr>
          <w:p w:rsidR="003D1700" w:rsidRPr="00D95039" w:rsidP="006F13C5" w14:paraId="11297D3D" w14:textId="77777777">
            <w:pPr>
              <w:spacing w:after="0"/>
              <w:contextualSpacing/>
              <w:rPr>
                <w:rFonts w:eastAsia="Courier New" w:cstheme="minorHAnsi"/>
                <w:color w:val="000000"/>
                <w:sz w:val="18"/>
                <w:szCs w:val="18"/>
              </w:rPr>
            </w:pPr>
          </w:p>
        </w:tc>
        <w:tc>
          <w:tcPr>
            <w:tcW w:w="6722" w:type="dxa"/>
            <w:vAlign w:val="bottom"/>
          </w:tcPr>
          <w:p w:rsidR="003D1700" w:rsidRPr="00D95039" w:rsidP="006F13C5" w14:paraId="7FB6553D" w14:textId="067FBE8A">
            <w:pPr>
              <w:tabs>
                <w:tab w:val="right" w:leader="dot" w:pos="5760"/>
              </w:tabs>
              <w:spacing w:after="0"/>
              <w:contextualSpacing/>
              <w:rPr>
                <w:rFonts w:eastAsia="Courier New" w:cstheme="minorHAnsi"/>
                <w:i/>
                <w:iCs/>
                <w:color w:val="767171" w:themeColor="background2" w:themeShade="80"/>
                <w:sz w:val="18"/>
                <w:szCs w:val="18"/>
              </w:rPr>
            </w:pPr>
            <w:r w:rsidRPr="00D95039">
              <w:rPr>
                <w:i/>
                <w:color w:val="767171" w:themeColor="background2" w:themeShade="80"/>
                <w:sz w:val="18"/>
              </w:rPr>
              <w:t>No sabe</w:t>
            </w:r>
          </w:p>
        </w:tc>
        <w:tc>
          <w:tcPr>
            <w:tcW w:w="540" w:type="dxa"/>
            <w:vAlign w:val="bottom"/>
          </w:tcPr>
          <w:p w:rsidR="003D1700" w:rsidRPr="00D95039" w:rsidP="006F13C5" w14:paraId="10F0FB53" w14:textId="77777777">
            <w:pPr>
              <w:spacing w:after="0"/>
              <w:contextualSpacing/>
              <w:jc w:val="right"/>
              <w:rPr>
                <w:rFonts w:eastAsia="Courier New" w:cstheme="minorHAnsi"/>
                <w:i/>
                <w:iCs/>
                <w:color w:val="767171" w:themeColor="background2" w:themeShade="80"/>
                <w:sz w:val="18"/>
                <w:szCs w:val="18"/>
              </w:rPr>
            </w:pPr>
            <w:r w:rsidRPr="00D95039">
              <w:rPr>
                <w:i/>
                <w:color w:val="767171" w:themeColor="background2" w:themeShade="80"/>
                <w:sz w:val="18"/>
              </w:rPr>
              <w:t>98</w:t>
            </w:r>
          </w:p>
        </w:tc>
      </w:tr>
      <w:tr w14:paraId="3F4A616D" w14:textId="77777777" w:rsidTr="5BF46915">
        <w:tblPrEx>
          <w:tblW w:w="8702" w:type="dxa"/>
          <w:tblLayout w:type="fixed"/>
          <w:tblLook w:val="04A0"/>
        </w:tblPrEx>
        <w:tc>
          <w:tcPr>
            <w:tcW w:w="1440" w:type="dxa"/>
          </w:tcPr>
          <w:p w:rsidR="003D1700" w:rsidRPr="00D95039" w:rsidP="006F13C5" w14:paraId="730E6D22" w14:textId="77777777">
            <w:pPr>
              <w:spacing w:after="0"/>
              <w:contextualSpacing/>
              <w:rPr>
                <w:rFonts w:eastAsia="Courier New" w:cstheme="minorHAnsi"/>
                <w:color w:val="000000"/>
                <w:sz w:val="18"/>
                <w:szCs w:val="18"/>
              </w:rPr>
            </w:pPr>
          </w:p>
        </w:tc>
        <w:tc>
          <w:tcPr>
            <w:tcW w:w="6722" w:type="dxa"/>
            <w:vAlign w:val="bottom"/>
          </w:tcPr>
          <w:p w:rsidR="003D1700" w:rsidRPr="00D95039" w:rsidP="006F13C5" w14:paraId="0B7DAF62" w14:textId="3A4276DD">
            <w:pPr>
              <w:tabs>
                <w:tab w:val="right" w:leader="dot" w:pos="5760"/>
              </w:tabs>
              <w:spacing w:after="0"/>
              <w:contextualSpacing/>
              <w:rPr>
                <w:rFonts w:eastAsia="Courier New" w:cstheme="minorHAnsi"/>
                <w:i/>
                <w:iCs/>
                <w:color w:val="767171" w:themeColor="background2" w:themeShade="80"/>
                <w:sz w:val="18"/>
                <w:szCs w:val="18"/>
              </w:rPr>
            </w:pPr>
            <w:r w:rsidRPr="00D95039">
              <w:rPr>
                <w:i/>
                <w:color w:val="767171" w:themeColor="background2" w:themeShade="80"/>
                <w:sz w:val="18"/>
              </w:rPr>
              <w:t>Prefiere no contestar</w:t>
            </w:r>
          </w:p>
        </w:tc>
        <w:tc>
          <w:tcPr>
            <w:tcW w:w="540" w:type="dxa"/>
            <w:vAlign w:val="bottom"/>
          </w:tcPr>
          <w:p w:rsidR="003D1700" w:rsidRPr="00D95039" w:rsidP="006F13C5" w14:paraId="6FBE0A28" w14:textId="77777777">
            <w:pPr>
              <w:spacing w:after="0"/>
              <w:contextualSpacing/>
              <w:jc w:val="right"/>
              <w:rPr>
                <w:rFonts w:eastAsia="Courier New" w:cstheme="minorHAnsi"/>
                <w:i/>
                <w:iCs/>
                <w:color w:val="767171" w:themeColor="background2" w:themeShade="80"/>
                <w:sz w:val="18"/>
                <w:szCs w:val="18"/>
              </w:rPr>
            </w:pPr>
            <w:r w:rsidRPr="00D95039">
              <w:rPr>
                <w:i/>
                <w:color w:val="767171" w:themeColor="background2" w:themeShade="80"/>
                <w:sz w:val="18"/>
              </w:rPr>
              <w:t>99</w:t>
            </w:r>
          </w:p>
        </w:tc>
      </w:tr>
    </w:tbl>
    <w:p w:rsidR="006F13C5" w:rsidRPr="00D95039" w:rsidP="006F13C5" w14:paraId="53021C07" w14:textId="77777777">
      <w:pPr>
        <w:spacing w:after="160" w:line="259" w:lineRule="auto"/>
        <w:rPr>
          <w:rFonts w:cstheme="minorHAnsi"/>
          <w:b/>
        </w:rPr>
      </w:pPr>
    </w:p>
    <w:tbl>
      <w:tblPr>
        <w:tblW w:w="8522" w:type="dxa"/>
        <w:tblLayout w:type="fixed"/>
        <w:tblLook w:val="04A0"/>
      </w:tblPr>
      <w:tblGrid>
        <w:gridCol w:w="1440"/>
        <w:gridCol w:w="6632"/>
        <w:gridCol w:w="450"/>
      </w:tblGrid>
      <w:tr w14:paraId="7BEBE961" w14:textId="77777777" w:rsidTr="007D1082">
        <w:tblPrEx>
          <w:tblW w:w="8522" w:type="dxa"/>
          <w:tblLayout w:type="fixed"/>
          <w:tblLook w:val="04A0"/>
        </w:tblPrEx>
        <w:tc>
          <w:tcPr>
            <w:tcW w:w="1440" w:type="dxa"/>
            <w:vAlign w:val="bottom"/>
          </w:tcPr>
          <w:p w:rsidR="000E547F" w:rsidRPr="00D95039" w:rsidP="00250C84" w14:paraId="10B0E7B7" w14:textId="4E9FBAFE">
            <w:pPr>
              <w:spacing w:after="0"/>
              <w:contextualSpacing/>
              <w:rPr>
                <w:rFonts w:eastAsia="Courier New"/>
                <w:b/>
                <w:color w:val="000000" w:themeColor="text1"/>
                <w:sz w:val="18"/>
                <w:szCs w:val="18"/>
              </w:rPr>
            </w:pPr>
            <w:r w:rsidRPr="00D95039">
              <w:rPr>
                <w:b/>
                <w:color w:val="000000" w:themeColor="text1"/>
                <w:sz w:val="18"/>
              </w:rPr>
              <w:t>F.10</w:t>
            </w:r>
          </w:p>
        </w:tc>
        <w:tc>
          <w:tcPr>
            <w:tcW w:w="7082" w:type="dxa"/>
            <w:gridSpan w:val="2"/>
            <w:vAlign w:val="bottom"/>
          </w:tcPr>
          <w:p w:rsidR="000E547F" w:rsidRPr="00D95039" w:rsidP="00250C84" w14:paraId="6DB60BB4" w14:textId="24D685C1">
            <w:pPr>
              <w:spacing w:after="0"/>
              <w:contextualSpacing/>
              <w:rPr>
                <w:rFonts w:eastAsia="Courier New"/>
                <w:b/>
                <w:color w:val="000000" w:themeColor="text1"/>
                <w:sz w:val="18"/>
                <w:szCs w:val="18"/>
              </w:rPr>
            </w:pPr>
            <w:r w:rsidRPr="00D95039">
              <w:rPr>
                <w:b/>
                <w:color w:val="000000" w:themeColor="text1"/>
                <w:sz w:val="18"/>
              </w:rPr>
              <w:t xml:space="preserve">DNW </w:t>
            </w:r>
            <w:r w:rsidRPr="00D95039">
              <w:rPr>
                <w:b/>
                <w:color w:val="000000" w:themeColor="text1"/>
                <w:sz w:val="18"/>
              </w:rPr>
              <w:t>not</w:t>
            </w:r>
            <w:r w:rsidRPr="00D95039">
              <w:rPr>
                <w:b/>
                <w:color w:val="000000" w:themeColor="text1"/>
                <w:sz w:val="18"/>
              </w:rPr>
              <w:t xml:space="preserve"> </w:t>
            </w:r>
            <w:r w:rsidRPr="00D95039">
              <w:rPr>
                <w:b/>
                <w:color w:val="000000" w:themeColor="text1"/>
                <w:sz w:val="18"/>
              </w:rPr>
              <w:t>listening</w:t>
            </w:r>
          </w:p>
        </w:tc>
      </w:tr>
      <w:tr w14:paraId="5EACCF4A" w14:textId="77777777" w:rsidTr="00FD5053">
        <w:tblPrEx>
          <w:tblW w:w="8522" w:type="dxa"/>
          <w:tblLayout w:type="fixed"/>
          <w:tblLook w:val="04A0"/>
        </w:tblPrEx>
        <w:tc>
          <w:tcPr>
            <w:tcW w:w="1440" w:type="dxa"/>
          </w:tcPr>
          <w:p w:rsidR="003D1700" w:rsidRPr="00D95039" w:rsidP="00FD5053" w14:paraId="2662858D" w14:textId="34F890DD">
            <w:pPr>
              <w:spacing w:after="0"/>
              <w:contextualSpacing/>
              <w:rPr>
                <w:rFonts w:eastAsia="Courier New"/>
                <w:b/>
                <w:i/>
                <w:color w:val="000000" w:themeColor="text1"/>
                <w:sz w:val="18"/>
                <w:szCs w:val="18"/>
              </w:rPr>
            </w:pPr>
            <w:r w:rsidRPr="00D95039">
              <w:rPr>
                <w:b/>
                <w:i/>
                <w:color w:val="ED7D31" w:themeColor="accent2"/>
                <w:sz w:val="18"/>
              </w:rPr>
              <w:t>F_HCLISTEN</w:t>
            </w:r>
          </w:p>
        </w:tc>
        <w:tc>
          <w:tcPr>
            <w:tcW w:w="7082" w:type="dxa"/>
            <w:gridSpan w:val="2"/>
            <w:vAlign w:val="bottom"/>
          </w:tcPr>
          <w:p w:rsidR="005768B8" w:rsidRPr="00D95039" w:rsidP="000E547F" w14:paraId="1B37DEDE" w14:textId="43DF3831">
            <w:pPr>
              <w:spacing w:after="0"/>
              <w:contextualSpacing/>
              <w:rPr>
                <w:rFonts w:eastAsia="Courier New"/>
                <w:b/>
                <w:color w:val="000000" w:themeColor="text1"/>
                <w:sz w:val="18"/>
                <w:szCs w:val="18"/>
              </w:rPr>
            </w:pPr>
            <w:r w:rsidRPr="00AE24ED">
              <w:rPr>
                <w:b/>
                <w:bCs/>
                <w:color w:val="000000" w:themeColor="text1"/>
                <w:sz w:val="18"/>
              </w:rPr>
              <w:t>Antes de su diagnóstico</w:t>
            </w:r>
            <w:r w:rsidRPr="00F217A6">
              <w:rPr>
                <w:color w:val="000000" w:themeColor="text1"/>
                <w:sz w:val="18"/>
              </w:rPr>
              <w:t xml:space="preserve">, ¿algún trabajador o miembro del personal de salud </w:t>
            </w:r>
            <w:r w:rsidRPr="00752C5F" w:rsidR="00752C5F">
              <w:rPr>
                <w:color w:val="000000" w:themeColor="text1"/>
                <w:sz w:val="18"/>
              </w:rPr>
              <w:t xml:space="preserve">no escuchó lo que usted le decía </w:t>
            </w:r>
            <w:r w:rsidRPr="00F217A6">
              <w:rPr>
                <w:color w:val="000000" w:themeColor="text1"/>
                <w:sz w:val="18"/>
              </w:rPr>
              <w:t xml:space="preserve">cuando estaba en un lugar de atención medica?  </w:t>
            </w:r>
          </w:p>
        </w:tc>
      </w:tr>
      <w:tr w14:paraId="0AE5FBEC" w14:textId="77777777" w:rsidTr="007D1082">
        <w:tblPrEx>
          <w:tblW w:w="8522" w:type="dxa"/>
          <w:tblLayout w:type="fixed"/>
          <w:tblLook w:val="04A0"/>
        </w:tblPrEx>
        <w:tc>
          <w:tcPr>
            <w:tcW w:w="1440" w:type="dxa"/>
            <w:vAlign w:val="bottom"/>
          </w:tcPr>
          <w:p w:rsidR="000E547F" w:rsidRPr="00D95039" w:rsidP="006F13C5" w14:paraId="03C71D48" w14:textId="77777777">
            <w:pPr>
              <w:spacing w:after="0"/>
              <w:contextualSpacing/>
              <w:rPr>
                <w:rFonts w:eastAsia="Courier New"/>
                <w:b/>
                <w:color w:val="000000" w:themeColor="text1"/>
                <w:sz w:val="18"/>
                <w:szCs w:val="18"/>
              </w:rPr>
            </w:pPr>
          </w:p>
        </w:tc>
        <w:tc>
          <w:tcPr>
            <w:tcW w:w="7082" w:type="dxa"/>
            <w:gridSpan w:val="2"/>
            <w:vAlign w:val="bottom"/>
          </w:tcPr>
          <w:p w:rsidR="000E547F" w:rsidRPr="00D95039" w:rsidP="000E547F" w14:paraId="08BB0CC8" w14:textId="3E0C633B">
            <w:pPr>
              <w:spacing w:after="0"/>
              <w:contextualSpacing/>
              <w:rPr>
                <w:rFonts w:eastAsia="Courier New"/>
                <w:b/>
                <w:color w:val="000000" w:themeColor="text1"/>
                <w:sz w:val="18"/>
                <w:szCs w:val="18"/>
                <w:lang w:val="en-US"/>
              </w:rPr>
            </w:pPr>
            <w:r w:rsidRPr="00D95039">
              <w:rPr>
                <w:color w:val="00B050"/>
                <w:sz w:val="18"/>
                <w:lang w:val="en-US"/>
              </w:rPr>
              <w:t>[DON’T READ RESPONSES. SELECT ONLY ONE.]</w:t>
            </w:r>
          </w:p>
        </w:tc>
      </w:tr>
      <w:tr w14:paraId="17DF6563" w14:textId="77777777" w:rsidTr="007D1082">
        <w:tblPrEx>
          <w:tblW w:w="8522" w:type="dxa"/>
          <w:tblLayout w:type="fixed"/>
          <w:tblLook w:val="04A0"/>
        </w:tblPrEx>
        <w:tc>
          <w:tcPr>
            <w:tcW w:w="1440" w:type="dxa"/>
          </w:tcPr>
          <w:p w:rsidR="003D1700" w:rsidRPr="00D95039" w:rsidP="006F13C5" w14:paraId="74724274" w14:textId="77777777">
            <w:pPr>
              <w:spacing w:after="0"/>
              <w:contextualSpacing/>
              <w:rPr>
                <w:rFonts w:eastAsia="Courier New" w:cstheme="minorHAnsi"/>
                <w:color w:val="000000"/>
                <w:sz w:val="18"/>
                <w:szCs w:val="18"/>
                <w:lang w:val="en-US"/>
              </w:rPr>
            </w:pPr>
          </w:p>
        </w:tc>
        <w:tc>
          <w:tcPr>
            <w:tcW w:w="6632" w:type="dxa"/>
            <w:vAlign w:val="bottom"/>
          </w:tcPr>
          <w:p w:rsidR="003D1700" w:rsidRPr="00D95039" w:rsidP="006F13C5" w14:paraId="5E6C4B68" w14:textId="2EE15B52">
            <w:pPr>
              <w:tabs>
                <w:tab w:val="right" w:leader="dot" w:pos="5760"/>
              </w:tabs>
              <w:spacing w:after="0"/>
              <w:contextualSpacing/>
              <w:rPr>
                <w:rFonts w:eastAsia="Courier New" w:cstheme="minorHAnsi"/>
                <w:color w:val="000000"/>
                <w:sz w:val="18"/>
                <w:szCs w:val="18"/>
              </w:rPr>
            </w:pPr>
            <w:r w:rsidRPr="00D95039">
              <w:rPr>
                <w:color w:val="000000"/>
                <w:sz w:val="18"/>
              </w:rPr>
              <w:t>No</w:t>
            </w:r>
          </w:p>
        </w:tc>
        <w:tc>
          <w:tcPr>
            <w:tcW w:w="450" w:type="dxa"/>
            <w:vAlign w:val="bottom"/>
          </w:tcPr>
          <w:p w:rsidR="003D1700" w:rsidRPr="00D95039" w:rsidP="006F13C5" w14:paraId="7B95CAF1" w14:textId="59B8FB50">
            <w:pPr>
              <w:spacing w:after="0"/>
              <w:contextualSpacing/>
              <w:jc w:val="right"/>
              <w:rPr>
                <w:rFonts w:eastAsia="Courier New" w:cstheme="minorHAnsi"/>
                <w:color w:val="000000"/>
                <w:sz w:val="18"/>
                <w:szCs w:val="18"/>
              </w:rPr>
            </w:pPr>
            <w:r w:rsidRPr="00D95039">
              <w:rPr>
                <w:color w:val="000000"/>
                <w:sz w:val="18"/>
              </w:rPr>
              <w:t>0</w:t>
            </w:r>
          </w:p>
        </w:tc>
      </w:tr>
      <w:tr w14:paraId="38065046" w14:textId="77777777" w:rsidTr="007D1082">
        <w:tblPrEx>
          <w:tblW w:w="8522" w:type="dxa"/>
          <w:tblLayout w:type="fixed"/>
          <w:tblLook w:val="04A0"/>
        </w:tblPrEx>
        <w:tc>
          <w:tcPr>
            <w:tcW w:w="1440" w:type="dxa"/>
          </w:tcPr>
          <w:p w:rsidR="003D1700" w:rsidRPr="00D95039" w:rsidP="006F13C5" w14:paraId="70414959" w14:textId="77777777">
            <w:pPr>
              <w:spacing w:after="0"/>
              <w:contextualSpacing/>
              <w:rPr>
                <w:rFonts w:eastAsia="Courier New" w:cstheme="minorHAnsi"/>
                <w:color w:val="000000"/>
                <w:sz w:val="18"/>
                <w:szCs w:val="18"/>
              </w:rPr>
            </w:pPr>
          </w:p>
        </w:tc>
        <w:tc>
          <w:tcPr>
            <w:tcW w:w="6632" w:type="dxa"/>
            <w:vAlign w:val="bottom"/>
          </w:tcPr>
          <w:p w:rsidR="003D1700" w:rsidRPr="00D95039" w:rsidP="006F13C5" w14:paraId="13A7D8FD" w14:textId="642BE28F">
            <w:pPr>
              <w:tabs>
                <w:tab w:val="right" w:leader="dot" w:pos="5760"/>
              </w:tabs>
              <w:spacing w:after="0"/>
              <w:contextualSpacing/>
              <w:rPr>
                <w:rFonts w:eastAsia="Courier New" w:cstheme="minorHAnsi"/>
                <w:color w:val="000000"/>
                <w:sz w:val="18"/>
                <w:szCs w:val="18"/>
              </w:rPr>
            </w:pPr>
            <w:r w:rsidRPr="00D95039">
              <w:rPr>
                <w:color w:val="000000"/>
                <w:sz w:val="18"/>
              </w:rPr>
              <w:t>Sí</w:t>
            </w:r>
          </w:p>
        </w:tc>
        <w:tc>
          <w:tcPr>
            <w:tcW w:w="450" w:type="dxa"/>
            <w:vAlign w:val="bottom"/>
          </w:tcPr>
          <w:p w:rsidR="003D1700" w:rsidRPr="00D95039" w:rsidP="006F13C5" w14:paraId="293C2CEA" w14:textId="2174AB56">
            <w:pPr>
              <w:spacing w:after="0"/>
              <w:contextualSpacing/>
              <w:jc w:val="right"/>
              <w:rPr>
                <w:rFonts w:eastAsia="Courier New" w:cstheme="minorHAnsi"/>
                <w:color w:val="000000"/>
                <w:sz w:val="18"/>
                <w:szCs w:val="18"/>
              </w:rPr>
            </w:pPr>
            <w:r w:rsidRPr="00D95039">
              <w:rPr>
                <w:color w:val="000000"/>
                <w:sz w:val="18"/>
              </w:rPr>
              <w:t>1</w:t>
            </w:r>
          </w:p>
        </w:tc>
      </w:tr>
      <w:tr w14:paraId="64319561" w14:textId="77777777" w:rsidTr="007D1082">
        <w:tblPrEx>
          <w:tblW w:w="8522" w:type="dxa"/>
          <w:tblLayout w:type="fixed"/>
          <w:tblLook w:val="04A0"/>
        </w:tblPrEx>
        <w:tc>
          <w:tcPr>
            <w:tcW w:w="1440" w:type="dxa"/>
          </w:tcPr>
          <w:p w:rsidR="003D1700" w:rsidRPr="00D95039" w:rsidP="006F13C5" w14:paraId="65425E33" w14:textId="77777777">
            <w:pPr>
              <w:spacing w:after="0"/>
              <w:contextualSpacing/>
              <w:rPr>
                <w:rFonts w:eastAsia="Courier New" w:cstheme="minorHAnsi"/>
                <w:color w:val="000000"/>
                <w:sz w:val="18"/>
                <w:szCs w:val="18"/>
              </w:rPr>
            </w:pPr>
          </w:p>
        </w:tc>
        <w:tc>
          <w:tcPr>
            <w:tcW w:w="6632" w:type="dxa"/>
            <w:vAlign w:val="bottom"/>
          </w:tcPr>
          <w:p w:rsidR="003D1700" w:rsidRPr="00D95039" w:rsidP="006F13C5" w14:paraId="3E24C363" w14:textId="28791BE9">
            <w:pPr>
              <w:tabs>
                <w:tab w:val="right" w:leader="dot" w:pos="5760"/>
              </w:tabs>
              <w:spacing w:after="0"/>
              <w:contextualSpacing/>
              <w:rPr>
                <w:rFonts w:eastAsia="Courier New" w:cstheme="minorHAnsi"/>
                <w:i/>
                <w:iCs/>
                <w:color w:val="767171" w:themeColor="background2" w:themeShade="80"/>
                <w:sz w:val="18"/>
                <w:szCs w:val="18"/>
              </w:rPr>
            </w:pPr>
            <w:r w:rsidRPr="00D95039">
              <w:rPr>
                <w:i/>
                <w:color w:val="767171" w:themeColor="background2" w:themeShade="80"/>
                <w:sz w:val="18"/>
              </w:rPr>
              <w:t>No sabe</w:t>
            </w:r>
          </w:p>
        </w:tc>
        <w:tc>
          <w:tcPr>
            <w:tcW w:w="450" w:type="dxa"/>
            <w:vAlign w:val="bottom"/>
          </w:tcPr>
          <w:p w:rsidR="003D1700" w:rsidRPr="00D95039" w:rsidP="006F13C5" w14:paraId="23688648" w14:textId="77777777">
            <w:pPr>
              <w:spacing w:after="0"/>
              <w:contextualSpacing/>
              <w:jc w:val="right"/>
              <w:rPr>
                <w:rFonts w:eastAsia="Courier New" w:cstheme="minorHAnsi"/>
                <w:i/>
                <w:iCs/>
                <w:color w:val="767171" w:themeColor="background2" w:themeShade="80"/>
                <w:sz w:val="18"/>
                <w:szCs w:val="18"/>
              </w:rPr>
            </w:pPr>
            <w:r w:rsidRPr="00D95039">
              <w:rPr>
                <w:i/>
                <w:color w:val="767171" w:themeColor="background2" w:themeShade="80"/>
                <w:sz w:val="18"/>
              </w:rPr>
              <w:t>98</w:t>
            </w:r>
          </w:p>
        </w:tc>
      </w:tr>
      <w:tr w14:paraId="67F3A273" w14:textId="77777777" w:rsidTr="007D1082">
        <w:tblPrEx>
          <w:tblW w:w="8522" w:type="dxa"/>
          <w:tblLayout w:type="fixed"/>
          <w:tblLook w:val="04A0"/>
        </w:tblPrEx>
        <w:tc>
          <w:tcPr>
            <w:tcW w:w="1440" w:type="dxa"/>
          </w:tcPr>
          <w:p w:rsidR="003D1700" w:rsidRPr="00D95039" w:rsidP="006F13C5" w14:paraId="5D3C9C5A" w14:textId="77777777">
            <w:pPr>
              <w:spacing w:after="0"/>
              <w:contextualSpacing/>
              <w:rPr>
                <w:rFonts w:eastAsia="Courier New" w:cstheme="minorHAnsi"/>
                <w:color w:val="000000"/>
                <w:sz w:val="18"/>
                <w:szCs w:val="18"/>
              </w:rPr>
            </w:pPr>
          </w:p>
        </w:tc>
        <w:tc>
          <w:tcPr>
            <w:tcW w:w="6632" w:type="dxa"/>
            <w:vAlign w:val="bottom"/>
          </w:tcPr>
          <w:p w:rsidR="003D1700" w:rsidRPr="00D95039" w:rsidP="006F13C5" w14:paraId="79471B08" w14:textId="563689C6">
            <w:pPr>
              <w:tabs>
                <w:tab w:val="right" w:leader="dot" w:pos="5760"/>
              </w:tabs>
              <w:spacing w:after="0"/>
              <w:contextualSpacing/>
              <w:rPr>
                <w:rFonts w:eastAsia="Courier New" w:cstheme="minorHAnsi"/>
                <w:i/>
                <w:iCs/>
                <w:color w:val="767171" w:themeColor="background2" w:themeShade="80"/>
                <w:sz w:val="18"/>
                <w:szCs w:val="18"/>
              </w:rPr>
            </w:pPr>
            <w:r w:rsidRPr="00D95039">
              <w:rPr>
                <w:i/>
                <w:color w:val="767171" w:themeColor="background2" w:themeShade="80"/>
                <w:sz w:val="18"/>
              </w:rPr>
              <w:t>Prefiere no contestar</w:t>
            </w:r>
          </w:p>
        </w:tc>
        <w:tc>
          <w:tcPr>
            <w:tcW w:w="450" w:type="dxa"/>
            <w:vAlign w:val="bottom"/>
          </w:tcPr>
          <w:p w:rsidR="003D1700" w:rsidRPr="003D1700" w:rsidP="006F13C5" w14:paraId="37E50927" w14:textId="77777777">
            <w:pPr>
              <w:spacing w:after="0"/>
              <w:contextualSpacing/>
              <w:jc w:val="right"/>
              <w:rPr>
                <w:rFonts w:eastAsia="Courier New" w:cstheme="minorHAnsi"/>
                <w:i/>
                <w:iCs/>
                <w:color w:val="767171" w:themeColor="background2" w:themeShade="80"/>
                <w:sz w:val="18"/>
                <w:szCs w:val="18"/>
              </w:rPr>
            </w:pPr>
            <w:r w:rsidRPr="00D95039">
              <w:rPr>
                <w:i/>
                <w:color w:val="767171" w:themeColor="background2" w:themeShade="80"/>
                <w:sz w:val="18"/>
              </w:rPr>
              <w:t>99</w:t>
            </w:r>
          </w:p>
        </w:tc>
      </w:tr>
    </w:tbl>
    <w:p w:rsidR="006F13C5" w:rsidP="006F13C5" w14:paraId="08AC031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8E23E7" w14:textId="77777777" w:rsidTr="00F638F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839B5" w:rsidRPr="003D1700" w:rsidP="007B48D1" w14:paraId="048FA5E4" w14:textId="7FE2CDE4">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7839B5" w:rsidRPr="003D1700" w:rsidP="007B48D1" w14:paraId="15DBD992" w14:textId="77777777">
            <w:pPr>
              <w:contextualSpacing/>
              <w:rPr>
                <w:rFonts w:eastAsia="Courier New" w:cstheme="minorHAnsi"/>
                <w:b/>
                <w:color w:val="7030A0"/>
                <w:sz w:val="18"/>
                <w:szCs w:val="18"/>
              </w:rPr>
            </w:pPr>
          </w:p>
        </w:tc>
        <w:tc>
          <w:tcPr>
            <w:tcW w:w="8437" w:type="dxa"/>
          </w:tcPr>
          <w:p w:rsidR="007839B5" w:rsidRPr="00C8011C" w:rsidP="007B48D1" w14:paraId="2E36834B" w14:textId="270C1847">
            <w:pPr>
              <w:contextualSpacing/>
              <w:rPr>
                <w:rFonts w:eastAsia="Courier New"/>
                <w:b/>
                <w:color w:val="7030A0"/>
                <w:sz w:val="18"/>
                <w:szCs w:val="18"/>
                <w:lang w:val="en-US"/>
              </w:rPr>
            </w:pPr>
            <w:r w:rsidRPr="00C8011C">
              <w:rPr>
                <w:b/>
                <w:color w:val="7030A0"/>
                <w:sz w:val="18"/>
                <w:lang w:val="en-US"/>
              </w:rPr>
              <w:t>If F.9 = ’Yes’ [1] or 1.F.10 = ’Yes’ [1]  then GO to F.11</w:t>
            </w:r>
          </w:p>
          <w:p w:rsidR="007839B5" w:rsidRPr="003D1700" w:rsidP="007B48D1" w14:paraId="7C579222" w14:textId="07D8671F">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F.12</w:t>
            </w:r>
          </w:p>
        </w:tc>
      </w:tr>
    </w:tbl>
    <w:p w:rsidR="006F13C5" w:rsidP="006F13C5" w14:paraId="77E8375F" w14:textId="1AA306B8">
      <w:pPr>
        <w:spacing w:after="160" w:line="259" w:lineRule="auto"/>
        <w:rPr>
          <w:rFonts w:cstheme="minorHAnsi"/>
          <w:b/>
        </w:rPr>
      </w:pPr>
      <w:r>
        <w:rPr>
          <w:b/>
        </w:rPr>
        <w:t xml:space="preserve"> </w:t>
      </w:r>
    </w:p>
    <w:tbl>
      <w:tblPr>
        <w:tblW w:w="9594" w:type="dxa"/>
        <w:tblInd w:w="18" w:type="dxa"/>
        <w:tblLook w:val="04A0"/>
      </w:tblPr>
      <w:tblGrid>
        <w:gridCol w:w="1440"/>
        <w:gridCol w:w="5724"/>
        <w:gridCol w:w="2430"/>
      </w:tblGrid>
      <w:tr w14:paraId="228455C6" w14:textId="77777777" w:rsidTr="007D1082">
        <w:tblPrEx>
          <w:tblW w:w="9594" w:type="dxa"/>
          <w:tblInd w:w="18" w:type="dxa"/>
          <w:tblLook w:val="04A0"/>
        </w:tblPrEx>
        <w:tc>
          <w:tcPr>
            <w:tcW w:w="1440" w:type="dxa"/>
            <w:vAlign w:val="bottom"/>
          </w:tcPr>
          <w:p w:rsidR="00FD5053" w:rsidP="006F13C5" w14:paraId="5850F05F" w14:textId="68971AEB">
            <w:pPr>
              <w:spacing w:after="0"/>
              <w:contextualSpacing/>
              <w:rPr>
                <w:rFonts w:eastAsia="Courier New"/>
                <w:b/>
                <w:color w:val="000000" w:themeColor="text1"/>
                <w:sz w:val="18"/>
                <w:szCs w:val="18"/>
              </w:rPr>
            </w:pPr>
            <w:r>
              <w:rPr>
                <w:b/>
                <w:color w:val="000000" w:themeColor="text1"/>
                <w:sz w:val="18"/>
              </w:rPr>
              <w:t>F.11</w:t>
            </w:r>
          </w:p>
        </w:tc>
        <w:tc>
          <w:tcPr>
            <w:tcW w:w="8154" w:type="dxa"/>
            <w:gridSpan w:val="2"/>
            <w:vAlign w:val="bottom"/>
          </w:tcPr>
          <w:p w:rsidR="00FD5053" w:rsidP="00B77022" w14:paraId="34224A2C" w14:textId="4A45F1CA">
            <w:pPr>
              <w:spacing w:after="0"/>
              <w:contextualSpacing/>
              <w:rPr>
                <w:rFonts w:eastAsia="Courier New" w:cstheme="minorHAnsi"/>
                <w:b/>
                <w:color w:val="000000"/>
                <w:sz w:val="18"/>
                <w:szCs w:val="18"/>
              </w:rPr>
            </w:pPr>
            <w:r>
              <w:rPr>
                <w:b/>
                <w:color w:val="000000"/>
                <w:sz w:val="18"/>
              </w:rPr>
              <w:t>Why</w:t>
            </w:r>
            <w:r>
              <w:rPr>
                <w:b/>
                <w:color w:val="000000"/>
                <w:sz w:val="18"/>
              </w:rPr>
              <w:t xml:space="preserve"> </w:t>
            </w:r>
            <w:r>
              <w:rPr>
                <w:b/>
                <w:color w:val="000000"/>
                <w:sz w:val="18"/>
              </w:rPr>
              <w:t>discrimination</w:t>
            </w:r>
            <w:r>
              <w:rPr>
                <w:b/>
                <w:color w:val="000000"/>
                <w:sz w:val="18"/>
              </w:rPr>
              <w:t xml:space="preserve"> (BDX)</w:t>
            </w:r>
            <w:r>
              <w:rPr>
                <w:color w:val="7030A0"/>
                <w:sz w:val="18"/>
              </w:rPr>
              <w:t xml:space="preserve"> </w:t>
            </w:r>
          </w:p>
        </w:tc>
      </w:tr>
      <w:tr w14:paraId="1ED95142" w14:textId="77777777" w:rsidTr="007D1082">
        <w:tblPrEx>
          <w:tblW w:w="9594" w:type="dxa"/>
          <w:tblInd w:w="18" w:type="dxa"/>
          <w:tblLook w:val="04A0"/>
        </w:tblPrEx>
        <w:tc>
          <w:tcPr>
            <w:tcW w:w="1440" w:type="dxa"/>
            <w:vAlign w:val="bottom"/>
          </w:tcPr>
          <w:p w:rsidR="00E43FFC" w:rsidRPr="002B17C5" w:rsidP="00B77022" w14:paraId="134D4F92" w14:textId="1B97FF3A">
            <w:pPr>
              <w:spacing w:after="0"/>
              <w:contextualSpacing/>
              <w:rPr>
                <w:rFonts w:eastAsia="Courier New"/>
                <w:b/>
                <w:color w:val="000000"/>
                <w:sz w:val="18"/>
                <w:szCs w:val="18"/>
              </w:rPr>
            </w:pPr>
          </w:p>
        </w:tc>
        <w:tc>
          <w:tcPr>
            <w:tcW w:w="8154" w:type="dxa"/>
            <w:gridSpan w:val="2"/>
            <w:vAlign w:val="bottom"/>
          </w:tcPr>
          <w:p w:rsidR="00E43FFC" w:rsidRPr="00083350" w:rsidP="1438CA12" w14:paraId="45A2B9A2" w14:textId="5611A390">
            <w:pPr>
              <w:spacing w:after="0"/>
              <w:contextualSpacing/>
              <w:rPr>
                <w:rFonts w:eastAsia="Courier New"/>
                <w:color w:val="000000"/>
                <w:sz w:val="18"/>
                <w:szCs w:val="18"/>
              </w:rPr>
            </w:pPr>
            <w:r w:rsidRPr="00083350">
              <w:rPr>
                <w:color w:val="000000" w:themeColor="text1"/>
                <w:sz w:val="18"/>
              </w:rPr>
              <w:t>Según las respuestas que dio en las últimas dos preguntas es posible que hayan discriminado contra usted cuando recibía atención médica. ¿Cuáles de las siguientes cree que son las razones por las cuales pueden haber discriminado contra usted?</w:t>
            </w:r>
          </w:p>
          <w:p w:rsidR="00E43FFC" w:rsidRPr="00083350" w:rsidP="006F13C5" w14:paraId="0EB85039" w14:textId="77777777">
            <w:pPr>
              <w:spacing w:after="0"/>
              <w:contextualSpacing/>
              <w:rPr>
                <w:rFonts w:eastAsia="Courier New" w:cstheme="minorHAnsi"/>
                <w:bCs/>
                <w:color w:val="000000"/>
                <w:sz w:val="18"/>
                <w:szCs w:val="18"/>
              </w:rPr>
            </w:pPr>
            <w:r w:rsidRPr="00083350">
              <w:rPr>
                <w:bCs/>
                <w:color w:val="000000"/>
                <w:sz w:val="18"/>
              </w:rPr>
              <w:t>[WB: Seleccione todas las respuestas que correspondan].</w:t>
            </w:r>
          </w:p>
          <w:p w:rsidR="00E43FFC" w:rsidRPr="00083350" w:rsidP="00FD5053" w14:paraId="4FEA626A" w14:textId="657B836B">
            <w:pPr>
              <w:spacing w:after="0"/>
              <w:contextualSpacing/>
              <w:rPr>
                <w:rFonts w:eastAsia="Courier New"/>
                <w:b/>
                <w:color w:val="000000" w:themeColor="text1"/>
                <w:sz w:val="18"/>
                <w:szCs w:val="18"/>
              </w:rPr>
            </w:pPr>
            <w:r w:rsidRPr="00083350">
              <w:rPr>
                <w:bCs/>
                <w:color w:val="000000" w:themeColor="text1"/>
                <w:sz w:val="18"/>
              </w:rPr>
              <w:t xml:space="preserve">[IA: Conteste “sí” o “no” para cada </w:t>
            </w:r>
            <w:r w:rsidR="008D48AD">
              <w:rPr>
                <w:b/>
                <w:color w:val="000000" w:themeColor="text1"/>
                <w:sz w:val="18"/>
              </w:rPr>
              <w:t>respuesta</w:t>
            </w:r>
            <w:r w:rsidRPr="00083350">
              <w:rPr>
                <w:bCs/>
                <w:color w:val="000000" w:themeColor="text1"/>
                <w:sz w:val="18"/>
              </w:rPr>
              <w:t>].</w:t>
            </w:r>
            <w:r w:rsidRPr="00083350">
              <w:rPr>
                <w:color w:val="7030A0"/>
                <w:sz w:val="18"/>
              </w:rPr>
              <w:t xml:space="preserve"> </w:t>
            </w:r>
          </w:p>
        </w:tc>
      </w:tr>
      <w:tr w14:paraId="663F0EA7" w14:textId="77777777" w:rsidTr="007D1082">
        <w:tblPrEx>
          <w:tblW w:w="9594" w:type="dxa"/>
          <w:tblInd w:w="18" w:type="dxa"/>
          <w:tblLook w:val="04A0"/>
        </w:tblPrEx>
        <w:tc>
          <w:tcPr>
            <w:tcW w:w="1440" w:type="dxa"/>
            <w:vAlign w:val="bottom"/>
          </w:tcPr>
          <w:p w:rsidR="00FD5053" w:rsidP="006F13C5" w14:paraId="34E8DBFF" w14:textId="77777777">
            <w:pPr>
              <w:spacing w:after="0"/>
              <w:contextualSpacing/>
              <w:rPr>
                <w:rFonts w:eastAsia="Courier New"/>
                <w:b/>
                <w:color w:val="000000" w:themeColor="text1"/>
                <w:sz w:val="18"/>
                <w:szCs w:val="18"/>
              </w:rPr>
            </w:pPr>
          </w:p>
        </w:tc>
        <w:tc>
          <w:tcPr>
            <w:tcW w:w="8154" w:type="dxa"/>
            <w:gridSpan w:val="2"/>
            <w:vAlign w:val="bottom"/>
          </w:tcPr>
          <w:p w:rsidR="00095CBB" w:rsidP="00095CBB" w14:paraId="2DF57F8B" w14:textId="77777777">
            <w:pPr>
              <w:spacing w:after="0"/>
              <w:contextualSpacing/>
              <w:rPr>
                <w:rFonts w:eastAsia="Courier New" w:cstheme="minorHAnsi"/>
                <w:color w:val="7030A0"/>
                <w:sz w:val="18"/>
                <w:szCs w:val="18"/>
              </w:rPr>
            </w:pPr>
            <w:r w:rsidRPr="00083350">
              <w:rPr>
                <w:color w:val="7030A0"/>
                <w:sz w:val="18"/>
              </w:rPr>
              <w:t>Programming</w:t>
            </w:r>
            <w:r w:rsidRPr="00083350">
              <w:rPr>
                <w:color w:val="7030A0"/>
                <w:sz w:val="18"/>
              </w:rPr>
              <w:t xml:space="preserve"> note: </w:t>
            </w:r>
            <w:r w:rsidRPr="00083350">
              <w:rPr>
                <w:color w:val="7030A0"/>
                <w:sz w:val="18"/>
              </w:rPr>
              <w:t>Randomize</w:t>
            </w:r>
            <w:r w:rsidRPr="00083350">
              <w:rPr>
                <w:color w:val="7030A0"/>
                <w:sz w:val="18"/>
              </w:rPr>
              <w:t xml:space="preserve"> responses 1-8</w:t>
            </w:r>
          </w:p>
          <w:p w:rsidR="00FD5053" w:rsidRPr="00083350" w:rsidP="00095CBB" w14:paraId="644C82B4" w14:textId="3E2AC067">
            <w:pPr>
              <w:spacing w:after="0"/>
              <w:contextualSpacing/>
              <w:rPr>
                <w:rFonts w:eastAsia="Courier New" w:cstheme="minorHAnsi"/>
                <w:b/>
                <w:color w:val="000000"/>
                <w:sz w:val="18"/>
                <w:szCs w:val="18"/>
              </w:rPr>
            </w:pPr>
            <w:r w:rsidRPr="008F4FE9">
              <w:rPr>
                <w:rFonts w:eastAsia="Times New Roman" w:cstheme="minorHAnsi"/>
                <w:color w:val="00B050"/>
                <w:sz w:val="18"/>
                <w:szCs w:val="18"/>
              </w:rPr>
              <w:t>Interviewer</w:t>
            </w:r>
            <w:r w:rsidRPr="008F4FE9">
              <w:rPr>
                <w:rFonts w:eastAsia="Times New Roman" w:cstheme="minorHAnsi"/>
                <w:color w:val="00B050"/>
                <w:sz w:val="18"/>
                <w:szCs w:val="18"/>
              </w:rPr>
              <w:t xml:space="preserve"> note: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s</w:t>
            </w:r>
            <w:r w:rsidRPr="008F4FE9">
              <w:rPr>
                <w:rFonts w:eastAsia="Times New Roman" w:cstheme="minorHAnsi"/>
                <w:color w:val="00B050"/>
                <w:sz w:val="18"/>
                <w:szCs w:val="18"/>
              </w:rPr>
              <w:t xml:space="preserve"> 1-</w:t>
            </w:r>
            <w:r>
              <w:rPr>
                <w:rFonts w:eastAsia="Times New Roman" w:cstheme="minorHAnsi"/>
                <w:color w:val="00B050"/>
                <w:sz w:val="18"/>
                <w:szCs w:val="18"/>
              </w:rPr>
              <w:t>8</w:t>
            </w:r>
            <w:r w:rsidRPr="008F4FE9">
              <w:rPr>
                <w:rFonts w:eastAsia="Times New Roman" w:cstheme="minorHAnsi"/>
                <w:color w:val="00B050"/>
                <w:sz w:val="18"/>
                <w:szCs w:val="18"/>
              </w:rPr>
              <w:t xml:space="preserve">, do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 </w:t>
            </w:r>
            <w:r w:rsidRPr="008F4FE9">
              <w:rPr>
                <w:rFonts w:eastAsia="Times New Roman" w:cstheme="minorHAnsi"/>
                <w:color w:val="00B050"/>
                <w:sz w:val="18"/>
                <w:szCs w:val="18"/>
              </w:rPr>
              <w:t>If</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participan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does</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not</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select</w:t>
            </w:r>
            <w:r w:rsidRPr="008F4FE9">
              <w:rPr>
                <w:rFonts w:eastAsia="Times New Roman" w:cstheme="minorHAnsi"/>
                <w:color w:val="00B050"/>
                <w:sz w:val="18"/>
                <w:szCs w:val="18"/>
              </w:rPr>
              <w:t xml:space="preserve"> 1-</w:t>
            </w:r>
            <w:r>
              <w:rPr>
                <w:rFonts w:eastAsia="Times New Roman" w:cstheme="minorHAnsi"/>
                <w:color w:val="00B050"/>
                <w:sz w:val="18"/>
                <w:szCs w:val="18"/>
              </w:rPr>
              <w:t>8</w:t>
            </w:r>
            <w:r w:rsidRPr="008F4FE9">
              <w:rPr>
                <w:rFonts w:eastAsia="Times New Roman" w:cstheme="minorHAnsi"/>
                <w:color w:val="00B050"/>
                <w:sz w:val="18"/>
                <w:szCs w:val="18"/>
              </w:rPr>
              <w:t xml:space="preserve">, </w:t>
            </w:r>
            <w:r w:rsidRPr="008F4FE9">
              <w:rPr>
                <w:rFonts w:eastAsia="Times New Roman" w:cstheme="minorHAnsi"/>
                <w:color w:val="00B050"/>
                <w:sz w:val="18"/>
                <w:szCs w:val="18"/>
              </w:rPr>
              <w:t>read</w:t>
            </w:r>
            <w:r w:rsidRPr="008F4FE9">
              <w:rPr>
                <w:rFonts w:eastAsia="Times New Roman" w:cstheme="minorHAnsi"/>
                <w:color w:val="00B050"/>
                <w:sz w:val="18"/>
                <w:szCs w:val="18"/>
              </w:rPr>
              <w:t xml:space="preserve"> 94.</w:t>
            </w:r>
          </w:p>
        </w:tc>
      </w:tr>
      <w:tr w14:paraId="05F250DF" w14:textId="77777777" w:rsidTr="007D1082">
        <w:tblPrEx>
          <w:tblW w:w="9594" w:type="dxa"/>
          <w:tblInd w:w="18" w:type="dxa"/>
          <w:tblLook w:val="04A0"/>
        </w:tblPrEx>
        <w:tc>
          <w:tcPr>
            <w:tcW w:w="1440" w:type="dxa"/>
          </w:tcPr>
          <w:p w:rsidR="00E43FFC" w:rsidRPr="001322F2" w:rsidP="006F13C5" w14:paraId="120F1158" w14:textId="47AFFBF2">
            <w:pPr>
              <w:spacing w:after="0"/>
              <w:contextualSpacing/>
              <w:rPr>
                <w:rFonts w:eastAsia="Courier New" w:cstheme="minorHAnsi"/>
                <w:i/>
                <w:color w:val="ED7D31" w:themeColor="accent2"/>
                <w:sz w:val="18"/>
                <w:szCs w:val="18"/>
              </w:rPr>
            </w:pPr>
            <w:r>
              <w:rPr>
                <w:b/>
                <w:i/>
                <w:color w:val="ED7D31" w:themeColor="accent2"/>
                <w:sz w:val="18"/>
              </w:rPr>
              <w:t>F_DISCRIM01</w:t>
            </w:r>
          </w:p>
        </w:tc>
        <w:tc>
          <w:tcPr>
            <w:tcW w:w="5724" w:type="dxa"/>
            <w:vAlign w:val="bottom"/>
          </w:tcPr>
          <w:p w:rsidR="00E43FFC" w:rsidRPr="00083350" w:rsidP="006F13C5" w14:paraId="67191191" w14:textId="451530EC">
            <w:pPr>
              <w:spacing w:after="0"/>
              <w:contextualSpacing/>
              <w:rPr>
                <w:rFonts w:eastAsia="Courier New" w:cstheme="minorHAnsi"/>
                <w:color w:val="000000"/>
                <w:sz w:val="18"/>
                <w:szCs w:val="18"/>
              </w:rPr>
            </w:pPr>
            <w:r w:rsidRPr="00083350">
              <w:rPr>
                <w:color w:val="000000"/>
                <w:sz w:val="18"/>
              </w:rPr>
              <w:t>Género</w:t>
            </w:r>
          </w:p>
        </w:tc>
        <w:tc>
          <w:tcPr>
            <w:tcW w:w="2430" w:type="dxa"/>
            <w:vAlign w:val="center"/>
          </w:tcPr>
          <w:p w:rsidR="00E43FFC" w:rsidRPr="002B17C5" w:rsidP="005E2035" w14:paraId="47C3D525" w14:textId="77777777">
            <w:pPr>
              <w:spacing w:after="0"/>
              <w:contextualSpacing/>
              <w:rPr>
                <w:rFonts w:eastAsia="Courier New" w:cstheme="minorHAnsi"/>
                <w:color w:val="000000"/>
                <w:sz w:val="18"/>
                <w:szCs w:val="18"/>
              </w:rPr>
            </w:pPr>
            <w:r>
              <w:rPr>
                <w:color w:val="000000"/>
                <w:sz w:val="18"/>
              </w:rPr>
              <w:t>1</w:t>
            </w:r>
          </w:p>
        </w:tc>
      </w:tr>
      <w:tr w14:paraId="5DC1C316" w14:textId="77777777" w:rsidTr="007D1082">
        <w:tblPrEx>
          <w:tblW w:w="9594" w:type="dxa"/>
          <w:tblInd w:w="18" w:type="dxa"/>
          <w:tblLook w:val="04A0"/>
        </w:tblPrEx>
        <w:tc>
          <w:tcPr>
            <w:tcW w:w="1440" w:type="dxa"/>
          </w:tcPr>
          <w:p w:rsidR="00E43FFC" w:rsidRPr="001322F2" w:rsidP="006F13C5" w14:paraId="3C15384E" w14:textId="427E4D5B">
            <w:pPr>
              <w:spacing w:after="0"/>
              <w:contextualSpacing/>
              <w:rPr>
                <w:rFonts w:eastAsia="Courier New" w:cstheme="minorHAnsi"/>
                <w:i/>
                <w:color w:val="ED7D31" w:themeColor="accent2"/>
                <w:sz w:val="18"/>
                <w:szCs w:val="18"/>
              </w:rPr>
            </w:pPr>
            <w:r>
              <w:rPr>
                <w:b/>
                <w:i/>
                <w:color w:val="ED7D31" w:themeColor="accent2"/>
                <w:sz w:val="18"/>
              </w:rPr>
              <w:t>F_DISCRIM02</w:t>
            </w:r>
          </w:p>
        </w:tc>
        <w:tc>
          <w:tcPr>
            <w:tcW w:w="5724" w:type="dxa"/>
            <w:vAlign w:val="bottom"/>
          </w:tcPr>
          <w:p w:rsidR="00E43FFC" w:rsidRPr="00083350" w:rsidP="006F13C5" w14:paraId="151DD225" w14:textId="22F0ECFA">
            <w:pPr>
              <w:tabs>
                <w:tab w:val="right" w:leader="dot" w:pos="5760"/>
              </w:tabs>
              <w:spacing w:after="0"/>
              <w:contextualSpacing/>
              <w:rPr>
                <w:rFonts w:eastAsia="Courier New"/>
                <w:color w:val="000000"/>
                <w:sz w:val="18"/>
                <w:szCs w:val="18"/>
              </w:rPr>
            </w:pPr>
            <w:r w:rsidRPr="00083350">
              <w:rPr>
                <w:color w:val="000000" w:themeColor="text1"/>
                <w:sz w:val="18"/>
              </w:rPr>
              <w:t>Orientación sexual</w:t>
            </w:r>
          </w:p>
        </w:tc>
        <w:tc>
          <w:tcPr>
            <w:tcW w:w="2430" w:type="dxa"/>
            <w:vAlign w:val="center"/>
          </w:tcPr>
          <w:p w:rsidR="00E43FFC" w:rsidRPr="002B17C5" w:rsidP="005E2035" w14:paraId="341385B2" w14:textId="4BC466FD">
            <w:pPr>
              <w:spacing w:after="0"/>
              <w:contextualSpacing/>
              <w:rPr>
                <w:rFonts w:eastAsia="Courier New" w:cstheme="minorHAnsi"/>
                <w:color w:val="000000"/>
                <w:sz w:val="18"/>
                <w:szCs w:val="18"/>
              </w:rPr>
            </w:pPr>
            <w:r>
              <w:rPr>
                <w:color w:val="000000"/>
                <w:sz w:val="18"/>
              </w:rPr>
              <w:t>2</w:t>
            </w:r>
          </w:p>
        </w:tc>
      </w:tr>
      <w:tr w14:paraId="0D7A4462" w14:textId="77777777" w:rsidTr="007D1082">
        <w:tblPrEx>
          <w:tblW w:w="9594" w:type="dxa"/>
          <w:tblInd w:w="18" w:type="dxa"/>
          <w:tblLook w:val="04A0"/>
        </w:tblPrEx>
        <w:tc>
          <w:tcPr>
            <w:tcW w:w="1440" w:type="dxa"/>
          </w:tcPr>
          <w:p w:rsidR="00E43FFC" w:rsidRPr="001322F2" w:rsidP="006F13C5" w14:paraId="6D66079E" w14:textId="3A2B5073">
            <w:pPr>
              <w:spacing w:after="0"/>
              <w:contextualSpacing/>
              <w:rPr>
                <w:rFonts w:eastAsia="Courier New" w:cstheme="minorHAnsi"/>
                <w:i/>
                <w:color w:val="ED7D31" w:themeColor="accent2"/>
                <w:sz w:val="18"/>
                <w:szCs w:val="18"/>
              </w:rPr>
            </w:pPr>
            <w:r>
              <w:rPr>
                <w:b/>
                <w:i/>
                <w:color w:val="ED7D31" w:themeColor="accent2"/>
                <w:sz w:val="18"/>
              </w:rPr>
              <w:t>F_DISCRIM03</w:t>
            </w:r>
          </w:p>
        </w:tc>
        <w:tc>
          <w:tcPr>
            <w:tcW w:w="5724" w:type="dxa"/>
            <w:vAlign w:val="bottom"/>
          </w:tcPr>
          <w:p w:rsidR="00E43FFC" w:rsidRPr="00083350" w:rsidP="006F13C5" w14:paraId="7E3F366D" w14:textId="290F89CF">
            <w:pPr>
              <w:tabs>
                <w:tab w:val="right" w:leader="dot" w:pos="5760"/>
              </w:tabs>
              <w:spacing w:after="0"/>
              <w:contextualSpacing/>
              <w:rPr>
                <w:rFonts w:eastAsia="Courier New" w:cstheme="minorHAnsi"/>
                <w:color w:val="000000"/>
                <w:sz w:val="18"/>
                <w:szCs w:val="18"/>
              </w:rPr>
            </w:pPr>
            <w:r w:rsidRPr="00083350">
              <w:rPr>
                <w:color w:val="000000"/>
                <w:sz w:val="18"/>
              </w:rPr>
              <w:t>Raza o grupo étnico</w:t>
            </w:r>
          </w:p>
        </w:tc>
        <w:tc>
          <w:tcPr>
            <w:tcW w:w="2430" w:type="dxa"/>
            <w:vAlign w:val="center"/>
          </w:tcPr>
          <w:p w:rsidR="00E43FFC" w:rsidP="005E2035" w14:paraId="5A17E184" w14:textId="77777777">
            <w:pPr>
              <w:spacing w:after="0"/>
              <w:contextualSpacing/>
              <w:rPr>
                <w:rFonts w:eastAsia="Courier New" w:cstheme="minorHAnsi"/>
                <w:color w:val="000000"/>
                <w:sz w:val="18"/>
                <w:szCs w:val="18"/>
              </w:rPr>
            </w:pPr>
            <w:r>
              <w:rPr>
                <w:color w:val="000000"/>
                <w:sz w:val="18"/>
              </w:rPr>
              <w:t>3</w:t>
            </w:r>
          </w:p>
        </w:tc>
      </w:tr>
      <w:tr w14:paraId="4DC75F24" w14:textId="77777777" w:rsidTr="007D1082">
        <w:tblPrEx>
          <w:tblW w:w="9594" w:type="dxa"/>
          <w:tblInd w:w="18" w:type="dxa"/>
          <w:tblLook w:val="04A0"/>
        </w:tblPrEx>
        <w:tc>
          <w:tcPr>
            <w:tcW w:w="1440" w:type="dxa"/>
          </w:tcPr>
          <w:p w:rsidR="00E43FFC" w:rsidRPr="001322F2" w:rsidP="006F13C5" w14:paraId="269E1F06" w14:textId="14D507C7">
            <w:pPr>
              <w:spacing w:after="0"/>
              <w:contextualSpacing/>
              <w:rPr>
                <w:rFonts w:eastAsia="Courier New" w:cstheme="minorHAnsi"/>
                <w:i/>
                <w:color w:val="ED7D31" w:themeColor="accent2"/>
                <w:sz w:val="18"/>
                <w:szCs w:val="18"/>
              </w:rPr>
            </w:pPr>
            <w:r>
              <w:rPr>
                <w:b/>
                <w:i/>
                <w:color w:val="ED7D31" w:themeColor="accent2"/>
                <w:sz w:val="18"/>
              </w:rPr>
              <w:t>F_DISCRIM04</w:t>
            </w:r>
          </w:p>
        </w:tc>
        <w:tc>
          <w:tcPr>
            <w:tcW w:w="5724" w:type="dxa"/>
            <w:vAlign w:val="bottom"/>
          </w:tcPr>
          <w:p w:rsidR="00E43FFC" w:rsidRPr="00083350" w:rsidP="006F13C5" w14:paraId="1B18DE3B" w14:textId="77656355">
            <w:pPr>
              <w:tabs>
                <w:tab w:val="right" w:leader="dot" w:pos="5760"/>
              </w:tabs>
              <w:spacing w:after="0"/>
              <w:contextualSpacing/>
              <w:rPr>
                <w:rFonts w:eastAsia="Courier New" w:cstheme="minorHAnsi"/>
                <w:color w:val="000000"/>
                <w:sz w:val="18"/>
                <w:szCs w:val="18"/>
              </w:rPr>
            </w:pPr>
            <w:r w:rsidRPr="00083350">
              <w:rPr>
                <w:color w:val="000000"/>
                <w:sz w:val="18"/>
              </w:rPr>
              <w:t>Nivel de ingresos o clase social</w:t>
            </w:r>
          </w:p>
        </w:tc>
        <w:tc>
          <w:tcPr>
            <w:tcW w:w="2430" w:type="dxa"/>
            <w:vAlign w:val="center"/>
          </w:tcPr>
          <w:p w:rsidR="00E43FFC" w:rsidP="005E2035" w14:paraId="241247FD" w14:textId="77777777">
            <w:pPr>
              <w:spacing w:after="0"/>
              <w:contextualSpacing/>
              <w:rPr>
                <w:rFonts w:eastAsia="Courier New" w:cstheme="minorHAnsi"/>
                <w:color w:val="000000"/>
                <w:sz w:val="18"/>
                <w:szCs w:val="18"/>
              </w:rPr>
            </w:pPr>
            <w:r>
              <w:rPr>
                <w:color w:val="000000"/>
                <w:sz w:val="18"/>
              </w:rPr>
              <w:t>4</w:t>
            </w:r>
          </w:p>
        </w:tc>
      </w:tr>
      <w:tr w14:paraId="0782FB35" w14:textId="77777777" w:rsidTr="007D1082">
        <w:tblPrEx>
          <w:tblW w:w="9594" w:type="dxa"/>
          <w:tblInd w:w="18" w:type="dxa"/>
          <w:tblLook w:val="04A0"/>
        </w:tblPrEx>
        <w:tc>
          <w:tcPr>
            <w:tcW w:w="1440" w:type="dxa"/>
          </w:tcPr>
          <w:p w:rsidR="00E43FFC" w:rsidRPr="001322F2" w:rsidP="006F13C5" w14:paraId="7499B6AD" w14:textId="165A5ADC">
            <w:pPr>
              <w:spacing w:after="0"/>
              <w:contextualSpacing/>
              <w:rPr>
                <w:rFonts w:eastAsia="Courier New" w:cstheme="minorHAnsi"/>
                <w:i/>
                <w:color w:val="ED7D31" w:themeColor="accent2"/>
                <w:sz w:val="18"/>
                <w:szCs w:val="18"/>
              </w:rPr>
            </w:pPr>
            <w:r>
              <w:rPr>
                <w:b/>
                <w:i/>
                <w:color w:val="ED7D31" w:themeColor="accent2"/>
                <w:sz w:val="18"/>
              </w:rPr>
              <w:t xml:space="preserve">F_DISCRIM05 </w:t>
            </w:r>
          </w:p>
        </w:tc>
        <w:tc>
          <w:tcPr>
            <w:tcW w:w="5724" w:type="dxa"/>
            <w:vAlign w:val="bottom"/>
          </w:tcPr>
          <w:p w:rsidR="00E43FFC" w:rsidRPr="00083350" w:rsidP="00E43FFC" w14:paraId="4801F971" w14:textId="4E6D94FC">
            <w:pPr>
              <w:tabs>
                <w:tab w:val="right" w:leader="dot" w:pos="5760"/>
              </w:tabs>
              <w:spacing w:after="0"/>
              <w:contextualSpacing/>
              <w:rPr>
                <w:rFonts w:eastAsia="Courier New"/>
                <w:color w:val="000000"/>
                <w:sz w:val="18"/>
                <w:szCs w:val="18"/>
              </w:rPr>
            </w:pPr>
            <w:r w:rsidRPr="00083350">
              <w:rPr>
                <w:color w:val="000000" w:themeColor="text1"/>
                <w:sz w:val="18"/>
              </w:rPr>
              <w:t xml:space="preserve">Consumo de drogas </w:t>
            </w:r>
          </w:p>
        </w:tc>
        <w:tc>
          <w:tcPr>
            <w:tcW w:w="2430" w:type="dxa"/>
            <w:vAlign w:val="center"/>
          </w:tcPr>
          <w:p w:rsidR="00E43FFC" w:rsidP="005E2035" w14:paraId="0ECB41CA" w14:textId="392C6C0A">
            <w:pPr>
              <w:spacing w:after="0"/>
              <w:contextualSpacing/>
              <w:rPr>
                <w:rFonts w:eastAsia="Courier New"/>
                <w:color w:val="000000"/>
                <w:sz w:val="18"/>
                <w:szCs w:val="18"/>
              </w:rPr>
            </w:pPr>
            <w:r>
              <w:rPr>
                <w:color w:val="000000"/>
                <w:sz w:val="18"/>
              </w:rPr>
              <w:t>5</w:t>
            </w:r>
          </w:p>
        </w:tc>
      </w:tr>
      <w:tr w14:paraId="39736038" w14:textId="77777777" w:rsidTr="007D1082">
        <w:tblPrEx>
          <w:tblW w:w="9594" w:type="dxa"/>
          <w:tblInd w:w="18" w:type="dxa"/>
          <w:tblLook w:val="04A0"/>
        </w:tblPrEx>
        <w:tc>
          <w:tcPr>
            <w:tcW w:w="1440" w:type="dxa"/>
          </w:tcPr>
          <w:p w:rsidR="00E43FFC" w:rsidRPr="001322F2" w:rsidP="006F13C5" w14:paraId="47BFFBCB" w14:textId="235C6C89">
            <w:pPr>
              <w:spacing w:after="0"/>
              <w:contextualSpacing/>
              <w:rPr>
                <w:rFonts w:eastAsia="Courier New"/>
                <w:b/>
                <w:i/>
                <w:color w:val="ED7D31" w:themeColor="accent2"/>
                <w:sz w:val="18"/>
                <w:szCs w:val="18"/>
              </w:rPr>
            </w:pPr>
            <w:r>
              <w:rPr>
                <w:b/>
                <w:i/>
                <w:color w:val="ED7D31" w:themeColor="accent2"/>
                <w:sz w:val="18"/>
              </w:rPr>
              <w:t>F_DISCRIM06</w:t>
            </w:r>
          </w:p>
        </w:tc>
        <w:tc>
          <w:tcPr>
            <w:tcW w:w="5724" w:type="dxa"/>
            <w:vAlign w:val="bottom"/>
          </w:tcPr>
          <w:p w:rsidR="00E43FFC" w:rsidRPr="00083350" w:rsidP="1438CA12" w14:paraId="2B2B8811" w14:textId="6AB8C50E">
            <w:pPr>
              <w:tabs>
                <w:tab w:val="right" w:leader="dot" w:pos="5760"/>
              </w:tabs>
              <w:spacing w:after="0"/>
              <w:contextualSpacing/>
              <w:rPr>
                <w:rFonts w:eastAsia="Courier New"/>
                <w:color w:val="000000" w:themeColor="text1"/>
                <w:sz w:val="18"/>
                <w:szCs w:val="18"/>
              </w:rPr>
            </w:pPr>
            <w:r w:rsidRPr="00083350">
              <w:rPr>
                <w:color w:val="000000" w:themeColor="text1"/>
                <w:sz w:val="18"/>
              </w:rPr>
              <w:t>Consumo de alcohol</w:t>
            </w:r>
          </w:p>
        </w:tc>
        <w:tc>
          <w:tcPr>
            <w:tcW w:w="2430" w:type="dxa"/>
            <w:vAlign w:val="center"/>
          </w:tcPr>
          <w:p w:rsidR="00E43FFC" w:rsidP="005E2035" w14:paraId="400FCE8A" w14:textId="348EC643">
            <w:pPr>
              <w:spacing w:after="0"/>
              <w:contextualSpacing/>
              <w:rPr>
                <w:rFonts w:eastAsia="Courier New" w:cstheme="minorHAnsi"/>
                <w:color w:val="000000"/>
                <w:sz w:val="18"/>
                <w:szCs w:val="18"/>
              </w:rPr>
            </w:pPr>
            <w:r>
              <w:rPr>
                <w:color w:val="000000" w:themeColor="text1"/>
                <w:sz w:val="18"/>
              </w:rPr>
              <w:t>6</w:t>
            </w:r>
          </w:p>
        </w:tc>
      </w:tr>
      <w:tr w14:paraId="7DE4BD2F" w14:textId="77777777" w:rsidTr="007D1082">
        <w:tblPrEx>
          <w:tblW w:w="9594" w:type="dxa"/>
          <w:tblInd w:w="18" w:type="dxa"/>
          <w:tblLook w:val="04A0"/>
        </w:tblPrEx>
        <w:tc>
          <w:tcPr>
            <w:tcW w:w="1440" w:type="dxa"/>
          </w:tcPr>
          <w:p w:rsidR="00E43FFC" w:rsidRPr="001322F2" w:rsidP="006F13C5" w14:paraId="46EBDB99" w14:textId="7ECE4DD1">
            <w:pPr>
              <w:spacing w:after="0"/>
              <w:contextualSpacing/>
              <w:rPr>
                <w:rFonts w:eastAsia="Courier New" w:cstheme="minorHAnsi"/>
                <w:i/>
                <w:color w:val="ED7D31" w:themeColor="accent2"/>
                <w:sz w:val="18"/>
                <w:szCs w:val="18"/>
              </w:rPr>
            </w:pPr>
            <w:r>
              <w:rPr>
                <w:b/>
                <w:i/>
                <w:color w:val="ED7D31" w:themeColor="accent2"/>
                <w:sz w:val="18"/>
              </w:rPr>
              <w:t>F_DISCRIM07</w:t>
            </w:r>
          </w:p>
        </w:tc>
        <w:tc>
          <w:tcPr>
            <w:tcW w:w="5724" w:type="dxa"/>
            <w:vAlign w:val="bottom"/>
          </w:tcPr>
          <w:p w:rsidR="00E43FFC" w:rsidRPr="00083350" w:rsidP="006F13C5" w14:paraId="61545106" w14:textId="2B6CFC24">
            <w:pPr>
              <w:tabs>
                <w:tab w:val="right" w:leader="dot" w:pos="5760"/>
              </w:tabs>
              <w:spacing w:after="0"/>
              <w:contextualSpacing/>
              <w:rPr>
                <w:rFonts w:eastAsia="Courier New" w:cstheme="minorHAnsi"/>
                <w:color w:val="000000"/>
                <w:sz w:val="18"/>
                <w:szCs w:val="18"/>
              </w:rPr>
            </w:pPr>
            <w:r w:rsidRPr="00083350">
              <w:rPr>
                <w:color w:val="000000"/>
                <w:sz w:val="18"/>
              </w:rPr>
              <w:t>Peso</w:t>
            </w:r>
          </w:p>
        </w:tc>
        <w:tc>
          <w:tcPr>
            <w:tcW w:w="2430" w:type="dxa"/>
            <w:vAlign w:val="center"/>
          </w:tcPr>
          <w:p w:rsidR="00E43FFC" w:rsidP="005E2035" w14:paraId="7AB54837" w14:textId="2C426CB3">
            <w:pPr>
              <w:spacing w:after="0"/>
              <w:contextualSpacing/>
              <w:rPr>
                <w:rFonts w:eastAsia="Courier New"/>
                <w:color w:val="000000"/>
                <w:sz w:val="18"/>
                <w:szCs w:val="18"/>
              </w:rPr>
            </w:pPr>
            <w:r>
              <w:rPr>
                <w:color w:val="000000" w:themeColor="text1"/>
                <w:sz w:val="18"/>
              </w:rPr>
              <w:t>7</w:t>
            </w:r>
          </w:p>
        </w:tc>
      </w:tr>
      <w:tr w14:paraId="5AD1DFCF" w14:textId="77777777" w:rsidTr="007D1082">
        <w:tblPrEx>
          <w:tblW w:w="9594" w:type="dxa"/>
          <w:tblInd w:w="18" w:type="dxa"/>
          <w:tblLook w:val="04A0"/>
        </w:tblPrEx>
        <w:tc>
          <w:tcPr>
            <w:tcW w:w="1440" w:type="dxa"/>
          </w:tcPr>
          <w:p w:rsidR="00E43FFC" w:rsidRPr="001322F2" w:rsidP="006F13C5" w14:paraId="4B3A9E2C" w14:textId="612DB718">
            <w:pPr>
              <w:spacing w:after="0"/>
              <w:contextualSpacing/>
              <w:rPr>
                <w:rFonts w:eastAsia="Courier New" w:cstheme="minorHAnsi"/>
                <w:i/>
                <w:color w:val="ED7D31" w:themeColor="accent2"/>
                <w:sz w:val="18"/>
                <w:szCs w:val="18"/>
              </w:rPr>
            </w:pPr>
            <w:r>
              <w:rPr>
                <w:b/>
                <w:i/>
                <w:color w:val="ED7D31" w:themeColor="accent2"/>
                <w:sz w:val="18"/>
              </w:rPr>
              <w:t>F_DISCRIM08</w:t>
            </w:r>
          </w:p>
        </w:tc>
        <w:tc>
          <w:tcPr>
            <w:tcW w:w="5724" w:type="dxa"/>
            <w:vAlign w:val="bottom"/>
          </w:tcPr>
          <w:p w:rsidR="00E43FFC" w:rsidRPr="00083350" w:rsidP="006F13C5" w14:paraId="22D2DF9E" w14:textId="3958A231">
            <w:pPr>
              <w:tabs>
                <w:tab w:val="right" w:leader="dot" w:pos="5760"/>
              </w:tabs>
              <w:spacing w:after="0"/>
              <w:contextualSpacing/>
              <w:rPr>
                <w:rFonts w:eastAsia="Courier New" w:cstheme="minorHAnsi"/>
                <w:color w:val="000000"/>
                <w:sz w:val="18"/>
                <w:szCs w:val="18"/>
              </w:rPr>
            </w:pPr>
            <w:r w:rsidRPr="00083350">
              <w:rPr>
                <w:color w:val="000000"/>
                <w:sz w:val="18"/>
              </w:rPr>
              <w:t>Tipo de seguro médico o por no tener seguro médico</w:t>
            </w:r>
          </w:p>
        </w:tc>
        <w:tc>
          <w:tcPr>
            <w:tcW w:w="2430" w:type="dxa"/>
            <w:vAlign w:val="center"/>
          </w:tcPr>
          <w:p w:rsidR="00E43FFC" w:rsidP="005E2035" w14:paraId="0ED97DE1" w14:textId="6C6B3199">
            <w:pPr>
              <w:spacing w:after="0"/>
              <w:contextualSpacing/>
              <w:rPr>
                <w:rFonts w:eastAsia="Courier New"/>
                <w:color w:val="000000"/>
                <w:sz w:val="18"/>
                <w:szCs w:val="18"/>
              </w:rPr>
            </w:pPr>
            <w:r>
              <w:rPr>
                <w:color w:val="000000" w:themeColor="text1"/>
                <w:sz w:val="18"/>
              </w:rPr>
              <w:t>8</w:t>
            </w:r>
          </w:p>
        </w:tc>
      </w:tr>
      <w:tr w14:paraId="65B1C345" w14:textId="77777777" w:rsidTr="007D1082">
        <w:tblPrEx>
          <w:tblW w:w="9594" w:type="dxa"/>
          <w:tblInd w:w="18" w:type="dxa"/>
          <w:tblLook w:val="04A0"/>
        </w:tblPrEx>
        <w:tc>
          <w:tcPr>
            <w:tcW w:w="1440" w:type="dxa"/>
          </w:tcPr>
          <w:p w:rsidR="00E43FFC" w:rsidRPr="001322F2" w:rsidP="006F13C5" w14:paraId="561FBEF1" w14:textId="416C1BA7">
            <w:pPr>
              <w:spacing w:after="0"/>
              <w:contextualSpacing/>
              <w:rPr>
                <w:rFonts w:eastAsia="Courier New" w:cstheme="minorHAnsi"/>
                <w:i/>
                <w:color w:val="ED7D31" w:themeColor="accent2"/>
                <w:sz w:val="18"/>
                <w:szCs w:val="18"/>
              </w:rPr>
            </w:pPr>
            <w:r>
              <w:rPr>
                <w:b/>
                <w:i/>
                <w:color w:val="ED7D31" w:themeColor="accent2"/>
                <w:sz w:val="18"/>
              </w:rPr>
              <w:t>F_DISCRIM94</w:t>
            </w:r>
          </w:p>
        </w:tc>
        <w:tc>
          <w:tcPr>
            <w:tcW w:w="5724" w:type="dxa"/>
            <w:vAlign w:val="bottom"/>
          </w:tcPr>
          <w:p w:rsidR="00E43FFC" w:rsidRPr="00083350" w:rsidP="006F13C5" w14:paraId="1AED10E0" w14:textId="713AD12E">
            <w:pPr>
              <w:tabs>
                <w:tab w:val="right" w:leader="dot" w:pos="5760"/>
              </w:tabs>
              <w:spacing w:after="0"/>
              <w:contextualSpacing/>
              <w:rPr>
                <w:rFonts w:eastAsia="Courier New" w:cstheme="minorHAnsi"/>
                <w:color w:val="000000"/>
                <w:sz w:val="18"/>
                <w:szCs w:val="18"/>
              </w:rPr>
            </w:pPr>
            <w:r w:rsidRPr="00083350">
              <w:rPr>
                <w:color w:val="000000"/>
                <w:sz w:val="18"/>
              </w:rPr>
              <w:t>Ninguna de estas aplica</w:t>
            </w:r>
          </w:p>
        </w:tc>
        <w:tc>
          <w:tcPr>
            <w:tcW w:w="2430" w:type="dxa"/>
            <w:vAlign w:val="center"/>
          </w:tcPr>
          <w:p w:rsidR="00E43FFC" w:rsidRPr="1438CA12" w:rsidP="005E2035" w14:paraId="13AD1561" w14:textId="16083842">
            <w:pPr>
              <w:spacing w:after="0"/>
              <w:contextualSpacing/>
              <w:rPr>
                <w:rFonts w:eastAsia="Courier New"/>
                <w:color w:val="000000" w:themeColor="text1"/>
                <w:sz w:val="18"/>
                <w:szCs w:val="18"/>
              </w:rPr>
            </w:pPr>
            <w:r>
              <w:rPr>
                <w:color w:val="000000" w:themeColor="text1"/>
                <w:sz w:val="18"/>
              </w:rPr>
              <w:t>94</w:t>
            </w:r>
          </w:p>
        </w:tc>
      </w:tr>
      <w:tr w14:paraId="250F9FD9" w14:textId="77777777" w:rsidTr="007D1082">
        <w:tblPrEx>
          <w:tblW w:w="9594" w:type="dxa"/>
          <w:tblInd w:w="18" w:type="dxa"/>
          <w:tblLook w:val="04A0"/>
        </w:tblPrEx>
        <w:tc>
          <w:tcPr>
            <w:tcW w:w="1440" w:type="dxa"/>
          </w:tcPr>
          <w:p w:rsidR="00E43FFC" w:rsidRPr="001322F2" w:rsidP="006F13C5" w14:paraId="0FD31039" w14:textId="0B4CF310">
            <w:pPr>
              <w:spacing w:after="0"/>
              <w:contextualSpacing/>
              <w:rPr>
                <w:rFonts w:eastAsia="Courier New" w:cstheme="minorHAnsi"/>
                <w:i/>
                <w:color w:val="ED7D31" w:themeColor="accent2"/>
                <w:sz w:val="18"/>
                <w:szCs w:val="18"/>
              </w:rPr>
            </w:pPr>
            <w:r>
              <w:rPr>
                <w:b/>
                <w:i/>
                <w:color w:val="ED7D31" w:themeColor="accent2"/>
                <w:sz w:val="18"/>
              </w:rPr>
              <w:t>F_DISCRIM98</w:t>
            </w:r>
          </w:p>
        </w:tc>
        <w:tc>
          <w:tcPr>
            <w:tcW w:w="5724" w:type="dxa"/>
            <w:vAlign w:val="bottom"/>
          </w:tcPr>
          <w:p w:rsidR="00E43FFC" w:rsidRPr="00083350" w:rsidP="006F13C5" w14:paraId="2F2221E4" w14:textId="11AAD9AE">
            <w:pPr>
              <w:tabs>
                <w:tab w:val="right" w:leader="dot" w:pos="5760"/>
              </w:tabs>
              <w:spacing w:after="0"/>
              <w:contextualSpacing/>
              <w:rPr>
                <w:rFonts w:eastAsia="Courier New" w:cstheme="minorHAnsi"/>
                <w:i/>
                <w:iCs/>
                <w:color w:val="767171" w:themeColor="background2" w:themeShade="80"/>
                <w:sz w:val="18"/>
                <w:szCs w:val="18"/>
              </w:rPr>
            </w:pPr>
            <w:r w:rsidRPr="00083350">
              <w:rPr>
                <w:i/>
                <w:color w:val="767171" w:themeColor="background2" w:themeShade="80"/>
                <w:sz w:val="18"/>
              </w:rPr>
              <w:t>No sabe</w:t>
            </w:r>
          </w:p>
        </w:tc>
        <w:tc>
          <w:tcPr>
            <w:tcW w:w="2430" w:type="dxa"/>
            <w:vAlign w:val="center"/>
          </w:tcPr>
          <w:p w:rsidR="00E43FFC" w:rsidRPr="003D1700" w:rsidP="005E2035" w14:paraId="4B7AF0BC"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75346CCF" w14:textId="77777777" w:rsidTr="007D1082">
        <w:tblPrEx>
          <w:tblW w:w="9594" w:type="dxa"/>
          <w:tblInd w:w="18" w:type="dxa"/>
          <w:tblLook w:val="04A0"/>
        </w:tblPrEx>
        <w:tc>
          <w:tcPr>
            <w:tcW w:w="1440" w:type="dxa"/>
          </w:tcPr>
          <w:p w:rsidR="00E43FFC" w:rsidRPr="001322F2" w:rsidP="006F13C5" w14:paraId="63740E1D" w14:textId="16CC9E6E">
            <w:pPr>
              <w:spacing w:after="0"/>
              <w:contextualSpacing/>
              <w:rPr>
                <w:rFonts w:eastAsia="Courier New" w:cstheme="minorHAnsi"/>
                <w:i/>
                <w:color w:val="ED7D31" w:themeColor="accent2"/>
                <w:sz w:val="18"/>
                <w:szCs w:val="18"/>
              </w:rPr>
            </w:pPr>
            <w:r>
              <w:rPr>
                <w:b/>
                <w:i/>
                <w:color w:val="ED7D31" w:themeColor="accent2"/>
                <w:sz w:val="18"/>
              </w:rPr>
              <w:t>F_DISCRIM99</w:t>
            </w:r>
          </w:p>
        </w:tc>
        <w:tc>
          <w:tcPr>
            <w:tcW w:w="5724" w:type="dxa"/>
            <w:vAlign w:val="bottom"/>
          </w:tcPr>
          <w:p w:rsidR="00E43FFC" w:rsidRPr="00083350" w:rsidP="006F13C5" w14:paraId="764E56E8" w14:textId="4083559E">
            <w:pPr>
              <w:tabs>
                <w:tab w:val="right" w:leader="dot" w:pos="5760"/>
              </w:tabs>
              <w:spacing w:after="0"/>
              <w:contextualSpacing/>
              <w:rPr>
                <w:rFonts w:eastAsia="Courier New" w:cstheme="minorHAnsi"/>
                <w:i/>
                <w:iCs/>
                <w:color w:val="767171" w:themeColor="background2" w:themeShade="80"/>
                <w:sz w:val="18"/>
                <w:szCs w:val="18"/>
              </w:rPr>
            </w:pPr>
            <w:r w:rsidRPr="00083350">
              <w:rPr>
                <w:i/>
                <w:color w:val="767171" w:themeColor="background2" w:themeShade="80"/>
                <w:sz w:val="18"/>
              </w:rPr>
              <w:t>Prefiere no contestar</w:t>
            </w:r>
          </w:p>
        </w:tc>
        <w:tc>
          <w:tcPr>
            <w:tcW w:w="2430" w:type="dxa"/>
            <w:vAlign w:val="center"/>
          </w:tcPr>
          <w:p w:rsidR="00E43FFC" w:rsidRPr="003D1700" w:rsidP="005E2035" w14:paraId="3669037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DA103B" w:rsidP="00723025" w14:paraId="2196D06B" w14:textId="77777777">
      <w:pPr>
        <w:spacing w:after="160" w:line="259" w:lineRule="auto"/>
        <w:rPr>
          <w:rFonts w:cstheme="minorHAnsi"/>
          <w:b/>
        </w:rPr>
      </w:pPr>
    </w:p>
    <w:p w:rsidR="00146DC3" w:rsidRPr="008D0895" w:rsidP="008D0895" w14:paraId="1D77631C" w14:textId="67891250">
      <w:pPr>
        <w:pStyle w:val="NoSpacing"/>
      </w:pPr>
      <w:bookmarkStart w:id="36" w:name="_Toc111745901"/>
      <w:r>
        <w:t>Seeing</w:t>
      </w:r>
      <w:r>
        <w:t xml:space="preserve"> HCW </w:t>
      </w:r>
      <w:r>
        <w:t>since</w:t>
      </w:r>
      <w:r>
        <w:t xml:space="preserve"> diagnosis</w:t>
      </w:r>
      <w:bookmarkEnd w:id="36"/>
    </w:p>
    <w:p w:rsidR="00D605AC" w:rsidP="00D605AC" w14:paraId="09226B72" w14:textId="77777777"/>
    <w:tbl>
      <w:tblPr>
        <w:tblW w:w="9337" w:type="dxa"/>
        <w:tblInd w:w="18" w:type="dxa"/>
        <w:tblBorders>
          <w:top w:val="single" w:sz="4" w:space="0" w:color="auto"/>
          <w:left w:val="single" w:sz="4" w:space="0" w:color="auto"/>
          <w:bottom w:val="single" w:sz="4" w:space="0" w:color="auto"/>
          <w:right w:val="single" w:sz="4" w:space="0" w:color="auto"/>
        </w:tblBorders>
        <w:tblLook w:val="04A0"/>
      </w:tblPr>
      <w:tblGrid>
        <w:gridCol w:w="9337"/>
      </w:tblGrid>
      <w:tr w14:paraId="4F8FFF4D" w14:textId="77777777" w:rsidTr="5BF46915">
        <w:tblPrEx>
          <w:tblW w:w="933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337" w:type="dxa"/>
          </w:tcPr>
          <w:p w:rsidR="000430BC" w:rsidRPr="00532E50" w:rsidP="5BF46915" w14:paraId="3420209D" w14:textId="5CF95DB7">
            <w:pPr>
              <w:spacing w:after="0"/>
              <w:contextualSpacing/>
              <w:rPr>
                <w:rFonts w:eastAsia="Courier New"/>
                <w:b/>
                <w:bCs/>
                <w:color w:val="FF0000"/>
                <w:sz w:val="18"/>
                <w:szCs w:val="18"/>
              </w:rPr>
            </w:pPr>
            <w:r w:rsidRPr="5BF46915">
              <w:rPr>
                <w:b/>
                <w:bCs/>
                <w:color w:val="FF0000"/>
                <w:sz w:val="18"/>
                <w:szCs w:val="18"/>
              </w:rPr>
              <w:t xml:space="preserve">Transición: La siguiente serie de preguntas son sobre </w:t>
            </w:r>
            <w:r w:rsidRPr="5BF46915" w:rsidR="5DEE5275">
              <w:rPr>
                <w:b/>
                <w:bCs/>
                <w:color w:val="FF0000"/>
                <w:sz w:val="18"/>
                <w:szCs w:val="18"/>
              </w:rPr>
              <w:t>la atención médica</w:t>
            </w:r>
            <w:r w:rsidRPr="5BF46915">
              <w:rPr>
                <w:b/>
                <w:bCs/>
                <w:color w:val="FF0000"/>
                <w:sz w:val="18"/>
                <w:szCs w:val="18"/>
              </w:rPr>
              <w:t xml:space="preserve"> del VIH desde su diagnóstico. </w:t>
            </w:r>
          </w:p>
        </w:tc>
      </w:tr>
    </w:tbl>
    <w:p w:rsidR="000430BC" w:rsidRPr="00D605AC" w:rsidP="00D605AC" w14:paraId="087C1A11" w14:textId="77777777"/>
    <w:tbl>
      <w:tblPr>
        <w:tblW w:w="9964" w:type="dxa"/>
        <w:tblLayout w:type="fixed"/>
        <w:tblLook w:val="04A0"/>
      </w:tblPr>
      <w:tblGrid>
        <w:gridCol w:w="1440"/>
        <w:gridCol w:w="5400"/>
        <w:gridCol w:w="3124"/>
      </w:tblGrid>
      <w:tr w14:paraId="671EEA87" w14:textId="77777777" w:rsidTr="009D0F14">
        <w:tblPrEx>
          <w:tblW w:w="9964" w:type="dxa"/>
          <w:tblLayout w:type="fixed"/>
          <w:tblLook w:val="04A0"/>
        </w:tblPrEx>
        <w:trPr>
          <w:trHeight w:val="288"/>
        </w:trPr>
        <w:tc>
          <w:tcPr>
            <w:tcW w:w="1440" w:type="dxa"/>
          </w:tcPr>
          <w:p w:rsidR="009D0F14" w:rsidP="009D0F14" w14:paraId="227193B2" w14:textId="4C3835A6">
            <w:pPr>
              <w:spacing w:after="0"/>
              <w:rPr>
                <w:rFonts w:eastAsia="Courier New"/>
                <w:b/>
                <w:color w:val="000000" w:themeColor="text1"/>
                <w:sz w:val="18"/>
                <w:szCs w:val="18"/>
              </w:rPr>
            </w:pPr>
            <w:r>
              <w:rPr>
                <w:b/>
                <w:color w:val="000000" w:themeColor="text1"/>
                <w:sz w:val="18"/>
              </w:rPr>
              <w:t>F.12</w:t>
            </w:r>
          </w:p>
        </w:tc>
        <w:tc>
          <w:tcPr>
            <w:tcW w:w="8524" w:type="dxa"/>
            <w:gridSpan w:val="2"/>
            <w:vAlign w:val="bottom"/>
          </w:tcPr>
          <w:p w:rsidR="009D0F14" w:rsidRPr="00C8011C" w:rsidP="009D0F14" w14:paraId="7A3BE722" w14:textId="0AD82C8D">
            <w:pPr>
              <w:spacing w:after="0"/>
              <w:contextualSpacing/>
              <w:rPr>
                <w:rFonts w:eastAsia="Courier New" w:cstheme="minorHAnsi"/>
                <w:b/>
                <w:color w:val="000000"/>
                <w:sz w:val="18"/>
                <w:szCs w:val="18"/>
                <w:lang w:val="en-US"/>
              </w:rPr>
            </w:pPr>
            <w:r w:rsidRPr="00C8011C">
              <w:rPr>
                <w:b/>
                <w:color w:val="000000"/>
                <w:sz w:val="18"/>
                <w:lang w:val="en-US"/>
              </w:rPr>
              <w:t>Currently seeing DNW for health (SDX)</w:t>
            </w:r>
          </w:p>
        </w:tc>
      </w:tr>
      <w:tr w14:paraId="16FDC958" w14:textId="77777777" w:rsidTr="009D0F14">
        <w:tblPrEx>
          <w:tblW w:w="9964" w:type="dxa"/>
          <w:tblLayout w:type="fixed"/>
          <w:tblLook w:val="04A0"/>
        </w:tblPrEx>
        <w:trPr>
          <w:trHeight w:val="288"/>
        </w:trPr>
        <w:tc>
          <w:tcPr>
            <w:tcW w:w="1440" w:type="dxa"/>
          </w:tcPr>
          <w:p w:rsidR="00E47D9B" w:rsidRPr="00E24FD1" w:rsidP="007D1082" w14:paraId="60110F99" w14:textId="7683D073">
            <w:pPr>
              <w:spacing w:after="0"/>
              <w:contextualSpacing/>
              <w:rPr>
                <w:rFonts w:eastAsia="Courier New"/>
                <w:b/>
                <w:i/>
                <w:color w:val="000000"/>
                <w:sz w:val="18"/>
                <w:szCs w:val="18"/>
              </w:rPr>
            </w:pPr>
            <w:r>
              <w:rPr>
                <w:b/>
                <w:i/>
                <w:color w:val="ED7D31" w:themeColor="accent2"/>
                <w:sz w:val="18"/>
              </w:rPr>
              <w:t>F_SEENHC</w:t>
            </w:r>
          </w:p>
        </w:tc>
        <w:tc>
          <w:tcPr>
            <w:tcW w:w="8524" w:type="dxa"/>
            <w:gridSpan w:val="2"/>
            <w:vAlign w:val="bottom"/>
          </w:tcPr>
          <w:p w:rsidR="00895BB7" w:rsidRPr="00E34C3A" w:rsidP="009D0F14" w14:paraId="3E08037C" w14:textId="658D0AF9">
            <w:pPr>
              <w:spacing w:after="0"/>
              <w:contextualSpacing/>
              <w:rPr>
                <w:rFonts w:eastAsia="Courier New"/>
                <w:color w:val="000000"/>
                <w:sz w:val="18"/>
                <w:szCs w:val="18"/>
              </w:rPr>
            </w:pPr>
            <w:r w:rsidRPr="00D9123B">
              <w:rPr>
                <w:b/>
                <w:bCs/>
                <w:color w:val="000000" w:themeColor="text1"/>
                <w:sz w:val="18"/>
              </w:rPr>
              <w:t>Desde que recibió el diagnóstico</w:t>
            </w:r>
            <w:r w:rsidRPr="00E34C3A">
              <w:rPr>
                <w:color w:val="000000" w:themeColor="text1"/>
                <w:sz w:val="18"/>
              </w:rPr>
              <w:t xml:space="preserve">, ¿ha visto a algún trabajador de la salud para </w:t>
            </w:r>
            <w:r w:rsidRPr="00FC399A" w:rsidR="00E34C3A">
              <w:rPr>
                <w:bCs/>
                <w:sz w:val="18"/>
              </w:rPr>
              <w:t>la atención m</w:t>
            </w:r>
            <w:r w:rsidRPr="00FC399A" w:rsidR="00E34C3A">
              <w:rPr>
                <w:rFonts w:cstheme="minorHAnsi"/>
                <w:bCs/>
                <w:sz w:val="18"/>
              </w:rPr>
              <w:t>é</w:t>
            </w:r>
            <w:r w:rsidRPr="00FC399A" w:rsidR="00E34C3A">
              <w:rPr>
                <w:bCs/>
                <w:sz w:val="18"/>
              </w:rPr>
              <w:t>dica</w:t>
            </w:r>
            <w:r w:rsidRPr="00FC399A" w:rsidR="00E34C3A">
              <w:rPr>
                <w:b/>
                <w:sz w:val="18"/>
              </w:rPr>
              <w:t xml:space="preserve"> </w:t>
            </w:r>
            <w:r w:rsidRPr="00E34C3A">
              <w:rPr>
                <w:color w:val="000000" w:themeColor="text1"/>
                <w:sz w:val="18"/>
              </w:rPr>
              <w:t xml:space="preserve">del VIH? </w:t>
            </w:r>
          </w:p>
        </w:tc>
      </w:tr>
      <w:tr w14:paraId="25681416" w14:textId="77777777" w:rsidTr="009D0F14">
        <w:tblPrEx>
          <w:tblW w:w="9964" w:type="dxa"/>
          <w:tblLayout w:type="fixed"/>
          <w:tblLook w:val="04A0"/>
        </w:tblPrEx>
        <w:trPr>
          <w:trHeight w:val="288"/>
        </w:trPr>
        <w:tc>
          <w:tcPr>
            <w:tcW w:w="1440" w:type="dxa"/>
          </w:tcPr>
          <w:p w:rsidR="009D0F14" w:rsidP="007D1082" w14:paraId="4B4F038A" w14:textId="77777777">
            <w:pPr>
              <w:spacing w:after="0"/>
              <w:rPr>
                <w:rFonts w:eastAsia="Courier New"/>
                <w:b/>
                <w:color w:val="000000" w:themeColor="text1"/>
                <w:sz w:val="18"/>
                <w:szCs w:val="18"/>
              </w:rPr>
            </w:pPr>
          </w:p>
        </w:tc>
        <w:tc>
          <w:tcPr>
            <w:tcW w:w="8524" w:type="dxa"/>
            <w:gridSpan w:val="2"/>
            <w:vAlign w:val="bottom"/>
          </w:tcPr>
          <w:p w:rsidR="009D0F14" w:rsidRPr="00E34C3A" w:rsidP="009D0F14" w14:paraId="3147AA96" w14:textId="015D0897">
            <w:pPr>
              <w:spacing w:after="0"/>
              <w:contextualSpacing/>
              <w:rPr>
                <w:rFonts w:eastAsia="Courier New" w:cstheme="minorHAnsi"/>
                <w:b/>
                <w:color w:val="000000"/>
                <w:sz w:val="18"/>
                <w:szCs w:val="18"/>
                <w:lang w:val="en-US"/>
              </w:rPr>
            </w:pPr>
            <w:r w:rsidRPr="00E34C3A">
              <w:rPr>
                <w:color w:val="00B050"/>
                <w:sz w:val="18"/>
                <w:lang w:val="en-US"/>
              </w:rPr>
              <w:t>[DON’T READ RESPONSES. SELECT ONLY ONE.]</w:t>
            </w:r>
          </w:p>
        </w:tc>
      </w:tr>
      <w:tr w14:paraId="7752CA5E" w14:textId="77777777" w:rsidTr="007D1082">
        <w:tblPrEx>
          <w:tblW w:w="9964" w:type="dxa"/>
          <w:tblLayout w:type="fixed"/>
          <w:tblLook w:val="04A0"/>
        </w:tblPrEx>
        <w:trPr>
          <w:trHeight w:val="262"/>
        </w:trPr>
        <w:tc>
          <w:tcPr>
            <w:tcW w:w="1440" w:type="dxa"/>
          </w:tcPr>
          <w:p w:rsidR="00E47D9B" w:rsidRPr="00C8011C" w:rsidP="00146DC3" w14:paraId="21220020" w14:textId="77777777">
            <w:pPr>
              <w:spacing w:after="0"/>
              <w:contextualSpacing/>
              <w:rPr>
                <w:rFonts w:eastAsia="Courier New" w:cstheme="minorHAnsi"/>
                <w:color w:val="000000"/>
                <w:sz w:val="18"/>
                <w:szCs w:val="18"/>
                <w:lang w:val="en-US"/>
              </w:rPr>
            </w:pPr>
          </w:p>
        </w:tc>
        <w:tc>
          <w:tcPr>
            <w:tcW w:w="5400" w:type="dxa"/>
            <w:vAlign w:val="bottom"/>
          </w:tcPr>
          <w:p w:rsidR="00E47D9B" w:rsidRPr="00E34C3A" w:rsidP="00146DC3" w14:paraId="306B8638" w14:textId="3F122902">
            <w:pPr>
              <w:tabs>
                <w:tab w:val="right" w:leader="dot" w:pos="5760"/>
              </w:tabs>
              <w:spacing w:after="0"/>
              <w:contextualSpacing/>
              <w:rPr>
                <w:rFonts w:eastAsia="Courier New" w:cstheme="minorHAnsi"/>
                <w:color w:val="000000"/>
                <w:sz w:val="18"/>
                <w:szCs w:val="18"/>
              </w:rPr>
            </w:pPr>
            <w:r w:rsidRPr="00E34C3A">
              <w:rPr>
                <w:color w:val="000000"/>
                <w:sz w:val="18"/>
              </w:rPr>
              <w:t>No</w:t>
            </w:r>
          </w:p>
        </w:tc>
        <w:tc>
          <w:tcPr>
            <w:tcW w:w="3124" w:type="dxa"/>
            <w:vAlign w:val="center"/>
          </w:tcPr>
          <w:p w:rsidR="00E47D9B" w:rsidP="007D1082" w14:paraId="2808EDD5" w14:textId="77777777">
            <w:pPr>
              <w:spacing w:after="0"/>
              <w:contextualSpacing/>
              <w:rPr>
                <w:rFonts w:eastAsia="Courier New" w:cstheme="minorHAnsi"/>
                <w:color w:val="000000"/>
                <w:sz w:val="18"/>
                <w:szCs w:val="18"/>
              </w:rPr>
            </w:pPr>
            <w:r>
              <w:rPr>
                <w:color w:val="000000"/>
                <w:sz w:val="18"/>
              </w:rPr>
              <w:t>0</w:t>
            </w:r>
          </w:p>
        </w:tc>
      </w:tr>
      <w:tr w14:paraId="7F59D1E1" w14:textId="77777777" w:rsidTr="007D1082">
        <w:tblPrEx>
          <w:tblW w:w="9964" w:type="dxa"/>
          <w:tblLayout w:type="fixed"/>
          <w:tblLook w:val="04A0"/>
        </w:tblPrEx>
        <w:trPr>
          <w:trHeight w:val="262"/>
        </w:trPr>
        <w:tc>
          <w:tcPr>
            <w:tcW w:w="1440" w:type="dxa"/>
          </w:tcPr>
          <w:p w:rsidR="00E47D9B" w:rsidRPr="002B17C5" w:rsidP="00146DC3" w14:paraId="3E2A750E" w14:textId="77777777">
            <w:pPr>
              <w:spacing w:after="0"/>
              <w:contextualSpacing/>
              <w:rPr>
                <w:rFonts w:eastAsia="Courier New" w:cstheme="minorHAnsi"/>
                <w:color w:val="000000"/>
                <w:sz w:val="18"/>
                <w:szCs w:val="18"/>
              </w:rPr>
            </w:pPr>
          </w:p>
        </w:tc>
        <w:tc>
          <w:tcPr>
            <w:tcW w:w="5400" w:type="dxa"/>
            <w:vAlign w:val="bottom"/>
          </w:tcPr>
          <w:p w:rsidR="00E47D9B" w:rsidRPr="00E34C3A" w:rsidP="00146DC3" w14:paraId="7DD96C21" w14:textId="5444348B">
            <w:pPr>
              <w:tabs>
                <w:tab w:val="right" w:leader="dot" w:pos="5760"/>
              </w:tabs>
              <w:spacing w:after="0"/>
              <w:contextualSpacing/>
              <w:rPr>
                <w:rFonts w:eastAsia="Courier New" w:cstheme="minorHAnsi"/>
                <w:color w:val="000000"/>
                <w:sz w:val="18"/>
                <w:szCs w:val="18"/>
              </w:rPr>
            </w:pPr>
            <w:r w:rsidRPr="00E34C3A">
              <w:rPr>
                <w:color w:val="000000"/>
                <w:sz w:val="18"/>
              </w:rPr>
              <w:t>Sí</w:t>
            </w:r>
          </w:p>
        </w:tc>
        <w:tc>
          <w:tcPr>
            <w:tcW w:w="3124" w:type="dxa"/>
            <w:vAlign w:val="center"/>
          </w:tcPr>
          <w:p w:rsidR="00E47D9B" w:rsidP="007D1082" w14:paraId="19162A39" w14:textId="77777777">
            <w:pPr>
              <w:spacing w:after="0"/>
              <w:contextualSpacing/>
              <w:rPr>
                <w:rFonts w:eastAsia="Courier New"/>
                <w:color w:val="000000"/>
                <w:sz w:val="18"/>
                <w:szCs w:val="18"/>
              </w:rPr>
            </w:pPr>
            <w:r>
              <w:rPr>
                <w:color w:val="000000" w:themeColor="text1"/>
                <w:sz w:val="18"/>
              </w:rPr>
              <w:t>1</w:t>
            </w:r>
          </w:p>
        </w:tc>
      </w:tr>
      <w:tr w14:paraId="12F1F810" w14:textId="77777777" w:rsidTr="007D1082">
        <w:tblPrEx>
          <w:tblW w:w="9964" w:type="dxa"/>
          <w:tblLayout w:type="fixed"/>
          <w:tblLook w:val="04A0"/>
        </w:tblPrEx>
        <w:trPr>
          <w:trHeight w:val="272"/>
        </w:trPr>
        <w:tc>
          <w:tcPr>
            <w:tcW w:w="1440" w:type="dxa"/>
          </w:tcPr>
          <w:p w:rsidR="00E47D9B" w:rsidRPr="002B17C5" w:rsidP="00146DC3" w14:paraId="33D5A398" w14:textId="77777777">
            <w:pPr>
              <w:spacing w:after="0"/>
              <w:contextualSpacing/>
              <w:rPr>
                <w:rFonts w:eastAsia="Courier New" w:cstheme="minorHAnsi"/>
                <w:color w:val="000000"/>
                <w:sz w:val="18"/>
                <w:szCs w:val="18"/>
              </w:rPr>
            </w:pPr>
          </w:p>
        </w:tc>
        <w:tc>
          <w:tcPr>
            <w:tcW w:w="5400" w:type="dxa"/>
            <w:vAlign w:val="bottom"/>
          </w:tcPr>
          <w:p w:rsidR="00E47D9B" w:rsidRPr="00E34C3A" w:rsidP="00146DC3" w14:paraId="25F1DC8E" w14:textId="786B7DE7">
            <w:pPr>
              <w:tabs>
                <w:tab w:val="right" w:leader="dot" w:pos="5760"/>
              </w:tabs>
              <w:spacing w:after="0"/>
              <w:contextualSpacing/>
              <w:rPr>
                <w:rFonts w:eastAsia="Courier New" w:cstheme="minorHAnsi"/>
                <w:i/>
                <w:iCs/>
                <w:color w:val="767171" w:themeColor="background2" w:themeShade="80"/>
                <w:sz w:val="18"/>
                <w:szCs w:val="18"/>
              </w:rPr>
            </w:pPr>
            <w:r w:rsidRPr="00E34C3A">
              <w:rPr>
                <w:i/>
                <w:color w:val="767171" w:themeColor="background2" w:themeShade="80"/>
                <w:sz w:val="18"/>
              </w:rPr>
              <w:t>No sabe</w:t>
            </w:r>
          </w:p>
        </w:tc>
        <w:tc>
          <w:tcPr>
            <w:tcW w:w="3124" w:type="dxa"/>
            <w:vAlign w:val="center"/>
          </w:tcPr>
          <w:p w:rsidR="00E47D9B" w:rsidRPr="003D1700" w:rsidP="007D1082" w14:paraId="4AA7015C"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7D6D29B9" w14:textId="77777777" w:rsidTr="007D1082">
        <w:tblPrEx>
          <w:tblW w:w="9964" w:type="dxa"/>
          <w:tblLayout w:type="fixed"/>
          <w:tblLook w:val="04A0"/>
        </w:tblPrEx>
        <w:trPr>
          <w:trHeight w:val="262"/>
        </w:trPr>
        <w:tc>
          <w:tcPr>
            <w:tcW w:w="1440" w:type="dxa"/>
          </w:tcPr>
          <w:p w:rsidR="00E47D9B" w:rsidRPr="002B17C5" w:rsidP="00146DC3" w14:paraId="67C63615" w14:textId="77777777">
            <w:pPr>
              <w:spacing w:after="0"/>
              <w:contextualSpacing/>
              <w:rPr>
                <w:rFonts w:eastAsia="Courier New" w:cstheme="minorHAnsi"/>
                <w:color w:val="000000"/>
                <w:sz w:val="18"/>
                <w:szCs w:val="18"/>
              </w:rPr>
            </w:pPr>
          </w:p>
        </w:tc>
        <w:tc>
          <w:tcPr>
            <w:tcW w:w="5400" w:type="dxa"/>
            <w:vAlign w:val="bottom"/>
          </w:tcPr>
          <w:p w:rsidR="00E47D9B" w:rsidRPr="003D1700" w:rsidP="00146DC3" w14:paraId="3A15AD47" w14:textId="01E6F2E7">
            <w:pPr>
              <w:tabs>
                <w:tab w:val="right" w:leader="dot" w:pos="5760"/>
              </w:tabs>
              <w:spacing w:after="0"/>
              <w:contextualSpacing/>
              <w:rPr>
                <w:rFonts w:eastAsia="Courier New" w:cstheme="minorHAnsi"/>
                <w:i/>
                <w:iCs/>
                <w:color w:val="767171" w:themeColor="background2" w:themeShade="80"/>
                <w:sz w:val="18"/>
                <w:szCs w:val="18"/>
              </w:rPr>
            </w:pPr>
            <w:r>
              <w:rPr>
                <w:i/>
                <w:color w:val="767171" w:themeColor="background2" w:themeShade="80"/>
                <w:sz w:val="18"/>
              </w:rPr>
              <w:t>Prefiere no contestar</w:t>
            </w:r>
          </w:p>
        </w:tc>
        <w:tc>
          <w:tcPr>
            <w:tcW w:w="3124" w:type="dxa"/>
            <w:vAlign w:val="center"/>
          </w:tcPr>
          <w:p w:rsidR="00E47D9B" w:rsidRPr="003D1700" w:rsidP="007D1082" w14:paraId="6CA55AFA"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146DC3" w:rsidP="00146DC3" w14:paraId="5FE6A886"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37B4105"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E453A" w:rsidRPr="003D1700" w:rsidP="00096D1C" w14:paraId="55F30337" w14:textId="7702451D">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AE453A" w:rsidRPr="003D1700" w:rsidP="00096D1C" w14:paraId="66CF272D" w14:textId="77777777">
            <w:pPr>
              <w:contextualSpacing/>
              <w:rPr>
                <w:rFonts w:eastAsia="Courier New" w:cstheme="minorHAnsi"/>
                <w:b/>
                <w:color w:val="7030A0"/>
                <w:sz w:val="18"/>
                <w:szCs w:val="18"/>
              </w:rPr>
            </w:pPr>
          </w:p>
        </w:tc>
        <w:tc>
          <w:tcPr>
            <w:tcW w:w="8437" w:type="dxa"/>
          </w:tcPr>
          <w:p w:rsidR="00AE453A" w:rsidRPr="00C8011C" w:rsidP="00096D1C" w14:paraId="341ECD27" w14:textId="5A67F0C2">
            <w:pPr>
              <w:contextualSpacing/>
              <w:rPr>
                <w:rFonts w:eastAsia="Courier New"/>
                <w:b/>
                <w:color w:val="7030A0"/>
                <w:sz w:val="18"/>
                <w:szCs w:val="18"/>
                <w:lang w:val="en-US"/>
              </w:rPr>
            </w:pPr>
            <w:r w:rsidRPr="00C8011C">
              <w:rPr>
                <w:b/>
                <w:color w:val="7030A0"/>
                <w:sz w:val="18"/>
                <w:lang w:val="en-US"/>
              </w:rPr>
              <w:t>If F.12 = ‘No’ [0] then GO to F.15 (and referral to HIV care at the end of the survey)</w:t>
            </w:r>
          </w:p>
          <w:p w:rsidR="00717763" w:rsidRPr="00C8011C" w:rsidP="00096D1C" w14:paraId="38BF8B22" w14:textId="3650E2C5">
            <w:pPr>
              <w:contextualSpacing/>
              <w:rPr>
                <w:rFonts w:eastAsia="Courier New"/>
                <w:b/>
                <w:color w:val="7030A0"/>
                <w:sz w:val="18"/>
                <w:szCs w:val="18"/>
                <w:lang w:val="en-US"/>
              </w:rPr>
            </w:pPr>
            <w:r w:rsidRPr="00C8011C">
              <w:rPr>
                <w:b/>
                <w:color w:val="7030A0"/>
                <w:sz w:val="18"/>
                <w:lang w:val="en-US"/>
              </w:rPr>
              <w:t>If F.12 = ‘Yes’ [1] the GO to F.13</w:t>
            </w:r>
          </w:p>
          <w:p w:rsidR="00AE453A" w:rsidRPr="003D1700" w:rsidP="00096D1C" w14:paraId="1CB128E9" w14:textId="24B704EA">
            <w:pPr>
              <w:contextualSpacing/>
              <w:rPr>
                <w:rFonts w:eastAsia="Courier New" w:cstheme="minorHAnsi"/>
                <w:b/>
                <w:color w:val="7030A0"/>
                <w:sz w:val="18"/>
                <w:szCs w:val="18"/>
              </w:rPr>
            </w:pPr>
            <w:r>
              <w:rPr>
                <w:b/>
                <w:color w:val="7030A0"/>
                <w:sz w:val="18"/>
              </w:rPr>
              <w:t xml:space="preserve">ELSE GO </w:t>
            </w:r>
            <w:r>
              <w:rPr>
                <w:b/>
                <w:color w:val="7030A0"/>
                <w:sz w:val="18"/>
              </w:rPr>
              <w:t>to</w:t>
            </w:r>
            <w:r>
              <w:rPr>
                <w:b/>
                <w:color w:val="7030A0"/>
                <w:sz w:val="18"/>
              </w:rPr>
              <w:t xml:space="preserve"> G.1</w:t>
            </w:r>
          </w:p>
        </w:tc>
      </w:tr>
    </w:tbl>
    <w:p w:rsidR="00920E78" w:rsidP="00146DC3" w14:paraId="5EFBE960" w14:textId="77777777">
      <w:pPr>
        <w:spacing w:after="160" w:line="259" w:lineRule="auto"/>
        <w:rPr>
          <w:rFonts w:cstheme="minorHAnsi"/>
          <w:b/>
        </w:rPr>
      </w:pPr>
    </w:p>
    <w:tbl>
      <w:tblPr>
        <w:tblW w:w="9900" w:type="dxa"/>
        <w:tblLayout w:type="fixed"/>
        <w:tblLook w:val="04A0"/>
      </w:tblPr>
      <w:tblGrid>
        <w:gridCol w:w="1440"/>
        <w:gridCol w:w="4680"/>
        <w:gridCol w:w="3780"/>
      </w:tblGrid>
      <w:tr w14:paraId="0182CEDC" w14:textId="77777777" w:rsidTr="009A6C7B">
        <w:tblPrEx>
          <w:tblW w:w="9900" w:type="dxa"/>
          <w:tblLayout w:type="fixed"/>
          <w:tblLook w:val="04A0"/>
        </w:tblPrEx>
        <w:tc>
          <w:tcPr>
            <w:tcW w:w="1440" w:type="dxa"/>
          </w:tcPr>
          <w:p w:rsidR="005963AE" w:rsidP="00D34D9E" w14:paraId="26F5A7B8" w14:textId="1B4482CF">
            <w:pPr>
              <w:spacing w:after="0"/>
              <w:contextualSpacing/>
              <w:rPr>
                <w:rFonts w:eastAsia="Courier New"/>
                <w:b/>
                <w:color w:val="000000" w:themeColor="text1"/>
                <w:sz w:val="18"/>
                <w:szCs w:val="18"/>
              </w:rPr>
            </w:pPr>
            <w:r>
              <w:rPr>
                <w:b/>
                <w:color w:val="000000" w:themeColor="text1"/>
                <w:sz w:val="18"/>
              </w:rPr>
              <w:t>F.13</w:t>
            </w:r>
          </w:p>
        </w:tc>
        <w:tc>
          <w:tcPr>
            <w:tcW w:w="8460" w:type="dxa"/>
            <w:gridSpan w:val="2"/>
            <w:vAlign w:val="bottom"/>
          </w:tcPr>
          <w:p w:rsidR="005963AE" w:rsidRPr="00C8011C" w:rsidP="008D2A09" w14:paraId="39300028" w14:textId="2B662450">
            <w:pPr>
              <w:spacing w:after="0"/>
              <w:rPr>
                <w:rFonts w:eastAsia="Courier New"/>
                <w:b/>
                <w:color w:val="000000" w:themeColor="text1"/>
                <w:sz w:val="18"/>
                <w:szCs w:val="18"/>
                <w:lang w:val="en-US"/>
              </w:rPr>
            </w:pPr>
            <w:r w:rsidRPr="00C8011C">
              <w:rPr>
                <w:b/>
                <w:color w:val="000000" w:themeColor="text1"/>
                <w:sz w:val="18"/>
                <w:lang w:val="en-US"/>
              </w:rPr>
              <w:t>Seen doctor for HIV infection within 30 days of diagnosis</w:t>
            </w:r>
          </w:p>
        </w:tc>
      </w:tr>
      <w:tr w14:paraId="2D99AF17" w14:textId="77777777" w:rsidTr="009A6C7B">
        <w:tblPrEx>
          <w:tblW w:w="9900" w:type="dxa"/>
          <w:tblLayout w:type="fixed"/>
          <w:tblLook w:val="04A0"/>
        </w:tblPrEx>
        <w:tc>
          <w:tcPr>
            <w:tcW w:w="1440" w:type="dxa"/>
          </w:tcPr>
          <w:p w:rsidR="003D1700" w:rsidRPr="006629EA" w:rsidP="007D1082" w14:paraId="099E241F" w14:textId="29CEA1AB">
            <w:pPr>
              <w:spacing w:after="0"/>
              <w:contextualSpacing/>
              <w:rPr>
                <w:rFonts w:eastAsia="Courier New"/>
                <w:b/>
                <w:i/>
                <w:color w:val="000000" w:themeColor="text1"/>
                <w:sz w:val="18"/>
                <w:szCs w:val="18"/>
              </w:rPr>
            </w:pPr>
            <w:r>
              <w:rPr>
                <w:b/>
                <w:i/>
                <w:color w:val="ED7D31" w:themeColor="accent2"/>
                <w:sz w:val="18"/>
              </w:rPr>
              <w:t>F_SEEN30D</w:t>
            </w:r>
          </w:p>
        </w:tc>
        <w:tc>
          <w:tcPr>
            <w:tcW w:w="8460" w:type="dxa"/>
            <w:gridSpan w:val="2"/>
            <w:vAlign w:val="bottom"/>
          </w:tcPr>
          <w:p w:rsidR="00895BB7" w:rsidRPr="00F26248" w:rsidP="007D213D" w14:paraId="2FB14466" w14:textId="0F9254E2">
            <w:pPr>
              <w:spacing w:after="0"/>
              <w:contextualSpacing/>
              <w:rPr>
                <w:rFonts w:eastAsia="Courier New"/>
                <w:color w:val="000000"/>
                <w:sz w:val="18"/>
                <w:szCs w:val="18"/>
              </w:rPr>
            </w:pPr>
            <w:r w:rsidRPr="00F26248">
              <w:rPr>
                <w:color w:val="000000" w:themeColor="text1"/>
                <w:sz w:val="18"/>
              </w:rPr>
              <w:t xml:space="preserve">¿Lo(a) </w:t>
            </w:r>
            <w:r w:rsidRPr="00F26248" w:rsidR="004F38A0">
              <w:rPr>
                <w:color w:val="000000" w:themeColor="text1"/>
                <w:sz w:val="18"/>
              </w:rPr>
              <w:t>vio</w:t>
            </w:r>
            <w:r w:rsidRPr="00F26248">
              <w:rPr>
                <w:color w:val="000000" w:themeColor="text1"/>
                <w:sz w:val="18"/>
              </w:rPr>
              <w:t xml:space="preserve"> algún trabajador de la salud sobre su infección por el VIH </w:t>
            </w:r>
            <w:r w:rsidRPr="00F26248">
              <w:rPr>
                <w:b/>
                <w:bCs/>
                <w:color w:val="000000" w:themeColor="text1"/>
                <w:sz w:val="18"/>
              </w:rPr>
              <w:t>dentro de los 30 días</w:t>
            </w:r>
            <w:r w:rsidRPr="00F26248">
              <w:rPr>
                <w:color w:val="000000" w:themeColor="text1"/>
                <w:sz w:val="18"/>
              </w:rPr>
              <w:t xml:space="preserve"> anteriores a su diagnóstico, desde el [MES/DÍA/AÑO] hasta el [MES/DÍA/AÑO]? </w:t>
            </w:r>
          </w:p>
        </w:tc>
      </w:tr>
      <w:tr w14:paraId="72C3B376" w14:textId="77777777" w:rsidTr="009A6C7B">
        <w:tblPrEx>
          <w:tblW w:w="9900" w:type="dxa"/>
          <w:tblLayout w:type="fixed"/>
          <w:tblLook w:val="04A0"/>
        </w:tblPrEx>
        <w:tc>
          <w:tcPr>
            <w:tcW w:w="1440" w:type="dxa"/>
          </w:tcPr>
          <w:p w:rsidR="007D213D" w:rsidP="007D1082" w14:paraId="6D65C5CC" w14:textId="77777777">
            <w:pPr>
              <w:spacing w:after="0"/>
              <w:contextualSpacing/>
              <w:rPr>
                <w:rFonts w:eastAsia="Courier New"/>
                <w:b/>
                <w:color w:val="000000" w:themeColor="text1"/>
                <w:sz w:val="18"/>
                <w:szCs w:val="18"/>
              </w:rPr>
            </w:pPr>
          </w:p>
        </w:tc>
        <w:tc>
          <w:tcPr>
            <w:tcW w:w="8460" w:type="dxa"/>
            <w:gridSpan w:val="2"/>
            <w:vAlign w:val="bottom"/>
          </w:tcPr>
          <w:p w:rsidR="007D213D" w:rsidRPr="00F26248" w:rsidP="007D213D" w14:paraId="5A48A2FF" w14:textId="77777777">
            <w:pPr>
              <w:spacing w:after="0"/>
              <w:contextualSpacing/>
              <w:rPr>
                <w:rFonts w:eastAsia="Courier New"/>
                <w:color w:val="7030A0"/>
                <w:sz w:val="18"/>
                <w:szCs w:val="18"/>
                <w:lang w:val="en-US"/>
              </w:rPr>
            </w:pPr>
            <w:r w:rsidRPr="00F26248">
              <w:rPr>
                <w:color w:val="7030A0"/>
                <w:sz w:val="18"/>
                <w:lang w:val="en-US"/>
              </w:rPr>
              <w:t>Programming note: Populate diagnosis and post diagnosis dates</w:t>
            </w:r>
          </w:p>
          <w:p w:rsidR="007D213D" w:rsidRPr="00F26248" w:rsidP="007D213D" w14:paraId="74621B71" w14:textId="6AD2D181">
            <w:pPr>
              <w:spacing w:after="0"/>
              <w:rPr>
                <w:rFonts w:eastAsia="Courier New"/>
                <w:b/>
                <w:color w:val="000000" w:themeColor="text1"/>
                <w:sz w:val="18"/>
                <w:szCs w:val="18"/>
                <w:lang w:val="en-US"/>
              </w:rPr>
            </w:pPr>
            <w:r w:rsidRPr="00F26248">
              <w:rPr>
                <w:color w:val="00B050"/>
                <w:sz w:val="18"/>
                <w:lang w:val="en-US"/>
              </w:rPr>
              <w:t>[DON’T READ RESPONSES. SELECT ONLY ONE.]</w:t>
            </w:r>
          </w:p>
        </w:tc>
      </w:tr>
      <w:tr w14:paraId="620E5766" w14:textId="77777777" w:rsidTr="009A6C7B">
        <w:tblPrEx>
          <w:tblW w:w="9900" w:type="dxa"/>
          <w:tblLayout w:type="fixed"/>
          <w:tblLook w:val="04A0"/>
        </w:tblPrEx>
        <w:tc>
          <w:tcPr>
            <w:tcW w:w="1440" w:type="dxa"/>
          </w:tcPr>
          <w:p w:rsidR="003D1700" w:rsidRPr="00C8011C" w:rsidP="008D2A09" w14:paraId="7BDED7B3" w14:textId="77777777">
            <w:pPr>
              <w:spacing w:after="0"/>
              <w:contextualSpacing/>
              <w:rPr>
                <w:rFonts w:eastAsia="Courier New" w:cstheme="minorHAnsi"/>
                <w:color w:val="000000"/>
                <w:sz w:val="18"/>
                <w:szCs w:val="18"/>
                <w:lang w:val="en-US"/>
              </w:rPr>
            </w:pPr>
          </w:p>
        </w:tc>
        <w:tc>
          <w:tcPr>
            <w:tcW w:w="4680" w:type="dxa"/>
            <w:vAlign w:val="bottom"/>
          </w:tcPr>
          <w:p w:rsidR="003D1700" w:rsidRPr="00F26248" w:rsidP="008D2A09" w14:paraId="2F05DFC5" w14:textId="4539C93E">
            <w:pPr>
              <w:spacing w:after="0"/>
              <w:contextualSpacing/>
              <w:rPr>
                <w:rFonts w:eastAsia="Courier New" w:cstheme="minorHAnsi"/>
                <w:color w:val="000000"/>
                <w:sz w:val="18"/>
                <w:szCs w:val="18"/>
              </w:rPr>
            </w:pPr>
            <w:r w:rsidRPr="00F26248">
              <w:rPr>
                <w:color w:val="000000"/>
                <w:sz w:val="18"/>
              </w:rPr>
              <w:t>No</w:t>
            </w:r>
          </w:p>
        </w:tc>
        <w:tc>
          <w:tcPr>
            <w:tcW w:w="3780" w:type="dxa"/>
            <w:vAlign w:val="center"/>
          </w:tcPr>
          <w:p w:rsidR="003D1700" w:rsidRPr="002B17C5" w:rsidP="009A6C7B" w14:paraId="0F665838" w14:textId="77777777">
            <w:pPr>
              <w:spacing w:after="0"/>
              <w:contextualSpacing/>
              <w:rPr>
                <w:rFonts w:eastAsia="Courier New" w:cstheme="minorHAnsi"/>
                <w:color w:val="000000"/>
                <w:sz w:val="18"/>
                <w:szCs w:val="18"/>
              </w:rPr>
            </w:pPr>
            <w:r>
              <w:rPr>
                <w:color w:val="000000"/>
                <w:sz w:val="18"/>
              </w:rPr>
              <w:t>0</w:t>
            </w:r>
          </w:p>
        </w:tc>
      </w:tr>
      <w:tr w14:paraId="31607A65" w14:textId="77777777" w:rsidTr="009A6C7B">
        <w:tblPrEx>
          <w:tblW w:w="9900" w:type="dxa"/>
          <w:tblLayout w:type="fixed"/>
          <w:tblLook w:val="04A0"/>
        </w:tblPrEx>
        <w:tc>
          <w:tcPr>
            <w:tcW w:w="1440" w:type="dxa"/>
          </w:tcPr>
          <w:p w:rsidR="003D1700" w:rsidRPr="002B17C5" w:rsidP="008D2A09" w14:paraId="5B3BCC0E" w14:textId="77777777">
            <w:pPr>
              <w:spacing w:after="0"/>
              <w:contextualSpacing/>
              <w:rPr>
                <w:rFonts w:eastAsia="Courier New" w:cstheme="minorHAnsi"/>
                <w:color w:val="000000"/>
                <w:sz w:val="18"/>
                <w:szCs w:val="18"/>
              </w:rPr>
            </w:pPr>
          </w:p>
        </w:tc>
        <w:tc>
          <w:tcPr>
            <w:tcW w:w="4680" w:type="dxa"/>
            <w:vAlign w:val="bottom"/>
          </w:tcPr>
          <w:p w:rsidR="003D1700" w:rsidRPr="00F26248" w:rsidP="008D2A09" w14:paraId="2010136C" w14:textId="6BA86BA2">
            <w:pPr>
              <w:tabs>
                <w:tab w:val="right" w:leader="dot" w:pos="5760"/>
              </w:tabs>
              <w:spacing w:after="0"/>
              <w:contextualSpacing/>
              <w:rPr>
                <w:rFonts w:eastAsia="Courier New" w:cstheme="minorHAnsi"/>
                <w:color w:val="000000"/>
                <w:sz w:val="18"/>
                <w:szCs w:val="18"/>
              </w:rPr>
            </w:pPr>
            <w:r w:rsidRPr="00F26248">
              <w:rPr>
                <w:color w:val="000000"/>
                <w:sz w:val="18"/>
              </w:rPr>
              <w:t>Sí</w:t>
            </w:r>
          </w:p>
        </w:tc>
        <w:tc>
          <w:tcPr>
            <w:tcW w:w="3780" w:type="dxa"/>
            <w:vAlign w:val="center"/>
          </w:tcPr>
          <w:p w:rsidR="003D1700" w:rsidRPr="002B17C5" w:rsidP="009A6C7B" w14:paraId="23C5E403" w14:textId="77777777">
            <w:pPr>
              <w:spacing w:after="0"/>
              <w:contextualSpacing/>
              <w:rPr>
                <w:rFonts w:eastAsia="Courier New" w:cstheme="minorHAnsi"/>
                <w:color w:val="000000"/>
                <w:sz w:val="18"/>
                <w:szCs w:val="18"/>
              </w:rPr>
            </w:pPr>
            <w:r>
              <w:rPr>
                <w:color w:val="000000"/>
                <w:sz w:val="18"/>
              </w:rPr>
              <w:t>1</w:t>
            </w:r>
          </w:p>
        </w:tc>
      </w:tr>
      <w:tr w14:paraId="3DE6FB58" w14:textId="77777777" w:rsidTr="009A6C7B">
        <w:tblPrEx>
          <w:tblW w:w="9900" w:type="dxa"/>
          <w:tblLayout w:type="fixed"/>
          <w:tblLook w:val="04A0"/>
        </w:tblPrEx>
        <w:tc>
          <w:tcPr>
            <w:tcW w:w="1440" w:type="dxa"/>
          </w:tcPr>
          <w:p w:rsidR="003D1700" w:rsidRPr="002B17C5" w:rsidP="008D2A09" w14:paraId="5D445353" w14:textId="77777777">
            <w:pPr>
              <w:spacing w:after="0"/>
              <w:contextualSpacing/>
              <w:rPr>
                <w:rFonts w:eastAsia="Courier New" w:cstheme="minorHAnsi"/>
                <w:color w:val="000000"/>
                <w:sz w:val="18"/>
                <w:szCs w:val="18"/>
              </w:rPr>
            </w:pPr>
          </w:p>
        </w:tc>
        <w:tc>
          <w:tcPr>
            <w:tcW w:w="4680" w:type="dxa"/>
            <w:vAlign w:val="bottom"/>
          </w:tcPr>
          <w:p w:rsidR="003D1700" w:rsidRPr="00F26248" w:rsidP="008D2A09" w14:paraId="213D80CE" w14:textId="38D42133">
            <w:pPr>
              <w:tabs>
                <w:tab w:val="right" w:leader="dot" w:pos="5760"/>
              </w:tabs>
              <w:spacing w:after="0"/>
              <w:contextualSpacing/>
              <w:rPr>
                <w:rFonts w:eastAsia="Courier New" w:cstheme="minorHAnsi"/>
                <w:i/>
                <w:iCs/>
                <w:color w:val="767171" w:themeColor="background2" w:themeShade="80"/>
                <w:sz w:val="18"/>
                <w:szCs w:val="18"/>
              </w:rPr>
            </w:pPr>
            <w:r w:rsidRPr="00F26248">
              <w:rPr>
                <w:i/>
                <w:color w:val="767171" w:themeColor="background2" w:themeShade="80"/>
                <w:sz w:val="18"/>
              </w:rPr>
              <w:t>No sabe</w:t>
            </w:r>
          </w:p>
        </w:tc>
        <w:tc>
          <w:tcPr>
            <w:tcW w:w="3780" w:type="dxa"/>
            <w:vAlign w:val="center"/>
          </w:tcPr>
          <w:p w:rsidR="003D1700" w:rsidRPr="003D1700" w:rsidP="009A6C7B" w14:paraId="4F8316A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528562E0" w14:textId="77777777" w:rsidTr="009A6C7B">
        <w:tblPrEx>
          <w:tblW w:w="9900" w:type="dxa"/>
          <w:tblLayout w:type="fixed"/>
          <w:tblLook w:val="04A0"/>
        </w:tblPrEx>
        <w:tc>
          <w:tcPr>
            <w:tcW w:w="1440" w:type="dxa"/>
          </w:tcPr>
          <w:p w:rsidR="003D1700" w:rsidRPr="002B17C5" w:rsidP="008D2A09" w14:paraId="614542FF" w14:textId="77777777">
            <w:pPr>
              <w:spacing w:after="0"/>
              <w:contextualSpacing/>
              <w:rPr>
                <w:rFonts w:eastAsia="Courier New" w:cstheme="minorHAnsi"/>
                <w:color w:val="000000"/>
                <w:sz w:val="18"/>
                <w:szCs w:val="18"/>
              </w:rPr>
            </w:pPr>
          </w:p>
        </w:tc>
        <w:tc>
          <w:tcPr>
            <w:tcW w:w="4680" w:type="dxa"/>
            <w:vAlign w:val="bottom"/>
          </w:tcPr>
          <w:p w:rsidR="003D1700" w:rsidRPr="00F26248" w:rsidP="008D2A09" w14:paraId="39281D49" w14:textId="7E530459">
            <w:pPr>
              <w:tabs>
                <w:tab w:val="right" w:leader="dot" w:pos="5760"/>
              </w:tabs>
              <w:spacing w:after="0"/>
              <w:contextualSpacing/>
              <w:rPr>
                <w:rFonts w:eastAsia="Courier New"/>
                <w:i/>
                <w:iCs/>
                <w:color w:val="767171" w:themeColor="background2" w:themeShade="80"/>
                <w:sz w:val="18"/>
                <w:szCs w:val="18"/>
              </w:rPr>
            </w:pPr>
            <w:r w:rsidRPr="00F26248">
              <w:rPr>
                <w:i/>
                <w:color w:val="767171" w:themeColor="background2" w:themeShade="80"/>
                <w:sz w:val="18"/>
              </w:rPr>
              <w:t>Prefiere no contestar</w:t>
            </w:r>
          </w:p>
        </w:tc>
        <w:tc>
          <w:tcPr>
            <w:tcW w:w="3780" w:type="dxa"/>
            <w:vAlign w:val="center"/>
          </w:tcPr>
          <w:p w:rsidR="003D1700" w:rsidRPr="003D1700" w:rsidP="009A6C7B" w14:paraId="52F83B8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8D06B5" w:rsidP="008D06B5" w14:paraId="622F1BEA" w14:textId="77777777">
      <w:pPr>
        <w:spacing w:after="160" w:line="259" w:lineRule="auto"/>
        <w:rPr>
          <w:rFonts w:cstheme="minorHAnsi"/>
          <w:b/>
        </w:rPr>
      </w:pPr>
    </w:p>
    <w:p w:rsidR="00E608C3" w:rsidP="008D06B5" w14:paraId="44528F35" w14:textId="77777777">
      <w:pPr>
        <w:spacing w:after="160" w:line="259" w:lineRule="auto"/>
        <w:rPr>
          <w:rFonts w:cstheme="minorHAnsi"/>
          <w:b/>
        </w:rPr>
      </w:pPr>
    </w:p>
    <w:tbl>
      <w:tblPr>
        <w:tblW w:w="9995" w:type="dxa"/>
        <w:tblLayout w:type="fixed"/>
        <w:tblLook w:val="04A0"/>
      </w:tblPr>
      <w:tblGrid>
        <w:gridCol w:w="1440"/>
        <w:gridCol w:w="4685"/>
        <w:gridCol w:w="3870"/>
      </w:tblGrid>
      <w:tr w14:paraId="2EF3D99A" w14:textId="77777777" w:rsidTr="5BF46915">
        <w:tblPrEx>
          <w:tblW w:w="9995" w:type="dxa"/>
          <w:tblLayout w:type="fixed"/>
          <w:tblLook w:val="04A0"/>
        </w:tblPrEx>
        <w:tc>
          <w:tcPr>
            <w:tcW w:w="1440" w:type="dxa"/>
          </w:tcPr>
          <w:p w:rsidR="00D4207F" w:rsidP="004C6D3A" w14:paraId="596B7B86" w14:textId="457B8F59">
            <w:pPr>
              <w:spacing w:after="0"/>
              <w:contextualSpacing/>
              <w:rPr>
                <w:rFonts w:eastAsia="Courier New"/>
                <w:b/>
                <w:color w:val="000000" w:themeColor="text1"/>
                <w:sz w:val="18"/>
                <w:szCs w:val="18"/>
              </w:rPr>
            </w:pPr>
            <w:r>
              <w:rPr>
                <w:b/>
                <w:color w:val="000000" w:themeColor="text1"/>
                <w:sz w:val="18"/>
              </w:rPr>
              <w:t>F.14</w:t>
            </w:r>
          </w:p>
        </w:tc>
        <w:tc>
          <w:tcPr>
            <w:tcW w:w="8555" w:type="dxa"/>
            <w:gridSpan w:val="2"/>
            <w:vAlign w:val="bottom"/>
          </w:tcPr>
          <w:p w:rsidR="00D4207F" w:rsidRPr="00C8011C" w:rsidP="004C6D3A" w14:paraId="0B6EA670" w14:textId="625538F5">
            <w:pPr>
              <w:spacing w:after="0"/>
              <w:rPr>
                <w:rFonts w:eastAsia="Courier New"/>
                <w:b/>
                <w:color w:val="000000" w:themeColor="text1"/>
                <w:sz w:val="18"/>
                <w:szCs w:val="18"/>
                <w:lang w:val="en-US"/>
              </w:rPr>
            </w:pPr>
            <w:r w:rsidRPr="00C8011C">
              <w:rPr>
                <w:b/>
                <w:color w:val="000000" w:themeColor="text1"/>
                <w:sz w:val="18"/>
                <w:lang w:val="en-US"/>
              </w:rPr>
              <w:t>Treat HIV within 7 days after first visit</w:t>
            </w:r>
          </w:p>
        </w:tc>
      </w:tr>
      <w:tr w14:paraId="2C5D98A9" w14:textId="77777777" w:rsidTr="5BF46915">
        <w:tblPrEx>
          <w:tblW w:w="9995" w:type="dxa"/>
          <w:tblLayout w:type="fixed"/>
          <w:tblLook w:val="04A0"/>
        </w:tblPrEx>
        <w:tc>
          <w:tcPr>
            <w:tcW w:w="1440" w:type="dxa"/>
          </w:tcPr>
          <w:p w:rsidR="003D1700" w:rsidRPr="003C35F1" w:rsidP="00AF3182" w14:paraId="4C8E791C" w14:textId="0A3EDBDB">
            <w:pPr>
              <w:spacing w:after="0"/>
              <w:contextualSpacing/>
              <w:rPr>
                <w:rFonts w:eastAsia="Courier New"/>
                <w:b/>
                <w:i/>
                <w:color w:val="000000"/>
                <w:sz w:val="18"/>
                <w:szCs w:val="18"/>
              </w:rPr>
            </w:pPr>
            <w:r>
              <w:rPr>
                <w:b/>
                <w:i/>
                <w:color w:val="ED7D31" w:themeColor="accent2"/>
                <w:sz w:val="18"/>
              </w:rPr>
              <w:t>F_7DAYS</w:t>
            </w:r>
          </w:p>
        </w:tc>
        <w:tc>
          <w:tcPr>
            <w:tcW w:w="8555" w:type="dxa"/>
            <w:gridSpan w:val="2"/>
            <w:vAlign w:val="bottom"/>
          </w:tcPr>
          <w:p w:rsidR="00895BB7" w:rsidRPr="00F26248" w:rsidP="5BF46915" w14:paraId="0A38A1C4" w14:textId="3EE82C7D">
            <w:pPr>
              <w:spacing w:after="0"/>
              <w:contextualSpacing/>
              <w:rPr>
                <w:rFonts w:eastAsia="Courier New"/>
                <w:b/>
                <w:bCs/>
                <w:color w:val="FF0000"/>
                <w:sz w:val="18"/>
                <w:szCs w:val="18"/>
              </w:rPr>
            </w:pPr>
            <w:r w:rsidRPr="5BF46915">
              <w:rPr>
                <w:color w:val="000000" w:themeColor="text1"/>
                <w:sz w:val="18"/>
                <w:szCs w:val="18"/>
              </w:rPr>
              <w:t xml:space="preserve">¿Comenzó a tomar medicamentos para tratar la infección por el VIH </w:t>
            </w:r>
            <w:r w:rsidRPr="5BF46915">
              <w:rPr>
                <w:b/>
                <w:bCs/>
                <w:color w:val="000000" w:themeColor="text1"/>
                <w:sz w:val="18"/>
                <w:szCs w:val="18"/>
              </w:rPr>
              <w:t>dentro de los 7 días</w:t>
            </w:r>
            <w:r w:rsidRPr="5BF46915">
              <w:rPr>
                <w:color w:val="000000" w:themeColor="text1"/>
                <w:sz w:val="18"/>
                <w:szCs w:val="18"/>
              </w:rPr>
              <w:t xml:space="preserve"> de su primera visita </w:t>
            </w:r>
            <w:r w:rsidRPr="5BF46915" w:rsidR="3FAEAED1">
              <w:rPr>
                <w:color w:val="000000" w:themeColor="text1"/>
                <w:sz w:val="18"/>
                <w:szCs w:val="18"/>
              </w:rPr>
              <w:t xml:space="preserve">con </w:t>
            </w:r>
            <w:r w:rsidRPr="5BF46915">
              <w:rPr>
                <w:color w:val="000000" w:themeColor="text1"/>
                <w:sz w:val="18"/>
                <w:szCs w:val="18"/>
              </w:rPr>
              <w:t>un trabajador de la salud para el tratamiento del VIH?</w:t>
            </w:r>
            <w:r w:rsidRPr="5BF46915">
              <w:rPr>
                <w:sz w:val="18"/>
                <w:szCs w:val="18"/>
              </w:rPr>
              <w:t xml:space="preserve"> </w:t>
            </w:r>
          </w:p>
        </w:tc>
      </w:tr>
      <w:tr w14:paraId="325ACCB1" w14:textId="77777777" w:rsidTr="5BF46915">
        <w:tblPrEx>
          <w:tblW w:w="9995" w:type="dxa"/>
          <w:tblLayout w:type="fixed"/>
          <w:tblLook w:val="04A0"/>
        </w:tblPrEx>
        <w:tc>
          <w:tcPr>
            <w:tcW w:w="1440" w:type="dxa"/>
          </w:tcPr>
          <w:p w:rsidR="00D4207F" w:rsidP="00AF3182" w14:paraId="76E78830" w14:textId="77777777">
            <w:pPr>
              <w:spacing w:after="0"/>
              <w:contextualSpacing/>
              <w:rPr>
                <w:rFonts w:eastAsia="Courier New"/>
                <w:b/>
                <w:color w:val="000000" w:themeColor="text1"/>
                <w:sz w:val="18"/>
                <w:szCs w:val="18"/>
              </w:rPr>
            </w:pPr>
          </w:p>
        </w:tc>
        <w:tc>
          <w:tcPr>
            <w:tcW w:w="8555" w:type="dxa"/>
            <w:gridSpan w:val="2"/>
            <w:vAlign w:val="bottom"/>
          </w:tcPr>
          <w:p w:rsidR="00D4207F" w:rsidRPr="00F26248" w:rsidP="001B193C" w14:paraId="2B608F00" w14:textId="305733C7">
            <w:pPr>
              <w:spacing w:after="0"/>
              <w:rPr>
                <w:rFonts w:eastAsia="Courier New"/>
                <w:b/>
                <w:color w:val="000000" w:themeColor="text1"/>
                <w:sz w:val="18"/>
                <w:szCs w:val="18"/>
                <w:lang w:val="en-US"/>
              </w:rPr>
            </w:pPr>
            <w:r w:rsidRPr="00F26248">
              <w:rPr>
                <w:color w:val="00B050"/>
                <w:sz w:val="18"/>
                <w:lang w:val="en-US"/>
              </w:rPr>
              <w:t>[DON’T READ RESPONSES. SELECT ONLY ONE.]</w:t>
            </w:r>
          </w:p>
        </w:tc>
      </w:tr>
      <w:tr w14:paraId="4C5CCF2E" w14:textId="77777777" w:rsidTr="5BF46915">
        <w:tblPrEx>
          <w:tblW w:w="9995" w:type="dxa"/>
          <w:tblLayout w:type="fixed"/>
          <w:tblLook w:val="04A0"/>
        </w:tblPrEx>
        <w:tc>
          <w:tcPr>
            <w:tcW w:w="1440" w:type="dxa"/>
          </w:tcPr>
          <w:p w:rsidR="003D1700" w:rsidRPr="00C8011C" w:rsidP="008D2A09" w14:paraId="1DB65726" w14:textId="77777777">
            <w:pPr>
              <w:spacing w:after="0"/>
              <w:contextualSpacing/>
              <w:rPr>
                <w:rFonts w:eastAsia="Courier New" w:cstheme="minorHAnsi"/>
                <w:color w:val="000000"/>
                <w:sz w:val="18"/>
                <w:szCs w:val="18"/>
                <w:lang w:val="en-US"/>
              </w:rPr>
            </w:pPr>
          </w:p>
        </w:tc>
        <w:tc>
          <w:tcPr>
            <w:tcW w:w="4685" w:type="dxa"/>
            <w:vAlign w:val="bottom"/>
          </w:tcPr>
          <w:p w:rsidR="003D1700" w:rsidRPr="00F26248" w:rsidP="008D2A09" w14:paraId="773A18C7" w14:textId="6E2AC0FB">
            <w:pPr>
              <w:spacing w:after="0"/>
              <w:contextualSpacing/>
              <w:rPr>
                <w:rFonts w:eastAsia="Courier New" w:cstheme="minorHAnsi"/>
                <w:color w:val="000000"/>
                <w:sz w:val="18"/>
                <w:szCs w:val="18"/>
              </w:rPr>
            </w:pPr>
            <w:r w:rsidRPr="00F26248">
              <w:rPr>
                <w:color w:val="000000"/>
                <w:sz w:val="18"/>
              </w:rPr>
              <w:t>No</w:t>
            </w:r>
          </w:p>
        </w:tc>
        <w:tc>
          <w:tcPr>
            <w:tcW w:w="3870" w:type="dxa"/>
            <w:vAlign w:val="center"/>
          </w:tcPr>
          <w:p w:rsidR="003D1700" w:rsidRPr="002B17C5" w:rsidP="00AF3182" w14:paraId="0AD5918B" w14:textId="77777777">
            <w:pPr>
              <w:spacing w:after="0"/>
              <w:contextualSpacing/>
              <w:rPr>
                <w:rFonts w:eastAsia="Courier New" w:cstheme="minorHAnsi"/>
                <w:color w:val="000000"/>
                <w:sz w:val="18"/>
                <w:szCs w:val="18"/>
              </w:rPr>
            </w:pPr>
            <w:r>
              <w:rPr>
                <w:color w:val="000000"/>
                <w:sz w:val="18"/>
              </w:rPr>
              <w:t>0</w:t>
            </w:r>
          </w:p>
        </w:tc>
      </w:tr>
      <w:tr w14:paraId="4487F9C0" w14:textId="77777777" w:rsidTr="5BF46915">
        <w:tblPrEx>
          <w:tblW w:w="9995" w:type="dxa"/>
          <w:tblLayout w:type="fixed"/>
          <w:tblLook w:val="04A0"/>
        </w:tblPrEx>
        <w:tc>
          <w:tcPr>
            <w:tcW w:w="1440" w:type="dxa"/>
          </w:tcPr>
          <w:p w:rsidR="003D1700" w:rsidRPr="002B17C5" w:rsidP="008D2A09" w14:paraId="1F850509" w14:textId="77777777">
            <w:pPr>
              <w:spacing w:after="0"/>
              <w:contextualSpacing/>
              <w:rPr>
                <w:rFonts w:eastAsia="Courier New" w:cstheme="minorHAnsi"/>
                <w:color w:val="000000"/>
                <w:sz w:val="18"/>
                <w:szCs w:val="18"/>
              </w:rPr>
            </w:pPr>
          </w:p>
        </w:tc>
        <w:tc>
          <w:tcPr>
            <w:tcW w:w="4685" w:type="dxa"/>
            <w:vAlign w:val="bottom"/>
          </w:tcPr>
          <w:p w:rsidR="003D1700" w:rsidRPr="00F26248" w:rsidP="008D2A09" w14:paraId="4D1EDE45" w14:textId="4C2D01CB">
            <w:pPr>
              <w:tabs>
                <w:tab w:val="right" w:leader="dot" w:pos="5760"/>
              </w:tabs>
              <w:spacing w:after="0"/>
              <w:contextualSpacing/>
              <w:rPr>
                <w:rFonts w:eastAsia="Courier New" w:cstheme="minorHAnsi"/>
                <w:color w:val="000000"/>
                <w:sz w:val="18"/>
                <w:szCs w:val="18"/>
              </w:rPr>
            </w:pPr>
            <w:r w:rsidRPr="00F26248">
              <w:rPr>
                <w:color w:val="000000"/>
                <w:sz w:val="18"/>
              </w:rPr>
              <w:t>Sí</w:t>
            </w:r>
          </w:p>
        </w:tc>
        <w:tc>
          <w:tcPr>
            <w:tcW w:w="3870" w:type="dxa"/>
            <w:vAlign w:val="center"/>
          </w:tcPr>
          <w:p w:rsidR="003D1700" w:rsidRPr="002B17C5" w:rsidP="00AF3182" w14:paraId="3441D928" w14:textId="77777777">
            <w:pPr>
              <w:spacing w:after="0"/>
              <w:contextualSpacing/>
              <w:rPr>
                <w:rFonts w:eastAsia="Courier New" w:cstheme="minorHAnsi"/>
                <w:color w:val="000000"/>
                <w:sz w:val="18"/>
                <w:szCs w:val="18"/>
              </w:rPr>
            </w:pPr>
            <w:r>
              <w:rPr>
                <w:color w:val="000000"/>
                <w:sz w:val="18"/>
              </w:rPr>
              <w:t>1</w:t>
            </w:r>
          </w:p>
        </w:tc>
      </w:tr>
      <w:tr w14:paraId="5C7EAA21" w14:textId="77777777" w:rsidTr="5BF46915">
        <w:tblPrEx>
          <w:tblW w:w="9995" w:type="dxa"/>
          <w:tblLayout w:type="fixed"/>
          <w:tblLook w:val="04A0"/>
        </w:tblPrEx>
        <w:tc>
          <w:tcPr>
            <w:tcW w:w="1440" w:type="dxa"/>
          </w:tcPr>
          <w:p w:rsidR="003D1700" w:rsidRPr="002B17C5" w:rsidP="008D2A09" w14:paraId="2F851437" w14:textId="77777777">
            <w:pPr>
              <w:spacing w:after="0"/>
              <w:contextualSpacing/>
              <w:rPr>
                <w:rFonts w:eastAsia="Courier New" w:cstheme="minorHAnsi"/>
                <w:color w:val="000000"/>
                <w:sz w:val="18"/>
                <w:szCs w:val="18"/>
              </w:rPr>
            </w:pPr>
          </w:p>
        </w:tc>
        <w:tc>
          <w:tcPr>
            <w:tcW w:w="4685" w:type="dxa"/>
            <w:vAlign w:val="bottom"/>
          </w:tcPr>
          <w:p w:rsidR="003D1700" w:rsidRPr="00F26248" w:rsidP="008D2A09" w14:paraId="1F65572D" w14:textId="357820BD">
            <w:pPr>
              <w:tabs>
                <w:tab w:val="right" w:leader="dot" w:pos="5760"/>
              </w:tabs>
              <w:spacing w:after="0"/>
              <w:contextualSpacing/>
              <w:rPr>
                <w:rFonts w:eastAsia="Courier New" w:cstheme="minorHAnsi"/>
                <w:i/>
                <w:iCs/>
                <w:color w:val="767171" w:themeColor="background2" w:themeShade="80"/>
                <w:sz w:val="18"/>
                <w:szCs w:val="18"/>
              </w:rPr>
            </w:pPr>
            <w:r w:rsidRPr="00F26248">
              <w:rPr>
                <w:i/>
                <w:color w:val="767171" w:themeColor="background2" w:themeShade="80"/>
                <w:sz w:val="18"/>
              </w:rPr>
              <w:t>No sabe</w:t>
            </w:r>
          </w:p>
        </w:tc>
        <w:tc>
          <w:tcPr>
            <w:tcW w:w="3870" w:type="dxa"/>
            <w:vAlign w:val="center"/>
          </w:tcPr>
          <w:p w:rsidR="003D1700" w:rsidRPr="003D1700" w:rsidP="00AF3182" w14:paraId="0DCE20FC"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29378454" w14:textId="77777777" w:rsidTr="5BF46915">
        <w:tblPrEx>
          <w:tblW w:w="9995" w:type="dxa"/>
          <w:tblLayout w:type="fixed"/>
          <w:tblLook w:val="04A0"/>
        </w:tblPrEx>
        <w:tc>
          <w:tcPr>
            <w:tcW w:w="1440" w:type="dxa"/>
          </w:tcPr>
          <w:p w:rsidR="003D1700" w:rsidRPr="002B17C5" w:rsidP="008D2A09" w14:paraId="02519A45" w14:textId="77777777">
            <w:pPr>
              <w:spacing w:after="0"/>
              <w:contextualSpacing/>
              <w:rPr>
                <w:rFonts w:eastAsia="Courier New" w:cstheme="minorHAnsi"/>
                <w:color w:val="000000"/>
                <w:sz w:val="18"/>
                <w:szCs w:val="18"/>
              </w:rPr>
            </w:pPr>
          </w:p>
        </w:tc>
        <w:tc>
          <w:tcPr>
            <w:tcW w:w="4685" w:type="dxa"/>
            <w:vAlign w:val="bottom"/>
          </w:tcPr>
          <w:p w:rsidR="003D1700" w:rsidRPr="00F26248" w:rsidP="008D2A09" w14:paraId="0F97FA39" w14:textId="7B3F9E5B">
            <w:pPr>
              <w:tabs>
                <w:tab w:val="right" w:leader="dot" w:pos="5760"/>
              </w:tabs>
              <w:spacing w:after="0"/>
              <w:contextualSpacing/>
              <w:rPr>
                <w:rFonts w:eastAsia="Courier New"/>
                <w:i/>
                <w:iCs/>
                <w:color w:val="767171" w:themeColor="background2" w:themeShade="80"/>
                <w:sz w:val="18"/>
                <w:szCs w:val="18"/>
              </w:rPr>
            </w:pPr>
            <w:r w:rsidRPr="00F26248">
              <w:rPr>
                <w:i/>
                <w:color w:val="767171" w:themeColor="background2" w:themeShade="80"/>
                <w:sz w:val="18"/>
              </w:rPr>
              <w:t>Prefiere no contestar</w:t>
            </w:r>
          </w:p>
        </w:tc>
        <w:tc>
          <w:tcPr>
            <w:tcW w:w="3870" w:type="dxa"/>
            <w:vAlign w:val="center"/>
          </w:tcPr>
          <w:p w:rsidR="003D1700" w:rsidRPr="003D1700" w:rsidP="00AF3182" w14:paraId="5467162E"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8D06B5" w:rsidP="00146DC3" w14:paraId="77A59F0A" w14:textId="77777777">
      <w:pPr>
        <w:spacing w:after="160" w:line="259" w:lineRule="auto"/>
        <w:rPr>
          <w:rFonts w:cstheme="minorHAnsi"/>
          <w:b/>
        </w:rPr>
      </w:pPr>
    </w:p>
    <w:p w:rsidR="00146DC3" w:rsidP="00146DC3" w14:paraId="07ADA5BA" w14:textId="77777777">
      <w:pPr>
        <w:spacing w:after="160" w:line="259" w:lineRule="auto"/>
        <w:rPr>
          <w:rFonts w:cstheme="minorHAnsi"/>
          <w:b/>
        </w:rPr>
      </w:pPr>
    </w:p>
    <w:p w:rsidR="00723025" w:rsidRPr="00EA6BBB" w:rsidP="00EA6BBB" w14:paraId="032154D4" w14:textId="2C80A661">
      <w:pPr>
        <w:rPr>
          <w:sz w:val="18"/>
          <w:szCs w:val="18"/>
        </w:rPr>
      </w:pPr>
      <w:r>
        <w:rPr>
          <w:sz w:val="18"/>
        </w:rPr>
        <w:t>End</w:t>
      </w:r>
      <w:r>
        <w:rPr>
          <w:sz w:val="18"/>
        </w:rPr>
        <w:t xml:space="preserve"> </w:t>
      </w:r>
      <w:r>
        <w:rPr>
          <w:sz w:val="18"/>
        </w:rPr>
        <w:t>of</w:t>
      </w:r>
      <w:r>
        <w:rPr>
          <w:sz w:val="18"/>
        </w:rPr>
        <w:t xml:space="preserve"> </w:t>
      </w:r>
      <w:r>
        <w:rPr>
          <w:sz w:val="18"/>
        </w:rPr>
        <w:t>Provider</w:t>
      </w:r>
      <w:r>
        <w:rPr>
          <w:sz w:val="18"/>
        </w:rPr>
        <w:t xml:space="preserve"> </w:t>
      </w:r>
      <w:r>
        <w:rPr>
          <w:sz w:val="18"/>
        </w:rPr>
        <w:t>Interactions</w:t>
      </w:r>
      <w:r>
        <w:rPr>
          <w:sz w:val="18"/>
        </w:rPr>
        <w:t xml:space="preserve"> </w:t>
      </w:r>
      <w:r>
        <w:rPr>
          <w:sz w:val="18"/>
        </w:rPr>
        <w:t>Section</w:t>
      </w:r>
    </w:p>
    <w:p w:rsidR="00F86A64" w:rsidRPr="00EA6BBB" w:rsidP="24B1D6E5" w14:paraId="668AF570" w14:textId="77777777">
      <w:pPr>
        <w:spacing w:after="160" w:line="259" w:lineRule="auto"/>
        <w:rPr>
          <w:b/>
          <w:bCs/>
        </w:rPr>
      </w:pPr>
    </w:p>
    <w:p w:rsidR="001310ED" w:rsidRPr="00DD16D7" w:rsidP="00DD16D7" w14:paraId="0E43E951" w14:textId="1A1F0463">
      <w:pPr>
        <w:pStyle w:val="Heading1"/>
      </w:pPr>
      <w:bookmarkStart w:id="37" w:name="_Toc111745902"/>
      <w:r>
        <w:t xml:space="preserve">G. </w:t>
      </w:r>
      <w:r>
        <w:rPr>
          <w:rStyle w:val="Heading1Char"/>
          <w:b/>
        </w:rPr>
        <w:t>HEALTH SECTION</w:t>
      </w:r>
      <w:bookmarkEnd w:id="37"/>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4F2947" w14:textId="2AD79144"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910088" w:rsidP="00DD16D7" w14:paraId="4C962D28" w14:textId="24695ADA">
            <w:pPr>
              <w:contextualSpacing/>
              <w:rPr>
                <w:rFonts w:eastAsia="Courier New"/>
                <w:b/>
                <w:color w:val="FF0000"/>
                <w:sz w:val="18"/>
                <w:szCs w:val="18"/>
                <w:highlight w:val="yellow"/>
              </w:rPr>
            </w:pPr>
            <w:r w:rsidRPr="0039413A">
              <w:rPr>
                <w:b/>
                <w:color w:val="FF0000"/>
                <w:sz w:val="18"/>
              </w:rPr>
              <w:t xml:space="preserve">Transición: La siguiente serie de preguntas son sobre enfermedades de transmisión sexual, también llamadas ETS. Ejemplos de ETS son gonorrea, clamidia, sífilis, herpes genital, VPH (también llamado virus del papiloma humano) y tricomoniasis. Puede saltarse cualquier pregunta que no se sienta cómodo(a) respondiendo. </w:t>
            </w:r>
          </w:p>
        </w:tc>
      </w:tr>
    </w:tbl>
    <w:p w:rsidR="00450E62" w:rsidP="72CA42CA" w14:paraId="4BF30D6D" w14:textId="77777777">
      <w:pPr>
        <w:spacing w:after="160" w:line="259" w:lineRule="auto"/>
        <w:rPr>
          <w:b/>
          <w:bCs/>
        </w:rPr>
      </w:pPr>
    </w:p>
    <w:p w:rsidR="4A064CF4" w:rsidP="72CA42CA" w14:paraId="0D6C0AC8" w14:textId="517A6503">
      <w:pPr>
        <w:spacing w:after="160" w:line="259" w:lineRule="auto"/>
        <w:rPr>
          <w:b/>
          <w:bCs/>
        </w:rPr>
      </w:pPr>
      <w:bookmarkStart w:id="38" w:name="_Toc111745903"/>
      <w:r>
        <w:rPr>
          <w:rStyle w:val="NoSpacingChar"/>
          <w:rFonts w:eastAsiaTheme="minorHAnsi"/>
        </w:rPr>
        <w:t>STIs</w:t>
      </w:r>
      <w:bookmarkEnd w:id="38"/>
    </w:p>
    <w:tbl>
      <w:tblPr>
        <w:tblW w:w="8995" w:type="dxa"/>
        <w:tblLayout w:type="fixed"/>
        <w:tblLook w:val="04A0"/>
      </w:tblPr>
      <w:tblGrid>
        <w:gridCol w:w="1463"/>
        <w:gridCol w:w="7082"/>
        <w:gridCol w:w="450"/>
      </w:tblGrid>
      <w:tr w14:paraId="631C38E7" w14:textId="77777777" w:rsidTr="00617DFB">
        <w:tblPrEx>
          <w:tblW w:w="8995" w:type="dxa"/>
          <w:tblLayout w:type="fixed"/>
          <w:tblLook w:val="04A0"/>
        </w:tblPrEx>
        <w:tc>
          <w:tcPr>
            <w:tcW w:w="1463" w:type="dxa"/>
            <w:vAlign w:val="bottom"/>
          </w:tcPr>
          <w:p w:rsidR="004C11B8" w:rsidP="00715AFF" w14:paraId="009027B7" w14:textId="2BC862CA">
            <w:pPr>
              <w:spacing w:after="0"/>
              <w:contextualSpacing/>
              <w:rPr>
                <w:rFonts w:eastAsia="Courier New" w:cstheme="minorHAnsi"/>
                <w:b/>
                <w:color w:val="000000"/>
                <w:sz w:val="18"/>
                <w:szCs w:val="18"/>
              </w:rPr>
            </w:pPr>
            <w:r>
              <w:rPr>
                <w:b/>
                <w:color w:val="000000"/>
                <w:sz w:val="18"/>
              </w:rPr>
              <w:t>G.1</w:t>
            </w:r>
          </w:p>
        </w:tc>
        <w:tc>
          <w:tcPr>
            <w:tcW w:w="7532" w:type="dxa"/>
            <w:gridSpan w:val="2"/>
            <w:vAlign w:val="bottom"/>
          </w:tcPr>
          <w:p w:rsidR="004C11B8" w:rsidP="00715AFF" w14:paraId="355042B7" w14:textId="4CC49DB4">
            <w:pPr>
              <w:spacing w:after="0"/>
              <w:contextualSpacing/>
              <w:rPr>
                <w:rFonts w:eastAsia="Courier New"/>
                <w:b/>
                <w:color w:val="000000" w:themeColor="text1"/>
                <w:sz w:val="18"/>
                <w:szCs w:val="18"/>
              </w:rPr>
            </w:pPr>
            <w:r>
              <w:rPr>
                <w:b/>
                <w:color w:val="000000" w:themeColor="text1"/>
                <w:sz w:val="18"/>
              </w:rPr>
              <w:t>Ever</w:t>
            </w:r>
            <w:r>
              <w:rPr>
                <w:b/>
                <w:color w:val="000000" w:themeColor="text1"/>
                <w:sz w:val="18"/>
              </w:rPr>
              <w:t xml:space="preserve"> test STI</w:t>
            </w:r>
          </w:p>
        </w:tc>
      </w:tr>
      <w:tr w14:paraId="6552F4DD" w14:textId="77777777" w:rsidTr="00617DFB">
        <w:tblPrEx>
          <w:tblW w:w="8995" w:type="dxa"/>
          <w:tblLayout w:type="fixed"/>
          <w:tblLook w:val="04A0"/>
        </w:tblPrEx>
        <w:tc>
          <w:tcPr>
            <w:tcW w:w="1463" w:type="dxa"/>
            <w:vAlign w:val="bottom"/>
          </w:tcPr>
          <w:p w:rsidR="00617DFB" w:rsidRPr="001A169E" w:rsidP="00715AFF" w14:paraId="7145F9FD" w14:textId="2676BC08">
            <w:pPr>
              <w:spacing w:after="0"/>
              <w:contextualSpacing/>
              <w:rPr>
                <w:rFonts w:eastAsia="Courier New" w:cstheme="minorHAnsi"/>
                <w:color w:val="000000"/>
                <w:sz w:val="18"/>
                <w:szCs w:val="18"/>
              </w:rPr>
            </w:pPr>
          </w:p>
        </w:tc>
        <w:tc>
          <w:tcPr>
            <w:tcW w:w="7532" w:type="dxa"/>
            <w:gridSpan w:val="2"/>
            <w:vAlign w:val="bottom"/>
          </w:tcPr>
          <w:p w:rsidR="00617DFB" w:rsidRPr="0039413A" w:rsidP="008819CC" w14:paraId="2494573F" w14:textId="64C50B3E">
            <w:pPr>
              <w:spacing w:after="0"/>
              <w:contextualSpacing/>
              <w:rPr>
                <w:rFonts w:eastAsia="Courier New"/>
                <w:color w:val="000000"/>
                <w:sz w:val="18"/>
                <w:szCs w:val="18"/>
              </w:rPr>
            </w:pPr>
            <w:r w:rsidRPr="0039413A">
              <w:rPr>
                <w:color w:val="000000" w:themeColor="text1"/>
                <w:sz w:val="18"/>
              </w:rPr>
              <w:t xml:space="preserve">Antes de su diagnóstico de infección por el VIH, ¿se había hecho </w:t>
            </w:r>
            <w:r w:rsidRPr="0039413A">
              <w:rPr>
                <w:b/>
                <w:bCs/>
                <w:color w:val="000000" w:themeColor="text1"/>
                <w:sz w:val="18"/>
              </w:rPr>
              <w:t>alguna vez</w:t>
            </w:r>
            <w:r w:rsidRPr="0039413A">
              <w:rPr>
                <w:color w:val="000000" w:themeColor="text1"/>
                <w:sz w:val="18"/>
              </w:rPr>
              <w:t xml:space="preserve"> una prueba para detectar alguna enfermedad de transmisión sexual (ETS) que no fuera la del VIH? </w:t>
            </w:r>
          </w:p>
        </w:tc>
      </w:tr>
      <w:tr w14:paraId="08410F97" w14:textId="77777777" w:rsidTr="00617DFB">
        <w:tblPrEx>
          <w:tblW w:w="8995" w:type="dxa"/>
          <w:tblLayout w:type="fixed"/>
          <w:tblLook w:val="04A0"/>
        </w:tblPrEx>
        <w:tc>
          <w:tcPr>
            <w:tcW w:w="1463" w:type="dxa"/>
            <w:vAlign w:val="bottom"/>
          </w:tcPr>
          <w:p w:rsidR="008819CC" w:rsidRPr="001A169E" w:rsidP="00715AFF" w14:paraId="487E9E29" w14:textId="77777777">
            <w:pPr>
              <w:spacing w:after="0"/>
              <w:contextualSpacing/>
              <w:rPr>
                <w:rFonts w:eastAsia="Courier New" w:cstheme="minorHAnsi"/>
                <w:color w:val="000000"/>
                <w:sz w:val="18"/>
                <w:szCs w:val="18"/>
              </w:rPr>
            </w:pPr>
          </w:p>
        </w:tc>
        <w:tc>
          <w:tcPr>
            <w:tcW w:w="7532" w:type="dxa"/>
            <w:gridSpan w:val="2"/>
            <w:vAlign w:val="bottom"/>
          </w:tcPr>
          <w:p w:rsidR="008819CC" w:rsidRPr="0039413A" w:rsidP="008819CC" w14:paraId="3C865393" w14:textId="6412718A">
            <w:pPr>
              <w:spacing w:after="0"/>
              <w:contextualSpacing/>
              <w:rPr>
                <w:rFonts w:eastAsia="Courier New"/>
                <w:color w:val="000000" w:themeColor="text1"/>
                <w:sz w:val="18"/>
                <w:szCs w:val="18"/>
                <w:lang w:val="en-US"/>
              </w:rPr>
            </w:pPr>
            <w:r w:rsidRPr="0039413A">
              <w:rPr>
                <w:color w:val="00B050"/>
                <w:sz w:val="18"/>
                <w:lang w:val="en-US"/>
              </w:rPr>
              <w:t>[DON’T READ RESPONSES. SELECT ONLY ONE.]</w:t>
            </w:r>
          </w:p>
        </w:tc>
      </w:tr>
      <w:tr w14:paraId="03B1812C" w14:textId="77777777" w:rsidTr="00617DFB">
        <w:tblPrEx>
          <w:tblW w:w="8995" w:type="dxa"/>
          <w:tblLayout w:type="fixed"/>
          <w:tblLook w:val="04A0"/>
        </w:tblPrEx>
        <w:tc>
          <w:tcPr>
            <w:tcW w:w="1463" w:type="dxa"/>
          </w:tcPr>
          <w:p w:rsidR="00617DFB" w:rsidRPr="00494D46" w:rsidP="00F119F9" w14:paraId="3A88ADA8" w14:textId="3C87F09B">
            <w:pPr>
              <w:spacing w:after="0"/>
              <w:contextualSpacing/>
              <w:rPr>
                <w:rFonts w:eastAsia="Courier New" w:cstheme="minorHAnsi"/>
                <w:b/>
                <w:i/>
                <w:color w:val="000000"/>
                <w:sz w:val="18"/>
                <w:szCs w:val="18"/>
              </w:rPr>
            </w:pPr>
            <w:r>
              <w:rPr>
                <w:b/>
                <w:i/>
                <w:color w:val="ED7D31" w:themeColor="accent2"/>
                <w:sz w:val="18"/>
              </w:rPr>
              <w:t>G_EVRSTI</w:t>
            </w:r>
          </w:p>
        </w:tc>
        <w:tc>
          <w:tcPr>
            <w:tcW w:w="7082" w:type="dxa"/>
            <w:vAlign w:val="bottom"/>
          </w:tcPr>
          <w:p w:rsidR="00617DFB" w:rsidRPr="0039413A" w:rsidP="00F119F9" w14:paraId="287AEB09" w14:textId="01A604B4">
            <w:pPr>
              <w:tabs>
                <w:tab w:val="right" w:leader="dot" w:pos="5760"/>
              </w:tabs>
              <w:spacing w:after="0"/>
              <w:contextualSpacing/>
              <w:rPr>
                <w:rFonts w:eastAsia="Courier New" w:cstheme="minorHAnsi"/>
                <w:color w:val="000000"/>
                <w:sz w:val="18"/>
                <w:szCs w:val="18"/>
              </w:rPr>
            </w:pPr>
            <w:r w:rsidRPr="0039413A">
              <w:rPr>
                <w:color w:val="000000"/>
                <w:sz w:val="18"/>
              </w:rPr>
              <w:t>No</w:t>
            </w:r>
          </w:p>
        </w:tc>
        <w:tc>
          <w:tcPr>
            <w:tcW w:w="450" w:type="dxa"/>
            <w:vAlign w:val="bottom"/>
          </w:tcPr>
          <w:p w:rsidR="00617DFB" w:rsidP="00F119F9" w14:paraId="0E978C6B" w14:textId="77777777">
            <w:pPr>
              <w:spacing w:after="0"/>
              <w:contextualSpacing/>
              <w:jc w:val="right"/>
              <w:rPr>
                <w:rFonts w:eastAsia="Courier New" w:cstheme="minorHAnsi"/>
                <w:color w:val="000000"/>
                <w:sz w:val="18"/>
                <w:szCs w:val="18"/>
              </w:rPr>
            </w:pPr>
            <w:r>
              <w:rPr>
                <w:color w:val="000000"/>
                <w:sz w:val="18"/>
              </w:rPr>
              <w:t>0</w:t>
            </w:r>
          </w:p>
        </w:tc>
      </w:tr>
      <w:tr w14:paraId="13D4374B" w14:textId="77777777" w:rsidTr="00617DFB">
        <w:tblPrEx>
          <w:tblW w:w="8995" w:type="dxa"/>
          <w:tblLayout w:type="fixed"/>
          <w:tblLook w:val="04A0"/>
        </w:tblPrEx>
        <w:tc>
          <w:tcPr>
            <w:tcW w:w="1463" w:type="dxa"/>
          </w:tcPr>
          <w:p w:rsidR="00617DFB" w:rsidRPr="002B17C5" w:rsidP="00F119F9" w14:paraId="4BB526BD" w14:textId="77777777">
            <w:pPr>
              <w:spacing w:after="0"/>
              <w:contextualSpacing/>
              <w:rPr>
                <w:rFonts w:eastAsia="Courier New" w:cstheme="minorHAnsi"/>
                <w:color w:val="000000"/>
                <w:sz w:val="18"/>
                <w:szCs w:val="18"/>
              </w:rPr>
            </w:pPr>
          </w:p>
        </w:tc>
        <w:tc>
          <w:tcPr>
            <w:tcW w:w="7082" w:type="dxa"/>
            <w:vAlign w:val="bottom"/>
          </w:tcPr>
          <w:p w:rsidR="00617DFB" w:rsidRPr="0039413A" w:rsidP="00F119F9" w14:paraId="7F9BEB83" w14:textId="390E88B9">
            <w:pPr>
              <w:tabs>
                <w:tab w:val="right" w:leader="dot" w:pos="5760"/>
              </w:tabs>
              <w:spacing w:after="0"/>
              <w:contextualSpacing/>
              <w:rPr>
                <w:rFonts w:eastAsia="Courier New" w:cstheme="minorHAnsi"/>
                <w:color w:val="000000"/>
                <w:sz w:val="18"/>
                <w:szCs w:val="18"/>
              </w:rPr>
            </w:pPr>
            <w:r w:rsidRPr="0039413A">
              <w:rPr>
                <w:color w:val="000000"/>
                <w:sz w:val="18"/>
              </w:rPr>
              <w:t>Sí</w:t>
            </w:r>
          </w:p>
        </w:tc>
        <w:tc>
          <w:tcPr>
            <w:tcW w:w="450" w:type="dxa"/>
            <w:vAlign w:val="bottom"/>
          </w:tcPr>
          <w:p w:rsidR="00617DFB" w:rsidP="00F119F9" w14:paraId="1BA6EC0A" w14:textId="77777777">
            <w:pPr>
              <w:spacing w:after="0"/>
              <w:contextualSpacing/>
              <w:jc w:val="right"/>
              <w:rPr>
                <w:rFonts w:eastAsia="Courier New" w:cstheme="minorHAnsi"/>
                <w:color w:val="000000"/>
                <w:sz w:val="18"/>
                <w:szCs w:val="18"/>
              </w:rPr>
            </w:pPr>
            <w:r>
              <w:rPr>
                <w:color w:val="000000"/>
                <w:sz w:val="18"/>
              </w:rPr>
              <w:t>1</w:t>
            </w:r>
          </w:p>
        </w:tc>
      </w:tr>
      <w:tr w14:paraId="5BD6F667" w14:textId="77777777" w:rsidTr="00617DFB">
        <w:tblPrEx>
          <w:tblW w:w="8995" w:type="dxa"/>
          <w:tblLayout w:type="fixed"/>
          <w:tblLook w:val="04A0"/>
        </w:tblPrEx>
        <w:tc>
          <w:tcPr>
            <w:tcW w:w="1463" w:type="dxa"/>
          </w:tcPr>
          <w:p w:rsidR="00617DFB" w:rsidRPr="003D1700" w:rsidP="00F119F9" w14:paraId="4F59E354"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39413A" w:rsidP="00F119F9" w14:paraId="4672F85D" w14:textId="608F74EE">
            <w:pPr>
              <w:tabs>
                <w:tab w:val="right" w:leader="dot" w:pos="5760"/>
              </w:tabs>
              <w:spacing w:after="0"/>
              <w:contextualSpacing/>
              <w:rPr>
                <w:rFonts w:eastAsia="Courier New" w:cstheme="minorHAnsi"/>
                <w:i/>
                <w:iCs/>
                <w:color w:val="767171" w:themeColor="background2" w:themeShade="80"/>
                <w:sz w:val="18"/>
                <w:szCs w:val="18"/>
              </w:rPr>
            </w:pPr>
            <w:r w:rsidRPr="0039413A">
              <w:rPr>
                <w:i/>
                <w:color w:val="767171" w:themeColor="background2" w:themeShade="80"/>
                <w:sz w:val="18"/>
              </w:rPr>
              <w:t>No sabe</w:t>
            </w:r>
          </w:p>
        </w:tc>
        <w:tc>
          <w:tcPr>
            <w:tcW w:w="450" w:type="dxa"/>
            <w:vAlign w:val="bottom"/>
          </w:tcPr>
          <w:p w:rsidR="00617DFB" w:rsidRPr="003D1700" w:rsidP="00F119F9" w14:paraId="43AEE260"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3D85D0C3" w14:textId="77777777" w:rsidTr="00617DFB">
        <w:tblPrEx>
          <w:tblW w:w="8995" w:type="dxa"/>
          <w:tblLayout w:type="fixed"/>
          <w:tblLook w:val="04A0"/>
        </w:tblPrEx>
        <w:tc>
          <w:tcPr>
            <w:tcW w:w="1463" w:type="dxa"/>
          </w:tcPr>
          <w:p w:rsidR="00617DFB" w:rsidRPr="003D1700" w:rsidP="00F119F9" w14:paraId="60B7C5C0"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39413A" w:rsidP="00F119F9" w14:paraId="052A4C04" w14:textId="1170B888">
            <w:pPr>
              <w:tabs>
                <w:tab w:val="right" w:leader="dot" w:pos="5760"/>
              </w:tabs>
              <w:spacing w:after="0"/>
              <w:contextualSpacing/>
              <w:rPr>
                <w:rFonts w:eastAsia="Courier New" w:cstheme="minorHAnsi"/>
                <w:i/>
                <w:iCs/>
                <w:color w:val="767171" w:themeColor="background2" w:themeShade="80"/>
                <w:sz w:val="18"/>
                <w:szCs w:val="18"/>
              </w:rPr>
            </w:pPr>
            <w:r w:rsidRPr="0039413A">
              <w:rPr>
                <w:i/>
                <w:color w:val="767171" w:themeColor="background2" w:themeShade="80"/>
                <w:sz w:val="18"/>
              </w:rPr>
              <w:t>Prefiere no contestar</w:t>
            </w:r>
          </w:p>
        </w:tc>
        <w:tc>
          <w:tcPr>
            <w:tcW w:w="450" w:type="dxa"/>
            <w:vAlign w:val="bottom"/>
          </w:tcPr>
          <w:p w:rsidR="00617DFB" w:rsidRPr="003D1700" w:rsidP="00F119F9" w14:paraId="42B2F332"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450E62" w:rsidRPr="003D1700" w:rsidP="00450E62" w14:paraId="2D47B87E" w14:textId="77777777">
      <w:pPr>
        <w:spacing w:after="160" w:line="259" w:lineRule="auto"/>
        <w:rPr>
          <w:rFonts w:cstheme="minorHAnsi"/>
          <w:b/>
          <w:i/>
          <w:iCs/>
          <w:color w:val="767171" w:themeColor="background2" w:themeShade="8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BD0842"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337D812E" w14:textId="4A82A745">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450E62" w:rsidRPr="003D1700" w:rsidP="00F119F9" w14:paraId="70D19F85" w14:textId="77777777">
            <w:pPr>
              <w:contextualSpacing/>
              <w:rPr>
                <w:rFonts w:eastAsia="Courier New" w:cstheme="minorHAnsi"/>
                <w:b/>
                <w:color w:val="7030A0"/>
                <w:sz w:val="18"/>
                <w:szCs w:val="18"/>
              </w:rPr>
            </w:pPr>
          </w:p>
        </w:tc>
        <w:tc>
          <w:tcPr>
            <w:tcW w:w="8437" w:type="dxa"/>
          </w:tcPr>
          <w:p w:rsidR="00450E62" w:rsidRPr="00C8011C" w:rsidP="3F6D9080" w14:paraId="4E05B3DC" w14:textId="060DB598">
            <w:pPr>
              <w:contextualSpacing/>
              <w:rPr>
                <w:rFonts w:eastAsia="Courier New"/>
                <w:b/>
                <w:color w:val="7030A0"/>
                <w:sz w:val="18"/>
                <w:szCs w:val="18"/>
                <w:lang w:val="en-US"/>
              </w:rPr>
            </w:pPr>
            <w:r w:rsidRPr="00C8011C">
              <w:rPr>
                <w:b/>
                <w:color w:val="7030A0"/>
                <w:sz w:val="18"/>
                <w:lang w:val="en-US"/>
              </w:rPr>
              <w:t>If G.1 = ‘Yes’ [1] then GO to G.2</w:t>
            </w:r>
          </w:p>
          <w:p w:rsidR="005D1C09" w:rsidRPr="00C8011C" w:rsidP="3F6D9080" w14:paraId="30D2FB35" w14:textId="0C6ECF38">
            <w:pPr>
              <w:contextualSpacing/>
              <w:rPr>
                <w:rFonts w:eastAsia="Courier New"/>
                <w:b/>
                <w:color w:val="7030A0"/>
                <w:sz w:val="18"/>
                <w:szCs w:val="18"/>
                <w:lang w:val="en-US"/>
              </w:rPr>
            </w:pPr>
            <w:r w:rsidRPr="00C8011C">
              <w:rPr>
                <w:b/>
                <w:color w:val="7030A0"/>
                <w:sz w:val="18"/>
                <w:lang w:val="en-US"/>
              </w:rPr>
              <w:t>If G.1 = ‘No’ [0] then (referral to STD testing)</w:t>
            </w:r>
          </w:p>
          <w:p w:rsidR="00450E62" w:rsidRPr="003D1700" w:rsidP="00F119F9" w14:paraId="4BD1E7F9" w14:textId="56FC46EF">
            <w:pPr>
              <w:contextualSpacing/>
              <w:rPr>
                <w:rFonts w:eastAsia="Courier New" w:cstheme="minorHAnsi"/>
                <w:b/>
                <w:color w:val="7030A0"/>
                <w:sz w:val="18"/>
                <w:szCs w:val="18"/>
              </w:rPr>
            </w:pPr>
            <w:r>
              <w:rPr>
                <w:b/>
                <w:color w:val="7030A0"/>
                <w:sz w:val="18"/>
              </w:rPr>
              <w:t xml:space="preserve">ELSE GO </w:t>
            </w:r>
            <w:r>
              <w:rPr>
                <w:b/>
                <w:color w:val="7030A0"/>
                <w:sz w:val="18"/>
              </w:rPr>
              <w:t>to</w:t>
            </w:r>
            <w:r>
              <w:rPr>
                <w:b/>
                <w:color w:val="7030A0"/>
                <w:sz w:val="18"/>
              </w:rPr>
              <w:t xml:space="preserve"> H.1</w:t>
            </w:r>
          </w:p>
        </w:tc>
      </w:tr>
    </w:tbl>
    <w:p w:rsidR="00450E62" w:rsidP="00450E62" w14:paraId="44F2ACC9"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AE0FA92" w14:textId="77777777" w:rsidTr="00617DF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910088" w:rsidP="00FD6615" w14:paraId="35062F9F" w14:textId="5A87DC6A">
            <w:pPr>
              <w:contextualSpacing/>
              <w:rPr>
                <w:rFonts w:eastAsia="Courier New"/>
                <w:b/>
                <w:color w:val="FF0000"/>
                <w:sz w:val="18"/>
                <w:szCs w:val="18"/>
                <w:highlight w:val="yellow"/>
              </w:rPr>
            </w:pPr>
            <w:r w:rsidRPr="0039413A">
              <w:rPr>
                <w:b/>
                <w:color w:val="FF0000"/>
                <w:sz w:val="18"/>
              </w:rPr>
              <w:t xml:space="preserve">Transición: Ahorra </w:t>
            </w:r>
            <w:r w:rsidRPr="0039413A" w:rsidR="0039413A">
              <w:rPr>
                <w:b/>
                <w:color w:val="FF0000"/>
                <w:sz w:val="18"/>
              </w:rPr>
              <w:t xml:space="preserve">queremos </w:t>
            </w:r>
            <w:r w:rsidRPr="0039413A">
              <w:rPr>
                <w:b/>
                <w:color w:val="FF0000"/>
                <w:sz w:val="18"/>
              </w:rPr>
              <w:t xml:space="preserve">saber sobre sus experiencias con las pruebas de ETS en los 12 meses anteriores a su diagnóstico, desde [MES/AÑO] hasta [MES/AÑO2]. </w:t>
            </w:r>
          </w:p>
        </w:tc>
      </w:tr>
      <w:tr w14:paraId="67CD41C4" w14:textId="77777777" w:rsidTr="00617DFB">
        <w:tblPrEx>
          <w:tblW w:w="9877" w:type="dxa"/>
          <w:tblInd w:w="18" w:type="dxa"/>
          <w:tblLook w:val="04A0"/>
        </w:tblPrEx>
        <w:trPr>
          <w:trHeight w:val="300"/>
        </w:trPr>
        <w:tc>
          <w:tcPr>
            <w:tcW w:w="9877" w:type="dxa"/>
          </w:tcPr>
          <w:p w:rsidR="00910088" w:rsidRPr="00C8011C" w:rsidP="00FD6615" w14:paraId="2EF428C8" w14:textId="6064AE51">
            <w:pPr>
              <w:contextualSpacing/>
              <w:rPr>
                <w:rFonts w:eastAsia="Courier New"/>
                <w:b/>
                <w:color w:val="FF0000"/>
                <w:sz w:val="18"/>
                <w:szCs w:val="18"/>
                <w:lang w:val="en-US"/>
              </w:rPr>
            </w:pPr>
            <w:r w:rsidRPr="00C8011C">
              <w:rPr>
                <w:b/>
                <w:color w:val="7030A0"/>
                <w:sz w:val="18"/>
                <w:lang w:val="en-US"/>
              </w:rPr>
              <w:t>Programming note: Populate diagnosis dates</w:t>
            </w:r>
          </w:p>
        </w:tc>
      </w:tr>
    </w:tbl>
    <w:p w:rsidR="00854D1A" w:rsidRPr="00C8011C" w:rsidP="00450E62" w14:paraId="1A039300" w14:textId="77777777">
      <w:pPr>
        <w:spacing w:after="160" w:line="259" w:lineRule="auto"/>
        <w:rPr>
          <w:rFonts w:cstheme="minorHAnsi"/>
          <w:b/>
          <w:lang w:val="en-US"/>
        </w:rPr>
      </w:pPr>
    </w:p>
    <w:p w:rsidR="00450E62" w:rsidRPr="00C8011C" w:rsidP="3F6D9080" w14:paraId="4BC72E2D" w14:textId="30CDA86D">
      <w:pPr>
        <w:spacing w:after="160" w:line="259" w:lineRule="auto"/>
        <w:rPr>
          <w:b/>
          <w:bCs/>
          <w:lang w:val="en-US"/>
        </w:rPr>
      </w:pPr>
    </w:p>
    <w:tbl>
      <w:tblPr>
        <w:tblW w:w="9000" w:type="dxa"/>
        <w:tblLayout w:type="fixed"/>
        <w:tblLook w:val="04A0"/>
      </w:tblPr>
      <w:tblGrid>
        <w:gridCol w:w="1440"/>
        <w:gridCol w:w="1800"/>
        <w:gridCol w:w="3600"/>
        <w:gridCol w:w="2160"/>
      </w:tblGrid>
      <w:tr w14:paraId="419692DA" w14:textId="77777777" w:rsidTr="009228F7">
        <w:tblPrEx>
          <w:tblW w:w="9000" w:type="dxa"/>
          <w:tblLayout w:type="fixed"/>
          <w:tblLook w:val="04A0"/>
        </w:tblPrEx>
        <w:tc>
          <w:tcPr>
            <w:tcW w:w="1440" w:type="dxa"/>
            <w:vAlign w:val="bottom"/>
          </w:tcPr>
          <w:p w:rsidR="00003A06" w:rsidP="00003A06" w14:paraId="21D32C33" w14:textId="6C4BFB09">
            <w:pPr>
              <w:spacing w:after="0"/>
              <w:contextualSpacing/>
              <w:rPr>
                <w:rFonts w:eastAsia="Times New Roman" w:cstheme="minorHAnsi"/>
                <w:b/>
                <w:color w:val="000000"/>
                <w:sz w:val="18"/>
                <w:szCs w:val="18"/>
              </w:rPr>
            </w:pPr>
            <w:r>
              <w:rPr>
                <w:b/>
                <w:color w:val="000000"/>
                <w:sz w:val="18"/>
              </w:rPr>
              <w:t>G.2</w:t>
            </w:r>
          </w:p>
        </w:tc>
        <w:tc>
          <w:tcPr>
            <w:tcW w:w="7560" w:type="dxa"/>
            <w:gridSpan w:val="3"/>
            <w:vAlign w:val="bottom"/>
          </w:tcPr>
          <w:p w:rsidR="00003A06" w:rsidP="00003A06" w14:paraId="3D535953" w14:textId="7531DF52">
            <w:pPr>
              <w:spacing w:after="0"/>
              <w:contextualSpacing/>
              <w:rPr>
                <w:rFonts w:eastAsia="Times New Roman"/>
                <w:b/>
                <w:bCs/>
                <w:color w:val="000000" w:themeColor="text1"/>
                <w:sz w:val="18"/>
                <w:szCs w:val="18"/>
              </w:rPr>
            </w:pPr>
            <w:r>
              <w:rPr>
                <w:b/>
                <w:color w:val="000000" w:themeColor="text1"/>
                <w:sz w:val="18"/>
              </w:rPr>
              <w:t xml:space="preserve">Test STI </w:t>
            </w:r>
            <w:r>
              <w:rPr>
                <w:b/>
                <w:color w:val="000000" w:themeColor="text1"/>
                <w:sz w:val="18"/>
              </w:rPr>
              <w:t>past</w:t>
            </w:r>
            <w:r>
              <w:rPr>
                <w:b/>
                <w:color w:val="000000" w:themeColor="text1"/>
                <w:sz w:val="18"/>
              </w:rPr>
              <w:t xml:space="preserve"> 12 </w:t>
            </w:r>
            <w:r>
              <w:rPr>
                <w:b/>
                <w:color w:val="000000" w:themeColor="text1"/>
                <w:sz w:val="18"/>
              </w:rPr>
              <w:t>months</w:t>
            </w:r>
          </w:p>
        </w:tc>
      </w:tr>
      <w:tr w14:paraId="276405B7" w14:textId="77777777" w:rsidTr="009228F7">
        <w:tblPrEx>
          <w:tblW w:w="9000" w:type="dxa"/>
          <w:tblLayout w:type="fixed"/>
          <w:tblLook w:val="04A0"/>
        </w:tblPrEx>
        <w:tc>
          <w:tcPr>
            <w:tcW w:w="1440" w:type="dxa"/>
          </w:tcPr>
          <w:p w:rsidR="00003A06" w:rsidRPr="00B02BF5" w:rsidP="00003A06" w14:paraId="488C9CE5" w14:textId="016B47A5">
            <w:pPr>
              <w:spacing w:after="0"/>
              <w:contextualSpacing/>
              <w:rPr>
                <w:rFonts w:eastAsia="Times New Roman" w:cstheme="minorHAnsi"/>
                <w:bCs/>
                <w:color w:val="000000"/>
                <w:sz w:val="18"/>
                <w:szCs w:val="18"/>
                <w:highlight w:val="yellow"/>
              </w:rPr>
            </w:pPr>
            <w:r>
              <w:rPr>
                <w:b/>
                <w:i/>
                <w:color w:val="ED7D31" w:themeColor="accent2"/>
                <w:sz w:val="18"/>
              </w:rPr>
              <w:t>G_P12STI</w:t>
            </w:r>
          </w:p>
        </w:tc>
        <w:tc>
          <w:tcPr>
            <w:tcW w:w="7560" w:type="dxa"/>
            <w:gridSpan w:val="3"/>
            <w:vAlign w:val="bottom"/>
          </w:tcPr>
          <w:p w:rsidR="00003A06" w:rsidRPr="00FB3692" w:rsidP="00003A06" w14:paraId="556BE604" w14:textId="205B359C">
            <w:pPr>
              <w:spacing w:after="0"/>
              <w:contextualSpacing/>
              <w:rPr>
                <w:rFonts w:eastAsia="Times New Roman"/>
                <w:color w:val="000000"/>
                <w:sz w:val="18"/>
                <w:szCs w:val="18"/>
              </w:rPr>
            </w:pPr>
            <w:r w:rsidRPr="00FB3692">
              <w:rPr>
                <w:color w:val="000000" w:themeColor="text1"/>
                <w:sz w:val="18"/>
              </w:rPr>
              <w:t xml:space="preserve">En los </w:t>
            </w:r>
            <w:r w:rsidRPr="00F926A8">
              <w:rPr>
                <w:b/>
                <w:bCs/>
                <w:color w:val="000000" w:themeColor="text1"/>
                <w:sz w:val="18"/>
              </w:rPr>
              <w:t>12 meses anteriores a su diagnóstico</w:t>
            </w:r>
            <w:r w:rsidRPr="00FB3692">
              <w:rPr>
                <w:color w:val="000000" w:themeColor="text1"/>
                <w:sz w:val="18"/>
              </w:rPr>
              <w:t xml:space="preserve"> </w:t>
            </w:r>
            <w:r w:rsidRPr="00F926A8">
              <w:rPr>
                <w:b/>
                <w:bCs/>
                <w:color w:val="000000" w:themeColor="text1"/>
                <w:sz w:val="18"/>
              </w:rPr>
              <w:t>de infección por el VIH</w:t>
            </w:r>
            <w:r w:rsidRPr="00FB3692">
              <w:rPr>
                <w:color w:val="000000" w:themeColor="text1"/>
                <w:sz w:val="18"/>
              </w:rPr>
              <w:t>, ¿se hizo alguna prueba para detectar una enfermedad de transmisión sexual (ETS) que no fuera la del VIH?</w:t>
            </w:r>
            <w:r w:rsidRPr="00FB3692" w:rsidR="0044450B">
              <w:rPr>
                <w:color w:val="000000" w:themeColor="text1"/>
                <w:sz w:val="18"/>
              </w:rPr>
              <w:t xml:space="preserve"> </w:t>
            </w:r>
          </w:p>
        </w:tc>
      </w:tr>
      <w:tr w14:paraId="01A9CB94" w14:textId="77777777" w:rsidTr="009228F7">
        <w:tblPrEx>
          <w:tblW w:w="9000" w:type="dxa"/>
          <w:tblLayout w:type="fixed"/>
          <w:tblLook w:val="04A0"/>
        </w:tblPrEx>
        <w:tc>
          <w:tcPr>
            <w:tcW w:w="1440" w:type="dxa"/>
            <w:vAlign w:val="bottom"/>
          </w:tcPr>
          <w:p w:rsidR="00003A06" w:rsidP="00003A06" w14:paraId="63702CC6" w14:textId="77777777">
            <w:pPr>
              <w:spacing w:after="0"/>
              <w:contextualSpacing/>
              <w:rPr>
                <w:rFonts w:eastAsia="Times New Roman" w:cstheme="minorHAnsi"/>
                <w:b/>
                <w:color w:val="000000"/>
                <w:sz w:val="18"/>
                <w:szCs w:val="18"/>
              </w:rPr>
            </w:pPr>
          </w:p>
        </w:tc>
        <w:tc>
          <w:tcPr>
            <w:tcW w:w="7560" w:type="dxa"/>
            <w:gridSpan w:val="3"/>
            <w:vAlign w:val="bottom"/>
          </w:tcPr>
          <w:p w:rsidR="00003A06" w:rsidRPr="00FB3692" w:rsidP="00003A06" w14:paraId="617286CA" w14:textId="552E7CFD">
            <w:pPr>
              <w:spacing w:after="0"/>
              <w:contextualSpacing/>
              <w:rPr>
                <w:rFonts w:eastAsia="Times New Roman"/>
                <w:b/>
                <w:bCs/>
                <w:color w:val="000000" w:themeColor="text1"/>
                <w:sz w:val="18"/>
                <w:szCs w:val="18"/>
                <w:lang w:val="en-US"/>
              </w:rPr>
            </w:pPr>
            <w:r w:rsidRPr="00FB3692">
              <w:rPr>
                <w:color w:val="00B050"/>
                <w:sz w:val="18"/>
                <w:lang w:val="en-US"/>
              </w:rPr>
              <w:t>[DON’T READ RESPONSES. SELECT ONLY ONE.]</w:t>
            </w:r>
          </w:p>
        </w:tc>
      </w:tr>
      <w:tr w14:paraId="3F4E581B" w14:textId="77777777" w:rsidTr="009228F7">
        <w:tblPrEx>
          <w:tblW w:w="9000" w:type="dxa"/>
          <w:tblLayout w:type="fixed"/>
          <w:tblLook w:val="04A0"/>
        </w:tblPrEx>
        <w:trPr>
          <w:gridAfter w:val="1"/>
          <w:wAfter w:w="2160" w:type="dxa"/>
        </w:trPr>
        <w:tc>
          <w:tcPr>
            <w:tcW w:w="1440" w:type="dxa"/>
          </w:tcPr>
          <w:p w:rsidR="007973F2" w:rsidRPr="00C8011C" w:rsidP="00003A06" w14:paraId="69F39839" w14:textId="2044E244">
            <w:pPr>
              <w:spacing w:after="0"/>
              <w:contextualSpacing/>
              <w:rPr>
                <w:rFonts w:eastAsia="Times New Roman" w:cstheme="minorHAnsi"/>
                <w:b/>
                <w:i/>
                <w:color w:val="000000"/>
                <w:sz w:val="18"/>
                <w:szCs w:val="18"/>
                <w:lang w:val="en-US"/>
              </w:rPr>
            </w:pPr>
          </w:p>
        </w:tc>
        <w:tc>
          <w:tcPr>
            <w:tcW w:w="1800" w:type="dxa"/>
          </w:tcPr>
          <w:p w:rsidR="007973F2" w:rsidRPr="00FB3692" w:rsidP="00003A06" w14:paraId="103EECB8" w14:textId="77777777">
            <w:pPr>
              <w:spacing w:after="0"/>
              <w:contextualSpacing/>
              <w:rPr>
                <w:rFonts w:eastAsia="Times New Roman" w:cstheme="minorHAnsi"/>
                <w:bCs/>
                <w:color w:val="000000"/>
                <w:sz w:val="18"/>
                <w:szCs w:val="18"/>
              </w:rPr>
            </w:pPr>
            <w:r w:rsidRPr="00FB3692">
              <w:rPr>
                <w:sz w:val="18"/>
              </w:rPr>
              <w:t>No</w:t>
            </w:r>
          </w:p>
        </w:tc>
        <w:tc>
          <w:tcPr>
            <w:tcW w:w="3600" w:type="dxa"/>
            <w:vAlign w:val="bottom"/>
          </w:tcPr>
          <w:p w:rsidR="007973F2" w:rsidRPr="00FB3692" w:rsidP="00003A06" w14:paraId="590C1354" w14:textId="77777777">
            <w:pPr>
              <w:spacing w:after="0"/>
              <w:contextualSpacing/>
              <w:rPr>
                <w:rFonts w:eastAsia="Times New Roman" w:cstheme="minorHAnsi"/>
                <w:bCs/>
                <w:color w:val="000000"/>
                <w:sz w:val="18"/>
                <w:szCs w:val="18"/>
              </w:rPr>
            </w:pPr>
            <w:r w:rsidRPr="00FB3692">
              <w:rPr>
                <w:color w:val="000000"/>
                <w:sz w:val="18"/>
              </w:rPr>
              <w:t>0</w:t>
            </w:r>
          </w:p>
        </w:tc>
      </w:tr>
      <w:tr w14:paraId="4FE24551" w14:textId="77777777" w:rsidTr="009228F7">
        <w:tblPrEx>
          <w:tblW w:w="9000" w:type="dxa"/>
          <w:tblLayout w:type="fixed"/>
          <w:tblLook w:val="04A0"/>
        </w:tblPrEx>
        <w:trPr>
          <w:gridAfter w:val="1"/>
          <w:wAfter w:w="2160" w:type="dxa"/>
        </w:trPr>
        <w:tc>
          <w:tcPr>
            <w:tcW w:w="1440" w:type="dxa"/>
          </w:tcPr>
          <w:p w:rsidR="007973F2" w:rsidRPr="002B17C5" w:rsidP="00003A06" w14:paraId="3B96CE70" w14:textId="77777777">
            <w:pPr>
              <w:spacing w:after="0"/>
              <w:contextualSpacing/>
              <w:rPr>
                <w:rFonts w:eastAsia="Times New Roman" w:cstheme="minorHAnsi"/>
                <w:color w:val="000000"/>
                <w:sz w:val="18"/>
                <w:szCs w:val="18"/>
              </w:rPr>
            </w:pPr>
          </w:p>
        </w:tc>
        <w:tc>
          <w:tcPr>
            <w:tcW w:w="1800" w:type="dxa"/>
          </w:tcPr>
          <w:p w:rsidR="007973F2" w:rsidRPr="00FB3692" w:rsidP="00003A06" w14:paraId="2BF02A68" w14:textId="77777777">
            <w:pPr>
              <w:spacing w:after="0"/>
              <w:contextualSpacing/>
              <w:rPr>
                <w:rFonts w:eastAsia="Times New Roman" w:cstheme="minorHAnsi"/>
                <w:bCs/>
                <w:color w:val="000000"/>
                <w:sz w:val="18"/>
                <w:szCs w:val="18"/>
              </w:rPr>
            </w:pPr>
            <w:r w:rsidRPr="00FB3692">
              <w:rPr>
                <w:color w:val="000000" w:themeColor="text1"/>
                <w:sz w:val="18"/>
              </w:rPr>
              <w:t>Sí</w:t>
            </w:r>
          </w:p>
        </w:tc>
        <w:tc>
          <w:tcPr>
            <w:tcW w:w="3600" w:type="dxa"/>
            <w:vAlign w:val="bottom"/>
          </w:tcPr>
          <w:p w:rsidR="007973F2" w:rsidRPr="00FB3692" w:rsidP="00003A06" w14:paraId="3797A6AE" w14:textId="77777777">
            <w:pPr>
              <w:spacing w:after="0"/>
              <w:contextualSpacing/>
              <w:rPr>
                <w:rFonts w:eastAsia="Times New Roman" w:cstheme="minorHAnsi"/>
                <w:bCs/>
                <w:color w:val="000000"/>
                <w:sz w:val="18"/>
                <w:szCs w:val="18"/>
              </w:rPr>
            </w:pPr>
            <w:r w:rsidRPr="00FB3692">
              <w:rPr>
                <w:color w:val="000000"/>
                <w:sz w:val="18"/>
              </w:rPr>
              <w:t>1</w:t>
            </w:r>
          </w:p>
        </w:tc>
      </w:tr>
      <w:tr w14:paraId="23B9FA39" w14:textId="77777777" w:rsidTr="009228F7">
        <w:tblPrEx>
          <w:tblW w:w="9000" w:type="dxa"/>
          <w:tblLayout w:type="fixed"/>
          <w:tblLook w:val="04A0"/>
        </w:tblPrEx>
        <w:trPr>
          <w:gridAfter w:val="1"/>
          <w:wAfter w:w="2160" w:type="dxa"/>
        </w:trPr>
        <w:tc>
          <w:tcPr>
            <w:tcW w:w="1440" w:type="dxa"/>
          </w:tcPr>
          <w:p w:rsidR="007973F2" w:rsidRPr="002B17C5" w:rsidP="00003A06" w14:paraId="368A01AE" w14:textId="77777777">
            <w:pPr>
              <w:spacing w:after="0"/>
              <w:contextualSpacing/>
              <w:rPr>
                <w:rFonts w:eastAsia="Times New Roman" w:cstheme="minorHAnsi"/>
                <w:color w:val="000000"/>
                <w:sz w:val="18"/>
                <w:szCs w:val="18"/>
              </w:rPr>
            </w:pPr>
          </w:p>
        </w:tc>
        <w:tc>
          <w:tcPr>
            <w:tcW w:w="1800" w:type="dxa"/>
          </w:tcPr>
          <w:p w:rsidR="007973F2" w:rsidRPr="00FB3692" w:rsidP="00003A06" w14:paraId="2F4876A2" w14:textId="77777777">
            <w:pPr>
              <w:spacing w:after="0"/>
              <w:contextualSpacing/>
              <w:rPr>
                <w:rFonts w:eastAsia="Times New Roman" w:cstheme="minorHAnsi"/>
                <w:bCs/>
                <w:i/>
                <w:iCs/>
                <w:color w:val="767171" w:themeColor="background2" w:themeShade="80"/>
                <w:sz w:val="18"/>
                <w:szCs w:val="18"/>
              </w:rPr>
            </w:pPr>
            <w:r w:rsidRPr="00FB3692">
              <w:rPr>
                <w:i/>
                <w:color w:val="767171" w:themeColor="background2" w:themeShade="80"/>
                <w:sz w:val="18"/>
              </w:rPr>
              <w:t>No sabe</w:t>
            </w:r>
          </w:p>
        </w:tc>
        <w:tc>
          <w:tcPr>
            <w:tcW w:w="3600" w:type="dxa"/>
            <w:vAlign w:val="bottom"/>
          </w:tcPr>
          <w:p w:rsidR="007973F2" w:rsidRPr="00FB3692" w:rsidP="00003A06" w14:paraId="09FC00DE" w14:textId="77777777">
            <w:pPr>
              <w:spacing w:after="0"/>
              <w:contextualSpacing/>
              <w:rPr>
                <w:rFonts w:eastAsia="Times New Roman" w:cstheme="minorHAnsi"/>
                <w:bCs/>
                <w:i/>
                <w:iCs/>
                <w:color w:val="767171" w:themeColor="background2" w:themeShade="80"/>
                <w:sz w:val="18"/>
                <w:szCs w:val="18"/>
              </w:rPr>
            </w:pPr>
            <w:r w:rsidRPr="00FB3692">
              <w:rPr>
                <w:i/>
                <w:color w:val="767171" w:themeColor="background2" w:themeShade="80"/>
                <w:sz w:val="18"/>
              </w:rPr>
              <w:t>98</w:t>
            </w:r>
          </w:p>
        </w:tc>
      </w:tr>
      <w:tr w14:paraId="33AD7C03" w14:textId="77777777" w:rsidTr="009228F7">
        <w:tblPrEx>
          <w:tblW w:w="9000" w:type="dxa"/>
          <w:tblLayout w:type="fixed"/>
          <w:tblLook w:val="04A0"/>
        </w:tblPrEx>
        <w:trPr>
          <w:gridAfter w:val="1"/>
          <w:wAfter w:w="2160" w:type="dxa"/>
        </w:trPr>
        <w:tc>
          <w:tcPr>
            <w:tcW w:w="1440" w:type="dxa"/>
          </w:tcPr>
          <w:p w:rsidR="007973F2" w:rsidRPr="002B17C5" w:rsidP="00003A06" w14:paraId="30C131AD" w14:textId="77777777">
            <w:pPr>
              <w:spacing w:after="0"/>
              <w:contextualSpacing/>
              <w:rPr>
                <w:rFonts w:eastAsia="Times New Roman" w:cstheme="minorHAnsi"/>
                <w:color w:val="000000"/>
                <w:sz w:val="18"/>
                <w:szCs w:val="18"/>
              </w:rPr>
            </w:pPr>
          </w:p>
        </w:tc>
        <w:tc>
          <w:tcPr>
            <w:tcW w:w="1800" w:type="dxa"/>
          </w:tcPr>
          <w:p w:rsidR="007973F2" w:rsidRPr="00FB3692" w:rsidP="00003A06" w14:paraId="3160D9E7" w14:textId="77777777">
            <w:pPr>
              <w:spacing w:after="0"/>
              <w:contextualSpacing/>
              <w:rPr>
                <w:rFonts w:eastAsia="Times New Roman" w:cstheme="minorHAnsi"/>
                <w:bCs/>
                <w:i/>
                <w:iCs/>
                <w:color w:val="767171" w:themeColor="background2" w:themeShade="80"/>
                <w:sz w:val="18"/>
                <w:szCs w:val="18"/>
              </w:rPr>
            </w:pPr>
            <w:r w:rsidRPr="00FB3692">
              <w:rPr>
                <w:i/>
                <w:color w:val="767171" w:themeColor="background2" w:themeShade="80"/>
                <w:sz w:val="18"/>
              </w:rPr>
              <w:t>Prefiere no contestar</w:t>
            </w:r>
          </w:p>
        </w:tc>
        <w:tc>
          <w:tcPr>
            <w:tcW w:w="3600" w:type="dxa"/>
            <w:vAlign w:val="bottom"/>
          </w:tcPr>
          <w:p w:rsidR="007973F2" w:rsidRPr="00FB3692" w:rsidP="00003A06" w14:paraId="6B944F27" w14:textId="77777777">
            <w:pPr>
              <w:spacing w:after="0"/>
              <w:contextualSpacing/>
              <w:rPr>
                <w:rFonts w:eastAsia="Times New Roman" w:cstheme="minorHAnsi"/>
                <w:bCs/>
                <w:i/>
                <w:iCs/>
                <w:color w:val="767171" w:themeColor="background2" w:themeShade="80"/>
                <w:sz w:val="18"/>
                <w:szCs w:val="18"/>
              </w:rPr>
            </w:pPr>
            <w:r w:rsidRPr="00FB3692">
              <w:rPr>
                <w:i/>
                <w:color w:val="767171" w:themeColor="background2" w:themeShade="80"/>
                <w:sz w:val="18"/>
              </w:rPr>
              <w:t>99</w:t>
            </w:r>
          </w:p>
        </w:tc>
      </w:tr>
    </w:tbl>
    <w:p w:rsidR="00BE68E3" w:rsidP="3F6D9080" w14:paraId="1F787CD1" w14:textId="77777777">
      <w:pPr>
        <w:spacing w:after="160" w:line="259" w:lineRule="auto"/>
        <w:rPr>
          <w:b/>
          <w:bCs/>
        </w:rPr>
      </w:pPr>
    </w:p>
    <w:tbl>
      <w:tblPr>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43"/>
        <w:gridCol w:w="8632"/>
      </w:tblGrid>
      <w:tr w14:paraId="36C52133" w14:textId="77777777" w:rsidTr="00D107E7">
        <w:tblPrEx>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43" w:type="dxa"/>
          </w:tcPr>
          <w:p w:rsidR="00875D58" w:rsidRPr="003D1700" w:rsidP="003D1700" w14:paraId="37F88BC3" w14:textId="71BECEE9">
            <w:pPr>
              <w:spacing w:after="0" w:line="240" w:lineRule="auto"/>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875D58" w:rsidRPr="003D1700" w:rsidP="003D1700" w14:paraId="55169C78" w14:textId="77777777">
            <w:pPr>
              <w:spacing w:after="0" w:line="240" w:lineRule="auto"/>
              <w:rPr>
                <w:rFonts w:eastAsia="Courier New"/>
                <w:b/>
                <w:color w:val="7030A0"/>
                <w:sz w:val="18"/>
                <w:szCs w:val="18"/>
              </w:rPr>
            </w:pPr>
          </w:p>
        </w:tc>
        <w:tc>
          <w:tcPr>
            <w:tcW w:w="8632" w:type="dxa"/>
          </w:tcPr>
          <w:p w:rsidR="00875D58" w:rsidRPr="00C8011C" w:rsidP="003D1700" w14:paraId="5F7D7F42" w14:textId="122A747F">
            <w:pPr>
              <w:spacing w:after="0" w:line="240" w:lineRule="auto"/>
              <w:rPr>
                <w:rFonts w:eastAsia="Courier New"/>
                <w:b/>
                <w:color w:val="7030A0"/>
                <w:sz w:val="18"/>
                <w:szCs w:val="18"/>
                <w:lang w:val="en-US"/>
              </w:rPr>
            </w:pPr>
            <w:r w:rsidRPr="00C8011C">
              <w:rPr>
                <w:b/>
                <w:color w:val="7030A0"/>
                <w:sz w:val="18"/>
                <w:lang w:val="en-US"/>
              </w:rPr>
              <w:t>If G.2 = ‘Yes’ [1] then GO to G.3</w:t>
            </w:r>
          </w:p>
          <w:p w:rsidR="00316406" w:rsidRPr="00C8011C" w:rsidP="003D1700" w14:paraId="25EACCF1" w14:textId="475716EE">
            <w:pPr>
              <w:spacing w:after="0" w:line="240" w:lineRule="auto"/>
              <w:rPr>
                <w:rFonts w:eastAsia="Courier New"/>
                <w:b/>
                <w:color w:val="7030A0"/>
                <w:sz w:val="18"/>
                <w:szCs w:val="18"/>
                <w:lang w:val="en-US"/>
              </w:rPr>
            </w:pPr>
            <w:r w:rsidRPr="00C8011C">
              <w:rPr>
                <w:b/>
                <w:color w:val="7030A0"/>
                <w:sz w:val="18"/>
                <w:lang w:val="en-US"/>
              </w:rPr>
              <w:t>If G.2 = ‘No’ [0] then (referral to STD testing)</w:t>
            </w:r>
          </w:p>
          <w:p w:rsidR="00875D58" w:rsidRPr="003D1700" w:rsidP="003D1700" w14:paraId="6C87F4BE" w14:textId="01C3DA85">
            <w:pPr>
              <w:tabs>
                <w:tab w:val="left" w:pos="1828"/>
              </w:tabs>
              <w:spacing w:after="0" w:line="240" w:lineRule="auto"/>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G.4</w:t>
            </w:r>
            <w:r>
              <w:rPr>
                <w:b/>
                <w:color w:val="7030A0"/>
                <w:sz w:val="18"/>
              </w:rPr>
              <w:tab/>
            </w:r>
          </w:p>
        </w:tc>
      </w:tr>
    </w:tbl>
    <w:p w:rsidR="00875D58" w:rsidP="3F6D9080" w14:paraId="5CC33B68" w14:textId="48CAEE81">
      <w:pPr>
        <w:spacing w:after="160" w:line="259" w:lineRule="auto"/>
        <w:rPr>
          <w:b/>
          <w:bCs/>
        </w:rPr>
      </w:pPr>
    </w:p>
    <w:tbl>
      <w:tblPr>
        <w:tblW w:w="9905" w:type="dxa"/>
        <w:tblLayout w:type="fixed"/>
        <w:tblLook w:val="04A0"/>
      </w:tblPr>
      <w:tblGrid>
        <w:gridCol w:w="1440"/>
        <w:gridCol w:w="8010"/>
        <w:gridCol w:w="455"/>
      </w:tblGrid>
      <w:tr w14:paraId="614A5AFF" w14:textId="77777777" w:rsidTr="00BC16EB">
        <w:tblPrEx>
          <w:tblW w:w="9905" w:type="dxa"/>
          <w:tblLayout w:type="fixed"/>
          <w:tblLook w:val="04A0"/>
        </w:tblPrEx>
        <w:tc>
          <w:tcPr>
            <w:tcW w:w="1440" w:type="dxa"/>
            <w:vAlign w:val="bottom"/>
          </w:tcPr>
          <w:p w:rsidR="00F57567" w:rsidP="00D56984" w14:paraId="69589A00" w14:textId="19C14784">
            <w:pPr>
              <w:spacing w:after="0"/>
              <w:contextualSpacing/>
              <w:rPr>
                <w:rFonts w:eastAsia="Courier New" w:cstheme="minorHAnsi"/>
                <w:b/>
                <w:color w:val="000000"/>
                <w:sz w:val="18"/>
                <w:szCs w:val="18"/>
              </w:rPr>
            </w:pPr>
            <w:r>
              <w:rPr>
                <w:b/>
                <w:color w:val="000000"/>
                <w:sz w:val="18"/>
              </w:rPr>
              <w:t>G.3</w:t>
            </w:r>
          </w:p>
        </w:tc>
        <w:tc>
          <w:tcPr>
            <w:tcW w:w="8465" w:type="dxa"/>
            <w:gridSpan w:val="2"/>
          </w:tcPr>
          <w:p w:rsidR="00F57567" w:rsidP="00D56984" w14:paraId="0718E65E" w14:textId="21849E16">
            <w:pPr>
              <w:spacing w:after="0"/>
              <w:contextualSpacing/>
              <w:rPr>
                <w:rFonts w:eastAsia="Courier New"/>
                <w:b/>
                <w:color w:val="000000" w:themeColor="text1"/>
                <w:sz w:val="18"/>
                <w:szCs w:val="18"/>
              </w:rPr>
            </w:pPr>
            <w:r>
              <w:rPr>
                <w:b/>
                <w:color w:val="000000" w:themeColor="text1"/>
                <w:sz w:val="18"/>
              </w:rPr>
              <w:t>Location</w:t>
            </w:r>
            <w:r>
              <w:rPr>
                <w:b/>
                <w:color w:val="000000" w:themeColor="text1"/>
                <w:sz w:val="18"/>
              </w:rPr>
              <w:t xml:space="preserve"> </w:t>
            </w:r>
            <w:r>
              <w:rPr>
                <w:b/>
                <w:color w:val="000000" w:themeColor="text1"/>
                <w:sz w:val="18"/>
              </w:rPr>
              <w:t>of</w:t>
            </w:r>
            <w:r>
              <w:rPr>
                <w:b/>
                <w:color w:val="000000" w:themeColor="text1"/>
                <w:sz w:val="18"/>
              </w:rPr>
              <w:t xml:space="preserve"> STD test </w:t>
            </w:r>
          </w:p>
        </w:tc>
      </w:tr>
      <w:tr w14:paraId="1F172B85" w14:textId="77777777" w:rsidTr="00BC16EB">
        <w:tblPrEx>
          <w:tblW w:w="9905" w:type="dxa"/>
          <w:tblLayout w:type="fixed"/>
          <w:tblLook w:val="04A0"/>
        </w:tblPrEx>
        <w:tc>
          <w:tcPr>
            <w:tcW w:w="1440" w:type="dxa"/>
            <w:vAlign w:val="bottom"/>
          </w:tcPr>
          <w:p w:rsidR="00F57567" w:rsidRPr="002B17C5" w:rsidP="00E77E2D" w14:paraId="305B0508" w14:textId="77777777">
            <w:pPr>
              <w:spacing w:after="0"/>
              <w:contextualSpacing/>
              <w:rPr>
                <w:rFonts w:eastAsia="Courier New" w:cstheme="minorHAnsi"/>
                <w:b/>
                <w:color w:val="000000"/>
                <w:sz w:val="18"/>
                <w:szCs w:val="18"/>
              </w:rPr>
            </w:pPr>
            <w:bookmarkStart w:id="39" w:name="_Hlk84428578"/>
          </w:p>
        </w:tc>
        <w:tc>
          <w:tcPr>
            <w:tcW w:w="8465" w:type="dxa"/>
            <w:gridSpan w:val="2"/>
          </w:tcPr>
          <w:p w:rsidR="007973F2" w:rsidRPr="00FB3692" w:rsidP="007973F2" w14:paraId="7CA6FAB4" w14:textId="524A12E0">
            <w:pPr>
              <w:spacing w:after="0"/>
              <w:contextualSpacing/>
              <w:rPr>
                <w:rFonts w:eastAsia="Courier New"/>
                <w:bCs/>
                <w:color w:val="000000" w:themeColor="text1"/>
                <w:sz w:val="18"/>
                <w:szCs w:val="18"/>
              </w:rPr>
            </w:pPr>
            <w:r w:rsidRPr="00FB3692">
              <w:rPr>
                <w:color w:val="000000" w:themeColor="text1"/>
                <w:sz w:val="18"/>
              </w:rPr>
              <w:t xml:space="preserve">En los </w:t>
            </w:r>
            <w:r w:rsidRPr="00F926A8">
              <w:rPr>
                <w:b/>
                <w:bCs/>
                <w:color w:val="000000" w:themeColor="text1"/>
                <w:sz w:val="18"/>
              </w:rPr>
              <w:t>12 meses anteriores a su</w:t>
            </w:r>
            <w:r w:rsidRPr="00FB3692">
              <w:rPr>
                <w:color w:val="000000" w:themeColor="text1"/>
                <w:sz w:val="18"/>
              </w:rPr>
              <w:t xml:space="preserve"> </w:t>
            </w:r>
            <w:r w:rsidRPr="00F926A8">
              <w:rPr>
                <w:b/>
                <w:bCs/>
                <w:color w:val="000000" w:themeColor="text1"/>
                <w:sz w:val="18"/>
              </w:rPr>
              <w:t>diagnóstico de infección por el VIH</w:t>
            </w:r>
            <w:r w:rsidRPr="00FB3692">
              <w:rPr>
                <w:color w:val="000000" w:themeColor="text1"/>
                <w:sz w:val="18"/>
              </w:rPr>
              <w:t xml:space="preserve">, ¿dónde se hizo pruebas de detección de ETS? </w:t>
            </w:r>
          </w:p>
          <w:p w:rsidR="007973F2" w:rsidRPr="00FB3692" w:rsidP="007973F2" w14:paraId="3F818B25" w14:textId="77777777">
            <w:pPr>
              <w:spacing w:after="0"/>
              <w:contextualSpacing/>
              <w:rPr>
                <w:bCs/>
                <w:color w:val="000000" w:themeColor="text1"/>
                <w:sz w:val="18"/>
              </w:rPr>
            </w:pPr>
            <w:r w:rsidRPr="00FB3692">
              <w:rPr>
                <w:bCs/>
                <w:color w:val="000000" w:themeColor="text1"/>
                <w:sz w:val="18"/>
              </w:rPr>
              <w:t xml:space="preserve">[WB: Seleccione todas las respuestas que correspondan]. </w:t>
            </w:r>
          </w:p>
          <w:p w:rsidR="00F57567" w:rsidRPr="00FB3692" w:rsidP="007973F2" w14:paraId="34542B2C" w14:textId="291FA4E7">
            <w:pPr>
              <w:spacing w:after="0"/>
              <w:contextualSpacing/>
              <w:rPr>
                <w:rFonts w:eastAsia="Courier New"/>
                <w:b/>
                <w:color w:val="000000" w:themeColor="text1"/>
                <w:sz w:val="18"/>
                <w:szCs w:val="18"/>
              </w:rPr>
            </w:pPr>
            <w:r w:rsidRPr="00FB3692">
              <w:rPr>
                <w:bCs/>
                <w:color w:val="000000" w:themeColor="text1"/>
                <w:sz w:val="18"/>
              </w:rPr>
              <w:t xml:space="preserve">[IA: Conteste “sí” o “no” para cada </w:t>
            </w:r>
            <w:r w:rsidRPr="000071FD" w:rsidR="00C660AE">
              <w:rPr>
                <w:bCs/>
                <w:color w:val="000000" w:themeColor="text1"/>
                <w:sz w:val="18"/>
              </w:rPr>
              <w:t>respuesta</w:t>
            </w:r>
            <w:r w:rsidRPr="00FB3692">
              <w:rPr>
                <w:bCs/>
                <w:color w:val="000000" w:themeColor="text1"/>
                <w:sz w:val="18"/>
              </w:rPr>
              <w:t>].</w:t>
            </w:r>
          </w:p>
        </w:tc>
      </w:tr>
      <w:tr w14:paraId="0B83B508" w14:textId="77777777" w:rsidTr="00BC16EB">
        <w:tblPrEx>
          <w:tblW w:w="9905" w:type="dxa"/>
          <w:tblLayout w:type="fixed"/>
          <w:tblLook w:val="04A0"/>
        </w:tblPrEx>
        <w:tc>
          <w:tcPr>
            <w:tcW w:w="1440" w:type="dxa"/>
            <w:vAlign w:val="bottom"/>
          </w:tcPr>
          <w:p w:rsidR="00F57567" w:rsidP="00096D1C" w14:paraId="7AFCB822" w14:textId="77777777">
            <w:pPr>
              <w:spacing w:after="0"/>
              <w:contextualSpacing/>
              <w:rPr>
                <w:rFonts w:eastAsia="Courier New" w:cstheme="minorHAnsi"/>
                <w:b/>
                <w:color w:val="000000"/>
                <w:sz w:val="18"/>
                <w:szCs w:val="18"/>
              </w:rPr>
            </w:pPr>
          </w:p>
        </w:tc>
        <w:tc>
          <w:tcPr>
            <w:tcW w:w="8465" w:type="dxa"/>
            <w:gridSpan w:val="2"/>
          </w:tcPr>
          <w:p w:rsidR="00F57567" w:rsidRPr="00FB3692" w:rsidP="00B24281" w14:paraId="4C30E9BC" w14:textId="5355CCDE">
            <w:pPr>
              <w:spacing w:after="0"/>
              <w:contextualSpacing/>
              <w:rPr>
                <w:rFonts w:eastAsia="Courier New"/>
                <w:b/>
                <w:color w:val="000000" w:themeColor="text1"/>
                <w:sz w:val="18"/>
                <w:szCs w:val="18"/>
              </w:rPr>
            </w:pPr>
            <w:r w:rsidRPr="00FB3692">
              <w:rPr>
                <w:color w:val="7030A0"/>
                <w:sz w:val="18"/>
              </w:rPr>
              <w:t>Programming</w:t>
            </w:r>
            <w:r w:rsidRPr="00FB3692">
              <w:rPr>
                <w:color w:val="7030A0"/>
                <w:sz w:val="18"/>
              </w:rPr>
              <w:t xml:space="preserve"> note: </w:t>
            </w:r>
            <w:r w:rsidRPr="00FB3692">
              <w:rPr>
                <w:color w:val="7030A0"/>
                <w:sz w:val="18"/>
              </w:rPr>
              <w:t>Randomize</w:t>
            </w:r>
            <w:r w:rsidRPr="00FB3692">
              <w:rPr>
                <w:color w:val="7030A0"/>
                <w:sz w:val="18"/>
              </w:rPr>
              <w:t xml:space="preserve"> responses 1 - 11</w:t>
            </w:r>
          </w:p>
        </w:tc>
      </w:tr>
      <w:tr w14:paraId="12F04923" w14:textId="77777777" w:rsidTr="009228F7">
        <w:tblPrEx>
          <w:tblW w:w="9905" w:type="dxa"/>
          <w:tblLayout w:type="fixed"/>
          <w:tblLook w:val="04A0"/>
        </w:tblPrEx>
        <w:tc>
          <w:tcPr>
            <w:tcW w:w="1440" w:type="dxa"/>
          </w:tcPr>
          <w:p w:rsidR="007973F2" w:rsidRPr="00414AF0" w:rsidP="000A2C19" w14:paraId="56ED620F" w14:textId="28E3F445">
            <w:pPr>
              <w:spacing w:after="0"/>
              <w:contextualSpacing/>
              <w:rPr>
                <w:rFonts w:eastAsia="Courier New" w:cstheme="minorHAnsi"/>
                <w:b/>
                <w:i/>
                <w:color w:val="ED7D31" w:themeColor="accent2"/>
                <w:sz w:val="18"/>
                <w:szCs w:val="18"/>
              </w:rPr>
            </w:pPr>
            <w:r>
              <w:rPr>
                <w:b/>
                <w:i/>
                <w:color w:val="ED7D31" w:themeColor="accent2"/>
                <w:sz w:val="18"/>
              </w:rPr>
              <w:t>G_LOCSTI01</w:t>
            </w:r>
          </w:p>
        </w:tc>
        <w:tc>
          <w:tcPr>
            <w:tcW w:w="8010" w:type="dxa"/>
          </w:tcPr>
          <w:p w:rsidR="007973F2" w:rsidRPr="00FB3692" w:rsidP="000A2C19" w14:paraId="616DFD42" w14:textId="2E25DA4D">
            <w:pPr>
              <w:spacing w:after="0"/>
              <w:contextualSpacing/>
              <w:rPr>
                <w:rFonts w:eastAsia="Courier New"/>
                <w:color w:val="000000"/>
                <w:sz w:val="18"/>
                <w:szCs w:val="18"/>
              </w:rPr>
            </w:pPr>
            <w:r w:rsidRPr="00FB3692">
              <w:rPr>
                <w:sz w:val="18"/>
              </w:rPr>
              <w:t xml:space="preserve">Consultorio de su médico habitual </w:t>
            </w:r>
          </w:p>
        </w:tc>
        <w:tc>
          <w:tcPr>
            <w:tcW w:w="455" w:type="dxa"/>
            <w:vAlign w:val="bottom"/>
          </w:tcPr>
          <w:p w:rsidR="007973F2" w:rsidP="000A2C19" w14:paraId="4F86F2B7" w14:textId="22F9BA54">
            <w:pPr>
              <w:spacing w:after="0"/>
              <w:contextualSpacing/>
              <w:jc w:val="right"/>
              <w:rPr>
                <w:rFonts w:eastAsia="Courier New" w:cstheme="minorHAnsi"/>
                <w:color w:val="000000"/>
                <w:sz w:val="18"/>
                <w:szCs w:val="18"/>
              </w:rPr>
            </w:pPr>
            <w:r>
              <w:rPr>
                <w:color w:val="000000"/>
                <w:sz w:val="18"/>
              </w:rPr>
              <w:t>1</w:t>
            </w:r>
          </w:p>
        </w:tc>
      </w:tr>
      <w:tr w14:paraId="3EB3E309" w14:textId="77777777" w:rsidTr="009228F7">
        <w:tblPrEx>
          <w:tblW w:w="9905" w:type="dxa"/>
          <w:tblLayout w:type="fixed"/>
          <w:tblLook w:val="04A0"/>
        </w:tblPrEx>
        <w:tc>
          <w:tcPr>
            <w:tcW w:w="1440" w:type="dxa"/>
          </w:tcPr>
          <w:p w:rsidR="007973F2" w:rsidRPr="00414AF0" w:rsidP="000A2C19" w14:paraId="2732794A" w14:textId="53A1738F">
            <w:pPr>
              <w:spacing w:after="0"/>
              <w:contextualSpacing/>
              <w:rPr>
                <w:rFonts w:eastAsia="Courier New" w:cstheme="minorHAnsi"/>
                <w:b/>
                <w:i/>
                <w:color w:val="ED7D31" w:themeColor="accent2"/>
                <w:sz w:val="18"/>
                <w:szCs w:val="18"/>
              </w:rPr>
            </w:pPr>
            <w:r>
              <w:rPr>
                <w:b/>
                <w:i/>
                <w:color w:val="ED7D31" w:themeColor="accent2"/>
                <w:sz w:val="18"/>
              </w:rPr>
              <w:t>G_LOCSTI02</w:t>
            </w:r>
          </w:p>
        </w:tc>
        <w:tc>
          <w:tcPr>
            <w:tcW w:w="8010" w:type="dxa"/>
          </w:tcPr>
          <w:p w:rsidR="007973F2" w:rsidRPr="00FB3692" w:rsidP="000A2C19" w14:paraId="2C3DA2E7" w14:textId="0017F1B8">
            <w:pPr>
              <w:spacing w:after="0"/>
              <w:contextualSpacing/>
              <w:rPr>
                <w:rFonts w:eastAsia="Courier New" w:cstheme="minorHAnsi"/>
                <w:color w:val="000000"/>
                <w:sz w:val="18"/>
                <w:szCs w:val="18"/>
              </w:rPr>
            </w:pPr>
            <w:r w:rsidRPr="00FB3692">
              <w:rPr>
                <w:sz w:val="18"/>
              </w:rPr>
              <w:t>Otro tipo de centro médico, como el centro médico del departamento de salud pública, un centro médico de atención para ETS, un centro médico de planificación familiar, o un centro médico de atención de urgencia o sin cita previa</w:t>
            </w:r>
          </w:p>
        </w:tc>
        <w:tc>
          <w:tcPr>
            <w:tcW w:w="455" w:type="dxa"/>
            <w:vAlign w:val="bottom"/>
          </w:tcPr>
          <w:p w:rsidR="007973F2" w:rsidP="000A2C19" w14:paraId="50B5E449" w14:textId="03E61198">
            <w:pPr>
              <w:spacing w:after="0"/>
              <w:contextualSpacing/>
              <w:jc w:val="right"/>
              <w:rPr>
                <w:rFonts w:eastAsia="Courier New" w:cstheme="minorHAnsi"/>
                <w:color w:val="000000"/>
                <w:sz w:val="18"/>
                <w:szCs w:val="18"/>
              </w:rPr>
            </w:pPr>
            <w:r>
              <w:rPr>
                <w:color w:val="000000"/>
                <w:sz w:val="18"/>
              </w:rPr>
              <w:t>2</w:t>
            </w:r>
          </w:p>
        </w:tc>
      </w:tr>
      <w:tr w14:paraId="2810B428" w14:textId="77777777" w:rsidTr="009228F7">
        <w:tblPrEx>
          <w:tblW w:w="9905" w:type="dxa"/>
          <w:tblLayout w:type="fixed"/>
          <w:tblLook w:val="04A0"/>
        </w:tblPrEx>
        <w:tc>
          <w:tcPr>
            <w:tcW w:w="1440" w:type="dxa"/>
          </w:tcPr>
          <w:p w:rsidR="007973F2" w:rsidRPr="00414AF0" w:rsidP="00B623A9" w14:paraId="16199AD3" w14:textId="374E9BFC">
            <w:pPr>
              <w:spacing w:after="0"/>
              <w:contextualSpacing/>
              <w:rPr>
                <w:rFonts w:eastAsia="Courier New" w:cstheme="minorHAnsi"/>
                <w:b/>
                <w:i/>
                <w:color w:val="ED7D31" w:themeColor="accent2"/>
                <w:sz w:val="18"/>
                <w:szCs w:val="18"/>
              </w:rPr>
            </w:pPr>
            <w:r>
              <w:rPr>
                <w:b/>
                <w:i/>
                <w:color w:val="ED7D31" w:themeColor="accent2"/>
                <w:sz w:val="18"/>
              </w:rPr>
              <w:t>G_LOCSTI03</w:t>
            </w:r>
          </w:p>
        </w:tc>
        <w:tc>
          <w:tcPr>
            <w:tcW w:w="8010" w:type="dxa"/>
          </w:tcPr>
          <w:p w:rsidR="007973F2" w:rsidRPr="00FB3692" w:rsidP="00B623A9" w14:paraId="642CFD67" w14:textId="6851D0F1">
            <w:pPr>
              <w:spacing w:after="0"/>
              <w:contextualSpacing/>
              <w:rPr>
                <w:rFonts w:eastAsia="Courier New" w:cstheme="minorHAnsi"/>
                <w:color w:val="000000"/>
                <w:sz w:val="18"/>
                <w:szCs w:val="18"/>
              </w:rPr>
            </w:pPr>
            <w:r w:rsidRPr="00FB3692">
              <w:rPr>
                <w:sz w:val="18"/>
              </w:rPr>
              <w:t>Hospital, sala de emergencias u otro centro médico de internación</w:t>
            </w:r>
          </w:p>
        </w:tc>
        <w:tc>
          <w:tcPr>
            <w:tcW w:w="455" w:type="dxa"/>
            <w:vAlign w:val="bottom"/>
          </w:tcPr>
          <w:p w:rsidR="007973F2" w:rsidP="00B623A9" w14:paraId="3959672A" w14:textId="1B06851A">
            <w:pPr>
              <w:spacing w:after="0"/>
              <w:contextualSpacing/>
              <w:jc w:val="right"/>
              <w:rPr>
                <w:rFonts w:eastAsia="Courier New" w:cstheme="minorHAnsi"/>
                <w:color w:val="000000"/>
                <w:sz w:val="18"/>
                <w:szCs w:val="18"/>
              </w:rPr>
            </w:pPr>
            <w:r>
              <w:rPr>
                <w:color w:val="000000"/>
                <w:sz w:val="18"/>
              </w:rPr>
              <w:t>3</w:t>
            </w:r>
          </w:p>
        </w:tc>
      </w:tr>
      <w:tr w14:paraId="3DC8D385" w14:textId="77777777" w:rsidTr="009228F7">
        <w:tblPrEx>
          <w:tblW w:w="9905" w:type="dxa"/>
          <w:tblLayout w:type="fixed"/>
          <w:tblLook w:val="04A0"/>
        </w:tblPrEx>
        <w:tc>
          <w:tcPr>
            <w:tcW w:w="1440" w:type="dxa"/>
          </w:tcPr>
          <w:p w:rsidR="007973F2" w:rsidRPr="00414AF0" w:rsidP="00B623A9" w14:paraId="23DC19E8" w14:textId="18DF700E">
            <w:pPr>
              <w:spacing w:after="0"/>
              <w:contextualSpacing/>
              <w:rPr>
                <w:rFonts w:eastAsia="Courier New" w:cstheme="minorHAnsi"/>
                <w:b/>
                <w:i/>
                <w:color w:val="ED7D31" w:themeColor="accent2"/>
                <w:sz w:val="18"/>
                <w:szCs w:val="18"/>
              </w:rPr>
            </w:pPr>
            <w:r>
              <w:rPr>
                <w:b/>
                <w:i/>
                <w:color w:val="ED7D31" w:themeColor="accent2"/>
                <w:sz w:val="18"/>
              </w:rPr>
              <w:t>G_LOCSTI04</w:t>
            </w:r>
          </w:p>
        </w:tc>
        <w:tc>
          <w:tcPr>
            <w:tcW w:w="8010" w:type="dxa"/>
          </w:tcPr>
          <w:p w:rsidR="007973F2" w:rsidRPr="00FB3692" w:rsidP="00B623A9" w14:paraId="09F7F850" w14:textId="25C996AD">
            <w:pPr>
              <w:spacing w:after="0"/>
              <w:contextualSpacing/>
              <w:rPr>
                <w:rFonts w:eastAsia="Courier New" w:cstheme="minorHAnsi"/>
                <w:color w:val="000000"/>
                <w:sz w:val="18"/>
                <w:szCs w:val="18"/>
              </w:rPr>
            </w:pPr>
            <w:r w:rsidRPr="00FB3692">
              <w:rPr>
                <w:sz w:val="18"/>
              </w:rPr>
              <w:t>Farmacia</w:t>
            </w:r>
          </w:p>
        </w:tc>
        <w:tc>
          <w:tcPr>
            <w:tcW w:w="455" w:type="dxa"/>
            <w:vAlign w:val="bottom"/>
          </w:tcPr>
          <w:p w:rsidR="007973F2" w:rsidP="00B623A9" w14:paraId="55ACD0C2" w14:textId="18D3A1EE">
            <w:pPr>
              <w:spacing w:after="0"/>
              <w:contextualSpacing/>
              <w:jc w:val="right"/>
              <w:rPr>
                <w:rFonts w:eastAsia="Courier New" w:cstheme="minorHAnsi"/>
                <w:color w:val="000000"/>
                <w:sz w:val="18"/>
                <w:szCs w:val="18"/>
              </w:rPr>
            </w:pPr>
            <w:r>
              <w:rPr>
                <w:color w:val="000000"/>
                <w:sz w:val="18"/>
              </w:rPr>
              <w:t>4</w:t>
            </w:r>
          </w:p>
        </w:tc>
      </w:tr>
      <w:tr w14:paraId="0BE1CC61" w14:textId="77777777" w:rsidTr="009228F7">
        <w:tblPrEx>
          <w:tblW w:w="9905" w:type="dxa"/>
          <w:tblLayout w:type="fixed"/>
          <w:tblLook w:val="04A0"/>
        </w:tblPrEx>
        <w:tc>
          <w:tcPr>
            <w:tcW w:w="1440" w:type="dxa"/>
          </w:tcPr>
          <w:p w:rsidR="007973F2" w:rsidRPr="00414AF0" w:rsidP="000A2C19" w14:paraId="5C6763FD" w14:textId="30A41E12">
            <w:pPr>
              <w:spacing w:after="0"/>
              <w:contextualSpacing/>
              <w:rPr>
                <w:rFonts w:eastAsia="Courier New" w:cstheme="minorHAnsi"/>
                <w:b/>
                <w:i/>
                <w:color w:val="ED7D31" w:themeColor="accent2"/>
                <w:sz w:val="18"/>
                <w:szCs w:val="18"/>
              </w:rPr>
            </w:pPr>
            <w:r>
              <w:rPr>
                <w:b/>
                <w:i/>
                <w:color w:val="ED7D31" w:themeColor="accent2"/>
                <w:sz w:val="18"/>
              </w:rPr>
              <w:t>G_LOCSTI05</w:t>
            </w:r>
          </w:p>
        </w:tc>
        <w:tc>
          <w:tcPr>
            <w:tcW w:w="8010" w:type="dxa"/>
          </w:tcPr>
          <w:p w:rsidR="007973F2" w:rsidRPr="00FB3692" w:rsidP="000A2C19" w14:paraId="790E6547" w14:textId="1F531580">
            <w:pPr>
              <w:spacing w:after="0"/>
              <w:contextualSpacing/>
              <w:rPr>
                <w:rFonts w:eastAsia="Courier New" w:cstheme="minorHAnsi"/>
                <w:color w:val="000000"/>
                <w:sz w:val="18"/>
                <w:szCs w:val="18"/>
              </w:rPr>
            </w:pPr>
            <w:r w:rsidRPr="00FB3692">
              <w:rPr>
                <w:sz w:val="18"/>
              </w:rPr>
              <w:t>Una organización comunitaria</w:t>
            </w:r>
          </w:p>
        </w:tc>
        <w:tc>
          <w:tcPr>
            <w:tcW w:w="455" w:type="dxa"/>
            <w:vAlign w:val="bottom"/>
          </w:tcPr>
          <w:p w:rsidR="007973F2" w:rsidP="000A2C19" w14:paraId="47F7B992" w14:textId="6BBAD1C5">
            <w:pPr>
              <w:spacing w:after="0"/>
              <w:contextualSpacing/>
              <w:jc w:val="right"/>
              <w:rPr>
                <w:rFonts w:eastAsia="Courier New" w:cstheme="minorHAnsi"/>
                <w:color w:val="000000"/>
                <w:sz w:val="18"/>
                <w:szCs w:val="18"/>
              </w:rPr>
            </w:pPr>
            <w:r>
              <w:rPr>
                <w:color w:val="000000"/>
                <w:sz w:val="18"/>
              </w:rPr>
              <w:t>5</w:t>
            </w:r>
          </w:p>
        </w:tc>
      </w:tr>
      <w:tr w14:paraId="32B26111" w14:textId="77777777" w:rsidTr="009228F7">
        <w:tblPrEx>
          <w:tblW w:w="9905" w:type="dxa"/>
          <w:tblLayout w:type="fixed"/>
          <w:tblLook w:val="04A0"/>
        </w:tblPrEx>
        <w:tc>
          <w:tcPr>
            <w:tcW w:w="1440" w:type="dxa"/>
          </w:tcPr>
          <w:p w:rsidR="007973F2" w:rsidRPr="00414AF0" w:rsidP="009B3784" w14:paraId="2E5884A0" w14:textId="785A69A3">
            <w:pPr>
              <w:spacing w:after="0"/>
              <w:contextualSpacing/>
              <w:rPr>
                <w:rFonts w:eastAsia="Courier New" w:cstheme="minorHAnsi"/>
                <w:b/>
                <w:i/>
                <w:color w:val="ED7D31" w:themeColor="accent2"/>
                <w:sz w:val="18"/>
                <w:szCs w:val="18"/>
              </w:rPr>
            </w:pPr>
            <w:r>
              <w:rPr>
                <w:b/>
                <w:i/>
                <w:color w:val="ED7D31" w:themeColor="accent2"/>
                <w:sz w:val="18"/>
              </w:rPr>
              <w:t>G_LOCSTI06</w:t>
            </w:r>
          </w:p>
        </w:tc>
        <w:tc>
          <w:tcPr>
            <w:tcW w:w="8010" w:type="dxa"/>
          </w:tcPr>
          <w:p w:rsidR="007973F2" w:rsidRPr="00FB3692" w:rsidP="009B3784" w14:paraId="40E8905B" w14:textId="56A74695">
            <w:pPr>
              <w:spacing w:after="0"/>
              <w:contextualSpacing/>
              <w:rPr>
                <w:rFonts w:eastAsia="Courier New" w:cstheme="minorHAnsi"/>
                <w:color w:val="000000"/>
                <w:sz w:val="18"/>
                <w:szCs w:val="18"/>
              </w:rPr>
            </w:pPr>
            <w:r w:rsidRPr="00FB3692">
              <w:rPr>
                <w:sz w:val="18"/>
              </w:rPr>
              <w:t>Una unidad de pruebas móvil como una camioneta o RV</w:t>
            </w:r>
          </w:p>
        </w:tc>
        <w:tc>
          <w:tcPr>
            <w:tcW w:w="455" w:type="dxa"/>
            <w:vAlign w:val="bottom"/>
          </w:tcPr>
          <w:p w:rsidR="007973F2" w:rsidP="009B3784" w14:paraId="26627137" w14:textId="6E1F46B5">
            <w:pPr>
              <w:spacing w:after="0"/>
              <w:contextualSpacing/>
              <w:jc w:val="right"/>
              <w:rPr>
                <w:rFonts w:eastAsia="Courier New" w:cstheme="minorHAnsi"/>
                <w:color w:val="000000"/>
                <w:sz w:val="18"/>
                <w:szCs w:val="18"/>
              </w:rPr>
            </w:pPr>
            <w:r>
              <w:rPr>
                <w:color w:val="000000"/>
                <w:sz w:val="18"/>
              </w:rPr>
              <w:t>6</w:t>
            </w:r>
          </w:p>
        </w:tc>
      </w:tr>
      <w:tr w14:paraId="0152BD2E" w14:textId="77777777" w:rsidTr="009228F7">
        <w:tblPrEx>
          <w:tblW w:w="9905" w:type="dxa"/>
          <w:tblLayout w:type="fixed"/>
          <w:tblLook w:val="04A0"/>
        </w:tblPrEx>
        <w:tc>
          <w:tcPr>
            <w:tcW w:w="1440" w:type="dxa"/>
          </w:tcPr>
          <w:p w:rsidR="007973F2" w:rsidRPr="00414AF0" w:rsidP="009B3784" w14:paraId="1DF3F54B" w14:textId="187F45FD">
            <w:pPr>
              <w:spacing w:after="0"/>
              <w:contextualSpacing/>
              <w:rPr>
                <w:rFonts w:eastAsia="Courier New" w:cstheme="minorHAnsi"/>
                <w:b/>
                <w:i/>
                <w:color w:val="ED7D31" w:themeColor="accent2"/>
                <w:sz w:val="18"/>
                <w:szCs w:val="18"/>
              </w:rPr>
            </w:pPr>
            <w:r>
              <w:rPr>
                <w:b/>
                <w:i/>
                <w:color w:val="ED7D31" w:themeColor="accent2"/>
                <w:sz w:val="18"/>
              </w:rPr>
              <w:t>G_LOCSTI07</w:t>
            </w:r>
          </w:p>
        </w:tc>
        <w:tc>
          <w:tcPr>
            <w:tcW w:w="8010" w:type="dxa"/>
          </w:tcPr>
          <w:p w:rsidR="007973F2" w:rsidRPr="00FB3692" w:rsidP="009B3784" w14:paraId="37D502CE" w14:textId="6A4B9F90">
            <w:pPr>
              <w:spacing w:after="0"/>
              <w:contextualSpacing/>
              <w:rPr>
                <w:rFonts w:eastAsia="Courier New" w:cstheme="minorHAnsi"/>
                <w:color w:val="000000"/>
                <w:sz w:val="18"/>
                <w:szCs w:val="18"/>
              </w:rPr>
            </w:pPr>
            <w:r w:rsidRPr="00FB3692">
              <w:rPr>
                <w:sz w:val="18"/>
              </w:rPr>
              <w:t>Una reunión pública, como un festival, feria, bar o club nocturno</w:t>
            </w:r>
          </w:p>
        </w:tc>
        <w:tc>
          <w:tcPr>
            <w:tcW w:w="455" w:type="dxa"/>
            <w:vAlign w:val="bottom"/>
          </w:tcPr>
          <w:p w:rsidR="007973F2" w:rsidP="009B3784" w14:paraId="6F7EEE7E" w14:textId="1E5ED9C4">
            <w:pPr>
              <w:spacing w:after="0"/>
              <w:contextualSpacing/>
              <w:jc w:val="right"/>
              <w:rPr>
                <w:rFonts w:eastAsia="Courier New" w:cstheme="minorHAnsi"/>
                <w:color w:val="000000"/>
                <w:sz w:val="18"/>
                <w:szCs w:val="18"/>
              </w:rPr>
            </w:pPr>
            <w:r>
              <w:rPr>
                <w:color w:val="000000"/>
                <w:sz w:val="18"/>
              </w:rPr>
              <w:t>7</w:t>
            </w:r>
          </w:p>
        </w:tc>
      </w:tr>
      <w:tr w14:paraId="6469585E" w14:textId="77777777" w:rsidTr="009228F7">
        <w:tblPrEx>
          <w:tblW w:w="9905" w:type="dxa"/>
          <w:tblLayout w:type="fixed"/>
          <w:tblLook w:val="04A0"/>
        </w:tblPrEx>
        <w:tc>
          <w:tcPr>
            <w:tcW w:w="1440" w:type="dxa"/>
          </w:tcPr>
          <w:p w:rsidR="007973F2" w:rsidRPr="00414AF0" w:rsidP="009B3784" w14:paraId="706A4BF9" w14:textId="2C014545">
            <w:pPr>
              <w:spacing w:after="0"/>
              <w:contextualSpacing/>
              <w:rPr>
                <w:rFonts w:eastAsia="Courier New" w:cstheme="minorHAnsi"/>
                <w:b/>
                <w:i/>
                <w:color w:val="ED7D31" w:themeColor="accent2"/>
                <w:sz w:val="18"/>
                <w:szCs w:val="18"/>
              </w:rPr>
            </w:pPr>
            <w:r>
              <w:rPr>
                <w:b/>
                <w:i/>
                <w:color w:val="ED7D31" w:themeColor="accent2"/>
                <w:sz w:val="18"/>
              </w:rPr>
              <w:t>G_LOCSTI08</w:t>
            </w:r>
          </w:p>
        </w:tc>
        <w:tc>
          <w:tcPr>
            <w:tcW w:w="8010" w:type="dxa"/>
          </w:tcPr>
          <w:p w:rsidR="007973F2" w:rsidRPr="00FB3692" w:rsidP="009B3784" w14:paraId="5A8D1852" w14:textId="7235448E">
            <w:pPr>
              <w:spacing w:after="0"/>
              <w:contextualSpacing/>
              <w:rPr>
                <w:rFonts w:eastAsia="Courier New" w:cstheme="minorHAnsi"/>
                <w:color w:val="000000"/>
                <w:sz w:val="18"/>
                <w:szCs w:val="18"/>
              </w:rPr>
            </w:pPr>
            <w:r w:rsidRPr="00FB3692">
              <w:rPr>
                <w:sz w:val="18"/>
              </w:rPr>
              <w:t>Una organización religiosa, por ejemplo, iglesia o templo</w:t>
            </w:r>
          </w:p>
        </w:tc>
        <w:tc>
          <w:tcPr>
            <w:tcW w:w="455" w:type="dxa"/>
            <w:vAlign w:val="bottom"/>
          </w:tcPr>
          <w:p w:rsidR="007973F2" w:rsidP="009B3784" w14:paraId="2599FE26" w14:textId="08A91B68">
            <w:pPr>
              <w:spacing w:after="0"/>
              <w:contextualSpacing/>
              <w:jc w:val="right"/>
              <w:rPr>
                <w:rFonts w:eastAsia="Courier New" w:cstheme="minorHAnsi"/>
                <w:color w:val="000000"/>
                <w:sz w:val="18"/>
                <w:szCs w:val="18"/>
              </w:rPr>
            </w:pPr>
            <w:r>
              <w:rPr>
                <w:color w:val="000000"/>
                <w:sz w:val="18"/>
              </w:rPr>
              <w:t>8</w:t>
            </w:r>
          </w:p>
        </w:tc>
      </w:tr>
      <w:tr w14:paraId="7EDF8535" w14:textId="77777777" w:rsidTr="009228F7">
        <w:tblPrEx>
          <w:tblW w:w="9905" w:type="dxa"/>
          <w:tblLayout w:type="fixed"/>
          <w:tblLook w:val="04A0"/>
        </w:tblPrEx>
        <w:tc>
          <w:tcPr>
            <w:tcW w:w="1440" w:type="dxa"/>
          </w:tcPr>
          <w:p w:rsidR="007973F2" w:rsidRPr="00414AF0" w:rsidP="009B3784" w14:paraId="38700C54" w14:textId="57CC7F92">
            <w:pPr>
              <w:spacing w:after="0"/>
              <w:contextualSpacing/>
              <w:rPr>
                <w:rFonts w:eastAsia="Courier New" w:cstheme="minorHAnsi"/>
                <w:b/>
                <w:i/>
                <w:color w:val="ED7D31" w:themeColor="accent2"/>
                <w:sz w:val="18"/>
                <w:szCs w:val="18"/>
              </w:rPr>
            </w:pPr>
            <w:r>
              <w:rPr>
                <w:b/>
                <w:i/>
                <w:color w:val="ED7D31" w:themeColor="accent2"/>
                <w:sz w:val="18"/>
              </w:rPr>
              <w:t>G_LOCSTI09</w:t>
            </w:r>
          </w:p>
        </w:tc>
        <w:tc>
          <w:tcPr>
            <w:tcW w:w="8010" w:type="dxa"/>
          </w:tcPr>
          <w:p w:rsidR="007973F2" w:rsidRPr="00FB3692" w:rsidP="009B3784" w14:paraId="5F201422" w14:textId="0093F559">
            <w:pPr>
              <w:spacing w:after="0"/>
              <w:contextualSpacing/>
              <w:rPr>
                <w:rFonts w:eastAsia="Courier New" w:cstheme="minorHAnsi"/>
                <w:color w:val="000000"/>
                <w:sz w:val="18"/>
                <w:szCs w:val="18"/>
              </w:rPr>
            </w:pPr>
            <w:r w:rsidRPr="00FB3692">
              <w:rPr>
                <w:sz w:val="18"/>
              </w:rPr>
              <w:t>Programa de servicios de jeringas o programa de intercambio de agujas</w:t>
            </w:r>
          </w:p>
        </w:tc>
        <w:tc>
          <w:tcPr>
            <w:tcW w:w="455" w:type="dxa"/>
            <w:vAlign w:val="bottom"/>
          </w:tcPr>
          <w:p w:rsidR="007973F2" w:rsidP="009B3784" w14:paraId="3621187E" w14:textId="1F2B6721">
            <w:pPr>
              <w:spacing w:after="0"/>
              <w:contextualSpacing/>
              <w:jc w:val="right"/>
              <w:rPr>
                <w:rFonts w:eastAsia="Courier New" w:cstheme="minorHAnsi"/>
                <w:color w:val="000000"/>
                <w:sz w:val="18"/>
                <w:szCs w:val="18"/>
              </w:rPr>
            </w:pPr>
            <w:r>
              <w:rPr>
                <w:color w:val="000000"/>
                <w:sz w:val="18"/>
              </w:rPr>
              <w:t>9</w:t>
            </w:r>
          </w:p>
        </w:tc>
      </w:tr>
      <w:tr w14:paraId="1E53E23D" w14:textId="77777777" w:rsidTr="009228F7">
        <w:tblPrEx>
          <w:tblW w:w="9905" w:type="dxa"/>
          <w:tblLayout w:type="fixed"/>
          <w:tblLook w:val="04A0"/>
        </w:tblPrEx>
        <w:tc>
          <w:tcPr>
            <w:tcW w:w="1440" w:type="dxa"/>
          </w:tcPr>
          <w:p w:rsidR="007973F2" w:rsidRPr="00414AF0" w:rsidP="009B3784" w14:paraId="7C6BE3BB" w14:textId="4902AF2D">
            <w:pPr>
              <w:spacing w:after="0"/>
              <w:contextualSpacing/>
              <w:rPr>
                <w:rFonts w:eastAsia="Courier New" w:cstheme="minorHAnsi"/>
                <w:b/>
                <w:i/>
                <w:color w:val="ED7D31" w:themeColor="accent2"/>
                <w:sz w:val="18"/>
                <w:szCs w:val="18"/>
              </w:rPr>
            </w:pPr>
            <w:r>
              <w:rPr>
                <w:b/>
                <w:i/>
                <w:color w:val="ED7D31" w:themeColor="accent2"/>
                <w:sz w:val="18"/>
              </w:rPr>
              <w:t>G_LOCSTI10</w:t>
            </w:r>
          </w:p>
        </w:tc>
        <w:tc>
          <w:tcPr>
            <w:tcW w:w="8010" w:type="dxa"/>
          </w:tcPr>
          <w:p w:rsidR="007973F2" w:rsidRPr="00FB3692" w:rsidP="009B3784" w14:paraId="42C19D35" w14:textId="427616DE">
            <w:pPr>
              <w:spacing w:after="0"/>
              <w:contextualSpacing/>
              <w:rPr>
                <w:rFonts w:eastAsia="Courier New" w:cstheme="minorHAnsi"/>
                <w:color w:val="000000"/>
                <w:sz w:val="18"/>
                <w:szCs w:val="18"/>
              </w:rPr>
            </w:pPr>
            <w:r w:rsidRPr="00FB3692">
              <w:rPr>
                <w:sz w:val="18"/>
              </w:rPr>
              <w:t>Centro correccional (cárcel o prisión)</w:t>
            </w:r>
          </w:p>
        </w:tc>
        <w:tc>
          <w:tcPr>
            <w:tcW w:w="455" w:type="dxa"/>
            <w:vAlign w:val="bottom"/>
          </w:tcPr>
          <w:p w:rsidR="007973F2" w:rsidP="009B3784" w14:paraId="4537AD4E" w14:textId="4B8B86DD">
            <w:pPr>
              <w:spacing w:after="0"/>
              <w:contextualSpacing/>
              <w:jc w:val="right"/>
              <w:rPr>
                <w:rFonts w:eastAsia="Courier New" w:cstheme="minorHAnsi"/>
                <w:color w:val="000000"/>
                <w:sz w:val="18"/>
                <w:szCs w:val="18"/>
              </w:rPr>
            </w:pPr>
            <w:r>
              <w:rPr>
                <w:color w:val="000000"/>
                <w:sz w:val="18"/>
              </w:rPr>
              <w:t>10</w:t>
            </w:r>
          </w:p>
        </w:tc>
      </w:tr>
      <w:tr w14:paraId="0CD20D5C" w14:textId="77777777" w:rsidTr="009228F7">
        <w:tblPrEx>
          <w:tblW w:w="9905" w:type="dxa"/>
          <w:tblLayout w:type="fixed"/>
          <w:tblLook w:val="04A0"/>
        </w:tblPrEx>
        <w:tc>
          <w:tcPr>
            <w:tcW w:w="1440" w:type="dxa"/>
          </w:tcPr>
          <w:p w:rsidR="007973F2" w:rsidRPr="00414AF0" w:rsidP="009B3784" w14:paraId="131AF22A" w14:textId="3ACE2E11">
            <w:pPr>
              <w:spacing w:after="0"/>
              <w:contextualSpacing/>
              <w:rPr>
                <w:rFonts w:eastAsia="Courier New" w:cstheme="minorHAnsi"/>
                <w:b/>
                <w:i/>
                <w:color w:val="ED7D31" w:themeColor="accent2"/>
                <w:sz w:val="18"/>
                <w:szCs w:val="18"/>
              </w:rPr>
            </w:pPr>
            <w:r>
              <w:rPr>
                <w:b/>
                <w:i/>
                <w:color w:val="ED7D31" w:themeColor="accent2"/>
                <w:sz w:val="18"/>
              </w:rPr>
              <w:t>G_LOCSTI11</w:t>
            </w:r>
          </w:p>
        </w:tc>
        <w:tc>
          <w:tcPr>
            <w:tcW w:w="8010" w:type="dxa"/>
          </w:tcPr>
          <w:p w:rsidR="007973F2" w:rsidRPr="00FB3692" w:rsidP="009B3784" w14:paraId="497FB1E9" w14:textId="0BE82073">
            <w:pPr>
              <w:spacing w:after="0"/>
              <w:contextualSpacing/>
              <w:rPr>
                <w:rFonts w:eastAsia="Courier New" w:cstheme="minorHAnsi"/>
                <w:color w:val="000000"/>
                <w:sz w:val="18"/>
                <w:szCs w:val="18"/>
              </w:rPr>
            </w:pPr>
            <w:r w:rsidRPr="00FB3692">
              <w:rPr>
                <w:sz w:val="18"/>
              </w:rPr>
              <w:t xml:space="preserve">En casa u otro sitio usando un kit donde uno toma su propia muestra para pruebas de ETS </w:t>
            </w:r>
          </w:p>
        </w:tc>
        <w:tc>
          <w:tcPr>
            <w:tcW w:w="455" w:type="dxa"/>
            <w:vAlign w:val="bottom"/>
          </w:tcPr>
          <w:p w:rsidR="007973F2" w:rsidP="009B3784" w14:paraId="35EB8217" w14:textId="51A53218">
            <w:pPr>
              <w:spacing w:after="0"/>
              <w:contextualSpacing/>
              <w:jc w:val="right"/>
              <w:rPr>
                <w:rFonts w:eastAsia="Courier New" w:cstheme="minorHAnsi"/>
                <w:color w:val="000000"/>
                <w:sz w:val="18"/>
                <w:szCs w:val="18"/>
              </w:rPr>
            </w:pPr>
            <w:r>
              <w:rPr>
                <w:color w:val="000000"/>
                <w:sz w:val="18"/>
              </w:rPr>
              <w:t>11</w:t>
            </w:r>
          </w:p>
        </w:tc>
      </w:tr>
      <w:tr w14:paraId="6402B097" w14:textId="77777777" w:rsidTr="009228F7">
        <w:tblPrEx>
          <w:tblW w:w="9905" w:type="dxa"/>
          <w:tblLayout w:type="fixed"/>
          <w:tblLook w:val="04A0"/>
        </w:tblPrEx>
        <w:tc>
          <w:tcPr>
            <w:tcW w:w="1440" w:type="dxa"/>
          </w:tcPr>
          <w:p w:rsidR="007973F2" w:rsidRPr="00414AF0" w:rsidP="009B3784" w14:paraId="71573140" w14:textId="6AD322F7">
            <w:pPr>
              <w:spacing w:after="0"/>
              <w:contextualSpacing/>
              <w:rPr>
                <w:rFonts w:eastAsia="Courier New" w:cstheme="minorHAnsi"/>
                <w:b/>
                <w:i/>
                <w:color w:val="ED7D31" w:themeColor="accent2"/>
                <w:sz w:val="18"/>
                <w:szCs w:val="18"/>
              </w:rPr>
            </w:pPr>
            <w:r>
              <w:rPr>
                <w:b/>
                <w:i/>
                <w:color w:val="ED7D31" w:themeColor="accent2"/>
                <w:sz w:val="18"/>
              </w:rPr>
              <w:t>G_LOCSTI96</w:t>
            </w:r>
          </w:p>
        </w:tc>
        <w:tc>
          <w:tcPr>
            <w:tcW w:w="8010" w:type="dxa"/>
          </w:tcPr>
          <w:p w:rsidR="007973F2" w:rsidRPr="00FB3692" w:rsidP="009B3784" w14:paraId="1BF06C9C" w14:textId="3E3C0EB0">
            <w:pPr>
              <w:spacing w:after="0"/>
              <w:contextualSpacing/>
              <w:rPr>
                <w:rFonts w:eastAsia="Courier New" w:cstheme="minorHAnsi"/>
                <w:color w:val="000000"/>
                <w:sz w:val="18"/>
                <w:szCs w:val="18"/>
              </w:rPr>
            </w:pPr>
            <w:r w:rsidRPr="00FB3692">
              <w:rPr>
                <w:color w:val="000000"/>
                <w:sz w:val="18"/>
              </w:rPr>
              <w:t>Otro lugar</w:t>
            </w:r>
          </w:p>
        </w:tc>
        <w:tc>
          <w:tcPr>
            <w:tcW w:w="455" w:type="dxa"/>
            <w:vAlign w:val="bottom"/>
          </w:tcPr>
          <w:p w:rsidR="007973F2" w:rsidP="009B3784" w14:paraId="35A5073D" w14:textId="61CD4C2E">
            <w:pPr>
              <w:spacing w:after="0"/>
              <w:contextualSpacing/>
              <w:jc w:val="right"/>
              <w:rPr>
                <w:rFonts w:eastAsia="Courier New" w:cstheme="minorHAnsi"/>
                <w:color w:val="000000"/>
                <w:sz w:val="18"/>
                <w:szCs w:val="18"/>
              </w:rPr>
            </w:pPr>
            <w:r>
              <w:rPr>
                <w:color w:val="000000"/>
                <w:sz w:val="18"/>
              </w:rPr>
              <w:t>96</w:t>
            </w:r>
          </w:p>
        </w:tc>
      </w:tr>
      <w:tr w14:paraId="11DAB082" w14:textId="77777777" w:rsidTr="009228F7">
        <w:tblPrEx>
          <w:tblW w:w="9905" w:type="dxa"/>
          <w:tblLayout w:type="fixed"/>
          <w:tblLook w:val="04A0"/>
        </w:tblPrEx>
        <w:tc>
          <w:tcPr>
            <w:tcW w:w="1440" w:type="dxa"/>
          </w:tcPr>
          <w:p w:rsidR="007973F2" w:rsidRPr="00414AF0" w:rsidP="00274469" w14:paraId="563D8EBC" w14:textId="0340B318">
            <w:pPr>
              <w:spacing w:after="0"/>
              <w:contextualSpacing/>
              <w:rPr>
                <w:rFonts w:eastAsia="Courier New" w:cstheme="minorHAnsi"/>
                <w:b/>
                <w:i/>
                <w:color w:val="ED7D31" w:themeColor="accent2"/>
                <w:sz w:val="18"/>
                <w:szCs w:val="18"/>
              </w:rPr>
            </w:pPr>
            <w:r>
              <w:rPr>
                <w:b/>
                <w:i/>
                <w:color w:val="ED7D31" w:themeColor="accent2"/>
                <w:sz w:val="18"/>
              </w:rPr>
              <w:t>G_LOCSTI98</w:t>
            </w:r>
          </w:p>
        </w:tc>
        <w:tc>
          <w:tcPr>
            <w:tcW w:w="8010" w:type="dxa"/>
          </w:tcPr>
          <w:p w:rsidR="007973F2" w:rsidRPr="00FB3692" w:rsidP="00274469" w14:paraId="318D767B" w14:textId="1A8E0BB8">
            <w:pPr>
              <w:spacing w:after="0"/>
              <w:contextualSpacing/>
              <w:rPr>
                <w:rFonts w:eastAsia="Courier New"/>
                <w:i/>
                <w:iCs/>
                <w:color w:val="767171" w:themeColor="background2" w:themeShade="80"/>
                <w:sz w:val="18"/>
                <w:szCs w:val="18"/>
              </w:rPr>
            </w:pPr>
            <w:r w:rsidRPr="00FB3692">
              <w:rPr>
                <w:i/>
                <w:color w:val="767171" w:themeColor="background2" w:themeShade="80"/>
                <w:sz w:val="18"/>
              </w:rPr>
              <w:t>No sabe</w:t>
            </w:r>
          </w:p>
        </w:tc>
        <w:tc>
          <w:tcPr>
            <w:tcW w:w="455" w:type="dxa"/>
            <w:vAlign w:val="bottom"/>
          </w:tcPr>
          <w:p w:rsidR="007973F2" w:rsidRPr="003D1700" w:rsidP="00274469" w14:paraId="2AEDB20B" w14:textId="01ABA960">
            <w:pPr>
              <w:spacing w:after="0"/>
              <w:contextualSpacing/>
              <w:jc w:val="right"/>
              <w:rPr>
                <w:rFonts w:eastAsia="Courier New"/>
                <w:i/>
                <w:iCs/>
                <w:color w:val="767171" w:themeColor="background2" w:themeShade="80"/>
                <w:sz w:val="18"/>
                <w:szCs w:val="18"/>
              </w:rPr>
            </w:pPr>
            <w:r>
              <w:rPr>
                <w:i/>
                <w:color w:val="767171" w:themeColor="background2" w:themeShade="80"/>
                <w:sz w:val="18"/>
              </w:rPr>
              <w:t>98</w:t>
            </w:r>
          </w:p>
        </w:tc>
      </w:tr>
      <w:tr w14:paraId="5E964E43" w14:textId="77777777" w:rsidTr="009228F7">
        <w:tblPrEx>
          <w:tblW w:w="9905" w:type="dxa"/>
          <w:tblLayout w:type="fixed"/>
          <w:tblLook w:val="04A0"/>
        </w:tblPrEx>
        <w:tc>
          <w:tcPr>
            <w:tcW w:w="1440" w:type="dxa"/>
          </w:tcPr>
          <w:p w:rsidR="007973F2" w:rsidRPr="007231DA" w:rsidP="00274469" w14:paraId="0DB229CC" w14:textId="7DC7CD1A">
            <w:pPr>
              <w:spacing w:after="0"/>
              <w:contextualSpacing/>
              <w:rPr>
                <w:rFonts w:eastAsia="Courier New" w:cstheme="minorHAnsi"/>
                <w:b/>
                <w:i/>
                <w:color w:val="000000"/>
                <w:sz w:val="18"/>
                <w:szCs w:val="18"/>
              </w:rPr>
            </w:pPr>
            <w:r>
              <w:rPr>
                <w:b/>
                <w:i/>
                <w:color w:val="ED7D31" w:themeColor="accent2"/>
                <w:sz w:val="18"/>
              </w:rPr>
              <w:t>G_LOCSTI99</w:t>
            </w:r>
          </w:p>
        </w:tc>
        <w:tc>
          <w:tcPr>
            <w:tcW w:w="8010" w:type="dxa"/>
          </w:tcPr>
          <w:p w:rsidR="007973F2" w:rsidRPr="00FB3692" w:rsidP="00274469" w14:paraId="195186C7" w14:textId="566453DB">
            <w:pPr>
              <w:spacing w:after="0"/>
              <w:contextualSpacing/>
              <w:rPr>
                <w:rFonts w:eastAsia="Courier New" w:cstheme="minorHAnsi"/>
                <w:i/>
                <w:iCs/>
                <w:color w:val="767171" w:themeColor="background2" w:themeShade="80"/>
                <w:sz w:val="18"/>
                <w:szCs w:val="18"/>
              </w:rPr>
            </w:pPr>
            <w:r w:rsidRPr="00FB3692">
              <w:rPr>
                <w:i/>
                <w:color w:val="767171" w:themeColor="background2" w:themeShade="80"/>
                <w:sz w:val="18"/>
              </w:rPr>
              <w:t>Prefiere no contestar</w:t>
            </w:r>
          </w:p>
        </w:tc>
        <w:tc>
          <w:tcPr>
            <w:tcW w:w="455" w:type="dxa"/>
            <w:vAlign w:val="bottom"/>
          </w:tcPr>
          <w:p w:rsidR="007973F2" w:rsidRPr="003D1700" w:rsidP="00274469" w14:paraId="445AC405" w14:textId="668F0F79">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bookmarkEnd w:id="39"/>
    </w:tbl>
    <w:p w:rsidR="00450E62" w:rsidP="00450E62" w14:paraId="5D6D6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7F55EB"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491B2540" w14:textId="72F5A784">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450E62" w:rsidRPr="003D1700" w:rsidP="00F119F9" w14:paraId="3170D92C" w14:textId="77777777">
            <w:pPr>
              <w:contextualSpacing/>
              <w:rPr>
                <w:rFonts w:eastAsia="Courier New" w:cstheme="minorHAnsi"/>
                <w:b/>
                <w:color w:val="7030A0"/>
                <w:sz w:val="18"/>
                <w:szCs w:val="18"/>
              </w:rPr>
            </w:pPr>
          </w:p>
        </w:tc>
        <w:tc>
          <w:tcPr>
            <w:tcW w:w="8437" w:type="dxa"/>
          </w:tcPr>
          <w:p w:rsidR="00450E62" w:rsidRPr="00C8011C" w:rsidP="00F119F9" w14:paraId="51484D6B" w14:textId="381D3A94">
            <w:pPr>
              <w:contextualSpacing/>
              <w:rPr>
                <w:rFonts w:eastAsia="Courier New" w:cstheme="minorHAnsi"/>
                <w:b/>
                <w:color w:val="7030A0"/>
                <w:sz w:val="18"/>
                <w:szCs w:val="18"/>
                <w:lang w:val="en-US"/>
              </w:rPr>
            </w:pPr>
            <w:r w:rsidRPr="00C8011C">
              <w:rPr>
                <w:b/>
                <w:color w:val="7030A0"/>
                <w:sz w:val="18"/>
                <w:lang w:val="en-US"/>
              </w:rPr>
              <w:t>If G.3 = ‘Another place’ [96] then GO to G.3a</w:t>
            </w:r>
          </w:p>
          <w:p w:rsidR="00450E62" w:rsidRPr="003D1700" w:rsidP="00F119F9" w14:paraId="5DCED2F1" w14:textId="25AB7486">
            <w:pPr>
              <w:contextualSpacing/>
              <w:rPr>
                <w:rFonts w:eastAsia="Courier New" w:cstheme="minorHAnsi"/>
                <w:b/>
                <w:color w:val="7030A0"/>
                <w:sz w:val="18"/>
                <w:szCs w:val="18"/>
              </w:rPr>
            </w:pPr>
            <w:r>
              <w:rPr>
                <w:b/>
                <w:color w:val="7030A0"/>
                <w:sz w:val="18"/>
              </w:rPr>
              <w:t xml:space="preserve">ELSE GO </w:t>
            </w:r>
            <w:r>
              <w:rPr>
                <w:b/>
                <w:color w:val="7030A0"/>
                <w:sz w:val="18"/>
              </w:rPr>
              <w:t>to</w:t>
            </w:r>
            <w:r>
              <w:rPr>
                <w:b/>
                <w:color w:val="7030A0"/>
                <w:sz w:val="18"/>
              </w:rPr>
              <w:t xml:space="preserve"> G.4</w:t>
            </w:r>
          </w:p>
        </w:tc>
      </w:tr>
    </w:tbl>
    <w:p w:rsidR="00450E62" w:rsidP="00450E62" w14:paraId="4A100790" w14:textId="77777777">
      <w:pPr>
        <w:spacing w:after="160" w:line="259" w:lineRule="auto"/>
        <w:rPr>
          <w:rFonts w:cstheme="minorHAnsi"/>
          <w:b/>
        </w:rPr>
      </w:pPr>
    </w:p>
    <w:tbl>
      <w:tblPr>
        <w:tblW w:w="8820" w:type="dxa"/>
        <w:tblLayout w:type="fixed"/>
        <w:tblLook w:val="04A0"/>
      </w:tblPr>
      <w:tblGrid>
        <w:gridCol w:w="1463"/>
        <w:gridCol w:w="7357"/>
      </w:tblGrid>
      <w:tr w14:paraId="549C8AF2" w14:textId="77777777" w:rsidTr="003D1700">
        <w:tblPrEx>
          <w:tblW w:w="8820" w:type="dxa"/>
          <w:tblLayout w:type="fixed"/>
          <w:tblLook w:val="04A0"/>
        </w:tblPrEx>
        <w:tc>
          <w:tcPr>
            <w:tcW w:w="1463" w:type="dxa"/>
            <w:vAlign w:val="bottom"/>
          </w:tcPr>
          <w:p w:rsidR="003D1700" w:rsidRPr="004553E7" w:rsidP="009C125D" w14:paraId="63FF0E6E" w14:textId="185C8F30">
            <w:pPr>
              <w:spacing w:after="0"/>
              <w:contextualSpacing/>
              <w:rPr>
                <w:rFonts w:eastAsia="Courier New" w:cstheme="minorHAnsi"/>
                <w:b/>
                <w:i/>
                <w:color w:val="000000"/>
                <w:sz w:val="18"/>
                <w:szCs w:val="18"/>
              </w:rPr>
            </w:pPr>
            <w:r>
              <w:rPr>
                <w:b/>
                <w:color w:val="000000"/>
                <w:sz w:val="18"/>
              </w:rPr>
              <w:t>G.3a</w:t>
            </w:r>
          </w:p>
        </w:tc>
        <w:tc>
          <w:tcPr>
            <w:tcW w:w="7357" w:type="dxa"/>
            <w:vAlign w:val="bottom"/>
          </w:tcPr>
          <w:p w:rsidR="003D1700" w:rsidRPr="00C8011C" w:rsidP="003D1700" w14:paraId="4AD97A1C" w14:textId="5F3B0B29">
            <w:pPr>
              <w:spacing w:after="0"/>
              <w:contextualSpacing/>
              <w:rPr>
                <w:rFonts w:eastAsia="Courier New"/>
                <w:color w:val="000000"/>
                <w:sz w:val="18"/>
                <w:szCs w:val="18"/>
                <w:lang w:val="en-US"/>
              </w:rPr>
            </w:pPr>
            <w:r w:rsidRPr="00C8011C">
              <w:rPr>
                <w:b/>
                <w:color w:val="000000"/>
                <w:sz w:val="18"/>
                <w:lang w:val="en-US"/>
              </w:rPr>
              <w:t>Other location of STD test</w:t>
            </w:r>
            <w:r w:rsidRPr="00C8011C">
              <w:rPr>
                <w:color w:val="000000" w:themeColor="text1"/>
                <w:sz w:val="18"/>
                <w:lang w:val="en-US"/>
              </w:rPr>
              <w:t xml:space="preserve"> </w:t>
            </w:r>
          </w:p>
        </w:tc>
      </w:tr>
      <w:tr w14:paraId="17144260" w14:textId="77777777" w:rsidTr="003D1700">
        <w:tblPrEx>
          <w:tblW w:w="8820" w:type="dxa"/>
          <w:tblLayout w:type="fixed"/>
          <w:tblLook w:val="04A0"/>
        </w:tblPrEx>
        <w:tc>
          <w:tcPr>
            <w:tcW w:w="1463" w:type="dxa"/>
            <w:vAlign w:val="bottom"/>
          </w:tcPr>
          <w:p w:rsidR="003D1700" w:rsidRPr="008621A0" w:rsidP="00F119F9" w14:paraId="374E61D4" w14:textId="5098B7F8">
            <w:pPr>
              <w:spacing w:after="0"/>
              <w:contextualSpacing/>
              <w:rPr>
                <w:rFonts w:eastAsia="Courier New" w:cstheme="minorHAnsi"/>
                <w:b/>
                <w:color w:val="000000"/>
                <w:sz w:val="18"/>
                <w:szCs w:val="18"/>
              </w:rPr>
            </w:pPr>
            <w:r w:rsidRPr="008621A0">
              <w:rPr>
                <w:b/>
                <w:i/>
                <w:color w:val="ED7D31" w:themeColor="accent2"/>
                <w:sz w:val="18"/>
              </w:rPr>
              <w:t>G_OTRSTI</w:t>
            </w:r>
          </w:p>
        </w:tc>
        <w:tc>
          <w:tcPr>
            <w:tcW w:w="7357" w:type="dxa"/>
            <w:vAlign w:val="bottom"/>
          </w:tcPr>
          <w:p w:rsidR="003D1700" w:rsidRPr="008621A0" w:rsidP="00F119F9" w14:paraId="550BE046" w14:textId="041D9EDB">
            <w:pPr>
              <w:spacing w:after="0"/>
              <w:contextualSpacing/>
              <w:rPr>
                <w:rFonts w:eastAsia="Courier New" w:cstheme="minorHAnsi"/>
                <w:b/>
                <w:color w:val="000000"/>
                <w:sz w:val="18"/>
                <w:szCs w:val="18"/>
              </w:rPr>
            </w:pPr>
            <w:r w:rsidRPr="008621A0">
              <w:rPr>
                <w:color w:val="000000" w:themeColor="text1"/>
                <w:sz w:val="18"/>
              </w:rPr>
              <w:t>¿Cuál es el otro lugar?</w:t>
            </w:r>
          </w:p>
        </w:tc>
      </w:tr>
      <w:tr w14:paraId="2A058566" w14:textId="77777777" w:rsidTr="003D1700">
        <w:tblPrEx>
          <w:tblW w:w="8820" w:type="dxa"/>
          <w:tblLayout w:type="fixed"/>
          <w:tblLook w:val="04A0"/>
        </w:tblPrEx>
        <w:tc>
          <w:tcPr>
            <w:tcW w:w="1463" w:type="dxa"/>
            <w:vAlign w:val="bottom"/>
          </w:tcPr>
          <w:p w:rsidR="003D1700" w:rsidRPr="008621A0" w:rsidP="003D1700" w14:paraId="3732797D" w14:textId="77777777">
            <w:pPr>
              <w:spacing w:after="0"/>
              <w:contextualSpacing/>
              <w:rPr>
                <w:rFonts w:eastAsia="Courier New" w:cstheme="minorHAnsi"/>
                <w:b/>
                <w:color w:val="000000"/>
                <w:sz w:val="18"/>
                <w:szCs w:val="18"/>
              </w:rPr>
            </w:pPr>
          </w:p>
        </w:tc>
        <w:tc>
          <w:tcPr>
            <w:tcW w:w="7357" w:type="dxa"/>
            <w:vAlign w:val="bottom"/>
          </w:tcPr>
          <w:p w:rsidR="003D1700" w:rsidRPr="008621A0" w:rsidP="003D1700" w14:paraId="266B799E" w14:textId="15DC25C7">
            <w:pPr>
              <w:spacing w:after="0"/>
              <w:contextualSpacing/>
              <w:rPr>
                <w:rFonts w:eastAsia="Courier New" w:cstheme="minorHAnsi"/>
                <w:b/>
                <w:color w:val="000000"/>
                <w:sz w:val="18"/>
                <w:szCs w:val="18"/>
                <w:lang w:val="en-US"/>
              </w:rPr>
            </w:pPr>
            <w:r w:rsidRPr="008621A0">
              <w:rPr>
                <w:color w:val="000000"/>
                <w:sz w:val="18"/>
                <w:lang w:val="en-US"/>
              </w:rPr>
              <w:t xml:space="preserve">________________________ </w:t>
            </w:r>
            <w:r w:rsidRPr="008621A0">
              <w:rPr>
                <w:color w:val="00B050"/>
                <w:sz w:val="18"/>
                <w:lang w:val="en-US"/>
              </w:rPr>
              <w:t>Interviewer note: Type in a text response</w:t>
            </w:r>
          </w:p>
        </w:tc>
      </w:tr>
    </w:tbl>
    <w:p w:rsidR="00D5383C" w:rsidRPr="008621A0" w:rsidP="00450E62" w14:paraId="332CA07F" w14:textId="77777777">
      <w:pPr>
        <w:spacing w:after="160" w:line="259" w:lineRule="auto"/>
        <w:rPr>
          <w:rFonts w:cstheme="minorHAnsi"/>
          <w:b/>
          <w:lang w:val="en-US"/>
        </w:rPr>
      </w:pPr>
    </w:p>
    <w:tbl>
      <w:tblPr>
        <w:tblW w:w="8725" w:type="dxa"/>
        <w:tblLayout w:type="fixed"/>
        <w:tblLook w:val="04A0"/>
      </w:tblPr>
      <w:tblGrid>
        <w:gridCol w:w="1463"/>
        <w:gridCol w:w="6812"/>
        <w:gridCol w:w="450"/>
      </w:tblGrid>
      <w:tr w14:paraId="2EB779AE" w14:textId="77777777" w:rsidTr="00440F2B">
        <w:tblPrEx>
          <w:tblW w:w="8725" w:type="dxa"/>
          <w:tblLayout w:type="fixed"/>
          <w:tblLook w:val="04A0"/>
        </w:tblPrEx>
        <w:tc>
          <w:tcPr>
            <w:tcW w:w="1463" w:type="dxa"/>
            <w:vAlign w:val="bottom"/>
          </w:tcPr>
          <w:p w:rsidR="009C125D" w:rsidRPr="008621A0" w:rsidP="00911103" w14:paraId="0E8A48CE" w14:textId="62DB6262">
            <w:pPr>
              <w:spacing w:after="0"/>
              <w:contextualSpacing/>
              <w:rPr>
                <w:rFonts w:eastAsia="Courier New" w:cstheme="minorHAnsi"/>
                <w:b/>
                <w:color w:val="000000"/>
                <w:sz w:val="18"/>
                <w:szCs w:val="18"/>
              </w:rPr>
            </w:pPr>
            <w:r w:rsidRPr="008621A0">
              <w:rPr>
                <w:b/>
                <w:color w:val="000000"/>
                <w:sz w:val="18"/>
              </w:rPr>
              <w:t>G.4</w:t>
            </w:r>
          </w:p>
        </w:tc>
        <w:tc>
          <w:tcPr>
            <w:tcW w:w="7262" w:type="dxa"/>
            <w:gridSpan w:val="2"/>
            <w:vAlign w:val="bottom"/>
          </w:tcPr>
          <w:p w:rsidR="009C125D" w:rsidRPr="008621A0" w:rsidP="00911103" w14:paraId="6A17D0F0" w14:textId="2C8D869D">
            <w:pPr>
              <w:spacing w:after="0"/>
              <w:contextualSpacing/>
              <w:rPr>
                <w:rFonts w:eastAsia="Courier New"/>
                <w:b/>
                <w:color w:val="000000" w:themeColor="text1"/>
                <w:sz w:val="18"/>
                <w:szCs w:val="18"/>
                <w:lang w:val="en-US"/>
              </w:rPr>
            </w:pPr>
            <w:r w:rsidRPr="008621A0">
              <w:rPr>
                <w:b/>
                <w:color w:val="000000" w:themeColor="text1"/>
                <w:sz w:val="18"/>
                <w:lang w:val="en-US"/>
              </w:rPr>
              <w:t>Test for HIV at same time STD</w:t>
            </w:r>
          </w:p>
        </w:tc>
      </w:tr>
      <w:tr w14:paraId="549A0A21" w14:textId="77777777" w:rsidTr="00911103">
        <w:tblPrEx>
          <w:tblW w:w="8725" w:type="dxa"/>
          <w:tblLayout w:type="fixed"/>
          <w:tblLook w:val="04A0"/>
        </w:tblPrEx>
        <w:tc>
          <w:tcPr>
            <w:tcW w:w="1463" w:type="dxa"/>
          </w:tcPr>
          <w:p w:rsidR="00440F2B" w:rsidRPr="008621A0" w:rsidP="00911103" w14:paraId="2906D486" w14:textId="43EBB4C0">
            <w:pPr>
              <w:spacing w:after="0"/>
              <w:contextualSpacing/>
              <w:rPr>
                <w:rFonts w:eastAsia="Courier New" w:cstheme="minorHAnsi"/>
                <w:b/>
                <w:i/>
                <w:color w:val="000000"/>
                <w:sz w:val="18"/>
                <w:szCs w:val="18"/>
              </w:rPr>
            </w:pPr>
            <w:r w:rsidRPr="008621A0">
              <w:rPr>
                <w:b/>
                <w:i/>
                <w:color w:val="ED7D31" w:themeColor="accent2"/>
                <w:sz w:val="18"/>
              </w:rPr>
              <w:t>G_HIVSTD</w:t>
            </w:r>
          </w:p>
        </w:tc>
        <w:tc>
          <w:tcPr>
            <w:tcW w:w="7262" w:type="dxa"/>
            <w:gridSpan w:val="2"/>
            <w:vAlign w:val="bottom"/>
          </w:tcPr>
          <w:p w:rsidR="00827563" w:rsidRPr="008621A0" w:rsidP="009C125D" w14:paraId="0613D899" w14:textId="703C18AA">
            <w:pPr>
              <w:spacing w:after="0"/>
              <w:contextualSpacing/>
              <w:rPr>
                <w:rFonts w:ascii="Helvetica" w:eastAsia="Helvetica" w:hAnsi="Helvetica" w:cs="Helvetica"/>
                <w:b/>
                <w:color w:val="0078D4"/>
                <w:sz w:val="18"/>
                <w:szCs w:val="18"/>
              </w:rPr>
            </w:pPr>
            <w:r w:rsidRPr="001126A3">
              <w:rPr>
                <w:b/>
                <w:bCs/>
                <w:color w:val="000000" w:themeColor="text1"/>
                <w:sz w:val="18"/>
              </w:rPr>
              <w:t>En los 12 meses anteriores a su diagnóstico</w:t>
            </w:r>
            <w:r w:rsidRPr="008621A0">
              <w:rPr>
                <w:color w:val="000000" w:themeColor="text1"/>
                <w:sz w:val="18"/>
              </w:rPr>
              <w:t>, cuando se hizo una prueba de una ETS, ¿le ofreció un trabajador de la salud una prueba del VIH?</w:t>
            </w:r>
          </w:p>
        </w:tc>
      </w:tr>
      <w:tr w14:paraId="0D8FE8B5" w14:textId="77777777" w:rsidTr="00440F2B">
        <w:tblPrEx>
          <w:tblW w:w="8725" w:type="dxa"/>
          <w:tblLayout w:type="fixed"/>
          <w:tblLook w:val="04A0"/>
        </w:tblPrEx>
        <w:tc>
          <w:tcPr>
            <w:tcW w:w="1463" w:type="dxa"/>
            <w:vAlign w:val="bottom"/>
          </w:tcPr>
          <w:p w:rsidR="009C125D" w:rsidRPr="008621A0" w:rsidP="005A70DB" w14:paraId="0D67AB73" w14:textId="77777777">
            <w:pPr>
              <w:spacing w:after="0"/>
              <w:contextualSpacing/>
              <w:rPr>
                <w:rFonts w:eastAsia="Courier New" w:cstheme="minorHAnsi"/>
                <w:b/>
                <w:color w:val="000000"/>
                <w:sz w:val="18"/>
                <w:szCs w:val="18"/>
              </w:rPr>
            </w:pPr>
          </w:p>
        </w:tc>
        <w:tc>
          <w:tcPr>
            <w:tcW w:w="7262" w:type="dxa"/>
            <w:gridSpan w:val="2"/>
            <w:vAlign w:val="bottom"/>
          </w:tcPr>
          <w:p w:rsidR="009C125D" w:rsidRPr="008621A0" w:rsidP="009C125D" w14:paraId="5D291ED0" w14:textId="0E9BEF12">
            <w:pPr>
              <w:spacing w:after="0"/>
              <w:contextualSpacing/>
              <w:rPr>
                <w:rFonts w:eastAsia="Courier New"/>
                <w:b/>
                <w:color w:val="000000" w:themeColor="text1"/>
                <w:sz w:val="18"/>
                <w:szCs w:val="18"/>
                <w:lang w:val="en-US"/>
              </w:rPr>
            </w:pPr>
            <w:r w:rsidRPr="008621A0">
              <w:rPr>
                <w:color w:val="00B050"/>
                <w:sz w:val="18"/>
                <w:lang w:val="en-US"/>
              </w:rPr>
              <w:t>[DON’T READ RESPONSES. SELECT ONLY ONE.]</w:t>
            </w:r>
          </w:p>
        </w:tc>
      </w:tr>
      <w:tr w14:paraId="1DBA65ED" w14:textId="77777777" w:rsidTr="00440F2B">
        <w:tblPrEx>
          <w:tblW w:w="8725" w:type="dxa"/>
          <w:tblLayout w:type="fixed"/>
          <w:tblLook w:val="04A0"/>
        </w:tblPrEx>
        <w:tc>
          <w:tcPr>
            <w:tcW w:w="1463" w:type="dxa"/>
          </w:tcPr>
          <w:p w:rsidR="00440F2B" w:rsidRPr="008621A0" w:rsidP="005A70DB" w14:paraId="34837A0B" w14:textId="77777777">
            <w:pPr>
              <w:spacing w:after="0"/>
              <w:contextualSpacing/>
              <w:rPr>
                <w:rFonts w:eastAsia="Courier New" w:cstheme="minorHAnsi"/>
                <w:color w:val="000000"/>
                <w:sz w:val="18"/>
                <w:szCs w:val="18"/>
                <w:lang w:val="en-US"/>
              </w:rPr>
            </w:pPr>
          </w:p>
        </w:tc>
        <w:tc>
          <w:tcPr>
            <w:tcW w:w="6812" w:type="dxa"/>
            <w:vAlign w:val="bottom"/>
          </w:tcPr>
          <w:p w:rsidR="00440F2B" w:rsidRPr="008621A0" w:rsidP="005A70DB" w14:paraId="32EDBA9C" w14:textId="4F262AAC">
            <w:pPr>
              <w:tabs>
                <w:tab w:val="right" w:leader="dot" w:pos="5760"/>
              </w:tabs>
              <w:spacing w:after="0"/>
              <w:contextualSpacing/>
              <w:rPr>
                <w:rFonts w:eastAsia="Courier New" w:cstheme="minorHAnsi"/>
                <w:color w:val="000000"/>
                <w:sz w:val="18"/>
                <w:szCs w:val="18"/>
              </w:rPr>
            </w:pPr>
            <w:r w:rsidRPr="008621A0">
              <w:rPr>
                <w:color w:val="000000"/>
                <w:sz w:val="18"/>
              </w:rPr>
              <w:t>No</w:t>
            </w:r>
          </w:p>
        </w:tc>
        <w:tc>
          <w:tcPr>
            <w:tcW w:w="450" w:type="dxa"/>
            <w:vAlign w:val="bottom"/>
          </w:tcPr>
          <w:p w:rsidR="00440F2B" w:rsidRPr="008621A0" w:rsidP="005A70DB" w14:paraId="651CB881" w14:textId="77777777">
            <w:pPr>
              <w:spacing w:after="0"/>
              <w:contextualSpacing/>
              <w:jc w:val="right"/>
              <w:rPr>
                <w:rFonts w:eastAsia="Courier New" w:cstheme="minorHAnsi"/>
                <w:color w:val="000000"/>
                <w:sz w:val="18"/>
                <w:szCs w:val="18"/>
              </w:rPr>
            </w:pPr>
            <w:r w:rsidRPr="008621A0">
              <w:rPr>
                <w:color w:val="000000"/>
                <w:sz w:val="18"/>
              </w:rPr>
              <w:t>0</w:t>
            </w:r>
          </w:p>
        </w:tc>
      </w:tr>
      <w:tr w14:paraId="7B92E68D" w14:textId="77777777" w:rsidTr="00440F2B">
        <w:tblPrEx>
          <w:tblW w:w="8725" w:type="dxa"/>
          <w:tblLayout w:type="fixed"/>
          <w:tblLook w:val="04A0"/>
        </w:tblPrEx>
        <w:tc>
          <w:tcPr>
            <w:tcW w:w="1463" w:type="dxa"/>
          </w:tcPr>
          <w:p w:rsidR="00440F2B" w:rsidRPr="008621A0" w:rsidP="005A70DB" w14:paraId="12E4EC06" w14:textId="77777777">
            <w:pPr>
              <w:spacing w:after="0"/>
              <w:contextualSpacing/>
              <w:rPr>
                <w:rFonts w:eastAsia="Courier New" w:cstheme="minorHAnsi"/>
                <w:color w:val="000000"/>
                <w:sz w:val="18"/>
                <w:szCs w:val="18"/>
              </w:rPr>
            </w:pPr>
          </w:p>
        </w:tc>
        <w:tc>
          <w:tcPr>
            <w:tcW w:w="6812" w:type="dxa"/>
            <w:vAlign w:val="bottom"/>
          </w:tcPr>
          <w:p w:rsidR="00440F2B" w:rsidRPr="008621A0" w:rsidP="005A70DB" w14:paraId="733F5B1F" w14:textId="3E68D9DD">
            <w:pPr>
              <w:tabs>
                <w:tab w:val="right" w:leader="dot" w:pos="5760"/>
              </w:tabs>
              <w:spacing w:after="0"/>
              <w:contextualSpacing/>
              <w:rPr>
                <w:rFonts w:eastAsia="Courier New" w:cstheme="minorHAnsi"/>
                <w:color w:val="000000"/>
                <w:sz w:val="18"/>
                <w:szCs w:val="18"/>
              </w:rPr>
            </w:pPr>
            <w:r w:rsidRPr="008621A0">
              <w:rPr>
                <w:color w:val="000000"/>
                <w:sz w:val="18"/>
              </w:rPr>
              <w:t>Sí</w:t>
            </w:r>
          </w:p>
        </w:tc>
        <w:tc>
          <w:tcPr>
            <w:tcW w:w="450" w:type="dxa"/>
            <w:vAlign w:val="bottom"/>
          </w:tcPr>
          <w:p w:rsidR="00440F2B" w:rsidRPr="008621A0" w:rsidP="005A70DB" w14:paraId="6097B643" w14:textId="77777777">
            <w:pPr>
              <w:spacing w:after="0"/>
              <w:contextualSpacing/>
              <w:jc w:val="right"/>
              <w:rPr>
                <w:rFonts w:eastAsia="Courier New" w:cstheme="minorHAnsi"/>
                <w:color w:val="000000"/>
                <w:sz w:val="18"/>
                <w:szCs w:val="18"/>
              </w:rPr>
            </w:pPr>
            <w:r w:rsidRPr="008621A0">
              <w:rPr>
                <w:color w:val="000000"/>
                <w:sz w:val="18"/>
              </w:rPr>
              <w:t>1</w:t>
            </w:r>
          </w:p>
        </w:tc>
      </w:tr>
      <w:tr w14:paraId="696BFAAD" w14:textId="77777777" w:rsidTr="00440F2B">
        <w:tblPrEx>
          <w:tblW w:w="8725" w:type="dxa"/>
          <w:tblLayout w:type="fixed"/>
          <w:tblLook w:val="04A0"/>
        </w:tblPrEx>
        <w:tc>
          <w:tcPr>
            <w:tcW w:w="1463" w:type="dxa"/>
          </w:tcPr>
          <w:p w:rsidR="00440F2B" w:rsidRPr="008621A0" w:rsidP="005A70DB" w14:paraId="4DA3A8AE" w14:textId="77777777">
            <w:pPr>
              <w:spacing w:after="0"/>
              <w:contextualSpacing/>
              <w:rPr>
                <w:rFonts w:eastAsia="Courier New" w:cstheme="minorHAnsi"/>
                <w:color w:val="000000"/>
                <w:sz w:val="18"/>
                <w:szCs w:val="18"/>
              </w:rPr>
            </w:pPr>
          </w:p>
        </w:tc>
        <w:tc>
          <w:tcPr>
            <w:tcW w:w="6812" w:type="dxa"/>
            <w:vAlign w:val="bottom"/>
          </w:tcPr>
          <w:p w:rsidR="00440F2B" w:rsidRPr="008621A0" w:rsidP="005A70DB" w14:paraId="1A8B05FD" w14:textId="6A6EC2FB">
            <w:pPr>
              <w:tabs>
                <w:tab w:val="right" w:leader="dot" w:pos="5760"/>
              </w:tabs>
              <w:spacing w:after="0"/>
              <w:contextualSpacing/>
              <w:rPr>
                <w:rFonts w:eastAsia="Courier New" w:cstheme="minorHAnsi"/>
                <w:i/>
                <w:iCs/>
                <w:color w:val="767171" w:themeColor="background2" w:themeShade="80"/>
                <w:sz w:val="18"/>
                <w:szCs w:val="18"/>
              </w:rPr>
            </w:pPr>
            <w:r w:rsidRPr="008621A0">
              <w:rPr>
                <w:i/>
                <w:color w:val="767171" w:themeColor="background2" w:themeShade="80"/>
                <w:sz w:val="18"/>
              </w:rPr>
              <w:t>No sabe</w:t>
            </w:r>
            <w:r w:rsidRPr="008621A0" w:rsidR="0044450B">
              <w:rPr>
                <w:i/>
                <w:color w:val="767171" w:themeColor="background2" w:themeShade="80"/>
                <w:sz w:val="18"/>
              </w:rPr>
              <w:t xml:space="preserve">  </w:t>
            </w:r>
          </w:p>
        </w:tc>
        <w:tc>
          <w:tcPr>
            <w:tcW w:w="450" w:type="dxa"/>
            <w:vAlign w:val="bottom"/>
          </w:tcPr>
          <w:p w:rsidR="00440F2B" w:rsidRPr="008621A0" w:rsidP="005A70DB" w14:paraId="6271682A" w14:textId="77777777">
            <w:pPr>
              <w:spacing w:after="0"/>
              <w:contextualSpacing/>
              <w:jc w:val="right"/>
              <w:rPr>
                <w:rFonts w:eastAsia="Courier New" w:cstheme="minorHAnsi"/>
                <w:i/>
                <w:iCs/>
                <w:color w:val="767171" w:themeColor="background2" w:themeShade="80"/>
                <w:sz w:val="18"/>
                <w:szCs w:val="18"/>
              </w:rPr>
            </w:pPr>
            <w:r w:rsidRPr="008621A0">
              <w:rPr>
                <w:i/>
                <w:color w:val="767171" w:themeColor="background2" w:themeShade="80"/>
                <w:sz w:val="18"/>
              </w:rPr>
              <w:t>98</w:t>
            </w:r>
          </w:p>
        </w:tc>
      </w:tr>
      <w:tr w14:paraId="24B9B810" w14:textId="77777777" w:rsidTr="00440F2B">
        <w:tblPrEx>
          <w:tblW w:w="8725" w:type="dxa"/>
          <w:tblLayout w:type="fixed"/>
          <w:tblLook w:val="04A0"/>
        </w:tblPrEx>
        <w:tc>
          <w:tcPr>
            <w:tcW w:w="1463" w:type="dxa"/>
          </w:tcPr>
          <w:p w:rsidR="00440F2B" w:rsidRPr="008621A0" w:rsidP="005A70DB" w14:paraId="6E7CBAB4" w14:textId="77777777">
            <w:pPr>
              <w:spacing w:after="0"/>
              <w:contextualSpacing/>
              <w:rPr>
                <w:rFonts w:eastAsia="Courier New" w:cstheme="minorHAnsi"/>
                <w:color w:val="000000"/>
                <w:sz w:val="18"/>
                <w:szCs w:val="18"/>
              </w:rPr>
            </w:pPr>
          </w:p>
        </w:tc>
        <w:tc>
          <w:tcPr>
            <w:tcW w:w="6812" w:type="dxa"/>
            <w:vAlign w:val="bottom"/>
          </w:tcPr>
          <w:p w:rsidR="00440F2B" w:rsidRPr="008621A0" w:rsidP="005A70DB" w14:paraId="42136EE5" w14:textId="2E87123A">
            <w:pPr>
              <w:tabs>
                <w:tab w:val="right" w:leader="dot" w:pos="5760"/>
              </w:tabs>
              <w:spacing w:after="0"/>
              <w:contextualSpacing/>
              <w:rPr>
                <w:rFonts w:eastAsia="Courier New" w:cstheme="minorHAnsi"/>
                <w:i/>
                <w:iCs/>
                <w:color w:val="767171" w:themeColor="background2" w:themeShade="80"/>
                <w:sz w:val="18"/>
                <w:szCs w:val="18"/>
              </w:rPr>
            </w:pPr>
            <w:r w:rsidRPr="008621A0">
              <w:rPr>
                <w:i/>
                <w:color w:val="767171" w:themeColor="background2" w:themeShade="80"/>
                <w:sz w:val="18"/>
              </w:rPr>
              <w:t>Prefiere no contestar</w:t>
            </w:r>
          </w:p>
        </w:tc>
        <w:tc>
          <w:tcPr>
            <w:tcW w:w="450" w:type="dxa"/>
            <w:vAlign w:val="bottom"/>
          </w:tcPr>
          <w:p w:rsidR="00440F2B" w:rsidRPr="003D1700" w:rsidP="005A70DB" w14:paraId="7E92296B" w14:textId="77777777">
            <w:pPr>
              <w:spacing w:after="0"/>
              <w:contextualSpacing/>
              <w:jc w:val="right"/>
              <w:rPr>
                <w:rFonts w:eastAsia="Courier New" w:cstheme="minorHAnsi"/>
                <w:i/>
                <w:iCs/>
                <w:color w:val="767171" w:themeColor="background2" w:themeShade="80"/>
                <w:sz w:val="18"/>
                <w:szCs w:val="18"/>
              </w:rPr>
            </w:pPr>
            <w:r w:rsidRPr="008621A0">
              <w:rPr>
                <w:i/>
                <w:color w:val="767171" w:themeColor="background2" w:themeShade="80"/>
                <w:sz w:val="18"/>
              </w:rPr>
              <w:t>99</w:t>
            </w:r>
          </w:p>
        </w:tc>
      </w:tr>
    </w:tbl>
    <w:p w:rsidR="005A70DB" w:rsidP="00450E62" w14:paraId="30A0EF3D" w14:textId="77777777">
      <w:pPr>
        <w:spacing w:after="160" w:line="259" w:lineRule="auto"/>
        <w:rPr>
          <w:rFonts w:cstheme="minorHAnsi"/>
          <w:b/>
        </w:rPr>
      </w:pPr>
    </w:p>
    <w:tbl>
      <w:tblPr>
        <w:tblW w:w="8725" w:type="dxa"/>
        <w:tblLayout w:type="fixed"/>
        <w:tblLook w:val="04A0"/>
      </w:tblPr>
      <w:tblGrid>
        <w:gridCol w:w="1463"/>
        <w:gridCol w:w="6722"/>
        <w:gridCol w:w="540"/>
      </w:tblGrid>
      <w:tr w14:paraId="616372C8" w14:textId="77777777" w:rsidTr="00440F2B">
        <w:tblPrEx>
          <w:tblW w:w="8725" w:type="dxa"/>
          <w:tblLayout w:type="fixed"/>
          <w:tblLook w:val="04A0"/>
        </w:tblPrEx>
        <w:tc>
          <w:tcPr>
            <w:tcW w:w="1463" w:type="dxa"/>
            <w:vAlign w:val="bottom"/>
          </w:tcPr>
          <w:p w:rsidR="00E934C2" w:rsidP="00F65DF3" w14:paraId="6052C3C0" w14:textId="7BA0A625">
            <w:pPr>
              <w:spacing w:after="0"/>
              <w:contextualSpacing/>
              <w:rPr>
                <w:rFonts w:eastAsia="Courier New" w:cstheme="minorHAnsi"/>
                <w:b/>
                <w:color w:val="000000"/>
                <w:sz w:val="18"/>
                <w:szCs w:val="18"/>
              </w:rPr>
            </w:pPr>
            <w:r>
              <w:rPr>
                <w:b/>
                <w:color w:val="000000"/>
                <w:sz w:val="18"/>
              </w:rPr>
              <w:t>G.5</w:t>
            </w:r>
          </w:p>
        </w:tc>
        <w:tc>
          <w:tcPr>
            <w:tcW w:w="7262" w:type="dxa"/>
            <w:gridSpan w:val="2"/>
            <w:vAlign w:val="bottom"/>
          </w:tcPr>
          <w:p w:rsidR="00E934C2" w:rsidP="00E934C2" w14:paraId="622C87D2" w14:textId="72383297">
            <w:pPr>
              <w:spacing w:after="0"/>
              <w:contextualSpacing/>
              <w:rPr>
                <w:rFonts w:eastAsia="Courier New"/>
                <w:b/>
                <w:color w:val="000000" w:themeColor="text1"/>
                <w:sz w:val="18"/>
                <w:szCs w:val="18"/>
              </w:rPr>
            </w:pPr>
            <w:r>
              <w:rPr>
                <w:b/>
                <w:color w:val="000000" w:themeColor="text1"/>
                <w:sz w:val="18"/>
              </w:rPr>
              <w:t>Diagnosed</w:t>
            </w:r>
            <w:r>
              <w:rPr>
                <w:b/>
                <w:color w:val="000000" w:themeColor="text1"/>
                <w:sz w:val="18"/>
              </w:rPr>
              <w:t xml:space="preserve"> STD</w:t>
            </w:r>
          </w:p>
        </w:tc>
      </w:tr>
      <w:tr w14:paraId="0A204593" w14:textId="77777777" w:rsidTr="00F65DF3">
        <w:tblPrEx>
          <w:tblW w:w="8725" w:type="dxa"/>
          <w:tblLayout w:type="fixed"/>
          <w:tblLook w:val="04A0"/>
        </w:tblPrEx>
        <w:tc>
          <w:tcPr>
            <w:tcW w:w="1463" w:type="dxa"/>
          </w:tcPr>
          <w:p w:rsidR="00440F2B" w:rsidRPr="004330AD" w:rsidP="00F65DF3" w14:paraId="6AC5ECA0" w14:textId="23BB0A96">
            <w:pPr>
              <w:spacing w:after="0"/>
              <w:contextualSpacing/>
              <w:rPr>
                <w:rFonts w:eastAsia="Courier New" w:cstheme="minorHAnsi"/>
                <w:b/>
                <w:i/>
                <w:color w:val="000000"/>
                <w:sz w:val="18"/>
                <w:szCs w:val="18"/>
              </w:rPr>
            </w:pPr>
            <w:r>
              <w:rPr>
                <w:b/>
                <w:i/>
                <w:color w:val="ED7D31" w:themeColor="accent2"/>
                <w:sz w:val="18"/>
              </w:rPr>
              <w:t>G_OTRHIV</w:t>
            </w:r>
          </w:p>
        </w:tc>
        <w:tc>
          <w:tcPr>
            <w:tcW w:w="7262" w:type="dxa"/>
            <w:gridSpan w:val="2"/>
            <w:vAlign w:val="bottom"/>
          </w:tcPr>
          <w:p w:rsidR="00827563" w:rsidRPr="00FB07D4" w:rsidP="00E934C2" w14:paraId="46139E93" w14:textId="18759624">
            <w:pPr>
              <w:spacing w:after="0"/>
              <w:contextualSpacing/>
              <w:rPr>
                <w:rFonts w:ascii="Helvetica" w:eastAsia="Helvetica" w:hAnsi="Helvetica" w:cs="Helvetica"/>
                <w:b/>
                <w:color w:val="0078D4"/>
                <w:sz w:val="18"/>
                <w:szCs w:val="18"/>
              </w:rPr>
            </w:pPr>
            <w:r w:rsidRPr="00FB07D4">
              <w:rPr>
                <w:color w:val="000000" w:themeColor="text1"/>
                <w:sz w:val="18"/>
              </w:rPr>
              <w:t xml:space="preserve">En los </w:t>
            </w:r>
            <w:r w:rsidRPr="00FB07D4">
              <w:rPr>
                <w:b/>
                <w:bCs/>
                <w:color w:val="000000" w:themeColor="text1"/>
                <w:sz w:val="18"/>
              </w:rPr>
              <w:t>12 meses anteriores a su diagnóstico de infección por el VIH</w:t>
            </w:r>
            <w:r w:rsidRPr="00FB07D4">
              <w:rPr>
                <w:color w:val="000000" w:themeColor="text1"/>
                <w:sz w:val="18"/>
              </w:rPr>
              <w:t xml:space="preserve">, ¿le dijo un trabajador de la salud que tenía una ETS que no fuera el VIH? </w:t>
            </w:r>
          </w:p>
        </w:tc>
      </w:tr>
      <w:tr w14:paraId="679CF084" w14:textId="77777777" w:rsidTr="00440F2B">
        <w:tblPrEx>
          <w:tblW w:w="8725" w:type="dxa"/>
          <w:tblLayout w:type="fixed"/>
          <w:tblLook w:val="04A0"/>
        </w:tblPrEx>
        <w:tc>
          <w:tcPr>
            <w:tcW w:w="1463" w:type="dxa"/>
            <w:vAlign w:val="bottom"/>
          </w:tcPr>
          <w:p w:rsidR="00E934C2" w:rsidP="00F119F9" w14:paraId="65395FD8" w14:textId="77777777">
            <w:pPr>
              <w:spacing w:after="0"/>
              <w:contextualSpacing/>
              <w:rPr>
                <w:rFonts w:eastAsia="Courier New" w:cstheme="minorHAnsi"/>
                <w:b/>
                <w:color w:val="000000"/>
                <w:sz w:val="18"/>
                <w:szCs w:val="18"/>
              </w:rPr>
            </w:pPr>
          </w:p>
        </w:tc>
        <w:tc>
          <w:tcPr>
            <w:tcW w:w="7262" w:type="dxa"/>
            <w:gridSpan w:val="2"/>
            <w:vAlign w:val="bottom"/>
          </w:tcPr>
          <w:p w:rsidR="00E934C2" w:rsidRPr="00FB07D4" w:rsidP="00E934C2" w14:paraId="651EBF47" w14:textId="71419853">
            <w:pPr>
              <w:spacing w:after="0"/>
              <w:contextualSpacing/>
              <w:rPr>
                <w:rFonts w:eastAsia="Courier New"/>
                <w:b/>
                <w:color w:val="000000" w:themeColor="text1"/>
                <w:sz w:val="18"/>
                <w:szCs w:val="18"/>
                <w:lang w:val="en-US"/>
              </w:rPr>
            </w:pPr>
            <w:r w:rsidRPr="00FB07D4">
              <w:rPr>
                <w:color w:val="00B050"/>
                <w:sz w:val="18"/>
                <w:lang w:val="en-US"/>
              </w:rPr>
              <w:t>[DON’T READ RESPONSES. SELECT ONLY ONE.]</w:t>
            </w:r>
          </w:p>
        </w:tc>
      </w:tr>
      <w:tr w14:paraId="72263432" w14:textId="77777777" w:rsidTr="00440F2B">
        <w:tblPrEx>
          <w:tblW w:w="8725" w:type="dxa"/>
          <w:tblLayout w:type="fixed"/>
          <w:tblLook w:val="04A0"/>
        </w:tblPrEx>
        <w:tc>
          <w:tcPr>
            <w:tcW w:w="1463" w:type="dxa"/>
          </w:tcPr>
          <w:p w:rsidR="00440F2B" w:rsidRPr="00C8011C" w:rsidP="00F119F9" w14:paraId="1319CE47" w14:textId="77777777">
            <w:pPr>
              <w:spacing w:after="0"/>
              <w:contextualSpacing/>
              <w:rPr>
                <w:rFonts w:eastAsia="Courier New" w:cstheme="minorHAnsi"/>
                <w:color w:val="000000"/>
                <w:sz w:val="18"/>
                <w:szCs w:val="18"/>
                <w:lang w:val="en-US"/>
              </w:rPr>
            </w:pPr>
          </w:p>
        </w:tc>
        <w:tc>
          <w:tcPr>
            <w:tcW w:w="6722" w:type="dxa"/>
            <w:vAlign w:val="bottom"/>
          </w:tcPr>
          <w:p w:rsidR="00440F2B" w:rsidRPr="00FB07D4" w:rsidP="00F119F9" w14:paraId="600B4445" w14:textId="78C4316F">
            <w:pPr>
              <w:tabs>
                <w:tab w:val="right" w:leader="dot" w:pos="5760"/>
              </w:tabs>
              <w:spacing w:after="0"/>
              <w:contextualSpacing/>
              <w:rPr>
                <w:rFonts w:eastAsia="Courier New" w:cstheme="minorHAnsi"/>
                <w:color w:val="000000"/>
                <w:sz w:val="18"/>
                <w:szCs w:val="18"/>
              </w:rPr>
            </w:pPr>
            <w:r w:rsidRPr="00FB07D4">
              <w:rPr>
                <w:color w:val="000000"/>
                <w:sz w:val="18"/>
              </w:rPr>
              <w:t>No</w:t>
            </w:r>
          </w:p>
        </w:tc>
        <w:tc>
          <w:tcPr>
            <w:tcW w:w="540" w:type="dxa"/>
            <w:vAlign w:val="bottom"/>
          </w:tcPr>
          <w:p w:rsidR="00440F2B" w:rsidRPr="00FB07D4" w:rsidP="00F119F9" w14:paraId="2B46FA09" w14:textId="77777777">
            <w:pPr>
              <w:spacing w:after="0"/>
              <w:contextualSpacing/>
              <w:jc w:val="right"/>
              <w:rPr>
                <w:rFonts w:eastAsia="Courier New" w:cstheme="minorHAnsi"/>
                <w:color w:val="000000"/>
                <w:sz w:val="18"/>
                <w:szCs w:val="18"/>
              </w:rPr>
            </w:pPr>
            <w:r w:rsidRPr="00FB07D4">
              <w:rPr>
                <w:color w:val="000000"/>
                <w:sz w:val="18"/>
              </w:rPr>
              <w:t>0</w:t>
            </w:r>
          </w:p>
        </w:tc>
      </w:tr>
      <w:tr w14:paraId="1941A929" w14:textId="77777777" w:rsidTr="00440F2B">
        <w:tblPrEx>
          <w:tblW w:w="8725" w:type="dxa"/>
          <w:tblLayout w:type="fixed"/>
          <w:tblLook w:val="04A0"/>
        </w:tblPrEx>
        <w:tc>
          <w:tcPr>
            <w:tcW w:w="1463" w:type="dxa"/>
          </w:tcPr>
          <w:p w:rsidR="00440F2B" w:rsidRPr="002B17C5" w:rsidP="00F119F9" w14:paraId="3EAD4D50" w14:textId="77777777">
            <w:pPr>
              <w:spacing w:after="0"/>
              <w:contextualSpacing/>
              <w:rPr>
                <w:rFonts w:eastAsia="Courier New" w:cstheme="minorHAnsi"/>
                <w:color w:val="000000"/>
                <w:sz w:val="18"/>
                <w:szCs w:val="18"/>
              </w:rPr>
            </w:pPr>
          </w:p>
        </w:tc>
        <w:tc>
          <w:tcPr>
            <w:tcW w:w="6722" w:type="dxa"/>
            <w:vAlign w:val="bottom"/>
          </w:tcPr>
          <w:p w:rsidR="00440F2B" w:rsidRPr="00FB07D4" w:rsidP="00F119F9" w14:paraId="197BC650" w14:textId="707FD497">
            <w:pPr>
              <w:tabs>
                <w:tab w:val="right" w:leader="dot" w:pos="5760"/>
              </w:tabs>
              <w:spacing w:after="0"/>
              <w:contextualSpacing/>
              <w:rPr>
                <w:rFonts w:eastAsia="Courier New" w:cstheme="minorHAnsi"/>
                <w:color w:val="000000"/>
                <w:sz w:val="18"/>
                <w:szCs w:val="18"/>
              </w:rPr>
            </w:pPr>
            <w:r w:rsidRPr="00FB07D4">
              <w:rPr>
                <w:color w:val="000000"/>
                <w:sz w:val="18"/>
              </w:rPr>
              <w:t>Sí</w:t>
            </w:r>
          </w:p>
        </w:tc>
        <w:tc>
          <w:tcPr>
            <w:tcW w:w="540" w:type="dxa"/>
            <w:vAlign w:val="bottom"/>
          </w:tcPr>
          <w:p w:rsidR="00440F2B" w:rsidRPr="00FB07D4" w:rsidP="00F119F9" w14:paraId="3C73B325" w14:textId="77777777">
            <w:pPr>
              <w:spacing w:after="0"/>
              <w:contextualSpacing/>
              <w:jc w:val="right"/>
              <w:rPr>
                <w:rFonts w:eastAsia="Courier New" w:cstheme="minorHAnsi"/>
                <w:color w:val="000000"/>
                <w:sz w:val="18"/>
                <w:szCs w:val="18"/>
              </w:rPr>
            </w:pPr>
            <w:r w:rsidRPr="00FB07D4">
              <w:rPr>
                <w:color w:val="000000"/>
                <w:sz w:val="18"/>
              </w:rPr>
              <w:t>1</w:t>
            </w:r>
          </w:p>
        </w:tc>
      </w:tr>
      <w:tr w14:paraId="7E2F8693" w14:textId="77777777" w:rsidTr="00440F2B">
        <w:tblPrEx>
          <w:tblW w:w="8725" w:type="dxa"/>
          <w:tblLayout w:type="fixed"/>
          <w:tblLook w:val="04A0"/>
        </w:tblPrEx>
        <w:tc>
          <w:tcPr>
            <w:tcW w:w="1463" w:type="dxa"/>
          </w:tcPr>
          <w:p w:rsidR="00440F2B" w:rsidRPr="002B17C5" w:rsidP="00F119F9" w14:paraId="07034C0F" w14:textId="77777777">
            <w:pPr>
              <w:spacing w:after="0"/>
              <w:contextualSpacing/>
              <w:rPr>
                <w:rFonts w:eastAsia="Courier New" w:cstheme="minorHAnsi"/>
                <w:color w:val="000000"/>
                <w:sz w:val="18"/>
                <w:szCs w:val="18"/>
              </w:rPr>
            </w:pPr>
          </w:p>
        </w:tc>
        <w:tc>
          <w:tcPr>
            <w:tcW w:w="6722" w:type="dxa"/>
            <w:vAlign w:val="bottom"/>
          </w:tcPr>
          <w:p w:rsidR="00440F2B" w:rsidRPr="00FB07D4" w:rsidP="00F119F9" w14:paraId="24899DD6" w14:textId="7F3FDBD8">
            <w:pPr>
              <w:tabs>
                <w:tab w:val="right" w:leader="dot" w:pos="5760"/>
              </w:tabs>
              <w:spacing w:after="0"/>
              <w:contextualSpacing/>
              <w:rPr>
                <w:rFonts w:eastAsia="Courier New" w:cstheme="minorHAnsi"/>
                <w:i/>
                <w:iCs/>
                <w:color w:val="767171" w:themeColor="background2" w:themeShade="80"/>
                <w:sz w:val="18"/>
                <w:szCs w:val="18"/>
              </w:rPr>
            </w:pPr>
            <w:r w:rsidRPr="00FB07D4">
              <w:rPr>
                <w:i/>
                <w:color w:val="767171" w:themeColor="background2" w:themeShade="80"/>
                <w:sz w:val="18"/>
              </w:rPr>
              <w:t>No sabe</w:t>
            </w:r>
          </w:p>
        </w:tc>
        <w:tc>
          <w:tcPr>
            <w:tcW w:w="540" w:type="dxa"/>
            <w:vAlign w:val="bottom"/>
          </w:tcPr>
          <w:p w:rsidR="00440F2B" w:rsidRPr="00FB07D4" w:rsidP="00F119F9" w14:paraId="4E78F208" w14:textId="77777777">
            <w:pPr>
              <w:spacing w:after="0"/>
              <w:contextualSpacing/>
              <w:jc w:val="right"/>
              <w:rPr>
                <w:rFonts w:eastAsia="Courier New" w:cstheme="minorHAnsi"/>
                <w:i/>
                <w:iCs/>
                <w:color w:val="767171" w:themeColor="background2" w:themeShade="80"/>
                <w:sz w:val="18"/>
                <w:szCs w:val="18"/>
              </w:rPr>
            </w:pPr>
            <w:r w:rsidRPr="00FB07D4">
              <w:rPr>
                <w:i/>
                <w:color w:val="767171" w:themeColor="background2" w:themeShade="80"/>
                <w:sz w:val="18"/>
              </w:rPr>
              <w:t>98</w:t>
            </w:r>
          </w:p>
        </w:tc>
      </w:tr>
      <w:tr w14:paraId="5581C8D1" w14:textId="77777777" w:rsidTr="00440F2B">
        <w:tblPrEx>
          <w:tblW w:w="8725" w:type="dxa"/>
          <w:tblLayout w:type="fixed"/>
          <w:tblLook w:val="04A0"/>
        </w:tblPrEx>
        <w:tc>
          <w:tcPr>
            <w:tcW w:w="1463" w:type="dxa"/>
          </w:tcPr>
          <w:p w:rsidR="00440F2B" w:rsidRPr="002B17C5" w:rsidP="00F119F9" w14:paraId="004AC39F" w14:textId="77777777">
            <w:pPr>
              <w:spacing w:after="0"/>
              <w:contextualSpacing/>
              <w:rPr>
                <w:rFonts w:eastAsia="Courier New" w:cstheme="minorHAnsi"/>
                <w:color w:val="000000"/>
                <w:sz w:val="18"/>
                <w:szCs w:val="18"/>
              </w:rPr>
            </w:pPr>
          </w:p>
        </w:tc>
        <w:tc>
          <w:tcPr>
            <w:tcW w:w="6722" w:type="dxa"/>
            <w:vAlign w:val="bottom"/>
          </w:tcPr>
          <w:p w:rsidR="00440F2B" w:rsidRPr="00FB07D4" w:rsidP="00F119F9" w14:paraId="4F3F54F2" w14:textId="54B5EF92">
            <w:pPr>
              <w:tabs>
                <w:tab w:val="right" w:leader="dot" w:pos="5760"/>
              </w:tabs>
              <w:spacing w:after="0"/>
              <w:contextualSpacing/>
              <w:rPr>
                <w:rFonts w:eastAsia="Courier New" w:cstheme="minorHAnsi"/>
                <w:i/>
                <w:iCs/>
                <w:color w:val="767171" w:themeColor="background2" w:themeShade="80"/>
                <w:sz w:val="18"/>
                <w:szCs w:val="18"/>
              </w:rPr>
            </w:pPr>
            <w:r w:rsidRPr="00FB07D4">
              <w:rPr>
                <w:i/>
                <w:color w:val="767171" w:themeColor="background2" w:themeShade="80"/>
                <w:sz w:val="18"/>
              </w:rPr>
              <w:t>Prefiere no contestar</w:t>
            </w:r>
            <w:r w:rsidRPr="00FB07D4" w:rsidR="0044450B">
              <w:rPr>
                <w:i/>
                <w:color w:val="767171" w:themeColor="background2" w:themeShade="80"/>
                <w:sz w:val="18"/>
              </w:rPr>
              <w:t xml:space="preserve">   </w:t>
            </w:r>
          </w:p>
        </w:tc>
        <w:tc>
          <w:tcPr>
            <w:tcW w:w="540" w:type="dxa"/>
            <w:vAlign w:val="bottom"/>
          </w:tcPr>
          <w:p w:rsidR="00440F2B" w:rsidRPr="00FB07D4" w:rsidP="00F119F9" w14:paraId="4BAAABDF" w14:textId="77777777">
            <w:pPr>
              <w:spacing w:after="0"/>
              <w:contextualSpacing/>
              <w:jc w:val="right"/>
              <w:rPr>
                <w:rFonts w:eastAsia="Courier New" w:cstheme="minorHAnsi"/>
                <w:i/>
                <w:iCs/>
                <w:color w:val="767171" w:themeColor="background2" w:themeShade="80"/>
                <w:sz w:val="18"/>
                <w:szCs w:val="18"/>
              </w:rPr>
            </w:pPr>
            <w:r w:rsidRPr="00FB07D4">
              <w:rPr>
                <w:i/>
                <w:color w:val="767171" w:themeColor="background2" w:themeShade="80"/>
                <w:sz w:val="18"/>
              </w:rPr>
              <w:t>99</w:t>
            </w:r>
          </w:p>
        </w:tc>
      </w:tr>
    </w:tbl>
    <w:p w:rsidR="00450E62" w:rsidP="00450E62" w14:paraId="4345D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E348879"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17D89" w:rsidRPr="003D1700" w:rsidP="00FB6658" w14:paraId="45FB5CA0" w14:textId="0A1ECB25">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417D89" w:rsidRPr="003D1700" w:rsidP="00FB6658" w14:paraId="571D3BEB" w14:textId="77777777">
            <w:pPr>
              <w:contextualSpacing/>
              <w:rPr>
                <w:rFonts w:eastAsia="Courier New" w:cstheme="minorHAnsi"/>
                <w:b/>
                <w:color w:val="7030A0"/>
                <w:sz w:val="18"/>
                <w:szCs w:val="18"/>
              </w:rPr>
            </w:pPr>
          </w:p>
        </w:tc>
        <w:tc>
          <w:tcPr>
            <w:tcW w:w="8437" w:type="dxa"/>
          </w:tcPr>
          <w:p w:rsidR="00417D89" w:rsidRPr="00C8011C" w:rsidP="00FB6658" w14:paraId="17907F64" w14:textId="1FD1ADBE">
            <w:pPr>
              <w:contextualSpacing/>
              <w:rPr>
                <w:rFonts w:eastAsia="Courier New" w:cstheme="minorHAnsi"/>
                <w:b/>
                <w:color w:val="7030A0"/>
                <w:sz w:val="18"/>
                <w:szCs w:val="18"/>
                <w:lang w:val="en-US"/>
              </w:rPr>
            </w:pPr>
            <w:r w:rsidRPr="00C8011C">
              <w:rPr>
                <w:b/>
                <w:color w:val="7030A0"/>
                <w:sz w:val="18"/>
                <w:lang w:val="en-US"/>
              </w:rPr>
              <w:t>If G.5 = ‘Yes’ [1] then GO to G.6</w:t>
            </w:r>
          </w:p>
          <w:p w:rsidR="00417D89" w:rsidRPr="003D1700" w:rsidP="00FB6658" w14:paraId="1D73CAB7" w14:textId="4A031B87">
            <w:pPr>
              <w:contextualSpacing/>
              <w:rPr>
                <w:rFonts w:eastAsia="Courier New" w:cstheme="minorHAnsi"/>
                <w:b/>
                <w:color w:val="7030A0"/>
                <w:sz w:val="18"/>
                <w:szCs w:val="18"/>
              </w:rPr>
            </w:pPr>
            <w:r>
              <w:rPr>
                <w:b/>
                <w:color w:val="7030A0"/>
                <w:sz w:val="18"/>
              </w:rPr>
              <w:t xml:space="preserve">ELSE GO </w:t>
            </w:r>
            <w:r>
              <w:rPr>
                <w:b/>
                <w:color w:val="7030A0"/>
                <w:sz w:val="18"/>
              </w:rPr>
              <w:t>to</w:t>
            </w:r>
            <w:r>
              <w:rPr>
                <w:b/>
                <w:color w:val="7030A0"/>
                <w:sz w:val="18"/>
              </w:rPr>
              <w:t xml:space="preserve"> H.1.</w:t>
            </w:r>
          </w:p>
        </w:tc>
      </w:tr>
    </w:tbl>
    <w:p w:rsidR="00A639CC" w:rsidP="00450E62" w14:paraId="41C4E72B" w14:textId="77777777">
      <w:pPr>
        <w:spacing w:after="160" w:line="259" w:lineRule="auto"/>
        <w:rPr>
          <w:rFonts w:cstheme="minorHAnsi"/>
          <w:b/>
        </w:rPr>
      </w:pPr>
    </w:p>
    <w:tbl>
      <w:tblPr>
        <w:tblW w:w="8725" w:type="dxa"/>
        <w:tblLayout w:type="fixed"/>
        <w:tblLook w:val="04A0"/>
      </w:tblPr>
      <w:tblGrid>
        <w:gridCol w:w="1463"/>
        <w:gridCol w:w="6722"/>
        <w:gridCol w:w="540"/>
      </w:tblGrid>
      <w:tr w14:paraId="35641DEB" w14:textId="77777777" w:rsidTr="009B0C15">
        <w:tblPrEx>
          <w:tblW w:w="8725" w:type="dxa"/>
          <w:tblLayout w:type="fixed"/>
          <w:tblLook w:val="04A0"/>
        </w:tblPrEx>
        <w:tc>
          <w:tcPr>
            <w:tcW w:w="1463" w:type="dxa"/>
            <w:vAlign w:val="bottom"/>
          </w:tcPr>
          <w:p w:rsidR="00891CDD" w:rsidP="00891CDD" w14:paraId="41E80E69" w14:textId="2D96629A">
            <w:pPr>
              <w:spacing w:after="0"/>
              <w:contextualSpacing/>
              <w:rPr>
                <w:rFonts w:eastAsia="Courier New" w:cstheme="minorHAnsi"/>
                <w:b/>
                <w:color w:val="000000"/>
                <w:sz w:val="18"/>
                <w:szCs w:val="18"/>
              </w:rPr>
            </w:pPr>
            <w:r>
              <w:rPr>
                <w:b/>
                <w:color w:val="000000"/>
                <w:sz w:val="18"/>
              </w:rPr>
              <w:t>G.6</w:t>
            </w:r>
          </w:p>
        </w:tc>
        <w:tc>
          <w:tcPr>
            <w:tcW w:w="7262" w:type="dxa"/>
            <w:gridSpan w:val="2"/>
            <w:vAlign w:val="bottom"/>
          </w:tcPr>
          <w:p w:rsidR="00891CDD" w:rsidRPr="00C8011C" w:rsidP="00891CDD" w14:paraId="7E7DA65C" w14:textId="7C7AA90C">
            <w:pPr>
              <w:spacing w:after="0"/>
              <w:contextualSpacing/>
              <w:rPr>
                <w:rFonts w:eastAsia="Courier New"/>
                <w:b/>
                <w:color w:val="000000" w:themeColor="text1"/>
                <w:sz w:val="18"/>
                <w:szCs w:val="18"/>
                <w:lang w:val="en-US"/>
              </w:rPr>
            </w:pPr>
            <w:r w:rsidRPr="00C8011C">
              <w:rPr>
                <w:b/>
                <w:color w:val="000000" w:themeColor="text1"/>
                <w:sz w:val="18"/>
                <w:lang w:val="en-US"/>
              </w:rPr>
              <w:t>HIV test after diagnosed STD</w:t>
            </w:r>
          </w:p>
        </w:tc>
      </w:tr>
      <w:tr w14:paraId="4AFC541D" w14:textId="77777777" w:rsidTr="009B0C15">
        <w:tblPrEx>
          <w:tblW w:w="8725" w:type="dxa"/>
          <w:tblLayout w:type="fixed"/>
          <w:tblLook w:val="04A0"/>
        </w:tblPrEx>
        <w:tc>
          <w:tcPr>
            <w:tcW w:w="1463" w:type="dxa"/>
            <w:vAlign w:val="bottom"/>
          </w:tcPr>
          <w:p w:rsidR="009B0C15" w:rsidRPr="001F62DE" w:rsidP="00FB6658" w14:paraId="55A6EA6B" w14:textId="784CA86C">
            <w:pPr>
              <w:spacing w:after="0"/>
              <w:contextualSpacing/>
              <w:rPr>
                <w:rFonts w:eastAsia="Courier New" w:cstheme="minorHAnsi"/>
                <w:b/>
                <w:i/>
                <w:color w:val="000000"/>
                <w:sz w:val="18"/>
                <w:szCs w:val="18"/>
              </w:rPr>
            </w:pPr>
            <w:r>
              <w:rPr>
                <w:b/>
                <w:i/>
                <w:color w:val="ED7D31" w:themeColor="accent2"/>
                <w:sz w:val="18"/>
              </w:rPr>
              <w:t>G_OFFERHIV</w:t>
            </w:r>
          </w:p>
        </w:tc>
        <w:tc>
          <w:tcPr>
            <w:tcW w:w="7262" w:type="dxa"/>
            <w:gridSpan w:val="2"/>
            <w:vAlign w:val="bottom"/>
          </w:tcPr>
          <w:p w:rsidR="00827563" w:rsidRPr="00614DD2" w:rsidP="00891CDD" w14:paraId="529CA246" w14:textId="39BBDFB5">
            <w:pPr>
              <w:spacing w:after="0"/>
              <w:contextualSpacing/>
              <w:rPr>
                <w:rFonts w:ascii="Helvetica" w:eastAsia="Helvetica" w:hAnsi="Helvetica" w:cs="Helvetica"/>
                <w:b/>
                <w:color w:val="0078D4"/>
                <w:sz w:val="18"/>
                <w:szCs w:val="18"/>
              </w:rPr>
            </w:pPr>
            <w:r w:rsidRPr="00614DD2">
              <w:rPr>
                <w:color w:val="000000" w:themeColor="text1"/>
                <w:sz w:val="18"/>
              </w:rPr>
              <w:t xml:space="preserve">Cuando el trabajador de la salud le dijo que tenía una ETS, ¿le ofreció una prueba del VIH? </w:t>
            </w:r>
          </w:p>
        </w:tc>
      </w:tr>
      <w:tr w14:paraId="0C570438" w14:textId="77777777" w:rsidTr="009B0C15">
        <w:tblPrEx>
          <w:tblW w:w="8725" w:type="dxa"/>
          <w:tblLayout w:type="fixed"/>
          <w:tblLook w:val="04A0"/>
        </w:tblPrEx>
        <w:tc>
          <w:tcPr>
            <w:tcW w:w="1463" w:type="dxa"/>
            <w:vAlign w:val="bottom"/>
          </w:tcPr>
          <w:p w:rsidR="00891CDD" w:rsidRPr="00E26A8B" w:rsidP="00FB6658" w14:paraId="6D4C3D46"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891CDD" w:rsidRPr="00614DD2" w:rsidP="0030641C" w14:paraId="20D7A80F" w14:textId="16D8CEE4">
            <w:pPr>
              <w:spacing w:after="0"/>
              <w:contextualSpacing/>
              <w:rPr>
                <w:rFonts w:eastAsia="Courier New"/>
                <w:color w:val="000000" w:themeColor="text1"/>
                <w:sz w:val="18"/>
                <w:szCs w:val="18"/>
                <w:lang w:val="en-US"/>
              </w:rPr>
            </w:pPr>
            <w:r w:rsidRPr="00614DD2">
              <w:rPr>
                <w:color w:val="00B050"/>
                <w:sz w:val="18"/>
                <w:lang w:val="en-US"/>
              </w:rPr>
              <w:t>[DON’T READ RESPONSES. SELECT ONLY ONE.]</w:t>
            </w:r>
          </w:p>
        </w:tc>
      </w:tr>
      <w:tr w14:paraId="38C6104B" w14:textId="77777777" w:rsidTr="009B0C15">
        <w:tblPrEx>
          <w:tblW w:w="8725" w:type="dxa"/>
          <w:tblLayout w:type="fixed"/>
          <w:tblLook w:val="04A0"/>
        </w:tblPrEx>
        <w:tc>
          <w:tcPr>
            <w:tcW w:w="1463" w:type="dxa"/>
          </w:tcPr>
          <w:p w:rsidR="009B0C15" w:rsidRPr="00C8011C" w:rsidP="00FB6658" w14:paraId="4D33B89F" w14:textId="77777777">
            <w:pPr>
              <w:spacing w:after="0"/>
              <w:contextualSpacing/>
              <w:rPr>
                <w:rFonts w:eastAsia="Courier New" w:cstheme="minorHAnsi"/>
                <w:color w:val="000000"/>
                <w:sz w:val="18"/>
                <w:szCs w:val="18"/>
                <w:lang w:val="en-US"/>
              </w:rPr>
            </w:pPr>
          </w:p>
        </w:tc>
        <w:tc>
          <w:tcPr>
            <w:tcW w:w="6722" w:type="dxa"/>
            <w:vAlign w:val="bottom"/>
          </w:tcPr>
          <w:p w:rsidR="009B0C15" w:rsidRPr="00614DD2" w:rsidP="00FB6658" w14:paraId="543E8EAB" w14:textId="57C7A196">
            <w:pPr>
              <w:tabs>
                <w:tab w:val="right" w:leader="dot" w:pos="5760"/>
              </w:tabs>
              <w:spacing w:after="0"/>
              <w:contextualSpacing/>
              <w:rPr>
                <w:rFonts w:eastAsia="Courier New" w:cstheme="minorHAnsi"/>
                <w:color w:val="000000"/>
                <w:sz w:val="18"/>
                <w:szCs w:val="18"/>
              </w:rPr>
            </w:pPr>
            <w:r w:rsidRPr="00614DD2">
              <w:rPr>
                <w:color w:val="000000"/>
                <w:sz w:val="18"/>
              </w:rPr>
              <w:t>No</w:t>
            </w:r>
          </w:p>
        </w:tc>
        <w:tc>
          <w:tcPr>
            <w:tcW w:w="540" w:type="dxa"/>
            <w:vAlign w:val="bottom"/>
          </w:tcPr>
          <w:p w:rsidR="009B0C15" w:rsidP="00FB6658" w14:paraId="7EF406F7" w14:textId="46375584">
            <w:pPr>
              <w:spacing w:after="0"/>
              <w:contextualSpacing/>
              <w:jc w:val="right"/>
              <w:rPr>
                <w:rFonts w:eastAsia="Courier New" w:cstheme="minorHAnsi"/>
                <w:color w:val="000000"/>
                <w:sz w:val="18"/>
                <w:szCs w:val="18"/>
              </w:rPr>
            </w:pPr>
            <w:r>
              <w:rPr>
                <w:color w:val="000000"/>
                <w:sz w:val="18"/>
              </w:rPr>
              <w:t>0</w:t>
            </w:r>
          </w:p>
        </w:tc>
      </w:tr>
      <w:tr w14:paraId="5DF6B4FE" w14:textId="77777777" w:rsidTr="009B0C15">
        <w:tblPrEx>
          <w:tblW w:w="8725" w:type="dxa"/>
          <w:tblLayout w:type="fixed"/>
          <w:tblLook w:val="04A0"/>
        </w:tblPrEx>
        <w:tc>
          <w:tcPr>
            <w:tcW w:w="1463" w:type="dxa"/>
          </w:tcPr>
          <w:p w:rsidR="009B0C15" w:rsidRPr="002B17C5" w:rsidP="00FB6658" w14:paraId="216BE2E4" w14:textId="77777777">
            <w:pPr>
              <w:spacing w:after="0"/>
              <w:contextualSpacing/>
              <w:rPr>
                <w:rFonts w:eastAsia="Courier New" w:cstheme="minorHAnsi"/>
                <w:color w:val="000000"/>
                <w:sz w:val="18"/>
                <w:szCs w:val="18"/>
              </w:rPr>
            </w:pPr>
          </w:p>
        </w:tc>
        <w:tc>
          <w:tcPr>
            <w:tcW w:w="6722" w:type="dxa"/>
            <w:vAlign w:val="bottom"/>
          </w:tcPr>
          <w:p w:rsidR="009B0C15" w:rsidRPr="00614DD2" w:rsidP="00FB6658" w14:paraId="42EC0FE8" w14:textId="5CCBB704">
            <w:pPr>
              <w:tabs>
                <w:tab w:val="right" w:leader="dot" w:pos="5760"/>
              </w:tabs>
              <w:spacing w:after="0"/>
              <w:contextualSpacing/>
              <w:rPr>
                <w:rFonts w:eastAsia="Courier New" w:cstheme="minorHAnsi"/>
                <w:color w:val="000000"/>
                <w:sz w:val="18"/>
                <w:szCs w:val="18"/>
              </w:rPr>
            </w:pPr>
            <w:r w:rsidRPr="00614DD2">
              <w:rPr>
                <w:color w:val="000000"/>
                <w:sz w:val="18"/>
              </w:rPr>
              <w:t>Sí</w:t>
            </w:r>
          </w:p>
        </w:tc>
        <w:tc>
          <w:tcPr>
            <w:tcW w:w="540" w:type="dxa"/>
            <w:vAlign w:val="bottom"/>
          </w:tcPr>
          <w:p w:rsidR="009B0C15" w:rsidP="00FB6658" w14:paraId="752B1144" w14:textId="0C28E989">
            <w:pPr>
              <w:spacing w:after="0"/>
              <w:contextualSpacing/>
              <w:jc w:val="right"/>
              <w:rPr>
                <w:rFonts w:eastAsia="Courier New" w:cstheme="minorHAnsi"/>
                <w:color w:val="000000"/>
                <w:sz w:val="18"/>
                <w:szCs w:val="18"/>
              </w:rPr>
            </w:pPr>
            <w:r>
              <w:rPr>
                <w:color w:val="000000"/>
                <w:sz w:val="18"/>
              </w:rPr>
              <w:t>1</w:t>
            </w:r>
          </w:p>
        </w:tc>
      </w:tr>
      <w:tr w14:paraId="426F9E6B" w14:textId="77777777" w:rsidTr="009B0C15">
        <w:tblPrEx>
          <w:tblW w:w="8725" w:type="dxa"/>
          <w:tblLayout w:type="fixed"/>
          <w:tblLook w:val="04A0"/>
        </w:tblPrEx>
        <w:tc>
          <w:tcPr>
            <w:tcW w:w="1463" w:type="dxa"/>
          </w:tcPr>
          <w:p w:rsidR="009B0C15" w:rsidRPr="002B17C5" w:rsidP="00FB6658" w14:paraId="3076231B" w14:textId="77777777">
            <w:pPr>
              <w:spacing w:after="0"/>
              <w:contextualSpacing/>
              <w:rPr>
                <w:rFonts w:eastAsia="Courier New" w:cstheme="minorHAnsi"/>
                <w:color w:val="000000"/>
                <w:sz w:val="18"/>
                <w:szCs w:val="18"/>
              </w:rPr>
            </w:pPr>
          </w:p>
        </w:tc>
        <w:tc>
          <w:tcPr>
            <w:tcW w:w="6722" w:type="dxa"/>
            <w:vAlign w:val="bottom"/>
          </w:tcPr>
          <w:p w:rsidR="009B0C15" w:rsidRPr="00614DD2" w:rsidP="00FB6658" w14:paraId="3F2D8652" w14:textId="39AFFE32">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No sabe</w:t>
            </w:r>
          </w:p>
        </w:tc>
        <w:tc>
          <w:tcPr>
            <w:tcW w:w="540" w:type="dxa"/>
            <w:vAlign w:val="bottom"/>
          </w:tcPr>
          <w:p w:rsidR="009B0C15" w:rsidRPr="003D1700" w:rsidP="00FB6658" w14:paraId="5086C484" w14:textId="78232BBA">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68513745" w14:textId="77777777" w:rsidTr="009B0C15">
        <w:tblPrEx>
          <w:tblW w:w="8725" w:type="dxa"/>
          <w:tblLayout w:type="fixed"/>
          <w:tblLook w:val="04A0"/>
        </w:tblPrEx>
        <w:tc>
          <w:tcPr>
            <w:tcW w:w="1463" w:type="dxa"/>
          </w:tcPr>
          <w:p w:rsidR="009B0C15" w:rsidRPr="002B17C5" w:rsidP="00BF3B51" w14:paraId="5E1D52DA" w14:textId="77777777">
            <w:pPr>
              <w:spacing w:after="0"/>
              <w:contextualSpacing/>
              <w:rPr>
                <w:rFonts w:eastAsia="Courier New" w:cstheme="minorHAnsi"/>
                <w:color w:val="000000"/>
                <w:sz w:val="18"/>
                <w:szCs w:val="18"/>
              </w:rPr>
            </w:pPr>
          </w:p>
        </w:tc>
        <w:tc>
          <w:tcPr>
            <w:tcW w:w="6722" w:type="dxa"/>
            <w:vAlign w:val="bottom"/>
          </w:tcPr>
          <w:p w:rsidR="009B0C15" w:rsidRPr="00614DD2" w:rsidP="00BF3B51" w14:paraId="26004C44" w14:textId="6D01F908">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Prefiere no contestar</w:t>
            </w:r>
          </w:p>
        </w:tc>
        <w:tc>
          <w:tcPr>
            <w:tcW w:w="540" w:type="dxa"/>
            <w:vAlign w:val="bottom"/>
          </w:tcPr>
          <w:p w:rsidR="009B0C15" w:rsidRPr="003D1700" w:rsidP="00BF3B51" w14:paraId="747A82B9" w14:textId="0C1330BD">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EC5624" w:rsidP="00EC5624" w14:paraId="6D993747" w14:textId="77777777"/>
    <w:p w:rsidR="00AE5870" w:rsidP="00EC5624" w14:paraId="593D4D75" w14:textId="1676FB73">
      <w:pPr>
        <w:pStyle w:val="Heading1"/>
        <w:rPr>
          <w:rFonts w:cstheme="minorHAnsi"/>
        </w:rPr>
      </w:pPr>
      <w:bookmarkStart w:id="40" w:name="_Toc111745904"/>
      <w:r>
        <w:t xml:space="preserve">H. </w:t>
      </w:r>
      <w:r>
        <w:rPr>
          <w:rStyle w:val="NoSpacingChar"/>
          <w:rFonts w:eastAsiaTheme="majorEastAsia"/>
          <w:b/>
          <w:color w:val="2E74B5" w:themeColor="accent1" w:themeShade="BF"/>
          <w:sz w:val="28"/>
          <w:u w:val="none"/>
        </w:rPr>
        <w:t>Hepatitis C</w:t>
      </w:r>
      <w:bookmarkEnd w:id="40"/>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F2B6210"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614DD2" w:rsidP="00FD6615" w14:paraId="361C2602" w14:textId="4288CFDC">
            <w:pPr>
              <w:contextualSpacing/>
              <w:rPr>
                <w:rFonts w:eastAsia="Courier New"/>
                <w:b/>
                <w:color w:val="FF0000"/>
                <w:sz w:val="18"/>
                <w:szCs w:val="18"/>
              </w:rPr>
            </w:pPr>
            <w:r w:rsidRPr="00614DD2">
              <w:rPr>
                <w:b/>
                <w:color w:val="FF0000"/>
                <w:sz w:val="18"/>
              </w:rPr>
              <w:t>Transición: Las siguientes preguntas son sobre sus experiencias con pruebas de detección de hepatitis C.</w:t>
            </w:r>
            <w:r w:rsidRPr="00614DD2" w:rsidR="0044450B">
              <w:rPr>
                <w:b/>
                <w:color w:val="FF0000"/>
                <w:sz w:val="18"/>
              </w:rPr>
              <w:t xml:space="preserve"> </w:t>
            </w:r>
          </w:p>
        </w:tc>
      </w:tr>
    </w:tbl>
    <w:p w:rsidR="00450E62" w:rsidRPr="001204E5" w:rsidP="00EC5624" w14:paraId="13E41917" w14:textId="14F48CB4"/>
    <w:tbl>
      <w:tblPr>
        <w:tblW w:w="8725" w:type="dxa"/>
        <w:tblLayout w:type="fixed"/>
        <w:tblLook w:val="04A0"/>
      </w:tblPr>
      <w:tblGrid>
        <w:gridCol w:w="1463"/>
        <w:gridCol w:w="6812"/>
        <w:gridCol w:w="450"/>
      </w:tblGrid>
      <w:tr w14:paraId="605F5ECC" w14:textId="77777777" w:rsidTr="009B0C15">
        <w:tblPrEx>
          <w:tblW w:w="8725" w:type="dxa"/>
          <w:tblLayout w:type="fixed"/>
          <w:tblLook w:val="04A0"/>
        </w:tblPrEx>
        <w:tc>
          <w:tcPr>
            <w:tcW w:w="1463" w:type="dxa"/>
            <w:vAlign w:val="bottom"/>
          </w:tcPr>
          <w:p w:rsidR="004F7505" w:rsidP="004F7505" w14:paraId="4C0AC833" w14:textId="63BAAA44">
            <w:pPr>
              <w:spacing w:after="0"/>
              <w:contextualSpacing/>
              <w:rPr>
                <w:rFonts w:eastAsia="Courier New" w:cstheme="minorHAnsi"/>
                <w:b/>
                <w:color w:val="000000"/>
                <w:sz w:val="18"/>
                <w:szCs w:val="18"/>
              </w:rPr>
            </w:pPr>
            <w:r>
              <w:rPr>
                <w:b/>
                <w:color w:val="000000"/>
                <w:sz w:val="18"/>
              </w:rPr>
              <w:t>H.1</w:t>
            </w:r>
          </w:p>
        </w:tc>
        <w:tc>
          <w:tcPr>
            <w:tcW w:w="7262" w:type="dxa"/>
            <w:gridSpan w:val="2"/>
            <w:vAlign w:val="bottom"/>
          </w:tcPr>
          <w:p w:rsidR="004F7505" w:rsidP="004F7505" w14:paraId="54AF33B4" w14:textId="40C86335">
            <w:pPr>
              <w:spacing w:after="0"/>
              <w:contextualSpacing/>
              <w:rPr>
                <w:rFonts w:eastAsia="Courier New"/>
                <w:b/>
                <w:color w:val="000000" w:themeColor="text1"/>
                <w:sz w:val="18"/>
                <w:szCs w:val="18"/>
              </w:rPr>
            </w:pPr>
            <w:r>
              <w:rPr>
                <w:b/>
                <w:color w:val="000000" w:themeColor="text1"/>
                <w:sz w:val="18"/>
              </w:rPr>
              <w:t xml:space="preserve">Test </w:t>
            </w:r>
            <w:r>
              <w:rPr>
                <w:b/>
                <w:color w:val="000000" w:themeColor="text1"/>
                <w:sz w:val="18"/>
              </w:rPr>
              <w:t>for</w:t>
            </w:r>
            <w:r>
              <w:rPr>
                <w:b/>
                <w:color w:val="000000" w:themeColor="text1"/>
                <w:sz w:val="18"/>
              </w:rPr>
              <w:t xml:space="preserve"> HCV</w:t>
            </w:r>
          </w:p>
        </w:tc>
      </w:tr>
      <w:tr w14:paraId="587132CE" w14:textId="77777777" w:rsidTr="004F7505">
        <w:tblPrEx>
          <w:tblW w:w="8725" w:type="dxa"/>
          <w:tblLayout w:type="fixed"/>
          <w:tblLook w:val="04A0"/>
        </w:tblPrEx>
        <w:tc>
          <w:tcPr>
            <w:tcW w:w="1463" w:type="dxa"/>
          </w:tcPr>
          <w:p w:rsidR="009B0C15" w:rsidRPr="00241C88" w:rsidP="004F7505" w14:paraId="3A617933" w14:textId="098DD810">
            <w:pPr>
              <w:spacing w:after="0"/>
              <w:contextualSpacing/>
              <w:rPr>
                <w:rFonts w:eastAsia="Courier New" w:cstheme="minorHAnsi"/>
                <w:b/>
                <w:i/>
                <w:color w:val="000000"/>
                <w:sz w:val="18"/>
                <w:szCs w:val="18"/>
              </w:rPr>
            </w:pPr>
            <w:r>
              <w:rPr>
                <w:b/>
                <w:i/>
                <w:color w:val="ED7D31" w:themeColor="accent2"/>
                <w:sz w:val="18"/>
              </w:rPr>
              <w:t>H_TSTHCV</w:t>
            </w:r>
          </w:p>
        </w:tc>
        <w:tc>
          <w:tcPr>
            <w:tcW w:w="7262" w:type="dxa"/>
            <w:gridSpan w:val="2"/>
            <w:vAlign w:val="bottom"/>
          </w:tcPr>
          <w:p w:rsidR="00632D43" w:rsidRPr="00614DD2" w:rsidP="004F7505" w14:paraId="48735CAA" w14:textId="14CB7194">
            <w:pPr>
              <w:spacing w:after="0"/>
              <w:contextualSpacing/>
              <w:rPr>
                <w:rFonts w:eastAsia="Courier New"/>
                <w:color w:val="000000"/>
                <w:sz w:val="18"/>
                <w:szCs w:val="18"/>
              </w:rPr>
            </w:pPr>
            <w:r w:rsidRPr="00614DD2">
              <w:rPr>
                <w:b/>
                <w:bCs/>
                <w:color w:val="000000" w:themeColor="text1"/>
                <w:sz w:val="18"/>
              </w:rPr>
              <w:t>Antes de su diagnóstico de infección por el VIH</w:t>
            </w:r>
            <w:r w:rsidRPr="00614DD2">
              <w:rPr>
                <w:color w:val="000000" w:themeColor="text1"/>
                <w:sz w:val="18"/>
              </w:rPr>
              <w:t xml:space="preserve">, ¿se había hecho </w:t>
            </w:r>
            <w:r w:rsidRPr="00614DD2">
              <w:rPr>
                <w:b/>
                <w:bCs/>
                <w:color w:val="000000" w:themeColor="text1"/>
                <w:sz w:val="18"/>
              </w:rPr>
              <w:t>alguna vez</w:t>
            </w:r>
            <w:r w:rsidRPr="00614DD2">
              <w:rPr>
                <w:color w:val="000000" w:themeColor="text1"/>
                <w:sz w:val="18"/>
              </w:rPr>
              <w:t xml:space="preserve"> una prueba de detección de hepatitis C? </w:t>
            </w:r>
          </w:p>
        </w:tc>
      </w:tr>
      <w:tr w14:paraId="3BDD43A9" w14:textId="77777777" w:rsidTr="004F7505">
        <w:tblPrEx>
          <w:tblW w:w="8725" w:type="dxa"/>
          <w:tblLayout w:type="fixed"/>
          <w:tblLook w:val="04A0"/>
        </w:tblPrEx>
        <w:tc>
          <w:tcPr>
            <w:tcW w:w="1463" w:type="dxa"/>
          </w:tcPr>
          <w:p w:rsidR="004F7505" w:rsidRPr="00241C88" w:rsidP="004F7505" w14:paraId="4A89139C"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4F7505" w:rsidRPr="00614DD2" w:rsidP="004F7505" w14:paraId="07C21647" w14:textId="2C2A7E8E">
            <w:pPr>
              <w:spacing w:after="0"/>
              <w:contextualSpacing/>
              <w:rPr>
                <w:rFonts w:eastAsia="Courier New"/>
                <w:color w:val="000000" w:themeColor="text1"/>
                <w:sz w:val="18"/>
                <w:szCs w:val="18"/>
                <w:lang w:val="en-US"/>
              </w:rPr>
            </w:pPr>
            <w:r w:rsidRPr="00614DD2">
              <w:rPr>
                <w:color w:val="00B050"/>
                <w:sz w:val="18"/>
                <w:lang w:val="en-US"/>
              </w:rPr>
              <w:t>[DON’T READ RESPONSES. SELECT ONLY ONE.]</w:t>
            </w:r>
          </w:p>
        </w:tc>
      </w:tr>
      <w:tr w14:paraId="5174FA6A" w14:textId="77777777" w:rsidTr="009B0C15">
        <w:tblPrEx>
          <w:tblW w:w="8725" w:type="dxa"/>
          <w:tblLayout w:type="fixed"/>
          <w:tblLook w:val="04A0"/>
        </w:tblPrEx>
        <w:tc>
          <w:tcPr>
            <w:tcW w:w="1463" w:type="dxa"/>
          </w:tcPr>
          <w:p w:rsidR="009B0C15" w:rsidRPr="00C8011C" w:rsidP="00F119F9" w14:paraId="09B6FF00" w14:textId="77777777">
            <w:pPr>
              <w:spacing w:after="0"/>
              <w:contextualSpacing/>
              <w:rPr>
                <w:rFonts w:eastAsia="Courier New" w:cstheme="minorHAnsi"/>
                <w:color w:val="000000"/>
                <w:sz w:val="18"/>
                <w:szCs w:val="18"/>
                <w:lang w:val="en-US"/>
              </w:rPr>
            </w:pPr>
          </w:p>
        </w:tc>
        <w:tc>
          <w:tcPr>
            <w:tcW w:w="6812" w:type="dxa"/>
            <w:vAlign w:val="bottom"/>
          </w:tcPr>
          <w:p w:rsidR="009B0C15" w:rsidRPr="00614DD2" w:rsidP="00F119F9" w14:paraId="4C6167A2" w14:textId="5869654B">
            <w:pPr>
              <w:tabs>
                <w:tab w:val="right" w:leader="dot" w:pos="5760"/>
              </w:tabs>
              <w:spacing w:after="0"/>
              <w:contextualSpacing/>
              <w:rPr>
                <w:rFonts w:eastAsia="Courier New" w:cstheme="minorHAnsi"/>
                <w:color w:val="000000"/>
                <w:sz w:val="18"/>
                <w:szCs w:val="18"/>
              </w:rPr>
            </w:pPr>
            <w:r w:rsidRPr="00614DD2">
              <w:rPr>
                <w:color w:val="000000"/>
                <w:sz w:val="18"/>
              </w:rPr>
              <w:t>No</w:t>
            </w:r>
          </w:p>
        </w:tc>
        <w:tc>
          <w:tcPr>
            <w:tcW w:w="450" w:type="dxa"/>
            <w:vAlign w:val="bottom"/>
          </w:tcPr>
          <w:p w:rsidR="009B0C15" w:rsidP="00F119F9" w14:paraId="4FD19A60" w14:textId="77777777">
            <w:pPr>
              <w:spacing w:after="0"/>
              <w:contextualSpacing/>
              <w:jc w:val="right"/>
              <w:rPr>
                <w:rFonts w:eastAsia="Courier New" w:cstheme="minorHAnsi"/>
                <w:color w:val="000000"/>
                <w:sz w:val="18"/>
                <w:szCs w:val="18"/>
              </w:rPr>
            </w:pPr>
            <w:r>
              <w:rPr>
                <w:color w:val="000000"/>
                <w:sz w:val="18"/>
              </w:rPr>
              <w:t>0</w:t>
            </w:r>
          </w:p>
        </w:tc>
      </w:tr>
      <w:tr w14:paraId="39BCA6EE" w14:textId="77777777" w:rsidTr="009B0C15">
        <w:tblPrEx>
          <w:tblW w:w="8725" w:type="dxa"/>
          <w:tblLayout w:type="fixed"/>
          <w:tblLook w:val="04A0"/>
        </w:tblPrEx>
        <w:tc>
          <w:tcPr>
            <w:tcW w:w="1463" w:type="dxa"/>
          </w:tcPr>
          <w:p w:rsidR="009B0C15" w:rsidRPr="002B17C5" w:rsidP="00F119F9" w14:paraId="0FB7A5CD" w14:textId="77777777">
            <w:pPr>
              <w:spacing w:after="0"/>
              <w:contextualSpacing/>
              <w:rPr>
                <w:rFonts w:eastAsia="Courier New" w:cstheme="minorHAnsi"/>
                <w:color w:val="000000"/>
                <w:sz w:val="18"/>
                <w:szCs w:val="18"/>
              </w:rPr>
            </w:pPr>
          </w:p>
        </w:tc>
        <w:tc>
          <w:tcPr>
            <w:tcW w:w="6812" w:type="dxa"/>
            <w:vAlign w:val="bottom"/>
          </w:tcPr>
          <w:p w:rsidR="009B0C15" w:rsidRPr="00614DD2" w:rsidP="00F119F9" w14:paraId="13607587" w14:textId="24B88663">
            <w:pPr>
              <w:tabs>
                <w:tab w:val="right" w:leader="dot" w:pos="5760"/>
              </w:tabs>
              <w:spacing w:after="0"/>
              <w:contextualSpacing/>
              <w:rPr>
                <w:rFonts w:eastAsia="Courier New" w:cstheme="minorHAnsi"/>
                <w:color w:val="000000"/>
                <w:sz w:val="18"/>
                <w:szCs w:val="18"/>
              </w:rPr>
            </w:pPr>
            <w:r w:rsidRPr="00614DD2">
              <w:rPr>
                <w:color w:val="000000"/>
                <w:sz w:val="18"/>
              </w:rPr>
              <w:t>Sí</w:t>
            </w:r>
          </w:p>
        </w:tc>
        <w:tc>
          <w:tcPr>
            <w:tcW w:w="450" w:type="dxa"/>
            <w:vAlign w:val="bottom"/>
          </w:tcPr>
          <w:p w:rsidR="009B0C15" w:rsidP="00F119F9" w14:paraId="76897D87" w14:textId="77777777">
            <w:pPr>
              <w:spacing w:after="0"/>
              <w:contextualSpacing/>
              <w:jc w:val="right"/>
              <w:rPr>
                <w:rFonts w:eastAsia="Courier New" w:cstheme="minorHAnsi"/>
                <w:color w:val="000000"/>
                <w:sz w:val="18"/>
                <w:szCs w:val="18"/>
              </w:rPr>
            </w:pPr>
            <w:r>
              <w:rPr>
                <w:color w:val="000000"/>
                <w:sz w:val="18"/>
              </w:rPr>
              <w:t>1</w:t>
            </w:r>
          </w:p>
        </w:tc>
      </w:tr>
      <w:tr w14:paraId="28F9F1EB" w14:textId="77777777" w:rsidTr="009B0C15">
        <w:tblPrEx>
          <w:tblW w:w="8725" w:type="dxa"/>
          <w:tblLayout w:type="fixed"/>
          <w:tblLook w:val="04A0"/>
        </w:tblPrEx>
        <w:tc>
          <w:tcPr>
            <w:tcW w:w="1463" w:type="dxa"/>
          </w:tcPr>
          <w:p w:rsidR="009B0C15" w:rsidRPr="002B17C5" w:rsidP="00F119F9" w14:paraId="155CC6FD" w14:textId="77777777">
            <w:pPr>
              <w:spacing w:after="0"/>
              <w:contextualSpacing/>
              <w:rPr>
                <w:rFonts w:eastAsia="Courier New" w:cstheme="minorHAnsi"/>
                <w:color w:val="000000"/>
                <w:sz w:val="18"/>
                <w:szCs w:val="18"/>
              </w:rPr>
            </w:pPr>
          </w:p>
        </w:tc>
        <w:tc>
          <w:tcPr>
            <w:tcW w:w="6812" w:type="dxa"/>
            <w:vAlign w:val="bottom"/>
          </w:tcPr>
          <w:p w:rsidR="009B0C15" w:rsidRPr="00614DD2" w:rsidP="00F119F9" w14:paraId="234A992D" w14:textId="26BA9965">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No sabe</w:t>
            </w:r>
          </w:p>
        </w:tc>
        <w:tc>
          <w:tcPr>
            <w:tcW w:w="450" w:type="dxa"/>
            <w:vAlign w:val="bottom"/>
          </w:tcPr>
          <w:p w:rsidR="009B0C15" w:rsidRPr="003D1700" w:rsidP="00F119F9" w14:paraId="7FE30ED6"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431E6378" w14:textId="77777777" w:rsidTr="009B0C15">
        <w:tblPrEx>
          <w:tblW w:w="8725" w:type="dxa"/>
          <w:tblLayout w:type="fixed"/>
          <w:tblLook w:val="04A0"/>
        </w:tblPrEx>
        <w:tc>
          <w:tcPr>
            <w:tcW w:w="1463" w:type="dxa"/>
          </w:tcPr>
          <w:p w:rsidR="009B0C15" w:rsidRPr="002B17C5" w:rsidP="00F119F9" w14:paraId="17C29B4A" w14:textId="77777777">
            <w:pPr>
              <w:spacing w:after="0"/>
              <w:contextualSpacing/>
              <w:rPr>
                <w:rFonts w:eastAsia="Courier New" w:cstheme="minorHAnsi"/>
                <w:color w:val="000000"/>
                <w:sz w:val="18"/>
                <w:szCs w:val="18"/>
              </w:rPr>
            </w:pPr>
          </w:p>
        </w:tc>
        <w:tc>
          <w:tcPr>
            <w:tcW w:w="6812" w:type="dxa"/>
            <w:vAlign w:val="bottom"/>
          </w:tcPr>
          <w:p w:rsidR="009B0C15" w:rsidRPr="00614DD2" w:rsidP="00F119F9" w14:paraId="1FCC3456" w14:textId="417C1D77">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Prefiere no contestar</w:t>
            </w:r>
          </w:p>
        </w:tc>
        <w:tc>
          <w:tcPr>
            <w:tcW w:w="450" w:type="dxa"/>
            <w:vAlign w:val="bottom"/>
          </w:tcPr>
          <w:p w:rsidR="009B0C15" w:rsidRPr="003D1700" w:rsidP="00F119F9" w14:paraId="78008189"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450E62" w:rsidP="00450E62" w14:paraId="6741F22D" w14:textId="77777777">
      <w:pPr>
        <w:spacing w:after="160" w:line="259" w:lineRule="auto"/>
        <w:ind w:left="360"/>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03B4A56"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67F493F1" w14:textId="47D7A024">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450E62" w:rsidRPr="003D1700" w:rsidP="00F119F9" w14:paraId="2CDC7E76" w14:textId="77777777">
            <w:pPr>
              <w:contextualSpacing/>
              <w:rPr>
                <w:rFonts w:eastAsia="Courier New" w:cstheme="minorHAnsi"/>
                <w:b/>
                <w:color w:val="7030A0"/>
                <w:sz w:val="18"/>
                <w:szCs w:val="18"/>
              </w:rPr>
            </w:pPr>
          </w:p>
        </w:tc>
        <w:tc>
          <w:tcPr>
            <w:tcW w:w="8437" w:type="dxa"/>
          </w:tcPr>
          <w:p w:rsidR="00450E62" w:rsidRPr="00C8011C" w:rsidP="00F119F9" w14:paraId="21EC3CA7" w14:textId="471649E9">
            <w:pPr>
              <w:contextualSpacing/>
              <w:rPr>
                <w:rFonts w:eastAsia="Courier New" w:cstheme="minorHAnsi"/>
                <w:b/>
                <w:color w:val="7030A0"/>
                <w:sz w:val="18"/>
                <w:szCs w:val="18"/>
                <w:lang w:val="en-US"/>
              </w:rPr>
            </w:pPr>
            <w:r w:rsidRPr="00C8011C">
              <w:rPr>
                <w:b/>
                <w:color w:val="7030A0"/>
                <w:sz w:val="18"/>
                <w:lang w:val="en-US"/>
              </w:rPr>
              <w:t>If H.1 = ‘Yes’ [1] then GO to H.2</w:t>
            </w:r>
          </w:p>
          <w:p w:rsidR="00450E62" w:rsidRPr="003D1700" w:rsidP="00F119F9" w14:paraId="7EDF8697" w14:textId="6AEC2CD5">
            <w:pPr>
              <w:contextualSpacing/>
              <w:rPr>
                <w:rFonts w:eastAsia="Courier New" w:cstheme="minorHAnsi"/>
                <w:b/>
                <w:color w:val="7030A0"/>
                <w:sz w:val="18"/>
                <w:szCs w:val="18"/>
              </w:rPr>
            </w:pPr>
            <w:r>
              <w:rPr>
                <w:b/>
                <w:color w:val="7030A0"/>
                <w:sz w:val="18"/>
              </w:rPr>
              <w:t xml:space="preserve">ELSE GO </w:t>
            </w:r>
            <w:r>
              <w:rPr>
                <w:b/>
                <w:color w:val="7030A0"/>
                <w:sz w:val="18"/>
              </w:rPr>
              <w:t>to</w:t>
            </w:r>
            <w:r>
              <w:rPr>
                <w:b/>
                <w:color w:val="7030A0"/>
                <w:sz w:val="18"/>
              </w:rPr>
              <w:t xml:space="preserve"> I.1</w:t>
            </w:r>
          </w:p>
        </w:tc>
      </w:tr>
    </w:tbl>
    <w:p w:rsidR="00450E62" w:rsidP="00450E62" w14:paraId="5D9FAC44" w14:textId="77777777">
      <w:pPr>
        <w:spacing w:after="160" w:line="259" w:lineRule="auto"/>
        <w:ind w:left="360"/>
        <w:rPr>
          <w:rFonts w:cstheme="minorHAnsi"/>
          <w:b/>
        </w:rPr>
      </w:pPr>
    </w:p>
    <w:tbl>
      <w:tblPr>
        <w:tblW w:w="8725" w:type="dxa"/>
        <w:tblLayout w:type="fixed"/>
        <w:tblLook w:val="04A0"/>
      </w:tblPr>
      <w:tblGrid>
        <w:gridCol w:w="1463"/>
        <w:gridCol w:w="6812"/>
        <w:gridCol w:w="450"/>
      </w:tblGrid>
      <w:tr w14:paraId="095364CA" w14:textId="77777777" w:rsidTr="00BC55CE">
        <w:tblPrEx>
          <w:tblW w:w="8725" w:type="dxa"/>
          <w:tblLayout w:type="fixed"/>
          <w:tblLook w:val="04A0"/>
        </w:tblPrEx>
        <w:tc>
          <w:tcPr>
            <w:tcW w:w="1463" w:type="dxa"/>
            <w:vAlign w:val="bottom"/>
          </w:tcPr>
          <w:p w:rsidR="001D5F1E" w:rsidP="001D5F1E" w14:paraId="2DD39CE3" w14:textId="3EF2FA2C">
            <w:pPr>
              <w:spacing w:after="0"/>
              <w:contextualSpacing/>
              <w:rPr>
                <w:rFonts w:eastAsia="Courier New" w:cstheme="minorHAnsi"/>
                <w:b/>
                <w:color w:val="000000"/>
                <w:sz w:val="18"/>
                <w:szCs w:val="18"/>
              </w:rPr>
            </w:pPr>
            <w:r>
              <w:rPr>
                <w:b/>
                <w:color w:val="000000"/>
                <w:sz w:val="18"/>
              </w:rPr>
              <w:t>H.2</w:t>
            </w:r>
          </w:p>
        </w:tc>
        <w:tc>
          <w:tcPr>
            <w:tcW w:w="7262" w:type="dxa"/>
            <w:gridSpan w:val="2"/>
            <w:vAlign w:val="bottom"/>
          </w:tcPr>
          <w:p w:rsidR="001D5F1E" w:rsidRPr="00C8011C" w:rsidP="001D5F1E" w14:paraId="2A3689DB" w14:textId="182DD4AC">
            <w:pPr>
              <w:spacing w:after="0"/>
              <w:contextualSpacing/>
              <w:rPr>
                <w:rFonts w:eastAsia="Courier New"/>
                <w:b/>
                <w:color w:val="000000" w:themeColor="text1"/>
                <w:sz w:val="18"/>
                <w:szCs w:val="18"/>
                <w:lang w:val="en-US"/>
              </w:rPr>
            </w:pPr>
            <w:r w:rsidRPr="00C8011C">
              <w:rPr>
                <w:b/>
                <w:color w:val="000000" w:themeColor="text1"/>
                <w:sz w:val="18"/>
                <w:lang w:val="en-US"/>
              </w:rPr>
              <w:t>Offer HIV test at same time HCV test</w:t>
            </w:r>
          </w:p>
        </w:tc>
      </w:tr>
      <w:tr w14:paraId="16D564ED" w14:textId="77777777" w:rsidTr="001D5F1E">
        <w:tblPrEx>
          <w:tblW w:w="8725" w:type="dxa"/>
          <w:tblLayout w:type="fixed"/>
          <w:tblLook w:val="04A0"/>
        </w:tblPrEx>
        <w:tc>
          <w:tcPr>
            <w:tcW w:w="1463" w:type="dxa"/>
          </w:tcPr>
          <w:p w:rsidR="001D5F1E" w:rsidRPr="0004513B" w:rsidP="001D5F1E" w14:paraId="7E89A6FA" w14:textId="4FA1847F">
            <w:pPr>
              <w:spacing w:after="0"/>
              <w:contextualSpacing/>
              <w:rPr>
                <w:rFonts w:eastAsia="Courier New" w:cstheme="minorHAnsi"/>
                <w:b/>
                <w:i/>
                <w:color w:val="000000"/>
                <w:sz w:val="18"/>
                <w:szCs w:val="18"/>
              </w:rPr>
            </w:pPr>
            <w:r>
              <w:rPr>
                <w:b/>
                <w:i/>
                <w:color w:val="ED7D31" w:themeColor="accent2"/>
                <w:sz w:val="18"/>
              </w:rPr>
              <w:t>H_TSTHIV</w:t>
            </w:r>
          </w:p>
        </w:tc>
        <w:tc>
          <w:tcPr>
            <w:tcW w:w="7262" w:type="dxa"/>
            <w:gridSpan w:val="2"/>
            <w:vAlign w:val="bottom"/>
          </w:tcPr>
          <w:p w:rsidR="001D5F1E" w:rsidRPr="008024E5" w:rsidP="001D5F1E" w14:paraId="01D7BC7C" w14:textId="458A0713">
            <w:pPr>
              <w:spacing w:after="0"/>
              <w:contextualSpacing/>
              <w:rPr>
                <w:rFonts w:ascii="Helvetica" w:eastAsia="Helvetica" w:hAnsi="Helvetica" w:cs="Helvetica"/>
                <w:b/>
                <w:color w:val="0078D4"/>
                <w:sz w:val="18"/>
                <w:szCs w:val="18"/>
              </w:rPr>
            </w:pPr>
            <w:r w:rsidRPr="008024E5">
              <w:rPr>
                <w:b/>
                <w:bCs/>
                <w:color w:val="000000" w:themeColor="text1"/>
                <w:sz w:val="18"/>
              </w:rPr>
              <w:t>Antes de su diagnóstico de infección por el VIH,</w:t>
            </w:r>
            <w:r w:rsidRPr="008024E5">
              <w:rPr>
                <w:color w:val="000000" w:themeColor="text1"/>
                <w:sz w:val="18"/>
              </w:rPr>
              <w:t xml:space="preserve"> cuando se hizo una prueba de detección de hepatitis C, ¿le ofreció el trabajador de la salud una prueba del VIH?</w:t>
            </w:r>
          </w:p>
        </w:tc>
      </w:tr>
      <w:tr w14:paraId="16F3CB81" w14:textId="77777777" w:rsidTr="00BC55CE">
        <w:tblPrEx>
          <w:tblW w:w="8725" w:type="dxa"/>
          <w:tblLayout w:type="fixed"/>
          <w:tblLook w:val="04A0"/>
        </w:tblPrEx>
        <w:tc>
          <w:tcPr>
            <w:tcW w:w="1463" w:type="dxa"/>
            <w:vAlign w:val="bottom"/>
          </w:tcPr>
          <w:p w:rsidR="001D5F1E" w:rsidP="001D5F1E" w14:paraId="4E0652B8" w14:textId="77777777">
            <w:pPr>
              <w:spacing w:after="0"/>
              <w:contextualSpacing/>
              <w:rPr>
                <w:rFonts w:eastAsia="Courier New" w:cstheme="minorHAnsi"/>
                <w:b/>
                <w:color w:val="000000"/>
                <w:sz w:val="18"/>
                <w:szCs w:val="18"/>
              </w:rPr>
            </w:pPr>
          </w:p>
        </w:tc>
        <w:tc>
          <w:tcPr>
            <w:tcW w:w="7262" w:type="dxa"/>
            <w:gridSpan w:val="2"/>
            <w:vAlign w:val="bottom"/>
          </w:tcPr>
          <w:p w:rsidR="001D5F1E" w:rsidRPr="008024E5" w:rsidP="001D5F1E" w14:paraId="63A047EA" w14:textId="164BCD08">
            <w:pPr>
              <w:spacing w:after="0"/>
              <w:contextualSpacing/>
              <w:rPr>
                <w:rFonts w:eastAsia="Courier New"/>
                <w:b/>
                <w:color w:val="000000" w:themeColor="text1"/>
                <w:sz w:val="18"/>
                <w:szCs w:val="18"/>
                <w:lang w:val="en-US"/>
              </w:rPr>
            </w:pPr>
            <w:r w:rsidRPr="008024E5">
              <w:rPr>
                <w:color w:val="00B050"/>
                <w:sz w:val="18"/>
                <w:lang w:val="en-US"/>
              </w:rPr>
              <w:t>[DON’T READ RESPONSES. SELECT ONLY ONE.]</w:t>
            </w:r>
          </w:p>
        </w:tc>
      </w:tr>
      <w:tr w14:paraId="106C362E" w14:textId="77777777" w:rsidTr="00BC55CE">
        <w:tblPrEx>
          <w:tblW w:w="8725" w:type="dxa"/>
          <w:tblLayout w:type="fixed"/>
          <w:tblLook w:val="04A0"/>
        </w:tblPrEx>
        <w:tc>
          <w:tcPr>
            <w:tcW w:w="1463" w:type="dxa"/>
          </w:tcPr>
          <w:p w:rsidR="001D5F1E" w:rsidRPr="00C8011C" w:rsidP="001D5F1E" w14:paraId="138D8E80" w14:textId="77777777">
            <w:pPr>
              <w:spacing w:after="0"/>
              <w:contextualSpacing/>
              <w:rPr>
                <w:rFonts w:eastAsia="Courier New" w:cstheme="minorHAnsi"/>
                <w:color w:val="000000"/>
                <w:sz w:val="18"/>
                <w:szCs w:val="18"/>
                <w:lang w:val="en-US"/>
              </w:rPr>
            </w:pPr>
          </w:p>
        </w:tc>
        <w:tc>
          <w:tcPr>
            <w:tcW w:w="6812" w:type="dxa"/>
            <w:vAlign w:val="bottom"/>
          </w:tcPr>
          <w:p w:rsidR="001D5F1E" w:rsidRPr="008024E5" w:rsidP="001D5F1E" w14:paraId="38A07308" w14:textId="35D8B885">
            <w:pPr>
              <w:tabs>
                <w:tab w:val="right" w:leader="dot" w:pos="5760"/>
              </w:tabs>
              <w:spacing w:after="0"/>
              <w:contextualSpacing/>
              <w:rPr>
                <w:rFonts w:eastAsia="Courier New" w:cstheme="minorHAnsi"/>
                <w:color w:val="000000"/>
                <w:sz w:val="18"/>
                <w:szCs w:val="18"/>
              </w:rPr>
            </w:pPr>
            <w:r w:rsidRPr="008024E5">
              <w:rPr>
                <w:color w:val="000000"/>
                <w:sz w:val="18"/>
              </w:rPr>
              <w:t>No</w:t>
            </w:r>
          </w:p>
        </w:tc>
        <w:tc>
          <w:tcPr>
            <w:tcW w:w="450" w:type="dxa"/>
            <w:vAlign w:val="bottom"/>
          </w:tcPr>
          <w:p w:rsidR="001D5F1E" w:rsidP="001D5F1E" w14:paraId="7E69CC06" w14:textId="77777777">
            <w:pPr>
              <w:spacing w:after="0"/>
              <w:contextualSpacing/>
              <w:jc w:val="right"/>
              <w:rPr>
                <w:rFonts w:eastAsia="Courier New" w:cstheme="minorHAnsi"/>
                <w:color w:val="000000"/>
                <w:sz w:val="18"/>
                <w:szCs w:val="18"/>
              </w:rPr>
            </w:pPr>
            <w:r>
              <w:rPr>
                <w:color w:val="000000"/>
                <w:sz w:val="18"/>
              </w:rPr>
              <w:t>0</w:t>
            </w:r>
          </w:p>
        </w:tc>
      </w:tr>
      <w:tr w14:paraId="6C8E2CE6" w14:textId="77777777" w:rsidTr="00BC55CE">
        <w:tblPrEx>
          <w:tblW w:w="8725" w:type="dxa"/>
          <w:tblLayout w:type="fixed"/>
          <w:tblLook w:val="04A0"/>
        </w:tblPrEx>
        <w:tc>
          <w:tcPr>
            <w:tcW w:w="1463" w:type="dxa"/>
          </w:tcPr>
          <w:p w:rsidR="001D5F1E" w:rsidRPr="002B17C5" w:rsidP="001D5F1E" w14:paraId="22673152" w14:textId="77777777">
            <w:pPr>
              <w:spacing w:after="0"/>
              <w:contextualSpacing/>
              <w:rPr>
                <w:rFonts w:eastAsia="Courier New" w:cstheme="minorHAnsi"/>
                <w:color w:val="000000"/>
                <w:sz w:val="18"/>
                <w:szCs w:val="18"/>
              </w:rPr>
            </w:pPr>
          </w:p>
        </w:tc>
        <w:tc>
          <w:tcPr>
            <w:tcW w:w="6812" w:type="dxa"/>
            <w:vAlign w:val="bottom"/>
          </w:tcPr>
          <w:p w:rsidR="001D5F1E" w:rsidRPr="008024E5" w:rsidP="001D5F1E" w14:paraId="6BDBC983" w14:textId="4A078473">
            <w:pPr>
              <w:tabs>
                <w:tab w:val="right" w:leader="dot" w:pos="5760"/>
              </w:tabs>
              <w:spacing w:after="0"/>
              <w:contextualSpacing/>
              <w:rPr>
                <w:rFonts w:eastAsia="Courier New" w:cstheme="minorHAnsi"/>
                <w:color w:val="000000"/>
                <w:sz w:val="18"/>
                <w:szCs w:val="18"/>
              </w:rPr>
            </w:pPr>
            <w:r w:rsidRPr="008024E5">
              <w:rPr>
                <w:color w:val="000000"/>
                <w:sz w:val="18"/>
              </w:rPr>
              <w:t>Sí</w:t>
            </w:r>
          </w:p>
        </w:tc>
        <w:tc>
          <w:tcPr>
            <w:tcW w:w="450" w:type="dxa"/>
            <w:vAlign w:val="bottom"/>
          </w:tcPr>
          <w:p w:rsidR="001D5F1E" w:rsidP="001D5F1E" w14:paraId="69CEA5AA" w14:textId="77777777">
            <w:pPr>
              <w:spacing w:after="0"/>
              <w:contextualSpacing/>
              <w:jc w:val="right"/>
              <w:rPr>
                <w:rFonts w:eastAsia="Courier New" w:cstheme="minorHAnsi"/>
                <w:color w:val="000000"/>
                <w:sz w:val="18"/>
                <w:szCs w:val="18"/>
              </w:rPr>
            </w:pPr>
            <w:r>
              <w:rPr>
                <w:color w:val="000000"/>
                <w:sz w:val="18"/>
              </w:rPr>
              <w:t>1</w:t>
            </w:r>
          </w:p>
        </w:tc>
      </w:tr>
      <w:tr w14:paraId="533DAF6A" w14:textId="77777777" w:rsidTr="00BC55CE">
        <w:tblPrEx>
          <w:tblW w:w="8725" w:type="dxa"/>
          <w:tblLayout w:type="fixed"/>
          <w:tblLook w:val="04A0"/>
        </w:tblPrEx>
        <w:tc>
          <w:tcPr>
            <w:tcW w:w="1463" w:type="dxa"/>
          </w:tcPr>
          <w:p w:rsidR="001D5F1E" w:rsidRPr="002B17C5" w:rsidP="001D5F1E" w14:paraId="255D6287" w14:textId="77777777">
            <w:pPr>
              <w:spacing w:after="0"/>
              <w:contextualSpacing/>
              <w:rPr>
                <w:rFonts w:eastAsia="Courier New" w:cstheme="minorHAnsi"/>
                <w:color w:val="000000"/>
                <w:sz w:val="18"/>
                <w:szCs w:val="18"/>
              </w:rPr>
            </w:pPr>
          </w:p>
        </w:tc>
        <w:tc>
          <w:tcPr>
            <w:tcW w:w="6812" w:type="dxa"/>
            <w:vAlign w:val="bottom"/>
          </w:tcPr>
          <w:p w:rsidR="001D5F1E" w:rsidRPr="008024E5" w:rsidP="001D5F1E" w14:paraId="0A9988F9" w14:textId="17DF5F1E">
            <w:pPr>
              <w:tabs>
                <w:tab w:val="right" w:leader="dot" w:pos="5760"/>
              </w:tabs>
              <w:spacing w:after="0"/>
              <w:contextualSpacing/>
              <w:rPr>
                <w:rFonts w:eastAsia="Courier New" w:cstheme="minorHAnsi"/>
                <w:i/>
                <w:iCs/>
                <w:color w:val="767171" w:themeColor="background2" w:themeShade="80"/>
                <w:sz w:val="18"/>
                <w:szCs w:val="18"/>
              </w:rPr>
            </w:pPr>
            <w:r w:rsidRPr="008024E5">
              <w:rPr>
                <w:i/>
                <w:color w:val="767171" w:themeColor="background2" w:themeShade="80"/>
                <w:sz w:val="18"/>
              </w:rPr>
              <w:t>No sabe</w:t>
            </w:r>
          </w:p>
        </w:tc>
        <w:tc>
          <w:tcPr>
            <w:tcW w:w="450" w:type="dxa"/>
            <w:vAlign w:val="bottom"/>
          </w:tcPr>
          <w:p w:rsidR="001D5F1E" w:rsidRPr="003D1700" w:rsidP="001D5F1E" w14:paraId="3F286736"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48ED76F7" w14:textId="77777777" w:rsidTr="00BC55CE">
        <w:tblPrEx>
          <w:tblW w:w="8725" w:type="dxa"/>
          <w:tblLayout w:type="fixed"/>
          <w:tblLook w:val="04A0"/>
        </w:tblPrEx>
        <w:tc>
          <w:tcPr>
            <w:tcW w:w="1463" w:type="dxa"/>
          </w:tcPr>
          <w:p w:rsidR="001D5F1E" w:rsidRPr="002B17C5" w:rsidP="001D5F1E" w14:paraId="007F527F" w14:textId="77777777">
            <w:pPr>
              <w:spacing w:after="0"/>
              <w:contextualSpacing/>
              <w:rPr>
                <w:rFonts w:eastAsia="Courier New" w:cstheme="minorHAnsi"/>
                <w:color w:val="000000"/>
                <w:sz w:val="18"/>
                <w:szCs w:val="18"/>
              </w:rPr>
            </w:pPr>
          </w:p>
        </w:tc>
        <w:tc>
          <w:tcPr>
            <w:tcW w:w="6812" w:type="dxa"/>
            <w:vAlign w:val="bottom"/>
          </w:tcPr>
          <w:p w:rsidR="001D5F1E" w:rsidRPr="008024E5" w:rsidP="001D5F1E" w14:paraId="2F8C9593" w14:textId="6CF315D7">
            <w:pPr>
              <w:tabs>
                <w:tab w:val="right" w:leader="dot" w:pos="5760"/>
              </w:tabs>
              <w:spacing w:after="0"/>
              <w:contextualSpacing/>
              <w:rPr>
                <w:rFonts w:eastAsia="Courier New"/>
                <w:i/>
                <w:iCs/>
                <w:color w:val="767171" w:themeColor="background2" w:themeShade="80"/>
                <w:sz w:val="18"/>
                <w:szCs w:val="18"/>
              </w:rPr>
            </w:pPr>
            <w:r w:rsidRPr="008024E5">
              <w:rPr>
                <w:i/>
                <w:color w:val="767171" w:themeColor="background2" w:themeShade="80"/>
                <w:sz w:val="18"/>
              </w:rPr>
              <w:t>Prefiere no contestar</w:t>
            </w:r>
          </w:p>
        </w:tc>
        <w:tc>
          <w:tcPr>
            <w:tcW w:w="450" w:type="dxa"/>
            <w:vAlign w:val="bottom"/>
          </w:tcPr>
          <w:p w:rsidR="001D5F1E" w:rsidRPr="003D1700" w:rsidP="001D5F1E" w14:paraId="3F52EE2A"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450E62" w:rsidP="00450E62" w14:paraId="1B3F33AB" w14:textId="77777777">
      <w:pPr>
        <w:spacing w:after="160" w:line="259" w:lineRule="auto"/>
        <w:ind w:left="360"/>
        <w:rPr>
          <w:rFonts w:cstheme="minorHAnsi"/>
          <w:b/>
        </w:rPr>
      </w:pPr>
    </w:p>
    <w:tbl>
      <w:tblPr>
        <w:tblW w:w="8635" w:type="dxa"/>
        <w:tblLayout w:type="fixed"/>
        <w:tblLook w:val="04A0"/>
      </w:tblPr>
      <w:tblGrid>
        <w:gridCol w:w="1463"/>
        <w:gridCol w:w="6722"/>
        <w:gridCol w:w="450"/>
      </w:tblGrid>
      <w:tr w14:paraId="287CD484" w14:textId="77777777" w:rsidTr="00BC55CE">
        <w:tblPrEx>
          <w:tblW w:w="8635" w:type="dxa"/>
          <w:tblLayout w:type="fixed"/>
          <w:tblLook w:val="04A0"/>
        </w:tblPrEx>
        <w:tc>
          <w:tcPr>
            <w:tcW w:w="1463" w:type="dxa"/>
            <w:vAlign w:val="bottom"/>
          </w:tcPr>
          <w:p w:rsidR="001D5F1E" w:rsidP="00211D50" w14:paraId="1E4C3F91" w14:textId="6123ACB5">
            <w:pPr>
              <w:spacing w:after="0"/>
              <w:contextualSpacing/>
              <w:rPr>
                <w:rFonts w:eastAsia="Courier New" w:cstheme="minorHAnsi"/>
                <w:b/>
                <w:color w:val="000000"/>
                <w:sz w:val="18"/>
                <w:szCs w:val="18"/>
              </w:rPr>
            </w:pPr>
            <w:r>
              <w:rPr>
                <w:b/>
                <w:color w:val="000000"/>
                <w:sz w:val="18"/>
              </w:rPr>
              <w:t>H.3</w:t>
            </w:r>
          </w:p>
        </w:tc>
        <w:tc>
          <w:tcPr>
            <w:tcW w:w="7172" w:type="dxa"/>
            <w:gridSpan w:val="2"/>
            <w:vAlign w:val="bottom"/>
          </w:tcPr>
          <w:p w:rsidR="001D5F1E" w:rsidP="00FE6709" w14:paraId="6E2F527F" w14:textId="31864B58">
            <w:pPr>
              <w:spacing w:after="0"/>
              <w:contextualSpacing/>
              <w:rPr>
                <w:rFonts w:eastAsia="Courier New"/>
                <w:b/>
                <w:color w:val="000000" w:themeColor="text1"/>
                <w:sz w:val="18"/>
                <w:szCs w:val="18"/>
              </w:rPr>
            </w:pPr>
            <w:r>
              <w:rPr>
                <w:b/>
                <w:color w:val="000000" w:themeColor="text1"/>
                <w:sz w:val="18"/>
              </w:rPr>
              <w:t>Diagnosed</w:t>
            </w:r>
            <w:r>
              <w:rPr>
                <w:b/>
                <w:color w:val="000000" w:themeColor="text1"/>
                <w:sz w:val="18"/>
              </w:rPr>
              <w:t xml:space="preserve"> HCV</w:t>
            </w:r>
          </w:p>
        </w:tc>
      </w:tr>
      <w:tr w14:paraId="294D0E45" w14:textId="77777777" w:rsidTr="00BC55CE">
        <w:tblPrEx>
          <w:tblW w:w="8635" w:type="dxa"/>
          <w:tblLayout w:type="fixed"/>
          <w:tblLook w:val="04A0"/>
        </w:tblPrEx>
        <w:tc>
          <w:tcPr>
            <w:tcW w:w="1463" w:type="dxa"/>
            <w:vAlign w:val="bottom"/>
          </w:tcPr>
          <w:p w:rsidR="00BC55CE" w:rsidRPr="00D721DB" w:rsidP="00F119F9" w14:paraId="02D4C687" w14:textId="39668573">
            <w:pPr>
              <w:spacing w:after="0"/>
              <w:contextualSpacing/>
              <w:rPr>
                <w:rFonts w:eastAsia="Courier New" w:cstheme="minorHAnsi"/>
                <w:b/>
                <w:i/>
                <w:color w:val="000000"/>
                <w:sz w:val="18"/>
                <w:szCs w:val="18"/>
              </w:rPr>
            </w:pPr>
            <w:r>
              <w:rPr>
                <w:b/>
                <w:i/>
                <w:color w:val="ED7D31" w:themeColor="accent2"/>
                <w:sz w:val="18"/>
              </w:rPr>
              <w:t>H_HAVEHCV</w:t>
            </w:r>
          </w:p>
        </w:tc>
        <w:tc>
          <w:tcPr>
            <w:tcW w:w="7172" w:type="dxa"/>
            <w:gridSpan w:val="2"/>
            <w:vAlign w:val="bottom"/>
          </w:tcPr>
          <w:p w:rsidR="00632D43" w:rsidRPr="00194DE4" w:rsidP="00211D50" w14:paraId="37D0D660" w14:textId="79E04B46">
            <w:pPr>
              <w:spacing w:after="0"/>
              <w:contextualSpacing/>
              <w:rPr>
                <w:rFonts w:ascii="Helvetica" w:eastAsia="Helvetica" w:hAnsi="Helvetica" w:cs="Helvetica"/>
                <w:b/>
                <w:color w:val="0078D4"/>
                <w:sz w:val="18"/>
                <w:szCs w:val="18"/>
              </w:rPr>
            </w:pPr>
            <w:r w:rsidRPr="00194DE4">
              <w:rPr>
                <w:b/>
                <w:bCs/>
                <w:color w:val="000000" w:themeColor="text1"/>
                <w:sz w:val="18"/>
              </w:rPr>
              <w:t>Antes de su diagnóstico de infección por el VIH</w:t>
            </w:r>
            <w:r w:rsidRPr="00194DE4">
              <w:rPr>
                <w:color w:val="000000" w:themeColor="text1"/>
                <w:sz w:val="18"/>
              </w:rPr>
              <w:t xml:space="preserve">, ¿le dijo un trabajador de la salud </w:t>
            </w:r>
            <w:r w:rsidRPr="00194DE4">
              <w:rPr>
                <w:b/>
                <w:bCs/>
                <w:color w:val="000000" w:themeColor="text1"/>
                <w:sz w:val="18"/>
              </w:rPr>
              <w:t>alguna vez</w:t>
            </w:r>
            <w:r w:rsidRPr="00194DE4">
              <w:rPr>
                <w:color w:val="000000" w:themeColor="text1"/>
                <w:sz w:val="18"/>
              </w:rPr>
              <w:t xml:space="preserve"> que tenía hepatitis C?</w:t>
            </w:r>
            <w:r w:rsidRPr="00194DE4">
              <w:rPr>
                <w:sz w:val="18"/>
              </w:rPr>
              <w:t xml:space="preserve"> </w:t>
            </w:r>
          </w:p>
        </w:tc>
      </w:tr>
      <w:tr w14:paraId="03046F92" w14:textId="77777777" w:rsidTr="00BC55CE">
        <w:tblPrEx>
          <w:tblW w:w="8635" w:type="dxa"/>
          <w:tblLayout w:type="fixed"/>
          <w:tblLook w:val="04A0"/>
        </w:tblPrEx>
        <w:tc>
          <w:tcPr>
            <w:tcW w:w="1463" w:type="dxa"/>
            <w:vAlign w:val="bottom"/>
          </w:tcPr>
          <w:p w:rsidR="00211D50" w:rsidRPr="00D721DB" w:rsidP="00F119F9" w14:paraId="1F16C1F4" w14:textId="77777777">
            <w:pPr>
              <w:spacing w:after="0"/>
              <w:contextualSpacing/>
              <w:rPr>
                <w:rFonts w:eastAsia="Courier New" w:cstheme="minorHAnsi"/>
                <w:b/>
                <w:i/>
                <w:color w:val="ED7D31" w:themeColor="accent2"/>
                <w:sz w:val="18"/>
                <w:szCs w:val="18"/>
              </w:rPr>
            </w:pPr>
          </w:p>
        </w:tc>
        <w:tc>
          <w:tcPr>
            <w:tcW w:w="7172" w:type="dxa"/>
            <w:gridSpan w:val="2"/>
            <w:vAlign w:val="bottom"/>
          </w:tcPr>
          <w:p w:rsidR="00211D50" w:rsidRPr="00194DE4" w:rsidP="00211D50" w14:paraId="471B7280" w14:textId="43BE0B27">
            <w:pPr>
              <w:spacing w:after="0"/>
              <w:contextualSpacing/>
              <w:rPr>
                <w:rFonts w:eastAsia="Courier New"/>
                <w:color w:val="000000" w:themeColor="text1"/>
                <w:sz w:val="18"/>
                <w:szCs w:val="18"/>
                <w:lang w:val="en-US"/>
              </w:rPr>
            </w:pPr>
            <w:r w:rsidRPr="00194DE4">
              <w:rPr>
                <w:color w:val="00B050"/>
                <w:sz w:val="18"/>
                <w:lang w:val="en-US"/>
              </w:rPr>
              <w:t>[DON’T READ RESPONSES. SELECT ONLY ONE.]</w:t>
            </w:r>
          </w:p>
        </w:tc>
      </w:tr>
      <w:tr w14:paraId="393C27E6" w14:textId="77777777" w:rsidTr="00BC55CE">
        <w:tblPrEx>
          <w:tblW w:w="8635" w:type="dxa"/>
          <w:tblLayout w:type="fixed"/>
          <w:tblLook w:val="04A0"/>
        </w:tblPrEx>
        <w:tc>
          <w:tcPr>
            <w:tcW w:w="1463" w:type="dxa"/>
          </w:tcPr>
          <w:p w:rsidR="00BC55CE" w:rsidRPr="00C8011C" w:rsidP="00F119F9" w14:paraId="0C2939DF" w14:textId="77777777">
            <w:pPr>
              <w:spacing w:after="0"/>
              <w:contextualSpacing/>
              <w:rPr>
                <w:rFonts w:eastAsia="Courier New" w:cstheme="minorHAnsi"/>
                <w:color w:val="000000"/>
                <w:sz w:val="18"/>
                <w:szCs w:val="18"/>
                <w:lang w:val="en-US"/>
              </w:rPr>
            </w:pPr>
          </w:p>
        </w:tc>
        <w:tc>
          <w:tcPr>
            <w:tcW w:w="6722" w:type="dxa"/>
            <w:vAlign w:val="bottom"/>
          </w:tcPr>
          <w:p w:rsidR="00BC55CE" w:rsidRPr="00194DE4" w:rsidP="00F119F9" w14:paraId="249DDA75" w14:textId="71CB580D">
            <w:pPr>
              <w:tabs>
                <w:tab w:val="right" w:leader="dot" w:pos="5760"/>
              </w:tabs>
              <w:spacing w:after="0"/>
              <w:contextualSpacing/>
              <w:rPr>
                <w:rFonts w:eastAsia="Courier New" w:cstheme="minorHAnsi"/>
                <w:color w:val="000000"/>
                <w:sz w:val="18"/>
                <w:szCs w:val="18"/>
              </w:rPr>
            </w:pPr>
            <w:r w:rsidRPr="00194DE4">
              <w:rPr>
                <w:color w:val="000000"/>
                <w:sz w:val="18"/>
              </w:rPr>
              <w:t>No</w:t>
            </w:r>
          </w:p>
        </w:tc>
        <w:tc>
          <w:tcPr>
            <w:tcW w:w="450" w:type="dxa"/>
            <w:vAlign w:val="bottom"/>
          </w:tcPr>
          <w:p w:rsidR="00BC55CE" w:rsidRPr="00194DE4" w:rsidP="00F119F9" w14:paraId="56D2880E" w14:textId="77777777">
            <w:pPr>
              <w:spacing w:after="0"/>
              <w:contextualSpacing/>
              <w:jc w:val="right"/>
              <w:rPr>
                <w:rFonts w:eastAsia="Courier New" w:cstheme="minorHAnsi"/>
                <w:color w:val="000000"/>
                <w:sz w:val="18"/>
                <w:szCs w:val="18"/>
              </w:rPr>
            </w:pPr>
            <w:r w:rsidRPr="00194DE4">
              <w:rPr>
                <w:color w:val="000000"/>
                <w:sz w:val="18"/>
              </w:rPr>
              <w:t>0</w:t>
            </w:r>
          </w:p>
        </w:tc>
      </w:tr>
      <w:tr w14:paraId="22F878FB" w14:textId="77777777" w:rsidTr="00BC55CE">
        <w:tblPrEx>
          <w:tblW w:w="8635" w:type="dxa"/>
          <w:tblLayout w:type="fixed"/>
          <w:tblLook w:val="04A0"/>
        </w:tblPrEx>
        <w:tc>
          <w:tcPr>
            <w:tcW w:w="1463" w:type="dxa"/>
          </w:tcPr>
          <w:p w:rsidR="00BC55CE" w:rsidRPr="002B17C5" w:rsidP="00F119F9" w14:paraId="53D38010" w14:textId="77777777">
            <w:pPr>
              <w:spacing w:after="0"/>
              <w:contextualSpacing/>
              <w:rPr>
                <w:rFonts w:eastAsia="Courier New" w:cstheme="minorHAnsi"/>
                <w:color w:val="000000"/>
                <w:sz w:val="18"/>
                <w:szCs w:val="18"/>
              </w:rPr>
            </w:pPr>
          </w:p>
        </w:tc>
        <w:tc>
          <w:tcPr>
            <w:tcW w:w="6722" w:type="dxa"/>
            <w:vAlign w:val="bottom"/>
          </w:tcPr>
          <w:p w:rsidR="00BC55CE" w:rsidRPr="00194DE4" w:rsidP="00F119F9" w14:paraId="73E4DA06" w14:textId="2E8057DF">
            <w:pPr>
              <w:tabs>
                <w:tab w:val="right" w:leader="dot" w:pos="5760"/>
              </w:tabs>
              <w:spacing w:after="0"/>
              <w:contextualSpacing/>
              <w:rPr>
                <w:rFonts w:eastAsia="Courier New" w:cstheme="minorHAnsi"/>
                <w:color w:val="000000"/>
                <w:sz w:val="18"/>
                <w:szCs w:val="18"/>
              </w:rPr>
            </w:pPr>
            <w:r w:rsidRPr="00194DE4">
              <w:rPr>
                <w:color w:val="000000"/>
                <w:sz w:val="18"/>
              </w:rPr>
              <w:t>Sí</w:t>
            </w:r>
          </w:p>
        </w:tc>
        <w:tc>
          <w:tcPr>
            <w:tcW w:w="450" w:type="dxa"/>
            <w:vAlign w:val="bottom"/>
          </w:tcPr>
          <w:p w:rsidR="00BC55CE" w:rsidRPr="00194DE4" w:rsidP="00F119F9" w14:paraId="2D8D0DD2" w14:textId="77777777">
            <w:pPr>
              <w:spacing w:after="0"/>
              <w:contextualSpacing/>
              <w:jc w:val="right"/>
              <w:rPr>
                <w:rFonts w:eastAsia="Courier New" w:cstheme="minorHAnsi"/>
                <w:color w:val="000000"/>
                <w:sz w:val="18"/>
                <w:szCs w:val="18"/>
              </w:rPr>
            </w:pPr>
            <w:r w:rsidRPr="00194DE4">
              <w:rPr>
                <w:color w:val="000000"/>
                <w:sz w:val="18"/>
              </w:rPr>
              <w:t>1</w:t>
            </w:r>
          </w:p>
        </w:tc>
      </w:tr>
      <w:tr w14:paraId="2290AD99" w14:textId="77777777" w:rsidTr="00BC55CE">
        <w:tblPrEx>
          <w:tblW w:w="8635" w:type="dxa"/>
          <w:tblLayout w:type="fixed"/>
          <w:tblLook w:val="04A0"/>
        </w:tblPrEx>
        <w:tc>
          <w:tcPr>
            <w:tcW w:w="1463" w:type="dxa"/>
          </w:tcPr>
          <w:p w:rsidR="00BC55CE" w:rsidRPr="003D1700" w:rsidP="00F119F9" w14:paraId="3145ECB5"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BC55CE" w:rsidRPr="00194DE4" w:rsidP="00F119F9" w14:paraId="6296A615" w14:textId="70E73790">
            <w:pPr>
              <w:tabs>
                <w:tab w:val="right" w:leader="dot" w:pos="5760"/>
              </w:tabs>
              <w:spacing w:after="0"/>
              <w:contextualSpacing/>
              <w:rPr>
                <w:rFonts w:eastAsia="Courier New" w:cstheme="minorHAnsi"/>
                <w:i/>
                <w:iCs/>
                <w:color w:val="767171" w:themeColor="background2" w:themeShade="80"/>
                <w:sz w:val="18"/>
                <w:szCs w:val="18"/>
              </w:rPr>
            </w:pPr>
            <w:r w:rsidRPr="00194DE4">
              <w:rPr>
                <w:i/>
                <w:color w:val="767171" w:themeColor="background2" w:themeShade="80"/>
                <w:sz w:val="18"/>
              </w:rPr>
              <w:t>No sabe</w:t>
            </w:r>
          </w:p>
        </w:tc>
        <w:tc>
          <w:tcPr>
            <w:tcW w:w="450" w:type="dxa"/>
            <w:vAlign w:val="bottom"/>
          </w:tcPr>
          <w:p w:rsidR="00BC55CE" w:rsidRPr="00194DE4" w:rsidP="00F119F9" w14:paraId="486E54A9" w14:textId="77777777">
            <w:pPr>
              <w:spacing w:after="0"/>
              <w:contextualSpacing/>
              <w:jc w:val="right"/>
              <w:rPr>
                <w:rFonts w:eastAsia="Courier New" w:cstheme="minorHAnsi"/>
                <w:i/>
                <w:iCs/>
                <w:color w:val="767171" w:themeColor="background2" w:themeShade="80"/>
                <w:sz w:val="18"/>
                <w:szCs w:val="18"/>
              </w:rPr>
            </w:pPr>
            <w:r w:rsidRPr="00194DE4">
              <w:rPr>
                <w:i/>
                <w:color w:val="767171" w:themeColor="background2" w:themeShade="80"/>
                <w:sz w:val="18"/>
              </w:rPr>
              <w:t>98</w:t>
            </w:r>
          </w:p>
        </w:tc>
      </w:tr>
      <w:tr w14:paraId="6EC568DD" w14:textId="77777777" w:rsidTr="00BC55CE">
        <w:tblPrEx>
          <w:tblW w:w="8635" w:type="dxa"/>
          <w:tblLayout w:type="fixed"/>
          <w:tblLook w:val="04A0"/>
        </w:tblPrEx>
        <w:tc>
          <w:tcPr>
            <w:tcW w:w="1463" w:type="dxa"/>
          </w:tcPr>
          <w:p w:rsidR="00BC55CE" w:rsidRPr="003D1700" w:rsidP="00F119F9" w14:paraId="23609269"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BC55CE" w:rsidRPr="00194DE4" w:rsidP="00F119F9" w14:paraId="4ADD9917" w14:textId="1529DC3E">
            <w:pPr>
              <w:tabs>
                <w:tab w:val="right" w:leader="dot" w:pos="5760"/>
              </w:tabs>
              <w:spacing w:after="0"/>
              <w:contextualSpacing/>
              <w:rPr>
                <w:rFonts w:eastAsia="Courier New" w:cstheme="minorHAnsi"/>
                <w:i/>
                <w:iCs/>
                <w:color w:val="767171" w:themeColor="background2" w:themeShade="80"/>
                <w:sz w:val="18"/>
                <w:szCs w:val="18"/>
              </w:rPr>
            </w:pPr>
            <w:r w:rsidRPr="00194DE4">
              <w:rPr>
                <w:i/>
                <w:color w:val="767171" w:themeColor="background2" w:themeShade="80"/>
                <w:sz w:val="18"/>
              </w:rPr>
              <w:t>Prefiere no contestar</w:t>
            </w:r>
          </w:p>
        </w:tc>
        <w:tc>
          <w:tcPr>
            <w:tcW w:w="450" w:type="dxa"/>
            <w:vAlign w:val="bottom"/>
          </w:tcPr>
          <w:p w:rsidR="00BC55CE" w:rsidRPr="00194DE4" w:rsidP="00F119F9" w14:paraId="3246E41E" w14:textId="77777777">
            <w:pPr>
              <w:spacing w:after="0"/>
              <w:contextualSpacing/>
              <w:jc w:val="right"/>
              <w:rPr>
                <w:rFonts w:eastAsia="Courier New" w:cstheme="minorHAnsi"/>
                <w:i/>
                <w:iCs/>
                <w:color w:val="767171" w:themeColor="background2" w:themeShade="80"/>
                <w:sz w:val="18"/>
                <w:szCs w:val="18"/>
              </w:rPr>
            </w:pPr>
            <w:r w:rsidRPr="00194DE4">
              <w:rPr>
                <w:i/>
                <w:color w:val="767171" w:themeColor="background2" w:themeShade="80"/>
                <w:sz w:val="18"/>
              </w:rPr>
              <w:t>99</w:t>
            </w:r>
          </w:p>
        </w:tc>
      </w:tr>
    </w:tbl>
    <w:p w:rsidR="002A3749" w:rsidP="3F6D9080" w14:paraId="6C802D0B" w14:textId="77777777">
      <w:pPr>
        <w:spacing w:after="160" w:line="259" w:lineRule="auto"/>
        <w:ind w:left="360"/>
        <w:rPr>
          <w:b/>
          <w:bCs/>
        </w:rPr>
      </w:pPr>
    </w:p>
    <w:p w:rsidR="005336D1" w:rsidRPr="00C8011C" w:rsidP="3F6D9080" w14:paraId="5A046B46" w14:textId="6E5A977E">
      <w:pPr>
        <w:spacing w:after="160" w:line="259" w:lineRule="auto"/>
        <w:ind w:left="360"/>
        <w:rPr>
          <w:b/>
          <w:bCs/>
          <w:lang w:val="en-US"/>
        </w:rPr>
      </w:pPr>
      <w:bookmarkStart w:id="41" w:name="_Toc111745905"/>
      <w:r w:rsidRPr="00C8011C">
        <w:rPr>
          <w:rStyle w:val="Heading1Char"/>
          <w:lang w:val="en-US"/>
        </w:rPr>
        <w:t>I. Mental health</w:t>
      </w:r>
      <w:bookmarkEnd w:id="41"/>
      <w:r w:rsidRPr="00C8011C">
        <w:rPr>
          <w:lang w:val="en-US"/>
        </w:rPr>
        <w:t xml:space="preserve"> (seen professional before diagnosis)</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7156DA" w14:textId="7577FF85" w:rsidTr="7EBA539D">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C55CE" w:rsidRPr="00194DE4" w:rsidP="7EBA539D" w14:paraId="3EE9A4CF" w14:textId="12B6C907">
            <w:pPr>
              <w:contextualSpacing/>
              <w:rPr>
                <w:rFonts w:eastAsia="Courier New"/>
                <w:b/>
                <w:bCs/>
                <w:color w:val="FF0000"/>
                <w:sz w:val="18"/>
                <w:szCs w:val="18"/>
              </w:rPr>
            </w:pPr>
            <w:r w:rsidRPr="7EBA539D">
              <w:rPr>
                <w:b/>
                <w:bCs/>
                <w:color w:val="FF0000"/>
                <w:sz w:val="18"/>
                <w:szCs w:val="18"/>
              </w:rPr>
              <w:t>Transición: Las siguientes dos preguntas son sobre la salud mental.</w:t>
            </w:r>
            <w:r w:rsidRPr="7EBA539D" w:rsidR="0044450B">
              <w:rPr>
                <w:b/>
                <w:bCs/>
                <w:color w:val="FF0000"/>
                <w:sz w:val="18"/>
                <w:szCs w:val="18"/>
              </w:rPr>
              <w:t xml:space="preserve"> </w:t>
            </w:r>
            <w:r w:rsidRPr="7EBA539D">
              <w:rPr>
                <w:b/>
                <w:bCs/>
                <w:color w:val="FF0000"/>
                <w:sz w:val="18"/>
                <w:szCs w:val="18"/>
              </w:rPr>
              <w:t>Quer</w:t>
            </w:r>
            <w:r w:rsidRPr="7EBA539D" w:rsidR="6762470E">
              <w:rPr>
                <w:b/>
                <w:bCs/>
                <w:color w:val="FF0000"/>
                <w:sz w:val="18"/>
                <w:szCs w:val="18"/>
              </w:rPr>
              <w:t>e</w:t>
            </w:r>
            <w:r w:rsidRPr="7EBA539D">
              <w:rPr>
                <w:b/>
                <w:bCs/>
                <w:color w:val="FF0000"/>
                <w:sz w:val="18"/>
                <w:szCs w:val="18"/>
              </w:rPr>
              <w:t>mos saber sobre sus experiencias con los profesionales de salud mental en los 12 meses anteriores a su diagnóstico, desde [MES/AÑO] hasta [MES/AÑO2].</w:t>
            </w:r>
          </w:p>
          <w:p w:rsidR="00BC55CE" w:rsidRPr="009B38EF" w:rsidP="00A0277F" w14:paraId="2BF0D03C" w14:textId="5BE7B25A">
            <w:pPr>
              <w:contextualSpacing/>
              <w:rPr>
                <w:rFonts w:eastAsia="Courier New"/>
                <w:b/>
                <w:color w:val="FF0000"/>
                <w:sz w:val="18"/>
                <w:szCs w:val="18"/>
                <w:highlight w:val="yellow"/>
              </w:rPr>
            </w:pPr>
            <w:r w:rsidRPr="00194DE4">
              <w:rPr>
                <w:b/>
                <w:color w:val="FF0000"/>
                <w:sz w:val="18"/>
              </w:rPr>
              <w:t>El término profesionales de salud mental podría incluir a un(a) sicólogo(a), siquiatra, enfermero(a) siquiátrico(a) o terapeuta.</w:t>
            </w:r>
            <w:r w:rsidRPr="00194DE4" w:rsidR="0044450B">
              <w:rPr>
                <w:b/>
                <w:color w:val="FF0000"/>
                <w:sz w:val="18"/>
              </w:rPr>
              <w:t xml:space="preserve"> </w:t>
            </w:r>
            <w:r w:rsidRPr="00194DE4">
              <w:rPr>
                <w:b/>
                <w:color w:val="FF0000"/>
                <w:sz w:val="18"/>
              </w:rPr>
              <w:t xml:space="preserve">Puede saltarse cualquier pregunta que no se sienta cómodo(a) respondiendo. </w:t>
            </w:r>
          </w:p>
        </w:tc>
      </w:tr>
      <w:tr w14:paraId="1EFAFC34" w14:textId="77777777" w:rsidTr="7EBA539D">
        <w:tblPrEx>
          <w:tblW w:w="9877" w:type="dxa"/>
          <w:tblInd w:w="18" w:type="dxa"/>
          <w:tblLook w:val="04A0"/>
        </w:tblPrEx>
        <w:trPr>
          <w:trHeight w:val="300"/>
        </w:trPr>
        <w:tc>
          <w:tcPr>
            <w:tcW w:w="9877" w:type="dxa"/>
          </w:tcPr>
          <w:p w:rsidR="003B1ED4" w:rsidRPr="00C8011C" w:rsidP="00A0277F" w14:paraId="2362C3B7" w14:textId="402527E3">
            <w:pPr>
              <w:contextualSpacing/>
              <w:rPr>
                <w:rFonts w:eastAsia="Courier New"/>
                <w:b/>
                <w:color w:val="FF0000"/>
                <w:sz w:val="18"/>
                <w:szCs w:val="18"/>
                <w:lang w:val="en-US"/>
              </w:rPr>
            </w:pPr>
            <w:r w:rsidRPr="00C8011C">
              <w:rPr>
                <w:b/>
                <w:color w:val="7030A0"/>
                <w:sz w:val="18"/>
                <w:lang w:val="en-US"/>
              </w:rPr>
              <w:t>(Programming note: Populate diagnosis dates)</w:t>
            </w:r>
          </w:p>
        </w:tc>
      </w:tr>
    </w:tbl>
    <w:p w:rsidR="00EA6774" w:rsidRPr="00C8011C" w:rsidP="3F6D9080" w14:paraId="460F2B88" w14:textId="77777777">
      <w:pPr>
        <w:spacing w:after="160" w:line="259" w:lineRule="auto"/>
        <w:rPr>
          <w:b/>
          <w:bCs/>
          <w:lang w:val="en-US"/>
        </w:rPr>
      </w:pPr>
    </w:p>
    <w:tbl>
      <w:tblPr>
        <w:tblW w:w="8815" w:type="dxa"/>
        <w:tblLayout w:type="fixed"/>
        <w:tblLook w:val="04A0"/>
      </w:tblPr>
      <w:tblGrid>
        <w:gridCol w:w="1435"/>
        <w:gridCol w:w="6930"/>
        <w:gridCol w:w="450"/>
      </w:tblGrid>
      <w:tr w14:paraId="2FF489A7" w14:textId="77777777" w:rsidTr="7EBA539D">
        <w:tblPrEx>
          <w:tblW w:w="8815" w:type="dxa"/>
          <w:tblLayout w:type="fixed"/>
          <w:tblLook w:val="04A0"/>
        </w:tblPrEx>
        <w:trPr>
          <w:trHeight w:val="153"/>
        </w:trPr>
        <w:tc>
          <w:tcPr>
            <w:tcW w:w="1435" w:type="dxa"/>
            <w:vAlign w:val="bottom"/>
          </w:tcPr>
          <w:p w:rsidR="001E2437" w:rsidP="001E2437" w14:paraId="2E0F50A3" w14:textId="4A1A3888">
            <w:pPr>
              <w:spacing w:after="0"/>
              <w:contextualSpacing/>
              <w:rPr>
                <w:rFonts w:eastAsia="Courier New"/>
                <w:b/>
                <w:color w:val="000000" w:themeColor="text1"/>
                <w:sz w:val="18"/>
                <w:szCs w:val="18"/>
              </w:rPr>
            </w:pPr>
            <w:r>
              <w:rPr>
                <w:b/>
                <w:color w:val="000000" w:themeColor="text1"/>
                <w:sz w:val="18"/>
              </w:rPr>
              <w:t>I.1</w:t>
            </w:r>
          </w:p>
        </w:tc>
        <w:tc>
          <w:tcPr>
            <w:tcW w:w="6930" w:type="dxa"/>
            <w:vAlign w:val="bottom"/>
          </w:tcPr>
          <w:p w:rsidR="001E2437" w:rsidRPr="00C8011C" w:rsidP="00282363" w14:paraId="1C955C00" w14:textId="29B11FD8">
            <w:pPr>
              <w:spacing w:after="0"/>
              <w:contextualSpacing/>
              <w:rPr>
                <w:rFonts w:eastAsia="Courier New"/>
                <w:b/>
                <w:color w:val="000000" w:themeColor="text1"/>
                <w:sz w:val="18"/>
                <w:szCs w:val="18"/>
                <w:lang w:val="en-US"/>
              </w:rPr>
            </w:pPr>
            <w:r w:rsidRPr="00C8011C">
              <w:rPr>
                <w:b/>
                <w:color w:val="000000" w:themeColor="text1"/>
                <w:sz w:val="18"/>
                <w:lang w:val="en-US"/>
              </w:rPr>
              <w:t>Seen mental health professional (MHP)</w:t>
            </w:r>
          </w:p>
        </w:tc>
        <w:tc>
          <w:tcPr>
            <w:tcW w:w="450" w:type="dxa"/>
          </w:tcPr>
          <w:p w:rsidR="001E2437" w:rsidRPr="00C8011C" w:rsidP="00282363" w14:paraId="28F73D39" w14:textId="77777777">
            <w:pPr>
              <w:spacing w:after="0"/>
              <w:contextualSpacing/>
              <w:rPr>
                <w:rFonts w:eastAsia="Courier New"/>
                <w:b/>
                <w:color w:val="000000" w:themeColor="text1"/>
                <w:sz w:val="18"/>
                <w:szCs w:val="18"/>
                <w:lang w:val="en-US"/>
              </w:rPr>
            </w:pPr>
          </w:p>
        </w:tc>
      </w:tr>
      <w:tr w14:paraId="5BC976A4" w14:textId="77777777" w:rsidTr="7EBA539D">
        <w:tblPrEx>
          <w:tblW w:w="8815" w:type="dxa"/>
          <w:tblLayout w:type="fixed"/>
          <w:tblLook w:val="04A0"/>
        </w:tblPrEx>
        <w:tc>
          <w:tcPr>
            <w:tcW w:w="1435" w:type="dxa"/>
          </w:tcPr>
          <w:p w:rsidR="00734B1D" w:rsidRPr="006227A3" w:rsidP="001E2437" w14:paraId="71B42BD9" w14:textId="3F4A9C65">
            <w:pPr>
              <w:spacing w:after="0"/>
              <w:contextualSpacing/>
              <w:rPr>
                <w:rFonts w:eastAsia="Courier New"/>
                <w:b/>
                <w:i/>
                <w:color w:val="000000"/>
                <w:sz w:val="18"/>
                <w:szCs w:val="18"/>
              </w:rPr>
            </w:pPr>
            <w:r>
              <w:rPr>
                <w:b/>
                <w:i/>
                <w:color w:val="ED7D31" w:themeColor="accent2"/>
                <w:sz w:val="18"/>
              </w:rPr>
              <w:t>I_SEENMH</w:t>
            </w:r>
          </w:p>
        </w:tc>
        <w:tc>
          <w:tcPr>
            <w:tcW w:w="6930" w:type="dxa"/>
            <w:vAlign w:val="bottom"/>
          </w:tcPr>
          <w:p w:rsidR="001716AE" w:rsidRPr="001B2185" w:rsidP="001E2437" w14:paraId="1762AEDF" w14:textId="6FAB7A58">
            <w:pPr>
              <w:spacing w:after="0"/>
              <w:contextualSpacing/>
              <w:rPr>
                <w:rFonts w:eastAsia="Courier New"/>
                <w:color w:val="000000"/>
                <w:sz w:val="18"/>
                <w:szCs w:val="18"/>
              </w:rPr>
            </w:pPr>
            <w:r w:rsidRPr="7EBA539D">
              <w:rPr>
                <w:b/>
                <w:bCs/>
                <w:color w:val="000000" w:themeColor="text1"/>
                <w:sz w:val="18"/>
                <w:szCs w:val="18"/>
              </w:rPr>
              <w:t xml:space="preserve">En los 12 meses anteriores a su </w:t>
            </w:r>
            <w:r w:rsidRPr="7EBA539D" w:rsidR="6CDA3CDA">
              <w:rPr>
                <w:b/>
                <w:bCs/>
                <w:color w:val="000000" w:themeColor="text1"/>
                <w:sz w:val="18"/>
                <w:szCs w:val="18"/>
              </w:rPr>
              <w:t xml:space="preserve">diagnóstico de </w:t>
            </w:r>
            <w:r w:rsidRPr="7EBA539D">
              <w:rPr>
                <w:b/>
                <w:bCs/>
                <w:color w:val="000000" w:themeColor="text1"/>
                <w:sz w:val="18"/>
                <w:szCs w:val="18"/>
              </w:rPr>
              <w:t>infección por el VIH</w:t>
            </w:r>
            <w:r w:rsidRPr="7EBA539D">
              <w:rPr>
                <w:color w:val="000000" w:themeColor="text1"/>
                <w:sz w:val="18"/>
                <w:szCs w:val="18"/>
              </w:rPr>
              <w:t>, ¿buscó asistencia o tratamiento de salud mental, aunque haya sido una sola vez?</w:t>
            </w:r>
          </w:p>
        </w:tc>
        <w:tc>
          <w:tcPr>
            <w:tcW w:w="450" w:type="dxa"/>
          </w:tcPr>
          <w:p w:rsidR="00734B1D" w:rsidP="00282363" w14:paraId="3FDB5144" w14:textId="77777777">
            <w:pPr>
              <w:spacing w:after="0"/>
              <w:contextualSpacing/>
              <w:rPr>
                <w:rFonts w:eastAsia="Courier New"/>
                <w:b/>
                <w:color w:val="000000" w:themeColor="text1"/>
                <w:sz w:val="18"/>
                <w:szCs w:val="18"/>
              </w:rPr>
            </w:pPr>
          </w:p>
        </w:tc>
      </w:tr>
      <w:tr w14:paraId="45E6563B" w14:textId="77777777" w:rsidTr="7EBA539D">
        <w:tblPrEx>
          <w:tblW w:w="8815" w:type="dxa"/>
          <w:tblLayout w:type="fixed"/>
          <w:tblLook w:val="04A0"/>
        </w:tblPrEx>
        <w:tc>
          <w:tcPr>
            <w:tcW w:w="1435" w:type="dxa"/>
          </w:tcPr>
          <w:p w:rsidR="001E2437" w:rsidRPr="006227A3" w:rsidP="001E2437" w14:paraId="2EF5D0B2" w14:textId="77777777">
            <w:pPr>
              <w:spacing w:after="0"/>
              <w:contextualSpacing/>
              <w:rPr>
                <w:rFonts w:eastAsia="Courier New"/>
                <w:b/>
                <w:i/>
                <w:color w:val="ED7D31" w:themeColor="accent2"/>
                <w:sz w:val="18"/>
                <w:szCs w:val="18"/>
              </w:rPr>
            </w:pPr>
          </w:p>
        </w:tc>
        <w:tc>
          <w:tcPr>
            <w:tcW w:w="6930" w:type="dxa"/>
            <w:vAlign w:val="bottom"/>
          </w:tcPr>
          <w:p w:rsidR="001E2437" w:rsidRPr="001B2185" w:rsidP="001E2437" w14:paraId="27540845" w14:textId="4CBC598B">
            <w:pPr>
              <w:spacing w:after="0"/>
              <w:contextualSpacing/>
              <w:rPr>
                <w:rFonts w:eastAsia="Courier New"/>
                <w:color w:val="000000" w:themeColor="text1"/>
                <w:sz w:val="18"/>
                <w:szCs w:val="18"/>
                <w:lang w:val="en-US"/>
              </w:rPr>
            </w:pPr>
            <w:r w:rsidRPr="001B2185">
              <w:rPr>
                <w:color w:val="00B050"/>
                <w:sz w:val="18"/>
                <w:lang w:val="en-US"/>
              </w:rPr>
              <w:t>[DON’T READ RESPONSES. SELECT ONLY ONE.]</w:t>
            </w:r>
          </w:p>
        </w:tc>
        <w:tc>
          <w:tcPr>
            <w:tcW w:w="450" w:type="dxa"/>
          </w:tcPr>
          <w:p w:rsidR="001E2437" w:rsidRPr="00C8011C" w:rsidP="00282363" w14:paraId="5DCE141C" w14:textId="77777777">
            <w:pPr>
              <w:spacing w:after="0"/>
              <w:contextualSpacing/>
              <w:rPr>
                <w:rFonts w:eastAsia="Courier New"/>
                <w:b/>
                <w:color w:val="000000" w:themeColor="text1"/>
                <w:sz w:val="18"/>
                <w:szCs w:val="18"/>
                <w:lang w:val="en-US"/>
              </w:rPr>
            </w:pPr>
          </w:p>
        </w:tc>
      </w:tr>
      <w:tr w14:paraId="0E3DBBC1" w14:textId="77777777" w:rsidTr="7EBA539D">
        <w:tblPrEx>
          <w:tblW w:w="8815" w:type="dxa"/>
          <w:tblLayout w:type="fixed"/>
          <w:tblLook w:val="04A0"/>
        </w:tblPrEx>
        <w:tc>
          <w:tcPr>
            <w:tcW w:w="1435" w:type="dxa"/>
            <w:vAlign w:val="bottom"/>
          </w:tcPr>
          <w:p w:rsidR="00734B1D" w:rsidRPr="00C8011C" w:rsidP="00282363" w14:paraId="5AD962B8" w14:textId="77777777">
            <w:pPr>
              <w:spacing w:after="0"/>
              <w:contextualSpacing/>
              <w:rPr>
                <w:rFonts w:eastAsia="Courier New"/>
                <w:b/>
                <w:color w:val="000000" w:themeColor="text1"/>
                <w:sz w:val="18"/>
                <w:szCs w:val="18"/>
                <w:lang w:val="en-US"/>
              </w:rPr>
            </w:pPr>
          </w:p>
        </w:tc>
        <w:tc>
          <w:tcPr>
            <w:tcW w:w="6930" w:type="dxa"/>
            <w:vAlign w:val="bottom"/>
          </w:tcPr>
          <w:p w:rsidR="00734B1D" w:rsidRPr="001B2185" w:rsidP="00282363" w14:paraId="60AD1152" w14:textId="4EB75C88">
            <w:pPr>
              <w:spacing w:after="0"/>
              <w:contextualSpacing/>
              <w:rPr>
                <w:rFonts w:eastAsia="Courier New"/>
                <w:color w:val="000000" w:themeColor="text1"/>
                <w:sz w:val="18"/>
                <w:szCs w:val="18"/>
              </w:rPr>
            </w:pPr>
            <w:r w:rsidRPr="001B2185">
              <w:rPr>
                <w:color w:val="000000" w:themeColor="text1"/>
                <w:sz w:val="18"/>
              </w:rPr>
              <w:t>No  ..............................................................................</w:t>
            </w:r>
          </w:p>
        </w:tc>
        <w:tc>
          <w:tcPr>
            <w:tcW w:w="450" w:type="dxa"/>
          </w:tcPr>
          <w:p w:rsidR="00734B1D" w:rsidP="00282363" w14:paraId="6A7E66E1" w14:textId="77777777">
            <w:pPr>
              <w:spacing w:after="0"/>
              <w:contextualSpacing/>
              <w:rPr>
                <w:rFonts w:eastAsia="Courier New"/>
                <w:color w:val="000000" w:themeColor="text1"/>
                <w:sz w:val="18"/>
                <w:szCs w:val="18"/>
              </w:rPr>
            </w:pPr>
            <w:r>
              <w:rPr>
                <w:color w:val="000000" w:themeColor="text1"/>
                <w:sz w:val="18"/>
              </w:rPr>
              <w:t>0</w:t>
            </w:r>
          </w:p>
        </w:tc>
      </w:tr>
      <w:tr w14:paraId="64975536" w14:textId="77777777" w:rsidTr="7EBA539D">
        <w:tblPrEx>
          <w:tblW w:w="8815" w:type="dxa"/>
          <w:tblLayout w:type="fixed"/>
          <w:tblLook w:val="04A0"/>
        </w:tblPrEx>
        <w:tc>
          <w:tcPr>
            <w:tcW w:w="1435" w:type="dxa"/>
            <w:vAlign w:val="bottom"/>
          </w:tcPr>
          <w:p w:rsidR="00734B1D" w:rsidP="00282363" w14:paraId="715891CF" w14:textId="77777777">
            <w:pPr>
              <w:spacing w:after="0"/>
              <w:contextualSpacing/>
              <w:rPr>
                <w:rFonts w:eastAsia="Courier New"/>
                <w:b/>
                <w:color w:val="000000" w:themeColor="text1"/>
                <w:sz w:val="18"/>
                <w:szCs w:val="18"/>
              </w:rPr>
            </w:pPr>
          </w:p>
        </w:tc>
        <w:tc>
          <w:tcPr>
            <w:tcW w:w="6930" w:type="dxa"/>
            <w:vAlign w:val="bottom"/>
          </w:tcPr>
          <w:p w:rsidR="00734B1D" w:rsidRPr="001B2185" w:rsidP="00282363" w14:paraId="6DDEA2F7" w14:textId="77777777">
            <w:pPr>
              <w:spacing w:after="0"/>
              <w:contextualSpacing/>
              <w:rPr>
                <w:rFonts w:eastAsia="Courier New"/>
                <w:color w:val="000000" w:themeColor="text1"/>
                <w:sz w:val="18"/>
                <w:szCs w:val="18"/>
              </w:rPr>
            </w:pPr>
            <w:r w:rsidRPr="001B2185">
              <w:rPr>
                <w:color w:val="000000" w:themeColor="text1"/>
                <w:sz w:val="18"/>
              </w:rPr>
              <w:t>Sí .................................................................................</w:t>
            </w:r>
          </w:p>
        </w:tc>
        <w:tc>
          <w:tcPr>
            <w:tcW w:w="450" w:type="dxa"/>
          </w:tcPr>
          <w:p w:rsidR="00734B1D" w:rsidP="00282363" w14:paraId="111EC5CF" w14:textId="77777777">
            <w:pPr>
              <w:spacing w:after="0"/>
              <w:contextualSpacing/>
              <w:rPr>
                <w:rFonts w:eastAsia="Courier New"/>
                <w:color w:val="000000" w:themeColor="text1"/>
                <w:sz w:val="18"/>
                <w:szCs w:val="18"/>
              </w:rPr>
            </w:pPr>
            <w:r>
              <w:rPr>
                <w:color w:val="000000" w:themeColor="text1"/>
                <w:sz w:val="18"/>
              </w:rPr>
              <w:t>1</w:t>
            </w:r>
          </w:p>
        </w:tc>
      </w:tr>
      <w:tr w14:paraId="5F5D9EC3" w14:textId="77777777" w:rsidTr="7EBA539D">
        <w:tblPrEx>
          <w:tblW w:w="8815" w:type="dxa"/>
          <w:tblLayout w:type="fixed"/>
          <w:tblLook w:val="04A0"/>
        </w:tblPrEx>
        <w:tc>
          <w:tcPr>
            <w:tcW w:w="1435" w:type="dxa"/>
            <w:vAlign w:val="bottom"/>
          </w:tcPr>
          <w:p w:rsidR="00734B1D" w:rsidP="00282363" w14:paraId="1CACEF9B" w14:textId="77777777">
            <w:pPr>
              <w:spacing w:after="0"/>
              <w:contextualSpacing/>
              <w:rPr>
                <w:rFonts w:eastAsia="Courier New"/>
                <w:b/>
                <w:color w:val="000000" w:themeColor="text1"/>
                <w:sz w:val="18"/>
                <w:szCs w:val="18"/>
              </w:rPr>
            </w:pPr>
          </w:p>
        </w:tc>
        <w:tc>
          <w:tcPr>
            <w:tcW w:w="6930" w:type="dxa"/>
            <w:vAlign w:val="bottom"/>
          </w:tcPr>
          <w:p w:rsidR="00734B1D" w:rsidRPr="001B2185" w:rsidP="00282363" w14:paraId="3170D1DF" w14:textId="77777777">
            <w:pPr>
              <w:spacing w:after="0"/>
              <w:contextualSpacing/>
              <w:rPr>
                <w:rFonts w:eastAsia="Courier New"/>
                <w:i/>
                <w:iCs/>
                <w:color w:val="767171" w:themeColor="background2" w:themeShade="80"/>
                <w:sz w:val="18"/>
                <w:szCs w:val="18"/>
              </w:rPr>
            </w:pPr>
            <w:r w:rsidRPr="001B2185">
              <w:rPr>
                <w:i/>
                <w:color w:val="767171" w:themeColor="background2" w:themeShade="80"/>
                <w:sz w:val="18"/>
              </w:rPr>
              <w:t>No sabe .....................................................................</w:t>
            </w:r>
          </w:p>
        </w:tc>
        <w:tc>
          <w:tcPr>
            <w:tcW w:w="450" w:type="dxa"/>
          </w:tcPr>
          <w:p w:rsidR="00734B1D" w:rsidRPr="003D1700" w:rsidP="00282363" w14:paraId="50301334" w14:textId="77777777">
            <w:pPr>
              <w:spacing w:after="0"/>
              <w:contextualSpacing/>
              <w:rPr>
                <w:rFonts w:eastAsia="Courier New"/>
                <w:i/>
                <w:iCs/>
                <w:color w:val="767171" w:themeColor="background2" w:themeShade="80"/>
                <w:sz w:val="18"/>
                <w:szCs w:val="18"/>
              </w:rPr>
            </w:pPr>
            <w:r>
              <w:rPr>
                <w:i/>
                <w:color w:val="767171" w:themeColor="background2" w:themeShade="80"/>
                <w:sz w:val="18"/>
              </w:rPr>
              <w:t>98</w:t>
            </w:r>
          </w:p>
        </w:tc>
      </w:tr>
      <w:tr w14:paraId="0F614F18" w14:textId="77777777" w:rsidTr="7EBA539D">
        <w:tblPrEx>
          <w:tblW w:w="8815" w:type="dxa"/>
          <w:tblLayout w:type="fixed"/>
          <w:tblLook w:val="04A0"/>
        </w:tblPrEx>
        <w:tc>
          <w:tcPr>
            <w:tcW w:w="1435" w:type="dxa"/>
            <w:vAlign w:val="bottom"/>
          </w:tcPr>
          <w:p w:rsidR="00734B1D" w:rsidP="00282363" w14:paraId="25A075C2" w14:textId="77777777">
            <w:pPr>
              <w:spacing w:after="0"/>
              <w:contextualSpacing/>
              <w:rPr>
                <w:rFonts w:eastAsia="Courier New"/>
                <w:b/>
                <w:color w:val="000000" w:themeColor="text1"/>
                <w:sz w:val="18"/>
                <w:szCs w:val="18"/>
              </w:rPr>
            </w:pPr>
          </w:p>
        </w:tc>
        <w:tc>
          <w:tcPr>
            <w:tcW w:w="6930" w:type="dxa"/>
            <w:vAlign w:val="bottom"/>
          </w:tcPr>
          <w:p w:rsidR="00734B1D" w:rsidRPr="001B2185" w:rsidP="00282363" w14:paraId="17D261EE" w14:textId="216F5CCF">
            <w:pPr>
              <w:spacing w:after="0"/>
              <w:contextualSpacing/>
              <w:rPr>
                <w:rFonts w:eastAsia="Courier New"/>
                <w:i/>
                <w:iCs/>
                <w:color w:val="767171" w:themeColor="background2" w:themeShade="80"/>
                <w:sz w:val="18"/>
                <w:szCs w:val="18"/>
              </w:rPr>
            </w:pPr>
            <w:r w:rsidRPr="001B2185">
              <w:rPr>
                <w:i/>
                <w:color w:val="767171" w:themeColor="background2" w:themeShade="80"/>
                <w:sz w:val="18"/>
              </w:rPr>
              <w:t>Prefiere no contestar .....................................................</w:t>
            </w:r>
          </w:p>
        </w:tc>
        <w:tc>
          <w:tcPr>
            <w:tcW w:w="450" w:type="dxa"/>
          </w:tcPr>
          <w:p w:rsidR="00734B1D" w:rsidRPr="003D1700" w:rsidP="00282363" w14:paraId="7D03A1C0" w14:textId="77777777">
            <w:pPr>
              <w:spacing w:after="0"/>
              <w:contextualSpacing/>
              <w:rPr>
                <w:rFonts w:eastAsia="Courier New"/>
                <w:i/>
                <w:iCs/>
                <w:color w:val="767171" w:themeColor="background2" w:themeShade="80"/>
                <w:sz w:val="18"/>
                <w:szCs w:val="18"/>
              </w:rPr>
            </w:pPr>
            <w:r>
              <w:rPr>
                <w:i/>
                <w:color w:val="767171" w:themeColor="background2" w:themeShade="80"/>
                <w:sz w:val="18"/>
              </w:rPr>
              <w:t>99</w:t>
            </w:r>
          </w:p>
        </w:tc>
      </w:tr>
    </w:tbl>
    <w:p w:rsidR="00227398" w:rsidRPr="001B49D8" w:rsidP="3F6D9080" w14:paraId="23B47DF3" w14:textId="77777777">
      <w:pPr>
        <w:spacing w:after="160" w:line="259" w:lineRule="auto"/>
        <w:rPr>
          <w:b/>
          <w:bCs/>
        </w:rPr>
      </w:pPr>
    </w:p>
    <w:tbl>
      <w:tblPr>
        <w:tblW w:w="8820" w:type="dxa"/>
        <w:tblLayout w:type="fixed"/>
        <w:tblLook w:val="04A0"/>
      </w:tblPr>
      <w:tblGrid>
        <w:gridCol w:w="1463"/>
        <w:gridCol w:w="6637"/>
        <w:gridCol w:w="720"/>
      </w:tblGrid>
      <w:tr w14:paraId="4C9D091A" w14:textId="77777777" w:rsidTr="003D1700">
        <w:tblPrEx>
          <w:tblW w:w="8820" w:type="dxa"/>
          <w:tblLayout w:type="fixed"/>
          <w:tblLook w:val="04A0"/>
        </w:tblPrEx>
        <w:tc>
          <w:tcPr>
            <w:tcW w:w="1463" w:type="dxa"/>
            <w:vAlign w:val="bottom"/>
          </w:tcPr>
          <w:p w:rsidR="007642C0" w:rsidP="007642C0" w14:paraId="76D5E848" w14:textId="08E456B3">
            <w:pPr>
              <w:spacing w:after="0"/>
              <w:contextualSpacing/>
              <w:rPr>
                <w:rFonts w:eastAsia="Courier New"/>
                <w:b/>
                <w:color w:val="000000" w:themeColor="text1"/>
                <w:sz w:val="18"/>
                <w:szCs w:val="18"/>
              </w:rPr>
            </w:pPr>
            <w:r>
              <w:rPr>
                <w:b/>
                <w:color w:val="000000" w:themeColor="text1"/>
                <w:sz w:val="18"/>
              </w:rPr>
              <w:t>I.2</w:t>
            </w:r>
          </w:p>
        </w:tc>
        <w:tc>
          <w:tcPr>
            <w:tcW w:w="7357" w:type="dxa"/>
            <w:gridSpan w:val="2"/>
            <w:vAlign w:val="bottom"/>
          </w:tcPr>
          <w:p w:rsidR="007642C0" w:rsidRPr="00C8011C" w:rsidP="007642C0" w14:paraId="073D100A" w14:textId="723D0EEC">
            <w:pPr>
              <w:spacing w:after="0"/>
              <w:contextualSpacing/>
              <w:rPr>
                <w:rFonts w:eastAsia="Courier New"/>
                <w:b/>
                <w:color w:val="000000" w:themeColor="text1"/>
                <w:sz w:val="18"/>
                <w:szCs w:val="18"/>
                <w:lang w:val="en-US"/>
              </w:rPr>
            </w:pPr>
            <w:r w:rsidRPr="00C8011C">
              <w:rPr>
                <w:b/>
                <w:color w:val="000000" w:themeColor="text1"/>
                <w:sz w:val="18"/>
                <w:lang w:val="en-US"/>
              </w:rPr>
              <w:t>Ever told mental health problem</w:t>
            </w:r>
          </w:p>
        </w:tc>
      </w:tr>
      <w:tr w14:paraId="77E2F3AA" w14:textId="77777777" w:rsidTr="00735716">
        <w:tblPrEx>
          <w:tblW w:w="8820" w:type="dxa"/>
          <w:tblLayout w:type="fixed"/>
          <w:tblLook w:val="04A0"/>
        </w:tblPrEx>
        <w:tc>
          <w:tcPr>
            <w:tcW w:w="1463" w:type="dxa"/>
          </w:tcPr>
          <w:p w:rsidR="003D1700" w:rsidRPr="00250BB1" w:rsidP="00735716" w14:paraId="17B4BC4F" w14:textId="2E5F3C15">
            <w:pPr>
              <w:spacing w:after="0"/>
              <w:contextualSpacing/>
              <w:rPr>
                <w:rFonts w:eastAsia="Courier New"/>
                <w:b/>
                <w:i/>
                <w:color w:val="000000" w:themeColor="text1"/>
                <w:sz w:val="18"/>
                <w:szCs w:val="18"/>
              </w:rPr>
            </w:pPr>
            <w:r>
              <w:rPr>
                <w:b/>
                <w:i/>
                <w:color w:val="ED7D31" w:themeColor="accent2"/>
                <w:sz w:val="18"/>
              </w:rPr>
              <w:t>I_DEPRESS</w:t>
            </w:r>
          </w:p>
        </w:tc>
        <w:tc>
          <w:tcPr>
            <w:tcW w:w="7357" w:type="dxa"/>
            <w:gridSpan w:val="2"/>
            <w:vAlign w:val="bottom"/>
          </w:tcPr>
          <w:p w:rsidR="001716AE" w:rsidRPr="001B2185" w:rsidP="00735716" w14:paraId="689D3D77" w14:textId="014CE912">
            <w:pPr>
              <w:spacing w:after="0"/>
              <w:contextualSpacing/>
              <w:rPr>
                <w:rFonts w:eastAsia="Courier New"/>
                <w:color w:val="000000"/>
                <w:sz w:val="18"/>
                <w:szCs w:val="18"/>
              </w:rPr>
            </w:pPr>
            <w:r w:rsidRPr="00E4425C">
              <w:rPr>
                <w:b/>
                <w:bCs/>
                <w:color w:val="000000" w:themeColor="text1"/>
                <w:sz w:val="18"/>
              </w:rPr>
              <w:t>En los 12 meses anteriores a su diagnóstico de infección por el VIH,</w:t>
            </w:r>
            <w:r w:rsidRPr="001B2185">
              <w:rPr>
                <w:color w:val="000000" w:themeColor="text1"/>
                <w:sz w:val="18"/>
              </w:rPr>
              <w:t xml:space="preserve"> ¿le dijo un trabajador de la salud o un profesional de salud mental que tenía depresión, ansiedad u otra afección mental?</w:t>
            </w:r>
          </w:p>
        </w:tc>
      </w:tr>
      <w:tr w14:paraId="71FD4E70" w14:textId="77777777" w:rsidTr="003D1700">
        <w:tblPrEx>
          <w:tblW w:w="8820" w:type="dxa"/>
          <w:tblLayout w:type="fixed"/>
          <w:tblLook w:val="04A0"/>
        </w:tblPrEx>
        <w:tc>
          <w:tcPr>
            <w:tcW w:w="1463" w:type="dxa"/>
            <w:vAlign w:val="bottom"/>
          </w:tcPr>
          <w:p w:rsidR="007642C0" w:rsidP="00E37D34" w14:paraId="67993B5E" w14:textId="77777777">
            <w:pPr>
              <w:spacing w:after="0"/>
              <w:contextualSpacing/>
              <w:rPr>
                <w:rFonts w:eastAsia="Courier New"/>
                <w:b/>
                <w:color w:val="000000" w:themeColor="text1"/>
                <w:sz w:val="18"/>
                <w:szCs w:val="18"/>
              </w:rPr>
            </w:pPr>
          </w:p>
        </w:tc>
        <w:tc>
          <w:tcPr>
            <w:tcW w:w="7357" w:type="dxa"/>
            <w:gridSpan w:val="2"/>
            <w:vAlign w:val="bottom"/>
          </w:tcPr>
          <w:p w:rsidR="007642C0" w:rsidRPr="001B2185" w:rsidP="00735716" w14:paraId="7C876A13" w14:textId="502A8C4A">
            <w:pPr>
              <w:spacing w:after="0"/>
              <w:contextualSpacing/>
              <w:rPr>
                <w:rFonts w:eastAsia="Courier New"/>
                <w:b/>
                <w:color w:val="000000" w:themeColor="text1"/>
                <w:sz w:val="18"/>
                <w:szCs w:val="18"/>
                <w:lang w:val="en-US"/>
              </w:rPr>
            </w:pPr>
            <w:r w:rsidRPr="001B2185">
              <w:rPr>
                <w:color w:val="00B050"/>
                <w:sz w:val="18"/>
                <w:lang w:val="en-US"/>
              </w:rPr>
              <w:t>[DON’T READ RESPONSES. SELECT ONLY ONE.]</w:t>
            </w:r>
          </w:p>
        </w:tc>
      </w:tr>
      <w:tr w14:paraId="6DE77DE7" w14:textId="77777777" w:rsidTr="003D1700">
        <w:tblPrEx>
          <w:tblW w:w="8820" w:type="dxa"/>
          <w:tblLayout w:type="fixed"/>
          <w:tblLook w:val="04A0"/>
        </w:tblPrEx>
        <w:tc>
          <w:tcPr>
            <w:tcW w:w="1463" w:type="dxa"/>
          </w:tcPr>
          <w:p w:rsidR="003D1700" w:rsidRPr="00C8011C" w:rsidP="00E37D34" w14:paraId="58AABCB0" w14:textId="77777777">
            <w:pPr>
              <w:spacing w:after="0"/>
              <w:contextualSpacing/>
              <w:rPr>
                <w:rFonts w:eastAsia="Courier New" w:cstheme="minorHAnsi"/>
                <w:color w:val="000000"/>
                <w:sz w:val="18"/>
                <w:szCs w:val="18"/>
                <w:lang w:val="en-US"/>
              </w:rPr>
            </w:pPr>
          </w:p>
        </w:tc>
        <w:tc>
          <w:tcPr>
            <w:tcW w:w="6637" w:type="dxa"/>
            <w:vAlign w:val="bottom"/>
          </w:tcPr>
          <w:p w:rsidR="003D1700" w:rsidRPr="001B2185" w:rsidP="00E37D34" w14:paraId="29159690" w14:textId="17E12BE2">
            <w:pPr>
              <w:tabs>
                <w:tab w:val="right" w:leader="dot" w:pos="5760"/>
              </w:tabs>
              <w:spacing w:after="0"/>
              <w:contextualSpacing/>
              <w:rPr>
                <w:rFonts w:eastAsia="Courier New" w:cstheme="minorHAnsi"/>
                <w:color w:val="000000"/>
                <w:sz w:val="18"/>
                <w:szCs w:val="18"/>
              </w:rPr>
            </w:pPr>
            <w:r w:rsidRPr="001B2185">
              <w:rPr>
                <w:color w:val="000000"/>
                <w:sz w:val="18"/>
              </w:rPr>
              <w:t>No</w:t>
            </w:r>
          </w:p>
        </w:tc>
        <w:tc>
          <w:tcPr>
            <w:tcW w:w="720" w:type="dxa"/>
            <w:vAlign w:val="bottom"/>
          </w:tcPr>
          <w:p w:rsidR="003D1700" w:rsidP="00E37D34" w14:paraId="3C3DD7FF" w14:textId="77777777">
            <w:pPr>
              <w:spacing w:after="0"/>
              <w:contextualSpacing/>
              <w:jc w:val="right"/>
              <w:rPr>
                <w:rFonts w:eastAsia="Courier New" w:cstheme="minorHAnsi"/>
                <w:color w:val="000000"/>
                <w:sz w:val="18"/>
                <w:szCs w:val="18"/>
              </w:rPr>
            </w:pPr>
            <w:r>
              <w:rPr>
                <w:color w:val="000000"/>
                <w:sz w:val="18"/>
              </w:rPr>
              <w:t>0</w:t>
            </w:r>
          </w:p>
        </w:tc>
      </w:tr>
      <w:tr w14:paraId="5D38487F" w14:textId="77777777" w:rsidTr="003D1700">
        <w:tblPrEx>
          <w:tblW w:w="8820" w:type="dxa"/>
          <w:tblLayout w:type="fixed"/>
          <w:tblLook w:val="04A0"/>
        </w:tblPrEx>
        <w:tc>
          <w:tcPr>
            <w:tcW w:w="1463" w:type="dxa"/>
          </w:tcPr>
          <w:p w:rsidR="003D1700" w:rsidRPr="002B17C5" w:rsidP="00E37D34" w14:paraId="64D609D1" w14:textId="77777777">
            <w:pPr>
              <w:spacing w:after="0"/>
              <w:contextualSpacing/>
              <w:rPr>
                <w:rFonts w:eastAsia="Courier New" w:cstheme="minorHAnsi"/>
                <w:color w:val="000000"/>
                <w:sz w:val="18"/>
                <w:szCs w:val="18"/>
              </w:rPr>
            </w:pPr>
          </w:p>
        </w:tc>
        <w:tc>
          <w:tcPr>
            <w:tcW w:w="6637" w:type="dxa"/>
            <w:vAlign w:val="bottom"/>
          </w:tcPr>
          <w:p w:rsidR="003D1700" w:rsidRPr="001B2185" w:rsidP="00E37D34" w14:paraId="02437D5B" w14:textId="514FC0E8">
            <w:pPr>
              <w:tabs>
                <w:tab w:val="right" w:leader="dot" w:pos="5760"/>
              </w:tabs>
              <w:spacing w:after="0"/>
              <w:contextualSpacing/>
              <w:rPr>
                <w:rFonts w:eastAsia="Courier New" w:cstheme="minorHAnsi"/>
                <w:color w:val="000000"/>
                <w:sz w:val="18"/>
                <w:szCs w:val="18"/>
              </w:rPr>
            </w:pPr>
            <w:r w:rsidRPr="001B2185">
              <w:rPr>
                <w:color w:val="000000"/>
                <w:sz w:val="18"/>
              </w:rPr>
              <w:t>Sí</w:t>
            </w:r>
          </w:p>
        </w:tc>
        <w:tc>
          <w:tcPr>
            <w:tcW w:w="720" w:type="dxa"/>
            <w:vAlign w:val="bottom"/>
          </w:tcPr>
          <w:p w:rsidR="003D1700" w:rsidP="00E37D34" w14:paraId="722CCB25" w14:textId="77777777">
            <w:pPr>
              <w:spacing w:after="0"/>
              <w:contextualSpacing/>
              <w:jc w:val="right"/>
              <w:rPr>
                <w:rFonts w:eastAsia="Courier New" w:cstheme="minorHAnsi"/>
                <w:color w:val="000000"/>
                <w:sz w:val="18"/>
                <w:szCs w:val="18"/>
              </w:rPr>
            </w:pPr>
            <w:r>
              <w:rPr>
                <w:color w:val="000000"/>
                <w:sz w:val="18"/>
              </w:rPr>
              <w:t>1</w:t>
            </w:r>
          </w:p>
        </w:tc>
      </w:tr>
      <w:tr w14:paraId="01571A02" w14:textId="77777777" w:rsidTr="003D1700">
        <w:tblPrEx>
          <w:tblW w:w="8820" w:type="dxa"/>
          <w:tblLayout w:type="fixed"/>
          <w:tblLook w:val="04A0"/>
        </w:tblPrEx>
        <w:tc>
          <w:tcPr>
            <w:tcW w:w="1463" w:type="dxa"/>
          </w:tcPr>
          <w:p w:rsidR="003D1700" w:rsidRPr="002B17C5" w:rsidP="00E37D34" w14:paraId="53420900" w14:textId="77777777">
            <w:pPr>
              <w:spacing w:after="0"/>
              <w:contextualSpacing/>
              <w:rPr>
                <w:rFonts w:eastAsia="Courier New" w:cstheme="minorHAnsi"/>
                <w:color w:val="000000"/>
                <w:sz w:val="18"/>
                <w:szCs w:val="18"/>
              </w:rPr>
            </w:pPr>
          </w:p>
        </w:tc>
        <w:tc>
          <w:tcPr>
            <w:tcW w:w="6637" w:type="dxa"/>
            <w:vAlign w:val="bottom"/>
          </w:tcPr>
          <w:p w:rsidR="003D1700" w:rsidRPr="001B2185" w:rsidP="00E37D34" w14:paraId="27602F2D" w14:textId="59347B11">
            <w:pPr>
              <w:tabs>
                <w:tab w:val="right" w:leader="dot" w:pos="5760"/>
              </w:tabs>
              <w:spacing w:after="0"/>
              <w:contextualSpacing/>
              <w:rPr>
                <w:rFonts w:eastAsia="Courier New" w:cstheme="minorHAnsi"/>
                <w:i/>
                <w:iCs/>
                <w:color w:val="767171" w:themeColor="background2" w:themeShade="80"/>
                <w:sz w:val="18"/>
                <w:szCs w:val="18"/>
              </w:rPr>
            </w:pPr>
            <w:r w:rsidRPr="001B2185">
              <w:rPr>
                <w:i/>
                <w:color w:val="767171" w:themeColor="background2" w:themeShade="80"/>
                <w:sz w:val="18"/>
              </w:rPr>
              <w:t>No sabe</w:t>
            </w:r>
          </w:p>
        </w:tc>
        <w:tc>
          <w:tcPr>
            <w:tcW w:w="720" w:type="dxa"/>
            <w:vAlign w:val="bottom"/>
          </w:tcPr>
          <w:p w:rsidR="003D1700" w:rsidRPr="003D1700" w:rsidP="00E37D34" w14:paraId="2FFE9396"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64B1CF26" w14:textId="77777777" w:rsidTr="003D1700">
        <w:tblPrEx>
          <w:tblW w:w="8820" w:type="dxa"/>
          <w:tblLayout w:type="fixed"/>
          <w:tblLook w:val="04A0"/>
        </w:tblPrEx>
        <w:tc>
          <w:tcPr>
            <w:tcW w:w="1463" w:type="dxa"/>
          </w:tcPr>
          <w:p w:rsidR="003D1700" w:rsidRPr="002B17C5" w:rsidP="00E37D34" w14:paraId="058D63AC" w14:textId="77777777">
            <w:pPr>
              <w:spacing w:after="0"/>
              <w:contextualSpacing/>
              <w:rPr>
                <w:rFonts w:eastAsia="Courier New" w:cstheme="minorHAnsi"/>
                <w:color w:val="000000"/>
                <w:sz w:val="18"/>
                <w:szCs w:val="18"/>
              </w:rPr>
            </w:pPr>
          </w:p>
        </w:tc>
        <w:tc>
          <w:tcPr>
            <w:tcW w:w="6637" w:type="dxa"/>
            <w:vAlign w:val="bottom"/>
          </w:tcPr>
          <w:p w:rsidR="003D1700" w:rsidRPr="001B2185" w:rsidP="00E37D34" w14:paraId="1C355FA8" w14:textId="172EBEEC">
            <w:pPr>
              <w:tabs>
                <w:tab w:val="right" w:leader="dot" w:pos="5760"/>
              </w:tabs>
              <w:spacing w:after="0"/>
              <w:contextualSpacing/>
              <w:rPr>
                <w:rFonts w:eastAsia="Courier New" w:cstheme="minorHAnsi"/>
                <w:i/>
                <w:iCs/>
                <w:color w:val="767171" w:themeColor="background2" w:themeShade="80"/>
                <w:sz w:val="18"/>
                <w:szCs w:val="18"/>
              </w:rPr>
            </w:pPr>
            <w:r w:rsidRPr="001B2185">
              <w:rPr>
                <w:i/>
                <w:color w:val="767171" w:themeColor="background2" w:themeShade="80"/>
                <w:sz w:val="18"/>
              </w:rPr>
              <w:t>Prefiere no contestar</w:t>
            </w:r>
          </w:p>
        </w:tc>
        <w:tc>
          <w:tcPr>
            <w:tcW w:w="720" w:type="dxa"/>
            <w:vAlign w:val="bottom"/>
          </w:tcPr>
          <w:p w:rsidR="003D1700" w:rsidRPr="003D1700" w:rsidP="00E37D34" w14:paraId="46A36869"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1B49D8" w:rsidRPr="001B49D8" w:rsidP="3F6D9080" w14:paraId="3E093A4D" w14:textId="77777777">
      <w:pPr>
        <w:spacing w:after="160" w:line="259" w:lineRule="auto"/>
        <w:rPr>
          <w:b/>
          <w:bCs/>
        </w:rPr>
      </w:pPr>
    </w:p>
    <w:p w:rsidR="72CA42CA" w:rsidRPr="008A631C" w:rsidP="0082743A" w14:paraId="2F60A319" w14:textId="659A5F48">
      <w:r>
        <w:t>End</w:t>
      </w:r>
      <w:r>
        <w:t xml:space="preserve"> </w:t>
      </w:r>
      <w:r>
        <w:t>of</w:t>
      </w:r>
      <w:r>
        <w:t xml:space="preserve"> </w:t>
      </w:r>
      <w:r>
        <w:t>Health</w:t>
      </w:r>
      <w:r>
        <w:t xml:space="preserve"> </w:t>
      </w:r>
      <w:r>
        <w:t>Section</w:t>
      </w:r>
    </w:p>
    <w:p w:rsidR="00B2091A" w:rsidP="72CA42CA" w14:paraId="2F546149" w14:textId="0822CAA8">
      <w:pPr>
        <w:spacing w:after="160" w:line="259" w:lineRule="auto"/>
        <w:rPr>
          <w:b/>
          <w:bCs/>
        </w:rPr>
      </w:pPr>
    </w:p>
    <w:p w:rsidR="00DE0F7E" w:rsidP="0082743A" w14:paraId="1118706C" w14:textId="608EBBC7">
      <w:pPr>
        <w:pStyle w:val="Heading1"/>
      </w:pPr>
      <w:bookmarkStart w:id="42" w:name="_Toc111745906"/>
      <w:r>
        <w:t xml:space="preserve">J. </w:t>
      </w:r>
      <w:r>
        <w:t>Stigma</w:t>
      </w:r>
      <w:r>
        <w:t xml:space="preserve"> &amp; </w:t>
      </w:r>
      <w:r>
        <w:t>Discrimination</w:t>
      </w:r>
      <w:bookmarkEnd w:id="42"/>
      <w:r>
        <w:t xml:space="preserve"> </w:t>
      </w:r>
    </w:p>
    <w:p w:rsidR="00222818" w:rsidRPr="003D1700" w:rsidP="3A024464" w14:paraId="79F6D91A" w14:textId="77777777">
      <w:pPr>
        <w:spacing w:after="160" w:line="259" w:lineRule="auto"/>
        <w:rPr>
          <w:sz w:val="18"/>
          <w:szCs w:val="1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46CFADAD" w14:textId="77777777" w:rsidTr="00485B5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82743A" w:rsidRPr="00F94D4D" w:rsidP="005771F7" w14:paraId="11FA12EA" w14:textId="77777777">
            <w:pPr>
              <w:contextualSpacing/>
              <w:rPr>
                <w:rFonts w:eastAsia="Courier New"/>
                <w:b/>
                <w:color w:val="FF0000"/>
                <w:sz w:val="18"/>
                <w:szCs w:val="18"/>
              </w:rPr>
            </w:pPr>
            <w:r w:rsidRPr="00F94D4D">
              <w:rPr>
                <w:b/>
                <w:color w:val="FF0000"/>
                <w:sz w:val="18"/>
              </w:rPr>
              <w:t xml:space="preserve">Transición: </w:t>
            </w:r>
          </w:p>
          <w:p w:rsidR="0082743A" w:rsidRPr="00571C24" w:rsidP="00BA5E77" w14:paraId="1AEB57FC" w14:textId="262F2194">
            <w:pPr>
              <w:contextualSpacing/>
              <w:rPr>
                <w:rFonts w:eastAsia="Courier New"/>
                <w:b/>
                <w:color w:val="FF0000"/>
                <w:sz w:val="18"/>
                <w:szCs w:val="18"/>
                <w:highlight w:val="yellow"/>
              </w:rPr>
            </w:pPr>
            <w:r w:rsidRPr="00F94D4D">
              <w:rPr>
                <w:b/>
                <w:color w:val="FF0000"/>
                <w:sz w:val="18"/>
              </w:rPr>
              <w:t xml:space="preserve">Ahora queremos preguntarle cómo se siente actualmente acerca de las actitudes en la comunidad donde más tiempo vivió en los 12 meses anteriores a su diagnóstico, desde [MES/AÑO] hasta [MES/AÑO2]. </w:t>
            </w:r>
          </w:p>
        </w:tc>
      </w:tr>
      <w:tr w14:paraId="7ECE037A" w14:textId="77777777" w:rsidTr="00485B5E">
        <w:tblPrEx>
          <w:tblW w:w="9895" w:type="dxa"/>
          <w:tblLayout w:type="fixed"/>
          <w:tblLook w:val="04A0"/>
        </w:tblPrEx>
        <w:trPr>
          <w:trHeight w:val="300"/>
        </w:trPr>
        <w:tc>
          <w:tcPr>
            <w:tcW w:w="9895" w:type="dxa"/>
          </w:tcPr>
          <w:p w:rsidR="00BA5E77" w:rsidRPr="00C8011C" w:rsidP="00BA5E77" w14:paraId="10073020" w14:textId="2C60D672">
            <w:pPr>
              <w:contextualSpacing/>
              <w:rPr>
                <w:rFonts w:eastAsia="Courier New"/>
                <w:b/>
                <w:color w:val="FF0000"/>
                <w:sz w:val="18"/>
                <w:szCs w:val="18"/>
                <w:lang w:val="en-US"/>
              </w:rPr>
            </w:pPr>
            <w:r w:rsidRPr="00C8011C">
              <w:rPr>
                <w:b/>
                <w:color w:val="7030A0"/>
                <w:sz w:val="18"/>
                <w:lang w:val="en-US"/>
              </w:rPr>
              <w:t>(Programming note: Populate diagnosis dates)</w:t>
            </w:r>
          </w:p>
        </w:tc>
      </w:tr>
    </w:tbl>
    <w:p w:rsidR="005771F7" w:rsidRPr="00C8011C" w:rsidP="00833948" w14:paraId="1D065A4B" w14:textId="77777777">
      <w:pPr>
        <w:rPr>
          <w:sz w:val="18"/>
          <w:szCs w:val="18"/>
          <w:lang w:val="en-US"/>
        </w:rPr>
      </w:pPr>
    </w:p>
    <w:tbl>
      <w:tblPr>
        <w:tblW w:w="9630" w:type="dxa"/>
        <w:tblLayout w:type="fixed"/>
        <w:tblLook w:val="04A0"/>
      </w:tblPr>
      <w:tblGrid>
        <w:gridCol w:w="900"/>
        <w:gridCol w:w="2790"/>
        <w:gridCol w:w="5940"/>
      </w:tblGrid>
      <w:tr w14:paraId="4A6834BC" w14:textId="77777777" w:rsidTr="00E44DAD">
        <w:tblPrEx>
          <w:tblW w:w="9630" w:type="dxa"/>
          <w:tblLayout w:type="fixed"/>
          <w:tblLook w:val="04A0"/>
        </w:tblPrEx>
        <w:tc>
          <w:tcPr>
            <w:tcW w:w="900" w:type="dxa"/>
            <w:vAlign w:val="bottom"/>
          </w:tcPr>
          <w:p w:rsidR="003D0C05" w:rsidRPr="006227A3" w:rsidP="00E91635" w14:paraId="5BD2478D" w14:textId="3A14D551">
            <w:pPr>
              <w:spacing w:after="0"/>
              <w:contextualSpacing/>
              <w:rPr>
                <w:rFonts w:eastAsia="Courier New"/>
                <w:b/>
                <w:i/>
                <w:color w:val="000000"/>
                <w:sz w:val="18"/>
                <w:szCs w:val="18"/>
              </w:rPr>
            </w:pPr>
            <w:r>
              <w:rPr>
                <w:b/>
                <w:color w:val="000000" w:themeColor="text1"/>
                <w:sz w:val="18"/>
              </w:rPr>
              <w:t>J.1 – J.5</w:t>
            </w:r>
          </w:p>
        </w:tc>
        <w:tc>
          <w:tcPr>
            <w:tcW w:w="8730" w:type="dxa"/>
            <w:gridSpan w:val="2"/>
            <w:vAlign w:val="bottom"/>
          </w:tcPr>
          <w:p w:rsidR="003D0C05" w:rsidP="009228F7" w14:paraId="65DF8117" w14:textId="32F10880">
            <w:pPr>
              <w:spacing w:after="0"/>
              <w:contextualSpacing/>
              <w:rPr>
                <w:rFonts w:eastAsia="Courier New"/>
                <w:b/>
                <w:color w:val="000000" w:themeColor="text1"/>
                <w:sz w:val="18"/>
                <w:szCs w:val="18"/>
              </w:rPr>
            </w:pPr>
            <w:r>
              <w:rPr>
                <w:b/>
                <w:color w:val="000000" w:themeColor="text1"/>
                <w:sz w:val="18"/>
              </w:rPr>
              <w:t>Community</w:t>
            </w:r>
            <w:r>
              <w:rPr>
                <w:b/>
                <w:color w:val="000000" w:themeColor="text1"/>
                <w:sz w:val="18"/>
              </w:rPr>
              <w:t xml:space="preserve"> </w:t>
            </w:r>
            <w:r>
              <w:rPr>
                <w:b/>
                <w:color w:val="000000" w:themeColor="text1"/>
                <w:sz w:val="18"/>
              </w:rPr>
              <w:t>Attitudes</w:t>
            </w:r>
          </w:p>
        </w:tc>
      </w:tr>
      <w:tr w14:paraId="646CE61C" w14:textId="77777777" w:rsidTr="007F69C8">
        <w:tblPrEx>
          <w:tblW w:w="9630" w:type="dxa"/>
          <w:tblLayout w:type="fixed"/>
          <w:tblLook w:val="04A0"/>
        </w:tblPrEx>
        <w:tc>
          <w:tcPr>
            <w:tcW w:w="900" w:type="dxa"/>
            <w:vAlign w:val="bottom"/>
          </w:tcPr>
          <w:p w:rsidR="003D0C05" w:rsidP="00E91635" w14:paraId="30304537" w14:textId="77777777">
            <w:pPr>
              <w:spacing w:after="0"/>
              <w:contextualSpacing/>
              <w:rPr>
                <w:rFonts w:eastAsia="Courier New"/>
                <w:b/>
                <w:color w:val="000000" w:themeColor="text1"/>
                <w:sz w:val="18"/>
                <w:szCs w:val="18"/>
              </w:rPr>
            </w:pPr>
          </w:p>
        </w:tc>
        <w:tc>
          <w:tcPr>
            <w:tcW w:w="8730" w:type="dxa"/>
            <w:gridSpan w:val="2"/>
            <w:shd w:val="clear" w:color="auto" w:fill="auto"/>
            <w:vAlign w:val="bottom"/>
          </w:tcPr>
          <w:p w:rsidR="003D0C05" w:rsidRPr="007F69C8" w:rsidP="003D0C05" w14:paraId="477DF713" w14:textId="77777777">
            <w:pPr>
              <w:contextualSpacing/>
              <w:rPr>
                <w:rFonts w:eastAsia="Courier New"/>
                <w:bCs/>
                <w:sz w:val="18"/>
                <w:szCs w:val="18"/>
              </w:rPr>
            </w:pPr>
            <w:r w:rsidRPr="007F69C8">
              <w:rPr>
                <w:sz w:val="18"/>
              </w:rPr>
              <w:t>[WB: Por favor, díganos qué tanto está de acuerdo o en desacuerdo con cada una de las siguientes declaraciones].</w:t>
            </w:r>
          </w:p>
          <w:p w:rsidR="003D0C05" w:rsidRPr="007F69C8" w:rsidP="003D0C05" w14:paraId="467C6F64" w14:textId="77777777">
            <w:pPr>
              <w:contextualSpacing/>
              <w:rPr>
                <w:rFonts w:eastAsia="Courier New"/>
                <w:bCs/>
                <w:sz w:val="18"/>
                <w:szCs w:val="18"/>
              </w:rPr>
            </w:pPr>
          </w:p>
          <w:p w:rsidR="003D0C05" w:rsidRPr="007F69C8" w:rsidP="008B4060" w14:paraId="05D20094" w14:textId="4A848151">
            <w:pPr>
              <w:contextualSpacing/>
              <w:rPr>
                <w:rFonts w:eastAsia="Courier New"/>
                <w:bCs/>
                <w:sz w:val="18"/>
                <w:szCs w:val="18"/>
              </w:rPr>
            </w:pPr>
            <w:r w:rsidRPr="007F69C8">
              <w:rPr>
                <w:sz w:val="18"/>
              </w:rPr>
              <w:t>[IA: Mirando la tarjeta de respuestas G, por favor dígame qué tanto está de acuerdo o en desacuerdo con cada una de las siguientes declaraciones].</w:t>
            </w:r>
            <w:r w:rsidRPr="007F69C8" w:rsidR="0044450B">
              <w:rPr>
                <w:sz w:val="18"/>
              </w:rPr>
              <w:t xml:space="preserve"> </w:t>
            </w:r>
          </w:p>
        </w:tc>
      </w:tr>
      <w:tr w14:paraId="528ED4F4" w14:textId="77777777" w:rsidTr="007F69C8">
        <w:tblPrEx>
          <w:tblW w:w="9630" w:type="dxa"/>
          <w:tblLayout w:type="fixed"/>
          <w:tblLook w:val="04A0"/>
        </w:tblPrEx>
        <w:tc>
          <w:tcPr>
            <w:tcW w:w="900" w:type="dxa"/>
            <w:vAlign w:val="bottom"/>
          </w:tcPr>
          <w:p w:rsidR="008B4060" w:rsidP="00E91635" w14:paraId="58DAA51E" w14:textId="77777777">
            <w:pPr>
              <w:spacing w:after="0"/>
              <w:contextualSpacing/>
              <w:rPr>
                <w:rFonts w:eastAsia="Courier New"/>
                <w:b/>
                <w:color w:val="000000" w:themeColor="text1"/>
                <w:sz w:val="18"/>
                <w:szCs w:val="18"/>
              </w:rPr>
            </w:pPr>
          </w:p>
        </w:tc>
        <w:tc>
          <w:tcPr>
            <w:tcW w:w="8730" w:type="dxa"/>
            <w:gridSpan w:val="2"/>
            <w:shd w:val="clear" w:color="auto" w:fill="auto"/>
            <w:vAlign w:val="bottom"/>
          </w:tcPr>
          <w:p w:rsidR="008B4060" w:rsidRPr="007F69C8" w:rsidP="008B4060" w14:paraId="56FD6815" w14:textId="7C6487AE">
            <w:pPr>
              <w:contextualSpacing/>
              <w:rPr>
                <w:rFonts w:eastAsia="Courier New"/>
                <w:bCs/>
                <w:sz w:val="18"/>
                <w:szCs w:val="18"/>
                <w:lang w:val="en-US"/>
              </w:rPr>
            </w:pPr>
            <w:r w:rsidRPr="007F69C8">
              <w:rPr>
                <w:b/>
                <w:color w:val="00B050"/>
                <w:sz w:val="18"/>
                <w:lang w:val="en-US"/>
              </w:rPr>
              <w:t xml:space="preserve">Interviewer note: Use Response Card </w:t>
            </w:r>
            <w:r w:rsidR="0071493C">
              <w:rPr>
                <w:b/>
                <w:color w:val="00B050"/>
                <w:sz w:val="18"/>
                <w:lang w:val="en-US"/>
              </w:rPr>
              <w:t>G</w:t>
            </w:r>
          </w:p>
        </w:tc>
      </w:tr>
      <w:tr w14:paraId="33F29D58" w14:textId="77777777" w:rsidTr="007F69C8">
        <w:tblPrEx>
          <w:tblW w:w="9630" w:type="dxa"/>
          <w:tblLayout w:type="fixed"/>
          <w:tblLook w:val="04A0"/>
        </w:tblPrEx>
        <w:tc>
          <w:tcPr>
            <w:tcW w:w="900" w:type="dxa"/>
            <w:vAlign w:val="bottom"/>
          </w:tcPr>
          <w:p w:rsidR="008779FD" w:rsidRPr="00C8011C" w:rsidP="009228F7" w14:paraId="1ABBE0EC" w14:textId="5AEA7E24">
            <w:pPr>
              <w:spacing w:after="0"/>
              <w:contextualSpacing/>
              <w:rPr>
                <w:rFonts w:eastAsia="Courier New"/>
                <w:b/>
                <w:color w:val="000000" w:themeColor="text1"/>
                <w:sz w:val="18"/>
                <w:szCs w:val="18"/>
                <w:lang w:val="en-US"/>
              </w:rPr>
            </w:pPr>
          </w:p>
        </w:tc>
        <w:tc>
          <w:tcPr>
            <w:tcW w:w="2790" w:type="dxa"/>
            <w:shd w:val="clear" w:color="auto" w:fill="auto"/>
            <w:vAlign w:val="bottom"/>
          </w:tcPr>
          <w:p w:rsidR="008779FD" w:rsidRPr="007F69C8" w:rsidP="009228F7" w14:paraId="34B0824B" w14:textId="61E43894">
            <w:pPr>
              <w:spacing w:after="0"/>
              <w:contextualSpacing/>
              <w:rPr>
                <w:rFonts w:eastAsia="Courier New"/>
                <w:color w:val="000000" w:themeColor="text1"/>
                <w:sz w:val="18"/>
                <w:szCs w:val="18"/>
              </w:rPr>
            </w:pPr>
            <w:r>
              <w:rPr>
                <w:sz w:val="18"/>
              </w:rPr>
              <w:t>Completamente</w:t>
            </w:r>
            <w:r w:rsidRPr="007F69C8">
              <w:rPr>
                <w:sz w:val="18"/>
              </w:rPr>
              <w:t xml:space="preserve"> </w:t>
            </w:r>
            <w:r w:rsidRPr="007F69C8" w:rsidR="00D953A3">
              <w:rPr>
                <w:sz w:val="18"/>
              </w:rPr>
              <w:t>en desacuerdo</w:t>
            </w:r>
          </w:p>
        </w:tc>
        <w:tc>
          <w:tcPr>
            <w:tcW w:w="5940" w:type="dxa"/>
          </w:tcPr>
          <w:p w:rsidR="008779FD" w:rsidP="009228F7" w14:paraId="728358CD" w14:textId="4E8F9BB5">
            <w:pPr>
              <w:spacing w:after="0"/>
              <w:contextualSpacing/>
              <w:rPr>
                <w:rFonts w:eastAsia="Courier New"/>
                <w:color w:val="000000" w:themeColor="text1"/>
                <w:sz w:val="18"/>
                <w:szCs w:val="18"/>
              </w:rPr>
            </w:pPr>
            <w:r>
              <w:rPr>
                <w:color w:val="000000" w:themeColor="text1"/>
                <w:sz w:val="18"/>
              </w:rPr>
              <w:t>1</w:t>
            </w:r>
          </w:p>
        </w:tc>
      </w:tr>
      <w:tr w14:paraId="27DF69F1" w14:textId="77777777" w:rsidTr="007F69C8">
        <w:tblPrEx>
          <w:tblW w:w="9630" w:type="dxa"/>
          <w:tblLayout w:type="fixed"/>
          <w:tblLook w:val="04A0"/>
        </w:tblPrEx>
        <w:tc>
          <w:tcPr>
            <w:tcW w:w="900" w:type="dxa"/>
            <w:vAlign w:val="bottom"/>
          </w:tcPr>
          <w:p w:rsidR="00D953A3" w:rsidP="00D953A3" w14:paraId="7D8B0FF5" w14:textId="77777777">
            <w:pPr>
              <w:spacing w:after="0"/>
              <w:contextualSpacing/>
              <w:rPr>
                <w:rFonts w:eastAsia="Courier New"/>
                <w:b/>
                <w:color w:val="000000" w:themeColor="text1"/>
                <w:sz w:val="18"/>
                <w:szCs w:val="18"/>
              </w:rPr>
            </w:pPr>
          </w:p>
        </w:tc>
        <w:tc>
          <w:tcPr>
            <w:tcW w:w="2790" w:type="dxa"/>
            <w:shd w:val="clear" w:color="auto" w:fill="auto"/>
          </w:tcPr>
          <w:p w:rsidR="00D953A3" w:rsidRPr="007F69C8" w:rsidP="00D953A3" w14:paraId="5AF025C9" w14:textId="51564B12">
            <w:pPr>
              <w:spacing w:after="0"/>
              <w:contextualSpacing/>
              <w:rPr>
                <w:rFonts w:eastAsia="Courier New"/>
                <w:color w:val="000000" w:themeColor="text1"/>
                <w:sz w:val="18"/>
                <w:szCs w:val="18"/>
              </w:rPr>
            </w:pPr>
            <w:r>
              <w:rPr>
                <w:sz w:val="18"/>
              </w:rPr>
              <w:t>Algo</w:t>
            </w:r>
            <w:r w:rsidRPr="007F69C8">
              <w:rPr>
                <w:sz w:val="18"/>
              </w:rPr>
              <w:t xml:space="preserve"> </w:t>
            </w:r>
            <w:r w:rsidRPr="007F69C8">
              <w:rPr>
                <w:sz w:val="18"/>
              </w:rPr>
              <w:t>en desacuerdo</w:t>
            </w:r>
          </w:p>
        </w:tc>
        <w:tc>
          <w:tcPr>
            <w:tcW w:w="5940" w:type="dxa"/>
          </w:tcPr>
          <w:p w:rsidR="00D953A3" w:rsidP="00D953A3" w14:paraId="49E66C8E" w14:textId="3B7CD253">
            <w:pPr>
              <w:spacing w:after="0"/>
              <w:contextualSpacing/>
              <w:rPr>
                <w:rFonts w:eastAsia="Courier New"/>
                <w:color w:val="000000" w:themeColor="text1"/>
                <w:sz w:val="18"/>
                <w:szCs w:val="18"/>
              </w:rPr>
            </w:pPr>
            <w:r>
              <w:rPr>
                <w:color w:val="000000" w:themeColor="text1"/>
                <w:sz w:val="18"/>
              </w:rPr>
              <w:t>2</w:t>
            </w:r>
          </w:p>
        </w:tc>
      </w:tr>
      <w:tr w14:paraId="7D549048" w14:textId="77777777" w:rsidTr="007F69C8">
        <w:tblPrEx>
          <w:tblW w:w="9630" w:type="dxa"/>
          <w:tblLayout w:type="fixed"/>
          <w:tblLook w:val="04A0"/>
        </w:tblPrEx>
        <w:tc>
          <w:tcPr>
            <w:tcW w:w="900" w:type="dxa"/>
            <w:vAlign w:val="bottom"/>
          </w:tcPr>
          <w:p w:rsidR="00D953A3" w:rsidP="00D953A3" w14:paraId="12FE41EC" w14:textId="77777777">
            <w:pPr>
              <w:spacing w:after="0"/>
              <w:contextualSpacing/>
              <w:rPr>
                <w:rFonts w:eastAsia="Courier New"/>
                <w:b/>
                <w:color w:val="000000" w:themeColor="text1"/>
                <w:sz w:val="18"/>
                <w:szCs w:val="18"/>
              </w:rPr>
            </w:pPr>
          </w:p>
        </w:tc>
        <w:tc>
          <w:tcPr>
            <w:tcW w:w="2790" w:type="dxa"/>
            <w:shd w:val="clear" w:color="auto" w:fill="auto"/>
            <w:vAlign w:val="bottom"/>
          </w:tcPr>
          <w:p w:rsidR="00D953A3" w:rsidRPr="007F69C8" w:rsidP="00D953A3" w14:paraId="3F33C630" w14:textId="0BF8C5CB">
            <w:pPr>
              <w:spacing w:after="0"/>
              <w:contextualSpacing/>
              <w:rPr>
                <w:rFonts w:eastAsia="Courier New"/>
                <w:color w:val="000000" w:themeColor="text1"/>
                <w:sz w:val="18"/>
                <w:szCs w:val="18"/>
              </w:rPr>
            </w:pPr>
            <w:r>
              <w:rPr>
                <w:sz w:val="18"/>
              </w:rPr>
              <w:t>Indiferente</w:t>
            </w:r>
          </w:p>
        </w:tc>
        <w:tc>
          <w:tcPr>
            <w:tcW w:w="5940" w:type="dxa"/>
          </w:tcPr>
          <w:p w:rsidR="00D953A3" w:rsidP="00D953A3" w14:paraId="4046F5E8" w14:textId="64BE9327">
            <w:pPr>
              <w:spacing w:after="0"/>
              <w:contextualSpacing/>
              <w:rPr>
                <w:rFonts w:eastAsia="Courier New"/>
                <w:color w:val="000000" w:themeColor="text1"/>
                <w:sz w:val="18"/>
                <w:szCs w:val="18"/>
              </w:rPr>
            </w:pPr>
            <w:r>
              <w:rPr>
                <w:color w:val="000000" w:themeColor="text1"/>
                <w:sz w:val="18"/>
              </w:rPr>
              <w:t>3</w:t>
            </w:r>
          </w:p>
        </w:tc>
      </w:tr>
      <w:tr w14:paraId="25A27711" w14:textId="77777777" w:rsidTr="007F69C8">
        <w:tblPrEx>
          <w:tblW w:w="9630" w:type="dxa"/>
          <w:tblLayout w:type="fixed"/>
          <w:tblLook w:val="04A0"/>
        </w:tblPrEx>
        <w:tc>
          <w:tcPr>
            <w:tcW w:w="900" w:type="dxa"/>
            <w:vAlign w:val="bottom"/>
          </w:tcPr>
          <w:p w:rsidR="00D953A3" w:rsidP="00D953A3" w14:paraId="39691CF2" w14:textId="77777777">
            <w:pPr>
              <w:spacing w:after="0"/>
              <w:contextualSpacing/>
              <w:rPr>
                <w:rFonts w:eastAsia="Courier New"/>
                <w:b/>
                <w:color w:val="000000" w:themeColor="text1"/>
                <w:sz w:val="18"/>
                <w:szCs w:val="18"/>
              </w:rPr>
            </w:pPr>
          </w:p>
        </w:tc>
        <w:tc>
          <w:tcPr>
            <w:tcW w:w="2790" w:type="dxa"/>
            <w:shd w:val="clear" w:color="auto" w:fill="auto"/>
            <w:vAlign w:val="bottom"/>
          </w:tcPr>
          <w:p w:rsidR="00D953A3" w:rsidRPr="007F69C8" w:rsidP="00D953A3" w14:paraId="1088494F" w14:textId="768AC54E">
            <w:pPr>
              <w:spacing w:after="0"/>
              <w:contextualSpacing/>
              <w:rPr>
                <w:rFonts w:eastAsia="Courier New"/>
                <w:color w:val="000000" w:themeColor="text1"/>
                <w:sz w:val="18"/>
                <w:szCs w:val="18"/>
              </w:rPr>
            </w:pPr>
            <w:r>
              <w:rPr>
                <w:sz w:val="18"/>
              </w:rPr>
              <w:t>Algo</w:t>
            </w:r>
            <w:r w:rsidRPr="007F69C8">
              <w:rPr>
                <w:sz w:val="18"/>
              </w:rPr>
              <w:t xml:space="preserve"> </w:t>
            </w:r>
            <w:r w:rsidRPr="007F69C8">
              <w:rPr>
                <w:sz w:val="18"/>
              </w:rPr>
              <w:t>de acuerdo</w:t>
            </w:r>
          </w:p>
        </w:tc>
        <w:tc>
          <w:tcPr>
            <w:tcW w:w="5940" w:type="dxa"/>
          </w:tcPr>
          <w:p w:rsidR="00D953A3" w:rsidP="00D953A3" w14:paraId="5771038F" w14:textId="7E20200C">
            <w:pPr>
              <w:spacing w:after="0"/>
              <w:contextualSpacing/>
              <w:rPr>
                <w:rFonts w:eastAsia="Courier New"/>
                <w:color w:val="000000" w:themeColor="text1"/>
                <w:sz w:val="18"/>
                <w:szCs w:val="18"/>
              </w:rPr>
            </w:pPr>
            <w:r>
              <w:rPr>
                <w:color w:val="000000" w:themeColor="text1"/>
                <w:sz w:val="18"/>
              </w:rPr>
              <w:t>4</w:t>
            </w:r>
          </w:p>
        </w:tc>
      </w:tr>
      <w:tr w14:paraId="7B52EE4E" w14:textId="77777777" w:rsidTr="007F69C8">
        <w:tblPrEx>
          <w:tblW w:w="9630" w:type="dxa"/>
          <w:tblLayout w:type="fixed"/>
          <w:tblLook w:val="04A0"/>
        </w:tblPrEx>
        <w:tc>
          <w:tcPr>
            <w:tcW w:w="900" w:type="dxa"/>
            <w:vAlign w:val="bottom"/>
          </w:tcPr>
          <w:p w:rsidR="00D953A3" w:rsidP="00D953A3" w14:paraId="40EFFAAC" w14:textId="77777777">
            <w:pPr>
              <w:spacing w:after="0"/>
              <w:contextualSpacing/>
              <w:rPr>
                <w:rFonts w:eastAsia="Courier New"/>
                <w:b/>
                <w:color w:val="000000" w:themeColor="text1"/>
                <w:sz w:val="18"/>
                <w:szCs w:val="18"/>
              </w:rPr>
            </w:pPr>
          </w:p>
        </w:tc>
        <w:tc>
          <w:tcPr>
            <w:tcW w:w="2790" w:type="dxa"/>
            <w:shd w:val="clear" w:color="auto" w:fill="auto"/>
            <w:vAlign w:val="bottom"/>
          </w:tcPr>
          <w:p w:rsidR="00D953A3" w:rsidRPr="007F69C8" w:rsidP="00D953A3" w14:paraId="51707432" w14:textId="7CE7336F">
            <w:pPr>
              <w:spacing w:after="0"/>
              <w:contextualSpacing/>
              <w:rPr>
                <w:rFonts w:eastAsia="Courier New"/>
                <w:sz w:val="18"/>
                <w:szCs w:val="18"/>
              </w:rPr>
            </w:pPr>
            <w:r>
              <w:rPr>
                <w:sz w:val="18"/>
              </w:rPr>
              <w:t>Completamente</w:t>
            </w:r>
            <w:r w:rsidRPr="007F69C8">
              <w:rPr>
                <w:sz w:val="18"/>
              </w:rPr>
              <w:t xml:space="preserve"> </w:t>
            </w:r>
            <w:r w:rsidRPr="007F69C8">
              <w:rPr>
                <w:sz w:val="18"/>
              </w:rPr>
              <w:t>de acuerdo</w:t>
            </w:r>
          </w:p>
        </w:tc>
        <w:tc>
          <w:tcPr>
            <w:tcW w:w="5940" w:type="dxa"/>
          </w:tcPr>
          <w:p w:rsidR="00D953A3" w:rsidRPr="00220CAC" w:rsidP="00D953A3" w14:paraId="62268897" w14:textId="3FD78B2B">
            <w:pPr>
              <w:spacing w:after="0"/>
              <w:contextualSpacing/>
              <w:rPr>
                <w:rFonts w:eastAsia="Courier New"/>
                <w:sz w:val="18"/>
                <w:szCs w:val="18"/>
              </w:rPr>
            </w:pPr>
            <w:r>
              <w:rPr>
                <w:sz w:val="18"/>
              </w:rPr>
              <w:t>5</w:t>
            </w:r>
          </w:p>
        </w:tc>
      </w:tr>
      <w:tr w14:paraId="0BCEB2D9" w14:textId="77777777" w:rsidTr="007F69C8">
        <w:tblPrEx>
          <w:tblW w:w="9630" w:type="dxa"/>
          <w:tblLayout w:type="fixed"/>
          <w:tblLook w:val="04A0"/>
        </w:tblPrEx>
        <w:tc>
          <w:tcPr>
            <w:tcW w:w="900" w:type="dxa"/>
            <w:vAlign w:val="bottom"/>
          </w:tcPr>
          <w:p w:rsidR="00580D5C" w:rsidP="00D953A3" w14:paraId="389DFFCD" w14:textId="77777777">
            <w:pPr>
              <w:spacing w:after="0"/>
              <w:contextualSpacing/>
              <w:rPr>
                <w:rFonts w:eastAsia="Courier New"/>
                <w:b/>
                <w:color w:val="000000" w:themeColor="text1"/>
                <w:sz w:val="18"/>
                <w:szCs w:val="18"/>
              </w:rPr>
            </w:pPr>
          </w:p>
        </w:tc>
        <w:tc>
          <w:tcPr>
            <w:tcW w:w="2790" w:type="dxa"/>
            <w:shd w:val="clear" w:color="auto" w:fill="auto"/>
            <w:vAlign w:val="bottom"/>
          </w:tcPr>
          <w:p w:rsidR="00580D5C" w:rsidRPr="00D81F59" w:rsidP="00D953A3" w14:paraId="206B3C0F" w14:textId="529E6CBC">
            <w:pPr>
              <w:spacing w:after="0"/>
              <w:contextualSpacing/>
              <w:rPr>
                <w:i/>
                <w:iCs/>
                <w:color w:val="808080" w:themeColor="background1" w:themeShade="80"/>
                <w:sz w:val="18"/>
              </w:rPr>
            </w:pPr>
            <w:r w:rsidRPr="00D81F59">
              <w:rPr>
                <w:i/>
                <w:iCs/>
                <w:color w:val="808080" w:themeColor="background1" w:themeShade="80"/>
                <w:sz w:val="18"/>
              </w:rPr>
              <w:t>No sabe</w:t>
            </w:r>
          </w:p>
        </w:tc>
        <w:tc>
          <w:tcPr>
            <w:tcW w:w="5940" w:type="dxa"/>
          </w:tcPr>
          <w:p w:rsidR="00580D5C" w:rsidRPr="00D81F59" w:rsidP="00D953A3" w14:paraId="4CEBC418" w14:textId="7A96EC61">
            <w:pPr>
              <w:spacing w:after="0"/>
              <w:contextualSpacing/>
              <w:rPr>
                <w:i/>
                <w:iCs/>
                <w:color w:val="808080" w:themeColor="background1" w:themeShade="80"/>
                <w:sz w:val="18"/>
              </w:rPr>
            </w:pPr>
            <w:r w:rsidRPr="00D81F59">
              <w:rPr>
                <w:i/>
                <w:iCs/>
                <w:color w:val="808080" w:themeColor="background1" w:themeShade="80"/>
                <w:sz w:val="18"/>
              </w:rPr>
              <w:t>98</w:t>
            </w:r>
          </w:p>
        </w:tc>
      </w:tr>
      <w:tr w14:paraId="791DD01A" w14:textId="77777777" w:rsidTr="007F69C8">
        <w:tblPrEx>
          <w:tblW w:w="9630" w:type="dxa"/>
          <w:tblLayout w:type="fixed"/>
          <w:tblLook w:val="04A0"/>
        </w:tblPrEx>
        <w:tc>
          <w:tcPr>
            <w:tcW w:w="900" w:type="dxa"/>
            <w:vAlign w:val="bottom"/>
          </w:tcPr>
          <w:p w:rsidR="00D953A3" w:rsidP="00D953A3" w14:paraId="378D244B" w14:textId="77777777">
            <w:pPr>
              <w:spacing w:after="0"/>
              <w:contextualSpacing/>
              <w:rPr>
                <w:rFonts w:eastAsia="Courier New"/>
                <w:b/>
                <w:color w:val="000000" w:themeColor="text1"/>
                <w:sz w:val="18"/>
                <w:szCs w:val="18"/>
              </w:rPr>
            </w:pPr>
          </w:p>
        </w:tc>
        <w:tc>
          <w:tcPr>
            <w:tcW w:w="2790" w:type="dxa"/>
            <w:shd w:val="clear" w:color="auto" w:fill="auto"/>
            <w:vAlign w:val="bottom"/>
          </w:tcPr>
          <w:p w:rsidR="00D953A3" w:rsidRPr="00D81F59" w:rsidP="00D953A3" w14:paraId="3CB611C3" w14:textId="16C51BE3">
            <w:pPr>
              <w:spacing w:after="0"/>
              <w:contextualSpacing/>
              <w:rPr>
                <w:rFonts w:eastAsia="Courier New"/>
                <w:i/>
                <w:iCs/>
                <w:color w:val="808080" w:themeColor="background1" w:themeShade="80"/>
                <w:sz w:val="18"/>
                <w:szCs w:val="18"/>
              </w:rPr>
            </w:pPr>
            <w:r w:rsidRPr="00D81F59">
              <w:rPr>
                <w:i/>
                <w:iCs/>
                <w:color w:val="808080" w:themeColor="background1" w:themeShade="80"/>
                <w:sz w:val="18"/>
              </w:rPr>
              <w:t>Prefiere no contestar</w:t>
            </w:r>
          </w:p>
        </w:tc>
        <w:tc>
          <w:tcPr>
            <w:tcW w:w="5940" w:type="dxa"/>
          </w:tcPr>
          <w:p w:rsidR="00D953A3" w:rsidRPr="00D81F59" w:rsidP="00D953A3" w14:paraId="2FD42861" w14:textId="77777777">
            <w:pPr>
              <w:spacing w:after="0"/>
              <w:contextualSpacing/>
              <w:rPr>
                <w:rFonts w:eastAsia="Courier New"/>
                <w:i/>
                <w:iCs/>
                <w:color w:val="808080" w:themeColor="background1" w:themeShade="80"/>
                <w:sz w:val="18"/>
                <w:szCs w:val="18"/>
              </w:rPr>
            </w:pPr>
            <w:r w:rsidRPr="00D81F59">
              <w:rPr>
                <w:i/>
                <w:iCs/>
                <w:color w:val="808080" w:themeColor="background1" w:themeShade="80"/>
                <w:sz w:val="18"/>
              </w:rPr>
              <w:t>99</w:t>
            </w:r>
          </w:p>
        </w:tc>
      </w:tr>
    </w:tbl>
    <w:p w:rsidR="00624F11" w:rsidRPr="003D1700" w:rsidP="003D1700" w14:paraId="764CE710" w14:textId="77777777">
      <w:pPr>
        <w:spacing w:after="160" w:line="240" w:lineRule="auto"/>
        <w:rPr>
          <w:sz w:val="18"/>
          <w:szCs w:val="18"/>
        </w:rPr>
      </w:pPr>
    </w:p>
    <w:tbl>
      <w:tblPr>
        <w:tblpPr w:leftFromText="180" w:rightFromText="180" w:vertAnchor="text" w:horzAnchor="page" w:tblpX="1135" w:tblpY="427"/>
        <w:tblW w:w="9720" w:type="dxa"/>
        <w:tblLayout w:type="fixed"/>
        <w:tblLook w:val="04A0"/>
      </w:tblPr>
      <w:tblGrid>
        <w:gridCol w:w="535"/>
        <w:gridCol w:w="1260"/>
        <w:gridCol w:w="7925"/>
      </w:tblGrid>
      <w:tr w14:paraId="73C6091E" w14:textId="77777777" w:rsidTr="00485B5E">
        <w:tblPrEx>
          <w:tblW w:w="9720" w:type="dxa"/>
          <w:tblLayout w:type="fixed"/>
          <w:tblLook w:val="04A0"/>
        </w:tblPrEx>
        <w:trPr>
          <w:trHeight w:val="288"/>
        </w:trPr>
        <w:tc>
          <w:tcPr>
            <w:tcW w:w="9720" w:type="dxa"/>
            <w:gridSpan w:val="3"/>
          </w:tcPr>
          <w:p w:rsidR="005B7A07" w:rsidRPr="00571C24" w:rsidP="00790117" w14:paraId="0FC42B83" w14:textId="32614B41">
            <w:pPr>
              <w:spacing w:after="0"/>
              <w:contextualSpacing/>
              <w:rPr>
                <w:rFonts w:eastAsia="Courier New" w:cstheme="minorHAnsi"/>
                <w:bCs/>
                <w:sz w:val="18"/>
                <w:szCs w:val="18"/>
                <w:highlight w:val="yellow"/>
              </w:rPr>
            </w:pPr>
          </w:p>
        </w:tc>
      </w:tr>
      <w:tr w14:paraId="5F4497DE" w14:textId="77777777" w:rsidTr="00485B5E">
        <w:tblPrEx>
          <w:tblW w:w="9720" w:type="dxa"/>
          <w:tblLayout w:type="fixed"/>
          <w:tblLook w:val="04A0"/>
        </w:tblPrEx>
        <w:trPr>
          <w:trHeight w:val="288"/>
        </w:trPr>
        <w:tc>
          <w:tcPr>
            <w:tcW w:w="535" w:type="dxa"/>
          </w:tcPr>
          <w:p w:rsidR="00B85014" w:rsidRPr="00B85014" w:rsidP="00790117" w14:paraId="67A1C4BA" w14:textId="51FCD06E">
            <w:pPr>
              <w:spacing w:after="0"/>
              <w:contextualSpacing/>
              <w:rPr>
                <w:rFonts w:eastAsia="Courier New" w:cstheme="minorHAnsi"/>
                <w:b/>
                <w:sz w:val="18"/>
                <w:szCs w:val="18"/>
              </w:rPr>
            </w:pPr>
            <w:r>
              <w:rPr>
                <w:b/>
                <w:sz w:val="18"/>
              </w:rPr>
              <w:t>J.1</w:t>
            </w:r>
          </w:p>
        </w:tc>
        <w:tc>
          <w:tcPr>
            <w:tcW w:w="1260" w:type="dxa"/>
          </w:tcPr>
          <w:p w:rsidR="00B85014" w:rsidRPr="007708AB" w:rsidP="00790117" w14:paraId="22F02536" w14:textId="18F41A4D">
            <w:pPr>
              <w:spacing w:after="0"/>
              <w:contextualSpacing/>
              <w:rPr>
                <w:rFonts w:eastAsia="Courier New" w:cstheme="minorHAnsi"/>
                <w:b/>
                <w:color w:val="000000"/>
                <w:sz w:val="18"/>
                <w:szCs w:val="18"/>
              </w:rPr>
            </w:pPr>
            <w:r>
              <w:rPr>
                <w:b/>
                <w:i/>
                <w:color w:val="ED7D31" w:themeColor="accent2"/>
                <w:sz w:val="18"/>
              </w:rPr>
              <w:t>J_ATT_RE</w:t>
            </w:r>
          </w:p>
        </w:tc>
        <w:tc>
          <w:tcPr>
            <w:tcW w:w="7925" w:type="dxa"/>
          </w:tcPr>
          <w:p w:rsidR="00B85014" w:rsidRPr="00BA63F6" w:rsidP="00790117" w14:paraId="71D04DC6" w14:textId="106C277E">
            <w:pPr>
              <w:spacing w:after="0"/>
              <w:contextualSpacing/>
              <w:rPr>
                <w:rFonts w:eastAsia="Courier New" w:cstheme="minorHAnsi"/>
                <w:b/>
                <w:sz w:val="18"/>
                <w:szCs w:val="18"/>
              </w:rPr>
            </w:pPr>
            <w:r w:rsidRPr="00BA63F6">
              <w:rPr>
                <w:sz w:val="18"/>
              </w:rPr>
              <w:t xml:space="preserve">La mayoría de las personas en [condado/estado] aceptan a las personas que son de diferentes razas o grupos étnicos. </w:t>
            </w:r>
          </w:p>
        </w:tc>
      </w:tr>
      <w:tr w14:paraId="75EA2707" w14:textId="77777777" w:rsidTr="00485B5E">
        <w:tblPrEx>
          <w:tblW w:w="9720" w:type="dxa"/>
          <w:tblLayout w:type="fixed"/>
          <w:tblLook w:val="04A0"/>
        </w:tblPrEx>
        <w:trPr>
          <w:trHeight w:val="288"/>
        </w:trPr>
        <w:tc>
          <w:tcPr>
            <w:tcW w:w="535" w:type="dxa"/>
          </w:tcPr>
          <w:p w:rsidR="00B85014" w:rsidRPr="007708AB" w:rsidP="00790117" w14:paraId="79CD1254" w14:textId="2C2950DB">
            <w:pPr>
              <w:spacing w:after="0"/>
              <w:contextualSpacing/>
              <w:rPr>
                <w:rFonts w:eastAsia="Courier New" w:cstheme="minorHAnsi"/>
                <w:b/>
                <w:color w:val="000000"/>
                <w:sz w:val="18"/>
                <w:szCs w:val="18"/>
              </w:rPr>
            </w:pPr>
            <w:r>
              <w:rPr>
                <w:b/>
                <w:color w:val="000000"/>
                <w:sz w:val="18"/>
              </w:rPr>
              <w:t>J.2</w:t>
            </w:r>
          </w:p>
        </w:tc>
        <w:tc>
          <w:tcPr>
            <w:tcW w:w="1260" w:type="dxa"/>
          </w:tcPr>
          <w:p w:rsidR="00B85014" w:rsidRPr="007708AB" w:rsidP="00790117" w14:paraId="2CDF97EC" w14:textId="77777777">
            <w:pPr>
              <w:spacing w:after="0"/>
              <w:contextualSpacing/>
              <w:rPr>
                <w:rFonts w:eastAsia="Courier New" w:cstheme="minorHAnsi"/>
                <w:b/>
                <w:color w:val="000000"/>
                <w:sz w:val="18"/>
                <w:szCs w:val="18"/>
              </w:rPr>
            </w:pPr>
            <w:r>
              <w:rPr>
                <w:b/>
                <w:i/>
                <w:color w:val="ED7D31" w:themeColor="accent2"/>
                <w:sz w:val="18"/>
              </w:rPr>
              <w:t>J_ATT_SEX</w:t>
            </w:r>
          </w:p>
        </w:tc>
        <w:tc>
          <w:tcPr>
            <w:tcW w:w="7925" w:type="dxa"/>
          </w:tcPr>
          <w:p w:rsidR="00B85014" w:rsidRPr="00BA63F6" w:rsidP="00790117" w14:paraId="17CB8641" w14:textId="77777777">
            <w:pPr>
              <w:spacing w:after="0"/>
              <w:contextualSpacing/>
              <w:rPr>
                <w:rFonts w:eastAsia="Courier New" w:cstheme="minorHAnsi"/>
                <w:color w:val="000000"/>
                <w:sz w:val="18"/>
                <w:szCs w:val="18"/>
              </w:rPr>
            </w:pPr>
            <w:r w:rsidRPr="00BA63F6">
              <w:rPr>
                <w:color w:val="000000" w:themeColor="text1"/>
                <w:sz w:val="18"/>
              </w:rPr>
              <w:t>La mayoría de las personas en [condado/estado] aceptan a las personas que son gais o bisexuales o amantes del mismo género.</w:t>
            </w:r>
          </w:p>
        </w:tc>
      </w:tr>
      <w:tr w14:paraId="68E95561" w14:textId="77777777" w:rsidTr="00485B5E">
        <w:tblPrEx>
          <w:tblW w:w="9720" w:type="dxa"/>
          <w:tblLayout w:type="fixed"/>
          <w:tblLook w:val="04A0"/>
        </w:tblPrEx>
        <w:trPr>
          <w:trHeight w:val="288"/>
        </w:trPr>
        <w:tc>
          <w:tcPr>
            <w:tcW w:w="535" w:type="dxa"/>
          </w:tcPr>
          <w:p w:rsidR="00B85014" w:rsidRPr="00D26AF9" w:rsidP="00790117" w14:paraId="71D79DE7" w14:textId="75FE2C38">
            <w:pPr>
              <w:spacing w:after="0"/>
              <w:contextualSpacing/>
              <w:rPr>
                <w:rFonts w:eastAsia="Courier New"/>
                <w:b/>
                <w:color w:val="000000" w:themeColor="text1"/>
                <w:sz w:val="18"/>
                <w:szCs w:val="18"/>
              </w:rPr>
            </w:pPr>
            <w:r>
              <w:rPr>
                <w:b/>
                <w:color w:val="000000" w:themeColor="text1"/>
                <w:sz w:val="18"/>
              </w:rPr>
              <w:t>J.3</w:t>
            </w:r>
          </w:p>
        </w:tc>
        <w:tc>
          <w:tcPr>
            <w:tcW w:w="1260" w:type="dxa"/>
          </w:tcPr>
          <w:p w:rsidR="00B85014" w:rsidRPr="002B17C5" w:rsidP="00790117" w14:paraId="11EBC959" w14:textId="77777777">
            <w:pPr>
              <w:spacing w:after="0"/>
              <w:contextualSpacing/>
              <w:rPr>
                <w:rFonts w:eastAsia="Courier New" w:cstheme="minorHAnsi"/>
                <w:color w:val="000000"/>
                <w:sz w:val="18"/>
                <w:szCs w:val="18"/>
              </w:rPr>
            </w:pPr>
            <w:r>
              <w:rPr>
                <w:b/>
                <w:i/>
                <w:color w:val="ED7D31" w:themeColor="accent2"/>
                <w:sz w:val="18"/>
              </w:rPr>
              <w:t>J_ATT_TRNB</w:t>
            </w:r>
          </w:p>
        </w:tc>
        <w:tc>
          <w:tcPr>
            <w:tcW w:w="7925" w:type="dxa"/>
          </w:tcPr>
          <w:p w:rsidR="00B85014" w:rsidRPr="00BA63F6" w:rsidP="00790117" w14:paraId="6BF31E96" w14:textId="77777777">
            <w:pPr>
              <w:spacing w:after="0"/>
              <w:contextualSpacing/>
              <w:rPr>
                <w:rFonts w:eastAsia="Courier New" w:cstheme="minorHAnsi"/>
                <w:color w:val="000000"/>
                <w:sz w:val="18"/>
                <w:szCs w:val="18"/>
              </w:rPr>
            </w:pPr>
            <w:r w:rsidRPr="00BA63F6">
              <w:rPr>
                <w:color w:val="000000" w:themeColor="text1"/>
                <w:sz w:val="18"/>
              </w:rPr>
              <w:t xml:space="preserve">La mayoría de las personas en [condado/estado] aceptan a las personas que son transgénero o de género no binario. </w:t>
            </w:r>
          </w:p>
        </w:tc>
      </w:tr>
      <w:tr w14:paraId="1717BAED" w14:textId="77777777" w:rsidTr="00485B5E">
        <w:tblPrEx>
          <w:tblW w:w="9720" w:type="dxa"/>
          <w:tblLayout w:type="fixed"/>
          <w:tblLook w:val="04A0"/>
        </w:tblPrEx>
        <w:trPr>
          <w:trHeight w:val="288"/>
        </w:trPr>
        <w:tc>
          <w:tcPr>
            <w:tcW w:w="535" w:type="dxa"/>
          </w:tcPr>
          <w:p w:rsidR="00B85014" w:rsidRPr="00D26AF9" w:rsidP="00790117" w14:paraId="5159219A" w14:textId="47A6567C">
            <w:pPr>
              <w:spacing w:after="0"/>
              <w:contextualSpacing/>
              <w:rPr>
                <w:rFonts w:eastAsia="Courier New" w:cstheme="minorHAnsi"/>
                <w:b/>
                <w:color w:val="000000"/>
                <w:sz w:val="18"/>
                <w:szCs w:val="18"/>
              </w:rPr>
            </w:pPr>
            <w:r>
              <w:rPr>
                <w:b/>
                <w:color w:val="000000"/>
                <w:sz w:val="18"/>
              </w:rPr>
              <w:t>J.4</w:t>
            </w:r>
          </w:p>
        </w:tc>
        <w:tc>
          <w:tcPr>
            <w:tcW w:w="1260" w:type="dxa"/>
          </w:tcPr>
          <w:p w:rsidR="00B85014" w:rsidRPr="002B17C5" w:rsidP="00790117" w14:paraId="14BA6D25" w14:textId="77777777">
            <w:pPr>
              <w:spacing w:after="0"/>
              <w:contextualSpacing/>
              <w:rPr>
                <w:rFonts w:eastAsia="Courier New" w:cstheme="minorHAnsi"/>
                <w:color w:val="000000"/>
                <w:sz w:val="18"/>
                <w:szCs w:val="18"/>
              </w:rPr>
            </w:pPr>
            <w:r>
              <w:rPr>
                <w:b/>
                <w:i/>
                <w:color w:val="ED7D31" w:themeColor="accent2"/>
                <w:sz w:val="18"/>
              </w:rPr>
              <w:t>J_ATT_HIV</w:t>
            </w:r>
          </w:p>
        </w:tc>
        <w:tc>
          <w:tcPr>
            <w:tcW w:w="7925" w:type="dxa"/>
          </w:tcPr>
          <w:p w:rsidR="00B85014" w:rsidRPr="00BA63F6" w:rsidP="00790117" w14:paraId="6324D54C" w14:textId="3F7A77CB">
            <w:pPr>
              <w:spacing w:after="0"/>
              <w:contextualSpacing/>
              <w:rPr>
                <w:rFonts w:eastAsia="Courier New" w:cstheme="minorHAnsi"/>
                <w:color w:val="000000"/>
                <w:sz w:val="18"/>
                <w:szCs w:val="18"/>
              </w:rPr>
            </w:pPr>
            <w:r w:rsidRPr="00BA63F6">
              <w:rPr>
                <w:color w:val="000000" w:themeColor="text1"/>
                <w:sz w:val="18"/>
              </w:rPr>
              <w:t>La mayoría de las personas en [condado/estado] aceptan a las personas que tienen el VIH.</w:t>
            </w:r>
            <w:r w:rsidRPr="00BA63F6" w:rsidR="0044450B">
              <w:rPr>
                <w:color w:val="000000" w:themeColor="text1"/>
                <w:sz w:val="18"/>
              </w:rPr>
              <w:t xml:space="preserve"> </w:t>
            </w:r>
          </w:p>
        </w:tc>
      </w:tr>
      <w:tr w14:paraId="738B69EA" w14:textId="77777777" w:rsidTr="00485B5E">
        <w:tblPrEx>
          <w:tblW w:w="9720" w:type="dxa"/>
          <w:tblLayout w:type="fixed"/>
          <w:tblLook w:val="04A0"/>
        </w:tblPrEx>
        <w:trPr>
          <w:trHeight w:val="288"/>
        </w:trPr>
        <w:tc>
          <w:tcPr>
            <w:tcW w:w="535" w:type="dxa"/>
          </w:tcPr>
          <w:p w:rsidR="00B85014" w:rsidRPr="00D26AF9" w:rsidP="00790117" w14:paraId="44F479EE" w14:textId="28A4C67E">
            <w:pPr>
              <w:spacing w:after="0"/>
              <w:contextualSpacing/>
              <w:rPr>
                <w:rFonts w:eastAsia="Courier New" w:cstheme="minorHAnsi"/>
                <w:b/>
                <w:color w:val="000000"/>
                <w:sz w:val="18"/>
                <w:szCs w:val="18"/>
              </w:rPr>
            </w:pPr>
            <w:r>
              <w:rPr>
                <w:b/>
                <w:color w:val="000000"/>
                <w:sz w:val="18"/>
              </w:rPr>
              <w:t>J.5</w:t>
            </w:r>
          </w:p>
        </w:tc>
        <w:tc>
          <w:tcPr>
            <w:tcW w:w="1260" w:type="dxa"/>
          </w:tcPr>
          <w:p w:rsidR="00B85014" w:rsidRPr="002B17C5" w:rsidP="00790117" w14:paraId="0EAD0A9F" w14:textId="77777777">
            <w:pPr>
              <w:spacing w:after="0"/>
              <w:contextualSpacing/>
              <w:rPr>
                <w:rFonts w:eastAsia="Courier New" w:cstheme="minorHAnsi"/>
                <w:color w:val="000000"/>
                <w:sz w:val="18"/>
                <w:szCs w:val="18"/>
              </w:rPr>
            </w:pPr>
            <w:r>
              <w:rPr>
                <w:b/>
                <w:i/>
                <w:color w:val="ED7D31" w:themeColor="accent2"/>
                <w:sz w:val="18"/>
              </w:rPr>
              <w:t>J_ATT_SSP</w:t>
            </w:r>
          </w:p>
        </w:tc>
        <w:tc>
          <w:tcPr>
            <w:tcW w:w="7925" w:type="dxa"/>
          </w:tcPr>
          <w:p w:rsidR="00B85014" w:rsidRPr="00BA63F6" w:rsidP="00790117" w14:paraId="21FC9FCE" w14:textId="77777777">
            <w:pPr>
              <w:spacing w:after="0"/>
              <w:contextualSpacing/>
              <w:rPr>
                <w:rFonts w:eastAsia="Courier New" w:cstheme="minorHAnsi"/>
                <w:color w:val="000000"/>
                <w:sz w:val="18"/>
                <w:szCs w:val="18"/>
              </w:rPr>
            </w:pPr>
            <w:r w:rsidRPr="00BA63F6">
              <w:rPr>
                <w:color w:val="000000" w:themeColor="text1"/>
                <w:sz w:val="18"/>
              </w:rPr>
              <w:t xml:space="preserve">La mayoría de las personas en [condado/estado] creen que las personas que usan drogas deberían tener acceso a programas comunitarios que distribuyen y desechan agujas de manera segura. </w:t>
            </w:r>
          </w:p>
        </w:tc>
      </w:tr>
    </w:tbl>
    <w:p w:rsidR="0090637B" w:rsidRPr="00A05FC7" w:rsidP="003D1700" w14:paraId="625E08AD" w14:textId="392B3923">
      <w:pPr>
        <w:spacing w:after="160" w:line="240" w:lineRule="auto"/>
        <w:rPr>
          <w:b/>
          <w:bCs/>
          <w:color w:val="7030A0"/>
          <w:sz w:val="18"/>
          <w:szCs w:val="18"/>
        </w:rPr>
      </w:pPr>
      <w:r w:rsidRPr="00C8011C">
        <w:rPr>
          <w:b/>
          <w:color w:val="7030A0"/>
          <w:sz w:val="18"/>
          <w:lang w:val="en-US"/>
        </w:rPr>
        <w:t xml:space="preserve">Programming note: Populate [County/State] from A.5 (state) or A.6 (county). </w:t>
      </w:r>
      <w:r>
        <w:rPr>
          <w:b/>
          <w:color w:val="7030A0"/>
          <w:sz w:val="18"/>
        </w:rPr>
        <w:t>Randomize</w:t>
      </w:r>
      <w:r>
        <w:rPr>
          <w:b/>
          <w:color w:val="7030A0"/>
          <w:sz w:val="18"/>
        </w:rPr>
        <w:t xml:space="preserve"> J.1 – J.5</w:t>
      </w:r>
    </w:p>
    <w:p w:rsidR="00B21A28" w:rsidRPr="003D1700" w:rsidP="003D1700" w14:paraId="57CC1F6C" w14:textId="77777777">
      <w:pPr>
        <w:spacing w:after="160" w:line="240" w:lineRule="auto"/>
        <w:rPr>
          <w:sz w:val="18"/>
          <w:szCs w:val="18"/>
        </w:rPr>
      </w:pPr>
    </w:p>
    <w:p w:rsidR="00F83EC6" w:rsidP="00F83EC6" w14:paraId="35C805FB" w14:textId="78DDE7D2">
      <w:pPr>
        <w:rPr>
          <w:b/>
          <w:bCs/>
        </w:rPr>
      </w:pPr>
      <w:bookmarkStart w:id="43" w:name="_Toc111745907"/>
      <w:r>
        <w:rPr>
          <w:rStyle w:val="Heading1Char"/>
        </w:rPr>
        <w:t xml:space="preserve">K. </w:t>
      </w:r>
      <w:r>
        <w:rPr>
          <w:rStyle w:val="Heading1Char"/>
        </w:rPr>
        <w:t>Perceived</w:t>
      </w:r>
      <w:r>
        <w:rPr>
          <w:rStyle w:val="Heading1Char"/>
        </w:rPr>
        <w:t xml:space="preserve"> </w:t>
      </w:r>
      <w:r>
        <w:rPr>
          <w:rStyle w:val="Heading1Char"/>
        </w:rPr>
        <w:t>Racism</w:t>
      </w:r>
      <w:r>
        <w:rPr>
          <w:rStyle w:val="Heading1Char"/>
        </w:rPr>
        <w:t xml:space="preserve"> </w:t>
      </w:r>
      <w:r>
        <w:rPr>
          <w:rStyle w:val="Heading1Char"/>
        </w:rPr>
        <w:t>Scale</w:t>
      </w:r>
      <w:bookmarkEnd w:id="43"/>
      <w:r>
        <w:t xml:space="preserve"> (</w:t>
      </w:r>
      <w:r>
        <w:t>adapted</w:t>
      </w:r>
      <w:r>
        <w:t>)</w:t>
      </w:r>
      <w:r>
        <w:rPr>
          <w:b/>
        </w:rPr>
        <w:t xml:space="preserve"> </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4D31A85"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1E7151" w:rsidP="00825E98" w14:paraId="2E610CA3" w14:textId="7D18282B">
            <w:pPr>
              <w:contextualSpacing/>
              <w:rPr>
                <w:rFonts w:eastAsia="Courier New"/>
                <w:b/>
                <w:color w:val="FF0000"/>
                <w:sz w:val="18"/>
                <w:szCs w:val="18"/>
                <w:highlight w:val="yellow"/>
              </w:rPr>
            </w:pPr>
            <w:r w:rsidRPr="00BA63F6">
              <w:rPr>
                <w:b/>
                <w:color w:val="FF0000"/>
                <w:sz w:val="18"/>
              </w:rPr>
              <w:t>Transición: La siguiente serie de preguntas es sobre cómo se sintió acerca de experiencias que puede haber tenido en relación con su raza o grupo étnico.</w:t>
            </w:r>
            <w:r w:rsidRPr="00BA63F6" w:rsidR="0044450B">
              <w:rPr>
                <w:b/>
                <w:color w:val="FF0000"/>
                <w:sz w:val="18"/>
              </w:rPr>
              <w:t xml:space="preserve"> </w:t>
            </w:r>
            <w:r w:rsidRPr="00BA63F6">
              <w:rPr>
                <w:b/>
                <w:color w:val="FF0000"/>
                <w:sz w:val="18"/>
              </w:rPr>
              <w:t xml:space="preserve">Puede saltarse cualquier pregunta que no se sienta cómodo(a) respondiendo. </w:t>
            </w:r>
          </w:p>
        </w:tc>
      </w:tr>
    </w:tbl>
    <w:p w:rsidR="00320686" w:rsidP="00F83EC6" w14:paraId="6022E43B" w14:textId="77777777">
      <w:pPr>
        <w:rPr>
          <w:b/>
          <w:bCs/>
        </w:rPr>
      </w:pPr>
    </w:p>
    <w:tbl>
      <w:tblPr>
        <w:tblW w:w="8725" w:type="dxa"/>
        <w:tblLayout w:type="fixed"/>
        <w:tblLook w:val="04A0"/>
      </w:tblPr>
      <w:tblGrid>
        <w:gridCol w:w="1463"/>
        <w:gridCol w:w="4477"/>
        <w:gridCol w:w="2785"/>
      </w:tblGrid>
      <w:tr w14:paraId="49917988" w14:textId="77777777" w:rsidTr="00485B5E">
        <w:tblPrEx>
          <w:tblW w:w="8725" w:type="dxa"/>
          <w:tblLayout w:type="fixed"/>
          <w:tblLook w:val="04A0"/>
        </w:tblPrEx>
        <w:tc>
          <w:tcPr>
            <w:tcW w:w="1463" w:type="dxa"/>
            <w:vAlign w:val="bottom"/>
          </w:tcPr>
          <w:p w:rsidR="00060735" w:rsidP="008E43F1" w14:paraId="57A2230E" w14:textId="258B2204">
            <w:pPr>
              <w:spacing w:after="0"/>
              <w:contextualSpacing/>
              <w:rPr>
                <w:rFonts w:eastAsia="Courier New" w:cstheme="minorHAnsi"/>
                <w:b/>
                <w:color w:val="000000"/>
                <w:sz w:val="18"/>
                <w:szCs w:val="18"/>
              </w:rPr>
            </w:pPr>
            <w:r>
              <w:rPr>
                <w:b/>
                <w:color w:val="000000"/>
                <w:sz w:val="18"/>
              </w:rPr>
              <w:t>K.1</w:t>
            </w:r>
          </w:p>
        </w:tc>
        <w:tc>
          <w:tcPr>
            <w:tcW w:w="7262" w:type="dxa"/>
            <w:gridSpan w:val="2"/>
            <w:vAlign w:val="bottom"/>
          </w:tcPr>
          <w:p w:rsidR="00060735" w:rsidP="00060735" w14:paraId="0227BD30" w14:textId="7A8080D9">
            <w:pPr>
              <w:spacing w:after="0"/>
              <w:contextualSpacing/>
              <w:rPr>
                <w:rFonts w:eastAsia="Courier New" w:cstheme="minorHAnsi"/>
                <w:b/>
                <w:color w:val="000000"/>
                <w:sz w:val="18"/>
                <w:szCs w:val="18"/>
              </w:rPr>
            </w:pPr>
            <w:r>
              <w:rPr>
                <w:b/>
                <w:color w:val="000000"/>
                <w:sz w:val="18"/>
              </w:rPr>
              <w:t>Treated</w:t>
            </w:r>
            <w:r>
              <w:rPr>
                <w:b/>
                <w:color w:val="000000"/>
                <w:sz w:val="18"/>
              </w:rPr>
              <w:t xml:space="preserve"> </w:t>
            </w:r>
            <w:r>
              <w:rPr>
                <w:b/>
                <w:color w:val="000000"/>
                <w:sz w:val="18"/>
              </w:rPr>
              <w:t>differently</w:t>
            </w:r>
          </w:p>
        </w:tc>
      </w:tr>
      <w:tr w14:paraId="2D600130" w14:textId="77777777" w:rsidTr="00060735">
        <w:tblPrEx>
          <w:tblW w:w="8725" w:type="dxa"/>
          <w:tblLayout w:type="fixed"/>
          <w:tblLook w:val="04A0"/>
        </w:tblPrEx>
        <w:tc>
          <w:tcPr>
            <w:tcW w:w="1463" w:type="dxa"/>
          </w:tcPr>
          <w:p w:rsidR="00485B5E" w:rsidRPr="00560947" w:rsidP="00060735" w14:paraId="7824FF26" w14:textId="404D516F">
            <w:pPr>
              <w:spacing w:after="0"/>
              <w:contextualSpacing/>
              <w:rPr>
                <w:rFonts w:eastAsia="Courier New" w:cstheme="minorHAnsi"/>
                <w:b/>
                <w:i/>
                <w:color w:val="000000"/>
                <w:sz w:val="18"/>
                <w:szCs w:val="18"/>
              </w:rPr>
            </w:pPr>
            <w:r>
              <w:rPr>
                <w:b/>
                <w:i/>
                <w:color w:val="ED7D31" w:themeColor="accent2"/>
                <w:sz w:val="18"/>
              </w:rPr>
              <w:t>K_DIFFERNT</w:t>
            </w:r>
          </w:p>
        </w:tc>
        <w:tc>
          <w:tcPr>
            <w:tcW w:w="7262" w:type="dxa"/>
            <w:gridSpan w:val="2"/>
            <w:vAlign w:val="bottom"/>
          </w:tcPr>
          <w:p w:rsidR="009341C8" w:rsidRPr="00BA63F6" w:rsidP="00060735" w14:paraId="4D8AD323" w14:textId="57C9020C">
            <w:pPr>
              <w:spacing w:after="0"/>
              <w:contextualSpacing/>
              <w:rPr>
                <w:rFonts w:eastAsia="Courier New"/>
                <w:color w:val="000000"/>
                <w:sz w:val="18"/>
                <w:szCs w:val="18"/>
              </w:rPr>
            </w:pPr>
            <w:r w:rsidRPr="00BA63F6">
              <w:rPr>
                <w:b/>
                <w:bCs/>
                <w:color w:val="000000" w:themeColor="text1"/>
                <w:sz w:val="18"/>
              </w:rPr>
              <w:t>Antes de su diagnóstico</w:t>
            </w:r>
            <w:r w:rsidRPr="00BA63F6">
              <w:rPr>
                <w:color w:val="000000" w:themeColor="text1"/>
                <w:sz w:val="18"/>
              </w:rPr>
              <w:t xml:space="preserve">, </w:t>
            </w:r>
            <w:r w:rsidRPr="00086AA3" w:rsidR="00086AA3">
              <w:rPr>
                <w:color w:val="000000" w:themeColor="text1"/>
                <w:sz w:val="18"/>
              </w:rPr>
              <w:t>¿</w:t>
            </w:r>
            <w:r>
              <w:rPr>
                <w:color w:val="000000" w:themeColor="text1"/>
                <w:sz w:val="18"/>
              </w:rPr>
              <w:t xml:space="preserve">fue </w:t>
            </w:r>
            <w:r w:rsidRPr="00BA63F6">
              <w:rPr>
                <w:color w:val="000000" w:themeColor="text1"/>
                <w:sz w:val="18"/>
              </w:rPr>
              <w:t>trat</w:t>
            </w:r>
            <w:r>
              <w:rPr>
                <w:color w:val="000000" w:themeColor="text1"/>
                <w:sz w:val="18"/>
              </w:rPr>
              <w:t>ad</w:t>
            </w:r>
            <w:r w:rsidR="00534140">
              <w:rPr>
                <w:color w:val="000000" w:themeColor="text1"/>
                <w:sz w:val="18"/>
              </w:rPr>
              <w:t xml:space="preserve">o </w:t>
            </w:r>
            <w:r w:rsidRPr="00E86145" w:rsidR="00534140">
              <w:rPr>
                <w:rFonts w:eastAsia="Courier New"/>
                <w:color w:val="000000"/>
                <w:sz w:val="18"/>
                <w:szCs w:val="18"/>
              </w:rPr>
              <w:t xml:space="preserve">con falta de respeto </w:t>
            </w:r>
            <w:r w:rsidRPr="00BA63F6">
              <w:rPr>
                <w:color w:val="000000" w:themeColor="text1"/>
                <w:sz w:val="18"/>
              </w:rPr>
              <w:t>o ignora</w:t>
            </w:r>
            <w:r w:rsidR="00534140">
              <w:rPr>
                <w:color w:val="000000" w:themeColor="text1"/>
                <w:sz w:val="18"/>
              </w:rPr>
              <w:t>do</w:t>
            </w:r>
            <w:r w:rsidRPr="00BA63F6">
              <w:rPr>
                <w:color w:val="000000" w:themeColor="text1"/>
                <w:sz w:val="18"/>
              </w:rPr>
              <w:t xml:space="preserve"> en </w:t>
            </w:r>
            <w:r w:rsidRPr="00534140" w:rsidR="00534140">
              <w:rPr>
                <w:color w:val="000000" w:themeColor="text1"/>
                <w:sz w:val="18"/>
              </w:rPr>
              <w:t xml:space="preserve">lugares públicos debido a </w:t>
            </w:r>
            <w:r w:rsidR="00086AA3">
              <w:rPr>
                <w:color w:val="000000" w:themeColor="text1"/>
                <w:sz w:val="18"/>
              </w:rPr>
              <w:t>su</w:t>
            </w:r>
            <w:r w:rsidRPr="00534140" w:rsidR="00534140">
              <w:rPr>
                <w:color w:val="000000" w:themeColor="text1"/>
                <w:sz w:val="18"/>
              </w:rPr>
              <w:t xml:space="preserve"> raza o grupo étnico</w:t>
            </w:r>
            <w:r w:rsidR="00534140">
              <w:rPr>
                <w:color w:val="000000" w:themeColor="text1"/>
                <w:sz w:val="18"/>
              </w:rPr>
              <w:t xml:space="preserve">? </w:t>
            </w:r>
          </w:p>
        </w:tc>
      </w:tr>
      <w:tr w14:paraId="443D467C" w14:textId="77777777" w:rsidTr="00485B5E">
        <w:tblPrEx>
          <w:tblW w:w="8725" w:type="dxa"/>
          <w:tblLayout w:type="fixed"/>
          <w:tblLook w:val="04A0"/>
        </w:tblPrEx>
        <w:tc>
          <w:tcPr>
            <w:tcW w:w="1463" w:type="dxa"/>
            <w:vAlign w:val="bottom"/>
          </w:tcPr>
          <w:p w:rsidR="00060735" w:rsidP="008E43F1" w14:paraId="6F1F1250" w14:textId="77777777">
            <w:pPr>
              <w:spacing w:after="0"/>
              <w:contextualSpacing/>
              <w:rPr>
                <w:rFonts w:eastAsia="Courier New" w:cstheme="minorHAnsi"/>
                <w:b/>
                <w:color w:val="000000"/>
                <w:sz w:val="18"/>
                <w:szCs w:val="18"/>
              </w:rPr>
            </w:pPr>
          </w:p>
        </w:tc>
        <w:tc>
          <w:tcPr>
            <w:tcW w:w="7262" w:type="dxa"/>
            <w:gridSpan w:val="2"/>
            <w:vAlign w:val="bottom"/>
          </w:tcPr>
          <w:p w:rsidR="00060735" w:rsidRPr="00BA63F6" w:rsidP="00060735" w14:paraId="160E78CE" w14:textId="547490A5">
            <w:pPr>
              <w:spacing w:after="0"/>
              <w:contextualSpacing/>
              <w:rPr>
                <w:rFonts w:eastAsia="Courier New" w:cstheme="minorHAnsi"/>
                <w:b/>
                <w:color w:val="000000"/>
                <w:sz w:val="18"/>
                <w:szCs w:val="18"/>
                <w:lang w:val="en-US"/>
              </w:rPr>
            </w:pPr>
            <w:r w:rsidRPr="00BA63F6">
              <w:rPr>
                <w:color w:val="00B050"/>
                <w:sz w:val="18"/>
                <w:lang w:val="en-US"/>
              </w:rPr>
              <w:t>[DON’T READ RESPONSES. SELECT ONLY ONE.]</w:t>
            </w:r>
          </w:p>
        </w:tc>
      </w:tr>
      <w:tr w14:paraId="5A07860B" w14:textId="77777777" w:rsidTr="00485B5E">
        <w:tblPrEx>
          <w:tblW w:w="8725" w:type="dxa"/>
          <w:tblLayout w:type="fixed"/>
          <w:tblLook w:val="04A0"/>
        </w:tblPrEx>
        <w:tc>
          <w:tcPr>
            <w:tcW w:w="1463" w:type="dxa"/>
          </w:tcPr>
          <w:p w:rsidR="00485B5E" w:rsidRPr="00C8011C" w:rsidP="008E43F1" w14:paraId="571A4775" w14:textId="77777777">
            <w:pPr>
              <w:spacing w:after="0"/>
              <w:contextualSpacing/>
              <w:rPr>
                <w:rFonts w:eastAsia="Courier New" w:cstheme="minorHAnsi"/>
                <w:color w:val="000000"/>
                <w:sz w:val="18"/>
                <w:szCs w:val="18"/>
                <w:lang w:val="en-US"/>
              </w:rPr>
            </w:pPr>
          </w:p>
        </w:tc>
        <w:tc>
          <w:tcPr>
            <w:tcW w:w="4477" w:type="dxa"/>
            <w:vAlign w:val="bottom"/>
          </w:tcPr>
          <w:p w:rsidR="00485B5E" w:rsidRPr="00BA63F6" w:rsidP="008E43F1" w14:paraId="2634361D" w14:textId="30F97908">
            <w:pPr>
              <w:tabs>
                <w:tab w:val="right" w:leader="dot" w:pos="5760"/>
              </w:tabs>
              <w:spacing w:after="0"/>
              <w:contextualSpacing/>
              <w:rPr>
                <w:rFonts w:eastAsia="Courier New" w:cstheme="minorHAnsi"/>
                <w:color w:val="000000"/>
                <w:sz w:val="18"/>
                <w:szCs w:val="18"/>
              </w:rPr>
            </w:pPr>
            <w:r w:rsidRPr="00BA63F6">
              <w:rPr>
                <w:color w:val="000000"/>
                <w:sz w:val="18"/>
              </w:rPr>
              <w:t>No</w:t>
            </w:r>
          </w:p>
        </w:tc>
        <w:tc>
          <w:tcPr>
            <w:tcW w:w="2785" w:type="dxa"/>
            <w:vAlign w:val="center"/>
          </w:tcPr>
          <w:p w:rsidR="00485B5E" w:rsidP="00485B5E" w14:paraId="3C0CAB83" w14:textId="0B41CA8F">
            <w:pPr>
              <w:spacing w:after="0"/>
              <w:contextualSpacing/>
              <w:rPr>
                <w:rFonts w:eastAsia="Courier New" w:cstheme="minorHAnsi"/>
                <w:color w:val="000000"/>
                <w:sz w:val="18"/>
                <w:szCs w:val="18"/>
              </w:rPr>
            </w:pPr>
            <w:r>
              <w:rPr>
                <w:color w:val="000000"/>
                <w:sz w:val="18"/>
              </w:rPr>
              <w:t>0</w:t>
            </w:r>
          </w:p>
        </w:tc>
      </w:tr>
      <w:tr w14:paraId="7770F900" w14:textId="77777777" w:rsidTr="00485B5E">
        <w:tblPrEx>
          <w:tblW w:w="8725" w:type="dxa"/>
          <w:tblLayout w:type="fixed"/>
          <w:tblLook w:val="04A0"/>
        </w:tblPrEx>
        <w:tc>
          <w:tcPr>
            <w:tcW w:w="1463" w:type="dxa"/>
          </w:tcPr>
          <w:p w:rsidR="00485B5E" w:rsidRPr="002B17C5" w:rsidP="008E43F1" w14:paraId="6DAE29B6" w14:textId="77777777">
            <w:pPr>
              <w:spacing w:after="0"/>
              <w:contextualSpacing/>
              <w:rPr>
                <w:rFonts w:eastAsia="Courier New" w:cstheme="minorHAnsi"/>
                <w:color w:val="000000"/>
                <w:sz w:val="18"/>
                <w:szCs w:val="18"/>
              </w:rPr>
            </w:pPr>
          </w:p>
        </w:tc>
        <w:tc>
          <w:tcPr>
            <w:tcW w:w="4477" w:type="dxa"/>
            <w:vAlign w:val="bottom"/>
          </w:tcPr>
          <w:p w:rsidR="00485B5E" w:rsidRPr="00BA63F6" w:rsidP="008E43F1" w14:paraId="4D832387" w14:textId="2DD3BA87">
            <w:pPr>
              <w:tabs>
                <w:tab w:val="right" w:leader="dot" w:pos="5760"/>
              </w:tabs>
              <w:spacing w:after="0"/>
              <w:contextualSpacing/>
              <w:rPr>
                <w:rFonts w:eastAsia="Courier New" w:cstheme="minorHAnsi"/>
                <w:color w:val="000000"/>
                <w:sz w:val="18"/>
                <w:szCs w:val="18"/>
              </w:rPr>
            </w:pPr>
            <w:r w:rsidRPr="00BA63F6">
              <w:rPr>
                <w:color w:val="000000"/>
                <w:sz w:val="18"/>
              </w:rPr>
              <w:t>Sí</w:t>
            </w:r>
          </w:p>
        </w:tc>
        <w:tc>
          <w:tcPr>
            <w:tcW w:w="2785" w:type="dxa"/>
            <w:vAlign w:val="center"/>
          </w:tcPr>
          <w:p w:rsidR="00485B5E" w:rsidP="00485B5E" w14:paraId="3AF6C7FD" w14:textId="26BCB810">
            <w:pPr>
              <w:spacing w:after="0"/>
              <w:contextualSpacing/>
              <w:rPr>
                <w:rFonts w:eastAsia="Courier New" w:cstheme="minorHAnsi"/>
                <w:color w:val="000000"/>
                <w:sz w:val="18"/>
                <w:szCs w:val="18"/>
              </w:rPr>
            </w:pPr>
            <w:r>
              <w:rPr>
                <w:color w:val="000000"/>
                <w:sz w:val="18"/>
              </w:rPr>
              <w:t>1</w:t>
            </w:r>
          </w:p>
        </w:tc>
      </w:tr>
      <w:tr w14:paraId="5200A717" w14:textId="77777777" w:rsidTr="00485B5E">
        <w:tblPrEx>
          <w:tblW w:w="8725" w:type="dxa"/>
          <w:tblLayout w:type="fixed"/>
          <w:tblLook w:val="04A0"/>
        </w:tblPrEx>
        <w:tc>
          <w:tcPr>
            <w:tcW w:w="1463" w:type="dxa"/>
          </w:tcPr>
          <w:p w:rsidR="00485B5E" w:rsidRPr="002B17C5" w:rsidP="008E43F1" w14:paraId="6D3875D2" w14:textId="77777777">
            <w:pPr>
              <w:spacing w:after="0"/>
              <w:contextualSpacing/>
              <w:rPr>
                <w:rFonts w:eastAsia="Courier New" w:cstheme="minorHAnsi"/>
                <w:color w:val="000000"/>
                <w:sz w:val="18"/>
                <w:szCs w:val="18"/>
              </w:rPr>
            </w:pPr>
          </w:p>
        </w:tc>
        <w:tc>
          <w:tcPr>
            <w:tcW w:w="4477" w:type="dxa"/>
            <w:vAlign w:val="bottom"/>
          </w:tcPr>
          <w:p w:rsidR="00485B5E" w:rsidRPr="00BA63F6" w:rsidP="008E43F1" w14:paraId="2A0CDCB8" w14:textId="76B3D3C8">
            <w:pPr>
              <w:tabs>
                <w:tab w:val="right" w:leader="dot" w:pos="5760"/>
              </w:tabs>
              <w:spacing w:after="0"/>
              <w:contextualSpacing/>
              <w:rPr>
                <w:rFonts w:eastAsia="Courier New" w:cstheme="minorHAnsi"/>
                <w:i/>
                <w:iCs/>
                <w:color w:val="767171" w:themeColor="background2" w:themeShade="80"/>
                <w:sz w:val="18"/>
                <w:szCs w:val="18"/>
              </w:rPr>
            </w:pPr>
            <w:r w:rsidRPr="00BA63F6">
              <w:rPr>
                <w:i/>
                <w:color w:val="767171" w:themeColor="background2" w:themeShade="80"/>
                <w:sz w:val="18"/>
              </w:rPr>
              <w:t>No sabe</w:t>
            </w:r>
          </w:p>
        </w:tc>
        <w:tc>
          <w:tcPr>
            <w:tcW w:w="2785" w:type="dxa"/>
            <w:vAlign w:val="center"/>
          </w:tcPr>
          <w:p w:rsidR="00485B5E" w:rsidRPr="003D1700" w:rsidP="00485B5E" w14:paraId="4A7C5A2E"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7F81611D" w14:textId="77777777" w:rsidTr="00485B5E">
        <w:tblPrEx>
          <w:tblW w:w="8725" w:type="dxa"/>
          <w:tblLayout w:type="fixed"/>
          <w:tblLook w:val="04A0"/>
        </w:tblPrEx>
        <w:tc>
          <w:tcPr>
            <w:tcW w:w="1463" w:type="dxa"/>
          </w:tcPr>
          <w:p w:rsidR="00485B5E" w:rsidRPr="002B17C5" w:rsidP="008E43F1" w14:paraId="7E16F312" w14:textId="77777777">
            <w:pPr>
              <w:spacing w:after="0"/>
              <w:contextualSpacing/>
              <w:rPr>
                <w:rFonts w:eastAsia="Courier New" w:cstheme="minorHAnsi"/>
                <w:color w:val="000000"/>
                <w:sz w:val="18"/>
                <w:szCs w:val="18"/>
              </w:rPr>
            </w:pPr>
          </w:p>
        </w:tc>
        <w:tc>
          <w:tcPr>
            <w:tcW w:w="4477" w:type="dxa"/>
            <w:vAlign w:val="bottom"/>
          </w:tcPr>
          <w:p w:rsidR="00485B5E" w:rsidRPr="00BA63F6" w:rsidP="008E43F1" w14:paraId="5177F1F3" w14:textId="6601BCAA">
            <w:pPr>
              <w:tabs>
                <w:tab w:val="right" w:leader="dot" w:pos="5760"/>
              </w:tabs>
              <w:spacing w:after="0"/>
              <w:contextualSpacing/>
              <w:rPr>
                <w:rFonts w:eastAsia="Courier New" w:cstheme="minorHAnsi"/>
                <w:i/>
                <w:iCs/>
                <w:color w:val="767171" w:themeColor="background2" w:themeShade="80"/>
                <w:sz w:val="18"/>
                <w:szCs w:val="18"/>
              </w:rPr>
            </w:pPr>
            <w:r w:rsidRPr="00BA63F6">
              <w:rPr>
                <w:i/>
                <w:color w:val="767171" w:themeColor="background2" w:themeShade="80"/>
                <w:sz w:val="18"/>
              </w:rPr>
              <w:t>Prefiere no contestar</w:t>
            </w:r>
          </w:p>
        </w:tc>
        <w:tc>
          <w:tcPr>
            <w:tcW w:w="2785" w:type="dxa"/>
            <w:vAlign w:val="center"/>
          </w:tcPr>
          <w:p w:rsidR="00485B5E" w:rsidRPr="003D1700" w:rsidP="00485B5E" w14:paraId="0189CD39"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EA38B3" w:rsidP="00F83EC6" w14:paraId="236ACF91" w14:textId="77777777">
      <w:pPr>
        <w:rPr>
          <w:b/>
          <w:bCs/>
        </w:rPr>
      </w:pPr>
    </w:p>
    <w:tbl>
      <w:tblPr>
        <w:tblW w:w="8725" w:type="dxa"/>
        <w:tblLayout w:type="fixed"/>
        <w:tblLook w:val="04A0"/>
      </w:tblPr>
      <w:tblGrid>
        <w:gridCol w:w="1463"/>
        <w:gridCol w:w="4477"/>
        <w:gridCol w:w="2785"/>
      </w:tblGrid>
      <w:tr w14:paraId="5F5FD2C2" w14:textId="77777777" w:rsidTr="7EBA539D">
        <w:tblPrEx>
          <w:tblW w:w="8725" w:type="dxa"/>
          <w:tblLayout w:type="fixed"/>
          <w:tblLook w:val="04A0"/>
        </w:tblPrEx>
        <w:tc>
          <w:tcPr>
            <w:tcW w:w="1463" w:type="dxa"/>
            <w:vAlign w:val="bottom"/>
          </w:tcPr>
          <w:p w:rsidR="0025590E" w:rsidP="005D65B9" w14:paraId="084F07DD" w14:textId="54B726D6">
            <w:pPr>
              <w:spacing w:after="0"/>
              <w:contextualSpacing/>
              <w:rPr>
                <w:rFonts w:eastAsia="Courier New" w:cstheme="minorHAnsi"/>
                <w:b/>
                <w:color w:val="000000"/>
                <w:sz w:val="18"/>
                <w:szCs w:val="18"/>
              </w:rPr>
            </w:pPr>
            <w:r>
              <w:rPr>
                <w:b/>
                <w:color w:val="000000"/>
                <w:sz w:val="18"/>
              </w:rPr>
              <w:t>K.2</w:t>
            </w:r>
          </w:p>
        </w:tc>
        <w:tc>
          <w:tcPr>
            <w:tcW w:w="7262" w:type="dxa"/>
            <w:gridSpan w:val="2"/>
            <w:vAlign w:val="bottom"/>
          </w:tcPr>
          <w:p w:rsidR="0025590E" w:rsidP="00072FB2" w14:paraId="5AED5EEF" w14:textId="1D1E448E">
            <w:pPr>
              <w:spacing w:after="0"/>
              <w:contextualSpacing/>
              <w:rPr>
                <w:rFonts w:eastAsia="Courier New" w:cstheme="minorHAnsi"/>
                <w:b/>
                <w:color w:val="000000"/>
                <w:sz w:val="18"/>
                <w:szCs w:val="18"/>
              </w:rPr>
            </w:pPr>
            <w:r>
              <w:rPr>
                <w:b/>
                <w:color w:val="000000"/>
                <w:sz w:val="18"/>
              </w:rPr>
              <w:t>Wrong</w:t>
            </w:r>
            <w:r>
              <w:rPr>
                <w:b/>
                <w:color w:val="000000"/>
                <w:sz w:val="18"/>
              </w:rPr>
              <w:t xml:space="preserve"> diagnosis</w:t>
            </w:r>
          </w:p>
        </w:tc>
      </w:tr>
      <w:tr w14:paraId="14C47330" w14:textId="77777777" w:rsidTr="7EBA539D">
        <w:tblPrEx>
          <w:tblW w:w="8725" w:type="dxa"/>
          <w:tblLayout w:type="fixed"/>
          <w:tblLook w:val="04A0"/>
        </w:tblPrEx>
        <w:tc>
          <w:tcPr>
            <w:tcW w:w="1463" w:type="dxa"/>
          </w:tcPr>
          <w:p w:rsidR="00485B5E" w:rsidRPr="00560947" w:rsidP="005D65B9" w14:paraId="44EAF3B5" w14:textId="73F071C8">
            <w:pPr>
              <w:spacing w:after="0"/>
              <w:contextualSpacing/>
              <w:rPr>
                <w:rFonts w:eastAsia="Courier New" w:cstheme="minorHAnsi"/>
                <w:b/>
                <w:i/>
                <w:color w:val="000000"/>
                <w:sz w:val="18"/>
                <w:szCs w:val="18"/>
              </w:rPr>
            </w:pPr>
            <w:r>
              <w:rPr>
                <w:b/>
                <w:i/>
                <w:color w:val="ED7D31" w:themeColor="accent2"/>
                <w:sz w:val="18"/>
              </w:rPr>
              <w:t>K_DIAGNOSIS</w:t>
            </w:r>
          </w:p>
        </w:tc>
        <w:tc>
          <w:tcPr>
            <w:tcW w:w="7262" w:type="dxa"/>
            <w:gridSpan w:val="2"/>
            <w:vAlign w:val="bottom"/>
          </w:tcPr>
          <w:p w:rsidR="00633348" w:rsidRPr="00331218" w:rsidP="005D65B9" w14:paraId="4D006D0E" w14:textId="3EC2C996">
            <w:pPr>
              <w:spacing w:after="0"/>
              <w:contextualSpacing/>
              <w:rPr>
                <w:rFonts w:eastAsia="Courier New"/>
                <w:color w:val="000000"/>
                <w:sz w:val="18"/>
                <w:szCs w:val="18"/>
              </w:rPr>
            </w:pPr>
            <w:r w:rsidRPr="7EBA539D">
              <w:rPr>
                <w:b/>
                <w:bCs/>
                <w:color w:val="000000" w:themeColor="text1"/>
                <w:sz w:val="18"/>
                <w:szCs w:val="18"/>
              </w:rPr>
              <w:t>Antes de su diagnóstico</w:t>
            </w:r>
            <w:r w:rsidRPr="7EBA539D">
              <w:rPr>
                <w:color w:val="000000" w:themeColor="text1"/>
                <w:sz w:val="18"/>
                <w:szCs w:val="18"/>
              </w:rPr>
              <w:t xml:space="preserve">, ¿recibió tratamiento médico de baja calidad en lugares de atención médica debido a su raza o </w:t>
            </w:r>
            <w:r w:rsidRPr="7EBA539D" w:rsidR="077ECF01">
              <w:rPr>
                <w:color w:val="000000" w:themeColor="text1"/>
                <w:sz w:val="18"/>
                <w:szCs w:val="18"/>
              </w:rPr>
              <w:t>grupo étnico</w:t>
            </w:r>
            <w:r w:rsidRPr="7EBA539D">
              <w:rPr>
                <w:color w:val="000000" w:themeColor="text1"/>
                <w:sz w:val="18"/>
                <w:szCs w:val="18"/>
              </w:rPr>
              <w:t>?</w:t>
            </w:r>
          </w:p>
        </w:tc>
      </w:tr>
      <w:tr w14:paraId="5D4EB5A8" w14:textId="77777777" w:rsidTr="7EBA539D">
        <w:tblPrEx>
          <w:tblW w:w="8725" w:type="dxa"/>
          <w:tblLayout w:type="fixed"/>
          <w:tblLook w:val="04A0"/>
        </w:tblPrEx>
        <w:tc>
          <w:tcPr>
            <w:tcW w:w="1463" w:type="dxa"/>
            <w:vAlign w:val="bottom"/>
          </w:tcPr>
          <w:p w:rsidR="0025590E" w:rsidP="00072FB2" w14:paraId="5E87E4AC" w14:textId="77777777">
            <w:pPr>
              <w:spacing w:after="0"/>
              <w:contextualSpacing/>
              <w:rPr>
                <w:rFonts w:eastAsia="Courier New" w:cstheme="minorHAnsi"/>
                <w:b/>
                <w:color w:val="000000"/>
                <w:sz w:val="18"/>
                <w:szCs w:val="18"/>
              </w:rPr>
            </w:pPr>
          </w:p>
        </w:tc>
        <w:tc>
          <w:tcPr>
            <w:tcW w:w="7262" w:type="dxa"/>
            <w:gridSpan w:val="2"/>
            <w:vAlign w:val="bottom"/>
          </w:tcPr>
          <w:p w:rsidR="0025590E" w:rsidRPr="00683FF1" w:rsidP="005D65B9" w14:paraId="1E5C7DB1" w14:textId="31B3D240">
            <w:pPr>
              <w:spacing w:after="0"/>
              <w:contextualSpacing/>
              <w:rPr>
                <w:rFonts w:eastAsia="Courier New" w:cstheme="minorHAnsi"/>
                <w:b/>
                <w:color w:val="000000"/>
                <w:sz w:val="18"/>
                <w:szCs w:val="18"/>
                <w:lang w:val="en-US"/>
              </w:rPr>
            </w:pPr>
            <w:r w:rsidRPr="00683FF1">
              <w:rPr>
                <w:color w:val="00B050"/>
                <w:sz w:val="18"/>
                <w:lang w:val="en-US"/>
              </w:rPr>
              <w:t>[DON’T READ RESPONSES. SELECT ONLY ONE.]</w:t>
            </w:r>
          </w:p>
        </w:tc>
      </w:tr>
      <w:tr w14:paraId="426B5D51" w14:textId="77777777" w:rsidTr="7EBA539D">
        <w:tblPrEx>
          <w:tblW w:w="8725" w:type="dxa"/>
          <w:tblLayout w:type="fixed"/>
          <w:tblLook w:val="04A0"/>
        </w:tblPrEx>
        <w:tc>
          <w:tcPr>
            <w:tcW w:w="1463" w:type="dxa"/>
          </w:tcPr>
          <w:p w:rsidR="00485B5E" w:rsidRPr="00C8011C" w:rsidP="00072FB2" w14:paraId="4F83B2BB" w14:textId="77777777">
            <w:pPr>
              <w:spacing w:after="0"/>
              <w:contextualSpacing/>
              <w:rPr>
                <w:rFonts w:eastAsia="Courier New" w:cstheme="minorHAnsi"/>
                <w:color w:val="000000"/>
                <w:sz w:val="18"/>
                <w:szCs w:val="18"/>
                <w:lang w:val="en-US"/>
              </w:rPr>
            </w:pPr>
          </w:p>
        </w:tc>
        <w:tc>
          <w:tcPr>
            <w:tcW w:w="4477" w:type="dxa"/>
            <w:vAlign w:val="bottom"/>
          </w:tcPr>
          <w:p w:rsidR="00485B5E" w:rsidRPr="00683FF1" w:rsidP="00072FB2" w14:paraId="0A6C95EA" w14:textId="7B922468">
            <w:pPr>
              <w:tabs>
                <w:tab w:val="right" w:leader="dot" w:pos="5760"/>
              </w:tabs>
              <w:spacing w:after="0"/>
              <w:contextualSpacing/>
              <w:rPr>
                <w:rFonts w:eastAsia="Courier New" w:cstheme="minorHAnsi"/>
                <w:color w:val="000000"/>
                <w:sz w:val="18"/>
                <w:szCs w:val="18"/>
              </w:rPr>
            </w:pPr>
            <w:r w:rsidRPr="00683FF1">
              <w:rPr>
                <w:color w:val="000000"/>
                <w:sz w:val="18"/>
              </w:rPr>
              <w:t>No</w:t>
            </w:r>
          </w:p>
        </w:tc>
        <w:tc>
          <w:tcPr>
            <w:tcW w:w="2785" w:type="dxa"/>
            <w:vAlign w:val="center"/>
          </w:tcPr>
          <w:p w:rsidR="00485B5E" w:rsidP="00F372F5" w14:paraId="02BFEDA8" w14:textId="5E00367C">
            <w:pPr>
              <w:spacing w:after="0"/>
              <w:contextualSpacing/>
              <w:rPr>
                <w:rFonts w:eastAsia="Courier New" w:cstheme="minorHAnsi"/>
                <w:color w:val="000000"/>
                <w:sz w:val="18"/>
                <w:szCs w:val="18"/>
              </w:rPr>
            </w:pPr>
            <w:r>
              <w:rPr>
                <w:color w:val="000000"/>
                <w:sz w:val="18"/>
              </w:rPr>
              <w:t>0</w:t>
            </w:r>
          </w:p>
        </w:tc>
      </w:tr>
      <w:tr w14:paraId="4E13EB38" w14:textId="77777777" w:rsidTr="7EBA539D">
        <w:tblPrEx>
          <w:tblW w:w="8725" w:type="dxa"/>
          <w:tblLayout w:type="fixed"/>
          <w:tblLook w:val="04A0"/>
        </w:tblPrEx>
        <w:tc>
          <w:tcPr>
            <w:tcW w:w="1463" w:type="dxa"/>
          </w:tcPr>
          <w:p w:rsidR="00485B5E" w:rsidRPr="002B17C5" w:rsidP="00072FB2" w14:paraId="2BE7D421" w14:textId="77777777">
            <w:pPr>
              <w:spacing w:after="0"/>
              <w:contextualSpacing/>
              <w:rPr>
                <w:rFonts w:eastAsia="Courier New" w:cstheme="minorHAnsi"/>
                <w:color w:val="000000"/>
                <w:sz w:val="18"/>
                <w:szCs w:val="18"/>
              </w:rPr>
            </w:pPr>
          </w:p>
        </w:tc>
        <w:tc>
          <w:tcPr>
            <w:tcW w:w="4477" w:type="dxa"/>
            <w:vAlign w:val="bottom"/>
          </w:tcPr>
          <w:p w:rsidR="00485B5E" w:rsidRPr="00683FF1" w:rsidP="00072FB2" w14:paraId="77C1B872" w14:textId="7CB33EC8">
            <w:pPr>
              <w:tabs>
                <w:tab w:val="right" w:leader="dot" w:pos="5760"/>
              </w:tabs>
              <w:spacing w:after="0"/>
              <w:contextualSpacing/>
              <w:rPr>
                <w:rFonts w:eastAsia="Courier New" w:cstheme="minorHAnsi"/>
                <w:color w:val="000000"/>
                <w:sz w:val="18"/>
                <w:szCs w:val="18"/>
              </w:rPr>
            </w:pPr>
            <w:r w:rsidRPr="00683FF1">
              <w:rPr>
                <w:color w:val="000000"/>
                <w:sz w:val="18"/>
              </w:rPr>
              <w:t>Sí</w:t>
            </w:r>
          </w:p>
        </w:tc>
        <w:tc>
          <w:tcPr>
            <w:tcW w:w="2785" w:type="dxa"/>
            <w:vAlign w:val="center"/>
          </w:tcPr>
          <w:p w:rsidR="00485B5E" w:rsidP="00F372F5" w14:paraId="5DCDF209" w14:textId="610D0597">
            <w:pPr>
              <w:spacing w:after="0"/>
              <w:contextualSpacing/>
              <w:rPr>
                <w:rFonts w:eastAsia="Courier New" w:cstheme="minorHAnsi"/>
                <w:color w:val="000000"/>
                <w:sz w:val="18"/>
                <w:szCs w:val="18"/>
              </w:rPr>
            </w:pPr>
            <w:r>
              <w:rPr>
                <w:color w:val="000000"/>
                <w:sz w:val="18"/>
              </w:rPr>
              <w:t>1</w:t>
            </w:r>
          </w:p>
        </w:tc>
      </w:tr>
      <w:tr w14:paraId="65D98FB7" w14:textId="77777777" w:rsidTr="7EBA539D">
        <w:tblPrEx>
          <w:tblW w:w="8725" w:type="dxa"/>
          <w:tblLayout w:type="fixed"/>
          <w:tblLook w:val="04A0"/>
        </w:tblPrEx>
        <w:tc>
          <w:tcPr>
            <w:tcW w:w="1463" w:type="dxa"/>
          </w:tcPr>
          <w:p w:rsidR="00485B5E" w:rsidRPr="002B17C5" w:rsidP="00072FB2" w14:paraId="0C6BD868" w14:textId="77777777">
            <w:pPr>
              <w:spacing w:after="0"/>
              <w:contextualSpacing/>
              <w:rPr>
                <w:rFonts w:eastAsia="Courier New" w:cstheme="minorHAnsi"/>
                <w:color w:val="000000"/>
                <w:sz w:val="18"/>
                <w:szCs w:val="18"/>
              </w:rPr>
            </w:pPr>
          </w:p>
        </w:tc>
        <w:tc>
          <w:tcPr>
            <w:tcW w:w="4477" w:type="dxa"/>
            <w:vAlign w:val="bottom"/>
          </w:tcPr>
          <w:p w:rsidR="00485B5E" w:rsidRPr="00683FF1" w:rsidP="00072FB2" w14:paraId="2059C8AE" w14:textId="2ABCB848">
            <w:pPr>
              <w:tabs>
                <w:tab w:val="right" w:leader="dot" w:pos="5760"/>
              </w:tabs>
              <w:spacing w:after="0"/>
              <w:contextualSpacing/>
              <w:rPr>
                <w:rFonts w:eastAsia="Courier New" w:cstheme="minorHAnsi"/>
                <w:i/>
                <w:iCs/>
                <w:color w:val="767171" w:themeColor="background2" w:themeShade="80"/>
                <w:sz w:val="18"/>
                <w:szCs w:val="18"/>
              </w:rPr>
            </w:pPr>
            <w:r w:rsidRPr="00683FF1">
              <w:rPr>
                <w:i/>
                <w:color w:val="767171" w:themeColor="background2" w:themeShade="80"/>
                <w:sz w:val="18"/>
              </w:rPr>
              <w:t>No sabe</w:t>
            </w:r>
            <w:r w:rsidRPr="00683FF1" w:rsidR="0044450B">
              <w:rPr>
                <w:i/>
                <w:color w:val="767171" w:themeColor="background2" w:themeShade="80"/>
                <w:sz w:val="18"/>
              </w:rPr>
              <w:t xml:space="preserve"> </w:t>
            </w:r>
            <w:r w:rsidRPr="00683FF1">
              <w:rPr>
                <w:i/>
                <w:color w:val="767171" w:themeColor="background2" w:themeShade="80"/>
                <w:sz w:val="18"/>
              </w:rPr>
              <w:t xml:space="preserve"> </w:t>
            </w:r>
          </w:p>
        </w:tc>
        <w:tc>
          <w:tcPr>
            <w:tcW w:w="2785" w:type="dxa"/>
            <w:vAlign w:val="center"/>
          </w:tcPr>
          <w:p w:rsidR="00485B5E" w:rsidRPr="003D1700" w:rsidP="00F372F5" w14:paraId="2F747439"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7ED458A8" w14:textId="77777777" w:rsidTr="7EBA539D">
        <w:tblPrEx>
          <w:tblW w:w="8725" w:type="dxa"/>
          <w:tblLayout w:type="fixed"/>
          <w:tblLook w:val="04A0"/>
        </w:tblPrEx>
        <w:tc>
          <w:tcPr>
            <w:tcW w:w="1463" w:type="dxa"/>
          </w:tcPr>
          <w:p w:rsidR="00485B5E" w:rsidRPr="002B17C5" w:rsidP="00072FB2" w14:paraId="666B5740" w14:textId="77777777">
            <w:pPr>
              <w:spacing w:after="0"/>
              <w:contextualSpacing/>
              <w:rPr>
                <w:rFonts w:eastAsia="Courier New" w:cstheme="minorHAnsi"/>
                <w:color w:val="000000"/>
                <w:sz w:val="18"/>
                <w:szCs w:val="18"/>
              </w:rPr>
            </w:pPr>
          </w:p>
        </w:tc>
        <w:tc>
          <w:tcPr>
            <w:tcW w:w="4477" w:type="dxa"/>
            <w:vAlign w:val="bottom"/>
          </w:tcPr>
          <w:p w:rsidR="00485B5E" w:rsidRPr="00683FF1" w:rsidP="00072FB2" w14:paraId="3EFF2CD5" w14:textId="17676732">
            <w:pPr>
              <w:tabs>
                <w:tab w:val="right" w:leader="dot" w:pos="5760"/>
              </w:tabs>
              <w:spacing w:after="0"/>
              <w:contextualSpacing/>
              <w:rPr>
                <w:rFonts w:eastAsia="Courier New" w:cstheme="minorHAnsi"/>
                <w:i/>
                <w:iCs/>
                <w:color w:val="767171" w:themeColor="background2" w:themeShade="80"/>
                <w:sz w:val="18"/>
                <w:szCs w:val="18"/>
              </w:rPr>
            </w:pPr>
            <w:r w:rsidRPr="00683FF1">
              <w:rPr>
                <w:i/>
                <w:color w:val="767171" w:themeColor="background2" w:themeShade="80"/>
                <w:sz w:val="18"/>
              </w:rPr>
              <w:t>Prefiere no contestar</w:t>
            </w:r>
          </w:p>
        </w:tc>
        <w:tc>
          <w:tcPr>
            <w:tcW w:w="2785" w:type="dxa"/>
            <w:vAlign w:val="center"/>
          </w:tcPr>
          <w:p w:rsidR="00485B5E" w:rsidRPr="003D1700" w:rsidP="00F372F5" w14:paraId="5E67C783"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F83EC6" w:rsidP="00F83EC6" w14:paraId="385F21DD" w14:textId="67D1352F">
      <w:pPr>
        <w:rPr>
          <w:b/>
          <w:bCs/>
        </w:rPr>
      </w:pPr>
    </w:p>
    <w:tbl>
      <w:tblPr>
        <w:tblW w:w="8725" w:type="dxa"/>
        <w:tblLayout w:type="fixed"/>
        <w:tblLook w:val="04A0"/>
      </w:tblPr>
      <w:tblGrid>
        <w:gridCol w:w="1463"/>
        <w:gridCol w:w="4477"/>
        <w:gridCol w:w="2785"/>
      </w:tblGrid>
      <w:tr w14:paraId="0AB4F7F6" w14:textId="77777777" w:rsidTr="7EBA539D">
        <w:tblPrEx>
          <w:tblW w:w="8725" w:type="dxa"/>
          <w:tblLayout w:type="fixed"/>
          <w:tblLook w:val="04A0"/>
        </w:tblPrEx>
        <w:tc>
          <w:tcPr>
            <w:tcW w:w="1463" w:type="dxa"/>
            <w:vAlign w:val="bottom"/>
          </w:tcPr>
          <w:p w:rsidR="005D65B9" w:rsidP="00C77CF2" w14:paraId="0A23F556" w14:textId="30F88BB5">
            <w:pPr>
              <w:spacing w:after="0"/>
              <w:contextualSpacing/>
              <w:rPr>
                <w:rFonts w:eastAsia="Courier New" w:cstheme="minorHAnsi"/>
                <w:b/>
                <w:color w:val="000000"/>
                <w:sz w:val="18"/>
                <w:szCs w:val="18"/>
              </w:rPr>
            </w:pPr>
            <w:r>
              <w:rPr>
                <w:b/>
                <w:color w:val="000000"/>
                <w:sz w:val="18"/>
              </w:rPr>
              <w:t>K.3</w:t>
            </w:r>
          </w:p>
        </w:tc>
        <w:tc>
          <w:tcPr>
            <w:tcW w:w="7262" w:type="dxa"/>
            <w:gridSpan w:val="2"/>
            <w:vAlign w:val="bottom"/>
          </w:tcPr>
          <w:p w:rsidR="005D65B9" w:rsidP="00C77CF2" w14:paraId="2087898F" w14:textId="6113A706">
            <w:pPr>
              <w:spacing w:after="0"/>
              <w:contextualSpacing/>
              <w:rPr>
                <w:rFonts w:eastAsia="Courier New" w:cstheme="minorHAnsi"/>
                <w:b/>
                <w:color w:val="000000"/>
                <w:sz w:val="18"/>
                <w:szCs w:val="18"/>
              </w:rPr>
            </w:pPr>
            <w:r>
              <w:rPr>
                <w:b/>
                <w:color w:val="000000"/>
                <w:sz w:val="18"/>
              </w:rPr>
              <w:t>Refused</w:t>
            </w:r>
            <w:r>
              <w:rPr>
                <w:b/>
                <w:color w:val="000000"/>
                <w:sz w:val="18"/>
              </w:rPr>
              <w:t xml:space="preserve"> </w:t>
            </w:r>
            <w:r>
              <w:rPr>
                <w:b/>
                <w:color w:val="000000"/>
                <w:sz w:val="18"/>
              </w:rPr>
              <w:t>treatment</w:t>
            </w:r>
          </w:p>
        </w:tc>
      </w:tr>
      <w:tr w14:paraId="4D26A7B3" w14:textId="77777777" w:rsidTr="7EBA539D">
        <w:tblPrEx>
          <w:tblW w:w="8725" w:type="dxa"/>
          <w:tblLayout w:type="fixed"/>
          <w:tblLook w:val="04A0"/>
        </w:tblPrEx>
        <w:tc>
          <w:tcPr>
            <w:tcW w:w="1463" w:type="dxa"/>
          </w:tcPr>
          <w:p w:rsidR="00485B5E" w:rsidRPr="00560947" w:rsidP="00C77CF2" w14:paraId="4E872AD0" w14:textId="68A1AA01">
            <w:pPr>
              <w:spacing w:after="0"/>
              <w:contextualSpacing/>
              <w:rPr>
                <w:rFonts w:eastAsia="Courier New" w:cstheme="minorHAnsi"/>
                <w:b/>
                <w:i/>
                <w:color w:val="000000"/>
                <w:sz w:val="18"/>
                <w:szCs w:val="18"/>
              </w:rPr>
            </w:pPr>
            <w:r>
              <w:rPr>
                <w:b/>
                <w:i/>
                <w:color w:val="ED7D31" w:themeColor="accent2"/>
                <w:sz w:val="18"/>
              </w:rPr>
              <w:t>K_REFUSED</w:t>
            </w:r>
          </w:p>
        </w:tc>
        <w:tc>
          <w:tcPr>
            <w:tcW w:w="7262" w:type="dxa"/>
            <w:gridSpan w:val="2"/>
            <w:vAlign w:val="bottom"/>
          </w:tcPr>
          <w:p w:rsidR="000406A6" w:rsidRPr="0004503B" w:rsidP="00C77CF2" w14:paraId="7F36FC3D" w14:textId="5000C402">
            <w:pPr>
              <w:spacing w:after="0"/>
              <w:contextualSpacing/>
              <w:rPr>
                <w:rFonts w:eastAsia="Courier New"/>
                <w:b/>
                <w:bCs/>
                <w:color w:val="000000"/>
                <w:sz w:val="18"/>
                <w:szCs w:val="18"/>
              </w:rPr>
            </w:pPr>
            <w:r w:rsidRPr="7EBA539D">
              <w:rPr>
                <w:b/>
                <w:bCs/>
                <w:color w:val="000000" w:themeColor="text1"/>
                <w:sz w:val="18"/>
                <w:szCs w:val="18"/>
              </w:rPr>
              <w:t xml:space="preserve">Antes de su diagnóstico, </w:t>
            </w:r>
            <w:r w:rsidRPr="7EBA539D">
              <w:rPr>
                <w:color w:val="000000" w:themeColor="text1"/>
                <w:sz w:val="18"/>
                <w:szCs w:val="18"/>
              </w:rPr>
              <w:t xml:space="preserve">¿se le negó tratamiento en lugares de atención médica debido a su raza o </w:t>
            </w:r>
            <w:r w:rsidRPr="7EBA539D" w:rsidR="077ECF01">
              <w:rPr>
                <w:color w:val="000000" w:themeColor="text1"/>
                <w:sz w:val="18"/>
                <w:szCs w:val="18"/>
              </w:rPr>
              <w:t>grupo étnico</w:t>
            </w:r>
            <w:r w:rsidRPr="7EBA539D">
              <w:rPr>
                <w:color w:val="000000" w:themeColor="text1"/>
                <w:sz w:val="18"/>
                <w:szCs w:val="18"/>
              </w:rPr>
              <w:t>?</w:t>
            </w:r>
          </w:p>
        </w:tc>
      </w:tr>
      <w:tr w14:paraId="189C7C19" w14:textId="77777777" w:rsidTr="7EBA539D">
        <w:tblPrEx>
          <w:tblW w:w="8725" w:type="dxa"/>
          <w:tblLayout w:type="fixed"/>
          <w:tblLook w:val="04A0"/>
        </w:tblPrEx>
        <w:tc>
          <w:tcPr>
            <w:tcW w:w="1463" w:type="dxa"/>
            <w:vAlign w:val="bottom"/>
          </w:tcPr>
          <w:p w:rsidR="005D65B9" w:rsidP="00072FB2" w14:paraId="6B53332D" w14:textId="77777777">
            <w:pPr>
              <w:spacing w:after="0"/>
              <w:contextualSpacing/>
              <w:rPr>
                <w:rFonts w:eastAsia="Courier New" w:cstheme="minorHAnsi"/>
                <w:b/>
                <w:color w:val="000000"/>
                <w:sz w:val="18"/>
                <w:szCs w:val="18"/>
              </w:rPr>
            </w:pPr>
          </w:p>
        </w:tc>
        <w:tc>
          <w:tcPr>
            <w:tcW w:w="7262" w:type="dxa"/>
            <w:gridSpan w:val="2"/>
            <w:vAlign w:val="bottom"/>
          </w:tcPr>
          <w:p w:rsidR="005D65B9" w:rsidRPr="001C6487" w:rsidP="00C77CF2" w14:paraId="71DF2507" w14:textId="743646F0">
            <w:pPr>
              <w:spacing w:after="0"/>
              <w:contextualSpacing/>
              <w:rPr>
                <w:rFonts w:eastAsia="Courier New" w:cstheme="minorHAnsi"/>
                <w:b/>
                <w:color w:val="000000"/>
                <w:sz w:val="18"/>
                <w:szCs w:val="18"/>
                <w:lang w:val="en-US"/>
              </w:rPr>
            </w:pPr>
            <w:r w:rsidRPr="001C6487">
              <w:rPr>
                <w:color w:val="00B050"/>
                <w:sz w:val="18"/>
                <w:lang w:val="en-US"/>
              </w:rPr>
              <w:t>[DON’T READ RESPONSES. SELECT ONLY ONE.]</w:t>
            </w:r>
          </w:p>
        </w:tc>
      </w:tr>
      <w:tr w14:paraId="20877D1A" w14:textId="77777777" w:rsidTr="7EBA539D">
        <w:tblPrEx>
          <w:tblW w:w="8725" w:type="dxa"/>
          <w:tblLayout w:type="fixed"/>
          <w:tblLook w:val="04A0"/>
        </w:tblPrEx>
        <w:tc>
          <w:tcPr>
            <w:tcW w:w="1463" w:type="dxa"/>
          </w:tcPr>
          <w:p w:rsidR="00485B5E" w:rsidRPr="00C8011C" w:rsidP="00072FB2" w14:paraId="5EFC5132" w14:textId="77777777">
            <w:pPr>
              <w:spacing w:after="0"/>
              <w:contextualSpacing/>
              <w:rPr>
                <w:rFonts w:eastAsia="Courier New" w:cstheme="minorHAnsi"/>
                <w:color w:val="000000"/>
                <w:sz w:val="18"/>
                <w:szCs w:val="18"/>
                <w:lang w:val="en-US"/>
              </w:rPr>
            </w:pPr>
          </w:p>
        </w:tc>
        <w:tc>
          <w:tcPr>
            <w:tcW w:w="4477" w:type="dxa"/>
            <w:vAlign w:val="bottom"/>
          </w:tcPr>
          <w:p w:rsidR="00485B5E" w:rsidRPr="001C6487" w:rsidP="00072FB2" w14:paraId="10C3DCD5" w14:textId="1F7808E0">
            <w:pPr>
              <w:tabs>
                <w:tab w:val="right" w:leader="dot" w:pos="5760"/>
              </w:tabs>
              <w:spacing w:after="0"/>
              <w:contextualSpacing/>
              <w:rPr>
                <w:rFonts w:eastAsia="Courier New" w:cstheme="minorHAnsi"/>
                <w:color w:val="000000"/>
                <w:sz w:val="18"/>
                <w:szCs w:val="18"/>
              </w:rPr>
            </w:pPr>
            <w:r w:rsidRPr="001C6487">
              <w:rPr>
                <w:color w:val="000000"/>
                <w:sz w:val="18"/>
              </w:rPr>
              <w:t>No</w:t>
            </w:r>
          </w:p>
        </w:tc>
        <w:tc>
          <w:tcPr>
            <w:tcW w:w="2785" w:type="dxa"/>
            <w:vAlign w:val="center"/>
          </w:tcPr>
          <w:p w:rsidR="00485B5E" w:rsidP="00665184" w14:paraId="44FB9FE9" w14:textId="4E842F58">
            <w:pPr>
              <w:spacing w:after="0"/>
              <w:contextualSpacing/>
              <w:rPr>
                <w:rFonts w:eastAsia="Courier New" w:cstheme="minorHAnsi"/>
                <w:color w:val="000000"/>
                <w:sz w:val="18"/>
                <w:szCs w:val="18"/>
              </w:rPr>
            </w:pPr>
            <w:r>
              <w:rPr>
                <w:color w:val="000000"/>
                <w:sz w:val="18"/>
              </w:rPr>
              <w:t>0</w:t>
            </w:r>
          </w:p>
        </w:tc>
      </w:tr>
      <w:tr w14:paraId="0720F5C4" w14:textId="77777777" w:rsidTr="7EBA539D">
        <w:tblPrEx>
          <w:tblW w:w="8725" w:type="dxa"/>
          <w:tblLayout w:type="fixed"/>
          <w:tblLook w:val="04A0"/>
        </w:tblPrEx>
        <w:tc>
          <w:tcPr>
            <w:tcW w:w="1463" w:type="dxa"/>
          </w:tcPr>
          <w:p w:rsidR="00485B5E" w:rsidRPr="002B17C5" w:rsidP="00072FB2" w14:paraId="08D712DC" w14:textId="77777777">
            <w:pPr>
              <w:spacing w:after="0"/>
              <w:contextualSpacing/>
              <w:rPr>
                <w:rFonts w:eastAsia="Courier New" w:cstheme="minorHAnsi"/>
                <w:color w:val="000000"/>
                <w:sz w:val="18"/>
                <w:szCs w:val="18"/>
              </w:rPr>
            </w:pPr>
          </w:p>
        </w:tc>
        <w:tc>
          <w:tcPr>
            <w:tcW w:w="4477" w:type="dxa"/>
            <w:vAlign w:val="bottom"/>
          </w:tcPr>
          <w:p w:rsidR="00485B5E" w:rsidRPr="001C6487" w:rsidP="00072FB2" w14:paraId="3DFB2F2E" w14:textId="4C8CE7E5">
            <w:pPr>
              <w:tabs>
                <w:tab w:val="right" w:leader="dot" w:pos="5760"/>
              </w:tabs>
              <w:spacing w:after="0"/>
              <w:contextualSpacing/>
              <w:rPr>
                <w:rFonts w:eastAsia="Courier New" w:cstheme="minorHAnsi"/>
                <w:color w:val="000000"/>
                <w:sz w:val="18"/>
                <w:szCs w:val="18"/>
              </w:rPr>
            </w:pPr>
            <w:r w:rsidRPr="001C6487">
              <w:rPr>
                <w:color w:val="000000"/>
                <w:sz w:val="18"/>
              </w:rPr>
              <w:t>Sí</w:t>
            </w:r>
          </w:p>
        </w:tc>
        <w:tc>
          <w:tcPr>
            <w:tcW w:w="2785" w:type="dxa"/>
            <w:vAlign w:val="center"/>
          </w:tcPr>
          <w:p w:rsidR="00485B5E" w:rsidP="00665184" w14:paraId="684DC675" w14:textId="1D31115C">
            <w:pPr>
              <w:spacing w:after="0"/>
              <w:contextualSpacing/>
              <w:rPr>
                <w:rFonts w:eastAsia="Courier New" w:cstheme="minorHAnsi"/>
                <w:color w:val="000000"/>
                <w:sz w:val="18"/>
                <w:szCs w:val="18"/>
              </w:rPr>
            </w:pPr>
            <w:r>
              <w:rPr>
                <w:color w:val="000000"/>
                <w:sz w:val="18"/>
              </w:rPr>
              <w:t>1</w:t>
            </w:r>
          </w:p>
        </w:tc>
      </w:tr>
      <w:tr w14:paraId="4861E323" w14:textId="77777777" w:rsidTr="7EBA539D">
        <w:tblPrEx>
          <w:tblW w:w="8725" w:type="dxa"/>
          <w:tblLayout w:type="fixed"/>
          <w:tblLook w:val="04A0"/>
        </w:tblPrEx>
        <w:tc>
          <w:tcPr>
            <w:tcW w:w="1463" w:type="dxa"/>
          </w:tcPr>
          <w:p w:rsidR="00485B5E" w:rsidRPr="002B17C5" w:rsidP="00072FB2" w14:paraId="00A67B00" w14:textId="77777777">
            <w:pPr>
              <w:spacing w:after="0"/>
              <w:contextualSpacing/>
              <w:rPr>
                <w:rFonts w:eastAsia="Courier New" w:cstheme="minorHAnsi"/>
                <w:color w:val="000000"/>
                <w:sz w:val="18"/>
                <w:szCs w:val="18"/>
              </w:rPr>
            </w:pPr>
          </w:p>
        </w:tc>
        <w:tc>
          <w:tcPr>
            <w:tcW w:w="4477" w:type="dxa"/>
            <w:vAlign w:val="bottom"/>
          </w:tcPr>
          <w:p w:rsidR="00485B5E" w:rsidRPr="001C6487" w:rsidP="00072FB2" w14:paraId="0DC96806" w14:textId="1C29CCF2">
            <w:pPr>
              <w:tabs>
                <w:tab w:val="right" w:leader="dot" w:pos="5760"/>
              </w:tabs>
              <w:spacing w:after="0"/>
              <w:contextualSpacing/>
              <w:rPr>
                <w:rFonts w:eastAsia="Courier New" w:cstheme="minorHAnsi"/>
                <w:i/>
                <w:iCs/>
                <w:color w:val="767171" w:themeColor="background2" w:themeShade="80"/>
                <w:sz w:val="18"/>
                <w:szCs w:val="18"/>
              </w:rPr>
            </w:pPr>
            <w:r w:rsidRPr="001C6487">
              <w:rPr>
                <w:i/>
                <w:color w:val="767171" w:themeColor="background2" w:themeShade="80"/>
                <w:sz w:val="18"/>
              </w:rPr>
              <w:t>No sabe</w:t>
            </w:r>
            <w:r w:rsidRPr="001C6487" w:rsidR="0044450B">
              <w:rPr>
                <w:i/>
                <w:color w:val="767171" w:themeColor="background2" w:themeShade="80"/>
                <w:sz w:val="18"/>
              </w:rPr>
              <w:t xml:space="preserve"> </w:t>
            </w:r>
            <w:r w:rsidRPr="001C6487">
              <w:rPr>
                <w:i/>
                <w:color w:val="767171" w:themeColor="background2" w:themeShade="80"/>
                <w:sz w:val="18"/>
              </w:rPr>
              <w:t xml:space="preserve"> </w:t>
            </w:r>
          </w:p>
        </w:tc>
        <w:tc>
          <w:tcPr>
            <w:tcW w:w="2785" w:type="dxa"/>
            <w:vAlign w:val="center"/>
          </w:tcPr>
          <w:p w:rsidR="00485B5E" w:rsidRPr="003D1700" w:rsidP="00665184" w14:paraId="02A86A6D"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6CC739DC" w14:textId="77777777" w:rsidTr="7EBA539D">
        <w:tblPrEx>
          <w:tblW w:w="8725" w:type="dxa"/>
          <w:tblLayout w:type="fixed"/>
          <w:tblLook w:val="04A0"/>
        </w:tblPrEx>
        <w:tc>
          <w:tcPr>
            <w:tcW w:w="1463" w:type="dxa"/>
          </w:tcPr>
          <w:p w:rsidR="00485B5E" w:rsidRPr="002B17C5" w:rsidP="00072FB2" w14:paraId="6E53A0D3" w14:textId="77777777">
            <w:pPr>
              <w:spacing w:after="0"/>
              <w:contextualSpacing/>
              <w:rPr>
                <w:rFonts w:eastAsia="Courier New" w:cstheme="minorHAnsi"/>
                <w:color w:val="000000"/>
                <w:sz w:val="18"/>
                <w:szCs w:val="18"/>
              </w:rPr>
            </w:pPr>
          </w:p>
        </w:tc>
        <w:tc>
          <w:tcPr>
            <w:tcW w:w="4477" w:type="dxa"/>
            <w:vAlign w:val="bottom"/>
          </w:tcPr>
          <w:p w:rsidR="00485B5E" w:rsidRPr="001C6487" w:rsidP="00072FB2" w14:paraId="194D9E6A" w14:textId="613523E0">
            <w:pPr>
              <w:tabs>
                <w:tab w:val="right" w:leader="dot" w:pos="5760"/>
              </w:tabs>
              <w:spacing w:after="0"/>
              <w:contextualSpacing/>
              <w:rPr>
                <w:rFonts w:eastAsia="Courier New" w:cstheme="minorHAnsi"/>
                <w:i/>
                <w:iCs/>
                <w:color w:val="767171" w:themeColor="background2" w:themeShade="80"/>
                <w:sz w:val="18"/>
                <w:szCs w:val="18"/>
              </w:rPr>
            </w:pPr>
            <w:r w:rsidRPr="001C6487">
              <w:rPr>
                <w:i/>
                <w:color w:val="767171" w:themeColor="background2" w:themeShade="80"/>
                <w:sz w:val="18"/>
              </w:rPr>
              <w:t>Prefiere no contestar</w:t>
            </w:r>
          </w:p>
        </w:tc>
        <w:tc>
          <w:tcPr>
            <w:tcW w:w="2785" w:type="dxa"/>
            <w:vAlign w:val="center"/>
          </w:tcPr>
          <w:p w:rsidR="00485B5E" w:rsidRPr="003D1700" w:rsidP="00665184" w14:paraId="51C30161"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072FB2" w:rsidP="00F83EC6" w14:paraId="5FF24827" w14:textId="66DC2A57">
      <w:pPr>
        <w:rPr>
          <w:b/>
          <w:bCs/>
        </w:rPr>
      </w:pPr>
    </w:p>
    <w:tbl>
      <w:tblPr>
        <w:tblW w:w="8725" w:type="dxa"/>
        <w:tblLayout w:type="fixed"/>
        <w:tblLook w:val="04A0"/>
      </w:tblPr>
      <w:tblGrid>
        <w:gridCol w:w="1463"/>
        <w:gridCol w:w="4477"/>
        <w:gridCol w:w="2785"/>
      </w:tblGrid>
      <w:tr w14:paraId="32698BD4" w14:textId="77777777" w:rsidTr="7EBA539D">
        <w:tblPrEx>
          <w:tblW w:w="8725" w:type="dxa"/>
          <w:tblLayout w:type="fixed"/>
          <w:tblLook w:val="04A0"/>
        </w:tblPrEx>
        <w:tc>
          <w:tcPr>
            <w:tcW w:w="1463" w:type="dxa"/>
            <w:vAlign w:val="bottom"/>
          </w:tcPr>
          <w:p w:rsidR="00C77CF2" w:rsidRPr="0060393C" w:rsidP="009A6A29" w14:paraId="4BAF9B49" w14:textId="1BFD4CEC">
            <w:pPr>
              <w:spacing w:after="0"/>
              <w:contextualSpacing/>
              <w:rPr>
                <w:rFonts w:eastAsia="Courier New" w:cstheme="minorHAnsi"/>
                <w:b/>
                <w:color w:val="000000"/>
                <w:sz w:val="18"/>
                <w:szCs w:val="18"/>
              </w:rPr>
            </w:pPr>
            <w:r w:rsidRPr="0060393C">
              <w:rPr>
                <w:b/>
                <w:color w:val="000000"/>
                <w:sz w:val="18"/>
              </w:rPr>
              <w:t>K.4</w:t>
            </w:r>
          </w:p>
        </w:tc>
        <w:tc>
          <w:tcPr>
            <w:tcW w:w="7262" w:type="dxa"/>
            <w:gridSpan w:val="2"/>
            <w:vAlign w:val="bottom"/>
          </w:tcPr>
          <w:p w:rsidR="00C77CF2" w:rsidRPr="0060393C" w:rsidP="009A6A29" w14:paraId="2AE51BD5" w14:textId="0D4A2C10">
            <w:pPr>
              <w:spacing w:after="0"/>
              <w:contextualSpacing/>
              <w:rPr>
                <w:rFonts w:eastAsia="Courier New" w:cstheme="minorHAnsi"/>
                <w:b/>
                <w:color w:val="000000"/>
                <w:sz w:val="18"/>
                <w:szCs w:val="18"/>
              </w:rPr>
            </w:pPr>
            <w:r w:rsidRPr="0060393C">
              <w:rPr>
                <w:b/>
                <w:color w:val="000000"/>
                <w:sz w:val="18"/>
              </w:rPr>
              <w:t>Refused</w:t>
            </w:r>
            <w:r w:rsidRPr="0060393C">
              <w:rPr>
                <w:b/>
                <w:color w:val="000000"/>
                <w:sz w:val="18"/>
              </w:rPr>
              <w:t xml:space="preserve"> </w:t>
            </w:r>
            <w:r w:rsidRPr="0060393C">
              <w:rPr>
                <w:b/>
                <w:color w:val="000000"/>
                <w:sz w:val="18"/>
              </w:rPr>
              <w:t>housing</w:t>
            </w:r>
          </w:p>
        </w:tc>
      </w:tr>
      <w:tr w14:paraId="1FA3BC77" w14:textId="77777777" w:rsidTr="7EBA539D">
        <w:tblPrEx>
          <w:tblW w:w="8725" w:type="dxa"/>
          <w:tblLayout w:type="fixed"/>
          <w:tblLook w:val="04A0"/>
        </w:tblPrEx>
        <w:tc>
          <w:tcPr>
            <w:tcW w:w="1463" w:type="dxa"/>
            <w:vAlign w:val="bottom"/>
          </w:tcPr>
          <w:p w:rsidR="00533AB9" w:rsidRPr="0060393C" w:rsidP="00072FB2" w14:paraId="5D35BEAD" w14:textId="1BF117DA">
            <w:pPr>
              <w:spacing w:after="0"/>
              <w:contextualSpacing/>
              <w:rPr>
                <w:rFonts w:eastAsia="Courier New" w:cstheme="minorHAnsi"/>
                <w:b/>
                <w:i/>
                <w:color w:val="000000"/>
                <w:sz w:val="18"/>
                <w:szCs w:val="18"/>
              </w:rPr>
            </w:pPr>
            <w:r w:rsidRPr="0060393C">
              <w:rPr>
                <w:b/>
                <w:i/>
                <w:color w:val="ED7D31" w:themeColor="accent2"/>
                <w:sz w:val="18"/>
              </w:rPr>
              <w:t>K_HOUSE</w:t>
            </w:r>
          </w:p>
        </w:tc>
        <w:tc>
          <w:tcPr>
            <w:tcW w:w="7262" w:type="dxa"/>
            <w:gridSpan w:val="2"/>
            <w:vAlign w:val="bottom"/>
          </w:tcPr>
          <w:p w:rsidR="00533AB9" w:rsidRPr="0060393C" w:rsidP="009A6A29" w14:paraId="76AAFEA6" w14:textId="1BAD94F1">
            <w:pPr>
              <w:spacing w:after="0"/>
              <w:contextualSpacing/>
              <w:rPr>
                <w:rFonts w:eastAsia="Courier New"/>
                <w:color w:val="000000"/>
                <w:sz w:val="18"/>
                <w:szCs w:val="18"/>
              </w:rPr>
            </w:pPr>
            <w:r w:rsidRPr="7EBA539D">
              <w:rPr>
                <w:b/>
                <w:bCs/>
                <w:color w:val="000000" w:themeColor="text1"/>
                <w:sz w:val="18"/>
                <w:szCs w:val="18"/>
              </w:rPr>
              <w:t>Antes de su diagnóstico</w:t>
            </w:r>
            <w:r w:rsidRPr="7EBA539D">
              <w:rPr>
                <w:color w:val="000000" w:themeColor="text1"/>
                <w:sz w:val="18"/>
                <w:szCs w:val="18"/>
              </w:rPr>
              <w:t xml:space="preserve">, ¿le negaron la vivienda debido a su raza o </w:t>
            </w:r>
            <w:r w:rsidRPr="7EBA539D" w:rsidR="077ECF01">
              <w:rPr>
                <w:color w:val="000000" w:themeColor="text1"/>
                <w:sz w:val="18"/>
                <w:szCs w:val="18"/>
              </w:rPr>
              <w:t>grupo étnico</w:t>
            </w:r>
            <w:r w:rsidRPr="7EBA539D">
              <w:rPr>
                <w:color w:val="000000" w:themeColor="text1"/>
                <w:sz w:val="18"/>
                <w:szCs w:val="18"/>
              </w:rPr>
              <w:t>?</w:t>
            </w:r>
          </w:p>
        </w:tc>
      </w:tr>
      <w:tr w14:paraId="5B460753" w14:textId="77777777" w:rsidTr="7EBA539D">
        <w:tblPrEx>
          <w:tblW w:w="8725" w:type="dxa"/>
          <w:tblLayout w:type="fixed"/>
          <w:tblLook w:val="04A0"/>
        </w:tblPrEx>
        <w:tc>
          <w:tcPr>
            <w:tcW w:w="1463" w:type="dxa"/>
            <w:vAlign w:val="bottom"/>
          </w:tcPr>
          <w:p w:rsidR="00C77CF2" w:rsidRPr="0060393C" w:rsidP="00072FB2" w14:paraId="26CDC9FC" w14:textId="77777777">
            <w:pPr>
              <w:spacing w:after="0"/>
              <w:contextualSpacing/>
              <w:rPr>
                <w:rFonts w:eastAsia="Courier New" w:cstheme="minorHAnsi"/>
                <w:b/>
                <w:color w:val="000000"/>
                <w:sz w:val="18"/>
                <w:szCs w:val="18"/>
              </w:rPr>
            </w:pPr>
          </w:p>
        </w:tc>
        <w:tc>
          <w:tcPr>
            <w:tcW w:w="7262" w:type="dxa"/>
            <w:gridSpan w:val="2"/>
            <w:vAlign w:val="bottom"/>
          </w:tcPr>
          <w:p w:rsidR="00C77CF2" w:rsidRPr="0060393C" w:rsidP="009A6A29" w14:paraId="3FCA9F17" w14:textId="00CB3A9F">
            <w:pPr>
              <w:spacing w:after="0"/>
              <w:contextualSpacing/>
              <w:rPr>
                <w:rFonts w:eastAsia="Courier New" w:cstheme="minorHAnsi"/>
                <w:b/>
                <w:color w:val="000000"/>
                <w:sz w:val="18"/>
                <w:szCs w:val="18"/>
                <w:lang w:val="en-US"/>
              </w:rPr>
            </w:pPr>
            <w:r w:rsidRPr="0060393C">
              <w:rPr>
                <w:color w:val="00B050"/>
                <w:sz w:val="18"/>
                <w:lang w:val="en-US"/>
              </w:rPr>
              <w:t>[DON’T READ RESPONSES. SELECT ONLY ONE.]</w:t>
            </w:r>
          </w:p>
        </w:tc>
      </w:tr>
      <w:tr w14:paraId="7D4157B3" w14:textId="77777777" w:rsidTr="7EBA539D">
        <w:tblPrEx>
          <w:tblW w:w="8725" w:type="dxa"/>
          <w:tblLayout w:type="fixed"/>
          <w:tblLook w:val="04A0"/>
        </w:tblPrEx>
        <w:tc>
          <w:tcPr>
            <w:tcW w:w="1463" w:type="dxa"/>
          </w:tcPr>
          <w:p w:rsidR="00533AB9" w:rsidRPr="0060393C" w:rsidP="00072FB2" w14:paraId="6781EDE2" w14:textId="77777777">
            <w:pPr>
              <w:spacing w:after="0"/>
              <w:contextualSpacing/>
              <w:rPr>
                <w:rFonts w:eastAsia="Courier New" w:cstheme="minorHAnsi"/>
                <w:color w:val="000000"/>
                <w:sz w:val="18"/>
                <w:szCs w:val="18"/>
                <w:lang w:val="en-US"/>
              </w:rPr>
            </w:pPr>
          </w:p>
        </w:tc>
        <w:tc>
          <w:tcPr>
            <w:tcW w:w="4477" w:type="dxa"/>
            <w:vAlign w:val="bottom"/>
          </w:tcPr>
          <w:p w:rsidR="00533AB9" w:rsidRPr="0060393C" w:rsidP="00072FB2" w14:paraId="7E8FD578" w14:textId="64EDDE32">
            <w:pPr>
              <w:tabs>
                <w:tab w:val="right" w:leader="dot" w:pos="5760"/>
              </w:tabs>
              <w:spacing w:after="0"/>
              <w:contextualSpacing/>
              <w:rPr>
                <w:rFonts w:eastAsia="Courier New" w:cstheme="minorHAnsi"/>
                <w:color w:val="000000"/>
                <w:sz w:val="18"/>
                <w:szCs w:val="18"/>
              </w:rPr>
            </w:pPr>
            <w:r w:rsidRPr="0060393C">
              <w:rPr>
                <w:color w:val="000000"/>
                <w:sz w:val="18"/>
              </w:rPr>
              <w:t>No</w:t>
            </w:r>
          </w:p>
        </w:tc>
        <w:tc>
          <w:tcPr>
            <w:tcW w:w="2785" w:type="dxa"/>
            <w:vAlign w:val="center"/>
          </w:tcPr>
          <w:p w:rsidR="00533AB9" w:rsidRPr="0060393C" w:rsidP="00665184" w14:paraId="6EFD675C" w14:textId="6B7E7244">
            <w:pPr>
              <w:spacing w:after="0"/>
              <w:contextualSpacing/>
              <w:rPr>
                <w:rFonts w:eastAsia="Courier New" w:cstheme="minorHAnsi"/>
                <w:color w:val="000000"/>
                <w:sz w:val="18"/>
                <w:szCs w:val="18"/>
              </w:rPr>
            </w:pPr>
            <w:r w:rsidRPr="0060393C">
              <w:rPr>
                <w:color w:val="000000"/>
                <w:sz w:val="18"/>
              </w:rPr>
              <w:t>0</w:t>
            </w:r>
          </w:p>
        </w:tc>
      </w:tr>
      <w:tr w14:paraId="5CFCDFAF" w14:textId="77777777" w:rsidTr="7EBA539D">
        <w:tblPrEx>
          <w:tblW w:w="8725" w:type="dxa"/>
          <w:tblLayout w:type="fixed"/>
          <w:tblLook w:val="04A0"/>
        </w:tblPrEx>
        <w:tc>
          <w:tcPr>
            <w:tcW w:w="1463" w:type="dxa"/>
          </w:tcPr>
          <w:p w:rsidR="00533AB9" w:rsidRPr="0060393C" w:rsidP="00072FB2" w14:paraId="4ECE780B" w14:textId="77777777">
            <w:pPr>
              <w:spacing w:after="0"/>
              <w:contextualSpacing/>
              <w:rPr>
                <w:rFonts w:eastAsia="Courier New" w:cstheme="minorHAnsi"/>
                <w:color w:val="000000"/>
                <w:sz w:val="18"/>
                <w:szCs w:val="18"/>
              </w:rPr>
            </w:pPr>
          </w:p>
        </w:tc>
        <w:tc>
          <w:tcPr>
            <w:tcW w:w="4477" w:type="dxa"/>
            <w:vAlign w:val="bottom"/>
          </w:tcPr>
          <w:p w:rsidR="00533AB9" w:rsidRPr="0060393C" w:rsidP="00072FB2" w14:paraId="61E02E50" w14:textId="45E9DA15">
            <w:pPr>
              <w:tabs>
                <w:tab w:val="right" w:leader="dot" w:pos="5760"/>
              </w:tabs>
              <w:spacing w:after="0"/>
              <w:contextualSpacing/>
              <w:rPr>
                <w:rFonts w:eastAsia="Courier New" w:cstheme="minorHAnsi"/>
                <w:color w:val="000000"/>
                <w:sz w:val="18"/>
                <w:szCs w:val="18"/>
              </w:rPr>
            </w:pPr>
            <w:r w:rsidRPr="0060393C">
              <w:rPr>
                <w:color w:val="000000"/>
                <w:sz w:val="18"/>
              </w:rPr>
              <w:t>Sí</w:t>
            </w:r>
          </w:p>
        </w:tc>
        <w:tc>
          <w:tcPr>
            <w:tcW w:w="2785" w:type="dxa"/>
            <w:vAlign w:val="center"/>
          </w:tcPr>
          <w:p w:rsidR="00533AB9" w:rsidRPr="0060393C" w:rsidP="00665184" w14:paraId="705D979D" w14:textId="31F40A9E">
            <w:pPr>
              <w:spacing w:after="0"/>
              <w:contextualSpacing/>
              <w:rPr>
                <w:rFonts w:eastAsia="Courier New" w:cstheme="minorHAnsi"/>
                <w:color w:val="000000"/>
                <w:sz w:val="18"/>
                <w:szCs w:val="18"/>
              </w:rPr>
            </w:pPr>
            <w:r w:rsidRPr="0060393C">
              <w:rPr>
                <w:color w:val="000000"/>
                <w:sz w:val="18"/>
              </w:rPr>
              <w:t>1</w:t>
            </w:r>
          </w:p>
        </w:tc>
      </w:tr>
      <w:tr w14:paraId="636D16A1" w14:textId="77777777" w:rsidTr="7EBA539D">
        <w:tblPrEx>
          <w:tblW w:w="8725" w:type="dxa"/>
          <w:tblLayout w:type="fixed"/>
          <w:tblLook w:val="04A0"/>
        </w:tblPrEx>
        <w:tc>
          <w:tcPr>
            <w:tcW w:w="1463" w:type="dxa"/>
          </w:tcPr>
          <w:p w:rsidR="00533AB9" w:rsidRPr="0060393C" w:rsidP="00072FB2" w14:paraId="7EFF8648" w14:textId="77777777">
            <w:pPr>
              <w:spacing w:after="0"/>
              <w:contextualSpacing/>
              <w:rPr>
                <w:rFonts w:eastAsia="Courier New" w:cstheme="minorHAnsi"/>
                <w:color w:val="000000"/>
                <w:sz w:val="18"/>
                <w:szCs w:val="18"/>
              </w:rPr>
            </w:pPr>
          </w:p>
        </w:tc>
        <w:tc>
          <w:tcPr>
            <w:tcW w:w="4477" w:type="dxa"/>
            <w:vAlign w:val="bottom"/>
          </w:tcPr>
          <w:p w:rsidR="00533AB9" w:rsidRPr="0060393C" w:rsidP="00072FB2" w14:paraId="2BCF7EBB" w14:textId="3B325DF5">
            <w:pPr>
              <w:tabs>
                <w:tab w:val="right" w:leader="dot" w:pos="5760"/>
              </w:tabs>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No sabe</w:t>
            </w:r>
            <w:r w:rsidRPr="0060393C" w:rsidR="0044450B">
              <w:rPr>
                <w:i/>
                <w:color w:val="767171" w:themeColor="background2" w:themeShade="80"/>
                <w:sz w:val="18"/>
              </w:rPr>
              <w:t xml:space="preserve"> </w:t>
            </w:r>
          </w:p>
        </w:tc>
        <w:tc>
          <w:tcPr>
            <w:tcW w:w="2785" w:type="dxa"/>
            <w:vAlign w:val="center"/>
          </w:tcPr>
          <w:p w:rsidR="00533AB9" w:rsidRPr="0060393C" w:rsidP="00665184" w14:paraId="523D881A" w14:textId="77777777">
            <w:pPr>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98</w:t>
            </w:r>
          </w:p>
        </w:tc>
      </w:tr>
      <w:tr w14:paraId="0A30ACDD" w14:textId="77777777" w:rsidTr="7EBA539D">
        <w:tblPrEx>
          <w:tblW w:w="8725" w:type="dxa"/>
          <w:tblLayout w:type="fixed"/>
          <w:tblLook w:val="04A0"/>
        </w:tblPrEx>
        <w:tc>
          <w:tcPr>
            <w:tcW w:w="1463" w:type="dxa"/>
          </w:tcPr>
          <w:p w:rsidR="00533AB9" w:rsidRPr="0060393C" w:rsidP="00072FB2" w14:paraId="6B0A182B" w14:textId="77777777">
            <w:pPr>
              <w:spacing w:after="0"/>
              <w:contextualSpacing/>
              <w:rPr>
                <w:rFonts w:eastAsia="Courier New" w:cstheme="minorHAnsi"/>
                <w:color w:val="000000"/>
                <w:sz w:val="18"/>
                <w:szCs w:val="18"/>
              </w:rPr>
            </w:pPr>
          </w:p>
        </w:tc>
        <w:tc>
          <w:tcPr>
            <w:tcW w:w="4477" w:type="dxa"/>
            <w:vAlign w:val="bottom"/>
          </w:tcPr>
          <w:p w:rsidR="00533AB9" w:rsidRPr="0060393C" w:rsidP="00072FB2" w14:paraId="7D4E2938" w14:textId="22CADF4A">
            <w:pPr>
              <w:tabs>
                <w:tab w:val="right" w:leader="dot" w:pos="5760"/>
              </w:tabs>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Prefiere no contestar</w:t>
            </w:r>
            <w:r w:rsidRPr="0060393C" w:rsidR="0044450B">
              <w:rPr>
                <w:i/>
                <w:color w:val="767171" w:themeColor="background2" w:themeShade="80"/>
                <w:sz w:val="18"/>
              </w:rPr>
              <w:t xml:space="preserve">   </w:t>
            </w:r>
            <w:r w:rsidRPr="0060393C">
              <w:rPr>
                <w:i/>
                <w:color w:val="767171" w:themeColor="background2" w:themeShade="80"/>
                <w:sz w:val="18"/>
              </w:rPr>
              <w:t xml:space="preserve"> </w:t>
            </w:r>
          </w:p>
        </w:tc>
        <w:tc>
          <w:tcPr>
            <w:tcW w:w="2785" w:type="dxa"/>
            <w:vAlign w:val="center"/>
          </w:tcPr>
          <w:p w:rsidR="00533AB9" w:rsidRPr="0060393C" w:rsidP="00665184" w14:paraId="3A90566F" w14:textId="77777777">
            <w:pPr>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99</w:t>
            </w:r>
          </w:p>
        </w:tc>
      </w:tr>
    </w:tbl>
    <w:p w:rsidR="00AE4669" w:rsidRPr="0060393C" w:rsidP="00F83EC6" w14:paraId="344EF0A0" w14:textId="28FE685A">
      <w:pPr>
        <w:rPr>
          <w:b/>
          <w:bCs/>
        </w:rPr>
      </w:pPr>
    </w:p>
    <w:tbl>
      <w:tblPr>
        <w:tblW w:w="9000" w:type="dxa"/>
        <w:tblLayout w:type="fixed"/>
        <w:tblLook w:val="04A0"/>
      </w:tblPr>
      <w:tblGrid>
        <w:gridCol w:w="1440"/>
        <w:gridCol w:w="3960"/>
        <w:gridCol w:w="3600"/>
      </w:tblGrid>
      <w:tr w14:paraId="1741F1CE" w14:textId="77777777" w:rsidTr="7EBA539D">
        <w:tblPrEx>
          <w:tblW w:w="9000" w:type="dxa"/>
          <w:tblLayout w:type="fixed"/>
          <w:tblLook w:val="04A0"/>
        </w:tblPrEx>
        <w:tc>
          <w:tcPr>
            <w:tcW w:w="1440" w:type="dxa"/>
            <w:vAlign w:val="bottom"/>
          </w:tcPr>
          <w:p w:rsidR="00847139" w:rsidRPr="0060393C" w:rsidP="00847139" w14:paraId="4250A050" w14:textId="4F7C718F">
            <w:pPr>
              <w:spacing w:after="0"/>
              <w:contextualSpacing/>
              <w:rPr>
                <w:rFonts w:eastAsia="Times New Roman" w:cstheme="minorHAnsi"/>
                <w:b/>
                <w:color w:val="000000"/>
                <w:sz w:val="18"/>
                <w:szCs w:val="18"/>
              </w:rPr>
            </w:pPr>
            <w:r w:rsidRPr="0060393C">
              <w:rPr>
                <w:b/>
                <w:color w:val="000000"/>
                <w:sz w:val="18"/>
              </w:rPr>
              <w:t>K.5</w:t>
            </w:r>
          </w:p>
        </w:tc>
        <w:tc>
          <w:tcPr>
            <w:tcW w:w="7560" w:type="dxa"/>
            <w:gridSpan w:val="2"/>
            <w:vAlign w:val="bottom"/>
          </w:tcPr>
          <w:p w:rsidR="00847139" w:rsidRPr="0060393C" w:rsidP="00847139" w14:paraId="2A22E1EC" w14:textId="0E8A3BC1">
            <w:pPr>
              <w:spacing w:after="0"/>
              <w:contextualSpacing/>
              <w:rPr>
                <w:rFonts w:eastAsia="Times New Roman"/>
                <w:b/>
                <w:bCs/>
                <w:color w:val="000000" w:themeColor="text1"/>
                <w:sz w:val="18"/>
                <w:szCs w:val="18"/>
              </w:rPr>
            </w:pPr>
            <w:r w:rsidRPr="0060393C">
              <w:rPr>
                <w:b/>
                <w:color w:val="000000"/>
                <w:sz w:val="18"/>
              </w:rPr>
              <w:t>Harassed</w:t>
            </w:r>
            <w:r w:rsidRPr="0060393C">
              <w:rPr>
                <w:b/>
                <w:color w:val="000000"/>
                <w:sz w:val="18"/>
              </w:rPr>
              <w:t xml:space="preserve"> </w:t>
            </w:r>
            <w:r w:rsidRPr="0060393C">
              <w:rPr>
                <w:b/>
                <w:color w:val="000000"/>
                <w:sz w:val="18"/>
              </w:rPr>
              <w:t>by</w:t>
            </w:r>
            <w:r w:rsidRPr="0060393C">
              <w:rPr>
                <w:b/>
                <w:color w:val="000000"/>
                <w:sz w:val="18"/>
              </w:rPr>
              <w:t xml:space="preserve"> </w:t>
            </w:r>
            <w:r w:rsidRPr="0060393C">
              <w:rPr>
                <w:b/>
                <w:color w:val="000000"/>
                <w:sz w:val="18"/>
              </w:rPr>
              <w:t>police</w:t>
            </w:r>
          </w:p>
        </w:tc>
      </w:tr>
      <w:tr w14:paraId="50AB42F8" w14:textId="77777777" w:rsidTr="7EBA539D">
        <w:tblPrEx>
          <w:tblW w:w="9000" w:type="dxa"/>
          <w:tblLayout w:type="fixed"/>
          <w:tblLook w:val="04A0"/>
        </w:tblPrEx>
        <w:tc>
          <w:tcPr>
            <w:tcW w:w="1440" w:type="dxa"/>
          </w:tcPr>
          <w:p w:rsidR="00847139" w:rsidRPr="0060393C" w:rsidP="00847139" w14:paraId="57E621DC" w14:textId="24CB1ED4">
            <w:pPr>
              <w:spacing w:after="0"/>
              <w:contextualSpacing/>
              <w:rPr>
                <w:rFonts w:eastAsia="Times New Roman" w:cstheme="minorHAnsi"/>
                <w:bCs/>
                <w:color w:val="000000"/>
                <w:sz w:val="18"/>
                <w:szCs w:val="18"/>
              </w:rPr>
            </w:pPr>
            <w:r w:rsidRPr="0060393C">
              <w:rPr>
                <w:b/>
                <w:i/>
                <w:color w:val="ED7D31" w:themeColor="accent2"/>
                <w:sz w:val="18"/>
              </w:rPr>
              <w:t>K_POLICE</w:t>
            </w:r>
          </w:p>
        </w:tc>
        <w:tc>
          <w:tcPr>
            <w:tcW w:w="7560" w:type="dxa"/>
            <w:gridSpan w:val="2"/>
            <w:vAlign w:val="bottom"/>
          </w:tcPr>
          <w:p w:rsidR="00847139" w:rsidRPr="0060393C" w:rsidP="00847139" w14:paraId="32ADCD57" w14:textId="0E1A1DD4">
            <w:pPr>
              <w:spacing w:after="0"/>
              <w:contextualSpacing/>
              <w:rPr>
                <w:rFonts w:eastAsia="Times New Roman"/>
                <w:color w:val="000000"/>
                <w:sz w:val="18"/>
                <w:szCs w:val="18"/>
              </w:rPr>
            </w:pPr>
            <w:r w:rsidRPr="7EBA539D">
              <w:rPr>
                <w:b/>
                <w:bCs/>
                <w:color w:val="000000" w:themeColor="text1"/>
                <w:sz w:val="18"/>
                <w:szCs w:val="18"/>
              </w:rPr>
              <w:t>Antes de su diagnóstico,</w:t>
            </w:r>
            <w:r w:rsidRPr="7EBA539D">
              <w:rPr>
                <w:color w:val="000000" w:themeColor="text1"/>
                <w:sz w:val="18"/>
                <w:szCs w:val="18"/>
              </w:rPr>
              <w:t xml:space="preserve"> ¿fue detenido, ignorado o acosado por la policía debido a su raza o </w:t>
            </w:r>
            <w:r w:rsidRPr="7EBA539D" w:rsidR="077ECF01">
              <w:rPr>
                <w:color w:val="000000" w:themeColor="text1"/>
                <w:sz w:val="18"/>
                <w:szCs w:val="18"/>
              </w:rPr>
              <w:t>grupo étnico</w:t>
            </w:r>
            <w:r w:rsidRPr="7EBA539D">
              <w:rPr>
                <w:color w:val="000000" w:themeColor="text1"/>
                <w:sz w:val="18"/>
                <w:szCs w:val="18"/>
              </w:rPr>
              <w:t>?</w:t>
            </w:r>
          </w:p>
        </w:tc>
      </w:tr>
      <w:tr w14:paraId="2F595ABC" w14:textId="77777777" w:rsidTr="7EBA539D">
        <w:tblPrEx>
          <w:tblW w:w="9000" w:type="dxa"/>
          <w:tblLayout w:type="fixed"/>
          <w:tblLook w:val="04A0"/>
        </w:tblPrEx>
        <w:tc>
          <w:tcPr>
            <w:tcW w:w="1440" w:type="dxa"/>
            <w:vAlign w:val="bottom"/>
          </w:tcPr>
          <w:p w:rsidR="00847139" w:rsidRPr="0060393C" w:rsidP="009228F7" w14:paraId="180E9C50" w14:textId="77777777">
            <w:pPr>
              <w:spacing w:after="0"/>
              <w:contextualSpacing/>
              <w:rPr>
                <w:rFonts w:eastAsia="Times New Roman" w:cstheme="minorHAnsi"/>
                <w:b/>
                <w:color w:val="000000"/>
                <w:sz w:val="18"/>
                <w:szCs w:val="18"/>
              </w:rPr>
            </w:pPr>
          </w:p>
        </w:tc>
        <w:tc>
          <w:tcPr>
            <w:tcW w:w="7560" w:type="dxa"/>
            <w:gridSpan w:val="2"/>
            <w:vAlign w:val="bottom"/>
          </w:tcPr>
          <w:p w:rsidR="00847139" w:rsidRPr="0060393C" w:rsidP="009228F7" w14:paraId="038F666F" w14:textId="77777777">
            <w:pPr>
              <w:spacing w:after="0"/>
              <w:contextualSpacing/>
              <w:rPr>
                <w:rFonts w:eastAsia="Times New Roman"/>
                <w:b/>
                <w:bCs/>
                <w:color w:val="000000" w:themeColor="text1"/>
                <w:sz w:val="18"/>
                <w:szCs w:val="18"/>
                <w:lang w:val="en-US"/>
              </w:rPr>
            </w:pPr>
            <w:r w:rsidRPr="0060393C">
              <w:rPr>
                <w:color w:val="00B050"/>
                <w:sz w:val="18"/>
                <w:lang w:val="en-US"/>
              </w:rPr>
              <w:t>[DON’T READ RESPONSES. SELECT ONLY ONE.]</w:t>
            </w:r>
          </w:p>
        </w:tc>
      </w:tr>
      <w:tr w14:paraId="0268461D" w14:textId="77777777" w:rsidTr="7EBA539D">
        <w:tblPrEx>
          <w:tblW w:w="9000" w:type="dxa"/>
          <w:tblLayout w:type="fixed"/>
          <w:tblLook w:val="04A0"/>
        </w:tblPrEx>
        <w:tc>
          <w:tcPr>
            <w:tcW w:w="1440" w:type="dxa"/>
          </w:tcPr>
          <w:p w:rsidR="00025092" w:rsidRPr="0060393C" w:rsidP="009228F7" w14:paraId="11FAB0CC" w14:textId="77777777">
            <w:pPr>
              <w:spacing w:after="0"/>
              <w:contextualSpacing/>
              <w:rPr>
                <w:rFonts w:eastAsia="Times New Roman" w:cstheme="minorHAnsi"/>
                <w:b/>
                <w:i/>
                <w:color w:val="000000"/>
                <w:sz w:val="18"/>
                <w:szCs w:val="18"/>
                <w:lang w:val="en-US"/>
              </w:rPr>
            </w:pPr>
          </w:p>
        </w:tc>
        <w:tc>
          <w:tcPr>
            <w:tcW w:w="3960" w:type="dxa"/>
            <w:vAlign w:val="bottom"/>
          </w:tcPr>
          <w:p w:rsidR="00025092" w:rsidRPr="0060393C" w:rsidP="009228F7" w14:paraId="67C96E11" w14:textId="4BBE7AE5">
            <w:pPr>
              <w:spacing w:after="0"/>
              <w:contextualSpacing/>
              <w:rPr>
                <w:rFonts w:eastAsia="Times New Roman" w:cstheme="minorHAnsi"/>
                <w:bCs/>
                <w:color w:val="000000"/>
                <w:sz w:val="18"/>
                <w:szCs w:val="18"/>
              </w:rPr>
            </w:pPr>
            <w:r w:rsidRPr="0060393C">
              <w:rPr>
                <w:color w:val="000000"/>
                <w:sz w:val="18"/>
              </w:rPr>
              <w:t>No</w:t>
            </w:r>
            <w:r w:rsidRPr="0060393C" w:rsidR="0044450B">
              <w:rPr>
                <w:color w:val="000000"/>
                <w:sz w:val="18"/>
              </w:rPr>
              <w:t xml:space="preserve"> </w:t>
            </w:r>
          </w:p>
        </w:tc>
        <w:tc>
          <w:tcPr>
            <w:tcW w:w="3600" w:type="dxa"/>
            <w:vAlign w:val="bottom"/>
          </w:tcPr>
          <w:p w:rsidR="00025092" w:rsidRPr="0060393C" w:rsidP="009228F7" w14:paraId="3590786A" w14:textId="77777777">
            <w:pPr>
              <w:spacing w:after="0"/>
              <w:contextualSpacing/>
              <w:rPr>
                <w:rFonts w:eastAsia="Times New Roman" w:cstheme="minorHAnsi"/>
                <w:bCs/>
                <w:color w:val="000000"/>
                <w:sz w:val="18"/>
                <w:szCs w:val="18"/>
              </w:rPr>
            </w:pPr>
            <w:r w:rsidRPr="0060393C">
              <w:rPr>
                <w:color w:val="000000"/>
                <w:sz w:val="18"/>
              </w:rPr>
              <w:t>0</w:t>
            </w:r>
          </w:p>
        </w:tc>
      </w:tr>
      <w:tr w14:paraId="25ECBB9C" w14:textId="77777777" w:rsidTr="7EBA539D">
        <w:tblPrEx>
          <w:tblW w:w="9000" w:type="dxa"/>
          <w:tblLayout w:type="fixed"/>
          <w:tblLook w:val="04A0"/>
        </w:tblPrEx>
        <w:tc>
          <w:tcPr>
            <w:tcW w:w="1440" w:type="dxa"/>
          </w:tcPr>
          <w:p w:rsidR="00025092" w:rsidRPr="0060393C" w:rsidP="009228F7" w14:paraId="75568493" w14:textId="77777777">
            <w:pPr>
              <w:spacing w:after="0"/>
              <w:contextualSpacing/>
              <w:rPr>
                <w:rFonts w:eastAsia="Times New Roman" w:cstheme="minorHAnsi"/>
                <w:color w:val="000000"/>
                <w:sz w:val="18"/>
                <w:szCs w:val="18"/>
              </w:rPr>
            </w:pPr>
          </w:p>
        </w:tc>
        <w:tc>
          <w:tcPr>
            <w:tcW w:w="3960" w:type="dxa"/>
            <w:vAlign w:val="bottom"/>
          </w:tcPr>
          <w:p w:rsidR="00025092" w:rsidRPr="0060393C" w:rsidP="009228F7" w14:paraId="22D3F9D1" w14:textId="1CD5EF30">
            <w:pPr>
              <w:spacing w:after="0"/>
              <w:contextualSpacing/>
              <w:rPr>
                <w:rFonts w:eastAsia="Times New Roman" w:cstheme="minorHAnsi"/>
                <w:bCs/>
                <w:color w:val="000000"/>
                <w:sz w:val="18"/>
                <w:szCs w:val="18"/>
              </w:rPr>
            </w:pPr>
            <w:r w:rsidRPr="0060393C">
              <w:rPr>
                <w:color w:val="000000"/>
                <w:sz w:val="18"/>
              </w:rPr>
              <w:t>Sí</w:t>
            </w:r>
            <w:r w:rsidRPr="0060393C" w:rsidR="0044450B">
              <w:rPr>
                <w:color w:val="000000"/>
                <w:sz w:val="18"/>
              </w:rPr>
              <w:t xml:space="preserve"> </w:t>
            </w:r>
          </w:p>
        </w:tc>
        <w:tc>
          <w:tcPr>
            <w:tcW w:w="3600" w:type="dxa"/>
            <w:vAlign w:val="bottom"/>
          </w:tcPr>
          <w:p w:rsidR="00025092" w:rsidRPr="0060393C" w:rsidP="009228F7" w14:paraId="39239A8C" w14:textId="77777777">
            <w:pPr>
              <w:spacing w:after="0"/>
              <w:contextualSpacing/>
              <w:rPr>
                <w:rFonts w:eastAsia="Times New Roman" w:cstheme="minorHAnsi"/>
                <w:bCs/>
                <w:color w:val="000000"/>
                <w:sz w:val="18"/>
                <w:szCs w:val="18"/>
              </w:rPr>
            </w:pPr>
            <w:r w:rsidRPr="0060393C">
              <w:rPr>
                <w:color w:val="000000"/>
                <w:sz w:val="18"/>
              </w:rPr>
              <w:t>1</w:t>
            </w:r>
          </w:p>
        </w:tc>
      </w:tr>
      <w:tr w14:paraId="0106AE92" w14:textId="77777777" w:rsidTr="7EBA539D">
        <w:tblPrEx>
          <w:tblW w:w="9000" w:type="dxa"/>
          <w:tblLayout w:type="fixed"/>
          <w:tblLook w:val="04A0"/>
        </w:tblPrEx>
        <w:tc>
          <w:tcPr>
            <w:tcW w:w="1440" w:type="dxa"/>
          </w:tcPr>
          <w:p w:rsidR="00025092" w:rsidRPr="0060393C" w:rsidP="009228F7" w14:paraId="05E625D8" w14:textId="77777777">
            <w:pPr>
              <w:spacing w:after="0"/>
              <w:contextualSpacing/>
              <w:rPr>
                <w:rFonts w:eastAsia="Times New Roman" w:cstheme="minorHAnsi"/>
                <w:color w:val="000000"/>
                <w:sz w:val="18"/>
                <w:szCs w:val="18"/>
              </w:rPr>
            </w:pPr>
          </w:p>
        </w:tc>
        <w:tc>
          <w:tcPr>
            <w:tcW w:w="3960" w:type="dxa"/>
            <w:vAlign w:val="bottom"/>
          </w:tcPr>
          <w:p w:rsidR="00025092" w:rsidRPr="0060393C" w:rsidP="00025092" w14:paraId="50739716" w14:textId="4934031C">
            <w:pPr>
              <w:tabs>
                <w:tab w:val="left" w:pos="1247"/>
              </w:tabs>
              <w:spacing w:after="0"/>
              <w:contextualSpacing/>
              <w:rPr>
                <w:rFonts w:eastAsia="Times New Roman" w:cstheme="minorHAnsi"/>
                <w:bCs/>
                <w:i/>
                <w:iCs/>
                <w:color w:val="767171" w:themeColor="background2" w:themeShade="80"/>
                <w:sz w:val="18"/>
                <w:szCs w:val="18"/>
              </w:rPr>
            </w:pPr>
            <w:r w:rsidRPr="0060393C">
              <w:rPr>
                <w:i/>
                <w:color w:val="767171" w:themeColor="background2" w:themeShade="80"/>
                <w:sz w:val="18"/>
              </w:rPr>
              <w:t>No sabe</w:t>
            </w:r>
          </w:p>
        </w:tc>
        <w:tc>
          <w:tcPr>
            <w:tcW w:w="3600" w:type="dxa"/>
            <w:vAlign w:val="bottom"/>
          </w:tcPr>
          <w:p w:rsidR="00025092" w:rsidRPr="0060393C" w:rsidP="009228F7" w14:paraId="7D780938" w14:textId="77777777">
            <w:pPr>
              <w:spacing w:after="0"/>
              <w:contextualSpacing/>
              <w:rPr>
                <w:rFonts w:eastAsia="Times New Roman" w:cstheme="minorHAnsi"/>
                <w:bCs/>
                <w:i/>
                <w:iCs/>
                <w:color w:val="767171" w:themeColor="background2" w:themeShade="80"/>
                <w:sz w:val="18"/>
                <w:szCs w:val="18"/>
              </w:rPr>
            </w:pPr>
            <w:r w:rsidRPr="0060393C">
              <w:rPr>
                <w:i/>
                <w:color w:val="767171" w:themeColor="background2" w:themeShade="80"/>
                <w:sz w:val="18"/>
              </w:rPr>
              <w:t>98</w:t>
            </w:r>
          </w:p>
        </w:tc>
      </w:tr>
      <w:tr w14:paraId="5492A03F" w14:textId="77777777" w:rsidTr="7EBA539D">
        <w:tblPrEx>
          <w:tblW w:w="9000" w:type="dxa"/>
          <w:tblLayout w:type="fixed"/>
          <w:tblLook w:val="04A0"/>
        </w:tblPrEx>
        <w:tc>
          <w:tcPr>
            <w:tcW w:w="1440" w:type="dxa"/>
          </w:tcPr>
          <w:p w:rsidR="00025092" w:rsidRPr="0060393C" w:rsidP="009228F7" w14:paraId="7863C903" w14:textId="77777777">
            <w:pPr>
              <w:spacing w:after="0"/>
              <w:contextualSpacing/>
              <w:rPr>
                <w:rFonts w:eastAsia="Times New Roman" w:cstheme="minorHAnsi"/>
                <w:color w:val="000000"/>
                <w:sz w:val="18"/>
                <w:szCs w:val="18"/>
              </w:rPr>
            </w:pPr>
          </w:p>
        </w:tc>
        <w:tc>
          <w:tcPr>
            <w:tcW w:w="3960" w:type="dxa"/>
            <w:vAlign w:val="bottom"/>
          </w:tcPr>
          <w:p w:rsidR="00025092" w:rsidRPr="0060393C" w:rsidP="009228F7" w14:paraId="17ADC83E" w14:textId="7BDFED9F">
            <w:pPr>
              <w:spacing w:after="0"/>
              <w:contextualSpacing/>
              <w:rPr>
                <w:rFonts w:eastAsia="Times New Roman" w:cstheme="minorHAnsi"/>
                <w:bCs/>
                <w:i/>
                <w:iCs/>
                <w:color w:val="767171" w:themeColor="background2" w:themeShade="80"/>
                <w:sz w:val="18"/>
                <w:szCs w:val="18"/>
              </w:rPr>
            </w:pPr>
            <w:r w:rsidRPr="0060393C">
              <w:rPr>
                <w:i/>
                <w:color w:val="767171" w:themeColor="background2" w:themeShade="80"/>
                <w:sz w:val="18"/>
              </w:rPr>
              <w:t>Prefiere no contestar</w:t>
            </w:r>
          </w:p>
        </w:tc>
        <w:tc>
          <w:tcPr>
            <w:tcW w:w="3600" w:type="dxa"/>
            <w:vAlign w:val="bottom"/>
          </w:tcPr>
          <w:p w:rsidR="00025092" w:rsidRPr="0060393C" w:rsidP="009228F7" w14:paraId="00E7B836" w14:textId="77777777">
            <w:pPr>
              <w:spacing w:after="0"/>
              <w:contextualSpacing/>
              <w:rPr>
                <w:rFonts w:eastAsia="Times New Roman" w:cstheme="minorHAnsi"/>
                <w:bCs/>
                <w:i/>
                <w:iCs/>
                <w:color w:val="767171" w:themeColor="background2" w:themeShade="80"/>
                <w:sz w:val="18"/>
                <w:szCs w:val="18"/>
              </w:rPr>
            </w:pPr>
            <w:r w:rsidRPr="0060393C">
              <w:rPr>
                <w:i/>
                <w:color w:val="767171" w:themeColor="background2" w:themeShade="80"/>
                <w:sz w:val="18"/>
              </w:rPr>
              <w:t>99</w:t>
            </w:r>
          </w:p>
        </w:tc>
      </w:tr>
    </w:tbl>
    <w:p w:rsidR="00847139" w:rsidRPr="0060393C" w:rsidP="00F83EC6" w14:paraId="5129D102" w14:textId="77777777">
      <w:pPr>
        <w:rPr>
          <w:b/>
          <w:bCs/>
        </w:rPr>
      </w:pPr>
    </w:p>
    <w:tbl>
      <w:tblPr>
        <w:tblW w:w="9337" w:type="dxa"/>
        <w:tblLayout w:type="fixed"/>
        <w:tblLook w:val="04A0"/>
      </w:tblPr>
      <w:tblGrid>
        <w:gridCol w:w="1440"/>
        <w:gridCol w:w="3960"/>
        <w:gridCol w:w="3937"/>
      </w:tblGrid>
      <w:tr w14:paraId="571F3DF3" w14:textId="77777777" w:rsidTr="7EBA539D">
        <w:tblPrEx>
          <w:tblW w:w="9337" w:type="dxa"/>
          <w:tblLayout w:type="fixed"/>
          <w:tblLook w:val="04A0"/>
        </w:tblPrEx>
        <w:tc>
          <w:tcPr>
            <w:tcW w:w="1440" w:type="dxa"/>
            <w:vAlign w:val="bottom"/>
          </w:tcPr>
          <w:p w:rsidR="00335863" w:rsidRPr="0060393C" w:rsidP="00335863" w14:paraId="2F0667C9" w14:textId="7A345209">
            <w:pPr>
              <w:spacing w:after="0"/>
              <w:contextualSpacing/>
              <w:rPr>
                <w:rFonts w:eastAsia="Courier New" w:cstheme="minorHAnsi"/>
                <w:b/>
                <w:color w:val="000000"/>
                <w:sz w:val="18"/>
                <w:szCs w:val="18"/>
              </w:rPr>
            </w:pPr>
            <w:r w:rsidRPr="0060393C">
              <w:rPr>
                <w:b/>
                <w:color w:val="000000"/>
                <w:sz w:val="18"/>
              </w:rPr>
              <w:t>K.6</w:t>
            </w:r>
          </w:p>
        </w:tc>
        <w:tc>
          <w:tcPr>
            <w:tcW w:w="7897" w:type="dxa"/>
            <w:gridSpan w:val="2"/>
            <w:vAlign w:val="bottom"/>
          </w:tcPr>
          <w:p w:rsidR="00335863" w:rsidRPr="0060393C" w:rsidP="00335863" w14:paraId="23C852DA" w14:textId="16423BBE">
            <w:pPr>
              <w:spacing w:after="0"/>
              <w:contextualSpacing/>
              <w:rPr>
                <w:rFonts w:eastAsia="Courier New" w:cstheme="minorHAnsi"/>
                <w:b/>
                <w:color w:val="000000"/>
                <w:sz w:val="18"/>
                <w:szCs w:val="18"/>
                <w:lang w:val="en-US"/>
              </w:rPr>
            </w:pPr>
            <w:r w:rsidRPr="0060393C">
              <w:rPr>
                <w:b/>
                <w:color w:val="000000"/>
                <w:sz w:val="18"/>
                <w:lang w:val="en-US"/>
              </w:rPr>
              <w:t xml:space="preserve">Physical violence due to race </w:t>
            </w:r>
          </w:p>
        </w:tc>
      </w:tr>
      <w:tr w14:paraId="3C23DA76" w14:textId="77777777" w:rsidTr="7EBA539D">
        <w:tblPrEx>
          <w:tblW w:w="9337" w:type="dxa"/>
          <w:tblLayout w:type="fixed"/>
          <w:tblLook w:val="04A0"/>
        </w:tblPrEx>
        <w:tc>
          <w:tcPr>
            <w:tcW w:w="1440" w:type="dxa"/>
          </w:tcPr>
          <w:p w:rsidR="00533AB9" w:rsidRPr="0060393C" w:rsidP="00335863" w14:paraId="0DCF7467" w14:textId="689D4F7C">
            <w:pPr>
              <w:spacing w:after="0"/>
              <w:contextualSpacing/>
              <w:rPr>
                <w:rFonts w:eastAsia="Courier New" w:cstheme="minorHAnsi"/>
                <w:i/>
                <w:color w:val="000000"/>
                <w:sz w:val="18"/>
                <w:szCs w:val="18"/>
              </w:rPr>
            </w:pPr>
            <w:r w:rsidRPr="0060393C">
              <w:rPr>
                <w:i/>
                <w:color w:val="ED7D31" w:themeColor="accent2"/>
                <w:sz w:val="18"/>
              </w:rPr>
              <w:t>K_VIOLENCE</w:t>
            </w:r>
          </w:p>
        </w:tc>
        <w:tc>
          <w:tcPr>
            <w:tcW w:w="7897" w:type="dxa"/>
            <w:gridSpan w:val="2"/>
            <w:vAlign w:val="bottom"/>
          </w:tcPr>
          <w:p w:rsidR="00533AB9" w:rsidRPr="0060393C" w:rsidP="00335863" w14:paraId="66CDB2A9" w14:textId="0279541D">
            <w:pPr>
              <w:spacing w:after="0"/>
              <w:contextualSpacing/>
              <w:rPr>
                <w:rFonts w:eastAsia="Courier New"/>
                <w:color w:val="000000"/>
                <w:sz w:val="18"/>
                <w:szCs w:val="18"/>
              </w:rPr>
            </w:pPr>
            <w:r w:rsidRPr="7EBA539D">
              <w:rPr>
                <w:b/>
                <w:bCs/>
                <w:color w:val="000000" w:themeColor="text1"/>
                <w:sz w:val="18"/>
                <w:szCs w:val="18"/>
              </w:rPr>
              <w:t>Antes de su diagnóstico,</w:t>
            </w:r>
            <w:r w:rsidRPr="7EBA539D">
              <w:rPr>
                <w:color w:val="000000" w:themeColor="text1"/>
                <w:sz w:val="18"/>
                <w:szCs w:val="18"/>
              </w:rPr>
              <w:t xml:space="preserve"> ¿lo abofetearon, golpearon, empujaron, patearon, sacudieron o lastimaron físicamente de otra manera debido a su raza o </w:t>
            </w:r>
            <w:r w:rsidRPr="7EBA539D" w:rsidR="077ECF01">
              <w:rPr>
                <w:color w:val="000000" w:themeColor="text1"/>
                <w:sz w:val="18"/>
                <w:szCs w:val="18"/>
              </w:rPr>
              <w:t>grupo étnico</w:t>
            </w:r>
            <w:r w:rsidRPr="7EBA539D">
              <w:rPr>
                <w:color w:val="000000" w:themeColor="text1"/>
                <w:sz w:val="18"/>
                <w:szCs w:val="18"/>
              </w:rPr>
              <w:t>?</w:t>
            </w:r>
          </w:p>
        </w:tc>
      </w:tr>
      <w:tr w14:paraId="324447EC" w14:textId="77777777" w:rsidTr="7EBA539D">
        <w:tblPrEx>
          <w:tblW w:w="9337" w:type="dxa"/>
          <w:tblLayout w:type="fixed"/>
          <w:tblLook w:val="04A0"/>
        </w:tblPrEx>
        <w:tc>
          <w:tcPr>
            <w:tcW w:w="1440" w:type="dxa"/>
            <w:vAlign w:val="bottom"/>
          </w:tcPr>
          <w:p w:rsidR="00335863" w:rsidRPr="0060393C" w:rsidP="00AE4669" w14:paraId="17A0CEF1" w14:textId="77777777">
            <w:pPr>
              <w:spacing w:after="0"/>
              <w:contextualSpacing/>
              <w:rPr>
                <w:rFonts w:eastAsia="Courier New" w:cstheme="minorHAnsi"/>
                <w:color w:val="000000"/>
                <w:sz w:val="18"/>
                <w:szCs w:val="18"/>
              </w:rPr>
            </w:pPr>
          </w:p>
        </w:tc>
        <w:tc>
          <w:tcPr>
            <w:tcW w:w="7897" w:type="dxa"/>
            <w:gridSpan w:val="2"/>
            <w:vAlign w:val="bottom"/>
          </w:tcPr>
          <w:p w:rsidR="00335863" w:rsidRPr="0060393C" w:rsidP="00335863" w14:paraId="0F2FA7C7" w14:textId="18108565">
            <w:pPr>
              <w:spacing w:after="0"/>
              <w:contextualSpacing/>
              <w:rPr>
                <w:rFonts w:eastAsia="Courier New"/>
                <w:color w:val="000000" w:themeColor="text1"/>
                <w:sz w:val="18"/>
                <w:szCs w:val="18"/>
                <w:lang w:val="en-US"/>
              </w:rPr>
            </w:pPr>
            <w:r w:rsidRPr="0060393C">
              <w:rPr>
                <w:color w:val="00B050"/>
                <w:sz w:val="18"/>
                <w:lang w:val="en-US"/>
              </w:rPr>
              <w:t>[DON’T READ RESPONSES. SELECT ONLY ONE.]</w:t>
            </w:r>
          </w:p>
        </w:tc>
      </w:tr>
      <w:tr w14:paraId="76980E16" w14:textId="77777777" w:rsidTr="7EBA539D">
        <w:tblPrEx>
          <w:tblW w:w="9337" w:type="dxa"/>
          <w:tblLayout w:type="fixed"/>
          <w:tblLook w:val="04A0"/>
        </w:tblPrEx>
        <w:tc>
          <w:tcPr>
            <w:tcW w:w="1440" w:type="dxa"/>
          </w:tcPr>
          <w:p w:rsidR="00533AB9" w:rsidRPr="0060393C" w:rsidP="00AE4669" w14:paraId="4680C738" w14:textId="77777777">
            <w:pPr>
              <w:spacing w:after="0"/>
              <w:contextualSpacing/>
              <w:rPr>
                <w:rFonts w:eastAsia="Courier New" w:cstheme="minorHAnsi"/>
                <w:color w:val="000000"/>
                <w:sz w:val="18"/>
                <w:szCs w:val="18"/>
                <w:lang w:val="en-US"/>
              </w:rPr>
            </w:pPr>
          </w:p>
        </w:tc>
        <w:tc>
          <w:tcPr>
            <w:tcW w:w="3960" w:type="dxa"/>
            <w:vAlign w:val="bottom"/>
          </w:tcPr>
          <w:p w:rsidR="00533AB9" w:rsidRPr="0060393C" w:rsidP="00AE4669" w14:paraId="55678DD4" w14:textId="031238AD">
            <w:pPr>
              <w:tabs>
                <w:tab w:val="right" w:leader="dot" w:pos="5760"/>
              </w:tabs>
              <w:spacing w:after="0"/>
              <w:contextualSpacing/>
              <w:rPr>
                <w:rFonts w:eastAsia="Courier New" w:cstheme="minorHAnsi"/>
                <w:color w:val="000000"/>
                <w:sz w:val="18"/>
                <w:szCs w:val="18"/>
              </w:rPr>
            </w:pPr>
            <w:r w:rsidRPr="0060393C">
              <w:rPr>
                <w:color w:val="000000"/>
                <w:sz w:val="18"/>
              </w:rPr>
              <w:t xml:space="preserve">No </w:t>
            </w:r>
          </w:p>
        </w:tc>
        <w:tc>
          <w:tcPr>
            <w:tcW w:w="3937" w:type="dxa"/>
            <w:vAlign w:val="center"/>
          </w:tcPr>
          <w:p w:rsidR="00533AB9" w:rsidRPr="0060393C" w:rsidP="00E876F4" w14:paraId="00B8D9BB" w14:textId="77777777">
            <w:pPr>
              <w:spacing w:after="0"/>
              <w:contextualSpacing/>
              <w:rPr>
                <w:rFonts w:eastAsia="Courier New" w:cstheme="minorHAnsi"/>
                <w:color w:val="000000"/>
                <w:sz w:val="18"/>
                <w:szCs w:val="18"/>
              </w:rPr>
            </w:pPr>
            <w:r w:rsidRPr="0060393C">
              <w:rPr>
                <w:color w:val="000000"/>
                <w:sz w:val="18"/>
              </w:rPr>
              <w:t>1</w:t>
            </w:r>
          </w:p>
        </w:tc>
      </w:tr>
      <w:tr w14:paraId="4577B24F" w14:textId="77777777" w:rsidTr="7EBA539D">
        <w:tblPrEx>
          <w:tblW w:w="9337" w:type="dxa"/>
          <w:tblLayout w:type="fixed"/>
          <w:tblLook w:val="04A0"/>
        </w:tblPrEx>
        <w:tc>
          <w:tcPr>
            <w:tcW w:w="1440" w:type="dxa"/>
          </w:tcPr>
          <w:p w:rsidR="00533AB9" w:rsidRPr="0060393C" w:rsidP="00AE4669" w14:paraId="42616B69" w14:textId="77777777">
            <w:pPr>
              <w:spacing w:after="0"/>
              <w:contextualSpacing/>
              <w:rPr>
                <w:rFonts w:eastAsia="Courier New" w:cstheme="minorHAnsi"/>
                <w:color w:val="000000"/>
                <w:sz w:val="18"/>
                <w:szCs w:val="18"/>
              </w:rPr>
            </w:pPr>
          </w:p>
        </w:tc>
        <w:tc>
          <w:tcPr>
            <w:tcW w:w="3960" w:type="dxa"/>
            <w:vAlign w:val="bottom"/>
          </w:tcPr>
          <w:p w:rsidR="00533AB9" w:rsidRPr="0060393C" w:rsidP="00AE4669" w14:paraId="2E627A14" w14:textId="2F65AD69">
            <w:pPr>
              <w:tabs>
                <w:tab w:val="right" w:leader="dot" w:pos="5760"/>
              </w:tabs>
              <w:spacing w:after="0"/>
              <w:contextualSpacing/>
              <w:rPr>
                <w:rFonts w:eastAsia="Courier New" w:cstheme="minorHAnsi"/>
                <w:color w:val="000000"/>
                <w:sz w:val="18"/>
                <w:szCs w:val="18"/>
              </w:rPr>
            </w:pPr>
            <w:r w:rsidRPr="0060393C">
              <w:rPr>
                <w:color w:val="000000"/>
                <w:sz w:val="18"/>
              </w:rPr>
              <w:t>Sí</w:t>
            </w:r>
          </w:p>
        </w:tc>
        <w:tc>
          <w:tcPr>
            <w:tcW w:w="3937" w:type="dxa"/>
            <w:vAlign w:val="center"/>
          </w:tcPr>
          <w:p w:rsidR="00533AB9" w:rsidRPr="0060393C" w:rsidP="00E876F4" w14:paraId="12F2306D" w14:textId="77777777">
            <w:pPr>
              <w:spacing w:after="0"/>
              <w:contextualSpacing/>
              <w:rPr>
                <w:rFonts w:eastAsia="Courier New" w:cstheme="minorHAnsi"/>
                <w:color w:val="000000"/>
                <w:sz w:val="18"/>
                <w:szCs w:val="18"/>
              </w:rPr>
            </w:pPr>
            <w:r w:rsidRPr="0060393C">
              <w:rPr>
                <w:color w:val="000000"/>
                <w:sz w:val="18"/>
              </w:rPr>
              <w:t>2</w:t>
            </w:r>
          </w:p>
        </w:tc>
      </w:tr>
      <w:tr w14:paraId="220D683F" w14:textId="77777777" w:rsidTr="7EBA539D">
        <w:tblPrEx>
          <w:tblW w:w="9337" w:type="dxa"/>
          <w:tblLayout w:type="fixed"/>
          <w:tblLook w:val="04A0"/>
        </w:tblPrEx>
        <w:tc>
          <w:tcPr>
            <w:tcW w:w="1440" w:type="dxa"/>
          </w:tcPr>
          <w:p w:rsidR="00533AB9" w:rsidRPr="0060393C" w:rsidP="00AE4669" w14:paraId="36C6F4AB" w14:textId="77777777">
            <w:pPr>
              <w:spacing w:after="0"/>
              <w:contextualSpacing/>
              <w:rPr>
                <w:rFonts w:eastAsia="Courier New" w:cstheme="minorHAnsi"/>
                <w:color w:val="000000"/>
                <w:sz w:val="18"/>
                <w:szCs w:val="18"/>
              </w:rPr>
            </w:pPr>
          </w:p>
        </w:tc>
        <w:tc>
          <w:tcPr>
            <w:tcW w:w="3960" w:type="dxa"/>
            <w:vAlign w:val="bottom"/>
          </w:tcPr>
          <w:p w:rsidR="00533AB9" w:rsidRPr="0060393C" w:rsidP="00AE4669" w14:paraId="09A50EC1" w14:textId="0BE0540D">
            <w:pPr>
              <w:tabs>
                <w:tab w:val="right" w:leader="dot" w:pos="5760"/>
              </w:tabs>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No sabe</w:t>
            </w:r>
          </w:p>
        </w:tc>
        <w:tc>
          <w:tcPr>
            <w:tcW w:w="3937" w:type="dxa"/>
            <w:vAlign w:val="center"/>
          </w:tcPr>
          <w:p w:rsidR="00533AB9" w:rsidRPr="0060393C" w:rsidP="00E876F4" w14:paraId="1C33B24B" w14:textId="77777777">
            <w:pPr>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98</w:t>
            </w:r>
          </w:p>
        </w:tc>
      </w:tr>
      <w:tr w14:paraId="214F3CF1" w14:textId="77777777" w:rsidTr="7EBA539D">
        <w:tblPrEx>
          <w:tblW w:w="9337" w:type="dxa"/>
          <w:tblLayout w:type="fixed"/>
          <w:tblLook w:val="04A0"/>
        </w:tblPrEx>
        <w:tc>
          <w:tcPr>
            <w:tcW w:w="1440" w:type="dxa"/>
          </w:tcPr>
          <w:p w:rsidR="00533AB9" w:rsidRPr="0060393C" w:rsidP="00AE4669" w14:paraId="7764F6A0" w14:textId="77777777">
            <w:pPr>
              <w:spacing w:after="0"/>
              <w:contextualSpacing/>
              <w:rPr>
                <w:rFonts w:eastAsia="Courier New" w:cstheme="minorHAnsi"/>
                <w:color w:val="000000"/>
                <w:sz w:val="18"/>
                <w:szCs w:val="18"/>
              </w:rPr>
            </w:pPr>
          </w:p>
        </w:tc>
        <w:tc>
          <w:tcPr>
            <w:tcW w:w="3960" w:type="dxa"/>
            <w:vAlign w:val="bottom"/>
          </w:tcPr>
          <w:p w:rsidR="00533AB9" w:rsidRPr="0060393C" w:rsidP="00AE4669" w14:paraId="77564BBC" w14:textId="385EE1A4">
            <w:pPr>
              <w:tabs>
                <w:tab w:val="right" w:leader="dot" w:pos="5760"/>
              </w:tabs>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Prefiere no contestar</w:t>
            </w:r>
            <w:r w:rsidRPr="0060393C" w:rsidR="0044450B">
              <w:rPr>
                <w:i/>
                <w:color w:val="767171" w:themeColor="background2" w:themeShade="80"/>
                <w:sz w:val="18"/>
              </w:rPr>
              <w:t xml:space="preserve"> </w:t>
            </w:r>
            <w:r w:rsidRPr="0060393C">
              <w:rPr>
                <w:i/>
                <w:color w:val="767171" w:themeColor="background2" w:themeShade="80"/>
                <w:sz w:val="18"/>
              </w:rPr>
              <w:t xml:space="preserve"> </w:t>
            </w:r>
          </w:p>
        </w:tc>
        <w:tc>
          <w:tcPr>
            <w:tcW w:w="3937" w:type="dxa"/>
            <w:vAlign w:val="center"/>
          </w:tcPr>
          <w:p w:rsidR="00533AB9" w:rsidRPr="0060393C" w:rsidP="00E876F4" w14:paraId="44A475FD" w14:textId="77777777">
            <w:pPr>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99</w:t>
            </w:r>
          </w:p>
        </w:tc>
      </w:tr>
    </w:tbl>
    <w:p w:rsidR="00AE4669" w:rsidRPr="0060393C" w:rsidP="00F83EC6" w14:paraId="5870A801" w14:textId="77777777">
      <w:pPr>
        <w:rPr>
          <w:b/>
          <w:bCs/>
        </w:rPr>
      </w:pPr>
    </w:p>
    <w:tbl>
      <w:tblPr>
        <w:tblW w:w="9720" w:type="dxa"/>
        <w:tblLayout w:type="fixed"/>
        <w:tblLook w:val="04A0"/>
      </w:tblPr>
      <w:tblGrid>
        <w:gridCol w:w="1440"/>
        <w:gridCol w:w="4050"/>
        <w:gridCol w:w="540"/>
        <w:gridCol w:w="3690"/>
      </w:tblGrid>
      <w:tr w14:paraId="506A4150" w14:textId="77777777" w:rsidTr="5BF46915">
        <w:tblPrEx>
          <w:tblW w:w="9720" w:type="dxa"/>
          <w:tblLayout w:type="fixed"/>
          <w:tblLook w:val="04A0"/>
        </w:tblPrEx>
        <w:tc>
          <w:tcPr>
            <w:tcW w:w="1440" w:type="dxa"/>
            <w:vAlign w:val="bottom"/>
          </w:tcPr>
          <w:p w:rsidR="001559FF" w:rsidRPr="0060393C" w:rsidP="001559FF" w14:paraId="7B95FFAF" w14:textId="343E07D4">
            <w:pPr>
              <w:spacing w:after="0"/>
              <w:contextualSpacing/>
              <w:rPr>
                <w:rFonts w:eastAsia="Times New Roman" w:cstheme="minorHAnsi"/>
                <w:b/>
                <w:color w:val="000000"/>
                <w:sz w:val="18"/>
                <w:szCs w:val="18"/>
              </w:rPr>
            </w:pPr>
            <w:r w:rsidRPr="0060393C">
              <w:rPr>
                <w:b/>
                <w:color w:val="000000"/>
                <w:sz w:val="18"/>
              </w:rPr>
              <w:t>K.7</w:t>
            </w:r>
          </w:p>
        </w:tc>
        <w:tc>
          <w:tcPr>
            <w:tcW w:w="8280" w:type="dxa"/>
            <w:gridSpan w:val="3"/>
            <w:vAlign w:val="bottom"/>
          </w:tcPr>
          <w:p w:rsidR="001559FF" w:rsidRPr="0060393C" w:rsidP="001559FF" w14:paraId="447ED2D0" w14:textId="566BF393">
            <w:pPr>
              <w:spacing w:after="0"/>
              <w:contextualSpacing/>
              <w:rPr>
                <w:rFonts w:eastAsia="Times New Roman"/>
                <w:b/>
                <w:bCs/>
                <w:color w:val="000000" w:themeColor="text1"/>
                <w:sz w:val="18"/>
                <w:szCs w:val="18"/>
              </w:rPr>
            </w:pPr>
            <w:r w:rsidRPr="0060393C">
              <w:rPr>
                <w:b/>
                <w:color w:val="000000"/>
                <w:sz w:val="18"/>
              </w:rPr>
              <w:t>Language</w:t>
            </w:r>
            <w:r w:rsidRPr="0060393C">
              <w:rPr>
                <w:b/>
                <w:color w:val="000000"/>
                <w:sz w:val="18"/>
              </w:rPr>
              <w:t>/</w:t>
            </w:r>
            <w:r w:rsidRPr="0060393C">
              <w:rPr>
                <w:b/>
                <w:color w:val="000000"/>
                <w:sz w:val="18"/>
              </w:rPr>
              <w:t>accent</w:t>
            </w:r>
            <w:r w:rsidRPr="0060393C">
              <w:rPr>
                <w:b/>
                <w:color w:val="000000"/>
                <w:sz w:val="18"/>
              </w:rPr>
              <w:t xml:space="preserve"> </w:t>
            </w:r>
          </w:p>
        </w:tc>
      </w:tr>
      <w:tr w14:paraId="50235A7E" w14:textId="77777777" w:rsidTr="5BF46915">
        <w:tblPrEx>
          <w:tblW w:w="9720" w:type="dxa"/>
          <w:tblLayout w:type="fixed"/>
          <w:tblLook w:val="04A0"/>
        </w:tblPrEx>
        <w:tc>
          <w:tcPr>
            <w:tcW w:w="1440" w:type="dxa"/>
          </w:tcPr>
          <w:p w:rsidR="001559FF" w:rsidRPr="0060393C" w:rsidP="001559FF" w14:paraId="17588C68" w14:textId="7F44F933">
            <w:pPr>
              <w:spacing w:after="0"/>
              <w:contextualSpacing/>
              <w:rPr>
                <w:rFonts w:eastAsia="Times New Roman" w:cstheme="minorHAnsi"/>
                <w:bCs/>
                <w:color w:val="000000"/>
                <w:sz w:val="18"/>
                <w:szCs w:val="18"/>
              </w:rPr>
            </w:pPr>
            <w:r w:rsidRPr="0060393C">
              <w:rPr>
                <w:b/>
                <w:i/>
                <w:color w:val="ED7D31" w:themeColor="accent2"/>
                <w:sz w:val="18"/>
              </w:rPr>
              <w:t>K_ACCENT</w:t>
            </w:r>
          </w:p>
        </w:tc>
        <w:tc>
          <w:tcPr>
            <w:tcW w:w="8280" w:type="dxa"/>
            <w:gridSpan w:val="3"/>
            <w:vAlign w:val="bottom"/>
          </w:tcPr>
          <w:p w:rsidR="001559FF" w:rsidRPr="0060393C" w:rsidP="001559FF" w14:paraId="3B0F2C4D" w14:textId="016946A8">
            <w:pPr>
              <w:spacing w:after="0"/>
              <w:contextualSpacing/>
              <w:rPr>
                <w:rFonts w:eastAsia="Times New Roman"/>
                <w:color w:val="000000"/>
                <w:sz w:val="18"/>
                <w:szCs w:val="18"/>
              </w:rPr>
            </w:pPr>
            <w:r w:rsidRPr="0064331C">
              <w:rPr>
                <w:b/>
                <w:bCs/>
                <w:color w:val="000000" w:themeColor="text1"/>
                <w:sz w:val="18"/>
                <w:szCs w:val="18"/>
              </w:rPr>
              <w:t>Antes de su diagnóstico</w:t>
            </w:r>
            <w:r w:rsidRPr="00FE6EE1">
              <w:rPr>
                <w:color w:val="000000" w:themeColor="text1"/>
                <w:sz w:val="18"/>
                <w:szCs w:val="18"/>
              </w:rPr>
              <w:t>, ¿lo trataron con falta de respeto o lo ignoraron porque el inglés no es su idioma preferido?</w:t>
            </w:r>
          </w:p>
        </w:tc>
      </w:tr>
      <w:tr w14:paraId="2807B900" w14:textId="77777777" w:rsidTr="5BF46915">
        <w:tblPrEx>
          <w:tblW w:w="9720" w:type="dxa"/>
          <w:tblLayout w:type="fixed"/>
          <w:tblLook w:val="04A0"/>
        </w:tblPrEx>
        <w:tc>
          <w:tcPr>
            <w:tcW w:w="1440" w:type="dxa"/>
            <w:vAlign w:val="bottom"/>
          </w:tcPr>
          <w:p w:rsidR="00C22A65" w:rsidP="009228F7" w14:paraId="542C3C0D" w14:textId="77777777">
            <w:pPr>
              <w:spacing w:after="0"/>
              <w:contextualSpacing/>
              <w:rPr>
                <w:rFonts w:eastAsia="Times New Roman" w:cstheme="minorHAnsi"/>
                <w:b/>
                <w:color w:val="000000"/>
                <w:sz w:val="18"/>
                <w:szCs w:val="18"/>
              </w:rPr>
            </w:pPr>
          </w:p>
        </w:tc>
        <w:tc>
          <w:tcPr>
            <w:tcW w:w="8280" w:type="dxa"/>
            <w:gridSpan w:val="3"/>
            <w:vAlign w:val="bottom"/>
          </w:tcPr>
          <w:p w:rsidR="00C22A65" w:rsidRPr="00C8011C" w:rsidP="009228F7" w14:paraId="4008ADFE" w14:textId="77777777">
            <w:pPr>
              <w:spacing w:after="0"/>
              <w:contextualSpacing/>
              <w:rPr>
                <w:rFonts w:eastAsia="Times New Roman"/>
                <w:b/>
                <w:bCs/>
                <w:color w:val="000000" w:themeColor="text1"/>
                <w:sz w:val="18"/>
                <w:szCs w:val="18"/>
                <w:lang w:val="en-US"/>
              </w:rPr>
            </w:pPr>
            <w:r w:rsidRPr="00C8011C">
              <w:rPr>
                <w:color w:val="00B050"/>
                <w:sz w:val="18"/>
                <w:lang w:val="en-US"/>
              </w:rPr>
              <w:t>[DON’T READ RESPONSES. SELECT ONLY ONE.]</w:t>
            </w:r>
          </w:p>
        </w:tc>
      </w:tr>
      <w:tr w14:paraId="6CA07A5A" w14:textId="77777777" w:rsidTr="5BF46915">
        <w:tblPrEx>
          <w:tblW w:w="9720" w:type="dxa"/>
          <w:tblLayout w:type="fixed"/>
          <w:tblLook w:val="04A0"/>
        </w:tblPrEx>
        <w:tc>
          <w:tcPr>
            <w:tcW w:w="1440" w:type="dxa"/>
          </w:tcPr>
          <w:p w:rsidR="00C22A65" w:rsidRPr="00C8011C" w:rsidP="009228F7" w14:paraId="4B50F2AA" w14:textId="77777777">
            <w:pPr>
              <w:spacing w:after="0"/>
              <w:contextualSpacing/>
              <w:rPr>
                <w:rFonts w:eastAsia="Times New Roman" w:cstheme="minorHAnsi"/>
                <w:b/>
                <w:i/>
                <w:color w:val="000000"/>
                <w:sz w:val="18"/>
                <w:szCs w:val="18"/>
                <w:lang w:val="en-US"/>
              </w:rPr>
            </w:pPr>
          </w:p>
        </w:tc>
        <w:tc>
          <w:tcPr>
            <w:tcW w:w="4050" w:type="dxa"/>
            <w:vAlign w:val="bottom"/>
          </w:tcPr>
          <w:p w:rsidR="00C22A65" w:rsidRPr="00992B7F" w:rsidP="009228F7" w14:paraId="7B7A5067" w14:textId="328507CC">
            <w:pPr>
              <w:tabs>
                <w:tab w:val="right" w:leader="dot" w:pos="5760"/>
              </w:tabs>
              <w:spacing w:after="0"/>
              <w:contextualSpacing/>
              <w:rPr>
                <w:rFonts w:eastAsia="Times New Roman" w:cstheme="minorHAnsi"/>
                <w:color w:val="000000"/>
                <w:sz w:val="18"/>
                <w:szCs w:val="18"/>
              </w:rPr>
            </w:pPr>
            <w:r w:rsidRPr="00992B7F">
              <w:rPr>
                <w:color w:val="000000"/>
                <w:sz w:val="18"/>
              </w:rPr>
              <w:t>No</w:t>
            </w:r>
            <w:r w:rsidRPr="00992B7F" w:rsidR="0044450B">
              <w:rPr>
                <w:color w:val="000000"/>
                <w:sz w:val="18"/>
              </w:rPr>
              <w:t xml:space="preserve"> </w:t>
            </w:r>
          </w:p>
        </w:tc>
        <w:tc>
          <w:tcPr>
            <w:tcW w:w="540" w:type="dxa"/>
          </w:tcPr>
          <w:p w:rsidR="00C22A65" w:rsidRPr="00992B7F" w:rsidP="009228F7" w14:paraId="1E6B67CC" w14:textId="0E32FA69">
            <w:pPr>
              <w:spacing w:after="0"/>
              <w:contextualSpacing/>
              <w:rPr>
                <w:rFonts w:eastAsia="Times New Roman" w:cstheme="minorHAnsi"/>
                <w:bCs/>
                <w:color w:val="000000"/>
                <w:sz w:val="18"/>
                <w:szCs w:val="18"/>
              </w:rPr>
            </w:pPr>
          </w:p>
        </w:tc>
        <w:tc>
          <w:tcPr>
            <w:tcW w:w="3690" w:type="dxa"/>
            <w:vAlign w:val="bottom"/>
          </w:tcPr>
          <w:p w:rsidR="00C22A65" w:rsidRPr="00992B7F" w:rsidP="009228F7" w14:paraId="1979B1A3" w14:textId="77777777">
            <w:pPr>
              <w:spacing w:after="0"/>
              <w:contextualSpacing/>
              <w:rPr>
                <w:rFonts w:eastAsia="Times New Roman" w:cstheme="minorHAnsi"/>
                <w:bCs/>
                <w:color w:val="000000"/>
                <w:sz w:val="18"/>
                <w:szCs w:val="18"/>
              </w:rPr>
            </w:pPr>
            <w:r w:rsidRPr="00992B7F">
              <w:rPr>
                <w:color w:val="000000"/>
                <w:sz w:val="18"/>
              </w:rPr>
              <w:t>0</w:t>
            </w:r>
          </w:p>
        </w:tc>
      </w:tr>
      <w:tr w14:paraId="0C8BF943" w14:textId="77777777" w:rsidTr="5BF46915">
        <w:tblPrEx>
          <w:tblW w:w="9720" w:type="dxa"/>
          <w:tblLayout w:type="fixed"/>
          <w:tblLook w:val="04A0"/>
        </w:tblPrEx>
        <w:tc>
          <w:tcPr>
            <w:tcW w:w="1440" w:type="dxa"/>
          </w:tcPr>
          <w:p w:rsidR="00C22A65" w:rsidRPr="00992B7F" w:rsidP="009228F7" w14:paraId="6382BB1D" w14:textId="77777777">
            <w:pPr>
              <w:spacing w:after="0"/>
              <w:contextualSpacing/>
              <w:rPr>
                <w:rFonts w:eastAsia="Times New Roman" w:cstheme="minorHAnsi"/>
                <w:color w:val="000000"/>
                <w:sz w:val="18"/>
                <w:szCs w:val="18"/>
              </w:rPr>
            </w:pPr>
          </w:p>
        </w:tc>
        <w:tc>
          <w:tcPr>
            <w:tcW w:w="4050" w:type="dxa"/>
            <w:vAlign w:val="bottom"/>
          </w:tcPr>
          <w:p w:rsidR="00C22A65" w:rsidRPr="00992B7F" w:rsidP="009228F7" w14:paraId="29514172" w14:textId="01A2660E">
            <w:pPr>
              <w:tabs>
                <w:tab w:val="right" w:leader="dot" w:pos="5760"/>
              </w:tabs>
              <w:spacing w:after="0"/>
              <w:contextualSpacing/>
              <w:rPr>
                <w:rFonts w:eastAsia="Times New Roman" w:cstheme="minorHAnsi"/>
                <w:color w:val="000000"/>
                <w:sz w:val="18"/>
                <w:szCs w:val="18"/>
              </w:rPr>
            </w:pPr>
            <w:r w:rsidRPr="00992B7F">
              <w:rPr>
                <w:color w:val="000000"/>
                <w:sz w:val="18"/>
              </w:rPr>
              <w:t>Sí</w:t>
            </w:r>
            <w:r w:rsidRPr="00992B7F" w:rsidR="0044450B">
              <w:rPr>
                <w:color w:val="000000"/>
                <w:sz w:val="18"/>
              </w:rPr>
              <w:t xml:space="preserve"> </w:t>
            </w:r>
          </w:p>
        </w:tc>
        <w:tc>
          <w:tcPr>
            <w:tcW w:w="540" w:type="dxa"/>
          </w:tcPr>
          <w:p w:rsidR="00C22A65" w:rsidRPr="00992B7F" w:rsidP="009228F7" w14:paraId="2D487A32" w14:textId="54BD38A1">
            <w:pPr>
              <w:spacing w:after="0"/>
              <w:contextualSpacing/>
              <w:rPr>
                <w:rFonts w:eastAsia="Times New Roman" w:cstheme="minorHAnsi"/>
                <w:bCs/>
                <w:color w:val="000000"/>
                <w:sz w:val="18"/>
                <w:szCs w:val="18"/>
              </w:rPr>
            </w:pPr>
          </w:p>
        </w:tc>
        <w:tc>
          <w:tcPr>
            <w:tcW w:w="3690" w:type="dxa"/>
            <w:vAlign w:val="bottom"/>
          </w:tcPr>
          <w:p w:rsidR="00C22A65" w:rsidRPr="00992B7F" w:rsidP="009228F7" w14:paraId="5084AA74" w14:textId="77777777">
            <w:pPr>
              <w:spacing w:after="0"/>
              <w:contextualSpacing/>
              <w:rPr>
                <w:rFonts w:eastAsia="Times New Roman" w:cstheme="minorHAnsi"/>
                <w:bCs/>
                <w:color w:val="000000"/>
                <w:sz w:val="18"/>
                <w:szCs w:val="18"/>
              </w:rPr>
            </w:pPr>
            <w:r w:rsidRPr="00992B7F">
              <w:rPr>
                <w:color w:val="000000"/>
                <w:sz w:val="18"/>
              </w:rPr>
              <w:t>1</w:t>
            </w:r>
          </w:p>
        </w:tc>
      </w:tr>
      <w:tr w14:paraId="71C9C69A" w14:textId="77777777" w:rsidTr="5BF46915">
        <w:tblPrEx>
          <w:tblW w:w="9720" w:type="dxa"/>
          <w:tblLayout w:type="fixed"/>
          <w:tblLook w:val="04A0"/>
        </w:tblPrEx>
        <w:tc>
          <w:tcPr>
            <w:tcW w:w="1440" w:type="dxa"/>
          </w:tcPr>
          <w:p w:rsidR="003719D5" w:rsidRPr="00992B7F" w:rsidP="003719D5" w14:paraId="051C647E" w14:textId="77777777">
            <w:pPr>
              <w:spacing w:after="0"/>
              <w:contextualSpacing/>
              <w:rPr>
                <w:rFonts w:eastAsia="Times New Roman" w:cstheme="minorHAnsi"/>
                <w:color w:val="000000"/>
                <w:sz w:val="18"/>
                <w:szCs w:val="18"/>
              </w:rPr>
            </w:pPr>
          </w:p>
        </w:tc>
        <w:tc>
          <w:tcPr>
            <w:tcW w:w="4050" w:type="dxa"/>
            <w:vAlign w:val="bottom"/>
          </w:tcPr>
          <w:p w:rsidR="003719D5" w:rsidRPr="00992B7F" w:rsidP="003719D5" w14:paraId="2D47E80D" w14:textId="26CA9A55">
            <w:pPr>
              <w:tabs>
                <w:tab w:val="right" w:leader="dot" w:pos="5760"/>
              </w:tabs>
              <w:spacing w:after="0"/>
              <w:contextualSpacing/>
              <w:rPr>
                <w:rFonts w:eastAsia="Times New Roman" w:cstheme="minorHAnsi"/>
                <w:i/>
                <w:iCs/>
                <w:color w:val="767171" w:themeColor="background2" w:themeShade="80"/>
                <w:sz w:val="18"/>
                <w:szCs w:val="18"/>
              </w:rPr>
            </w:pPr>
            <w:r w:rsidRPr="00992B7F">
              <w:rPr>
                <w:color w:val="000000"/>
                <w:sz w:val="18"/>
              </w:rPr>
              <w:t xml:space="preserve">No aplica, el inglés es su idioma </w:t>
            </w:r>
            <w:r w:rsidRPr="00FE6EE1" w:rsidR="00B44C90">
              <w:rPr>
                <w:color w:val="000000" w:themeColor="text1"/>
                <w:sz w:val="18"/>
                <w:szCs w:val="18"/>
              </w:rPr>
              <w:t>preferido</w:t>
            </w:r>
          </w:p>
        </w:tc>
        <w:tc>
          <w:tcPr>
            <w:tcW w:w="540" w:type="dxa"/>
          </w:tcPr>
          <w:p w:rsidR="003719D5" w:rsidRPr="00992B7F" w:rsidP="003719D5" w14:paraId="3A9E0FFE" w14:textId="77777777">
            <w:pPr>
              <w:spacing w:after="0"/>
              <w:contextualSpacing/>
              <w:rPr>
                <w:rFonts w:eastAsia="Times New Roman" w:cstheme="minorHAnsi"/>
                <w:bCs/>
                <w:sz w:val="18"/>
                <w:szCs w:val="18"/>
              </w:rPr>
            </w:pPr>
          </w:p>
        </w:tc>
        <w:tc>
          <w:tcPr>
            <w:tcW w:w="3690" w:type="dxa"/>
          </w:tcPr>
          <w:p w:rsidR="003719D5" w:rsidRPr="00992B7F" w:rsidP="003719D5" w14:paraId="5CD851DF" w14:textId="6C088299">
            <w:pPr>
              <w:spacing w:after="0"/>
              <w:contextualSpacing/>
              <w:rPr>
                <w:rFonts w:eastAsia="Times New Roman" w:cstheme="minorHAnsi"/>
                <w:bCs/>
                <w:sz w:val="18"/>
                <w:szCs w:val="18"/>
              </w:rPr>
            </w:pPr>
            <w:r w:rsidRPr="00992B7F">
              <w:rPr>
                <w:sz w:val="18"/>
              </w:rPr>
              <w:t>2</w:t>
            </w:r>
          </w:p>
        </w:tc>
      </w:tr>
      <w:tr w14:paraId="3076C70D" w14:textId="77777777" w:rsidTr="5BF46915">
        <w:tblPrEx>
          <w:tblW w:w="9720" w:type="dxa"/>
          <w:tblLayout w:type="fixed"/>
          <w:tblLook w:val="04A0"/>
        </w:tblPrEx>
        <w:tc>
          <w:tcPr>
            <w:tcW w:w="1440" w:type="dxa"/>
          </w:tcPr>
          <w:p w:rsidR="003719D5" w:rsidRPr="00992B7F" w:rsidP="003719D5" w14:paraId="70E64000" w14:textId="77777777">
            <w:pPr>
              <w:spacing w:after="0"/>
              <w:contextualSpacing/>
              <w:rPr>
                <w:rFonts w:eastAsia="Times New Roman" w:cstheme="minorHAnsi"/>
                <w:color w:val="000000"/>
                <w:sz w:val="18"/>
                <w:szCs w:val="18"/>
              </w:rPr>
            </w:pPr>
          </w:p>
        </w:tc>
        <w:tc>
          <w:tcPr>
            <w:tcW w:w="4050" w:type="dxa"/>
            <w:vAlign w:val="bottom"/>
          </w:tcPr>
          <w:p w:rsidR="003719D5" w:rsidRPr="00992B7F" w:rsidP="003719D5" w14:paraId="4C3236D6" w14:textId="680A355D">
            <w:pPr>
              <w:tabs>
                <w:tab w:val="right" w:leader="dot" w:pos="5760"/>
              </w:tabs>
              <w:spacing w:after="0"/>
              <w:contextualSpacing/>
              <w:rPr>
                <w:rFonts w:eastAsia="Times New Roman" w:cstheme="minorHAnsi"/>
                <w:i/>
                <w:iCs/>
                <w:color w:val="767171" w:themeColor="background2" w:themeShade="80"/>
                <w:sz w:val="18"/>
                <w:szCs w:val="18"/>
              </w:rPr>
            </w:pPr>
            <w:r w:rsidRPr="00992B7F">
              <w:rPr>
                <w:i/>
                <w:color w:val="767171" w:themeColor="background2" w:themeShade="80"/>
                <w:sz w:val="18"/>
              </w:rPr>
              <w:t>No sabe</w:t>
            </w:r>
          </w:p>
        </w:tc>
        <w:tc>
          <w:tcPr>
            <w:tcW w:w="540" w:type="dxa"/>
          </w:tcPr>
          <w:p w:rsidR="003719D5" w:rsidRPr="00992B7F" w:rsidP="003719D5" w14:paraId="3D6E8CE1" w14:textId="7A3251F3">
            <w:pPr>
              <w:spacing w:after="0"/>
              <w:contextualSpacing/>
              <w:rPr>
                <w:rFonts w:eastAsia="Times New Roman" w:cstheme="minorHAnsi"/>
                <w:bCs/>
                <w:i/>
                <w:iCs/>
                <w:color w:val="767171" w:themeColor="background2" w:themeShade="80"/>
                <w:sz w:val="18"/>
                <w:szCs w:val="18"/>
              </w:rPr>
            </w:pPr>
          </w:p>
        </w:tc>
        <w:tc>
          <w:tcPr>
            <w:tcW w:w="3690" w:type="dxa"/>
            <w:vAlign w:val="bottom"/>
          </w:tcPr>
          <w:p w:rsidR="003719D5" w:rsidRPr="00992B7F" w:rsidP="003719D5" w14:paraId="551F651C" w14:textId="77777777">
            <w:pPr>
              <w:spacing w:after="0"/>
              <w:contextualSpacing/>
              <w:rPr>
                <w:rFonts w:eastAsia="Times New Roman" w:cstheme="minorHAnsi"/>
                <w:bCs/>
                <w:i/>
                <w:iCs/>
                <w:color w:val="767171" w:themeColor="background2" w:themeShade="80"/>
                <w:sz w:val="18"/>
                <w:szCs w:val="18"/>
              </w:rPr>
            </w:pPr>
            <w:r w:rsidRPr="00992B7F">
              <w:rPr>
                <w:i/>
                <w:color w:val="767171" w:themeColor="background2" w:themeShade="80"/>
                <w:sz w:val="18"/>
              </w:rPr>
              <w:t>98</w:t>
            </w:r>
          </w:p>
        </w:tc>
      </w:tr>
      <w:tr w14:paraId="0EA82A40" w14:textId="77777777" w:rsidTr="5BF46915">
        <w:tblPrEx>
          <w:tblW w:w="9720" w:type="dxa"/>
          <w:tblLayout w:type="fixed"/>
          <w:tblLook w:val="04A0"/>
        </w:tblPrEx>
        <w:tc>
          <w:tcPr>
            <w:tcW w:w="1440" w:type="dxa"/>
          </w:tcPr>
          <w:p w:rsidR="003719D5" w:rsidRPr="00992B7F" w:rsidP="003719D5" w14:paraId="57BF1C6E" w14:textId="77777777">
            <w:pPr>
              <w:spacing w:after="0"/>
              <w:contextualSpacing/>
              <w:rPr>
                <w:rFonts w:eastAsia="Times New Roman" w:cstheme="minorHAnsi"/>
                <w:color w:val="000000"/>
                <w:sz w:val="18"/>
                <w:szCs w:val="18"/>
              </w:rPr>
            </w:pPr>
          </w:p>
        </w:tc>
        <w:tc>
          <w:tcPr>
            <w:tcW w:w="4050" w:type="dxa"/>
            <w:vAlign w:val="bottom"/>
          </w:tcPr>
          <w:p w:rsidR="003719D5" w:rsidRPr="00992B7F" w:rsidP="003719D5" w14:paraId="59B29894" w14:textId="33169F92">
            <w:pPr>
              <w:tabs>
                <w:tab w:val="right" w:leader="dot" w:pos="5760"/>
              </w:tabs>
              <w:spacing w:after="0"/>
              <w:contextualSpacing/>
              <w:rPr>
                <w:rFonts w:eastAsia="Times New Roman" w:cstheme="minorHAnsi"/>
                <w:i/>
                <w:iCs/>
                <w:color w:val="767171" w:themeColor="background2" w:themeShade="80"/>
                <w:sz w:val="18"/>
                <w:szCs w:val="18"/>
              </w:rPr>
            </w:pPr>
            <w:r w:rsidRPr="00992B7F">
              <w:rPr>
                <w:i/>
                <w:color w:val="767171" w:themeColor="background2" w:themeShade="80"/>
                <w:sz w:val="18"/>
              </w:rPr>
              <w:t>Prefiere no contestar</w:t>
            </w:r>
            <w:r w:rsidRPr="00992B7F" w:rsidR="0044450B">
              <w:rPr>
                <w:i/>
                <w:color w:val="767171" w:themeColor="background2" w:themeShade="80"/>
                <w:sz w:val="18"/>
              </w:rPr>
              <w:t xml:space="preserve"> </w:t>
            </w:r>
            <w:r w:rsidRPr="00992B7F">
              <w:rPr>
                <w:i/>
                <w:color w:val="767171" w:themeColor="background2" w:themeShade="80"/>
                <w:sz w:val="18"/>
              </w:rPr>
              <w:t xml:space="preserve"> </w:t>
            </w:r>
          </w:p>
        </w:tc>
        <w:tc>
          <w:tcPr>
            <w:tcW w:w="540" w:type="dxa"/>
          </w:tcPr>
          <w:p w:rsidR="003719D5" w:rsidRPr="00992B7F" w:rsidP="003719D5" w14:paraId="33943FD5" w14:textId="777ED2D5">
            <w:pPr>
              <w:spacing w:after="0"/>
              <w:contextualSpacing/>
              <w:rPr>
                <w:rFonts w:eastAsia="Times New Roman" w:cstheme="minorHAnsi"/>
                <w:bCs/>
                <w:i/>
                <w:iCs/>
                <w:color w:val="767171" w:themeColor="background2" w:themeShade="80"/>
                <w:sz w:val="18"/>
                <w:szCs w:val="18"/>
              </w:rPr>
            </w:pPr>
          </w:p>
        </w:tc>
        <w:tc>
          <w:tcPr>
            <w:tcW w:w="3690" w:type="dxa"/>
            <w:vAlign w:val="bottom"/>
          </w:tcPr>
          <w:p w:rsidR="003719D5" w:rsidRPr="003D1700" w:rsidP="003719D5" w14:paraId="59618E97" w14:textId="77777777">
            <w:pPr>
              <w:spacing w:after="0"/>
              <w:contextualSpacing/>
              <w:rPr>
                <w:rFonts w:eastAsia="Times New Roman" w:cstheme="minorHAnsi"/>
                <w:bCs/>
                <w:i/>
                <w:iCs/>
                <w:color w:val="767171" w:themeColor="background2" w:themeShade="80"/>
                <w:sz w:val="18"/>
                <w:szCs w:val="18"/>
              </w:rPr>
            </w:pPr>
            <w:r w:rsidRPr="00992B7F">
              <w:rPr>
                <w:i/>
                <w:color w:val="767171" w:themeColor="background2" w:themeShade="80"/>
                <w:sz w:val="18"/>
              </w:rPr>
              <w:t>99</w:t>
            </w:r>
          </w:p>
        </w:tc>
      </w:tr>
    </w:tbl>
    <w:p w:rsidR="00C22A65" w:rsidP="00F83EC6" w14:paraId="6204FE42" w14:textId="77777777">
      <w:pPr>
        <w:rPr>
          <w:b/>
          <w:bCs/>
        </w:rPr>
      </w:pPr>
    </w:p>
    <w:p w:rsidR="00580E58" w:rsidP="00A763C6" w14:paraId="21F28DC5" w14:textId="0F9D0E8C">
      <w:pPr>
        <w:pStyle w:val="Heading1"/>
      </w:pPr>
      <w:bookmarkStart w:id="44" w:name="_Toc111745908"/>
      <w:r>
        <w:t xml:space="preserve">L. </w:t>
      </w:r>
      <w:r>
        <w:t>Homonegativity</w:t>
      </w:r>
      <w:bookmarkEnd w:id="44"/>
    </w:p>
    <w:p w:rsidR="00B153D3" w:rsidP="00F83EC6" w14:paraId="1002C790" w14:textId="77777777">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2975CB6"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83EC6" w:rsidRPr="00A763C6" w:rsidP="00F83EC6" w14:paraId="616322DD" w14:textId="1DB3A317">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F83EC6" w:rsidRPr="00A763C6" w:rsidP="00F83EC6" w14:paraId="333D6C80" w14:textId="77777777">
            <w:pPr>
              <w:contextualSpacing/>
              <w:rPr>
                <w:rFonts w:eastAsia="Courier New" w:cstheme="minorHAnsi"/>
                <w:b/>
                <w:color w:val="7030A0"/>
                <w:sz w:val="18"/>
                <w:szCs w:val="18"/>
              </w:rPr>
            </w:pPr>
          </w:p>
        </w:tc>
        <w:tc>
          <w:tcPr>
            <w:tcW w:w="8437" w:type="dxa"/>
          </w:tcPr>
          <w:p w:rsidR="00DE5B3E" w:rsidRPr="00C8011C" w:rsidP="24B3800B" w14:paraId="42DB4408" w14:textId="7D71BEE1">
            <w:pPr>
              <w:contextualSpacing/>
              <w:rPr>
                <w:rFonts w:eastAsia="Courier New"/>
                <w:b/>
                <w:color w:val="7030A0"/>
                <w:sz w:val="18"/>
                <w:szCs w:val="18"/>
                <w:lang w:val="en-US"/>
              </w:rPr>
            </w:pPr>
            <w:r w:rsidRPr="00C8011C">
              <w:rPr>
                <w:b/>
                <w:color w:val="7030A0"/>
                <w:sz w:val="18"/>
                <w:lang w:val="en-US"/>
              </w:rPr>
              <w:t>If B.8=’Bisexual’ [1] or B.8=’Gay or Lesbian’ [2] or B.8=’Queer’[3] or B.8=’Same-gender-loving' [4] or B.8=’Another sexual orientation” [96]</w:t>
            </w:r>
          </w:p>
          <w:p w:rsidR="00F83EC6" w:rsidRPr="00C8011C" w:rsidP="24B3800B" w14:paraId="5D4D4183" w14:textId="4A65780E">
            <w:pPr>
              <w:contextualSpacing/>
              <w:rPr>
                <w:rFonts w:eastAsia="Courier New"/>
                <w:b/>
                <w:color w:val="7030A0"/>
                <w:sz w:val="18"/>
                <w:szCs w:val="18"/>
                <w:lang w:val="en-US"/>
              </w:rPr>
            </w:pPr>
            <w:r w:rsidRPr="00C8011C">
              <w:rPr>
                <w:b/>
                <w:color w:val="7030A0"/>
                <w:sz w:val="18"/>
                <w:lang w:val="en-US"/>
              </w:rPr>
              <w:t>Then Go to L.1</w:t>
            </w:r>
          </w:p>
          <w:p w:rsidR="00F83EC6" w:rsidRPr="00C8011C" w:rsidP="00F83EC6" w14:paraId="77D71D99" w14:textId="31BB9052">
            <w:pPr>
              <w:spacing w:after="0"/>
              <w:contextualSpacing/>
              <w:rPr>
                <w:color w:val="7030A0"/>
                <w:sz w:val="18"/>
                <w:szCs w:val="18"/>
                <w:lang w:val="en-US"/>
              </w:rPr>
            </w:pPr>
            <w:r w:rsidRPr="00C8011C">
              <w:rPr>
                <w:b/>
                <w:color w:val="7030A0"/>
                <w:sz w:val="18"/>
                <w:lang w:val="en-US"/>
              </w:rPr>
              <w:t>Else Go to O.1</w:t>
            </w:r>
          </w:p>
        </w:tc>
      </w:tr>
    </w:tbl>
    <w:p w:rsidR="00F83EC6" w:rsidRPr="00C8011C" w:rsidP="00F83EC6" w14:paraId="53CC7BC5" w14:textId="77777777">
      <w:pPr>
        <w:rPr>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B464F34"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A92471" w:rsidP="00E04995" w14:paraId="3000B64C" w14:textId="3D806270">
            <w:pPr>
              <w:contextualSpacing/>
              <w:rPr>
                <w:rFonts w:eastAsia="Courier New"/>
                <w:b/>
                <w:color w:val="FF0000"/>
                <w:sz w:val="18"/>
                <w:szCs w:val="18"/>
                <w:highlight w:val="yellow"/>
              </w:rPr>
            </w:pPr>
            <w:r w:rsidRPr="00A2122E">
              <w:rPr>
                <w:b/>
                <w:color w:val="FF0000"/>
                <w:sz w:val="18"/>
              </w:rPr>
              <w:t xml:space="preserve">Transición: Las siguientes preguntas son sobre cómo se sentía acerca de su orientación sexual cuando interactuaba con otras personas. Puede saltarse cualquier pregunta que no se sienta cómodo(a) respondiendo. </w:t>
            </w:r>
          </w:p>
        </w:tc>
      </w:tr>
    </w:tbl>
    <w:p w:rsidR="00282797" w:rsidRPr="00282797" w:rsidP="00282797" w14:paraId="5648E5D6" w14:textId="77777777">
      <w:pPr>
        <w:rPr>
          <w:sz w:val="16"/>
          <w:szCs w:val="16"/>
        </w:rPr>
      </w:pPr>
    </w:p>
    <w:p w:rsidR="00282797" w:rsidRPr="003D1700" w:rsidP="00282797" w14:paraId="5B7D8588" w14:textId="77777777">
      <w:pPr>
        <w:spacing w:after="160" w:line="240" w:lineRule="auto"/>
        <w:rPr>
          <w:sz w:val="18"/>
          <w:szCs w:val="18"/>
        </w:rPr>
      </w:pPr>
    </w:p>
    <w:p w:rsidR="00282797" w:rsidP="00282797" w14:paraId="5D04E865" w14:textId="77777777">
      <w:pPr>
        <w:spacing w:after="160" w:line="240" w:lineRule="auto"/>
        <w:rPr>
          <w:sz w:val="18"/>
          <w:szCs w:val="18"/>
          <w:lang w:val="en-US"/>
        </w:rPr>
      </w:pPr>
    </w:p>
    <w:tbl>
      <w:tblPr>
        <w:tblW w:w="9630" w:type="dxa"/>
        <w:tblLayout w:type="fixed"/>
        <w:tblLook w:val="04A0"/>
      </w:tblPr>
      <w:tblGrid>
        <w:gridCol w:w="1170"/>
        <w:gridCol w:w="2520"/>
        <w:gridCol w:w="5940"/>
      </w:tblGrid>
      <w:tr w14:paraId="5EE5BC45" w14:textId="77777777" w:rsidTr="7EBA539D">
        <w:tblPrEx>
          <w:tblW w:w="9630" w:type="dxa"/>
          <w:tblLayout w:type="fixed"/>
          <w:tblLook w:val="04A0"/>
        </w:tblPrEx>
        <w:tc>
          <w:tcPr>
            <w:tcW w:w="1170" w:type="dxa"/>
            <w:vAlign w:val="bottom"/>
          </w:tcPr>
          <w:p w:rsidR="002C234A" w:rsidRPr="006227A3" w:rsidP="00AF5D98" w14:paraId="6A7519D7" w14:textId="77777777">
            <w:pPr>
              <w:spacing w:after="0"/>
              <w:contextualSpacing/>
              <w:rPr>
                <w:rFonts w:eastAsia="Courier New"/>
                <w:b/>
                <w:i/>
                <w:color w:val="000000"/>
                <w:sz w:val="18"/>
                <w:szCs w:val="18"/>
              </w:rPr>
            </w:pPr>
            <w:r>
              <w:rPr>
                <w:rFonts w:eastAsia="Courier New"/>
                <w:b/>
                <w:color w:val="000000" w:themeColor="text1"/>
                <w:sz w:val="18"/>
                <w:szCs w:val="18"/>
              </w:rPr>
              <w:t>L.1</w:t>
            </w:r>
          </w:p>
        </w:tc>
        <w:tc>
          <w:tcPr>
            <w:tcW w:w="8460" w:type="dxa"/>
            <w:gridSpan w:val="2"/>
            <w:vAlign w:val="bottom"/>
          </w:tcPr>
          <w:p w:rsidR="002C234A" w:rsidP="00AF5D98" w14:paraId="296D3DB9" w14:textId="77777777">
            <w:pPr>
              <w:spacing w:after="0"/>
              <w:contextualSpacing/>
              <w:rPr>
                <w:rFonts w:eastAsia="Courier New"/>
                <w:b/>
                <w:color w:val="000000" w:themeColor="text1"/>
                <w:sz w:val="18"/>
                <w:szCs w:val="18"/>
              </w:rPr>
            </w:pPr>
            <w:r>
              <w:rPr>
                <w:rFonts w:eastAsia="Courier New"/>
                <w:b/>
                <w:color w:val="000000" w:themeColor="text1"/>
                <w:sz w:val="18"/>
                <w:szCs w:val="18"/>
              </w:rPr>
              <w:t>Comfortable</w:t>
            </w:r>
            <w:r>
              <w:rPr>
                <w:rFonts w:eastAsia="Courier New"/>
                <w:b/>
                <w:color w:val="000000" w:themeColor="text1"/>
                <w:sz w:val="18"/>
                <w:szCs w:val="18"/>
              </w:rPr>
              <w:t xml:space="preserve"> </w:t>
            </w:r>
            <w:r>
              <w:rPr>
                <w:rFonts w:eastAsia="Courier New"/>
                <w:b/>
                <w:color w:val="000000" w:themeColor="text1"/>
                <w:sz w:val="18"/>
                <w:szCs w:val="18"/>
              </w:rPr>
              <w:t>with</w:t>
            </w:r>
            <w:r>
              <w:rPr>
                <w:rFonts w:eastAsia="Courier New"/>
                <w:b/>
                <w:color w:val="000000" w:themeColor="text1"/>
                <w:sz w:val="18"/>
                <w:szCs w:val="18"/>
              </w:rPr>
              <w:t xml:space="preserve"> </w:t>
            </w:r>
            <w:r>
              <w:rPr>
                <w:rFonts w:eastAsia="Courier New"/>
                <w:b/>
                <w:color w:val="000000" w:themeColor="text1"/>
                <w:sz w:val="18"/>
                <w:szCs w:val="18"/>
              </w:rPr>
              <w:t>disclosure</w:t>
            </w:r>
          </w:p>
        </w:tc>
      </w:tr>
      <w:tr w14:paraId="435C3871" w14:textId="77777777" w:rsidTr="7EBA539D">
        <w:tblPrEx>
          <w:tblW w:w="9630" w:type="dxa"/>
          <w:tblLayout w:type="fixed"/>
          <w:tblLook w:val="04A0"/>
        </w:tblPrEx>
        <w:tc>
          <w:tcPr>
            <w:tcW w:w="1170" w:type="dxa"/>
            <w:vAlign w:val="bottom"/>
          </w:tcPr>
          <w:p w:rsidR="002C234A" w:rsidP="00AF5D98" w14:paraId="2E7489A5"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DISCLOSE</w:t>
            </w:r>
          </w:p>
        </w:tc>
        <w:tc>
          <w:tcPr>
            <w:tcW w:w="8460" w:type="dxa"/>
            <w:gridSpan w:val="2"/>
            <w:vAlign w:val="bottom"/>
          </w:tcPr>
          <w:p w:rsidR="002C234A" w:rsidRPr="003D0C05" w:rsidP="7EBA539D" w14:paraId="47D14BF8" w14:textId="7CECE1FA">
            <w:pPr>
              <w:contextualSpacing/>
              <w:rPr>
                <w:rFonts w:eastAsia="Courier New"/>
                <w:sz w:val="18"/>
                <w:szCs w:val="18"/>
              </w:rPr>
            </w:pPr>
            <w:r w:rsidRPr="7EBA539D">
              <w:rPr>
                <w:rFonts w:eastAsia="Courier New"/>
                <w:b/>
                <w:bCs/>
                <w:sz w:val="18"/>
                <w:szCs w:val="18"/>
              </w:rPr>
              <w:t xml:space="preserve">Antes de su diagnóstico, </w:t>
            </w:r>
            <w:r w:rsidRPr="7EBA539D">
              <w:rPr>
                <w:rFonts w:eastAsia="Courier New"/>
                <w:sz w:val="18"/>
                <w:szCs w:val="18"/>
              </w:rPr>
              <w:t>¿se sentía cómodo con que</w:t>
            </w:r>
            <w:r w:rsidRPr="7EBA539D" w:rsidR="6F66564C">
              <w:rPr>
                <w:rFonts w:eastAsia="Courier New"/>
                <w:sz w:val="18"/>
                <w:szCs w:val="18"/>
              </w:rPr>
              <w:t xml:space="preserve"> las</w:t>
            </w:r>
            <w:r w:rsidRPr="7EBA539D">
              <w:rPr>
                <w:rFonts w:eastAsia="Courier New"/>
                <w:sz w:val="18"/>
                <w:szCs w:val="18"/>
              </w:rPr>
              <w:t xml:space="preserve"> personas supiera</w:t>
            </w:r>
            <w:r w:rsidRPr="7EBA539D" w:rsidR="7A8AEC2F">
              <w:rPr>
                <w:rFonts w:eastAsia="Courier New"/>
                <w:sz w:val="18"/>
                <w:szCs w:val="18"/>
              </w:rPr>
              <w:t>n</w:t>
            </w:r>
            <w:r w:rsidRPr="7EBA539D">
              <w:rPr>
                <w:rFonts w:eastAsia="Courier New"/>
                <w:sz w:val="18"/>
                <w:szCs w:val="18"/>
              </w:rPr>
              <w:t xml:space="preserve"> su sexualidad?</w:t>
            </w:r>
          </w:p>
        </w:tc>
      </w:tr>
      <w:tr w14:paraId="4C8665E1" w14:textId="77777777" w:rsidTr="7EBA539D">
        <w:tblPrEx>
          <w:tblW w:w="9630" w:type="dxa"/>
          <w:tblLayout w:type="fixed"/>
          <w:tblLook w:val="04A0"/>
        </w:tblPrEx>
        <w:tc>
          <w:tcPr>
            <w:tcW w:w="1170" w:type="dxa"/>
            <w:vAlign w:val="bottom"/>
          </w:tcPr>
          <w:p w:rsidR="002C234A" w:rsidP="00AF5D98" w14:paraId="43EE2E9A" w14:textId="77777777">
            <w:pPr>
              <w:spacing w:after="0"/>
              <w:contextualSpacing/>
              <w:rPr>
                <w:rFonts w:eastAsia="Courier New"/>
                <w:b/>
                <w:color w:val="000000" w:themeColor="text1"/>
                <w:sz w:val="18"/>
                <w:szCs w:val="18"/>
              </w:rPr>
            </w:pPr>
          </w:p>
        </w:tc>
        <w:tc>
          <w:tcPr>
            <w:tcW w:w="8460" w:type="dxa"/>
            <w:gridSpan w:val="2"/>
            <w:vAlign w:val="bottom"/>
          </w:tcPr>
          <w:p w:rsidR="002C234A" w:rsidRPr="003D0C05" w:rsidP="00AF5D98" w14:paraId="237EA4D6" w14:textId="77777777">
            <w:pPr>
              <w:contextualSpacing/>
              <w:rPr>
                <w:rFonts w:eastAsia="Courier New"/>
                <w:bCs/>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0B16DAC8" w14:textId="77777777" w:rsidTr="7EBA539D">
        <w:tblPrEx>
          <w:tblW w:w="9630" w:type="dxa"/>
          <w:tblLayout w:type="fixed"/>
          <w:tblLook w:val="04A0"/>
        </w:tblPrEx>
        <w:tc>
          <w:tcPr>
            <w:tcW w:w="1170" w:type="dxa"/>
            <w:vAlign w:val="bottom"/>
          </w:tcPr>
          <w:p w:rsidR="002C234A" w:rsidP="00AF5D98" w14:paraId="5AFF5528" w14:textId="77777777">
            <w:pPr>
              <w:spacing w:after="0"/>
              <w:contextualSpacing/>
              <w:rPr>
                <w:rFonts w:eastAsia="Courier New"/>
                <w:b/>
                <w:color w:val="000000" w:themeColor="text1"/>
                <w:sz w:val="18"/>
                <w:szCs w:val="18"/>
              </w:rPr>
            </w:pPr>
          </w:p>
        </w:tc>
        <w:tc>
          <w:tcPr>
            <w:tcW w:w="2520" w:type="dxa"/>
            <w:vAlign w:val="bottom"/>
          </w:tcPr>
          <w:p w:rsidR="002C234A" w:rsidRPr="00D953A3" w:rsidP="00AF5D98" w14:paraId="1072D95E" w14:textId="77777777">
            <w:pPr>
              <w:spacing w:after="0"/>
              <w:contextualSpacing/>
              <w:rPr>
                <w:rFonts w:eastAsia="Courier New"/>
                <w:color w:val="000000" w:themeColor="text1"/>
                <w:sz w:val="18"/>
                <w:szCs w:val="18"/>
              </w:rPr>
            </w:pPr>
            <w:r>
              <w:rPr>
                <w:sz w:val="18"/>
                <w:szCs w:val="18"/>
              </w:rPr>
              <w:t>No</w:t>
            </w:r>
          </w:p>
        </w:tc>
        <w:tc>
          <w:tcPr>
            <w:tcW w:w="5940" w:type="dxa"/>
          </w:tcPr>
          <w:p w:rsidR="002C234A" w:rsidP="00AF5D98" w14:paraId="2109ABF7"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4B9BD47A" w14:textId="77777777" w:rsidTr="7EBA539D">
        <w:tblPrEx>
          <w:tblW w:w="9630" w:type="dxa"/>
          <w:tblLayout w:type="fixed"/>
          <w:tblLook w:val="04A0"/>
        </w:tblPrEx>
        <w:tc>
          <w:tcPr>
            <w:tcW w:w="1170" w:type="dxa"/>
            <w:vAlign w:val="bottom"/>
          </w:tcPr>
          <w:p w:rsidR="002C234A" w:rsidP="00AF5D98" w14:paraId="06D3D90A" w14:textId="77777777">
            <w:pPr>
              <w:spacing w:after="0"/>
              <w:contextualSpacing/>
              <w:rPr>
                <w:rFonts w:eastAsia="Courier New"/>
                <w:b/>
                <w:color w:val="000000" w:themeColor="text1"/>
                <w:sz w:val="18"/>
                <w:szCs w:val="18"/>
              </w:rPr>
            </w:pPr>
          </w:p>
        </w:tc>
        <w:tc>
          <w:tcPr>
            <w:tcW w:w="2520" w:type="dxa"/>
          </w:tcPr>
          <w:p w:rsidR="002C234A" w:rsidRPr="00D953A3" w:rsidP="00AF5D98" w14:paraId="083A18D2" w14:textId="4AEC6AE4">
            <w:pPr>
              <w:spacing w:after="0"/>
              <w:contextualSpacing/>
              <w:rPr>
                <w:rFonts w:eastAsia="Courier New"/>
                <w:color w:val="000000" w:themeColor="text1"/>
                <w:sz w:val="18"/>
                <w:szCs w:val="18"/>
              </w:rPr>
            </w:pPr>
            <w:r w:rsidRPr="00992B7F">
              <w:rPr>
                <w:color w:val="000000"/>
                <w:sz w:val="18"/>
              </w:rPr>
              <w:t>Sí</w:t>
            </w:r>
          </w:p>
        </w:tc>
        <w:tc>
          <w:tcPr>
            <w:tcW w:w="5940" w:type="dxa"/>
          </w:tcPr>
          <w:p w:rsidR="002C234A" w:rsidP="00AF5D98" w14:paraId="37D6EF01"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5DB3F56C" w14:textId="77777777" w:rsidTr="7EBA539D">
        <w:tblPrEx>
          <w:tblW w:w="9630" w:type="dxa"/>
          <w:tblLayout w:type="fixed"/>
          <w:tblLook w:val="04A0"/>
        </w:tblPrEx>
        <w:tc>
          <w:tcPr>
            <w:tcW w:w="1170" w:type="dxa"/>
            <w:vAlign w:val="bottom"/>
          </w:tcPr>
          <w:p w:rsidR="002C234A" w:rsidP="00AF5D98" w14:paraId="3433215D" w14:textId="77777777">
            <w:pPr>
              <w:spacing w:after="0"/>
              <w:contextualSpacing/>
              <w:rPr>
                <w:rFonts w:eastAsia="Courier New"/>
                <w:b/>
                <w:color w:val="000000" w:themeColor="text1"/>
                <w:sz w:val="18"/>
                <w:szCs w:val="18"/>
              </w:rPr>
            </w:pPr>
          </w:p>
        </w:tc>
        <w:tc>
          <w:tcPr>
            <w:tcW w:w="2520" w:type="dxa"/>
            <w:vAlign w:val="bottom"/>
          </w:tcPr>
          <w:p w:rsidR="002C234A" w:rsidRPr="005F3537" w:rsidP="00AF5D98" w14:paraId="2893CCD8" w14:textId="77777777">
            <w:pPr>
              <w:spacing w:after="0"/>
              <w:contextualSpacing/>
              <w:rPr>
                <w:rFonts w:eastAsia="Courier New"/>
                <w:i/>
                <w:color w:val="595959" w:themeColor="text1" w:themeTint="A6"/>
                <w:sz w:val="18"/>
                <w:szCs w:val="18"/>
              </w:rPr>
            </w:pPr>
            <w:r w:rsidRPr="005F3537">
              <w:rPr>
                <w:i/>
                <w:color w:val="595959" w:themeColor="text1" w:themeTint="A6"/>
                <w:sz w:val="18"/>
                <w:szCs w:val="18"/>
              </w:rPr>
              <w:t>Don’t</w:t>
            </w:r>
            <w:r w:rsidRPr="005F3537">
              <w:rPr>
                <w:i/>
                <w:color w:val="595959" w:themeColor="text1" w:themeTint="A6"/>
                <w:sz w:val="18"/>
                <w:szCs w:val="18"/>
              </w:rPr>
              <w:t xml:space="preserve"> </w:t>
            </w:r>
            <w:r w:rsidRPr="005F3537">
              <w:rPr>
                <w:i/>
                <w:color w:val="595959" w:themeColor="text1" w:themeTint="A6"/>
                <w:sz w:val="18"/>
                <w:szCs w:val="18"/>
              </w:rPr>
              <w:t>know</w:t>
            </w:r>
            <w:r w:rsidRPr="005F3537">
              <w:rPr>
                <w:i/>
                <w:color w:val="595959" w:themeColor="text1" w:themeTint="A6"/>
                <w:sz w:val="18"/>
                <w:szCs w:val="18"/>
              </w:rPr>
              <w:t xml:space="preserve"> </w:t>
            </w:r>
          </w:p>
        </w:tc>
        <w:tc>
          <w:tcPr>
            <w:tcW w:w="5940" w:type="dxa"/>
          </w:tcPr>
          <w:p w:rsidR="002C234A" w:rsidRPr="005F3537" w:rsidP="00AF5D98" w14:paraId="49264F10"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8</w:t>
            </w:r>
          </w:p>
        </w:tc>
      </w:tr>
      <w:tr w14:paraId="4C7DBAB1" w14:textId="77777777" w:rsidTr="7EBA539D">
        <w:tblPrEx>
          <w:tblW w:w="9630" w:type="dxa"/>
          <w:tblLayout w:type="fixed"/>
          <w:tblLook w:val="04A0"/>
        </w:tblPrEx>
        <w:tc>
          <w:tcPr>
            <w:tcW w:w="1170" w:type="dxa"/>
            <w:vAlign w:val="bottom"/>
          </w:tcPr>
          <w:p w:rsidR="002C234A" w:rsidP="00AF5D98" w14:paraId="5BDB1D8E" w14:textId="77777777">
            <w:pPr>
              <w:spacing w:after="0"/>
              <w:contextualSpacing/>
              <w:rPr>
                <w:rFonts w:eastAsia="Courier New"/>
                <w:b/>
                <w:color w:val="000000" w:themeColor="text1"/>
                <w:sz w:val="18"/>
                <w:szCs w:val="18"/>
              </w:rPr>
            </w:pPr>
          </w:p>
        </w:tc>
        <w:tc>
          <w:tcPr>
            <w:tcW w:w="2520" w:type="dxa"/>
            <w:vAlign w:val="bottom"/>
          </w:tcPr>
          <w:p w:rsidR="002C234A" w:rsidRPr="005F3537" w:rsidP="00AF5D98" w14:paraId="0009AAF4" w14:textId="77777777">
            <w:pPr>
              <w:spacing w:after="0"/>
              <w:contextualSpacing/>
              <w:rPr>
                <w:rFonts w:eastAsia="Courier New"/>
                <w:i/>
                <w:color w:val="595959" w:themeColor="text1" w:themeTint="A6"/>
                <w:sz w:val="18"/>
                <w:szCs w:val="18"/>
              </w:rPr>
            </w:pPr>
            <w:r w:rsidRPr="005F3537">
              <w:rPr>
                <w:i/>
                <w:color w:val="595959" w:themeColor="text1" w:themeTint="A6"/>
                <w:sz w:val="18"/>
                <w:szCs w:val="18"/>
              </w:rPr>
              <w:t>Prefer</w:t>
            </w:r>
            <w:r w:rsidRPr="005F3537">
              <w:rPr>
                <w:i/>
                <w:color w:val="595959" w:themeColor="text1" w:themeTint="A6"/>
                <w:sz w:val="18"/>
                <w:szCs w:val="18"/>
              </w:rPr>
              <w:t xml:space="preserve"> </w:t>
            </w:r>
            <w:r w:rsidRPr="005F3537">
              <w:rPr>
                <w:i/>
                <w:color w:val="595959" w:themeColor="text1" w:themeTint="A6"/>
                <w:sz w:val="18"/>
                <w:szCs w:val="18"/>
              </w:rPr>
              <w:t>not</w:t>
            </w:r>
            <w:r w:rsidRPr="005F3537">
              <w:rPr>
                <w:i/>
                <w:color w:val="595959" w:themeColor="text1" w:themeTint="A6"/>
                <w:sz w:val="18"/>
                <w:szCs w:val="18"/>
              </w:rPr>
              <w:t xml:space="preserve"> </w:t>
            </w:r>
            <w:r w:rsidRPr="005F3537">
              <w:rPr>
                <w:i/>
                <w:color w:val="595959" w:themeColor="text1" w:themeTint="A6"/>
                <w:sz w:val="18"/>
                <w:szCs w:val="18"/>
              </w:rPr>
              <w:t>to</w:t>
            </w:r>
            <w:r w:rsidRPr="005F3537">
              <w:rPr>
                <w:i/>
                <w:color w:val="595959" w:themeColor="text1" w:themeTint="A6"/>
                <w:sz w:val="18"/>
                <w:szCs w:val="18"/>
              </w:rPr>
              <w:t xml:space="preserve"> </w:t>
            </w:r>
            <w:r w:rsidRPr="005F3537">
              <w:rPr>
                <w:i/>
                <w:color w:val="595959" w:themeColor="text1" w:themeTint="A6"/>
                <w:sz w:val="18"/>
                <w:szCs w:val="18"/>
              </w:rPr>
              <w:t>respond</w:t>
            </w:r>
          </w:p>
        </w:tc>
        <w:tc>
          <w:tcPr>
            <w:tcW w:w="5940" w:type="dxa"/>
          </w:tcPr>
          <w:p w:rsidR="002C234A" w:rsidRPr="005F3537" w:rsidP="00AF5D98" w14:paraId="0DF0085E"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A4583B" w:rsidP="00282797" w14:paraId="168DBB96" w14:textId="77777777">
      <w:pPr>
        <w:spacing w:after="160" w:line="240" w:lineRule="auto"/>
        <w:rPr>
          <w:sz w:val="18"/>
          <w:szCs w:val="18"/>
          <w:lang w:val="en-US"/>
        </w:rPr>
      </w:pPr>
    </w:p>
    <w:tbl>
      <w:tblPr>
        <w:tblW w:w="9630" w:type="dxa"/>
        <w:tblLayout w:type="fixed"/>
        <w:tblLook w:val="04A0"/>
      </w:tblPr>
      <w:tblGrid>
        <w:gridCol w:w="1260"/>
        <w:gridCol w:w="2430"/>
        <w:gridCol w:w="5940"/>
      </w:tblGrid>
      <w:tr w14:paraId="1C43874B" w14:textId="77777777" w:rsidTr="00AF5D98">
        <w:tblPrEx>
          <w:tblW w:w="9630" w:type="dxa"/>
          <w:tblLayout w:type="fixed"/>
          <w:tblLook w:val="04A0"/>
        </w:tblPrEx>
        <w:tc>
          <w:tcPr>
            <w:tcW w:w="1260" w:type="dxa"/>
            <w:vAlign w:val="bottom"/>
          </w:tcPr>
          <w:p w:rsidR="00891453" w:rsidRPr="006227A3" w:rsidP="00AF5D98" w14:paraId="4757B6A5" w14:textId="77777777">
            <w:pPr>
              <w:spacing w:after="0"/>
              <w:contextualSpacing/>
              <w:rPr>
                <w:rFonts w:eastAsia="Courier New"/>
                <w:b/>
                <w:i/>
                <w:color w:val="000000"/>
                <w:sz w:val="18"/>
                <w:szCs w:val="18"/>
              </w:rPr>
            </w:pPr>
            <w:r>
              <w:rPr>
                <w:rFonts w:eastAsia="Courier New"/>
                <w:b/>
                <w:color w:val="000000" w:themeColor="text1"/>
                <w:sz w:val="18"/>
                <w:szCs w:val="18"/>
              </w:rPr>
              <w:t>L.2</w:t>
            </w:r>
          </w:p>
        </w:tc>
        <w:tc>
          <w:tcPr>
            <w:tcW w:w="8370" w:type="dxa"/>
            <w:gridSpan w:val="2"/>
            <w:vAlign w:val="bottom"/>
          </w:tcPr>
          <w:p w:rsidR="00891453" w:rsidP="00AF5D98" w14:paraId="0B06BB13" w14:textId="77777777">
            <w:pPr>
              <w:spacing w:after="0"/>
              <w:contextualSpacing/>
              <w:rPr>
                <w:rFonts w:eastAsia="Courier New"/>
                <w:b/>
                <w:color w:val="000000" w:themeColor="text1"/>
                <w:sz w:val="18"/>
                <w:szCs w:val="18"/>
              </w:rPr>
            </w:pPr>
            <w:r>
              <w:rPr>
                <w:rFonts w:eastAsia="Courier New"/>
                <w:b/>
                <w:color w:val="000000" w:themeColor="text1"/>
                <w:sz w:val="18"/>
                <w:szCs w:val="18"/>
              </w:rPr>
              <w:t>Comfortable</w:t>
            </w:r>
            <w:r>
              <w:rPr>
                <w:rFonts w:eastAsia="Courier New"/>
                <w:b/>
                <w:color w:val="000000" w:themeColor="text1"/>
                <w:sz w:val="18"/>
                <w:szCs w:val="18"/>
              </w:rPr>
              <w:t xml:space="preserve"> </w:t>
            </w:r>
            <w:r>
              <w:rPr>
                <w:rFonts w:eastAsia="Courier New"/>
                <w:b/>
                <w:color w:val="000000" w:themeColor="text1"/>
                <w:sz w:val="18"/>
                <w:szCs w:val="18"/>
              </w:rPr>
              <w:t>with</w:t>
            </w:r>
            <w:r>
              <w:rPr>
                <w:rFonts w:eastAsia="Courier New"/>
                <w:b/>
                <w:color w:val="000000" w:themeColor="text1"/>
                <w:sz w:val="18"/>
                <w:szCs w:val="18"/>
              </w:rPr>
              <w:t xml:space="preserve"> </w:t>
            </w:r>
            <w:r>
              <w:rPr>
                <w:rFonts w:eastAsia="Courier New"/>
                <w:b/>
                <w:color w:val="000000" w:themeColor="text1"/>
                <w:sz w:val="18"/>
                <w:szCs w:val="18"/>
              </w:rPr>
              <w:t>discussing</w:t>
            </w:r>
            <w:r>
              <w:rPr>
                <w:rFonts w:eastAsia="Courier New"/>
                <w:b/>
                <w:color w:val="000000" w:themeColor="text1"/>
                <w:sz w:val="18"/>
                <w:szCs w:val="18"/>
              </w:rPr>
              <w:t xml:space="preserve"> </w:t>
            </w:r>
            <w:r>
              <w:rPr>
                <w:rFonts w:eastAsia="Courier New"/>
                <w:b/>
                <w:color w:val="000000" w:themeColor="text1"/>
                <w:sz w:val="18"/>
                <w:szCs w:val="18"/>
              </w:rPr>
              <w:t>sexuality</w:t>
            </w:r>
          </w:p>
        </w:tc>
      </w:tr>
      <w:tr w14:paraId="653B3CBC" w14:textId="77777777" w:rsidTr="00AF5D98">
        <w:tblPrEx>
          <w:tblW w:w="9630" w:type="dxa"/>
          <w:tblLayout w:type="fixed"/>
          <w:tblLook w:val="04A0"/>
        </w:tblPrEx>
        <w:tc>
          <w:tcPr>
            <w:tcW w:w="1260" w:type="dxa"/>
            <w:vAlign w:val="bottom"/>
          </w:tcPr>
          <w:p w:rsidR="00891453" w:rsidP="00AF5D98" w14:paraId="65AA1558"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SEXUALITY</w:t>
            </w:r>
          </w:p>
        </w:tc>
        <w:tc>
          <w:tcPr>
            <w:tcW w:w="8370" w:type="dxa"/>
            <w:gridSpan w:val="2"/>
            <w:vAlign w:val="bottom"/>
          </w:tcPr>
          <w:p w:rsidR="00891453" w:rsidRPr="003D0C05" w:rsidP="00AF5D98" w14:paraId="4901CDA6" w14:textId="08CBB896">
            <w:pPr>
              <w:contextualSpacing/>
              <w:rPr>
                <w:rFonts w:eastAsia="Courier New"/>
                <w:bCs/>
                <w:sz w:val="18"/>
                <w:szCs w:val="18"/>
              </w:rPr>
            </w:pPr>
            <w:r w:rsidRPr="006E1834">
              <w:rPr>
                <w:rFonts w:eastAsia="Courier New"/>
                <w:b/>
                <w:sz w:val="18"/>
                <w:szCs w:val="18"/>
              </w:rPr>
              <w:t xml:space="preserve">Antes de su diagnóstico, </w:t>
            </w:r>
            <w:r w:rsidRPr="00D151D8">
              <w:rPr>
                <w:rFonts w:eastAsia="Courier New"/>
                <w:bCs/>
                <w:sz w:val="18"/>
                <w:szCs w:val="18"/>
              </w:rPr>
              <w:t>¿se sentía cómodo</w:t>
            </w:r>
            <w:r w:rsidRPr="00D151D8" w:rsidR="002169AC">
              <w:rPr>
                <w:rFonts w:eastAsia="Courier New"/>
                <w:bCs/>
                <w:sz w:val="18"/>
                <w:szCs w:val="18"/>
              </w:rPr>
              <w:t>(a)</w:t>
            </w:r>
            <w:r w:rsidRPr="00D151D8">
              <w:rPr>
                <w:rFonts w:eastAsia="Courier New"/>
                <w:bCs/>
                <w:sz w:val="18"/>
                <w:szCs w:val="18"/>
              </w:rPr>
              <w:t xml:space="preserve"> hablando de su sexualidad en situaciones públicas?</w:t>
            </w:r>
          </w:p>
        </w:tc>
      </w:tr>
      <w:tr w14:paraId="19F13D48" w14:textId="77777777" w:rsidTr="00AF5D98">
        <w:tblPrEx>
          <w:tblW w:w="9630" w:type="dxa"/>
          <w:tblLayout w:type="fixed"/>
          <w:tblLook w:val="04A0"/>
        </w:tblPrEx>
        <w:tc>
          <w:tcPr>
            <w:tcW w:w="1260" w:type="dxa"/>
            <w:vAlign w:val="bottom"/>
          </w:tcPr>
          <w:p w:rsidR="00891453" w:rsidP="00AF5D98" w14:paraId="2C95D390" w14:textId="77777777">
            <w:pPr>
              <w:spacing w:after="0"/>
              <w:contextualSpacing/>
              <w:rPr>
                <w:rFonts w:eastAsia="Courier New"/>
                <w:b/>
                <w:color w:val="000000" w:themeColor="text1"/>
                <w:sz w:val="18"/>
                <w:szCs w:val="18"/>
              </w:rPr>
            </w:pPr>
          </w:p>
        </w:tc>
        <w:tc>
          <w:tcPr>
            <w:tcW w:w="8370" w:type="dxa"/>
            <w:gridSpan w:val="2"/>
            <w:vAlign w:val="bottom"/>
          </w:tcPr>
          <w:p w:rsidR="00891453" w:rsidRPr="003D0C05" w:rsidP="00AF5D98" w14:paraId="0AE1F7EF" w14:textId="77777777">
            <w:pPr>
              <w:contextualSpacing/>
              <w:rPr>
                <w:rFonts w:eastAsia="Courier New"/>
                <w:bCs/>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73EA4098" w14:textId="77777777" w:rsidTr="00AF5D98">
        <w:tblPrEx>
          <w:tblW w:w="9630" w:type="dxa"/>
          <w:tblLayout w:type="fixed"/>
          <w:tblLook w:val="04A0"/>
        </w:tblPrEx>
        <w:tc>
          <w:tcPr>
            <w:tcW w:w="1260" w:type="dxa"/>
            <w:vAlign w:val="bottom"/>
          </w:tcPr>
          <w:p w:rsidR="00891453" w:rsidP="00AF5D98" w14:paraId="56C8A223" w14:textId="77777777">
            <w:pPr>
              <w:spacing w:after="0"/>
              <w:contextualSpacing/>
              <w:rPr>
                <w:rFonts w:eastAsia="Courier New"/>
                <w:b/>
                <w:color w:val="000000" w:themeColor="text1"/>
                <w:sz w:val="18"/>
                <w:szCs w:val="18"/>
              </w:rPr>
            </w:pPr>
          </w:p>
        </w:tc>
        <w:tc>
          <w:tcPr>
            <w:tcW w:w="2430" w:type="dxa"/>
            <w:vAlign w:val="bottom"/>
          </w:tcPr>
          <w:p w:rsidR="00891453" w:rsidRPr="00D953A3" w:rsidP="00AF5D98" w14:paraId="6A00EE48" w14:textId="77777777">
            <w:pPr>
              <w:spacing w:after="0"/>
              <w:contextualSpacing/>
              <w:rPr>
                <w:rFonts w:eastAsia="Courier New"/>
                <w:color w:val="000000" w:themeColor="text1"/>
                <w:sz w:val="18"/>
                <w:szCs w:val="18"/>
              </w:rPr>
            </w:pPr>
            <w:r>
              <w:rPr>
                <w:sz w:val="18"/>
                <w:szCs w:val="18"/>
              </w:rPr>
              <w:t>No</w:t>
            </w:r>
          </w:p>
        </w:tc>
        <w:tc>
          <w:tcPr>
            <w:tcW w:w="5940" w:type="dxa"/>
          </w:tcPr>
          <w:p w:rsidR="00891453" w:rsidP="00AF5D98" w14:paraId="40C22AA1"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7D6E9924" w14:textId="77777777" w:rsidTr="00AF5D98">
        <w:tblPrEx>
          <w:tblW w:w="9630" w:type="dxa"/>
          <w:tblLayout w:type="fixed"/>
          <w:tblLook w:val="04A0"/>
        </w:tblPrEx>
        <w:tc>
          <w:tcPr>
            <w:tcW w:w="1260" w:type="dxa"/>
            <w:vAlign w:val="bottom"/>
          </w:tcPr>
          <w:p w:rsidR="00891453" w:rsidP="00AF5D98" w14:paraId="7CBD0CD0" w14:textId="77777777">
            <w:pPr>
              <w:spacing w:after="0"/>
              <w:contextualSpacing/>
              <w:rPr>
                <w:rFonts w:eastAsia="Courier New"/>
                <w:b/>
                <w:color w:val="000000" w:themeColor="text1"/>
                <w:sz w:val="18"/>
                <w:szCs w:val="18"/>
              </w:rPr>
            </w:pPr>
          </w:p>
        </w:tc>
        <w:tc>
          <w:tcPr>
            <w:tcW w:w="2430" w:type="dxa"/>
          </w:tcPr>
          <w:p w:rsidR="00891453" w:rsidRPr="00D953A3" w:rsidP="00AF5D98" w14:paraId="7BA182AB" w14:textId="27BFFEC9">
            <w:pPr>
              <w:spacing w:after="0"/>
              <w:contextualSpacing/>
              <w:rPr>
                <w:rFonts w:eastAsia="Courier New"/>
                <w:color w:val="000000" w:themeColor="text1"/>
                <w:sz w:val="18"/>
                <w:szCs w:val="18"/>
              </w:rPr>
            </w:pPr>
            <w:r w:rsidRPr="00992B7F">
              <w:rPr>
                <w:color w:val="000000"/>
                <w:sz w:val="18"/>
              </w:rPr>
              <w:t>Sí</w:t>
            </w:r>
          </w:p>
        </w:tc>
        <w:tc>
          <w:tcPr>
            <w:tcW w:w="5940" w:type="dxa"/>
          </w:tcPr>
          <w:p w:rsidR="00891453" w:rsidP="00AF5D98" w14:paraId="7E1EC4BE"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44D35467" w14:textId="77777777" w:rsidTr="00AF5D98">
        <w:tblPrEx>
          <w:tblW w:w="9630" w:type="dxa"/>
          <w:tblLayout w:type="fixed"/>
          <w:tblLook w:val="04A0"/>
        </w:tblPrEx>
        <w:tc>
          <w:tcPr>
            <w:tcW w:w="1260" w:type="dxa"/>
            <w:vAlign w:val="bottom"/>
          </w:tcPr>
          <w:p w:rsidR="00891453" w:rsidP="00AF5D98" w14:paraId="16F5FE7B" w14:textId="77777777">
            <w:pPr>
              <w:spacing w:after="0"/>
              <w:contextualSpacing/>
              <w:rPr>
                <w:rFonts w:eastAsia="Courier New"/>
                <w:b/>
                <w:color w:val="000000" w:themeColor="text1"/>
                <w:sz w:val="18"/>
                <w:szCs w:val="18"/>
              </w:rPr>
            </w:pPr>
          </w:p>
        </w:tc>
        <w:tc>
          <w:tcPr>
            <w:tcW w:w="2430" w:type="dxa"/>
            <w:vAlign w:val="bottom"/>
          </w:tcPr>
          <w:p w:rsidR="00891453" w:rsidRPr="005F3537" w:rsidP="00AF5D98" w14:paraId="763066A8" w14:textId="77777777">
            <w:pPr>
              <w:spacing w:after="0"/>
              <w:contextualSpacing/>
              <w:rPr>
                <w:rFonts w:eastAsia="Courier New"/>
                <w:i/>
                <w:color w:val="595959" w:themeColor="text1" w:themeTint="A6"/>
                <w:sz w:val="18"/>
                <w:szCs w:val="18"/>
              </w:rPr>
            </w:pPr>
            <w:r w:rsidRPr="005F3537">
              <w:rPr>
                <w:i/>
                <w:color w:val="595959" w:themeColor="text1" w:themeTint="A6"/>
                <w:sz w:val="18"/>
                <w:szCs w:val="18"/>
              </w:rPr>
              <w:t>Don’t</w:t>
            </w:r>
            <w:r w:rsidRPr="005F3537">
              <w:rPr>
                <w:i/>
                <w:color w:val="595959" w:themeColor="text1" w:themeTint="A6"/>
                <w:sz w:val="18"/>
                <w:szCs w:val="18"/>
              </w:rPr>
              <w:t xml:space="preserve"> </w:t>
            </w:r>
            <w:r w:rsidRPr="005F3537">
              <w:rPr>
                <w:i/>
                <w:color w:val="595959" w:themeColor="text1" w:themeTint="A6"/>
                <w:sz w:val="18"/>
                <w:szCs w:val="18"/>
              </w:rPr>
              <w:t>know</w:t>
            </w:r>
            <w:r w:rsidRPr="005F3537">
              <w:rPr>
                <w:i/>
                <w:color w:val="595959" w:themeColor="text1" w:themeTint="A6"/>
                <w:sz w:val="18"/>
                <w:szCs w:val="18"/>
              </w:rPr>
              <w:t xml:space="preserve"> </w:t>
            </w:r>
          </w:p>
        </w:tc>
        <w:tc>
          <w:tcPr>
            <w:tcW w:w="5940" w:type="dxa"/>
          </w:tcPr>
          <w:p w:rsidR="00891453" w:rsidRPr="005F3537" w:rsidP="00AF5D98" w14:paraId="39DF4127"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8</w:t>
            </w:r>
          </w:p>
        </w:tc>
      </w:tr>
      <w:tr w14:paraId="44210FC5" w14:textId="77777777" w:rsidTr="00AF5D98">
        <w:tblPrEx>
          <w:tblW w:w="9630" w:type="dxa"/>
          <w:tblLayout w:type="fixed"/>
          <w:tblLook w:val="04A0"/>
        </w:tblPrEx>
        <w:tc>
          <w:tcPr>
            <w:tcW w:w="1260" w:type="dxa"/>
            <w:vAlign w:val="bottom"/>
          </w:tcPr>
          <w:p w:rsidR="00891453" w:rsidP="00AF5D98" w14:paraId="7A59C815" w14:textId="77777777">
            <w:pPr>
              <w:spacing w:after="0"/>
              <w:contextualSpacing/>
              <w:rPr>
                <w:rFonts w:eastAsia="Courier New"/>
                <w:b/>
                <w:color w:val="000000" w:themeColor="text1"/>
                <w:sz w:val="18"/>
                <w:szCs w:val="18"/>
              </w:rPr>
            </w:pPr>
          </w:p>
        </w:tc>
        <w:tc>
          <w:tcPr>
            <w:tcW w:w="2430" w:type="dxa"/>
            <w:vAlign w:val="bottom"/>
          </w:tcPr>
          <w:p w:rsidR="00891453" w:rsidRPr="005F3537" w:rsidP="00AF5D98" w14:paraId="615DD792" w14:textId="77777777">
            <w:pPr>
              <w:spacing w:after="0"/>
              <w:contextualSpacing/>
              <w:rPr>
                <w:rFonts w:eastAsia="Courier New"/>
                <w:i/>
                <w:color w:val="595959" w:themeColor="text1" w:themeTint="A6"/>
                <w:sz w:val="18"/>
                <w:szCs w:val="18"/>
              </w:rPr>
            </w:pPr>
            <w:r w:rsidRPr="005F3537">
              <w:rPr>
                <w:i/>
                <w:color w:val="595959" w:themeColor="text1" w:themeTint="A6"/>
                <w:sz w:val="18"/>
                <w:szCs w:val="18"/>
              </w:rPr>
              <w:t>Prefer</w:t>
            </w:r>
            <w:r w:rsidRPr="005F3537">
              <w:rPr>
                <w:i/>
                <w:color w:val="595959" w:themeColor="text1" w:themeTint="A6"/>
                <w:sz w:val="18"/>
                <w:szCs w:val="18"/>
              </w:rPr>
              <w:t xml:space="preserve"> </w:t>
            </w:r>
            <w:r w:rsidRPr="005F3537">
              <w:rPr>
                <w:i/>
                <w:color w:val="595959" w:themeColor="text1" w:themeTint="A6"/>
                <w:sz w:val="18"/>
                <w:szCs w:val="18"/>
              </w:rPr>
              <w:t>not</w:t>
            </w:r>
            <w:r w:rsidRPr="005F3537">
              <w:rPr>
                <w:i/>
                <w:color w:val="595959" w:themeColor="text1" w:themeTint="A6"/>
                <w:sz w:val="18"/>
                <w:szCs w:val="18"/>
              </w:rPr>
              <w:t xml:space="preserve"> </w:t>
            </w:r>
            <w:r w:rsidRPr="005F3537">
              <w:rPr>
                <w:i/>
                <w:color w:val="595959" w:themeColor="text1" w:themeTint="A6"/>
                <w:sz w:val="18"/>
                <w:szCs w:val="18"/>
              </w:rPr>
              <w:t>to</w:t>
            </w:r>
            <w:r w:rsidRPr="005F3537">
              <w:rPr>
                <w:i/>
                <w:color w:val="595959" w:themeColor="text1" w:themeTint="A6"/>
                <w:sz w:val="18"/>
                <w:szCs w:val="18"/>
              </w:rPr>
              <w:t xml:space="preserve"> </w:t>
            </w:r>
            <w:r w:rsidRPr="005F3537">
              <w:rPr>
                <w:i/>
                <w:color w:val="595959" w:themeColor="text1" w:themeTint="A6"/>
                <w:sz w:val="18"/>
                <w:szCs w:val="18"/>
              </w:rPr>
              <w:t>respond</w:t>
            </w:r>
          </w:p>
        </w:tc>
        <w:tc>
          <w:tcPr>
            <w:tcW w:w="5940" w:type="dxa"/>
          </w:tcPr>
          <w:p w:rsidR="00891453" w:rsidRPr="005F3537" w:rsidP="00AF5D98" w14:paraId="6823E550"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2C234A" w:rsidP="00282797" w14:paraId="28F1FC9B" w14:textId="77777777">
      <w:pPr>
        <w:spacing w:after="160" w:line="240" w:lineRule="auto"/>
        <w:rPr>
          <w:sz w:val="18"/>
          <w:szCs w:val="18"/>
          <w:lang w:val="en-US"/>
        </w:rPr>
      </w:pPr>
    </w:p>
    <w:p w:rsidR="00A4583B" w:rsidP="00282797" w14:paraId="0E121B5B" w14:textId="77777777">
      <w:pPr>
        <w:spacing w:after="160" w:line="240" w:lineRule="auto"/>
        <w:rPr>
          <w:sz w:val="18"/>
          <w:szCs w:val="18"/>
          <w:lang w:val="en-US"/>
        </w:rPr>
      </w:pPr>
    </w:p>
    <w:p w:rsidR="00A4583B" w:rsidRPr="00C8011C" w:rsidP="00282797" w14:paraId="27916B72" w14:textId="77777777">
      <w:pPr>
        <w:spacing w:after="160" w:line="240" w:lineRule="auto"/>
        <w:rPr>
          <w:sz w:val="18"/>
          <w:szCs w:val="18"/>
          <w:lang w:val="en-US"/>
        </w:rPr>
      </w:pPr>
    </w:p>
    <w:p w:rsidR="00EB5D12" w:rsidRPr="00C8011C" w:rsidP="00320718" w14:paraId="0B512858" w14:textId="5DDDEF5B">
      <w:pPr>
        <w:pStyle w:val="Heading1"/>
        <w:rPr>
          <w:lang w:val="en-US"/>
        </w:rPr>
      </w:pPr>
      <w:bookmarkStart w:id="45" w:name="_Toc111745909"/>
      <w:r w:rsidRPr="00C8011C">
        <w:rPr>
          <w:lang w:val="en-US"/>
        </w:rPr>
        <w:t>M. Trans- and non-binary discrimination before diagnosis</w:t>
      </w:r>
      <w:bookmarkEnd w:id="45"/>
    </w:p>
    <w:p w:rsidR="00582CAC" w:rsidRPr="00C8011C" w:rsidP="3A024464" w14:paraId="4C34C167" w14:textId="77777777">
      <w:pPr>
        <w:spacing w:after="160" w:line="259" w:lineRule="auto"/>
        <w:rPr>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1440"/>
        <w:gridCol w:w="8437"/>
      </w:tblGrid>
      <w:tr w14:paraId="1732F92A"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40" w:type="dxa"/>
            <w:noWrap/>
            <w:hideMark/>
          </w:tcPr>
          <w:p w:rsidR="00222818" w:rsidRPr="00532E50" w:rsidP="00AE771D" w14:paraId="3C37324B" w14:textId="77777777">
            <w:pPr>
              <w:contextualSpacing/>
              <w:rPr>
                <w:rFonts w:eastAsia="Courier New"/>
                <w:b/>
                <w:color w:val="FF0000"/>
                <w:sz w:val="18"/>
                <w:szCs w:val="18"/>
              </w:rPr>
            </w:pPr>
            <w:r>
              <w:rPr>
                <w:b/>
                <w:color w:val="FF0000"/>
                <w:sz w:val="18"/>
              </w:rPr>
              <w:t>@@ SHIFT</w:t>
            </w:r>
          </w:p>
          <w:p w:rsidR="00222818" w:rsidRPr="00532E50" w:rsidP="00AE771D" w14:paraId="2C9129A2" w14:textId="77777777">
            <w:pPr>
              <w:contextualSpacing/>
              <w:rPr>
                <w:rFonts w:eastAsia="Courier New" w:cstheme="minorHAnsi"/>
                <w:b/>
                <w:color w:val="FF0000"/>
                <w:sz w:val="18"/>
                <w:szCs w:val="18"/>
              </w:rPr>
            </w:pPr>
          </w:p>
        </w:tc>
        <w:tc>
          <w:tcPr>
            <w:tcW w:w="8437" w:type="dxa"/>
          </w:tcPr>
          <w:p w:rsidR="00222818" w:rsidRPr="00532E50" w:rsidP="006E113C" w14:paraId="54B0A190" w14:textId="108AE708">
            <w:pPr>
              <w:contextualSpacing/>
              <w:rPr>
                <w:rFonts w:eastAsia="Courier New"/>
                <w:b/>
                <w:color w:val="FF0000"/>
                <w:sz w:val="18"/>
                <w:szCs w:val="18"/>
              </w:rPr>
            </w:pPr>
            <w:r w:rsidRPr="004143D3">
              <w:rPr>
                <w:b/>
                <w:color w:val="FF0000"/>
                <w:sz w:val="18"/>
              </w:rPr>
              <w:t xml:space="preserve">Transición: La siguiente serie de preguntas es sobre cómo se sintió acerca de sus experiencias como persona no cisgénero (como alguien que se identifica como persona transgénero, de género no binario o de género </w:t>
            </w:r>
            <w:r w:rsidRPr="004143D3">
              <w:rPr>
                <w:b/>
                <w:i/>
                <w:iCs/>
                <w:color w:val="FF0000"/>
                <w:sz w:val="18"/>
              </w:rPr>
              <w:t>queer</w:t>
            </w:r>
            <w:r w:rsidRPr="004143D3">
              <w:rPr>
                <w:b/>
                <w:color w:val="FF0000"/>
                <w:sz w:val="18"/>
              </w:rPr>
              <w:t>).</w:t>
            </w:r>
            <w:r w:rsidRPr="004143D3" w:rsidR="0044450B">
              <w:rPr>
                <w:b/>
                <w:color w:val="FF0000"/>
                <w:sz w:val="18"/>
              </w:rPr>
              <w:t xml:space="preserve"> </w:t>
            </w:r>
            <w:r w:rsidRPr="004143D3">
              <w:rPr>
                <w:b/>
                <w:color w:val="FF0000"/>
                <w:sz w:val="18"/>
              </w:rPr>
              <w:t>Puede saltarse cualquier pregunta que no se sienta cómodo(a) respondiend</w:t>
            </w:r>
            <w:r w:rsidRPr="007663A7">
              <w:rPr>
                <w:b/>
                <w:color w:val="FF0000"/>
                <w:sz w:val="18"/>
              </w:rPr>
              <w:t>o.</w:t>
            </w:r>
          </w:p>
        </w:tc>
      </w:tr>
    </w:tbl>
    <w:p w:rsidR="00222818" w:rsidP="3A024464" w14:paraId="198D90A9" w14:textId="535AAAA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1440"/>
        <w:gridCol w:w="8437"/>
      </w:tblGrid>
      <w:tr w14:paraId="1FED4461"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40" w:type="dxa"/>
            <w:noWrap/>
            <w:hideMark/>
          </w:tcPr>
          <w:p w:rsidR="00FA5E48" w:rsidRPr="00E77A7B" w:rsidP="00BB2A98" w14:paraId="4F38C25F" w14:textId="67961EC2">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FA5E48" w:rsidRPr="003E02FF" w:rsidP="00BB2A98" w14:paraId="4F85991E" w14:textId="77777777">
            <w:pPr>
              <w:contextualSpacing/>
              <w:rPr>
                <w:rFonts w:eastAsia="Courier New" w:cstheme="minorHAnsi"/>
                <w:b/>
                <w:color w:val="7030A0"/>
                <w:sz w:val="18"/>
                <w:szCs w:val="18"/>
              </w:rPr>
            </w:pPr>
          </w:p>
        </w:tc>
        <w:tc>
          <w:tcPr>
            <w:tcW w:w="8437" w:type="dxa"/>
          </w:tcPr>
          <w:p w:rsidR="00FA5E48" w:rsidRPr="00C8011C" w:rsidP="24B3800B" w14:paraId="3C99BABF" w14:textId="16D54810">
            <w:pPr>
              <w:contextualSpacing/>
              <w:rPr>
                <w:rFonts w:eastAsia="Courier New"/>
                <w:b/>
                <w:color w:val="7030A0"/>
                <w:sz w:val="18"/>
                <w:szCs w:val="18"/>
                <w:lang w:val="en-US"/>
              </w:rPr>
            </w:pPr>
            <w:r w:rsidRPr="00C8011C">
              <w:rPr>
                <w:b/>
                <w:color w:val="7030A0"/>
                <w:sz w:val="18"/>
                <w:lang w:val="en-US"/>
              </w:rPr>
              <w:t>If B.7=’Transgender man’ [3] OR B.7=’Transgender woman’ [4] OR B.7=’Non-binary [5] OR B.7=’Genderqueer’ [6] OR B.7 = ‘Another gender identity’ [96]</w:t>
            </w:r>
          </w:p>
          <w:p w:rsidR="00FA5E48" w:rsidRPr="00C8011C" w:rsidP="00BB2A98" w14:paraId="709E0514" w14:textId="201ED94C">
            <w:pPr>
              <w:contextualSpacing/>
              <w:rPr>
                <w:rFonts w:eastAsia="Courier New" w:cstheme="minorHAnsi"/>
                <w:b/>
                <w:color w:val="7030A0"/>
                <w:sz w:val="18"/>
                <w:szCs w:val="18"/>
                <w:lang w:val="en-US"/>
              </w:rPr>
            </w:pPr>
            <w:r w:rsidRPr="00C8011C">
              <w:rPr>
                <w:b/>
                <w:color w:val="7030A0"/>
                <w:sz w:val="18"/>
                <w:lang w:val="en-US"/>
              </w:rPr>
              <w:t>then go to M.1</w:t>
            </w:r>
          </w:p>
          <w:p w:rsidR="00FA5E48" w:rsidRPr="00C8011C" w:rsidP="00BB2A98" w14:paraId="7935CC58" w14:textId="70D21E2C">
            <w:pPr>
              <w:contextualSpacing/>
              <w:rPr>
                <w:rFonts w:eastAsia="Courier New" w:cstheme="minorHAnsi"/>
                <w:b/>
                <w:color w:val="7030A0"/>
                <w:sz w:val="18"/>
                <w:szCs w:val="18"/>
                <w:lang w:val="en-US"/>
              </w:rPr>
            </w:pPr>
            <w:r w:rsidRPr="00C8011C">
              <w:rPr>
                <w:b/>
                <w:color w:val="7030A0"/>
                <w:sz w:val="18"/>
                <w:lang w:val="en-US"/>
              </w:rPr>
              <w:t>Else go to O.1</w:t>
            </w:r>
          </w:p>
        </w:tc>
      </w:tr>
    </w:tbl>
    <w:p w:rsidR="00FA5E48" w:rsidRPr="00C8011C" w:rsidP="3A024464" w14:paraId="5851A521" w14:textId="77777777">
      <w:pPr>
        <w:spacing w:after="160" w:line="259" w:lineRule="auto"/>
        <w:rPr>
          <w:b/>
          <w:bCs/>
          <w:lang w:val="en-US"/>
        </w:rPr>
      </w:pPr>
    </w:p>
    <w:tbl>
      <w:tblPr>
        <w:tblW w:w="9720" w:type="dxa"/>
        <w:tblLayout w:type="fixed"/>
        <w:tblLook w:val="04A0"/>
      </w:tblPr>
      <w:tblGrid>
        <w:gridCol w:w="1463"/>
        <w:gridCol w:w="4747"/>
        <w:gridCol w:w="3510"/>
      </w:tblGrid>
      <w:tr w14:paraId="40C4F3DC" w14:textId="77777777" w:rsidTr="00B604C8">
        <w:tblPrEx>
          <w:tblW w:w="9720" w:type="dxa"/>
          <w:tblLayout w:type="fixed"/>
          <w:tblLook w:val="04A0"/>
        </w:tblPrEx>
        <w:tc>
          <w:tcPr>
            <w:tcW w:w="1463" w:type="dxa"/>
            <w:vAlign w:val="bottom"/>
          </w:tcPr>
          <w:p w:rsidR="003A1830" w:rsidP="004A695E" w14:paraId="5337477C" w14:textId="08616ECA">
            <w:pPr>
              <w:spacing w:after="0"/>
              <w:contextualSpacing/>
              <w:rPr>
                <w:rFonts w:eastAsia="Courier New" w:cstheme="minorHAnsi"/>
                <w:b/>
                <w:color w:val="000000"/>
                <w:sz w:val="18"/>
                <w:szCs w:val="18"/>
              </w:rPr>
            </w:pPr>
            <w:r>
              <w:rPr>
                <w:b/>
                <w:color w:val="000000"/>
                <w:sz w:val="18"/>
              </w:rPr>
              <w:t>M.1</w:t>
            </w:r>
          </w:p>
        </w:tc>
        <w:tc>
          <w:tcPr>
            <w:tcW w:w="8257" w:type="dxa"/>
            <w:gridSpan w:val="2"/>
            <w:vAlign w:val="bottom"/>
          </w:tcPr>
          <w:p w:rsidR="003A1830" w:rsidP="004A695E" w14:paraId="0ABE4760" w14:textId="03C8E23D">
            <w:pPr>
              <w:spacing w:after="0"/>
              <w:contextualSpacing/>
              <w:rPr>
                <w:rFonts w:eastAsia="Courier New"/>
                <w:b/>
                <w:color w:val="000000" w:themeColor="text1"/>
                <w:sz w:val="18"/>
                <w:szCs w:val="18"/>
              </w:rPr>
            </w:pPr>
            <w:r>
              <w:rPr>
                <w:b/>
                <w:color w:val="000000" w:themeColor="text1"/>
                <w:sz w:val="18"/>
              </w:rPr>
              <w:t>Difficult</w:t>
            </w:r>
            <w:r>
              <w:rPr>
                <w:b/>
                <w:color w:val="000000" w:themeColor="text1"/>
                <w:sz w:val="18"/>
              </w:rPr>
              <w:t xml:space="preserve"> </w:t>
            </w:r>
            <w:r>
              <w:rPr>
                <w:b/>
                <w:color w:val="000000" w:themeColor="text1"/>
                <w:sz w:val="18"/>
              </w:rPr>
              <w:t>to</w:t>
            </w:r>
            <w:r>
              <w:rPr>
                <w:b/>
                <w:color w:val="000000" w:themeColor="text1"/>
                <w:sz w:val="18"/>
              </w:rPr>
              <w:t xml:space="preserve"> </w:t>
            </w:r>
            <w:r>
              <w:rPr>
                <w:b/>
                <w:color w:val="000000" w:themeColor="text1"/>
                <w:sz w:val="18"/>
              </w:rPr>
              <w:t>find</w:t>
            </w:r>
            <w:r>
              <w:rPr>
                <w:b/>
                <w:color w:val="000000" w:themeColor="text1"/>
                <w:sz w:val="18"/>
              </w:rPr>
              <w:t xml:space="preserve"> </w:t>
            </w:r>
            <w:r>
              <w:rPr>
                <w:b/>
                <w:color w:val="000000" w:themeColor="text1"/>
                <w:sz w:val="18"/>
              </w:rPr>
              <w:t>work</w:t>
            </w:r>
          </w:p>
        </w:tc>
      </w:tr>
      <w:tr w14:paraId="16188B7E" w14:textId="77777777" w:rsidTr="004A695E">
        <w:tblPrEx>
          <w:tblW w:w="9720" w:type="dxa"/>
          <w:tblLayout w:type="fixed"/>
          <w:tblLook w:val="04A0"/>
        </w:tblPrEx>
        <w:tc>
          <w:tcPr>
            <w:tcW w:w="1463" w:type="dxa"/>
          </w:tcPr>
          <w:p w:rsidR="00B604C8" w:rsidRPr="00BC1DCA" w:rsidP="004A695E" w14:paraId="76470BEF" w14:textId="7348BEDF">
            <w:pPr>
              <w:spacing w:after="0"/>
              <w:contextualSpacing/>
              <w:rPr>
                <w:rFonts w:eastAsia="Courier New" w:cstheme="minorHAnsi"/>
                <w:b/>
                <w:i/>
                <w:color w:val="000000"/>
                <w:sz w:val="18"/>
                <w:szCs w:val="18"/>
              </w:rPr>
            </w:pPr>
            <w:r>
              <w:rPr>
                <w:b/>
                <w:i/>
                <w:color w:val="ED7D31" w:themeColor="accent2"/>
                <w:sz w:val="18"/>
              </w:rPr>
              <w:t>M_WORK</w:t>
            </w:r>
          </w:p>
        </w:tc>
        <w:tc>
          <w:tcPr>
            <w:tcW w:w="8257" w:type="dxa"/>
            <w:gridSpan w:val="2"/>
            <w:vAlign w:val="bottom"/>
          </w:tcPr>
          <w:p w:rsidR="00B604C8" w:rsidRPr="00DA0E0E" w:rsidP="00696C51" w14:paraId="1EA1D13A" w14:textId="0ACE1EED">
            <w:pPr>
              <w:spacing w:after="0"/>
              <w:contextualSpacing/>
              <w:rPr>
                <w:rFonts w:eastAsia="Courier New"/>
                <w:color w:val="000000"/>
                <w:sz w:val="18"/>
                <w:szCs w:val="18"/>
              </w:rPr>
            </w:pPr>
            <w:r w:rsidRPr="00BD0753">
              <w:rPr>
                <w:b/>
                <w:bCs/>
                <w:color w:val="000000" w:themeColor="text1"/>
                <w:sz w:val="18"/>
              </w:rPr>
              <w:t>Antes de su diagnóstico</w:t>
            </w:r>
            <w:r w:rsidRPr="00DA0E0E">
              <w:rPr>
                <w:color w:val="000000" w:themeColor="text1"/>
                <w:sz w:val="18"/>
              </w:rPr>
              <w:t>, ¿tuvo dificultad para conseguir o mantener un trabajo por su identidad de género?</w:t>
            </w:r>
          </w:p>
        </w:tc>
      </w:tr>
      <w:tr w14:paraId="71ABE07D" w14:textId="77777777" w:rsidTr="00B604C8">
        <w:tblPrEx>
          <w:tblW w:w="9720" w:type="dxa"/>
          <w:tblLayout w:type="fixed"/>
          <w:tblLook w:val="04A0"/>
        </w:tblPrEx>
        <w:tc>
          <w:tcPr>
            <w:tcW w:w="1463" w:type="dxa"/>
            <w:vAlign w:val="bottom"/>
          </w:tcPr>
          <w:p w:rsidR="003A1830" w:rsidP="00AE771D" w14:paraId="2C83EE4B" w14:textId="77777777">
            <w:pPr>
              <w:spacing w:after="0"/>
              <w:contextualSpacing/>
              <w:rPr>
                <w:rFonts w:eastAsia="Courier New" w:cstheme="minorHAnsi"/>
                <w:b/>
                <w:color w:val="000000"/>
                <w:sz w:val="18"/>
                <w:szCs w:val="18"/>
              </w:rPr>
            </w:pPr>
          </w:p>
        </w:tc>
        <w:tc>
          <w:tcPr>
            <w:tcW w:w="8257" w:type="dxa"/>
            <w:gridSpan w:val="2"/>
            <w:vAlign w:val="bottom"/>
          </w:tcPr>
          <w:p w:rsidR="003A1830" w:rsidRPr="00DA0E0E" w:rsidP="00696C51" w14:paraId="5C598764" w14:textId="7D6D09FD">
            <w:pPr>
              <w:spacing w:after="0"/>
              <w:contextualSpacing/>
              <w:rPr>
                <w:rFonts w:eastAsia="Courier New"/>
                <w:b/>
                <w:color w:val="000000" w:themeColor="text1"/>
                <w:sz w:val="18"/>
                <w:szCs w:val="18"/>
                <w:lang w:val="en-US"/>
              </w:rPr>
            </w:pPr>
            <w:r w:rsidRPr="00DA0E0E">
              <w:rPr>
                <w:color w:val="00B050"/>
                <w:sz w:val="18"/>
                <w:lang w:val="en-US"/>
              </w:rPr>
              <w:t>[DON’T READ RESPONSES. SELECT ONLY ONE.]</w:t>
            </w:r>
          </w:p>
        </w:tc>
      </w:tr>
      <w:tr w14:paraId="1AF7F5E8" w14:textId="77777777" w:rsidTr="00DE2D1A">
        <w:tblPrEx>
          <w:tblW w:w="9720" w:type="dxa"/>
          <w:tblLayout w:type="fixed"/>
          <w:tblLook w:val="04A0"/>
        </w:tblPrEx>
        <w:tc>
          <w:tcPr>
            <w:tcW w:w="1463" w:type="dxa"/>
          </w:tcPr>
          <w:p w:rsidR="00B604C8" w:rsidRPr="00C8011C" w:rsidP="00AE771D" w14:paraId="46AC30DF" w14:textId="77777777">
            <w:pPr>
              <w:spacing w:after="0"/>
              <w:contextualSpacing/>
              <w:rPr>
                <w:rFonts w:eastAsia="Courier New" w:cstheme="minorHAnsi"/>
                <w:color w:val="000000"/>
                <w:sz w:val="18"/>
                <w:szCs w:val="18"/>
                <w:lang w:val="en-US"/>
              </w:rPr>
            </w:pPr>
          </w:p>
        </w:tc>
        <w:tc>
          <w:tcPr>
            <w:tcW w:w="4747" w:type="dxa"/>
            <w:vAlign w:val="bottom"/>
          </w:tcPr>
          <w:p w:rsidR="00B604C8" w:rsidRPr="00DA0E0E" w:rsidP="00AE771D" w14:paraId="56DBBB85" w14:textId="21D31228">
            <w:pPr>
              <w:tabs>
                <w:tab w:val="right" w:leader="dot" w:pos="5760"/>
              </w:tabs>
              <w:spacing w:after="0"/>
              <w:contextualSpacing/>
              <w:rPr>
                <w:rFonts w:eastAsia="Courier New" w:cstheme="minorHAnsi"/>
                <w:color w:val="000000"/>
                <w:sz w:val="18"/>
                <w:szCs w:val="18"/>
              </w:rPr>
            </w:pPr>
            <w:r w:rsidRPr="00DA0E0E">
              <w:rPr>
                <w:color w:val="000000"/>
                <w:sz w:val="18"/>
              </w:rPr>
              <w:t>No</w:t>
            </w:r>
          </w:p>
        </w:tc>
        <w:tc>
          <w:tcPr>
            <w:tcW w:w="3510" w:type="dxa"/>
            <w:vAlign w:val="center"/>
          </w:tcPr>
          <w:p w:rsidR="00B604C8" w:rsidP="00DE2D1A" w14:paraId="46B5B55B" w14:textId="77777777">
            <w:pPr>
              <w:spacing w:after="0"/>
              <w:contextualSpacing/>
              <w:rPr>
                <w:rFonts w:eastAsia="Courier New" w:cstheme="minorHAnsi"/>
                <w:color w:val="000000"/>
                <w:sz w:val="18"/>
                <w:szCs w:val="18"/>
              </w:rPr>
            </w:pPr>
            <w:r>
              <w:rPr>
                <w:color w:val="000000"/>
                <w:sz w:val="18"/>
              </w:rPr>
              <w:t>0</w:t>
            </w:r>
          </w:p>
        </w:tc>
      </w:tr>
      <w:tr w14:paraId="2CE55589" w14:textId="77777777" w:rsidTr="00DE2D1A">
        <w:tblPrEx>
          <w:tblW w:w="9720" w:type="dxa"/>
          <w:tblLayout w:type="fixed"/>
          <w:tblLook w:val="04A0"/>
        </w:tblPrEx>
        <w:tc>
          <w:tcPr>
            <w:tcW w:w="1463" w:type="dxa"/>
          </w:tcPr>
          <w:p w:rsidR="00B604C8" w:rsidRPr="002B17C5" w:rsidP="00AE771D" w14:paraId="35A18A84" w14:textId="77777777">
            <w:pPr>
              <w:spacing w:after="0"/>
              <w:contextualSpacing/>
              <w:rPr>
                <w:rFonts w:eastAsia="Courier New" w:cstheme="minorHAnsi"/>
                <w:color w:val="000000"/>
                <w:sz w:val="18"/>
                <w:szCs w:val="18"/>
              </w:rPr>
            </w:pPr>
          </w:p>
        </w:tc>
        <w:tc>
          <w:tcPr>
            <w:tcW w:w="4747" w:type="dxa"/>
            <w:vAlign w:val="bottom"/>
          </w:tcPr>
          <w:p w:rsidR="00B604C8" w:rsidRPr="00DA0E0E" w:rsidP="00AE771D" w14:paraId="114BBD80" w14:textId="52715389">
            <w:pPr>
              <w:tabs>
                <w:tab w:val="right" w:leader="dot" w:pos="5760"/>
              </w:tabs>
              <w:spacing w:after="0"/>
              <w:contextualSpacing/>
              <w:rPr>
                <w:rFonts w:eastAsia="Courier New" w:cstheme="minorHAnsi"/>
                <w:color w:val="000000"/>
                <w:sz w:val="18"/>
                <w:szCs w:val="18"/>
              </w:rPr>
            </w:pPr>
            <w:r w:rsidRPr="00DA0E0E">
              <w:rPr>
                <w:color w:val="000000"/>
                <w:sz w:val="18"/>
              </w:rPr>
              <w:t>Sí</w:t>
            </w:r>
          </w:p>
        </w:tc>
        <w:tc>
          <w:tcPr>
            <w:tcW w:w="3510" w:type="dxa"/>
            <w:vAlign w:val="center"/>
          </w:tcPr>
          <w:p w:rsidR="00B604C8" w:rsidP="00DE2D1A" w14:paraId="21B19F49" w14:textId="77777777">
            <w:pPr>
              <w:spacing w:after="0"/>
              <w:contextualSpacing/>
              <w:rPr>
                <w:rFonts w:eastAsia="Courier New" w:cstheme="minorHAnsi"/>
                <w:color w:val="000000"/>
                <w:sz w:val="18"/>
                <w:szCs w:val="18"/>
              </w:rPr>
            </w:pPr>
            <w:r>
              <w:rPr>
                <w:color w:val="000000"/>
                <w:sz w:val="18"/>
              </w:rPr>
              <w:t>1</w:t>
            </w:r>
          </w:p>
        </w:tc>
      </w:tr>
      <w:tr w14:paraId="40889BDB" w14:textId="77777777" w:rsidTr="00DE2D1A">
        <w:tblPrEx>
          <w:tblW w:w="9720" w:type="dxa"/>
          <w:tblLayout w:type="fixed"/>
          <w:tblLook w:val="04A0"/>
        </w:tblPrEx>
        <w:tc>
          <w:tcPr>
            <w:tcW w:w="1463" w:type="dxa"/>
          </w:tcPr>
          <w:p w:rsidR="00B604C8" w:rsidRPr="002B17C5" w:rsidP="00AE771D" w14:paraId="750F296E" w14:textId="77777777">
            <w:pPr>
              <w:spacing w:after="0"/>
              <w:contextualSpacing/>
              <w:rPr>
                <w:rFonts w:eastAsia="Courier New" w:cstheme="minorHAnsi"/>
                <w:color w:val="000000"/>
                <w:sz w:val="18"/>
                <w:szCs w:val="18"/>
              </w:rPr>
            </w:pPr>
          </w:p>
        </w:tc>
        <w:tc>
          <w:tcPr>
            <w:tcW w:w="4747" w:type="dxa"/>
            <w:vAlign w:val="bottom"/>
          </w:tcPr>
          <w:p w:rsidR="00B604C8" w:rsidRPr="00DA0E0E" w:rsidP="00AE771D" w14:paraId="61B557CC" w14:textId="680130CF">
            <w:pPr>
              <w:tabs>
                <w:tab w:val="right" w:leader="dot" w:pos="5760"/>
              </w:tabs>
              <w:spacing w:after="0"/>
              <w:contextualSpacing/>
              <w:rPr>
                <w:rFonts w:eastAsia="Courier New" w:cstheme="minorHAnsi"/>
                <w:i/>
                <w:iCs/>
                <w:color w:val="767171" w:themeColor="background2" w:themeShade="80"/>
                <w:sz w:val="18"/>
                <w:szCs w:val="18"/>
              </w:rPr>
            </w:pPr>
            <w:r w:rsidRPr="00DA0E0E">
              <w:rPr>
                <w:i/>
                <w:color w:val="767171" w:themeColor="background2" w:themeShade="80"/>
                <w:sz w:val="18"/>
              </w:rPr>
              <w:t>No sabe</w:t>
            </w:r>
          </w:p>
        </w:tc>
        <w:tc>
          <w:tcPr>
            <w:tcW w:w="3510" w:type="dxa"/>
            <w:vAlign w:val="center"/>
          </w:tcPr>
          <w:p w:rsidR="00B604C8" w:rsidRPr="003D1700" w:rsidP="00DE2D1A" w14:paraId="04F60A40"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00192C46" w14:textId="77777777" w:rsidTr="00DE2D1A">
        <w:tblPrEx>
          <w:tblW w:w="9720" w:type="dxa"/>
          <w:tblLayout w:type="fixed"/>
          <w:tblLook w:val="04A0"/>
        </w:tblPrEx>
        <w:tc>
          <w:tcPr>
            <w:tcW w:w="1463" w:type="dxa"/>
          </w:tcPr>
          <w:p w:rsidR="00B604C8" w:rsidRPr="002B17C5" w:rsidP="00AE771D" w14:paraId="53CFFF58" w14:textId="77777777">
            <w:pPr>
              <w:spacing w:after="0"/>
              <w:contextualSpacing/>
              <w:rPr>
                <w:rFonts w:eastAsia="Courier New" w:cstheme="minorHAnsi"/>
                <w:color w:val="000000"/>
                <w:sz w:val="18"/>
                <w:szCs w:val="18"/>
              </w:rPr>
            </w:pPr>
          </w:p>
        </w:tc>
        <w:tc>
          <w:tcPr>
            <w:tcW w:w="4747" w:type="dxa"/>
            <w:vAlign w:val="bottom"/>
          </w:tcPr>
          <w:p w:rsidR="00B604C8" w:rsidRPr="00DA0E0E" w:rsidP="00AE771D" w14:paraId="6D83A430" w14:textId="21A1FF8F">
            <w:pPr>
              <w:tabs>
                <w:tab w:val="right" w:leader="dot" w:pos="5760"/>
              </w:tabs>
              <w:spacing w:after="0"/>
              <w:contextualSpacing/>
              <w:rPr>
                <w:rFonts w:eastAsia="Courier New" w:cstheme="minorHAnsi"/>
                <w:i/>
                <w:iCs/>
                <w:color w:val="767171" w:themeColor="background2" w:themeShade="80"/>
                <w:sz w:val="18"/>
                <w:szCs w:val="18"/>
              </w:rPr>
            </w:pPr>
            <w:r w:rsidRPr="00DA0E0E">
              <w:rPr>
                <w:i/>
                <w:color w:val="767171" w:themeColor="background2" w:themeShade="80"/>
                <w:sz w:val="18"/>
              </w:rPr>
              <w:t>Prefiere no contestar</w:t>
            </w:r>
          </w:p>
        </w:tc>
        <w:tc>
          <w:tcPr>
            <w:tcW w:w="3510" w:type="dxa"/>
            <w:vAlign w:val="center"/>
          </w:tcPr>
          <w:p w:rsidR="00B604C8" w:rsidRPr="003D1700" w:rsidP="00DE2D1A" w14:paraId="6E3EC1BE"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222818" w:rsidP="3A024464" w14:paraId="403877F7" w14:textId="46E10D98">
      <w:pPr>
        <w:spacing w:after="160" w:line="259" w:lineRule="auto"/>
        <w:rPr>
          <w:b/>
          <w:bCs/>
        </w:rPr>
      </w:pPr>
    </w:p>
    <w:tbl>
      <w:tblPr>
        <w:tblW w:w="9720" w:type="dxa"/>
        <w:tblLayout w:type="fixed"/>
        <w:tblLook w:val="04A0"/>
      </w:tblPr>
      <w:tblGrid>
        <w:gridCol w:w="1463"/>
        <w:gridCol w:w="4747"/>
        <w:gridCol w:w="3510"/>
      </w:tblGrid>
      <w:tr w14:paraId="545FDF77" w14:textId="77777777" w:rsidTr="00B604C8">
        <w:tblPrEx>
          <w:tblW w:w="9720" w:type="dxa"/>
          <w:tblLayout w:type="fixed"/>
          <w:tblLook w:val="04A0"/>
        </w:tblPrEx>
        <w:tc>
          <w:tcPr>
            <w:tcW w:w="1463" w:type="dxa"/>
            <w:vAlign w:val="bottom"/>
          </w:tcPr>
          <w:p w:rsidR="006E7246" w:rsidP="00815E9B" w14:paraId="6B60A49A" w14:textId="4A338F5D">
            <w:pPr>
              <w:spacing w:after="0"/>
              <w:contextualSpacing/>
              <w:rPr>
                <w:rFonts w:eastAsia="Courier New" w:cstheme="minorHAnsi"/>
                <w:b/>
                <w:color w:val="000000"/>
                <w:sz w:val="18"/>
                <w:szCs w:val="18"/>
              </w:rPr>
            </w:pPr>
            <w:r>
              <w:rPr>
                <w:b/>
                <w:color w:val="000000"/>
                <w:sz w:val="18"/>
              </w:rPr>
              <w:t>M.2</w:t>
            </w:r>
          </w:p>
        </w:tc>
        <w:tc>
          <w:tcPr>
            <w:tcW w:w="8257" w:type="dxa"/>
            <w:gridSpan w:val="2"/>
            <w:vAlign w:val="bottom"/>
          </w:tcPr>
          <w:p w:rsidR="006E7246" w:rsidP="00815E9B" w14:paraId="75979C9B" w14:textId="49DE5477">
            <w:pPr>
              <w:spacing w:after="0"/>
              <w:contextualSpacing/>
              <w:rPr>
                <w:rFonts w:eastAsia="Courier New"/>
                <w:b/>
                <w:color w:val="000000" w:themeColor="text1"/>
                <w:sz w:val="18"/>
                <w:szCs w:val="18"/>
              </w:rPr>
            </w:pPr>
            <w:r>
              <w:rPr>
                <w:b/>
                <w:color w:val="000000" w:themeColor="text1"/>
                <w:sz w:val="18"/>
              </w:rPr>
              <w:t>Denied</w:t>
            </w:r>
            <w:r>
              <w:rPr>
                <w:b/>
                <w:color w:val="000000" w:themeColor="text1"/>
                <w:sz w:val="18"/>
              </w:rPr>
              <w:t xml:space="preserve"> </w:t>
            </w:r>
            <w:r>
              <w:rPr>
                <w:b/>
                <w:color w:val="000000" w:themeColor="text1"/>
                <w:sz w:val="18"/>
              </w:rPr>
              <w:t>access</w:t>
            </w:r>
            <w:r>
              <w:rPr>
                <w:b/>
                <w:color w:val="000000" w:themeColor="text1"/>
                <w:sz w:val="18"/>
              </w:rPr>
              <w:t xml:space="preserve"> </w:t>
            </w:r>
            <w:r>
              <w:rPr>
                <w:b/>
                <w:color w:val="000000" w:themeColor="text1"/>
                <w:sz w:val="18"/>
              </w:rPr>
              <w:t>to</w:t>
            </w:r>
            <w:r>
              <w:rPr>
                <w:b/>
                <w:color w:val="000000" w:themeColor="text1"/>
                <w:sz w:val="18"/>
              </w:rPr>
              <w:t xml:space="preserve"> </w:t>
            </w:r>
            <w:r>
              <w:rPr>
                <w:b/>
                <w:color w:val="000000" w:themeColor="text1"/>
                <w:sz w:val="18"/>
              </w:rPr>
              <w:t>bathrooms</w:t>
            </w:r>
          </w:p>
        </w:tc>
      </w:tr>
      <w:tr w14:paraId="22048683" w14:textId="77777777" w:rsidTr="0055762D">
        <w:tblPrEx>
          <w:tblW w:w="9720" w:type="dxa"/>
          <w:tblLayout w:type="fixed"/>
          <w:tblLook w:val="04A0"/>
        </w:tblPrEx>
        <w:tc>
          <w:tcPr>
            <w:tcW w:w="1463" w:type="dxa"/>
          </w:tcPr>
          <w:p w:rsidR="00B604C8" w:rsidRPr="00BC1DCA" w:rsidP="0055762D" w14:paraId="6ACC9608" w14:textId="5CAFE4F3">
            <w:pPr>
              <w:spacing w:after="0"/>
              <w:contextualSpacing/>
              <w:rPr>
                <w:rFonts w:eastAsia="Courier New" w:cstheme="minorHAnsi"/>
                <w:b/>
                <w:i/>
                <w:color w:val="000000"/>
                <w:sz w:val="18"/>
                <w:szCs w:val="18"/>
              </w:rPr>
            </w:pPr>
            <w:r>
              <w:rPr>
                <w:b/>
                <w:i/>
                <w:color w:val="ED7D31" w:themeColor="accent2"/>
                <w:sz w:val="18"/>
              </w:rPr>
              <w:t>M_BATHRM</w:t>
            </w:r>
          </w:p>
        </w:tc>
        <w:tc>
          <w:tcPr>
            <w:tcW w:w="8257" w:type="dxa"/>
            <w:gridSpan w:val="2"/>
            <w:vAlign w:val="bottom"/>
          </w:tcPr>
          <w:p w:rsidR="00B604C8" w:rsidRPr="00B5273A" w:rsidP="00790326" w14:paraId="45A49A8E" w14:textId="4345FD48">
            <w:pPr>
              <w:spacing w:after="0"/>
              <w:contextualSpacing/>
              <w:rPr>
                <w:rFonts w:eastAsia="Courier New"/>
                <w:color w:val="000000"/>
                <w:sz w:val="18"/>
                <w:szCs w:val="18"/>
              </w:rPr>
            </w:pPr>
            <w:r w:rsidRPr="00B5273A">
              <w:rPr>
                <w:b/>
                <w:bCs/>
                <w:color w:val="000000" w:themeColor="text1"/>
                <w:sz w:val="18"/>
              </w:rPr>
              <w:t>Antes de su diagnóstico</w:t>
            </w:r>
            <w:r w:rsidRPr="00B5273A">
              <w:rPr>
                <w:color w:val="000000" w:themeColor="text1"/>
                <w:sz w:val="18"/>
              </w:rPr>
              <w:t>, ¿le negaron acceso a baños que concordaban con su identidad de género?</w:t>
            </w:r>
          </w:p>
        </w:tc>
      </w:tr>
      <w:tr w14:paraId="36E6830C" w14:textId="77777777" w:rsidTr="0055762D">
        <w:tblPrEx>
          <w:tblW w:w="9720" w:type="dxa"/>
          <w:tblLayout w:type="fixed"/>
          <w:tblLook w:val="04A0"/>
        </w:tblPrEx>
        <w:tc>
          <w:tcPr>
            <w:tcW w:w="1463" w:type="dxa"/>
          </w:tcPr>
          <w:p w:rsidR="00790326" w:rsidRPr="00BC1DCA" w:rsidP="0055762D" w14:paraId="6F66A917" w14:textId="77777777">
            <w:pPr>
              <w:spacing w:after="0"/>
              <w:contextualSpacing/>
              <w:rPr>
                <w:rFonts w:eastAsia="Courier New" w:cstheme="minorHAnsi"/>
                <w:b/>
                <w:i/>
                <w:color w:val="ED7D31" w:themeColor="accent2"/>
                <w:sz w:val="18"/>
                <w:szCs w:val="18"/>
              </w:rPr>
            </w:pPr>
          </w:p>
        </w:tc>
        <w:tc>
          <w:tcPr>
            <w:tcW w:w="8257" w:type="dxa"/>
            <w:gridSpan w:val="2"/>
            <w:vAlign w:val="bottom"/>
          </w:tcPr>
          <w:p w:rsidR="00790326" w:rsidRPr="00B5273A" w:rsidP="00790326" w14:paraId="5071C02E" w14:textId="7E20C41F">
            <w:pPr>
              <w:spacing w:after="0"/>
              <w:contextualSpacing/>
              <w:rPr>
                <w:rFonts w:eastAsia="Courier New"/>
                <w:color w:val="000000" w:themeColor="text1"/>
                <w:sz w:val="18"/>
                <w:szCs w:val="18"/>
                <w:lang w:val="en-US"/>
              </w:rPr>
            </w:pPr>
            <w:r w:rsidRPr="00B5273A">
              <w:rPr>
                <w:color w:val="00B050"/>
                <w:sz w:val="18"/>
                <w:lang w:val="en-US"/>
              </w:rPr>
              <w:t>[DON’T READ RESPONSES. SELECT ONLY ONE.]</w:t>
            </w:r>
          </w:p>
        </w:tc>
      </w:tr>
      <w:tr w14:paraId="21D58729" w14:textId="77777777" w:rsidTr="0033119B">
        <w:tblPrEx>
          <w:tblW w:w="9720" w:type="dxa"/>
          <w:tblLayout w:type="fixed"/>
          <w:tblLook w:val="04A0"/>
        </w:tblPrEx>
        <w:tc>
          <w:tcPr>
            <w:tcW w:w="1463" w:type="dxa"/>
          </w:tcPr>
          <w:p w:rsidR="00B604C8" w:rsidRPr="00C8011C" w:rsidP="00AE771D" w14:paraId="22A917E6" w14:textId="77777777">
            <w:pPr>
              <w:spacing w:after="0"/>
              <w:contextualSpacing/>
              <w:rPr>
                <w:rFonts w:eastAsia="Courier New" w:cstheme="minorHAnsi"/>
                <w:color w:val="000000"/>
                <w:sz w:val="18"/>
                <w:szCs w:val="18"/>
                <w:lang w:val="en-US"/>
              </w:rPr>
            </w:pPr>
          </w:p>
        </w:tc>
        <w:tc>
          <w:tcPr>
            <w:tcW w:w="4747" w:type="dxa"/>
            <w:vAlign w:val="bottom"/>
          </w:tcPr>
          <w:p w:rsidR="00B604C8" w:rsidRPr="00B5273A" w:rsidP="00AE771D" w14:paraId="4C0690E5" w14:textId="46B08BD4">
            <w:pPr>
              <w:tabs>
                <w:tab w:val="right" w:leader="dot" w:pos="5760"/>
              </w:tabs>
              <w:spacing w:after="0"/>
              <w:contextualSpacing/>
              <w:rPr>
                <w:rFonts w:eastAsia="Courier New" w:cstheme="minorHAnsi"/>
                <w:color w:val="000000"/>
                <w:sz w:val="18"/>
                <w:szCs w:val="18"/>
              </w:rPr>
            </w:pPr>
            <w:r w:rsidRPr="00B5273A">
              <w:rPr>
                <w:color w:val="000000"/>
                <w:sz w:val="18"/>
              </w:rPr>
              <w:t>No</w:t>
            </w:r>
          </w:p>
        </w:tc>
        <w:tc>
          <w:tcPr>
            <w:tcW w:w="3510" w:type="dxa"/>
            <w:vAlign w:val="center"/>
          </w:tcPr>
          <w:p w:rsidR="00B604C8" w:rsidP="0033119B" w14:paraId="32F17FD4" w14:textId="77777777">
            <w:pPr>
              <w:spacing w:after="0"/>
              <w:contextualSpacing/>
              <w:rPr>
                <w:rFonts w:eastAsia="Courier New" w:cstheme="minorHAnsi"/>
                <w:color w:val="000000"/>
                <w:sz w:val="18"/>
                <w:szCs w:val="18"/>
              </w:rPr>
            </w:pPr>
            <w:r>
              <w:rPr>
                <w:color w:val="000000"/>
                <w:sz w:val="18"/>
              </w:rPr>
              <w:t>0</w:t>
            </w:r>
          </w:p>
        </w:tc>
      </w:tr>
      <w:tr w14:paraId="2342CF83" w14:textId="77777777" w:rsidTr="0033119B">
        <w:tblPrEx>
          <w:tblW w:w="9720" w:type="dxa"/>
          <w:tblLayout w:type="fixed"/>
          <w:tblLook w:val="04A0"/>
        </w:tblPrEx>
        <w:tc>
          <w:tcPr>
            <w:tcW w:w="1463" w:type="dxa"/>
          </w:tcPr>
          <w:p w:rsidR="00B604C8" w:rsidRPr="002B17C5" w:rsidP="00AE771D" w14:paraId="17AEEFD0"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2D32AFB8" w14:textId="4D8FD0A0">
            <w:pPr>
              <w:tabs>
                <w:tab w:val="right" w:leader="dot" w:pos="5760"/>
              </w:tabs>
              <w:spacing w:after="0"/>
              <w:contextualSpacing/>
              <w:rPr>
                <w:rFonts w:eastAsia="Courier New" w:cstheme="minorHAnsi"/>
                <w:color w:val="000000"/>
                <w:sz w:val="18"/>
                <w:szCs w:val="18"/>
              </w:rPr>
            </w:pPr>
            <w:r w:rsidRPr="00B5273A">
              <w:rPr>
                <w:color w:val="000000"/>
                <w:sz w:val="18"/>
              </w:rPr>
              <w:t>Sí</w:t>
            </w:r>
          </w:p>
        </w:tc>
        <w:tc>
          <w:tcPr>
            <w:tcW w:w="3510" w:type="dxa"/>
            <w:vAlign w:val="center"/>
          </w:tcPr>
          <w:p w:rsidR="00B604C8" w:rsidP="0033119B" w14:paraId="0C8BDF51" w14:textId="77777777">
            <w:pPr>
              <w:spacing w:after="0"/>
              <w:contextualSpacing/>
              <w:rPr>
                <w:rFonts w:eastAsia="Courier New" w:cstheme="minorHAnsi"/>
                <w:color w:val="000000"/>
                <w:sz w:val="18"/>
                <w:szCs w:val="18"/>
              </w:rPr>
            </w:pPr>
            <w:r>
              <w:rPr>
                <w:color w:val="000000"/>
                <w:sz w:val="18"/>
              </w:rPr>
              <w:t>1</w:t>
            </w:r>
          </w:p>
        </w:tc>
      </w:tr>
      <w:tr w14:paraId="50003059" w14:textId="77777777" w:rsidTr="0033119B">
        <w:tblPrEx>
          <w:tblW w:w="9720" w:type="dxa"/>
          <w:tblLayout w:type="fixed"/>
          <w:tblLook w:val="04A0"/>
        </w:tblPrEx>
        <w:tc>
          <w:tcPr>
            <w:tcW w:w="1463" w:type="dxa"/>
          </w:tcPr>
          <w:p w:rsidR="00B604C8" w:rsidRPr="002B17C5" w:rsidP="00AE771D" w14:paraId="551F9A7F"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3876E609" w14:textId="4ACD3A4F">
            <w:pPr>
              <w:tabs>
                <w:tab w:val="right" w:leader="dot" w:pos="5760"/>
              </w:tabs>
              <w:spacing w:after="0"/>
              <w:contextualSpacing/>
              <w:rPr>
                <w:rFonts w:eastAsia="Courier New" w:cstheme="minorHAnsi"/>
                <w:i/>
                <w:iCs/>
                <w:color w:val="767171" w:themeColor="background2" w:themeShade="80"/>
                <w:sz w:val="18"/>
                <w:szCs w:val="18"/>
              </w:rPr>
            </w:pPr>
            <w:r w:rsidRPr="00B5273A">
              <w:rPr>
                <w:i/>
                <w:color w:val="767171" w:themeColor="background2" w:themeShade="80"/>
                <w:sz w:val="18"/>
              </w:rPr>
              <w:t>No sabe</w:t>
            </w:r>
          </w:p>
        </w:tc>
        <w:tc>
          <w:tcPr>
            <w:tcW w:w="3510" w:type="dxa"/>
            <w:vAlign w:val="center"/>
          </w:tcPr>
          <w:p w:rsidR="00B604C8" w:rsidRPr="003D1700" w:rsidP="0033119B" w14:paraId="4463B053"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1AFF5A01" w14:textId="77777777" w:rsidTr="0033119B">
        <w:tblPrEx>
          <w:tblW w:w="9720" w:type="dxa"/>
          <w:tblLayout w:type="fixed"/>
          <w:tblLook w:val="04A0"/>
        </w:tblPrEx>
        <w:tc>
          <w:tcPr>
            <w:tcW w:w="1463" w:type="dxa"/>
          </w:tcPr>
          <w:p w:rsidR="00B604C8" w:rsidRPr="002B17C5" w:rsidP="00AE771D" w14:paraId="324BB3BA"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1D3AC7E8" w14:textId="16E81C53">
            <w:pPr>
              <w:tabs>
                <w:tab w:val="right" w:leader="dot" w:pos="5760"/>
              </w:tabs>
              <w:spacing w:after="0"/>
              <w:contextualSpacing/>
              <w:rPr>
                <w:rFonts w:eastAsia="Courier New" w:cstheme="minorHAnsi"/>
                <w:i/>
                <w:iCs/>
                <w:color w:val="767171" w:themeColor="background2" w:themeShade="80"/>
                <w:sz w:val="18"/>
                <w:szCs w:val="18"/>
              </w:rPr>
            </w:pPr>
            <w:r w:rsidRPr="00B5273A">
              <w:rPr>
                <w:i/>
                <w:color w:val="767171" w:themeColor="background2" w:themeShade="80"/>
                <w:sz w:val="18"/>
              </w:rPr>
              <w:t>Prefiere no contestar</w:t>
            </w:r>
          </w:p>
        </w:tc>
        <w:tc>
          <w:tcPr>
            <w:tcW w:w="3510" w:type="dxa"/>
            <w:vAlign w:val="center"/>
          </w:tcPr>
          <w:p w:rsidR="00B604C8" w:rsidRPr="003D1700" w:rsidP="0033119B" w14:paraId="7313C0E2"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222818" w:rsidP="3A024464" w14:paraId="47431F83" w14:textId="46E10D98">
      <w:pPr>
        <w:spacing w:after="160" w:line="259" w:lineRule="auto"/>
        <w:rPr>
          <w:b/>
          <w:bCs/>
        </w:rPr>
      </w:pPr>
    </w:p>
    <w:tbl>
      <w:tblPr>
        <w:tblW w:w="9720" w:type="dxa"/>
        <w:tblLayout w:type="fixed"/>
        <w:tblLook w:val="04A0"/>
      </w:tblPr>
      <w:tblGrid>
        <w:gridCol w:w="1463"/>
        <w:gridCol w:w="4747"/>
        <w:gridCol w:w="3510"/>
      </w:tblGrid>
      <w:tr w14:paraId="10BCB2E8" w14:textId="77777777" w:rsidTr="006C43C6">
        <w:tblPrEx>
          <w:tblW w:w="9720" w:type="dxa"/>
          <w:tblLayout w:type="fixed"/>
          <w:tblLook w:val="04A0"/>
        </w:tblPrEx>
        <w:tc>
          <w:tcPr>
            <w:tcW w:w="1463" w:type="dxa"/>
            <w:vAlign w:val="bottom"/>
          </w:tcPr>
          <w:p w:rsidR="0082139B" w:rsidP="00EA51E3" w14:paraId="5CC438E9" w14:textId="3C0350A3">
            <w:pPr>
              <w:spacing w:after="0"/>
              <w:contextualSpacing/>
              <w:rPr>
                <w:rFonts w:eastAsia="Courier New" w:cstheme="minorHAnsi"/>
                <w:b/>
                <w:color w:val="000000"/>
                <w:sz w:val="18"/>
                <w:szCs w:val="18"/>
              </w:rPr>
            </w:pPr>
            <w:r>
              <w:rPr>
                <w:b/>
                <w:color w:val="000000"/>
                <w:sz w:val="18"/>
              </w:rPr>
              <w:t>M.3</w:t>
            </w:r>
          </w:p>
        </w:tc>
        <w:tc>
          <w:tcPr>
            <w:tcW w:w="8257" w:type="dxa"/>
            <w:gridSpan w:val="2"/>
            <w:vAlign w:val="bottom"/>
          </w:tcPr>
          <w:p w:rsidR="0082139B" w:rsidP="00EA51E3" w14:paraId="6EC82EEA" w14:textId="4BE7421F">
            <w:pPr>
              <w:spacing w:after="0"/>
              <w:contextualSpacing/>
              <w:rPr>
                <w:rFonts w:eastAsia="Courier New"/>
                <w:b/>
                <w:color w:val="000000" w:themeColor="text1"/>
                <w:sz w:val="18"/>
                <w:szCs w:val="18"/>
              </w:rPr>
            </w:pPr>
            <w:r>
              <w:rPr>
                <w:b/>
                <w:color w:val="000000" w:themeColor="text1"/>
                <w:sz w:val="18"/>
              </w:rPr>
              <w:t>Denied</w:t>
            </w:r>
            <w:r>
              <w:rPr>
                <w:b/>
                <w:color w:val="000000" w:themeColor="text1"/>
                <w:sz w:val="18"/>
              </w:rPr>
              <w:t xml:space="preserve"> </w:t>
            </w:r>
            <w:r>
              <w:rPr>
                <w:b/>
                <w:color w:val="000000" w:themeColor="text1"/>
                <w:sz w:val="18"/>
              </w:rPr>
              <w:t>housing</w:t>
            </w:r>
          </w:p>
        </w:tc>
      </w:tr>
      <w:tr w14:paraId="04255A66" w14:textId="77777777" w:rsidTr="006C43C6">
        <w:tblPrEx>
          <w:tblW w:w="9720" w:type="dxa"/>
          <w:tblLayout w:type="fixed"/>
          <w:tblLook w:val="04A0"/>
        </w:tblPrEx>
        <w:tc>
          <w:tcPr>
            <w:tcW w:w="1463" w:type="dxa"/>
            <w:vAlign w:val="bottom"/>
          </w:tcPr>
          <w:p w:rsidR="00B604C8" w:rsidRPr="00BC1DCA" w:rsidP="00AE771D" w14:paraId="451F4DF4" w14:textId="4BBD3F5E">
            <w:pPr>
              <w:spacing w:after="0"/>
              <w:contextualSpacing/>
              <w:rPr>
                <w:rFonts w:eastAsia="Courier New" w:cstheme="minorHAnsi"/>
                <w:b/>
                <w:i/>
                <w:color w:val="000000"/>
                <w:sz w:val="18"/>
                <w:szCs w:val="18"/>
              </w:rPr>
            </w:pPr>
            <w:r>
              <w:rPr>
                <w:b/>
                <w:i/>
                <w:color w:val="ED7D31" w:themeColor="accent2"/>
                <w:sz w:val="18"/>
              </w:rPr>
              <w:t>M_HOUSING</w:t>
            </w:r>
          </w:p>
        </w:tc>
        <w:tc>
          <w:tcPr>
            <w:tcW w:w="8257" w:type="dxa"/>
            <w:gridSpan w:val="2"/>
            <w:vAlign w:val="bottom"/>
          </w:tcPr>
          <w:p w:rsidR="00B604C8" w:rsidRPr="00B5273A" w:rsidP="0082139B" w14:paraId="5CFE57DD" w14:textId="6AA66A1D">
            <w:pPr>
              <w:spacing w:after="0"/>
              <w:contextualSpacing/>
              <w:rPr>
                <w:rFonts w:eastAsia="Courier New"/>
                <w:color w:val="000000"/>
                <w:sz w:val="18"/>
                <w:szCs w:val="18"/>
              </w:rPr>
            </w:pPr>
            <w:r w:rsidRPr="00B5273A">
              <w:rPr>
                <w:b/>
                <w:bCs/>
                <w:color w:val="000000" w:themeColor="text1"/>
                <w:sz w:val="18"/>
              </w:rPr>
              <w:t>Antes de su diagnóstico</w:t>
            </w:r>
            <w:r w:rsidRPr="00B5273A">
              <w:rPr>
                <w:color w:val="000000" w:themeColor="text1"/>
                <w:sz w:val="18"/>
              </w:rPr>
              <w:t>, ¿le negaron vivienda o lo(a) desalojaron por su identidad de género?</w:t>
            </w:r>
          </w:p>
        </w:tc>
      </w:tr>
      <w:tr w14:paraId="76DF3659" w14:textId="77777777" w:rsidTr="006C43C6">
        <w:tblPrEx>
          <w:tblW w:w="9720" w:type="dxa"/>
          <w:tblLayout w:type="fixed"/>
          <w:tblLook w:val="04A0"/>
        </w:tblPrEx>
        <w:tc>
          <w:tcPr>
            <w:tcW w:w="1463" w:type="dxa"/>
            <w:vAlign w:val="bottom"/>
          </w:tcPr>
          <w:p w:rsidR="0082139B" w:rsidP="00AE771D" w14:paraId="613868B4" w14:textId="77777777">
            <w:pPr>
              <w:spacing w:after="0"/>
              <w:contextualSpacing/>
              <w:rPr>
                <w:rFonts w:eastAsia="Courier New" w:cstheme="minorHAnsi"/>
                <w:b/>
                <w:color w:val="000000"/>
                <w:sz w:val="18"/>
                <w:szCs w:val="18"/>
              </w:rPr>
            </w:pPr>
          </w:p>
        </w:tc>
        <w:tc>
          <w:tcPr>
            <w:tcW w:w="8257" w:type="dxa"/>
            <w:gridSpan w:val="2"/>
            <w:vAlign w:val="bottom"/>
          </w:tcPr>
          <w:p w:rsidR="0082139B" w:rsidRPr="00B5273A" w:rsidP="00EA51E3" w14:paraId="4C15AEC9" w14:textId="7F5131AA">
            <w:pPr>
              <w:spacing w:after="0"/>
              <w:contextualSpacing/>
              <w:rPr>
                <w:rFonts w:eastAsia="Courier New"/>
                <w:b/>
                <w:color w:val="000000" w:themeColor="text1"/>
                <w:sz w:val="18"/>
                <w:szCs w:val="18"/>
                <w:lang w:val="en-US"/>
              </w:rPr>
            </w:pPr>
            <w:r w:rsidRPr="00B5273A">
              <w:rPr>
                <w:color w:val="00B050"/>
                <w:sz w:val="18"/>
                <w:lang w:val="en-US"/>
              </w:rPr>
              <w:t>[DON’T READ RESPONSES. SELECT ONLY ONE.]</w:t>
            </w:r>
          </w:p>
        </w:tc>
      </w:tr>
      <w:tr w14:paraId="79839869" w14:textId="77777777" w:rsidTr="006C43C6">
        <w:tblPrEx>
          <w:tblW w:w="9720" w:type="dxa"/>
          <w:tblLayout w:type="fixed"/>
          <w:tblLook w:val="04A0"/>
        </w:tblPrEx>
        <w:tc>
          <w:tcPr>
            <w:tcW w:w="1463" w:type="dxa"/>
          </w:tcPr>
          <w:p w:rsidR="00B604C8" w:rsidRPr="00C8011C" w:rsidP="00AE771D" w14:paraId="2809B593" w14:textId="77777777">
            <w:pPr>
              <w:spacing w:after="0"/>
              <w:contextualSpacing/>
              <w:rPr>
                <w:rFonts w:eastAsia="Courier New" w:cstheme="minorHAnsi"/>
                <w:color w:val="000000"/>
                <w:sz w:val="18"/>
                <w:szCs w:val="18"/>
                <w:lang w:val="en-US"/>
              </w:rPr>
            </w:pPr>
          </w:p>
        </w:tc>
        <w:tc>
          <w:tcPr>
            <w:tcW w:w="4747" w:type="dxa"/>
            <w:vAlign w:val="bottom"/>
          </w:tcPr>
          <w:p w:rsidR="00B604C8" w:rsidRPr="00B5273A" w:rsidP="00AE771D" w14:paraId="17879CED" w14:textId="225575CB">
            <w:pPr>
              <w:tabs>
                <w:tab w:val="right" w:leader="dot" w:pos="5760"/>
              </w:tabs>
              <w:spacing w:after="0"/>
              <w:contextualSpacing/>
              <w:rPr>
                <w:rFonts w:eastAsia="Courier New" w:cstheme="minorHAnsi"/>
                <w:color w:val="000000"/>
                <w:sz w:val="18"/>
                <w:szCs w:val="18"/>
              </w:rPr>
            </w:pPr>
            <w:r w:rsidRPr="00B5273A">
              <w:rPr>
                <w:color w:val="000000"/>
                <w:sz w:val="18"/>
              </w:rPr>
              <w:t>No</w:t>
            </w:r>
          </w:p>
        </w:tc>
        <w:tc>
          <w:tcPr>
            <w:tcW w:w="3510" w:type="dxa"/>
            <w:vAlign w:val="center"/>
          </w:tcPr>
          <w:p w:rsidR="00B604C8" w:rsidP="0033119B" w14:paraId="489BDF61" w14:textId="77777777">
            <w:pPr>
              <w:spacing w:after="0"/>
              <w:contextualSpacing/>
              <w:rPr>
                <w:rFonts w:eastAsia="Courier New" w:cstheme="minorHAnsi"/>
                <w:color w:val="000000"/>
                <w:sz w:val="18"/>
                <w:szCs w:val="18"/>
              </w:rPr>
            </w:pPr>
            <w:r>
              <w:rPr>
                <w:color w:val="000000"/>
                <w:sz w:val="18"/>
              </w:rPr>
              <w:t>0</w:t>
            </w:r>
          </w:p>
        </w:tc>
      </w:tr>
      <w:tr w14:paraId="530661C5" w14:textId="77777777" w:rsidTr="006C43C6">
        <w:tblPrEx>
          <w:tblW w:w="9720" w:type="dxa"/>
          <w:tblLayout w:type="fixed"/>
          <w:tblLook w:val="04A0"/>
        </w:tblPrEx>
        <w:tc>
          <w:tcPr>
            <w:tcW w:w="1463" w:type="dxa"/>
          </w:tcPr>
          <w:p w:rsidR="00B604C8" w:rsidRPr="002B17C5" w:rsidP="00AE771D" w14:paraId="487AFA1E"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30DA220C" w14:textId="23236043">
            <w:pPr>
              <w:tabs>
                <w:tab w:val="right" w:leader="dot" w:pos="5760"/>
              </w:tabs>
              <w:spacing w:after="0"/>
              <w:contextualSpacing/>
              <w:rPr>
                <w:rFonts w:eastAsia="Courier New" w:cstheme="minorHAnsi"/>
                <w:color w:val="000000"/>
                <w:sz w:val="18"/>
                <w:szCs w:val="18"/>
              </w:rPr>
            </w:pPr>
            <w:r w:rsidRPr="00B5273A">
              <w:rPr>
                <w:color w:val="000000"/>
                <w:sz w:val="18"/>
              </w:rPr>
              <w:t>Sí</w:t>
            </w:r>
          </w:p>
        </w:tc>
        <w:tc>
          <w:tcPr>
            <w:tcW w:w="3510" w:type="dxa"/>
            <w:vAlign w:val="center"/>
          </w:tcPr>
          <w:p w:rsidR="00B604C8" w:rsidP="0033119B" w14:paraId="3B58F556" w14:textId="77777777">
            <w:pPr>
              <w:spacing w:after="0"/>
              <w:contextualSpacing/>
              <w:rPr>
                <w:rFonts w:eastAsia="Courier New" w:cstheme="minorHAnsi"/>
                <w:color w:val="000000"/>
                <w:sz w:val="18"/>
                <w:szCs w:val="18"/>
              </w:rPr>
            </w:pPr>
            <w:r>
              <w:rPr>
                <w:color w:val="000000"/>
                <w:sz w:val="18"/>
              </w:rPr>
              <w:t>1</w:t>
            </w:r>
          </w:p>
        </w:tc>
      </w:tr>
      <w:tr w14:paraId="6FEBFCBD" w14:textId="77777777" w:rsidTr="006C43C6">
        <w:tblPrEx>
          <w:tblW w:w="9720" w:type="dxa"/>
          <w:tblLayout w:type="fixed"/>
          <w:tblLook w:val="04A0"/>
        </w:tblPrEx>
        <w:tc>
          <w:tcPr>
            <w:tcW w:w="1463" w:type="dxa"/>
          </w:tcPr>
          <w:p w:rsidR="00B604C8" w:rsidRPr="002B17C5" w:rsidP="00AE771D" w14:paraId="36E1A732"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09D800D5" w14:textId="4BC5E619">
            <w:pPr>
              <w:tabs>
                <w:tab w:val="right" w:leader="dot" w:pos="5760"/>
              </w:tabs>
              <w:spacing w:after="0"/>
              <w:contextualSpacing/>
              <w:rPr>
                <w:rFonts w:eastAsia="Courier New" w:cstheme="minorHAnsi"/>
                <w:i/>
                <w:iCs/>
                <w:color w:val="767171" w:themeColor="background2" w:themeShade="80"/>
                <w:sz w:val="18"/>
                <w:szCs w:val="18"/>
              </w:rPr>
            </w:pPr>
            <w:r w:rsidRPr="00B5273A">
              <w:rPr>
                <w:i/>
                <w:color w:val="767171" w:themeColor="background2" w:themeShade="80"/>
                <w:sz w:val="18"/>
              </w:rPr>
              <w:t>No sabe</w:t>
            </w:r>
          </w:p>
        </w:tc>
        <w:tc>
          <w:tcPr>
            <w:tcW w:w="3510" w:type="dxa"/>
            <w:vAlign w:val="center"/>
          </w:tcPr>
          <w:p w:rsidR="00B604C8" w:rsidRPr="003D1700" w:rsidP="0033119B" w14:paraId="3EA4B2C9"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4FD91852" w14:textId="77777777" w:rsidTr="006C43C6">
        <w:tblPrEx>
          <w:tblW w:w="9720" w:type="dxa"/>
          <w:tblLayout w:type="fixed"/>
          <w:tblLook w:val="04A0"/>
        </w:tblPrEx>
        <w:tc>
          <w:tcPr>
            <w:tcW w:w="1463" w:type="dxa"/>
          </w:tcPr>
          <w:p w:rsidR="00B604C8" w:rsidRPr="002B17C5" w:rsidP="00AE771D" w14:paraId="4B4BC3D0"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34A3E4CB" w14:textId="24DF66A9">
            <w:pPr>
              <w:tabs>
                <w:tab w:val="right" w:leader="dot" w:pos="5760"/>
              </w:tabs>
              <w:spacing w:after="0"/>
              <w:contextualSpacing/>
              <w:rPr>
                <w:rFonts w:eastAsia="Courier New" w:cstheme="minorHAnsi"/>
                <w:i/>
                <w:iCs/>
                <w:color w:val="767171" w:themeColor="background2" w:themeShade="80"/>
                <w:sz w:val="18"/>
                <w:szCs w:val="18"/>
              </w:rPr>
            </w:pPr>
            <w:r w:rsidRPr="00B5273A">
              <w:rPr>
                <w:i/>
                <w:color w:val="767171" w:themeColor="background2" w:themeShade="80"/>
                <w:sz w:val="18"/>
              </w:rPr>
              <w:t>Prefiere no contestar</w:t>
            </w:r>
          </w:p>
        </w:tc>
        <w:tc>
          <w:tcPr>
            <w:tcW w:w="3510" w:type="dxa"/>
            <w:vAlign w:val="center"/>
          </w:tcPr>
          <w:p w:rsidR="00B604C8" w:rsidRPr="003D1700" w:rsidP="0033119B" w14:paraId="0E8D1E9C"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222818" w:rsidP="3A024464" w14:paraId="11D49038" w14:textId="46E10D98">
      <w:pPr>
        <w:spacing w:after="160" w:line="259" w:lineRule="auto"/>
        <w:rPr>
          <w:b/>
          <w:bCs/>
        </w:rPr>
      </w:pPr>
    </w:p>
    <w:tbl>
      <w:tblPr>
        <w:tblW w:w="9720" w:type="dxa"/>
        <w:tblLayout w:type="fixed"/>
        <w:tblLook w:val="04A0"/>
      </w:tblPr>
      <w:tblGrid>
        <w:gridCol w:w="1463"/>
        <w:gridCol w:w="4747"/>
        <w:gridCol w:w="3510"/>
      </w:tblGrid>
      <w:tr w14:paraId="3244FF32" w14:textId="77777777" w:rsidTr="006C43C6">
        <w:tblPrEx>
          <w:tblW w:w="9720" w:type="dxa"/>
          <w:tblLayout w:type="fixed"/>
          <w:tblLook w:val="04A0"/>
        </w:tblPrEx>
        <w:trPr>
          <w:trHeight w:val="324"/>
        </w:trPr>
        <w:tc>
          <w:tcPr>
            <w:tcW w:w="1463" w:type="dxa"/>
            <w:vAlign w:val="bottom"/>
          </w:tcPr>
          <w:p w:rsidR="00EA51E3" w:rsidP="00BA0734" w14:paraId="29165CC7" w14:textId="4FB21A22">
            <w:pPr>
              <w:spacing w:after="0"/>
              <w:contextualSpacing/>
              <w:rPr>
                <w:rFonts w:eastAsia="Courier New" w:cstheme="minorHAnsi"/>
                <w:b/>
                <w:color w:val="000000"/>
                <w:sz w:val="18"/>
                <w:szCs w:val="18"/>
              </w:rPr>
            </w:pPr>
            <w:r>
              <w:rPr>
                <w:b/>
                <w:color w:val="000000"/>
                <w:sz w:val="18"/>
              </w:rPr>
              <w:t>M.4</w:t>
            </w:r>
          </w:p>
        </w:tc>
        <w:tc>
          <w:tcPr>
            <w:tcW w:w="8257" w:type="dxa"/>
            <w:gridSpan w:val="2"/>
            <w:vAlign w:val="bottom"/>
          </w:tcPr>
          <w:p w:rsidR="00EA51E3" w:rsidP="72CA42CA" w14:paraId="59F1F4B1" w14:textId="64AAED63">
            <w:pPr>
              <w:spacing w:after="0"/>
              <w:contextualSpacing/>
              <w:rPr>
                <w:rFonts w:eastAsia="Courier New"/>
                <w:b/>
                <w:color w:val="000000" w:themeColor="text1"/>
                <w:sz w:val="18"/>
                <w:szCs w:val="18"/>
              </w:rPr>
            </w:pPr>
            <w:r>
              <w:rPr>
                <w:b/>
                <w:color w:val="000000" w:themeColor="text1"/>
                <w:sz w:val="18"/>
              </w:rPr>
              <w:t>Denied</w:t>
            </w:r>
            <w:r>
              <w:rPr>
                <w:b/>
                <w:color w:val="000000" w:themeColor="text1"/>
                <w:sz w:val="18"/>
              </w:rPr>
              <w:t xml:space="preserve"> </w:t>
            </w:r>
            <w:r>
              <w:rPr>
                <w:b/>
                <w:color w:val="000000" w:themeColor="text1"/>
                <w:sz w:val="18"/>
              </w:rPr>
              <w:t>quality</w:t>
            </w:r>
            <w:r>
              <w:rPr>
                <w:b/>
                <w:color w:val="000000" w:themeColor="text1"/>
                <w:sz w:val="18"/>
              </w:rPr>
              <w:t xml:space="preserve"> </w:t>
            </w:r>
            <w:r>
              <w:rPr>
                <w:b/>
                <w:color w:val="000000" w:themeColor="text1"/>
                <w:sz w:val="18"/>
              </w:rPr>
              <w:t>healthcare</w:t>
            </w:r>
          </w:p>
        </w:tc>
      </w:tr>
      <w:tr w14:paraId="744C5B1F" w14:textId="77777777" w:rsidTr="006C43C6">
        <w:tblPrEx>
          <w:tblW w:w="9720" w:type="dxa"/>
          <w:tblLayout w:type="fixed"/>
          <w:tblLook w:val="04A0"/>
        </w:tblPrEx>
        <w:tc>
          <w:tcPr>
            <w:tcW w:w="1463" w:type="dxa"/>
          </w:tcPr>
          <w:p w:rsidR="00A05FC7" w:rsidRPr="00BC1DCA" w:rsidP="006C43C6" w14:paraId="6B22A7D8" w14:textId="604E5298">
            <w:pPr>
              <w:spacing w:after="0"/>
              <w:contextualSpacing/>
              <w:rPr>
                <w:rFonts w:eastAsia="Courier New" w:cstheme="minorHAnsi"/>
                <w:b/>
                <w:i/>
                <w:color w:val="000000"/>
                <w:sz w:val="18"/>
                <w:szCs w:val="18"/>
              </w:rPr>
            </w:pPr>
            <w:r>
              <w:rPr>
                <w:b/>
                <w:i/>
                <w:color w:val="ED7D31" w:themeColor="accent2"/>
                <w:sz w:val="18"/>
              </w:rPr>
              <w:t>M_DHEALTH</w:t>
            </w:r>
          </w:p>
        </w:tc>
        <w:tc>
          <w:tcPr>
            <w:tcW w:w="8257" w:type="dxa"/>
            <w:gridSpan w:val="2"/>
            <w:vAlign w:val="bottom"/>
          </w:tcPr>
          <w:p w:rsidR="00A05FC7" w:rsidRPr="00B5273A" w:rsidP="00BA0734" w14:paraId="036099DF" w14:textId="391BAD5F">
            <w:pPr>
              <w:spacing w:after="0"/>
              <w:contextualSpacing/>
              <w:rPr>
                <w:rFonts w:eastAsia="Courier New"/>
                <w:color w:val="000000"/>
                <w:sz w:val="18"/>
                <w:szCs w:val="18"/>
              </w:rPr>
            </w:pPr>
            <w:r w:rsidRPr="00B5273A">
              <w:rPr>
                <w:b/>
                <w:bCs/>
                <w:color w:val="000000" w:themeColor="text1"/>
                <w:sz w:val="18"/>
              </w:rPr>
              <w:t>Antes de su diagnóstico</w:t>
            </w:r>
            <w:r w:rsidRPr="00B5273A">
              <w:rPr>
                <w:color w:val="000000" w:themeColor="text1"/>
                <w:sz w:val="18"/>
              </w:rPr>
              <w:t>, ¿le negaron o le dieron atención médica de menor calidad por su identidad de género?</w:t>
            </w:r>
          </w:p>
        </w:tc>
      </w:tr>
      <w:tr w14:paraId="3D713E74" w14:textId="77777777" w:rsidTr="006C43C6">
        <w:tblPrEx>
          <w:tblW w:w="9720" w:type="dxa"/>
          <w:tblLayout w:type="fixed"/>
          <w:tblLook w:val="04A0"/>
        </w:tblPrEx>
        <w:tc>
          <w:tcPr>
            <w:tcW w:w="1463" w:type="dxa"/>
            <w:vAlign w:val="bottom"/>
          </w:tcPr>
          <w:p w:rsidR="00BA0734" w:rsidRPr="00BC1DCA" w:rsidP="00AE771D" w14:paraId="579350D1" w14:textId="77777777">
            <w:pPr>
              <w:spacing w:after="0"/>
              <w:contextualSpacing/>
              <w:rPr>
                <w:rFonts w:eastAsia="Courier New" w:cstheme="minorHAnsi"/>
                <w:b/>
                <w:i/>
                <w:color w:val="ED7D31" w:themeColor="accent2"/>
                <w:sz w:val="18"/>
                <w:szCs w:val="18"/>
              </w:rPr>
            </w:pPr>
          </w:p>
        </w:tc>
        <w:tc>
          <w:tcPr>
            <w:tcW w:w="8257" w:type="dxa"/>
            <w:gridSpan w:val="2"/>
            <w:vAlign w:val="bottom"/>
          </w:tcPr>
          <w:p w:rsidR="00BA0734" w:rsidRPr="00B5273A" w:rsidP="00BA0734" w14:paraId="49903C97" w14:textId="19E8EB80">
            <w:pPr>
              <w:spacing w:after="0"/>
              <w:contextualSpacing/>
              <w:rPr>
                <w:rFonts w:eastAsia="Courier New"/>
                <w:color w:val="000000" w:themeColor="text1"/>
                <w:sz w:val="18"/>
                <w:szCs w:val="18"/>
                <w:lang w:val="en-US"/>
              </w:rPr>
            </w:pPr>
            <w:r w:rsidRPr="00B5273A">
              <w:rPr>
                <w:color w:val="00B050"/>
                <w:sz w:val="18"/>
                <w:lang w:val="en-US"/>
              </w:rPr>
              <w:t>[DON’T READ RESPONSES. SELECT ONLY ONE.]</w:t>
            </w:r>
          </w:p>
        </w:tc>
      </w:tr>
      <w:tr w14:paraId="266B9DAC" w14:textId="77777777" w:rsidTr="006C43C6">
        <w:tblPrEx>
          <w:tblW w:w="9720" w:type="dxa"/>
          <w:tblLayout w:type="fixed"/>
          <w:tblLook w:val="04A0"/>
        </w:tblPrEx>
        <w:tc>
          <w:tcPr>
            <w:tcW w:w="1463" w:type="dxa"/>
          </w:tcPr>
          <w:p w:rsidR="00A05FC7" w:rsidRPr="00C8011C" w:rsidP="00AE771D" w14:paraId="305097EB" w14:textId="77777777">
            <w:pPr>
              <w:spacing w:after="0"/>
              <w:contextualSpacing/>
              <w:rPr>
                <w:rFonts w:eastAsia="Courier New" w:cstheme="minorHAnsi"/>
                <w:color w:val="000000"/>
                <w:sz w:val="18"/>
                <w:szCs w:val="18"/>
                <w:lang w:val="en-US"/>
              </w:rPr>
            </w:pPr>
          </w:p>
        </w:tc>
        <w:tc>
          <w:tcPr>
            <w:tcW w:w="4747" w:type="dxa"/>
            <w:vAlign w:val="bottom"/>
          </w:tcPr>
          <w:p w:rsidR="00A05FC7" w:rsidRPr="00B5273A" w:rsidP="00AE771D" w14:paraId="1EE0DC54" w14:textId="6F57FCF7">
            <w:pPr>
              <w:tabs>
                <w:tab w:val="right" w:leader="dot" w:pos="5760"/>
              </w:tabs>
              <w:spacing w:after="0"/>
              <w:contextualSpacing/>
              <w:rPr>
                <w:rFonts w:eastAsia="Courier New" w:cstheme="minorHAnsi"/>
                <w:color w:val="000000"/>
                <w:sz w:val="18"/>
                <w:szCs w:val="18"/>
              </w:rPr>
            </w:pPr>
            <w:r w:rsidRPr="00B5273A">
              <w:rPr>
                <w:color w:val="000000"/>
                <w:sz w:val="18"/>
              </w:rPr>
              <w:t>No</w:t>
            </w:r>
          </w:p>
        </w:tc>
        <w:tc>
          <w:tcPr>
            <w:tcW w:w="3510" w:type="dxa"/>
            <w:vAlign w:val="center"/>
          </w:tcPr>
          <w:p w:rsidR="00A05FC7" w:rsidP="0033119B" w14:paraId="337140B5" w14:textId="77777777">
            <w:pPr>
              <w:spacing w:after="0"/>
              <w:contextualSpacing/>
              <w:rPr>
                <w:rFonts w:eastAsia="Courier New" w:cstheme="minorHAnsi"/>
                <w:color w:val="000000"/>
                <w:sz w:val="18"/>
                <w:szCs w:val="18"/>
              </w:rPr>
            </w:pPr>
            <w:r>
              <w:rPr>
                <w:color w:val="000000"/>
                <w:sz w:val="18"/>
              </w:rPr>
              <w:t>0</w:t>
            </w:r>
          </w:p>
        </w:tc>
      </w:tr>
      <w:tr w14:paraId="1CA7751E" w14:textId="77777777" w:rsidTr="006C43C6">
        <w:tblPrEx>
          <w:tblW w:w="9720" w:type="dxa"/>
          <w:tblLayout w:type="fixed"/>
          <w:tblLook w:val="04A0"/>
        </w:tblPrEx>
        <w:tc>
          <w:tcPr>
            <w:tcW w:w="1463" w:type="dxa"/>
          </w:tcPr>
          <w:p w:rsidR="00A05FC7" w:rsidRPr="002B17C5" w:rsidP="00AE771D" w14:paraId="098C868F" w14:textId="77777777">
            <w:pPr>
              <w:spacing w:after="0"/>
              <w:contextualSpacing/>
              <w:rPr>
                <w:rFonts w:eastAsia="Courier New" w:cstheme="minorHAnsi"/>
                <w:color w:val="000000"/>
                <w:sz w:val="18"/>
                <w:szCs w:val="18"/>
              </w:rPr>
            </w:pPr>
          </w:p>
        </w:tc>
        <w:tc>
          <w:tcPr>
            <w:tcW w:w="4747" w:type="dxa"/>
            <w:vAlign w:val="bottom"/>
          </w:tcPr>
          <w:p w:rsidR="00A05FC7" w:rsidRPr="00B5273A" w:rsidP="00AE771D" w14:paraId="6F12E2D4" w14:textId="2F2A0E0F">
            <w:pPr>
              <w:tabs>
                <w:tab w:val="right" w:leader="dot" w:pos="5760"/>
              </w:tabs>
              <w:spacing w:after="0"/>
              <w:contextualSpacing/>
              <w:rPr>
                <w:rFonts w:eastAsia="Courier New" w:cstheme="minorHAnsi"/>
                <w:color w:val="000000"/>
                <w:sz w:val="18"/>
                <w:szCs w:val="18"/>
              </w:rPr>
            </w:pPr>
            <w:r w:rsidRPr="00B5273A">
              <w:rPr>
                <w:color w:val="000000"/>
                <w:sz w:val="18"/>
              </w:rPr>
              <w:t>Sí</w:t>
            </w:r>
          </w:p>
        </w:tc>
        <w:tc>
          <w:tcPr>
            <w:tcW w:w="3510" w:type="dxa"/>
            <w:vAlign w:val="center"/>
          </w:tcPr>
          <w:p w:rsidR="00A05FC7" w:rsidP="0033119B" w14:paraId="4294D8C6" w14:textId="77777777">
            <w:pPr>
              <w:spacing w:after="0"/>
              <w:contextualSpacing/>
              <w:rPr>
                <w:rFonts w:eastAsia="Courier New" w:cstheme="minorHAnsi"/>
                <w:color w:val="000000"/>
                <w:sz w:val="18"/>
                <w:szCs w:val="18"/>
              </w:rPr>
            </w:pPr>
            <w:r>
              <w:rPr>
                <w:color w:val="000000"/>
                <w:sz w:val="18"/>
              </w:rPr>
              <w:t>1</w:t>
            </w:r>
          </w:p>
        </w:tc>
      </w:tr>
      <w:tr w14:paraId="18DC4DB7" w14:textId="77777777" w:rsidTr="006C43C6">
        <w:tblPrEx>
          <w:tblW w:w="9720" w:type="dxa"/>
          <w:tblLayout w:type="fixed"/>
          <w:tblLook w:val="04A0"/>
        </w:tblPrEx>
        <w:tc>
          <w:tcPr>
            <w:tcW w:w="1463" w:type="dxa"/>
          </w:tcPr>
          <w:p w:rsidR="00A05FC7" w:rsidRPr="002B17C5" w:rsidP="00AE771D" w14:paraId="5F44D025" w14:textId="77777777">
            <w:pPr>
              <w:spacing w:after="0"/>
              <w:contextualSpacing/>
              <w:rPr>
                <w:rFonts w:eastAsia="Courier New" w:cstheme="minorHAnsi"/>
                <w:color w:val="000000"/>
                <w:sz w:val="18"/>
                <w:szCs w:val="18"/>
              </w:rPr>
            </w:pPr>
          </w:p>
        </w:tc>
        <w:tc>
          <w:tcPr>
            <w:tcW w:w="4747" w:type="dxa"/>
            <w:vAlign w:val="bottom"/>
          </w:tcPr>
          <w:p w:rsidR="00A05FC7" w:rsidRPr="00B5273A" w:rsidP="00AE771D" w14:paraId="6DF209E2" w14:textId="4A50A0E1">
            <w:pPr>
              <w:tabs>
                <w:tab w:val="right" w:leader="dot" w:pos="5760"/>
              </w:tabs>
              <w:spacing w:after="0"/>
              <w:contextualSpacing/>
              <w:rPr>
                <w:rFonts w:eastAsia="Courier New" w:cstheme="minorHAnsi"/>
                <w:i/>
                <w:iCs/>
                <w:color w:val="767171" w:themeColor="background2" w:themeShade="80"/>
                <w:sz w:val="18"/>
                <w:szCs w:val="18"/>
              </w:rPr>
            </w:pPr>
            <w:r w:rsidRPr="00B5273A">
              <w:rPr>
                <w:i/>
                <w:color w:val="767171" w:themeColor="background2" w:themeShade="80"/>
                <w:sz w:val="18"/>
              </w:rPr>
              <w:t>No sabe</w:t>
            </w:r>
          </w:p>
        </w:tc>
        <w:tc>
          <w:tcPr>
            <w:tcW w:w="3510" w:type="dxa"/>
            <w:vAlign w:val="center"/>
          </w:tcPr>
          <w:p w:rsidR="00A05FC7" w:rsidRPr="003D1700" w:rsidP="0033119B" w14:paraId="79721943"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2778A42C" w14:textId="77777777" w:rsidTr="006C43C6">
        <w:tblPrEx>
          <w:tblW w:w="9720" w:type="dxa"/>
          <w:tblLayout w:type="fixed"/>
          <w:tblLook w:val="04A0"/>
        </w:tblPrEx>
        <w:tc>
          <w:tcPr>
            <w:tcW w:w="1463" w:type="dxa"/>
          </w:tcPr>
          <w:p w:rsidR="00A05FC7" w:rsidRPr="002B17C5" w:rsidP="00AE771D" w14:paraId="569E2AB7" w14:textId="77777777">
            <w:pPr>
              <w:spacing w:after="0"/>
              <w:contextualSpacing/>
              <w:rPr>
                <w:rFonts w:eastAsia="Courier New" w:cstheme="minorHAnsi"/>
                <w:color w:val="000000"/>
                <w:sz w:val="18"/>
                <w:szCs w:val="18"/>
              </w:rPr>
            </w:pPr>
          </w:p>
        </w:tc>
        <w:tc>
          <w:tcPr>
            <w:tcW w:w="4747" w:type="dxa"/>
            <w:vAlign w:val="bottom"/>
          </w:tcPr>
          <w:p w:rsidR="00A05FC7" w:rsidRPr="00B5273A" w:rsidP="00AE771D" w14:paraId="0CD98207" w14:textId="29394950">
            <w:pPr>
              <w:tabs>
                <w:tab w:val="right" w:leader="dot" w:pos="5760"/>
              </w:tabs>
              <w:spacing w:after="0"/>
              <w:contextualSpacing/>
              <w:rPr>
                <w:rFonts w:eastAsia="Courier New" w:cstheme="minorHAnsi"/>
                <w:i/>
                <w:iCs/>
                <w:color w:val="767171" w:themeColor="background2" w:themeShade="80"/>
                <w:sz w:val="18"/>
                <w:szCs w:val="18"/>
              </w:rPr>
            </w:pPr>
            <w:r w:rsidRPr="00B5273A">
              <w:rPr>
                <w:i/>
                <w:color w:val="767171" w:themeColor="background2" w:themeShade="80"/>
                <w:sz w:val="18"/>
              </w:rPr>
              <w:t>Prefiere no contestar</w:t>
            </w:r>
          </w:p>
        </w:tc>
        <w:tc>
          <w:tcPr>
            <w:tcW w:w="3510" w:type="dxa"/>
            <w:vAlign w:val="center"/>
          </w:tcPr>
          <w:p w:rsidR="00A05FC7" w:rsidRPr="003D1700" w:rsidP="0033119B" w14:paraId="0F5E0E54"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222818" w:rsidP="3A024464" w14:paraId="342D7CC8" w14:textId="5C46FD30">
      <w:pPr>
        <w:spacing w:after="160" w:line="259" w:lineRule="auto"/>
        <w:rPr>
          <w:b/>
          <w:bCs/>
        </w:rPr>
      </w:pPr>
    </w:p>
    <w:p w:rsidR="00222818" w:rsidP="00A05FC7" w14:paraId="387881CF" w14:textId="5D8C8BC7">
      <w:pPr>
        <w:pStyle w:val="Heading1"/>
      </w:pPr>
      <w:bookmarkStart w:id="46" w:name="_Toc111745910"/>
      <w:r>
        <w:t xml:space="preserve">N. </w:t>
      </w:r>
      <w:r>
        <w:t>Transnegativity</w:t>
      </w:r>
      <w:r>
        <w:t xml:space="preserve"> (</w:t>
      </w:r>
      <w:r>
        <w:t>before</w:t>
      </w:r>
      <w:r>
        <w:t xml:space="preserve"> diagnosis)</w:t>
      </w:r>
      <w:bookmarkEnd w:id="46"/>
    </w:p>
    <w:p w:rsidR="00782627" w:rsidRPr="008F0E56" w:rsidP="3A024464" w14:paraId="4C64A0FA" w14:textId="77777777">
      <w:pPr>
        <w:spacing w:after="160" w:line="259" w:lineRule="auto"/>
      </w:pPr>
    </w:p>
    <w:tbl>
      <w:tblPr>
        <w:tblW w:w="10260"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820"/>
      </w:tblGrid>
      <w:tr w14:paraId="651FDB36" w14:textId="77777777" w:rsidTr="003D1700">
        <w:tblPrEx>
          <w:tblW w:w="10260"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22818" w:rsidRPr="003D1700" w:rsidP="00AE771D" w14:paraId="0218AAA9" w14:textId="4252E611">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222818" w:rsidRPr="003D1700" w:rsidP="00AE771D" w14:paraId="0757BB50" w14:textId="77777777">
            <w:pPr>
              <w:contextualSpacing/>
              <w:rPr>
                <w:rFonts w:eastAsia="Courier New" w:cstheme="minorHAnsi"/>
                <w:b/>
                <w:color w:val="7030A0"/>
                <w:sz w:val="18"/>
                <w:szCs w:val="18"/>
              </w:rPr>
            </w:pPr>
          </w:p>
        </w:tc>
        <w:tc>
          <w:tcPr>
            <w:tcW w:w="8820" w:type="dxa"/>
          </w:tcPr>
          <w:p w:rsidR="00222818" w:rsidRPr="00C8011C" w:rsidP="72CA42CA" w14:paraId="4BB99C18" w14:textId="14740E60">
            <w:pPr>
              <w:contextualSpacing/>
              <w:rPr>
                <w:rFonts w:eastAsia="Courier New"/>
                <w:b/>
                <w:color w:val="7030A0"/>
                <w:sz w:val="18"/>
                <w:szCs w:val="18"/>
                <w:lang w:val="en-US"/>
              </w:rPr>
            </w:pPr>
            <w:r w:rsidRPr="00C8011C">
              <w:rPr>
                <w:b/>
                <w:color w:val="7030A0"/>
                <w:sz w:val="18"/>
                <w:lang w:val="en-US"/>
              </w:rPr>
              <w:t>If B.7=’Transgender man’ [3] or B.7=’Transgender woman’ [4] or B.7=’Non-binary’ [5] or B.7=’Genderqueer’ [6] or B.7=’Another gender identity’ [96]</w:t>
            </w:r>
          </w:p>
          <w:p w:rsidR="00222818" w:rsidRPr="00C8011C" w:rsidP="00AE771D" w14:paraId="2AA61FC0" w14:textId="2D503FAF">
            <w:pPr>
              <w:contextualSpacing/>
              <w:rPr>
                <w:rFonts w:eastAsia="Courier New" w:cstheme="minorHAnsi"/>
                <w:b/>
                <w:color w:val="7030A0"/>
                <w:sz w:val="18"/>
                <w:szCs w:val="18"/>
                <w:lang w:val="en-US"/>
              </w:rPr>
            </w:pPr>
            <w:r w:rsidRPr="00C8011C">
              <w:rPr>
                <w:b/>
                <w:color w:val="7030A0"/>
                <w:sz w:val="18"/>
                <w:lang w:val="en-US"/>
              </w:rPr>
              <w:t>then go to N.1</w:t>
            </w:r>
          </w:p>
          <w:p w:rsidR="00222818" w:rsidRPr="00C8011C" w:rsidP="00AE771D" w14:paraId="421CC78A" w14:textId="7AA7E913">
            <w:pPr>
              <w:contextualSpacing/>
              <w:rPr>
                <w:rFonts w:eastAsia="Courier New" w:cstheme="minorHAnsi"/>
                <w:b/>
                <w:color w:val="7030A0"/>
                <w:sz w:val="18"/>
                <w:szCs w:val="18"/>
                <w:lang w:val="en-US"/>
              </w:rPr>
            </w:pPr>
            <w:r w:rsidRPr="00C8011C">
              <w:rPr>
                <w:b/>
                <w:color w:val="7030A0"/>
                <w:sz w:val="18"/>
                <w:lang w:val="en-US"/>
              </w:rPr>
              <w:t>Else go to O.1</w:t>
            </w:r>
          </w:p>
        </w:tc>
      </w:tr>
    </w:tbl>
    <w:p w:rsidR="00E705A4" w:rsidRPr="00C8011C" w:rsidP="00D550CE" w14:paraId="3621A4F7" w14:textId="22A4F859">
      <w:pPr>
        <w:tabs>
          <w:tab w:val="left" w:pos="3695"/>
        </w:tabs>
        <w:spacing w:after="160" w:line="259" w:lineRule="auto"/>
        <w:rPr>
          <w:sz w:val="18"/>
          <w:szCs w:val="18"/>
          <w:lang w:val="en-US"/>
        </w:rPr>
      </w:pPr>
    </w:p>
    <w:tbl>
      <w:tblPr>
        <w:tblW w:w="10350" w:type="dxa"/>
        <w:tblInd w:w="-5" w:type="dxa"/>
        <w:tblBorders>
          <w:top w:val="single" w:sz="4" w:space="0" w:color="auto"/>
          <w:left w:val="single" w:sz="4" w:space="0" w:color="auto"/>
          <w:bottom w:val="single" w:sz="4" w:space="0" w:color="auto"/>
          <w:right w:val="single" w:sz="4" w:space="0" w:color="auto"/>
        </w:tblBorders>
        <w:tblLook w:val="04A0"/>
      </w:tblPr>
      <w:tblGrid>
        <w:gridCol w:w="1440"/>
        <w:gridCol w:w="2790"/>
        <w:gridCol w:w="5940"/>
        <w:gridCol w:w="180"/>
      </w:tblGrid>
      <w:tr w14:paraId="7F1EDE53" w14:textId="77777777" w:rsidTr="00A72833">
        <w:tblPrEx>
          <w:tblW w:w="1035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10350" w:type="dxa"/>
            <w:gridSpan w:val="4"/>
          </w:tcPr>
          <w:p w:rsidR="00F213A0" w:rsidRPr="00532E50" w:rsidP="009228F7" w14:paraId="4220CB2A" w14:textId="77777777">
            <w:pPr>
              <w:contextualSpacing/>
              <w:rPr>
                <w:rFonts w:eastAsia="Courier New"/>
                <w:b/>
                <w:color w:val="FF0000"/>
                <w:sz w:val="18"/>
                <w:szCs w:val="18"/>
              </w:rPr>
            </w:pPr>
            <w:r w:rsidRPr="00B5273A">
              <w:rPr>
                <w:b/>
                <w:color w:val="FF0000"/>
                <w:sz w:val="18"/>
              </w:rPr>
              <w:t>Transición: Las siguientes preguntas son sobre cómo se sentía acerca de su identidad de género. Puede saltarse cualquier pregunta que no se sienta cómodo(a) respondiendo.</w:t>
            </w:r>
            <w:r>
              <w:rPr>
                <w:b/>
                <w:color w:val="FF0000"/>
                <w:sz w:val="18"/>
              </w:rPr>
              <w:t xml:space="preserve"> </w:t>
            </w:r>
          </w:p>
        </w:tc>
      </w:tr>
      <w:tr w14:paraId="122B86EE"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RPr="006227A3" w:rsidP="00AF5D98" w14:paraId="109C6032" w14:textId="77777777">
            <w:pPr>
              <w:spacing w:after="0"/>
              <w:contextualSpacing/>
              <w:rPr>
                <w:rFonts w:eastAsia="Courier New"/>
                <w:b/>
                <w:i/>
                <w:color w:val="000000"/>
                <w:sz w:val="18"/>
                <w:szCs w:val="18"/>
              </w:rPr>
            </w:pPr>
            <w:r>
              <w:rPr>
                <w:rFonts w:eastAsia="Courier New"/>
                <w:b/>
                <w:color w:val="000000" w:themeColor="text1"/>
                <w:sz w:val="18"/>
                <w:szCs w:val="18"/>
              </w:rPr>
              <w:t>N.1</w:t>
            </w:r>
          </w:p>
        </w:tc>
        <w:tc>
          <w:tcPr>
            <w:tcW w:w="8730" w:type="dxa"/>
            <w:gridSpan w:val="2"/>
            <w:vAlign w:val="bottom"/>
          </w:tcPr>
          <w:p w:rsidR="00A72460" w:rsidP="00AF5D98" w14:paraId="5A232ABD" w14:textId="77777777">
            <w:pPr>
              <w:spacing w:after="0"/>
              <w:contextualSpacing/>
              <w:rPr>
                <w:rFonts w:eastAsia="Courier New"/>
                <w:b/>
                <w:color w:val="000000" w:themeColor="text1"/>
                <w:sz w:val="18"/>
                <w:szCs w:val="18"/>
              </w:rPr>
            </w:pPr>
            <w:r>
              <w:rPr>
                <w:rFonts w:eastAsia="Courier New"/>
                <w:b/>
                <w:color w:val="000000" w:themeColor="text1"/>
                <w:sz w:val="18"/>
                <w:szCs w:val="18"/>
              </w:rPr>
              <w:t>Feel</w:t>
            </w:r>
            <w:r>
              <w:rPr>
                <w:rFonts w:eastAsia="Courier New"/>
                <w:b/>
                <w:color w:val="000000" w:themeColor="text1"/>
                <w:sz w:val="18"/>
                <w:szCs w:val="18"/>
              </w:rPr>
              <w:t xml:space="preserve"> </w:t>
            </w:r>
            <w:r>
              <w:rPr>
                <w:rFonts w:eastAsia="Courier New"/>
                <w:b/>
                <w:color w:val="000000" w:themeColor="text1"/>
                <w:sz w:val="18"/>
                <w:szCs w:val="18"/>
              </w:rPr>
              <w:t>proud</w:t>
            </w:r>
            <w:r>
              <w:rPr>
                <w:rFonts w:eastAsia="Courier New"/>
                <w:b/>
                <w:color w:val="000000" w:themeColor="text1"/>
                <w:sz w:val="18"/>
                <w:szCs w:val="18"/>
              </w:rPr>
              <w:t xml:space="preserve"> </w:t>
            </w:r>
            <w:r>
              <w:rPr>
                <w:rFonts w:eastAsia="Courier New"/>
                <w:b/>
                <w:color w:val="000000" w:themeColor="text1"/>
                <w:sz w:val="18"/>
                <w:szCs w:val="18"/>
              </w:rPr>
              <w:t>of</w:t>
            </w:r>
            <w:r>
              <w:rPr>
                <w:rFonts w:eastAsia="Courier New"/>
                <w:b/>
                <w:color w:val="000000" w:themeColor="text1"/>
                <w:sz w:val="18"/>
                <w:szCs w:val="18"/>
              </w:rPr>
              <w:t xml:space="preserve"> </w:t>
            </w:r>
            <w:r>
              <w:rPr>
                <w:rFonts w:eastAsia="Courier New"/>
                <w:b/>
                <w:color w:val="000000" w:themeColor="text1"/>
                <w:sz w:val="18"/>
                <w:szCs w:val="18"/>
              </w:rPr>
              <w:t>gender</w:t>
            </w:r>
            <w:r>
              <w:rPr>
                <w:rFonts w:eastAsia="Courier New"/>
                <w:b/>
                <w:color w:val="000000" w:themeColor="text1"/>
                <w:sz w:val="18"/>
                <w:szCs w:val="18"/>
              </w:rPr>
              <w:t xml:space="preserve"> </w:t>
            </w:r>
            <w:r>
              <w:rPr>
                <w:rFonts w:eastAsia="Courier New"/>
                <w:b/>
                <w:color w:val="000000" w:themeColor="text1"/>
                <w:sz w:val="18"/>
                <w:szCs w:val="18"/>
              </w:rPr>
              <w:t>identity</w:t>
            </w:r>
            <w:r>
              <w:rPr>
                <w:rFonts w:eastAsia="Courier New"/>
                <w:b/>
                <w:color w:val="000000" w:themeColor="text1"/>
                <w:sz w:val="18"/>
                <w:szCs w:val="18"/>
              </w:rPr>
              <w:t xml:space="preserve"> </w:t>
            </w:r>
          </w:p>
        </w:tc>
      </w:tr>
      <w:tr w14:paraId="66088633"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2AE40C03"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N</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PROUD</w:t>
            </w:r>
          </w:p>
        </w:tc>
        <w:tc>
          <w:tcPr>
            <w:tcW w:w="8730" w:type="dxa"/>
            <w:gridSpan w:val="2"/>
            <w:vAlign w:val="bottom"/>
          </w:tcPr>
          <w:p w:rsidR="00A72460" w:rsidRPr="00A93CF6" w:rsidP="00AF5D98" w14:paraId="09ADA7BC" w14:textId="10B11ACA">
            <w:pPr>
              <w:contextualSpacing/>
              <w:rPr>
                <w:rFonts w:eastAsia="Courier New"/>
                <w:bCs/>
                <w:sz w:val="18"/>
                <w:szCs w:val="18"/>
              </w:rPr>
            </w:pPr>
            <w:r w:rsidRPr="00A93CF6">
              <w:rPr>
                <w:rFonts w:eastAsia="Courier New"/>
                <w:b/>
                <w:sz w:val="18"/>
                <w:szCs w:val="18"/>
              </w:rPr>
              <w:t>Antes de su diagnóstico</w:t>
            </w:r>
            <w:r w:rsidRPr="00A93CF6">
              <w:rPr>
                <w:rFonts w:eastAsia="Courier New"/>
                <w:bCs/>
                <w:sz w:val="18"/>
                <w:szCs w:val="18"/>
              </w:rPr>
              <w:t>, ¿se sentía orgullos</w:t>
            </w:r>
            <w:r w:rsidRPr="00A93CF6" w:rsidR="007F12F2">
              <w:rPr>
                <w:rFonts w:eastAsia="Courier New"/>
                <w:bCs/>
                <w:sz w:val="18"/>
                <w:szCs w:val="18"/>
              </w:rPr>
              <w:t>o(</w:t>
            </w:r>
            <w:r w:rsidRPr="00A93CF6">
              <w:rPr>
                <w:rFonts w:eastAsia="Courier New"/>
                <w:bCs/>
                <w:sz w:val="18"/>
                <w:szCs w:val="18"/>
              </w:rPr>
              <w:t>a</w:t>
            </w:r>
            <w:r w:rsidRPr="00A93CF6" w:rsidR="007F12F2">
              <w:rPr>
                <w:rFonts w:eastAsia="Courier New"/>
                <w:bCs/>
                <w:sz w:val="18"/>
                <w:szCs w:val="18"/>
              </w:rPr>
              <w:t>)</w:t>
            </w:r>
            <w:r w:rsidRPr="00A93CF6">
              <w:rPr>
                <w:rFonts w:eastAsia="Courier New"/>
                <w:bCs/>
                <w:sz w:val="18"/>
                <w:szCs w:val="18"/>
              </w:rPr>
              <w:t xml:space="preserve"> de su identidad de género?</w:t>
            </w:r>
          </w:p>
        </w:tc>
      </w:tr>
      <w:tr w14:paraId="60C58519"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7011477D" w14:textId="77777777">
            <w:pPr>
              <w:spacing w:after="0"/>
              <w:contextualSpacing/>
              <w:rPr>
                <w:rFonts w:eastAsia="Courier New"/>
                <w:b/>
                <w:color w:val="000000" w:themeColor="text1"/>
                <w:sz w:val="18"/>
                <w:szCs w:val="18"/>
              </w:rPr>
            </w:pPr>
          </w:p>
        </w:tc>
        <w:tc>
          <w:tcPr>
            <w:tcW w:w="8730" w:type="dxa"/>
            <w:gridSpan w:val="2"/>
            <w:vAlign w:val="bottom"/>
          </w:tcPr>
          <w:p w:rsidR="00A72460" w:rsidRPr="00C85527" w:rsidP="00AF5D98" w14:paraId="61F07501" w14:textId="77777777">
            <w:pPr>
              <w:contextualSpacing/>
              <w:rPr>
                <w:rFonts w:eastAsia="Courier New"/>
                <w:bCs/>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11BA7558"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148FF2D7" w14:textId="77777777">
            <w:pPr>
              <w:spacing w:after="0"/>
              <w:contextualSpacing/>
              <w:rPr>
                <w:rFonts w:eastAsia="Courier New"/>
                <w:b/>
                <w:color w:val="000000" w:themeColor="text1"/>
                <w:sz w:val="18"/>
                <w:szCs w:val="18"/>
              </w:rPr>
            </w:pPr>
          </w:p>
        </w:tc>
        <w:tc>
          <w:tcPr>
            <w:tcW w:w="2790" w:type="dxa"/>
            <w:vAlign w:val="bottom"/>
          </w:tcPr>
          <w:p w:rsidR="00A72460" w:rsidRPr="00D953A3" w:rsidP="00AF5D98" w14:paraId="7163E504" w14:textId="77777777">
            <w:pPr>
              <w:spacing w:after="0"/>
              <w:contextualSpacing/>
              <w:rPr>
                <w:rFonts w:eastAsia="Courier New"/>
                <w:color w:val="000000" w:themeColor="text1"/>
                <w:sz w:val="18"/>
                <w:szCs w:val="18"/>
              </w:rPr>
            </w:pPr>
            <w:r>
              <w:rPr>
                <w:sz w:val="18"/>
                <w:szCs w:val="18"/>
              </w:rPr>
              <w:t>No</w:t>
            </w:r>
          </w:p>
        </w:tc>
        <w:tc>
          <w:tcPr>
            <w:tcW w:w="5940" w:type="dxa"/>
          </w:tcPr>
          <w:p w:rsidR="00A72460" w:rsidP="00AF5D98" w14:paraId="2055AC29"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1937939E"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39345948" w14:textId="77777777">
            <w:pPr>
              <w:spacing w:after="0"/>
              <w:contextualSpacing/>
              <w:rPr>
                <w:rFonts w:eastAsia="Courier New"/>
                <w:b/>
                <w:color w:val="000000" w:themeColor="text1"/>
                <w:sz w:val="18"/>
                <w:szCs w:val="18"/>
              </w:rPr>
            </w:pPr>
          </w:p>
        </w:tc>
        <w:tc>
          <w:tcPr>
            <w:tcW w:w="2790" w:type="dxa"/>
          </w:tcPr>
          <w:p w:rsidR="00A72460" w:rsidRPr="00D953A3" w:rsidP="00AF5D98" w14:paraId="2851EE5B" w14:textId="6088380A">
            <w:pPr>
              <w:spacing w:after="0"/>
              <w:contextualSpacing/>
              <w:rPr>
                <w:rFonts w:eastAsia="Courier New"/>
                <w:color w:val="000000" w:themeColor="text1"/>
                <w:sz w:val="18"/>
                <w:szCs w:val="18"/>
              </w:rPr>
            </w:pPr>
            <w:r w:rsidRPr="00B5273A">
              <w:rPr>
                <w:color w:val="000000"/>
                <w:sz w:val="18"/>
              </w:rPr>
              <w:t>Sí</w:t>
            </w:r>
          </w:p>
        </w:tc>
        <w:tc>
          <w:tcPr>
            <w:tcW w:w="5940" w:type="dxa"/>
          </w:tcPr>
          <w:p w:rsidR="00A72460" w:rsidP="00AF5D98" w14:paraId="6A31F2AC"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011BF338"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0426D3CB" w14:textId="77777777">
            <w:pPr>
              <w:spacing w:after="0"/>
              <w:contextualSpacing/>
              <w:rPr>
                <w:rFonts w:eastAsia="Courier New"/>
                <w:b/>
                <w:color w:val="000000" w:themeColor="text1"/>
                <w:sz w:val="18"/>
                <w:szCs w:val="18"/>
              </w:rPr>
            </w:pPr>
          </w:p>
        </w:tc>
        <w:tc>
          <w:tcPr>
            <w:tcW w:w="2790" w:type="dxa"/>
            <w:vAlign w:val="bottom"/>
          </w:tcPr>
          <w:p w:rsidR="00A72460" w:rsidRPr="008A606C" w:rsidP="00AF5D98" w14:paraId="6097B97B" w14:textId="2020D0A3">
            <w:pPr>
              <w:spacing w:after="0"/>
              <w:contextualSpacing/>
              <w:rPr>
                <w:rFonts w:eastAsia="Courier New"/>
                <w:i/>
                <w:color w:val="595959" w:themeColor="text1" w:themeTint="A6"/>
                <w:sz w:val="18"/>
                <w:szCs w:val="18"/>
              </w:rPr>
            </w:pPr>
            <w:r w:rsidRPr="006F7D7F">
              <w:rPr>
                <w:i/>
                <w:color w:val="595959" w:themeColor="text1" w:themeTint="A6"/>
                <w:sz w:val="18"/>
                <w:szCs w:val="18"/>
              </w:rPr>
              <w:t>No sabe</w:t>
            </w:r>
          </w:p>
        </w:tc>
        <w:tc>
          <w:tcPr>
            <w:tcW w:w="5940" w:type="dxa"/>
          </w:tcPr>
          <w:p w:rsidR="00A72460" w:rsidRPr="008A606C" w:rsidP="00AF5D98" w14:paraId="37B3A05D" w14:textId="77777777">
            <w:pPr>
              <w:spacing w:after="0"/>
              <w:contextualSpacing/>
              <w:rPr>
                <w:rFonts w:eastAsia="Courier New"/>
                <w:i/>
                <w:color w:val="595959" w:themeColor="text1" w:themeTint="A6"/>
                <w:sz w:val="18"/>
                <w:szCs w:val="18"/>
              </w:rPr>
            </w:pPr>
            <w:r w:rsidRPr="008A606C">
              <w:rPr>
                <w:rFonts w:eastAsia="Courier New"/>
                <w:i/>
                <w:color w:val="595959" w:themeColor="text1" w:themeTint="A6"/>
                <w:sz w:val="18"/>
                <w:szCs w:val="18"/>
              </w:rPr>
              <w:t>98</w:t>
            </w:r>
          </w:p>
        </w:tc>
      </w:tr>
      <w:tr w14:paraId="194255AB"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284E603F" w14:textId="77777777">
            <w:pPr>
              <w:spacing w:after="0"/>
              <w:contextualSpacing/>
              <w:rPr>
                <w:rFonts w:eastAsia="Courier New"/>
                <w:b/>
                <w:color w:val="000000" w:themeColor="text1"/>
                <w:sz w:val="18"/>
                <w:szCs w:val="18"/>
              </w:rPr>
            </w:pPr>
          </w:p>
        </w:tc>
        <w:tc>
          <w:tcPr>
            <w:tcW w:w="2790" w:type="dxa"/>
            <w:vAlign w:val="bottom"/>
          </w:tcPr>
          <w:p w:rsidR="00A72460" w:rsidRPr="003D1700" w:rsidP="00AF5D98" w14:paraId="61CF0D81" w14:textId="1BD6F33F">
            <w:pPr>
              <w:spacing w:after="0"/>
              <w:contextualSpacing/>
              <w:rPr>
                <w:rFonts w:eastAsia="Courier New"/>
                <w:i/>
                <w:iCs/>
                <w:color w:val="767171" w:themeColor="background2" w:themeShade="80"/>
                <w:sz w:val="18"/>
                <w:szCs w:val="18"/>
              </w:rPr>
            </w:pPr>
            <w:r w:rsidRPr="00B5273A">
              <w:rPr>
                <w:i/>
                <w:color w:val="767171" w:themeColor="background2" w:themeShade="80"/>
                <w:sz w:val="18"/>
              </w:rPr>
              <w:t>Prefiere no contestar</w:t>
            </w:r>
          </w:p>
        </w:tc>
        <w:tc>
          <w:tcPr>
            <w:tcW w:w="5940" w:type="dxa"/>
          </w:tcPr>
          <w:p w:rsidR="00A72460" w:rsidRPr="003D1700" w:rsidP="00AF5D98" w14:paraId="5F45F12E"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A72460" w:rsidP="009F7076" w14:paraId="1E7489FD" w14:textId="77777777">
      <w:pPr>
        <w:spacing w:after="160" w:line="240" w:lineRule="auto"/>
        <w:rPr>
          <w:sz w:val="18"/>
          <w:szCs w:val="18"/>
          <w:lang w:val="en-US"/>
        </w:rPr>
      </w:pPr>
    </w:p>
    <w:tbl>
      <w:tblPr>
        <w:tblW w:w="10170" w:type="dxa"/>
        <w:tblLayout w:type="fixed"/>
        <w:tblLook w:val="04A0"/>
      </w:tblPr>
      <w:tblGrid>
        <w:gridCol w:w="1440"/>
        <w:gridCol w:w="2790"/>
        <w:gridCol w:w="5940"/>
      </w:tblGrid>
      <w:tr w14:paraId="3CBAD7F2" w14:textId="77777777" w:rsidTr="00AF5D98">
        <w:tblPrEx>
          <w:tblW w:w="10170" w:type="dxa"/>
          <w:tblLayout w:type="fixed"/>
          <w:tblLook w:val="04A0"/>
        </w:tblPrEx>
        <w:tc>
          <w:tcPr>
            <w:tcW w:w="1440" w:type="dxa"/>
            <w:vAlign w:val="bottom"/>
          </w:tcPr>
          <w:p w:rsidR="005C0B1D" w:rsidRPr="006227A3" w:rsidP="00AF5D98" w14:paraId="32377FA7" w14:textId="77777777">
            <w:pPr>
              <w:spacing w:after="0"/>
              <w:contextualSpacing/>
              <w:rPr>
                <w:rFonts w:eastAsia="Courier New"/>
                <w:b/>
                <w:i/>
                <w:color w:val="000000"/>
                <w:sz w:val="18"/>
                <w:szCs w:val="18"/>
              </w:rPr>
            </w:pPr>
            <w:r>
              <w:rPr>
                <w:rFonts w:eastAsia="Courier New"/>
                <w:b/>
                <w:color w:val="000000" w:themeColor="text1"/>
                <w:sz w:val="18"/>
                <w:szCs w:val="18"/>
              </w:rPr>
              <w:t>N.2</w:t>
            </w:r>
          </w:p>
        </w:tc>
        <w:tc>
          <w:tcPr>
            <w:tcW w:w="8730" w:type="dxa"/>
            <w:gridSpan w:val="2"/>
            <w:vAlign w:val="bottom"/>
          </w:tcPr>
          <w:p w:rsidR="005C0B1D" w:rsidP="00AF5D98" w14:paraId="1628F7E5" w14:textId="77777777">
            <w:pPr>
              <w:spacing w:after="0"/>
              <w:contextualSpacing/>
              <w:rPr>
                <w:rFonts w:eastAsia="Courier New"/>
                <w:b/>
                <w:color w:val="000000" w:themeColor="text1"/>
                <w:sz w:val="18"/>
                <w:szCs w:val="18"/>
              </w:rPr>
            </w:pPr>
            <w:r>
              <w:rPr>
                <w:rFonts w:eastAsia="Courier New"/>
                <w:b/>
                <w:color w:val="000000" w:themeColor="text1"/>
                <w:sz w:val="18"/>
                <w:szCs w:val="18"/>
              </w:rPr>
              <w:t>Comfortable</w:t>
            </w:r>
            <w:r>
              <w:rPr>
                <w:rFonts w:eastAsia="Courier New"/>
                <w:b/>
                <w:color w:val="000000" w:themeColor="text1"/>
                <w:sz w:val="18"/>
                <w:szCs w:val="18"/>
              </w:rPr>
              <w:t xml:space="preserve"> </w:t>
            </w:r>
            <w:r>
              <w:rPr>
                <w:rFonts w:eastAsia="Courier New"/>
                <w:b/>
                <w:color w:val="000000" w:themeColor="text1"/>
                <w:sz w:val="18"/>
                <w:szCs w:val="18"/>
              </w:rPr>
              <w:t>with</w:t>
            </w:r>
            <w:r>
              <w:rPr>
                <w:rFonts w:eastAsia="Courier New"/>
                <w:b/>
                <w:color w:val="000000" w:themeColor="text1"/>
                <w:sz w:val="18"/>
                <w:szCs w:val="18"/>
              </w:rPr>
              <w:t xml:space="preserve"> </w:t>
            </w:r>
            <w:r>
              <w:rPr>
                <w:rFonts w:eastAsia="Courier New"/>
                <w:b/>
                <w:color w:val="000000" w:themeColor="text1"/>
                <w:sz w:val="18"/>
                <w:szCs w:val="18"/>
              </w:rPr>
              <w:t>identity</w:t>
            </w:r>
            <w:r>
              <w:rPr>
                <w:rFonts w:eastAsia="Courier New"/>
                <w:b/>
                <w:color w:val="000000" w:themeColor="text1"/>
                <w:sz w:val="18"/>
                <w:szCs w:val="18"/>
              </w:rPr>
              <w:t xml:space="preserve"> </w:t>
            </w:r>
            <w:r>
              <w:rPr>
                <w:rFonts w:eastAsia="Courier New"/>
                <w:b/>
                <w:color w:val="000000" w:themeColor="text1"/>
                <w:sz w:val="18"/>
                <w:szCs w:val="18"/>
              </w:rPr>
              <w:t>disclosure</w:t>
            </w:r>
            <w:r>
              <w:rPr>
                <w:rFonts w:eastAsia="Courier New"/>
                <w:b/>
                <w:color w:val="000000" w:themeColor="text1"/>
                <w:sz w:val="18"/>
                <w:szCs w:val="18"/>
              </w:rPr>
              <w:t xml:space="preserve"> </w:t>
            </w:r>
          </w:p>
        </w:tc>
      </w:tr>
      <w:tr w14:paraId="161713A4" w14:textId="77777777" w:rsidTr="00AF5D98">
        <w:tblPrEx>
          <w:tblW w:w="10170" w:type="dxa"/>
          <w:tblLayout w:type="fixed"/>
          <w:tblLook w:val="04A0"/>
        </w:tblPrEx>
        <w:tc>
          <w:tcPr>
            <w:tcW w:w="1440" w:type="dxa"/>
            <w:vAlign w:val="bottom"/>
          </w:tcPr>
          <w:p w:rsidR="005C0B1D" w:rsidP="00AF5D98" w14:paraId="66FB2AE4"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N</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IDENTITY</w:t>
            </w:r>
          </w:p>
        </w:tc>
        <w:tc>
          <w:tcPr>
            <w:tcW w:w="8730" w:type="dxa"/>
            <w:gridSpan w:val="2"/>
            <w:vAlign w:val="bottom"/>
          </w:tcPr>
          <w:p w:rsidR="005C0B1D" w:rsidRPr="00A93CF6" w:rsidP="00AF5D98" w14:paraId="4CA94DB6" w14:textId="32B3F5B6">
            <w:pPr>
              <w:contextualSpacing/>
              <w:rPr>
                <w:rFonts w:eastAsia="Courier New"/>
                <w:bCs/>
                <w:sz w:val="18"/>
                <w:szCs w:val="18"/>
              </w:rPr>
            </w:pPr>
            <w:r w:rsidRPr="00A93CF6">
              <w:rPr>
                <w:rFonts w:eastAsia="Courier New"/>
                <w:b/>
                <w:sz w:val="18"/>
                <w:szCs w:val="18"/>
              </w:rPr>
              <w:t>Antes de su diagnóstico</w:t>
            </w:r>
            <w:r w:rsidRPr="00A93CF6">
              <w:rPr>
                <w:rFonts w:eastAsia="Courier New"/>
                <w:bCs/>
                <w:sz w:val="18"/>
                <w:szCs w:val="18"/>
              </w:rPr>
              <w:t>, ¿se sentía cómodo</w:t>
            </w:r>
            <w:r w:rsidRPr="00A93CF6" w:rsidR="007F12F2">
              <w:rPr>
                <w:rFonts w:eastAsia="Courier New"/>
                <w:bCs/>
                <w:sz w:val="18"/>
                <w:szCs w:val="18"/>
              </w:rPr>
              <w:t>(a)</w:t>
            </w:r>
            <w:r w:rsidRPr="00A93CF6">
              <w:rPr>
                <w:rFonts w:eastAsia="Courier New"/>
                <w:bCs/>
                <w:sz w:val="18"/>
                <w:szCs w:val="18"/>
              </w:rPr>
              <w:t xml:space="preserve"> compartiendo su identidad de género con otras personas? </w:t>
            </w:r>
          </w:p>
        </w:tc>
      </w:tr>
      <w:tr w14:paraId="73E4E1FC" w14:textId="77777777" w:rsidTr="00AF5D98">
        <w:tblPrEx>
          <w:tblW w:w="10170" w:type="dxa"/>
          <w:tblLayout w:type="fixed"/>
          <w:tblLook w:val="04A0"/>
        </w:tblPrEx>
        <w:tc>
          <w:tcPr>
            <w:tcW w:w="1440" w:type="dxa"/>
            <w:vAlign w:val="bottom"/>
          </w:tcPr>
          <w:p w:rsidR="005C0B1D" w:rsidP="00AF5D98" w14:paraId="0E5929DC" w14:textId="77777777">
            <w:pPr>
              <w:spacing w:after="0"/>
              <w:contextualSpacing/>
              <w:rPr>
                <w:rFonts w:eastAsia="Courier New"/>
                <w:b/>
                <w:color w:val="000000" w:themeColor="text1"/>
                <w:sz w:val="18"/>
                <w:szCs w:val="18"/>
              </w:rPr>
            </w:pPr>
          </w:p>
        </w:tc>
        <w:tc>
          <w:tcPr>
            <w:tcW w:w="8730" w:type="dxa"/>
            <w:gridSpan w:val="2"/>
            <w:vAlign w:val="bottom"/>
          </w:tcPr>
          <w:p w:rsidR="005C0B1D" w:rsidRPr="00C85527" w:rsidP="00AF5D98" w14:paraId="0DA7A801" w14:textId="77777777">
            <w:pPr>
              <w:contextualSpacing/>
              <w:rPr>
                <w:rFonts w:eastAsia="Courier New"/>
                <w:bCs/>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30AFDEF7" w14:textId="77777777" w:rsidTr="00AF5D98">
        <w:tblPrEx>
          <w:tblW w:w="10170" w:type="dxa"/>
          <w:tblLayout w:type="fixed"/>
          <w:tblLook w:val="04A0"/>
        </w:tblPrEx>
        <w:tc>
          <w:tcPr>
            <w:tcW w:w="1440" w:type="dxa"/>
            <w:vAlign w:val="bottom"/>
          </w:tcPr>
          <w:p w:rsidR="005C0B1D" w:rsidP="00AF5D98" w14:paraId="2EBE8685" w14:textId="77777777">
            <w:pPr>
              <w:spacing w:after="0"/>
              <w:contextualSpacing/>
              <w:rPr>
                <w:rFonts w:eastAsia="Courier New"/>
                <w:b/>
                <w:color w:val="000000" w:themeColor="text1"/>
                <w:sz w:val="18"/>
                <w:szCs w:val="18"/>
              </w:rPr>
            </w:pPr>
          </w:p>
        </w:tc>
        <w:tc>
          <w:tcPr>
            <w:tcW w:w="2790" w:type="dxa"/>
            <w:vAlign w:val="bottom"/>
          </w:tcPr>
          <w:p w:rsidR="005C0B1D" w:rsidRPr="00D953A3" w:rsidP="00AF5D98" w14:paraId="5E3B6D76" w14:textId="77777777">
            <w:pPr>
              <w:spacing w:after="0"/>
              <w:contextualSpacing/>
              <w:rPr>
                <w:rFonts w:eastAsia="Courier New"/>
                <w:color w:val="000000" w:themeColor="text1"/>
                <w:sz w:val="18"/>
                <w:szCs w:val="18"/>
              </w:rPr>
            </w:pPr>
            <w:r>
              <w:rPr>
                <w:sz w:val="18"/>
                <w:szCs w:val="18"/>
              </w:rPr>
              <w:t>No</w:t>
            </w:r>
          </w:p>
        </w:tc>
        <w:tc>
          <w:tcPr>
            <w:tcW w:w="5940" w:type="dxa"/>
          </w:tcPr>
          <w:p w:rsidR="005C0B1D" w:rsidP="00AF5D98" w14:paraId="28E33D35"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2D03003C" w14:textId="77777777" w:rsidTr="00AF5D98">
        <w:tblPrEx>
          <w:tblW w:w="10170" w:type="dxa"/>
          <w:tblLayout w:type="fixed"/>
          <w:tblLook w:val="04A0"/>
        </w:tblPrEx>
        <w:tc>
          <w:tcPr>
            <w:tcW w:w="1440" w:type="dxa"/>
            <w:vAlign w:val="bottom"/>
          </w:tcPr>
          <w:p w:rsidR="005C0B1D" w:rsidP="00AF5D98" w14:paraId="660972DC" w14:textId="77777777">
            <w:pPr>
              <w:spacing w:after="0"/>
              <w:contextualSpacing/>
              <w:rPr>
                <w:rFonts w:eastAsia="Courier New"/>
                <w:b/>
                <w:color w:val="000000" w:themeColor="text1"/>
                <w:sz w:val="18"/>
                <w:szCs w:val="18"/>
              </w:rPr>
            </w:pPr>
          </w:p>
        </w:tc>
        <w:tc>
          <w:tcPr>
            <w:tcW w:w="2790" w:type="dxa"/>
          </w:tcPr>
          <w:p w:rsidR="005C0B1D" w:rsidRPr="00D953A3" w:rsidP="00AF5D98" w14:paraId="1388468E" w14:textId="72349824">
            <w:pPr>
              <w:spacing w:after="0"/>
              <w:contextualSpacing/>
              <w:rPr>
                <w:rFonts w:eastAsia="Courier New"/>
                <w:color w:val="000000" w:themeColor="text1"/>
                <w:sz w:val="18"/>
                <w:szCs w:val="18"/>
              </w:rPr>
            </w:pPr>
            <w:r w:rsidRPr="00B5273A">
              <w:rPr>
                <w:color w:val="000000"/>
                <w:sz w:val="18"/>
              </w:rPr>
              <w:t>Sí</w:t>
            </w:r>
          </w:p>
        </w:tc>
        <w:tc>
          <w:tcPr>
            <w:tcW w:w="5940" w:type="dxa"/>
          </w:tcPr>
          <w:p w:rsidR="005C0B1D" w:rsidP="00AF5D98" w14:paraId="6E0766E3"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73F6B4BB" w14:textId="77777777" w:rsidTr="00AF5D98">
        <w:tblPrEx>
          <w:tblW w:w="10170" w:type="dxa"/>
          <w:tblLayout w:type="fixed"/>
          <w:tblLook w:val="04A0"/>
        </w:tblPrEx>
        <w:tc>
          <w:tcPr>
            <w:tcW w:w="1440" w:type="dxa"/>
            <w:vAlign w:val="bottom"/>
          </w:tcPr>
          <w:p w:rsidR="005C0B1D" w:rsidP="00AF5D98" w14:paraId="672CDBAE" w14:textId="77777777">
            <w:pPr>
              <w:spacing w:after="0"/>
              <w:contextualSpacing/>
              <w:rPr>
                <w:rFonts w:eastAsia="Courier New"/>
                <w:b/>
                <w:color w:val="000000" w:themeColor="text1"/>
                <w:sz w:val="18"/>
                <w:szCs w:val="18"/>
              </w:rPr>
            </w:pPr>
          </w:p>
        </w:tc>
        <w:tc>
          <w:tcPr>
            <w:tcW w:w="2790" w:type="dxa"/>
            <w:vAlign w:val="bottom"/>
          </w:tcPr>
          <w:p w:rsidR="005C0B1D" w:rsidRPr="008A606C" w:rsidP="00AF5D98" w14:paraId="3EF492E7" w14:textId="367FB016">
            <w:pPr>
              <w:spacing w:after="0"/>
              <w:contextualSpacing/>
              <w:rPr>
                <w:rFonts w:eastAsia="Courier New"/>
                <w:i/>
                <w:color w:val="595959" w:themeColor="text1" w:themeTint="A6"/>
                <w:sz w:val="18"/>
                <w:szCs w:val="18"/>
              </w:rPr>
            </w:pPr>
            <w:r w:rsidRPr="006F7D7F">
              <w:rPr>
                <w:i/>
                <w:color w:val="595959" w:themeColor="text1" w:themeTint="A6"/>
                <w:sz w:val="18"/>
                <w:szCs w:val="18"/>
              </w:rPr>
              <w:t>No sabe</w:t>
            </w:r>
          </w:p>
        </w:tc>
        <w:tc>
          <w:tcPr>
            <w:tcW w:w="5940" w:type="dxa"/>
          </w:tcPr>
          <w:p w:rsidR="005C0B1D" w:rsidRPr="008A606C" w:rsidP="00AF5D98" w14:paraId="47B488F3" w14:textId="77777777">
            <w:pPr>
              <w:spacing w:after="0"/>
              <w:contextualSpacing/>
              <w:rPr>
                <w:rFonts w:eastAsia="Courier New"/>
                <w:i/>
                <w:color w:val="595959" w:themeColor="text1" w:themeTint="A6"/>
                <w:sz w:val="18"/>
                <w:szCs w:val="18"/>
              </w:rPr>
            </w:pPr>
            <w:r w:rsidRPr="008A606C">
              <w:rPr>
                <w:rFonts w:eastAsia="Courier New"/>
                <w:i/>
                <w:color w:val="595959" w:themeColor="text1" w:themeTint="A6"/>
                <w:sz w:val="18"/>
                <w:szCs w:val="18"/>
              </w:rPr>
              <w:t>98</w:t>
            </w:r>
          </w:p>
        </w:tc>
      </w:tr>
      <w:tr w14:paraId="573E0E84" w14:textId="77777777" w:rsidTr="00AF5D98">
        <w:tblPrEx>
          <w:tblW w:w="10170" w:type="dxa"/>
          <w:tblLayout w:type="fixed"/>
          <w:tblLook w:val="04A0"/>
        </w:tblPrEx>
        <w:tc>
          <w:tcPr>
            <w:tcW w:w="1440" w:type="dxa"/>
            <w:vAlign w:val="bottom"/>
          </w:tcPr>
          <w:p w:rsidR="005C0B1D" w:rsidP="00AF5D98" w14:paraId="5A805DB2" w14:textId="77777777">
            <w:pPr>
              <w:spacing w:after="0"/>
              <w:contextualSpacing/>
              <w:rPr>
                <w:rFonts w:eastAsia="Courier New"/>
                <w:b/>
                <w:color w:val="000000" w:themeColor="text1"/>
                <w:sz w:val="18"/>
                <w:szCs w:val="18"/>
              </w:rPr>
            </w:pPr>
          </w:p>
        </w:tc>
        <w:tc>
          <w:tcPr>
            <w:tcW w:w="2790" w:type="dxa"/>
            <w:vAlign w:val="bottom"/>
          </w:tcPr>
          <w:p w:rsidR="005C0B1D" w:rsidRPr="003D1700" w:rsidP="00AF5D98" w14:paraId="099767EF" w14:textId="02D88A44">
            <w:pPr>
              <w:spacing w:after="0"/>
              <w:contextualSpacing/>
              <w:rPr>
                <w:rFonts w:eastAsia="Courier New"/>
                <w:i/>
                <w:iCs/>
                <w:color w:val="767171" w:themeColor="background2" w:themeShade="80"/>
                <w:sz w:val="18"/>
                <w:szCs w:val="18"/>
              </w:rPr>
            </w:pPr>
            <w:r w:rsidRPr="00B5273A">
              <w:rPr>
                <w:i/>
                <w:color w:val="767171" w:themeColor="background2" w:themeShade="80"/>
                <w:sz w:val="18"/>
              </w:rPr>
              <w:t>Prefiere no contestar</w:t>
            </w:r>
          </w:p>
        </w:tc>
        <w:tc>
          <w:tcPr>
            <w:tcW w:w="5940" w:type="dxa"/>
          </w:tcPr>
          <w:p w:rsidR="005C0B1D" w:rsidRPr="003D1700" w:rsidP="00AF5D98" w14:paraId="107AEF61"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5C0B1D" w:rsidP="009F7076" w14:paraId="3F51AF98" w14:textId="77777777">
      <w:pPr>
        <w:spacing w:after="160" w:line="240" w:lineRule="auto"/>
        <w:rPr>
          <w:sz w:val="18"/>
          <w:szCs w:val="18"/>
          <w:lang w:val="en-US"/>
        </w:rPr>
      </w:pPr>
    </w:p>
    <w:p w:rsidR="005C0B1D" w:rsidRPr="00C8011C" w:rsidP="009F7076" w14:paraId="573BF51F" w14:textId="77777777">
      <w:pPr>
        <w:spacing w:after="160" w:line="240" w:lineRule="auto"/>
        <w:rPr>
          <w:sz w:val="18"/>
          <w:szCs w:val="18"/>
          <w:lang w:val="en-US"/>
        </w:rPr>
      </w:pPr>
    </w:p>
    <w:p w:rsidR="0060393C" w:rsidRPr="00C8011C" w14:paraId="61137FA5" w14:textId="4871ADD3">
      <w:pPr>
        <w:spacing w:after="160" w:line="259" w:lineRule="auto"/>
        <w:rPr>
          <w:sz w:val="18"/>
          <w:szCs w:val="18"/>
          <w:lang w:val="en-US"/>
        </w:rPr>
      </w:pPr>
      <w:r w:rsidRPr="00C8011C">
        <w:rPr>
          <w:lang w:val="en-US"/>
        </w:rPr>
        <w:t>End of Stigma &amp; Discrimination Section</w:t>
      </w:r>
    </w:p>
    <w:p w:rsidR="00A673F7" w:rsidRPr="00C8011C" w:rsidP="00A673F7" w14:paraId="2E25A7B0" w14:textId="693140DF">
      <w:pPr>
        <w:pStyle w:val="Heading1"/>
        <w:rPr>
          <w:lang w:val="en-US"/>
        </w:rPr>
      </w:pPr>
      <w:bookmarkStart w:id="47" w:name="_Toc111745911"/>
      <w:r w:rsidRPr="00C8011C">
        <w:rPr>
          <w:lang w:val="en-US"/>
        </w:rPr>
        <w:t>O. Stressful Life Events Section</w:t>
      </w:r>
      <w:bookmarkEnd w:id="47"/>
    </w:p>
    <w:p w:rsidR="00A673F7" w:rsidRPr="00C8011C" w:rsidP="00A673F7" w14:paraId="6B6DDB74" w14:textId="77777777">
      <w:pPr>
        <w:spacing w:after="160" w:line="259" w:lineRule="auto"/>
        <w:rPr>
          <w:b/>
          <w:bCs/>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E9F5D1F"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8473ED" w:rsidP="001923A6" w14:paraId="2C92385F" w14:textId="41125306">
            <w:pPr>
              <w:contextualSpacing/>
              <w:rPr>
                <w:rFonts w:eastAsia="Courier New"/>
                <w:b/>
                <w:color w:val="FF0000"/>
                <w:sz w:val="18"/>
                <w:szCs w:val="18"/>
              </w:rPr>
            </w:pPr>
            <w:r w:rsidRPr="008473ED">
              <w:rPr>
                <w:b/>
                <w:color w:val="FF0000"/>
                <w:sz w:val="18"/>
              </w:rPr>
              <w:t>Transición: La siguiente serie de preguntas es sobre experiencias de vida difíciles que algunas personas pueden tener. Le estamos preguntando acerca de los 12 meses anteriores a su diagnóstico de infección por el VIH, desde [MES/AÑO] hasta [MES/AÑO2].</w:t>
            </w:r>
            <w:r w:rsidRPr="008473ED" w:rsidR="0044450B">
              <w:rPr>
                <w:b/>
                <w:color w:val="FF0000"/>
                <w:sz w:val="18"/>
              </w:rPr>
              <w:t xml:space="preserve"> </w:t>
            </w:r>
            <w:r w:rsidRPr="008473ED">
              <w:rPr>
                <w:b/>
                <w:color w:val="FF0000"/>
                <w:sz w:val="18"/>
              </w:rPr>
              <w:t>Puede saltarse cualquier pregunta que no se sienta cómodo(a) respondiendo.</w:t>
            </w:r>
          </w:p>
          <w:p w:rsidR="00803E57" w:rsidRPr="008473ED" w:rsidP="001923A6" w14:paraId="3183D994" w14:textId="77777777">
            <w:pPr>
              <w:contextualSpacing/>
              <w:rPr>
                <w:rFonts w:eastAsia="Courier New"/>
                <w:b/>
                <w:color w:val="FF0000"/>
                <w:sz w:val="18"/>
                <w:szCs w:val="18"/>
              </w:rPr>
            </w:pPr>
          </w:p>
          <w:p w:rsidR="00803E57" w:rsidRPr="00532E50" w:rsidP="001923A6" w14:paraId="74CBB908" w14:textId="04FCFF14">
            <w:pPr>
              <w:contextualSpacing/>
              <w:rPr>
                <w:rFonts w:eastAsia="Courier New"/>
                <w:b/>
                <w:color w:val="FF0000"/>
                <w:sz w:val="18"/>
                <w:szCs w:val="18"/>
              </w:rPr>
            </w:pPr>
            <w:r w:rsidRPr="008473ED">
              <w:rPr>
                <w:b/>
                <w:color w:val="FF0000"/>
                <w:sz w:val="18"/>
              </w:rPr>
              <w:t>La primera pregunta es sobre la pérdida del trabajo.</w:t>
            </w:r>
            <w:r w:rsidRPr="008473ED" w:rsidR="0044450B">
              <w:rPr>
                <w:b/>
                <w:color w:val="FF0000"/>
                <w:sz w:val="18"/>
              </w:rPr>
              <w:t xml:space="preserve"> </w:t>
            </w:r>
            <w:r w:rsidRPr="008473ED">
              <w:rPr>
                <w:b/>
                <w:color w:val="FF0000"/>
                <w:sz w:val="18"/>
              </w:rPr>
              <w:t>El término pérdida de trabajo incluye que lo(a) hayan echado, usted haya dejado el trabajo por razones médicas, lo(a) hayan cambiado de un horario de tiempo completo a uno de tiempo parcial o que le hayan reducido sus horas laborales.</w:t>
            </w:r>
          </w:p>
        </w:tc>
      </w:tr>
      <w:tr w14:paraId="17838423" w14:textId="77777777" w:rsidTr="00533AB9">
        <w:tblPrEx>
          <w:tblW w:w="9877" w:type="dxa"/>
          <w:tblInd w:w="18" w:type="dxa"/>
          <w:tblLook w:val="04A0"/>
        </w:tblPrEx>
        <w:trPr>
          <w:trHeight w:val="300"/>
        </w:trPr>
        <w:tc>
          <w:tcPr>
            <w:tcW w:w="9877" w:type="dxa"/>
          </w:tcPr>
          <w:p w:rsidR="001923A6" w:rsidRPr="00C8011C" w:rsidP="000C5CCD" w14:paraId="3825A6FA" w14:textId="0BA58590">
            <w:pPr>
              <w:contextualSpacing/>
              <w:rPr>
                <w:rFonts w:eastAsia="Courier New"/>
                <w:b/>
                <w:color w:val="FF0000"/>
                <w:sz w:val="18"/>
                <w:szCs w:val="18"/>
                <w:lang w:val="en-US"/>
              </w:rPr>
            </w:pPr>
            <w:r w:rsidRPr="00C8011C">
              <w:rPr>
                <w:b/>
                <w:color w:val="7030A0"/>
                <w:sz w:val="18"/>
                <w:lang w:val="en-US"/>
              </w:rPr>
              <w:t>(Programming note: Populate diagnosis dates)</w:t>
            </w:r>
          </w:p>
        </w:tc>
      </w:tr>
    </w:tbl>
    <w:p w:rsidR="00A673F7" w:rsidRPr="00C8011C" w:rsidP="00A673F7" w14:paraId="32C44807" w14:textId="77777777">
      <w:pPr>
        <w:spacing w:after="160" w:line="259" w:lineRule="auto"/>
        <w:rPr>
          <w:b/>
          <w:lang w:val="en-US"/>
        </w:rPr>
      </w:pPr>
    </w:p>
    <w:p w:rsidR="00A673F7" w:rsidP="00E97DFD" w14:paraId="2F0BFF3F" w14:textId="35FCAF03">
      <w:pPr>
        <w:pStyle w:val="NoSpacing"/>
        <w:spacing w:before="0" w:after="120"/>
      </w:pPr>
      <w:bookmarkStart w:id="48" w:name="_Toc111745912"/>
      <w:r>
        <w:t xml:space="preserve">Job </w:t>
      </w:r>
      <w:r>
        <w:t>loss</w:t>
      </w:r>
      <w:bookmarkEnd w:id="48"/>
    </w:p>
    <w:tbl>
      <w:tblPr>
        <w:tblW w:w="0" w:type="auto"/>
        <w:tblLook w:val="04A0"/>
      </w:tblPr>
      <w:tblGrid>
        <w:gridCol w:w="1463"/>
        <w:gridCol w:w="4567"/>
        <w:gridCol w:w="2515"/>
      </w:tblGrid>
      <w:tr w14:paraId="56D9FBAB" w14:textId="77777777" w:rsidTr="00D93085">
        <w:tblPrEx>
          <w:tblW w:w="0" w:type="auto"/>
          <w:tblLook w:val="04A0"/>
        </w:tblPrEx>
        <w:tc>
          <w:tcPr>
            <w:tcW w:w="1463" w:type="dxa"/>
          </w:tcPr>
          <w:p w:rsidR="00570909" w:rsidRPr="002D3432" w:rsidP="00B173B8" w14:paraId="1FA7131C" w14:textId="72672853">
            <w:pPr>
              <w:spacing w:after="0"/>
              <w:rPr>
                <w:rFonts w:eastAsia="Courier New"/>
                <w:b/>
                <w:color w:val="000000" w:themeColor="text1"/>
                <w:sz w:val="18"/>
                <w:szCs w:val="18"/>
              </w:rPr>
            </w:pPr>
            <w:r w:rsidRPr="002D3432">
              <w:rPr>
                <w:b/>
                <w:color w:val="000000" w:themeColor="text1"/>
                <w:sz w:val="18"/>
              </w:rPr>
              <w:t>O.1</w:t>
            </w:r>
          </w:p>
        </w:tc>
        <w:tc>
          <w:tcPr>
            <w:tcW w:w="7082" w:type="dxa"/>
            <w:gridSpan w:val="2"/>
            <w:vAlign w:val="bottom"/>
          </w:tcPr>
          <w:p w:rsidR="00570909" w:rsidRPr="002D3432" w:rsidP="000C5CCD" w14:paraId="6794E9CB" w14:textId="716F1DF5">
            <w:pPr>
              <w:spacing w:after="0"/>
              <w:rPr>
                <w:rFonts w:eastAsia="Courier New"/>
                <w:b/>
                <w:color w:val="000000" w:themeColor="text1"/>
                <w:sz w:val="18"/>
                <w:szCs w:val="18"/>
              </w:rPr>
            </w:pPr>
            <w:r w:rsidRPr="002D3432">
              <w:rPr>
                <w:b/>
                <w:color w:val="000000" w:themeColor="text1"/>
                <w:sz w:val="18"/>
              </w:rPr>
              <w:t xml:space="preserve">Job </w:t>
            </w:r>
            <w:r w:rsidRPr="002D3432">
              <w:rPr>
                <w:b/>
                <w:color w:val="000000" w:themeColor="text1"/>
                <w:sz w:val="18"/>
              </w:rPr>
              <w:t>loss</w:t>
            </w:r>
            <w:r w:rsidRPr="002D3432">
              <w:rPr>
                <w:b/>
                <w:color w:val="000000" w:themeColor="text1"/>
                <w:sz w:val="18"/>
              </w:rPr>
              <w:t xml:space="preserve"> (YBDX)</w:t>
            </w:r>
          </w:p>
        </w:tc>
      </w:tr>
      <w:tr w14:paraId="1DED6FCE" w14:textId="77777777" w:rsidTr="00D93085">
        <w:tblPrEx>
          <w:tblW w:w="0" w:type="auto"/>
          <w:tblLook w:val="04A0"/>
        </w:tblPrEx>
        <w:tc>
          <w:tcPr>
            <w:tcW w:w="1463" w:type="dxa"/>
          </w:tcPr>
          <w:p w:rsidR="003D1700" w:rsidRPr="002D3432" w:rsidP="00D93085" w14:paraId="554E6A0A" w14:textId="6B75EDCF">
            <w:pPr>
              <w:spacing w:after="0"/>
              <w:rPr>
                <w:rFonts w:eastAsia="Courier New"/>
                <w:b/>
                <w:i/>
                <w:color w:val="000000" w:themeColor="text1"/>
                <w:sz w:val="18"/>
                <w:szCs w:val="18"/>
              </w:rPr>
            </w:pPr>
            <w:r w:rsidRPr="002D3432">
              <w:rPr>
                <w:b/>
                <w:i/>
                <w:color w:val="ED7D31" w:themeColor="accent2"/>
                <w:sz w:val="18"/>
              </w:rPr>
              <w:t>O_JOBLOSS</w:t>
            </w:r>
          </w:p>
        </w:tc>
        <w:tc>
          <w:tcPr>
            <w:tcW w:w="7082" w:type="dxa"/>
            <w:gridSpan w:val="2"/>
            <w:vAlign w:val="bottom"/>
          </w:tcPr>
          <w:p w:rsidR="0035683A" w:rsidRPr="002D3432" w:rsidP="00570909" w14:paraId="0586C0D2" w14:textId="6282D7EC">
            <w:pPr>
              <w:spacing w:after="0"/>
              <w:rPr>
                <w:rFonts w:eastAsia="Courier New"/>
                <w:color w:val="000000" w:themeColor="text1"/>
                <w:sz w:val="18"/>
                <w:szCs w:val="18"/>
              </w:rPr>
            </w:pPr>
            <w:r w:rsidRPr="00EF71EF">
              <w:rPr>
                <w:b/>
                <w:bCs/>
                <w:sz w:val="18"/>
              </w:rPr>
              <w:t>En los 12 meses anteriores a su diagnóstico</w:t>
            </w:r>
            <w:r w:rsidRPr="002D3432">
              <w:rPr>
                <w:sz w:val="18"/>
              </w:rPr>
              <w:t xml:space="preserve">, ¿tuvo alguna pérdida de trabajo? </w:t>
            </w:r>
          </w:p>
        </w:tc>
      </w:tr>
      <w:tr w14:paraId="5067E08A" w14:textId="77777777" w:rsidTr="00D93085">
        <w:tblPrEx>
          <w:tblW w:w="0" w:type="auto"/>
          <w:tblLook w:val="04A0"/>
        </w:tblPrEx>
        <w:tc>
          <w:tcPr>
            <w:tcW w:w="1463" w:type="dxa"/>
          </w:tcPr>
          <w:p w:rsidR="00570909" w:rsidRPr="002D3432" w:rsidP="00D93085" w14:paraId="194D6EC3" w14:textId="77777777">
            <w:pPr>
              <w:spacing w:after="0"/>
              <w:rPr>
                <w:rFonts w:eastAsia="Courier New"/>
                <w:b/>
                <w:color w:val="000000" w:themeColor="text1"/>
                <w:sz w:val="18"/>
                <w:szCs w:val="18"/>
              </w:rPr>
            </w:pPr>
          </w:p>
        </w:tc>
        <w:tc>
          <w:tcPr>
            <w:tcW w:w="7082" w:type="dxa"/>
            <w:gridSpan w:val="2"/>
            <w:vAlign w:val="bottom"/>
          </w:tcPr>
          <w:p w:rsidR="00570909" w:rsidRPr="002D3432" w:rsidP="00570909" w14:paraId="4A9EFD4A" w14:textId="47E08B14">
            <w:pPr>
              <w:spacing w:after="0"/>
              <w:rPr>
                <w:rFonts w:eastAsia="Courier New"/>
                <w:b/>
                <w:color w:val="000000" w:themeColor="text1"/>
                <w:sz w:val="18"/>
                <w:szCs w:val="18"/>
                <w:lang w:val="en-US"/>
              </w:rPr>
            </w:pPr>
            <w:r w:rsidRPr="002D3432">
              <w:rPr>
                <w:color w:val="00B050"/>
                <w:sz w:val="18"/>
                <w:lang w:val="en-US"/>
              </w:rPr>
              <w:t>[DON’T READ RESPONSES. SELECT ONLY ONE.]</w:t>
            </w:r>
          </w:p>
        </w:tc>
      </w:tr>
      <w:tr w14:paraId="68EE74B0" w14:textId="77777777" w:rsidTr="007D4A93">
        <w:tblPrEx>
          <w:tblW w:w="0" w:type="auto"/>
          <w:tblLook w:val="04A0"/>
        </w:tblPrEx>
        <w:tc>
          <w:tcPr>
            <w:tcW w:w="1463" w:type="dxa"/>
          </w:tcPr>
          <w:p w:rsidR="003D1700" w:rsidRPr="002D3432" w:rsidP="000C5CCD" w14:paraId="38E6F2A6" w14:textId="77777777">
            <w:pPr>
              <w:spacing w:after="0"/>
              <w:rPr>
                <w:rFonts w:eastAsia="Courier New"/>
                <w:color w:val="000000" w:themeColor="text1"/>
                <w:sz w:val="18"/>
                <w:szCs w:val="18"/>
                <w:lang w:val="en-US"/>
              </w:rPr>
            </w:pPr>
          </w:p>
        </w:tc>
        <w:tc>
          <w:tcPr>
            <w:tcW w:w="4567" w:type="dxa"/>
            <w:vAlign w:val="bottom"/>
          </w:tcPr>
          <w:p w:rsidR="003D1700" w:rsidRPr="002D3432" w:rsidP="000C5CCD" w14:paraId="0EF7A8B8" w14:textId="6FCAE399">
            <w:pPr>
              <w:spacing w:after="0"/>
              <w:rPr>
                <w:rFonts w:eastAsia="Courier New"/>
                <w:color w:val="000000" w:themeColor="text1"/>
                <w:sz w:val="18"/>
                <w:szCs w:val="18"/>
              </w:rPr>
            </w:pPr>
            <w:r w:rsidRPr="002D3432">
              <w:rPr>
                <w:color w:val="000000" w:themeColor="text1"/>
                <w:sz w:val="18"/>
              </w:rPr>
              <w:t>No</w:t>
            </w:r>
          </w:p>
        </w:tc>
        <w:tc>
          <w:tcPr>
            <w:tcW w:w="2515" w:type="dxa"/>
            <w:vAlign w:val="center"/>
          </w:tcPr>
          <w:p w:rsidR="003D1700" w:rsidP="007D4A93" w14:paraId="4E104939" w14:textId="77777777">
            <w:pPr>
              <w:spacing w:after="0"/>
              <w:rPr>
                <w:rFonts w:eastAsia="Courier New"/>
                <w:color w:val="000000" w:themeColor="text1"/>
                <w:sz w:val="18"/>
                <w:szCs w:val="18"/>
              </w:rPr>
            </w:pPr>
            <w:r>
              <w:rPr>
                <w:color w:val="000000" w:themeColor="text1"/>
                <w:sz w:val="18"/>
              </w:rPr>
              <w:t>0</w:t>
            </w:r>
          </w:p>
        </w:tc>
      </w:tr>
      <w:tr w14:paraId="2447F970" w14:textId="77777777" w:rsidTr="007D4A93">
        <w:tblPrEx>
          <w:tblW w:w="0" w:type="auto"/>
          <w:tblLook w:val="04A0"/>
        </w:tblPrEx>
        <w:tc>
          <w:tcPr>
            <w:tcW w:w="1463" w:type="dxa"/>
          </w:tcPr>
          <w:p w:rsidR="003D1700" w:rsidRPr="002D3432" w:rsidP="000C5CCD" w14:paraId="1EFF856A" w14:textId="77777777">
            <w:pPr>
              <w:spacing w:after="0"/>
              <w:rPr>
                <w:rFonts w:eastAsia="Courier New"/>
                <w:color w:val="000000" w:themeColor="text1"/>
                <w:sz w:val="18"/>
                <w:szCs w:val="18"/>
              </w:rPr>
            </w:pPr>
          </w:p>
        </w:tc>
        <w:tc>
          <w:tcPr>
            <w:tcW w:w="4567" w:type="dxa"/>
            <w:vAlign w:val="bottom"/>
          </w:tcPr>
          <w:p w:rsidR="003D1700" w:rsidRPr="002D3432" w:rsidP="000C5CCD" w14:paraId="4BAE088D" w14:textId="25DC0045">
            <w:pPr>
              <w:tabs>
                <w:tab w:val="right" w:leader="dot" w:pos="5760"/>
              </w:tabs>
              <w:spacing w:after="0"/>
              <w:rPr>
                <w:rFonts w:eastAsia="Courier New"/>
                <w:color w:val="000000" w:themeColor="text1"/>
                <w:sz w:val="18"/>
                <w:szCs w:val="18"/>
              </w:rPr>
            </w:pPr>
            <w:r w:rsidRPr="002D3432">
              <w:rPr>
                <w:color w:val="000000" w:themeColor="text1"/>
                <w:sz w:val="18"/>
              </w:rPr>
              <w:t>Sí</w:t>
            </w:r>
          </w:p>
        </w:tc>
        <w:tc>
          <w:tcPr>
            <w:tcW w:w="2515" w:type="dxa"/>
            <w:vAlign w:val="center"/>
          </w:tcPr>
          <w:p w:rsidR="003D1700" w:rsidP="007D4A93" w14:paraId="6E8AE947" w14:textId="77777777">
            <w:pPr>
              <w:spacing w:after="0"/>
              <w:rPr>
                <w:rFonts w:eastAsia="Courier New"/>
                <w:color w:val="000000" w:themeColor="text1"/>
                <w:sz w:val="18"/>
                <w:szCs w:val="18"/>
              </w:rPr>
            </w:pPr>
            <w:r>
              <w:rPr>
                <w:color w:val="000000" w:themeColor="text1"/>
                <w:sz w:val="18"/>
              </w:rPr>
              <w:t>1</w:t>
            </w:r>
          </w:p>
        </w:tc>
      </w:tr>
      <w:tr w14:paraId="6C287B21" w14:textId="77777777" w:rsidTr="007D4A93">
        <w:tblPrEx>
          <w:tblW w:w="0" w:type="auto"/>
          <w:tblLook w:val="04A0"/>
        </w:tblPrEx>
        <w:tc>
          <w:tcPr>
            <w:tcW w:w="1463" w:type="dxa"/>
          </w:tcPr>
          <w:p w:rsidR="003D1700" w:rsidRPr="002D3432" w:rsidP="000C5CCD" w14:paraId="78390B9C" w14:textId="77777777">
            <w:pPr>
              <w:spacing w:after="0"/>
              <w:rPr>
                <w:rFonts w:eastAsia="Courier New"/>
                <w:color w:val="000000" w:themeColor="text1"/>
                <w:sz w:val="18"/>
                <w:szCs w:val="18"/>
              </w:rPr>
            </w:pPr>
          </w:p>
        </w:tc>
        <w:tc>
          <w:tcPr>
            <w:tcW w:w="4567" w:type="dxa"/>
            <w:vAlign w:val="bottom"/>
          </w:tcPr>
          <w:p w:rsidR="003D1700" w:rsidRPr="002D3432" w:rsidP="000C5CCD" w14:paraId="3F7F5C47" w14:textId="332345D2">
            <w:pPr>
              <w:tabs>
                <w:tab w:val="right" w:leader="dot" w:pos="5760"/>
              </w:tabs>
              <w:spacing w:after="0"/>
              <w:rPr>
                <w:rFonts w:eastAsia="Courier New"/>
                <w:color w:val="767171" w:themeColor="background2" w:themeShade="80"/>
                <w:sz w:val="18"/>
                <w:szCs w:val="18"/>
              </w:rPr>
            </w:pPr>
            <w:r w:rsidRPr="002D3432">
              <w:rPr>
                <w:color w:val="767171" w:themeColor="background2" w:themeShade="80"/>
                <w:sz w:val="18"/>
              </w:rPr>
              <w:t>No sabe</w:t>
            </w:r>
          </w:p>
        </w:tc>
        <w:tc>
          <w:tcPr>
            <w:tcW w:w="2515" w:type="dxa"/>
            <w:vAlign w:val="center"/>
          </w:tcPr>
          <w:p w:rsidR="003D1700" w:rsidRPr="003D1700" w:rsidP="007D4A93" w14:paraId="1403EC55" w14:textId="77777777">
            <w:pPr>
              <w:spacing w:after="0"/>
              <w:rPr>
                <w:rFonts w:eastAsia="Courier New"/>
                <w:color w:val="767171" w:themeColor="background2" w:themeShade="80"/>
                <w:sz w:val="18"/>
                <w:szCs w:val="18"/>
              </w:rPr>
            </w:pPr>
            <w:r>
              <w:rPr>
                <w:color w:val="767171" w:themeColor="background2" w:themeShade="80"/>
                <w:sz w:val="18"/>
              </w:rPr>
              <w:t>98</w:t>
            </w:r>
          </w:p>
        </w:tc>
      </w:tr>
      <w:tr w14:paraId="0E7CCE80" w14:textId="77777777" w:rsidTr="007D4A93">
        <w:tblPrEx>
          <w:tblW w:w="0" w:type="auto"/>
          <w:tblLook w:val="04A0"/>
        </w:tblPrEx>
        <w:tc>
          <w:tcPr>
            <w:tcW w:w="1463" w:type="dxa"/>
          </w:tcPr>
          <w:p w:rsidR="003D1700" w:rsidRPr="002D3432" w:rsidP="000C5CCD" w14:paraId="6808A323" w14:textId="77777777">
            <w:pPr>
              <w:spacing w:after="0"/>
              <w:rPr>
                <w:rFonts w:eastAsia="Courier New"/>
                <w:color w:val="000000" w:themeColor="text1"/>
                <w:sz w:val="18"/>
                <w:szCs w:val="18"/>
              </w:rPr>
            </w:pPr>
          </w:p>
        </w:tc>
        <w:tc>
          <w:tcPr>
            <w:tcW w:w="4567" w:type="dxa"/>
            <w:vAlign w:val="bottom"/>
          </w:tcPr>
          <w:p w:rsidR="003D1700" w:rsidRPr="002D3432" w:rsidP="000C5CCD" w14:paraId="2E676330" w14:textId="08973159">
            <w:pPr>
              <w:tabs>
                <w:tab w:val="right" w:leader="dot" w:pos="5760"/>
              </w:tabs>
              <w:spacing w:after="0"/>
              <w:rPr>
                <w:rFonts w:eastAsia="Courier New"/>
                <w:color w:val="767171" w:themeColor="background2" w:themeShade="80"/>
                <w:sz w:val="18"/>
                <w:szCs w:val="18"/>
              </w:rPr>
            </w:pPr>
            <w:r w:rsidRPr="002D3432">
              <w:rPr>
                <w:i/>
                <w:color w:val="767171" w:themeColor="background2" w:themeShade="80"/>
                <w:sz w:val="18"/>
              </w:rPr>
              <w:t>Prefiere no contestar</w:t>
            </w:r>
          </w:p>
        </w:tc>
        <w:tc>
          <w:tcPr>
            <w:tcW w:w="2515" w:type="dxa"/>
            <w:vAlign w:val="center"/>
          </w:tcPr>
          <w:p w:rsidR="003D1700" w:rsidRPr="003D1700" w:rsidP="007D4A93" w14:paraId="4F54EA60" w14:textId="77777777">
            <w:pPr>
              <w:spacing w:after="0"/>
              <w:rPr>
                <w:rFonts w:eastAsia="Courier New"/>
                <w:color w:val="767171" w:themeColor="background2" w:themeShade="80"/>
                <w:sz w:val="18"/>
                <w:szCs w:val="18"/>
              </w:rPr>
            </w:pPr>
            <w:r>
              <w:rPr>
                <w:color w:val="767171" w:themeColor="background2" w:themeShade="80"/>
                <w:sz w:val="18"/>
              </w:rPr>
              <w:t>99</w:t>
            </w:r>
          </w:p>
        </w:tc>
      </w:tr>
    </w:tbl>
    <w:p w:rsidR="00A673F7" w:rsidP="00A673F7" w14:paraId="650ACE4D" w14:textId="77777777">
      <w:pPr>
        <w:spacing w:after="160" w:line="259" w:lineRule="auto"/>
        <w:rPr>
          <w:b/>
          <w:bCs/>
        </w:rPr>
      </w:pPr>
    </w:p>
    <w:p w:rsidR="00A673F7" w:rsidP="00A673F7" w14:paraId="6A995CF3" w14:textId="712BA35A">
      <w:pPr>
        <w:spacing w:after="160" w:line="259" w:lineRule="auto"/>
        <w:rPr>
          <w:b/>
        </w:rPr>
      </w:pPr>
      <w:bookmarkStart w:id="49" w:name="_Toc111745913"/>
      <w:r>
        <w:rPr>
          <w:rStyle w:val="NoSpacingChar"/>
          <w:rFonts w:eastAsiaTheme="minorHAnsi"/>
        </w:rPr>
        <w:t>Insurance</w:t>
      </w:r>
      <w:bookmarkEnd w:id="49"/>
    </w:p>
    <w:tbl>
      <w:tblPr>
        <w:tblW w:w="8545" w:type="dxa"/>
        <w:tblLayout w:type="fixed"/>
        <w:tblLook w:val="04A0"/>
      </w:tblPr>
      <w:tblGrid>
        <w:gridCol w:w="1463"/>
        <w:gridCol w:w="4567"/>
        <w:gridCol w:w="2515"/>
      </w:tblGrid>
      <w:tr w14:paraId="0F1B197A" w14:textId="77777777" w:rsidTr="00D93085">
        <w:tblPrEx>
          <w:tblW w:w="8545" w:type="dxa"/>
          <w:tblLayout w:type="fixed"/>
          <w:tblLook w:val="04A0"/>
        </w:tblPrEx>
        <w:tc>
          <w:tcPr>
            <w:tcW w:w="1463" w:type="dxa"/>
          </w:tcPr>
          <w:p w:rsidR="00B173B8" w:rsidP="00B173B8" w14:paraId="039BD0A4" w14:textId="261BC2EA">
            <w:pPr>
              <w:spacing w:after="0"/>
              <w:contextualSpacing/>
              <w:rPr>
                <w:rFonts w:eastAsia="Courier New"/>
                <w:b/>
                <w:color w:val="000000" w:themeColor="text1"/>
                <w:sz w:val="18"/>
                <w:szCs w:val="18"/>
              </w:rPr>
            </w:pPr>
            <w:r>
              <w:rPr>
                <w:b/>
                <w:color w:val="000000" w:themeColor="text1"/>
                <w:sz w:val="18"/>
              </w:rPr>
              <w:t>O.2</w:t>
            </w:r>
          </w:p>
        </w:tc>
        <w:tc>
          <w:tcPr>
            <w:tcW w:w="7082" w:type="dxa"/>
            <w:gridSpan w:val="2"/>
            <w:vAlign w:val="bottom"/>
          </w:tcPr>
          <w:p w:rsidR="00B173B8" w:rsidP="00B173B8" w14:paraId="0B9FDE2D" w14:textId="0D23CFB1">
            <w:pPr>
              <w:spacing w:after="0"/>
              <w:contextualSpacing/>
              <w:rPr>
                <w:rFonts w:eastAsia="Courier New" w:cstheme="minorHAnsi"/>
                <w:b/>
                <w:color w:val="000000"/>
                <w:sz w:val="18"/>
                <w:szCs w:val="18"/>
              </w:rPr>
            </w:pPr>
            <w:r>
              <w:rPr>
                <w:b/>
                <w:color w:val="000000"/>
                <w:sz w:val="18"/>
              </w:rPr>
              <w:t>Health</w:t>
            </w:r>
            <w:r>
              <w:rPr>
                <w:b/>
                <w:color w:val="000000"/>
                <w:sz w:val="18"/>
              </w:rPr>
              <w:t xml:space="preserve"> </w:t>
            </w:r>
            <w:r>
              <w:rPr>
                <w:b/>
                <w:color w:val="000000"/>
                <w:sz w:val="18"/>
              </w:rPr>
              <w:t>insurance</w:t>
            </w:r>
            <w:r>
              <w:rPr>
                <w:b/>
                <w:color w:val="000000"/>
                <w:sz w:val="18"/>
              </w:rPr>
              <w:t xml:space="preserve"> (YBDX)</w:t>
            </w:r>
          </w:p>
        </w:tc>
      </w:tr>
      <w:tr w14:paraId="59D6B5FF" w14:textId="77777777" w:rsidTr="00D93085">
        <w:tblPrEx>
          <w:tblW w:w="8545" w:type="dxa"/>
          <w:tblLayout w:type="fixed"/>
          <w:tblLook w:val="04A0"/>
        </w:tblPrEx>
        <w:tc>
          <w:tcPr>
            <w:tcW w:w="1463" w:type="dxa"/>
          </w:tcPr>
          <w:p w:rsidR="00D21316" w:rsidRPr="00422E4A" w:rsidP="00D93085" w14:paraId="61017FE8" w14:textId="755F90BE">
            <w:pPr>
              <w:spacing w:after="0"/>
              <w:contextualSpacing/>
              <w:rPr>
                <w:rFonts w:eastAsia="Courier New"/>
                <w:b/>
                <w:i/>
                <w:color w:val="000000"/>
                <w:sz w:val="18"/>
                <w:szCs w:val="18"/>
              </w:rPr>
            </w:pPr>
            <w:r>
              <w:rPr>
                <w:b/>
                <w:i/>
                <w:color w:val="ED7D31" w:themeColor="accent2"/>
                <w:sz w:val="18"/>
              </w:rPr>
              <w:t>O_INSUR</w:t>
            </w:r>
          </w:p>
        </w:tc>
        <w:tc>
          <w:tcPr>
            <w:tcW w:w="7082" w:type="dxa"/>
            <w:gridSpan w:val="2"/>
            <w:vAlign w:val="bottom"/>
          </w:tcPr>
          <w:p w:rsidR="00D21316" w:rsidRPr="00B83791" w:rsidP="00B173B8" w14:paraId="1459C193" w14:textId="70D83B2D">
            <w:pPr>
              <w:spacing w:after="0"/>
              <w:contextualSpacing/>
              <w:rPr>
                <w:rFonts w:eastAsia="Courier New" w:cstheme="minorHAnsi"/>
                <w:color w:val="000000"/>
                <w:sz w:val="18"/>
                <w:szCs w:val="18"/>
              </w:rPr>
            </w:pPr>
            <w:r w:rsidRPr="00EF71EF">
              <w:rPr>
                <w:b/>
                <w:bCs/>
                <w:color w:val="000000" w:themeColor="text1"/>
                <w:sz w:val="18"/>
              </w:rPr>
              <w:t>En los 12 meses anteriores a su diagnóstico</w:t>
            </w:r>
            <w:r w:rsidRPr="00B83791">
              <w:rPr>
                <w:color w:val="000000" w:themeColor="text1"/>
                <w:sz w:val="18"/>
              </w:rPr>
              <w:t xml:space="preserve">, ¿tenía cobertura de seguro médico? </w:t>
            </w:r>
          </w:p>
        </w:tc>
      </w:tr>
      <w:tr w14:paraId="3C23B749" w14:textId="77777777" w:rsidTr="00D93085">
        <w:tblPrEx>
          <w:tblW w:w="8545" w:type="dxa"/>
          <w:tblLayout w:type="fixed"/>
          <w:tblLook w:val="04A0"/>
        </w:tblPrEx>
        <w:tc>
          <w:tcPr>
            <w:tcW w:w="1463" w:type="dxa"/>
          </w:tcPr>
          <w:p w:rsidR="00B173B8" w:rsidP="00D93085" w14:paraId="1BC96F2F" w14:textId="77777777">
            <w:pPr>
              <w:spacing w:after="0"/>
              <w:contextualSpacing/>
              <w:rPr>
                <w:rFonts w:eastAsia="Courier New"/>
                <w:b/>
                <w:color w:val="000000" w:themeColor="text1"/>
                <w:sz w:val="18"/>
                <w:szCs w:val="18"/>
              </w:rPr>
            </w:pPr>
          </w:p>
        </w:tc>
        <w:tc>
          <w:tcPr>
            <w:tcW w:w="7082" w:type="dxa"/>
            <w:gridSpan w:val="2"/>
            <w:vAlign w:val="bottom"/>
          </w:tcPr>
          <w:p w:rsidR="00B173B8" w:rsidRPr="00B83791" w:rsidP="00B173B8" w14:paraId="19BB2915" w14:textId="6BF88D07">
            <w:pPr>
              <w:spacing w:after="0"/>
              <w:contextualSpacing/>
              <w:rPr>
                <w:rFonts w:eastAsia="Courier New" w:cstheme="minorHAnsi"/>
                <w:b/>
                <w:color w:val="000000"/>
                <w:sz w:val="18"/>
                <w:szCs w:val="18"/>
                <w:lang w:val="en-US"/>
              </w:rPr>
            </w:pPr>
            <w:r w:rsidRPr="00B83791">
              <w:rPr>
                <w:color w:val="00B050"/>
                <w:sz w:val="18"/>
                <w:lang w:val="en-US"/>
              </w:rPr>
              <w:t>[DON’T READ RESPONSES. SELECT ONLY ONE.]</w:t>
            </w:r>
          </w:p>
        </w:tc>
      </w:tr>
      <w:tr w14:paraId="67D8D836" w14:textId="77777777" w:rsidTr="000F6188">
        <w:tblPrEx>
          <w:tblW w:w="8545" w:type="dxa"/>
          <w:tblLayout w:type="fixed"/>
          <w:tblLook w:val="04A0"/>
        </w:tblPrEx>
        <w:tc>
          <w:tcPr>
            <w:tcW w:w="1463" w:type="dxa"/>
          </w:tcPr>
          <w:p w:rsidR="00D21316" w:rsidRPr="00C8011C" w:rsidP="000C5CCD" w14:paraId="1D10E868" w14:textId="77777777">
            <w:pPr>
              <w:spacing w:after="0"/>
              <w:contextualSpacing/>
              <w:rPr>
                <w:rFonts w:eastAsia="Courier New" w:cstheme="minorHAnsi"/>
                <w:color w:val="000000"/>
                <w:sz w:val="18"/>
                <w:szCs w:val="18"/>
                <w:lang w:val="en-US"/>
              </w:rPr>
            </w:pPr>
          </w:p>
        </w:tc>
        <w:tc>
          <w:tcPr>
            <w:tcW w:w="4567" w:type="dxa"/>
            <w:vAlign w:val="bottom"/>
          </w:tcPr>
          <w:p w:rsidR="00D21316" w:rsidRPr="00B83791" w:rsidP="000C5CCD" w14:paraId="2CB09F6C" w14:textId="5A5CE5B3">
            <w:pPr>
              <w:spacing w:after="0"/>
              <w:contextualSpacing/>
              <w:rPr>
                <w:rFonts w:eastAsia="Courier New" w:cstheme="minorHAnsi"/>
                <w:color w:val="000000"/>
                <w:sz w:val="18"/>
                <w:szCs w:val="18"/>
              </w:rPr>
            </w:pPr>
            <w:r w:rsidRPr="00B83791">
              <w:rPr>
                <w:color w:val="000000"/>
                <w:sz w:val="18"/>
              </w:rPr>
              <w:t>No</w:t>
            </w:r>
          </w:p>
        </w:tc>
        <w:tc>
          <w:tcPr>
            <w:tcW w:w="2515" w:type="dxa"/>
            <w:vAlign w:val="center"/>
          </w:tcPr>
          <w:p w:rsidR="00D21316" w:rsidRPr="002B17C5" w:rsidP="000F6188" w14:paraId="0EE0AA36" w14:textId="77777777">
            <w:pPr>
              <w:spacing w:after="0"/>
              <w:contextualSpacing/>
              <w:rPr>
                <w:rFonts w:eastAsia="Courier New" w:cstheme="minorHAnsi"/>
                <w:color w:val="000000"/>
                <w:sz w:val="18"/>
                <w:szCs w:val="18"/>
              </w:rPr>
            </w:pPr>
            <w:r>
              <w:rPr>
                <w:color w:val="000000"/>
                <w:sz w:val="18"/>
              </w:rPr>
              <w:t>0</w:t>
            </w:r>
          </w:p>
        </w:tc>
      </w:tr>
      <w:tr w14:paraId="7E2D76CB" w14:textId="77777777" w:rsidTr="000F6188">
        <w:tblPrEx>
          <w:tblW w:w="8545" w:type="dxa"/>
          <w:tblLayout w:type="fixed"/>
          <w:tblLook w:val="04A0"/>
        </w:tblPrEx>
        <w:tc>
          <w:tcPr>
            <w:tcW w:w="1463" w:type="dxa"/>
          </w:tcPr>
          <w:p w:rsidR="00D21316" w:rsidRPr="002B17C5" w:rsidP="000C5CCD" w14:paraId="04EB7453" w14:textId="77777777">
            <w:pPr>
              <w:spacing w:after="0"/>
              <w:contextualSpacing/>
              <w:rPr>
                <w:rFonts w:eastAsia="Courier New" w:cstheme="minorHAnsi"/>
                <w:color w:val="000000"/>
                <w:sz w:val="18"/>
                <w:szCs w:val="18"/>
              </w:rPr>
            </w:pPr>
          </w:p>
        </w:tc>
        <w:tc>
          <w:tcPr>
            <w:tcW w:w="4567" w:type="dxa"/>
            <w:vAlign w:val="bottom"/>
          </w:tcPr>
          <w:p w:rsidR="00D21316" w:rsidRPr="00B83791" w:rsidP="000C5CCD" w14:paraId="57DA4C6C" w14:textId="26C7CAE5">
            <w:pPr>
              <w:tabs>
                <w:tab w:val="right" w:leader="dot" w:pos="5760"/>
              </w:tabs>
              <w:spacing w:after="0"/>
              <w:contextualSpacing/>
              <w:rPr>
                <w:rFonts w:eastAsia="Courier New" w:cstheme="minorHAnsi"/>
                <w:color w:val="000000"/>
                <w:sz w:val="18"/>
                <w:szCs w:val="18"/>
              </w:rPr>
            </w:pPr>
            <w:r w:rsidRPr="00B83791">
              <w:rPr>
                <w:color w:val="000000"/>
                <w:sz w:val="18"/>
              </w:rPr>
              <w:t>Sí</w:t>
            </w:r>
          </w:p>
        </w:tc>
        <w:tc>
          <w:tcPr>
            <w:tcW w:w="2515" w:type="dxa"/>
            <w:vAlign w:val="center"/>
          </w:tcPr>
          <w:p w:rsidR="00D21316" w:rsidRPr="002B17C5" w:rsidP="000F6188" w14:paraId="6CB2B4E2" w14:textId="77777777">
            <w:pPr>
              <w:spacing w:after="0"/>
              <w:contextualSpacing/>
              <w:rPr>
                <w:rFonts w:eastAsia="Courier New" w:cstheme="minorHAnsi"/>
                <w:color w:val="000000"/>
                <w:sz w:val="18"/>
                <w:szCs w:val="18"/>
              </w:rPr>
            </w:pPr>
            <w:r>
              <w:rPr>
                <w:color w:val="000000"/>
                <w:sz w:val="18"/>
              </w:rPr>
              <w:t>1</w:t>
            </w:r>
          </w:p>
        </w:tc>
      </w:tr>
      <w:tr w14:paraId="205A5EA6" w14:textId="77777777" w:rsidTr="000F6188">
        <w:tblPrEx>
          <w:tblW w:w="8545" w:type="dxa"/>
          <w:tblLayout w:type="fixed"/>
          <w:tblLook w:val="04A0"/>
        </w:tblPrEx>
        <w:tc>
          <w:tcPr>
            <w:tcW w:w="1463" w:type="dxa"/>
          </w:tcPr>
          <w:p w:rsidR="00D21316" w:rsidRPr="002B17C5" w:rsidP="000C5CCD" w14:paraId="313347A0" w14:textId="77777777">
            <w:pPr>
              <w:spacing w:after="0"/>
              <w:contextualSpacing/>
              <w:rPr>
                <w:rFonts w:eastAsia="Courier New" w:cstheme="minorHAnsi"/>
                <w:color w:val="000000"/>
                <w:sz w:val="18"/>
                <w:szCs w:val="18"/>
              </w:rPr>
            </w:pPr>
          </w:p>
        </w:tc>
        <w:tc>
          <w:tcPr>
            <w:tcW w:w="4567" w:type="dxa"/>
            <w:vAlign w:val="bottom"/>
          </w:tcPr>
          <w:p w:rsidR="00D21316" w:rsidRPr="00B83791" w:rsidP="000C5CCD" w14:paraId="174FA4F6" w14:textId="6C8E74F5">
            <w:pPr>
              <w:tabs>
                <w:tab w:val="right" w:leader="dot" w:pos="5760"/>
              </w:tabs>
              <w:spacing w:after="0"/>
              <w:contextualSpacing/>
              <w:rPr>
                <w:rFonts w:eastAsia="Courier New" w:cstheme="minorHAnsi"/>
                <w:color w:val="767171" w:themeColor="background2" w:themeShade="80"/>
                <w:sz w:val="18"/>
                <w:szCs w:val="18"/>
              </w:rPr>
            </w:pPr>
            <w:r w:rsidRPr="00B83791">
              <w:rPr>
                <w:color w:val="767171" w:themeColor="background2" w:themeShade="80"/>
                <w:sz w:val="18"/>
              </w:rPr>
              <w:t>No sabe</w:t>
            </w:r>
          </w:p>
        </w:tc>
        <w:tc>
          <w:tcPr>
            <w:tcW w:w="2515" w:type="dxa"/>
            <w:vAlign w:val="center"/>
          </w:tcPr>
          <w:p w:rsidR="00D21316" w:rsidRPr="003D1700" w:rsidP="000F6188" w14:paraId="6578310E" w14:textId="77777777">
            <w:pPr>
              <w:spacing w:after="0"/>
              <w:contextualSpacing/>
              <w:rPr>
                <w:rFonts w:eastAsia="Courier New" w:cstheme="minorHAnsi"/>
                <w:color w:val="767171" w:themeColor="background2" w:themeShade="80"/>
                <w:sz w:val="18"/>
                <w:szCs w:val="18"/>
              </w:rPr>
            </w:pPr>
            <w:r>
              <w:rPr>
                <w:color w:val="767171" w:themeColor="background2" w:themeShade="80"/>
                <w:sz w:val="18"/>
              </w:rPr>
              <w:t>98</w:t>
            </w:r>
          </w:p>
        </w:tc>
      </w:tr>
      <w:tr w14:paraId="0F24F598" w14:textId="77777777" w:rsidTr="000F6188">
        <w:tblPrEx>
          <w:tblW w:w="8545" w:type="dxa"/>
          <w:tblLayout w:type="fixed"/>
          <w:tblLook w:val="04A0"/>
        </w:tblPrEx>
        <w:tc>
          <w:tcPr>
            <w:tcW w:w="1463" w:type="dxa"/>
          </w:tcPr>
          <w:p w:rsidR="00D21316" w:rsidRPr="002B17C5" w:rsidP="000C5CCD" w14:paraId="45EDC4DF" w14:textId="77777777">
            <w:pPr>
              <w:spacing w:after="0"/>
              <w:contextualSpacing/>
              <w:rPr>
                <w:rFonts w:eastAsia="Courier New" w:cstheme="minorHAnsi"/>
                <w:color w:val="000000"/>
                <w:sz w:val="18"/>
                <w:szCs w:val="18"/>
              </w:rPr>
            </w:pPr>
          </w:p>
        </w:tc>
        <w:tc>
          <w:tcPr>
            <w:tcW w:w="4567" w:type="dxa"/>
            <w:vAlign w:val="bottom"/>
          </w:tcPr>
          <w:p w:rsidR="00D21316" w:rsidRPr="00B83791" w:rsidP="000C5CCD" w14:paraId="4DA66C30" w14:textId="3DBCD62A">
            <w:pPr>
              <w:tabs>
                <w:tab w:val="right" w:leader="dot" w:pos="5760"/>
              </w:tabs>
              <w:spacing w:after="0"/>
              <w:contextualSpacing/>
              <w:rPr>
                <w:rFonts w:eastAsia="Courier New" w:cstheme="minorHAnsi"/>
                <w:color w:val="767171" w:themeColor="background2" w:themeShade="80"/>
                <w:sz w:val="18"/>
                <w:szCs w:val="18"/>
              </w:rPr>
            </w:pPr>
            <w:r w:rsidRPr="00B83791">
              <w:rPr>
                <w:i/>
                <w:color w:val="767171" w:themeColor="background2" w:themeShade="80"/>
                <w:sz w:val="18"/>
              </w:rPr>
              <w:t>Prefiere no contestar</w:t>
            </w:r>
          </w:p>
        </w:tc>
        <w:tc>
          <w:tcPr>
            <w:tcW w:w="2515" w:type="dxa"/>
            <w:vAlign w:val="center"/>
          </w:tcPr>
          <w:p w:rsidR="00D21316" w:rsidRPr="003D1700" w:rsidP="000F6188" w14:paraId="04914ABA" w14:textId="77777777">
            <w:pPr>
              <w:spacing w:after="0"/>
              <w:contextualSpacing/>
              <w:rPr>
                <w:rFonts w:eastAsia="Courier New" w:cstheme="minorHAnsi"/>
                <w:color w:val="767171" w:themeColor="background2" w:themeShade="80"/>
                <w:sz w:val="18"/>
                <w:szCs w:val="18"/>
              </w:rPr>
            </w:pPr>
            <w:r>
              <w:rPr>
                <w:color w:val="767171" w:themeColor="background2" w:themeShade="80"/>
                <w:sz w:val="18"/>
              </w:rPr>
              <w:t>99</w:t>
            </w:r>
          </w:p>
        </w:tc>
      </w:tr>
    </w:tbl>
    <w:p w:rsidR="00A673F7" w:rsidP="00A673F7" w14:paraId="17EE815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2ECCAC7"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673F7" w:rsidRPr="003D1700" w:rsidP="000C5CCD" w14:paraId="33E3C3A3" w14:textId="1777C89B">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A673F7" w:rsidRPr="003D1700" w:rsidP="000C5CCD" w14:paraId="43D51B6E" w14:textId="77777777">
            <w:pPr>
              <w:contextualSpacing/>
              <w:rPr>
                <w:rFonts w:eastAsia="Courier New" w:cstheme="minorHAnsi"/>
                <w:b/>
                <w:color w:val="7030A0"/>
                <w:sz w:val="18"/>
                <w:szCs w:val="18"/>
              </w:rPr>
            </w:pPr>
          </w:p>
        </w:tc>
        <w:tc>
          <w:tcPr>
            <w:tcW w:w="8437" w:type="dxa"/>
          </w:tcPr>
          <w:p w:rsidR="00A673F7" w:rsidRPr="00C8011C" w:rsidP="000C5CCD" w14:paraId="618A3548" w14:textId="7161BBE1">
            <w:pPr>
              <w:contextualSpacing/>
              <w:rPr>
                <w:rFonts w:eastAsia="Courier New"/>
                <w:b/>
                <w:color w:val="7030A0"/>
                <w:sz w:val="18"/>
                <w:szCs w:val="18"/>
                <w:lang w:val="en-US"/>
              </w:rPr>
            </w:pPr>
            <w:r w:rsidRPr="00C8011C">
              <w:rPr>
                <w:b/>
                <w:color w:val="7030A0"/>
                <w:sz w:val="18"/>
                <w:lang w:val="en-US"/>
              </w:rPr>
              <w:t>If O.2 = ‘Yes’ [1] then GO to O.3</w:t>
            </w:r>
          </w:p>
          <w:p w:rsidR="00A673F7" w:rsidRPr="003D1700" w:rsidP="000C5CCD" w14:paraId="0E2B01B2" w14:textId="4D718DC4">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O.4</w:t>
            </w:r>
          </w:p>
        </w:tc>
      </w:tr>
    </w:tbl>
    <w:p w:rsidR="00A673F7" w:rsidP="00A673F7" w14:paraId="712C0836" w14:textId="77777777">
      <w:pPr>
        <w:spacing w:after="160" w:line="259" w:lineRule="auto"/>
        <w:rPr>
          <w:rFonts w:cstheme="minorHAnsi"/>
          <w:b/>
          <w:sz w:val="18"/>
          <w:szCs w:val="18"/>
        </w:rPr>
      </w:pPr>
    </w:p>
    <w:tbl>
      <w:tblPr>
        <w:tblW w:w="8612" w:type="dxa"/>
        <w:tblLayout w:type="fixed"/>
        <w:tblLook w:val="04A0"/>
      </w:tblPr>
      <w:tblGrid>
        <w:gridCol w:w="1440"/>
        <w:gridCol w:w="6210"/>
        <w:gridCol w:w="962"/>
      </w:tblGrid>
      <w:tr w14:paraId="21932FAA" w14:textId="77777777" w:rsidTr="00D93085">
        <w:tblPrEx>
          <w:tblW w:w="8612" w:type="dxa"/>
          <w:tblLayout w:type="fixed"/>
          <w:tblLook w:val="04A0"/>
        </w:tblPrEx>
        <w:tc>
          <w:tcPr>
            <w:tcW w:w="1440" w:type="dxa"/>
          </w:tcPr>
          <w:p w:rsidR="000F6188" w:rsidP="006D146A" w14:paraId="48A39EB6" w14:textId="70B70A50">
            <w:pPr>
              <w:spacing w:after="0"/>
              <w:contextualSpacing/>
              <w:rPr>
                <w:rFonts w:eastAsia="Courier New"/>
                <w:b/>
                <w:color w:val="000000" w:themeColor="text1"/>
                <w:sz w:val="18"/>
                <w:szCs w:val="18"/>
              </w:rPr>
            </w:pPr>
            <w:r>
              <w:rPr>
                <w:b/>
                <w:color w:val="000000" w:themeColor="text1"/>
                <w:sz w:val="18"/>
              </w:rPr>
              <w:t>O.3</w:t>
            </w:r>
          </w:p>
        </w:tc>
        <w:tc>
          <w:tcPr>
            <w:tcW w:w="7172" w:type="dxa"/>
            <w:gridSpan w:val="2"/>
            <w:vAlign w:val="bottom"/>
          </w:tcPr>
          <w:p w:rsidR="000F6188" w:rsidRPr="00C8011C" w:rsidP="000F6188" w14:paraId="480C7938" w14:textId="35B08752">
            <w:pPr>
              <w:spacing w:after="0"/>
              <w:contextualSpacing/>
              <w:rPr>
                <w:rFonts w:eastAsia="Courier New" w:cstheme="minorHAnsi"/>
                <w:b/>
                <w:color w:val="000000"/>
                <w:sz w:val="18"/>
                <w:szCs w:val="18"/>
                <w:lang w:val="en-US"/>
              </w:rPr>
            </w:pPr>
            <w:r w:rsidRPr="00C8011C">
              <w:rPr>
                <w:b/>
                <w:color w:val="000000"/>
                <w:sz w:val="18"/>
                <w:lang w:val="en-US"/>
              </w:rPr>
              <w:t>Type of health insurance (YBDX)</w:t>
            </w:r>
          </w:p>
        </w:tc>
      </w:tr>
      <w:tr w14:paraId="7F7F94BB" w14:textId="77777777" w:rsidTr="00D93085">
        <w:tblPrEx>
          <w:tblW w:w="8612" w:type="dxa"/>
          <w:tblLayout w:type="fixed"/>
          <w:tblLook w:val="04A0"/>
        </w:tblPrEx>
        <w:tc>
          <w:tcPr>
            <w:tcW w:w="1440" w:type="dxa"/>
          </w:tcPr>
          <w:p w:rsidR="00533AB9" w:rsidRPr="00557E70" w:rsidP="006D146A" w14:paraId="657E1248" w14:textId="09DB7552">
            <w:pPr>
              <w:spacing w:after="0"/>
              <w:contextualSpacing/>
              <w:rPr>
                <w:rFonts w:eastAsia="Courier New"/>
                <w:b/>
                <w:i/>
                <w:color w:val="000000"/>
                <w:sz w:val="18"/>
                <w:szCs w:val="18"/>
              </w:rPr>
            </w:pPr>
            <w:r>
              <w:rPr>
                <w:b/>
                <w:i/>
                <w:color w:val="ED7D31" w:themeColor="accent2"/>
                <w:sz w:val="18"/>
              </w:rPr>
              <w:t>O_TYPEINS</w:t>
            </w:r>
          </w:p>
        </w:tc>
        <w:tc>
          <w:tcPr>
            <w:tcW w:w="7172" w:type="dxa"/>
            <w:gridSpan w:val="2"/>
            <w:vAlign w:val="bottom"/>
          </w:tcPr>
          <w:p w:rsidR="00ED4914" w:rsidRPr="00121DEF" w:rsidP="00ED4914" w14:paraId="70F9DB69" w14:textId="77777777">
            <w:pPr>
              <w:spacing w:after="0"/>
              <w:contextualSpacing/>
              <w:rPr>
                <w:rFonts w:eastAsia="Courier New"/>
                <w:color w:val="000000" w:themeColor="text1"/>
                <w:sz w:val="18"/>
                <w:szCs w:val="18"/>
              </w:rPr>
            </w:pPr>
            <w:r w:rsidRPr="00121DEF">
              <w:rPr>
                <w:color w:val="000000" w:themeColor="text1"/>
                <w:sz w:val="18"/>
              </w:rPr>
              <w:t xml:space="preserve">[WB: ¿Qué tipo de cobertura de seguro médico tenía? Seleccione una sola respuesta]. </w:t>
            </w:r>
          </w:p>
          <w:p w:rsidR="00ED4914" w:rsidP="00ED4914" w14:paraId="3C633E63" w14:textId="77777777">
            <w:pPr>
              <w:spacing w:after="0"/>
              <w:contextualSpacing/>
              <w:rPr>
                <w:rFonts w:eastAsia="Courier New"/>
                <w:b/>
                <w:color w:val="000000" w:themeColor="text1"/>
                <w:sz w:val="18"/>
                <w:szCs w:val="18"/>
              </w:rPr>
            </w:pPr>
            <w:r w:rsidRPr="00121DEF">
              <w:rPr>
                <w:color w:val="000000" w:themeColor="text1"/>
                <w:sz w:val="18"/>
              </w:rPr>
              <w:t>[IA: Mirando la tarjeta de respuestas H, dígame, ¿qué tipo de cobertura de seguro médico tenía? Seleccione una sola respuesta].</w:t>
            </w:r>
          </w:p>
          <w:p w:rsidR="00533AB9" w:rsidRPr="009A0401" w:rsidP="00ED4914" w14:paraId="26DF7A33" w14:textId="373AEAF4">
            <w:pPr>
              <w:spacing w:after="0"/>
              <w:contextualSpacing/>
              <w:rPr>
                <w:rFonts w:eastAsia="Courier New"/>
                <w:color w:val="000000"/>
                <w:sz w:val="18"/>
                <w:szCs w:val="18"/>
                <w:highlight w:val="yellow"/>
              </w:rPr>
            </w:pPr>
            <w:r w:rsidRPr="00F42373">
              <w:rPr>
                <w:rFonts w:eastAsia="Courier New"/>
                <w:bCs/>
                <w:color w:val="00B050"/>
                <w:sz w:val="18"/>
                <w:szCs w:val="18"/>
              </w:rPr>
              <w:t>Interviewer</w:t>
            </w:r>
            <w:r w:rsidRPr="00F42373">
              <w:rPr>
                <w:rFonts w:eastAsia="Courier New"/>
                <w:bCs/>
                <w:color w:val="00B050"/>
                <w:sz w:val="18"/>
                <w:szCs w:val="18"/>
              </w:rPr>
              <w:t xml:space="preserve"> note: Use Response </w:t>
            </w:r>
            <w:r w:rsidRPr="00F42373">
              <w:rPr>
                <w:rFonts w:eastAsia="Courier New"/>
                <w:bCs/>
                <w:color w:val="00B050"/>
                <w:sz w:val="18"/>
                <w:szCs w:val="18"/>
              </w:rPr>
              <w:t>Card</w:t>
            </w:r>
            <w:r w:rsidRPr="00F42373">
              <w:rPr>
                <w:rFonts w:eastAsia="Courier New"/>
                <w:bCs/>
                <w:color w:val="00B050"/>
                <w:sz w:val="18"/>
                <w:szCs w:val="18"/>
              </w:rPr>
              <w:t xml:space="preserve"> H</w:t>
            </w:r>
            <w:r>
              <w:rPr>
                <w:rFonts w:eastAsia="Courier New"/>
                <w:bCs/>
                <w:color w:val="00B050"/>
                <w:sz w:val="18"/>
                <w:szCs w:val="18"/>
              </w:rPr>
              <w:t xml:space="preserve">. </w:t>
            </w:r>
            <w:r>
              <w:rPr>
                <w:rFonts w:eastAsia="Courier New"/>
                <w:bCs/>
                <w:color w:val="00B050"/>
                <w:sz w:val="18"/>
                <w:szCs w:val="18"/>
              </w:rPr>
              <w:t>If</w:t>
            </w:r>
            <w:r>
              <w:rPr>
                <w:rFonts w:eastAsia="Courier New"/>
                <w:bCs/>
                <w:color w:val="00B050"/>
                <w:sz w:val="18"/>
                <w:szCs w:val="18"/>
              </w:rPr>
              <w:t xml:space="preserve"> </w:t>
            </w:r>
            <w:r>
              <w:rPr>
                <w:rFonts w:eastAsia="Courier New"/>
                <w:bCs/>
                <w:color w:val="00B050"/>
                <w:sz w:val="18"/>
                <w:szCs w:val="18"/>
              </w:rPr>
              <w:t>participant</w:t>
            </w:r>
            <w:r>
              <w:rPr>
                <w:rFonts w:eastAsia="Courier New"/>
                <w:bCs/>
                <w:color w:val="00B050"/>
                <w:sz w:val="18"/>
                <w:szCs w:val="18"/>
              </w:rPr>
              <w:t xml:space="preserve"> </w:t>
            </w:r>
            <w:r>
              <w:rPr>
                <w:rFonts w:eastAsia="Courier New"/>
                <w:bCs/>
                <w:color w:val="00B050"/>
                <w:sz w:val="18"/>
                <w:szCs w:val="18"/>
              </w:rPr>
              <w:t>selects</w:t>
            </w:r>
            <w:r>
              <w:rPr>
                <w:rFonts w:eastAsia="Courier New"/>
                <w:bCs/>
                <w:color w:val="00B050"/>
                <w:sz w:val="18"/>
                <w:szCs w:val="18"/>
              </w:rPr>
              <w:t xml:space="preserve"> 8 (</w:t>
            </w:r>
            <w:r>
              <w:rPr>
                <w:rFonts w:eastAsia="Courier New"/>
                <w:bCs/>
                <w:color w:val="00B050"/>
                <w:sz w:val="18"/>
                <w:szCs w:val="18"/>
              </w:rPr>
              <w:t>Some</w:t>
            </w:r>
            <w:r>
              <w:rPr>
                <w:rFonts w:eastAsia="Courier New"/>
                <w:bCs/>
                <w:color w:val="00B050"/>
                <w:sz w:val="18"/>
                <w:szCs w:val="18"/>
              </w:rPr>
              <w:t xml:space="preserve"> </w:t>
            </w:r>
            <w:r>
              <w:rPr>
                <w:rFonts w:eastAsia="Courier New"/>
                <w:bCs/>
                <w:color w:val="00B050"/>
                <w:sz w:val="18"/>
                <w:szCs w:val="18"/>
              </w:rPr>
              <w:t>other</w:t>
            </w:r>
            <w:r>
              <w:rPr>
                <w:rFonts w:eastAsia="Courier New"/>
                <w:bCs/>
                <w:color w:val="00B050"/>
                <w:sz w:val="18"/>
                <w:szCs w:val="18"/>
              </w:rPr>
              <w:t xml:space="preserve"> </w:t>
            </w:r>
            <w:r>
              <w:rPr>
                <w:rFonts w:eastAsia="Courier New"/>
                <w:bCs/>
                <w:color w:val="00B050"/>
                <w:sz w:val="18"/>
                <w:szCs w:val="18"/>
              </w:rPr>
              <w:t>health</w:t>
            </w:r>
            <w:r>
              <w:rPr>
                <w:rFonts w:eastAsia="Courier New"/>
                <w:bCs/>
                <w:color w:val="00B050"/>
                <w:sz w:val="18"/>
                <w:szCs w:val="18"/>
              </w:rPr>
              <w:t xml:space="preserve"> </w:t>
            </w:r>
            <w:r>
              <w:rPr>
                <w:rFonts w:eastAsia="Courier New"/>
                <w:bCs/>
                <w:color w:val="00B050"/>
                <w:sz w:val="18"/>
                <w:szCs w:val="18"/>
              </w:rPr>
              <w:t>insurance</w:t>
            </w:r>
            <w:r>
              <w:rPr>
                <w:rFonts w:eastAsia="Courier New"/>
                <w:bCs/>
                <w:color w:val="00B050"/>
                <w:sz w:val="18"/>
                <w:szCs w:val="18"/>
              </w:rPr>
              <w:t xml:space="preserve">) </w:t>
            </w:r>
            <w:r>
              <w:rPr>
                <w:rFonts w:eastAsia="Courier New"/>
                <w:bCs/>
                <w:color w:val="00B050"/>
                <w:sz w:val="18"/>
                <w:szCs w:val="18"/>
              </w:rPr>
              <w:t>from</w:t>
            </w:r>
            <w:r>
              <w:rPr>
                <w:rFonts w:eastAsia="Courier New"/>
                <w:bCs/>
                <w:color w:val="00B050"/>
                <w:sz w:val="18"/>
                <w:szCs w:val="18"/>
              </w:rPr>
              <w:t xml:space="preserve"> Response </w:t>
            </w:r>
            <w:r>
              <w:rPr>
                <w:rFonts w:eastAsia="Courier New"/>
                <w:bCs/>
                <w:color w:val="00B050"/>
                <w:sz w:val="18"/>
                <w:szCs w:val="18"/>
              </w:rPr>
              <w:t>Card</w:t>
            </w:r>
            <w:r>
              <w:rPr>
                <w:rFonts w:eastAsia="Courier New"/>
                <w:bCs/>
                <w:color w:val="00B050"/>
                <w:sz w:val="18"/>
                <w:szCs w:val="18"/>
              </w:rPr>
              <w:t xml:space="preserve"> H, </w:t>
            </w:r>
            <w:r>
              <w:rPr>
                <w:rFonts w:eastAsia="Courier New"/>
                <w:bCs/>
                <w:color w:val="00B050"/>
                <w:sz w:val="18"/>
                <w:szCs w:val="18"/>
              </w:rPr>
              <w:t>interviewer</w:t>
            </w:r>
            <w:r>
              <w:rPr>
                <w:rFonts w:eastAsia="Courier New"/>
                <w:bCs/>
                <w:color w:val="00B050"/>
                <w:sz w:val="18"/>
                <w:szCs w:val="18"/>
              </w:rPr>
              <w:t xml:space="preserve"> </w:t>
            </w:r>
            <w:r>
              <w:rPr>
                <w:rFonts w:eastAsia="Courier New"/>
                <w:bCs/>
                <w:color w:val="00B050"/>
                <w:sz w:val="18"/>
                <w:szCs w:val="18"/>
              </w:rPr>
              <w:t>should</w:t>
            </w:r>
            <w:r>
              <w:rPr>
                <w:rFonts w:eastAsia="Courier New"/>
                <w:bCs/>
                <w:color w:val="00B050"/>
                <w:sz w:val="18"/>
                <w:szCs w:val="18"/>
              </w:rPr>
              <w:t xml:space="preserve"> </w:t>
            </w:r>
            <w:r>
              <w:rPr>
                <w:rFonts w:eastAsia="Courier New"/>
                <w:bCs/>
                <w:color w:val="00B050"/>
                <w:sz w:val="18"/>
                <w:szCs w:val="18"/>
              </w:rPr>
              <w:t>select</w:t>
            </w:r>
            <w:r>
              <w:rPr>
                <w:rFonts w:eastAsia="Courier New"/>
                <w:bCs/>
                <w:color w:val="00B050"/>
                <w:sz w:val="18"/>
                <w:szCs w:val="18"/>
              </w:rPr>
              <w:t xml:space="preserve"> 95 (</w:t>
            </w:r>
            <w:r>
              <w:rPr>
                <w:rFonts w:eastAsia="Courier New"/>
                <w:bCs/>
                <w:color w:val="00B050"/>
                <w:sz w:val="18"/>
                <w:szCs w:val="18"/>
              </w:rPr>
              <w:t>Some</w:t>
            </w:r>
            <w:r>
              <w:rPr>
                <w:rFonts w:eastAsia="Courier New"/>
                <w:bCs/>
                <w:color w:val="00B050"/>
                <w:sz w:val="18"/>
                <w:szCs w:val="18"/>
              </w:rPr>
              <w:t xml:space="preserve"> </w:t>
            </w:r>
            <w:r>
              <w:rPr>
                <w:rFonts w:eastAsia="Courier New"/>
                <w:bCs/>
                <w:color w:val="00B050"/>
                <w:sz w:val="18"/>
                <w:szCs w:val="18"/>
              </w:rPr>
              <w:t>other</w:t>
            </w:r>
            <w:r>
              <w:rPr>
                <w:rFonts w:eastAsia="Courier New"/>
                <w:bCs/>
                <w:color w:val="00B050"/>
                <w:sz w:val="18"/>
                <w:szCs w:val="18"/>
              </w:rPr>
              <w:t xml:space="preserve"> </w:t>
            </w:r>
            <w:r>
              <w:rPr>
                <w:rFonts w:eastAsia="Courier New"/>
                <w:bCs/>
                <w:color w:val="00B050"/>
                <w:sz w:val="18"/>
                <w:szCs w:val="18"/>
              </w:rPr>
              <w:t>health</w:t>
            </w:r>
            <w:r>
              <w:rPr>
                <w:rFonts w:eastAsia="Courier New"/>
                <w:bCs/>
                <w:color w:val="00B050"/>
                <w:sz w:val="18"/>
                <w:szCs w:val="18"/>
              </w:rPr>
              <w:t xml:space="preserve"> </w:t>
            </w:r>
            <w:r>
              <w:rPr>
                <w:rFonts w:eastAsia="Courier New"/>
                <w:bCs/>
                <w:color w:val="00B050"/>
                <w:sz w:val="18"/>
                <w:szCs w:val="18"/>
              </w:rPr>
              <w:t>insurance</w:t>
            </w:r>
            <w:r>
              <w:rPr>
                <w:rFonts w:eastAsia="Courier New"/>
                <w:bCs/>
                <w:color w:val="00B050"/>
                <w:sz w:val="18"/>
                <w:szCs w:val="18"/>
              </w:rPr>
              <w:t xml:space="preserve">) </w:t>
            </w:r>
            <w:r>
              <w:rPr>
                <w:rFonts w:eastAsia="Courier New"/>
                <w:bCs/>
                <w:color w:val="00B050"/>
                <w:sz w:val="18"/>
                <w:szCs w:val="18"/>
              </w:rPr>
              <w:t>from</w:t>
            </w:r>
            <w:r>
              <w:rPr>
                <w:rFonts w:eastAsia="Courier New"/>
                <w:bCs/>
                <w:color w:val="00B050"/>
                <w:sz w:val="18"/>
                <w:szCs w:val="18"/>
              </w:rPr>
              <w:t xml:space="preserve"> </w:t>
            </w:r>
            <w:r>
              <w:rPr>
                <w:rFonts w:eastAsia="Courier New"/>
                <w:bCs/>
                <w:color w:val="00B050"/>
                <w:sz w:val="18"/>
                <w:szCs w:val="18"/>
              </w:rPr>
              <w:t>list</w:t>
            </w:r>
            <w:r>
              <w:rPr>
                <w:rFonts w:eastAsia="Courier New"/>
                <w:bCs/>
                <w:color w:val="00B050"/>
                <w:sz w:val="18"/>
                <w:szCs w:val="18"/>
              </w:rPr>
              <w:t xml:space="preserve"> </w:t>
            </w:r>
            <w:r>
              <w:rPr>
                <w:rFonts w:eastAsia="Courier New"/>
                <w:bCs/>
                <w:color w:val="00B050"/>
                <w:sz w:val="18"/>
                <w:szCs w:val="18"/>
              </w:rPr>
              <w:t>below</w:t>
            </w:r>
            <w:r>
              <w:rPr>
                <w:rFonts w:eastAsia="Courier New"/>
                <w:bCs/>
                <w:color w:val="00B050"/>
                <w:sz w:val="18"/>
                <w:szCs w:val="18"/>
              </w:rPr>
              <w:t>.</w:t>
            </w:r>
          </w:p>
        </w:tc>
      </w:tr>
      <w:tr w14:paraId="40BBD915" w14:textId="77777777" w:rsidTr="00B862F6">
        <w:tblPrEx>
          <w:tblW w:w="8612" w:type="dxa"/>
          <w:tblLayout w:type="fixed"/>
          <w:tblLook w:val="04A0"/>
        </w:tblPrEx>
        <w:tc>
          <w:tcPr>
            <w:tcW w:w="1440" w:type="dxa"/>
          </w:tcPr>
          <w:p w:rsidR="00533AB9" w:rsidRPr="002B17C5" w:rsidP="000C5CCD" w14:paraId="5C79BA2D"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44E82E15" w14:textId="3A174178">
            <w:pPr>
              <w:spacing w:after="0"/>
              <w:contextualSpacing/>
              <w:rPr>
                <w:rFonts w:eastAsia="Courier New" w:cstheme="minorHAnsi"/>
                <w:color w:val="000000"/>
                <w:sz w:val="18"/>
                <w:szCs w:val="18"/>
              </w:rPr>
            </w:pPr>
            <w:r w:rsidRPr="00121DEF">
              <w:rPr>
                <w:color w:val="000000"/>
                <w:sz w:val="18"/>
              </w:rPr>
              <w:t>Plan de seguro médico privado, a través del empleador o comprado directamente</w:t>
            </w:r>
          </w:p>
        </w:tc>
        <w:tc>
          <w:tcPr>
            <w:tcW w:w="962" w:type="dxa"/>
            <w:vAlign w:val="center"/>
          </w:tcPr>
          <w:p w:rsidR="00533AB9" w:rsidRPr="002B17C5" w:rsidP="00B862F6" w14:paraId="1A3CBE63" w14:textId="77777777">
            <w:pPr>
              <w:spacing w:after="0"/>
              <w:contextualSpacing/>
              <w:rPr>
                <w:rFonts w:eastAsia="Courier New" w:cstheme="minorHAnsi"/>
                <w:color w:val="000000"/>
                <w:sz w:val="18"/>
                <w:szCs w:val="18"/>
              </w:rPr>
            </w:pPr>
            <w:r>
              <w:rPr>
                <w:color w:val="000000"/>
                <w:sz w:val="18"/>
              </w:rPr>
              <w:t>1</w:t>
            </w:r>
          </w:p>
        </w:tc>
      </w:tr>
      <w:tr w14:paraId="16EC4651" w14:textId="77777777" w:rsidTr="00B862F6">
        <w:tblPrEx>
          <w:tblW w:w="8612" w:type="dxa"/>
          <w:tblLayout w:type="fixed"/>
          <w:tblLook w:val="04A0"/>
        </w:tblPrEx>
        <w:tc>
          <w:tcPr>
            <w:tcW w:w="1440" w:type="dxa"/>
          </w:tcPr>
          <w:p w:rsidR="00533AB9" w:rsidRPr="002B17C5" w:rsidP="000C5CCD" w14:paraId="0183CF14"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38ABDA94" w14:textId="0C339644">
            <w:pPr>
              <w:tabs>
                <w:tab w:val="right" w:leader="dot" w:pos="5760"/>
              </w:tabs>
              <w:spacing w:after="0"/>
              <w:contextualSpacing/>
              <w:rPr>
                <w:rFonts w:eastAsia="Courier New" w:cstheme="minorHAnsi"/>
                <w:color w:val="000000"/>
                <w:sz w:val="18"/>
                <w:szCs w:val="18"/>
              </w:rPr>
            </w:pPr>
            <w:r w:rsidRPr="00121DEF">
              <w:rPr>
                <w:color w:val="000000"/>
                <w:sz w:val="18"/>
              </w:rPr>
              <w:t>Medicaid, para personas de bajos ingresos</w:t>
            </w:r>
          </w:p>
        </w:tc>
        <w:tc>
          <w:tcPr>
            <w:tcW w:w="962" w:type="dxa"/>
            <w:vAlign w:val="center"/>
          </w:tcPr>
          <w:p w:rsidR="00533AB9" w:rsidRPr="002B17C5" w:rsidP="00B862F6" w14:paraId="33ED2EF8" w14:textId="77777777">
            <w:pPr>
              <w:spacing w:after="0"/>
              <w:contextualSpacing/>
              <w:rPr>
                <w:rFonts w:eastAsia="Courier New" w:cstheme="minorHAnsi"/>
                <w:color w:val="000000"/>
                <w:sz w:val="18"/>
                <w:szCs w:val="18"/>
              </w:rPr>
            </w:pPr>
            <w:r>
              <w:rPr>
                <w:color w:val="000000"/>
                <w:sz w:val="18"/>
              </w:rPr>
              <w:t>2</w:t>
            </w:r>
          </w:p>
        </w:tc>
      </w:tr>
      <w:tr w14:paraId="601974F5" w14:textId="77777777" w:rsidTr="00B862F6">
        <w:tblPrEx>
          <w:tblW w:w="8612" w:type="dxa"/>
          <w:tblLayout w:type="fixed"/>
          <w:tblLook w:val="04A0"/>
        </w:tblPrEx>
        <w:tc>
          <w:tcPr>
            <w:tcW w:w="1440" w:type="dxa"/>
          </w:tcPr>
          <w:p w:rsidR="00533AB9" w:rsidRPr="002B17C5" w:rsidP="000C5CCD" w14:paraId="0152401C"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4B722BDE" w14:textId="6E1C1DA1">
            <w:pPr>
              <w:tabs>
                <w:tab w:val="right" w:leader="dot" w:pos="5760"/>
              </w:tabs>
              <w:spacing w:after="0"/>
              <w:contextualSpacing/>
              <w:rPr>
                <w:rFonts w:eastAsia="Courier New" w:cstheme="minorHAnsi"/>
                <w:color w:val="000000"/>
                <w:sz w:val="18"/>
                <w:szCs w:val="18"/>
              </w:rPr>
            </w:pPr>
            <w:r w:rsidRPr="00121DEF">
              <w:rPr>
                <w:color w:val="000000"/>
                <w:sz w:val="18"/>
              </w:rPr>
              <w:t>Medicare, para personas ancianas y personas con discapacidades</w:t>
            </w:r>
          </w:p>
        </w:tc>
        <w:tc>
          <w:tcPr>
            <w:tcW w:w="962" w:type="dxa"/>
            <w:vAlign w:val="center"/>
          </w:tcPr>
          <w:p w:rsidR="00533AB9" w:rsidP="00B862F6" w14:paraId="7609B83E" w14:textId="77777777">
            <w:pPr>
              <w:spacing w:after="0"/>
              <w:contextualSpacing/>
              <w:rPr>
                <w:rFonts w:eastAsia="Courier New" w:cstheme="minorHAnsi"/>
                <w:color w:val="000000"/>
                <w:sz w:val="18"/>
                <w:szCs w:val="18"/>
              </w:rPr>
            </w:pPr>
            <w:r>
              <w:rPr>
                <w:color w:val="000000"/>
                <w:sz w:val="18"/>
              </w:rPr>
              <w:t>3</w:t>
            </w:r>
          </w:p>
        </w:tc>
      </w:tr>
      <w:tr w14:paraId="25DAF51A" w14:textId="77777777" w:rsidTr="00B862F6">
        <w:tblPrEx>
          <w:tblW w:w="8612" w:type="dxa"/>
          <w:tblLayout w:type="fixed"/>
          <w:tblLook w:val="04A0"/>
        </w:tblPrEx>
        <w:tc>
          <w:tcPr>
            <w:tcW w:w="1440" w:type="dxa"/>
          </w:tcPr>
          <w:p w:rsidR="00533AB9" w:rsidRPr="002B17C5" w:rsidP="000C5CCD" w14:paraId="4BA8D211"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268FA1B5" w14:textId="6DC55ACE">
            <w:pPr>
              <w:tabs>
                <w:tab w:val="right" w:leader="dot" w:pos="5760"/>
              </w:tabs>
              <w:spacing w:after="0"/>
              <w:contextualSpacing/>
              <w:rPr>
                <w:rFonts w:eastAsia="Courier New" w:cstheme="minorHAnsi"/>
                <w:color w:val="000000"/>
                <w:sz w:val="18"/>
                <w:szCs w:val="18"/>
              </w:rPr>
            </w:pPr>
            <w:r w:rsidRPr="00121DEF">
              <w:rPr>
                <w:color w:val="000000"/>
                <w:sz w:val="18"/>
              </w:rPr>
              <w:t>Servicio de Salud para Indígenas</w:t>
            </w:r>
          </w:p>
        </w:tc>
        <w:tc>
          <w:tcPr>
            <w:tcW w:w="962" w:type="dxa"/>
            <w:vAlign w:val="center"/>
          </w:tcPr>
          <w:p w:rsidR="00533AB9" w:rsidP="00B862F6" w14:paraId="6F3B53D3" w14:textId="77777777">
            <w:pPr>
              <w:spacing w:after="0"/>
              <w:contextualSpacing/>
              <w:rPr>
                <w:rFonts w:eastAsia="Courier New" w:cstheme="minorHAnsi"/>
                <w:color w:val="000000"/>
                <w:sz w:val="18"/>
                <w:szCs w:val="18"/>
              </w:rPr>
            </w:pPr>
            <w:r>
              <w:rPr>
                <w:color w:val="000000"/>
                <w:sz w:val="18"/>
              </w:rPr>
              <w:t>4</w:t>
            </w:r>
          </w:p>
        </w:tc>
      </w:tr>
      <w:tr w14:paraId="7BCCE95E" w14:textId="77777777" w:rsidTr="00B862F6">
        <w:tblPrEx>
          <w:tblW w:w="8612" w:type="dxa"/>
          <w:tblLayout w:type="fixed"/>
          <w:tblLook w:val="04A0"/>
        </w:tblPrEx>
        <w:tc>
          <w:tcPr>
            <w:tcW w:w="1440" w:type="dxa"/>
          </w:tcPr>
          <w:p w:rsidR="00533AB9" w:rsidRPr="002B17C5" w:rsidP="000C5CCD" w14:paraId="5BF9AE3A"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149DC15D" w14:textId="2344CC95">
            <w:pPr>
              <w:tabs>
                <w:tab w:val="right" w:leader="dot" w:pos="5760"/>
              </w:tabs>
              <w:spacing w:after="0"/>
              <w:contextualSpacing/>
              <w:rPr>
                <w:rFonts w:eastAsia="Courier New" w:cstheme="minorHAnsi"/>
                <w:color w:val="000000"/>
                <w:sz w:val="18"/>
                <w:szCs w:val="18"/>
              </w:rPr>
            </w:pPr>
            <w:r w:rsidRPr="00121DEF">
              <w:rPr>
                <w:color w:val="000000"/>
                <w:sz w:val="18"/>
              </w:rPr>
              <w:t>Seguro médico conseguido a través de healthcare.gov (</w:t>
            </w:r>
            <w:r w:rsidRPr="00121DEF">
              <w:rPr>
                <w:color w:val="000000"/>
                <w:sz w:val="18"/>
              </w:rPr>
              <w:t>Obamacare</w:t>
            </w:r>
            <w:r w:rsidRPr="00121DEF">
              <w:rPr>
                <w:color w:val="000000"/>
                <w:sz w:val="18"/>
              </w:rPr>
              <w:t>)</w:t>
            </w:r>
            <w:r w:rsidRPr="00121DEF" w:rsidR="0044450B">
              <w:rPr>
                <w:color w:val="000000"/>
                <w:sz w:val="18"/>
              </w:rPr>
              <w:t xml:space="preserve"> </w:t>
            </w:r>
            <w:r w:rsidRPr="00121DEF">
              <w:rPr>
                <w:color w:val="000000"/>
                <w:sz w:val="18"/>
              </w:rPr>
              <w:t xml:space="preserve"> </w:t>
            </w:r>
          </w:p>
        </w:tc>
        <w:tc>
          <w:tcPr>
            <w:tcW w:w="962" w:type="dxa"/>
            <w:vAlign w:val="center"/>
          </w:tcPr>
          <w:p w:rsidR="00533AB9" w:rsidP="00B862F6" w14:paraId="030FBB8B" w14:textId="77777777">
            <w:pPr>
              <w:spacing w:after="0"/>
              <w:contextualSpacing/>
              <w:rPr>
                <w:rFonts w:eastAsia="Courier New" w:cstheme="minorHAnsi"/>
                <w:color w:val="000000"/>
                <w:sz w:val="18"/>
                <w:szCs w:val="18"/>
              </w:rPr>
            </w:pPr>
            <w:r>
              <w:rPr>
                <w:color w:val="000000"/>
                <w:sz w:val="18"/>
              </w:rPr>
              <w:t>5</w:t>
            </w:r>
          </w:p>
        </w:tc>
      </w:tr>
      <w:tr w14:paraId="3B5CC1EB" w14:textId="77777777" w:rsidTr="00B862F6">
        <w:tblPrEx>
          <w:tblW w:w="8612" w:type="dxa"/>
          <w:tblLayout w:type="fixed"/>
          <w:tblLook w:val="04A0"/>
        </w:tblPrEx>
        <w:tc>
          <w:tcPr>
            <w:tcW w:w="1440" w:type="dxa"/>
          </w:tcPr>
          <w:p w:rsidR="00533AB9" w:rsidRPr="002B17C5" w:rsidP="000C5CCD" w14:paraId="7F21AF22"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4A48B272" w14:textId="10995940">
            <w:pPr>
              <w:tabs>
                <w:tab w:val="right" w:leader="dot" w:pos="5760"/>
              </w:tabs>
              <w:spacing w:after="0"/>
              <w:contextualSpacing/>
              <w:rPr>
                <w:rFonts w:eastAsia="Courier New" w:cstheme="minorHAnsi"/>
                <w:color w:val="000000"/>
                <w:sz w:val="18"/>
                <w:szCs w:val="18"/>
              </w:rPr>
            </w:pPr>
            <w:r w:rsidRPr="00121DEF">
              <w:rPr>
                <w:color w:val="000000"/>
                <w:sz w:val="18"/>
              </w:rPr>
              <w:t>Seguro médico de la ciudad, el condado, el estado u otro seguro médico financiado con fondos públicos, sin incluir Medicaid</w:t>
            </w:r>
          </w:p>
        </w:tc>
        <w:tc>
          <w:tcPr>
            <w:tcW w:w="962" w:type="dxa"/>
            <w:vAlign w:val="center"/>
          </w:tcPr>
          <w:p w:rsidR="00533AB9" w:rsidP="00B862F6" w14:paraId="61F2AC6F" w14:textId="77777777">
            <w:pPr>
              <w:spacing w:after="0"/>
              <w:contextualSpacing/>
              <w:rPr>
                <w:rFonts w:eastAsia="Courier New" w:cstheme="minorHAnsi"/>
                <w:color w:val="000000"/>
                <w:sz w:val="18"/>
                <w:szCs w:val="18"/>
              </w:rPr>
            </w:pPr>
            <w:r>
              <w:rPr>
                <w:color w:val="000000"/>
                <w:sz w:val="18"/>
              </w:rPr>
              <w:t>6</w:t>
            </w:r>
          </w:p>
        </w:tc>
      </w:tr>
      <w:tr w14:paraId="479524F1" w14:textId="77777777" w:rsidTr="00B862F6">
        <w:tblPrEx>
          <w:tblW w:w="8612" w:type="dxa"/>
          <w:tblLayout w:type="fixed"/>
          <w:tblLook w:val="04A0"/>
        </w:tblPrEx>
        <w:tc>
          <w:tcPr>
            <w:tcW w:w="1440" w:type="dxa"/>
          </w:tcPr>
          <w:p w:rsidR="00533AB9" w:rsidRPr="002B17C5" w:rsidP="000C5CCD" w14:paraId="708835C6"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3483F23A" w14:textId="7C73E661">
            <w:pPr>
              <w:tabs>
                <w:tab w:val="right" w:leader="dot" w:pos="5760"/>
              </w:tabs>
              <w:spacing w:after="0"/>
              <w:contextualSpacing/>
              <w:rPr>
                <w:rFonts w:eastAsia="Courier New" w:cstheme="minorHAnsi"/>
                <w:color w:val="000000"/>
                <w:sz w:val="18"/>
                <w:szCs w:val="18"/>
              </w:rPr>
            </w:pPr>
            <w:r w:rsidRPr="00121DEF">
              <w:rPr>
                <w:color w:val="000000"/>
                <w:sz w:val="18"/>
              </w:rPr>
              <w:t>TRICARE, CHAMPUS, CHAMPVA o de la Administración de Salud de Veteranos</w:t>
            </w:r>
          </w:p>
        </w:tc>
        <w:tc>
          <w:tcPr>
            <w:tcW w:w="962" w:type="dxa"/>
            <w:vAlign w:val="center"/>
          </w:tcPr>
          <w:p w:rsidR="00533AB9" w:rsidP="00B862F6" w14:paraId="44F07A4E" w14:textId="77777777">
            <w:pPr>
              <w:spacing w:after="0"/>
              <w:contextualSpacing/>
              <w:rPr>
                <w:rFonts w:eastAsia="Courier New" w:cstheme="minorHAnsi"/>
                <w:color w:val="000000"/>
                <w:sz w:val="18"/>
                <w:szCs w:val="18"/>
              </w:rPr>
            </w:pPr>
            <w:r>
              <w:rPr>
                <w:color w:val="000000"/>
                <w:sz w:val="18"/>
              </w:rPr>
              <w:t>7</w:t>
            </w:r>
          </w:p>
        </w:tc>
      </w:tr>
      <w:tr w14:paraId="17AC0DBA" w14:textId="77777777" w:rsidTr="00B862F6">
        <w:tblPrEx>
          <w:tblW w:w="8612" w:type="dxa"/>
          <w:tblLayout w:type="fixed"/>
          <w:tblLook w:val="04A0"/>
        </w:tblPrEx>
        <w:tc>
          <w:tcPr>
            <w:tcW w:w="1440" w:type="dxa"/>
          </w:tcPr>
          <w:p w:rsidR="00533AB9" w:rsidRPr="002B17C5" w:rsidP="000C5CCD" w14:paraId="3FB71AC0"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6E8A127C" w14:textId="6BCF20F8">
            <w:pPr>
              <w:tabs>
                <w:tab w:val="right" w:leader="dot" w:pos="5760"/>
              </w:tabs>
              <w:spacing w:after="0"/>
              <w:contextualSpacing/>
              <w:rPr>
                <w:rFonts w:eastAsia="Courier New" w:cstheme="minorHAnsi"/>
                <w:color w:val="000000"/>
                <w:sz w:val="18"/>
                <w:szCs w:val="18"/>
              </w:rPr>
            </w:pPr>
            <w:r w:rsidRPr="00121DEF">
              <w:rPr>
                <w:color w:val="000000"/>
                <w:sz w:val="18"/>
              </w:rPr>
              <w:t>Otro seguro médico</w:t>
            </w:r>
          </w:p>
        </w:tc>
        <w:tc>
          <w:tcPr>
            <w:tcW w:w="962" w:type="dxa"/>
            <w:vAlign w:val="center"/>
          </w:tcPr>
          <w:p w:rsidR="00533AB9" w:rsidP="00B862F6" w14:paraId="41F41DFA" w14:textId="77777777">
            <w:pPr>
              <w:spacing w:after="0"/>
              <w:contextualSpacing/>
              <w:rPr>
                <w:rFonts w:eastAsia="Courier New"/>
                <w:color w:val="000000"/>
                <w:sz w:val="18"/>
                <w:szCs w:val="18"/>
              </w:rPr>
            </w:pPr>
            <w:r>
              <w:rPr>
                <w:color w:val="000000" w:themeColor="text1"/>
                <w:sz w:val="18"/>
              </w:rPr>
              <w:t>95</w:t>
            </w:r>
          </w:p>
        </w:tc>
      </w:tr>
      <w:tr w14:paraId="72BA826B" w14:textId="77777777" w:rsidTr="00B862F6">
        <w:tblPrEx>
          <w:tblW w:w="8612" w:type="dxa"/>
          <w:tblLayout w:type="fixed"/>
          <w:tblLook w:val="04A0"/>
        </w:tblPrEx>
        <w:tc>
          <w:tcPr>
            <w:tcW w:w="1440" w:type="dxa"/>
          </w:tcPr>
          <w:p w:rsidR="00533AB9" w:rsidRPr="002B17C5" w:rsidP="000C5CCD" w14:paraId="3E97582F"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4F1EE514" w14:textId="0810857B">
            <w:pPr>
              <w:tabs>
                <w:tab w:val="right" w:leader="dot" w:pos="5760"/>
              </w:tabs>
              <w:spacing w:after="0"/>
              <w:contextualSpacing/>
              <w:rPr>
                <w:rFonts w:eastAsia="Courier New" w:cstheme="minorHAnsi"/>
                <w:i/>
                <w:iCs/>
                <w:color w:val="767171" w:themeColor="background2" w:themeShade="80"/>
                <w:sz w:val="18"/>
                <w:szCs w:val="18"/>
              </w:rPr>
            </w:pPr>
            <w:r w:rsidRPr="00121DEF">
              <w:rPr>
                <w:i/>
                <w:color w:val="767171" w:themeColor="background2" w:themeShade="80"/>
                <w:sz w:val="18"/>
              </w:rPr>
              <w:t>No sabe</w:t>
            </w:r>
          </w:p>
        </w:tc>
        <w:tc>
          <w:tcPr>
            <w:tcW w:w="962" w:type="dxa"/>
            <w:vAlign w:val="center"/>
          </w:tcPr>
          <w:p w:rsidR="00533AB9" w:rsidRPr="003D1700" w:rsidP="00B862F6" w14:paraId="6F47209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436C8BA9" w14:textId="77777777" w:rsidTr="00B862F6">
        <w:tblPrEx>
          <w:tblW w:w="8612" w:type="dxa"/>
          <w:tblLayout w:type="fixed"/>
          <w:tblLook w:val="04A0"/>
        </w:tblPrEx>
        <w:tc>
          <w:tcPr>
            <w:tcW w:w="1440" w:type="dxa"/>
          </w:tcPr>
          <w:p w:rsidR="00533AB9" w:rsidRPr="002B17C5" w:rsidP="000C5CCD" w14:paraId="782A42B2"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084DA260" w14:textId="5621039D">
            <w:pPr>
              <w:tabs>
                <w:tab w:val="right" w:leader="dot" w:pos="5760"/>
              </w:tabs>
              <w:spacing w:after="0"/>
              <w:contextualSpacing/>
              <w:rPr>
                <w:rFonts w:eastAsia="Courier New" w:cstheme="minorHAnsi"/>
                <w:i/>
                <w:iCs/>
                <w:color w:val="767171" w:themeColor="background2" w:themeShade="80"/>
                <w:sz w:val="18"/>
                <w:szCs w:val="18"/>
              </w:rPr>
            </w:pPr>
            <w:r w:rsidRPr="00121DEF">
              <w:rPr>
                <w:i/>
                <w:color w:val="767171" w:themeColor="background2" w:themeShade="80"/>
                <w:sz w:val="18"/>
              </w:rPr>
              <w:t>Prefiere no contestar</w:t>
            </w:r>
          </w:p>
        </w:tc>
        <w:tc>
          <w:tcPr>
            <w:tcW w:w="962" w:type="dxa"/>
            <w:vAlign w:val="center"/>
          </w:tcPr>
          <w:p w:rsidR="00533AB9" w:rsidRPr="003D1700" w:rsidP="00B862F6" w14:paraId="255AEC2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3636B201" w14:textId="77777777">
      <w:pPr>
        <w:spacing w:after="160" w:line="259" w:lineRule="auto"/>
        <w:rPr>
          <w:rFonts w:cstheme="minorHAnsi"/>
          <w:b/>
        </w:rPr>
      </w:pPr>
    </w:p>
    <w:p w:rsidR="00A673F7" w:rsidP="00A673F7" w14:paraId="4D0E8897" w14:textId="77777777">
      <w:pPr>
        <w:spacing w:after="160" w:line="259" w:lineRule="auto"/>
        <w:rPr>
          <w:rFonts w:cstheme="minorHAnsi"/>
          <w:b/>
        </w:rPr>
      </w:pPr>
    </w:p>
    <w:p w:rsidR="00A673F7" w:rsidRPr="008F4816" w:rsidP="00A673F7" w14:paraId="419AF833" w14:textId="106060DC">
      <w:pPr>
        <w:spacing w:after="160" w:line="259" w:lineRule="auto"/>
        <w:rPr>
          <w:rStyle w:val="NoSpacingChar"/>
          <w:rFonts w:eastAsiaTheme="minorEastAsia"/>
        </w:rPr>
      </w:pPr>
      <w:bookmarkStart w:id="50" w:name="_Toc111745914"/>
      <w:r>
        <w:rPr>
          <w:rStyle w:val="NoSpacingChar"/>
          <w:rFonts w:eastAsiaTheme="minorHAnsi"/>
        </w:rPr>
        <w:t>Housing</w:t>
      </w:r>
      <w:r>
        <w:rPr>
          <w:rStyle w:val="NoSpacingChar"/>
          <w:rFonts w:eastAsiaTheme="minorHAnsi"/>
        </w:rPr>
        <w:t xml:space="preserve"> (YBDX)</w:t>
      </w:r>
      <w:bookmarkEnd w:id="50"/>
    </w:p>
    <w:tbl>
      <w:tblPr>
        <w:tblW w:w="9900" w:type="dxa"/>
        <w:tblLayout w:type="fixed"/>
        <w:tblLook w:val="04A0"/>
      </w:tblPr>
      <w:tblGrid>
        <w:gridCol w:w="1440"/>
        <w:gridCol w:w="7920"/>
        <w:gridCol w:w="540"/>
      </w:tblGrid>
      <w:tr w14:paraId="2CC043A5" w14:textId="77777777" w:rsidTr="5BF46915">
        <w:tblPrEx>
          <w:tblW w:w="9900" w:type="dxa"/>
          <w:tblLayout w:type="fixed"/>
          <w:tblLook w:val="04A0"/>
        </w:tblPrEx>
        <w:tc>
          <w:tcPr>
            <w:tcW w:w="1440" w:type="dxa"/>
            <w:vAlign w:val="bottom"/>
          </w:tcPr>
          <w:p w:rsidR="00B862F6" w:rsidP="00B862F6" w14:paraId="70150330" w14:textId="5AE51452">
            <w:pPr>
              <w:spacing w:after="0"/>
              <w:contextualSpacing/>
              <w:rPr>
                <w:rFonts w:eastAsia="Courier New"/>
                <w:b/>
                <w:color w:val="000000" w:themeColor="text1"/>
                <w:sz w:val="18"/>
                <w:szCs w:val="18"/>
              </w:rPr>
            </w:pPr>
            <w:r>
              <w:rPr>
                <w:b/>
                <w:color w:val="000000" w:themeColor="text1"/>
                <w:sz w:val="18"/>
              </w:rPr>
              <w:t>O.4</w:t>
            </w:r>
          </w:p>
        </w:tc>
        <w:tc>
          <w:tcPr>
            <w:tcW w:w="8460" w:type="dxa"/>
            <w:gridSpan w:val="2"/>
            <w:vAlign w:val="bottom"/>
          </w:tcPr>
          <w:p w:rsidR="00B862F6" w:rsidP="00B862F6" w14:paraId="7128292B" w14:textId="50C906BC">
            <w:pPr>
              <w:spacing w:after="0"/>
              <w:contextualSpacing/>
              <w:rPr>
                <w:rFonts w:eastAsia="Courier New" w:cstheme="minorHAnsi"/>
                <w:b/>
                <w:color w:val="000000"/>
                <w:sz w:val="18"/>
                <w:szCs w:val="18"/>
              </w:rPr>
            </w:pPr>
            <w:r>
              <w:rPr>
                <w:b/>
                <w:color w:val="000000"/>
                <w:sz w:val="18"/>
              </w:rPr>
              <w:t>Housing</w:t>
            </w:r>
            <w:r>
              <w:rPr>
                <w:b/>
                <w:color w:val="000000"/>
                <w:sz w:val="18"/>
              </w:rPr>
              <w:t xml:space="preserve"> (YBDX)</w:t>
            </w:r>
          </w:p>
        </w:tc>
      </w:tr>
      <w:tr w14:paraId="14ADD08B" w14:textId="77777777" w:rsidTr="5BF46915">
        <w:tblPrEx>
          <w:tblW w:w="9900" w:type="dxa"/>
          <w:tblLayout w:type="fixed"/>
          <w:tblLook w:val="04A0"/>
        </w:tblPrEx>
        <w:tc>
          <w:tcPr>
            <w:tcW w:w="1440" w:type="dxa"/>
            <w:vAlign w:val="bottom"/>
          </w:tcPr>
          <w:p w:rsidR="00D21316" w:rsidP="000C5CCD" w14:paraId="0292A346" w14:textId="0902411E">
            <w:pPr>
              <w:spacing w:after="0"/>
              <w:contextualSpacing/>
              <w:rPr>
                <w:rFonts w:eastAsia="Courier New"/>
                <w:color w:val="000000" w:themeColor="text1"/>
                <w:sz w:val="18"/>
                <w:szCs w:val="18"/>
              </w:rPr>
            </w:pPr>
          </w:p>
          <w:p w:rsidR="00D21316" w:rsidP="000C5CCD" w14:paraId="4E8E72FF" w14:textId="77777777">
            <w:pPr>
              <w:spacing w:after="0"/>
              <w:contextualSpacing/>
              <w:rPr>
                <w:rFonts w:eastAsia="Courier New"/>
                <w:color w:val="000000" w:themeColor="text1"/>
                <w:sz w:val="18"/>
                <w:szCs w:val="18"/>
              </w:rPr>
            </w:pPr>
          </w:p>
          <w:p w:rsidR="00D21316" w:rsidRPr="003B3D96" w:rsidP="000C5CCD" w14:paraId="49DE6DD1" w14:textId="0AB19B7E">
            <w:pPr>
              <w:spacing w:after="0"/>
              <w:contextualSpacing/>
              <w:rPr>
                <w:rFonts w:eastAsia="Courier New"/>
                <w:b/>
                <w:i/>
                <w:color w:val="ED7D31" w:themeColor="accent2"/>
                <w:sz w:val="18"/>
                <w:szCs w:val="18"/>
              </w:rPr>
            </w:pPr>
          </w:p>
        </w:tc>
        <w:tc>
          <w:tcPr>
            <w:tcW w:w="8460" w:type="dxa"/>
            <w:gridSpan w:val="2"/>
            <w:vAlign w:val="bottom"/>
          </w:tcPr>
          <w:p w:rsidR="00D21316" w:rsidRPr="00CC6319" w:rsidP="000C5CCD" w14:paraId="0FEB5971" w14:textId="6FCFBB62">
            <w:pPr>
              <w:spacing w:after="0"/>
              <w:contextualSpacing/>
              <w:rPr>
                <w:rFonts w:eastAsia="Courier New"/>
                <w:color w:val="000000" w:themeColor="text1"/>
                <w:sz w:val="18"/>
                <w:szCs w:val="18"/>
              </w:rPr>
            </w:pPr>
            <w:r w:rsidRPr="00EE15B0">
              <w:rPr>
                <w:color w:val="000000" w:themeColor="text1"/>
                <w:sz w:val="18"/>
              </w:rPr>
              <w:t xml:space="preserve">En los 12 meses anteriores a su diagnóstico, </w:t>
            </w:r>
            <w:r w:rsidRPr="00EE15B0" w:rsidR="00DD2CB8">
              <w:rPr>
                <w:color w:val="000000" w:themeColor="text1"/>
                <w:sz w:val="18"/>
              </w:rPr>
              <w:t xml:space="preserve">¿Dónde </w:t>
            </w:r>
            <w:r w:rsidRPr="00EE15B0">
              <w:rPr>
                <w:color w:val="000000" w:themeColor="text1"/>
                <w:sz w:val="18"/>
              </w:rPr>
              <w:t>estaba viviendo</w:t>
            </w:r>
            <w:r w:rsidRPr="00CC6319">
              <w:rPr>
                <w:color w:val="000000" w:themeColor="text1"/>
                <w:sz w:val="18"/>
              </w:rPr>
              <w:t xml:space="preserve">? </w:t>
            </w:r>
          </w:p>
          <w:p w:rsidR="00D21316" w:rsidRPr="00CC6319" w:rsidP="000C5CCD" w14:paraId="52D2FA39" w14:textId="77777777">
            <w:pPr>
              <w:spacing w:after="0"/>
              <w:contextualSpacing/>
              <w:rPr>
                <w:rFonts w:eastAsia="Courier New"/>
                <w:color w:val="000000" w:themeColor="text1"/>
                <w:sz w:val="18"/>
                <w:szCs w:val="18"/>
              </w:rPr>
            </w:pPr>
            <w:r w:rsidRPr="00CC6319">
              <w:rPr>
                <w:color w:val="000000" w:themeColor="text1"/>
                <w:sz w:val="18"/>
              </w:rPr>
              <w:t>[WB: Seleccione todas las respuestas que correspondan].</w:t>
            </w:r>
          </w:p>
          <w:p w:rsidR="00D21316" w:rsidRPr="00EE15B0" w:rsidP="000C5CCD" w14:paraId="02D64310" w14:textId="2D12C81C">
            <w:pPr>
              <w:spacing w:after="0"/>
              <w:contextualSpacing/>
              <w:rPr>
                <w:rFonts w:eastAsia="Courier New"/>
                <w:color w:val="000000"/>
                <w:sz w:val="18"/>
                <w:szCs w:val="18"/>
              </w:rPr>
            </w:pPr>
            <w:r w:rsidRPr="00CC6319">
              <w:rPr>
                <w:color w:val="000000" w:themeColor="text1"/>
                <w:sz w:val="18"/>
              </w:rPr>
              <w:t xml:space="preserve">[IA: Conteste “sí” o “no” para cada </w:t>
            </w:r>
            <w:r w:rsidRPr="00CC6319" w:rsidR="00C660AE">
              <w:rPr>
                <w:color w:val="000000" w:themeColor="text1"/>
                <w:sz w:val="18"/>
              </w:rPr>
              <w:t>respuesta</w:t>
            </w:r>
            <w:r w:rsidRPr="00CC6319">
              <w:rPr>
                <w:color w:val="000000" w:themeColor="text1"/>
                <w:sz w:val="18"/>
              </w:rPr>
              <w:t>].</w:t>
            </w:r>
          </w:p>
        </w:tc>
      </w:tr>
      <w:tr w14:paraId="2FA19A7B" w14:textId="77777777" w:rsidTr="5BF46915">
        <w:tblPrEx>
          <w:tblW w:w="9900" w:type="dxa"/>
          <w:tblLayout w:type="fixed"/>
          <w:tblLook w:val="04A0"/>
        </w:tblPrEx>
        <w:tc>
          <w:tcPr>
            <w:tcW w:w="1440" w:type="dxa"/>
          </w:tcPr>
          <w:p w:rsidR="00D21316" w:rsidRPr="002B17C5" w:rsidP="000C5CCD" w14:paraId="6B261546" w14:textId="46D1F9E2">
            <w:pPr>
              <w:spacing w:after="0"/>
              <w:contextualSpacing/>
              <w:rPr>
                <w:rFonts w:eastAsia="Courier New"/>
                <w:b/>
                <w:i/>
                <w:color w:val="ED7D31" w:themeColor="accent2"/>
                <w:sz w:val="18"/>
                <w:szCs w:val="18"/>
              </w:rPr>
            </w:pPr>
            <w:r>
              <w:rPr>
                <w:b/>
                <w:i/>
                <w:color w:val="ED7D31" w:themeColor="accent2"/>
                <w:sz w:val="18"/>
              </w:rPr>
              <w:t>O_SHARE</w:t>
            </w:r>
          </w:p>
        </w:tc>
        <w:tc>
          <w:tcPr>
            <w:tcW w:w="7920" w:type="dxa"/>
            <w:vAlign w:val="bottom"/>
          </w:tcPr>
          <w:p w:rsidR="00D21316" w:rsidRPr="00EE15B0" w:rsidP="000C5CCD" w14:paraId="2F0B01C9" w14:textId="29106A16">
            <w:pPr>
              <w:tabs>
                <w:tab w:val="right" w:leader="dot" w:pos="5760"/>
              </w:tabs>
              <w:spacing w:after="0"/>
              <w:contextualSpacing/>
              <w:rPr>
                <w:rFonts w:eastAsia="Courier New" w:cstheme="minorHAnsi"/>
                <w:color w:val="000000"/>
                <w:sz w:val="18"/>
                <w:szCs w:val="18"/>
              </w:rPr>
            </w:pPr>
            <w:r w:rsidRPr="00EE15B0">
              <w:rPr>
                <w:color w:val="000000"/>
                <w:sz w:val="18"/>
              </w:rPr>
              <w:t xml:space="preserve">Una vivienda que compartía con otros, como un miembro de la familia o una pareja, sin pagar alquiler </w:t>
            </w:r>
          </w:p>
        </w:tc>
        <w:tc>
          <w:tcPr>
            <w:tcW w:w="540" w:type="dxa"/>
            <w:vAlign w:val="center"/>
          </w:tcPr>
          <w:p w:rsidR="00D21316" w:rsidRPr="002B17C5" w:rsidP="00EB35AA" w14:paraId="54505076" w14:textId="77777777">
            <w:pPr>
              <w:spacing w:after="0"/>
              <w:contextualSpacing/>
              <w:rPr>
                <w:rFonts w:eastAsia="Courier New" w:cstheme="minorHAnsi"/>
                <w:color w:val="000000"/>
                <w:sz w:val="18"/>
                <w:szCs w:val="18"/>
              </w:rPr>
            </w:pPr>
            <w:r>
              <w:rPr>
                <w:color w:val="000000"/>
                <w:sz w:val="18"/>
              </w:rPr>
              <w:t>1</w:t>
            </w:r>
          </w:p>
        </w:tc>
      </w:tr>
      <w:tr w14:paraId="1C9D79FE" w14:textId="77777777" w:rsidTr="5BF46915">
        <w:tblPrEx>
          <w:tblW w:w="9900" w:type="dxa"/>
          <w:tblLayout w:type="fixed"/>
          <w:tblLook w:val="04A0"/>
        </w:tblPrEx>
        <w:tc>
          <w:tcPr>
            <w:tcW w:w="1440" w:type="dxa"/>
          </w:tcPr>
          <w:p w:rsidR="00D21316" w:rsidRPr="002B17C5" w:rsidP="000C5CCD" w14:paraId="65B03A4C" w14:textId="25A48062">
            <w:pPr>
              <w:spacing w:after="0"/>
              <w:contextualSpacing/>
              <w:rPr>
                <w:rFonts w:eastAsia="Courier New"/>
                <w:b/>
                <w:i/>
                <w:color w:val="ED7D31" w:themeColor="accent2"/>
                <w:sz w:val="18"/>
                <w:szCs w:val="18"/>
              </w:rPr>
            </w:pPr>
            <w:r>
              <w:rPr>
                <w:b/>
                <w:i/>
                <w:color w:val="ED7D31" w:themeColor="accent2"/>
                <w:sz w:val="18"/>
              </w:rPr>
              <w:t>O_RENT</w:t>
            </w:r>
          </w:p>
        </w:tc>
        <w:tc>
          <w:tcPr>
            <w:tcW w:w="7920" w:type="dxa"/>
            <w:vAlign w:val="bottom"/>
          </w:tcPr>
          <w:p w:rsidR="00D21316" w:rsidRPr="00EE15B0" w:rsidP="000C5CCD" w14:paraId="34B958BE" w14:textId="440D3C80">
            <w:pPr>
              <w:tabs>
                <w:tab w:val="right" w:leader="dot" w:pos="5760"/>
              </w:tabs>
              <w:spacing w:after="0"/>
              <w:contextualSpacing/>
              <w:rPr>
                <w:rFonts w:eastAsia="Courier New" w:cstheme="minorHAnsi"/>
                <w:color w:val="000000"/>
                <w:sz w:val="18"/>
                <w:szCs w:val="18"/>
              </w:rPr>
            </w:pPr>
            <w:r w:rsidRPr="00EE15B0">
              <w:rPr>
                <w:color w:val="000000"/>
                <w:sz w:val="18"/>
              </w:rPr>
              <w:t>Una vivienda que usted alquilaba (como un apartamento)</w:t>
            </w:r>
          </w:p>
        </w:tc>
        <w:tc>
          <w:tcPr>
            <w:tcW w:w="540" w:type="dxa"/>
            <w:vAlign w:val="center"/>
          </w:tcPr>
          <w:p w:rsidR="00D21316" w:rsidP="00EB35AA" w14:paraId="458E306A" w14:textId="77777777">
            <w:pPr>
              <w:spacing w:after="0"/>
              <w:contextualSpacing/>
              <w:rPr>
                <w:rFonts w:eastAsia="Courier New" w:cstheme="minorHAnsi"/>
                <w:color w:val="000000"/>
                <w:sz w:val="18"/>
                <w:szCs w:val="18"/>
              </w:rPr>
            </w:pPr>
            <w:r>
              <w:rPr>
                <w:color w:val="000000"/>
                <w:sz w:val="18"/>
              </w:rPr>
              <w:t>2</w:t>
            </w:r>
          </w:p>
        </w:tc>
      </w:tr>
      <w:tr w14:paraId="4A9912AE" w14:textId="77777777" w:rsidTr="5BF46915">
        <w:tblPrEx>
          <w:tblW w:w="9900" w:type="dxa"/>
          <w:tblLayout w:type="fixed"/>
          <w:tblLook w:val="04A0"/>
        </w:tblPrEx>
        <w:tc>
          <w:tcPr>
            <w:tcW w:w="1440" w:type="dxa"/>
          </w:tcPr>
          <w:p w:rsidR="00D21316" w:rsidRPr="002B17C5" w:rsidP="000C5CCD" w14:paraId="605DC257" w14:textId="2D719C53">
            <w:pPr>
              <w:spacing w:after="0"/>
              <w:contextualSpacing/>
              <w:rPr>
                <w:rFonts w:eastAsia="Courier New"/>
                <w:b/>
                <w:i/>
                <w:color w:val="ED7D31" w:themeColor="accent2"/>
                <w:sz w:val="18"/>
                <w:szCs w:val="18"/>
              </w:rPr>
            </w:pPr>
            <w:r>
              <w:rPr>
                <w:b/>
                <w:i/>
                <w:color w:val="ED7D31" w:themeColor="accent2"/>
                <w:sz w:val="18"/>
              </w:rPr>
              <w:t>O_OWN</w:t>
            </w:r>
          </w:p>
        </w:tc>
        <w:tc>
          <w:tcPr>
            <w:tcW w:w="7920" w:type="dxa"/>
            <w:vAlign w:val="bottom"/>
          </w:tcPr>
          <w:p w:rsidR="00D21316" w:rsidRPr="00EE15B0" w:rsidP="000C5CCD" w14:paraId="07F55EDF" w14:textId="08D21D6F">
            <w:pPr>
              <w:tabs>
                <w:tab w:val="right" w:leader="dot" w:pos="5760"/>
              </w:tabs>
              <w:spacing w:after="0"/>
              <w:contextualSpacing/>
              <w:rPr>
                <w:rFonts w:eastAsia="Courier New" w:cstheme="minorHAnsi"/>
                <w:color w:val="000000"/>
                <w:sz w:val="18"/>
                <w:szCs w:val="18"/>
              </w:rPr>
            </w:pPr>
            <w:r w:rsidRPr="00EE15B0">
              <w:rPr>
                <w:color w:val="000000"/>
                <w:sz w:val="18"/>
              </w:rPr>
              <w:t xml:space="preserve">Una vivienda de propiedad suya </w:t>
            </w:r>
          </w:p>
        </w:tc>
        <w:tc>
          <w:tcPr>
            <w:tcW w:w="540" w:type="dxa"/>
            <w:vAlign w:val="center"/>
          </w:tcPr>
          <w:p w:rsidR="00D21316" w:rsidP="00EB35AA" w14:paraId="6B454DA0" w14:textId="77777777">
            <w:pPr>
              <w:spacing w:after="0"/>
              <w:contextualSpacing/>
              <w:rPr>
                <w:rFonts w:eastAsia="Courier New" w:cstheme="minorHAnsi"/>
                <w:color w:val="000000"/>
                <w:sz w:val="18"/>
                <w:szCs w:val="18"/>
              </w:rPr>
            </w:pPr>
            <w:r>
              <w:rPr>
                <w:color w:val="000000"/>
                <w:sz w:val="18"/>
              </w:rPr>
              <w:t>3</w:t>
            </w:r>
          </w:p>
        </w:tc>
      </w:tr>
      <w:tr w14:paraId="7E00312A" w14:textId="77777777" w:rsidTr="5BF46915">
        <w:tblPrEx>
          <w:tblW w:w="9900" w:type="dxa"/>
          <w:tblLayout w:type="fixed"/>
          <w:tblLook w:val="04A0"/>
        </w:tblPrEx>
        <w:tc>
          <w:tcPr>
            <w:tcW w:w="1440" w:type="dxa"/>
          </w:tcPr>
          <w:p w:rsidR="00D21316" w:rsidRPr="002B17C5" w:rsidP="000C5CCD" w14:paraId="6D6E72C7" w14:textId="65DB82F9">
            <w:pPr>
              <w:spacing w:after="0"/>
              <w:contextualSpacing/>
              <w:rPr>
                <w:rFonts w:eastAsia="Courier New"/>
                <w:b/>
                <w:i/>
                <w:color w:val="ED7D31" w:themeColor="accent2"/>
                <w:sz w:val="18"/>
                <w:szCs w:val="18"/>
              </w:rPr>
            </w:pPr>
            <w:r>
              <w:rPr>
                <w:b/>
                <w:i/>
                <w:color w:val="ED7D31" w:themeColor="accent2"/>
                <w:sz w:val="18"/>
              </w:rPr>
              <w:t>O_SHELT</w:t>
            </w:r>
          </w:p>
        </w:tc>
        <w:tc>
          <w:tcPr>
            <w:tcW w:w="7920" w:type="dxa"/>
            <w:vAlign w:val="bottom"/>
          </w:tcPr>
          <w:p w:rsidR="00D21316" w:rsidRPr="00EE15B0" w:rsidP="000C5CCD" w14:paraId="413626C4" w14:textId="311542D4">
            <w:pPr>
              <w:tabs>
                <w:tab w:val="right" w:leader="dot" w:pos="5760"/>
              </w:tabs>
              <w:spacing w:after="0"/>
              <w:contextualSpacing/>
              <w:rPr>
                <w:rFonts w:eastAsia="Courier New" w:cstheme="minorHAnsi"/>
                <w:color w:val="000000"/>
                <w:sz w:val="18"/>
                <w:szCs w:val="18"/>
              </w:rPr>
            </w:pPr>
            <w:r w:rsidRPr="00EE15B0">
              <w:rPr>
                <w:color w:val="000000"/>
                <w:sz w:val="18"/>
              </w:rPr>
              <w:t>Un refugio para personas sin hogar, un refugio de seguridad o una vivienda de transición</w:t>
            </w:r>
          </w:p>
        </w:tc>
        <w:tc>
          <w:tcPr>
            <w:tcW w:w="540" w:type="dxa"/>
            <w:vAlign w:val="center"/>
          </w:tcPr>
          <w:p w:rsidR="00D21316" w:rsidP="00EB35AA" w14:paraId="557A0B63" w14:textId="77777777">
            <w:pPr>
              <w:spacing w:after="0"/>
              <w:contextualSpacing/>
              <w:rPr>
                <w:rFonts w:eastAsia="Courier New" w:cstheme="minorHAnsi"/>
                <w:color w:val="000000"/>
                <w:sz w:val="18"/>
                <w:szCs w:val="18"/>
              </w:rPr>
            </w:pPr>
            <w:r>
              <w:rPr>
                <w:color w:val="000000"/>
                <w:sz w:val="18"/>
              </w:rPr>
              <w:t>4</w:t>
            </w:r>
          </w:p>
        </w:tc>
      </w:tr>
      <w:tr w14:paraId="55CAB3FE" w14:textId="77777777" w:rsidTr="5BF46915">
        <w:tblPrEx>
          <w:tblW w:w="9900" w:type="dxa"/>
          <w:tblLayout w:type="fixed"/>
          <w:tblLook w:val="04A0"/>
        </w:tblPrEx>
        <w:tc>
          <w:tcPr>
            <w:tcW w:w="1440" w:type="dxa"/>
          </w:tcPr>
          <w:p w:rsidR="00D21316" w:rsidRPr="002B17C5" w:rsidP="000C5CCD" w14:paraId="686B2293" w14:textId="35B3D66B">
            <w:pPr>
              <w:spacing w:after="0"/>
              <w:contextualSpacing/>
              <w:rPr>
                <w:rFonts w:eastAsia="Courier New"/>
                <w:b/>
                <w:i/>
                <w:color w:val="ED7D31" w:themeColor="accent2"/>
                <w:sz w:val="18"/>
                <w:szCs w:val="18"/>
              </w:rPr>
            </w:pPr>
            <w:r>
              <w:rPr>
                <w:b/>
                <w:i/>
                <w:color w:val="ED7D31" w:themeColor="accent2"/>
                <w:sz w:val="18"/>
              </w:rPr>
              <w:t>O_JAIL</w:t>
            </w:r>
          </w:p>
        </w:tc>
        <w:tc>
          <w:tcPr>
            <w:tcW w:w="7920" w:type="dxa"/>
            <w:vAlign w:val="bottom"/>
          </w:tcPr>
          <w:p w:rsidR="00D21316" w:rsidRPr="00EE15B0" w:rsidP="000C5CCD" w14:paraId="711A473A" w14:textId="0747AF69">
            <w:pPr>
              <w:tabs>
                <w:tab w:val="right" w:leader="dot" w:pos="5760"/>
              </w:tabs>
              <w:spacing w:after="0"/>
              <w:contextualSpacing/>
              <w:rPr>
                <w:rFonts w:eastAsia="Courier New" w:cstheme="minorHAnsi"/>
                <w:color w:val="000000"/>
                <w:sz w:val="18"/>
                <w:szCs w:val="18"/>
              </w:rPr>
            </w:pPr>
            <w:r w:rsidRPr="00EE15B0">
              <w:rPr>
                <w:color w:val="000000"/>
                <w:sz w:val="18"/>
              </w:rPr>
              <w:t>Vivienda institucional (incluye hospital, cárcel, prisión, centro de detención juvenil, establecimientos de cuidados a largo plazo, hogar de ancianos o centro de tratamiento por el consumo de drogas)</w:t>
            </w:r>
          </w:p>
        </w:tc>
        <w:tc>
          <w:tcPr>
            <w:tcW w:w="540" w:type="dxa"/>
            <w:vAlign w:val="center"/>
          </w:tcPr>
          <w:p w:rsidR="00D21316" w:rsidP="00EB35AA" w14:paraId="182B7682" w14:textId="77777777">
            <w:pPr>
              <w:spacing w:after="0"/>
              <w:contextualSpacing/>
              <w:rPr>
                <w:rFonts w:eastAsia="Courier New" w:cstheme="minorHAnsi"/>
                <w:color w:val="000000"/>
                <w:sz w:val="18"/>
                <w:szCs w:val="18"/>
              </w:rPr>
            </w:pPr>
            <w:r>
              <w:rPr>
                <w:color w:val="000000"/>
                <w:sz w:val="18"/>
              </w:rPr>
              <w:t>5</w:t>
            </w:r>
          </w:p>
        </w:tc>
      </w:tr>
      <w:tr w14:paraId="7C4D7660" w14:textId="77777777" w:rsidTr="5BF46915">
        <w:tblPrEx>
          <w:tblW w:w="9900" w:type="dxa"/>
          <w:tblLayout w:type="fixed"/>
          <w:tblLook w:val="04A0"/>
        </w:tblPrEx>
        <w:tc>
          <w:tcPr>
            <w:tcW w:w="1440" w:type="dxa"/>
          </w:tcPr>
          <w:p w:rsidR="00D21316" w:rsidRPr="002B17C5" w:rsidP="000C5CCD" w14:paraId="5C680D22" w14:textId="40DB4B08">
            <w:pPr>
              <w:spacing w:after="0"/>
              <w:contextualSpacing/>
              <w:rPr>
                <w:rFonts w:eastAsia="Courier New"/>
                <w:b/>
                <w:i/>
                <w:color w:val="ED7D31" w:themeColor="accent2"/>
                <w:sz w:val="18"/>
                <w:szCs w:val="18"/>
              </w:rPr>
            </w:pPr>
            <w:r>
              <w:rPr>
                <w:b/>
                <w:i/>
                <w:color w:val="ED7D31" w:themeColor="accent2"/>
                <w:sz w:val="18"/>
              </w:rPr>
              <w:t>O_COUCH</w:t>
            </w:r>
          </w:p>
        </w:tc>
        <w:tc>
          <w:tcPr>
            <w:tcW w:w="7920" w:type="dxa"/>
            <w:vAlign w:val="bottom"/>
          </w:tcPr>
          <w:p w:rsidR="00D21316" w:rsidRPr="00EE15B0" w:rsidP="5BF46915" w14:paraId="1ECCC6D7" w14:textId="54DA69BD">
            <w:pPr>
              <w:tabs>
                <w:tab w:val="right" w:leader="dot" w:pos="5760"/>
              </w:tabs>
              <w:spacing w:after="0"/>
              <w:contextualSpacing/>
              <w:rPr>
                <w:color w:val="000000"/>
                <w:sz w:val="18"/>
                <w:szCs w:val="18"/>
              </w:rPr>
            </w:pPr>
            <w:r w:rsidRPr="5BF46915">
              <w:rPr>
                <w:color w:val="000000" w:themeColor="text1"/>
                <w:sz w:val="18"/>
                <w:szCs w:val="18"/>
              </w:rPr>
              <w:t>Las casas de otras personas por periodos breves</w:t>
            </w:r>
          </w:p>
        </w:tc>
        <w:tc>
          <w:tcPr>
            <w:tcW w:w="540" w:type="dxa"/>
            <w:vAlign w:val="center"/>
          </w:tcPr>
          <w:p w:rsidR="00D21316" w:rsidP="00EB35AA" w14:paraId="30F4F8C1" w14:textId="77777777">
            <w:pPr>
              <w:spacing w:after="0"/>
              <w:contextualSpacing/>
              <w:rPr>
                <w:rFonts w:eastAsia="Courier New" w:cstheme="minorHAnsi"/>
                <w:color w:val="000000"/>
                <w:sz w:val="18"/>
                <w:szCs w:val="18"/>
              </w:rPr>
            </w:pPr>
            <w:r>
              <w:rPr>
                <w:color w:val="000000"/>
                <w:sz w:val="18"/>
              </w:rPr>
              <w:t>6</w:t>
            </w:r>
          </w:p>
        </w:tc>
      </w:tr>
      <w:tr w14:paraId="0E2401A5" w14:textId="77777777" w:rsidTr="5BF46915">
        <w:tblPrEx>
          <w:tblW w:w="9900" w:type="dxa"/>
          <w:tblLayout w:type="fixed"/>
          <w:tblLook w:val="04A0"/>
        </w:tblPrEx>
        <w:tc>
          <w:tcPr>
            <w:tcW w:w="1440" w:type="dxa"/>
          </w:tcPr>
          <w:p w:rsidR="00D21316" w:rsidRPr="002B17C5" w:rsidP="000C5CCD" w14:paraId="42C337DC" w14:textId="7473B7FF">
            <w:pPr>
              <w:spacing w:after="0"/>
              <w:contextualSpacing/>
              <w:rPr>
                <w:rFonts w:eastAsia="Courier New"/>
                <w:b/>
                <w:i/>
                <w:color w:val="ED7D31" w:themeColor="accent2"/>
                <w:sz w:val="18"/>
                <w:szCs w:val="18"/>
              </w:rPr>
            </w:pPr>
            <w:r>
              <w:rPr>
                <w:b/>
                <w:i/>
                <w:color w:val="ED7D31" w:themeColor="accent2"/>
                <w:sz w:val="18"/>
              </w:rPr>
              <w:t>O_CAR</w:t>
            </w:r>
          </w:p>
        </w:tc>
        <w:tc>
          <w:tcPr>
            <w:tcW w:w="7920" w:type="dxa"/>
            <w:vAlign w:val="bottom"/>
          </w:tcPr>
          <w:p w:rsidR="00D21316" w:rsidRPr="00EE15B0" w:rsidP="000C5CCD" w14:paraId="5642DDD8" w14:textId="0BBA6D11">
            <w:pPr>
              <w:tabs>
                <w:tab w:val="right" w:leader="dot" w:pos="5760"/>
              </w:tabs>
              <w:spacing w:after="0"/>
              <w:contextualSpacing/>
              <w:rPr>
                <w:rFonts w:eastAsia="Courier New" w:cstheme="minorHAnsi"/>
                <w:color w:val="000000"/>
                <w:sz w:val="18"/>
                <w:szCs w:val="18"/>
              </w:rPr>
            </w:pPr>
            <w:r w:rsidRPr="00EE15B0">
              <w:rPr>
                <w:color w:val="000000"/>
                <w:sz w:val="18"/>
              </w:rPr>
              <w:t>Un sitio que no era una vivienda (incluye auto, calle o debajo de un puente)</w:t>
            </w:r>
          </w:p>
        </w:tc>
        <w:tc>
          <w:tcPr>
            <w:tcW w:w="540" w:type="dxa"/>
            <w:vAlign w:val="center"/>
          </w:tcPr>
          <w:p w:rsidR="00D21316" w:rsidP="00EB35AA" w14:paraId="5E458906" w14:textId="77777777">
            <w:pPr>
              <w:spacing w:after="0"/>
              <w:contextualSpacing/>
              <w:rPr>
                <w:rFonts w:eastAsia="Courier New" w:cstheme="minorHAnsi"/>
                <w:color w:val="000000"/>
                <w:sz w:val="18"/>
                <w:szCs w:val="18"/>
              </w:rPr>
            </w:pPr>
            <w:r>
              <w:rPr>
                <w:color w:val="000000"/>
                <w:sz w:val="18"/>
              </w:rPr>
              <w:t>7</w:t>
            </w:r>
          </w:p>
        </w:tc>
      </w:tr>
      <w:tr w14:paraId="0A5C9CD7" w14:textId="77777777" w:rsidTr="5BF46915">
        <w:tblPrEx>
          <w:tblW w:w="9900" w:type="dxa"/>
          <w:tblLayout w:type="fixed"/>
          <w:tblLook w:val="04A0"/>
        </w:tblPrEx>
        <w:tc>
          <w:tcPr>
            <w:tcW w:w="1440" w:type="dxa"/>
          </w:tcPr>
          <w:p w:rsidR="00D21316" w:rsidRPr="002B17C5" w:rsidP="000C5CCD" w14:paraId="165FBF08" w14:textId="5A6B40FF">
            <w:pPr>
              <w:spacing w:after="0"/>
              <w:contextualSpacing/>
              <w:rPr>
                <w:rFonts w:eastAsia="Courier New"/>
                <w:b/>
                <w:i/>
                <w:color w:val="ED7D31" w:themeColor="accent2"/>
                <w:sz w:val="18"/>
                <w:szCs w:val="18"/>
              </w:rPr>
            </w:pPr>
            <w:r>
              <w:rPr>
                <w:b/>
                <w:i/>
                <w:color w:val="ED7D31" w:themeColor="accent2"/>
                <w:sz w:val="18"/>
              </w:rPr>
              <w:t>O_KNOW</w:t>
            </w:r>
          </w:p>
        </w:tc>
        <w:tc>
          <w:tcPr>
            <w:tcW w:w="7920" w:type="dxa"/>
            <w:vAlign w:val="bottom"/>
          </w:tcPr>
          <w:p w:rsidR="00D21316" w:rsidRPr="00EE15B0" w:rsidP="000C5CCD" w14:paraId="72305033" w14:textId="650F0CA0">
            <w:pPr>
              <w:tabs>
                <w:tab w:val="right" w:leader="dot" w:pos="5760"/>
              </w:tabs>
              <w:spacing w:after="0"/>
              <w:contextualSpacing/>
              <w:rPr>
                <w:rFonts w:eastAsia="Courier New" w:cstheme="minorHAnsi"/>
                <w:i/>
                <w:iCs/>
                <w:color w:val="767171" w:themeColor="background2" w:themeShade="80"/>
                <w:sz w:val="18"/>
                <w:szCs w:val="18"/>
              </w:rPr>
            </w:pPr>
            <w:r w:rsidRPr="00EE15B0">
              <w:rPr>
                <w:i/>
                <w:color w:val="767171" w:themeColor="background2" w:themeShade="80"/>
                <w:sz w:val="18"/>
              </w:rPr>
              <w:t>No sabe</w:t>
            </w:r>
          </w:p>
        </w:tc>
        <w:tc>
          <w:tcPr>
            <w:tcW w:w="540" w:type="dxa"/>
            <w:vAlign w:val="center"/>
          </w:tcPr>
          <w:p w:rsidR="00D21316" w:rsidRPr="003D1700" w:rsidP="00EB35AA" w14:paraId="42819A81"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3BC221F0" w14:textId="77777777" w:rsidTr="5BF46915">
        <w:tblPrEx>
          <w:tblW w:w="9900" w:type="dxa"/>
          <w:tblLayout w:type="fixed"/>
          <w:tblLook w:val="04A0"/>
        </w:tblPrEx>
        <w:tc>
          <w:tcPr>
            <w:tcW w:w="1440" w:type="dxa"/>
          </w:tcPr>
          <w:p w:rsidR="00D21316" w:rsidRPr="002B17C5" w:rsidP="000C5CCD" w14:paraId="1DF99E2E" w14:textId="495E3299">
            <w:pPr>
              <w:spacing w:after="0"/>
              <w:contextualSpacing/>
              <w:rPr>
                <w:rFonts w:eastAsia="Courier New"/>
                <w:b/>
                <w:i/>
                <w:color w:val="ED7D31" w:themeColor="accent2"/>
                <w:sz w:val="18"/>
                <w:szCs w:val="18"/>
              </w:rPr>
            </w:pPr>
            <w:r>
              <w:rPr>
                <w:b/>
                <w:i/>
                <w:color w:val="ED7D31" w:themeColor="accent2"/>
                <w:sz w:val="18"/>
              </w:rPr>
              <w:t>O_PNTR</w:t>
            </w:r>
          </w:p>
        </w:tc>
        <w:tc>
          <w:tcPr>
            <w:tcW w:w="7920" w:type="dxa"/>
            <w:vAlign w:val="bottom"/>
          </w:tcPr>
          <w:p w:rsidR="00D21316" w:rsidRPr="00EE15B0" w:rsidP="000C5CCD" w14:paraId="0C3600ED" w14:textId="1CF23994">
            <w:pPr>
              <w:tabs>
                <w:tab w:val="right" w:leader="dot" w:pos="5760"/>
              </w:tabs>
              <w:spacing w:after="0"/>
              <w:contextualSpacing/>
              <w:rPr>
                <w:rFonts w:eastAsia="Courier New" w:cstheme="minorHAnsi"/>
                <w:i/>
                <w:iCs/>
                <w:color w:val="767171" w:themeColor="background2" w:themeShade="80"/>
                <w:sz w:val="18"/>
                <w:szCs w:val="18"/>
              </w:rPr>
            </w:pPr>
            <w:r w:rsidRPr="00EE15B0">
              <w:rPr>
                <w:i/>
                <w:color w:val="767171" w:themeColor="background2" w:themeShade="80"/>
                <w:sz w:val="18"/>
              </w:rPr>
              <w:t>Prefiere no contestar</w:t>
            </w:r>
          </w:p>
        </w:tc>
        <w:tc>
          <w:tcPr>
            <w:tcW w:w="540" w:type="dxa"/>
            <w:vAlign w:val="center"/>
          </w:tcPr>
          <w:p w:rsidR="00D21316" w:rsidRPr="003D1700" w:rsidP="00EB35AA" w14:paraId="0ECE3464"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RPr="00747268" w:rsidP="00A673F7" w14:paraId="219CD8DB" w14:textId="77777777">
      <w:pPr>
        <w:spacing w:after="160" w:line="259" w:lineRule="auto"/>
        <w:rPr>
          <w:rStyle w:val="NoSpacingChar"/>
          <w:rFonts w:eastAsiaTheme="minorEastAsia"/>
        </w:rPr>
      </w:pPr>
    </w:p>
    <w:p w:rsidR="00A673F7" w:rsidRPr="00C8011C" w:rsidP="00A673F7" w14:paraId="1938117E" w14:textId="28726558">
      <w:pPr>
        <w:spacing w:after="160" w:line="259" w:lineRule="auto"/>
        <w:rPr>
          <w:rStyle w:val="NoSpacingChar"/>
          <w:rFonts w:eastAsiaTheme="minorEastAsia"/>
          <w:lang w:val="en-US"/>
        </w:rPr>
      </w:pPr>
      <w:bookmarkStart w:id="51" w:name="_Toc111745915"/>
      <w:r w:rsidRPr="00C8011C">
        <w:rPr>
          <w:rStyle w:val="NoSpacingChar"/>
          <w:rFonts w:eastAsiaTheme="minorHAnsi"/>
          <w:lang w:val="en-US"/>
        </w:rPr>
        <w:t>Police harassment and incarceration. (YBDX)</w:t>
      </w:r>
      <w:bookmarkEnd w:id="51"/>
    </w:p>
    <w:p w:rsidR="006F352D" w:rsidRPr="00C8011C" w:rsidP="00A673F7" w14:paraId="2637F90F" w14:textId="77777777">
      <w:pPr>
        <w:spacing w:after="160" w:line="259" w:lineRule="auto"/>
        <w:rPr>
          <w:rStyle w:val="NoSpacingChar"/>
          <w:rFonts w:eastAsiaTheme="minorEastAsia"/>
          <w:lang w:val="en-US"/>
        </w:rPr>
      </w:pPr>
    </w:p>
    <w:p w:rsidR="006F352D" w:rsidRPr="00532E50" w:rsidP="006F352D" w14:paraId="721AE7C7" w14:textId="3528F609">
      <w:pPr>
        <w:contextualSpacing/>
        <w:rPr>
          <w:rFonts w:eastAsia="Courier New"/>
          <w:b/>
          <w:color w:val="FF0000"/>
          <w:sz w:val="18"/>
          <w:szCs w:val="18"/>
        </w:rPr>
      </w:pPr>
      <w:r w:rsidRPr="00CC7C68">
        <w:rPr>
          <w:b/>
          <w:color w:val="FF0000"/>
          <w:sz w:val="18"/>
        </w:rPr>
        <w:t>Transición: La siguiente pregunta es sobre el acoso por la policía o las autoridades de la ley. El acoso puede incluir agresión física, amenazas, intimidación o palabras ofensivas.</w:t>
      </w:r>
      <w:r>
        <w:rPr>
          <w:b/>
          <w:color w:val="FF0000"/>
          <w:sz w:val="18"/>
        </w:rPr>
        <w:t xml:space="preserve"> </w:t>
      </w:r>
    </w:p>
    <w:p w:rsidR="006F352D" w:rsidRPr="008F4816" w:rsidP="00A673F7" w14:paraId="484567BD" w14:textId="77777777">
      <w:pPr>
        <w:spacing w:after="160" w:line="259" w:lineRule="auto"/>
        <w:rPr>
          <w:rStyle w:val="NoSpacingChar"/>
          <w:rFonts w:eastAsiaTheme="minorEastAsia"/>
        </w:rPr>
      </w:pPr>
    </w:p>
    <w:tbl>
      <w:tblPr>
        <w:tblW w:w="9810" w:type="dxa"/>
        <w:tblLayout w:type="fixed"/>
        <w:tblLook w:val="04A0"/>
      </w:tblPr>
      <w:tblGrid>
        <w:gridCol w:w="1440"/>
        <w:gridCol w:w="1800"/>
        <w:gridCol w:w="6570"/>
      </w:tblGrid>
      <w:tr w14:paraId="5397BBF3" w14:textId="77777777" w:rsidTr="009F3BAB">
        <w:tblPrEx>
          <w:tblW w:w="9810" w:type="dxa"/>
          <w:tblLayout w:type="fixed"/>
          <w:tblLook w:val="04A0"/>
        </w:tblPrEx>
        <w:tc>
          <w:tcPr>
            <w:tcW w:w="1440" w:type="dxa"/>
            <w:vAlign w:val="bottom"/>
          </w:tcPr>
          <w:p w:rsidR="003139C1" w:rsidP="003139C1" w14:paraId="3285D55E" w14:textId="672D46BD">
            <w:pPr>
              <w:spacing w:after="0"/>
              <w:contextualSpacing/>
              <w:rPr>
                <w:rFonts w:eastAsia="Times New Roman" w:cstheme="minorHAnsi"/>
                <w:b/>
                <w:color w:val="000000"/>
                <w:sz w:val="18"/>
                <w:szCs w:val="18"/>
              </w:rPr>
            </w:pPr>
            <w:r>
              <w:rPr>
                <w:b/>
                <w:color w:val="000000"/>
                <w:sz w:val="18"/>
              </w:rPr>
              <w:t>O.5</w:t>
            </w:r>
          </w:p>
        </w:tc>
        <w:tc>
          <w:tcPr>
            <w:tcW w:w="8370" w:type="dxa"/>
            <w:gridSpan w:val="2"/>
            <w:vAlign w:val="bottom"/>
          </w:tcPr>
          <w:p w:rsidR="003139C1" w:rsidP="003139C1" w14:paraId="535734F7" w14:textId="0D5D4F6B">
            <w:pPr>
              <w:spacing w:after="0"/>
              <w:contextualSpacing/>
              <w:rPr>
                <w:rFonts w:eastAsia="Times New Roman"/>
                <w:b/>
                <w:bCs/>
                <w:color w:val="000000" w:themeColor="text1"/>
                <w:sz w:val="18"/>
                <w:szCs w:val="18"/>
              </w:rPr>
            </w:pPr>
            <w:r>
              <w:rPr>
                <w:b/>
                <w:color w:val="000000" w:themeColor="text1"/>
                <w:sz w:val="18"/>
              </w:rPr>
              <w:t xml:space="preserve">Police </w:t>
            </w:r>
            <w:r>
              <w:rPr>
                <w:b/>
                <w:color w:val="000000" w:themeColor="text1"/>
                <w:sz w:val="18"/>
              </w:rPr>
              <w:t>harassment</w:t>
            </w:r>
            <w:r>
              <w:rPr>
                <w:b/>
                <w:color w:val="000000" w:themeColor="text1"/>
                <w:sz w:val="18"/>
              </w:rPr>
              <w:t xml:space="preserve"> (YBDX)</w:t>
            </w:r>
          </w:p>
        </w:tc>
      </w:tr>
      <w:tr w14:paraId="73589464" w14:textId="77777777" w:rsidTr="009F3BAB">
        <w:tblPrEx>
          <w:tblW w:w="9810" w:type="dxa"/>
          <w:tblLayout w:type="fixed"/>
          <w:tblLook w:val="04A0"/>
        </w:tblPrEx>
        <w:tc>
          <w:tcPr>
            <w:tcW w:w="1440" w:type="dxa"/>
          </w:tcPr>
          <w:p w:rsidR="003139C1" w:rsidRPr="00B02BF5" w:rsidP="003139C1" w14:paraId="7F123968" w14:textId="17F786C6">
            <w:pPr>
              <w:spacing w:after="0"/>
              <w:contextualSpacing/>
              <w:rPr>
                <w:rFonts w:eastAsia="Times New Roman" w:cstheme="minorHAnsi"/>
                <w:bCs/>
                <w:color w:val="000000"/>
                <w:sz w:val="18"/>
                <w:szCs w:val="18"/>
                <w:highlight w:val="yellow"/>
              </w:rPr>
            </w:pPr>
            <w:r>
              <w:rPr>
                <w:b/>
                <w:i/>
                <w:color w:val="ED7D31" w:themeColor="accent2"/>
                <w:sz w:val="18"/>
              </w:rPr>
              <w:t>O_HARASS</w:t>
            </w:r>
          </w:p>
        </w:tc>
        <w:tc>
          <w:tcPr>
            <w:tcW w:w="8370" w:type="dxa"/>
            <w:gridSpan w:val="2"/>
            <w:vAlign w:val="bottom"/>
          </w:tcPr>
          <w:p w:rsidR="003139C1" w:rsidRPr="0044689D" w:rsidP="003139C1" w14:paraId="79314CB4" w14:textId="73D5CB33">
            <w:pPr>
              <w:spacing w:after="0"/>
              <w:contextualSpacing/>
              <w:rPr>
                <w:rFonts w:eastAsia="Times New Roman"/>
                <w:color w:val="000000"/>
                <w:sz w:val="18"/>
                <w:szCs w:val="18"/>
              </w:rPr>
            </w:pPr>
            <w:r w:rsidRPr="00031CA9">
              <w:rPr>
                <w:b/>
                <w:bCs/>
                <w:color w:val="000000" w:themeColor="text1"/>
                <w:sz w:val="18"/>
              </w:rPr>
              <w:t>En los 12 meses anteriores a su diagnóstico</w:t>
            </w:r>
            <w:r w:rsidRPr="0044689D">
              <w:rPr>
                <w:color w:val="000000" w:themeColor="text1"/>
                <w:sz w:val="18"/>
              </w:rPr>
              <w:t>, ¿alguna vez fue acosado(a) por la policía o las autoridades de la ley?</w:t>
            </w:r>
          </w:p>
        </w:tc>
      </w:tr>
      <w:tr w14:paraId="3B47EF8C" w14:textId="77777777" w:rsidTr="009F3BAB">
        <w:tblPrEx>
          <w:tblW w:w="9810" w:type="dxa"/>
          <w:tblLayout w:type="fixed"/>
          <w:tblLook w:val="04A0"/>
        </w:tblPrEx>
        <w:tc>
          <w:tcPr>
            <w:tcW w:w="1440" w:type="dxa"/>
            <w:vAlign w:val="bottom"/>
          </w:tcPr>
          <w:p w:rsidR="009B50BA" w:rsidP="009228F7" w14:paraId="365BDC22" w14:textId="77777777">
            <w:pPr>
              <w:spacing w:after="0"/>
              <w:contextualSpacing/>
              <w:rPr>
                <w:rFonts w:eastAsia="Times New Roman" w:cstheme="minorHAnsi"/>
                <w:b/>
                <w:color w:val="000000"/>
                <w:sz w:val="18"/>
                <w:szCs w:val="18"/>
              </w:rPr>
            </w:pPr>
          </w:p>
        </w:tc>
        <w:tc>
          <w:tcPr>
            <w:tcW w:w="8370" w:type="dxa"/>
            <w:gridSpan w:val="2"/>
            <w:vAlign w:val="bottom"/>
          </w:tcPr>
          <w:p w:rsidR="009B50BA" w:rsidRPr="0044689D" w:rsidP="009228F7" w14:paraId="7D18CB9B" w14:textId="77777777">
            <w:pPr>
              <w:spacing w:after="0"/>
              <w:contextualSpacing/>
              <w:rPr>
                <w:rFonts w:eastAsia="Times New Roman"/>
                <w:b/>
                <w:bCs/>
                <w:color w:val="000000" w:themeColor="text1"/>
                <w:sz w:val="18"/>
                <w:szCs w:val="18"/>
                <w:lang w:val="en-US"/>
              </w:rPr>
            </w:pPr>
            <w:r w:rsidRPr="0044689D">
              <w:rPr>
                <w:color w:val="00B050"/>
                <w:sz w:val="18"/>
                <w:lang w:val="en-US"/>
              </w:rPr>
              <w:t>[DON’T READ RESPONSES. SELECT ONLY ONE.]</w:t>
            </w:r>
          </w:p>
        </w:tc>
      </w:tr>
      <w:tr w14:paraId="6467F355" w14:textId="77777777" w:rsidTr="00867A5C">
        <w:tblPrEx>
          <w:tblW w:w="9810" w:type="dxa"/>
          <w:tblLayout w:type="fixed"/>
          <w:tblLook w:val="04A0"/>
        </w:tblPrEx>
        <w:tc>
          <w:tcPr>
            <w:tcW w:w="1440" w:type="dxa"/>
          </w:tcPr>
          <w:p w:rsidR="002F3E10" w:rsidRPr="00C8011C" w:rsidP="009228F7" w14:paraId="51BD999C" w14:textId="77777777">
            <w:pPr>
              <w:spacing w:after="0"/>
              <w:contextualSpacing/>
              <w:rPr>
                <w:rFonts w:eastAsia="Times New Roman" w:cstheme="minorHAnsi"/>
                <w:b/>
                <w:i/>
                <w:color w:val="000000"/>
                <w:sz w:val="18"/>
                <w:szCs w:val="18"/>
                <w:lang w:val="en-US"/>
              </w:rPr>
            </w:pPr>
          </w:p>
        </w:tc>
        <w:tc>
          <w:tcPr>
            <w:tcW w:w="1800" w:type="dxa"/>
          </w:tcPr>
          <w:p w:rsidR="002F3E10" w:rsidRPr="0044689D" w:rsidP="009228F7" w14:paraId="2A639BF9" w14:textId="77777777">
            <w:pPr>
              <w:spacing w:after="0"/>
              <w:contextualSpacing/>
              <w:rPr>
                <w:rFonts w:eastAsia="Times New Roman" w:cstheme="minorHAnsi"/>
                <w:bCs/>
                <w:color w:val="000000"/>
                <w:sz w:val="18"/>
                <w:szCs w:val="18"/>
              </w:rPr>
            </w:pPr>
            <w:r w:rsidRPr="0044689D">
              <w:rPr>
                <w:sz w:val="18"/>
              </w:rPr>
              <w:t>No</w:t>
            </w:r>
          </w:p>
        </w:tc>
        <w:tc>
          <w:tcPr>
            <w:tcW w:w="6570" w:type="dxa"/>
            <w:vAlign w:val="bottom"/>
          </w:tcPr>
          <w:p w:rsidR="002F3E10" w:rsidP="009228F7" w14:paraId="4A63740D" w14:textId="77777777">
            <w:pPr>
              <w:spacing w:after="0"/>
              <w:contextualSpacing/>
              <w:rPr>
                <w:rFonts w:eastAsia="Times New Roman" w:cstheme="minorHAnsi"/>
                <w:bCs/>
                <w:color w:val="000000"/>
                <w:sz w:val="18"/>
                <w:szCs w:val="18"/>
              </w:rPr>
            </w:pPr>
            <w:r>
              <w:rPr>
                <w:color w:val="000000"/>
                <w:sz w:val="18"/>
              </w:rPr>
              <w:t>0</w:t>
            </w:r>
          </w:p>
        </w:tc>
      </w:tr>
      <w:tr w14:paraId="32598E28" w14:textId="77777777" w:rsidTr="00867A5C">
        <w:tblPrEx>
          <w:tblW w:w="9810" w:type="dxa"/>
          <w:tblLayout w:type="fixed"/>
          <w:tblLook w:val="04A0"/>
        </w:tblPrEx>
        <w:tc>
          <w:tcPr>
            <w:tcW w:w="1440" w:type="dxa"/>
          </w:tcPr>
          <w:p w:rsidR="002F3E10" w:rsidRPr="002B17C5" w:rsidP="009228F7" w14:paraId="02EEF134" w14:textId="77777777">
            <w:pPr>
              <w:spacing w:after="0"/>
              <w:contextualSpacing/>
              <w:rPr>
                <w:rFonts w:eastAsia="Times New Roman" w:cstheme="minorHAnsi"/>
                <w:color w:val="000000"/>
                <w:sz w:val="18"/>
                <w:szCs w:val="18"/>
              </w:rPr>
            </w:pPr>
          </w:p>
        </w:tc>
        <w:tc>
          <w:tcPr>
            <w:tcW w:w="1800" w:type="dxa"/>
          </w:tcPr>
          <w:p w:rsidR="002F3E10" w:rsidRPr="0044689D" w:rsidP="009228F7" w14:paraId="00DD05EC" w14:textId="77777777">
            <w:pPr>
              <w:spacing w:after="0"/>
              <w:contextualSpacing/>
              <w:rPr>
                <w:rFonts w:eastAsia="Times New Roman" w:cstheme="minorHAnsi"/>
                <w:bCs/>
                <w:color w:val="000000"/>
                <w:sz w:val="18"/>
                <w:szCs w:val="18"/>
              </w:rPr>
            </w:pPr>
            <w:r w:rsidRPr="0044689D">
              <w:rPr>
                <w:color w:val="000000" w:themeColor="text1"/>
                <w:sz w:val="18"/>
              </w:rPr>
              <w:t>Sí</w:t>
            </w:r>
          </w:p>
        </w:tc>
        <w:tc>
          <w:tcPr>
            <w:tcW w:w="6570" w:type="dxa"/>
            <w:vAlign w:val="bottom"/>
          </w:tcPr>
          <w:p w:rsidR="002F3E10" w:rsidP="009228F7" w14:paraId="3A38DBEB" w14:textId="77777777">
            <w:pPr>
              <w:spacing w:after="0"/>
              <w:contextualSpacing/>
              <w:rPr>
                <w:rFonts w:eastAsia="Times New Roman" w:cstheme="minorHAnsi"/>
                <w:bCs/>
                <w:color w:val="000000"/>
                <w:sz w:val="18"/>
                <w:szCs w:val="18"/>
              </w:rPr>
            </w:pPr>
            <w:r>
              <w:rPr>
                <w:color w:val="000000"/>
                <w:sz w:val="18"/>
              </w:rPr>
              <w:t>1</w:t>
            </w:r>
          </w:p>
        </w:tc>
      </w:tr>
      <w:tr w14:paraId="348CAA01" w14:textId="77777777" w:rsidTr="00867A5C">
        <w:tblPrEx>
          <w:tblW w:w="9810" w:type="dxa"/>
          <w:tblLayout w:type="fixed"/>
          <w:tblLook w:val="04A0"/>
        </w:tblPrEx>
        <w:tc>
          <w:tcPr>
            <w:tcW w:w="1440" w:type="dxa"/>
          </w:tcPr>
          <w:p w:rsidR="002F3E10" w:rsidRPr="002B17C5" w:rsidP="009228F7" w14:paraId="30AF53EC" w14:textId="77777777">
            <w:pPr>
              <w:spacing w:after="0"/>
              <w:contextualSpacing/>
              <w:rPr>
                <w:rFonts w:eastAsia="Times New Roman" w:cstheme="minorHAnsi"/>
                <w:color w:val="000000"/>
                <w:sz w:val="18"/>
                <w:szCs w:val="18"/>
              </w:rPr>
            </w:pPr>
          </w:p>
        </w:tc>
        <w:tc>
          <w:tcPr>
            <w:tcW w:w="1800" w:type="dxa"/>
          </w:tcPr>
          <w:p w:rsidR="002F3E10" w:rsidRPr="0044689D" w:rsidP="009228F7" w14:paraId="38D7550F" w14:textId="77777777">
            <w:pPr>
              <w:spacing w:after="0"/>
              <w:contextualSpacing/>
              <w:rPr>
                <w:rFonts w:eastAsia="Times New Roman" w:cstheme="minorHAnsi"/>
                <w:bCs/>
                <w:i/>
                <w:iCs/>
                <w:color w:val="767171" w:themeColor="background2" w:themeShade="80"/>
                <w:sz w:val="18"/>
                <w:szCs w:val="18"/>
              </w:rPr>
            </w:pPr>
            <w:r w:rsidRPr="0044689D">
              <w:rPr>
                <w:i/>
                <w:color w:val="767171" w:themeColor="background2" w:themeShade="80"/>
                <w:sz w:val="18"/>
              </w:rPr>
              <w:t>No sabe</w:t>
            </w:r>
          </w:p>
        </w:tc>
        <w:tc>
          <w:tcPr>
            <w:tcW w:w="6570" w:type="dxa"/>
            <w:vAlign w:val="bottom"/>
          </w:tcPr>
          <w:p w:rsidR="002F3E10" w:rsidRPr="003D1700" w:rsidP="009228F7" w14:paraId="37E703E1"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578FAD3E" w14:textId="77777777" w:rsidTr="00867A5C">
        <w:tblPrEx>
          <w:tblW w:w="9810" w:type="dxa"/>
          <w:tblLayout w:type="fixed"/>
          <w:tblLook w:val="04A0"/>
        </w:tblPrEx>
        <w:tc>
          <w:tcPr>
            <w:tcW w:w="1440" w:type="dxa"/>
          </w:tcPr>
          <w:p w:rsidR="002F3E10" w:rsidRPr="002B17C5" w:rsidP="009228F7" w14:paraId="1362A4FC" w14:textId="77777777">
            <w:pPr>
              <w:spacing w:after="0"/>
              <w:contextualSpacing/>
              <w:rPr>
                <w:rFonts w:eastAsia="Times New Roman" w:cstheme="minorHAnsi"/>
                <w:color w:val="000000"/>
                <w:sz w:val="18"/>
                <w:szCs w:val="18"/>
              </w:rPr>
            </w:pPr>
          </w:p>
        </w:tc>
        <w:tc>
          <w:tcPr>
            <w:tcW w:w="1800" w:type="dxa"/>
          </w:tcPr>
          <w:p w:rsidR="002F3E10" w:rsidRPr="0044689D" w:rsidP="009228F7" w14:paraId="61461A57" w14:textId="77777777">
            <w:pPr>
              <w:spacing w:after="0"/>
              <w:contextualSpacing/>
              <w:rPr>
                <w:rFonts w:eastAsia="Times New Roman" w:cstheme="minorHAnsi"/>
                <w:bCs/>
                <w:i/>
                <w:iCs/>
                <w:color w:val="767171" w:themeColor="background2" w:themeShade="80"/>
                <w:sz w:val="18"/>
                <w:szCs w:val="18"/>
              </w:rPr>
            </w:pPr>
            <w:r w:rsidRPr="0044689D">
              <w:rPr>
                <w:i/>
                <w:color w:val="767171" w:themeColor="background2" w:themeShade="80"/>
                <w:sz w:val="18"/>
              </w:rPr>
              <w:t>Prefiere no contestar</w:t>
            </w:r>
          </w:p>
        </w:tc>
        <w:tc>
          <w:tcPr>
            <w:tcW w:w="6570" w:type="dxa"/>
            <w:vAlign w:val="bottom"/>
          </w:tcPr>
          <w:p w:rsidR="002F3E10" w:rsidRPr="003D1700" w:rsidP="009228F7" w14:paraId="596D7789"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9B50BA" w:rsidP="00A673F7" w14:paraId="14C10060" w14:textId="77777777">
      <w:pPr>
        <w:spacing w:after="160" w:line="259" w:lineRule="auto"/>
        <w:rPr>
          <w:b/>
          <w:bCs/>
        </w:rPr>
      </w:pPr>
    </w:p>
    <w:tbl>
      <w:tblPr>
        <w:tblW w:w="9877" w:type="dxa"/>
        <w:tblLayout w:type="fixed"/>
        <w:tblLook w:val="04A0"/>
      </w:tblPr>
      <w:tblGrid>
        <w:gridCol w:w="1440"/>
        <w:gridCol w:w="5647"/>
        <w:gridCol w:w="2790"/>
      </w:tblGrid>
      <w:tr w14:paraId="38E8D4D1" w14:textId="77777777" w:rsidTr="00354A62">
        <w:tblPrEx>
          <w:tblW w:w="9877" w:type="dxa"/>
          <w:tblLayout w:type="fixed"/>
          <w:tblLook w:val="04A0"/>
        </w:tblPrEx>
        <w:tc>
          <w:tcPr>
            <w:tcW w:w="1440" w:type="dxa"/>
            <w:vAlign w:val="bottom"/>
          </w:tcPr>
          <w:p w:rsidR="00AF0974" w:rsidP="00BA2F5E" w14:paraId="25A9856D" w14:textId="1F5175A7">
            <w:pPr>
              <w:spacing w:after="0"/>
              <w:contextualSpacing/>
              <w:rPr>
                <w:rFonts w:eastAsia="Courier New"/>
                <w:b/>
                <w:color w:val="000000" w:themeColor="text1"/>
                <w:sz w:val="18"/>
                <w:szCs w:val="18"/>
              </w:rPr>
            </w:pPr>
            <w:r>
              <w:rPr>
                <w:b/>
                <w:color w:val="000000" w:themeColor="text1"/>
                <w:sz w:val="18"/>
              </w:rPr>
              <w:t>O.6</w:t>
            </w:r>
          </w:p>
        </w:tc>
        <w:tc>
          <w:tcPr>
            <w:tcW w:w="8437" w:type="dxa"/>
            <w:gridSpan w:val="2"/>
            <w:vAlign w:val="bottom"/>
          </w:tcPr>
          <w:p w:rsidR="00AF0974" w:rsidP="00BA2F5E" w14:paraId="73705E91" w14:textId="19EA54A7">
            <w:pPr>
              <w:spacing w:after="0"/>
              <w:contextualSpacing/>
              <w:rPr>
                <w:rFonts w:eastAsia="Courier New"/>
                <w:b/>
                <w:color w:val="000000" w:themeColor="text1"/>
                <w:sz w:val="18"/>
                <w:szCs w:val="18"/>
              </w:rPr>
            </w:pPr>
            <w:r>
              <w:rPr>
                <w:b/>
                <w:color w:val="000000" w:themeColor="text1"/>
                <w:sz w:val="18"/>
              </w:rPr>
              <w:t>Incarceration</w:t>
            </w:r>
            <w:r>
              <w:rPr>
                <w:b/>
                <w:color w:val="000000" w:themeColor="text1"/>
                <w:sz w:val="18"/>
              </w:rPr>
              <w:t xml:space="preserve"> (YBDX)</w:t>
            </w:r>
          </w:p>
        </w:tc>
      </w:tr>
      <w:tr w14:paraId="56B4E3A0" w14:textId="77777777" w:rsidTr="00354A62">
        <w:tblPrEx>
          <w:tblW w:w="9877" w:type="dxa"/>
          <w:tblLayout w:type="fixed"/>
          <w:tblLook w:val="04A0"/>
        </w:tblPrEx>
        <w:tc>
          <w:tcPr>
            <w:tcW w:w="1440" w:type="dxa"/>
          </w:tcPr>
          <w:p w:rsidR="00533AB9" w:rsidRPr="00240C23" w:rsidP="00BA2F5E" w14:paraId="498B5D83" w14:textId="73226F6E">
            <w:pPr>
              <w:spacing w:after="0"/>
              <w:contextualSpacing/>
              <w:rPr>
                <w:rFonts w:eastAsia="Courier New" w:cstheme="minorHAnsi"/>
                <w:b/>
                <w:i/>
                <w:color w:val="000000"/>
                <w:sz w:val="18"/>
                <w:szCs w:val="18"/>
              </w:rPr>
            </w:pPr>
            <w:r>
              <w:rPr>
                <w:b/>
                <w:i/>
                <w:color w:val="ED7D31" w:themeColor="accent2"/>
                <w:sz w:val="18"/>
              </w:rPr>
              <w:t>O_JAIL</w:t>
            </w:r>
          </w:p>
        </w:tc>
        <w:tc>
          <w:tcPr>
            <w:tcW w:w="8437" w:type="dxa"/>
            <w:gridSpan w:val="2"/>
            <w:vAlign w:val="bottom"/>
          </w:tcPr>
          <w:p w:rsidR="00533AB9" w:rsidRPr="008176F5" w:rsidP="00DF502D" w14:paraId="4F96E6BB" w14:textId="2D0E9E06">
            <w:pPr>
              <w:spacing w:after="0"/>
              <w:contextualSpacing/>
              <w:rPr>
                <w:rFonts w:eastAsia="Courier New"/>
                <w:color w:val="000000" w:themeColor="text1"/>
                <w:sz w:val="18"/>
                <w:szCs w:val="18"/>
              </w:rPr>
            </w:pPr>
            <w:r w:rsidRPr="00031CA9">
              <w:rPr>
                <w:b/>
                <w:bCs/>
                <w:color w:val="000000" w:themeColor="text1"/>
                <w:sz w:val="18"/>
              </w:rPr>
              <w:t xml:space="preserve">En </w:t>
            </w:r>
            <w:r w:rsidR="00031CA9">
              <w:rPr>
                <w:b/>
                <w:bCs/>
                <w:color w:val="000000" w:themeColor="text1"/>
                <w:sz w:val="18"/>
              </w:rPr>
              <w:t xml:space="preserve">los </w:t>
            </w:r>
            <w:r w:rsidRPr="00031CA9">
              <w:rPr>
                <w:b/>
                <w:bCs/>
                <w:color w:val="000000" w:themeColor="text1"/>
                <w:sz w:val="18"/>
              </w:rPr>
              <w:t>12 meses anteriores a su diagnóstico</w:t>
            </w:r>
            <w:r w:rsidRPr="008176F5">
              <w:rPr>
                <w:color w:val="000000" w:themeColor="text1"/>
                <w:sz w:val="18"/>
              </w:rPr>
              <w:t>, ¿lo(a) tuvieron detenido(a) en algún centro de detenciones, cárcel o prisión por más de 24 horas?</w:t>
            </w:r>
          </w:p>
        </w:tc>
      </w:tr>
      <w:tr w14:paraId="604C72F0" w14:textId="77777777" w:rsidTr="00354A62">
        <w:tblPrEx>
          <w:tblW w:w="9877" w:type="dxa"/>
          <w:tblLayout w:type="fixed"/>
          <w:tblLook w:val="04A0"/>
        </w:tblPrEx>
        <w:tc>
          <w:tcPr>
            <w:tcW w:w="1440" w:type="dxa"/>
          </w:tcPr>
          <w:p w:rsidR="00BA2F5E" w:rsidRPr="00240C23" w:rsidP="00BA2F5E" w14:paraId="7B28D8DF" w14:textId="77777777">
            <w:pPr>
              <w:spacing w:after="0"/>
              <w:contextualSpacing/>
              <w:rPr>
                <w:rFonts w:eastAsia="Courier New" w:cstheme="minorHAnsi"/>
                <w:b/>
                <w:i/>
                <w:color w:val="ED7D31" w:themeColor="accent2"/>
                <w:sz w:val="18"/>
                <w:szCs w:val="18"/>
              </w:rPr>
            </w:pPr>
          </w:p>
        </w:tc>
        <w:tc>
          <w:tcPr>
            <w:tcW w:w="8437" w:type="dxa"/>
            <w:gridSpan w:val="2"/>
            <w:vAlign w:val="bottom"/>
          </w:tcPr>
          <w:p w:rsidR="00BA2F5E" w:rsidRPr="008176F5" w:rsidP="00DF502D" w14:paraId="6914DC18" w14:textId="70798CC3">
            <w:pPr>
              <w:spacing w:after="0"/>
              <w:contextualSpacing/>
              <w:rPr>
                <w:rFonts w:eastAsia="Courier New"/>
                <w:color w:val="000000" w:themeColor="text1"/>
                <w:sz w:val="18"/>
                <w:szCs w:val="18"/>
                <w:lang w:val="en-US"/>
              </w:rPr>
            </w:pPr>
            <w:r w:rsidRPr="008176F5">
              <w:rPr>
                <w:color w:val="00B050"/>
                <w:sz w:val="18"/>
                <w:lang w:val="en-US"/>
              </w:rPr>
              <w:t>[DON’T READ RESPONSES. SELECT ONLY ONE.]</w:t>
            </w:r>
          </w:p>
        </w:tc>
      </w:tr>
      <w:tr w14:paraId="33162D5C" w14:textId="77777777" w:rsidTr="00354A62">
        <w:tblPrEx>
          <w:tblW w:w="9877" w:type="dxa"/>
          <w:tblLayout w:type="fixed"/>
          <w:tblLook w:val="04A0"/>
        </w:tblPrEx>
        <w:tc>
          <w:tcPr>
            <w:tcW w:w="1440" w:type="dxa"/>
          </w:tcPr>
          <w:p w:rsidR="00533AB9" w:rsidRPr="00C8011C" w:rsidP="000C5CCD" w14:paraId="748D4FAE" w14:textId="77777777">
            <w:pPr>
              <w:spacing w:after="0"/>
              <w:contextualSpacing/>
              <w:rPr>
                <w:rFonts w:eastAsia="Courier New" w:cstheme="minorHAnsi"/>
                <w:color w:val="000000"/>
                <w:sz w:val="18"/>
                <w:szCs w:val="18"/>
                <w:lang w:val="en-US"/>
              </w:rPr>
            </w:pPr>
          </w:p>
        </w:tc>
        <w:tc>
          <w:tcPr>
            <w:tcW w:w="5647" w:type="dxa"/>
            <w:vAlign w:val="bottom"/>
          </w:tcPr>
          <w:p w:rsidR="00533AB9" w:rsidRPr="008176F5" w:rsidP="000C5CCD" w14:paraId="6C36CF41" w14:textId="41621664">
            <w:pPr>
              <w:tabs>
                <w:tab w:val="right" w:leader="dot" w:pos="5760"/>
              </w:tabs>
              <w:spacing w:after="0"/>
              <w:contextualSpacing/>
              <w:rPr>
                <w:rFonts w:eastAsia="Courier New" w:cstheme="minorHAnsi"/>
                <w:color w:val="000000"/>
                <w:sz w:val="18"/>
                <w:szCs w:val="18"/>
              </w:rPr>
            </w:pPr>
            <w:r w:rsidRPr="008176F5">
              <w:rPr>
                <w:color w:val="000000"/>
                <w:sz w:val="18"/>
              </w:rPr>
              <w:t>No</w:t>
            </w:r>
          </w:p>
        </w:tc>
        <w:tc>
          <w:tcPr>
            <w:tcW w:w="2790" w:type="dxa"/>
            <w:vAlign w:val="bottom"/>
          </w:tcPr>
          <w:p w:rsidR="00533AB9" w:rsidP="008E483A" w14:paraId="0DB9D2FF" w14:textId="77777777">
            <w:pPr>
              <w:spacing w:after="0"/>
              <w:contextualSpacing/>
              <w:rPr>
                <w:rFonts w:eastAsia="Courier New" w:cstheme="minorHAnsi"/>
                <w:color w:val="000000"/>
                <w:sz w:val="18"/>
                <w:szCs w:val="18"/>
              </w:rPr>
            </w:pPr>
            <w:r>
              <w:rPr>
                <w:color w:val="000000"/>
                <w:sz w:val="18"/>
              </w:rPr>
              <w:t>0</w:t>
            </w:r>
          </w:p>
        </w:tc>
      </w:tr>
      <w:tr w14:paraId="624709F6" w14:textId="77777777" w:rsidTr="00354A62">
        <w:tblPrEx>
          <w:tblW w:w="9877" w:type="dxa"/>
          <w:tblLayout w:type="fixed"/>
          <w:tblLook w:val="04A0"/>
        </w:tblPrEx>
        <w:tc>
          <w:tcPr>
            <w:tcW w:w="1440" w:type="dxa"/>
          </w:tcPr>
          <w:p w:rsidR="00533AB9" w:rsidRPr="002B17C5" w:rsidP="000C5CCD" w14:paraId="74D6F0DE"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74E37BAB" w14:textId="5CCC7006">
            <w:pPr>
              <w:tabs>
                <w:tab w:val="right" w:leader="dot" w:pos="5760"/>
              </w:tabs>
              <w:spacing w:after="0"/>
              <w:contextualSpacing/>
              <w:rPr>
                <w:rFonts w:eastAsia="Courier New" w:cstheme="minorHAnsi"/>
                <w:color w:val="000000"/>
                <w:sz w:val="18"/>
                <w:szCs w:val="18"/>
              </w:rPr>
            </w:pPr>
            <w:r w:rsidRPr="008176F5">
              <w:rPr>
                <w:color w:val="000000"/>
                <w:sz w:val="18"/>
              </w:rPr>
              <w:t>Sí</w:t>
            </w:r>
          </w:p>
        </w:tc>
        <w:tc>
          <w:tcPr>
            <w:tcW w:w="2790" w:type="dxa"/>
            <w:vAlign w:val="bottom"/>
          </w:tcPr>
          <w:p w:rsidR="00533AB9" w:rsidP="008E483A" w14:paraId="560C353F" w14:textId="77777777">
            <w:pPr>
              <w:spacing w:after="0"/>
              <w:contextualSpacing/>
              <w:rPr>
                <w:rFonts w:eastAsia="Courier New" w:cstheme="minorHAnsi"/>
                <w:color w:val="000000"/>
                <w:sz w:val="18"/>
                <w:szCs w:val="18"/>
              </w:rPr>
            </w:pPr>
            <w:r>
              <w:rPr>
                <w:color w:val="000000"/>
                <w:sz w:val="18"/>
              </w:rPr>
              <w:t>1</w:t>
            </w:r>
          </w:p>
        </w:tc>
      </w:tr>
      <w:tr w14:paraId="1BB2FB22" w14:textId="77777777" w:rsidTr="00354A62">
        <w:tblPrEx>
          <w:tblW w:w="9877" w:type="dxa"/>
          <w:tblLayout w:type="fixed"/>
          <w:tblLook w:val="04A0"/>
        </w:tblPrEx>
        <w:tc>
          <w:tcPr>
            <w:tcW w:w="1440" w:type="dxa"/>
          </w:tcPr>
          <w:p w:rsidR="00533AB9" w:rsidRPr="002B17C5" w:rsidP="000C5CCD" w14:paraId="5A56038C"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30D30241" w14:textId="0886F922">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No sabe</w:t>
            </w:r>
          </w:p>
        </w:tc>
        <w:tc>
          <w:tcPr>
            <w:tcW w:w="2790" w:type="dxa"/>
            <w:vAlign w:val="bottom"/>
          </w:tcPr>
          <w:p w:rsidR="00533AB9" w:rsidRPr="003D1700" w:rsidP="008E483A" w14:paraId="2A0A3CC6"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5D053925" w14:textId="77777777" w:rsidTr="00354A62">
        <w:tblPrEx>
          <w:tblW w:w="9877" w:type="dxa"/>
          <w:tblLayout w:type="fixed"/>
          <w:tblLook w:val="04A0"/>
        </w:tblPrEx>
        <w:tc>
          <w:tcPr>
            <w:tcW w:w="1440" w:type="dxa"/>
          </w:tcPr>
          <w:p w:rsidR="00533AB9" w:rsidRPr="002B17C5" w:rsidP="000C5CCD" w14:paraId="3C58FAE7"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3C9E488F" w14:textId="78BD22FE">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Prefiere no contestar</w:t>
            </w:r>
          </w:p>
        </w:tc>
        <w:tc>
          <w:tcPr>
            <w:tcW w:w="2790" w:type="dxa"/>
            <w:vAlign w:val="bottom"/>
          </w:tcPr>
          <w:p w:rsidR="00533AB9" w:rsidRPr="003D1700" w:rsidP="008E483A" w14:paraId="1F526B3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2C6E1E2E" w14:textId="77777777">
      <w:pPr>
        <w:spacing w:after="160" w:line="259" w:lineRule="auto"/>
        <w:rPr>
          <w:rFonts w:cstheme="minorHAnsi"/>
          <w:b/>
        </w:rPr>
      </w:pPr>
    </w:p>
    <w:p w:rsidR="00A673F7" w:rsidP="00A673F7" w14:paraId="1788871B" w14:textId="24DF3346">
      <w:pPr>
        <w:spacing w:after="160" w:line="259" w:lineRule="auto"/>
        <w:rPr>
          <w:b/>
        </w:rPr>
      </w:pPr>
      <w:bookmarkStart w:id="52" w:name="_Toc111745916"/>
      <w:r>
        <w:rPr>
          <w:rStyle w:val="NoSpacingChar"/>
          <w:rFonts w:eastAsiaTheme="minorHAnsi"/>
        </w:rPr>
        <w:t>Violence</w:t>
      </w:r>
      <w:r>
        <w:rPr>
          <w:rStyle w:val="NoSpacingChar"/>
          <w:rFonts w:eastAsiaTheme="minorHAnsi"/>
        </w:rPr>
        <w:t xml:space="preserve"> (YBDX)</w:t>
      </w:r>
      <w:bookmarkEnd w:id="52"/>
    </w:p>
    <w:tbl>
      <w:tblPr>
        <w:tblW w:w="9810" w:type="dxa"/>
        <w:tblLayout w:type="fixed"/>
        <w:tblLook w:val="04A0"/>
      </w:tblPr>
      <w:tblGrid>
        <w:gridCol w:w="1440"/>
        <w:gridCol w:w="5580"/>
        <w:gridCol w:w="2790"/>
      </w:tblGrid>
      <w:tr w14:paraId="2334BE76" w14:textId="77777777" w:rsidTr="00354A62">
        <w:tblPrEx>
          <w:tblW w:w="9810" w:type="dxa"/>
          <w:tblLayout w:type="fixed"/>
          <w:tblLook w:val="04A0"/>
        </w:tblPrEx>
        <w:tc>
          <w:tcPr>
            <w:tcW w:w="1440" w:type="dxa"/>
          </w:tcPr>
          <w:p w:rsidR="00DF502D" w:rsidP="00FB3687" w14:paraId="2022B182" w14:textId="29220A60">
            <w:pPr>
              <w:spacing w:after="0"/>
              <w:contextualSpacing/>
              <w:rPr>
                <w:rFonts w:eastAsia="Courier New"/>
                <w:b/>
                <w:color w:val="000000" w:themeColor="text1"/>
                <w:sz w:val="18"/>
                <w:szCs w:val="18"/>
              </w:rPr>
            </w:pPr>
            <w:r>
              <w:rPr>
                <w:b/>
                <w:color w:val="000000" w:themeColor="text1"/>
                <w:sz w:val="18"/>
              </w:rPr>
              <w:t>O.7</w:t>
            </w:r>
          </w:p>
        </w:tc>
        <w:tc>
          <w:tcPr>
            <w:tcW w:w="8370" w:type="dxa"/>
            <w:gridSpan w:val="2"/>
            <w:vAlign w:val="bottom"/>
          </w:tcPr>
          <w:p w:rsidR="00DF502D" w:rsidP="000C5CCD" w14:paraId="6E007927" w14:textId="2D155645">
            <w:pPr>
              <w:spacing w:after="0"/>
              <w:contextualSpacing/>
              <w:rPr>
                <w:rFonts w:eastAsia="Courier New"/>
                <w:b/>
                <w:color w:val="000000" w:themeColor="text1"/>
                <w:sz w:val="18"/>
                <w:szCs w:val="18"/>
              </w:rPr>
            </w:pPr>
            <w:r>
              <w:rPr>
                <w:b/>
                <w:color w:val="000000" w:themeColor="text1"/>
                <w:sz w:val="18"/>
              </w:rPr>
              <w:t>Physical</w:t>
            </w:r>
            <w:r>
              <w:rPr>
                <w:b/>
                <w:color w:val="000000" w:themeColor="text1"/>
                <w:sz w:val="18"/>
              </w:rPr>
              <w:t xml:space="preserve"> </w:t>
            </w:r>
            <w:r>
              <w:rPr>
                <w:b/>
                <w:color w:val="000000" w:themeColor="text1"/>
                <w:sz w:val="18"/>
              </w:rPr>
              <w:t>violence</w:t>
            </w:r>
            <w:r>
              <w:rPr>
                <w:b/>
                <w:color w:val="000000" w:themeColor="text1"/>
                <w:sz w:val="18"/>
              </w:rPr>
              <w:t xml:space="preserve"> (YBDX)</w:t>
            </w:r>
          </w:p>
        </w:tc>
      </w:tr>
      <w:tr w14:paraId="6DDD29CA" w14:textId="77777777" w:rsidTr="00354A62">
        <w:tblPrEx>
          <w:tblW w:w="9810" w:type="dxa"/>
          <w:tblLayout w:type="fixed"/>
          <w:tblLook w:val="04A0"/>
        </w:tblPrEx>
        <w:tc>
          <w:tcPr>
            <w:tcW w:w="1440" w:type="dxa"/>
          </w:tcPr>
          <w:p w:rsidR="00533AB9" w:rsidRPr="00240C23" w:rsidP="00D93085" w14:paraId="38767AAB" w14:textId="645FC572">
            <w:pPr>
              <w:spacing w:after="0"/>
              <w:contextualSpacing/>
              <w:rPr>
                <w:rFonts w:eastAsia="Courier New" w:cstheme="minorHAnsi"/>
                <w:b/>
                <w:i/>
                <w:color w:val="000000"/>
                <w:sz w:val="18"/>
                <w:szCs w:val="18"/>
              </w:rPr>
            </w:pPr>
            <w:r>
              <w:rPr>
                <w:b/>
                <w:i/>
                <w:color w:val="ED7D31" w:themeColor="accent2"/>
                <w:sz w:val="18"/>
              </w:rPr>
              <w:t>O_PHYSICAL</w:t>
            </w:r>
          </w:p>
        </w:tc>
        <w:tc>
          <w:tcPr>
            <w:tcW w:w="8370" w:type="dxa"/>
            <w:gridSpan w:val="2"/>
            <w:vAlign w:val="bottom"/>
          </w:tcPr>
          <w:p w:rsidR="00533AB9" w:rsidRPr="008176F5" w:rsidP="00FB3687" w14:paraId="7F90012D" w14:textId="718F1991">
            <w:pPr>
              <w:spacing w:after="0"/>
              <w:contextualSpacing/>
              <w:rPr>
                <w:rFonts w:eastAsia="Courier New"/>
                <w:color w:val="000000"/>
                <w:sz w:val="18"/>
                <w:szCs w:val="18"/>
              </w:rPr>
            </w:pPr>
            <w:r w:rsidRPr="00031CA9">
              <w:rPr>
                <w:b/>
                <w:bCs/>
                <w:color w:val="000000" w:themeColor="text1"/>
                <w:sz w:val="18"/>
              </w:rPr>
              <w:t>En los 12 meses anteriores a su diagnóstico</w:t>
            </w:r>
            <w:r w:rsidRPr="008176F5">
              <w:rPr>
                <w:color w:val="000000" w:themeColor="text1"/>
                <w:sz w:val="18"/>
              </w:rPr>
              <w:t>, ¿alguien lo(a) abofeteó, le pegó, lo(a) empujó, pateó, sacudió o hirió físicamente de algún otro modo?</w:t>
            </w:r>
          </w:p>
        </w:tc>
      </w:tr>
      <w:tr w14:paraId="2A23D793" w14:textId="77777777" w:rsidTr="00354A62">
        <w:tblPrEx>
          <w:tblW w:w="9810" w:type="dxa"/>
          <w:tblLayout w:type="fixed"/>
          <w:tblLook w:val="04A0"/>
        </w:tblPrEx>
        <w:tc>
          <w:tcPr>
            <w:tcW w:w="1440" w:type="dxa"/>
          </w:tcPr>
          <w:p w:rsidR="00DF502D" w:rsidP="00D93085" w14:paraId="6FA21E1A" w14:textId="77777777">
            <w:pPr>
              <w:spacing w:after="0"/>
              <w:contextualSpacing/>
              <w:rPr>
                <w:rFonts w:eastAsia="Courier New"/>
                <w:b/>
                <w:color w:val="000000" w:themeColor="text1"/>
                <w:sz w:val="18"/>
                <w:szCs w:val="18"/>
              </w:rPr>
            </w:pPr>
          </w:p>
        </w:tc>
        <w:tc>
          <w:tcPr>
            <w:tcW w:w="8370" w:type="dxa"/>
            <w:gridSpan w:val="2"/>
            <w:vAlign w:val="bottom"/>
          </w:tcPr>
          <w:p w:rsidR="00DF502D" w:rsidRPr="008176F5" w:rsidP="00FB3687" w14:paraId="3969C7D4" w14:textId="2FC44D16">
            <w:pPr>
              <w:spacing w:after="0"/>
              <w:contextualSpacing/>
              <w:rPr>
                <w:rFonts w:eastAsia="Courier New"/>
                <w:b/>
                <w:color w:val="000000" w:themeColor="text1"/>
                <w:sz w:val="18"/>
                <w:szCs w:val="18"/>
                <w:lang w:val="en-US"/>
              </w:rPr>
            </w:pPr>
            <w:r w:rsidRPr="008176F5">
              <w:rPr>
                <w:color w:val="00B050"/>
                <w:sz w:val="18"/>
                <w:lang w:val="en-US"/>
              </w:rPr>
              <w:t>[DON’T READ RESPONSES. SELECT ONLY ONE.]</w:t>
            </w:r>
          </w:p>
        </w:tc>
      </w:tr>
      <w:tr w14:paraId="1618D5CB" w14:textId="77777777" w:rsidTr="00354A62">
        <w:tblPrEx>
          <w:tblW w:w="9810" w:type="dxa"/>
          <w:tblLayout w:type="fixed"/>
          <w:tblLook w:val="04A0"/>
        </w:tblPrEx>
        <w:tc>
          <w:tcPr>
            <w:tcW w:w="1440" w:type="dxa"/>
          </w:tcPr>
          <w:p w:rsidR="00533AB9" w:rsidRPr="00C8011C" w:rsidP="000C5CCD" w14:paraId="58992B7C" w14:textId="77777777">
            <w:pPr>
              <w:spacing w:after="0"/>
              <w:contextualSpacing/>
              <w:rPr>
                <w:rFonts w:eastAsia="Courier New" w:cstheme="minorHAnsi"/>
                <w:color w:val="000000"/>
                <w:sz w:val="18"/>
                <w:szCs w:val="18"/>
                <w:lang w:val="en-US"/>
              </w:rPr>
            </w:pPr>
          </w:p>
        </w:tc>
        <w:tc>
          <w:tcPr>
            <w:tcW w:w="5580" w:type="dxa"/>
            <w:vAlign w:val="bottom"/>
          </w:tcPr>
          <w:p w:rsidR="00533AB9" w:rsidRPr="008176F5" w:rsidP="000C5CCD" w14:paraId="07260CB1" w14:textId="2F6B8CAF">
            <w:pPr>
              <w:tabs>
                <w:tab w:val="right" w:leader="dot" w:pos="5760"/>
              </w:tabs>
              <w:spacing w:after="0"/>
              <w:contextualSpacing/>
              <w:rPr>
                <w:rFonts w:eastAsia="Courier New" w:cstheme="minorHAnsi"/>
                <w:color w:val="000000"/>
                <w:sz w:val="18"/>
                <w:szCs w:val="18"/>
              </w:rPr>
            </w:pPr>
            <w:r w:rsidRPr="008176F5">
              <w:rPr>
                <w:color w:val="000000"/>
                <w:sz w:val="18"/>
              </w:rPr>
              <w:t>No</w:t>
            </w:r>
          </w:p>
        </w:tc>
        <w:tc>
          <w:tcPr>
            <w:tcW w:w="2790" w:type="dxa"/>
            <w:vAlign w:val="bottom"/>
          </w:tcPr>
          <w:p w:rsidR="00533AB9" w:rsidP="008E483A" w14:paraId="59C19134" w14:textId="77777777">
            <w:pPr>
              <w:spacing w:after="0"/>
              <w:contextualSpacing/>
              <w:rPr>
                <w:rFonts w:eastAsia="Courier New" w:cstheme="minorHAnsi"/>
                <w:color w:val="000000"/>
                <w:sz w:val="18"/>
                <w:szCs w:val="18"/>
              </w:rPr>
            </w:pPr>
            <w:r>
              <w:rPr>
                <w:color w:val="000000"/>
                <w:sz w:val="18"/>
              </w:rPr>
              <w:t>0</w:t>
            </w:r>
          </w:p>
        </w:tc>
      </w:tr>
      <w:tr w14:paraId="53D08B4A" w14:textId="77777777" w:rsidTr="00354A62">
        <w:tblPrEx>
          <w:tblW w:w="9810" w:type="dxa"/>
          <w:tblLayout w:type="fixed"/>
          <w:tblLook w:val="04A0"/>
        </w:tblPrEx>
        <w:tc>
          <w:tcPr>
            <w:tcW w:w="1440" w:type="dxa"/>
          </w:tcPr>
          <w:p w:rsidR="00533AB9" w:rsidRPr="002B17C5" w:rsidP="000C5CCD" w14:paraId="51CE841E" w14:textId="77777777">
            <w:pPr>
              <w:spacing w:after="0"/>
              <w:contextualSpacing/>
              <w:rPr>
                <w:rFonts w:eastAsia="Courier New" w:cstheme="minorHAnsi"/>
                <w:color w:val="000000"/>
                <w:sz w:val="18"/>
                <w:szCs w:val="18"/>
              </w:rPr>
            </w:pPr>
          </w:p>
        </w:tc>
        <w:tc>
          <w:tcPr>
            <w:tcW w:w="5580" w:type="dxa"/>
            <w:vAlign w:val="bottom"/>
          </w:tcPr>
          <w:p w:rsidR="00533AB9" w:rsidRPr="008176F5" w:rsidP="000C5CCD" w14:paraId="7AAF55A7" w14:textId="695FE37C">
            <w:pPr>
              <w:tabs>
                <w:tab w:val="right" w:leader="dot" w:pos="5760"/>
              </w:tabs>
              <w:spacing w:after="0"/>
              <w:contextualSpacing/>
              <w:rPr>
                <w:rFonts w:eastAsia="Courier New" w:cstheme="minorHAnsi"/>
                <w:color w:val="000000"/>
                <w:sz w:val="18"/>
                <w:szCs w:val="18"/>
              </w:rPr>
            </w:pPr>
            <w:r w:rsidRPr="008176F5">
              <w:rPr>
                <w:color w:val="000000"/>
                <w:sz w:val="18"/>
              </w:rPr>
              <w:t>Sí</w:t>
            </w:r>
          </w:p>
        </w:tc>
        <w:tc>
          <w:tcPr>
            <w:tcW w:w="2790" w:type="dxa"/>
            <w:vAlign w:val="bottom"/>
          </w:tcPr>
          <w:p w:rsidR="00533AB9" w:rsidP="008E483A" w14:paraId="3375D0F1" w14:textId="77777777">
            <w:pPr>
              <w:spacing w:after="0"/>
              <w:contextualSpacing/>
              <w:rPr>
                <w:rFonts w:eastAsia="Courier New" w:cstheme="minorHAnsi"/>
                <w:color w:val="000000"/>
                <w:sz w:val="18"/>
                <w:szCs w:val="18"/>
              </w:rPr>
            </w:pPr>
            <w:r>
              <w:rPr>
                <w:color w:val="000000"/>
                <w:sz w:val="18"/>
              </w:rPr>
              <w:t>1</w:t>
            </w:r>
          </w:p>
        </w:tc>
      </w:tr>
      <w:tr w14:paraId="617489AE" w14:textId="77777777" w:rsidTr="00354A62">
        <w:tblPrEx>
          <w:tblW w:w="9810" w:type="dxa"/>
          <w:tblLayout w:type="fixed"/>
          <w:tblLook w:val="04A0"/>
        </w:tblPrEx>
        <w:tc>
          <w:tcPr>
            <w:tcW w:w="1440" w:type="dxa"/>
          </w:tcPr>
          <w:p w:rsidR="00533AB9" w:rsidRPr="002B17C5" w:rsidP="000C5CCD" w14:paraId="027C86CE" w14:textId="77777777">
            <w:pPr>
              <w:spacing w:after="0"/>
              <w:contextualSpacing/>
              <w:rPr>
                <w:rFonts w:eastAsia="Courier New" w:cstheme="minorHAnsi"/>
                <w:color w:val="000000"/>
                <w:sz w:val="18"/>
                <w:szCs w:val="18"/>
              </w:rPr>
            </w:pPr>
          </w:p>
        </w:tc>
        <w:tc>
          <w:tcPr>
            <w:tcW w:w="5580" w:type="dxa"/>
            <w:vAlign w:val="bottom"/>
          </w:tcPr>
          <w:p w:rsidR="00533AB9" w:rsidRPr="008176F5" w:rsidP="000C5CCD" w14:paraId="7E4C360B" w14:textId="7833A1C3">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No sabe</w:t>
            </w:r>
          </w:p>
        </w:tc>
        <w:tc>
          <w:tcPr>
            <w:tcW w:w="2790" w:type="dxa"/>
            <w:vAlign w:val="bottom"/>
          </w:tcPr>
          <w:p w:rsidR="00533AB9" w:rsidRPr="003D1700" w:rsidP="008E483A" w14:paraId="4CC24074"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4E3E2BDA" w14:textId="77777777" w:rsidTr="00354A62">
        <w:tblPrEx>
          <w:tblW w:w="9810" w:type="dxa"/>
          <w:tblLayout w:type="fixed"/>
          <w:tblLook w:val="04A0"/>
        </w:tblPrEx>
        <w:tc>
          <w:tcPr>
            <w:tcW w:w="1440" w:type="dxa"/>
          </w:tcPr>
          <w:p w:rsidR="00533AB9" w:rsidRPr="002B17C5" w:rsidP="000C5CCD" w14:paraId="4ED2BAE4" w14:textId="77777777">
            <w:pPr>
              <w:spacing w:after="0"/>
              <w:contextualSpacing/>
              <w:rPr>
                <w:rFonts w:eastAsia="Courier New" w:cstheme="minorHAnsi"/>
                <w:color w:val="000000"/>
                <w:sz w:val="18"/>
                <w:szCs w:val="18"/>
              </w:rPr>
            </w:pPr>
          </w:p>
        </w:tc>
        <w:tc>
          <w:tcPr>
            <w:tcW w:w="5580" w:type="dxa"/>
            <w:vAlign w:val="bottom"/>
          </w:tcPr>
          <w:p w:rsidR="00533AB9" w:rsidRPr="008176F5" w:rsidP="000C5CCD" w14:paraId="05589F23" w14:textId="5D609F2B">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Prefiere no contestar</w:t>
            </w:r>
          </w:p>
        </w:tc>
        <w:tc>
          <w:tcPr>
            <w:tcW w:w="2790" w:type="dxa"/>
            <w:vAlign w:val="bottom"/>
          </w:tcPr>
          <w:p w:rsidR="00533AB9" w:rsidRPr="003D1700" w:rsidP="008E483A" w14:paraId="33DDC12E"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42252E00" w14:textId="77777777">
      <w:pPr>
        <w:spacing w:after="160" w:line="259" w:lineRule="auto"/>
        <w:rPr>
          <w:rFonts w:cstheme="minorHAnsi"/>
          <w:b/>
        </w:rPr>
      </w:pPr>
    </w:p>
    <w:tbl>
      <w:tblPr>
        <w:tblW w:w="9540" w:type="dxa"/>
        <w:tblLayout w:type="fixed"/>
        <w:tblLook w:val="04A0"/>
      </w:tblPr>
      <w:tblGrid>
        <w:gridCol w:w="1440"/>
        <w:gridCol w:w="5670"/>
        <w:gridCol w:w="2430"/>
      </w:tblGrid>
      <w:tr w14:paraId="7B5BFF8A" w14:textId="77777777" w:rsidTr="00CA4E98">
        <w:tblPrEx>
          <w:tblW w:w="9540" w:type="dxa"/>
          <w:tblLayout w:type="fixed"/>
          <w:tblLook w:val="04A0"/>
        </w:tblPrEx>
        <w:tc>
          <w:tcPr>
            <w:tcW w:w="1440" w:type="dxa"/>
          </w:tcPr>
          <w:p w:rsidR="003F464C" w:rsidP="004D707C" w14:paraId="107BB25D" w14:textId="43763DBE">
            <w:pPr>
              <w:spacing w:after="0"/>
              <w:contextualSpacing/>
              <w:rPr>
                <w:rFonts w:eastAsia="Courier New"/>
                <w:b/>
                <w:color w:val="000000" w:themeColor="text1"/>
                <w:sz w:val="18"/>
                <w:szCs w:val="18"/>
              </w:rPr>
            </w:pPr>
            <w:r>
              <w:rPr>
                <w:b/>
                <w:color w:val="000000" w:themeColor="text1"/>
                <w:sz w:val="18"/>
              </w:rPr>
              <w:t>O.8</w:t>
            </w:r>
          </w:p>
        </w:tc>
        <w:tc>
          <w:tcPr>
            <w:tcW w:w="8100" w:type="dxa"/>
            <w:gridSpan w:val="2"/>
            <w:vAlign w:val="bottom"/>
          </w:tcPr>
          <w:p w:rsidR="003F464C" w:rsidP="000C5CCD" w14:paraId="747659B2" w14:textId="28106082">
            <w:pPr>
              <w:spacing w:after="0"/>
              <w:contextualSpacing/>
              <w:rPr>
                <w:rFonts w:eastAsia="Courier New"/>
                <w:b/>
                <w:color w:val="000000" w:themeColor="text1"/>
                <w:sz w:val="18"/>
                <w:szCs w:val="18"/>
              </w:rPr>
            </w:pPr>
            <w:r>
              <w:rPr>
                <w:b/>
                <w:color w:val="000000" w:themeColor="text1"/>
                <w:sz w:val="18"/>
              </w:rPr>
              <w:t xml:space="preserve">Sexual </w:t>
            </w:r>
            <w:r>
              <w:rPr>
                <w:b/>
                <w:color w:val="000000" w:themeColor="text1"/>
                <w:sz w:val="18"/>
              </w:rPr>
              <w:t>violence</w:t>
            </w:r>
            <w:r>
              <w:rPr>
                <w:b/>
                <w:color w:val="000000" w:themeColor="text1"/>
                <w:sz w:val="18"/>
              </w:rPr>
              <w:t xml:space="preserve"> (YBDX)</w:t>
            </w:r>
          </w:p>
        </w:tc>
      </w:tr>
      <w:tr w14:paraId="24326933" w14:textId="77777777" w:rsidTr="00CA4E98">
        <w:tblPrEx>
          <w:tblW w:w="9540" w:type="dxa"/>
          <w:tblLayout w:type="fixed"/>
          <w:tblLook w:val="04A0"/>
        </w:tblPrEx>
        <w:tc>
          <w:tcPr>
            <w:tcW w:w="1440" w:type="dxa"/>
          </w:tcPr>
          <w:p w:rsidR="00533AB9" w:rsidRPr="00240C23" w:rsidP="00D93085" w14:paraId="7B1EA2BE" w14:textId="6C904373">
            <w:pPr>
              <w:spacing w:after="0"/>
              <w:contextualSpacing/>
              <w:rPr>
                <w:rFonts w:eastAsia="Courier New" w:cstheme="minorHAnsi"/>
                <w:b/>
                <w:i/>
                <w:color w:val="000000"/>
                <w:sz w:val="18"/>
                <w:szCs w:val="18"/>
              </w:rPr>
            </w:pPr>
            <w:r>
              <w:rPr>
                <w:b/>
                <w:i/>
                <w:color w:val="ED7D31" w:themeColor="accent2"/>
                <w:sz w:val="18"/>
              </w:rPr>
              <w:t>O_SEXUALV</w:t>
            </w:r>
          </w:p>
        </w:tc>
        <w:tc>
          <w:tcPr>
            <w:tcW w:w="8100" w:type="dxa"/>
            <w:gridSpan w:val="2"/>
            <w:vAlign w:val="bottom"/>
          </w:tcPr>
          <w:p w:rsidR="00533AB9" w:rsidRPr="008176F5" w:rsidP="004D707C" w14:paraId="4473AFE5" w14:textId="62086723">
            <w:pPr>
              <w:spacing w:after="0"/>
              <w:contextualSpacing/>
              <w:rPr>
                <w:rFonts w:eastAsia="Courier New"/>
                <w:color w:val="000000"/>
                <w:sz w:val="18"/>
                <w:szCs w:val="18"/>
              </w:rPr>
            </w:pPr>
            <w:r w:rsidRPr="00E6489F">
              <w:rPr>
                <w:b/>
                <w:bCs/>
                <w:color w:val="000000" w:themeColor="text1"/>
                <w:sz w:val="18"/>
              </w:rPr>
              <w:t>En los 12 meses anteriores a su diagnóstico</w:t>
            </w:r>
            <w:r w:rsidRPr="008176F5">
              <w:rPr>
                <w:color w:val="000000" w:themeColor="text1"/>
                <w:sz w:val="18"/>
              </w:rPr>
              <w:t>, ¿fue presionado(a) por alguien para tener relaciones sexuales cuando usted no lo deseaba?</w:t>
            </w:r>
          </w:p>
        </w:tc>
      </w:tr>
      <w:tr w14:paraId="04BCAD60" w14:textId="77777777" w:rsidTr="00CA4E98">
        <w:tblPrEx>
          <w:tblW w:w="9540" w:type="dxa"/>
          <w:tblLayout w:type="fixed"/>
          <w:tblLook w:val="04A0"/>
        </w:tblPrEx>
        <w:tc>
          <w:tcPr>
            <w:tcW w:w="1440" w:type="dxa"/>
          </w:tcPr>
          <w:p w:rsidR="003F464C" w:rsidP="00D93085" w14:paraId="2C2DDE86" w14:textId="77777777">
            <w:pPr>
              <w:spacing w:after="0"/>
              <w:contextualSpacing/>
              <w:rPr>
                <w:rFonts w:eastAsia="Courier New"/>
                <w:b/>
                <w:color w:val="000000" w:themeColor="text1"/>
                <w:sz w:val="18"/>
                <w:szCs w:val="18"/>
              </w:rPr>
            </w:pPr>
          </w:p>
        </w:tc>
        <w:tc>
          <w:tcPr>
            <w:tcW w:w="8100" w:type="dxa"/>
            <w:gridSpan w:val="2"/>
            <w:vAlign w:val="bottom"/>
          </w:tcPr>
          <w:p w:rsidR="003F464C" w:rsidRPr="008176F5" w:rsidP="004D707C" w14:paraId="76BE7C8A" w14:textId="3F5299A5">
            <w:pPr>
              <w:spacing w:after="0"/>
              <w:contextualSpacing/>
              <w:rPr>
                <w:rFonts w:eastAsia="Courier New"/>
                <w:b/>
                <w:color w:val="000000" w:themeColor="text1"/>
                <w:sz w:val="18"/>
                <w:szCs w:val="18"/>
                <w:lang w:val="en-US"/>
              </w:rPr>
            </w:pPr>
            <w:r w:rsidRPr="008176F5">
              <w:rPr>
                <w:color w:val="00B050"/>
                <w:sz w:val="18"/>
                <w:lang w:val="en-US"/>
              </w:rPr>
              <w:t>[DON’T READ RESPONSES. SELECT ONLY ONE.]</w:t>
            </w:r>
          </w:p>
        </w:tc>
      </w:tr>
      <w:tr w14:paraId="0D67A7A0" w14:textId="77777777" w:rsidTr="00864B1F">
        <w:tblPrEx>
          <w:tblW w:w="9540" w:type="dxa"/>
          <w:tblLayout w:type="fixed"/>
          <w:tblLook w:val="04A0"/>
        </w:tblPrEx>
        <w:tc>
          <w:tcPr>
            <w:tcW w:w="1440" w:type="dxa"/>
          </w:tcPr>
          <w:p w:rsidR="00533AB9" w:rsidRPr="00C8011C" w:rsidP="000C5CCD" w14:paraId="3CFA804D" w14:textId="77777777">
            <w:pPr>
              <w:spacing w:after="0"/>
              <w:contextualSpacing/>
              <w:rPr>
                <w:rFonts w:eastAsia="Courier New" w:cstheme="minorHAnsi"/>
                <w:color w:val="000000"/>
                <w:sz w:val="18"/>
                <w:szCs w:val="18"/>
                <w:lang w:val="en-US"/>
              </w:rPr>
            </w:pPr>
          </w:p>
        </w:tc>
        <w:tc>
          <w:tcPr>
            <w:tcW w:w="5670" w:type="dxa"/>
            <w:vAlign w:val="bottom"/>
          </w:tcPr>
          <w:p w:rsidR="00533AB9" w:rsidRPr="008176F5" w:rsidP="000C5CCD" w14:paraId="7118DB58" w14:textId="3BEFB334">
            <w:pPr>
              <w:tabs>
                <w:tab w:val="right" w:leader="dot" w:pos="5760"/>
              </w:tabs>
              <w:spacing w:after="0"/>
              <w:contextualSpacing/>
              <w:rPr>
                <w:rFonts w:eastAsia="Courier New" w:cstheme="minorHAnsi"/>
                <w:color w:val="000000"/>
                <w:sz w:val="18"/>
                <w:szCs w:val="18"/>
              </w:rPr>
            </w:pPr>
            <w:r w:rsidRPr="008176F5">
              <w:rPr>
                <w:color w:val="000000"/>
                <w:sz w:val="18"/>
              </w:rPr>
              <w:t>No</w:t>
            </w:r>
          </w:p>
        </w:tc>
        <w:tc>
          <w:tcPr>
            <w:tcW w:w="2430" w:type="dxa"/>
            <w:vAlign w:val="bottom"/>
          </w:tcPr>
          <w:p w:rsidR="00533AB9" w:rsidP="00864B1F" w14:paraId="61A3A2D9" w14:textId="77777777">
            <w:pPr>
              <w:spacing w:after="0"/>
              <w:contextualSpacing/>
              <w:rPr>
                <w:rFonts w:eastAsia="Courier New" w:cstheme="minorHAnsi"/>
                <w:color w:val="000000"/>
                <w:sz w:val="18"/>
                <w:szCs w:val="18"/>
              </w:rPr>
            </w:pPr>
            <w:r>
              <w:rPr>
                <w:color w:val="000000"/>
                <w:sz w:val="18"/>
              </w:rPr>
              <w:t>0</w:t>
            </w:r>
          </w:p>
        </w:tc>
      </w:tr>
      <w:tr w14:paraId="2C4CDB3D" w14:textId="77777777" w:rsidTr="00864B1F">
        <w:tblPrEx>
          <w:tblW w:w="9540" w:type="dxa"/>
          <w:tblLayout w:type="fixed"/>
          <w:tblLook w:val="04A0"/>
        </w:tblPrEx>
        <w:tc>
          <w:tcPr>
            <w:tcW w:w="1440" w:type="dxa"/>
          </w:tcPr>
          <w:p w:rsidR="00533AB9" w:rsidRPr="002B17C5" w:rsidP="000C5CCD" w14:paraId="5C9654B4" w14:textId="77777777">
            <w:pPr>
              <w:spacing w:after="0"/>
              <w:contextualSpacing/>
              <w:rPr>
                <w:rFonts w:eastAsia="Courier New" w:cstheme="minorHAnsi"/>
                <w:color w:val="000000"/>
                <w:sz w:val="18"/>
                <w:szCs w:val="18"/>
              </w:rPr>
            </w:pPr>
          </w:p>
        </w:tc>
        <w:tc>
          <w:tcPr>
            <w:tcW w:w="5670" w:type="dxa"/>
            <w:vAlign w:val="bottom"/>
          </w:tcPr>
          <w:p w:rsidR="00533AB9" w:rsidRPr="008176F5" w:rsidP="000C5CCD" w14:paraId="0E3C6458" w14:textId="15BE4FC9">
            <w:pPr>
              <w:tabs>
                <w:tab w:val="right" w:leader="dot" w:pos="5760"/>
              </w:tabs>
              <w:spacing w:after="0"/>
              <w:contextualSpacing/>
              <w:rPr>
                <w:rFonts w:eastAsia="Courier New" w:cstheme="minorHAnsi"/>
                <w:color w:val="000000"/>
                <w:sz w:val="18"/>
                <w:szCs w:val="18"/>
              </w:rPr>
            </w:pPr>
            <w:r w:rsidRPr="008176F5">
              <w:rPr>
                <w:color w:val="000000"/>
                <w:sz w:val="18"/>
              </w:rPr>
              <w:t>Sí</w:t>
            </w:r>
          </w:p>
        </w:tc>
        <w:tc>
          <w:tcPr>
            <w:tcW w:w="2430" w:type="dxa"/>
            <w:vAlign w:val="bottom"/>
          </w:tcPr>
          <w:p w:rsidR="00533AB9" w:rsidP="00864B1F" w14:paraId="3DE24D79" w14:textId="77777777">
            <w:pPr>
              <w:spacing w:after="0"/>
              <w:contextualSpacing/>
              <w:rPr>
                <w:rFonts w:eastAsia="Courier New" w:cstheme="minorHAnsi"/>
                <w:color w:val="000000"/>
                <w:sz w:val="18"/>
                <w:szCs w:val="18"/>
              </w:rPr>
            </w:pPr>
            <w:r>
              <w:rPr>
                <w:color w:val="000000"/>
                <w:sz w:val="18"/>
              </w:rPr>
              <w:t>1</w:t>
            </w:r>
          </w:p>
        </w:tc>
      </w:tr>
      <w:tr w14:paraId="6B9B7F26" w14:textId="77777777" w:rsidTr="00864B1F">
        <w:tblPrEx>
          <w:tblW w:w="9540" w:type="dxa"/>
          <w:tblLayout w:type="fixed"/>
          <w:tblLook w:val="04A0"/>
        </w:tblPrEx>
        <w:tc>
          <w:tcPr>
            <w:tcW w:w="1440" w:type="dxa"/>
          </w:tcPr>
          <w:p w:rsidR="00533AB9" w:rsidRPr="002B17C5" w:rsidP="000C5CCD" w14:paraId="1B837C71" w14:textId="77777777">
            <w:pPr>
              <w:spacing w:after="0"/>
              <w:contextualSpacing/>
              <w:rPr>
                <w:rFonts w:eastAsia="Courier New" w:cstheme="minorHAnsi"/>
                <w:color w:val="000000"/>
                <w:sz w:val="18"/>
                <w:szCs w:val="18"/>
              </w:rPr>
            </w:pPr>
          </w:p>
        </w:tc>
        <w:tc>
          <w:tcPr>
            <w:tcW w:w="5670" w:type="dxa"/>
            <w:vAlign w:val="bottom"/>
          </w:tcPr>
          <w:p w:rsidR="00533AB9" w:rsidRPr="008176F5" w:rsidP="000C5CCD" w14:paraId="1E49C741" w14:textId="27F60214">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No sabe</w:t>
            </w:r>
          </w:p>
        </w:tc>
        <w:tc>
          <w:tcPr>
            <w:tcW w:w="2430" w:type="dxa"/>
            <w:vAlign w:val="bottom"/>
          </w:tcPr>
          <w:p w:rsidR="00533AB9" w:rsidRPr="003D1700" w:rsidP="00864B1F" w14:paraId="0F6DD80A"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169EF8D1" w14:textId="77777777" w:rsidTr="00864B1F">
        <w:tblPrEx>
          <w:tblW w:w="9540" w:type="dxa"/>
          <w:tblLayout w:type="fixed"/>
          <w:tblLook w:val="04A0"/>
        </w:tblPrEx>
        <w:tc>
          <w:tcPr>
            <w:tcW w:w="1440" w:type="dxa"/>
          </w:tcPr>
          <w:p w:rsidR="00533AB9" w:rsidRPr="002B17C5" w:rsidP="000C5CCD" w14:paraId="4769BBAE" w14:textId="77777777">
            <w:pPr>
              <w:spacing w:after="0"/>
              <w:contextualSpacing/>
              <w:rPr>
                <w:rFonts w:eastAsia="Courier New" w:cstheme="minorHAnsi"/>
                <w:color w:val="000000"/>
                <w:sz w:val="18"/>
                <w:szCs w:val="18"/>
              </w:rPr>
            </w:pPr>
          </w:p>
        </w:tc>
        <w:tc>
          <w:tcPr>
            <w:tcW w:w="5670" w:type="dxa"/>
            <w:vAlign w:val="bottom"/>
          </w:tcPr>
          <w:p w:rsidR="00533AB9" w:rsidRPr="008176F5" w:rsidP="000C5CCD" w14:paraId="3E51EB30" w14:textId="19CF8503">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Prefiere no contestar</w:t>
            </w:r>
          </w:p>
        </w:tc>
        <w:tc>
          <w:tcPr>
            <w:tcW w:w="2430" w:type="dxa"/>
            <w:vAlign w:val="bottom"/>
          </w:tcPr>
          <w:p w:rsidR="00533AB9" w:rsidRPr="003D1700" w:rsidP="00864B1F" w14:paraId="67B8564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6BBC20D9" w14:textId="77777777">
      <w:pPr>
        <w:spacing w:after="160" w:line="259" w:lineRule="auto"/>
        <w:rPr>
          <w:rFonts w:cstheme="minorHAnsi"/>
          <w:b/>
        </w:rPr>
      </w:pPr>
    </w:p>
    <w:tbl>
      <w:tblPr>
        <w:tblW w:w="9517" w:type="dxa"/>
        <w:tblLayout w:type="fixed"/>
        <w:tblLook w:val="04A0"/>
      </w:tblPr>
      <w:tblGrid>
        <w:gridCol w:w="1440"/>
        <w:gridCol w:w="5647"/>
        <w:gridCol w:w="2430"/>
      </w:tblGrid>
      <w:tr w14:paraId="297EEC43" w14:textId="77777777" w:rsidTr="00F01B54">
        <w:tblPrEx>
          <w:tblW w:w="9517" w:type="dxa"/>
          <w:tblLayout w:type="fixed"/>
          <w:tblLook w:val="04A0"/>
        </w:tblPrEx>
        <w:tc>
          <w:tcPr>
            <w:tcW w:w="1440" w:type="dxa"/>
          </w:tcPr>
          <w:p w:rsidR="002565D9" w:rsidP="002D4110" w14:paraId="69135CEF" w14:textId="0513717B">
            <w:pPr>
              <w:spacing w:after="0"/>
              <w:contextualSpacing/>
              <w:rPr>
                <w:rFonts w:eastAsia="Courier New"/>
                <w:b/>
                <w:color w:val="000000" w:themeColor="text1"/>
                <w:sz w:val="18"/>
                <w:szCs w:val="18"/>
              </w:rPr>
            </w:pPr>
            <w:r>
              <w:rPr>
                <w:b/>
                <w:color w:val="000000" w:themeColor="text1"/>
                <w:sz w:val="18"/>
              </w:rPr>
              <w:t>O.9</w:t>
            </w:r>
          </w:p>
        </w:tc>
        <w:tc>
          <w:tcPr>
            <w:tcW w:w="8077" w:type="dxa"/>
            <w:gridSpan w:val="2"/>
            <w:vAlign w:val="bottom"/>
          </w:tcPr>
          <w:p w:rsidR="002565D9" w:rsidP="000C5CCD" w14:paraId="26E13A1B" w14:textId="7B9B5EF1">
            <w:pPr>
              <w:spacing w:after="0"/>
              <w:contextualSpacing/>
              <w:rPr>
                <w:rFonts w:eastAsia="Courier New"/>
                <w:b/>
                <w:color w:val="000000" w:themeColor="text1"/>
                <w:sz w:val="18"/>
                <w:szCs w:val="18"/>
              </w:rPr>
            </w:pPr>
            <w:r>
              <w:rPr>
                <w:b/>
                <w:color w:val="000000" w:themeColor="text1"/>
                <w:sz w:val="18"/>
              </w:rPr>
              <w:t>Psychological</w:t>
            </w:r>
            <w:r>
              <w:rPr>
                <w:b/>
                <w:color w:val="000000" w:themeColor="text1"/>
                <w:sz w:val="18"/>
              </w:rPr>
              <w:t>/</w:t>
            </w:r>
            <w:r>
              <w:rPr>
                <w:b/>
                <w:color w:val="000000" w:themeColor="text1"/>
                <w:sz w:val="18"/>
              </w:rPr>
              <w:t>emotional</w:t>
            </w:r>
            <w:r>
              <w:rPr>
                <w:b/>
                <w:color w:val="000000" w:themeColor="text1"/>
                <w:sz w:val="18"/>
              </w:rPr>
              <w:t xml:space="preserve"> </w:t>
            </w:r>
            <w:r>
              <w:rPr>
                <w:b/>
                <w:color w:val="000000" w:themeColor="text1"/>
                <w:sz w:val="18"/>
              </w:rPr>
              <w:t>violence</w:t>
            </w:r>
            <w:r>
              <w:rPr>
                <w:b/>
                <w:color w:val="000000" w:themeColor="text1"/>
                <w:sz w:val="18"/>
              </w:rPr>
              <w:t xml:space="preserve"> (YBDX)</w:t>
            </w:r>
          </w:p>
        </w:tc>
      </w:tr>
      <w:tr w14:paraId="6CC27251" w14:textId="77777777" w:rsidTr="00F01B54">
        <w:tblPrEx>
          <w:tblW w:w="9517" w:type="dxa"/>
          <w:tblLayout w:type="fixed"/>
          <w:tblLook w:val="04A0"/>
        </w:tblPrEx>
        <w:tc>
          <w:tcPr>
            <w:tcW w:w="1440" w:type="dxa"/>
          </w:tcPr>
          <w:p w:rsidR="00533AB9" w:rsidRPr="00862960" w:rsidP="00D93085" w14:paraId="11BCB4B8" w14:textId="582AD1DA">
            <w:pPr>
              <w:spacing w:after="0"/>
              <w:contextualSpacing/>
              <w:rPr>
                <w:rFonts w:eastAsia="Courier New"/>
                <w:b/>
                <w:i/>
                <w:color w:val="000000" w:themeColor="text1"/>
                <w:sz w:val="18"/>
                <w:szCs w:val="18"/>
              </w:rPr>
            </w:pPr>
            <w:r>
              <w:rPr>
                <w:b/>
                <w:i/>
                <w:color w:val="ED7D31" w:themeColor="accent2"/>
                <w:sz w:val="18"/>
              </w:rPr>
              <w:t>O_EMOTION</w:t>
            </w:r>
          </w:p>
        </w:tc>
        <w:tc>
          <w:tcPr>
            <w:tcW w:w="8077" w:type="dxa"/>
            <w:gridSpan w:val="2"/>
            <w:vAlign w:val="bottom"/>
          </w:tcPr>
          <w:p w:rsidR="00533AB9" w:rsidRPr="008176F5" w:rsidP="002D4110" w14:paraId="7E0373C2" w14:textId="393916B2">
            <w:pPr>
              <w:spacing w:after="0"/>
              <w:contextualSpacing/>
              <w:rPr>
                <w:rFonts w:eastAsia="Courier New"/>
                <w:color w:val="000000"/>
                <w:sz w:val="18"/>
                <w:szCs w:val="18"/>
              </w:rPr>
            </w:pPr>
            <w:r w:rsidRPr="00E6489F">
              <w:rPr>
                <w:b/>
                <w:bCs/>
                <w:color w:val="000000" w:themeColor="text1"/>
                <w:sz w:val="18"/>
              </w:rPr>
              <w:t>En los 12 meses anteriores a su diagnóstico</w:t>
            </w:r>
            <w:r w:rsidRPr="008176F5">
              <w:rPr>
                <w:color w:val="000000" w:themeColor="text1"/>
                <w:sz w:val="18"/>
              </w:rPr>
              <w:t>, ¿alguien lo(a) maldijo, insultó o humilló?</w:t>
            </w:r>
          </w:p>
        </w:tc>
      </w:tr>
      <w:tr w14:paraId="74C9C394" w14:textId="77777777" w:rsidTr="00F01B54">
        <w:tblPrEx>
          <w:tblW w:w="9517" w:type="dxa"/>
          <w:tblLayout w:type="fixed"/>
          <w:tblLook w:val="04A0"/>
        </w:tblPrEx>
        <w:tc>
          <w:tcPr>
            <w:tcW w:w="1440" w:type="dxa"/>
          </w:tcPr>
          <w:p w:rsidR="002D4110" w:rsidRPr="00862960" w:rsidP="00D93085" w14:paraId="58FEF4B0" w14:textId="77777777">
            <w:pPr>
              <w:spacing w:after="0"/>
              <w:contextualSpacing/>
              <w:rPr>
                <w:rFonts w:eastAsia="Courier New"/>
                <w:b/>
                <w:i/>
                <w:color w:val="ED7D31" w:themeColor="accent2"/>
                <w:sz w:val="18"/>
                <w:szCs w:val="18"/>
              </w:rPr>
            </w:pPr>
          </w:p>
        </w:tc>
        <w:tc>
          <w:tcPr>
            <w:tcW w:w="8077" w:type="dxa"/>
            <w:gridSpan w:val="2"/>
            <w:vAlign w:val="bottom"/>
          </w:tcPr>
          <w:p w:rsidR="002D4110" w:rsidRPr="008176F5" w:rsidP="002D4110" w14:paraId="47FDF5C1" w14:textId="12C2D581">
            <w:pPr>
              <w:spacing w:after="0"/>
              <w:contextualSpacing/>
              <w:rPr>
                <w:rFonts w:eastAsia="Courier New"/>
                <w:color w:val="000000" w:themeColor="text1"/>
                <w:sz w:val="18"/>
                <w:szCs w:val="18"/>
                <w:lang w:val="en-US"/>
              </w:rPr>
            </w:pPr>
            <w:r w:rsidRPr="008176F5">
              <w:rPr>
                <w:color w:val="00B050"/>
                <w:sz w:val="18"/>
                <w:lang w:val="en-US"/>
              </w:rPr>
              <w:t>[DON’T READ RESPONSES. SELECT ONLY ONE.]</w:t>
            </w:r>
          </w:p>
        </w:tc>
      </w:tr>
      <w:tr w14:paraId="13B10FB1" w14:textId="77777777" w:rsidTr="00F01B54">
        <w:tblPrEx>
          <w:tblW w:w="9517" w:type="dxa"/>
          <w:tblLayout w:type="fixed"/>
          <w:tblLook w:val="04A0"/>
        </w:tblPrEx>
        <w:tc>
          <w:tcPr>
            <w:tcW w:w="1440" w:type="dxa"/>
          </w:tcPr>
          <w:p w:rsidR="00533AB9" w:rsidRPr="00C8011C" w:rsidP="000C5CCD" w14:paraId="7AA874E6" w14:textId="77777777">
            <w:pPr>
              <w:spacing w:after="0"/>
              <w:contextualSpacing/>
              <w:rPr>
                <w:rFonts w:eastAsia="Courier New" w:cstheme="minorHAnsi"/>
                <w:color w:val="000000"/>
                <w:sz w:val="18"/>
                <w:szCs w:val="18"/>
                <w:lang w:val="en-US"/>
              </w:rPr>
            </w:pPr>
          </w:p>
        </w:tc>
        <w:tc>
          <w:tcPr>
            <w:tcW w:w="5647" w:type="dxa"/>
            <w:vAlign w:val="bottom"/>
          </w:tcPr>
          <w:p w:rsidR="00533AB9" w:rsidRPr="008176F5" w:rsidP="000C5CCD" w14:paraId="2B99A174" w14:textId="2A292617">
            <w:pPr>
              <w:tabs>
                <w:tab w:val="right" w:leader="dot" w:pos="5760"/>
              </w:tabs>
              <w:spacing w:after="0"/>
              <w:contextualSpacing/>
              <w:rPr>
                <w:rFonts w:eastAsia="Courier New" w:cstheme="minorHAnsi"/>
                <w:color w:val="000000"/>
                <w:sz w:val="18"/>
                <w:szCs w:val="18"/>
              </w:rPr>
            </w:pPr>
            <w:r w:rsidRPr="008176F5">
              <w:rPr>
                <w:color w:val="000000"/>
                <w:sz w:val="18"/>
              </w:rPr>
              <w:t>No</w:t>
            </w:r>
          </w:p>
        </w:tc>
        <w:tc>
          <w:tcPr>
            <w:tcW w:w="2430" w:type="dxa"/>
            <w:vAlign w:val="bottom"/>
          </w:tcPr>
          <w:p w:rsidR="00533AB9" w:rsidP="00864B1F" w14:paraId="3FD3A965" w14:textId="77777777">
            <w:pPr>
              <w:spacing w:after="0"/>
              <w:contextualSpacing/>
              <w:rPr>
                <w:rFonts w:eastAsia="Courier New" w:cstheme="minorHAnsi"/>
                <w:color w:val="000000"/>
                <w:sz w:val="18"/>
                <w:szCs w:val="18"/>
              </w:rPr>
            </w:pPr>
            <w:r>
              <w:rPr>
                <w:color w:val="000000"/>
                <w:sz w:val="18"/>
              </w:rPr>
              <w:t>0</w:t>
            </w:r>
          </w:p>
        </w:tc>
      </w:tr>
      <w:tr w14:paraId="20274EFE" w14:textId="77777777" w:rsidTr="00F01B54">
        <w:tblPrEx>
          <w:tblW w:w="9517" w:type="dxa"/>
          <w:tblLayout w:type="fixed"/>
          <w:tblLook w:val="04A0"/>
        </w:tblPrEx>
        <w:tc>
          <w:tcPr>
            <w:tcW w:w="1440" w:type="dxa"/>
          </w:tcPr>
          <w:p w:rsidR="00533AB9" w:rsidRPr="002B17C5" w:rsidP="000C5CCD" w14:paraId="0AB3C655"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2DCC53DE" w14:textId="544BF949">
            <w:pPr>
              <w:tabs>
                <w:tab w:val="right" w:leader="dot" w:pos="5760"/>
              </w:tabs>
              <w:spacing w:after="0"/>
              <w:contextualSpacing/>
              <w:rPr>
                <w:rFonts w:eastAsia="Courier New" w:cstheme="minorHAnsi"/>
                <w:color w:val="000000"/>
                <w:sz w:val="18"/>
                <w:szCs w:val="18"/>
              </w:rPr>
            </w:pPr>
            <w:r w:rsidRPr="008176F5">
              <w:rPr>
                <w:color w:val="000000"/>
                <w:sz w:val="18"/>
              </w:rPr>
              <w:t>Sí</w:t>
            </w:r>
          </w:p>
        </w:tc>
        <w:tc>
          <w:tcPr>
            <w:tcW w:w="2430" w:type="dxa"/>
            <w:vAlign w:val="bottom"/>
          </w:tcPr>
          <w:p w:rsidR="00533AB9" w:rsidP="00864B1F" w14:paraId="12BA2CD7" w14:textId="77777777">
            <w:pPr>
              <w:spacing w:after="0"/>
              <w:contextualSpacing/>
              <w:rPr>
                <w:rFonts w:eastAsia="Courier New" w:cstheme="minorHAnsi"/>
                <w:color w:val="000000"/>
                <w:sz w:val="18"/>
                <w:szCs w:val="18"/>
              </w:rPr>
            </w:pPr>
            <w:r>
              <w:rPr>
                <w:color w:val="000000"/>
                <w:sz w:val="18"/>
              </w:rPr>
              <w:t>1</w:t>
            </w:r>
          </w:p>
        </w:tc>
      </w:tr>
      <w:tr w14:paraId="2B0717E8" w14:textId="77777777" w:rsidTr="00F01B54">
        <w:tblPrEx>
          <w:tblW w:w="9517" w:type="dxa"/>
          <w:tblLayout w:type="fixed"/>
          <w:tblLook w:val="04A0"/>
        </w:tblPrEx>
        <w:tc>
          <w:tcPr>
            <w:tcW w:w="1440" w:type="dxa"/>
          </w:tcPr>
          <w:p w:rsidR="00533AB9" w:rsidRPr="002B17C5" w:rsidP="000C5CCD" w14:paraId="1F0E2C55"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7DC78C58" w14:textId="51A80492">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No sabe</w:t>
            </w:r>
          </w:p>
        </w:tc>
        <w:tc>
          <w:tcPr>
            <w:tcW w:w="2430" w:type="dxa"/>
            <w:vAlign w:val="bottom"/>
          </w:tcPr>
          <w:p w:rsidR="00533AB9" w:rsidRPr="003D1700" w:rsidP="00864B1F" w14:paraId="6B601982"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62F40063" w14:textId="77777777" w:rsidTr="00F01B54">
        <w:tblPrEx>
          <w:tblW w:w="9517" w:type="dxa"/>
          <w:tblLayout w:type="fixed"/>
          <w:tblLook w:val="04A0"/>
        </w:tblPrEx>
        <w:tc>
          <w:tcPr>
            <w:tcW w:w="1440" w:type="dxa"/>
          </w:tcPr>
          <w:p w:rsidR="00533AB9" w:rsidRPr="002B17C5" w:rsidP="000C5CCD" w14:paraId="4A2CE650"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378C6C65" w14:textId="15CAB191">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Prefiere no contestar</w:t>
            </w:r>
          </w:p>
        </w:tc>
        <w:tc>
          <w:tcPr>
            <w:tcW w:w="2430" w:type="dxa"/>
            <w:vAlign w:val="bottom"/>
          </w:tcPr>
          <w:p w:rsidR="00533AB9" w:rsidRPr="003D1700" w:rsidP="00864B1F" w14:paraId="212736A9"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45BFC130"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1443"/>
        <w:gridCol w:w="8452"/>
      </w:tblGrid>
      <w:tr w14:paraId="4336C595" w14:textId="77777777" w:rsidTr="00533AB9">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1443" w:type="dxa"/>
            <w:tcBorders>
              <w:right w:val="single" w:sz="4" w:space="0" w:color="7030A0"/>
            </w:tcBorders>
            <w:noWrap/>
            <w:hideMark/>
          </w:tcPr>
          <w:p w:rsidR="00A673F7" w:rsidRPr="003D1700" w:rsidP="000C5CCD" w14:paraId="3EA2A240" w14:textId="60F7733C">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A673F7" w:rsidRPr="003D1700" w:rsidP="000C5CCD" w14:paraId="003749AB" w14:textId="77777777">
            <w:pPr>
              <w:contextualSpacing/>
              <w:rPr>
                <w:rFonts w:eastAsia="Courier New" w:cstheme="minorHAnsi"/>
                <w:b/>
                <w:color w:val="7030A0"/>
                <w:sz w:val="18"/>
                <w:szCs w:val="18"/>
              </w:rPr>
            </w:pPr>
          </w:p>
        </w:tc>
        <w:tc>
          <w:tcPr>
            <w:tcW w:w="8452" w:type="dxa"/>
            <w:tcBorders>
              <w:top w:val="single" w:sz="4" w:space="0" w:color="7030A0"/>
              <w:left w:val="single" w:sz="4" w:space="0" w:color="7030A0"/>
              <w:bottom w:val="single" w:sz="4" w:space="0" w:color="7030A0"/>
              <w:right w:val="single" w:sz="4" w:space="0" w:color="7030A0"/>
            </w:tcBorders>
          </w:tcPr>
          <w:p w:rsidR="00A673F7" w:rsidRPr="00C8011C" w:rsidP="000C5CCD" w14:paraId="6411E57C" w14:textId="6B288A9A">
            <w:pPr>
              <w:contextualSpacing/>
              <w:rPr>
                <w:rFonts w:eastAsia="Courier New"/>
                <w:b/>
                <w:color w:val="7030A0"/>
                <w:sz w:val="18"/>
                <w:szCs w:val="18"/>
                <w:lang w:val="en-US"/>
              </w:rPr>
            </w:pPr>
            <w:r w:rsidRPr="00C8011C">
              <w:rPr>
                <w:b/>
                <w:color w:val="7030A0"/>
                <w:sz w:val="18"/>
                <w:lang w:val="en-US"/>
              </w:rPr>
              <w:t>If O.7 = ‘Yes’ [1] OR O.8 = ‘Yes’ [1] OR O.9=’Yes’ [1] then GO to O.10 (and referral to domestic violence services)</w:t>
            </w:r>
          </w:p>
          <w:p w:rsidR="00A673F7" w:rsidRPr="003D1700" w:rsidP="000C5CCD" w14:paraId="1D9DA104" w14:textId="261A2447">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P.1</w:t>
            </w:r>
          </w:p>
        </w:tc>
      </w:tr>
    </w:tbl>
    <w:p w:rsidR="00A673F7" w:rsidP="00A673F7" w14:paraId="2746C8A3" w14:textId="77777777">
      <w:pPr>
        <w:spacing w:after="160" w:line="259" w:lineRule="auto"/>
        <w:rPr>
          <w:rFonts w:cstheme="minorHAnsi"/>
          <w:b/>
        </w:rPr>
      </w:pPr>
    </w:p>
    <w:p w:rsidR="00522601" w:rsidRPr="00532E50" w:rsidP="5BF46915" w14:paraId="04C5B86E" w14:textId="03DD9327">
      <w:pPr>
        <w:contextualSpacing/>
        <w:rPr>
          <w:rFonts w:eastAsia="Courier New"/>
          <w:b/>
          <w:bCs/>
          <w:color w:val="FF0000"/>
          <w:sz w:val="18"/>
          <w:szCs w:val="18"/>
        </w:rPr>
      </w:pPr>
      <w:r w:rsidRPr="5BF46915">
        <w:rPr>
          <w:b/>
          <w:bCs/>
          <w:color w:val="FF0000"/>
          <w:sz w:val="18"/>
          <w:szCs w:val="18"/>
        </w:rPr>
        <w:t xml:space="preserve">Transición: La siguiente pregunta es sobre los servicios </w:t>
      </w:r>
      <w:r w:rsidR="0012263D">
        <w:rPr>
          <w:b/>
          <w:bCs/>
          <w:color w:val="FF0000"/>
          <w:sz w:val="18"/>
          <w:szCs w:val="18"/>
        </w:rPr>
        <w:t xml:space="preserve">contra la </w:t>
      </w:r>
      <w:r w:rsidRPr="5BF46915">
        <w:rPr>
          <w:b/>
          <w:bCs/>
          <w:color w:val="FF0000"/>
          <w:sz w:val="18"/>
          <w:szCs w:val="18"/>
        </w:rPr>
        <w:t>violencia doméstica. Por ejemplo, información u otros servicios relacionados recibidos en persona, por teléfono o en línea.</w:t>
      </w:r>
    </w:p>
    <w:p w:rsidR="00522601" w:rsidP="00A673F7" w14:paraId="3DD77035" w14:textId="77777777">
      <w:pPr>
        <w:spacing w:after="160" w:line="259" w:lineRule="auto"/>
        <w:rPr>
          <w:rFonts w:cstheme="minorHAnsi"/>
          <w:b/>
        </w:rPr>
      </w:pPr>
    </w:p>
    <w:tbl>
      <w:tblPr>
        <w:tblW w:w="9900" w:type="dxa"/>
        <w:tblLayout w:type="fixed"/>
        <w:tblLook w:val="04A0"/>
      </w:tblPr>
      <w:tblGrid>
        <w:gridCol w:w="1440"/>
        <w:gridCol w:w="5588"/>
        <w:gridCol w:w="2872"/>
      </w:tblGrid>
      <w:tr w14:paraId="3797D112" w14:textId="77777777" w:rsidTr="00157698">
        <w:tblPrEx>
          <w:tblW w:w="9900" w:type="dxa"/>
          <w:tblLayout w:type="fixed"/>
          <w:tblLook w:val="04A0"/>
        </w:tblPrEx>
        <w:trPr>
          <w:trHeight w:val="252"/>
        </w:trPr>
        <w:tc>
          <w:tcPr>
            <w:tcW w:w="1440" w:type="dxa"/>
            <w:vAlign w:val="bottom"/>
          </w:tcPr>
          <w:p w:rsidR="00656CA5" w:rsidP="00656CA5" w14:paraId="41A0583B" w14:textId="6304B28D">
            <w:pPr>
              <w:spacing w:after="0"/>
              <w:contextualSpacing/>
              <w:rPr>
                <w:rFonts w:eastAsia="Courier New"/>
                <w:b/>
                <w:color w:val="000000" w:themeColor="text1"/>
                <w:sz w:val="18"/>
                <w:szCs w:val="18"/>
              </w:rPr>
            </w:pPr>
            <w:r>
              <w:rPr>
                <w:b/>
                <w:color w:val="000000" w:themeColor="text1"/>
                <w:sz w:val="18"/>
              </w:rPr>
              <w:t>O.10</w:t>
            </w:r>
          </w:p>
        </w:tc>
        <w:tc>
          <w:tcPr>
            <w:tcW w:w="8460" w:type="dxa"/>
            <w:gridSpan w:val="2"/>
            <w:vAlign w:val="bottom"/>
          </w:tcPr>
          <w:p w:rsidR="00656CA5" w:rsidP="00656CA5" w14:paraId="3F65987D" w14:textId="3999612D">
            <w:pPr>
              <w:spacing w:after="0"/>
              <w:contextualSpacing/>
              <w:rPr>
                <w:rFonts w:eastAsia="Courier New"/>
                <w:b/>
                <w:color w:val="000000" w:themeColor="text1"/>
                <w:sz w:val="18"/>
                <w:szCs w:val="18"/>
              </w:rPr>
            </w:pPr>
            <w:r>
              <w:rPr>
                <w:b/>
                <w:color w:val="000000" w:themeColor="text1"/>
                <w:sz w:val="18"/>
              </w:rPr>
              <w:t>Receive</w:t>
            </w:r>
            <w:r>
              <w:rPr>
                <w:b/>
                <w:color w:val="000000" w:themeColor="text1"/>
                <w:sz w:val="18"/>
              </w:rPr>
              <w:t xml:space="preserve"> </w:t>
            </w:r>
            <w:r>
              <w:rPr>
                <w:b/>
                <w:color w:val="000000" w:themeColor="text1"/>
                <w:sz w:val="18"/>
              </w:rPr>
              <w:t>domestic</w:t>
            </w:r>
            <w:r>
              <w:rPr>
                <w:b/>
                <w:color w:val="000000" w:themeColor="text1"/>
                <w:sz w:val="18"/>
              </w:rPr>
              <w:t xml:space="preserve"> </w:t>
            </w:r>
            <w:r>
              <w:rPr>
                <w:b/>
                <w:color w:val="000000" w:themeColor="text1"/>
                <w:sz w:val="18"/>
              </w:rPr>
              <w:t>violence</w:t>
            </w:r>
            <w:r>
              <w:rPr>
                <w:b/>
                <w:color w:val="000000" w:themeColor="text1"/>
                <w:sz w:val="18"/>
              </w:rPr>
              <w:t xml:space="preserve"> </w:t>
            </w:r>
            <w:r>
              <w:rPr>
                <w:b/>
                <w:color w:val="000000" w:themeColor="text1"/>
                <w:sz w:val="18"/>
              </w:rPr>
              <w:t>services</w:t>
            </w:r>
          </w:p>
        </w:tc>
      </w:tr>
      <w:tr w14:paraId="7203B107" w14:textId="77777777" w:rsidTr="00157698">
        <w:tblPrEx>
          <w:tblW w:w="9900" w:type="dxa"/>
          <w:tblLayout w:type="fixed"/>
          <w:tblLook w:val="04A0"/>
        </w:tblPrEx>
        <w:trPr>
          <w:trHeight w:val="504"/>
        </w:trPr>
        <w:tc>
          <w:tcPr>
            <w:tcW w:w="1440" w:type="dxa"/>
          </w:tcPr>
          <w:p w:rsidR="00533AB9" w:rsidRPr="00862960" w:rsidP="008D55B2" w14:paraId="19F885C5" w14:textId="38117C8E">
            <w:pPr>
              <w:spacing w:after="0"/>
              <w:contextualSpacing/>
              <w:rPr>
                <w:rFonts w:eastAsia="Courier New"/>
                <w:b/>
                <w:i/>
                <w:color w:val="000000"/>
                <w:sz w:val="18"/>
                <w:szCs w:val="18"/>
              </w:rPr>
            </w:pPr>
            <w:r>
              <w:rPr>
                <w:b/>
                <w:i/>
                <w:color w:val="ED7D31" w:themeColor="accent2"/>
                <w:sz w:val="18"/>
              </w:rPr>
              <w:t>O_DOMESTIC</w:t>
            </w:r>
          </w:p>
        </w:tc>
        <w:tc>
          <w:tcPr>
            <w:tcW w:w="8460" w:type="dxa"/>
            <w:gridSpan w:val="2"/>
            <w:vAlign w:val="bottom"/>
          </w:tcPr>
          <w:p w:rsidR="00533AB9" w:rsidRPr="00346178" w:rsidP="000C5CCD" w14:paraId="59320263" w14:textId="58287166">
            <w:pPr>
              <w:spacing w:after="0"/>
              <w:contextualSpacing/>
              <w:rPr>
                <w:rFonts w:eastAsia="Courier New"/>
                <w:color w:val="000000" w:themeColor="text1"/>
                <w:sz w:val="18"/>
                <w:szCs w:val="18"/>
              </w:rPr>
            </w:pPr>
            <w:r w:rsidRPr="00E6489F">
              <w:rPr>
                <w:b/>
                <w:bCs/>
                <w:color w:val="000000" w:themeColor="text1"/>
                <w:sz w:val="18"/>
              </w:rPr>
              <w:t>En los 12 meses anteriores a su diagnóstico</w:t>
            </w:r>
            <w:r w:rsidRPr="00346178">
              <w:rPr>
                <w:color w:val="000000" w:themeColor="text1"/>
                <w:sz w:val="18"/>
              </w:rPr>
              <w:t xml:space="preserve">, ¿recibió servicios </w:t>
            </w:r>
            <w:r w:rsidR="0012263D">
              <w:rPr>
                <w:color w:val="000000" w:themeColor="text1"/>
                <w:sz w:val="18"/>
              </w:rPr>
              <w:t>contra la</w:t>
            </w:r>
            <w:r w:rsidRPr="00346178" w:rsidR="0012263D">
              <w:rPr>
                <w:color w:val="000000" w:themeColor="text1"/>
                <w:sz w:val="18"/>
              </w:rPr>
              <w:t xml:space="preserve"> </w:t>
            </w:r>
            <w:r w:rsidRPr="00346178">
              <w:rPr>
                <w:color w:val="000000" w:themeColor="text1"/>
                <w:sz w:val="18"/>
              </w:rPr>
              <w:t xml:space="preserve">violencia doméstica? </w:t>
            </w:r>
          </w:p>
        </w:tc>
      </w:tr>
      <w:tr w14:paraId="187D9117" w14:textId="77777777" w:rsidTr="00157698">
        <w:tblPrEx>
          <w:tblW w:w="9900" w:type="dxa"/>
          <w:tblLayout w:type="fixed"/>
          <w:tblLook w:val="04A0"/>
        </w:tblPrEx>
        <w:trPr>
          <w:trHeight w:val="225"/>
        </w:trPr>
        <w:tc>
          <w:tcPr>
            <w:tcW w:w="1440" w:type="dxa"/>
            <w:vAlign w:val="bottom"/>
          </w:tcPr>
          <w:p w:rsidR="00656CA5" w:rsidP="000C5CCD" w14:paraId="2FCDF754" w14:textId="77777777">
            <w:pPr>
              <w:spacing w:after="0"/>
              <w:contextualSpacing/>
              <w:rPr>
                <w:rFonts w:eastAsia="Courier New"/>
                <w:b/>
                <w:color w:val="000000" w:themeColor="text1"/>
                <w:sz w:val="18"/>
                <w:szCs w:val="18"/>
              </w:rPr>
            </w:pPr>
          </w:p>
        </w:tc>
        <w:tc>
          <w:tcPr>
            <w:tcW w:w="8460" w:type="dxa"/>
            <w:gridSpan w:val="2"/>
            <w:vAlign w:val="bottom"/>
          </w:tcPr>
          <w:p w:rsidR="00656CA5" w:rsidRPr="00346178" w:rsidP="000C5CCD" w14:paraId="0B961A59" w14:textId="5FA6D53E">
            <w:pPr>
              <w:spacing w:after="0"/>
              <w:contextualSpacing/>
              <w:rPr>
                <w:rFonts w:eastAsia="Courier New"/>
                <w:b/>
                <w:color w:val="000000" w:themeColor="text1"/>
                <w:sz w:val="18"/>
                <w:szCs w:val="18"/>
                <w:lang w:val="en-US"/>
              </w:rPr>
            </w:pPr>
            <w:r w:rsidRPr="00346178">
              <w:rPr>
                <w:color w:val="00B050"/>
                <w:sz w:val="18"/>
                <w:lang w:val="en-US"/>
              </w:rPr>
              <w:t>[DON’T READ RESPONSES. SELECT ONLY ONE.]</w:t>
            </w:r>
          </w:p>
        </w:tc>
      </w:tr>
      <w:tr w14:paraId="1B9189B0" w14:textId="77777777" w:rsidTr="00157698">
        <w:tblPrEx>
          <w:tblW w:w="9900" w:type="dxa"/>
          <w:tblLayout w:type="fixed"/>
          <w:tblLook w:val="04A0"/>
        </w:tblPrEx>
        <w:trPr>
          <w:trHeight w:val="305"/>
        </w:trPr>
        <w:tc>
          <w:tcPr>
            <w:tcW w:w="1440" w:type="dxa"/>
          </w:tcPr>
          <w:p w:rsidR="00533AB9" w:rsidRPr="00C8011C" w:rsidP="000C5CCD" w14:paraId="12AB407F" w14:textId="77777777">
            <w:pPr>
              <w:spacing w:after="0"/>
              <w:contextualSpacing/>
              <w:rPr>
                <w:rFonts w:eastAsia="Courier New" w:cstheme="minorHAnsi"/>
                <w:color w:val="000000"/>
                <w:sz w:val="18"/>
                <w:szCs w:val="18"/>
                <w:lang w:val="en-US"/>
              </w:rPr>
            </w:pPr>
          </w:p>
        </w:tc>
        <w:tc>
          <w:tcPr>
            <w:tcW w:w="5588" w:type="dxa"/>
            <w:vAlign w:val="bottom"/>
          </w:tcPr>
          <w:p w:rsidR="00533AB9" w:rsidRPr="00346178" w:rsidP="000C5CCD" w14:paraId="4ED611CA" w14:textId="09C91ADE">
            <w:pPr>
              <w:tabs>
                <w:tab w:val="right" w:leader="dot" w:pos="5760"/>
              </w:tabs>
              <w:spacing w:after="0"/>
              <w:contextualSpacing/>
              <w:rPr>
                <w:rFonts w:eastAsia="Courier New" w:cstheme="minorHAnsi"/>
                <w:color w:val="000000"/>
                <w:sz w:val="18"/>
                <w:szCs w:val="18"/>
              </w:rPr>
            </w:pPr>
            <w:r w:rsidRPr="00346178">
              <w:rPr>
                <w:color w:val="000000"/>
                <w:sz w:val="18"/>
              </w:rPr>
              <w:t>No</w:t>
            </w:r>
          </w:p>
        </w:tc>
        <w:tc>
          <w:tcPr>
            <w:tcW w:w="2872" w:type="dxa"/>
            <w:vAlign w:val="center"/>
          </w:tcPr>
          <w:p w:rsidR="00533AB9" w:rsidP="005C4131" w14:paraId="0575616E" w14:textId="77777777">
            <w:pPr>
              <w:spacing w:after="0"/>
              <w:contextualSpacing/>
              <w:rPr>
                <w:rFonts w:eastAsia="Courier New" w:cstheme="minorHAnsi"/>
                <w:color w:val="000000"/>
                <w:sz w:val="18"/>
                <w:szCs w:val="18"/>
              </w:rPr>
            </w:pPr>
            <w:r>
              <w:rPr>
                <w:color w:val="000000"/>
                <w:sz w:val="18"/>
              </w:rPr>
              <w:t>0</w:t>
            </w:r>
          </w:p>
        </w:tc>
      </w:tr>
      <w:tr w14:paraId="2B6D5C92" w14:textId="77777777" w:rsidTr="00157698">
        <w:tblPrEx>
          <w:tblW w:w="9900" w:type="dxa"/>
          <w:tblLayout w:type="fixed"/>
          <w:tblLook w:val="04A0"/>
        </w:tblPrEx>
        <w:trPr>
          <w:trHeight w:val="305"/>
        </w:trPr>
        <w:tc>
          <w:tcPr>
            <w:tcW w:w="1440" w:type="dxa"/>
          </w:tcPr>
          <w:p w:rsidR="00533AB9" w:rsidRPr="002B17C5" w:rsidP="000C5CCD" w14:paraId="395BEA19" w14:textId="77777777">
            <w:pPr>
              <w:spacing w:after="0"/>
              <w:contextualSpacing/>
              <w:rPr>
                <w:rFonts w:eastAsia="Courier New" w:cstheme="minorHAnsi"/>
                <w:color w:val="000000"/>
                <w:sz w:val="18"/>
                <w:szCs w:val="18"/>
              </w:rPr>
            </w:pPr>
          </w:p>
        </w:tc>
        <w:tc>
          <w:tcPr>
            <w:tcW w:w="5588" w:type="dxa"/>
            <w:vAlign w:val="bottom"/>
          </w:tcPr>
          <w:p w:rsidR="00533AB9" w:rsidRPr="00346178" w:rsidP="000C5CCD" w14:paraId="1630A4AA" w14:textId="77F19C56">
            <w:pPr>
              <w:tabs>
                <w:tab w:val="right" w:leader="dot" w:pos="5760"/>
              </w:tabs>
              <w:spacing w:after="0"/>
              <w:contextualSpacing/>
              <w:rPr>
                <w:rFonts w:eastAsia="Courier New" w:cstheme="minorHAnsi"/>
                <w:color w:val="000000"/>
                <w:sz w:val="18"/>
                <w:szCs w:val="18"/>
              </w:rPr>
            </w:pPr>
            <w:r w:rsidRPr="00346178">
              <w:rPr>
                <w:color w:val="000000"/>
                <w:sz w:val="18"/>
              </w:rPr>
              <w:t>Sí</w:t>
            </w:r>
          </w:p>
        </w:tc>
        <w:tc>
          <w:tcPr>
            <w:tcW w:w="2872" w:type="dxa"/>
            <w:vAlign w:val="center"/>
          </w:tcPr>
          <w:p w:rsidR="00533AB9" w:rsidP="005C4131" w14:paraId="6329D098" w14:textId="77777777">
            <w:pPr>
              <w:spacing w:after="0"/>
              <w:contextualSpacing/>
              <w:rPr>
                <w:rFonts w:eastAsia="Courier New" w:cstheme="minorHAnsi"/>
                <w:color w:val="000000"/>
                <w:sz w:val="18"/>
                <w:szCs w:val="18"/>
              </w:rPr>
            </w:pPr>
            <w:r>
              <w:rPr>
                <w:color w:val="000000"/>
                <w:sz w:val="18"/>
              </w:rPr>
              <w:t>1</w:t>
            </w:r>
          </w:p>
        </w:tc>
      </w:tr>
      <w:tr w14:paraId="348C0491" w14:textId="77777777" w:rsidTr="00157698">
        <w:tblPrEx>
          <w:tblW w:w="9900" w:type="dxa"/>
          <w:tblLayout w:type="fixed"/>
          <w:tblLook w:val="04A0"/>
        </w:tblPrEx>
        <w:trPr>
          <w:trHeight w:val="317"/>
        </w:trPr>
        <w:tc>
          <w:tcPr>
            <w:tcW w:w="1440" w:type="dxa"/>
          </w:tcPr>
          <w:p w:rsidR="00533AB9" w:rsidRPr="002B17C5" w:rsidP="000C5CCD" w14:paraId="1D851B57" w14:textId="77777777">
            <w:pPr>
              <w:spacing w:after="0"/>
              <w:contextualSpacing/>
              <w:rPr>
                <w:rFonts w:eastAsia="Courier New" w:cstheme="minorHAnsi"/>
                <w:color w:val="000000"/>
                <w:sz w:val="18"/>
                <w:szCs w:val="18"/>
              </w:rPr>
            </w:pPr>
          </w:p>
        </w:tc>
        <w:tc>
          <w:tcPr>
            <w:tcW w:w="5588" w:type="dxa"/>
            <w:vAlign w:val="bottom"/>
          </w:tcPr>
          <w:p w:rsidR="00533AB9" w:rsidRPr="00346178" w:rsidP="000C5CCD" w14:paraId="1676AB54" w14:textId="72C142C3">
            <w:pPr>
              <w:tabs>
                <w:tab w:val="right" w:leader="dot" w:pos="5760"/>
              </w:tabs>
              <w:spacing w:after="0"/>
              <w:contextualSpacing/>
              <w:rPr>
                <w:rFonts w:eastAsia="Courier New" w:cstheme="minorHAnsi"/>
                <w:i/>
                <w:iCs/>
                <w:color w:val="767171" w:themeColor="background2" w:themeShade="80"/>
                <w:sz w:val="18"/>
                <w:szCs w:val="18"/>
              </w:rPr>
            </w:pPr>
            <w:r w:rsidRPr="00346178">
              <w:rPr>
                <w:i/>
                <w:color w:val="767171" w:themeColor="background2" w:themeShade="80"/>
                <w:sz w:val="18"/>
              </w:rPr>
              <w:t>No sabe</w:t>
            </w:r>
          </w:p>
        </w:tc>
        <w:tc>
          <w:tcPr>
            <w:tcW w:w="2872" w:type="dxa"/>
            <w:vAlign w:val="center"/>
          </w:tcPr>
          <w:p w:rsidR="00533AB9" w:rsidRPr="003D1700" w:rsidP="005C4131" w14:paraId="61977D5F"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70B05137" w14:textId="77777777" w:rsidTr="00157698">
        <w:tblPrEx>
          <w:tblW w:w="9900" w:type="dxa"/>
          <w:tblLayout w:type="fixed"/>
          <w:tblLook w:val="04A0"/>
        </w:tblPrEx>
        <w:trPr>
          <w:trHeight w:val="305"/>
        </w:trPr>
        <w:tc>
          <w:tcPr>
            <w:tcW w:w="1440" w:type="dxa"/>
          </w:tcPr>
          <w:p w:rsidR="00533AB9" w:rsidRPr="002B17C5" w:rsidP="000C5CCD" w14:paraId="7A97EFB6" w14:textId="77777777">
            <w:pPr>
              <w:spacing w:after="0"/>
              <w:contextualSpacing/>
              <w:rPr>
                <w:rFonts w:eastAsia="Courier New" w:cstheme="minorHAnsi"/>
                <w:color w:val="000000"/>
                <w:sz w:val="18"/>
                <w:szCs w:val="18"/>
              </w:rPr>
            </w:pPr>
          </w:p>
        </w:tc>
        <w:tc>
          <w:tcPr>
            <w:tcW w:w="5588" w:type="dxa"/>
            <w:vAlign w:val="bottom"/>
          </w:tcPr>
          <w:p w:rsidR="00533AB9" w:rsidRPr="00346178" w:rsidP="000C5CCD" w14:paraId="31D40C6F" w14:textId="65751969">
            <w:pPr>
              <w:tabs>
                <w:tab w:val="right" w:leader="dot" w:pos="5760"/>
              </w:tabs>
              <w:spacing w:after="0"/>
              <w:contextualSpacing/>
              <w:rPr>
                <w:rFonts w:eastAsia="Courier New" w:cstheme="minorHAnsi"/>
                <w:i/>
                <w:iCs/>
                <w:color w:val="767171" w:themeColor="background2" w:themeShade="80"/>
                <w:sz w:val="18"/>
                <w:szCs w:val="18"/>
              </w:rPr>
            </w:pPr>
            <w:r w:rsidRPr="00346178">
              <w:rPr>
                <w:i/>
                <w:color w:val="767171" w:themeColor="background2" w:themeShade="80"/>
                <w:sz w:val="18"/>
              </w:rPr>
              <w:t>Prefiere no contestar</w:t>
            </w:r>
          </w:p>
        </w:tc>
        <w:tc>
          <w:tcPr>
            <w:tcW w:w="2872" w:type="dxa"/>
            <w:vAlign w:val="center"/>
          </w:tcPr>
          <w:p w:rsidR="00533AB9" w:rsidRPr="003D1700" w:rsidP="005C4131" w14:paraId="2EEDC6C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3A024464" w14:paraId="40CB1D4A" w14:textId="77777777">
      <w:pPr>
        <w:spacing w:after="160" w:line="259" w:lineRule="auto"/>
        <w:rPr>
          <w:b/>
          <w:bCs/>
        </w:rPr>
      </w:pPr>
    </w:p>
    <w:p w:rsidR="00646C29" w:rsidRPr="0087591F" w:rsidP="008F4816" w14:paraId="6CE3DC97" w14:textId="0C3B77A2">
      <w:pPr>
        <w:pStyle w:val="Heading1"/>
        <w:rPr>
          <w:rFonts w:cstheme="minorHAnsi"/>
          <w:sz w:val="24"/>
          <w:szCs w:val="24"/>
        </w:rPr>
      </w:pPr>
      <w:bookmarkStart w:id="53" w:name="_Toc111745917"/>
      <w:r>
        <w:t xml:space="preserve">P. </w:t>
      </w:r>
      <w:r>
        <w:t>Risk</w:t>
      </w:r>
      <w:r>
        <w:t xml:space="preserve"> </w:t>
      </w:r>
      <w:r>
        <w:t>Behaviors</w:t>
      </w:r>
      <w:bookmarkEnd w:id="53"/>
    </w:p>
    <w:p w:rsidR="00C27555" w:rsidRPr="00C27555" w:rsidP="00C27555" w14:paraId="4760B93D" w14:textId="77777777">
      <w:pPr>
        <w:spacing w:after="160" w:line="259" w:lineRule="auto"/>
        <w:rPr>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9A8F3EA"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941EBE" w:rsidP="00FD6615" w14:paraId="0ABCD7A1" w14:textId="50A43138">
            <w:pPr>
              <w:contextualSpacing/>
              <w:rPr>
                <w:rFonts w:eastAsia="Courier New"/>
                <w:b/>
                <w:color w:val="FF0000"/>
                <w:sz w:val="18"/>
                <w:szCs w:val="18"/>
                <w:highlight w:val="yellow"/>
              </w:rPr>
            </w:pPr>
            <w:r w:rsidRPr="00D72B81">
              <w:rPr>
                <w:b/>
                <w:color w:val="FF0000"/>
                <w:sz w:val="18"/>
              </w:rPr>
              <w:t>Transición: La siguiente pregunta es sobre el tratamiento por el consumo de alcohol. Con tratamiento, queremos decir que participó en algún programa o tomó medicamentos para tratar su consumo de alcohol antes de su diagnóstico. Esto incluye programas ambulatorios, de internación, residenciales, de desintoxicación o de 12 pasos.</w:t>
            </w:r>
            <w:r w:rsidRPr="00D72B81" w:rsidR="0044450B">
              <w:rPr>
                <w:b/>
                <w:color w:val="FF0000"/>
                <w:sz w:val="18"/>
              </w:rPr>
              <w:t xml:space="preserve"> </w:t>
            </w:r>
            <w:r w:rsidRPr="00D72B81">
              <w:rPr>
                <w:b/>
                <w:color w:val="FF0000"/>
                <w:sz w:val="18"/>
              </w:rPr>
              <w:t>No incluye el tratamiento por el consumo de drogas.</w:t>
            </w:r>
            <w:r w:rsidRPr="00D72B81" w:rsidR="0044450B">
              <w:rPr>
                <w:b/>
                <w:color w:val="FF0000"/>
                <w:sz w:val="18"/>
              </w:rPr>
              <w:t xml:space="preserve"> </w:t>
            </w:r>
          </w:p>
        </w:tc>
      </w:tr>
    </w:tbl>
    <w:p w:rsidR="00E5555C" w:rsidP="00C27555" w14:paraId="423F2970" w14:textId="77777777">
      <w:pPr>
        <w:spacing w:after="160" w:line="259" w:lineRule="auto"/>
        <w:rPr>
          <w:rFonts w:cstheme="minorHAnsi"/>
          <w:b/>
        </w:rPr>
      </w:pPr>
    </w:p>
    <w:tbl>
      <w:tblPr>
        <w:tblW w:w="9720" w:type="dxa"/>
        <w:tblLayout w:type="fixed"/>
        <w:tblLook w:val="04A0"/>
      </w:tblPr>
      <w:tblGrid>
        <w:gridCol w:w="1463"/>
        <w:gridCol w:w="5107"/>
        <w:gridCol w:w="3150"/>
      </w:tblGrid>
      <w:tr w14:paraId="22E2C6B3" w14:textId="77777777" w:rsidTr="00116A8B">
        <w:tblPrEx>
          <w:tblW w:w="9720" w:type="dxa"/>
          <w:tblLayout w:type="fixed"/>
          <w:tblLook w:val="04A0"/>
        </w:tblPrEx>
        <w:tc>
          <w:tcPr>
            <w:tcW w:w="1463" w:type="dxa"/>
            <w:vAlign w:val="bottom"/>
          </w:tcPr>
          <w:p w:rsidR="00116A8B" w:rsidP="00116A8B" w14:paraId="78695788" w14:textId="2B5BEEB9">
            <w:pPr>
              <w:spacing w:after="0"/>
              <w:contextualSpacing/>
              <w:rPr>
                <w:rFonts w:eastAsia="Courier New"/>
                <w:b/>
                <w:color w:val="000000" w:themeColor="text1"/>
                <w:sz w:val="18"/>
                <w:szCs w:val="18"/>
              </w:rPr>
            </w:pPr>
            <w:r>
              <w:rPr>
                <w:b/>
                <w:color w:val="000000" w:themeColor="text1"/>
                <w:sz w:val="18"/>
              </w:rPr>
              <w:t>P.4</w:t>
            </w:r>
          </w:p>
        </w:tc>
        <w:tc>
          <w:tcPr>
            <w:tcW w:w="8257" w:type="dxa"/>
            <w:gridSpan w:val="2"/>
            <w:vAlign w:val="bottom"/>
          </w:tcPr>
          <w:p w:rsidR="00116A8B" w:rsidP="00116A8B" w14:paraId="7C4FF7CF" w14:textId="4A7B3FD3">
            <w:pPr>
              <w:spacing w:after="0"/>
              <w:contextualSpacing/>
              <w:rPr>
                <w:rFonts w:eastAsia="Courier New"/>
                <w:b/>
                <w:color w:val="000000" w:themeColor="text1"/>
                <w:sz w:val="18"/>
                <w:szCs w:val="18"/>
              </w:rPr>
            </w:pPr>
            <w:r>
              <w:rPr>
                <w:b/>
                <w:color w:val="000000" w:themeColor="text1"/>
                <w:sz w:val="18"/>
              </w:rPr>
              <w:t>Seek</w:t>
            </w:r>
            <w:r>
              <w:rPr>
                <w:b/>
                <w:color w:val="000000" w:themeColor="text1"/>
                <w:sz w:val="18"/>
              </w:rPr>
              <w:t xml:space="preserve"> alcohol </w:t>
            </w:r>
            <w:r>
              <w:rPr>
                <w:b/>
                <w:color w:val="000000" w:themeColor="text1"/>
                <w:sz w:val="18"/>
              </w:rPr>
              <w:t>services</w:t>
            </w:r>
          </w:p>
        </w:tc>
      </w:tr>
      <w:tr w14:paraId="2D0266A6" w14:textId="77777777" w:rsidTr="00116A8B">
        <w:tblPrEx>
          <w:tblW w:w="9720" w:type="dxa"/>
          <w:tblLayout w:type="fixed"/>
          <w:tblLook w:val="04A0"/>
        </w:tblPrEx>
        <w:tc>
          <w:tcPr>
            <w:tcW w:w="1463" w:type="dxa"/>
            <w:vAlign w:val="bottom"/>
          </w:tcPr>
          <w:p w:rsidR="002A0194" w:rsidRPr="00501A51" w:rsidP="00096D1C" w14:paraId="2566549A" w14:textId="15C6B421">
            <w:pPr>
              <w:spacing w:after="0"/>
              <w:contextualSpacing/>
              <w:rPr>
                <w:rFonts w:eastAsia="Courier New"/>
                <w:b/>
                <w:i/>
                <w:color w:val="000000"/>
                <w:sz w:val="18"/>
                <w:szCs w:val="18"/>
              </w:rPr>
            </w:pPr>
            <w:r>
              <w:rPr>
                <w:b/>
                <w:i/>
                <w:color w:val="ED7D31" w:themeColor="accent2"/>
                <w:sz w:val="18"/>
              </w:rPr>
              <w:t>P_TREAT</w:t>
            </w:r>
          </w:p>
        </w:tc>
        <w:tc>
          <w:tcPr>
            <w:tcW w:w="8257" w:type="dxa"/>
            <w:gridSpan w:val="2"/>
            <w:vAlign w:val="bottom"/>
          </w:tcPr>
          <w:p w:rsidR="002A0194" w:rsidRPr="00BD64E8" w:rsidP="00096D1C" w14:paraId="616EA171" w14:textId="196021D3">
            <w:pPr>
              <w:spacing w:after="0"/>
              <w:contextualSpacing/>
              <w:rPr>
                <w:rFonts w:eastAsia="Courier New"/>
                <w:color w:val="000000"/>
                <w:sz w:val="18"/>
                <w:szCs w:val="18"/>
              </w:rPr>
            </w:pPr>
            <w:r w:rsidRPr="003A636C">
              <w:rPr>
                <w:b/>
                <w:bCs/>
                <w:color w:val="000000" w:themeColor="text1"/>
                <w:sz w:val="18"/>
              </w:rPr>
              <w:t>Antes de su diagnóstico</w:t>
            </w:r>
            <w:r w:rsidRPr="00BD64E8">
              <w:rPr>
                <w:color w:val="000000" w:themeColor="text1"/>
                <w:sz w:val="18"/>
              </w:rPr>
              <w:t>, ¿recibió alguna vez tratamiento por el consumo de alcohol?</w:t>
            </w:r>
          </w:p>
        </w:tc>
      </w:tr>
      <w:tr w14:paraId="3717BB11" w14:textId="77777777" w:rsidTr="00116A8B">
        <w:tblPrEx>
          <w:tblW w:w="9720" w:type="dxa"/>
          <w:tblLayout w:type="fixed"/>
          <w:tblLook w:val="04A0"/>
        </w:tblPrEx>
        <w:tc>
          <w:tcPr>
            <w:tcW w:w="1463" w:type="dxa"/>
          </w:tcPr>
          <w:p w:rsidR="002A0194" w:rsidRPr="002B17C5" w:rsidP="00096D1C" w14:paraId="5028AD2B" w14:textId="77777777">
            <w:pPr>
              <w:spacing w:after="0"/>
              <w:contextualSpacing/>
              <w:rPr>
                <w:rFonts w:eastAsia="Courier New" w:cstheme="minorHAnsi"/>
                <w:color w:val="000000"/>
                <w:sz w:val="18"/>
                <w:szCs w:val="18"/>
              </w:rPr>
            </w:pPr>
          </w:p>
        </w:tc>
        <w:tc>
          <w:tcPr>
            <w:tcW w:w="5107" w:type="dxa"/>
            <w:vAlign w:val="bottom"/>
          </w:tcPr>
          <w:p w:rsidR="002A0194" w:rsidRPr="00BD64E8" w:rsidP="00096D1C" w14:paraId="438833AC" w14:textId="338C5F6D">
            <w:pPr>
              <w:tabs>
                <w:tab w:val="right" w:leader="dot" w:pos="5760"/>
              </w:tabs>
              <w:spacing w:after="0"/>
              <w:contextualSpacing/>
              <w:rPr>
                <w:rFonts w:eastAsia="Courier New" w:cstheme="minorHAnsi"/>
                <w:color w:val="000000"/>
                <w:sz w:val="18"/>
                <w:szCs w:val="18"/>
              </w:rPr>
            </w:pPr>
            <w:r w:rsidRPr="00BD64E8">
              <w:rPr>
                <w:color w:val="000000"/>
                <w:sz w:val="18"/>
              </w:rPr>
              <w:t>No</w:t>
            </w:r>
            <w:r w:rsidRPr="00BD64E8" w:rsidR="0044450B">
              <w:rPr>
                <w:color w:val="000000"/>
                <w:sz w:val="18"/>
              </w:rPr>
              <w:t xml:space="preserve"> </w:t>
            </w:r>
            <w:r w:rsidRPr="00BD64E8">
              <w:rPr>
                <w:color w:val="000000"/>
                <w:sz w:val="18"/>
              </w:rPr>
              <w:t xml:space="preserve"> </w:t>
            </w:r>
          </w:p>
        </w:tc>
        <w:tc>
          <w:tcPr>
            <w:tcW w:w="3150" w:type="dxa"/>
            <w:vAlign w:val="center"/>
          </w:tcPr>
          <w:p w:rsidR="002A0194" w:rsidP="00116A8B" w14:paraId="5B331A49" w14:textId="77777777">
            <w:pPr>
              <w:spacing w:after="0"/>
              <w:contextualSpacing/>
              <w:rPr>
                <w:rFonts w:eastAsia="Courier New" w:cstheme="minorHAnsi"/>
                <w:color w:val="000000"/>
                <w:sz w:val="18"/>
                <w:szCs w:val="18"/>
              </w:rPr>
            </w:pPr>
            <w:r>
              <w:rPr>
                <w:color w:val="000000"/>
                <w:sz w:val="18"/>
              </w:rPr>
              <w:t>0</w:t>
            </w:r>
          </w:p>
        </w:tc>
      </w:tr>
      <w:tr w14:paraId="0E1D7BAC" w14:textId="77777777" w:rsidTr="00116A8B">
        <w:tblPrEx>
          <w:tblW w:w="9720" w:type="dxa"/>
          <w:tblLayout w:type="fixed"/>
          <w:tblLook w:val="04A0"/>
        </w:tblPrEx>
        <w:tc>
          <w:tcPr>
            <w:tcW w:w="1463" w:type="dxa"/>
          </w:tcPr>
          <w:p w:rsidR="002A0194" w:rsidRPr="002B17C5" w:rsidP="00096D1C" w14:paraId="247054F1" w14:textId="77777777">
            <w:pPr>
              <w:spacing w:after="0"/>
              <w:contextualSpacing/>
              <w:rPr>
                <w:rFonts w:eastAsia="Courier New" w:cstheme="minorHAnsi"/>
                <w:color w:val="000000"/>
                <w:sz w:val="18"/>
                <w:szCs w:val="18"/>
              </w:rPr>
            </w:pPr>
          </w:p>
        </w:tc>
        <w:tc>
          <w:tcPr>
            <w:tcW w:w="5107" w:type="dxa"/>
            <w:vAlign w:val="bottom"/>
          </w:tcPr>
          <w:p w:rsidR="002A0194" w:rsidRPr="00BD64E8" w:rsidP="00096D1C" w14:paraId="04776C42" w14:textId="42F4C7ED">
            <w:pPr>
              <w:tabs>
                <w:tab w:val="right" w:leader="dot" w:pos="5760"/>
              </w:tabs>
              <w:spacing w:after="0"/>
              <w:contextualSpacing/>
              <w:rPr>
                <w:rFonts w:eastAsia="Courier New" w:cstheme="minorHAnsi"/>
                <w:color w:val="000000"/>
                <w:sz w:val="18"/>
                <w:szCs w:val="18"/>
              </w:rPr>
            </w:pPr>
            <w:r w:rsidRPr="00BD64E8">
              <w:rPr>
                <w:color w:val="000000"/>
                <w:sz w:val="18"/>
              </w:rPr>
              <w:t>Sí</w:t>
            </w:r>
            <w:r w:rsidRPr="00BD64E8" w:rsidR="0044450B">
              <w:rPr>
                <w:color w:val="000000"/>
                <w:sz w:val="18"/>
              </w:rPr>
              <w:t xml:space="preserve"> </w:t>
            </w:r>
            <w:r w:rsidRPr="00BD64E8">
              <w:rPr>
                <w:color w:val="000000"/>
                <w:sz w:val="18"/>
              </w:rPr>
              <w:t xml:space="preserve"> </w:t>
            </w:r>
          </w:p>
        </w:tc>
        <w:tc>
          <w:tcPr>
            <w:tcW w:w="3150" w:type="dxa"/>
            <w:vAlign w:val="center"/>
          </w:tcPr>
          <w:p w:rsidR="002A0194" w:rsidP="00116A8B" w14:paraId="7480D71F" w14:textId="77777777">
            <w:pPr>
              <w:spacing w:after="0"/>
              <w:contextualSpacing/>
              <w:rPr>
                <w:rFonts w:eastAsia="Courier New" w:cstheme="minorHAnsi"/>
                <w:color w:val="000000"/>
                <w:sz w:val="18"/>
                <w:szCs w:val="18"/>
              </w:rPr>
            </w:pPr>
            <w:r>
              <w:rPr>
                <w:color w:val="000000"/>
                <w:sz w:val="18"/>
              </w:rPr>
              <w:t>1</w:t>
            </w:r>
          </w:p>
        </w:tc>
      </w:tr>
      <w:tr w14:paraId="1E28AE10" w14:textId="77777777" w:rsidTr="00116A8B">
        <w:tblPrEx>
          <w:tblW w:w="9720" w:type="dxa"/>
          <w:tblLayout w:type="fixed"/>
          <w:tblLook w:val="04A0"/>
        </w:tblPrEx>
        <w:tc>
          <w:tcPr>
            <w:tcW w:w="1463" w:type="dxa"/>
          </w:tcPr>
          <w:p w:rsidR="002A0194" w:rsidRPr="002B17C5" w:rsidP="00096D1C" w14:paraId="1C1E36AD" w14:textId="77777777">
            <w:pPr>
              <w:spacing w:after="0"/>
              <w:contextualSpacing/>
              <w:rPr>
                <w:rFonts w:eastAsia="Courier New" w:cstheme="minorHAnsi"/>
                <w:color w:val="000000"/>
                <w:sz w:val="18"/>
                <w:szCs w:val="18"/>
              </w:rPr>
            </w:pPr>
          </w:p>
        </w:tc>
        <w:tc>
          <w:tcPr>
            <w:tcW w:w="5107" w:type="dxa"/>
            <w:vAlign w:val="bottom"/>
          </w:tcPr>
          <w:p w:rsidR="002A0194" w:rsidRPr="00BD64E8" w:rsidP="00096D1C" w14:paraId="4E243F5F" w14:textId="68F71006">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No sabe</w:t>
            </w:r>
            <w:r w:rsidRPr="00BD64E8" w:rsidR="0044450B">
              <w:rPr>
                <w:i/>
                <w:color w:val="767171" w:themeColor="background2" w:themeShade="80"/>
                <w:sz w:val="18"/>
              </w:rPr>
              <w:t xml:space="preserve"> </w:t>
            </w:r>
            <w:r w:rsidRPr="00BD64E8">
              <w:rPr>
                <w:i/>
                <w:color w:val="767171" w:themeColor="background2" w:themeShade="80"/>
                <w:sz w:val="18"/>
              </w:rPr>
              <w:t xml:space="preserve"> </w:t>
            </w:r>
          </w:p>
        </w:tc>
        <w:tc>
          <w:tcPr>
            <w:tcW w:w="3150" w:type="dxa"/>
            <w:vAlign w:val="center"/>
          </w:tcPr>
          <w:p w:rsidR="002A0194" w:rsidRPr="004C4237" w:rsidP="00116A8B" w14:paraId="5FA00603"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345B8FCC" w14:textId="77777777" w:rsidTr="00116A8B">
        <w:tblPrEx>
          <w:tblW w:w="9720" w:type="dxa"/>
          <w:tblLayout w:type="fixed"/>
          <w:tblLook w:val="04A0"/>
        </w:tblPrEx>
        <w:tc>
          <w:tcPr>
            <w:tcW w:w="1463" w:type="dxa"/>
          </w:tcPr>
          <w:p w:rsidR="002A0194" w:rsidRPr="002B17C5" w:rsidP="00096D1C" w14:paraId="19AA5CA1" w14:textId="77777777">
            <w:pPr>
              <w:spacing w:after="0"/>
              <w:contextualSpacing/>
              <w:rPr>
                <w:rFonts w:eastAsia="Courier New" w:cstheme="minorHAnsi"/>
                <w:color w:val="000000"/>
                <w:sz w:val="18"/>
                <w:szCs w:val="18"/>
              </w:rPr>
            </w:pPr>
          </w:p>
        </w:tc>
        <w:tc>
          <w:tcPr>
            <w:tcW w:w="5107" w:type="dxa"/>
            <w:vAlign w:val="bottom"/>
          </w:tcPr>
          <w:p w:rsidR="002A0194" w:rsidRPr="00BD64E8" w:rsidP="00096D1C" w14:paraId="37B04489" w14:textId="6C4CA4FB">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 xml:space="preserve">Prefiere no contestar </w:t>
            </w:r>
          </w:p>
        </w:tc>
        <w:tc>
          <w:tcPr>
            <w:tcW w:w="3150" w:type="dxa"/>
            <w:vAlign w:val="center"/>
          </w:tcPr>
          <w:p w:rsidR="002A0194" w:rsidRPr="004C4237" w:rsidP="00116A8B" w14:paraId="0042108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B73D3D" w:rsidP="00C27555" w14:paraId="5FEA7F1B" w14:textId="77777777">
      <w:pPr>
        <w:spacing w:after="160" w:line="259" w:lineRule="auto"/>
        <w:rPr>
          <w:rFonts w:cstheme="minorHAnsi"/>
          <w:b/>
        </w:rPr>
      </w:pPr>
    </w:p>
    <w:p w:rsidR="00D441E5" w:rsidRPr="00C8011C" w:rsidP="00D441E5" w14:paraId="381B8877" w14:textId="77777777">
      <w:pPr>
        <w:pStyle w:val="Heading1"/>
        <w:rPr>
          <w:lang w:val="en-US"/>
        </w:rPr>
      </w:pPr>
      <w:bookmarkStart w:id="54" w:name="_Toc111745918"/>
      <w:r w:rsidRPr="00C8011C">
        <w:rPr>
          <w:lang w:val="en-US"/>
        </w:rPr>
        <w:t>Q. Non-injection drug use:</w:t>
      </w:r>
      <w:bookmarkEnd w:id="54"/>
    </w:p>
    <w:p w:rsidR="00C61328" w:rsidRPr="00C8011C" w:rsidP="00C27555" w14:paraId="37C664E4" w14:textId="77777777">
      <w:pPr>
        <w:spacing w:after="160" w:line="259" w:lineRule="auto"/>
        <w:rPr>
          <w:rFonts w:cstheme="minorHAnsi"/>
          <w:b/>
          <w:lang w:val="en-US"/>
        </w:rPr>
      </w:pPr>
    </w:p>
    <w:tbl>
      <w:tblPr>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
      <w:tblGrid>
        <w:gridCol w:w="9872"/>
      </w:tblGrid>
      <w:tr w14:paraId="1C578861" w14:textId="77777777" w:rsidTr="00533AB9">
        <w:tblPrEx>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Ex>
        <w:trPr>
          <w:trHeight w:val="300"/>
        </w:trPr>
        <w:tc>
          <w:tcPr>
            <w:tcW w:w="9872" w:type="dxa"/>
            <w:shd w:val="clear" w:color="auto" w:fill="auto"/>
            <w:hideMark/>
          </w:tcPr>
          <w:p w:rsidR="003D1700" w:rsidRPr="00117F9B" w:rsidP="003D1700" w14:paraId="73A6D0FA" w14:textId="12FC4EA1">
            <w:pPr>
              <w:spacing w:after="120" w:line="240" w:lineRule="auto"/>
              <w:textAlignment w:val="baseline"/>
              <w:rPr>
                <w:rFonts w:ascii="ヒラギノ角ゴ Pro W3" w:eastAsia="Lucida Grande" w:hAnsi="ヒラギノ角ゴ Pro W3" w:cs="ヒラギノ角ゴ Pro W3"/>
                <w:sz w:val="18"/>
                <w:szCs w:val="18"/>
              </w:rPr>
            </w:pPr>
            <w:bookmarkStart w:id="55" w:name="_Hlk90283039"/>
            <w:r w:rsidRPr="00BD64E8">
              <w:rPr>
                <w:b/>
                <w:color w:val="FF0000"/>
                <w:sz w:val="18"/>
              </w:rPr>
              <w:t>Transición: Ahora queremos preguntarle acerca de experiencias que puede haber tenido con drogas que NO se haya inyectado.</w:t>
            </w:r>
            <w:r w:rsidRPr="00BD64E8" w:rsidR="0044450B">
              <w:rPr>
                <w:b/>
                <w:color w:val="FF0000"/>
                <w:sz w:val="18"/>
              </w:rPr>
              <w:t xml:space="preserve"> </w:t>
            </w:r>
            <w:r w:rsidRPr="00BD64E8">
              <w:rPr>
                <w:b/>
                <w:color w:val="FF0000"/>
                <w:sz w:val="18"/>
              </w:rPr>
              <w:t>Esto incluye las veces en las que haya fumado, aspirado, inhalado o ingerido drogas, como metanfetaminas o cocaína.</w:t>
            </w:r>
            <w:r w:rsidRPr="00BD64E8" w:rsidR="0044450B">
              <w:rPr>
                <w:b/>
                <w:color w:val="FF0000"/>
                <w:sz w:val="18"/>
              </w:rPr>
              <w:t xml:space="preserve"> </w:t>
            </w:r>
            <w:r w:rsidRPr="00BD64E8">
              <w:rPr>
                <w:b/>
                <w:color w:val="FF0000"/>
                <w:sz w:val="18"/>
              </w:rPr>
              <w:t>Esto también incluye medicamentos recetados, como benzodiazepinas, o ana</w:t>
            </w:r>
            <w:r w:rsidRPr="00BD64E8" w:rsidR="002F3E10">
              <w:rPr>
                <w:b/>
                <w:color w:val="FF0000"/>
                <w:sz w:val="18"/>
              </w:rPr>
              <w:t>l</w:t>
            </w:r>
            <w:r w:rsidRPr="00BD64E8">
              <w:rPr>
                <w:b/>
                <w:color w:val="FF0000"/>
                <w:sz w:val="18"/>
              </w:rPr>
              <w:t xml:space="preserve">gésicos, como </w:t>
            </w:r>
            <w:r w:rsidRPr="00BD64E8">
              <w:rPr>
                <w:b/>
                <w:color w:val="FF0000"/>
                <w:sz w:val="18"/>
              </w:rPr>
              <w:t>Oxycontin</w:t>
            </w:r>
            <w:r w:rsidRPr="00BD64E8">
              <w:rPr>
                <w:b/>
                <w:color w:val="FF0000"/>
                <w:sz w:val="18"/>
              </w:rPr>
              <w:t>, que NO le recetaron a usted o que usted usó de una manera distinta a la indicada por su proveedor de atención médica.</w:t>
            </w:r>
            <w:r w:rsidRPr="00BD64E8" w:rsidR="0044450B">
              <w:rPr>
                <w:b/>
                <w:color w:val="FF0000"/>
                <w:sz w:val="18"/>
              </w:rPr>
              <w:t xml:space="preserve"> </w:t>
            </w:r>
            <w:r w:rsidRPr="00BD64E8">
              <w:rPr>
                <w:b/>
                <w:color w:val="FF0000"/>
                <w:sz w:val="18"/>
              </w:rPr>
              <w:t>Puede saltarse cualquier pregunta que no se sienta cómodo(a) respondiendo.</w:t>
            </w:r>
          </w:p>
        </w:tc>
      </w:tr>
    </w:tbl>
    <w:p w:rsidR="00117F9B" w:rsidRPr="00C27555" w:rsidP="00C27555" w14:paraId="0FC0C259" w14:textId="77777777">
      <w:pPr>
        <w:spacing w:after="160" w:line="259" w:lineRule="auto"/>
        <w:rPr>
          <w:rFonts w:cstheme="minorHAnsi"/>
          <w:b/>
        </w:rPr>
      </w:pPr>
    </w:p>
    <w:tbl>
      <w:tblPr>
        <w:tblW w:w="9720" w:type="dxa"/>
        <w:tblLayout w:type="fixed"/>
        <w:tblLook w:val="04A0"/>
      </w:tblPr>
      <w:tblGrid>
        <w:gridCol w:w="1440"/>
        <w:gridCol w:w="5130"/>
        <w:gridCol w:w="3150"/>
      </w:tblGrid>
      <w:tr w14:paraId="31672D77" w14:textId="77777777" w:rsidTr="005A2B8E">
        <w:tblPrEx>
          <w:tblW w:w="9720" w:type="dxa"/>
          <w:tblLayout w:type="fixed"/>
          <w:tblLook w:val="04A0"/>
        </w:tblPrEx>
        <w:tc>
          <w:tcPr>
            <w:tcW w:w="1440" w:type="dxa"/>
            <w:vAlign w:val="bottom"/>
          </w:tcPr>
          <w:p w:rsidR="005A2B8E" w:rsidRPr="005A2B8E" w:rsidP="00C27555" w14:paraId="17BD9C7F" w14:textId="0E202DFA">
            <w:pPr>
              <w:spacing w:after="0"/>
              <w:contextualSpacing/>
              <w:rPr>
                <w:rFonts w:eastAsia="Courier New"/>
                <w:b/>
                <w:color w:val="000000"/>
                <w:sz w:val="18"/>
                <w:szCs w:val="18"/>
              </w:rPr>
            </w:pPr>
            <w:r>
              <w:rPr>
                <w:b/>
                <w:color w:val="000000" w:themeColor="text1"/>
                <w:sz w:val="18"/>
              </w:rPr>
              <w:t>Q.1</w:t>
            </w:r>
          </w:p>
        </w:tc>
        <w:tc>
          <w:tcPr>
            <w:tcW w:w="8280" w:type="dxa"/>
            <w:gridSpan w:val="2"/>
            <w:vAlign w:val="bottom"/>
          </w:tcPr>
          <w:p w:rsidR="005A2B8E" w:rsidRPr="00C8011C" w:rsidP="005A2B8E" w14:paraId="60297480" w14:textId="09EE33EC">
            <w:pPr>
              <w:spacing w:after="0"/>
              <w:contextualSpacing/>
              <w:rPr>
                <w:rFonts w:eastAsia="Courier New"/>
                <w:b/>
                <w:color w:val="000000" w:themeColor="text1"/>
                <w:sz w:val="18"/>
                <w:szCs w:val="18"/>
                <w:lang w:val="en-US"/>
              </w:rPr>
            </w:pPr>
            <w:r w:rsidRPr="00C8011C">
              <w:rPr>
                <w:b/>
                <w:color w:val="000000" w:themeColor="text1"/>
                <w:sz w:val="18"/>
                <w:lang w:val="en-US"/>
              </w:rPr>
              <w:t>Ever use non-injection drugs</w:t>
            </w:r>
          </w:p>
        </w:tc>
      </w:tr>
      <w:bookmarkEnd w:id="55"/>
      <w:tr w14:paraId="12D73F8A" w14:textId="77777777" w:rsidTr="005A2B8E">
        <w:tblPrEx>
          <w:tblW w:w="9720" w:type="dxa"/>
          <w:tblLayout w:type="fixed"/>
          <w:tblLook w:val="04A0"/>
        </w:tblPrEx>
        <w:tc>
          <w:tcPr>
            <w:tcW w:w="1440" w:type="dxa"/>
          </w:tcPr>
          <w:p w:rsidR="003D1700" w:rsidRPr="00DE5278" w:rsidP="005A2B8E" w14:paraId="27BC9B0F" w14:textId="0E559058">
            <w:pPr>
              <w:spacing w:after="0"/>
              <w:contextualSpacing/>
              <w:rPr>
                <w:rFonts w:eastAsia="Courier New"/>
                <w:b/>
                <w:i/>
                <w:color w:val="000000" w:themeColor="text1"/>
                <w:sz w:val="18"/>
                <w:szCs w:val="18"/>
              </w:rPr>
            </w:pPr>
            <w:r>
              <w:rPr>
                <w:b/>
                <w:i/>
                <w:color w:val="ED7D31" w:themeColor="accent2"/>
                <w:sz w:val="18"/>
              </w:rPr>
              <w:t>Q_NONINJ</w:t>
            </w:r>
          </w:p>
        </w:tc>
        <w:tc>
          <w:tcPr>
            <w:tcW w:w="8280" w:type="dxa"/>
            <w:gridSpan w:val="2"/>
            <w:vAlign w:val="bottom"/>
          </w:tcPr>
          <w:p w:rsidR="00475EA9" w:rsidRPr="00BD64E8" w:rsidP="005A2B8E" w14:paraId="099563CC" w14:textId="5B4B7A53">
            <w:pPr>
              <w:spacing w:after="0"/>
              <w:contextualSpacing/>
              <w:rPr>
                <w:rFonts w:eastAsia="Courier New"/>
                <w:color w:val="000000"/>
                <w:sz w:val="18"/>
                <w:szCs w:val="18"/>
              </w:rPr>
            </w:pPr>
            <w:r w:rsidRPr="00BD64E8">
              <w:rPr>
                <w:b/>
                <w:bCs/>
                <w:color w:val="000000" w:themeColor="text1"/>
                <w:sz w:val="18"/>
              </w:rPr>
              <w:t>Antes de su diagnóstico</w:t>
            </w:r>
            <w:r w:rsidRPr="00BD64E8">
              <w:rPr>
                <w:color w:val="000000" w:themeColor="text1"/>
                <w:sz w:val="18"/>
              </w:rPr>
              <w:t xml:space="preserve">, ¿había usado </w:t>
            </w:r>
            <w:r w:rsidRPr="00BD64E8">
              <w:rPr>
                <w:b/>
                <w:bCs/>
                <w:color w:val="000000" w:themeColor="text1"/>
                <w:sz w:val="18"/>
                <w:u w:val="single"/>
              </w:rPr>
              <w:t>alguna vez</w:t>
            </w:r>
            <w:r w:rsidRPr="00BD64E8">
              <w:rPr>
                <w:color w:val="000000" w:themeColor="text1"/>
                <w:sz w:val="18"/>
              </w:rPr>
              <w:t xml:space="preserve"> alguna droga que </w:t>
            </w:r>
            <w:r w:rsidRPr="00BD64E8">
              <w:rPr>
                <w:b/>
                <w:bCs/>
                <w:color w:val="000000" w:themeColor="text1"/>
                <w:sz w:val="18"/>
                <w:u w:val="single"/>
              </w:rPr>
              <w:t>NO</w:t>
            </w:r>
            <w:r w:rsidRPr="00BD64E8">
              <w:rPr>
                <w:color w:val="000000" w:themeColor="text1"/>
                <w:sz w:val="18"/>
              </w:rPr>
              <w:t xml:space="preserve"> se </w:t>
            </w:r>
            <w:r w:rsidRPr="00BD64E8" w:rsidR="002F3E10">
              <w:rPr>
                <w:color w:val="000000" w:themeColor="text1"/>
                <w:sz w:val="18"/>
              </w:rPr>
              <w:t>inyectó</w:t>
            </w:r>
            <w:r w:rsidRPr="00BD64E8">
              <w:rPr>
                <w:color w:val="000000" w:themeColor="text1"/>
                <w:sz w:val="18"/>
              </w:rPr>
              <w:t>?</w:t>
            </w:r>
          </w:p>
        </w:tc>
      </w:tr>
      <w:tr w14:paraId="568FD125" w14:textId="77777777" w:rsidTr="005A2B8E">
        <w:tblPrEx>
          <w:tblW w:w="9720" w:type="dxa"/>
          <w:tblLayout w:type="fixed"/>
          <w:tblLook w:val="04A0"/>
        </w:tblPrEx>
        <w:tc>
          <w:tcPr>
            <w:tcW w:w="1440" w:type="dxa"/>
            <w:vAlign w:val="bottom"/>
          </w:tcPr>
          <w:p w:rsidR="005A2B8E" w:rsidP="00C27555" w14:paraId="3902C457" w14:textId="77777777">
            <w:pPr>
              <w:spacing w:after="0"/>
              <w:contextualSpacing/>
              <w:rPr>
                <w:rFonts w:eastAsia="Courier New"/>
                <w:b/>
                <w:color w:val="000000" w:themeColor="text1"/>
                <w:sz w:val="18"/>
                <w:szCs w:val="18"/>
              </w:rPr>
            </w:pPr>
          </w:p>
        </w:tc>
        <w:tc>
          <w:tcPr>
            <w:tcW w:w="8280" w:type="dxa"/>
            <w:gridSpan w:val="2"/>
            <w:vAlign w:val="bottom"/>
          </w:tcPr>
          <w:p w:rsidR="005A2B8E" w:rsidRPr="00BD64E8" w:rsidP="005A2B8E" w14:paraId="3A332143" w14:textId="4520FCA5">
            <w:pPr>
              <w:spacing w:after="0"/>
              <w:contextualSpacing/>
              <w:rPr>
                <w:rFonts w:eastAsia="Courier New"/>
                <w:b/>
                <w:color w:val="000000" w:themeColor="text1"/>
                <w:sz w:val="18"/>
                <w:szCs w:val="18"/>
                <w:lang w:val="en-US"/>
              </w:rPr>
            </w:pPr>
            <w:r w:rsidRPr="00BD64E8">
              <w:rPr>
                <w:color w:val="00B050"/>
                <w:sz w:val="18"/>
                <w:lang w:val="en-US"/>
              </w:rPr>
              <w:t>[DON’T READ RESPONSES. SELECT ONLY ONE.]</w:t>
            </w:r>
          </w:p>
        </w:tc>
      </w:tr>
      <w:tr w14:paraId="25B40A18" w14:textId="77777777" w:rsidTr="005A2B8E">
        <w:tblPrEx>
          <w:tblW w:w="9720" w:type="dxa"/>
          <w:tblLayout w:type="fixed"/>
          <w:tblLook w:val="04A0"/>
        </w:tblPrEx>
        <w:tc>
          <w:tcPr>
            <w:tcW w:w="1440" w:type="dxa"/>
          </w:tcPr>
          <w:p w:rsidR="003D1700" w:rsidRPr="00C8011C" w:rsidP="00C27555" w14:paraId="66AD48E1" w14:textId="77777777">
            <w:pPr>
              <w:spacing w:after="0"/>
              <w:contextualSpacing/>
              <w:rPr>
                <w:rFonts w:eastAsia="Courier New" w:cstheme="minorHAnsi"/>
                <w:color w:val="000000"/>
                <w:sz w:val="18"/>
                <w:szCs w:val="18"/>
                <w:lang w:val="en-US"/>
              </w:rPr>
            </w:pPr>
          </w:p>
        </w:tc>
        <w:tc>
          <w:tcPr>
            <w:tcW w:w="5130" w:type="dxa"/>
            <w:vAlign w:val="bottom"/>
          </w:tcPr>
          <w:p w:rsidR="003D1700" w:rsidRPr="00BD64E8" w:rsidP="00C27555" w14:paraId="20D1BEF9" w14:textId="4F31D34A">
            <w:pPr>
              <w:tabs>
                <w:tab w:val="right" w:leader="dot" w:pos="5760"/>
              </w:tabs>
              <w:spacing w:after="0"/>
              <w:contextualSpacing/>
              <w:rPr>
                <w:rFonts w:eastAsia="Courier New" w:cstheme="minorHAnsi"/>
                <w:color w:val="000000"/>
                <w:sz w:val="18"/>
                <w:szCs w:val="18"/>
              </w:rPr>
            </w:pPr>
            <w:r w:rsidRPr="00BD64E8">
              <w:rPr>
                <w:color w:val="000000"/>
                <w:sz w:val="18"/>
              </w:rPr>
              <w:t>No</w:t>
            </w:r>
            <w:r w:rsidRPr="00BD64E8" w:rsidR="0044450B">
              <w:rPr>
                <w:color w:val="000000"/>
                <w:sz w:val="18"/>
              </w:rPr>
              <w:t xml:space="preserve"> </w:t>
            </w:r>
            <w:r w:rsidRPr="00BD64E8">
              <w:rPr>
                <w:color w:val="000000"/>
                <w:sz w:val="18"/>
              </w:rPr>
              <w:t xml:space="preserve"> </w:t>
            </w:r>
          </w:p>
        </w:tc>
        <w:tc>
          <w:tcPr>
            <w:tcW w:w="3150" w:type="dxa"/>
            <w:vAlign w:val="center"/>
          </w:tcPr>
          <w:p w:rsidR="003D1700" w:rsidRPr="00BD64E8" w:rsidP="005D3113" w14:paraId="29982B21" w14:textId="77777777">
            <w:pPr>
              <w:spacing w:after="0"/>
              <w:contextualSpacing/>
              <w:rPr>
                <w:rFonts w:eastAsia="Courier New" w:cstheme="minorHAnsi"/>
                <w:color w:val="000000"/>
                <w:sz w:val="18"/>
                <w:szCs w:val="18"/>
              </w:rPr>
            </w:pPr>
            <w:r w:rsidRPr="00BD64E8">
              <w:rPr>
                <w:color w:val="000000"/>
                <w:sz w:val="18"/>
              </w:rPr>
              <w:t>0</w:t>
            </w:r>
          </w:p>
        </w:tc>
      </w:tr>
      <w:tr w14:paraId="5119FBF2" w14:textId="77777777" w:rsidTr="005A2B8E">
        <w:tblPrEx>
          <w:tblW w:w="9720" w:type="dxa"/>
          <w:tblLayout w:type="fixed"/>
          <w:tblLook w:val="04A0"/>
        </w:tblPrEx>
        <w:tc>
          <w:tcPr>
            <w:tcW w:w="1440" w:type="dxa"/>
          </w:tcPr>
          <w:p w:rsidR="003D1700" w:rsidRPr="00C27555" w:rsidP="00C27555" w14:paraId="06F3EF19" w14:textId="77777777">
            <w:pPr>
              <w:spacing w:after="0"/>
              <w:contextualSpacing/>
              <w:rPr>
                <w:rFonts w:eastAsia="Courier New" w:cstheme="minorHAnsi"/>
                <w:color w:val="000000"/>
                <w:sz w:val="18"/>
                <w:szCs w:val="18"/>
              </w:rPr>
            </w:pPr>
          </w:p>
        </w:tc>
        <w:tc>
          <w:tcPr>
            <w:tcW w:w="5130" w:type="dxa"/>
            <w:vAlign w:val="bottom"/>
          </w:tcPr>
          <w:p w:rsidR="003D1700" w:rsidRPr="00BD64E8" w:rsidP="00C27555" w14:paraId="57284448" w14:textId="64D92072">
            <w:pPr>
              <w:tabs>
                <w:tab w:val="right" w:leader="dot" w:pos="5760"/>
              </w:tabs>
              <w:spacing w:after="0"/>
              <w:contextualSpacing/>
              <w:rPr>
                <w:rFonts w:eastAsia="Courier New" w:cstheme="minorHAnsi"/>
                <w:color w:val="000000"/>
                <w:sz w:val="18"/>
                <w:szCs w:val="18"/>
              </w:rPr>
            </w:pPr>
            <w:r w:rsidRPr="00BD64E8">
              <w:rPr>
                <w:color w:val="000000"/>
                <w:sz w:val="18"/>
              </w:rPr>
              <w:t>Sí</w:t>
            </w:r>
            <w:r w:rsidRPr="00BD64E8" w:rsidR="0044450B">
              <w:rPr>
                <w:color w:val="000000"/>
                <w:sz w:val="18"/>
              </w:rPr>
              <w:t xml:space="preserve"> </w:t>
            </w:r>
            <w:r w:rsidRPr="00BD64E8">
              <w:rPr>
                <w:color w:val="000000"/>
                <w:sz w:val="18"/>
              </w:rPr>
              <w:t xml:space="preserve"> </w:t>
            </w:r>
          </w:p>
        </w:tc>
        <w:tc>
          <w:tcPr>
            <w:tcW w:w="3150" w:type="dxa"/>
            <w:vAlign w:val="center"/>
          </w:tcPr>
          <w:p w:rsidR="003D1700" w:rsidRPr="00BD64E8" w:rsidP="005D3113" w14:paraId="3ED072D2" w14:textId="77777777">
            <w:pPr>
              <w:spacing w:after="0"/>
              <w:contextualSpacing/>
              <w:rPr>
                <w:rFonts w:eastAsia="Courier New" w:cstheme="minorHAnsi"/>
                <w:color w:val="000000"/>
                <w:sz w:val="18"/>
                <w:szCs w:val="18"/>
              </w:rPr>
            </w:pPr>
            <w:r w:rsidRPr="00BD64E8">
              <w:rPr>
                <w:color w:val="000000"/>
                <w:sz w:val="18"/>
              </w:rPr>
              <w:t>1</w:t>
            </w:r>
          </w:p>
        </w:tc>
      </w:tr>
      <w:tr w14:paraId="08E152B0" w14:textId="77777777" w:rsidTr="005A2B8E">
        <w:tblPrEx>
          <w:tblW w:w="9720" w:type="dxa"/>
          <w:tblLayout w:type="fixed"/>
          <w:tblLook w:val="04A0"/>
        </w:tblPrEx>
        <w:tc>
          <w:tcPr>
            <w:tcW w:w="1440" w:type="dxa"/>
          </w:tcPr>
          <w:p w:rsidR="003D1700" w:rsidRPr="00C27555" w:rsidP="00C27555" w14:paraId="6CE3542B" w14:textId="77777777">
            <w:pPr>
              <w:spacing w:after="0"/>
              <w:contextualSpacing/>
              <w:rPr>
                <w:rFonts w:eastAsia="Courier New" w:cstheme="minorHAnsi"/>
                <w:color w:val="000000"/>
                <w:sz w:val="18"/>
                <w:szCs w:val="18"/>
              </w:rPr>
            </w:pPr>
          </w:p>
        </w:tc>
        <w:tc>
          <w:tcPr>
            <w:tcW w:w="5130" w:type="dxa"/>
            <w:vAlign w:val="bottom"/>
          </w:tcPr>
          <w:p w:rsidR="003D1700" w:rsidRPr="00BD64E8" w:rsidP="00C27555" w14:paraId="6820ECFB" w14:textId="4447E2BB">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No sabe</w:t>
            </w:r>
            <w:r w:rsidRPr="00BD64E8" w:rsidR="0044450B">
              <w:rPr>
                <w:i/>
                <w:color w:val="767171" w:themeColor="background2" w:themeShade="80"/>
                <w:sz w:val="18"/>
              </w:rPr>
              <w:t xml:space="preserve"> </w:t>
            </w:r>
            <w:r w:rsidRPr="00BD64E8">
              <w:rPr>
                <w:i/>
                <w:color w:val="767171" w:themeColor="background2" w:themeShade="80"/>
                <w:sz w:val="18"/>
              </w:rPr>
              <w:t xml:space="preserve"> </w:t>
            </w:r>
          </w:p>
        </w:tc>
        <w:tc>
          <w:tcPr>
            <w:tcW w:w="3150" w:type="dxa"/>
            <w:vAlign w:val="center"/>
          </w:tcPr>
          <w:p w:rsidR="003D1700" w:rsidRPr="00BD64E8" w:rsidP="005D3113" w14:paraId="523040A9" w14:textId="77777777">
            <w:pPr>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98</w:t>
            </w:r>
          </w:p>
        </w:tc>
      </w:tr>
      <w:tr w14:paraId="4DC826E7" w14:textId="77777777" w:rsidTr="005A2B8E">
        <w:tblPrEx>
          <w:tblW w:w="9720" w:type="dxa"/>
          <w:tblLayout w:type="fixed"/>
          <w:tblLook w:val="04A0"/>
        </w:tblPrEx>
        <w:tc>
          <w:tcPr>
            <w:tcW w:w="1440" w:type="dxa"/>
          </w:tcPr>
          <w:p w:rsidR="003D1700" w:rsidRPr="00C27555" w:rsidP="00C27555" w14:paraId="472DEF9F" w14:textId="77777777">
            <w:pPr>
              <w:spacing w:after="0"/>
              <w:contextualSpacing/>
              <w:rPr>
                <w:rFonts w:eastAsia="Courier New" w:cstheme="minorHAnsi"/>
                <w:color w:val="000000"/>
                <w:sz w:val="18"/>
                <w:szCs w:val="18"/>
              </w:rPr>
            </w:pPr>
          </w:p>
        </w:tc>
        <w:tc>
          <w:tcPr>
            <w:tcW w:w="5130" w:type="dxa"/>
            <w:vAlign w:val="bottom"/>
          </w:tcPr>
          <w:p w:rsidR="003D1700" w:rsidRPr="00BD64E8" w:rsidP="00C27555" w14:paraId="484E7DC1" w14:textId="74D1C58A">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 xml:space="preserve">Prefiere no contestar </w:t>
            </w:r>
          </w:p>
        </w:tc>
        <w:tc>
          <w:tcPr>
            <w:tcW w:w="3150" w:type="dxa"/>
            <w:vAlign w:val="center"/>
          </w:tcPr>
          <w:p w:rsidR="003D1700" w:rsidRPr="00BD64E8" w:rsidP="005D3113" w14:paraId="063B2A89" w14:textId="77777777">
            <w:pPr>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99</w:t>
            </w:r>
          </w:p>
        </w:tc>
      </w:tr>
    </w:tbl>
    <w:p w:rsidR="00C27555" w:rsidRPr="00C27555" w:rsidP="00C27555" w14:paraId="0A4C35C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C79BC9"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8B901C5" w14:textId="0EE8A721">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C27555" w:rsidRPr="003D1700" w:rsidP="00C27555" w14:paraId="5C85A58D" w14:textId="77777777">
            <w:pPr>
              <w:contextualSpacing/>
              <w:rPr>
                <w:rFonts w:eastAsia="Courier New" w:cstheme="minorHAnsi"/>
                <w:b/>
                <w:color w:val="7030A0"/>
                <w:sz w:val="18"/>
                <w:szCs w:val="18"/>
              </w:rPr>
            </w:pPr>
          </w:p>
        </w:tc>
        <w:tc>
          <w:tcPr>
            <w:tcW w:w="8437" w:type="dxa"/>
          </w:tcPr>
          <w:p w:rsidR="00C27555" w:rsidRPr="00C8011C" w:rsidP="00C27555" w14:paraId="0E2CFAE7" w14:textId="2CAD0FDF">
            <w:pPr>
              <w:contextualSpacing/>
              <w:rPr>
                <w:rFonts w:eastAsia="Courier New"/>
                <w:b/>
                <w:color w:val="7030A0"/>
                <w:sz w:val="18"/>
                <w:szCs w:val="18"/>
                <w:lang w:val="en-US"/>
              </w:rPr>
            </w:pPr>
            <w:r w:rsidRPr="00C8011C">
              <w:rPr>
                <w:b/>
                <w:color w:val="7030A0"/>
                <w:sz w:val="18"/>
                <w:lang w:val="en-US"/>
              </w:rPr>
              <w:t>If Q.1 = ‘Yes’ [1] then GO to Q.2</w:t>
            </w:r>
          </w:p>
          <w:p w:rsidR="00C27555" w:rsidRPr="003D1700" w:rsidP="00C27555" w14:paraId="6EA219E0" w14:textId="06469D7B">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R.1</w:t>
            </w:r>
          </w:p>
        </w:tc>
      </w:tr>
    </w:tbl>
    <w:p w:rsidR="00C27555" w:rsidRPr="00C27555" w:rsidP="00C27555" w14:paraId="13B06023" w14:textId="77777777">
      <w:pPr>
        <w:spacing w:after="160" w:line="259" w:lineRule="auto"/>
        <w:rPr>
          <w:rFonts w:cstheme="minorHAnsi"/>
          <w:b/>
        </w:rPr>
      </w:pPr>
    </w:p>
    <w:tbl>
      <w:tblPr>
        <w:tblW w:w="9900" w:type="dxa"/>
        <w:tblLayout w:type="fixed"/>
        <w:tblLook w:val="04A0"/>
      </w:tblPr>
      <w:tblGrid>
        <w:gridCol w:w="1463"/>
        <w:gridCol w:w="5107"/>
        <w:gridCol w:w="3330"/>
      </w:tblGrid>
      <w:tr w14:paraId="78C4CD7B" w14:textId="77777777" w:rsidTr="00D46309">
        <w:tblPrEx>
          <w:tblW w:w="9900" w:type="dxa"/>
          <w:tblLayout w:type="fixed"/>
          <w:tblLook w:val="04A0"/>
        </w:tblPrEx>
        <w:tc>
          <w:tcPr>
            <w:tcW w:w="1463" w:type="dxa"/>
            <w:vAlign w:val="bottom"/>
          </w:tcPr>
          <w:p w:rsidR="00D30AB3" w:rsidP="00D30AB3" w14:paraId="3A92CC46" w14:textId="19938AA1">
            <w:pPr>
              <w:spacing w:after="0"/>
              <w:contextualSpacing/>
              <w:rPr>
                <w:rFonts w:eastAsia="Courier New"/>
                <w:b/>
                <w:color w:val="000000" w:themeColor="text1"/>
                <w:sz w:val="18"/>
                <w:szCs w:val="18"/>
              </w:rPr>
            </w:pPr>
            <w:r>
              <w:rPr>
                <w:b/>
                <w:color w:val="000000" w:themeColor="text1"/>
                <w:sz w:val="18"/>
              </w:rPr>
              <w:t>Q.2</w:t>
            </w:r>
          </w:p>
        </w:tc>
        <w:tc>
          <w:tcPr>
            <w:tcW w:w="8437" w:type="dxa"/>
            <w:gridSpan w:val="2"/>
            <w:vAlign w:val="bottom"/>
          </w:tcPr>
          <w:p w:rsidR="00D30AB3" w:rsidRPr="00C8011C" w:rsidP="72CA42CA" w14:paraId="2CB36209" w14:textId="09558230">
            <w:pPr>
              <w:spacing w:after="0"/>
              <w:contextualSpacing/>
              <w:rPr>
                <w:rFonts w:eastAsia="Courier New"/>
                <w:b/>
                <w:color w:val="000000" w:themeColor="text1"/>
                <w:sz w:val="18"/>
                <w:szCs w:val="18"/>
                <w:lang w:val="en-US"/>
              </w:rPr>
            </w:pPr>
            <w:r w:rsidRPr="00C8011C">
              <w:rPr>
                <w:b/>
                <w:color w:val="000000" w:themeColor="text1"/>
                <w:sz w:val="18"/>
                <w:lang w:val="en-US"/>
              </w:rPr>
              <w:t>Ever use non-injection drugs (YBDX)</w:t>
            </w:r>
          </w:p>
        </w:tc>
      </w:tr>
      <w:tr w14:paraId="0E0AA8E9" w14:textId="77777777" w:rsidTr="00D30AB3">
        <w:tblPrEx>
          <w:tblW w:w="9900" w:type="dxa"/>
          <w:tblLayout w:type="fixed"/>
          <w:tblLook w:val="04A0"/>
        </w:tblPrEx>
        <w:tc>
          <w:tcPr>
            <w:tcW w:w="1463" w:type="dxa"/>
          </w:tcPr>
          <w:p w:rsidR="00E20636" w:rsidRPr="00B96E86" w:rsidP="00D30AB3" w14:paraId="0D3BF0BC" w14:textId="0328495F">
            <w:pPr>
              <w:spacing w:after="0"/>
              <w:contextualSpacing/>
              <w:rPr>
                <w:rFonts w:eastAsia="Courier New" w:cstheme="minorHAnsi"/>
                <w:b/>
                <w:i/>
                <w:color w:val="000000"/>
                <w:sz w:val="18"/>
                <w:szCs w:val="18"/>
              </w:rPr>
            </w:pPr>
            <w:r>
              <w:rPr>
                <w:b/>
                <w:i/>
                <w:color w:val="ED7D31" w:themeColor="accent2"/>
                <w:sz w:val="18"/>
              </w:rPr>
              <w:t>Q_NIJP12</w:t>
            </w:r>
          </w:p>
        </w:tc>
        <w:tc>
          <w:tcPr>
            <w:tcW w:w="8437" w:type="dxa"/>
            <w:gridSpan w:val="2"/>
            <w:vAlign w:val="bottom"/>
          </w:tcPr>
          <w:p w:rsidR="00E20636" w:rsidRPr="00BD64E8" w:rsidP="00E075B5" w14:paraId="4F8F2341" w14:textId="30FBDF0C">
            <w:pPr>
              <w:spacing w:after="0"/>
              <w:contextualSpacing/>
              <w:rPr>
                <w:rFonts w:eastAsia="Courier New"/>
                <w:color w:val="000000"/>
                <w:sz w:val="18"/>
                <w:szCs w:val="18"/>
              </w:rPr>
            </w:pPr>
            <w:r w:rsidRPr="00BD64E8">
              <w:rPr>
                <w:color w:val="000000" w:themeColor="text1"/>
                <w:sz w:val="18"/>
              </w:rPr>
              <w:t xml:space="preserve">En los </w:t>
            </w:r>
            <w:r w:rsidRPr="00BD64E8">
              <w:rPr>
                <w:b/>
                <w:bCs/>
                <w:color w:val="000000" w:themeColor="text1"/>
                <w:sz w:val="18"/>
              </w:rPr>
              <w:t>12 meses anteriores a su diagnóstico</w:t>
            </w:r>
            <w:r w:rsidRPr="00BD64E8">
              <w:rPr>
                <w:color w:val="000000" w:themeColor="text1"/>
                <w:sz w:val="18"/>
              </w:rPr>
              <w:t xml:space="preserve">, desde [MES/AÑO] hasta [MES/AÑO2], ¿usó alguna droga que </w:t>
            </w:r>
            <w:r w:rsidRPr="00BD64E8">
              <w:rPr>
                <w:b/>
                <w:bCs/>
                <w:color w:val="000000" w:themeColor="text1"/>
                <w:sz w:val="18"/>
              </w:rPr>
              <w:t>NO</w:t>
            </w:r>
            <w:r w:rsidRPr="00BD64E8">
              <w:rPr>
                <w:color w:val="000000" w:themeColor="text1"/>
                <w:sz w:val="18"/>
              </w:rPr>
              <w:t xml:space="preserve"> se </w:t>
            </w:r>
            <w:r w:rsidRPr="00BD64E8" w:rsidR="002F3E10">
              <w:rPr>
                <w:color w:val="000000" w:themeColor="text1"/>
                <w:sz w:val="18"/>
              </w:rPr>
              <w:t>inyectó</w:t>
            </w:r>
            <w:r w:rsidRPr="00BD64E8">
              <w:rPr>
                <w:color w:val="000000" w:themeColor="text1"/>
                <w:sz w:val="18"/>
              </w:rPr>
              <w:t xml:space="preserve">? </w:t>
            </w:r>
          </w:p>
        </w:tc>
      </w:tr>
      <w:tr w14:paraId="248206AA" w14:textId="77777777" w:rsidTr="00D46309">
        <w:tblPrEx>
          <w:tblW w:w="9900" w:type="dxa"/>
          <w:tblLayout w:type="fixed"/>
          <w:tblLook w:val="04A0"/>
        </w:tblPrEx>
        <w:tc>
          <w:tcPr>
            <w:tcW w:w="1463" w:type="dxa"/>
            <w:vAlign w:val="bottom"/>
          </w:tcPr>
          <w:p w:rsidR="00D30AB3" w:rsidP="00C27555" w14:paraId="60D78E08" w14:textId="77777777">
            <w:pPr>
              <w:spacing w:after="0"/>
              <w:contextualSpacing/>
              <w:rPr>
                <w:rFonts w:eastAsia="Courier New"/>
                <w:b/>
                <w:color w:val="000000" w:themeColor="text1"/>
                <w:sz w:val="18"/>
                <w:szCs w:val="18"/>
              </w:rPr>
            </w:pPr>
          </w:p>
        </w:tc>
        <w:tc>
          <w:tcPr>
            <w:tcW w:w="8437" w:type="dxa"/>
            <w:gridSpan w:val="2"/>
            <w:vAlign w:val="bottom"/>
          </w:tcPr>
          <w:p w:rsidR="00E075B5" w:rsidRPr="00BD64E8" w:rsidP="00E075B5" w14:paraId="66937C0C" w14:textId="77777777">
            <w:pPr>
              <w:spacing w:after="0"/>
              <w:contextualSpacing/>
              <w:rPr>
                <w:rFonts w:eastAsia="Courier New"/>
                <w:color w:val="000000" w:themeColor="text1"/>
                <w:sz w:val="18"/>
                <w:szCs w:val="18"/>
                <w:lang w:val="en-US"/>
              </w:rPr>
            </w:pPr>
            <w:r w:rsidRPr="00BD64E8">
              <w:rPr>
                <w:color w:val="7030A0"/>
                <w:sz w:val="18"/>
                <w:lang w:val="en-US"/>
              </w:rPr>
              <w:t>Programming note: Populate diagnosis dates</w:t>
            </w:r>
            <w:r w:rsidRPr="00BD64E8">
              <w:rPr>
                <w:color w:val="000000" w:themeColor="text1"/>
                <w:sz w:val="18"/>
                <w:lang w:val="en-US"/>
              </w:rPr>
              <w:t xml:space="preserve"> </w:t>
            </w:r>
          </w:p>
          <w:p w:rsidR="00D30AB3" w:rsidRPr="00BD64E8" w:rsidP="00E075B5" w14:paraId="4870A54B" w14:textId="3CE87DC4">
            <w:pPr>
              <w:spacing w:after="0"/>
              <w:contextualSpacing/>
              <w:rPr>
                <w:rFonts w:eastAsia="Courier New"/>
                <w:b/>
                <w:color w:val="000000" w:themeColor="text1"/>
                <w:sz w:val="18"/>
                <w:szCs w:val="18"/>
              </w:rPr>
            </w:pPr>
            <w:r w:rsidRPr="00BD64E8">
              <w:rPr>
                <w:color w:val="00B050"/>
                <w:sz w:val="18"/>
                <w:lang w:val="en-US"/>
              </w:rPr>
              <w:t xml:space="preserve">[DON’T READ RESPONSES. </w:t>
            </w:r>
            <w:r w:rsidRPr="00BD64E8">
              <w:rPr>
                <w:color w:val="00B050"/>
                <w:sz w:val="18"/>
              </w:rPr>
              <w:t>SELECT ONLY ONE.]</w:t>
            </w:r>
          </w:p>
        </w:tc>
      </w:tr>
      <w:tr w14:paraId="5B7632A7" w14:textId="77777777" w:rsidTr="00D46309">
        <w:tblPrEx>
          <w:tblW w:w="9900" w:type="dxa"/>
          <w:tblLayout w:type="fixed"/>
          <w:tblLook w:val="04A0"/>
        </w:tblPrEx>
        <w:tc>
          <w:tcPr>
            <w:tcW w:w="1463" w:type="dxa"/>
          </w:tcPr>
          <w:p w:rsidR="00E20636" w:rsidRPr="00C27555" w:rsidP="00C27555" w14:paraId="49FEAF30" w14:textId="77777777">
            <w:pPr>
              <w:spacing w:after="0"/>
              <w:contextualSpacing/>
              <w:rPr>
                <w:rFonts w:eastAsia="Courier New" w:cstheme="minorHAnsi"/>
                <w:color w:val="000000"/>
                <w:sz w:val="18"/>
                <w:szCs w:val="18"/>
              </w:rPr>
            </w:pPr>
          </w:p>
        </w:tc>
        <w:tc>
          <w:tcPr>
            <w:tcW w:w="5107" w:type="dxa"/>
            <w:vAlign w:val="bottom"/>
          </w:tcPr>
          <w:p w:rsidR="00E20636" w:rsidRPr="00BD64E8" w:rsidP="00C27555" w14:paraId="4A939549" w14:textId="55260116">
            <w:pPr>
              <w:tabs>
                <w:tab w:val="right" w:leader="dot" w:pos="5760"/>
              </w:tabs>
              <w:spacing w:after="0"/>
              <w:contextualSpacing/>
              <w:rPr>
                <w:rFonts w:eastAsia="Courier New" w:cstheme="minorHAnsi"/>
                <w:color w:val="000000"/>
                <w:sz w:val="18"/>
                <w:szCs w:val="18"/>
              </w:rPr>
            </w:pPr>
            <w:r w:rsidRPr="00BD64E8">
              <w:rPr>
                <w:color w:val="000000"/>
                <w:sz w:val="18"/>
              </w:rPr>
              <w:t>No</w:t>
            </w:r>
            <w:r w:rsidRPr="00BD64E8" w:rsidR="0044450B">
              <w:rPr>
                <w:color w:val="000000"/>
                <w:sz w:val="18"/>
              </w:rPr>
              <w:t xml:space="preserve"> </w:t>
            </w:r>
            <w:r w:rsidRPr="00BD64E8">
              <w:rPr>
                <w:color w:val="000000"/>
                <w:sz w:val="18"/>
              </w:rPr>
              <w:t xml:space="preserve"> </w:t>
            </w:r>
          </w:p>
        </w:tc>
        <w:tc>
          <w:tcPr>
            <w:tcW w:w="3330" w:type="dxa"/>
            <w:vAlign w:val="bottom"/>
          </w:tcPr>
          <w:p w:rsidR="00E20636" w:rsidRPr="00BD64E8" w:rsidP="005D3113" w14:paraId="1AD2EAFD" w14:textId="77777777">
            <w:pPr>
              <w:spacing w:after="0"/>
              <w:contextualSpacing/>
              <w:rPr>
                <w:rFonts w:eastAsia="Courier New" w:cstheme="minorHAnsi"/>
                <w:color w:val="000000"/>
                <w:sz w:val="18"/>
                <w:szCs w:val="18"/>
              </w:rPr>
            </w:pPr>
            <w:r w:rsidRPr="00BD64E8">
              <w:rPr>
                <w:color w:val="000000"/>
                <w:sz w:val="18"/>
              </w:rPr>
              <w:t>0</w:t>
            </w:r>
          </w:p>
        </w:tc>
      </w:tr>
      <w:tr w14:paraId="16935F37" w14:textId="77777777" w:rsidTr="00D46309">
        <w:tblPrEx>
          <w:tblW w:w="9900" w:type="dxa"/>
          <w:tblLayout w:type="fixed"/>
          <w:tblLook w:val="04A0"/>
        </w:tblPrEx>
        <w:tc>
          <w:tcPr>
            <w:tcW w:w="1463" w:type="dxa"/>
          </w:tcPr>
          <w:p w:rsidR="00E20636" w:rsidRPr="00C27555" w:rsidP="00C27555" w14:paraId="60822362" w14:textId="77777777">
            <w:pPr>
              <w:spacing w:after="0"/>
              <w:contextualSpacing/>
              <w:rPr>
                <w:rFonts w:eastAsia="Courier New" w:cstheme="minorHAnsi"/>
                <w:color w:val="000000"/>
                <w:sz w:val="18"/>
                <w:szCs w:val="18"/>
              </w:rPr>
            </w:pPr>
          </w:p>
        </w:tc>
        <w:tc>
          <w:tcPr>
            <w:tcW w:w="5107" w:type="dxa"/>
            <w:vAlign w:val="bottom"/>
          </w:tcPr>
          <w:p w:rsidR="00E20636" w:rsidRPr="00BD64E8" w:rsidP="00C27555" w14:paraId="7B9443F5" w14:textId="7E38B5C1">
            <w:pPr>
              <w:tabs>
                <w:tab w:val="right" w:leader="dot" w:pos="5760"/>
              </w:tabs>
              <w:spacing w:after="0"/>
              <w:contextualSpacing/>
              <w:rPr>
                <w:rFonts w:eastAsia="Courier New" w:cstheme="minorHAnsi"/>
                <w:color w:val="000000"/>
                <w:sz w:val="18"/>
                <w:szCs w:val="18"/>
              </w:rPr>
            </w:pPr>
            <w:r w:rsidRPr="00BD64E8">
              <w:rPr>
                <w:color w:val="000000"/>
                <w:sz w:val="18"/>
              </w:rPr>
              <w:t>Sí</w:t>
            </w:r>
            <w:r w:rsidRPr="00BD64E8" w:rsidR="0044450B">
              <w:rPr>
                <w:color w:val="000000"/>
                <w:sz w:val="18"/>
              </w:rPr>
              <w:t xml:space="preserve"> </w:t>
            </w:r>
            <w:r w:rsidRPr="00BD64E8">
              <w:rPr>
                <w:color w:val="000000"/>
                <w:sz w:val="18"/>
              </w:rPr>
              <w:t xml:space="preserve"> </w:t>
            </w:r>
          </w:p>
        </w:tc>
        <w:tc>
          <w:tcPr>
            <w:tcW w:w="3330" w:type="dxa"/>
            <w:vAlign w:val="bottom"/>
          </w:tcPr>
          <w:p w:rsidR="00E20636" w:rsidRPr="00BD64E8" w:rsidP="005D3113" w14:paraId="02001AA6" w14:textId="77777777">
            <w:pPr>
              <w:spacing w:after="0"/>
              <w:contextualSpacing/>
              <w:rPr>
                <w:rFonts w:eastAsia="Courier New" w:cstheme="minorHAnsi"/>
                <w:color w:val="000000"/>
                <w:sz w:val="18"/>
                <w:szCs w:val="18"/>
              </w:rPr>
            </w:pPr>
            <w:r w:rsidRPr="00BD64E8">
              <w:rPr>
                <w:color w:val="000000"/>
                <w:sz w:val="18"/>
              </w:rPr>
              <w:t>1</w:t>
            </w:r>
          </w:p>
        </w:tc>
      </w:tr>
      <w:tr w14:paraId="39F4DA6D" w14:textId="77777777" w:rsidTr="00D46309">
        <w:tblPrEx>
          <w:tblW w:w="9900" w:type="dxa"/>
          <w:tblLayout w:type="fixed"/>
          <w:tblLook w:val="04A0"/>
        </w:tblPrEx>
        <w:tc>
          <w:tcPr>
            <w:tcW w:w="1463" w:type="dxa"/>
          </w:tcPr>
          <w:p w:rsidR="00E20636" w:rsidRPr="00C27555" w:rsidP="00C27555" w14:paraId="2EB86D31" w14:textId="77777777">
            <w:pPr>
              <w:spacing w:after="0"/>
              <w:contextualSpacing/>
              <w:rPr>
                <w:rFonts w:eastAsia="Courier New" w:cstheme="minorHAnsi"/>
                <w:color w:val="000000"/>
                <w:sz w:val="18"/>
                <w:szCs w:val="18"/>
              </w:rPr>
            </w:pPr>
          </w:p>
        </w:tc>
        <w:tc>
          <w:tcPr>
            <w:tcW w:w="5107" w:type="dxa"/>
            <w:vAlign w:val="bottom"/>
          </w:tcPr>
          <w:p w:rsidR="00E20636" w:rsidRPr="00BD64E8" w:rsidP="00C27555" w14:paraId="7441AAB8" w14:textId="350453DD">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No sabe</w:t>
            </w:r>
            <w:r w:rsidRPr="00BD64E8" w:rsidR="0044450B">
              <w:rPr>
                <w:i/>
                <w:color w:val="767171" w:themeColor="background2" w:themeShade="80"/>
                <w:sz w:val="18"/>
              </w:rPr>
              <w:t xml:space="preserve"> </w:t>
            </w:r>
            <w:r w:rsidRPr="00BD64E8">
              <w:rPr>
                <w:i/>
                <w:color w:val="767171" w:themeColor="background2" w:themeShade="80"/>
                <w:sz w:val="18"/>
              </w:rPr>
              <w:t xml:space="preserve"> </w:t>
            </w:r>
          </w:p>
        </w:tc>
        <w:tc>
          <w:tcPr>
            <w:tcW w:w="3330" w:type="dxa"/>
            <w:vAlign w:val="bottom"/>
          </w:tcPr>
          <w:p w:rsidR="00E20636" w:rsidRPr="00BD64E8" w:rsidP="005D3113" w14:paraId="163F3E58" w14:textId="77777777">
            <w:pPr>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98</w:t>
            </w:r>
          </w:p>
        </w:tc>
      </w:tr>
      <w:tr w14:paraId="548C6BD6" w14:textId="77777777" w:rsidTr="00D46309">
        <w:tblPrEx>
          <w:tblW w:w="9900" w:type="dxa"/>
          <w:tblLayout w:type="fixed"/>
          <w:tblLook w:val="04A0"/>
        </w:tblPrEx>
        <w:tc>
          <w:tcPr>
            <w:tcW w:w="1463" w:type="dxa"/>
          </w:tcPr>
          <w:p w:rsidR="00E20636" w:rsidRPr="00C27555" w:rsidP="00C27555" w14:paraId="016C5767" w14:textId="77777777">
            <w:pPr>
              <w:spacing w:after="0"/>
              <w:contextualSpacing/>
              <w:rPr>
                <w:rFonts w:eastAsia="Courier New" w:cstheme="minorHAnsi"/>
                <w:color w:val="000000"/>
                <w:sz w:val="18"/>
                <w:szCs w:val="18"/>
              </w:rPr>
            </w:pPr>
          </w:p>
        </w:tc>
        <w:tc>
          <w:tcPr>
            <w:tcW w:w="5107" w:type="dxa"/>
            <w:vAlign w:val="bottom"/>
          </w:tcPr>
          <w:p w:rsidR="00E20636" w:rsidRPr="00BD64E8" w:rsidP="00C27555" w14:paraId="3461A8B1" w14:textId="07714207">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 xml:space="preserve">Prefiere no contestar </w:t>
            </w:r>
          </w:p>
        </w:tc>
        <w:tc>
          <w:tcPr>
            <w:tcW w:w="3330" w:type="dxa"/>
            <w:vAlign w:val="bottom"/>
          </w:tcPr>
          <w:p w:rsidR="00E20636" w:rsidRPr="00BD64E8" w:rsidP="005D3113" w14:paraId="21915077" w14:textId="77777777">
            <w:pPr>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99</w:t>
            </w:r>
          </w:p>
        </w:tc>
      </w:tr>
    </w:tbl>
    <w:p w:rsidR="00C27555" w:rsidP="00C27555" w14:paraId="1E502BF9" w14:textId="00011B0A">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004ADA"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6FFFF416" w14:textId="1FB3DA23">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C27555" w:rsidRPr="00B326C0" w:rsidP="00C27555" w14:paraId="4943DA2A" w14:textId="77777777">
            <w:pPr>
              <w:contextualSpacing/>
              <w:rPr>
                <w:rFonts w:eastAsia="Courier New" w:cstheme="minorHAnsi"/>
                <w:b/>
                <w:color w:val="7030A0"/>
                <w:sz w:val="18"/>
                <w:szCs w:val="18"/>
              </w:rPr>
            </w:pPr>
          </w:p>
        </w:tc>
        <w:tc>
          <w:tcPr>
            <w:tcW w:w="8437" w:type="dxa"/>
          </w:tcPr>
          <w:p w:rsidR="00C27555" w:rsidRPr="00C8011C" w:rsidP="00C27555" w14:paraId="4B1565EF" w14:textId="6CF0DB7B">
            <w:pPr>
              <w:contextualSpacing/>
              <w:rPr>
                <w:rFonts w:eastAsia="Courier New"/>
                <w:b/>
                <w:color w:val="7030A0"/>
                <w:sz w:val="18"/>
                <w:szCs w:val="18"/>
                <w:lang w:val="en-US"/>
              </w:rPr>
            </w:pPr>
            <w:r w:rsidRPr="00C8011C">
              <w:rPr>
                <w:b/>
                <w:color w:val="7030A0"/>
                <w:sz w:val="18"/>
                <w:lang w:val="en-US"/>
              </w:rPr>
              <w:t>If Q.2 = ‘Yes’ [1] then GO to Q.3</w:t>
            </w:r>
          </w:p>
          <w:p w:rsidR="00C27555" w:rsidRPr="00B326C0" w:rsidP="00C27555" w14:paraId="0EF45227" w14:textId="6F20FBC9">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R.1</w:t>
            </w:r>
          </w:p>
        </w:tc>
      </w:tr>
    </w:tbl>
    <w:p w:rsidR="00C27555" w:rsidRPr="00C27555" w:rsidP="00C27555" w14:paraId="7C447F3C" w14:textId="77777777">
      <w:pPr>
        <w:spacing w:after="160" w:line="259" w:lineRule="auto"/>
        <w:rPr>
          <w:rFonts w:cstheme="minorHAnsi"/>
          <w:b/>
        </w:rPr>
      </w:pPr>
    </w:p>
    <w:tbl>
      <w:tblPr>
        <w:tblW w:w="9877" w:type="dxa"/>
        <w:tblLayout w:type="fixed"/>
        <w:tblLook w:val="04A0"/>
      </w:tblPr>
      <w:tblGrid>
        <w:gridCol w:w="1440"/>
        <w:gridCol w:w="5287"/>
        <w:gridCol w:w="3150"/>
      </w:tblGrid>
      <w:tr w14:paraId="020DC284" w14:textId="77777777" w:rsidTr="00061669">
        <w:tblPrEx>
          <w:tblW w:w="9877" w:type="dxa"/>
          <w:tblLayout w:type="fixed"/>
          <w:tblLook w:val="04A0"/>
        </w:tblPrEx>
        <w:tc>
          <w:tcPr>
            <w:tcW w:w="1440" w:type="dxa"/>
            <w:vAlign w:val="bottom"/>
          </w:tcPr>
          <w:p w:rsidR="00337A79" w:rsidP="00337A79" w14:paraId="70F734B9" w14:textId="0AFA1055">
            <w:pPr>
              <w:spacing w:after="0"/>
              <w:contextualSpacing/>
              <w:rPr>
                <w:rFonts w:eastAsia="Courier New"/>
                <w:b/>
                <w:color w:val="000000" w:themeColor="text1"/>
                <w:sz w:val="18"/>
                <w:szCs w:val="18"/>
              </w:rPr>
            </w:pPr>
            <w:r>
              <w:rPr>
                <w:b/>
                <w:color w:val="000000" w:themeColor="text1"/>
                <w:sz w:val="18"/>
              </w:rPr>
              <w:t>Q.3</w:t>
            </w:r>
          </w:p>
        </w:tc>
        <w:tc>
          <w:tcPr>
            <w:tcW w:w="8437" w:type="dxa"/>
            <w:gridSpan w:val="2"/>
            <w:vAlign w:val="bottom"/>
          </w:tcPr>
          <w:p w:rsidR="00337A79" w:rsidRPr="00C8011C" w:rsidP="24B1D6E5" w14:paraId="56AE916C" w14:textId="21389DE7">
            <w:pPr>
              <w:spacing w:after="0"/>
              <w:contextualSpacing/>
              <w:rPr>
                <w:rFonts w:eastAsia="Courier New"/>
                <w:b/>
                <w:color w:val="000000" w:themeColor="text1"/>
                <w:sz w:val="18"/>
                <w:szCs w:val="18"/>
                <w:lang w:val="en-US"/>
              </w:rPr>
            </w:pPr>
            <w:r w:rsidRPr="00C8011C">
              <w:rPr>
                <w:b/>
                <w:color w:val="000000" w:themeColor="text1"/>
                <w:sz w:val="18"/>
                <w:lang w:val="en-US"/>
              </w:rPr>
              <w:t>Type of non-injection drug use</w:t>
            </w:r>
          </w:p>
        </w:tc>
      </w:tr>
      <w:tr w14:paraId="35D11CEB" w14:textId="77777777" w:rsidTr="00061669">
        <w:tblPrEx>
          <w:tblW w:w="9877" w:type="dxa"/>
          <w:tblLayout w:type="fixed"/>
          <w:tblLook w:val="04A0"/>
        </w:tblPrEx>
        <w:tc>
          <w:tcPr>
            <w:tcW w:w="1440" w:type="dxa"/>
            <w:vAlign w:val="bottom"/>
          </w:tcPr>
          <w:p w:rsidR="00E20636" w:rsidRPr="00C8011C" w:rsidP="00337A79" w14:paraId="40111936" w14:textId="66F33F77">
            <w:pPr>
              <w:spacing w:after="0"/>
              <w:contextualSpacing/>
              <w:rPr>
                <w:rFonts w:eastAsia="Courier New" w:cstheme="minorHAnsi"/>
                <w:b/>
                <w:color w:val="000000"/>
                <w:sz w:val="18"/>
                <w:szCs w:val="18"/>
                <w:lang w:val="en-US"/>
              </w:rPr>
            </w:pPr>
          </w:p>
        </w:tc>
        <w:tc>
          <w:tcPr>
            <w:tcW w:w="8437" w:type="dxa"/>
            <w:gridSpan w:val="2"/>
            <w:vAlign w:val="bottom"/>
          </w:tcPr>
          <w:p w:rsidR="00E20636" w:rsidRPr="007A7966" w:rsidP="24B1D6E5" w14:paraId="091352E1" w14:textId="71D8CA45">
            <w:pPr>
              <w:spacing w:after="0"/>
              <w:contextualSpacing/>
              <w:rPr>
                <w:rFonts w:eastAsia="Courier New"/>
                <w:color w:val="000000" w:themeColor="text1"/>
                <w:sz w:val="18"/>
                <w:szCs w:val="18"/>
              </w:rPr>
            </w:pPr>
            <w:r w:rsidRPr="007A7966">
              <w:rPr>
                <w:color w:val="000000" w:themeColor="text1"/>
                <w:sz w:val="18"/>
              </w:rPr>
              <w:t xml:space="preserve">En los 12 meses anteriores a su diagnóstico, ¿qué drogas usó que </w:t>
            </w:r>
            <w:r w:rsidRPr="007A7966">
              <w:rPr>
                <w:b/>
                <w:bCs/>
                <w:color w:val="000000" w:themeColor="text1"/>
                <w:sz w:val="18"/>
              </w:rPr>
              <w:t>NO</w:t>
            </w:r>
            <w:r w:rsidRPr="007A7966">
              <w:rPr>
                <w:color w:val="000000" w:themeColor="text1"/>
                <w:sz w:val="18"/>
              </w:rPr>
              <w:t xml:space="preserve"> se </w:t>
            </w:r>
            <w:r w:rsidRPr="007A7966" w:rsidR="004238FA">
              <w:rPr>
                <w:color w:val="000000" w:themeColor="text1"/>
                <w:sz w:val="18"/>
              </w:rPr>
              <w:t>inyectó</w:t>
            </w:r>
            <w:r w:rsidRPr="007A7966">
              <w:rPr>
                <w:color w:val="000000" w:themeColor="text1"/>
                <w:sz w:val="18"/>
              </w:rPr>
              <w:t xml:space="preserve">? </w:t>
            </w:r>
          </w:p>
          <w:p w:rsidR="00E20636" w:rsidRPr="003A636C" w:rsidP="24B1D6E5" w14:paraId="48043A0F" w14:textId="550927EC">
            <w:pPr>
              <w:spacing w:after="0"/>
              <w:contextualSpacing/>
              <w:rPr>
                <w:rFonts w:eastAsia="Courier New"/>
                <w:bCs/>
                <w:color w:val="000000" w:themeColor="text1"/>
                <w:sz w:val="18"/>
                <w:szCs w:val="18"/>
              </w:rPr>
            </w:pPr>
            <w:r w:rsidRPr="003A636C">
              <w:rPr>
                <w:bCs/>
                <w:color w:val="000000" w:themeColor="text1"/>
                <w:sz w:val="18"/>
              </w:rPr>
              <w:t>[WB: Seleccione todas las respuestas que correspondan].</w:t>
            </w:r>
          </w:p>
          <w:p w:rsidR="00E20636" w:rsidRPr="003A636C" w:rsidP="72CA42CA" w14:paraId="0A7A033D" w14:textId="2804BCFA">
            <w:pPr>
              <w:spacing w:after="0"/>
              <w:contextualSpacing/>
              <w:rPr>
                <w:bCs/>
                <w:color w:val="000000" w:themeColor="text1"/>
                <w:sz w:val="18"/>
              </w:rPr>
            </w:pPr>
            <w:r w:rsidRPr="003A636C">
              <w:rPr>
                <w:bCs/>
                <w:color w:val="000000" w:themeColor="text1"/>
                <w:sz w:val="18"/>
              </w:rPr>
              <w:t xml:space="preserve">[IA: Conteste “sí” o “no” para cada </w:t>
            </w:r>
            <w:r w:rsidRPr="003A636C" w:rsidR="00C660AE">
              <w:rPr>
                <w:bCs/>
                <w:color w:val="000000" w:themeColor="text1"/>
                <w:sz w:val="18"/>
              </w:rPr>
              <w:t>respuesta</w:t>
            </w:r>
            <w:r w:rsidRPr="003A636C">
              <w:rPr>
                <w:bCs/>
                <w:color w:val="000000" w:themeColor="text1"/>
                <w:sz w:val="18"/>
              </w:rPr>
              <w:t>].</w:t>
            </w:r>
          </w:p>
          <w:p w:rsidR="007A7966" w:rsidRPr="007A7966" w:rsidP="007A7966" w14:paraId="05DAEC3E" w14:textId="77777777">
            <w:pPr>
              <w:spacing w:after="0"/>
              <w:contextualSpacing/>
              <w:rPr>
                <w:rFonts w:eastAsia="Courier New"/>
                <w:b/>
                <w:color w:val="000000" w:themeColor="text1"/>
                <w:sz w:val="18"/>
                <w:szCs w:val="18"/>
              </w:rPr>
            </w:pPr>
          </w:p>
          <w:p w:rsidR="007A7966" w:rsidRPr="007A7966" w:rsidP="007A7966" w14:paraId="6B010195" w14:textId="3AA5B907">
            <w:pPr>
              <w:spacing w:after="0"/>
              <w:contextualSpacing/>
              <w:rPr>
                <w:rFonts w:eastAsia="Courier New"/>
                <w:color w:val="000000"/>
                <w:sz w:val="18"/>
                <w:szCs w:val="18"/>
              </w:rPr>
            </w:pPr>
            <w:r w:rsidRPr="007A7966">
              <w:rPr>
                <w:rFonts w:eastAsia="Courier New"/>
                <w:bCs/>
                <w:color w:val="7030A0"/>
                <w:sz w:val="18"/>
                <w:szCs w:val="18"/>
              </w:rPr>
              <w:t>Programming</w:t>
            </w:r>
            <w:r w:rsidRPr="007A7966">
              <w:rPr>
                <w:rFonts w:eastAsia="Courier New"/>
                <w:bCs/>
                <w:color w:val="7030A0"/>
                <w:sz w:val="18"/>
                <w:szCs w:val="18"/>
              </w:rPr>
              <w:t xml:space="preserve"> note: </w:t>
            </w:r>
            <w:r w:rsidRPr="007A7966">
              <w:rPr>
                <w:rFonts w:eastAsia="Courier New"/>
                <w:bCs/>
                <w:color w:val="7030A0"/>
                <w:sz w:val="18"/>
                <w:szCs w:val="18"/>
              </w:rPr>
              <w:t>Randomize</w:t>
            </w:r>
            <w:r w:rsidRPr="007A7966">
              <w:rPr>
                <w:rFonts w:eastAsia="Courier New"/>
                <w:bCs/>
                <w:color w:val="7030A0"/>
                <w:sz w:val="18"/>
                <w:szCs w:val="18"/>
              </w:rPr>
              <w:t xml:space="preserve"> responses 1-11</w:t>
            </w:r>
          </w:p>
        </w:tc>
      </w:tr>
      <w:tr w14:paraId="22EF2AE9" w14:textId="77777777" w:rsidTr="00061669">
        <w:tblPrEx>
          <w:tblW w:w="9877" w:type="dxa"/>
          <w:tblLayout w:type="fixed"/>
          <w:tblLook w:val="04A0"/>
        </w:tblPrEx>
        <w:tc>
          <w:tcPr>
            <w:tcW w:w="1440" w:type="dxa"/>
          </w:tcPr>
          <w:p w:rsidR="00E20636" w:rsidRPr="00B36A7E" w:rsidP="00C27555" w14:paraId="324F4694" w14:textId="340A2BCF">
            <w:pPr>
              <w:spacing w:after="0"/>
              <w:contextualSpacing/>
              <w:rPr>
                <w:rFonts w:eastAsia="Courier New" w:cstheme="minorHAnsi"/>
                <w:b/>
                <w:i/>
                <w:color w:val="ED7D31" w:themeColor="accent2"/>
                <w:sz w:val="18"/>
                <w:szCs w:val="18"/>
              </w:rPr>
            </w:pPr>
            <w:r>
              <w:rPr>
                <w:b/>
                <w:i/>
                <w:color w:val="ED7D31" w:themeColor="accent2"/>
                <w:sz w:val="18"/>
              </w:rPr>
              <w:t>Q_MARIJ</w:t>
            </w:r>
          </w:p>
        </w:tc>
        <w:tc>
          <w:tcPr>
            <w:tcW w:w="5287" w:type="dxa"/>
            <w:vAlign w:val="bottom"/>
          </w:tcPr>
          <w:p w:rsidR="00E20636" w:rsidRPr="007A7966" w:rsidP="00C27555" w14:paraId="26536220" w14:textId="0BA88728">
            <w:pPr>
              <w:tabs>
                <w:tab w:val="right" w:leader="dot" w:pos="5760"/>
              </w:tabs>
              <w:spacing w:after="0"/>
              <w:contextualSpacing/>
              <w:rPr>
                <w:rFonts w:eastAsia="Courier New" w:cstheme="minorHAnsi"/>
                <w:color w:val="000000"/>
                <w:sz w:val="18"/>
                <w:szCs w:val="18"/>
              </w:rPr>
            </w:pPr>
            <w:r w:rsidRPr="007A7966">
              <w:rPr>
                <w:color w:val="000000"/>
                <w:sz w:val="18"/>
              </w:rPr>
              <w:t>Marihuana</w:t>
            </w:r>
            <w:r w:rsidRPr="007A7966" w:rsidR="0044450B">
              <w:rPr>
                <w:color w:val="000000"/>
                <w:sz w:val="18"/>
              </w:rPr>
              <w:t xml:space="preserve"> </w:t>
            </w:r>
            <w:r w:rsidRPr="007A7966">
              <w:rPr>
                <w:color w:val="000000"/>
                <w:sz w:val="18"/>
              </w:rPr>
              <w:t xml:space="preserve"> </w:t>
            </w:r>
          </w:p>
        </w:tc>
        <w:tc>
          <w:tcPr>
            <w:tcW w:w="3150" w:type="dxa"/>
            <w:vAlign w:val="center"/>
          </w:tcPr>
          <w:p w:rsidR="00E20636" w:rsidRPr="00C27555" w:rsidP="00D46309" w14:paraId="67E82E9A" w14:textId="77777777">
            <w:pPr>
              <w:spacing w:after="0"/>
              <w:contextualSpacing/>
              <w:rPr>
                <w:rFonts w:eastAsia="Courier New" w:cstheme="minorHAnsi"/>
                <w:color w:val="000000"/>
                <w:sz w:val="18"/>
                <w:szCs w:val="18"/>
              </w:rPr>
            </w:pPr>
            <w:r>
              <w:rPr>
                <w:color w:val="000000"/>
                <w:sz w:val="18"/>
              </w:rPr>
              <w:t>1</w:t>
            </w:r>
          </w:p>
        </w:tc>
      </w:tr>
      <w:tr w14:paraId="5D4C1F78" w14:textId="77777777" w:rsidTr="00061669">
        <w:tblPrEx>
          <w:tblW w:w="9877" w:type="dxa"/>
          <w:tblLayout w:type="fixed"/>
          <w:tblLook w:val="04A0"/>
        </w:tblPrEx>
        <w:tc>
          <w:tcPr>
            <w:tcW w:w="1440" w:type="dxa"/>
          </w:tcPr>
          <w:p w:rsidR="00E20636" w:rsidRPr="00B36A7E" w:rsidP="00C27555" w14:paraId="4C4DF34D" w14:textId="74097BEB">
            <w:pPr>
              <w:spacing w:after="0"/>
              <w:contextualSpacing/>
              <w:rPr>
                <w:rFonts w:eastAsia="Courier New" w:cstheme="minorHAnsi"/>
                <w:b/>
                <w:i/>
                <w:color w:val="ED7D31" w:themeColor="accent2"/>
                <w:sz w:val="18"/>
                <w:szCs w:val="18"/>
              </w:rPr>
            </w:pPr>
            <w:r>
              <w:rPr>
                <w:b/>
                <w:i/>
                <w:color w:val="ED7D31" w:themeColor="accent2"/>
                <w:sz w:val="18"/>
              </w:rPr>
              <w:t>Q_METH</w:t>
            </w:r>
          </w:p>
        </w:tc>
        <w:tc>
          <w:tcPr>
            <w:tcW w:w="5287" w:type="dxa"/>
            <w:vAlign w:val="bottom"/>
          </w:tcPr>
          <w:p w:rsidR="00E20636" w:rsidRPr="007A7966" w:rsidP="00C27555" w14:paraId="657BB5D3" w14:textId="016C537A">
            <w:pPr>
              <w:tabs>
                <w:tab w:val="right" w:leader="dot" w:pos="5760"/>
              </w:tabs>
              <w:spacing w:after="0"/>
              <w:contextualSpacing/>
              <w:rPr>
                <w:rFonts w:eastAsia="Courier New" w:cstheme="minorHAnsi"/>
                <w:color w:val="000000"/>
                <w:sz w:val="18"/>
                <w:szCs w:val="18"/>
              </w:rPr>
            </w:pPr>
            <w:r w:rsidRPr="007A7966">
              <w:rPr>
                <w:color w:val="000000"/>
                <w:sz w:val="18"/>
              </w:rPr>
              <w:t>Metanfetamina, también conocida como "meta" o "</w:t>
            </w:r>
            <w:r w:rsidRPr="007A7966">
              <w:rPr>
                <w:i/>
                <w:iCs/>
                <w:color w:val="000000"/>
                <w:sz w:val="18"/>
              </w:rPr>
              <w:t>speed</w:t>
            </w:r>
            <w:r w:rsidRPr="007A7966">
              <w:rPr>
                <w:i/>
                <w:iCs/>
                <w:color w:val="000000"/>
                <w:sz w:val="18"/>
              </w:rPr>
              <w:t>"</w:t>
            </w:r>
            <w:r w:rsidRPr="007A7966" w:rsidR="0044450B">
              <w:rPr>
                <w:color w:val="000000"/>
                <w:sz w:val="18"/>
              </w:rPr>
              <w:t xml:space="preserve"> </w:t>
            </w:r>
            <w:r w:rsidRPr="007A7966">
              <w:rPr>
                <w:color w:val="000000"/>
                <w:sz w:val="18"/>
              </w:rPr>
              <w:t xml:space="preserve"> </w:t>
            </w:r>
          </w:p>
        </w:tc>
        <w:tc>
          <w:tcPr>
            <w:tcW w:w="3150" w:type="dxa"/>
            <w:vAlign w:val="center"/>
          </w:tcPr>
          <w:p w:rsidR="00E20636" w:rsidRPr="00C27555" w:rsidP="00D46309" w14:paraId="55FB4C39" w14:textId="77777777">
            <w:pPr>
              <w:spacing w:after="0"/>
              <w:contextualSpacing/>
              <w:rPr>
                <w:rFonts w:eastAsia="Courier New" w:cstheme="minorHAnsi"/>
                <w:color w:val="000000"/>
                <w:sz w:val="18"/>
                <w:szCs w:val="18"/>
              </w:rPr>
            </w:pPr>
            <w:r>
              <w:rPr>
                <w:color w:val="000000"/>
                <w:sz w:val="18"/>
              </w:rPr>
              <w:t>2</w:t>
            </w:r>
          </w:p>
        </w:tc>
      </w:tr>
      <w:tr w14:paraId="2898A585" w14:textId="77777777" w:rsidTr="00061669">
        <w:tblPrEx>
          <w:tblW w:w="9877" w:type="dxa"/>
          <w:tblLayout w:type="fixed"/>
          <w:tblLook w:val="04A0"/>
        </w:tblPrEx>
        <w:tc>
          <w:tcPr>
            <w:tcW w:w="1440" w:type="dxa"/>
          </w:tcPr>
          <w:p w:rsidR="00E20636" w:rsidRPr="00B36A7E" w:rsidP="00C27555" w14:paraId="4C601DC1" w14:textId="7D899DAB">
            <w:pPr>
              <w:spacing w:after="0"/>
              <w:contextualSpacing/>
              <w:rPr>
                <w:rFonts w:eastAsia="Courier New" w:cstheme="minorHAnsi"/>
                <w:b/>
                <w:i/>
                <w:color w:val="ED7D31" w:themeColor="accent2"/>
                <w:sz w:val="18"/>
                <w:szCs w:val="18"/>
              </w:rPr>
            </w:pPr>
            <w:r>
              <w:rPr>
                <w:b/>
                <w:i/>
                <w:color w:val="ED7D31" w:themeColor="accent2"/>
                <w:sz w:val="18"/>
              </w:rPr>
              <w:t>Q_CRACK</w:t>
            </w:r>
          </w:p>
        </w:tc>
        <w:tc>
          <w:tcPr>
            <w:tcW w:w="5287" w:type="dxa"/>
            <w:vAlign w:val="bottom"/>
          </w:tcPr>
          <w:p w:rsidR="00E20636" w:rsidRPr="007A7966" w:rsidP="00C27555" w14:paraId="1E6242D1" w14:textId="123986D7">
            <w:pPr>
              <w:tabs>
                <w:tab w:val="right" w:leader="dot" w:pos="5760"/>
              </w:tabs>
              <w:spacing w:after="0"/>
              <w:contextualSpacing/>
              <w:rPr>
                <w:rFonts w:eastAsia="Courier New" w:cstheme="minorHAnsi"/>
                <w:color w:val="000000"/>
                <w:sz w:val="18"/>
                <w:szCs w:val="18"/>
              </w:rPr>
            </w:pPr>
            <w:r w:rsidRPr="007A7966">
              <w:rPr>
                <w:color w:val="000000"/>
                <w:sz w:val="18"/>
              </w:rPr>
              <w:t>Cocaína crack</w:t>
            </w:r>
            <w:r w:rsidRPr="007A7966" w:rsidR="0044450B">
              <w:rPr>
                <w:color w:val="000000"/>
                <w:sz w:val="18"/>
              </w:rPr>
              <w:t xml:space="preserve"> </w:t>
            </w:r>
            <w:r w:rsidRPr="007A7966">
              <w:rPr>
                <w:color w:val="000000"/>
                <w:sz w:val="18"/>
              </w:rPr>
              <w:t xml:space="preserve"> </w:t>
            </w:r>
          </w:p>
        </w:tc>
        <w:tc>
          <w:tcPr>
            <w:tcW w:w="3150" w:type="dxa"/>
            <w:vAlign w:val="center"/>
          </w:tcPr>
          <w:p w:rsidR="00E20636" w:rsidRPr="00C27555" w:rsidP="00D46309" w14:paraId="3AAA0D44" w14:textId="77777777">
            <w:pPr>
              <w:spacing w:after="0"/>
              <w:contextualSpacing/>
              <w:rPr>
                <w:rFonts w:eastAsia="Courier New" w:cstheme="minorHAnsi"/>
                <w:color w:val="000000"/>
                <w:sz w:val="18"/>
                <w:szCs w:val="18"/>
              </w:rPr>
            </w:pPr>
            <w:r>
              <w:rPr>
                <w:color w:val="000000"/>
                <w:sz w:val="18"/>
              </w:rPr>
              <w:t>3</w:t>
            </w:r>
          </w:p>
        </w:tc>
      </w:tr>
      <w:tr w14:paraId="13F958EE" w14:textId="77777777" w:rsidTr="00061669">
        <w:tblPrEx>
          <w:tblW w:w="9877" w:type="dxa"/>
          <w:tblLayout w:type="fixed"/>
          <w:tblLook w:val="04A0"/>
        </w:tblPrEx>
        <w:tc>
          <w:tcPr>
            <w:tcW w:w="1440" w:type="dxa"/>
          </w:tcPr>
          <w:p w:rsidR="00E20636" w:rsidRPr="00B36A7E" w:rsidP="00C27555" w14:paraId="0312A621" w14:textId="494887F8">
            <w:pPr>
              <w:spacing w:after="0"/>
              <w:contextualSpacing/>
              <w:rPr>
                <w:rFonts w:eastAsia="Courier New" w:cstheme="minorHAnsi"/>
                <w:b/>
                <w:i/>
                <w:color w:val="ED7D31" w:themeColor="accent2"/>
                <w:sz w:val="18"/>
                <w:szCs w:val="18"/>
              </w:rPr>
            </w:pPr>
            <w:r>
              <w:rPr>
                <w:b/>
                <w:i/>
                <w:color w:val="ED7D31" w:themeColor="accent2"/>
                <w:sz w:val="18"/>
              </w:rPr>
              <w:t>Q_COCO</w:t>
            </w:r>
          </w:p>
        </w:tc>
        <w:tc>
          <w:tcPr>
            <w:tcW w:w="5287" w:type="dxa"/>
            <w:vAlign w:val="bottom"/>
          </w:tcPr>
          <w:p w:rsidR="00E20636" w:rsidRPr="007A7966" w:rsidP="00C27555" w14:paraId="7D7BE60C" w14:textId="6553978A">
            <w:pPr>
              <w:tabs>
                <w:tab w:val="right" w:leader="dot" w:pos="5760"/>
              </w:tabs>
              <w:spacing w:after="0"/>
              <w:contextualSpacing/>
              <w:rPr>
                <w:rFonts w:eastAsia="Courier New" w:cstheme="minorHAnsi"/>
                <w:color w:val="000000"/>
                <w:sz w:val="18"/>
                <w:szCs w:val="18"/>
              </w:rPr>
            </w:pPr>
            <w:r w:rsidRPr="007A7966">
              <w:rPr>
                <w:color w:val="000000"/>
                <w:sz w:val="18"/>
              </w:rPr>
              <w:t>Cocaína en polvo</w:t>
            </w:r>
            <w:r w:rsidRPr="007A7966" w:rsidR="0044450B">
              <w:rPr>
                <w:color w:val="000000"/>
                <w:sz w:val="18"/>
              </w:rPr>
              <w:t xml:space="preserve"> </w:t>
            </w:r>
            <w:r w:rsidRPr="007A7966">
              <w:rPr>
                <w:color w:val="000000"/>
                <w:sz w:val="18"/>
              </w:rPr>
              <w:t xml:space="preserve"> </w:t>
            </w:r>
          </w:p>
        </w:tc>
        <w:tc>
          <w:tcPr>
            <w:tcW w:w="3150" w:type="dxa"/>
            <w:vAlign w:val="center"/>
          </w:tcPr>
          <w:p w:rsidR="00E20636" w:rsidRPr="00C27555" w:rsidP="00D46309" w14:paraId="1535650F" w14:textId="77777777">
            <w:pPr>
              <w:spacing w:after="0"/>
              <w:contextualSpacing/>
              <w:rPr>
                <w:rFonts w:eastAsia="Courier New" w:cstheme="minorHAnsi"/>
                <w:color w:val="000000"/>
                <w:sz w:val="18"/>
                <w:szCs w:val="18"/>
              </w:rPr>
            </w:pPr>
            <w:r>
              <w:rPr>
                <w:color w:val="000000"/>
                <w:sz w:val="18"/>
              </w:rPr>
              <w:t>4</w:t>
            </w:r>
          </w:p>
        </w:tc>
      </w:tr>
      <w:tr w14:paraId="0CB80BE0" w14:textId="77777777" w:rsidTr="00061669">
        <w:tblPrEx>
          <w:tblW w:w="9877" w:type="dxa"/>
          <w:tblLayout w:type="fixed"/>
          <w:tblLook w:val="04A0"/>
        </w:tblPrEx>
        <w:tc>
          <w:tcPr>
            <w:tcW w:w="1440" w:type="dxa"/>
          </w:tcPr>
          <w:p w:rsidR="00E20636" w:rsidRPr="00B36A7E" w:rsidP="00C27555" w14:paraId="5FD5593B" w14:textId="07C6738A">
            <w:pPr>
              <w:spacing w:after="0"/>
              <w:contextualSpacing/>
              <w:rPr>
                <w:rFonts w:eastAsia="Courier New" w:cstheme="minorHAnsi"/>
                <w:b/>
                <w:i/>
                <w:color w:val="ED7D31" w:themeColor="accent2"/>
                <w:sz w:val="18"/>
                <w:szCs w:val="18"/>
              </w:rPr>
            </w:pPr>
            <w:r>
              <w:rPr>
                <w:b/>
                <w:i/>
                <w:color w:val="ED7D31" w:themeColor="accent2"/>
                <w:sz w:val="18"/>
              </w:rPr>
              <w:t>Q_BENZO</w:t>
            </w:r>
          </w:p>
        </w:tc>
        <w:tc>
          <w:tcPr>
            <w:tcW w:w="5287" w:type="dxa"/>
            <w:vAlign w:val="bottom"/>
          </w:tcPr>
          <w:p w:rsidR="00E20636" w:rsidRPr="007A7966" w:rsidP="00C27555" w14:paraId="16CD242C" w14:textId="5EEB579A">
            <w:pPr>
              <w:tabs>
                <w:tab w:val="right" w:leader="dot" w:pos="5760"/>
              </w:tabs>
              <w:spacing w:after="0"/>
              <w:contextualSpacing/>
              <w:rPr>
                <w:rFonts w:eastAsia="Courier New" w:cstheme="minorHAnsi"/>
                <w:color w:val="000000"/>
                <w:sz w:val="18"/>
                <w:szCs w:val="18"/>
              </w:rPr>
            </w:pPr>
            <w:r w:rsidRPr="007A7966">
              <w:rPr>
                <w:color w:val="000000"/>
                <w:sz w:val="18"/>
              </w:rPr>
              <w:t xml:space="preserve">Benzodiazepinas u otros sedantes, como Valium, </w:t>
            </w:r>
            <w:r w:rsidRPr="007A7966">
              <w:rPr>
                <w:color w:val="000000"/>
                <w:sz w:val="18"/>
              </w:rPr>
              <w:t>Xanax</w:t>
            </w:r>
            <w:r w:rsidRPr="007A7966">
              <w:rPr>
                <w:color w:val="000000"/>
                <w:sz w:val="18"/>
              </w:rPr>
              <w:t xml:space="preserve"> o </w:t>
            </w:r>
            <w:r w:rsidRPr="007A7966">
              <w:rPr>
                <w:color w:val="000000"/>
                <w:sz w:val="18"/>
              </w:rPr>
              <w:t>Klonopin</w:t>
            </w:r>
            <w:r w:rsidRPr="007A7966" w:rsidR="0044450B">
              <w:rPr>
                <w:color w:val="000000"/>
                <w:sz w:val="18"/>
              </w:rPr>
              <w:t xml:space="preserve"> </w:t>
            </w:r>
            <w:r w:rsidRPr="007A7966">
              <w:rPr>
                <w:color w:val="000000"/>
                <w:sz w:val="18"/>
              </w:rPr>
              <w:t xml:space="preserve"> </w:t>
            </w:r>
          </w:p>
        </w:tc>
        <w:tc>
          <w:tcPr>
            <w:tcW w:w="3150" w:type="dxa"/>
            <w:vAlign w:val="center"/>
          </w:tcPr>
          <w:p w:rsidR="00E20636" w:rsidRPr="00C27555" w:rsidP="00D46309" w14:paraId="56F16980" w14:textId="77777777">
            <w:pPr>
              <w:spacing w:after="0"/>
              <w:contextualSpacing/>
              <w:rPr>
                <w:rFonts w:eastAsia="Courier New" w:cstheme="minorHAnsi"/>
                <w:color w:val="000000"/>
                <w:sz w:val="18"/>
                <w:szCs w:val="18"/>
              </w:rPr>
            </w:pPr>
            <w:r>
              <w:rPr>
                <w:color w:val="000000"/>
                <w:sz w:val="18"/>
              </w:rPr>
              <w:t>5</w:t>
            </w:r>
          </w:p>
        </w:tc>
      </w:tr>
      <w:tr w14:paraId="6366EFC8" w14:textId="77777777" w:rsidTr="00061669">
        <w:tblPrEx>
          <w:tblW w:w="9877" w:type="dxa"/>
          <w:tblLayout w:type="fixed"/>
          <w:tblLook w:val="04A0"/>
        </w:tblPrEx>
        <w:tc>
          <w:tcPr>
            <w:tcW w:w="1440" w:type="dxa"/>
          </w:tcPr>
          <w:p w:rsidR="00E20636" w:rsidRPr="00B36A7E" w:rsidP="00C27555" w14:paraId="0BAC4414" w14:textId="0270FB84">
            <w:pPr>
              <w:spacing w:after="0"/>
              <w:contextualSpacing/>
              <w:rPr>
                <w:rFonts w:eastAsia="Courier New" w:cstheme="minorHAnsi"/>
                <w:b/>
                <w:i/>
                <w:color w:val="ED7D31" w:themeColor="accent2"/>
                <w:sz w:val="18"/>
                <w:szCs w:val="18"/>
              </w:rPr>
            </w:pPr>
            <w:r>
              <w:rPr>
                <w:b/>
                <w:i/>
                <w:color w:val="ED7D31" w:themeColor="accent2"/>
                <w:sz w:val="18"/>
              </w:rPr>
              <w:t>Q_OXY</w:t>
            </w:r>
          </w:p>
        </w:tc>
        <w:tc>
          <w:tcPr>
            <w:tcW w:w="5287" w:type="dxa"/>
            <w:vAlign w:val="bottom"/>
          </w:tcPr>
          <w:p w:rsidR="00E20636" w:rsidRPr="007A7966" w:rsidP="00C27555" w14:paraId="6ABC737A" w14:textId="391F5F79">
            <w:pPr>
              <w:tabs>
                <w:tab w:val="right" w:leader="dot" w:pos="5760"/>
              </w:tabs>
              <w:spacing w:after="0"/>
              <w:contextualSpacing/>
              <w:rPr>
                <w:rFonts w:eastAsia="Courier New" w:cstheme="minorHAnsi"/>
                <w:color w:val="000000"/>
                <w:sz w:val="18"/>
                <w:szCs w:val="18"/>
              </w:rPr>
            </w:pPr>
            <w:r w:rsidRPr="007A7966">
              <w:rPr>
                <w:color w:val="000000"/>
                <w:sz w:val="18"/>
              </w:rPr>
              <w:t xml:space="preserve">Analgésicos, como </w:t>
            </w:r>
            <w:r w:rsidRPr="007A7966">
              <w:rPr>
                <w:color w:val="000000"/>
                <w:sz w:val="18"/>
              </w:rPr>
              <w:t>Oxycontin</w:t>
            </w:r>
            <w:r w:rsidRPr="007A7966">
              <w:rPr>
                <w:color w:val="000000"/>
                <w:sz w:val="18"/>
              </w:rPr>
              <w:t xml:space="preserve">, </w:t>
            </w:r>
            <w:r w:rsidRPr="007A7966">
              <w:rPr>
                <w:color w:val="000000"/>
                <w:sz w:val="18"/>
              </w:rPr>
              <w:t>Dilaudid</w:t>
            </w:r>
            <w:r w:rsidRPr="007A7966">
              <w:rPr>
                <w:color w:val="000000"/>
                <w:sz w:val="18"/>
              </w:rPr>
              <w:t xml:space="preserve"> o Percocet </w:t>
            </w:r>
          </w:p>
        </w:tc>
        <w:tc>
          <w:tcPr>
            <w:tcW w:w="3150" w:type="dxa"/>
            <w:vAlign w:val="center"/>
          </w:tcPr>
          <w:p w:rsidR="00E20636" w:rsidRPr="00C27555" w:rsidP="00D46309" w14:paraId="5AA702B5" w14:textId="77777777">
            <w:pPr>
              <w:spacing w:after="0"/>
              <w:contextualSpacing/>
              <w:rPr>
                <w:rFonts w:eastAsia="Courier New" w:cstheme="minorHAnsi"/>
                <w:color w:val="000000"/>
                <w:sz w:val="18"/>
                <w:szCs w:val="18"/>
              </w:rPr>
            </w:pPr>
            <w:r>
              <w:rPr>
                <w:color w:val="000000"/>
                <w:sz w:val="18"/>
              </w:rPr>
              <w:t>6</w:t>
            </w:r>
          </w:p>
        </w:tc>
      </w:tr>
      <w:tr w14:paraId="6CF64B8C" w14:textId="77777777" w:rsidTr="00061669">
        <w:tblPrEx>
          <w:tblW w:w="9877" w:type="dxa"/>
          <w:tblLayout w:type="fixed"/>
          <w:tblLook w:val="04A0"/>
        </w:tblPrEx>
        <w:tc>
          <w:tcPr>
            <w:tcW w:w="1440" w:type="dxa"/>
          </w:tcPr>
          <w:p w:rsidR="00E20636" w:rsidRPr="00B36A7E" w:rsidP="00C27555" w14:paraId="7F09A68A" w14:textId="01877D7B">
            <w:pPr>
              <w:spacing w:after="0"/>
              <w:contextualSpacing/>
              <w:rPr>
                <w:rFonts w:eastAsia="Courier New" w:cstheme="minorHAnsi"/>
                <w:b/>
                <w:i/>
                <w:color w:val="ED7D31" w:themeColor="accent2"/>
                <w:sz w:val="18"/>
                <w:szCs w:val="18"/>
              </w:rPr>
            </w:pPr>
            <w:r>
              <w:rPr>
                <w:b/>
                <w:i/>
                <w:color w:val="ED7D31" w:themeColor="accent2"/>
                <w:sz w:val="18"/>
              </w:rPr>
              <w:t>Q_MDMA</w:t>
            </w:r>
          </w:p>
        </w:tc>
        <w:tc>
          <w:tcPr>
            <w:tcW w:w="5287" w:type="dxa"/>
            <w:vAlign w:val="bottom"/>
          </w:tcPr>
          <w:p w:rsidR="00E20636" w:rsidRPr="007A7966" w:rsidP="00C27555" w14:paraId="30470900" w14:textId="039E7223">
            <w:pPr>
              <w:tabs>
                <w:tab w:val="right" w:leader="dot" w:pos="5760"/>
              </w:tabs>
              <w:spacing w:after="0"/>
              <w:contextualSpacing/>
              <w:rPr>
                <w:rFonts w:eastAsia="Courier New" w:cstheme="minorHAnsi"/>
                <w:color w:val="000000"/>
                <w:sz w:val="18"/>
                <w:szCs w:val="18"/>
              </w:rPr>
            </w:pPr>
            <w:r w:rsidRPr="007A7966">
              <w:rPr>
                <w:color w:val="000000"/>
                <w:sz w:val="18"/>
              </w:rPr>
              <w:t>"</w:t>
            </w:r>
            <w:r w:rsidRPr="007A7966">
              <w:rPr>
                <w:i/>
                <w:iCs/>
                <w:color w:val="000000"/>
                <w:sz w:val="18"/>
              </w:rPr>
              <w:t>Molly</w:t>
            </w:r>
            <w:r w:rsidRPr="007A7966">
              <w:rPr>
                <w:color w:val="000000"/>
                <w:sz w:val="18"/>
              </w:rPr>
              <w:t xml:space="preserve">" o éxtasis (MDMA) </w:t>
            </w:r>
          </w:p>
        </w:tc>
        <w:tc>
          <w:tcPr>
            <w:tcW w:w="3150" w:type="dxa"/>
            <w:vAlign w:val="center"/>
          </w:tcPr>
          <w:p w:rsidR="00E20636" w:rsidRPr="00C27555" w:rsidP="00D46309" w14:paraId="30310B0F" w14:textId="77777777">
            <w:pPr>
              <w:spacing w:after="0"/>
              <w:contextualSpacing/>
              <w:rPr>
                <w:rFonts w:eastAsia="Courier New" w:cstheme="minorHAnsi"/>
                <w:color w:val="000000"/>
                <w:sz w:val="18"/>
                <w:szCs w:val="18"/>
              </w:rPr>
            </w:pPr>
            <w:r>
              <w:rPr>
                <w:color w:val="000000"/>
                <w:sz w:val="18"/>
              </w:rPr>
              <w:t>7</w:t>
            </w:r>
          </w:p>
        </w:tc>
      </w:tr>
      <w:tr w14:paraId="186E63FF" w14:textId="77777777" w:rsidTr="00061669">
        <w:tblPrEx>
          <w:tblW w:w="9877" w:type="dxa"/>
          <w:tblLayout w:type="fixed"/>
          <w:tblLook w:val="04A0"/>
        </w:tblPrEx>
        <w:tc>
          <w:tcPr>
            <w:tcW w:w="1440" w:type="dxa"/>
          </w:tcPr>
          <w:p w:rsidR="00E20636" w:rsidRPr="00B36A7E" w:rsidP="00C27555" w14:paraId="3317630C" w14:textId="5342B095">
            <w:pPr>
              <w:spacing w:after="0"/>
              <w:contextualSpacing/>
              <w:rPr>
                <w:rFonts w:eastAsia="Courier New" w:cstheme="minorHAnsi"/>
                <w:b/>
                <w:i/>
                <w:color w:val="ED7D31" w:themeColor="accent2"/>
                <w:sz w:val="18"/>
                <w:szCs w:val="18"/>
              </w:rPr>
            </w:pPr>
            <w:r>
              <w:rPr>
                <w:b/>
                <w:i/>
                <w:color w:val="ED7D31" w:themeColor="accent2"/>
                <w:sz w:val="18"/>
              </w:rPr>
              <w:t>Q_ACID</w:t>
            </w:r>
          </w:p>
        </w:tc>
        <w:tc>
          <w:tcPr>
            <w:tcW w:w="5287" w:type="dxa"/>
            <w:vAlign w:val="bottom"/>
          </w:tcPr>
          <w:p w:rsidR="00E20636" w:rsidRPr="007A7966" w:rsidP="00C27555" w14:paraId="233FA285" w14:textId="7CB8A98F">
            <w:pPr>
              <w:tabs>
                <w:tab w:val="right" w:leader="dot" w:pos="5760"/>
              </w:tabs>
              <w:spacing w:after="0"/>
              <w:contextualSpacing/>
              <w:rPr>
                <w:rFonts w:eastAsia="Courier New" w:cstheme="minorHAnsi"/>
                <w:color w:val="000000"/>
                <w:sz w:val="18"/>
                <w:szCs w:val="18"/>
              </w:rPr>
            </w:pPr>
            <w:r w:rsidRPr="007A7966">
              <w:rPr>
                <w:color w:val="000000"/>
                <w:sz w:val="18"/>
              </w:rPr>
              <w:t>Ácido, LSD u otro alucinógeno</w:t>
            </w:r>
            <w:r w:rsidRPr="007A7966" w:rsidR="0044450B">
              <w:rPr>
                <w:color w:val="000000"/>
                <w:sz w:val="18"/>
              </w:rPr>
              <w:t xml:space="preserve"> </w:t>
            </w:r>
          </w:p>
        </w:tc>
        <w:tc>
          <w:tcPr>
            <w:tcW w:w="3150" w:type="dxa"/>
            <w:vAlign w:val="center"/>
          </w:tcPr>
          <w:p w:rsidR="00E20636" w:rsidRPr="00C27555" w:rsidP="00D46309" w14:paraId="5B4A9604" w14:textId="30CC37EB">
            <w:pPr>
              <w:spacing w:after="0"/>
              <w:contextualSpacing/>
              <w:rPr>
                <w:rFonts w:eastAsia="Courier New" w:cstheme="minorHAnsi"/>
                <w:color w:val="000000"/>
                <w:sz w:val="18"/>
                <w:szCs w:val="18"/>
              </w:rPr>
            </w:pPr>
            <w:r>
              <w:rPr>
                <w:color w:val="000000"/>
                <w:sz w:val="18"/>
              </w:rPr>
              <w:t>8</w:t>
            </w:r>
          </w:p>
        </w:tc>
      </w:tr>
      <w:tr w14:paraId="68D1BA6B" w14:textId="77777777" w:rsidTr="00061669">
        <w:tblPrEx>
          <w:tblW w:w="9877" w:type="dxa"/>
          <w:tblLayout w:type="fixed"/>
          <w:tblLook w:val="04A0"/>
        </w:tblPrEx>
        <w:tc>
          <w:tcPr>
            <w:tcW w:w="1440" w:type="dxa"/>
          </w:tcPr>
          <w:p w:rsidR="00E20636" w:rsidRPr="00B36A7E" w:rsidP="00C27555" w14:paraId="3FBD1845" w14:textId="7B5BBFF7">
            <w:pPr>
              <w:spacing w:after="0"/>
              <w:contextualSpacing/>
              <w:rPr>
                <w:rFonts w:eastAsia="Courier New" w:cstheme="minorHAnsi"/>
                <w:b/>
                <w:i/>
                <w:color w:val="ED7D31" w:themeColor="accent2"/>
                <w:sz w:val="18"/>
                <w:szCs w:val="18"/>
              </w:rPr>
            </w:pPr>
            <w:r>
              <w:rPr>
                <w:b/>
                <w:i/>
                <w:color w:val="ED7D31" w:themeColor="accent2"/>
                <w:sz w:val="18"/>
              </w:rPr>
              <w:t>Q_HEROIN</w:t>
            </w:r>
          </w:p>
        </w:tc>
        <w:tc>
          <w:tcPr>
            <w:tcW w:w="5287" w:type="dxa"/>
            <w:vAlign w:val="bottom"/>
          </w:tcPr>
          <w:p w:rsidR="00E20636" w:rsidRPr="007A7966" w:rsidP="00C27555" w14:paraId="5458E3CF" w14:textId="7C529BBC">
            <w:pPr>
              <w:tabs>
                <w:tab w:val="right" w:leader="dot" w:pos="5760"/>
              </w:tabs>
              <w:spacing w:after="0"/>
              <w:contextualSpacing/>
              <w:rPr>
                <w:rFonts w:eastAsia="Courier New" w:cstheme="minorHAnsi"/>
                <w:color w:val="000000"/>
                <w:sz w:val="18"/>
                <w:szCs w:val="18"/>
              </w:rPr>
            </w:pPr>
            <w:r w:rsidRPr="007A7966">
              <w:rPr>
                <w:color w:val="000000"/>
                <w:sz w:val="18"/>
              </w:rPr>
              <w:t xml:space="preserve">Heroína </w:t>
            </w:r>
          </w:p>
        </w:tc>
        <w:tc>
          <w:tcPr>
            <w:tcW w:w="3150" w:type="dxa"/>
            <w:vAlign w:val="center"/>
          </w:tcPr>
          <w:p w:rsidR="00E20636" w:rsidRPr="00C27555" w:rsidP="00D46309" w14:paraId="712866BF" w14:textId="3B09308A">
            <w:pPr>
              <w:spacing w:after="0"/>
              <w:contextualSpacing/>
              <w:rPr>
                <w:rFonts w:eastAsia="Courier New" w:cstheme="minorHAnsi"/>
                <w:color w:val="000000"/>
                <w:sz w:val="18"/>
                <w:szCs w:val="18"/>
              </w:rPr>
            </w:pPr>
            <w:r>
              <w:rPr>
                <w:color w:val="000000"/>
                <w:sz w:val="18"/>
              </w:rPr>
              <w:t>9</w:t>
            </w:r>
          </w:p>
        </w:tc>
      </w:tr>
      <w:tr w14:paraId="5EDA36FC" w14:textId="77777777" w:rsidTr="00061669">
        <w:tblPrEx>
          <w:tblW w:w="9877" w:type="dxa"/>
          <w:tblLayout w:type="fixed"/>
          <w:tblLook w:val="04A0"/>
        </w:tblPrEx>
        <w:tc>
          <w:tcPr>
            <w:tcW w:w="1440" w:type="dxa"/>
          </w:tcPr>
          <w:p w:rsidR="00E20636" w:rsidRPr="00B36A7E" w:rsidP="00C27555" w14:paraId="50E976E2" w14:textId="43DC2A8B">
            <w:pPr>
              <w:spacing w:after="0"/>
              <w:contextualSpacing/>
              <w:rPr>
                <w:rFonts w:eastAsia="Courier New" w:cstheme="minorHAnsi"/>
                <w:b/>
                <w:i/>
                <w:color w:val="ED7D31" w:themeColor="accent2"/>
                <w:sz w:val="18"/>
                <w:szCs w:val="18"/>
              </w:rPr>
            </w:pPr>
            <w:r>
              <w:rPr>
                <w:b/>
                <w:i/>
                <w:color w:val="ED7D31" w:themeColor="accent2"/>
                <w:sz w:val="18"/>
              </w:rPr>
              <w:t>Q_FENTAN</w:t>
            </w:r>
          </w:p>
        </w:tc>
        <w:tc>
          <w:tcPr>
            <w:tcW w:w="5287" w:type="dxa"/>
            <w:vAlign w:val="bottom"/>
          </w:tcPr>
          <w:p w:rsidR="00E20636" w:rsidRPr="007A7966" w:rsidP="00C27555" w14:paraId="2782980A" w14:textId="082D6CAB">
            <w:pPr>
              <w:tabs>
                <w:tab w:val="right" w:leader="dot" w:pos="5760"/>
              </w:tabs>
              <w:spacing w:after="0"/>
              <w:contextualSpacing/>
              <w:rPr>
                <w:rFonts w:eastAsia="Courier New" w:cstheme="minorHAnsi"/>
                <w:color w:val="000000"/>
                <w:sz w:val="18"/>
                <w:szCs w:val="18"/>
              </w:rPr>
            </w:pPr>
            <w:r w:rsidRPr="007A7966">
              <w:rPr>
                <w:color w:val="000000"/>
                <w:sz w:val="18"/>
              </w:rPr>
              <w:t xml:space="preserve">Fentanilo, solo o en combinación con otras drogas </w:t>
            </w:r>
          </w:p>
        </w:tc>
        <w:tc>
          <w:tcPr>
            <w:tcW w:w="3150" w:type="dxa"/>
            <w:vAlign w:val="center"/>
          </w:tcPr>
          <w:p w:rsidR="00E20636" w:rsidRPr="00C27555" w:rsidP="00D46309" w14:paraId="580F8C9A" w14:textId="4208CFAE">
            <w:pPr>
              <w:spacing w:after="0"/>
              <w:contextualSpacing/>
              <w:rPr>
                <w:rFonts w:eastAsia="Courier New" w:cstheme="minorHAnsi"/>
                <w:color w:val="000000"/>
                <w:sz w:val="18"/>
                <w:szCs w:val="18"/>
              </w:rPr>
            </w:pPr>
            <w:r>
              <w:rPr>
                <w:color w:val="000000"/>
                <w:sz w:val="18"/>
              </w:rPr>
              <w:t>10</w:t>
            </w:r>
          </w:p>
        </w:tc>
      </w:tr>
      <w:tr w14:paraId="4C2D5F1C" w14:textId="77777777" w:rsidTr="00061669">
        <w:tblPrEx>
          <w:tblW w:w="9877" w:type="dxa"/>
          <w:tblLayout w:type="fixed"/>
          <w:tblLook w:val="04A0"/>
        </w:tblPrEx>
        <w:tc>
          <w:tcPr>
            <w:tcW w:w="1440" w:type="dxa"/>
          </w:tcPr>
          <w:p w:rsidR="00E20636" w:rsidRPr="007B4DE2" w:rsidP="00C27555" w14:paraId="747C3DC8" w14:textId="6F3F74B2">
            <w:pPr>
              <w:spacing w:after="0"/>
              <w:contextualSpacing/>
              <w:rPr>
                <w:rFonts w:eastAsia="Courier New" w:cstheme="minorHAnsi"/>
                <w:b/>
                <w:i/>
                <w:color w:val="000000"/>
                <w:sz w:val="18"/>
                <w:szCs w:val="18"/>
              </w:rPr>
            </w:pPr>
            <w:r>
              <w:rPr>
                <w:b/>
                <w:i/>
                <w:color w:val="ED7D31" w:themeColor="accent2"/>
                <w:sz w:val="18"/>
              </w:rPr>
              <w:t>Q_ADDERAL</w:t>
            </w:r>
          </w:p>
        </w:tc>
        <w:tc>
          <w:tcPr>
            <w:tcW w:w="5287" w:type="dxa"/>
            <w:vAlign w:val="bottom"/>
          </w:tcPr>
          <w:p w:rsidR="00E20636" w:rsidRPr="007A7966" w:rsidP="00C27555" w14:paraId="5D5B127F" w14:textId="68549766">
            <w:pPr>
              <w:tabs>
                <w:tab w:val="right" w:leader="dot" w:pos="5760"/>
              </w:tabs>
              <w:spacing w:after="0"/>
              <w:contextualSpacing/>
              <w:rPr>
                <w:rFonts w:eastAsia="Courier New" w:cstheme="minorHAnsi"/>
                <w:color w:val="000000"/>
                <w:sz w:val="18"/>
                <w:szCs w:val="18"/>
              </w:rPr>
            </w:pPr>
            <w:r w:rsidRPr="007A7966">
              <w:rPr>
                <w:color w:val="000000"/>
                <w:sz w:val="18"/>
              </w:rPr>
              <w:t>Adderall</w:t>
            </w:r>
            <w:r w:rsidRPr="007A7966">
              <w:rPr>
                <w:color w:val="000000"/>
                <w:sz w:val="18"/>
              </w:rPr>
              <w:t xml:space="preserve">, </w:t>
            </w:r>
            <w:r w:rsidRPr="007A7966">
              <w:rPr>
                <w:color w:val="000000"/>
                <w:sz w:val="18"/>
              </w:rPr>
              <w:t>Ritalin</w:t>
            </w:r>
            <w:r w:rsidRPr="007A7966">
              <w:rPr>
                <w:color w:val="000000"/>
                <w:sz w:val="18"/>
              </w:rPr>
              <w:t xml:space="preserve"> u otro estimulante comúnmente recetado</w:t>
            </w:r>
            <w:r w:rsidRPr="007A7966" w:rsidR="0044450B">
              <w:rPr>
                <w:color w:val="000000"/>
                <w:sz w:val="18"/>
              </w:rPr>
              <w:t xml:space="preserve"> </w:t>
            </w:r>
          </w:p>
        </w:tc>
        <w:tc>
          <w:tcPr>
            <w:tcW w:w="3150" w:type="dxa"/>
            <w:vAlign w:val="center"/>
          </w:tcPr>
          <w:p w:rsidR="00E20636" w:rsidRPr="00C27555" w:rsidP="00D46309" w14:paraId="09E18142" w14:textId="0C3ACC16">
            <w:pPr>
              <w:spacing w:after="0"/>
              <w:contextualSpacing/>
              <w:rPr>
                <w:rFonts w:eastAsia="Courier New" w:cstheme="minorHAnsi"/>
                <w:color w:val="000000"/>
                <w:sz w:val="18"/>
                <w:szCs w:val="18"/>
              </w:rPr>
            </w:pPr>
            <w:r>
              <w:rPr>
                <w:color w:val="000000"/>
                <w:sz w:val="18"/>
              </w:rPr>
              <w:t>11</w:t>
            </w:r>
          </w:p>
        </w:tc>
      </w:tr>
      <w:tr w14:paraId="06240514" w14:textId="77777777" w:rsidTr="00061669">
        <w:tblPrEx>
          <w:tblW w:w="9877" w:type="dxa"/>
          <w:tblLayout w:type="fixed"/>
          <w:tblLook w:val="04A0"/>
        </w:tblPrEx>
        <w:tc>
          <w:tcPr>
            <w:tcW w:w="1440" w:type="dxa"/>
          </w:tcPr>
          <w:p w:rsidR="00E20636" w:rsidRPr="00F50191" w:rsidP="00C27555" w14:paraId="03A6A113" w14:textId="5C3191E1">
            <w:pPr>
              <w:spacing w:after="0"/>
              <w:contextualSpacing/>
              <w:rPr>
                <w:rFonts w:eastAsia="Courier New" w:cstheme="minorHAnsi"/>
                <w:b/>
                <w:i/>
                <w:color w:val="000000"/>
                <w:sz w:val="18"/>
                <w:szCs w:val="18"/>
              </w:rPr>
            </w:pPr>
            <w:r>
              <w:rPr>
                <w:b/>
                <w:i/>
                <w:color w:val="ED7D31" w:themeColor="accent2"/>
                <w:sz w:val="18"/>
              </w:rPr>
              <w:t>Q_OTR96</w:t>
            </w:r>
          </w:p>
        </w:tc>
        <w:tc>
          <w:tcPr>
            <w:tcW w:w="5287" w:type="dxa"/>
            <w:vAlign w:val="bottom"/>
          </w:tcPr>
          <w:p w:rsidR="00E20636" w:rsidRPr="007A7966" w:rsidP="00C27555" w14:paraId="2A7DF899" w14:textId="2FC4FDE5">
            <w:pPr>
              <w:tabs>
                <w:tab w:val="right" w:leader="dot" w:pos="5760"/>
              </w:tabs>
              <w:spacing w:after="0"/>
              <w:contextualSpacing/>
              <w:rPr>
                <w:rFonts w:eastAsia="Courier New" w:cstheme="minorHAnsi"/>
                <w:color w:val="000000"/>
                <w:sz w:val="18"/>
                <w:szCs w:val="18"/>
              </w:rPr>
            </w:pPr>
            <w:r w:rsidRPr="007A7966">
              <w:rPr>
                <w:color w:val="000000"/>
                <w:sz w:val="18"/>
              </w:rPr>
              <w:t xml:space="preserve">Otro tipo de droga </w:t>
            </w:r>
          </w:p>
        </w:tc>
        <w:tc>
          <w:tcPr>
            <w:tcW w:w="3150" w:type="dxa"/>
            <w:vAlign w:val="center"/>
          </w:tcPr>
          <w:p w:rsidR="00E20636" w:rsidRPr="00C27555" w:rsidP="00D46309" w14:paraId="3DB6BCE1" w14:textId="77777777">
            <w:pPr>
              <w:spacing w:after="0"/>
              <w:contextualSpacing/>
              <w:rPr>
                <w:rFonts w:eastAsia="Courier New" w:cstheme="minorHAnsi"/>
                <w:color w:val="000000"/>
                <w:sz w:val="18"/>
                <w:szCs w:val="18"/>
              </w:rPr>
            </w:pPr>
            <w:r>
              <w:rPr>
                <w:color w:val="000000"/>
                <w:sz w:val="18"/>
              </w:rPr>
              <w:t>96</w:t>
            </w:r>
          </w:p>
        </w:tc>
      </w:tr>
      <w:tr w14:paraId="2FA86FB7" w14:textId="77777777" w:rsidTr="00061669">
        <w:tblPrEx>
          <w:tblW w:w="9877" w:type="dxa"/>
          <w:tblLayout w:type="fixed"/>
          <w:tblLook w:val="04A0"/>
        </w:tblPrEx>
        <w:tc>
          <w:tcPr>
            <w:tcW w:w="1440" w:type="dxa"/>
          </w:tcPr>
          <w:p w:rsidR="00E20636" w:rsidRPr="00AA4E75" w:rsidP="00C27555" w14:paraId="2EE38B3C" w14:textId="5F297CE3">
            <w:pPr>
              <w:spacing w:after="0"/>
              <w:contextualSpacing/>
              <w:rPr>
                <w:rFonts w:eastAsia="Courier New" w:cstheme="minorHAnsi"/>
                <w:b/>
                <w:i/>
                <w:color w:val="ED7D31" w:themeColor="accent2"/>
                <w:sz w:val="18"/>
                <w:szCs w:val="18"/>
              </w:rPr>
            </w:pPr>
            <w:r>
              <w:rPr>
                <w:b/>
                <w:i/>
                <w:color w:val="ED7D31" w:themeColor="accent2"/>
                <w:sz w:val="18"/>
              </w:rPr>
              <w:t>Q_DONTKN</w:t>
            </w:r>
          </w:p>
        </w:tc>
        <w:tc>
          <w:tcPr>
            <w:tcW w:w="5287" w:type="dxa"/>
            <w:vAlign w:val="bottom"/>
          </w:tcPr>
          <w:p w:rsidR="00E20636" w:rsidRPr="007A7966" w:rsidP="00C27555" w14:paraId="6A6154C3" w14:textId="29D19AEC">
            <w:pPr>
              <w:tabs>
                <w:tab w:val="right" w:leader="dot" w:pos="5760"/>
              </w:tabs>
              <w:spacing w:after="0"/>
              <w:contextualSpacing/>
              <w:rPr>
                <w:rFonts w:eastAsia="Courier New" w:cstheme="minorHAnsi"/>
                <w:i/>
                <w:iCs/>
                <w:color w:val="767171" w:themeColor="background2" w:themeShade="80"/>
                <w:sz w:val="18"/>
                <w:szCs w:val="18"/>
              </w:rPr>
            </w:pPr>
            <w:r w:rsidRPr="007A7966">
              <w:rPr>
                <w:i/>
                <w:color w:val="767171" w:themeColor="background2" w:themeShade="80"/>
                <w:sz w:val="18"/>
              </w:rPr>
              <w:t>No sabe</w:t>
            </w:r>
            <w:r w:rsidRPr="007A7966" w:rsidR="0044450B">
              <w:rPr>
                <w:i/>
                <w:color w:val="767171" w:themeColor="background2" w:themeShade="80"/>
                <w:sz w:val="18"/>
              </w:rPr>
              <w:t xml:space="preserve"> </w:t>
            </w:r>
            <w:r w:rsidRPr="007A7966">
              <w:rPr>
                <w:i/>
                <w:color w:val="767171" w:themeColor="background2" w:themeShade="80"/>
                <w:sz w:val="18"/>
              </w:rPr>
              <w:t xml:space="preserve"> </w:t>
            </w:r>
          </w:p>
        </w:tc>
        <w:tc>
          <w:tcPr>
            <w:tcW w:w="3150" w:type="dxa"/>
            <w:vAlign w:val="center"/>
          </w:tcPr>
          <w:p w:rsidR="00E20636" w:rsidRPr="003D1700" w:rsidP="00D46309" w14:paraId="32FDA01F"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5F3AC1E1" w14:textId="77777777" w:rsidTr="00061669">
        <w:tblPrEx>
          <w:tblW w:w="9877" w:type="dxa"/>
          <w:tblLayout w:type="fixed"/>
          <w:tblLook w:val="04A0"/>
        </w:tblPrEx>
        <w:tc>
          <w:tcPr>
            <w:tcW w:w="1440" w:type="dxa"/>
          </w:tcPr>
          <w:p w:rsidR="00E20636" w:rsidRPr="00AA4E75" w:rsidP="00C27555" w14:paraId="6BD2968B" w14:textId="02AA13AB">
            <w:pPr>
              <w:spacing w:after="0"/>
              <w:contextualSpacing/>
              <w:rPr>
                <w:rFonts w:eastAsia="Courier New" w:cstheme="minorHAnsi"/>
                <w:b/>
                <w:i/>
                <w:color w:val="ED7D31" w:themeColor="accent2"/>
                <w:sz w:val="18"/>
                <w:szCs w:val="18"/>
              </w:rPr>
            </w:pPr>
            <w:r>
              <w:rPr>
                <w:b/>
                <w:i/>
                <w:color w:val="ED7D31" w:themeColor="accent2"/>
                <w:sz w:val="18"/>
              </w:rPr>
              <w:t>Q_PNTR</w:t>
            </w:r>
          </w:p>
        </w:tc>
        <w:tc>
          <w:tcPr>
            <w:tcW w:w="5287" w:type="dxa"/>
            <w:vAlign w:val="bottom"/>
          </w:tcPr>
          <w:p w:rsidR="00E20636" w:rsidRPr="007A7966" w:rsidP="00C27555" w14:paraId="08E65540" w14:textId="2B085C73">
            <w:pPr>
              <w:tabs>
                <w:tab w:val="right" w:leader="dot" w:pos="5760"/>
              </w:tabs>
              <w:spacing w:after="0"/>
              <w:contextualSpacing/>
              <w:rPr>
                <w:rFonts w:eastAsia="Courier New" w:cstheme="minorHAnsi"/>
                <w:i/>
                <w:iCs/>
                <w:color w:val="767171" w:themeColor="background2" w:themeShade="80"/>
                <w:sz w:val="18"/>
                <w:szCs w:val="18"/>
              </w:rPr>
            </w:pPr>
            <w:r w:rsidRPr="007A7966">
              <w:rPr>
                <w:i/>
                <w:color w:val="767171" w:themeColor="background2" w:themeShade="80"/>
                <w:sz w:val="18"/>
              </w:rPr>
              <w:t xml:space="preserve">Prefiere no contestar </w:t>
            </w:r>
          </w:p>
        </w:tc>
        <w:tc>
          <w:tcPr>
            <w:tcW w:w="3150" w:type="dxa"/>
            <w:vAlign w:val="center"/>
          </w:tcPr>
          <w:p w:rsidR="00E20636" w:rsidRPr="003D1700" w:rsidP="00D46309" w14:paraId="07612A61"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C27555" w:rsidRPr="00C27555" w:rsidP="00C27555" w14:paraId="157A5C3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3781BFB"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12319550" w14:textId="708CF0DA">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C27555" w:rsidRPr="00B326C0" w:rsidP="00C27555" w14:paraId="1339C8ED" w14:textId="77777777">
            <w:pPr>
              <w:contextualSpacing/>
              <w:rPr>
                <w:rFonts w:eastAsia="Courier New" w:cstheme="minorHAnsi"/>
                <w:b/>
                <w:color w:val="7030A0"/>
                <w:sz w:val="18"/>
                <w:szCs w:val="18"/>
              </w:rPr>
            </w:pPr>
          </w:p>
        </w:tc>
        <w:tc>
          <w:tcPr>
            <w:tcW w:w="8437" w:type="dxa"/>
          </w:tcPr>
          <w:p w:rsidR="00C27555" w:rsidRPr="00C8011C" w:rsidP="00C27555" w14:paraId="2ADDDBAE" w14:textId="2398C6A9">
            <w:pPr>
              <w:contextualSpacing/>
              <w:rPr>
                <w:rFonts w:eastAsia="Courier New"/>
                <w:b/>
                <w:color w:val="7030A0"/>
                <w:sz w:val="18"/>
                <w:szCs w:val="18"/>
                <w:lang w:val="en-US"/>
              </w:rPr>
            </w:pPr>
            <w:r w:rsidRPr="00C8011C">
              <w:rPr>
                <w:b/>
                <w:color w:val="7030A0"/>
                <w:sz w:val="18"/>
                <w:lang w:val="en-US"/>
              </w:rPr>
              <w:t>If Q.3 = ‘Another type of drug’ [96] then GO to Q.3a</w:t>
            </w:r>
          </w:p>
          <w:p w:rsidR="00C27555" w:rsidRPr="00B326C0" w:rsidP="00C27555" w14:paraId="1C4162CD" w14:textId="4E4515C8">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R.1</w:t>
            </w:r>
          </w:p>
        </w:tc>
      </w:tr>
    </w:tbl>
    <w:p w:rsidR="00C27555" w:rsidRPr="00C27555" w:rsidP="00C27555" w14:paraId="01D626EE" w14:textId="77777777">
      <w:pPr>
        <w:spacing w:after="160" w:line="259" w:lineRule="auto"/>
        <w:rPr>
          <w:rFonts w:cstheme="minorHAnsi"/>
          <w:b/>
        </w:rPr>
      </w:pPr>
    </w:p>
    <w:tbl>
      <w:tblPr>
        <w:tblW w:w="8527" w:type="dxa"/>
        <w:tblLayout w:type="fixed"/>
        <w:tblLook w:val="04A0"/>
      </w:tblPr>
      <w:tblGrid>
        <w:gridCol w:w="1440"/>
        <w:gridCol w:w="7087"/>
      </w:tblGrid>
      <w:tr w14:paraId="4BE202ED" w14:textId="77777777" w:rsidTr="00061669">
        <w:tblPrEx>
          <w:tblW w:w="8527" w:type="dxa"/>
          <w:tblLayout w:type="fixed"/>
          <w:tblLook w:val="04A0"/>
        </w:tblPrEx>
        <w:tc>
          <w:tcPr>
            <w:tcW w:w="1440" w:type="dxa"/>
            <w:vAlign w:val="bottom"/>
          </w:tcPr>
          <w:p w:rsidR="00CD4DDD" w:rsidRPr="003B743C" w:rsidP="008B56D5" w14:paraId="6EE539C2" w14:textId="48164C9E">
            <w:pPr>
              <w:spacing w:after="0"/>
              <w:contextualSpacing/>
              <w:rPr>
                <w:rFonts w:eastAsia="Courier New"/>
                <w:b/>
                <w:i/>
                <w:color w:val="000000"/>
                <w:sz w:val="18"/>
                <w:szCs w:val="18"/>
              </w:rPr>
            </w:pPr>
            <w:r w:rsidRPr="003B743C">
              <w:rPr>
                <w:b/>
                <w:color w:val="000000" w:themeColor="text1"/>
                <w:sz w:val="18"/>
              </w:rPr>
              <w:t>Q.3a</w:t>
            </w:r>
          </w:p>
        </w:tc>
        <w:tc>
          <w:tcPr>
            <w:tcW w:w="7087" w:type="dxa"/>
            <w:vAlign w:val="bottom"/>
          </w:tcPr>
          <w:p w:rsidR="00CD4DDD" w:rsidRPr="003B743C" w:rsidP="00CD4DDD" w14:paraId="6AE5B6E5" w14:textId="50A6576F">
            <w:pPr>
              <w:spacing w:after="0"/>
              <w:contextualSpacing/>
              <w:rPr>
                <w:rFonts w:eastAsia="Courier New" w:cstheme="minorHAnsi"/>
                <w:color w:val="000000"/>
                <w:sz w:val="18"/>
                <w:szCs w:val="18"/>
                <w:lang w:val="en-US"/>
              </w:rPr>
            </w:pPr>
            <w:r w:rsidRPr="003B743C">
              <w:rPr>
                <w:b/>
                <w:color w:val="000000"/>
                <w:sz w:val="18"/>
                <w:lang w:val="en-US"/>
              </w:rPr>
              <w:t>Other non-injection drug use (YBDX)</w:t>
            </w:r>
            <w:r w:rsidRPr="003B743C">
              <w:rPr>
                <w:color w:val="000000"/>
                <w:sz w:val="18"/>
                <w:lang w:val="en-US"/>
              </w:rPr>
              <w:t xml:space="preserve"> </w:t>
            </w:r>
          </w:p>
        </w:tc>
      </w:tr>
      <w:tr w14:paraId="5C6D5420" w14:textId="77777777" w:rsidTr="00061669">
        <w:tblPrEx>
          <w:tblW w:w="8527" w:type="dxa"/>
          <w:tblLayout w:type="fixed"/>
          <w:tblLook w:val="04A0"/>
        </w:tblPrEx>
        <w:tc>
          <w:tcPr>
            <w:tcW w:w="1440" w:type="dxa"/>
            <w:vAlign w:val="bottom"/>
          </w:tcPr>
          <w:p w:rsidR="00CD4DDD" w:rsidRPr="003B743C" w:rsidP="00C27555" w14:paraId="63990B5D" w14:textId="2EFA4A62">
            <w:pPr>
              <w:spacing w:after="0"/>
              <w:contextualSpacing/>
              <w:rPr>
                <w:rFonts w:eastAsia="Courier New"/>
                <w:b/>
                <w:color w:val="000000" w:themeColor="text1"/>
                <w:sz w:val="18"/>
                <w:szCs w:val="18"/>
              </w:rPr>
            </w:pPr>
            <w:r w:rsidRPr="003B743C">
              <w:rPr>
                <w:b/>
                <w:i/>
                <w:color w:val="ED7D31" w:themeColor="accent2"/>
                <w:sz w:val="18"/>
              </w:rPr>
              <w:t>Q_OTR96B</w:t>
            </w:r>
          </w:p>
        </w:tc>
        <w:tc>
          <w:tcPr>
            <w:tcW w:w="7087" w:type="dxa"/>
            <w:vAlign w:val="bottom"/>
          </w:tcPr>
          <w:p w:rsidR="00CD4DDD" w:rsidRPr="003B743C" w:rsidP="00C27555" w14:paraId="0155EC85" w14:textId="01C57789">
            <w:pPr>
              <w:spacing w:after="0"/>
              <w:contextualSpacing/>
              <w:rPr>
                <w:rFonts w:eastAsia="Courier New" w:cstheme="minorHAnsi"/>
                <w:b/>
                <w:color w:val="000000"/>
                <w:sz w:val="18"/>
                <w:szCs w:val="18"/>
              </w:rPr>
            </w:pPr>
            <w:r w:rsidRPr="003B743C">
              <w:rPr>
                <w:color w:val="000000"/>
                <w:sz w:val="18"/>
              </w:rPr>
              <w:t>¿Cuál es el otro tipo de droga?</w:t>
            </w:r>
          </w:p>
        </w:tc>
      </w:tr>
      <w:tr w14:paraId="10F403EB" w14:textId="77777777" w:rsidTr="00061669">
        <w:tblPrEx>
          <w:tblW w:w="8527" w:type="dxa"/>
          <w:tblLayout w:type="fixed"/>
          <w:tblLook w:val="04A0"/>
        </w:tblPrEx>
        <w:tc>
          <w:tcPr>
            <w:tcW w:w="1440" w:type="dxa"/>
            <w:vAlign w:val="bottom"/>
          </w:tcPr>
          <w:p w:rsidR="00CD4DDD" w:rsidRPr="003B743C" w:rsidP="00CD4DDD" w14:paraId="7FC518E0" w14:textId="77777777">
            <w:pPr>
              <w:spacing w:after="0"/>
              <w:contextualSpacing/>
              <w:rPr>
                <w:rFonts w:eastAsia="Courier New"/>
                <w:b/>
                <w:color w:val="000000" w:themeColor="text1"/>
                <w:sz w:val="18"/>
                <w:szCs w:val="18"/>
              </w:rPr>
            </w:pPr>
          </w:p>
        </w:tc>
        <w:tc>
          <w:tcPr>
            <w:tcW w:w="7087" w:type="dxa"/>
            <w:vAlign w:val="bottom"/>
          </w:tcPr>
          <w:p w:rsidR="00CD4DDD" w:rsidRPr="003B743C" w:rsidP="00CD4DDD" w14:paraId="4758483A" w14:textId="56294001">
            <w:pPr>
              <w:spacing w:after="0"/>
              <w:contextualSpacing/>
              <w:rPr>
                <w:rFonts w:eastAsia="Courier New" w:cstheme="minorHAnsi"/>
                <w:b/>
                <w:color w:val="000000"/>
                <w:sz w:val="18"/>
                <w:szCs w:val="18"/>
                <w:lang w:val="en-US"/>
              </w:rPr>
            </w:pPr>
            <w:r w:rsidRPr="003B743C">
              <w:rPr>
                <w:color w:val="000000"/>
                <w:sz w:val="18"/>
                <w:lang w:val="en-US"/>
              </w:rPr>
              <w:t xml:space="preserve">________________________ </w:t>
            </w:r>
            <w:r w:rsidRPr="003B743C">
              <w:rPr>
                <w:color w:val="00B050"/>
                <w:sz w:val="18"/>
                <w:lang w:val="en-US"/>
              </w:rPr>
              <w:t>Interviewer note: Type in a text response</w:t>
            </w:r>
          </w:p>
        </w:tc>
      </w:tr>
    </w:tbl>
    <w:p w:rsidR="00C27555" w:rsidRPr="003B743C" w:rsidP="00C27555" w14:paraId="38972E57" w14:textId="39FFFEAA">
      <w:pPr>
        <w:spacing w:after="160" w:line="259" w:lineRule="auto"/>
        <w:rPr>
          <w:rFonts w:cstheme="minorHAnsi"/>
          <w:b/>
          <w:lang w:val="en-US"/>
        </w:rPr>
      </w:pPr>
    </w:p>
    <w:p w:rsidR="001E4CB3" w:rsidRPr="003B743C" w:rsidP="00F93C3D" w14:paraId="29882F29" w14:textId="5CF91949">
      <w:pPr>
        <w:pStyle w:val="Heading1"/>
        <w:spacing w:before="240"/>
      </w:pPr>
      <w:bookmarkStart w:id="56" w:name="_Toc111745919"/>
      <w:r w:rsidRPr="003B743C">
        <w:t xml:space="preserve">R. </w:t>
      </w:r>
      <w:r w:rsidRPr="003B743C">
        <w:t>Injection</w:t>
      </w:r>
      <w:r w:rsidRPr="003B743C">
        <w:t xml:space="preserve"> </w:t>
      </w:r>
      <w:r w:rsidRPr="003B743C">
        <w:t>drug</w:t>
      </w:r>
      <w:r w:rsidRPr="003B743C">
        <w:t xml:space="preserve"> use</w:t>
      </w:r>
      <w:bookmarkEnd w:id="56"/>
    </w:p>
    <w:p w:rsidR="00AD20EB" w:rsidRPr="003B743C" w:rsidP="00AD20EB" w14:paraId="53B572F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D7C0C95" w14:textId="77777777" w:rsidTr="5BF46915">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E32B9E" w:rsidRPr="00664C45" w:rsidP="5BF46915" w14:paraId="1084B0B7" w14:textId="3CEBF626">
            <w:pPr>
              <w:contextualSpacing/>
              <w:rPr>
                <w:rFonts w:eastAsia="Courier New"/>
                <w:b/>
                <w:bCs/>
                <w:color w:val="FF0000"/>
                <w:sz w:val="18"/>
                <w:szCs w:val="18"/>
              </w:rPr>
            </w:pPr>
            <w:r w:rsidRPr="5BF46915">
              <w:rPr>
                <w:b/>
                <w:bCs/>
                <w:color w:val="FF0000"/>
                <w:sz w:val="18"/>
                <w:szCs w:val="18"/>
              </w:rPr>
              <w:t>Transición: Ahora queremos preguntarle sobre experiencias que puede haber tenido con la inyección de drogas.</w:t>
            </w:r>
            <w:r w:rsidRPr="5BF46915" w:rsidR="0044450B">
              <w:rPr>
                <w:b/>
                <w:bCs/>
                <w:color w:val="FF0000"/>
                <w:sz w:val="18"/>
                <w:szCs w:val="18"/>
              </w:rPr>
              <w:t xml:space="preserve"> </w:t>
            </w:r>
            <w:r w:rsidRPr="5BF46915">
              <w:rPr>
                <w:b/>
                <w:bCs/>
                <w:color w:val="FF0000"/>
                <w:sz w:val="18"/>
                <w:szCs w:val="18"/>
              </w:rPr>
              <w:t xml:space="preserve"> Esto significa drogas que se inyectó usted mismo(a) o que le inyectó otra persona que no era un proveedor de atención médica con una aguja, sea en una vena, debajo de la piel o en un músculo. Incluye medicamentos recetados que NO le recetaron a usted o que usted usó de una manera distinta a la indicada por su proveedor de atención médica. Puede saltarse cualquier pregunta que no se sienta cómodo(a) respondiendo. </w:t>
            </w:r>
          </w:p>
        </w:tc>
      </w:tr>
    </w:tbl>
    <w:p w:rsidR="00DB179A" w:rsidRPr="00AD20EB" w:rsidP="00AD20EB" w14:paraId="68A3A476" w14:textId="77777777"/>
    <w:tbl>
      <w:tblPr>
        <w:tblW w:w="9810" w:type="dxa"/>
        <w:tblLayout w:type="fixed"/>
        <w:tblLook w:val="04A0"/>
      </w:tblPr>
      <w:tblGrid>
        <w:gridCol w:w="1463"/>
        <w:gridCol w:w="5287"/>
        <w:gridCol w:w="3060"/>
      </w:tblGrid>
      <w:tr w14:paraId="679EFF4F" w14:textId="77777777" w:rsidTr="0069368E">
        <w:tblPrEx>
          <w:tblW w:w="9810" w:type="dxa"/>
          <w:tblLayout w:type="fixed"/>
          <w:tblLook w:val="04A0"/>
        </w:tblPrEx>
        <w:tc>
          <w:tcPr>
            <w:tcW w:w="1463" w:type="dxa"/>
            <w:vAlign w:val="bottom"/>
          </w:tcPr>
          <w:p w:rsidR="00337A79" w:rsidP="00337A79" w14:paraId="30D76F10" w14:textId="769C6480">
            <w:pPr>
              <w:spacing w:after="0"/>
              <w:contextualSpacing/>
              <w:rPr>
                <w:rFonts w:eastAsia="Courier New"/>
                <w:b/>
                <w:color w:val="000000" w:themeColor="text1"/>
                <w:sz w:val="18"/>
                <w:szCs w:val="18"/>
              </w:rPr>
            </w:pPr>
            <w:r>
              <w:rPr>
                <w:b/>
                <w:color w:val="000000" w:themeColor="text1"/>
                <w:sz w:val="18"/>
              </w:rPr>
              <w:t>R.1</w:t>
            </w:r>
          </w:p>
        </w:tc>
        <w:tc>
          <w:tcPr>
            <w:tcW w:w="8347" w:type="dxa"/>
            <w:gridSpan w:val="2"/>
            <w:vAlign w:val="bottom"/>
          </w:tcPr>
          <w:p w:rsidR="00337A79" w:rsidRPr="00C27555" w:rsidP="00C27555" w14:paraId="53CC81DE" w14:textId="13D4494C">
            <w:pPr>
              <w:spacing w:after="0"/>
              <w:contextualSpacing/>
              <w:rPr>
                <w:rFonts w:eastAsia="Courier New" w:cstheme="minorHAnsi"/>
                <w:b/>
                <w:color w:val="000000"/>
                <w:sz w:val="18"/>
                <w:szCs w:val="18"/>
              </w:rPr>
            </w:pPr>
            <w:r>
              <w:rPr>
                <w:b/>
                <w:color w:val="000000"/>
                <w:sz w:val="18"/>
              </w:rPr>
              <w:t>Ever</w:t>
            </w:r>
            <w:r>
              <w:rPr>
                <w:b/>
                <w:color w:val="000000"/>
                <w:sz w:val="18"/>
              </w:rPr>
              <w:t xml:space="preserve"> </w:t>
            </w:r>
            <w:r>
              <w:rPr>
                <w:b/>
                <w:color w:val="000000"/>
                <w:sz w:val="18"/>
              </w:rPr>
              <w:t>inject</w:t>
            </w:r>
            <w:r>
              <w:rPr>
                <w:b/>
                <w:color w:val="000000"/>
                <w:sz w:val="18"/>
              </w:rPr>
              <w:t xml:space="preserve"> </w:t>
            </w:r>
            <w:r>
              <w:rPr>
                <w:b/>
                <w:color w:val="000000"/>
                <w:sz w:val="18"/>
              </w:rPr>
              <w:t>drugs</w:t>
            </w:r>
          </w:p>
        </w:tc>
      </w:tr>
      <w:tr w14:paraId="30B8ABDB" w14:textId="77777777" w:rsidTr="00337A79">
        <w:tblPrEx>
          <w:tblW w:w="9810" w:type="dxa"/>
          <w:tblLayout w:type="fixed"/>
          <w:tblLook w:val="04A0"/>
        </w:tblPrEx>
        <w:tc>
          <w:tcPr>
            <w:tcW w:w="1463" w:type="dxa"/>
          </w:tcPr>
          <w:p w:rsidR="00D26F93" w:rsidRPr="00664C45" w:rsidP="00337A79" w14:paraId="2E44B8B1" w14:textId="1BEE5433">
            <w:pPr>
              <w:spacing w:after="0"/>
              <w:contextualSpacing/>
              <w:rPr>
                <w:rFonts w:eastAsia="Courier New" w:cstheme="minorHAnsi"/>
                <w:b/>
                <w:i/>
                <w:color w:val="000000"/>
                <w:sz w:val="18"/>
                <w:szCs w:val="18"/>
              </w:rPr>
            </w:pPr>
            <w:r w:rsidRPr="00664C45">
              <w:rPr>
                <w:b/>
                <w:i/>
                <w:color w:val="ED7D31" w:themeColor="accent2"/>
                <w:sz w:val="18"/>
              </w:rPr>
              <w:t>R_INJECT</w:t>
            </w:r>
          </w:p>
        </w:tc>
        <w:tc>
          <w:tcPr>
            <w:tcW w:w="8347" w:type="dxa"/>
            <w:gridSpan w:val="2"/>
            <w:vAlign w:val="bottom"/>
          </w:tcPr>
          <w:p w:rsidR="00D26F93" w:rsidRPr="00664C45" w:rsidP="00337A79" w14:paraId="1D6E30CD" w14:textId="3D65C6C4">
            <w:pPr>
              <w:spacing w:after="0"/>
              <w:contextualSpacing/>
              <w:rPr>
                <w:rFonts w:eastAsia="Courier New" w:cstheme="minorHAnsi"/>
                <w:color w:val="000000"/>
                <w:sz w:val="18"/>
                <w:szCs w:val="18"/>
              </w:rPr>
            </w:pPr>
            <w:r w:rsidRPr="00664C45">
              <w:rPr>
                <w:b/>
                <w:bCs/>
                <w:color w:val="000000"/>
                <w:sz w:val="18"/>
              </w:rPr>
              <w:t>Antes de su diagnóstico</w:t>
            </w:r>
            <w:r w:rsidRPr="00664C45">
              <w:rPr>
                <w:color w:val="000000"/>
                <w:sz w:val="18"/>
              </w:rPr>
              <w:t xml:space="preserve">, ¿se había inyectado </w:t>
            </w:r>
            <w:r w:rsidRPr="00664C45">
              <w:rPr>
                <w:b/>
                <w:bCs/>
                <w:color w:val="000000"/>
                <w:sz w:val="18"/>
                <w:u w:val="single"/>
              </w:rPr>
              <w:t>alguna vez</w:t>
            </w:r>
            <w:r w:rsidRPr="00664C45">
              <w:rPr>
                <w:color w:val="000000"/>
                <w:sz w:val="18"/>
              </w:rPr>
              <w:t xml:space="preserve"> alguna droga que no era un medicamento que le habían recetado a usted? </w:t>
            </w:r>
          </w:p>
        </w:tc>
      </w:tr>
      <w:tr w14:paraId="248FE7F5" w14:textId="77777777" w:rsidTr="0069368E">
        <w:tblPrEx>
          <w:tblW w:w="9810" w:type="dxa"/>
          <w:tblLayout w:type="fixed"/>
          <w:tblLook w:val="04A0"/>
        </w:tblPrEx>
        <w:tc>
          <w:tcPr>
            <w:tcW w:w="1463" w:type="dxa"/>
            <w:vAlign w:val="bottom"/>
          </w:tcPr>
          <w:p w:rsidR="00337A79" w:rsidRPr="00664C45" w:rsidP="00C27555" w14:paraId="5CFCC762" w14:textId="77777777">
            <w:pPr>
              <w:spacing w:after="0"/>
              <w:contextualSpacing/>
              <w:rPr>
                <w:rFonts w:eastAsia="Courier New"/>
                <w:b/>
                <w:color w:val="000000" w:themeColor="text1"/>
                <w:sz w:val="18"/>
                <w:szCs w:val="18"/>
              </w:rPr>
            </w:pPr>
          </w:p>
        </w:tc>
        <w:tc>
          <w:tcPr>
            <w:tcW w:w="8347" w:type="dxa"/>
            <w:gridSpan w:val="2"/>
            <w:vAlign w:val="bottom"/>
          </w:tcPr>
          <w:p w:rsidR="00337A79" w:rsidRPr="00664C45" w:rsidP="00337A79" w14:paraId="6879D291" w14:textId="7731D304">
            <w:pPr>
              <w:spacing w:after="0"/>
              <w:contextualSpacing/>
              <w:rPr>
                <w:rFonts w:eastAsia="Courier New" w:cstheme="minorHAnsi"/>
                <w:b/>
                <w:color w:val="000000"/>
                <w:sz w:val="18"/>
                <w:szCs w:val="18"/>
                <w:lang w:val="en-US"/>
              </w:rPr>
            </w:pPr>
            <w:r w:rsidRPr="00664C45">
              <w:rPr>
                <w:color w:val="00B050"/>
                <w:sz w:val="18"/>
                <w:lang w:val="en-US"/>
              </w:rPr>
              <w:t>[DON’T READ RESPONSES. SELECT ONLY ONE.]</w:t>
            </w:r>
          </w:p>
        </w:tc>
      </w:tr>
      <w:tr w14:paraId="614DB1E5" w14:textId="77777777" w:rsidTr="0069368E">
        <w:tblPrEx>
          <w:tblW w:w="9810" w:type="dxa"/>
          <w:tblLayout w:type="fixed"/>
          <w:tblLook w:val="04A0"/>
        </w:tblPrEx>
        <w:tc>
          <w:tcPr>
            <w:tcW w:w="1463" w:type="dxa"/>
          </w:tcPr>
          <w:p w:rsidR="00D26F93" w:rsidRPr="00664C45" w:rsidP="00C27555" w14:paraId="37A5C06F" w14:textId="77777777">
            <w:pPr>
              <w:spacing w:after="0"/>
              <w:contextualSpacing/>
              <w:rPr>
                <w:rFonts w:eastAsia="Courier New" w:cstheme="minorHAnsi"/>
                <w:color w:val="000000"/>
                <w:sz w:val="18"/>
                <w:szCs w:val="18"/>
                <w:lang w:val="en-US"/>
              </w:rPr>
            </w:pPr>
          </w:p>
        </w:tc>
        <w:tc>
          <w:tcPr>
            <w:tcW w:w="5287" w:type="dxa"/>
            <w:vAlign w:val="bottom"/>
          </w:tcPr>
          <w:p w:rsidR="00D26F93" w:rsidRPr="00664C45" w:rsidP="00C27555" w14:paraId="6CD42DED" w14:textId="66F56AC0">
            <w:pPr>
              <w:tabs>
                <w:tab w:val="right" w:leader="dot" w:pos="5760"/>
              </w:tabs>
              <w:spacing w:after="0"/>
              <w:contextualSpacing/>
              <w:rPr>
                <w:rFonts w:eastAsia="Courier New" w:cstheme="minorHAnsi"/>
                <w:color w:val="000000"/>
                <w:sz w:val="18"/>
                <w:szCs w:val="18"/>
              </w:rPr>
            </w:pPr>
            <w:r w:rsidRPr="00664C45">
              <w:rPr>
                <w:color w:val="000000"/>
                <w:sz w:val="18"/>
              </w:rPr>
              <w:t>No</w:t>
            </w:r>
            <w:r w:rsidRPr="00664C45" w:rsidR="0044450B">
              <w:rPr>
                <w:color w:val="000000"/>
                <w:sz w:val="18"/>
              </w:rPr>
              <w:t xml:space="preserve"> </w:t>
            </w:r>
            <w:r w:rsidRPr="00664C45">
              <w:rPr>
                <w:color w:val="000000"/>
                <w:sz w:val="18"/>
              </w:rPr>
              <w:t xml:space="preserve"> </w:t>
            </w:r>
          </w:p>
        </w:tc>
        <w:tc>
          <w:tcPr>
            <w:tcW w:w="3060" w:type="dxa"/>
            <w:vAlign w:val="bottom"/>
          </w:tcPr>
          <w:p w:rsidR="00D26F93" w:rsidRPr="00664C45" w:rsidP="0069368E" w14:paraId="22F2C181" w14:textId="77777777">
            <w:pPr>
              <w:spacing w:after="0"/>
              <w:contextualSpacing/>
              <w:rPr>
                <w:rFonts w:eastAsia="Courier New" w:cstheme="minorHAnsi"/>
                <w:color w:val="000000"/>
                <w:sz w:val="18"/>
                <w:szCs w:val="18"/>
              </w:rPr>
            </w:pPr>
            <w:r w:rsidRPr="00664C45">
              <w:rPr>
                <w:color w:val="000000"/>
                <w:sz w:val="18"/>
              </w:rPr>
              <w:t>0</w:t>
            </w:r>
          </w:p>
        </w:tc>
      </w:tr>
      <w:tr w14:paraId="5DEF7D40" w14:textId="77777777" w:rsidTr="0069368E">
        <w:tblPrEx>
          <w:tblW w:w="9810" w:type="dxa"/>
          <w:tblLayout w:type="fixed"/>
          <w:tblLook w:val="04A0"/>
        </w:tblPrEx>
        <w:tc>
          <w:tcPr>
            <w:tcW w:w="1463" w:type="dxa"/>
          </w:tcPr>
          <w:p w:rsidR="00D26F93" w:rsidRPr="00664C45" w:rsidP="00C27555" w14:paraId="7CAE7AE0" w14:textId="77777777">
            <w:pPr>
              <w:spacing w:after="0"/>
              <w:contextualSpacing/>
              <w:rPr>
                <w:rFonts w:eastAsia="Courier New" w:cstheme="minorHAnsi"/>
                <w:color w:val="000000"/>
                <w:sz w:val="18"/>
                <w:szCs w:val="18"/>
              </w:rPr>
            </w:pPr>
          </w:p>
        </w:tc>
        <w:tc>
          <w:tcPr>
            <w:tcW w:w="5287" w:type="dxa"/>
            <w:vAlign w:val="bottom"/>
          </w:tcPr>
          <w:p w:rsidR="00D26F93" w:rsidRPr="00664C45" w:rsidP="00C27555" w14:paraId="4CACD7AA" w14:textId="4624291E">
            <w:pPr>
              <w:tabs>
                <w:tab w:val="right" w:leader="dot" w:pos="5760"/>
              </w:tabs>
              <w:spacing w:after="0"/>
              <w:contextualSpacing/>
              <w:rPr>
                <w:rFonts w:eastAsia="Courier New" w:cstheme="minorHAnsi"/>
                <w:color w:val="000000"/>
                <w:sz w:val="18"/>
                <w:szCs w:val="18"/>
              </w:rPr>
            </w:pPr>
            <w:r w:rsidRPr="00664C45">
              <w:rPr>
                <w:color w:val="000000"/>
                <w:sz w:val="18"/>
              </w:rPr>
              <w:t>Sí</w:t>
            </w:r>
            <w:r w:rsidRPr="00664C45" w:rsidR="0044450B">
              <w:rPr>
                <w:color w:val="000000"/>
                <w:sz w:val="18"/>
              </w:rPr>
              <w:t xml:space="preserve"> </w:t>
            </w:r>
            <w:r w:rsidRPr="00664C45">
              <w:rPr>
                <w:color w:val="000000"/>
                <w:sz w:val="18"/>
              </w:rPr>
              <w:t xml:space="preserve"> </w:t>
            </w:r>
          </w:p>
        </w:tc>
        <w:tc>
          <w:tcPr>
            <w:tcW w:w="3060" w:type="dxa"/>
            <w:vAlign w:val="bottom"/>
          </w:tcPr>
          <w:p w:rsidR="00D26F93" w:rsidRPr="00664C45" w:rsidP="0069368E" w14:paraId="1DDA6B01" w14:textId="77777777">
            <w:pPr>
              <w:spacing w:after="0"/>
              <w:contextualSpacing/>
              <w:rPr>
                <w:rFonts w:eastAsia="Courier New" w:cstheme="minorHAnsi"/>
                <w:color w:val="000000"/>
                <w:sz w:val="18"/>
                <w:szCs w:val="18"/>
              </w:rPr>
            </w:pPr>
            <w:r w:rsidRPr="00664C45">
              <w:rPr>
                <w:color w:val="000000"/>
                <w:sz w:val="18"/>
              </w:rPr>
              <w:t>1</w:t>
            </w:r>
          </w:p>
        </w:tc>
      </w:tr>
      <w:tr w14:paraId="6F8C0AA5" w14:textId="77777777" w:rsidTr="0069368E">
        <w:tblPrEx>
          <w:tblW w:w="9810" w:type="dxa"/>
          <w:tblLayout w:type="fixed"/>
          <w:tblLook w:val="04A0"/>
        </w:tblPrEx>
        <w:tc>
          <w:tcPr>
            <w:tcW w:w="1463" w:type="dxa"/>
          </w:tcPr>
          <w:p w:rsidR="00D26F93" w:rsidRPr="00664C45" w:rsidP="00C27555" w14:paraId="47A4E2DB" w14:textId="77777777">
            <w:pPr>
              <w:spacing w:after="0"/>
              <w:contextualSpacing/>
              <w:rPr>
                <w:rFonts w:eastAsia="Courier New" w:cstheme="minorHAnsi"/>
                <w:color w:val="000000"/>
                <w:sz w:val="18"/>
                <w:szCs w:val="18"/>
              </w:rPr>
            </w:pPr>
          </w:p>
        </w:tc>
        <w:tc>
          <w:tcPr>
            <w:tcW w:w="5287" w:type="dxa"/>
            <w:vAlign w:val="bottom"/>
          </w:tcPr>
          <w:p w:rsidR="00D26F93" w:rsidRPr="00664C45" w:rsidP="00C27555" w14:paraId="1B9FC6E6" w14:textId="5FADC7A4">
            <w:pPr>
              <w:tabs>
                <w:tab w:val="right" w:leader="dot" w:pos="5760"/>
              </w:tabs>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No sabe</w:t>
            </w:r>
            <w:r w:rsidRPr="00664C45" w:rsidR="0044450B">
              <w:rPr>
                <w:i/>
                <w:color w:val="767171" w:themeColor="background2" w:themeShade="80"/>
                <w:sz w:val="18"/>
              </w:rPr>
              <w:t xml:space="preserve"> </w:t>
            </w:r>
            <w:r w:rsidRPr="00664C45">
              <w:rPr>
                <w:i/>
                <w:color w:val="767171" w:themeColor="background2" w:themeShade="80"/>
                <w:sz w:val="18"/>
              </w:rPr>
              <w:t xml:space="preserve"> </w:t>
            </w:r>
          </w:p>
        </w:tc>
        <w:tc>
          <w:tcPr>
            <w:tcW w:w="3060" w:type="dxa"/>
            <w:vAlign w:val="bottom"/>
          </w:tcPr>
          <w:p w:rsidR="00D26F93" w:rsidRPr="00664C45" w:rsidP="0069368E" w14:paraId="5B9E2923" w14:textId="77777777">
            <w:pPr>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98</w:t>
            </w:r>
          </w:p>
        </w:tc>
      </w:tr>
      <w:tr w14:paraId="011DFD7A" w14:textId="77777777" w:rsidTr="0069368E">
        <w:tblPrEx>
          <w:tblW w:w="9810" w:type="dxa"/>
          <w:tblLayout w:type="fixed"/>
          <w:tblLook w:val="04A0"/>
        </w:tblPrEx>
        <w:tc>
          <w:tcPr>
            <w:tcW w:w="1463" w:type="dxa"/>
          </w:tcPr>
          <w:p w:rsidR="00D26F93" w:rsidRPr="00664C45" w:rsidP="00C27555" w14:paraId="6A815459" w14:textId="77777777">
            <w:pPr>
              <w:spacing w:after="0"/>
              <w:contextualSpacing/>
              <w:rPr>
                <w:rFonts w:eastAsia="Courier New" w:cstheme="minorHAnsi"/>
                <w:color w:val="000000"/>
                <w:sz w:val="18"/>
                <w:szCs w:val="18"/>
              </w:rPr>
            </w:pPr>
          </w:p>
        </w:tc>
        <w:tc>
          <w:tcPr>
            <w:tcW w:w="5287" w:type="dxa"/>
            <w:vAlign w:val="bottom"/>
          </w:tcPr>
          <w:p w:rsidR="00D26F93" w:rsidRPr="00664C45" w:rsidP="00C27555" w14:paraId="7E8DD6A2" w14:textId="04114E91">
            <w:pPr>
              <w:tabs>
                <w:tab w:val="right" w:leader="dot" w:pos="5760"/>
              </w:tabs>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 xml:space="preserve">Prefiere no contestar </w:t>
            </w:r>
          </w:p>
        </w:tc>
        <w:tc>
          <w:tcPr>
            <w:tcW w:w="3060" w:type="dxa"/>
            <w:vAlign w:val="bottom"/>
          </w:tcPr>
          <w:p w:rsidR="00D26F93" w:rsidRPr="003D1700" w:rsidP="0069368E" w14:paraId="2270122B" w14:textId="77777777">
            <w:pPr>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99</w:t>
            </w:r>
          </w:p>
        </w:tc>
      </w:tr>
    </w:tbl>
    <w:p w:rsidR="00C27555" w:rsidRPr="00C27555" w:rsidP="00C27555" w14:paraId="5154F5D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292D675"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4368552E" w14:textId="3D834EA9">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C27555" w:rsidRPr="003D1700" w:rsidP="00C27555" w14:paraId="1498AD44" w14:textId="77777777">
            <w:pPr>
              <w:contextualSpacing/>
              <w:rPr>
                <w:rFonts w:eastAsia="Courier New" w:cstheme="minorHAnsi"/>
                <w:b/>
                <w:color w:val="7030A0"/>
                <w:sz w:val="18"/>
                <w:szCs w:val="18"/>
              </w:rPr>
            </w:pPr>
          </w:p>
        </w:tc>
        <w:tc>
          <w:tcPr>
            <w:tcW w:w="8437" w:type="dxa"/>
          </w:tcPr>
          <w:p w:rsidR="00C27555" w:rsidRPr="00C8011C" w:rsidP="00C27555" w14:paraId="403BBE3A" w14:textId="04E84314">
            <w:pPr>
              <w:contextualSpacing/>
              <w:rPr>
                <w:rFonts w:eastAsia="Courier New"/>
                <w:b/>
                <w:color w:val="7030A0"/>
                <w:sz w:val="18"/>
                <w:szCs w:val="18"/>
                <w:lang w:val="en-US"/>
              </w:rPr>
            </w:pPr>
            <w:r w:rsidRPr="00C8011C">
              <w:rPr>
                <w:b/>
                <w:color w:val="7030A0"/>
                <w:sz w:val="18"/>
                <w:lang w:val="en-US"/>
              </w:rPr>
              <w:t>If R.1 = ‘Yes’ [1] then GO to R.2</w:t>
            </w:r>
          </w:p>
          <w:p w:rsidR="00C27555" w:rsidRPr="003D1700" w:rsidP="72CA42CA" w14:paraId="4EFD9D92" w14:textId="5D6209AB">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S.1</w:t>
            </w:r>
          </w:p>
        </w:tc>
      </w:tr>
    </w:tbl>
    <w:p w:rsidR="00C27555" w:rsidRPr="00C27555" w:rsidP="00C27555" w14:paraId="063A4057" w14:textId="77777777">
      <w:pPr>
        <w:spacing w:after="160" w:line="259" w:lineRule="auto"/>
        <w:rPr>
          <w:rFonts w:cstheme="minorHAnsi"/>
          <w:b/>
        </w:rPr>
      </w:pPr>
    </w:p>
    <w:tbl>
      <w:tblPr>
        <w:tblW w:w="9787" w:type="dxa"/>
        <w:tblLayout w:type="fixed"/>
        <w:tblLook w:val="04A0"/>
      </w:tblPr>
      <w:tblGrid>
        <w:gridCol w:w="1440"/>
        <w:gridCol w:w="5287"/>
        <w:gridCol w:w="3060"/>
      </w:tblGrid>
      <w:tr w14:paraId="275C5A60" w14:textId="77777777" w:rsidTr="00061669">
        <w:tblPrEx>
          <w:tblW w:w="9787" w:type="dxa"/>
          <w:tblLayout w:type="fixed"/>
          <w:tblLook w:val="04A0"/>
        </w:tblPrEx>
        <w:tc>
          <w:tcPr>
            <w:tcW w:w="1440" w:type="dxa"/>
            <w:vAlign w:val="bottom"/>
          </w:tcPr>
          <w:p w:rsidR="00B5102C" w:rsidP="00B5102C" w14:paraId="0D3072B9" w14:textId="79EE021E">
            <w:pPr>
              <w:spacing w:after="0"/>
              <w:contextualSpacing/>
              <w:rPr>
                <w:rFonts w:eastAsia="Courier New"/>
                <w:b/>
                <w:color w:val="000000" w:themeColor="text1"/>
                <w:sz w:val="18"/>
                <w:szCs w:val="18"/>
              </w:rPr>
            </w:pPr>
            <w:r>
              <w:rPr>
                <w:b/>
                <w:color w:val="000000" w:themeColor="text1"/>
                <w:sz w:val="18"/>
              </w:rPr>
              <w:t>R.2</w:t>
            </w:r>
          </w:p>
        </w:tc>
        <w:tc>
          <w:tcPr>
            <w:tcW w:w="8347" w:type="dxa"/>
            <w:gridSpan w:val="2"/>
            <w:vAlign w:val="bottom"/>
          </w:tcPr>
          <w:p w:rsidR="00B5102C" w:rsidP="72CA42CA" w14:paraId="16ADDF4D" w14:textId="2041D0FD">
            <w:pPr>
              <w:spacing w:after="0"/>
              <w:contextualSpacing/>
              <w:rPr>
                <w:rFonts w:eastAsia="Courier New"/>
                <w:b/>
                <w:color w:val="000000" w:themeColor="text1"/>
                <w:sz w:val="18"/>
                <w:szCs w:val="18"/>
              </w:rPr>
            </w:pPr>
            <w:r>
              <w:rPr>
                <w:b/>
                <w:color w:val="000000" w:themeColor="text1"/>
                <w:sz w:val="18"/>
              </w:rPr>
              <w:t>Ever</w:t>
            </w:r>
            <w:r>
              <w:rPr>
                <w:b/>
                <w:color w:val="000000" w:themeColor="text1"/>
                <w:sz w:val="18"/>
              </w:rPr>
              <w:t xml:space="preserve"> use </w:t>
            </w:r>
            <w:r>
              <w:rPr>
                <w:b/>
                <w:color w:val="000000" w:themeColor="text1"/>
                <w:sz w:val="18"/>
              </w:rPr>
              <w:t>injection</w:t>
            </w:r>
            <w:r>
              <w:rPr>
                <w:b/>
                <w:color w:val="000000" w:themeColor="text1"/>
                <w:sz w:val="18"/>
              </w:rPr>
              <w:t xml:space="preserve"> </w:t>
            </w:r>
            <w:r>
              <w:rPr>
                <w:b/>
                <w:color w:val="000000" w:themeColor="text1"/>
                <w:sz w:val="18"/>
              </w:rPr>
              <w:t>drugs</w:t>
            </w:r>
          </w:p>
        </w:tc>
      </w:tr>
      <w:tr w14:paraId="3D4B3B60" w14:textId="77777777" w:rsidTr="00061669">
        <w:tblPrEx>
          <w:tblW w:w="9787" w:type="dxa"/>
          <w:tblLayout w:type="fixed"/>
          <w:tblLook w:val="04A0"/>
        </w:tblPrEx>
        <w:tc>
          <w:tcPr>
            <w:tcW w:w="1440" w:type="dxa"/>
          </w:tcPr>
          <w:p w:rsidR="003D1700" w:rsidRPr="004A0052" w:rsidP="00B5102C" w14:paraId="24ABF996" w14:textId="7044EA56">
            <w:pPr>
              <w:spacing w:after="0"/>
              <w:contextualSpacing/>
              <w:rPr>
                <w:rFonts w:eastAsia="Courier New" w:cstheme="minorHAnsi"/>
                <w:b/>
                <w:i/>
                <w:color w:val="000000"/>
                <w:sz w:val="18"/>
                <w:szCs w:val="18"/>
              </w:rPr>
            </w:pPr>
            <w:r>
              <w:rPr>
                <w:b/>
                <w:i/>
                <w:color w:val="ED7D31" w:themeColor="accent2"/>
                <w:sz w:val="18"/>
              </w:rPr>
              <w:t>R_INJP12</w:t>
            </w:r>
          </w:p>
        </w:tc>
        <w:tc>
          <w:tcPr>
            <w:tcW w:w="8347" w:type="dxa"/>
            <w:gridSpan w:val="2"/>
            <w:vAlign w:val="bottom"/>
          </w:tcPr>
          <w:p w:rsidR="00CB7DD8" w:rsidRPr="00664C45" w:rsidP="00B5102C" w14:paraId="7492AE21" w14:textId="6BC6A0F4">
            <w:pPr>
              <w:spacing w:after="0"/>
              <w:contextualSpacing/>
              <w:rPr>
                <w:rFonts w:eastAsia="Courier New"/>
                <w:color w:val="000000"/>
                <w:sz w:val="18"/>
                <w:szCs w:val="18"/>
              </w:rPr>
            </w:pPr>
            <w:r w:rsidRPr="00664C45">
              <w:rPr>
                <w:color w:val="000000" w:themeColor="text1"/>
                <w:sz w:val="18"/>
              </w:rPr>
              <w:t xml:space="preserve">En los </w:t>
            </w:r>
            <w:r w:rsidRPr="00664C45">
              <w:rPr>
                <w:b/>
                <w:bCs/>
                <w:color w:val="000000" w:themeColor="text1"/>
                <w:sz w:val="18"/>
              </w:rPr>
              <w:t>12 meses anteriores a su diagnóstico</w:t>
            </w:r>
            <w:r w:rsidRPr="00664C45">
              <w:rPr>
                <w:color w:val="000000" w:themeColor="text1"/>
                <w:sz w:val="18"/>
              </w:rPr>
              <w:t>, desde [MES/AÑO] hasta [MES/AÑO2], ¿se inyectó alguna droga que no era un medicamento que le habían recetado a usted?</w:t>
            </w:r>
            <w:r w:rsidRPr="00664C45" w:rsidR="0044450B">
              <w:rPr>
                <w:color w:val="000000" w:themeColor="text1"/>
                <w:sz w:val="18"/>
              </w:rPr>
              <w:t xml:space="preserve"> </w:t>
            </w:r>
          </w:p>
        </w:tc>
      </w:tr>
      <w:tr w14:paraId="397BEBF1" w14:textId="77777777" w:rsidTr="00061669">
        <w:tblPrEx>
          <w:tblW w:w="9787" w:type="dxa"/>
          <w:tblLayout w:type="fixed"/>
          <w:tblLook w:val="04A0"/>
        </w:tblPrEx>
        <w:tc>
          <w:tcPr>
            <w:tcW w:w="1440" w:type="dxa"/>
          </w:tcPr>
          <w:p w:rsidR="00B5102C" w:rsidRPr="004A0052" w:rsidP="00B5102C" w14:paraId="086B0C3A" w14:textId="77777777">
            <w:pPr>
              <w:spacing w:after="0"/>
              <w:contextualSpacing/>
              <w:rPr>
                <w:rFonts w:eastAsia="Courier New" w:cstheme="minorHAnsi"/>
                <w:b/>
                <w:i/>
                <w:color w:val="ED7D31" w:themeColor="accent2"/>
                <w:sz w:val="18"/>
                <w:szCs w:val="18"/>
              </w:rPr>
            </w:pPr>
          </w:p>
        </w:tc>
        <w:tc>
          <w:tcPr>
            <w:tcW w:w="8347" w:type="dxa"/>
            <w:gridSpan w:val="2"/>
            <w:vAlign w:val="bottom"/>
          </w:tcPr>
          <w:p w:rsidR="00B5102C" w:rsidRPr="00664C45" w:rsidP="00B5102C" w14:paraId="6140BCD7" w14:textId="77777777">
            <w:pPr>
              <w:spacing w:after="0"/>
              <w:contextualSpacing/>
              <w:rPr>
                <w:rFonts w:eastAsia="Courier New" w:cstheme="minorHAnsi"/>
                <w:color w:val="7030A0"/>
                <w:sz w:val="18"/>
                <w:szCs w:val="18"/>
                <w:lang w:val="en-US"/>
              </w:rPr>
            </w:pPr>
            <w:r w:rsidRPr="00664C45">
              <w:rPr>
                <w:color w:val="7030A0"/>
                <w:sz w:val="18"/>
                <w:lang w:val="en-US"/>
              </w:rPr>
              <w:t>Programming note: Populate diagnosis dates</w:t>
            </w:r>
          </w:p>
          <w:p w:rsidR="00B5102C" w:rsidRPr="00664C45" w:rsidP="00B5102C" w14:paraId="0DC0D36E" w14:textId="332A6985">
            <w:pPr>
              <w:spacing w:after="0"/>
              <w:contextualSpacing/>
              <w:rPr>
                <w:rFonts w:eastAsia="Courier New" w:cstheme="minorHAnsi"/>
                <w:color w:val="7030A0"/>
                <w:sz w:val="18"/>
                <w:szCs w:val="18"/>
              </w:rPr>
            </w:pPr>
            <w:r w:rsidRPr="00664C45">
              <w:rPr>
                <w:color w:val="00B050"/>
                <w:sz w:val="18"/>
                <w:lang w:val="en-US"/>
              </w:rPr>
              <w:t xml:space="preserve">[DON’T READ RESPONSES. </w:t>
            </w:r>
            <w:r w:rsidRPr="00664C45">
              <w:rPr>
                <w:color w:val="00B050"/>
                <w:sz w:val="18"/>
              </w:rPr>
              <w:t>SELECT ONLY ONE.]</w:t>
            </w:r>
          </w:p>
        </w:tc>
      </w:tr>
      <w:tr w14:paraId="56C7FC33" w14:textId="77777777" w:rsidTr="00061669">
        <w:tblPrEx>
          <w:tblW w:w="9787" w:type="dxa"/>
          <w:tblLayout w:type="fixed"/>
          <w:tblLook w:val="04A0"/>
        </w:tblPrEx>
        <w:tc>
          <w:tcPr>
            <w:tcW w:w="1440" w:type="dxa"/>
          </w:tcPr>
          <w:p w:rsidR="003D1700" w:rsidRPr="00C27555" w:rsidP="00C27555" w14:paraId="0A31B888" w14:textId="77777777">
            <w:pPr>
              <w:spacing w:after="0"/>
              <w:contextualSpacing/>
              <w:rPr>
                <w:rFonts w:eastAsia="Courier New" w:cstheme="minorHAnsi"/>
                <w:color w:val="000000"/>
                <w:sz w:val="18"/>
                <w:szCs w:val="18"/>
              </w:rPr>
            </w:pPr>
          </w:p>
        </w:tc>
        <w:tc>
          <w:tcPr>
            <w:tcW w:w="5287" w:type="dxa"/>
            <w:vAlign w:val="bottom"/>
          </w:tcPr>
          <w:p w:rsidR="003D1700" w:rsidRPr="00664C45" w:rsidP="00C27555" w14:paraId="3080E70A" w14:textId="77100957">
            <w:pPr>
              <w:tabs>
                <w:tab w:val="right" w:leader="dot" w:pos="5760"/>
              </w:tabs>
              <w:spacing w:after="0"/>
              <w:contextualSpacing/>
              <w:rPr>
                <w:rFonts w:eastAsia="Courier New" w:cstheme="minorHAnsi"/>
                <w:color w:val="000000"/>
                <w:sz w:val="18"/>
                <w:szCs w:val="18"/>
              </w:rPr>
            </w:pPr>
            <w:r w:rsidRPr="00664C45">
              <w:rPr>
                <w:color w:val="000000"/>
                <w:sz w:val="18"/>
              </w:rPr>
              <w:t>No</w:t>
            </w:r>
            <w:r w:rsidRPr="00664C45" w:rsidR="0044450B">
              <w:rPr>
                <w:color w:val="000000"/>
                <w:sz w:val="18"/>
              </w:rPr>
              <w:t xml:space="preserve"> </w:t>
            </w:r>
            <w:r w:rsidRPr="00664C45">
              <w:rPr>
                <w:color w:val="000000"/>
                <w:sz w:val="18"/>
              </w:rPr>
              <w:t xml:space="preserve"> </w:t>
            </w:r>
          </w:p>
        </w:tc>
        <w:tc>
          <w:tcPr>
            <w:tcW w:w="3060" w:type="dxa"/>
            <w:vAlign w:val="center"/>
          </w:tcPr>
          <w:p w:rsidR="003D1700" w:rsidRPr="00C27555" w:rsidP="00A24FD9" w14:paraId="5C2C35DC" w14:textId="77777777">
            <w:pPr>
              <w:spacing w:after="0"/>
              <w:contextualSpacing/>
              <w:rPr>
                <w:rFonts w:eastAsia="Courier New" w:cstheme="minorHAnsi"/>
                <w:color w:val="000000"/>
                <w:sz w:val="18"/>
                <w:szCs w:val="18"/>
              </w:rPr>
            </w:pPr>
            <w:r>
              <w:rPr>
                <w:color w:val="000000"/>
                <w:sz w:val="18"/>
              </w:rPr>
              <w:t>0</w:t>
            </w:r>
          </w:p>
        </w:tc>
      </w:tr>
      <w:tr w14:paraId="03426A55" w14:textId="77777777" w:rsidTr="00061669">
        <w:tblPrEx>
          <w:tblW w:w="9787" w:type="dxa"/>
          <w:tblLayout w:type="fixed"/>
          <w:tblLook w:val="04A0"/>
        </w:tblPrEx>
        <w:tc>
          <w:tcPr>
            <w:tcW w:w="1440" w:type="dxa"/>
          </w:tcPr>
          <w:p w:rsidR="003D1700" w:rsidRPr="00C27555" w:rsidP="00C27555" w14:paraId="5123026C" w14:textId="77777777">
            <w:pPr>
              <w:spacing w:after="0"/>
              <w:contextualSpacing/>
              <w:rPr>
                <w:rFonts w:eastAsia="Courier New" w:cstheme="minorHAnsi"/>
                <w:color w:val="000000"/>
                <w:sz w:val="18"/>
                <w:szCs w:val="18"/>
              </w:rPr>
            </w:pPr>
          </w:p>
        </w:tc>
        <w:tc>
          <w:tcPr>
            <w:tcW w:w="5287" w:type="dxa"/>
            <w:vAlign w:val="bottom"/>
          </w:tcPr>
          <w:p w:rsidR="003D1700" w:rsidRPr="00664C45" w:rsidP="00C27555" w14:paraId="4720D787" w14:textId="5659393B">
            <w:pPr>
              <w:tabs>
                <w:tab w:val="right" w:leader="dot" w:pos="5760"/>
              </w:tabs>
              <w:spacing w:after="0"/>
              <w:contextualSpacing/>
              <w:rPr>
                <w:rFonts w:eastAsia="Courier New" w:cstheme="minorHAnsi"/>
                <w:color w:val="000000"/>
                <w:sz w:val="18"/>
                <w:szCs w:val="18"/>
              </w:rPr>
            </w:pPr>
            <w:r w:rsidRPr="00664C45">
              <w:rPr>
                <w:color w:val="000000"/>
                <w:sz w:val="18"/>
              </w:rPr>
              <w:t>Sí</w:t>
            </w:r>
            <w:r w:rsidRPr="00664C45" w:rsidR="0044450B">
              <w:rPr>
                <w:color w:val="000000"/>
                <w:sz w:val="18"/>
              </w:rPr>
              <w:t xml:space="preserve"> </w:t>
            </w:r>
            <w:r w:rsidRPr="00664C45">
              <w:rPr>
                <w:color w:val="000000"/>
                <w:sz w:val="18"/>
              </w:rPr>
              <w:t xml:space="preserve"> </w:t>
            </w:r>
          </w:p>
        </w:tc>
        <w:tc>
          <w:tcPr>
            <w:tcW w:w="3060" w:type="dxa"/>
            <w:vAlign w:val="center"/>
          </w:tcPr>
          <w:p w:rsidR="003D1700" w:rsidRPr="00C27555" w:rsidP="00A24FD9" w14:paraId="51F93E44" w14:textId="77777777">
            <w:pPr>
              <w:spacing w:after="0"/>
              <w:contextualSpacing/>
              <w:rPr>
                <w:rFonts w:eastAsia="Courier New" w:cstheme="minorHAnsi"/>
                <w:color w:val="000000"/>
                <w:sz w:val="18"/>
                <w:szCs w:val="18"/>
              </w:rPr>
            </w:pPr>
            <w:r>
              <w:rPr>
                <w:color w:val="000000"/>
                <w:sz w:val="18"/>
              </w:rPr>
              <w:t>1</w:t>
            </w:r>
          </w:p>
        </w:tc>
      </w:tr>
      <w:tr w14:paraId="265A869E" w14:textId="77777777" w:rsidTr="00061669">
        <w:tblPrEx>
          <w:tblW w:w="9787" w:type="dxa"/>
          <w:tblLayout w:type="fixed"/>
          <w:tblLook w:val="04A0"/>
        </w:tblPrEx>
        <w:tc>
          <w:tcPr>
            <w:tcW w:w="1440" w:type="dxa"/>
          </w:tcPr>
          <w:p w:rsidR="003D1700" w:rsidRPr="00C27555" w:rsidP="00C27555" w14:paraId="25F5E1F3" w14:textId="77777777">
            <w:pPr>
              <w:spacing w:after="0"/>
              <w:contextualSpacing/>
              <w:rPr>
                <w:rFonts w:eastAsia="Courier New" w:cstheme="minorHAnsi"/>
                <w:color w:val="000000"/>
                <w:sz w:val="18"/>
                <w:szCs w:val="18"/>
              </w:rPr>
            </w:pPr>
          </w:p>
        </w:tc>
        <w:tc>
          <w:tcPr>
            <w:tcW w:w="5287" w:type="dxa"/>
            <w:vAlign w:val="bottom"/>
          </w:tcPr>
          <w:p w:rsidR="003D1700" w:rsidRPr="00664C45" w:rsidP="00C27555" w14:paraId="64E9DB0E" w14:textId="5B6D0818">
            <w:pPr>
              <w:tabs>
                <w:tab w:val="right" w:leader="dot" w:pos="5760"/>
              </w:tabs>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No sabe</w:t>
            </w:r>
            <w:r w:rsidRPr="00664C45" w:rsidR="0044450B">
              <w:rPr>
                <w:i/>
                <w:color w:val="767171" w:themeColor="background2" w:themeShade="80"/>
                <w:sz w:val="18"/>
              </w:rPr>
              <w:t xml:space="preserve"> </w:t>
            </w:r>
            <w:r w:rsidRPr="00664C45">
              <w:rPr>
                <w:i/>
                <w:color w:val="767171" w:themeColor="background2" w:themeShade="80"/>
                <w:sz w:val="18"/>
              </w:rPr>
              <w:t xml:space="preserve"> </w:t>
            </w:r>
          </w:p>
        </w:tc>
        <w:tc>
          <w:tcPr>
            <w:tcW w:w="3060" w:type="dxa"/>
            <w:vAlign w:val="center"/>
          </w:tcPr>
          <w:p w:rsidR="003D1700" w:rsidRPr="003D1700" w:rsidP="00A24FD9" w14:paraId="7A858644"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6A36D189" w14:textId="77777777" w:rsidTr="00061669">
        <w:tblPrEx>
          <w:tblW w:w="9787" w:type="dxa"/>
          <w:tblLayout w:type="fixed"/>
          <w:tblLook w:val="04A0"/>
        </w:tblPrEx>
        <w:tc>
          <w:tcPr>
            <w:tcW w:w="1440" w:type="dxa"/>
          </w:tcPr>
          <w:p w:rsidR="003D1700" w:rsidRPr="00C27555" w:rsidP="00C27555" w14:paraId="79EB1910" w14:textId="77777777">
            <w:pPr>
              <w:spacing w:after="0"/>
              <w:contextualSpacing/>
              <w:rPr>
                <w:rFonts w:eastAsia="Courier New" w:cstheme="minorHAnsi"/>
                <w:color w:val="000000"/>
                <w:sz w:val="18"/>
                <w:szCs w:val="18"/>
              </w:rPr>
            </w:pPr>
          </w:p>
        </w:tc>
        <w:tc>
          <w:tcPr>
            <w:tcW w:w="5287" w:type="dxa"/>
            <w:vAlign w:val="bottom"/>
          </w:tcPr>
          <w:p w:rsidR="003D1700" w:rsidRPr="00664C45" w:rsidP="00C27555" w14:paraId="4B2D6775" w14:textId="3F1A4690">
            <w:pPr>
              <w:tabs>
                <w:tab w:val="right" w:leader="dot" w:pos="5760"/>
              </w:tabs>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 xml:space="preserve">Prefiere no contestar </w:t>
            </w:r>
          </w:p>
        </w:tc>
        <w:tc>
          <w:tcPr>
            <w:tcW w:w="3060" w:type="dxa"/>
            <w:vAlign w:val="center"/>
          </w:tcPr>
          <w:p w:rsidR="003D1700" w:rsidRPr="003D1700" w:rsidP="00A24FD9" w14:paraId="27E6DC0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C27555" w:rsidP="00C27555" w14:paraId="6A5B1026" w14:textId="62005A0F">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67825C"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2F20EA1E" w14:textId="133070E0">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C27555" w:rsidRPr="00B326C0" w:rsidP="00C27555" w14:paraId="1CC24C5B" w14:textId="77777777">
            <w:pPr>
              <w:contextualSpacing/>
              <w:rPr>
                <w:rFonts w:eastAsia="Courier New" w:cstheme="minorHAnsi"/>
                <w:b/>
                <w:color w:val="7030A0"/>
                <w:sz w:val="18"/>
                <w:szCs w:val="18"/>
              </w:rPr>
            </w:pPr>
          </w:p>
        </w:tc>
        <w:tc>
          <w:tcPr>
            <w:tcW w:w="8437" w:type="dxa"/>
          </w:tcPr>
          <w:p w:rsidR="00C27555" w:rsidRPr="00C8011C" w:rsidP="00C27555" w14:paraId="64F7EF29" w14:textId="4E944A61">
            <w:pPr>
              <w:contextualSpacing/>
              <w:rPr>
                <w:rFonts w:eastAsia="Courier New"/>
                <w:b/>
                <w:color w:val="7030A0"/>
                <w:sz w:val="18"/>
                <w:szCs w:val="18"/>
                <w:lang w:val="en-US"/>
              </w:rPr>
            </w:pPr>
            <w:r w:rsidRPr="00C8011C">
              <w:rPr>
                <w:b/>
                <w:color w:val="7030A0"/>
                <w:sz w:val="18"/>
                <w:lang w:val="en-US"/>
              </w:rPr>
              <w:t>If R.2 = ‘Yes’ [1] then GO to R.3</w:t>
            </w:r>
          </w:p>
          <w:p w:rsidR="00C27555" w:rsidRPr="00B326C0" w:rsidP="72CA42CA" w14:paraId="169EE944" w14:textId="29F63A24">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S.1</w:t>
            </w:r>
          </w:p>
        </w:tc>
      </w:tr>
    </w:tbl>
    <w:p w:rsidR="00C27555" w:rsidRPr="00C27555" w:rsidP="00C27555" w14:paraId="4300E727" w14:textId="77777777">
      <w:pPr>
        <w:spacing w:after="160" w:line="259" w:lineRule="auto"/>
        <w:rPr>
          <w:rFonts w:cstheme="minorHAnsi"/>
          <w:b/>
        </w:rPr>
      </w:pPr>
    </w:p>
    <w:tbl>
      <w:tblPr>
        <w:tblW w:w="9787" w:type="dxa"/>
        <w:tblLayout w:type="fixed"/>
        <w:tblLook w:val="04A0"/>
      </w:tblPr>
      <w:tblGrid>
        <w:gridCol w:w="1440"/>
        <w:gridCol w:w="5287"/>
        <w:gridCol w:w="3060"/>
      </w:tblGrid>
      <w:tr w14:paraId="26DB0A76" w14:textId="77777777" w:rsidTr="00061669">
        <w:tblPrEx>
          <w:tblW w:w="9787" w:type="dxa"/>
          <w:tblLayout w:type="fixed"/>
          <w:tblLook w:val="04A0"/>
        </w:tblPrEx>
        <w:tc>
          <w:tcPr>
            <w:tcW w:w="1440" w:type="dxa"/>
            <w:vAlign w:val="bottom"/>
          </w:tcPr>
          <w:p w:rsidR="00104025" w:rsidP="00104025" w14:paraId="54055985" w14:textId="3A1BAABD">
            <w:pPr>
              <w:spacing w:after="0"/>
              <w:contextualSpacing/>
              <w:rPr>
                <w:rFonts w:eastAsia="Courier New"/>
                <w:b/>
                <w:color w:val="000000" w:themeColor="text1"/>
                <w:sz w:val="18"/>
                <w:szCs w:val="18"/>
              </w:rPr>
            </w:pPr>
            <w:r>
              <w:rPr>
                <w:b/>
                <w:color w:val="000000" w:themeColor="text1"/>
                <w:sz w:val="18"/>
              </w:rPr>
              <w:t>R.3</w:t>
            </w:r>
          </w:p>
        </w:tc>
        <w:tc>
          <w:tcPr>
            <w:tcW w:w="8347" w:type="dxa"/>
            <w:gridSpan w:val="2"/>
            <w:vAlign w:val="bottom"/>
          </w:tcPr>
          <w:p w:rsidR="00104025" w:rsidRPr="00C8011C" w:rsidP="00104025" w14:paraId="6C4825B2" w14:textId="52E4F36C">
            <w:pPr>
              <w:spacing w:after="0"/>
              <w:contextualSpacing/>
              <w:rPr>
                <w:rFonts w:eastAsia="Courier New"/>
                <w:b/>
                <w:color w:val="000000" w:themeColor="text1"/>
                <w:sz w:val="18"/>
                <w:szCs w:val="18"/>
                <w:lang w:val="en-US"/>
              </w:rPr>
            </w:pPr>
            <w:r w:rsidRPr="00C8011C">
              <w:rPr>
                <w:b/>
                <w:color w:val="000000" w:themeColor="text1"/>
                <w:sz w:val="18"/>
                <w:lang w:val="en-US"/>
              </w:rPr>
              <w:t xml:space="preserve">Type of injection drug use </w:t>
            </w:r>
          </w:p>
        </w:tc>
      </w:tr>
      <w:tr w14:paraId="6577F0DF" w14:textId="77777777" w:rsidTr="00061669">
        <w:tblPrEx>
          <w:tblW w:w="9787" w:type="dxa"/>
          <w:tblLayout w:type="fixed"/>
          <w:tblLook w:val="04A0"/>
        </w:tblPrEx>
        <w:tc>
          <w:tcPr>
            <w:tcW w:w="1440" w:type="dxa"/>
            <w:vAlign w:val="bottom"/>
          </w:tcPr>
          <w:p w:rsidR="00CB7DD8" w:rsidRPr="00C8011C" w:rsidP="00C27555" w14:paraId="379DC174" w14:textId="77777777">
            <w:pPr>
              <w:spacing w:after="0"/>
              <w:contextualSpacing/>
              <w:rPr>
                <w:rFonts w:eastAsia="Courier New" w:cstheme="minorHAnsi"/>
                <w:color w:val="000000"/>
                <w:sz w:val="18"/>
                <w:szCs w:val="18"/>
                <w:lang w:val="en-US"/>
              </w:rPr>
            </w:pPr>
          </w:p>
          <w:p w:rsidR="00CB7DD8" w:rsidRPr="00C8011C" w:rsidP="00C27555" w14:paraId="10248B12" w14:textId="77777777">
            <w:pPr>
              <w:spacing w:after="0"/>
              <w:contextualSpacing/>
              <w:rPr>
                <w:rFonts w:eastAsia="Courier New" w:cstheme="minorHAnsi"/>
                <w:color w:val="000000"/>
                <w:sz w:val="18"/>
                <w:szCs w:val="18"/>
                <w:lang w:val="en-US"/>
              </w:rPr>
            </w:pPr>
          </w:p>
          <w:p w:rsidR="00CB7DD8" w:rsidRPr="00C8011C" w:rsidP="00C27555" w14:paraId="42EA7FAF" w14:textId="3A134400">
            <w:pPr>
              <w:spacing w:after="0"/>
              <w:contextualSpacing/>
              <w:rPr>
                <w:rFonts w:eastAsia="Courier New" w:cstheme="minorHAnsi"/>
                <w:b/>
                <w:color w:val="000000"/>
                <w:sz w:val="18"/>
                <w:szCs w:val="18"/>
                <w:lang w:val="en-US"/>
              </w:rPr>
            </w:pPr>
          </w:p>
        </w:tc>
        <w:tc>
          <w:tcPr>
            <w:tcW w:w="8347" w:type="dxa"/>
            <w:gridSpan w:val="2"/>
            <w:vAlign w:val="bottom"/>
          </w:tcPr>
          <w:p w:rsidR="00CB7DD8" w:rsidRPr="00664C45" w:rsidP="24B1D6E5" w14:paraId="6E9307BB" w14:textId="330AE9D8">
            <w:pPr>
              <w:spacing w:after="0"/>
              <w:contextualSpacing/>
              <w:rPr>
                <w:rFonts w:eastAsia="Courier New"/>
                <w:color w:val="000000" w:themeColor="text1"/>
                <w:sz w:val="18"/>
                <w:szCs w:val="18"/>
              </w:rPr>
            </w:pPr>
            <w:r w:rsidRPr="00664C45">
              <w:rPr>
                <w:color w:val="000000" w:themeColor="text1"/>
                <w:sz w:val="18"/>
              </w:rPr>
              <w:t xml:space="preserve">En los 12 meses anteriores a su diagnóstico, ¿qué drogas se inyectó? </w:t>
            </w:r>
          </w:p>
          <w:p w:rsidR="00CB7DD8" w:rsidRPr="00664C45" w:rsidP="24B1D6E5" w14:paraId="0F2B959A" w14:textId="607720EE">
            <w:pPr>
              <w:spacing w:after="0"/>
              <w:contextualSpacing/>
              <w:rPr>
                <w:rFonts w:eastAsia="Courier New"/>
                <w:b/>
                <w:color w:val="000000" w:themeColor="text1"/>
                <w:sz w:val="18"/>
                <w:szCs w:val="18"/>
              </w:rPr>
            </w:pPr>
            <w:r w:rsidRPr="00664C45">
              <w:rPr>
                <w:b/>
                <w:color w:val="000000" w:themeColor="text1"/>
                <w:sz w:val="18"/>
              </w:rPr>
              <w:t>[WB: Seleccione todas las respuestas que correspondan].</w:t>
            </w:r>
          </w:p>
          <w:p w:rsidR="00CB7DD8" w:rsidP="00487804" w14:paraId="7BD9D6BD" w14:textId="58D27E50">
            <w:pPr>
              <w:spacing w:after="0"/>
              <w:contextualSpacing/>
              <w:rPr>
                <w:b/>
                <w:color w:val="000000" w:themeColor="text1"/>
                <w:sz w:val="18"/>
              </w:rPr>
            </w:pPr>
            <w:r w:rsidRPr="00664C45">
              <w:rPr>
                <w:b/>
                <w:color w:val="000000" w:themeColor="text1"/>
                <w:sz w:val="18"/>
              </w:rPr>
              <w:t xml:space="preserve">[IA: Conteste “sí” o “no” para cada </w:t>
            </w:r>
            <w:r w:rsidR="00C660AE">
              <w:rPr>
                <w:b/>
                <w:color w:val="000000" w:themeColor="text1"/>
                <w:sz w:val="18"/>
              </w:rPr>
              <w:t>respuesta</w:t>
            </w:r>
            <w:r w:rsidRPr="00664C45">
              <w:rPr>
                <w:b/>
                <w:color w:val="000000" w:themeColor="text1"/>
                <w:sz w:val="18"/>
              </w:rPr>
              <w:t>].</w:t>
            </w:r>
          </w:p>
          <w:p w:rsidR="00CB5208" w:rsidRPr="00664C45" w:rsidP="00487804" w14:paraId="3931282D" w14:textId="6F10185A">
            <w:pPr>
              <w:spacing w:after="0"/>
              <w:contextualSpacing/>
              <w:rPr>
                <w:rFonts w:eastAsia="Courier New"/>
                <w:color w:val="000000"/>
                <w:sz w:val="18"/>
                <w:szCs w:val="18"/>
              </w:rPr>
            </w:pPr>
            <w:r w:rsidRPr="005B2D50">
              <w:rPr>
                <w:rFonts w:eastAsia="Courier New"/>
                <w:bCs/>
                <w:color w:val="7030A0"/>
                <w:sz w:val="18"/>
                <w:szCs w:val="18"/>
              </w:rPr>
              <w:t>Programming</w:t>
            </w:r>
            <w:r w:rsidRPr="005B2D50">
              <w:rPr>
                <w:rFonts w:eastAsia="Courier New"/>
                <w:bCs/>
                <w:color w:val="7030A0"/>
                <w:sz w:val="18"/>
                <w:szCs w:val="18"/>
              </w:rPr>
              <w:t xml:space="preserve"> note: </w:t>
            </w:r>
            <w:r w:rsidRPr="005B2D50">
              <w:rPr>
                <w:rFonts w:eastAsia="Courier New"/>
                <w:bCs/>
                <w:color w:val="7030A0"/>
                <w:sz w:val="18"/>
                <w:szCs w:val="18"/>
              </w:rPr>
              <w:t>Randomize</w:t>
            </w:r>
            <w:r w:rsidRPr="005B2D50">
              <w:rPr>
                <w:rFonts w:eastAsia="Courier New"/>
                <w:bCs/>
                <w:color w:val="7030A0"/>
                <w:sz w:val="18"/>
                <w:szCs w:val="18"/>
              </w:rPr>
              <w:t xml:space="preserve"> responses 1-11</w:t>
            </w:r>
          </w:p>
        </w:tc>
      </w:tr>
      <w:tr w14:paraId="342202B6" w14:textId="77777777" w:rsidTr="00061669">
        <w:tblPrEx>
          <w:tblW w:w="9787" w:type="dxa"/>
          <w:tblLayout w:type="fixed"/>
          <w:tblLook w:val="04A0"/>
        </w:tblPrEx>
        <w:tc>
          <w:tcPr>
            <w:tcW w:w="1440" w:type="dxa"/>
          </w:tcPr>
          <w:p w:rsidR="00CB7DD8" w:rsidRPr="008B5FF6" w:rsidP="00C27555" w14:paraId="45609525" w14:textId="74EA1C72">
            <w:pPr>
              <w:spacing w:after="0"/>
              <w:contextualSpacing/>
              <w:rPr>
                <w:rFonts w:eastAsia="Courier New" w:cstheme="minorHAnsi"/>
                <w:b/>
                <w:i/>
                <w:color w:val="ED7D31" w:themeColor="accent2"/>
                <w:sz w:val="18"/>
                <w:szCs w:val="18"/>
              </w:rPr>
            </w:pPr>
            <w:r>
              <w:rPr>
                <w:b/>
                <w:i/>
                <w:color w:val="ED7D31" w:themeColor="accent2"/>
                <w:sz w:val="18"/>
              </w:rPr>
              <w:t>R_SPEEDBALL</w:t>
            </w:r>
          </w:p>
        </w:tc>
        <w:tc>
          <w:tcPr>
            <w:tcW w:w="5287" w:type="dxa"/>
            <w:vAlign w:val="bottom"/>
          </w:tcPr>
          <w:p w:rsidR="00CB7DD8" w:rsidRPr="00664C45" w:rsidP="00C27555" w14:paraId="25468921" w14:textId="213A49BC">
            <w:pPr>
              <w:tabs>
                <w:tab w:val="right" w:leader="dot" w:pos="5760"/>
              </w:tabs>
              <w:spacing w:after="0"/>
              <w:contextualSpacing/>
              <w:rPr>
                <w:rFonts w:eastAsia="Courier New" w:cstheme="minorHAnsi"/>
                <w:color w:val="000000"/>
                <w:sz w:val="18"/>
                <w:szCs w:val="18"/>
              </w:rPr>
            </w:pPr>
            <w:r w:rsidRPr="00664C45">
              <w:rPr>
                <w:color w:val="000000"/>
                <w:sz w:val="18"/>
              </w:rPr>
              <w:t>"</w:t>
            </w:r>
            <w:r w:rsidRPr="00664C45">
              <w:rPr>
                <w:i/>
                <w:iCs/>
                <w:color w:val="000000"/>
                <w:sz w:val="18"/>
              </w:rPr>
              <w:t>Speedball</w:t>
            </w:r>
            <w:r w:rsidRPr="00664C45">
              <w:rPr>
                <w:i/>
                <w:iCs/>
                <w:color w:val="000000"/>
                <w:sz w:val="18"/>
              </w:rPr>
              <w:t>"</w:t>
            </w:r>
            <w:r w:rsidRPr="00664C45">
              <w:rPr>
                <w:color w:val="000000"/>
                <w:sz w:val="18"/>
              </w:rPr>
              <w:t>, que es cocaína y heroína juntas</w:t>
            </w:r>
            <w:r w:rsidRPr="00664C45" w:rsidR="0044450B">
              <w:rPr>
                <w:color w:val="000000"/>
                <w:sz w:val="18"/>
              </w:rPr>
              <w:t xml:space="preserve"> </w:t>
            </w:r>
            <w:r w:rsidRPr="00664C45">
              <w:rPr>
                <w:color w:val="000000"/>
                <w:sz w:val="18"/>
              </w:rPr>
              <w:t xml:space="preserve"> </w:t>
            </w:r>
          </w:p>
        </w:tc>
        <w:tc>
          <w:tcPr>
            <w:tcW w:w="3060" w:type="dxa"/>
            <w:vAlign w:val="center"/>
          </w:tcPr>
          <w:p w:rsidR="00CB7DD8" w:rsidRPr="00C27555" w:rsidP="00A24FD9" w14:paraId="1E0784EB" w14:textId="77777777">
            <w:pPr>
              <w:spacing w:after="0"/>
              <w:contextualSpacing/>
              <w:rPr>
                <w:rFonts w:eastAsia="Courier New" w:cstheme="minorHAnsi"/>
                <w:color w:val="000000"/>
                <w:sz w:val="18"/>
                <w:szCs w:val="18"/>
              </w:rPr>
            </w:pPr>
            <w:r>
              <w:rPr>
                <w:color w:val="000000"/>
                <w:sz w:val="18"/>
              </w:rPr>
              <w:t>1</w:t>
            </w:r>
          </w:p>
        </w:tc>
      </w:tr>
      <w:tr w14:paraId="6586F3E4" w14:textId="77777777" w:rsidTr="00061669">
        <w:tblPrEx>
          <w:tblW w:w="9787" w:type="dxa"/>
          <w:tblLayout w:type="fixed"/>
          <w:tblLook w:val="04A0"/>
        </w:tblPrEx>
        <w:tc>
          <w:tcPr>
            <w:tcW w:w="1440" w:type="dxa"/>
          </w:tcPr>
          <w:p w:rsidR="00CB7DD8" w:rsidRPr="008B5FF6" w:rsidP="00C27555" w14:paraId="17CEDF81" w14:textId="2B5CF1C4">
            <w:pPr>
              <w:spacing w:after="0"/>
              <w:contextualSpacing/>
              <w:rPr>
                <w:rFonts w:eastAsia="Courier New" w:cstheme="minorHAnsi"/>
                <w:b/>
                <w:i/>
                <w:color w:val="ED7D31" w:themeColor="accent2"/>
                <w:sz w:val="18"/>
                <w:szCs w:val="18"/>
              </w:rPr>
            </w:pPr>
            <w:r>
              <w:rPr>
                <w:b/>
                <w:i/>
                <w:color w:val="ED7D31" w:themeColor="accent2"/>
                <w:sz w:val="18"/>
              </w:rPr>
              <w:t>R_GOOFBALL</w:t>
            </w:r>
          </w:p>
        </w:tc>
        <w:tc>
          <w:tcPr>
            <w:tcW w:w="5287" w:type="dxa"/>
            <w:vAlign w:val="bottom"/>
          </w:tcPr>
          <w:p w:rsidR="00CB7DD8" w:rsidRPr="00664C45" w:rsidP="00C27555" w14:paraId="7661141A" w14:textId="2246E044">
            <w:pPr>
              <w:tabs>
                <w:tab w:val="right" w:leader="dot" w:pos="5760"/>
              </w:tabs>
              <w:spacing w:after="0"/>
              <w:contextualSpacing/>
              <w:rPr>
                <w:rFonts w:eastAsia="Courier New" w:cstheme="minorHAnsi"/>
                <w:color w:val="000000"/>
                <w:sz w:val="18"/>
                <w:szCs w:val="18"/>
              </w:rPr>
            </w:pPr>
            <w:r w:rsidRPr="00664C45">
              <w:rPr>
                <w:color w:val="000000"/>
                <w:sz w:val="18"/>
              </w:rPr>
              <w:t>Heroína y metanfetamina juntas, como "</w:t>
            </w:r>
            <w:r w:rsidRPr="00664C45">
              <w:rPr>
                <w:i/>
                <w:iCs/>
                <w:color w:val="000000"/>
                <w:sz w:val="18"/>
              </w:rPr>
              <w:t>goofball</w:t>
            </w:r>
            <w:r w:rsidRPr="00664C45">
              <w:rPr>
                <w:color w:val="000000"/>
                <w:sz w:val="18"/>
              </w:rPr>
              <w:t>"</w:t>
            </w:r>
            <w:r w:rsidRPr="00664C45" w:rsidR="0044450B">
              <w:rPr>
                <w:color w:val="000000"/>
                <w:sz w:val="18"/>
              </w:rPr>
              <w:t xml:space="preserve"> </w:t>
            </w:r>
            <w:r w:rsidRPr="00664C45">
              <w:rPr>
                <w:color w:val="000000"/>
                <w:sz w:val="18"/>
              </w:rPr>
              <w:t xml:space="preserve"> </w:t>
            </w:r>
          </w:p>
        </w:tc>
        <w:tc>
          <w:tcPr>
            <w:tcW w:w="3060" w:type="dxa"/>
            <w:vAlign w:val="center"/>
          </w:tcPr>
          <w:p w:rsidR="00CB7DD8" w:rsidRPr="00C27555" w:rsidP="00A24FD9" w14:paraId="054D2B26" w14:textId="77777777">
            <w:pPr>
              <w:spacing w:after="0"/>
              <w:contextualSpacing/>
              <w:rPr>
                <w:rFonts w:eastAsia="Courier New" w:cstheme="minorHAnsi"/>
                <w:color w:val="000000"/>
                <w:sz w:val="18"/>
                <w:szCs w:val="18"/>
              </w:rPr>
            </w:pPr>
            <w:r>
              <w:rPr>
                <w:color w:val="000000"/>
                <w:sz w:val="18"/>
              </w:rPr>
              <w:t>2</w:t>
            </w:r>
          </w:p>
        </w:tc>
      </w:tr>
      <w:tr w14:paraId="67AEC360" w14:textId="77777777" w:rsidTr="00061669">
        <w:tblPrEx>
          <w:tblW w:w="9787" w:type="dxa"/>
          <w:tblLayout w:type="fixed"/>
          <w:tblLook w:val="04A0"/>
        </w:tblPrEx>
        <w:tc>
          <w:tcPr>
            <w:tcW w:w="1440" w:type="dxa"/>
          </w:tcPr>
          <w:p w:rsidR="00CB7DD8" w:rsidRPr="00E612E8" w:rsidP="00C27555" w14:paraId="054769F1" w14:textId="7022675A">
            <w:pPr>
              <w:spacing w:after="0"/>
              <w:contextualSpacing/>
              <w:rPr>
                <w:rFonts w:eastAsia="Courier New" w:cstheme="minorHAnsi"/>
                <w:b/>
                <w:i/>
                <w:color w:val="ED7D31" w:themeColor="accent2"/>
                <w:sz w:val="18"/>
                <w:szCs w:val="18"/>
              </w:rPr>
            </w:pPr>
            <w:r>
              <w:rPr>
                <w:b/>
                <w:i/>
                <w:color w:val="ED7D31" w:themeColor="accent2"/>
                <w:sz w:val="18"/>
              </w:rPr>
              <w:t>R_FENTANYL</w:t>
            </w:r>
          </w:p>
        </w:tc>
        <w:tc>
          <w:tcPr>
            <w:tcW w:w="5287" w:type="dxa"/>
            <w:vAlign w:val="bottom"/>
          </w:tcPr>
          <w:p w:rsidR="00CB7DD8" w:rsidRPr="00664C45" w:rsidP="00C27555" w14:paraId="1FB7FC8C" w14:textId="37A6AED6">
            <w:pPr>
              <w:tabs>
                <w:tab w:val="right" w:leader="dot" w:pos="5760"/>
              </w:tabs>
              <w:spacing w:after="0"/>
              <w:contextualSpacing/>
              <w:rPr>
                <w:rFonts w:eastAsia="Courier New" w:cstheme="minorHAnsi"/>
                <w:color w:val="000000"/>
                <w:sz w:val="18"/>
                <w:szCs w:val="18"/>
              </w:rPr>
            </w:pPr>
            <w:r w:rsidRPr="00664C45">
              <w:rPr>
                <w:color w:val="000000"/>
                <w:sz w:val="18"/>
              </w:rPr>
              <w:t>Fentanilo, solo o en combinación con otras drogas</w:t>
            </w:r>
            <w:r w:rsidRPr="00664C45" w:rsidR="0044450B">
              <w:rPr>
                <w:color w:val="000000"/>
                <w:sz w:val="18"/>
              </w:rPr>
              <w:t xml:space="preserve"> </w:t>
            </w:r>
            <w:r w:rsidRPr="00664C45">
              <w:rPr>
                <w:color w:val="000000"/>
                <w:sz w:val="18"/>
              </w:rPr>
              <w:t xml:space="preserve"> </w:t>
            </w:r>
          </w:p>
        </w:tc>
        <w:tc>
          <w:tcPr>
            <w:tcW w:w="3060" w:type="dxa"/>
            <w:vAlign w:val="center"/>
          </w:tcPr>
          <w:p w:rsidR="00CB7DD8" w:rsidRPr="00C27555" w:rsidP="00A24FD9" w14:paraId="706050F6" w14:textId="77777777">
            <w:pPr>
              <w:spacing w:after="0"/>
              <w:contextualSpacing/>
              <w:rPr>
                <w:rFonts w:eastAsia="Courier New" w:cstheme="minorHAnsi"/>
                <w:color w:val="000000"/>
                <w:sz w:val="18"/>
                <w:szCs w:val="18"/>
              </w:rPr>
            </w:pPr>
            <w:r>
              <w:rPr>
                <w:color w:val="000000"/>
                <w:sz w:val="18"/>
              </w:rPr>
              <w:t>3</w:t>
            </w:r>
          </w:p>
        </w:tc>
      </w:tr>
      <w:tr w14:paraId="41537F50" w14:textId="77777777" w:rsidTr="00061669">
        <w:tblPrEx>
          <w:tblW w:w="9787" w:type="dxa"/>
          <w:tblLayout w:type="fixed"/>
          <w:tblLook w:val="04A0"/>
        </w:tblPrEx>
        <w:tc>
          <w:tcPr>
            <w:tcW w:w="1440" w:type="dxa"/>
          </w:tcPr>
          <w:p w:rsidR="00CB7DD8" w:rsidRPr="00CB5208" w:rsidP="00C27555" w14:paraId="368A2C84" w14:textId="50669F26">
            <w:pPr>
              <w:spacing w:after="0"/>
              <w:contextualSpacing/>
              <w:rPr>
                <w:rFonts w:eastAsia="Courier New" w:cstheme="minorHAnsi"/>
                <w:b/>
                <w:i/>
                <w:color w:val="ED7D31" w:themeColor="accent2"/>
                <w:sz w:val="18"/>
                <w:szCs w:val="18"/>
              </w:rPr>
            </w:pPr>
            <w:r w:rsidRPr="00CB5208">
              <w:rPr>
                <w:b/>
                <w:i/>
                <w:color w:val="ED7D31" w:themeColor="accent2"/>
                <w:sz w:val="18"/>
              </w:rPr>
              <w:t>R_HEROIN</w:t>
            </w:r>
          </w:p>
        </w:tc>
        <w:tc>
          <w:tcPr>
            <w:tcW w:w="5287" w:type="dxa"/>
            <w:vAlign w:val="bottom"/>
          </w:tcPr>
          <w:p w:rsidR="00CB7DD8" w:rsidRPr="00CB5208" w:rsidP="00C27555" w14:paraId="6DDA9A58" w14:textId="38493BB0">
            <w:pPr>
              <w:tabs>
                <w:tab w:val="right" w:leader="dot" w:pos="5760"/>
              </w:tabs>
              <w:spacing w:after="0"/>
              <w:contextualSpacing/>
              <w:rPr>
                <w:rFonts w:eastAsia="Courier New" w:cstheme="minorHAnsi"/>
                <w:color w:val="000000"/>
                <w:sz w:val="18"/>
                <w:szCs w:val="18"/>
              </w:rPr>
            </w:pPr>
            <w:r w:rsidRPr="00CB5208">
              <w:rPr>
                <w:color w:val="000000"/>
                <w:sz w:val="18"/>
              </w:rPr>
              <w:t>Heroína, sola</w:t>
            </w:r>
            <w:r w:rsidRPr="00CB5208" w:rsidR="0044450B">
              <w:rPr>
                <w:color w:val="000000"/>
                <w:sz w:val="18"/>
              </w:rPr>
              <w:t xml:space="preserve"> </w:t>
            </w:r>
            <w:r w:rsidRPr="00CB5208">
              <w:rPr>
                <w:color w:val="000000"/>
                <w:sz w:val="18"/>
              </w:rPr>
              <w:t xml:space="preserve"> </w:t>
            </w:r>
          </w:p>
        </w:tc>
        <w:tc>
          <w:tcPr>
            <w:tcW w:w="3060" w:type="dxa"/>
            <w:vAlign w:val="center"/>
          </w:tcPr>
          <w:p w:rsidR="00CB7DD8" w:rsidRPr="00CB5208" w:rsidP="00A24FD9" w14:paraId="76600C5D" w14:textId="77777777">
            <w:pPr>
              <w:spacing w:after="0"/>
              <w:contextualSpacing/>
              <w:rPr>
                <w:rFonts w:eastAsia="Courier New" w:cstheme="minorHAnsi"/>
                <w:color w:val="000000"/>
                <w:sz w:val="18"/>
                <w:szCs w:val="18"/>
              </w:rPr>
            </w:pPr>
            <w:r w:rsidRPr="00CB5208">
              <w:rPr>
                <w:color w:val="000000"/>
                <w:sz w:val="18"/>
              </w:rPr>
              <w:t>4</w:t>
            </w:r>
          </w:p>
        </w:tc>
      </w:tr>
      <w:tr w14:paraId="51F3414C" w14:textId="77777777" w:rsidTr="00061669">
        <w:tblPrEx>
          <w:tblW w:w="9787" w:type="dxa"/>
          <w:tblLayout w:type="fixed"/>
          <w:tblLook w:val="04A0"/>
        </w:tblPrEx>
        <w:tc>
          <w:tcPr>
            <w:tcW w:w="1440" w:type="dxa"/>
          </w:tcPr>
          <w:p w:rsidR="00CB7DD8" w:rsidRPr="00CB5208" w:rsidP="00C27555" w14:paraId="3B47FB53" w14:textId="21406DA0">
            <w:pPr>
              <w:spacing w:after="0"/>
              <w:contextualSpacing/>
              <w:rPr>
                <w:rFonts w:eastAsia="Courier New" w:cstheme="minorHAnsi"/>
                <w:b/>
                <w:i/>
                <w:color w:val="ED7D31" w:themeColor="accent2"/>
                <w:sz w:val="18"/>
                <w:szCs w:val="18"/>
              </w:rPr>
            </w:pPr>
            <w:r w:rsidRPr="00CB5208">
              <w:rPr>
                <w:b/>
                <w:i/>
                <w:color w:val="ED7D31" w:themeColor="accent2"/>
                <w:sz w:val="18"/>
              </w:rPr>
              <w:t>R_METH</w:t>
            </w:r>
          </w:p>
        </w:tc>
        <w:tc>
          <w:tcPr>
            <w:tcW w:w="5287" w:type="dxa"/>
            <w:vAlign w:val="bottom"/>
          </w:tcPr>
          <w:p w:rsidR="00CB7DD8" w:rsidRPr="00CB5208" w:rsidP="00C27555" w14:paraId="53818222" w14:textId="126486AA">
            <w:pPr>
              <w:tabs>
                <w:tab w:val="right" w:leader="dot" w:pos="5760"/>
              </w:tabs>
              <w:spacing w:after="0"/>
              <w:contextualSpacing/>
              <w:rPr>
                <w:rFonts w:eastAsia="Courier New" w:cstheme="minorHAnsi"/>
                <w:color w:val="000000"/>
                <w:sz w:val="18"/>
                <w:szCs w:val="18"/>
              </w:rPr>
            </w:pPr>
            <w:r w:rsidRPr="00CB5208">
              <w:rPr>
                <w:color w:val="000000"/>
                <w:sz w:val="18"/>
              </w:rPr>
              <w:t>Metanfetamina, sola, también conocida como "meta" o "</w:t>
            </w:r>
            <w:r w:rsidRPr="00CB5208">
              <w:rPr>
                <w:i/>
                <w:iCs/>
                <w:color w:val="000000"/>
                <w:sz w:val="18"/>
              </w:rPr>
              <w:t>speed</w:t>
            </w:r>
            <w:r w:rsidRPr="00CB5208">
              <w:rPr>
                <w:i/>
                <w:iCs/>
                <w:color w:val="000000"/>
                <w:sz w:val="18"/>
              </w:rPr>
              <w:t>"</w:t>
            </w:r>
            <w:r w:rsidRPr="00CB5208" w:rsidR="0044450B">
              <w:rPr>
                <w:color w:val="000000"/>
                <w:sz w:val="18"/>
              </w:rPr>
              <w:t xml:space="preserve"> </w:t>
            </w:r>
            <w:r w:rsidRPr="00CB5208">
              <w:rPr>
                <w:color w:val="000000"/>
                <w:sz w:val="18"/>
              </w:rPr>
              <w:t xml:space="preserve"> </w:t>
            </w:r>
          </w:p>
        </w:tc>
        <w:tc>
          <w:tcPr>
            <w:tcW w:w="3060" w:type="dxa"/>
            <w:vAlign w:val="center"/>
          </w:tcPr>
          <w:p w:rsidR="00CB7DD8" w:rsidRPr="00CB5208" w:rsidP="00A24FD9" w14:paraId="2A6A2A2B" w14:textId="77777777">
            <w:pPr>
              <w:spacing w:after="0"/>
              <w:contextualSpacing/>
              <w:rPr>
                <w:rFonts w:eastAsia="Courier New" w:cstheme="minorHAnsi"/>
                <w:color w:val="000000"/>
                <w:sz w:val="18"/>
                <w:szCs w:val="18"/>
              </w:rPr>
            </w:pPr>
            <w:r w:rsidRPr="00CB5208">
              <w:rPr>
                <w:color w:val="000000"/>
                <w:sz w:val="18"/>
              </w:rPr>
              <w:t>5</w:t>
            </w:r>
          </w:p>
        </w:tc>
      </w:tr>
      <w:tr w14:paraId="1F248F73" w14:textId="77777777" w:rsidTr="00061669">
        <w:tblPrEx>
          <w:tblW w:w="9787" w:type="dxa"/>
          <w:tblLayout w:type="fixed"/>
          <w:tblLook w:val="04A0"/>
        </w:tblPrEx>
        <w:tc>
          <w:tcPr>
            <w:tcW w:w="1440" w:type="dxa"/>
          </w:tcPr>
          <w:p w:rsidR="00CB7DD8" w:rsidRPr="00CB5208" w:rsidP="00C27555" w14:paraId="7C1CEB14" w14:textId="3182DFE0">
            <w:pPr>
              <w:spacing w:after="0"/>
              <w:contextualSpacing/>
              <w:rPr>
                <w:rFonts w:eastAsia="Courier New" w:cstheme="minorHAnsi"/>
                <w:b/>
                <w:i/>
                <w:color w:val="ED7D31" w:themeColor="accent2"/>
                <w:sz w:val="18"/>
                <w:szCs w:val="18"/>
              </w:rPr>
            </w:pPr>
            <w:r w:rsidRPr="00CB5208">
              <w:rPr>
                <w:b/>
                <w:i/>
                <w:color w:val="ED7D31" w:themeColor="accent2"/>
                <w:sz w:val="18"/>
              </w:rPr>
              <w:t>R_COCO</w:t>
            </w:r>
          </w:p>
        </w:tc>
        <w:tc>
          <w:tcPr>
            <w:tcW w:w="5287" w:type="dxa"/>
            <w:vAlign w:val="bottom"/>
          </w:tcPr>
          <w:p w:rsidR="00CB7DD8" w:rsidRPr="00CB5208" w:rsidP="00C27555" w14:paraId="7C7362BC" w14:textId="47DBB7AC">
            <w:pPr>
              <w:tabs>
                <w:tab w:val="right" w:leader="dot" w:pos="5760"/>
              </w:tabs>
              <w:spacing w:after="0"/>
              <w:contextualSpacing/>
              <w:rPr>
                <w:rFonts w:eastAsia="Courier New" w:cstheme="minorHAnsi"/>
                <w:color w:val="000000"/>
                <w:sz w:val="18"/>
                <w:szCs w:val="18"/>
              </w:rPr>
            </w:pPr>
            <w:r w:rsidRPr="00CB5208">
              <w:rPr>
                <w:color w:val="000000"/>
                <w:sz w:val="18"/>
              </w:rPr>
              <w:t>Cocaína en polvo, sola</w:t>
            </w:r>
            <w:r w:rsidRPr="00CB5208" w:rsidR="0044450B">
              <w:rPr>
                <w:color w:val="000000"/>
                <w:sz w:val="18"/>
              </w:rPr>
              <w:t xml:space="preserve"> </w:t>
            </w:r>
            <w:r w:rsidRPr="00CB5208">
              <w:rPr>
                <w:color w:val="000000"/>
                <w:sz w:val="18"/>
              </w:rPr>
              <w:t xml:space="preserve"> </w:t>
            </w:r>
          </w:p>
        </w:tc>
        <w:tc>
          <w:tcPr>
            <w:tcW w:w="3060" w:type="dxa"/>
            <w:vAlign w:val="center"/>
          </w:tcPr>
          <w:p w:rsidR="00CB7DD8" w:rsidRPr="00CB5208" w:rsidP="00A24FD9" w14:paraId="719FCBE4" w14:textId="77777777">
            <w:pPr>
              <w:spacing w:after="0"/>
              <w:contextualSpacing/>
              <w:rPr>
                <w:rFonts w:eastAsia="Courier New" w:cstheme="minorHAnsi"/>
                <w:color w:val="000000"/>
                <w:sz w:val="18"/>
                <w:szCs w:val="18"/>
              </w:rPr>
            </w:pPr>
            <w:r w:rsidRPr="00CB5208">
              <w:rPr>
                <w:color w:val="000000"/>
                <w:sz w:val="18"/>
              </w:rPr>
              <w:t>6</w:t>
            </w:r>
          </w:p>
        </w:tc>
      </w:tr>
      <w:tr w14:paraId="1A309B6F" w14:textId="77777777" w:rsidTr="00061669">
        <w:tblPrEx>
          <w:tblW w:w="9787" w:type="dxa"/>
          <w:tblLayout w:type="fixed"/>
          <w:tblLook w:val="04A0"/>
        </w:tblPrEx>
        <w:tc>
          <w:tcPr>
            <w:tcW w:w="1440" w:type="dxa"/>
          </w:tcPr>
          <w:p w:rsidR="00CB7DD8" w:rsidRPr="00CB5208" w:rsidP="00C27555" w14:paraId="589FF476" w14:textId="4D6D7C7C">
            <w:pPr>
              <w:spacing w:after="0"/>
              <w:contextualSpacing/>
              <w:rPr>
                <w:rFonts w:eastAsia="Courier New" w:cstheme="minorHAnsi"/>
                <w:b/>
                <w:i/>
                <w:color w:val="ED7D31" w:themeColor="accent2"/>
                <w:sz w:val="18"/>
                <w:szCs w:val="18"/>
              </w:rPr>
            </w:pPr>
            <w:r w:rsidRPr="00CB5208">
              <w:rPr>
                <w:b/>
                <w:i/>
                <w:color w:val="ED7D31" w:themeColor="accent2"/>
                <w:sz w:val="18"/>
              </w:rPr>
              <w:t>R_CRACK</w:t>
            </w:r>
          </w:p>
        </w:tc>
        <w:tc>
          <w:tcPr>
            <w:tcW w:w="5287" w:type="dxa"/>
            <w:vAlign w:val="bottom"/>
          </w:tcPr>
          <w:p w:rsidR="00CB7DD8" w:rsidRPr="00CB5208" w:rsidP="00C27555" w14:paraId="0B7229DD" w14:textId="5D20609A">
            <w:pPr>
              <w:tabs>
                <w:tab w:val="right" w:leader="dot" w:pos="5760"/>
              </w:tabs>
              <w:spacing w:after="0"/>
              <w:contextualSpacing/>
              <w:rPr>
                <w:rFonts w:eastAsia="Courier New" w:cstheme="minorHAnsi"/>
                <w:color w:val="000000"/>
                <w:sz w:val="18"/>
                <w:szCs w:val="18"/>
              </w:rPr>
            </w:pPr>
            <w:r w:rsidRPr="00CB5208">
              <w:rPr>
                <w:color w:val="000000"/>
                <w:sz w:val="18"/>
              </w:rPr>
              <w:t>Cocaína crack, sola</w:t>
            </w:r>
            <w:r w:rsidRPr="00CB5208" w:rsidR="0044450B">
              <w:rPr>
                <w:color w:val="000000"/>
                <w:sz w:val="18"/>
              </w:rPr>
              <w:t xml:space="preserve"> </w:t>
            </w:r>
            <w:r w:rsidRPr="00CB5208">
              <w:rPr>
                <w:color w:val="000000"/>
                <w:sz w:val="18"/>
              </w:rPr>
              <w:t xml:space="preserve"> </w:t>
            </w:r>
          </w:p>
        </w:tc>
        <w:tc>
          <w:tcPr>
            <w:tcW w:w="3060" w:type="dxa"/>
            <w:vAlign w:val="center"/>
          </w:tcPr>
          <w:p w:rsidR="00CB7DD8" w:rsidRPr="00CB5208" w:rsidP="00A24FD9" w14:paraId="35BCB257" w14:textId="77777777">
            <w:pPr>
              <w:spacing w:after="0"/>
              <w:contextualSpacing/>
              <w:rPr>
                <w:rFonts w:eastAsia="Courier New" w:cstheme="minorHAnsi"/>
                <w:color w:val="000000"/>
                <w:sz w:val="18"/>
                <w:szCs w:val="18"/>
              </w:rPr>
            </w:pPr>
            <w:r w:rsidRPr="00CB5208">
              <w:rPr>
                <w:color w:val="000000"/>
                <w:sz w:val="18"/>
              </w:rPr>
              <w:t>7</w:t>
            </w:r>
          </w:p>
        </w:tc>
      </w:tr>
      <w:tr w14:paraId="4EB47DF0" w14:textId="77777777" w:rsidTr="00061669">
        <w:tblPrEx>
          <w:tblW w:w="9787" w:type="dxa"/>
          <w:tblLayout w:type="fixed"/>
          <w:tblLook w:val="04A0"/>
        </w:tblPrEx>
        <w:tc>
          <w:tcPr>
            <w:tcW w:w="1440" w:type="dxa"/>
          </w:tcPr>
          <w:p w:rsidR="00CB7DD8" w:rsidRPr="00CB5208" w:rsidP="00C27555" w14:paraId="55C7A972" w14:textId="053781E4">
            <w:pPr>
              <w:spacing w:after="0"/>
              <w:contextualSpacing/>
              <w:rPr>
                <w:rFonts w:eastAsia="Courier New" w:cstheme="minorHAnsi"/>
                <w:b/>
                <w:i/>
                <w:color w:val="ED7D31" w:themeColor="accent2"/>
                <w:sz w:val="18"/>
                <w:szCs w:val="18"/>
              </w:rPr>
            </w:pPr>
            <w:r w:rsidRPr="00CB5208">
              <w:rPr>
                <w:b/>
                <w:i/>
                <w:color w:val="ED7D31" w:themeColor="accent2"/>
                <w:sz w:val="18"/>
              </w:rPr>
              <w:t>R_OXY</w:t>
            </w:r>
          </w:p>
        </w:tc>
        <w:tc>
          <w:tcPr>
            <w:tcW w:w="5287" w:type="dxa"/>
            <w:vAlign w:val="bottom"/>
          </w:tcPr>
          <w:p w:rsidR="00CB7DD8" w:rsidRPr="00CB5208" w:rsidP="00C27555" w14:paraId="67BC5620" w14:textId="723B637B">
            <w:pPr>
              <w:tabs>
                <w:tab w:val="right" w:leader="dot" w:pos="5760"/>
              </w:tabs>
              <w:spacing w:after="0"/>
              <w:contextualSpacing/>
              <w:rPr>
                <w:rFonts w:eastAsia="Courier New" w:cstheme="minorHAnsi"/>
                <w:color w:val="000000"/>
                <w:sz w:val="18"/>
                <w:szCs w:val="18"/>
              </w:rPr>
            </w:pPr>
            <w:r w:rsidRPr="00CB5208">
              <w:rPr>
                <w:color w:val="000000"/>
                <w:sz w:val="18"/>
              </w:rPr>
              <w:t xml:space="preserve">Analgésicos, como </w:t>
            </w:r>
            <w:r w:rsidRPr="00CB5208">
              <w:rPr>
                <w:color w:val="000000"/>
                <w:sz w:val="18"/>
              </w:rPr>
              <w:t>Oxycontin</w:t>
            </w:r>
            <w:r w:rsidRPr="00CB5208">
              <w:rPr>
                <w:color w:val="000000"/>
                <w:sz w:val="18"/>
              </w:rPr>
              <w:t xml:space="preserve">, </w:t>
            </w:r>
            <w:r w:rsidRPr="00CB5208">
              <w:rPr>
                <w:color w:val="000000"/>
                <w:sz w:val="18"/>
              </w:rPr>
              <w:t>Dilaudid</w:t>
            </w:r>
            <w:r w:rsidRPr="00CB5208">
              <w:rPr>
                <w:color w:val="000000"/>
                <w:sz w:val="18"/>
              </w:rPr>
              <w:t xml:space="preserve"> o Percocet</w:t>
            </w:r>
            <w:r w:rsidRPr="00CB5208" w:rsidR="0044450B">
              <w:rPr>
                <w:color w:val="000000"/>
                <w:sz w:val="18"/>
              </w:rPr>
              <w:t xml:space="preserve"> </w:t>
            </w:r>
            <w:r w:rsidRPr="00CB5208">
              <w:rPr>
                <w:color w:val="000000"/>
                <w:sz w:val="18"/>
              </w:rPr>
              <w:t xml:space="preserve"> </w:t>
            </w:r>
          </w:p>
        </w:tc>
        <w:tc>
          <w:tcPr>
            <w:tcW w:w="3060" w:type="dxa"/>
            <w:vAlign w:val="center"/>
          </w:tcPr>
          <w:p w:rsidR="00CB7DD8" w:rsidRPr="00CB5208" w:rsidP="00A24FD9" w14:paraId="3F40F00D" w14:textId="77777777">
            <w:pPr>
              <w:spacing w:after="0"/>
              <w:contextualSpacing/>
              <w:rPr>
                <w:rFonts w:eastAsia="Courier New" w:cstheme="minorHAnsi"/>
                <w:color w:val="000000"/>
                <w:sz w:val="18"/>
                <w:szCs w:val="18"/>
              </w:rPr>
            </w:pPr>
            <w:r w:rsidRPr="00CB5208">
              <w:rPr>
                <w:color w:val="000000"/>
                <w:sz w:val="18"/>
              </w:rPr>
              <w:t>8</w:t>
            </w:r>
          </w:p>
        </w:tc>
      </w:tr>
      <w:tr w14:paraId="0B847425" w14:textId="77777777" w:rsidTr="00061669">
        <w:tblPrEx>
          <w:tblW w:w="9787" w:type="dxa"/>
          <w:tblLayout w:type="fixed"/>
          <w:tblLook w:val="04A0"/>
        </w:tblPrEx>
        <w:tc>
          <w:tcPr>
            <w:tcW w:w="1440" w:type="dxa"/>
          </w:tcPr>
          <w:p w:rsidR="00CB7DD8" w:rsidRPr="00CB5208" w:rsidP="00C27555" w14:paraId="7D5046FC" w14:textId="2737BB76">
            <w:pPr>
              <w:spacing w:after="0"/>
              <w:contextualSpacing/>
              <w:rPr>
                <w:rFonts w:eastAsia="Courier New" w:cstheme="minorHAnsi"/>
                <w:b/>
                <w:i/>
                <w:color w:val="ED7D31" w:themeColor="accent2"/>
                <w:sz w:val="18"/>
                <w:szCs w:val="18"/>
              </w:rPr>
            </w:pPr>
            <w:r w:rsidRPr="00CB5208">
              <w:rPr>
                <w:b/>
                <w:i/>
                <w:color w:val="ED7D31" w:themeColor="accent2"/>
                <w:sz w:val="18"/>
              </w:rPr>
              <w:t>R_BENZO</w:t>
            </w:r>
          </w:p>
        </w:tc>
        <w:tc>
          <w:tcPr>
            <w:tcW w:w="5287" w:type="dxa"/>
            <w:vAlign w:val="bottom"/>
          </w:tcPr>
          <w:p w:rsidR="00CB7DD8" w:rsidRPr="00CB5208" w:rsidP="00C27555" w14:paraId="0BC039D8" w14:textId="04AE5256">
            <w:pPr>
              <w:tabs>
                <w:tab w:val="right" w:leader="dot" w:pos="5760"/>
              </w:tabs>
              <w:spacing w:after="0"/>
              <w:contextualSpacing/>
              <w:rPr>
                <w:rFonts w:eastAsia="Courier New" w:cstheme="minorHAnsi"/>
                <w:color w:val="000000"/>
                <w:sz w:val="18"/>
                <w:szCs w:val="18"/>
              </w:rPr>
            </w:pPr>
            <w:r w:rsidRPr="00CB5208">
              <w:rPr>
                <w:color w:val="000000"/>
                <w:sz w:val="18"/>
              </w:rPr>
              <w:t xml:space="preserve">Benzodiazepinas u otros sedantes, como Valium, </w:t>
            </w:r>
            <w:r w:rsidRPr="00CB5208">
              <w:rPr>
                <w:color w:val="000000"/>
                <w:sz w:val="18"/>
              </w:rPr>
              <w:t>Xanax</w:t>
            </w:r>
            <w:r w:rsidRPr="00CB5208">
              <w:rPr>
                <w:color w:val="000000"/>
                <w:sz w:val="18"/>
              </w:rPr>
              <w:t xml:space="preserve"> o </w:t>
            </w:r>
            <w:r w:rsidRPr="00CB5208">
              <w:rPr>
                <w:color w:val="000000"/>
                <w:sz w:val="18"/>
              </w:rPr>
              <w:t>Klonopin</w:t>
            </w:r>
            <w:r w:rsidRPr="00CB5208" w:rsidR="0044450B">
              <w:rPr>
                <w:color w:val="000000"/>
                <w:sz w:val="18"/>
              </w:rPr>
              <w:t xml:space="preserve"> </w:t>
            </w:r>
            <w:r w:rsidRPr="00CB5208">
              <w:rPr>
                <w:color w:val="000000"/>
                <w:sz w:val="18"/>
              </w:rPr>
              <w:t xml:space="preserve"> </w:t>
            </w:r>
          </w:p>
        </w:tc>
        <w:tc>
          <w:tcPr>
            <w:tcW w:w="3060" w:type="dxa"/>
            <w:vAlign w:val="center"/>
          </w:tcPr>
          <w:p w:rsidR="00CB7DD8" w:rsidRPr="00CB5208" w:rsidP="00A24FD9" w14:paraId="6877D687" w14:textId="77777777">
            <w:pPr>
              <w:spacing w:after="0"/>
              <w:contextualSpacing/>
              <w:rPr>
                <w:rFonts w:eastAsia="Courier New" w:cstheme="minorHAnsi"/>
                <w:color w:val="000000"/>
                <w:sz w:val="18"/>
                <w:szCs w:val="18"/>
              </w:rPr>
            </w:pPr>
            <w:r w:rsidRPr="00CB5208">
              <w:rPr>
                <w:color w:val="000000"/>
                <w:sz w:val="18"/>
              </w:rPr>
              <w:t>9</w:t>
            </w:r>
          </w:p>
        </w:tc>
      </w:tr>
      <w:tr w14:paraId="082B1728" w14:textId="77777777" w:rsidTr="00061669">
        <w:tblPrEx>
          <w:tblW w:w="9787" w:type="dxa"/>
          <w:tblLayout w:type="fixed"/>
          <w:tblLook w:val="04A0"/>
        </w:tblPrEx>
        <w:tc>
          <w:tcPr>
            <w:tcW w:w="1440" w:type="dxa"/>
          </w:tcPr>
          <w:p w:rsidR="00CB7DD8" w:rsidRPr="00CB5208" w:rsidP="00C27555" w14:paraId="73685880" w14:textId="584A53A6">
            <w:pPr>
              <w:spacing w:after="0"/>
              <w:contextualSpacing/>
              <w:rPr>
                <w:rFonts w:eastAsia="Courier New" w:cstheme="minorHAnsi"/>
                <w:b/>
                <w:i/>
                <w:color w:val="ED7D31" w:themeColor="accent2"/>
                <w:sz w:val="18"/>
                <w:szCs w:val="18"/>
              </w:rPr>
            </w:pPr>
            <w:r w:rsidRPr="00CB5208">
              <w:rPr>
                <w:b/>
                <w:i/>
                <w:color w:val="ED7D31" w:themeColor="accent2"/>
                <w:sz w:val="18"/>
              </w:rPr>
              <w:t>R_METHAD</w:t>
            </w:r>
          </w:p>
        </w:tc>
        <w:tc>
          <w:tcPr>
            <w:tcW w:w="5287" w:type="dxa"/>
            <w:vAlign w:val="bottom"/>
          </w:tcPr>
          <w:p w:rsidR="00CB7DD8" w:rsidRPr="00CB5208" w:rsidP="00C27555" w14:paraId="05181506" w14:textId="4F7BE95B">
            <w:pPr>
              <w:tabs>
                <w:tab w:val="right" w:leader="dot" w:pos="5760"/>
              </w:tabs>
              <w:spacing w:after="0"/>
              <w:contextualSpacing/>
              <w:rPr>
                <w:rFonts w:eastAsia="Courier New" w:cstheme="minorHAnsi"/>
                <w:color w:val="000000"/>
                <w:sz w:val="18"/>
                <w:szCs w:val="18"/>
              </w:rPr>
            </w:pPr>
            <w:r w:rsidRPr="00CB5208">
              <w:rPr>
                <w:color w:val="000000"/>
                <w:sz w:val="18"/>
              </w:rPr>
              <w:t>Metadona</w:t>
            </w:r>
            <w:r w:rsidRPr="00CB5208" w:rsidR="0044450B">
              <w:rPr>
                <w:color w:val="000000"/>
                <w:sz w:val="18"/>
              </w:rPr>
              <w:t xml:space="preserve"> </w:t>
            </w:r>
            <w:r w:rsidRPr="00CB5208">
              <w:rPr>
                <w:color w:val="000000"/>
                <w:sz w:val="18"/>
              </w:rPr>
              <w:t xml:space="preserve"> </w:t>
            </w:r>
          </w:p>
        </w:tc>
        <w:tc>
          <w:tcPr>
            <w:tcW w:w="3060" w:type="dxa"/>
            <w:vAlign w:val="center"/>
          </w:tcPr>
          <w:p w:rsidR="00CB7DD8" w:rsidRPr="00CB5208" w:rsidP="00A24FD9" w14:paraId="07EB37A9" w14:textId="77777777">
            <w:pPr>
              <w:spacing w:after="0"/>
              <w:contextualSpacing/>
              <w:rPr>
                <w:rFonts w:eastAsia="Courier New" w:cstheme="minorHAnsi"/>
                <w:color w:val="000000"/>
                <w:sz w:val="18"/>
                <w:szCs w:val="18"/>
              </w:rPr>
            </w:pPr>
            <w:r w:rsidRPr="00CB5208">
              <w:rPr>
                <w:color w:val="000000"/>
                <w:sz w:val="18"/>
              </w:rPr>
              <w:t>10</w:t>
            </w:r>
          </w:p>
        </w:tc>
      </w:tr>
      <w:tr w14:paraId="07293A28" w14:textId="77777777" w:rsidTr="00061669">
        <w:tblPrEx>
          <w:tblW w:w="9787" w:type="dxa"/>
          <w:tblLayout w:type="fixed"/>
          <w:tblLook w:val="04A0"/>
        </w:tblPrEx>
        <w:tc>
          <w:tcPr>
            <w:tcW w:w="1440" w:type="dxa"/>
          </w:tcPr>
          <w:p w:rsidR="00CB7DD8" w:rsidRPr="00CB5208" w:rsidP="00C27555" w14:paraId="782418C5" w14:textId="5BB4E6E1">
            <w:pPr>
              <w:spacing w:after="0"/>
              <w:contextualSpacing/>
              <w:rPr>
                <w:rFonts w:eastAsia="Courier New" w:cstheme="minorHAnsi"/>
                <w:b/>
                <w:i/>
                <w:color w:val="ED7D31" w:themeColor="accent2"/>
                <w:sz w:val="18"/>
                <w:szCs w:val="18"/>
              </w:rPr>
            </w:pPr>
            <w:r w:rsidRPr="00CB5208">
              <w:rPr>
                <w:b/>
                <w:i/>
                <w:color w:val="ED7D31" w:themeColor="accent2"/>
                <w:sz w:val="18"/>
              </w:rPr>
              <w:t>R_BUPREN</w:t>
            </w:r>
          </w:p>
        </w:tc>
        <w:tc>
          <w:tcPr>
            <w:tcW w:w="5287" w:type="dxa"/>
            <w:vAlign w:val="bottom"/>
          </w:tcPr>
          <w:p w:rsidR="00CB7DD8" w:rsidRPr="00CB5208" w:rsidP="00C27555" w14:paraId="1BD72319" w14:textId="1EFDA9C7">
            <w:pPr>
              <w:tabs>
                <w:tab w:val="right" w:leader="dot" w:pos="5760"/>
              </w:tabs>
              <w:spacing w:after="0"/>
              <w:contextualSpacing/>
              <w:rPr>
                <w:rFonts w:eastAsia="Courier New" w:cstheme="minorHAnsi"/>
                <w:color w:val="000000"/>
                <w:sz w:val="18"/>
                <w:szCs w:val="18"/>
              </w:rPr>
            </w:pPr>
            <w:r w:rsidRPr="00CB5208">
              <w:rPr>
                <w:color w:val="000000"/>
                <w:sz w:val="18"/>
              </w:rPr>
              <w:t xml:space="preserve">Buprenorfina, también conocida como </w:t>
            </w:r>
            <w:r w:rsidRPr="00CB5208">
              <w:rPr>
                <w:color w:val="000000"/>
                <w:sz w:val="18"/>
              </w:rPr>
              <w:t>Suboxona</w:t>
            </w:r>
            <w:r w:rsidRPr="00CB5208">
              <w:rPr>
                <w:color w:val="000000"/>
                <w:sz w:val="18"/>
              </w:rPr>
              <w:t xml:space="preserve"> </w:t>
            </w:r>
            <w:r w:rsidRPr="00CB5208">
              <w:rPr>
                <w:color w:val="000000"/>
                <w:sz w:val="18"/>
              </w:rPr>
              <w:t>or</w:t>
            </w:r>
            <w:r w:rsidRPr="00CB5208">
              <w:rPr>
                <w:color w:val="000000"/>
                <w:sz w:val="18"/>
              </w:rPr>
              <w:t xml:space="preserve"> </w:t>
            </w:r>
            <w:r w:rsidRPr="00CB5208">
              <w:rPr>
                <w:color w:val="000000"/>
                <w:sz w:val="18"/>
              </w:rPr>
              <w:t>Subutex</w:t>
            </w:r>
            <w:r w:rsidRPr="00CB5208" w:rsidR="0044450B">
              <w:rPr>
                <w:color w:val="000000"/>
                <w:sz w:val="18"/>
              </w:rPr>
              <w:t xml:space="preserve"> </w:t>
            </w:r>
          </w:p>
        </w:tc>
        <w:tc>
          <w:tcPr>
            <w:tcW w:w="3060" w:type="dxa"/>
            <w:vAlign w:val="center"/>
          </w:tcPr>
          <w:p w:rsidR="00CB7DD8" w:rsidRPr="00CB5208" w:rsidP="00A24FD9" w14:paraId="276A2E5B" w14:textId="77777777">
            <w:pPr>
              <w:spacing w:after="0"/>
              <w:contextualSpacing/>
              <w:rPr>
                <w:rFonts w:eastAsia="Courier New" w:cstheme="minorHAnsi"/>
                <w:color w:val="000000"/>
                <w:sz w:val="18"/>
                <w:szCs w:val="18"/>
              </w:rPr>
            </w:pPr>
            <w:r w:rsidRPr="00CB5208">
              <w:rPr>
                <w:color w:val="000000"/>
                <w:sz w:val="18"/>
              </w:rPr>
              <w:t>11</w:t>
            </w:r>
          </w:p>
        </w:tc>
      </w:tr>
      <w:tr w14:paraId="4AE3F24A" w14:textId="77777777" w:rsidTr="00061669">
        <w:tblPrEx>
          <w:tblW w:w="9787" w:type="dxa"/>
          <w:tblLayout w:type="fixed"/>
          <w:tblLook w:val="04A0"/>
        </w:tblPrEx>
        <w:tc>
          <w:tcPr>
            <w:tcW w:w="1440" w:type="dxa"/>
          </w:tcPr>
          <w:p w:rsidR="00CB7DD8" w:rsidRPr="00CB5208" w:rsidP="00C27555" w14:paraId="53A8D05F" w14:textId="6CA4A48E">
            <w:pPr>
              <w:spacing w:after="0"/>
              <w:contextualSpacing/>
              <w:rPr>
                <w:rFonts w:eastAsia="Courier New" w:cstheme="minorHAnsi"/>
                <w:b/>
                <w:i/>
                <w:color w:val="ED7D31" w:themeColor="accent2"/>
                <w:sz w:val="18"/>
                <w:szCs w:val="18"/>
              </w:rPr>
            </w:pPr>
            <w:r w:rsidRPr="00CB5208">
              <w:rPr>
                <w:b/>
                <w:i/>
                <w:color w:val="ED7D31" w:themeColor="accent2"/>
                <w:sz w:val="18"/>
              </w:rPr>
              <w:t>R_OTR96</w:t>
            </w:r>
          </w:p>
        </w:tc>
        <w:tc>
          <w:tcPr>
            <w:tcW w:w="5287" w:type="dxa"/>
            <w:vAlign w:val="bottom"/>
          </w:tcPr>
          <w:p w:rsidR="00CB7DD8" w:rsidRPr="00CB5208" w:rsidP="00C27555" w14:paraId="0E4E9D10" w14:textId="70E4CE8E">
            <w:pPr>
              <w:tabs>
                <w:tab w:val="right" w:leader="dot" w:pos="5760"/>
              </w:tabs>
              <w:spacing w:after="0"/>
              <w:contextualSpacing/>
              <w:rPr>
                <w:rFonts w:eastAsia="Courier New" w:cstheme="minorHAnsi"/>
                <w:color w:val="000000"/>
                <w:sz w:val="18"/>
                <w:szCs w:val="18"/>
              </w:rPr>
            </w:pPr>
            <w:r w:rsidRPr="00CB5208">
              <w:rPr>
                <w:color w:val="000000"/>
                <w:sz w:val="18"/>
              </w:rPr>
              <w:t xml:space="preserve">Otro tipo de droga </w:t>
            </w:r>
          </w:p>
        </w:tc>
        <w:tc>
          <w:tcPr>
            <w:tcW w:w="3060" w:type="dxa"/>
            <w:vAlign w:val="center"/>
          </w:tcPr>
          <w:p w:rsidR="00CB7DD8" w:rsidRPr="00CB5208" w:rsidP="00A24FD9" w14:paraId="78EC2C67" w14:textId="77777777">
            <w:pPr>
              <w:spacing w:after="0"/>
              <w:contextualSpacing/>
              <w:rPr>
                <w:rFonts w:eastAsia="Courier New" w:cstheme="minorHAnsi"/>
                <w:color w:val="000000"/>
                <w:sz w:val="18"/>
                <w:szCs w:val="18"/>
              </w:rPr>
            </w:pPr>
            <w:r w:rsidRPr="00CB5208">
              <w:rPr>
                <w:color w:val="000000"/>
                <w:sz w:val="18"/>
              </w:rPr>
              <w:t>96</w:t>
            </w:r>
          </w:p>
        </w:tc>
      </w:tr>
      <w:tr w14:paraId="008E4702" w14:textId="77777777" w:rsidTr="00061669">
        <w:tblPrEx>
          <w:tblW w:w="9787" w:type="dxa"/>
          <w:tblLayout w:type="fixed"/>
          <w:tblLook w:val="04A0"/>
        </w:tblPrEx>
        <w:tc>
          <w:tcPr>
            <w:tcW w:w="1440" w:type="dxa"/>
          </w:tcPr>
          <w:p w:rsidR="00CB7DD8" w:rsidRPr="00CB5208" w:rsidP="00C27555" w14:paraId="25D2E24B" w14:textId="4D60F235">
            <w:pPr>
              <w:spacing w:after="0"/>
              <w:contextualSpacing/>
              <w:rPr>
                <w:rFonts w:eastAsia="Courier New" w:cstheme="minorHAnsi"/>
                <w:b/>
                <w:i/>
                <w:color w:val="ED7D31" w:themeColor="accent2"/>
                <w:sz w:val="18"/>
                <w:szCs w:val="18"/>
              </w:rPr>
            </w:pPr>
            <w:r w:rsidRPr="00CB5208">
              <w:rPr>
                <w:b/>
                <w:i/>
                <w:color w:val="ED7D31" w:themeColor="accent2"/>
                <w:sz w:val="18"/>
              </w:rPr>
              <w:t>R_DNTKN</w:t>
            </w:r>
          </w:p>
        </w:tc>
        <w:tc>
          <w:tcPr>
            <w:tcW w:w="5287" w:type="dxa"/>
            <w:vAlign w:val="bottom"/>
          </w:tcPr>
          <w:p w:rsidR="00CB7DD8" w:rsidRPr="00CB5208" w:rsidP="00C27555" w14:paraId="26400FD2" w14:textId="7D5481B3">
            <w:pPr>
              <w:tabs>
                <w:tab w:val="right" w:leader="dot" w:pos="5760"/>
              </w:tabs>
              <w:spacing w:after="0"/>
              <w:contextualSpacing/>
              <w:rPr>
                <w:rFonts w:eastAsia="Courier New" w:cstheme="minorHAnsi"/>
                <w:i/>
                <w:iCs/>
                <w:color w:val="767171" w:themeColor="background2" w:themeShade="80"/>
                <w:sz w:val="18"/>
                <w:szCs w:val="18"/>
              </w:rPr>
            </w:pPr>
            <w:r w:rsidRPr="00CB5208">
              <w:rPr>
                <w:i/>
                <w:color w:val="767171" w:themeColor="background2" w:themeShade="80"/>
                <w:sz w:val="18"/>
              </w:rPr>
              <w:t>No sabe</w:t>
            </w:r>
            <w:r w:rsidRPr="00CB5208" w:rsidR="0044450B">
              <w:rPr>
                <w:i/>
                <w:color w:val="767171" w:themeColor="background2" w:themeShade="80"/>
                <w:sz w:val="18"/>
              </w:rPr>
              <w:t xml:space="preserve"> </w:t>
            </w:r>
            <w:r w:rsidRPr="00CB5208">
              <w:rPr>
                <w:i/>
                <w:color w:val="767171" w:themeColor="background2" w:themeShade="80"/>
                <w:sz w:val="18"/>
              </w:rPr>
              <w:t xml:space="preserve"> </w:t>
            </w:r>
          </w:p>
        </w:tc>
        <w:tc>
          <w:tcPr>
            <w:tcW w:w="3060" w:type="dxa"/>
            <w:vAlign w:val="center"/>
          </w:tcPr>
          <w:p w:rsidR="00CB7DD8" w:rsidRPr="00CB5208" w:rsidP="00A24FD9" w14:paraId="02ABA417" w14:textId="77777777">
            <w:pPr>
              <w:spacing w:after="0"/>
              <w:contextualSpacing/>
              <w:rPr>
                <w:rFonts w:eastAsia="Courier New" w:cstheme="minorHAnsi"/>
                <w:i/>
                <w:iCs/>
                <w:color w:val="767171" w:themeColor="background2" w:themeShade="80"/>
                <w:sz w:val="18"/>
                <w:szCs w:val="18"/>
              </w:rPr>
            </w:pPr>
            <w:r w:rsidRPr="00CB5208">
              <w:rPr>
                <w:i/>
                <w:color w:val="767171" w:themeColor="background2" w:themeShade="80"/>
                <w:sz w:val="18"/>
              </w:rPr>
              <w:t>98</w:t>
            </w:r>
          </w:p>
        </w:tc>
      </w:tr>
      <w:tr w14:paraId="56E0085C" w14:textId="77777777" w:rsidTr="00061669">
        <w:tblPrEx>
          <w:tblW w:w="9787" w:type="dxa"/>
          <w:tblLayout w:type="fixed"/>
          <w:tblLook w:val="04A0"/>
        </w:tblPrEx>
        <w:tc>
          <w:tcPr>
            <w:tcW w:w="1440" w:type="dxa"/>
          </w:tcPr>
          <w:p w:rsidR="00CB7DD8" w:rsidRPr="00CB5208" w:rsidP="00C27555" w14:paraId="6D46CAD3" w14:textId="0E867C0D">
            <w:pPr>
              <w:spacing w:after="0"/>
              <w:contextualSpacing/>
              <w:rPr>
                <w:rFonts w:eastAsia="Courier New" w:cstheme="minorHAnsi"/>
                <w:b/>
                <w:i/>
                <w:color w:val="ED7D31" w:themeColor="accent2"/>
                <w:sz w:val="18"/>
                <w:szCs w:val="18"/>
              </w:rPr>
            </w:pPr>
            <w:r w:rsidRPr="00CB5208">
              <w:rPr>
                <w:b/>
                <w:i/>
                <w:color w:val="ED7D31" w:themeColor="accent2"/>
                <w:sz w:val="18"/>
              </w:rPr>
              <w:t>R_PNTR</w:t>
            </w:r>
          </w:p>
        </w:tc>
        <w:tc>
          <w:tcPr>
            <w:tcW w:w="5287" w:type="dxa"/>
            <w:vAlign w:val="bottom"/>
          </w:tcPr>
          <w:p w:rsidR="00CB7DD8" w:rsidRPr="00CB5208" w:rsidP="00C27555" w14:paraId="4FDFFC36" w14:textId="3C37ECDC">
            <w:pPr>
              <w:tabs>
                <w:tab w:val="right" w:leader="dot" w:pos="5760"/>
              </w:tabs>
              <w:spacing w:after="0"/>
              <w:contextualSpacing/>
              <w:rPr>
                <w:rFonts w:eastAsia="Courier New" w:cstheme="minorHAnsi"/>
                <w:i/>
                <w:iCs/>
                <w:color w:val="767171" w:themeColor="background2" w:themeShade="80"/>
                <w:sz w:val="18"/>
                <w:szCs w:val="18"/>
              </w:rPr>
            </w:pPr>
            <w:r w:rsidRPr="00CB5208">
              <w:rPr>
                <w:i/>
                <w:color w:val="767171" w:themeColor="background2" w:themeShade="80"/>
                <w:sz w:val="18"/>
              </w:rPr>
              <w:t xml:space="preserve">Prefiere no contestar </w:t>
            </w:r>
          </w:p>
        </w:tc>
        <w:tc>
          <w:tcPr>
            <w:tcW w:w="3060" w:type="dxa"/>
            <w:vAlign w:val="center"/>
          </w:tcPr>
          <w:p w:rsidR="00CB7DD8" w:rsidRPr="003D1700" w:rsidP="00A24FD9" w14:paraId="5EDB76DC" w14:textId="77777777">
            <w:pPr>
              <w:spacing w:after="0"/>
              <w:contextualSpacing/>
              <w:rPr>
                <w:rFonts w:eastAsia="Courier New" w:cstheme="minorHAnsi"/>
                <w:i/>
                <w:iCs/>
                <w:color w:val="767171" w:themeColor="background2" w:themeShade="80"/>
                <w:sz w:val="18"/>
                <w:szCs w:val="18"/>
              </w:rPr>
            </w:pPr>
            <w:r w:rsidRPr="00CB5208">
              <w:rPr>
                <w:i/>
                <w:color w:val="767171" w:themeColor="background2" w:themeShade="80"/>
                <w:sz w:val="18"/>
              </w:rPr>
              <w:t>99</w:t>
            </w:r>
          </w:p>
        </w:tc>
      </w:tr>
    </w:tbl>
    <w:p w:rsidR="00C27555" w:rsidRPr="00C27555" w:rsidP="00C27555" w14:paraId="2242FEC3"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73FC33"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02482" w:rsidP="00C27555" w14:paraId="7F345694" w14:textId="3D16DD81">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C27555" w:rsidRPr="00B02482" w:rsidP="00C27555" w14:paraId="15EA6082" w14:textId="77777777">
            <w:pPr>
              <w:contextualSpacing/>
              <w:rPr>
                <w:rFonts w:eastAsia="Courier New" w:cstheme="minorHAnsi"/>
                <w:b/>
                <w:color w:val="7030A0"/>
                <w:sz w:val="18"/>
                <w:szCs w:val="18"/>
              </w:rPr>
            </w:pPr>
          </w:p>
        </w:tc>
        <w:tc>
          <w:tcPr>
            <w:tcW w:w="8437" w:type="dxa"/>
          </w:tcPr>
          <w:p w:rsidR="00C27555" w:rsidRPr="00C8011C" w:rsidP="00C27555" w14:paraId="5B850EB3" w14:textId="5DDE8799">
            <w:pPr>
              <w:contextualSpacing/>
              <w:rPr>
                <w:rFonts w:eastAsia="Courier New"/>
                <w:b/>
                <w:color w:val="7030A0"/>
                <w:sz w:val="18"/>
                <w:szCs w:val="18"/>
                <w:lang w:val="en-US"/>
              </w:rPr>
            </w:pPr>
            <w:r w:rsidRPr="00C8011C">
              <w:rPr>
                <w:b/>
                <w:color w:val="7030A0"/>
                <w:sz w:val="18"/>
                <w:lang w:val="en-US"/>
              </w:rPr>
              <w:t>If R.3 = ‘Another type of drug’ [96] then GO to R.3a</w:t>
            </w:r>
          </w:p>
          <w:p w:rsidR="00C27555" w:rsidRPr="00B02482" w:rsidP="00C27555" w14:paraId="1A91E111" w14:textId="4E5A702E">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S.1</w:t>
            </w:r>
          </w:p>
        </w:tc>
      </w:tr>
    </w:tbl>
    <w:p w:rsidR="00C27555" w:rsidRPr="00C27555" w:rsidP="00C27555" w14:paraId="219F251E" w14:textId="77777777">
      <w:pPr>
        <w:spacing w:after="160" w:line="259" w:lineRule="auto"/>
        <w:rPr>
          <w:rFonts w:cstheme="minorHAnsi"/>
          <w:b/>
        </w:rPr>
      </w:pPr>
    </w:p>
    <w:tbl>
      <w:tblPr>
        <w:tblW w:w="8365" w:type="dxa"/>
        <w:tblLayout w:type="fixed"/>
        <w:tblLook w:val="04A0"/>
      </w:tblPr>
      <w:tblGrid>
        <w:gridCol w:w="1458"/>
        <w:gridCol w:w="6907"/>
      </w:tblGrid>
      <w:tr w14:paraId="0F6226AD" w14:textId="77777777" w:rsidTr="00476C1B">
        <w:tblPrEx>
          <w:tblW w:w="8365" w:type="dxa"/>
          <w:tblLayout w:type="fixed"/>
          <w:tblLook w:val="04A0"/>
        </w:tblPrEx>
        <w:tc>
          <w:tcPr>
            <w:tcW w:w="1458" w:type="dxa"/>
            <w:vAlign w:val="bottom"/>
          </w:tcPr>
          <w:p w:rsidR="00476C1B" w:rsidRPr="002F39BC" w:rsidP="00476C1B" w14:paraId="1969ADEB" w14:textId="47D68E29">
            <w:pPr>
              <w:spacing w:after="0"/>
              <w:contextualSpacing/>
              <w:rPr>
                <w:rFonts w:eastAsia="Courier New"/>
                <w:b/>
                <w:i/>
                <w:color w:val="000000"/>
                <w:sz w:val="18"/>
                <w:szCs w:val="18"/>
              </w:rPr>
            </w:pPr>
            <w:r>
              <w:rPr>
                <w:b/>
                <w:color w:val="000000" w:themeColor="text1"/>
                <w:sz w:val="18"/>
              </w:rPr>
              <w:t>R.3a</w:t>
            </w:r>
          </w:p>
        </w:tc>
        <w:tc>
          <w:tcPr>
            <w:tcW w:w="6907" w:type="dxa"/>
            <w:vAlign w:val="bottom"/>
          </w:tcPr>
          <w:p w:rsidR="00476C1B" w:rsidRPr="00CB5208" w:rsidP="00476C1B" w14:paraId="0641C2E0" w14:textId="6D7517B5">
            <w:pPr>
              <w:spacing w:after="0"/>
              <w:contextualSpacing/>
              <w:rPr>
                <w:rFonts w:eastAsia="Courier New" w:cstheme="minorHAnsi"/>
                <w:color w:val="000000"/>
                <w:sz w:val="18"/>
                <w:szCs w:val="18"/>
              </w:rPr>
            </w:pPr>
            <w:r w:rsidRPr="00CB5208">
              <w:rPr>
                <w:b/>
                <w:color w:val="000000" w:themeColor="text1"/>
                <w:sz w:val="18"/>
              </w:rPr>
              <w:t>Other</w:t>
            </w:r>
            <w:r w:rsidRPr="00CB5208">
              <w:rPr>
                <w:b/>
                <w:color w:val="000000" w:themeColor="text1"/>
                <w:sz w:val="18"/>
              </w:rPr>
              <w:t xml:space="preserve"> </w:t>
            </w:r>
            <w:r w:rsidRPr="00CB5208">
              <w:rPr>
                <w:b/>
                <w:color w:val="000000" w:themeColor="text1"/>
                <w:sz w:val="18"/>
              </w:rPr>
              <w:t>injection</w:t>
            </w:r>
            <w:r w:rsidRPr="00CB5208">
              <w:rPr>
                <w:b/>
                <w:color w:val="000000" w:themeColor="text1"/>
                <w:sz w:val="18"/>
              </w:rPr>
              <w:t xml:space="preserve"> </w:t>
            </w:r>
            <w:r w:rsidRPr="00CB5208">
              <w:rPr>
                <w:b/>
                <w:color w:val="000000" w:themeColor="text1"/>
                <w:sz w:val="18"/>
              </w:rPr>
              <w:t>drug</w:t>
            </w:r>
            <w:r w:rsidRPr="00CB5208">
              <w:rPr>
                <w:b/>
                <w:color w:val="000000" w:themeColor="text1"/>
                <w:sz w:val="18"/>
              </w:rPr>
              <w:t xml:space="preserve"> use</w:t>
            </w:r>
            <w:r w:rsidRPr="00CB5208">
              <w:rPr>
                <w:color w:val="000000"/>
                <w:sz w:val="18"/>
              </w:rPr>
              <w:t xml:space="preserve"> </w:t>
            </w:r>
          </w:p>
        </w:tc>
      </w:tr>
      <w:tr w14:paraId="5D024240" w14:textId="77777777" w:rsidTr="00476C1B">
        <w:tblPrEx>
          <w:tblW w:w="8365" w:type="dxa"/>
          <w:tblLayout w:type="fixed"/>
          <w:tblLook w:val="04A0"/>
        </w:tblPrEx>
        <w:tc>
          <w:tcPr>
            <w:tcW w:w="1458" w:type="dxa"/>
            <w:vAlign w:val="bottom"/>
          </w:tcPr>
          <w:p w:rsidR="00476C1B" w:rsidP="00C27555" w14:paraId="16607BF8" w14:textId="1AB7ACD6">
            <w:pPr>
              <w:spacing w:after="0"/>
              <w:contextualSpacing/>
              <w:rPr>
                <w:rFonts w:eastAsia="Courier New"/>
                <w:b/>
                <w:color w:val="000000" w:themeColor="text1"/>
                <w:sz w:val="18"/>
                <w:szCs w:val="18"/>
              </w:rPr>
            </w:pPr>
            <w:r>
              <w:rPr>
                <w:b/>
                <w:i/>
                <w:color w:val="ED7D31" w:themeColor="accent2"/>
                <w:sz w:val="18"/>
              </w:rPr>
              <w:t>R_OTR96B</w:t>
            </w:r>
          </w:p>
        </w:tc>
        <w:tc>
          <w:tcPr>
            <w:tcW w:w="6907" w:type="dxa"/>
            <w:vAlign w:val="bottom"/>
          </w:tcPr>
          <w:p w:rsidR="00476C1B" w:rsidRPr="00CB5208" w:rsidP="00C27555" w14:paraId="0E809DE2" w14:textId="3249365B">
            <w:pPr>
              <w:spacing w:after="0"/>
              <w:contextualSpacing/>
              <w:rPr>
                <w:rFonts w:eastAsia="Courier New"/>
                <w:b/>
                <w:color w:val="000000" w:themeColor="text1"/>
                <w:sz w:val="18"/>
                <w:szCs w:val="18"/>
              </w:rPr>
            </w:pPr>
            <w:r w:rsidRPr="00CB5208">
              <w:rPr>
                <w:color w:val="000000"/>
                <w:sz w:val="18"/>
              </w:rPr>
              <w:t>¿Cuál es el otro tipo de droga?</w:t>
            </w:r>
          </w:p>
        </w:tc>
      </w:tr>
      <w:tr w14:paraId="6B7809A7" w14:textId="77777777" w:rsidTr="00476C1B">
        <w:tblPrEx>
          <w:tblW w:w="8365" w:type="dxa"/>
          <w:tblLayout w:type="fixed"/>
          <w:tblLook w:val="04A0"/>
        </w:tblPrEx>
        <w:tc>
          <w:tcPr>
            <w:tcW w:w="1458" w:type="dxa"/>
            <w:vAlign w:val="bottom"/>
          </w:tcPr>
          <w:p w:rsidR="00476C1B" w:rsidP="00476C1B" w14:paraId="782AC62E" w14:textId="77777777">
            <w:pPr>
              <w:spacing w:after="0"/>
              <w:contextualSpacing/>
              <w:rPr>
                <w:rFonts w:eastAsia="Courier New"/>
                <w:b/>
                <w:color w:val="000000" w:themeColor="text1"/>
                <w:sz w:val="18"/>
                <w:szCs w:val="18"/>
              </w:rPr>
            </w:pPr>
          </w:p>
        </w:tc>
        <w:tc>
          <w:tcPr>
            <w:tcW w:w="6907" w:type="dxa"/>
            <w:vAlign w:val="bottom"/>
          </w:tcPr>
          <w:p w:rsidR="00476C1B" w:rsidRPr="00C8011C" w:rsidP="00476C1B" w14:paraId="1C01CC9F" w14:textId="70AF6D4E">
            <w:pPr>
              <w:spacing w:after="0"/>
              <w:contextualSpacing/>
              <w:rPr>
                <w:rFonts w:eastAsia="Courier New"/>
                <w:b/>
                <w:color w:val="000000" w:themeColor="text1"/>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663F16" w:rsidRPr="00C8011C" w:rsidP="00C27555" w14:paraId="64B718C4" w14:textId="2F966791">
      <w:pPr>
        <w:spacing w:after="160" w:line="259" w:lineRule="auto"/>
        <w:rPr>
          <w:rFonts w:cstheme="minorHAnsi"/>
          <w:b/>
          <w:sz w:val="16"/>
          <w:szCs w:val="16"/>
          <w:lang w:val="en-US"/>
        </w:rPr>
      </w:pPr>
    </w:p>
    <w:p w:rsidR="00626412" w:rsidP="00ED0324" w14:paraId="2597E706" w14:textId="544E3E16">
      <w:pPr>
        <w:pStyle w:val="Heading1"/>
      </w:pPr>
      <w:bookmarkStart w:id="57" w:name="_Toc111745920"/>
      <w:r>
        <w:t xml:space="preserve">S. </w:t>
      </w:r>
      <w:r>
        <w:t>Experiences</w:t>
      </w:r>
      <w:r>
        <w:t xml:space="preserve"> </w:t>
      </w:r>
      <w:r>
        <w:t>when</w:t>
      </w:r>
      <w:r>
        <w:t xml:space="preserve"> </w:t>
      </w:r>
      <w:r>
        <w:t>using</w:t>
      </w:r>
      <w:r>
        <w:t xml:space="preserve"> </w:t>
      </w:r>
      <w:r>
        <w:t>drugs</w:t>
      </w:r>
      <w:bookmarkEnd w:id="57"/>
    </w:p>
    <w:p w:rsidR="00ED0324" w:rsidRPr="00605C23" w:rsidP="00C27555" w14:paraId="7EE908B5"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6AFA8CE7" w14:textId="77777777" w:rsidTr="00533AB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BC1218" w:rsidRPr="00B02482" w:rsidP="00C35E4F" w14:paraId="33B47125" w14:textId="78E87920">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BC1218" w:rsidRPr="00B02482" w:rsidP="00C35E4F" w14:paraId="2C657A60" w14:textId="77777777">
            <w:pPr>
              <w:contextualSpacing/>
              <w:rPr>
                <w:rFonts w:eastAsia="Courier New"/>
                <w:b/>
                <w:color w:val="7030A0"/>
                <w:sz w:val="18"/>
                <w:szCs w:val="18"/>
              </w:rPr>
            </w:pPr>
          </w:p>
        </w:tc>
        <w:tc>
          <w:tcPr>
            <w:tcW w:w="8457" w:type="dxa"/>
          </w:tcPr>
          <w:p w:rsidR="00BC1218" w:rsidRPr="00C8011C" w:rsidP="00C35E4F" w14:paraId="4C1477DC" w14:textId="6839BE6D">
            <w:pPr>
              <w:contextualSpacing/>
              <w:rPr>
                <w:rFonts w:eastAsia="Courier New"/>
                <w:b/>
                <w:color w:val="7030A0"/>
                <w:sz w:val="18"/>
                <w:szCs w:val="18"/>
                <w:lang w:val="en-US"/>
              </w:rPr>
            </w:pPr>
            <w:r w:rsidRPr="00C8011C">
              <w:rPr>
                <w:b/>
                <w:color w:val="7030A0"/>
                <w:sz w:val="18"/>
                <w:lang w:val="en-US"/>
              </w:rPr>
              <w:t>If Q.1 = ‘Yes’ [1] OR R.1 = ‘Yes’ [1]</w:t>
            </w:r>
            <w:r w:rsidR="0044450B">
              <w:rPr>
                <w:b/>
                <w:color w:val="7030A0"/>
                <w:sz w:val="18"/>
                <w:lang w:val="en-US"/>
              </w:rPr>
              <w:t xml:space="preserve"> </w:t>
            </w:r>
            <w:r w:rsidRPr="00C8011C">
              <w:rPr>
                <w:b/>
                <w:color w:val="7030A0"/>
                <w:sz w:val="18"/>
                <w:lang w:val="en-US"/>
              </w:rPr>
              <w:t>then GO to S.1</w:t>
            </w:r>
          </w:p>
          <w:p w:rsidR="00BC1218" w:rsidRPr="00B02482" w:rsidP="72CA42CA" w14:paraId="48471B99" w14:textId="272E07AC">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T.1</w:t>
            </w:r>
          </w:p>
        </w:tc>
      </w:tr>
    </w:tbl>
    <w:p w:rsidR="004F293D" w:rsidP="72CA42CA" w14:paraId="2A377B3A" w14:textId="5BF3BD53">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A13CDA0" w14:textId="77777777" w:rsidTr="00F93C3D">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02482" w:rsidRPr="00D03543" w:rsidP="00FD6615" w14:paraId="24083500" w14:textId="2DF81FBE">
            <w:pPr>
              <w:contextualSpacing/>
              <w:rPr>
                <w:rFonts w:eastAsia="Courier New" w:cstheme="minorHAnsi"/>
                <w:b/>
                <w:color w:val="FF0000"/>
                <w:sz w:val="18"/>
                <w:szCs w:val="18"/>
              </w:rPr>
            </w:pPr>
            <w:r w:rsidRPr="00D03543">
              <w:rPr>
                <w:b/>
                <w:color w:val="FF0000"/>
                <w:sz w:val="18"/>
              </w:rPr>
              <w:t xml:space="preserve">Transición: Las siguientes preguntas son sobre las experiencias que tuvo al consumir drogas.  </w:t>
            </w:r>
          </w:p>
        </w:tc>
      </w:tr>
    </w:tbl>
    <w:p w:rsidR="00A5243D" w:rsidP="72CA42CA" w14:paraId="552B0497" w14:textId="77777777">
      <w:pPr>
        <w:spacing w:after="160" w:line="259" w:lineRule="auto"/>
        <w:rPr>
          <w:b/>
          <w:bCs/>
        </w:rPr>
      </w:pPr>
    </w:p>
    <w:tbl>
      <w:tblPr>
        <w:tblW w:w="9900" w:type="dxa"/>
        <w:tblLayout w:type="fixed"/>
        <w:tblLook w:val="04A0"/>
      </w:tblPr>
      <w:tblGrid>
        <w:gridCol w:w="1463"/>
        <w:gridCol w:w="5917"/>
        <w:gridCol w:w="2520"/>
      </w:tblGrid>
      <w:tr w14:paraId="395B8F1B" w14:textId="77777777" w:rsidTr="00D465AF">
        <w:tblPrEx>
          <w:tblW w:w="9900" w:type="dxa"/>
          <w:tblLayout w:type="fixed"/>
          <w:tblLook w:val="04A0"/>
        </w:tblPrEx>
        <w:tc>
          <w:tcPr>
            <w:tcW w:w="1463" w:type="dxa"/>
          </w:tcPr>
          <w:p w:rsidR="00ED0324" w:rsidRPr="001C4319" w:rsidP="00920F77" w14:paraId="3F0DBCE7" w14:textId="55A9D7A1">
            <w:pPr>
              <w:spacing w:after="0"/>
              <w:contextualSpacing/>
              <w:rPr>
                <w:rFonts w:eastAsia="Courier New"/>
                <w:color w:val="000000"/>
                <w:sz w:val="18"/>
                <w:szCs w:val="18"/>
              </w:rPr>
            </w:pPr>
            <w:r>
              <w:rPr>
                <w:b/>
                <w:color w:val="000000" w:themeColor="text1"/>
                <w:sz w:val="18"/>
              </w:rPr>
              <w:t>S.1</w:t>
            </w:r>
          </w:p>
        </w:tc>
        <w:tc>
          <w:tcPr>
            <w:tcW w:w="8437" w:type="dxa"/>
            <w:gridSpan w:val="2"/>
            <w:vAlign w:val="bottom"/>
          </w:tcPr>
          <w:p w:rsidR="00ED0324" w:rsidRPr="00713976" w:rsidP="004D1FB1" w14:paraId="4EE608A1" w14:textId="02C88468">
            <w:pPr>
              <w:spacing w:after="0"/>
              <w:contextualSpacing/>
              <w:rPr>
                <w:rFonts w:eastAsia="Courier New"/>
                <w:color w:val="000000" w:themeColor="text1"/>
                <w:sz w:val="18"/>
                <w:szCs w:val="18"/>
              </w:rPr>
            </w:pPr>
            <w:r w:rsidRPr="00713976">
              <w:rPr>
                <w:b/>
                <w:bCs/>
                <w:color w:val="000000" w:themeColor="text1"/>
                <w:sz w:val="18"/>
              </w:rPr>
              <w:t>En los 12 meses anteriores a su diagnóstico</w:t>
            </w:r>
            <w:r w:rsidRPr="00D03543">
              <w:rPr>
                <w:color w:val="000000" w:themeColor="text1"/>
                <w:sz w:val="18"/>
              </w:rPr>
              <w:t xml:space="preserve">, desde [MES/AÑO] hasta [MES/AÑO2], ¿recibió suministros o </w:t>
            </w:r>
            <w:r w:rsidRPr="00713976">
              <w:rPr>
                <w:color w:val="000000" w:themeColor="text1"/>
                <w:sz w:val="18"/>
              </w:rPr>
              <w:t xml:space="preserve">servicios de alguno de los siguientes sitios o personas? </w:t>
            </w:r>
          </w:p>
          <w:p w:rsidR="00ED0324" w:rsidRPr="00713976" w:rsidP="006B037B" w14:paraId="69E5E77F" w14:textId="77777777">
            <w:pPr>
              <w:spacing w:after="0"/>
              <w:contextualSpacing/>
              <w:rPr>
                <w:rFonts w:eastAsia="Courier New"/>
                <w:color w:val="000000" w:themeColor="text1"/>
                <w:sz w:val="18"/>
                <w:szCs w:val="18"/>
              </w:rPr>
            </w:pPr>
            <w:r w:rsidRPr="00713976">
              <w:rPr>
                <w:color w:val="000000" w:themeColor="text1"/>
                <w:sz w:val="18"/>
              </w:rPr>
              <w:t>[WB: Seleccione todas las respuestas que correspondan].</w:t>
            </w:r>
          </w:p>
          <w:p w:rsidR="00ED0324" w:rsidRPr="00D03543" w:rsidP="004D1FB1" w14:paraId="0D14CE1A" w14:textId="1E44A572">
            <w:pPr>
              <w:spacing w:after="0"/>
              <w:contextualSpacing/>
              <w:rPr>
                <w:rFonts w:eastAsia="Courier New"/>
                <w:color w:val="000000"/>
                <w:sz w:val="18"/>
                <w:szCs w:val="18"/>
              </w:rPr>
            </w:pPr>
            <w:r w:rsidRPr="00713976">
              <w:rPr>
                <w:color w:val="000000" w:themeColor="text1"/>
                <w:sz w:val="18"/>
              </w:rPr>
              <w:t xml:space="preserve">[IA: Conteste “sí” o “no” para cada </w:t>
            </w:r>
            <w:r w:rsidRPr="00713976" w:rsidR="00C660AE">
              <w:rPr>
                <w:color w:val="000000" w:themeColor="text1"/>
                <w:sz w:val="18"/>
              </w:rPr>
              <w:t>respuesta</w:t>
            </w:r>
            <w:r w:rsidRPr="00713976">
              <w:rPr>
                <w:color w:val="000000" w:themeColor="text1"/>
                <w:sz w:val="18"/>
              </w:rPr>
              <w:t>].</w:t>
            </w:r>
          </w:p>
        </w:tc>
      </w:tr>
      <w:tr w14:paraId="179F7DB9" w14:textId="77777777" w:rsidTr="00D465AF">
        <w:tblPrEx>
          <w:tblW w:w="9900" w:type="dxa"/>
          <w:tblLayout w:type="fixed"/>
          <w:tblLook w:val="04A0"/>
        </w:tblPrEx>
        <w:tc>
          <w:tcPr>
            <w:tcW w:w="1463" w:type="dxa"/>
          </w:tcPr>
          <w:p w:rsidR="00F102C7" w:rsidP="004D1FB1" w14:paraId="0B286F95" w14:textId="77777777">
            <w:pPr>
              <w:spacing w:after="0"/>
              <w:contextualSpacing/>
              <w:rPr>
                <w:rFonts w:eastAsia="Courier New"/>
                <w:b/>
                <w:color w:val="000000" w:themeColor="text1"/>
                <w:sz w:val="18"/>
                <w:szCs w:val="18"/>
              </w:rPr>
            </w:pPr>
          </w:p>
        </w:tc>
        <w:tc>
          <w:tcPr>
            <w:tcW w:w="8437" w:type="dxa"/>
            <w:gridSpan w:val="2"/>
            <w:vAlign w:val="bottom"/>
          </w:tcPr>
          <w:p w:rsidR="00F102C7" w:rsidRPr="00D03543" w:rsidP="004D1FB1" w14:paraId="294D5AC2" w14:textId="02EBF440">
            <w:pPr>
              <w:spacing w:after="0"/>
              <w:contextualSpacing/>
              <w:rPr>
                <w:rFonts w:eastAsia="Courier New"/>
                <w:color w:val="000000" w:themeColor="text1"/>
                <w:sz w:val="18"/>
                <w:szCs w:val="18"/>
                <w:lang w:val="en-US"/>
              </w:rPr>
            </w:pPr>
            <w:r w:rsidRPr="00D03543">
              <w:rPr>
                <w:color w:val="7030A0"/>
                <w:sz w:val="18"/>
                <w:lang w:val="en-US"/>
              </w:rPr>
              <w:t>Programming note:</w:t>
            </w:r>
            <w:r w:rsidRPr="00D03543" w:rsidR="0044450B">
              <w:rPr>
                <w:color w:val="7030A0"/>
                <w:sz w:val="18"/>
                <w:lang w:val="en-US"/>
              </w:rPr>
              <w:t xml:space="preserve"> </w:t>
            </w:r>
            <w:r w:rsidRPr="00D03543">
              <w:rPr>
                <w:color w:val="7030A0"/>
                <w:sz w:val="18"/>
                <w:lang w:val="en-US"/>
              </w:rPr>
              <w:t>Populate diagnosis dates</w:t>
            </w:r>
            <w:r w:rsidRPr="00D03543">
              <w:rPr>
                <w:color w:val="000000" w:themeColor="text1"/>
                <w:sz w:val="18"/>
                <w:lang w:val="en-US"/>
              </w:rPr>
              <w:t xml:space="preserve"> </w:t>
            </w:r>
          </w:p>
        </w:tc>
      </w:tr>
      <w:tr w14:paraId="45212914" w14:textId="77777777" w:rsidTr="004238FA">
        <w:tblPrEx>
          <w:tblW w:w="9900" w:type="dxa"/>
          <w:tblLayout w:type="fixed"/>
          <w:tblLook w:val="04A0"/>
        </w:tblPrEx>
        <w:tc>
          <w:tcPr>
            <w:tcW w:w="1463" w:type="dxa"/>
          </w:tcPr>
          <w:p w:rsidR="00ED0324" w:rsidRPr="00E7043D" w:rsidP="004D1FB1" w14:paraId="088DDA73" w14:textId="280176A5">
            <w:pPr>
              <w:spacing w:after="0"/>
              <w:contextualSpacing/>
              <w:rPr>
                <w:rFonts w:eastAsia="Courier New" w:cstheme="minorHAnsi"/>
                <w:b/>
                <w:i/>
                <w:color w:val="ED7D31" w:themeColor="accent2"/>
                <w:sz w:val="18"/>
                <w:szCs w:val="18"/>
              </w:rPr>
            </w:pPr>
            <w:r>
              <w:rPr>
                <w:b/>
                <w:i/>
                <w:color w:val="ED7D31" w:themeColor="accent2"/>
                <w:sz w:val="18"/>
              </w:rPr>
              <w:t>S_SSP</w:t>
            </w:r>
          </w:p>
        </w:tc>
        <w:tc>
          <w:tcPr>
            <w:tcW w:w="5917" w:type="dxa"/>
            <w:vAlign w:val="bottom"/>
          </w:tcPr>
          <w:p w:rsidR="00ED0324" w:rsidRPr="00D03543" w:rsidP="004D1FB1" w14:paraId="450226DF" w14:textId="4C1A01F1">
            <w:pPr>
              <w:tabs>
                <w:tab w:val="right" w:leader="dot" w:pos="5760"/>
              </w:tabs>
              <w:spacing w:after="0"/>
              <w:contextualSpacing/>
              <w:rPr>
                <w:rFonts w:eastAsia="Courier New" w:cstheme="minorHAnsi"/>
                <w:color w:val="000000"/>
                <w:sz w:val="18"/>
                <w:szCs w:val="18"/>
              </w:rPr>
            </w:pPr>
            <w:r w:rsidRPr="00D03543">
              <w:rPr>
                <w:color w:val="000000"/>
                <w:sz w:val="18"/>
              </w:rPr>
              <w:t>Programa de servicios de jeringas o programa de intercambio de agujas</w:t>
            </w:r>
            <w:r w:rsidRPr="00D03543" w:rsidR="0044450B">
              <w:rPr>
                <w:color w:val="000000"/>
                <w:sz w:val="18"/>
              </w:rPr>
              <w:t xml:space="preserve"> </w:t>
            </w:r>
            <w:r w:rsidRPr="00D03543">
              <w:rPr>
                <w:color w:val="000000"/>
                <w:sz w:val="18"/>
              </w:rPr>
              <w:t xml:space="preserve"> </w:t>
            </w:r>
          </w:p>
        </w:tc>
        <w:tc>
          <w:tcPr>
            <w:tcW w:w="2520" w:type="dxa"/>
            <w:vAlign w:val="center"/>
          </w:tcPr>
          <w:p w:rsidR="00ED0324" w:rsidRPr="00C27555" w:rsidP="00D465AF" w14:paraId="7E9A2295" w14:textId="77777777">
            <w:pPr>
              <w:spacing w:after="0"/>
              <w:contextualSpacing/>
              <w:rPr>
                <w:rFonts w:eastAsia="Courier New" w:cstheme="minorHAnsi"/>
                <w:color w:val="000000"/>
                <w:sz w:val="18"/>
                <w:szCs w:val="18"/>
              </w:rPr>
            </w:pPr>
            <w:r>
              <w:rPr>
                <w:color w:val="000000"/>
                <w:sz w:val="18"/>
              </w:rPr>
              <w:t>1</w:t>
            </w:r>
          </w:p>
        </w:tc>
      </w:tr>
      <w:tr w14:paraId="38E1B083" w14:textId="77777777" w:rsidTr="004238FA">
        <w:tblPrEx>
          <w:tblW w:w="9900" w:type="dxa"/>
          <w:tblLayout w:type="fixed"/>
          <w:tblLook w:val="04A0"/>
        </w:tblPrEx>
        <w:tc>
          <w:tcPr>
            <w:tcW w:w="1463" w:type="dxa"/>
          </w:tcPr>
          <w:p w:rsidR="00ED0324" w:rsidRPr="00E7043D" w:rsidP="004D1FB1" w14:paraId="2431B484" w14:textId="71D332F6">
            <w:pPr>
              <w:spacing w:after="0"/>
              <w:contextualSpacing/>
              <w:rPr>
                <w:rFonts w:eastAsia="Courier New" w:cstheme="minorHAnsi"/>
                <w:b/>
                <w:i/>
                <w:color w:val="ED7D31" w:themeColor="accent2"/>
                <w:sz w:val="18"/>
                <w:szCs w:val="18"/>
              </w:rPr>
            </w:pPr>
            <w:r>
              <w:rPr>
                <w:b/>
                <w:i/>
                <w:color w:val="ED7D31" w:themeColor="accent2"/>
                <w:sz w:val="18"/>
              </w:rPr>
              <w:t>S_PHARM</w:t>
            </w:r>
          </w:p>
        </w:tc>
        <w:tc>
          <w:tcPr>
            <w:tcW w:w="5917" w:type="dxa"/>
            <w:vAlign w:val="bottom"/>
          </w:tcPr>
          <w:p w:rsidR="00ED0324" w:rsidRPr="00D03543" w:rsidP="004D1FB1" w14:paraId="21E6F409" w14:textId="73C585D7">
            <w:pPr>
              <w:tabs>
                <w:tab w:val="right" w:leader="dot" w:pos="5760"/>
              </w:tabs>
              <w:spacing w:after="0"/>
              <w:contextualSpacing/>
              <w:rPr>
                <w:rFonts w:eastAsia="Courier New" w:cstheme="minorHAnsi"/>
                <w:color w:val="000000"/>
                <w:sz w:val="18"/>
                <w:szCs w:val="18"/>
              </w:rPr>
            </w:pPr>
            <w:r w:rsidRPr="00D03543">
              <w:rPr>
                <w:color w:val="000000"/>
                <w:sz w:val="18"/>
              </w:rPr>
              <w:t>Farmacia</w:t>
            </w:r>
            <w:r w:rsidRPr="00D03543" w:rsidR="0044450B">
              <w:rPr>
                <w:color w:val="000000"/>
                <w:sz w:val="18"/>
              </w:rPr>
              <w:t xml:space="preserve"> </w:t>
            </w:r>
            <w:r w:rsidRPr="00D03543">
              <w:rPr>
                <w:color w:val="000000"/>
                <w:sz w:val="18"/>
              </w:rPr>
              <w:t xml:space="preserve"> </w:t>
            </w:r>
          </w:p>
        </w:tc>
        <w:tc>
          <w:tcPr>
            <w:tcW w:w="2520" w:type="dxa"/>
            <w:vAlign w:val="center"/>
          </w:tcPr>
          <w:p w:rsidR="00ED0324" w:rsidRPr="00C27555" w:rsidP="00D465AF" w14:paraId="342CCD12" w14:textId="77777777">
            <w:pPr>
              <w:spacing w:after="0"/>
              <w:contextualSpacing/>
              <w:rPr>
                <w:rFonts w:eastAsia="Courier New" w:cstheme="minorHAnsi"/>
                <w:color w:val="000000"/>
                <w:sz w:val="18"/>
                <w:szCs w:val="18"/>
              </w:rPr>
            </w:pPr>
            <w:r>
              <w:rPr>
                <w:color w:val="000000"/>
                <w:sz w:val="18"/>
              </w:rPr>
              <w:t>2</w:t>
            </w:r>
          </w:p>
        </w:tc>
      </w:tr>
      <w:tr w14:paraId="37CAF302" w14:textId="77777777" w:rsidTr="004238FA">
        <w:tblPrEx>
          <w:tblW w:w="9900" w:type="dxa"/>
          <w:tblLayout w:type="fixed"/>
          <w:tblLook w:val="04A0"/>
        </w:tblPrEx>
        <w:tc>
          <w:tcPr>
            <w:tcW w:w="1463" w:type="dxa"/>
          </w:tcPr>
          <w:p w:rsidR="00ED0324" w:rsidRPr="00E7043D" w:rsidP="004D1FB1" w14:paraId="453D53FA" w14:textId="7B8250C1">
            <w:pPr>
              <w:spacing w:after="0"/>
              <w:contextualSpacing/>
              <w:rPr>
                <w:rFonts w:eastAsia="Courier New" w:cstheme="minorHAnsi"/>
                <w:b/>
                <w:i/>
                <w:color w:val="ED7D31" w:themeColor="accent2"/>
                <w:sz w:val="18"/>
                <w:szCs w:val="18"/>
              </w:rPr>
            </w:pPr>
            <w:r>
              <w:rPr>
                <w:b/>
                <w:i/>
                <w:color w:val="ED7D31" w:themeColor="accent2"/>
                <w:sz w:val="18"/>
              </w:rPr>
              <w:t>S_DOC</w:t>
            </w:r>
          </w:p>
        </w:tc>
        <w:tc>
          <w:tcPr>
            <w:tcW w:w="5917" w:type="dxa"/>
            <w:vAlign w:val="bottom"/>
          </w:tcPr>
          <w:p w:rsidR="00ED0324" w:rsidRPr="00D03543" w:rsidP="004D1FB1" w14:paraId="5CCB751C" w14:textId="247B74B1">
            <w:pPr>
              <w:tabs>
                <w:tab w:val="right" w:leader="dot" w:pos="5760"/>
              </w:tabs>
              <w:spacing w:after="0"/>
              <w:contextualSpacing/>
              <w:rPr>
                <w:rFonts w:eastAsia="Courier New" w:cstheme="minorHAnsi"/>
                <w:color w:val="000000"/>
                <w:sz w:val="18"/>
                <w:szCs w:val="18"/>
              </w:rPr>
            </w:pPr>
            <w:r w:rsidRPr="00D03543">
              <w:rPr>
                <w:color w:val="000000"/>
                <w:sz w:val="18"/>
              </w:rPr>
              <w:t>Consultorio médico, centro médico u hospital</w:t>
            </w:r>
            <w:r w:rsidRPr="00D03543" w:rsidR="0044450B">
              <w:rPr>
                <w:color w:val="000000"/>
                <w:sz w:val="18"/>
              </w:rPr>
              <w:t xml:space="preserve"> </w:t>
            </w:r>
            <w:r w:rsidRPr="00D03543">
              <w:rPr>
                <w:color w:val="000000"/>
                <w:sz w:val="18"/>
              </w:rPr>
              <w:t xml:space="preserve"> </w:t>
            </w:r>
          </w:p>
        </w:tc>
        <w:tc>
          <w:tcPr>
            <w:tcW w:w="2520" w:type="dxa"/>
            <w:vAlign w:val="center"/>
          </w:tcPr>
          <w:p w:rsidR="00ED0324" w:rsidRPr="00C27555" w:rsidP="00D465AF" w14:paraId="0458A478" w14:textId="77777777">
            <w:pPr>
              <w:spacing w:after="0"/>
              <w:contextualSpacing/>
              <w:rPr>
                <w:rFonts w:eastAsia="Courier New" w:cstheme="minorHAnsi"/>
                <w:color w:val="000000"/>
                <w:sz w:val="18"/>
                <w:szCs w:val="18"/>
              </w:rPr>
            </w:pPr>
            <w:r>
              <w:rPr>
                <w:color w:val="000000"/>
                <w:sz w:val="18"/>
              </w:rPr>
              <w:t>3</w:t>
            </w:r>
          </w:p>
        </w:tc>
      </w:tr>
      <w:tr w14:paraId="4B621895" w14:textId="77777777" w:rsidTr="004238FA">
        <w:tblPrEx>
          <w:tblW w:w="9900" w:type="dxa"/>
          <w:tblLayout w:type="fixed"/>
          <w:tblLook w:val="04A0"/>
        </w:tblPrEx>
        <w:tc>
          <w:tcPr>
            <w:tcW w:w="1463" w:type="dxa"/>
          </w:tcPr>
          <w:p w:rsidR="00ED0324" w:rsidRPr="00E7043D" w:rsidP="004D1FB1" w14:paraId="7FD9641F" w14:textId="57A30737">
            <w:pPr>
              <w:spacing w:after="0"/>
              <w:contextualSpacing/>
              <w:rPr>
                <w:rFonts w:eastAsia="Courier New" w:cstheme="minorHAnsi"/>
                <w:b/>
                <w:i/>
                <w:color w:val="ED7D31" w:themeColor="accent2"/>
                <w:sz w:val="18"/>
                <w:szCs w:val="18"/>
              </w:rPr>
            </w:pPr>
            <w:r>
              <w:rPr>
                <w:b/>
                <w:i/>
                <w:color w:val="ED7D31" w:themeColor="accent2"/>
                <w:sz w:val="18"/>
              </w:rPr>
              <w:t>S_FRIEND</w:t>
            </w:r>
          </w:p>
        </w:tc>
        <w:tc>
          <w:tcPr>
            <w:tcW w:w="5917" w:type="dxa"/>
            <w:vAlign w:val="bottom"/>
          </w:tcPr>
          <w:p w:rsidR="00ED0324" w:rsidRPr="00D03543" w:rsidP="004D1FB1" w14:paraId="51E2F5A4" w14:textId="272D9BF4">
            <w:pPr>
              <w:tabs>
                <w:tab w:val="right" w:leader="dot" w:pos="5760"/>
              </w:tabs>
              <w:spacing w:after="0"/>
              <w:contextualSpacing/>
              <w:rPr>
                <w:rFonts w:eastAsia="Courier New" w:cstheme="minorHAnsi"/>
                <w:color w:val="000000"/>
                <w:sz w:val="18"/>
                <w:szCs w:val="18"/>
              </w:rPr>
            </w:pPr>
            <w:r w:rsidRPr="00D03543">
              <w:rPr>
                <w:color w:val="000000"/>
                <w:sz w:val="18"/>
              </w:rPr>
              <w:t>Amigo(a), familiar o pareja sexual</w:t>
            </w:r>
            <w:r w:rsidRPr="00D03543" w:rsidR="0044450B">
              <w:rPr>
                <w:color w:val="000000"/>
                <w:sz w:val="18"/>
              </w:rPr>
              <w:t xml:space="preserve">  </w:t>
            </w:r>
          </w:p>
        </w:tc>
        <w:tc>
          <w:tcPr>
            <w:tcW w:w="2520" w:type="dxa"/>
            <w:vAlign w:val="center"/>
          </w:tcPr>
          <w:p w:rsidR="00ED0324" w:rsidRPr="00C27555" w:rsidP="00D465AF" w14:paraId="0AF68280" w14:textId="77777777">
            <w:pPr>
              <w:spacing w:after="0"/>
              <w:contextualSpacing/>
              <w:rPr>
                <w:rFonts w:eastAsia="Courier New" w:cstheme="minorHAnsi"/>
                <w:color w:val="000000"/>
                <w:sz w:val="18"/>
                <w:szCs w:val="18"/>
              </w:rPr>
            </w:pPr>
            <w:r>
              <w:rPr>
                <w:color w:val="000000"/>
                <w:sz w:val="18"/>
              </w:rPr>
              <w:t>4</w:t>
            </w:r>
          </w:p>
        </w:tc>
      </w:tr>
      <w:tr w14:paraId="392348A7" w14:textId="77777777" w:rsidTr="004238FA">
        <w:tblPrEx>
          <w:tblW w:w="9900" w:type="dxa"/>
          <w:tblLayout w:type="fixed"/>
          <w:tblLook w:val="04A0"/>
        </w:tblPrEx>
        <w:tc>
          <w:tcPr>
            <w:tcW w:w="1463" w:type="dxa"/>
          </w:tcPr>
          <w:p w:rsidR="00ED0324" w:rsidRPr="00E7043D" w:rsidP="004D1FB1" w14:paraId="0D55F209" w14:textId="49A0F5BA">
            <w:pPr>
              <w:spacing w:after="0"/>
              <w:contextualSpacing/>
              <w:rPr>
                <w:rFonts w:eastAsia="Courier New" w:cstheme="minorHAnsi"/>
                <w:b/>
                <w:i/>
                <w:color w:val="ED7D31" w:themeColor="accent2"/>
                <w:sz w:val="18"/>
                <w:szCs w:val="18"/>
              </w:rPr>
            </w:pPr>
            <w:r>
              <w:rPr>
                <w:b/>
                <w:i/>
                <w:color w:val="ED7D31" w:themeColor="accent2"/>
                <w:sz w:val="18"/>
              </w:rPr>
              <w:t>S_DEALER</w:t>
            </w:r>
          </w:p>
        </w:tc>
        <w:tc>
          <w:tcPr>
            <w:tcW w:w="5917" w:type="dxa"/>
            <w:vAlign w:val="bottom"/>
          </w:tcPr>
          <w:p w:rsidR="00ED0324" w:rsidRPr="00D03543" w:rsidP="004D1FB1" w14:paraId="3532F7F2" w14:textId="64040140">
            <w:pPr>
              <w:tabs>
                <w:tab w:val="right" w:leader="dot" w:pos="5760"/>
              </w:tabs>
              <w:spacing w:after="0"/>
              <w:contextualSpacing/>
              <w:rPr>
                <w:rFonts w:eastAsia="Courier New" w:cstheme="minorHAnsi"/>
                <w:color w:val="000000"/>
                <w:sz w:val="18"/>
                <w:szCs w:val="18"/>
              </w:rPr>
            </w:pPr>
            <w:r w:rsidRPr="00D03543">
              <w:rPr>
                <w:color w:val="000000"/>
                <w:sz w:val="18"/>
              </w:rPr>
              <w:t>Traficante de drogas o agujas, salón para inyectarse o de la calle</w:t>
            </w:r>
            <w:r w:rsidRPr="00D03543" w:rsidR="0044450B">
              <w:rPr>
                <w:color w:val="000000"/>
                <w:sz w:val="18"/>
              </w:rPr>
              <w:t xml:space="preserve"> </w:t>
            </w:r>
            <w:r w:rsidRPr="00D03543">
              <w:rPr>
                <w:color w:val="000000"/>
                <w:sz w:val="18"/>
              </w:rPr>
              <w:t xml:space="preserve"> </w:t>
            </w:r>
          </w:p>
        </w:tc>
        <w:tc>
          <w:tcPr>
            <w:tcW w:w="2520" w:type="dxa"/>
            <w:vAlign w:val="center"/>
          </w:tcPr>
          <w:p w:rsidR="00ED0324" w:rsidRPr="00C27555" w:rsidP="00D465AF" w14:paraId="7F5ECCFC" w14:textId="77777777">
            <w:pPr>
              <w:spacing w:after="0"/>
              <w:contextualSpacing/>
              <w:rPr>
                <w:rFonts w:eastAsia="Courier New" w:cstheme="minorHAnsi"/>
                <w:color w:val="000000"/>
                <w:sz w:val="18"/>
                <w:szCs w:val="18"/>
              </w:rPr>
            </w:pPr>
            <w:r>
              <w:rPr>
                <w:color w:val="000000"/>
                <w:sz w:val="18"/>
              </w:rPr>
              <w:t>5</w:t>
            </w:r>
          </w:p>
        </w:tc>
      </w:tr>
      <w:tr w14:paraId="21859197" w14:textId="77777777" w:rsidTr="004238FA">
        <w:tblPrEx>
          <w:tblW w:w="9900" w:type="dxa"/>
          <w:tblLayout w:type="fixed"/>
          <w:tblLook w:val="04A0"/>
        </w:tblPrEx>
        <w:tc>
          <w:tcPr>
            <w:tcW w:w="1463" w:type="dxa"/>
          </w:tcPr>
          <w:p w:rsidR="00ED0324" w:rsidRPr="00E7043D" w:rsidP="004D1FB1" w14:paraId="19A6EF7C" w14:textId="1A7F77A8">
            <w:pPr>
              <w:spacing w:after="0"/>
              <w:contextualSpacing/>
              <w:rPr>
                <w:rFonts w:eastAsia="Courier New" w:cstheme="minorHAnsi"/>
                <w:b/>
                <w:i/>
                <w:color w:val="ED7D31" w:themeColor="accent2"/>
                <w:sz w:val="18"/>
                <w:szCs w:val="18"/>
              </w:rPr>
            </w:pPr>
            <w:r>
              <w:rPr>
                <w:b/>
                <w:i/>
                <w:color w:val="ED7D31" w:themeColor="accent2"/>
                <w:sz w:val="18"/>
              </w:rPr>
              <w:t>S_ONLINE</w:t>
            </w:r>
          </w:p>
        </w:tc>
        <w:tc>
          <w:tcPr>
            <w:tcW w:w="5917" w:type="dxa"/>
            <w:vAlign w:val="bottom"/>
          </w:tcPr>
          <w:p w:rsidR="00ED0324" w:rsidRPr="00D03543" w:rsidP="004D1FB1" w14:paraId="343E2018" w14:textId="7BCDA897">
            <w:pPr>
              <w:tabs>
                <w:tab w:val="right" w:leader="dot" w:pos="5760"/>
              </w:tabs>
              <w:spacing w:after="0"/>
              <w:contextualSpacing/>
              <w:rPr>
                <w:rFonts w:eastAsia="Courier New" w:cstheme="minorHAnsi"/>
                <w:color w:val="000000"/>
                <w:sz w:val="18"/>
                <w:szCs w:val="18"/>
              </w:rPr>
            </w:pPr>
            <w:r w:rsidRPr="00D03543">
              <w:rPr>
                <w:color w:val="000000"/>
                <w:sz w:val="18"/>
              </w:rPr>
              <w:t xml:space="preserve">En línea o por correo postal </w:t>
            </w:r>
          </w:p>
        </w:tc>
        <w:tc>
          <w:tcPr>
            <w:tcW w:w="2520" w:type="dxa"/>
            <w:vAlign w:val="center"/>
          </w:tcPr>
          <w:p w:rsidR="00ED0324" w:rsidRPr="00C27555" w:rsidP="00D465AF" w14:paraId="4E620D76" w14:textId="77777777">
            <w:pPr>
              <w:spacing w:after="0"/>
              <w:contextualSpacing/>
              <w:rPr>
                <w:rFonts w:eastAsia="Courier New" w:cstheme="minorHAnsi"/>
                <w:color w:val="000000"/>
                <w:sz w:val="18"/>
                <w:szCs w:val="18"/>
              </w:rPr>
            </w:pPr>
            <w:r>
              <w:rPr>
                <w:color w:val="000000"/>
                <w:sz w:val="18"/>
              </w:rPr>
              <w:t>6</w:t>
            </w:r>
          </w:p>
        </w:tc>
      </w:tr>
      <w:tr w14:paraId="4A0BE55D" w14:textId="77777777" w:rsidTr="004238FA">
        <w:tblPrEx>
          <w:tblW w:w="9900" w:type="dxa"/>
          <w:tblLayout w:type="fixed"/>
          <w:tblLook w:val="04A0"/>
        </w:tblPrEx>
        <w:tc>
          <w:tcPr>
            <w:tcW w:w="1463" w:type="dxa"/>
          </w:tcPr>
          <w:p w:rsidR="00ED0324" w:rsidRPr="00E7043D" w:rsidP="004D1FB1" w14:paraId="1C2F029C" w14:textId="669CEBE9">
            <w:pPr>
              <w:spacing w:after="0"/>
              <w:contextualSpacing/>
              <w:rPr>
                <w:rFonts w:eastAsia="Courier New" w:cstheme="minorHAnsi"/>
                <w:b/>
                <w:i/>
                <w:color w:val="ED7D31" w:themeColor="accent2"/>
                <w:sz w:val="18"/>
                <w:szCs w:val="18"/>
              </w:rPr>
            </w:pPr>
            <w:r>
              <w:rPr>
                <w:b/>
                <w:i/>
                <w:color w:val="ED7D31" w:themeColor="accent2"/>
                <w:sz w:val="18"/>
              </w:rPr>
              <w:t>S_OTHER95</w:t>
            </w:r>
          </w:p>
        </w:tc>
        <w:tc>
          <w:tcPr>
            <w:tcW w:w="5917" w:type="dxa"/>
            <w:vAlign w:val="bottom"/>
          </w:tcPr>
          <w:p w:rsidR="00ED0324" w:rsidRPr="00D03543" w:rsidP="004D1FB1" w14:paraId="5283C95A" w14:textId="1BC9937B">
            <w:pPr>
              <w:tabs>
                <w:tab w:val="right" w:leader="dot" w:pos="5760"/>
              </w:tabs>
              <w:spacing w:after="0"/>
              <w:contextualSpacing/>
              <w:rPr>
                <w:rFonts w:eastAsia="Courier New" w:cstheme="minorHAnsi"/>
                <w:color w:val="000000"/>
                <w:sz w:val="18"/>
                <w:szCs w:val="18"/>
              </w:rPr>
            </w:pPr>
            <w:r w:rsidRPr="00D03543">
              <w:rPr>
                <w:color w:val="000000"/>
                <w:sz w:val="18"/>
              </w:rPr>
              <w:t xml:space="preserve">Otro lugar o persona </w:t>
            </w:r>
          </w:p>
        </w:tc>
        <w:tc>
          <w:tcPr>
            <w:tcW w:w="2520" w:type="dxa"/>
            <w:vAlign w:val="center"/>
          </w:tcPr>
          <w:p w:rsidR="00ED0324" w:rsidP="00D465AF" w14:paraId="24D061C1" w14:textId="5D3F97AB">
            <w:pPr>
              <w:spacing w:after="0"/>
              <w:contextualSpacing/>
              <w:rPr>
                <w:rFonts w:eastAsia="Courier New" w:cstheme="minorHAnsi"/>
                <w:color w:val="000000"/>
                <w:sz w:val="18"/>
                <w:szCs w:val="18"/>
              </w:rPr>
            </w:pPr>
            <w:r>
              <w:rPr>
                <w:color w:val="000000"/>
                <w:sz w:val="18"/>
              </w:rPr>
              <w:t>95</w:t>
            </w:r>
          </w:p>
        </w:tc>
      </w:tr>
      <w:tr w14:paraId="36DC0743" w14:textId="77777777" w:rsidTr="004238FA">
        <w:tblPrEx>
          <w:tblW w:w="9900" w:type="dxa"/>
          <w:tblLayout w:type="fixed"/>
          <w:tblLook w:val="04A0"/>
        </w:tblPrEx>
        <w:tc>
          <w:tcPr>
            <w:tcW w:w="1463" w:type="dxa"/>
          </w:tcPr>
          <w:p w:rsidR="00ED0324" w:rsidRPr="00E7043D" w:rsidP="004D1FB1" w14:paraId="456B0E1B" w14:textId="6E02A15A">
            <w:pPr>
              <w:spacing w:after="0"/>
              <w:contextualSpacing/>
              <w:rPr>
                <w:rFonts w:eastAsia="Courier New" w:cstheme="minorHAnsi"/>
                <w:b/>
                <w:i/>
                <w:color w:val="ED7D31" w:themeColor="accent2"/>
                <w:sz w:val="18"/>
                <w:szCs w:val="18"/>
              </w:rPr>
            </w:pPr>
            <w:r>
              <w:rPr>
                <w:b/>
                <w:i/>
                <w:color w:val="ED7D31" w:themeColor="accent2"/>
                <w:sz w:val="18"/>
              </w:rPr>
              <w:t>S_DTKW</w:t>
            </w:r>
          </w:p>
        </w:tc>
        <w:tc>
          <w:tcPr>
            <w:tcW w:w="5917" w:type="dxa"/>
            <w:vAlign w:val="bottom"/>
          </w:tcPr>
          <w:p w:rsidR="00ED0324" w:rsidRPr="00D03543" w:rsidP="004D1FB1" w14:paraId="3708FC2C" w14:textId="06E1205A">
            <w:pPr>
              <w:tabs>
                <w:tab w:val="right" w:leader="dot" w:pos="5760"/>
              </w:tabs>
              <w:spacing w:after="0"/>
              <w:contextualSpacing/>
              <w:rPr>
                <w:rFonts w:eastAsia="Courier New" w:cstheme="minorHAnsi"/>
                <w:i/>
                <w:iCs/>
                <w:color w:val="767171" w:themeColor="background2" w:themeShade="80"/>
                <w:sz w:val="18"/>
                <w:szCs w:val="18"/>
              </w:rPr>
            </w:pPr>
            <w:r w:rsidRPr="00D03543">
              <w:rPr>
                <w:i/>
                <w:color w:val="767171" w:themeColor="background2" w:themeShade="80"/>
                <w:sz w:val="18"/>
              </w:rPr>
              <w:t>No sabe</w:t>
            </w:r>
            <w:r w:rsidRPr="00D03543" w:rsidR="0044450B">
              <w:rPr>
                <w:i/>
                <w:color w:val="767171" w:themeColor="background2" w:themeShade="80"/>
                <w:sz w:val="18"/>
              </w:rPr>
              <w:t xml:space="preserve"> </w:t>
            </w:r>
            <w:r w:rsidRPr="00D03543">
              <w:rPr>
                <w:i/>
                <w:color w:val="767171" w:themeColor="background2" w:themeShade="80"/>
                <w:sz w:val="18"/>
              </w:rPr>
              <w:t xml:space="preserve"> </w:t>
            </w:r>
          </w:p>
        </w:tc>
        <w:tc>
          <w:tcPr>
            <w:tcW w:w="2520" w:type="dxa"/>
            <w:vAlign w:val="center"/>
          </w:tcPr>
          <w:p w:rsidR="00ED0324" w:rsidRPr="003D1700" w:rsidP="00D465AF" w14:paraId="6EBF0012"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60456068" w14:textId="77777777" w:rsidTr="004238FA">
        <w:tblPrEx>
          <w:tblW w:w="9900" w:type="dxa"/>
          <w:tblLayout w:type="fixed"/>
          <w:tblLook w:val="04A0"/>
        </w:tblPrEx>
        <w:tc>
          <w:tcPr>
            <w:tcW w:w="1463" w:type="dxa"/>
          </w:tcPr>
          <w:p w:rsidR="00ED0324" w:rsidRPr="00E7043D" w:rsidP="004D1FB1" w14:paraId="320F6ECE" w14:textId="18913F21">
            <w:pPr>
              <w:spacing w:after="0"/>
              <w:contextualSpacing/>
              <w:rPr>
                <w:rFonts w:eastAsia="Courier New" w:cstheme="minorHAnsi"/>
                <w:b/>
                <w:i/>
                <w:color w:val="ED7D31" w:themeColor="accent2"/>
                <w:sz w:val="18"/>
                <w:szCs w:val="18"/>
              </w:rPr>
            </w:pPr>
            <w:r>
              <w:rPr>
                <w:b/>
                <w:i/>
                <w:color w:val="ED7D31" w:themeColor="accent2"/>
                <w:sz w:val="18"/>
              </w:rPr>
              <w:t>S_PNTR</w:t>
            </w:r>
          </w:p>
        </w:tc>
        <w:tc>
          <w:tcPr>
            <w:tcW w:w="5917" w:type="dxa"/>
            <w:vAlign w:val="bottom"/>
          </w:tcPr>
          <w:p w:rsidR="00ED0324" w:rsidRPr="00D03543" w:rsidP="004D1FB1" w14:paraId="151AAA08" w14:textId="6D9A3C44">
            <w:pPr>
              <w:tabs>
                <w:tab w:val="right" w:leader="dot" w:pos="5760"/>
              </w:tabs>
              <w:spacing w:after="0"/>
              <w:contextualSpacing/>
              <w:rPr>
                <w:rFonts w:eastAsia="Courier New" w:cstheme="minorHAnsi"/>
                <w:i/>
                <w:iCs/>
                <w:color w:val="767171" w:themeColor="background2" w:themeShade="80"/>
                <w:sz w:val="18"/>
                <w:szCs w:val="18"/>
              </w:rPr>
            </w:pPr>
            <w:r w:rsidRPr="00D03543">
              <w:rPr>
                <w:i/>
                <w:color w:val="767171" w:themeColor="background2" w:themeShade="80"/>
                <w:sz w:val="18"/>
              </w:rPr>
              <w:t xml:space="preserve">Prefiere no contestar </w:t>
            </w:r>
          </w:p>
        </w:tc>
        <w:tc>
          <w:tcPr>
            <w:tcW w:w="2520" w:type="dxa"/>
            <w:vAlign w:val="center"/>
          </w:tcPr>
          <w:p w:rsidR="00ED0324" w:rsidRPr="003D1700" w:rsidP="00D465AF" w14:paraId="3AF9BC8A"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626412" w:rsidP="72CA42CA" w14:paraId="267FECC3" w14:textId="48089194">
      <w:pPr>
        <w:spacing w:after="160" w:line="259" w:lineRule="auto"/>
        <w:rPr>
          <w:b/>
          <w:bCs/>
        </w:rPr>
      </w:pPr>
    </w:p>
    <w:tbl>
      <w:tblPr>
        <w:tblW w:w="0" w:type="auto"/>
        <w:tblLook w:val="04A0"/>
      </w:tblPr>
      <w:tblGrid>
        <w:gridCol w:w="1433"/>
        <w:gridCol w:w="5317"/>
        <w:gridCol w:w="3150"/>
      </w:tblGrid>
      <w:tr w14:paraId="53C071C1" w14:textId="77777777" w:rsidTr="00CF22BB">
        <w:tblPrEx>
          <w:tblW w:w="0" w:type="auto"/>
          <w:tblLook w:val="04A0"/>
        </w:tblPrEx>
        <w:tc>
          <w:tcPr>
            <w:tcW w:w="1433" w:type="dxa"/>
            <w:vAlign w:val="bottom"/>
          </w:tcPr>
          <w:p w:rsidR="00964543" w:rsidP="00CF22BB" w14:paraId="25571B20" w14:textId="4059B547">
            <w:pPr>
              <w:spacing w:after="0"/>
              <w:rPr>
                <w:rFonts w:eastAsia="Courier New"/>
                <w:b/>
                <w:color w:val="000000" w:themeColor="text1"/>
                <w:sz w:val="18"/>
                <w:szCs w:val="18"/>
              </w:rPr>
            </w:pPr>
            <w:r>
              <w:rPr>
                <w:b/>
                <w:color w:val="000000" w:themeColor="text1"/>
                <w:sz w:val="18"/>
              </w:rPr>
              <w:t>S.2</w:t>
            </w:r>
          </w:p>
        </w:tc>
        <w:tc>
          <w:tcPr>
            <w:tcW w:w="8467" w:type="dxa"/>
            <w:gridSpan w:val="2"/>
            <w:vAlign w:val="bottom"/>
          </w:tcPr>
          <w:p w:rsidR="00964543" w:rsidRPr="00C8011C" w:rsidP="007B48D1" w14:paraId="19B8707F" w14:textId="71C36764">
            <w:pPr>
              <w:spacing w:after="0"/>
              <w:rPr>
                <w:rFonts w:eastAsia="Courier New"/>
                <w:b/>
                <w:color w:val="000000" w:themeColor="text1"/>
                <w:sz w:val="18"/>
                <w:szCs w:val="18"/>
                <w:lang w:val="en-US"/>
              </w:rPr>
            </w:pPr>
            <w:r w:rsidRPr="00C8011C">
              <w:rPr>
                <w:b/>
                <w:color w:val="000000" w:themeColor="text1"/>
                <w:sz w:val="18"/>
                <w:lang w:val="en-US"/>
              </w:rPr>
              <w:t>Patient out to provider – PWID (BDX)</w:t>
            </w:r>
          </w:p>
        </w:tc>
      </w:tr>
      <w:tr w14:paraId="2CE34108" w14:textId="77777777" w:rsidTr="00CF22BB">
        <w:tblPrEx>
          <w:tblW w:w="0" w:type="auto"/>
          <w:tblLook w:val="04A0"/>
        </w:tblPrEx>
        <w:tc>
          <w:tcPr>
            <w:tcW w:w="1433" w:type="dxa"/>
          </w:tcPr>
          <w:p w:rsidR="00ED0324" w:rsidRPr="007045E0" w:rsidP="00CF22BB" w14:paraId="0CFD71B8" w14:textId="354EC723">
            <w:pPr>
              <w:spacing w:after="0"/>
              <w:rPr>
                <w:rFonts w:eastAsia="Courier New"/>
                <w:b/>
                <w:i/>
                <w:color w:val="000000" w:themeColor="text1"/>
                <w:sz w:val="18"/>
                <w:szCs w:val="18"/>
              </w:rPr>
            </w:pPr>
            <w:r>
              <w:rPr>
                <w:b/>
                <w:i/>
                <w:color w:val="ED7D31" w:themeColor="accent2"/>
                <w:sz w:val="18"/>
              </w:rPr>
              <w:t>S_HCUSED</w:t>
            </w:r>
          </w:p>
        </w:tc>
        <w:tc>
          <w:tcPr>
            <w:tcW w:w="8467" w:type="dxa"/>
            <w:gridSpan w:val="2"/>
            <w:vAlign w:val="bottom"/>
          </w:tcPr>
          <w:p w:rsidR="00ED0324" w:rsidRPr="00D03543" w:rsidP="00CF22BB" w14:paraId="12B43504" w14:textId="7406949C">
            <w:pPr>
              <w:spacing w:after="0"/>
              <w:rPr>
                <w:rFonts w:eastAsia="Courier New"/>
                <w:color w:val="000000" w:themeColor="text1"/>
                <w:sz w:val="18"/>
                <w:szCs w:val="18"/>
              </w:rPr>
            </w:pPr>
            <w:r w:rsidRPr="00D03543">
              <w:rPr>
                <w:b/>
                <w:bCs/>
                <w:color w:val="000000" w:themeColor="text1"/>
                <w:sz w:val="18"/>
              </w:rPr>
              <w:t>Antes de su diagnóstico</w:t>
            </w:r>
            <w:r w:rsidRPr="00D03543">
              <w:rPr>
                <w:color w:val="000000" w:themeColor="text1"/>
                <w:sz w:val="18"/>
              </w:rPr>
              <w:t>, ¿le dijo usted a algún trabajador de la salud que consumía drogas inyectable</w:t>
            </w:r>
            <w:r w:rsidR="003171A8">
              <w:rPr>
                <w:color w:val="000000" w:themeColor="text1"/>
                <w:sz w:val="18"/>
              </w:rPr>
              <w:t>s</w:t>
            </w:r>
            <w:r w:rsidRPr="00D03543">
              <w:rPr>
                <w:color w:val="000000" w:themeColor="text1"/>
                <w:sz w:val="18"/>
              </w:rPr>
              <w:t xml:space="preserve"> o no inyectable</w:t>
            </w:r>
            <w:r w:rsidR="003171A8">
              <w:rPr>
                <w:color w:val="000000" w:themeColor="text1"/>
                <w:sz w:val="18"/>
              </w:rPr>
              <w:t>s</w:t>
            </w:r>
            <w:r w:rsidRPr="00D03543">
              <w:rPr>
                <w:color w:val="000000" w:themeColor="text1"/>
                <w:sz w:val="18"/>
              </w:rPr>
              <w:t xml:space="preserve"> que no le haya recetado un médico; por ejemplo, metanfetaminas, cocaína o heroína</w:t>
            </w:r>
            <w:r w:rsidR="00AB1D94">
              <w:rPr>
                <w:color w:val="000000" w:themeColor="text1"/>
                <w:sz w:val="18"/>
              </w:rPr>
              <w:t>?</w:t>
            </w:r>
            <w:r w:rsidRPr="00D03543">
              <w:rPr>
                <w:color w:val="000000" w:themeColor="text1"/>
                <w:sz w:val="18"/>
              </w:rPr>
              <w:t xml:space="preserve"> </w:t>
            </w:r>
          </w:p>
        </w:tc>
      </w:tr>
      <w:tr w14:paraId="563B4AA8" w14:textId="77777777" w:rsidTr="00CF22BB">
        <w:tblPrEx>
          <w:tblW w:w="0" w:type="auto"/>
          <w:tblLook w:val="04A0"/>
        </w:tblPrEx>
        <w:tc>
          <w:tcPr>
            <w:tcW w:w="1433" w:type="dxa"/>
            <w:vAlign w:val="bottom"/>
          </w:tcPr>
          <w:p w:rsidR="00CF22BB" w:rsidP="007B48D1" w14:paraId="7BF03ACA" w14:textId="77777777">
            <w:pPr>
              <w:spacing w:after="0"/>
              <w:rPr>
                <w:rFonts w:eastAsia="Courier New"/>
                <w:b/>
                <w:color w:val="000000" w:themeColor="text1"/>
                <w:sz w:val="18"/>
                <w:szCs w:val="18"/>
              </w:rPr>
            </w:pPr>
          </w:p>
        </w:tc>
        <w:tc>
          <w:tcPr>
            <w:tcW w:w="8467" w:type="dxa"/>
            <w:gridSpan w:val="2"/>
            <w:vAlign w:val="bottom"/>
          </w:tcPr>
          <w:p w:rsidR="00CF22BB" w:rsidRPr="00D03543" w:rsidP="00CF22BB" w14:paraId="4A0C5590" w14:textId="18794BBD">
            <w:pPr>
              <w:spacing w:after="0"/>
              <w:rPr>
                <w:rFonts w:eastAsia="Courier New"/>
                <w:b/>
                <w:color w:val="000000" w:themeColor="text1"/>
                <w:sz w:val="18"/>
                <w:szCs w:val="18"/>
                <w:lang w:val="en-US"/>
              </w:rPr>
            </w:pPr>
            <w:r w:rsidRPr="00D03543">
              <w:rPr>
                <w:color w:val="00B050"/>
                <w:sz w:val="18"/>
                <w:lang w:val="en-US"/>
              </w:rPr>
              <w:t>[DON’T READ RESPONSES. SELECT ONLY ONE.]</w:t>
            </w:r>
          </w:p>
        </w:tc>
      </w:tr>
      <w:tr w14:paraId="27F53648" w14:textId="77777777" w:rsidTr="00CF22BB">
        <w:tblPrEx>
          <w:tblW w:w="0" w:type="auto"/>
          <w:tblLook w:val="04A0"/>
        </w:tblPrEx>
        <w:tc>
          <w:tcPr>
            <w:tcW w:w="1433" w:type="dxa"/>
          </w:tcPr>
          <w:p w:rsidR="00ED0324" w:rsidRPr="00C8011C" w:rsidP="007B48D1" w14:paraId="2542A4CD" w14:textId="77777777">
            <w:pPr>
              <w:spacing w:after="0"/>
              <w:rPr>
                <w:rFonts w:eastAsia="Courier New"/>
                <w:color w:val="000000" w:themeColor="text1"/>
                <w:sz w:val="18"/>
                <w:szCs w:val="18"/>
                <w:lang w:val="en-US"/>
              </w:rPr>
            </w:pPr>
          </w:p>
        </w:tc>
        <w:tc>
          <w:tcPr>
            <w:tcW w:w="5317" w:type="dxa"/>
            <w:vAlign w:val="bottom"/>
          </w:tcPr>
          <w:p w:rsidR="00ED0324" w:rsidRPr="00D03543" w:rsidP="007B48D1" w14:paraId="08B91E99" w14:textId="528BF47B">
            <w:pPr>
              <w:tabs>
                <w:tab w:val="right" w:leader="dot" w:pos="5760"/>
              </w:tabs>
              <w:spacing w:after="0"/>
              <w:rPr>
                <w:rFonts w:eastAsia="Courier New"/>
                <w:color w:val="000000" w:themeColor="text1"/>
                <w:sz w:val="18"/>
                <w:szCs w:val="18"/>
              </w:rPr>
            </w:pPr>
            <w:r w:rsidRPr="00D03543">
              <w:rPr>
                <w:color w:val="000000" w:themeColor="text1"/>
                <w:sz w:val="18"/>
              </w:rPr>
              <w:t>No</w:t>
            </w:r>
            <w:r w:rsidRPr="00D03543" w:rsidR="0044450B">
              <w:rPr>
                <w:color w:val="000000" w:themeColor="text1"/>
                <w:sz w:val="18"/>
              </w:rPr>
              <w:t xml:space="preserve"> </w:t>
            </w:r>
            <w:r w:rsidRPr="00D03543">
              <w:rPr>
                <w:color w:val="000000" w:themeColor="text1"/>
                <w:sz w:val="18"/>
              </w:rPr>
              <w:t xml:space="preserve"> </w:t>
            </w:r>
          </w:p>
        </w:tc>
        <w:tc>
          <w:tcPr>
            <w:tcW w:w="3150" w:type="dxa"/>
            <w:vAlign w:val="center"/>
          </w:tcPr>
          <w:p w:rsidR="00ED0324" w:rsidP="00CF22BB" w14:paraId="40D78A0E" w14:textId="77777777">
            <w:pPr>
              <w:spacing w:after="0"/>
              <w:rPr>
                <w:rFonts w:eastAsia="Courier New"/>
                <w:color w:val="000000" w:themeColor="text1"/>
                <w:sz w:val="18"/>
                <w:szCs w:val="18"/>
              </w:rPr>
            </w:pPr>
            <w:r>
              <w:rPr>
                <w:color w:val="000000" w:themeColor="text1"/>
                <w:sz w:val="18"/>
              </w:rPr>
              <w:t>0</w:t>
            </w:r>
          </w:p>
        </w:tc>
      </w:tr>
      <w:tr w14:paraId="573EE78F" w14:textId="77777777" w:rsidTr="00CF22BB">
        <w:tblPrEx>
          <w:tblW w:w="0" w:type="auto"/>
          <w:tblLook w:val="04A0"/>
        </w:tblPrEx>
        <w:tc>
          <w:tcPr>
            <w:tcW w:w="1433" w:type="dxa"/>
          </w:tcPr>
          <w:p w:rsidR="00ED0324" w:rsidP="007B48D1" w14:paraId="05301F02" w14:textId="77777777">
            <w:pPr>
              <w:spacing w:after="0"/>
              <w:rPr>
                <w:rFonts w:eastAsia="Courier New"/>
                <w:color w:val="000000" w:themeColor="text1"/>
                <w:sz w:val="18"/>
                <w:szCs w:val="18"/>
              </w:rPr>
            </w:pPr>
          </w:p>
        </w:tc>
        <w:tc>
          <w:tcPr>
            <w:tcW w:w="5317" w:type="dxa"/>
            <w:vAlign w:val="bottom"/>
          </w:tcPr>
          <w:p w:rsidR="00ED0324" w:rsidRPr="00D03543" w:rsidP="007B48D1" w14:paraId="222241B5" w14:textId="4D2E3492">
            <w:pPr>
              <w:tabs>
                <w:tab w:val="right" w:leader="dot" w:pos="5760"/>
              </w:tabs>
              <w:spacing w:after="0"/>
              <w:rPr>
                <w:rFonts w:eastAsia="Courier New"/>
                <w:color w:val="000000" w:themeColor="text1"/>
                <w:sz w:val="18"/>
                <w:szCs w:val="18"/>
              </w:rPr>
            </w:pPr>
            <w:r w:rsidRPr="00D03543">
              <w:rPr>
                <w:color w:val="000000" w:themeColor="text1"/>
                <w:sz w:val="18"/>
              </w:rPr>
              <w:t>Sí</w:t>
            </w:r>
            <w:r w:rsidRPr="00D03543" w:rsidR="0044450B">
              <w:rPr>
                <w:color w:val="000000" w:themeColor="text1"/>
                <w:sz w:val="18"/>
              </w:rPr>
              <w:t xml:space="preserve"> </w:t>
            </w:r>
            <w:r w:rsidRPr="00D03543">
              <w:rPr>
                <w:color w:val="000000" w:themeColor="text1"/>
                <w:sz w:val="18"/>
              </w:rPr>
              <w:t xml:space="preserve"> </w:t>
            </w:r>
          </w:p>
        </w:tc>
        <w:tc>
          <w:tcPr>
            <w:tcW w:w="3150" w:type="dxa"/>
            <w:vAlign w:val="center"/>
          </w:tcPr>
          <w:p w:rsidR="00ED0324" w:rsidP="00CF22BB" w14:paraId="173F7627" w14:textId="77777777">
            <w:pPr>
              <w:spacing w:after="0"/>
              <w:rPr>
                <w:rFonts w:eastAsia="Courier New"/>
                <w:color w:val="000000" w:themeColor="text1"/>
                <w:sz w:val="18"/>
                <w:szCs w:val="18"/>
              </w:rPr>
            </w:pPr>
            <w:r>
              <w:rPr>
                <w:color w:val="000000" w:themeColor="text1"/>
                <w:sz w:val="18"/>
              </w:rPr>
              <w:t>1</w:t>
            </w:r>
          </w:p>
        </w:tc>
      </w:tr>
      <w:tr w14:paraId="101CF42D" w14:textId="77777777" w:rsidTr="00CF22BB">
        <w:tblPrEx>
          <w:tblW w:w="0" w:type="auto"/>
          <w:tblLook w:val="04A0"/>
        </w:tblPrEx>
        <w:tc>
          <w:tcPr>
            <w:tcW w:w="1433" w:type="dxa"/>
          </w:tcPr>
          <w:p w:rsidR="00ED0324" w:rsidP="007B48D1" w14:paraId="234644C6" w14:textId="77777777">
            <w:pPr>
              <w:spacing w:after="0"/>
              <w:rPr>
                <w:rFonts w:eastAsia="Courier New"/>
                <w:color w:val="000000" w:themeColor="text1"/>
                <w:sz w:val="18"/>
                <w:szCs w:val="18"/>
              </w:rPr>
            </w:pPr>
          </w:p>
        </w:tc>
        <w:tc>
          <w:tcPr>
            <w:tcW w:w="5317" w:type="dxa"/>
            <w:vAlign w:val="bottom"/>
          </w:tcPr>
          <w:p w:rsidR="00ED0324" w:rsidRPr="00D03543" w:rsidP="007B48D1" w14:paraId="59C92204" w14:textId="1FD97200">
            <w:pPr>
              <w:tabs>
                <w:tab w:val="right" w:leader="dot" w:pos="5760"/>
              </w:tabs>
              <w:spacing w:after="0"/>
              <w:rPr>
                <w:rFonts w:eastAsia="Courier New"/>
                <w:i/>
                <w:iCs/>
                <w:color w:val="767171" w:themeColor="background2" w:themeShade="80"/>
                <w:sz w:val="18"/>
                <w:szCs w:val="18"/>
              </w:rPr>
            </w:pPr>
            <w:r w:rsidRPr="00D03543">
              <w:rPr>
                <w:i/>
                <w:color w:val="767171" w:themeColor="background2" w:themeShade="80"/>
                <w:sz w:val="18"/>
              </w:rPr>
              <w:t>No sabe</w:t>
            </w:r>
            <w:r w:rsidRPr="00D03543" w:rsidR="0044450B">
              <w:rPr>
                <w:i/>
                <w:color w:val="767171" w:themeColor="background2" w:themeShade="80"/>
                <w:sz w:val="18"/>
              </w:rPr>
              <w:t xml:space="preserve"> </w:t>
            </w:r>
            <w:r w:rsidRPr="00D03543">
              <w:rPr>
                <w:i/>
                <w:color w:val="767171" w:themeColor="background2" w:themeShade="80"/>
                <w:sz w:val="18"/>
              </w:rPr>
              <w:t xml:space="preserve"> </w:t>
            </w:r>
          </w:p>
        </w:tc>
        <w:tc>
          <w:tcPr>
            <w:tcW w:w="3150" w:type="dxa"/>
            <w:vAlign w:val="center"/>
          </w:tcPr>
          <w:p w:rsidR="00ED0324" w:rsidRPr="003D1700" w:rsidP="00CF22BB" w14:paraId="142AD53D" w14:textId="77777777">
            <w:pPr>
              <w:spacing w:after="0"/>
              <w:rPr>
                <w:rFonts w:eastAsia="Courier New"/>
                <w:i/>
                <w:iCs/>
                <w:color w:val="767171" w:themeColor="background2" w:themeShade="80"/>
                <w:sz w:val="18"/>
                <w:szCs w:val="18"/>
              </w:rPr>
            </w:pPr>
            <w:r>
              <w:rPr>
                <w:i/>
                <w:color w:val="767171" w:themeColor="background2" w:themeShade="80"/>
                <w:sz w:val="18"/>
              </w:rPr>
              <w:t>98</w:t>
            </w:r>
          </w:p>
        </w:tc>
      </w:tr>
      <w:tr w14:paraId="73CAC367" w14:textId="77777777" w:rsidTr="00CF22BB">
        <w:tblPrEx>
          <w:tblW w:w="0" w:type="auto"/>
          <w:tblLook w:val="04A0"/>
        </w:tblPrEx>
        <w:trPr>
          <w:trHeight w:val="60"/>
        </w:trPr>
        <w:tc>
          <w:tcPr>
            <w:tcW w:w="1433" w:type="dxa"/>
          </w:tcPr>
          <w:p w:rsidR="00ED0324" w:rsidP="007B48D1" w14:paraId="41D00B8F" w14:textId="77777777">
            <w:pPr>
              <w:spacing w:after="0"/>
              <w:rPr>
                <w:rFonts w:eastAsia="Courier New"/>
                <w:color w:val="000000" w:themeColor="text1"/>
                <w:sz w:val="18"/>
                <w:szCs w:val="18"/>
              </w:rPr>
            </w:pPr>
          </w:p>
        </w:tc>
        <w:tc>
          <w:tcPr>
            <w:tcW w:w="5317" w:type="dxa"/>
            <w:vAlign w:val="bottom"/>
          </w:tcPr>
          <w:p w:rsidR="00ED0324" w:rsidRPr="00D03543" w:rsidP="007B48D1" w14:paraId="6558430A" w14:textId="13F8E3D7">
            <w:pPr>
              <w:tabs>
                <w:tab w:val="right" w:leader="dot" w:pos="5760"/>
              </w:tabs>
              <w:spacing w:after="0"/>
              <w:rPr>
                <w:rFonts w:eastAsia="Courier New"/>
                <w:i/>
                <w:iCs/>
                <w:color w:val="767171" w:themeColor="background2" w:themeShade="80"/>
                <w:sz w:val="18"/>
                <w:szCs w:val="18"/>
              </w:rPr>
            </w:pPr>
            <w:r w:rsidRPr="00D03543">
              <w:rPr>
                <w:i/>
                <w:color w:val="767171" w:themeColor="background2" w:themeShade="80"/>
                <w:sz w:val="18"/>
              </w:rPr>
              <w:t xml:space="preserve">Prefiere no contestar </w:t>
            </w:r>
          </w:p>
        </w:tc>
        <w:tc>
          <w:tcPr>
            <w:tcW w:w="3150" w:type="dxa"/>
            <w:vAlign w:val="center"/>
          </w:tcPr>
          <w:p w:rsidR="00ED0324" w:rsidRPr="003D1700" w:rsidP="00CF22BB" w14:paraId="0610CB86" w14:textId="77777777">
            <w:pPr>
              <w:spacing w:after="0"/>
              <w:rPr>
                <w:rFonts w:eastAsia="Courier New"/>
                <w:i/>
                <w:iCs/>
                <w:color w:val="767171" w:themeColor="background2" w:themeShade="80"/>
                <w:sz w:val="18"/>
                <w:szCs w:val="18"/>
              </w:rPr>
            </w:pPr>
            <w:r>
              <w:rPr>
                <w:i/>
                <w:color w:val="767171" w:themeColor="background2" w:themeShade="80"/>
                <w:sz w:val="18"/>
              </w:rPr>
              <w:t>99</w:t>
            </w:r>
          </w:p>
        </w:tc>
      </w:tr>
    </w:tbl>
    <w:p w:rsidR="00826717" w:rsidP="72CA42CA" w14:paraId="0CCD94B2" w14:textId="7777777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2AC5F1B" w14:textId="77777777" w:rsidTr="00D2412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D2412B" w:rsidRPr="00532E50" w:rsidP="00E9088A" w14:paraId="3DA9B5B3" w14:textId="6AFBE570">
            <w:pPr>
              <w:contextualSpacing/>
              <w:rPr>
                <w:rFonts w:eastAsia="Courier New"/>
                <w:b/>
                <w:color w:val="FF0000"/>
                <w:sz w:val="18"/>
                <w:szCs w:val="18"/>
              </w:rPr>
            </w:pPr>
            <w:r w:rsidRPr="00795C36">
              <w:rPr>
                <w:b/>
                <w:color w:val="FF0000"/>
                <w:sz w:val="18"/>
              </w:rPr>
              <w:t>Transición: La siguiente pregunta es sobre el tratamiento por el consumo de drogas. Con tratamiento, queremos decir que participó en algún programa o tomó algún medicamento para tratar su consumo de drogas antes de su diagnóstico. Esto incluye programas ambulatorios, de internación, residenciales, de desintoxicación o de 12 pasos. No incluye el tratamiento por el consumo de alcohol.</w:t>
            </w:r>
            <w:r w:rsidR="0044450B">
              <w:rPr>
                <w:b/>
                <w:color w:val="FF0000"/>
                <w:sz w:val="18"/>
              </w:rPr>
              <w:t xml:space="preserve"> </w:t>
            </w:r>
          </w:p>
        </w:tc>
      </w:tr>
    </w:tbl>
    <w:p w:rsidR="012529E9" w:rsidP="012529E9" w14:paraId="13CBEA34" w14:textId="32E92AD8"/>
    <w:tbl>
      <w:tblPr>
        <w:tblW w:w="9900" w:type="dxa"/>
        <w:tblLayout w:type="fixed"/>
        <w:tblLook w:val="04A0"/>
      </w:tblPr>
      <w:tblGrid>
        <w:gridCol w:w="1463"/>
        <w:gridCol w:w="5287"/>
        <w:gridCol w:w="3150"/>
      </w:tblGrid>
      <w:tr w14:paraId="49730399" w14:textId="77777777" w:rsidTr="006A2F98">
        <w:tblPrEx>
          <w:tblW w:w="9900" w:type="dxa"/>
          <w:tblLayout w:type="fixed"/>
          <w:tblLook w:val="04A0"/>
        </w:tblPrEx>
        <w:tc>
          <w:tcPr>
            <w:tcW w:w="1463" w:type="dxa"/>
            <w:vAlign w:val="bottom"/>
          </w:tcPr>
          <w:p w:rsidR="00CB3873" w:rsidP="00CB3873" w14:paraId="49BF29AA" w14:textId="0D46F6DF">
            <w:pPr>
              <w:spacing w:after="0"/>
              <w:contextualSpacing/>
              <w:rPr>
                <w:rFonts w:eastAsia="Courier New"/>
                <w:b/>
                <w:color w:val="000000" w:themeColor="text1"/>
                <w:sz w:val="18"/>
                <w:szCs w:val="18"/>
              </w:rPr>
            </w:pPr>
            <w:r>
              <w:rPr>
                <w:b/>
                <w:color w:val="000000" w:themeColor="text1"/>
                <w:sz w:val="18"/>
              </w:rPr>
              <w:t>S.3</w:t>
            </w:r>
          </w:p>
        </w:tc>
        <w:tc>
          <w:tcPr>
            <w:tcW w:w="8437" w:type="dxa"/>
            <w:gridSpan w:val="2"/>
            <w:vAlign w:val="bottom"/>
          </w:tcPr>
          <w:p w:rsidR="00CB3873" w:rsidP="72CA42CA" w14:paraId="45AE43FC" w14:textId="00968E71">
            <w:pPr>
              <w:spacing w:after="0"/>
              <w:contextualSpacing/>
              <w:rPr>
                <w:rFonts w:eastAsia="Courier New"/>
                <w:b/>
                <w:color w:val="000000" w:themeColor="text1"/>
                <w:sz w:val="18"/>
                <w:szCs w:val="18"/>
              </w:rPr>
            </w:pPr>
            <w:r>
              <w:rPr>
                <w:b/>
                <w:color w:val="000000" w:themeColor="text1"/>
                <w:sz w:val="18"/>
              </w:rPr>
              <w:t>Seek</w:t>
            </w:r>
            <w:r>
              <w:rPr>
                <w:b/>
                <w:color w:val="000000" w:themeColor="text1"/>
                <w:sz w:val="18"/>
              </w:rPr>
              <w:t xml:space="preserve"> </w:t>
            </w:r>
            <w:r>
              <w:rPr>
                <w:b/>
                <w:color w:val="000000" w:themeColor="text1"/>
                <w:sz w:val="18"/>
              </w:rPr>
              <w:t>drug</w:t>
            </w:r>
            <w:r>
              <w:rPr>
                <w:b/>
                <w:color w:val="000000" w:themeColor="text1"/>
                <w:sz w:val="18"/>
              </w:rPr>
              <w:t xml:space="preserve"> use </w:t>
            </w:r>
            <w:r>
              <w:rPr>
                <w:b/>
                <w:color w:val="000000" w:themeColor="text1"/>
                <w:sz w:val="18"/>
              </w:rPr>
              <w:t>services</w:t>
            </w:r>
          </w:p>
        </w:tc>
      </w:tr>
      <w:tr w14:paraId="14058663" w14:textId="77777777" w:rsidTr="006A2F98">
        <w:tblPrEx>
          <w:tblW w:w="9900" w:type="dxa"/>
          <w:tblLayout w:type="fixed"/>
          <w:tblLook w:val="04A0"/>
        </w:tblPrEx>
        <w:tc>
          <w:tcPr>
            <w:tcW w:w="1463" w:type="dxa"/>
            <w:vAlign w:val="bottom"/>
          </w:tcPr>
          <w:p w:rsidR="00533AB9" w:rsidRPr="007045E0" w:rsidP="00C35E4F" w14:paraId="4E79748C" w14:textId="2E65B9F5">
            <w:pPr>
              <w:spacing w:after="0"/>
              <w:contextualSpacing/>
              <w:rPr>
                <w:rFonts w:eastAsia="Courier New"/>
                <w:b/>
                <w:i/>
                <w:color w:val="000000"/>
                <w:sz w:val="18"/>
                <w:szCs w:val="18"/>
              </w:rPr>
            </w:pPr>
            <w:r>
              <w:rPr>
                <w:b/>
                <w:i/>
                <w:color w:val="ED7D31" w:themeColor="accent2"/>
                <w:sz w:val="18"/>
              </w:rPr>
              <w:t>S_TREAT</w:t>
            </w:r>
          </w:p>
        </w:tc>
        <w:tc>
          <w:tcPr>
            <w:tcW w:w="8437" w:type="dxa"/>
            <w:gridSpan w:val="2"/>
            <w:vAlign w:val="bottom"/>
          </w:tcPr>
          <w:p w:rsidR="00533AB9" w:rsidRPr="00795C36" w:rsidP="00BC22E8" w14:paraId="2478F75A" w14:textId="43902EDE">
            <w:pPr>
              <w:spacing w:after="0"/>
              <w:contextualSpacing/>
              <w:rPr>
                <w:rFonts w:eastAsia="Courier New"/>
                <w:color w:val="000000"/>
                <w:sz w:val="18"/>
                <w:szCs w:val="18"/>
              </w:rPr>
            </w:pPr>
            <w:r w:rsidRPr="00795C36">
              <w:rPr>
                <w:b/>
                <w:bCs/>
                <w:color w:val="000000" w:themeColor="text1"/>
                <w:sz w:val="18"/>
              </w:rPr>
              <w:t>Antes de su diagnóstico</w:t>
            </w:r>
            <w:r w:rsidRPr="00795C36">
              <w:rPr>
                <w:color w:val="000000" w:themeColor="text1"/>
                <w:sz w:val="18"/>
              </w:rPr>
              <w:t xml:space="preserve">, ¿recibió </w:t>
            </w:r>
            <w:r w:rsidRPr="00795C36">
              <w:rPr>
                <w:b/>
                <w:bCs/>
                <w:color w:val="000000" w:themeColor="text1"/>
                <w:sz w:val="18"/>
              </w:rPr>
              <w:t>alguna vez</w:t>
            </w:r>
            <w:r w:rsidRPr="00795C36">
              <w:rPr>
                <w:color w:val="000000" w:themeColor="text1"/>
                <w:sz w:val="18"/>
              </w:rPr>
              <w:t xml:space="preserve"> tratamiento por el consumo de drogas?</w:t>
            </w:r>
          </w:p>
        </w:tc>
      </w:tr>
      <w:tr w14:paraId="6FA1F6A9" w14:textId="77777777" w:rsidTr="006A2F98">
        <w:tblPrEx>
          <w:tblW w:w="9900" w:type="dxa"/>
          <w:tblLayout w:type="fixed"/>
          <w:tblLook w:val="04A0"/>
        </w:tblPrEx>
        <w:tc>
          <w:tcPr>
            <w:tcW w:w="1463" w:type="dxa"/>
            <w:vAlign w:val="bottom"/>
          </w:tcPr>
          <w:p w:rsidR="00CB3873" w:rsidP="71B20D2F" w14:paraId="4375F2B2" w14:textId="77777777">
            <w:pPr>
              <w:spacing w:after="0"/>
              <w:contextualSpacing/>
              <w:rPr>
                <w:rFonts w:eastAsia="Courier New"/>
                <w:b/>
                <w:color w:val="000000" w:themeColor="text1"/>
                <w:sz w:val="18"/>
                <w:szCs w:val="18"/>
              </w:rPr>
            </w:pPr>
          </w:p>
        </w:tc>
        <w:tc>
          <w:tcPr>
            <w:tcW w:w="8437" w:type="dxa"/>
            <w:gridSpan w:val="2"/>
            <w:vAlign w:val="bottom"/>
          </w:tcPr>
          <w:p w:rsidR="00CB3873" w:rsidRPr="00795C36" w:rsidP="00BC22E8" w14:paraId="1EEC706E" w14:textId="2F9FF41F">
            <w:pPr>
              <w:spacing w:after="0"/>
              <w:contextualSpacing/>
              <w:rPr>
                <w:rFonts w:eastAsia="Courier New"/>
                <w:b/>
                <w:color w:val="000000" w:themeColor="text1"/>
                <w:sz w:val="18"/>
                <w:szCs w:val="18"/>
              </w:rPr>
            </w:pPr>
            <w:r w:rsidRPr="00795C36">
              <w:rPr>
                <w:color w:val="00B050"/>
                <w:sz w:val="18"/>
              </w:rPr>
              <w:t>[DON’T READ RESPONSES. SELECCIONE SOLO UNA].</w:t>
            </w:r>
          </w:p>
        </w:tc>
      </w:tr>
      <w:tr w14:paraId="6A01A879" w14:textId="77777777" w:rsidTr="006A2F98">
        <w:tblPrEx>
          <w:tblW w:w="9900" w:type="dxa"/>
          <w:tblLayout w:type="fixed"/>
          <w:tblLook w:val="04A0"/>
        </w:tblPrEx>
        <w:tc>
          <w:tcPr>
            <w:tcW w:w="1463" w:type="dxa"/>
          </w:tcPr>
          <w:p w:rsidR="00533AB9" w:rsidRPr="002B17C5" w:rsidP="00C35E4F" w14:paraId="33014B73" w14:textId="77777777">
            <w:pPr>
              <w:spacing w:after="0"/>
              <w:contextualSpacing/>
              <w:rPr>
                <w:rFonts w:eastAsia="Courier New" w:cstheme="minorHAnsi"/>
                <w:color w:val="000000"/>
                <w:sz w:val="18"/>
                <w:szCs w:val="18"/>
              </w:rPr>
            </w:pPr>
          </w:p>
        </w:tc>
        <w:tc>
          <w:tcPr>
            <w:tcW w:w="5287" w:type="dxa"/>
            <w:vAlign w:val="bottom"/>
          </w:tcPr>
          <w:p w:rsidR="00533AB9" w:rsidRPr="00795C36" w:rsidP="00C35E4F" w14:paraId="53B83931" w14:textId="32ADFB68">
            <w:pPr>
              <w:tabs>
                <w:tab w:val="right" w:leader="dot" w:pos="5760"/>
              </w:tabs>
              <w:spacing w:after="0"/>
              <w:contextualSpacing/>
              <w:rPr>
                <w:rFonts w:eastAsia="Courier New" w:cstheme="minorHAnsi"/>
                <w:color w:val="000000"/>
                <w:sz w:val="18"/>
                <w:szCs w:val="18"/>
              </w:rPr>
            </w:pPr>
            <w:r w:rsidRPr="00795C36">
              <w:rPr>
                <w:color w:val="000000"/>
                <w:sz w:val="18"/>
              </w:rPr>
              <w:t>No</w:t>
            </w:r>
            <w:r w:rsidRPr="00795C36" w:rsidR="0044450B">
              <w:rPr>
                <w:color w:val="000000"/>
                <w:sz w:val="18"/>
              </w:rPr>
              <w:t xml:space="preserve"> </w:t>
            </w:r>
            <w:r w:rsidRPr="00795C36">
              <w:rPr>
                <w:color w:val="000000"/>
                <w:sz w:val="18"/>
              </w:rPr>
              <w:t xml:space="preserve"> </w:t>
            </w:r>
          </w:p>
        </w:tc>
        <w:tc>
          <w:tcPr>
            <w:tcW w:w="3150" w:type="dxa"/>
            <w:vAlign w:val="bottom"/>
          </w:tcPr>
          <w:p w:rsidR="00533AB9" w:rsidP="006A2F98" w14:paraId="5D76F267" w14:textId="77777777">
            <w:pPr>
              <w:spacing w:after="0"/>
              <w:contextualSpacing/>
              <w:rPr>
                <w:rFonts w:eastAsia="Courier New" w:cstheme="minorHAnsi"/>
                <w:color w:val="000000"/>
                <w:sz w:val="18"/>
                <w:szCs w:val="18"/>
              </w:rPr>
            </w:pPr>
            <w:r>
              <w:rPr>
                <w:color w:val="000000"/>
                <w:sz w:val="18"/>
              </w:rPr>
              <w:t>0</w:t>
            </w:r>
          </w:p>
        </w:tc>
      </w:tr>
      <w:tr w14:paraId="547AC1C9" w14:textId="77777777" w:rsidTr="006A2F98">
        <w:tblPrEx>
          <w:tblW w:w="9900" w:type="dxa"/>
          <w:tblLayout w:type="fixed"/>
          <w:tblLook w:val="04A0"/>
        </w:tblPrEx>
        <w:tc>
          <w:tcPr>
            <w:tcW w:w="1463" w:type="dxa"/>
          </w:tcPr>
          <w:p w:rsidR="00533AB9" w:rsidRPr="002B17C5" w:rsidP="00C35E4F" w14:paraId="5CA90CA3" w14:textId="77777777">
            <w:pPr>
              <w:spacing w:after="0"/>
              <w:contextualSpacing/>
              <w:rPr>
                <w:rFonts w:eastAsia="Courier New" w:cstheme="minorHAnsi"/>
                <w:color w:val="000000"/>
                <w:sz w:val="18"/>
                <w:szCs w:val="18"/>
              </w:rPr>
            </w:pPr>
          </w:p>
        </w:tc>
        <w:tc>
          <w:tcPr>
            <w:tcW w:w="5287" w:type="dxa"/>
            <w:vAlign w:val="bottom"/>
          </w:tcPr>
          <w:p w:rsidR="00533AB9" w:rsidRPr="00795C36" w:rsidP="00C35E4F" w14:paraId="5C56AB85" w14:textId="2B07D789">
            <w:pPr>
              <w:tabs>
                <w:tab w:val="right" w:leader="dot" w:pos="5760"/>
              </w:tabs>
              <w:spacing w:after="0"/>
              <w:contextualSpacing/>
              <w:rPr>
                <w:rFonts w:eastAsia="Courier New" w:cstheme="minorHAnsi"/>
                <w:color w:val="000000"/>
                <w:sz w:val="18"/>
                <w:szCs w:val="18"/>
              </w:rPr>
            </w:pPr>
            <w:r w:rsidRPr="00795C36">
              <w:rPr>
                <w:color w:val="000000"/>
                <w:sz w:val="18"/>
              </w:rPr>
              <w:t>Sí</w:t>
            </w:r>
            <w:r w:rsidRPr="00795C36" w:rsidR="0044450B">
              <w:rPr>
                <w:color w:val="000000"/>
                <w:sz w:val="18"/>
              </w:rPr>
              <w:t xml:space="preserve"> </w:t>
            </w:r>
            <w:r w:rsidRPr="00795C36">
              <w:rPr>
                <w:color w:val="000000"/>
                <w:sz w:val="18"/>
              </w:rPr>
              <w:t xml:space="preserve"> </w:t>
            </w:r>
          </w:p>
        </w:tc>
        <w:tc>
          <w:tcPr>
            <w:tcW w:w="3150" w:type="dxa"/>
            <w:vAlign w:val="bottom"/>
          </w:tcPr>
          <w:p w:rsidR="00533AB9" w:rsidP="006A2F98" w14:paraId="03FEF326" w14:textId="77777777">
            <w:pPr>
              <w:spacing w:after="0"/>
              <w:contextualSpacing/>
              <w:rPr>
                <w:rFonts w:eastAsia="Courier New" w:cstheme="minorHAnsi"/>
                <w:color w:val="000000"/>
                <w:sz w:val="18"/>
                <w:szCs w:val="18"/>
              </w:rPr>
            </w:pPr>
            <w:r>
              <w:rPr>
                <w:color w:val="000000"/>
                <w:sz w:val="18"/>
              </w:rPr>
              <w:t>1</w:t>
            </w:r>
          </w:p>
        </w:tc>
      </w:tr>
      <w:tr w14:paraId="3CFA8F62" w14:textId="77777777" w:rsidTr="006A2F98">
        <w:tblPrEx>
          <w:tblW w:w="9900" w:type="dxa"/>
          <w:tblLayout w:type="fixed"/>
          <w:tblLook w:val="04A0"/>
        </w:tblPrEx>
        <w:tc>
          <w:tcPr>
            <w:tcW w:w="1463" w:type="dxa"/>
          </w:tcPr>
          <w:p w:rsidR="00533AB9" w:rsidRPr="002B17C5" w:rsidP="00C35E4F" w14:paraId="04691FD4" w14:textId="77777777">
            <w:pPr>
              <w:spacing w:after="0"/>
              <w:contextualSpacing/>
              <w:rPr>
                <w:rFonts w:eastAsia="Courier New" w:cstheme="minorHAnsi"/>
                <w:color w:val="000000"/>
                <w:sz w:val="18"/>
                <w:szCs w:val="18"/>
              </w:rPr>
            </w:pPr>
          </w:p>
        </w:tc>
        <w:tc>
          <w:tcPr>
            <w:tcW w:w="5287" w:type="dxa"/>
            <w:vAlign w:val="bottom"/>
          </w:tcPr>
          <w:p w:rsidR="00533AB9" w:rsidRPr="00795C36" w:rsidP="00C35E4F" w14:paraId="4FF6B965" w14:textId="645CB78F">
            <w:pPr>
              <w:tabs>
                <w:tab w:val="right" w:leader="dot" w:pos="5760"/>
              </w:tabs>
              <w:spacing w:after="0"/>
              <w:contextualSpacing/>
              <w:rPr>
                <w:rFonts w:eastAsia="Courier New" w:cstheme="minorHAnsi"/>
                <w:i/>
                <w:iCs/>
                <w:color w:val="767171" w:themeColor="background2" w:themeShade="80"/>
                <w:sz w:val="18"/>
                <w:szCs w:val="18"/>
              </w:rPr>
            </w:pPr>
            <w:r w:rsidRPr="00795C36">
              <w:rPr>
                <w:i/>
                <w:color w:val="767171" w:themeColor="background2" w:themeShade="80"/>
                <w:sz w:val="18"/>
              </w:rPr>
              <w:t>No sabe</w:t>
            </w:r>
            <w:r w:rsidRPr="00795C36" w:rsidR="0044450B">
              <w:rPr>
                <w:i/>
                <w:color w:val="767171" w:themeColor="background2" w:themeShade="80"/>
                <w:sz w:val="18"/>
              </w:rPr>
              <w:t xml:space="preserve"> </w:t>
            </w:r>
            <w:r w:rsidRPr="00795C36">
              <w:rPr>
                <w:i/>
                <w:color w:val="767171" w:themeColor="background2" w:themeShade="80"/>
                <w:sz w:val="18"/>
              </w:rPr>
              <w:t xml:space="preserve"> </w:t>
            </w:r>
          </w:p>
        </w:tc>
        <w:tc>
          <w:tcPr>
            <w:tcW w:w="3150" w:type="dxa"/>
            <w:vAlign w:val="bottom"/>
          </w:tcPr>
          <w:p w:rsidR="00533AB9" w:rsidRPr="003D1700" w:rsidP="006A2F98" w14:paraId="47332611"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099AB01D" w14:textId="77777777" w:rsidTr="006A2F98">
        <w:tblPrEx>
          <w:tblW w:w="9900" w:type="dxa"/>
          <w:tblLayout w:type="fixed"/>
          <w:tblLook w:val="04A0"/>
        </w:tblPrEx>
        <w:tc>
          <w:tcPr>
            <w:tcW w:w="1463" w:type="dxa"/>
          </w:tcPr>
          <w:p w:rsidR="00533AB9" w:rsidRPr="002B17C5" w:rsidP="00C35E4F" w14:paraId="735B843B" w14:textId="77777777">
            <w:pPr>
              <w:spacing w:after="0"/>
              <w:contextualSpacing/>
              <w:rPr>
                <w:rFonts w:eastAsia="Courier New" w:cstheme="minorHAnsi"/>
                <w:color w:val="000000"/>
                <w:sz w:val="18"/>
                <w:szCs w:val="18"/>
              </w:rPr>
            </w:pPr>
          </w:p>
        </w:tc>
        <w:tc>
          <w:tcPr>
            <w:tcW w:w="5287" w:type="dxa"/>
            <w:vAlign w:val="bottom"/>
          </w:tcPr>
          <w:p w:rsidR="00533AB9" w:rsidRPr="00795C36" w:rsidP="00C35E4F" w14:paraId="18ECBF47" w14:textId="7437732E">
            <w:pPr>
              <w:tabs>
                <w:tab w:val="right" w:leader="dot" w:pos="5760"/>
              </w:tabs>
              <w:spacing w:after="0"/>
              <w:contextualSpacing/>
              <w:rPr>
                <w:rFonts w:eastAsia="Courier New" w:cstheme="minorHAnsi"/>
                <w:i/>
                <w:iCs/>
                <w:color w:val="767171" w:themeColor="background2" w:themeShade="80"/>
                <w:sz w:val="18"/>
                <w:szCs w:val="18"/>
              </w:rPr>
            </w:pPr>
            <w:r w:rsidRPr="00795C36">
              <w:rPr>
                <w:i/>
                <w:color w:val="767171" w:themeColor="background2" w:themeShade="80"/>
                <w:sz w:val="18"/>
              </w:rPr>
              <w:t xml:space="preserve">Prefiere no contestar </w:t>
            </w:r>
          </w:p>
        </w:tc>
        <w:tc>
          <w:tcPr>
            <w:tcW w:w="3150" w:type="dxa"/>
            <w:vAlign w:val="bottom"/>
          </w:tcPr>
          <w:p w:rsidR="00533AB9" w:rsidRPr="003D1700" w:rsidP="006A2F98" w14:paraId="4D72B360"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670027" w:rsidP="00C27555" w14:paraId="4CB8A1B5" w14:textId="451C4882">
      <w:pPr>
        <w:spacing w:after="160" w:line="259" w:lineRule="auto"/>
        <w:rPr>
          <w:rFonts w:cstheme="minorHAnsi"/>
          <w:b/>
          <w:sz w:val="18"/>
          <w:szCs w:val="18"/>
        </w:rPr>
      </w:pPr>
    </w:p>
    <w:p w:rsidR="00DA766A" w:rsidP="00ED0324" w14:paraId="01C474B9" w14:textId="6BDA6FCF">
      <w:pPr>
        <w:pStyle w:val="NoSpacing"/>
      </w:pPr>
      <w:bookmarkStart w:id="58" w:name="_Toc111745921"/>
      <w:r>
        <w:t>Drug</w:t>
      </w:r>
      <w:r>
        <w:t xml:space="preserve"> use </w:t>
      </w:r>
      <w:r>
        <w:t>stigma</w:t>
      </w:r>
      <w:r>
        <w:t xml:space="preserve"> </w:t>
      </w:r>
      <w:r>
        <w:t>scale</w:t>
      </w:r>
      <w:bookmarkEnd w:id="58"/>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44FBC45D" w14:textId="77777777" w:rsidTr="00464D4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9C16FE" w:rsidRPr="003B761E" w:rsidP="00FD6615" w14:paraId="30405F42" w14:textId="6D0B8677">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9C16FE" w:rsidRPr="003B761E" w:rsidP="00FD6615" w14:paraId="309327F1" w14:textId="77777777">
            <w:pPr>
              <w:contextualSpacing/>
              <w:rPr>
                <w:rFonts w:eastAsia="Courier New"/>
                <w:b/>
                <w:color w:val="7030A0"/>
                <w:sz w:val="18"/>
                <w:szCs w:val="18"/>
              </w:rPr>
            </w:pPr>
          </w:p>
        </w:tc>
        <w:tc>
          <w:tcPr>
            <w:tcW w:w="8457" w:type="dxa"/>
          </w:tcPr>
          <w:p w:rsidR="009C16FE" w:rsidRPr="00C8011C" w:rsidP="00FD6615" w14:paraId="18700E89" w14:textId="5B70731B">
            <w:pPr>
              <w:contextualSpacing/>
              <w:rPr>
                <w:rFonts w:eastAsia="Courier New"/>
                <w:b/>
                <w:color w:val="7030A0"/>
                <w:sz w:val="18"/>
                <w:szCs w:val="18"/>
                <w:lang w:val="en-US"/>
              </w:rPr>
            </w:pPr>
            <w:r w:rsidRPr="00C8011C">
              <w:rPr>
                <w:b/>
                <w:color w:val="7030A0"/>
                <w:sz w:val="18"/>
                <w:lang w:val="en-US"/>
              </w:rPr>
              <w:t>If Q.2 = ‘Yes’ [1] OR R.2 = ‘Yes’ [1]</w:t>
            </w:r>
            <w:r w:rsidR="0044450B">
              <w:rPr>
                <w:b/>
                <w:color w:val="7030A0"/>
                <w:sz w:val="18"/>
                <w:lang w:val="en-US"/>
              </w:rPr>
              <w:t xml:space="preserve"> </w:t>
            </w:r>
            <w:r w:rsidRPr="00C8011C">
              <w:rPr>
                <w:b/>
                <w:color w:val="7030A0"/>
                <w:sz w:val="18"/>
                <w:lang w:val="en-US"/>
              </w:rPr>
              <w:t>then GO to S.4</w:t>
            </w:r>
          </w:p>
          <w:p w:rsidR="009C16FE" w:rsidRPr="003B761E" w:rsidP="00FD6615" w14:paraId="1DEA6A46" w14:textId="77777777">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T.1</w:t>
            </w:r>
          </w:p>
        </w:tc>
      </w:tr>
    </w:tbl>
    <w:p w:rsidR="00ED235E" w:rsidP="00ED235E" w14:paraId="58224963" w14:textId="77777777">
      <w:pPr>
        <w:rPr>
          <w:sz w:val="16"/>
          <w:szCs w:val="16"/>
        </w:rPr>
      </w:pPr>
    </w:p>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05D4BA40" w14:textId="77777777" w:rsidTr="00AF5D98">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9715EA" w:rsidRPr="00532E50" w:rsidP="00AF5D98" w14:paraId="77620131" w14:textId="77777777">
            <w:pPr>
              <w:contextualSpacing/>
              <w:rPr>
                <w:rFonts w:eastAsia="Courier New"/>
                <w:b/>
                <w:color w:val="FF0000"/>
                <w:sz w:val="18"/>
                <w:szCs w:val="18"/>
              </w:rPr>
            </w:pPr>
            <w:r w:rsidRPr="00795C36">
              <w:rPr>
                <w:b/>
                <w:color w:val="FF0000"/>
                <w:sz w:val="18"/>
              </w:rPr>
              <w:t>Transición: Las siguientes preguntas son sobre cómo se sintió acerca de su consumo de drogas. Puede saltarse cualquier pregunta que no se sienta cómodo(a) respondiendo.</w:t>
            </w:r>
            <w:r>
              <w:rPr>
                <w:b/>
                <w:color w:val="FF0000"/>
                <w:sz w:val="18"/>
              </w:rPr>
              <w:t xml:space="preserve"> </w:t>
            </w:r>
          </w:p>
        </w:tc>
      </w:tr>
    </w:tbl>
    <w:p w:rsidR="009715EA" w:rsidRPr="00282797" w:rsidP="00ED235E" w14:paraId="533E9267" w14:textId="77777777">
      <w:pPr>
        <w:rPr>
          <w:sz w:val="16"/>
          <w:szCs w:val="16"/>
        </w:rPr>
      </w:pPr>
    </w:p>
    <w:p w:rsidR="00744242" w:rsidP="00ED235E" w14:paraId="36F40B00" w14:textId="77777777">
      <w:pPr>
        <w:spacing w:after="160" w:line="240" w:lineRule="auto"/>
        <w:rPr>
          <w:sz w:val="18"/>
          <w:szCs w:val="18"/>
          <w:lang w:val="en-US"/>
        </w:rPr>
      </w:pPr>
    </w:p>
    <w:tbl>
      <w:tblPr>
        <w:tblW w:w="9900" w:type="dxa"/>
        <w:tblLayout w:type="fixed"/>
        <w:tblLook w:val="04A0"/>
      </w:tblPr>
      <w:tblGrid>
        <w:gridCol w:w="1440"/>
        <w:gridCol w:w="2790"/>
        <w:gridCol w:w="5670"/>
      </w:tblGrid>
      <w:tr w14:paraId="7A7A1961" w14:textId="77777777" w:rsidTr="7EBA539D">
        <w:tblPrEx>
          <w:tblW w:w="9900" w:type="dxa"/>
          <w:tblLayout w:type="fixed"/>
          <w:tblLook w:val="04A0"/>
        </w:tblPrEx>
        <w:tc>
          <w:tcPr>
            <w:tcW w:w="1440" w:type="dxa"/>
            <w:vAlign w:val="bottom"/>
          </w:tcPr>
          <w:p w:rsidR="00744242" w:rsidRPr="006227A3" w:rsidP="00AF5D98" w14:paraId="13B396D1" w14:textId="77777777">
            <w:pPr>
              <w:spacing w:after="0"/>
              <w:contextualSpacing/>
              <w:rPr>
                <w:rFonts w:eastAsia="Courier New"/>
                <w:b/>
                <w:i/>
                <w:color w:val="000000"/>
                <w:sz w:val="18"/>
                <w:szCs w:val="18"/>
              </w:rPr>
            </w:pPr>
            <w:r>
              <w:rPr>
                <w:rFonts w:eastAsia="Courier New"/>
                <w:b/>
                <w:color w:val="000000" w:themeColor="text1"/>
                <w:sz w:val="18"/>
                <w:szCs w:val="18"/>
              </w:rPr>
              <w:t>S.4</w:t>
            </w:r>
          </w:p>
        </w:tc>
        <w:tc>
          <w:tcPr>
            <w:tcW w:w="8460" w:type="dxa"/>
            <w:gridSpan w:val="2"/>
            <w:vAlign w:val="bottom"/>
          </w:tcPr>
          <w:p w:rsidR="00744242" w:rsidP="00AF5D98" w14:paraId="6BAD82A6" w14:textId="77777777">
            <w:pPr>
              <w:spacing w:after="0"/>
              <w:contextualSpacing/>
              <w:rPr>
                <w:rFonts w:eastAsia="Courier New"/>
                <w:b/>
                <w:color w:val="000000" w:themeColor="text1"/>
                <w:sz w:val="18"/>
                <w:szCs w:val="18"/>
              </w:rPr>
            </w:pPr>
            <w:r>
              <w:rPr>
                <w:rFonts w:eastAsia="Courier New"/>
                <w:b/>
                <w:color w:val="000000" w:themeColor="text1"/>
                <w:sz w:val="18"/>
                <w:szCs w:val="18"/>
              </w:rPr>
              <w:t>Doubt</w:t>
            </w:r>
            <w:r>
              <w:rPr>
                <w:rFonts w:eastAsia="Courier New"/>
                <w:b/>
                <w:color w:val="000000" w:themeColor="text1"/>
                <w:sz w:val="18"/>
                <w:szCs w:val="18"/>
              </w:rPr>
              <w:t xml:space="preserve"> </w:t>
            </w:r>
            <w:r>
              <w:rPr>
                <w:rFonts w:eastAsia="Courier New"/>
                <w:b/>
                <w:color w:val="000000" w:themeColor="text1"/>
                <w:sz w:val="18"/>
                <w:szCs w:val="18"/>
              </w:rPr>
              <w:t>character</w:t>
            </w:r>
            <w:r>
              <w:rPr>
                <w:rFonts w:eastAsia="Courier New"/>
                <w:b/>
                <w:color w:val="000000" w:themeColor="text1"/>
                <w:sz w:val="18"/>
                <w:szCs w:val="18"/>
              </w:rPr>
              <w:t xml:space="preserve"> </w:t>
            </w:r>
            <w:r>
              <w:rPr>
                <w:rFonts w:eastAsia="Courier New"/>
                <w:b/>
                <w:color w:val="000000" w:themeColor="text1"/>
                <w:sz w:val="18"/>
                <w:szCs w:val="18"/>
              </w:rPr>
              <w:t>or</w:t>
            </w:r>
            <w:r>
              <w:rPr>
                <w:rFonts w:eastAsia="Courier New"/>
                <w:b/>
                <w:color w:val="000000" w:themeColor="text1"/>
                <w:sz w:val="18"/>
                <w:szCs w:val="18"/>
              </w:rPr>
              <w:t xml:space="preserve"> </w:t>
            </w:r>
            <w:r>
              <w:rPr>
                <w:rFonts w:eastAsia="Courier New"/>
                <w:b/>
                <w:color w:val="000000" w:themeColor="text1"/>
                <w:sz w:val="18"/>
                <w:szCs w:val="18"/>
              </w:rPr>
              <w:t>judge</w:t>
            </w:r>
          </w:p>
        </w:tc>
      </w:tr>
      <w:tr w14:paraId="5EF57CF8" w14:textId="77777777" w:rsidTr="7EBA539D">
        <w:tblPrEx>
          <w:tblW w:w="9900" w:type="dxa"/>
          <w:tblLayout w:type="fixed"/>
          <w:tblLook w:val="04A0"/>
        </w:tblPrEx>
        <w:tc>
          <w:tcPr>
            <w:tcW w:w="1440" w:type="dxa"/>
            <w:vAlign w:val="bottom"/>
          </w:tcPr>
          <w:p w:rsidR="00744242" w:rsidP="00AF5D98" w14:paraId="392CA0D7"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JUDGE</w:t>
            </w:r>
          </w:p>
        </w:tc>
        <w:tc>
          <w:tcPr>
            <w:tcW w:w="8460" w:type="dxa"/>
            <w:gridSpan w:val="2"/>
            <w:vAlign w:val="bottom"/>
          </w:tcPr>
          <w:p w:rsidR="00744242" w:rsidRPr="009772DC" w:rsidP="7EBA539D" w14:paraId="002322AA" w14:textId="473ADF7D">
            <w:pPr>
              <w:contextualSpacing/>
              <w:rPr>
                <w:rFonts w:eastAsia="Courier New"/>
                <w:sz w:val="18"/>
                <w:szCs w:val="18"/>
              </w:rPr>
            </w:pPr>
            <w:r w:rsidRPr="7EBA539D">
              <w:rPr>
                <w:rFonts w:eastAsia="Courier New"/>
                <w:b/>
                <w:bCs/>
                <w:sz w:val="18"/>
                <w:szCs w:val="18"/>
              </w:rPr>
              <w:t>Antes de su diagnóstico</w:t>
            </w:r>
            <w:r w:rsidRPr="7EBA539D">
              <w:rPr>
                <w:rFonts w:eastAsia="Courier New"/>
                <w:sz w:val="18"/>
                <w:szCs w:val="18"/>
              </w:rPr>
              <w:t xml:space="preserve">, ¿pensaba que </w:t>
            </w:r>
            <w:r w:rsidRPr="7EBA539D" w:rsidR="155C7160">
              <w:rPr>
                <w:rFonts w:eastAsia="Courier New"/>
                <w:sz w:val="18"/>
                <w:szCs w:val="18"/>
              </w:rPr>
              <w:t>las personas dudarían</w:t>
            </w:r>
            <w:r w:rsidRPr="7EBA539D">
              <w:rPr>
                <w:rFonts w:eastAsia="Courier New"/>
                <w:sz w:val="18"/>
                <w:szCs w:val="18"/>
              </w:rPr>
              <w:t xml:space="preserve"> de su carácter o lo juzgaría porque consumía drogas?</w:t>
            </w:r>
          </w:p>
        </w:tc>
      </w:tr>
      <w:tr w14:paraId="0764BB2B" w14:textId="77777777" w:rsidTr="7EBA539D">
        <w:tblPrEx>
          <w:tblW w:w="9900" w:type="dxa"/>
          <w:tblLayout w:type="fixed"/>
          <w:tblLook w:val="04A0"/>
        </w:tblPrEx>
        <w:tc>
          <w:tcPr>
            <w:tcW w:w="1440" w:type="dxa"/>
            <w:vAlign w:val="bottom"/>
          </w:tcPr>
          <w:p w:rsidR="00744242" w:rsidP="00AF5D98" w14:paraId="0AC80C31" w14:textId="77777777">
            <w:pPr>
              <w:spacing w:after="0"/>
              <w:contextualSpacing/>
              <w:rPr>
                <w:rFonts w:eastAsia="Courier New"/>
                <w:b/>
                <w:color w:val="000000" w:themeColor="text1"/>
                <w:sz w:val="18"/>
                <w:szCs w:val="18"/>
              </w:rPr>
            </w:pPr>
          </w:p>
        </w:tc>
        <w:tc>
          <w:tcPr>
            <w:tcW w:w="8460" w:type="dxa"/>
            <w:gridSpan w:val="2"/>
            <w:vAlign w:val="bottom"/>
          </w:tcPr>
          <w:p w:rsidR="00744242" w:rsidRPr="00C85527" w:rsidP="00AF5D98" w14:paraId="37886A59" w14:textId="77777777">
            <w:pPr>
              <w:contextualSpacing/>
              <w:rPr>
                <w:rFonts w:eastAsia="Courier New"/>
                <w:bCs/>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441E6CE6" w14:textId="77777777" w:rsidTr="7EBA539D">
        <w:tblPrEx>
          <w:tblW w:w="9900" w:type="dxa"/>
          <w:tblLayout w:type="fixed"/>
          <w:tblLook w:val="04A0"/>
        </w:tblPrEx>
        <w:tc>
          <w:tcPr>
            <w:tcW w:w="1440" w:type="dxa"/>
            <w:vAlign w:val="bottom"/>
          </w:tcPr>
          <w:p w:rsidR="00744242" w:rsidP="00AF5D98" w14:paraId="3E6D0423" w14:textId="77777777">
            <w:pPr>
              <w:spacing w:after="0"/>
              <w:contextualSpacing/>
              <w:rPr>
                <w:rFonts w:eastAsia="Courier New"/>
                <w:b/>
                <w:color w:val="000000" w:themeColor="text1"/>
                <w:sz w:val="18"/>
                <w:szCs w:val="18"/>
              </w:rPr>
            </w:pPr>
          </w:p>
        </w:tc>
        <w:tc>
          <w:tcPr>
            <w:tcW w:w="2790" w:type="dxa"/>
            <w:vAlign w:val="bottom"/>
          </w:tcPr>
          <w:p w:rsidR="00744242" w:rsidRPr="00D953A3" w:rsidP="00AF5D98" w14:paraId="7744904C" w14:textId="77777777">
            <w:pPr>
              <w:spacing w:after="0"/>
              <w:contextualSpacing/>
              <w:rPr>
                <w:rFonts w:eastAsia="Courier New"/>
                <w:color w:val="000000" w:themeColor="text1"/>
                <w:sz w:val="18"/>
                <w:szCs w:val="18"/>
              </w:rPr>
            </w:pPr>
            <w:r>
              <w:rPr>
                <w:sz w:val="18"/>
                <w:szCs w:val="18"/>
              </w:rPr>
              <w:t>No</w:t>
            </w:r>
          </w:p>
        </w:tc>
        <w:tc>
          <w:tcPr>
            <w:tcW w:w="5670" w:type="dxa"/>
          </w:tcPr>
          <w:p w:rsidR="00744242" w:rsidP="00AF5D98" w14:paraId="1C60AECB"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3B8BA9D6" w14:textId="77777777" w:rsidTr="7EBA539D">
        <w:tblPrEx>
          <w:tblW w:w="9900" w:type="dxa"/>
          <w:tblLayout w:type="fixed"/>
          <w:tblLook w:val="04A0"/>
        </w:tblPrEx>
        <w:tc>
          <w:tcPr>
            <w:tcW w:w="1440" w:type="dxa"/>
            <w:vAlign w:val="bottom"/>
          </w:tcPr>
          <w:p w:rsidR="00744242" w:rsidP="00AF5D98" w14:paraId="5E449483" w14:textId="77777777">
            <w:pPr>
              <w:spacing w:after="0"/>
              <w:contextualSpacing/>
              <w:rPr>
                <w:rFonts w:eastAsia="Courier New"/>
                <w:b/>
                <w:color w:val="000000" w:themeColor="text1"/>
                <w:sz w:val="18"/>
                <w:szCs w:val="18"/>
              </w:rPr>
            </w:pPr>
          </w:p>
        </w:tc>
        <w:tc>
          <w:tcPr>
            <w:tcW w:w="2790" w:type="dxa"/>
          </w:tcPr>
          <w:p w:rsidR="00744242" w:rsidRPr="00D953A3" w:rsidP="00AF5D98" w14:paraId="08024115" w14:textId="61009F6F">
            <w:pPr>
              <w:spacing w:after="0"/>
              <w:contextualSpacing/>
              <w:rPr>
                <w:rFonts w:eastAsia="Courier New"/>
                <w:color w:val="000000" w:themeColor="text1"/>
                <w:sz w:val="18"/>
                <w:szCs w:val="18"/>
              </w:rPr>
            </w:pPr>
            <w:r w:rsidRPr="00795C36">
              <w:rPr>
                <w:color w:val="000000"/>
                <w:sz w:val="18"/>
              </w:rPr>
              <w:t xml:space="preserve">Sí  </w:t>
            </w:r>
          </w:p>
        </w:tc>
        <w:tc>
          <w:tcPr>
            <w:tcW w:w="5670" w:type="dxa"/>
          </w:tcPr>
          <w:p w:rsidR="00744242" w:rsidP="00AF5D98" w14:paraId="59876DC9"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7785FD41" w14:textId="77777777" w:rsidTr="7EBA539D">
        <w:tblPrEx>
          <w:tblW w:w="9900" w:type="dxa"/>
          <w:tblLayout w:type="fixed"/>
          <w:tblLook w:val="04A0"/>
        </w:tblPrEx>
        <w:tc>
          <w:tcPr>
            <w:tcW w:w="1440" w:type="dxa"/>
            <w:vAlign w:val="bottom"/>
          </w:tcPr>
          <w:p w:rsidR="00744242" w:rsidP="00AF5D98" w14:paraId="77FF4D35" w14:textId="77777777">
            <w:pPr>
              <w:spacing w:after="0"/>
              <w:contextualSpacing/>
              <w:rPr>
                <w:rFonts w:eastAsia="Courier New"/>
                <w:b/>
                <w:color w:val="000000" w:themeColor="text1"/>
                <w:sz w:val="18"/>
                <w:szCs w:val="18"/>
              </w:rPr>
            </w:pPr>
          </w:p>
        </w:tc>
        <w:tc>
          <w:tcPr>
            <w:tcW w:w="2790" w:type="dxa"/>
            <w:vAlign w:val="bottom"/>
          </w:tcPr>
          <w:p w:rsidR="00744242" w:rsidRPr="001404C8" w:rsidP="00AF5D98" w14:paraId="1841DBA0" w14:textId="1137EA30">
            <w:pPr>
              <w:spacing w:after="0"/>
              <w:contextualSpacing/>
              <w:rPr>
                <w:rFonts w:eastAsia="Courier New"/>
                <w:i/>
                <w:color w:val="595959" w:themeColor="text1" w:themeTint="A6"/>
                <w:sz w:val="18"/>
                <w:szCs w:val="18"/>
              </w:rPr>
            </w:pPr>
            <w:r w:rsidRPr="00795C36">
              <w:rPr>
                <w:i/>
                <w:color w:val="767171" w:themeColor="background2" w:themeShade="80"/>
                <w:sz w:val="18"/>
              </w:rPr>
              <w:t xml:space="preserve">No sabe  </w:t>
            </w:r>
          </w:p>
        </w:tc>
        <w:tc>
          <w:tcPr>
            <w:tcW w:w="5670" w:type="dxa"/>
          </w:tcPr>
          <w:p w:rsidR="00744242" w:rsidRPr="001404C8" w:rsidP="00AF5D98" w14:paraId="319335DC" w14:textId="77777777">
            <w:pPr>
              <w:spacing w:after="0"/>
              <w:contextualSpacing/>
              <w:rPr>
                <w:rFonts w:eastAsia="Courier New"/>
                <w:i/>
                <w:color w:val="595959" w:themeColor="text1" w:themeTint="A6"/>
                <w:sz w:val="18"/>
                <w:szCs w:val="18"/>
              </w:rPr>
            </w:pPr>
            <w:r w:rsidRPr="001404C8">
              <w:rPr>
                <w:rFonts w:eastAsia="Courier New"/>
                <w:i/>
                <w:color w:val="595959" w:themeColor="text1" w:themeTint="A6"/>
                <w:sz w:val="18"/>
                <w:szCs w:val="18"/>
              </w:rPr>
              <w:t>98</w:t>
            </w:r>
          </w:p>
        </w:tc>
      </w:tr>
      <w:tr w14:paraId="282B0BE3" w14:textId="77777777" w:rsidTr="7EBA539D">
        <w:tblPrEx>
          <w:tblW w:w="9900" w:type="dxa"/>
          <w:tblLayout w:type="fixed"/>
          <w:tblLook w:val="04A0"/>
        </w:tblPrEx>
        <w:tc>
          <w:tcPr>
            <w:tcW w:w="1440" w:type="dxa"/>
            <w:vAlign w:val="bottom"/>
          </w:tcPr>
          <w:p w:rsidR="00744242" w:rsidP="00AF5D98" w14:paraId="6A5199A0" w14:textId="77777777">
            <w:pPr>
              <w:spacing w:after="0"/>
              <w:contextualSpacing/>
              <w:rPr>
                <w:rFonts w:eastAsia="Courier New"/>
                <w:b/>
                <w:color w:val="000000" w:themeColor="text1"/>
                <w:sz w:val="18"/>
                <w:szCs w:val="18"/>
              </w:rPr>
            </w:pPr>
          </w:p>
        </w:tc>
        <w:tc>
          <w:tcPr>
            <w:tcW w:w="2790" w:type="dxa"/>
            <w:vAlign w:val="bottom"/>
          </w:tcPr>
          <w:p w:rsidR="00744242" w:rsidRPr="003D1700" w:rsidP="00AF5D98" w14:paraId="577F886F" w14:textId="2D8EFBA5">
            <w:pPr>
              <w:spacing w:after="0"/>
              <w:contextualSpacing/>
              <w:rPr>
                <w:rFonts w:eastAsia="Courier New"/>
                <w:i/>
                <w:iCs/>
                <w:color w:val="767171" w:themeColor="background2" w:themeShade="80"/>
                <w:sz w:val="18"/>
                <w:szCs w:val="18"/>
              </w:rPr>
            </w:pPr>
            <w:r w:rsidRPr="00795C36">
              <w:rPr>
                <w:i/>
                <w:color w:val="767171" w:themeColor="background2" w:themeShade="80"/>
                <w:sz w:val="18"/>
              </w:rPr>
              <w:t>Prefiere no contestar</w:t>
            </w:r>
          </w:p>
        </w:tc>
        <w:tc>
          <w:tcPr>
            <w:tcW w:w="5670" w:type="dxa"/>
          </w:tcPr>
          <w:p w:rsidR="00744242" w:rsidRPr="003D1700" w:rsidP="00AF5D98" w14:paraId="52A1E716"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744242" w:rsidP="00ED235E" w14:paraId="5D50C735" w14:textId="77777777">
      <w:pPr>
        <w:spacing w:after="160" w:line="240" w:lineRule="auto"/>
        <w:rPr>
          <w:sz w:val="18"/>
          <w:szCs w:val="18"/>
          <w:lang w:val="en-US"/>
        </w:rPr>
      </w:pPr>
    </w:p>
    <w:tbl>
      <w:tblPr>
        <w:tblW w:w="9900" w:type="dxa"/>
        <w:tblLayout w:type="fixed"/>
        <w:tblLook w:val="04A0"/>
      </w:tblPr>
      <w:tblGrid>
        <w:gridCol w:w="1440"/>
        <w:gridCol w:w="2790"/>
        <w:gridCol w:w="5670"/>
      </w:tblGrid>
      <w:tr w14:paraId="5287160D" w14:textId="77777777" w:rsidTr="7EBA539D">
        <w:tblPrEx>
          <w:tblW w:w="9900" w:type="dxa"/>
          <w:tblLayout w:type="fixed"/>
          <w:tblLook w:val="04A0"/>
        </w:tblPrEx>
        <w:tc>
          <w:tcPr>
            <w:tcW w:w="1440" w:type="dxa"/>
            <w:vAlign w:val="bottom"/>
          </w:tcPr>
          <w:p w:rsidR="00A97B5B" w:rsidRPr="006227A3" w:rsidP="00AF5D98" w14:paraId="7CA36B75" w14:textId="3E5505EE">
            <w:pPr>
              <w:spacing w:after="0"/>
              <w:contextualSpacing/>
              <w:rPr>
                <w:rFonts w:eastAsia="Courier New"/>
                <w:b/>
                <w:i/>
                <w:color w:val="000000"/>
                <w:sz w:val="18"/>
                <w:szCs w:val="18"/>
              </w:rPr>
            </w:pPr>
            <w:r>
              <w:rPr>
                <w:rFonts w:eastAsia="Courier New"/>
                <w:b/>
                <w:color w:val="000000" w:themeColor="text1"/>
                <w:sz w:val="18"/>
                <w:szCs w:val="18"/>
              </w:rPr>
              <w:t>S.</w:t>
            </w:r>
            <w:r w:rsidR="00743CD9">
              <w:rPr>
                <w:rFonts w:eastAsia="Courier New"/>
                <w:b/>
                <w:color w:val="000000" w:themeColor="text1"/>
                <w:sz w:val="18"/>
                <w:szCs w:val="18"/>
              </w:rPr>
              <w:t>5</w:t>
            </w:r>
          </w:p>
        </w:tc>
        <w:tc>
          <w:tcPr>
            <w:tcW w:w="8460" w:type="dxa"/>
            <w:gridSpan w:val="2"/>
            <w:vAlign w:val="bottom"/>
          </w:tcPr>
          <w:p w:rsidR="00A97B5B" w:rsidP="00AF5D98" w14:paraId="245E58F3" w14:textId="77777777">
            <w:pPr>
              <w:spacing w:after="0"/>
              <w:contextualSpacing/>
              <w:rPr>
                <w:rFonts w:eastAsia="Courier New"/>
                <w:b/>
                <w:color w:val="000000" w:themeColor="text1"/>
                <w:sz w:val="18"/>
                <w:szCs w:val="18"/>
              </w:rPr>
            </w:pPr>
            <w:r>
              <w:rPr>
                <w:rFonts w:eastAsia="Courier New"/>
                <w:b/>
                <w:color w:val="000000" w:themeColor="text1"/>
                <w:sz w:val="18"/>
                <w:szCs w:val="18"/>
              </w:rPr>
              <w:t>Ashamed</w:t>
            </w:r>
          </w:p>
        </w:tc>
      </w:tr>
      <w:tr w14:paraId="0313B12F" w14:textId="77777777" w:rsidTr="7EBA539D">
        <w:tblPrEx>
          <w:tblW w:w="9900" w:type="dxa"/>
          <w:tblLayout w:type="fixed"/>
          <w:tblLook w:val="04A0"/>
        </w:tblPrEx>
        <w:tc>
          <w:tcPr>
            <w:tcW w:w="1440" w:type="dxa"/>
            <w:vAlign w:val="bottom"/>
          </w:tcPr>
          <w:p w:rsidR="00A97B5B" w:rsidP="00AF5D98" w14:paraId="2365DE45"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ASHAM</w:t>
            </w:r>
          </w:p>
        </w:tc>
        <w:tc>
          <w:tcPr>
            <w:tcW w:w="8460" w:type="dxa"/>
            <w:gridSpan w:val="2"/>
            <w:vAlign w:val="bottom"/>
          </w:tcPr>
          <w:p w:rsidR="00A97B5B" w:rsidRPr="009772DC" w:rsidP="7EBA539D" w14:paraId="160CC5F9" w14:textId="1CFC06C9">
            <w:pPr>
              <w:contextualSpacing/>
              <w:rPr>
                <w:rFonts w:eastAsia="Courier New"/>
                <w:sz w:val="18"/>
                <w:szCs w:val="18"/>
              </w:rPr>
            </w:pPr>
            <w:r w:rsidRPr="7EBA539D">
              <w:rPr>
                <w:rFonts w:eastAsia="Courier New"/>
                <w:sz w:val="18"/>
                <w:szCs w:val="18"/>
              </w:rPr>
              <w:t>Antes de su diagnóstico, ¿</w:t>
            </w:r>
            <w:r w:rsidRPr="7EBA539D" w:rsidR="230AC14E">
              <w:rPr>
                <w:rFonts w:eastAsia="Courier New"/>
                <w:sz w:val="18"/>
                <w:szCs w:val="18"/>
              </w:rPr>
              <w:t xml:space="preserve">sintió </w:t>
            </w:r>
            <w:r w:rsidRPr="7EBA539D">
              <w:rPr>
                <w:rFonts w:eastAsia="Courier New"/>
                <w:sz w:val="18"/>
                <w:szCs w:val="18"/>
              </w:rPr>
              <w:t>alguna vez vergüenza por consumir drogas?</w:t>
            </w:r>
          </w:p>
        </w:tc>
      </w:tr>
      <w:tr w14:paraId="02490FB8" w14:textId="77777777" w:rsidTr="7EBA539D">
        <w:tblPrEx>
          <w:tblW w:w="9900" w:type="dxa"/>
          <w:tblLayout w:type="fixed"/>
          <w:tblLook w:val="04A0"/>
        </w:tblPrEx>
        <w:tc>
          <w:tcPr>
            <w:tcW w:w="1440" w:type="dxa"/>
            <w:vAlign w:val="bottom"/>
          </w:tcPr>
          <w:p w:rsidR="00A97B5B" w:rsidP="00AF5D98" w14:paraId="258115BE" w14:textId="77777777">
            <w:pPr>
              <w:spacing w:after="0"/>
              <w:contextualSpacing/>
              <w:rPr>
                <w:rFonts w:eastAsia="Courier New"/>
                <w:b/>
                <w:color w:val="000000" w:themeColor="text1"/>
                <w:sz w:val="18"/>
                <w:szCs w:val="18"/>
              </w:rPr>
            </w:pPr>
          </w:p>
        </w:tc>
        <w:tc>
          <w:tcPr>
            <w:tcW w:w="8460" w:type="dxa"/>
            <w:gridSpan w:val="2"/>
            <w:vAlign w:val="bottom"/>
          </w:tcPr>
          <w:p w:rsidR="00A97B5B" w:rsidRPr="00C85527" w:rsidP="00AF5D98" w14:paraId="642BE04E" w14:textId="77777777">
            <w:pPr>
              <w:contextualSpacing/>
              <w:rPr>
                <w:rFonts w:eastAsia="Courier New"/>
                <w:bCs/>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646B8C99" w14:textId="77777777" w:rsidTr="7EBA539D">
        <w:tblPrEx>
          <w:tblW w:w="9900" w:type="dxa"/>
          <w:tblLayout w:type="fixed"/>
          <w:tblLook w:val="04A0"/>
        </w:tblPrEx>
        <w:tc>
          <w:tcPr>
            <w:tcW w:w="1440" w:type="dxa"/>
            <w:vAlign w:val="bottom"/>
          </w:tcPr>
          <w:p w:rsidR="00A97B5B" w:rsidP="00AF5D98" w14:paraId="47ECB13A" w14:textId="77777777">
            <w:pPr>
              <w:spacing w:after="0"/>
              <w:contextualSpacing/>
              <w:rPr>
                <w:rFonts w:eastAsia="Courier New"/>
                <w:b/>
                <w:color w:val="000000" w:themeColor="text1"/>
                <w:sz w:val="18"/>
                <w:szCs w:val="18"/>
              </w:rPr>
            </w:pPr>
          </w:p>
        </w:tc>
        <w:tc>
          <w:tcPr>
            <w:tcW w:w="2790" w:type="dxa"/>
            <w:vAlign w:val="bottom"/>
          </w:tcPr>
          <w:p w:rsidR="00A97B5B" w:rsidRPr="00D953A3" w:rsidP="00AF5D98" w14:paraId="5E57DE6E" w14:textId="77777777">
            <w:pPr>
              <w:spacing w:after="0"/>
              <w:contextualSpacing/>
              <w:rPr>
                <w:rFonts w:eastAsia="Courier New"/>
                <w:color w:val="000000" w:themeColor="text1"/>
                <w:sz w:val="18"/>
                <w:szCs w:val="18"/>
              </w:rPr>
            </w:pPr>
            <w:r>
              <w:rPr>
                <w:sz w:val="18"/>
                <w:szCs w:val="18"/>
              </w:rPr>
              <w:t>No</w:t>
            </w:r>
          </w:p>
        </w:tc>
        <w:tc>
          <w:tcPr>
            <w:tcW w:w="5670" w:type="dxa"/>
          </w:tcPr>
          <w:p w:rsidR="00A97B5B" w:rsidP="00AF5D98" w14:paraId="6BFD0311"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43DD47FE" w14:textId="77777777" w:rsidTr="7EBA539D">
        <w:tblPrEx>
          <w:tblW w:w="9900" w:type="dxa"/>
          <w:tblLayout w:type="fixed"/>
          <w:tblLook w:val="04A0"/>
        </w:tblPrEx>
        <w:tc>
          <w:tcPr>
            <w:tcW w:w="1440" w:type="dxa"/>
            <w:vAlign w:val="bottom"/>
          </w:tcPr>
          <w:p w:rsidR="00A97B5B" w:rsidP="00AF5D98" w14:paraId="0CFDB94E" w14:textId="77777777">
            <w:pPr>
              <w:spacing w:after="0"/>
              <w:contextualSpacing/>
              <w:rPr>
                <w:rFonts w:eastAsia="Courier New"/>
                <w:b/>
                <w:color w:val="000000" w:themeColor="text1"/>
                <w:sz w:val="18"/>
                <w:szCs w:val="18"/>
              </w:rPr>
            </w:pPr>
          </w:p>
        </w:tc>
        <w:tc>
          <w:tcPr>
            <w:tcW w:w="2790" w:type="dxa"/>
          </w:tcPr>
          <w:p w:rsidR="00A97B5B" w:rsidRPr="00D953A3" w:rsidP="00AF5D98" w14:paraId="7CBA9224" w14:textId="135F0382">
            <w:pPr>
              <w:spacing w:after="0"/>
              <w:contextualSpacing/>
              <w:rPr>
                <w:rFonts w:eastAsia="Courier New"/>
                <w:color w:val="000000" w:themeColor="text1"/>
                <w:sz w:val="18"/>
                <w:szCs w:val="18"/>
              </w:rPr>
            </w:pPr>
            <w:r w:rsidRPr="00795C36">
              <w:rPr>
                <w:color w:val="000000"/>
                <w:sz w:val="18"/>
              </w:rPr>
              <w:t xml:space="preserve">Sí  </w:t>
            </w:r>
          </w:p>
        </w:tc>
        <w:tc>
          <w:tcPr>
            <w:tcW w:w="5670" w:type="dxa"/>
          </w:tcPr>
          <w:p w:rsidR="00A97B5B" w:rsidP="00AF5D98" w14:paraId="1C8560BF"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56AEFE2E" w14:textId="77777777" w:rsidTr="7EBA539D">
        <w:tblPrEx>
          <w:tblW w:w="9900" w:type="dxa"/>
          <w:tblLayout w:type="fixed"/>
          <w:tblLook w:val="04A0"/>
        </w:tblPrEx>
        <w:tc>
          <w:tcPr>
            <w:tcW w:w="1440" w:type="dxa"/>
            <w:vAlign w:val="bottom"/>
          </w:tcPr>
          <w:p w:rsidR="00A97B5B" w:rsidP="00AF5D98" w14:paraId="1B1FB57D" w14:textId="77777777">
            <w:pPr>
              <w:spacing w:after="0"/>
              <w:contextualSpacing/>
              <w:rPr>
                <w:rFonts w:eastAsia="Courier New"/>
                <w:b/>
                <w:color w:val="000000" w:themeColor="text1"/>
                <w:sz w:val="18"/>
                <w:szCs w:val="18"/>
              </w:rPr>
            </w:pPr>
          </w:p>
        </w:tc>
        <w:tc>
          <w:tcPr>
            <w:tcW w:w="2790" w:type="dxa"/>
            <w:vAlign w:val="bottom"/>
          </w:tcPr>
          <w:p w:rsidR="00A97B5B" w:rsidRPr="001404C8" w:rsidP="00AF5D98" w14:paraId="2A824A90" w14:textId="675DB96B">
            <w:pPr>
              <w:spacing w:after="0"/>
              <w:contextualSpacing/>
              <w:rPr>
                <w:rFonts w:eastAsia="Courier New"/>
                <w:i/>
                <w:color w:val="595959" w:themeColor="text1" w:themeTint="A6"/>
                <w:sz w:val="18"/>
                <w:szCs w:val="18"/>
              </w:rPr>
            </w:pPr>
            <w:r w:rsidRPr="00795C36">
              <w:rPr>
                <w:i/>
                <w:color w:val="767171" w:themeColor="background2" w:themeShade="80"/>
                <w:sz w:val="18"/>
              </w:rPr>
              <w:t xml:space="preserve">No sabe  </w:t>
            </w:r>
          </w:p>
        </w:tc>
        <w:tc>
          <w:tcPr>
            <w:tcW w:w="5670" w:type="dxa"/>
          </w:tcPr>
          <w:p w:rsidR="00A97B5B" w:rsidRPr="001404C8" w:rsidP="00AF5D98" w14:paraId="63733B18" w14:textId="77777777">
            <w:pPr>
              <w:spacing w:after="0"/>
              <w:contextualSpacing/>
              <w:rPr>
                <w:rFonts w:eastAsia="Courier New"/>
                <w:i/>
                <w:color w:val="595959" w:themeColor="text1" w:themeTint="A6"/>
                <w:sz w:val="18"/>
                <w:szCs w:val="18"/>
              </w:rPr>
            </w:pPr>
            <w:r w:rsidRPr="001404C8">
              <w:rPr>
                <w:rFonts w:eastAsia="Courier New"/>
                <w:i/>
                <w:color w:val="595959" w:themeColor="text1" w:themeTint="A6"/>
                <w:sz w:val="18"/>
                <w:szCs w:val="18"/>
              </w:rPr>
              <w:t>98</w:t>
            </w:r>
          </w:p>
        </w:tc>
      </w:tr>
      <w:tr w14:paraId="073C5C67" w14:textId="77777777" w:rsidTr="7EBA539D">
        <w:tblPrEx>
          <w:tblW w:w="9900" w:type="dxa"/>
          <w:tblLayout w:type="fixed"/>
          <w:tblLook w:val="04A0"/>
        </w:tblPrEx>
        <w:tc>
          <w:tcPr>
            <w:tcW w:w="1440" w:type="dxa"/>
            <w:vAlign w:val="bottom"/>
          </w:tcPr>
          <w:p w:rsidR="00A97B5B" w:rsidP="00AF5D98" w14:paraId="125A0B39" w14:textId="77777777">
            <w:pPr>
              <w:spacing w:after="0"/>
              <w:contextualSpacing/>
              <w:rPr>
                <w:rFonts w:eastAsia="Courier New"/>
                <w:b/>
                <w:color w:val="000000" w:themeColor="text1"/>
                <w:sz w:val="18"/>
                <w:szCs w:val="18"/>
              </w:rPr>
            </w:pPr>
          </w:p>
        </w:tc>
        <w:tc>
          <w:tcPr>
            <w:tcW w:w="2790" w:type="dxa"/>
            <w:vAlign w:val="bottom"/>
          </w:tcPr>
          <w:p w:rsidR="00A97B5B" w:rsidRPr="003D1700" w:rsidP="00AF5D98" w14:paraId="236D3B63" w14:textId="26A3E632">
            <w:pPr>
              <w:spacing w:after="0"/>
              <w:contextualSpacing/>
              <w:rPr>
                <w:rFonts w:eastAsia="Courier New"/>
                <w:i/>
                <w:iCs/>
                <w:color w:val="767171" w:themeColor="background2" w:themeShade="80"/>
                <w:sz w:val="18"/>
                <w:szCs w:val="18"/>
              </w:rPr>
            </w:pPr>
            <w:r w:rsidRPr="00795C36">
              <w:rPr>
                <w:i/>
                <w:color w:val="767171" w:themeColor="background2" w:themeShade="80"/>
                <w:sz w:val="18"/>
              </w:rPr>
              <w:t>Prefiere no contestar</w:t>
            </w:r>
          </w:p>
        </w:tc>
        <w:tc>
          <w:tcPr>
            <w:tcW w:w="5670" w:type="dxa"/>
          </w:tcPr>
          <w:p w:rsidR="00A97B5B" w:rsidRPr="003D1700" w:rsidP="00AF5D98" w14:paraId="308C08DA"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744242" w:rsidRPr="00C8011C" w:rsidP="00ED235E" w14:paraId="7C615DCA" w14:textId="77777777">
      <w:pPr>
        <w:spacing w:after="160" w:line="240" w:lineRule="auto"/>
        <w:rPr>
          <w:sz w:val="18"/>
          <w:szCs w:val="18"/>
          <w:lang w:val="en-US"/>
        </w:rPr>
      </w:pPr>
    </w:p>
    <w:p w:rsidR="00C27555" w:rsidP="00ED0324" w14:paraId="57C112B6" w14:textId="283460EE">
      <w:pPr>
        <w:pStyle w:val="NoSpacing"/>
      </w:pPr>
      <w:bookmarkStart w:id="59" w:name="_Toc111745922"/>
      <w:r>
        <w:t xml:space="preserve">PWID </w:t>
      </w:r>
      <w:r>
        <w:t>Barriers</w:t>
      </w:r>
      <w:r>
        <w:t xml:space="preserve"> </w:t>
      </w:r>
      <w:r>
        <w:t>for</w:t>
      </w:r>
      <w:r>
        <w:t xml:space="preserve"> HIV </w:t>
      </w:r>
      <w:r>
        <w:t>Prevention</w:t>
      </w:r>
      <w:bookmarkEnd w:id="59"/>
    </w:p>
    <w:p w:rsidR="00ED0324" w:rsidRPr="00ED0324" w:rsidP="00ED0324" w14:paraId="0636C15E" w14:textId="77777777">
      <w:pPr>
        <w:pStyle w:val="Heading2Q-aire"/>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D70C3DD" w14:textId="77777777" w:rsidTr="00464D4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4F7B62C" w14:textId="20CF832F">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C27555" w:rsidRPr="003D1700" w:rsidP="00C27555" w14:paraId="4E147898" w14:textId="77777777">
            <w:pPr>
              <w:contextualSpacing/>
              <w:rPr>
                <w:rFonts w:eastAsia="Courier New" w:cstheme="minorHAnsi"/>
                <w:b/>
                <w:color w:val="7030A0"/>
                <w:sz w:val="18"/>
                <w:szCs w:val="18"/>
              </w:rPr>
            </w:pPr>
          </w:p>
        </w:tc>
        <w:tc>
          <w:tcPr>
            <w:tcW w:w="8437" w:type="dxa"/>
          </w:tcPr>
          <w:p w:rsidR="00C27555" w:rsidRPr="00C8011C" w:rsidP="00C27555" w14:paraId="02634B6B" w14:textId="09723DE4">
            <w:pPr>
              <w:contextualSpacing/>
              <w:rPr>
                <w:rFonts w:eastAsia="Courier New"/>
                <w:b/>
                <w:color w:val="7030A0"/>
                <w:sz w:val="18"/>
                <w:szCs w:val="18"/>
                <w:lang w:val="en-US"/>
              </w:rPr>
            </w:pPr>
            <w:r w:rsidRPr="00C8011C">
              <w:rPr>
                <w:b/>
                <w:color w:val="7030A0"/>
                <w:sz w:val="18"/>
                <w:lang w:val="en-US"/>
              </w:rPr>
              <w:t>If R.1 = ‘Yes’ [1] then GO to S.</w:t>
            </w:r>
            <w:r w:rsidR="00DD6B32">
              <w:rPr>
                <w:b/>
                <w:color w:val="7030A0"/>
                <w:sz w:val="18"/>
                <w:lang w:val="en-US"/>
              </w:rPr>
              <w:t>6</w:t>
            </w:r>
          </w:p>
          <w:p w:rsidR="00C27555" w:rsidRPr="003D1700" w:rsidP="72CA42CA" w14:paraId="36510670" w14:textId="5CEA8610">
            <w:pPr>
              <w:contextualSpacing/>
              <w:rPr>
                <w:rFonts w:eastAsia="Courier New"/>
                <w:b/>
                <w:color w:val="7030A0"/>
                <w:sz w:val="18"/>
                <w:szCs w:val="18"/>
              </w:rPr>
            </w:pPr>
            <w:r>
              <w:rPr>
                <w:b/>
                <w:color w:val="7030A0"/>
                <w:sz w:val="18"/>
              </w:rPr>
              <w:t xml:space="preserve">ELSE GO </w:t>
            </w:r>
            <w:r>
              <w:rPr>
                <w:b/>
                <w:color w:val="7030A0"/>
                <w:sz w:val="18"/>
              </w:rPr>
              <w:t>to</w:t>
            </w:r>
            <w:r>
              <w:rPr>
                <w:b/>
                <w:color w:val="7030A0"/>
                <w:sz w:val="18"/>
              </w:rPr>
              <w:t xml:space="preserve"> T.1</w:t>
            </w:r>
          </w:p>
        </w:tc>
      </w:tr>
    </w:tbl>
    <w:p w:rsidR="00C27555" w:rsidRPr="00C27555" w:rsidP="00C27555" w14:paraId="4A16E993"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6151AAE" w14:textId="77777777" w:rsidTr="00464D4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AD671B" w:rsidP="003D1700" w14:paraId="04B8F17E" w14:textId="08AB8DE6">
            <w:pPr>
              <w:contextualSpacing/>
              <w:rPr>
                <w:rFonts w:eastAsia="Courier New" w:cstheme="minorHAnsi"/>
                <w:b/>
                <w:color w:val="FF0000"/>
                <w:sz w:val="18"/>
                <w:szCs w:val="18"/>
              </w:rPr>
            </w:pPr>
            <w:r w:rsidRPr="00AD671B">
              <w:rPr>
                <w:b/>
                <w:color w:val="FF0000"/>
                <w:sz w:val="18"/>
              </w:rPr>
              <w:t xml:space="preserve">Transición: Las siguientes dos preguntas son sobre las experiencias que tuvo con la policía o las autoridades del cumplimiento de la ley. </w:t>
            </w:r>
          </w:p>
        </w:tc>
      </w:tr>
    </w:tbl>
    <w:p w:rsidR="002768F8" w:rsidRPr="00C27555" w:rsidP="00C27555" w14:paraId="6D6D3B7C" w14:textId="77777777">
      <w:pPr>
        <w:spacing w:after="160" w:line="259" w:lineRule="auto"/>
        <w:rPr>
          <w:rFonts w:cstheme="minorHAnsi"/>
          <w:b/>
        </w:rPr>
      </w:pPr>
    </w:p>
    <w:tbl>
      <w:tblPr>
        <w:tblW w:w="9900" w:type="dxa"/>
        <w:tblLayout w:type="fixed"/>
        <w:tblLook w:val="04A0"/>
      </w:tblPr>
      <w:tblGrid>
        <w:gridCol w:w="1440"/>
        <w:gridCol w:w="5130"/>
        <w:gridCol w:w="3330"/>
      </w:tblGrid>
      <w:tr w14:paraId="750C8E76" w14:textId="77777777" w:rsidTr="00464D49">
        <w:tblPrEx>
          <w:tblW w:w="9900" w:type="dxa"/>
          <w:tblLayout w:type="fixed"/>
          <w:tblLook w:val="04A0"/>
        </w:tblPrEx>
        <w:tc>
          <w:tcPr>
            <w:tcW w:w="1440" w:type="dxa"/>
            <w:vAlign w:val="bottom"/>
          </w:tcPr>
          <w:p w:rsidR="004E4BB7" w:rsidP="004E4BB7" w14:paraId="369B3775" w14:textId="1333658B">
            <w:pPr>
              <w:spacing w:after="0"/>
              <w:contextualSpacing/>
              <w:rPr>
                <w:rFonts w:eastAsia="Courier New"/>
                <w:b/>
                <w:color w:val="000000" w:themeColor="text1"/>
                <w:sz w:val="18"/>
                <w:szCs w:val="18"/>
              </w:rPr>
            </w:pPr>
            <w:r>
              <w:rPr>
                <w:b/>
                <w:color w:val="000000" w:themeColor="text1"/>
                <w:sz w:val="18"/>
              </w:rPr>
              <w:t>S.</w:t>
            </w:r>
            <w:r w:rsidR="00DD6B32">
              <w:rPr>
                <w:b/>
                <w:color w:val="000000" w:themeColor="text1"/>
                <w:sz w:val="18"/>
              </w:rPr>
              <w:t>6</w:t>
            </w:r>
          </w:p>
        </w:tc>
        <w:tc>
          <w:tcPr>
            <w:tcW w:w="8460" w:type="dxa"/>
            <w:gridSpan w:val="2"/>
            <w:vAlign w:val="bottom"/>
          </w:tcPr>
          <w:p w:rsidR="004E4BB7" w:rsidRPr="00C8011C" w:rsidP="004E4BB7" w14:paraId="7BAB4896" w14:textId="1C4A69EC">
            <w:pPr>
              <w:spacing w:after="0"/>
              <w:contextualSpacing/>
              <w:rPr>
                <w:rFonts w:eastAsia="Courier New"/>
                <w:b/>
                <w:color w:val="000000" w:themeColor="text1"/>
                <w:sz w:val="18"/>
                <w:szCs w:val="18"/>
                <w:lang w:val="en-US"/>
              </w:rPr>
            </w:pPr>
            <w:r w:rsidRPr="00C8011C">
              <w:rPr>
                <w:b/>
                <w:color w:val="000000" w:themeColor="text1"/>
                <w:sz w:val="18"/>
                <w:lang w:val="en-US"/>
              </w:rPr>
              <w:t>Police confiscate needles (inject equipment)</w:t>
            </w:r>
          </w:p>
        </w:tc>
      </w:tr>
      <w:tr w14:paraId="502B6BFF" w14:textId="77777777" w:rsidTr="00464D49">
        <w:tblPrEx>
          <w:tblW w:w="9900" w:type="dxa"/>
          <w:tblLayout w:type="fixed"/>
          <w:tblLook w:val="04A0"/>
        </w:tblPrEx>
        <w:tc>
          <w:tcPr>
            <w:tcW w:w="1440" w:type="dxa"/>
          </w:tcPr>
          <w:p w:rsidR="00911428" w:rsidRPr="00AD671B" w:rsidP="00916010" w14:paraId="4DE44B62" w14:textId="49CF9349">
            <w:pPr>
              <w:spacing w:after="0"/>
              <w:contextualSpacing/>
              <w:rPr>
                <w:rFonts w:eastAsia="Courier New" w:cstheme="minorHAnsi"/>
                <w:b/>
                <w:i/>
                <w:color w:val="000000"/>
                <w:sz w:val="18"/>
                <w:szCs w:val="18"/>
              </w:rPr>
            </w:pPr>
            <w:r w:rsidRPr="00AD671B">
              <w:rPr>
                <w:b/>
                <w:i/>
                <w:color w:val="ED7D31" w:themeColor="accent2"/>
                <w:sz w:val="18"/>
              </w:rPr>
              <w:t>S_CONFISC</w:t>
            </w:r>
          </w:p>
        </w:tc>
        <w:tc>
          <w:tcPr>
            <w:tcW w:w="8460" w:type="dxa"/>
            <w:gridSpan w:val="2"/>
            <w:vAlign w:val="bottom"/>
          </w:tcPr>
          <w:p w:rsidR="007B3137" w:rsidRPr="00AD671B" w:rsidP="004E4BB7" w14:paraId="4A2CD94D" w14:textId="6AD0B214">
            <w:pPr>
              <w:spacing w:after="0"/>
              <w:contextualSpacing/>
              <w:rPr>
                <w:rFonts w:eastAsia="Courier New"/>
                <w:color w:val="000000"/>
                <w:sz w:val="18"/>
                <w:szCs w:val="18"/>
              </w:rPr>
            </w:pPr>
            <w:r w:rsidRPr="00A92DCB">
              <w:rPr>
                <w:b/>
                <w:bCs/>
                <w:color w:val="000000" w:themeColor="text1"/>
                <w:sz w:val="18"/>
                <w:szCs w:val="18"/>
              </w:rPr>
              <w:t>Antes de su diagnóstico</w:t>
            </w:r>
            <w:r w:rsidRPr="16010C3D">
              <w:rPr>
                <w:color w:val="000000" w:themeColor="text1"/>
                <w:sz w:val="18"/>
                <w:szCs w:val="18"/>
              </w:rPr>
              <w:t xml:space="preserve">, ¿la policía o las autoridades de la ley </w:t>
            </w:r>
            <w:r w:rsidRPr="16010C3D" w:rsidR="004D396F">
              <w:rPr>
                <w:b/>
                <w:color w:val="000000" w:themeColor="text1"/>
                <w:sz w:val="18"/>
                <w:szCs w:val="18"/>
                <w:u w:val="single"/>
              </w:rPr>
              <w:t>alguna vez</w:t>
            </w:r>
            <w:r w:rsidRPr="16010C3D" w:rsidR="004D396F">
              <w:rPr>
                <w:color w:val="000000" w:themeColor="text1"/>
                <w:sz w:val="18"/>
                <w:szCs w:val="18"/>
              </w:rPr>
              <w:t xml:space="preserve"> </w:t>
            </w:r>
            <w:r w:rsidRPr="16010C3D">
              <w:rPr>
                <w:color w:val="000000" w:themeColor="text1"/>
                <w:sz w:val="18"/>
                <w:szCs w:val="18"/>
              </w:rPr>
              <w:t>le quitaron o destruyeron sus agujas u otros suministros para la inyección de drogas?</w:t>
            </w:r>
            <w:r w:rsidRPr="16010C3D" w:rsidR="0044450B">
              <w:rPr>
                <w:color w:val="000000" w:themeColor="text1"/>
                <w:sz w:val="18"/>
                <w:szCs w:val="18"/>
              </w:rPr>
              <w:t xml:space="preserve"> </w:t>
            </w:r>
          </w:p>
        </w:tc>
      </w:tr>
      <w:tr w14:paraId="64DE4C84" w14:textId="77777777" w:rsidTr="00464D49">
        <w:tblPrEx>
          <w:tblW w:w="9900" w:type="dxa"/>
          <w:tblLayout w:type="fixed"/>
          <w:tblLook w:val="04A0"/>
        </w:tblPrEx>
        <w:tc>
          <w:tcPr>
            <w:tcW w:w="1440" w:type="dxa"/>
            <w:vAlign w:val="bottom"/>
          </w:tcPr>
          <w:p w:rsidR="004E4BB7" w:rsidRPr="00AD671B" w:rsidP="71B20D2F" w14:paraId="630A2C2A" w14:textId="77777777">
            <w:pPr>
              <w:spacing w:after="0"/>
              <w:contextualSpacing/>
              <w:rPr>
                <w:rFonts w:eastAsia="Courier New"/>
                <w:b/>
                <w:color w:val="000000" w:themeColor="text1"/>
                <w:sz w:val="18"/>
                <w:szCs w:val="18"/>
              </w:rPr>
            </w:pPr>
          </w:p>
        </w:tc>
        <w:tc>
          <w:tcPr>
            <w:tcW w:w="8460" w:type="dxa"/>
            <w:gridSpan w:val="2"/>
            <w:vAlign w:val="bottom"/>
          </w:tcPr>
          <w:p w:rsidR="004E4BB7" w:rsidRPr="00AD671B" w:rsidP="004E4BB7" w14:paraId="184D345B" w14:textId="27BA3160">
            <w:pPr>
              <w:spacing w:after="0"/>
              <w:contextualSpacing/>
              <w:rPr>
                <w:rFonts w:eastAsia="Courier New"/>
                <w:b/>
                <w:color w:val="000000" w:themeColor="text1"/>
                <w:sz w:val="18"/>
                <w:szCs w:val="18"/>
                <w:lang w:val="en-US"/>
              </w:rPr>
            </w:pPr>
            <w:r w:rsidRPr="00AD671B">
              <w:rPr>
                <w:color w:val="00B050"/>
                <w:sz w:val="18"/>
                <w:lang w:val="en-US"/>
              </w:rPr>
              <w:t>[DON’T READ RESPONSES. SELECT ONLY ONE.]</w:t>
            </w:r>
          </w:p>
        </w:tc>
      </w:tr>
      <w:tr w14:paraId="0BBE7987" w14:textId="77777777" w:rsidTr="00464D49">
        <w:tblPrEx>
          <w:tblW w:w="9900" w:type="dxa"/>
          <w:tblLayout w:type="fixed"/>
          <w:tblLook w:val="04A0"/>
        </w:tblPrEx>
        <w:tc>
          <w:tcPr>
            <w:tcW w:w="1440" w:type="dxa"/>
          </w:tcPr>
          <w:p w:rsidR="00911428" w:rsidRPr="00AD671B" w:rsidP="00C27555" w14:paraId="2CDAEB6E" w14:textId="77777777">
            <w:pPr>
              <w:spacing w:after="0"/>
              <w:contextualSpacing/>
              <w:rPr>
                <w:rFonts w:eastAsia="Courier New" w:cstheme="minorHAnsi"/>
                <w:color w:val="000000"/>
                <w:sz w:val="18"/>
                <w:szCs w:val="18"/>
                <w:lang w:val="en-US"/>
              </w:rPr>
            </w:pPr>
          </w:p>
        </w:tc>
        <w:tc>
          <w:tcPr>
            <w:tcW w:w="5130" w:type="dxa"/>
            <w:vAlign w:val="bottom"/>
          </w:tcPr>
          <w:p w:rsidR="00911428" w:rsidRPr="00AD671B" w:rsidP="00C27555" w14:paraId="6586B3F9" w14:textId="6A31D232">
            <w:pPr>
              <w:tabs>
                <w:tab w:val="right" w:leader="dot" w:pos="5760"/>
              </w:tabs>
              <w:spacing w:after="0"/>
              <w:contextualSpacing/>
              <w:rPr>
                <w:rFonts w:eastAsia="Courier New" w:cstheme="minorHAnsi"/>
                <w:color w:val="000000"/>
                <w:sz w:val="18"/>
                <w:szCs w:val="18"/>
              </w:rPr>
            </w:pPr>
            <w:r w:rsidRPr="00AD671B">
              <w:rPr>
                <w:color w:val="000000"/>
                <w:sz w:val="18"/>
              </w:rPr>
              <w:t>No</w:t>
            </w:r>
            <w:r w:rsidRPr="00AD671B" w:rsidR="0044450B">
              <w:rPr>
                <w:color w:val="000000"/>
                <w:sz w:val="18"/>
              </w:rPr>
              <w:t xml:space="preserve"> </w:t>
            </w:r>
            <w:r w:rsidRPr="00AD671B">
              <w:rPr>
                <w:color w:val="000000"/>
                <w:sz w:val="18"/>
              </w:rPr>
              <w:t xml:space="preserve"> </w:t>
            </w:r>
          </w:p>
        </w:tc>
        <w:tc>
          <w:tcPr>
            <w:tcW w:w="3330" w:type="dxa"/>
            <w:vAlign w:val="center"/>
          </w:tcPr>
          <w:p w:rsidR="00911428" w:rsidRPr="00AD671B" w:rsidP="00502BE7" w14:paraId="7BB34F90" w14:textId="77777777">
            <w:pPr>
              <w:spacing w:after="0"/>
              <w:contextualSpacing/>
              <w:rPr>
                <w:rFonts w:eastAsia="Courier New" w:cstheme="minorHAnsi"/>
                <w:color w:val="000000"/>
                <w:sz w:val="18"/>
                <w:szCs w:val="18"/>
              </w:rPr>
            </w:pPr>
            <w:r w:rsidRPr="00AD671B">
              <w:rPr>
                <w:color w:val="000000"/>
                <w:sz w:val="18"/>
              </w:rPr>
              <w:t>0</w:t>
            </w:r>
          </w:p>
        </w:tc>
      </w:tr>
      <w:tr w14:paraId="23631764" w14:textId="77777777" w:rsidTr="00464D49">
        <w:tblPrEx>
          <w:tblW w:w="9900" w:type="dxa"/>
          <w:tblLayout w:type="fixed"/>
          <w:tblLook w:val="04A0"/>
        </w:tblPrEx>
        <w:tc>
          <w:tcPr>
            <w:tcW w:w="1440" w:type="dxa"/>
          </w:tcPr>
          <w:p w:rsidR="00911428" w:rsidRPr="00AD671B" w:rsidP="00C27555" w14:paraId="2548E3BF"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7855D699" w14:textId="50F30C24">
            <w:pPr>
              <w:tabs>
                <w:tab w:val="right" w:leader="dot" w:pos="5760"/>
              </w:tabs>
              <w:spacing w:after="0"/>
              <w:contextualSpacing/>
              <w:rPr>
                <w:rFonts w:eastAsia="Courier New" w:cstheme="minorHAnsi"/>
                <w:color w:val="000000"/>
                <w:sz w:val="18"/>
                <w:szCs w:val="18"/>
              </w:rPr>
            </w:pPr>
            <w:r w:rsidRPr="00AD671B">
              <w:rPr>
                <w:color w:val="000000"/>
                <w:sz w:val="18"/>
              </w:rPr>
              <w:t>Sí</w:t>
            </w:r>
            <w:r w:rsidRPr="00AD671B" w:rsidR="0044450B">
              <w:rPr>
                <w:color w:val="000000"/>
                <w:sz w:val="18"/>
              </w:rPr>
              <w:t xml:space="preserve"> </w:t>
            </w:r>
            <w:r w:rsidRPr="00AD671B">
              <w:rPr>
                <w:color w:val="000000"/>
                <w:sz w:val="18"/>
              </w:rPr>
              <w:t xml:space="preserve"> </w:t>
            </w:r>
          </w:p>
        </w:tc>
        <w:tc>
          <w:tcPr>
            <w:tcW w:w="3330" w:type="dxa"/>
            <w:vAlign w:val="center"/>
          </w:tcPr>
          <w:p w:rsidR="00911428" w:rsidRPr="00AD671B" w:rsidP="00502BE7" w14:paraId="10169EFA" w14:textId="77777777">
            <w:pPr>
              <w:spacing w:after="0"/>
              <w:contextualSpacing/>
              <w:rPr>
                <w:rFonts w:eastAsia="Courier New" w:cstheme="minorHAnsi"/>
                <w:color w:val="000000"/>
                <w:sz w:val="18"/>
                <w:szCs w:val="18"/>
              </w:rPr>
            </w:pPr>
            <w:r w:rsidRPr="00AD671B">
              <w:rPr>
                <w:color w:val="000000"/>
                <w:sz w:val="18"/>
              </w:rPr>
              <w:t>1</w:t>
            </w:r>
          </w:p>
        </w:tc>
      </w:tr>
      <w:tr w14:paraId="1CD6CA0C" w14:textId="77777777" w:rsidTr="00464D49">
        <w:tblPrEx>
          <w:tblW w:w="9900" w:type="dxa"/>
          <w:tblLayout w:type="fixed"/>
          <w:tblLook w:val="04A0"/>
        </w:tblPrEx>
        <w:tc>
          <w:tcPr>
            <w:tcW w:w="1440" w:type="dxa"/>
          </w:tcPr>
          <w:p w:rsidR="00911428" w:rsidRPr="00AD671B" w:rsidP="00C27555" w14:paraId="2B850BDB"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2A2490B3" w14:textId="1BA8F908">
            <w:pPr>
              <w:tabs>
                <w:tab w:val="right" w:leader="dot" w:pos="5760"/>
              </w:tabs>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No sabe</w:t>
            </w:r>
            <w:r w:rsidRPr="00AD671B" w:rsidR="0044450B">
              <w:rPr>
                <w:i/>
                <w:color w:val="767171" w:themeColor="background2" w:themeShade="80"/>
                <w:sz w:val="18"/>
              </w:rPr>
              <w:t xml:space="preserve"> </w:t>
            </w:r>
            <w:r w:rsidRPr="00AD671B">
              <w:rPr>
                <w:i/>
                <w:color w:val="767171" w:themeColor="background2" w:themeShade="80"/>
                <w:sz w:val="18"/>
              </w:rPr>
              <w:t xml:space="preserve"> </w:t>
            </w:r>
          </w:p>
        </w:tc>
        <w:tc>
          <w:tcPr>
            <w:tcW w:w="3330" w:type="dxa"/>
            <w:vAlign w:val="center"/>
          </w:tcPr>
          <w:p w:rsidR="00911428" w:rsidRPr="00AD671B" w:rsidP="00502BE7" w14:paraId="57CFE916" w14:textId="77777777">
            <w:pPr>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98</w:t>
            </w:r>
          </w:p>
        </w:tc>
      </w:tr>
      <w:tr w14:paraId="402483F5" w14:textId="77777777" w:rsidTr="00464D49">
        <w:tblPrEx>
          <w:tblW w:w="9900" w:type="dxa"/>
          <w:tblLayout w:type="fixed"/>
          <w:tblLook w:val="04A0"/>
        </w:tblPrEx>
        <w:tc>
          <w:tcPr>
            <w:tcW w:w="1440" w:type="dxa"/>
          </w:tcPr>
          <w:p w:rsidR="00911428" w:rsidRPr="00AD671B" w:rsidP="00C27555" w14:paraId="7711E667"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04C0F887" w14:textId="0054A374">
            <w:pPr>
              <w:tabs>
                <w:tab w:val="right" w:leader="dot" w:pos="5760"/>
              </w:tabs>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 xml:space="preserve">Prefiere no contestar </w:t>
            </w:r>
          </w:p>
        </w:tc>
        <w:tc>
          <w:tcPr>
            <w:tcW w:w="3330" w:type="dxa"/>
            <w:vAlign w:val="center"/>
          </w:tcPr>
          <w:p w:rsidR="00911428" w:rsidRPr="00AD671B" w:rsidP="00502BE7" w14:paraId="7A0B174D" w14:textId="77777777">
            <w:pPr>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99</w:t>
            </w:r>
          </w:p>
        </w:tc>
      </w:tr>
    </w:tbl>
    <w:p w:rsidR="00C27555" w:rsidRPr="00AD671B" w:rsidP="00C27555" w14:paraId="2329A918" w14:textId="77777777">
      <w:pPr>
        <w:spacing w:after="160" w:line="259" w:lineRule="auto"/>
        <w:rPr>
          <w:rFonts w:cstheme="minorHAnsi"/>
          <w:b/>
          <w:sz w:val="18"/>
          <w:szCs w:val="18"/>
        </w:rPr>
      </w:pPr>
    </w:p>
    <w:tbl>
      <w:tblPr>
        <w:tblW w:w="9900" w:type="dxa"/>
        <w:tblLayout w:type="fixed"/>
        <w:tblLook w:val="04A0"/>
      </w:tblPr>
      <w:tblGrid>
        <w:gridCol w:w="1440"/>
        <w:gridCol w:w="5130"/>
        <w:gridCol w:w="3330"/>
      </w:tblGrid>
      <w:tr w14:paraId="6F2DFB9B" w14:textId="77777777" w:rsidTr="00464D49">
        <w:tblPrEx>
          <w:tblW w:w="9900" w:type="dxa"/>
          <w:tblLayout w:type="fixed"/>
          <w:tblLook w:val="04A0"/>
        </w:tblPrEx>
        <w:tc>
          <w:tcPr>
            <w:tcW w:w="1440" w:type="dxa"/>
            <w:vAlign w:val="bottom"/>
          </w:tcPr>
          <w:p w:rsidR="005F7157" w:rsidRPr="00AD671B" w:rsidP="005F7157" w14:paraId="08F20978" w14:textId="35CB4E8D">
            <w:pPr>
              <w:spacing w:after="0"/>
              <w:contextualSpacing/>
              <w:rPr>
                <w:rFonts w:eastAsia="Courier New"/>
                <w:b/>
                <w:color w:val="000000" w:themeColor="text1"/>
                <w:sz w:val="18"/>
                <w:szCs w:val="18"/>
              </w:rPr>
            </w:pPr>
            <w:r w:rsidRPr="00AD671B">
              <w:rPr>
                <w:b/>
                <w:color w:val="000000" w:themeColor="text1"/>
                <w:sz w:val="18"/>
              </w:rPr>
              <w:t>S.</w:t>
            </w:r>
            <w:r w:rsidR="00DD6B32">
              <w:rPr>
                <w:b/>
                <w:color w:val="000000" w:themeColor="text1"/>
                <w:sz w:val="18"/>
              </w:rPr>
              <w:t>7</w:t>
            </w:r>
          </w:p>
        </w:tc>
        <w:tc>
          <w:tcPr>
            <w:tcW w:w="8460" w:type="dxa"/>
            <w:gridSpan w:val="2"/>
            <w:vAlign w:val="bottom"/>
          </w:tcPr>
          <w:p w:rsidR="005F7157" w:rsidRPr="00AD671B" w:rsidP="005F7157" w14:paraId="4861E8D4" w14:textId="143F4C99">
            <w:pPr>
              <w:spacing w:after="0"/>
              <w:contextualSpacing/>
              <w:rPr>
                <w:rFonts w:eastAsia="Courier New"/>
                <w:b/>
                <w:color w:val="000000" w:themeColor="text1"/>
                <w:sz w:val="18"/>
                <w:szCs w:val="18"/>
                <w:lang w:val="en-US"/>
              </w:rPr>
            </w:pPr>
            <w:r w:rsidRPr="00AD671B">
              <w:rPr>
                <w:b/>
                <w:color w:val="000000" w:themeColor="text1"/>
                <w:sz w:val="18"/>
                <w:lang w:val="en-US"/>
              </w:rPr>
              <w:t>Police prevent access to SSPs</w:t>
            </w:r>
          </w:p>
        </w:tc>
      </w:tr>
      <w:tr w14:paraId="7CA5365B" w14:textId="77777777" w:rsidTr="00464D49">
        <w:tblPrEx>
          <w:tblW w:w="9900" w:type="dxa"/>
          <w:tblLayout w:type="fixed"/>
          <w:tblLook w:val="04A0"/>
        </w:tblPrEx>
        <w:tc>
          <w:tcPr>
            <w:tcW w:w="1440" w:type="dxa"/>
          </w:tcPr>
          <w:p w:rsidR="00911428" w:rsidRPr="00AD671B" w:rsidP="005F7157" w14:paraId="33FDD236" w14:textId="3D7CB15A">
            <w:pPr>
              <w:spacing w:after="0"/>
              <w:contextualSpacing/>
              <w:rPr>
                <w:rFonts w:eastAsia="Courier New" w:cstheme="minorHAnsi"/>
                <w:b/>
                <w:i/>
                <w:color w:val="000000"/>
                <w:sz w:val="18"/>
                <w:szCs w:val="18"/>
              </w:rPr>
            </w:pPr>
            <w:r w:rsidRPr="00AD671B">
              <w:rPr>
                <w:b/>
                <w:i/>
                <w:color w:val="ED7D31" w:themeColor="accent2"/>
                <w:sz w:val="18"/>
              </w:rPr>
              <w:t>S_ACCESS</w:t>
            </w:r>
          </w:p>
        </w:tc>
        <w:tc>
          <w:tcPr>
            <w:tcW w:w="8460" w:type="dxa"/>
            <w:gridSpan w:val="2"/>
            <w:vAlign w:val="bottom"/>
          </w:tcPr>
          <w:p w:rsidR="007B3137" w:rsidRPr="00AD671B" w:rsidP="005F7157" w14:paraId="2B7634DD" w14:textId="2D6194A0">
            <w:pPr>
              <w:spacing w:after="0"/>
              <w:contextualSpacing/>
              <w:rPr>
                <w:rFonts w:eastAsia="Courier New"/>
                <w:color w:val="000000"/>
                <w:sz w:val="18"/>
                <w:szCs w:val="18"/>
              </w:rPr>
            </w:pPr>
            <w:r w:rsidRPr="00DF3337">
              <w:rPr>
                <w:b/>
                <w:bCs/>
                <w:color w:val="000000" w:themeColor="text1"/>
                <w:sz w:val="18"/>
                <w:szCs w:val="18"/>
              </w:rPr>
              <w:t>Antes de su diagnóstico</w:t>
            </w:r>
            <w:r w:rsidRPr="206C2343">
              <w:rPr>
                <w:color w:val="000000" w:themeColor="text1"/>
                <w:sz w:val="18"/>
                <w:szCs w:val="18"/>
              </w:rPr>
              <w:t>, ¿</w:t>
            </w:r>
            <w:r w:rsidRPr="16010C3D" w:rsidR="00BE570C">
              <w:rPr>
                <w:color w:val="000000" w:themeColor="text1"/>
                <w:sz w:val="18"/>
                <w:szCs w:val="18"/>
              </w:rPr>
              <w:t>la policía o</w:t>
            </w:r>
            <w:r w:rsidRPr="206C2343" w:rsidR="00BE570C">
              <w:rPr>
                <w:color w:val="000000" w:themeColor="text1"/>
                <w:sz w:val="18"/>
                <w:szCs w:val="18"/>
              </w:rPr>
              <w:t xml:space="preserve"> las autoridades de la ley </w:t>
            </w:r>
            <w:r w:rsidRPr="206C2343" w:rsidR="009A7783">
              <w:rPr>
                <w:b/>
                <w:color w:val="000000" w:themeColor="text1"/>
                <w:sz w:val="18"/>
                <w:szCs w:val="18"/>
                <w:u w:val="single"/>
              </w:rPr>
              <w:t>alguna vez</w:t>
            </w:r>
            <w:r w:rsidRPr="206C2343" w:rsidR="009A7783">
              <w:rPr>
                <w:color w:val="000000" w:themeColor="text1"/>
                <w:sz w:val="18"/>
                <w:szCs w:val="18"/>
              </w:rPr>
              <w:t xml:space="preserve"> </w:t>
            </w:r>
            <w:r w:rsidRPr="206C2343">
              <w:rPr>
                <w:color w:val="000000" w:themeColor="text1"/>
                <w:sz w:val="18"/>
                <w:szCs w:val="18"/>
              </w:rPr>
              <w:t xml:space="preserve">impidieron </w:t>
            </w:r>
            <w:r w:rsidR="00D13AEC">
              <w:rPr>
                <w:color w:val="000000" w:themeColor="text1"/>
                <w:sz w:val="18"/>
                <w:szCs w:val="18"/>
              </w:rPr>
              <w:t xml:space="preserve">que </w:t>
            </w:r>
            <w:r w:rsidRPr="206C2343">
              <w:rPr>
                <w:color w:val="000000" w:themeColor="text1"/>
                <w:sz w:val="18"/>
                <w:szCs w:val="18"/>
              </w:rPr>
              <w:t>usted obtuviera jeringas u otros suministros para la inyección de drogas de un programa de servicios de agujas o programa de intercambio de agujas?</w:t>
            </w:r>
            <w:r w:rsidRPr="206C2343" w:rsidR="0044450B">
              <w:rPr>
                <w:color w:val="000000" w:themeColor="text1"/>
                <w:sz w:val="18"/>
                <w:szCs w:val="18"/>
              </w:rPr>
              <w:t xml:space="preserve"> </w:t>
            </w:r>
          </w:p>
        </w:tc>
      </w:tr>
      <w:tr w14:paraId="5E30371C" w14:textId="77777777" w:rsidTr="00464D49">
        <w:tblPrEx>
          <w:tblW w:w="9900" w:type="dxa"/>
          <w:tblLayout w:type="fixed"/>
          <w:tblLook w:val="04A0"/>
        </w:tblPrEx>
        <w:tc>
          <w:tcPr>
            <w:tcW w:w="1440" w:type="dxa"/>
            <w:vAlign w:val="bottom"/>
          </w:tcPr>
          <w:p w:rsidR="005F7157" w:rsidRPr="00AD671B" w:rsidP="71B20D2F" w14:paraId="7A847DE9" w14:textId="77777777">
            <w:pPr>
              <w:spacing w:after="0"/>
              <w:contextualSpacing/>
              <w:rPr>
                <w:rFonts w:eastAsia="Courier New"/>
                <w:b/>
                <w:color w:val="000000" w:themeColor="text1"/>
                <w:sz w:val="18"/>
                <w:szCs w:val="18"/>
              </w:rPr>
            </w:pPr>
          </w:p>
        </w:tc>
        <w:tc>
          <w:tcPr>
            <w:tcW w:w="8460" w:type="dxa"/>
            <w:gridSpan w:val="2"/>
            <w:vAlign w:val="bottom"/>
          </w:tcPr>
          <w:p w:rsidR="005F7157" w:rsidRPr="00AD671B" w:rsidP="002D70AD" w14:paraId="47DF5798" w14:textId="02908C7C">
            <w:pPr>
              <w:spacing w:after="0"/>
              <w:contextualSpacing/>
              <w:rPr>
                <w:rFonts w:eastAsia="Courier New"/>
                <w:b/>
                <w:color w:val="000000" w:themeColor="text1"/>
                <w:sz w:val="18"/>
                <w:szCs w:val="18"/>
                <w:lang w:val="en-US"/>
              </w:rPr>
            </w:pPr>
            <w:r w:rsidRPr="00AD671B">
              <w:rPr>
                <w:color w:val="00B050"/>
                <w:sz w:val="18"/>
                <w:lang w:val="en-US"/>
              </w:rPr>
              <w:t>[DON’T READ RESPONSES. SELECT ONLY ONE.]</w:t>
            </w:r>
          </w:p>
        </w:tc>
      </w:tr>
      <w:tr w14:paraId="1B05DF58" w14:textId="77777777" w:rsidTr="00464D49">
        <w:tblPrEx>
          <w:tblW w:w="9900" w:type="dxa"/>
          <w:tblLayout w:type="fixed"/>
          <w:tblLook w:val="04A0"/>
        </w:tblPrEx>
        <w:tc>
          <w:tcPr>
            <w:tcW w:w="1440" w:type="dxa"/>
          </w:tcPr>
          <w:p w:rsidR="00911428" w:rsidRPr="00AD671B" w:rsidP="00C27555" w14:paraId="69233B1D" w14:textId="77777777">
            <w:pPr>
              <w:spacing w:after="0"/>
              <w:contextualSpacing/>
              <w:rPr>
                <w:rFonts w:eastAsia="Courier New" w:cstheme="minorHAnsi"/>
                <w:color w:val="000000"/>
                <w:sz w:val="18"/>
                <w:szCs w:val="18"/>
                <w:lang w:val="en-US"/>
              </w:rPr>
            </w:pPr>
          </w:p>
        </w:tc>
        <w:tc>
          <w:tcPr>
            <w:tcW w:w="5130" w:type="dxa"/>
            <w:vAlign w:val="bottom"/>
          </w:tcPr>
          <w:p w:rsidR="00911428" w:rsidRPr="00AD671B" w:rsidP="00C27555" w14:paraId="079FC3B2" w14:textId="40B9B0F5">
            <w:pPr>
              <w:tabs>
                <w:tab w:val="right" w:leader="dot" w:pos="5760"/>
              </w:tabs>
              <w:spacing w:after="0"/>
              <w:contextualSpacing/>
              <w:rPr>
                <w:rFonts w:eastAsia="Courier New" w:cstheme="minorHAnsi"/>
                <w:color w:val="000000"/>
                <w:sz w:val="18"/>
                <w:szCs w:val="18"/>
              </w:rPr>
            </w:pPr>
            <w:r w:rsidRPr="00AD671B">
              <w:rPr>
                <w:color w:val="000000"/>
                <w:sz w:val="18"/>
              </w:rPr>
              <w:t>No</w:t>
            </w:r>
            <w:r w:rsidRPr="00AD671B" w:rsidR="0044450B">
              <w:rPr>
                <w:color w:val="000000"/>
                <w:sz w:val="18"/>
              </w:rPr>
              <w:t xml:space="preserve"> </w:t>
            </w:r>
            <w:r w:rsidRPr="00AD671B">
              <w:rPr>
                <w:color w:val="000000"/>
                <w:sz w:val="18"/>
              </w:rPr>
              <w:t xml:space="preserve"> </w:t>
            </w:r>
          </w:p>
        </w:tc>
        <w:tc>
          <w:tcPr>
            <w:tcW w:w="3330" w:type="dxa"/>
            <w:vAlign w:val="center"/>
          </w:tcPr>
          <w:p w:rsidR="00911428" w:rsidRPr="00AD671B" w:rsidP="00EC5BEB" w14:paraId="17233652" w14:textId="77777777">
            <w:pPr>
              <w:spacing w:after="0"/>
              <w:contextualSpacing/>
              <w:rPr>
                <w:rFonts w:eastAsia="Courier New" w:cstheme="minorHAnsi"/>
                <w:color w:val="000000"/>
                <w:sz w:val="18"/>
                <w:szCs w:val="18"/>
              </w:rPr>
            </w:pPr>
            <w:r w:rsidRPr="00AD671B">
              <w:rPr>
                <w:color w:val="000000"/>
                <w:sz w:val="18"/>
              </w:rPr>
              <w:t>0</w:t>
            </w:r>
          </w:p>
        </w:tc>
      </w:tr>
      <w:tr w14:paraId="3A2B6135" w14:textId="77777777" w:rsidTr="00464D49">
        <w:tblPrEx>
          <w:tblW w:w="9900" w:type="dxa"/>
          <w:tblLayout w:type="fixed"/>
          <w:tblLook w:val="04A0"/>
        </w:tblPrEx>
        <w:tc>
          <w:tcPr>
            <w:tcW w:w="1440" w:type="dxa"/>
          </w:tcPr>
          <w:p w:rsidR="00911428" w:rsidRPr="00AD671B" w:rsidP="00C27555" w14:paraId="4B55FD13"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3CDA8E08" w14:textId="106F0E76">
            <w:pPr>
              <w:tabs>
                <w:tab w:val="right" w:leader="dot" w:pos="5760"/>
              </w:tabs>
              <w:spacing w:after="0"/>
              <w:contextualSpacing/>
              <w:rPr>
                <w:rFonts w:eastAsia="Courier New" w:cstheme="minorHAnsi"/>
                <w:color w:val="000000"/>
                <w:sz w:val="18"/>
                <w:szCs w:val="18"/>
              </w:rPr>
            </w:pPr>
            <w:r w:rsidRPr="00AD671B">
              <w:rPr>
                <w:color w:val="000000"/>
                <w:sz w:val="18"/>
              </w:rPr>
              <w:t>Sí</w:t>
            </w:r>
            <w:r w:rsidRPr="00AD671B" w:rsidR="0044450B">
              <w:rPr>
                <w:color w:val="000000"/>
                <w:sz w:val="18"/>
              </w:rPr>
              <w:t xml:space="preserve"> </w:t>
            </w:r>
            <w:r w:rsidRPr="00AD671B">
              <w:rPr>
                <w:color w:val="000000"/>
                <w:sz w:val="18"/>
              </w:rPr>
              <w:t xml:space="preserve"> </w:t>
            </w:r>
          </w:p>
        </w:tc>
        <w:tc>
          <w:tcPr>
            <w:tcW w:w="3330" w:type="dxa"/>
            <w:vAlign w:val="center"/>
          </w:tcPr>
          <w:p w:rsidR="00911428" w:rsidRPr="00AD671B" w:rsidP="00EC5BEB" w14:paraId="2787915D" w14:textId="77777777">
            <w:pPr>
              <w:spacing w:after="0"/>
              <w:contextualSpacing/>
              <w:rPr>
                <w:rFonts w:eastAsia="Courier New" w:cstheme="minorHAnsi"/>
                <w:color w:val="000000"/>
                <w:sz w:val="18"/>
                <w:szCs w:val="18"/>
              </w:rPr>
            </w:pPr>
            <w:r w:rsidRPr="00AD671B">
              <w:rPr>
                <w:color w:val="000000"/>
                <w:sz w:val="18"/>
              </w:rPr>
              <w:t>1</w:t>
            </w:r>
          </w:p>
        </w:tc>
      </w:tr>
      <w:tr w14:paraId="6394C1E9" w14:textId="77777777" w:rsidTr="00464D49">
        <w:tblPrEx>
          <w:tblW w:w="9900" w:type="dxa"/>
          <w:tblLayout w:type="fixed"/>
          <w:tblLook w:val="04A0"/>
        </w:tblPrEx>
        <w:tc>
          <w:tcPr>
            <w:tcW w:w="1440" w:type="dxa"/>
          </w:tcPr>
          <w:p w:rsidR="00911428" w:rsidRPr="00AD671B" w:rsidP="00C27555" w14:paraId="2D3CF24A"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1627D807" w14:textId="519E9274">
            <w:pPr>
              <w:tabs>
                <w:tab w:val="right" w:leader="dot" w:pos="5760"/>
              </w:tabs>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No sabe</w:t>
            </w:r>
            <w:r w:rsidRPr="00AD671B" w:rsidR="0044450B">
              <w:rPr>
                <w:i/>
                <w:color w:val="767171" w:themeColor="background2" w:themeShade="80"/>
                <w:sz w:val="18"/>
              </w:rPr>
              <w:t xml:space="preserve"> </w:t>
            </w:r>
            <w:r w:rsidRPr="00AD671B">
              <w:rPr>
                <w:i/>
                <w:color w:val="767171" w:themeColor="background2" w:themeShade="80"/>
                <w:sz w:val="18"/>
              </w:rPr>
              <w:t xml:space="preserve"> </w:t>
            </w:r>
          </w:p>
        </w:tc>
        <w:tc>
          <w:tcPr>
            <w:tcW w:w="3330" w:type="dxa"/>
            <w:vAlign w:val="center"/>
          </w:tcPr>
          <w:p w:rsidR="00911428" w:rsidRPr="00AD671B" w:rsidP="00EC5BEB" w14:paraId="1197418A" w14:textId="77777777">
            <w:pPr>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98</w:t>
            </w:r>
          </w:p>
        </w:tc>
      </w:tr>
      <w:tr w14:paraId="01E81A0E" w14:textId="77777777" w:rsidTr="00464D49">
        <w:tblPrEx>
          <w:tblW w:w="9900" w:type="dxa"/>
          <w:tblLayout w:type="fixed"/>
          <w:tblLook w:val="04A0"/>
        </w:tblPrEx>
        <w:tc>
          <w:tcPr>
            <w:tcW w:w="1440" w:type="dxa"/>
          </w:tcPr>
          <w:p w:rsidR="00911428" w:rsidRPr="00AD671B" w:rsidP="00C27555" w14:paraId="5CE00573"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193DE5A5" w14:textId="09502E63">
            <w:pPr>
              <w:tabs>
                <w:tab w:val="right" w:leader="dot" w:pos="5760"/>
              </w:tabs>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 xml:space="preserve">Prefiere no contestar </w:t>
            </w:r>
          </w:p>
        </w:tc>
        <w:tc>
          <w:tcPr>
            <w:tcW w:w="3330" w:type="dxa"/>
            <w:vAlign w:val="center"/>
          </w:tcPr>
          <w:p w:rsidR="00911428" w:rsidRPr="003D1700" w:rsidP="00EC5BEB" w14:paraId="769FAEC0" w14:textId="77777777">
            <w:pPr>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99</w:t>
            </w:r>
          </w:p>
        </w:tc>
      </w:tr>
    </w:tbl>
    <w:p w:rsidR="00CA706D" w:rsidP="72CA42CA" w14:paraId="45087A8F" w14:textId="6CD021C1">
      <w:pPr>
        <w:spacing w:after="160" w:line="259" w:lineRule="auto"/>
        <w:rPr>
          <w:b/>
          <w:bCs/>
        </w:rPr>
      </w:pPr>
    </w:p>
    <w:p w:rsidR="00C27555" w:rsidP="00476C1B" w14:paraId="6C10CFC7" w14:textId="68B40DD9">
      <w:pPr>
        <w:pStyle w:val="Heading1"/>
      </w:pPr>
      <w:bookmarkStart w:id="60" w:name="_Toc111745923"/>
      <w:r>
        <w:t xml:space="preserve">T. </w:t>
      </w:r>
      <w:r>
        <w:t>Behaviors</w:t>
      </w:r>
      <w:bookmarkEnd w:id="60"/>
    </w:p>
    <w:p w:rsidR="00A12DD8" w:rsidP="00A12DD8" w14:paraId="2A029E2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D816EEE" w14:textId="77777777" w:rsidTr="009228F7">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A12DD8" w:rsidRPr="003954CA" w:rsidP="00270071" w14:paraId="12763FFC" w14:textId="5F61DA63">
            <w:pPr>
              <w:contextualSpacing/>
              <w:rPr>
                <w:rFonts w:eastAsia="Courier New"/>
                <w:b/>
                <w:color w:val="FF0000"/>
                <w:sz w:val="18"/>
                <w:szCs w:val="18"/>
              </w:rPr>
            </w:pPr>
            <w:bookmarkStart w:id="61" w:name="_Hlk81384970"/>
            <w:r w:rsidRPr="003954CA">
              <w:rPr>
                <w:b/>
                <w:color w:val="FF0000"/>
                <w:sz w:val="18"/>
              </w:rPr>
              <w:t>Transición: La siguiente serie de preguntas es sobre sus comportamientos los 12 meses anteriores a su diagnóstico, desde [MES/AÑO] hasta [MES/AÑO].</w:t>
            </w:r>
            <w:r w:rsidRPr="003954CA" w:rsidR="0044450B">
              <w:rPr>
                <w:b/>
                <w:color w:val="FF0000"/>
                <w:sz w:val="18"/>
              </w:rPr>
              <w:t xml:space="preserve"> </w:t>
            </w:r>
            <w:r w:rsidRPr="003954CA">
              <w:rPr>
                <w:b/>
                <w:color w:val="FF0000"/>
                <w:sz w:val="18"/>
              </w:rPr>
              <w:t>Puede saltarse cualquier pregunta que no se sienta cómodo(a) respondiendo.</w:t>
            </w:r>
            <w:r w:rsidRPr="003954CA" w:rsidR="0044450B">
              <w:rPr>
                <w:b/>
                <w:color w:val="FF0000"/>
                <w:sz w:val="18"/>
              </w:rPr>
              <w:t xml:space="preserve"> </w:t>
            </w:r>
          </w:p>
        </w:tc>
      </w:tr>
      <w:tr w14:paraId="48969C71" w14:textId="77777777" w:rsidTr="009228F7">
        <w:tblPrEx>
          <w:tblW w:w="9877" w:type="dxa"/>
          <w:tblInd w:w="18" w:type="dxa"/>
          <w:tblLook w:val="04A0"/>
        </w:tblPrEx>
        <w:trPr>
          <w:trHeight w:val="300"/>
        </w:trPr>
        <w:tc>
          <w:tcPr>
            <w:tcW w:w="9877" w:type="dxa"/>
          </w:tcPr>
          <w:p w:rsidR="00270071" w:rsidRPr="00C8011C" w:rsidP="00270071" w14:paraId="4E059E4C" w14:textId="2335D331">
            <w:pPr>
              <w:contextualSpacing/>
              <w:rPr>
                <w:rFonts w:eastAsia="Courier New"/>
                <w:b/>
                <w:color w:val="7030A0"/>
                <w:sz w:val="18"/>
                <w:szCs w:val="18"/>
                <w:lang w:val="en-US"/>
              </w:rPr>
            </w:pPr>
            <w:r w:rsidRPr="00C8011C">
              <w:rPr>
                <w:b/>
                <w:color w:val="7030A0"/>
                <w:sz w:val="18"/>
                <w:lang w:val="en-US"/>
              </w:rPr>
              <w:t>Programming note: Populate diagnosis date</w:t>
            </w:r>
          </w:p>
        </w:tc>
      </w:tr>
      <w:bookmarkEnd w:id="61"/>
    </w:tbl>
    <w:p w:rsidR="00A12DD8" w:rsidRPr="00C8011C" w:rsidP="00A12DD8" w14:paraId="4576FE9B" w14:textId="77777777">
      <w:pPr>
        <w:rPr>
          <w:lang w:val="en-U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7C918ED"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ED10A9" w:rsidRPr="0028318A" w:rsidP="004D1FB1" w14:paraId="632DFEA5" w14:textId="1399CEB9">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ED10A9" w:rsidRPr="0028318A" w:rsidP="004D1FB1" w14:paraId="768EF01B" w14:textId="77777777">
            <w:pPr>
              <w:contextualSpacing/>
              <w:rPr>
                <w:rFonts w:eastAsia="Courier New" w:cstheme="minorHAnsi"/>
                <w:b/>
                <w:color w:val="7030A0"/>
                <w:sz w:val="18"/>
                <w:szCs w:val="18"/>
              </w:rPr>
            </w:pPr>
          </w:p>
        </w:tc>
        <w:tc>
          <w:tcPr>
            <w:tcW w:w="8437" w:type="dxa"/>
          </w:tcPr>
          <w:p w:rsidR="00002219" w:rsidRPr="00C8011C" w:rsidP="004D1FB1" w14:paraId="4CB8832C" w14:textId="2E7C7A76">
            <w:pPr>
              <w:contextualSpacing/>
              <w:rPr>
                <w:rFonts w:eastAsia="Courier New"/>
                <w:b/>
                <w:color w:val="7030A0"/>
                <w:sz w:val="18"/>
                <w:szCs w:val="18"/>
                <w:lang w:val="en-US"/>
              </w:rPr>
            </w:pPr>
            <w:r w:rsidRPr="00C8011C">
              <w:rPr>
                <w:b/>
                <w:color w:val="7030A0"/>
                <w:sz w:val="18"/>
                <w:lang w:val="en-US"/>
              </w:rPr>
              <w:t>If B.9 = “Men” [1] or B.9= “Women” [2] or B.9= “Transgender men” [3] or B.9=”Transgender women” [4] or  B.9=“People with some other gender identity” [5] then GO to T.1</w:t>
            </w:r>
          </w:p>
          <w:p w:rsidR="00B314AE" w:rsidRPr="00C8011C" w:rsidP="004D1FB1" w14:paraId="389D66D6" w14:textId="6B3FF596">
            <w:pPr>
              <w:contextualSpacing/>
              <w:rPr>
                <w:rFonts w:eastAsia="Courier New"/>
                <w:b/>
                <w:color w:val="7030A0"/>
                <w:sz w:val="18"/>
                <w:szCs w:val="18"/>
                <w:lang w:val="en-US"/>
              </w:rPr>
            </w:pPr>
            <w:r w:rsidRPr="00C8011C">
              <w:rPr>
                <w:b/>
                <w:color w:val="7030A0"/>
                <w:sz w:val="18"/>
                <w:lang w:val="en-US"/>
              </w:rPr>
              <w:t>If B.9 = ”I did not have sex with anyone in the 12 months before my diagnosis” then GO to T.4</w:t>
            </w:r>
          </w:p>
          <w:p w:rsidR="00ED10A9" w:rsidRPr="0028318A" w:rsidP="004D1FB1" w14:paraId="24F57653" w14:textId="2C9D7673">
            <w:pPr>
              <w:contextualSpacing/>
              <w:rPr>
                <w:rFonts w:eastAsia="Courier New"/>
                <w:b/>
                <w:color w:val="7030A0"/>
                <w:sz w:val="18"/>
                <w:szCs w:val="18"/>
                <w:highlight w:val="yellow"/>
              </w:rPr>
            </w:pPr>
            <w:r>
              <w:rPr>
                <w:b/>
                <w:color w:val="7030A0"/>
                <w:sz w:val="18"/>
              </w:rPr>
              <w:t xml:space="preserve">ELSE GO </w:t>
            </w:r>
            <w:r>
              <w:rPr>
                <w:b/>
                <w:color w:val="7030A0"/>
                <w:sz w:val="18"/>
              </w:rPr>
              <w:t>to</w:t>
            </w:r>
            <w:r>
              <w:rPr>
                <w:b/>
                <w:color w:val="7030A0"/>
                <w:sz w:val="18"/>
              </w:rPr>
              <w:t xml:space="preserve"> T.4</w:t>
            </w:r>
          </w:p>
        </w:tc>
      </w:tr>
    </w:tbl>
    <w:p w:rsidR="00ED10A9" w:rsidP="72CA42CA" w14:paraId="2F3A1B17" w14:textId="77777777">
      <w:pPr>
        <w:spacing w:after="160" w:line="259" w:lineRule="auto"/>
      </w:pPr>
    </w:p>
    <w:tbl>
      <w:tblPr>
        <w:tblW w:w="9900" w:type="dxa"/>
        <w:tblLayout w:type="fixed"/>
        <w:tblLook w:val="04A0"/>
      </w:tblPr>
      <w:tblGrid>
        <w:gridCol w:w="1440"/>
        <w:gridCol w:w="5130"/>
        <w:gridCol w:w="3330"/>
      </w:tblGrid>
      <w:tr w14:paraId="179F040D" w14:textId="77777777" w:rsidTr="00B44C32">
        <w:tblPrEx>
          <w:tblW w:w="9900" w:type="dxa"/>
          <w:tblLayout w:type="fixed"/>
          <w:tblLook w:val="04A0"/>
        </w:tblPrEx>
        <w:tc>
          <w:tcPr>
            <w:tcW w:w="1440" w:type="dxa"/>
            <w:vAlign w:val="bottom"/>
          </w:tcPr>
          <w:p w:rsidR="00CD7EAE" w:rsidP="004D1FB1" w14:paraId="5F140EC1" w14:textId="6070B4C9">
            <w:pPr>
              <w:spacing w:after="0"/>
              <w:contextualSpacing/>
              <w:rPr>
                <w:rFonts w:eastAsia="Courier New"/>
                <w:b/>
                <w:color w:val="000000" w:themeColor="text1"/>
                <w:sz w:val="18"/>
                <w:szCs w:val="18"/>
              </w:rPr>
            </w:pPr>
            <w:r>
              <w:rPr>
                <w:b/>
                <w:color w:val="000000" w:themeColor="text1"/>
                <w:sz w:val="18"/>
              </w:rPr>
              <w:t>T.1</w:t>
            </w:r>
          </w:p>
        </w:tc>
        <w:tc>
          <w:tcPr>
            <w:tcW w:w="8460" w:type="dxa"/>
            <w:gridSpan w:val="2"/>
            <w:vAlign w:val="bottom"/>
          </w:tcPr>
          <w:p w:rsidR="00CD7EAE" w:rsidRPr="00C8011C" w:rsidP="004D1FB1" w14:paraId="1F86F62E" w14:textId="7EE552F4">
            <w:pPr>
              <w:spacing w:after="0"/>
              <w:contextualSpacing/>
              <w:rPr>
                <w:rFonts w:eastAsia="Courier New"/>
                <w:b/>
                <w:color w:val="000000" w:themeColor="text1"/>
                <w:sz w:val="18"/>
                <w:szCs w:val="18"/>
                <w:lang w:val="en-US"/>
              </w:rPr>
            </w:pPr>
            <w:r w:rsidRPr="00C8011C">
              <w:rPr>
                <w:b/>
                <w:color w:val="000000" w:themeColor="text1"/>
                <w:sz w:val="18"/>
                <w:lang w:val="en-US"/>
              </w:rPr>
              <w:t>Number of partners vaginal and anal sex (YBDX)</w:t>
            </w:r>
          </w:p>
        </w:tc>
      </w:tr>
      <w:tr w14:paraId="3CCA93EE" w14:textId="77777777" w:rsidTr="00B44C32">
        <w:tblPrEx>
          <w:tblW w:w="9900" w:type="dxa"/>
          <w:tblLayout w:type="fixed"/>
          <w:tblLook w:val="04A0"/>
        </w:tblPrEx>
        <w:tc>
          <w:tcPr>
            <w:tcW w:w="1440" w:type="dxa"/>
          </w:tcPr>
          <w:p w:rsidR="00DD2D55" w:rsidRPr="000257F8" w:rsidP="00CD7EAE" w14:paraId="575B5BC9" w14:textId="14BE4B16">
            <w:pPr>
              <w:spacing w:after="0"/>
              <w:contextualSpacing/>
              <w:rPr>
                <w:rFonts w:eastAsia="Courier New"/>
                <w:b/>
                <w:i/>
                <w:color w:val="000000"/>
                <w:sz w:val="18"/>
                <w:szCs w:val="18"/>
              </w:rPr>
            </w:pPr>
            <w:r>
              <w:rPr>
                <w:b/>
                <w:i/>
                <w:color w:val="ED7D31" w:themeColor="accent2"/>
                <w:sz w:val="18"/>
              </w:rPr>
              <w:t>T_PARTNER</w:t>
            </w:r>
          </w:p>
        </w:tc>
        <w:tc>
          <w:tcPr>
            <w:tcW w:w="8460" w:type="dxa"/>
            <w:gridSpan w:val="2"/>
            <w:vAlign w:val="bottom"/>
          </w:tcPr>
          <w:p w:rsidR="00DD2D55" w:rsidRPr="003954CA" w:rsidP="007E5EC3" w14:paraId="4A85DD72" w14:textId="5BF6DF99">
            <w:pPr>
              <w:spacing w:after="0"/>
              <w:contextualSpacing/>
              <w:rPr>
                <w:rFonts w:eastAsia="Courier New"/>
                <w:color w:val="000000" w:themeColor="text1"/>
                <w:sz w:val="18"/>
                <w:szCs w:val="18"/>
              </w:rPr>
            </w:pPr>
            <w:r w:rsidRPr="003954CA">
              <w:rPr>
                <w:color w:val="000000" w:themeColor="text1"/>
                <w:sz w:val="18"/>
              </w:rPr>
              <w:t xml:space="preserve">En los </w:t>
            </w:r>
            <w:r w:rsidRPr="003954CA">
              <w:rPr>
                <w:b/>
                <w:bCs/>
                <w:color w:val="000000" w:themeColor="text1"/>
                <w:sz w:val="18"/>
              </w:rPr>
              <w:t>12 meses anteriores a su diagnóstico</w:t>
            </w:r>
            <w:r w:rsidRPr="003954CA">
              <w:rPr>
                <w:color w:val="000000" w:themeColor="text1"/>
                <w:sz w:val="18"/>
              </w:rPr>
              <w:t xml:space="preserve">, ¿aproximadamente con cuántas parejas sexuales distintas recuerda haber tenido </w:t>
            </w:r>
            <w:r w:rsidRPr="003954CA">
              <w:rPr>
                <w:b/>
                <w:bCs/>
                <w:color w:val="000000" w:themeColor="text1"/>
                <w:sz w:val="18"/>
              </w:rPr>
              <w:t>relaciones sexuales vaginales o anales</w:t>
            </w:r>
            <w:r w:rsidRPr="003954CA">
              <w:rPr>
                <w:color w:val="000000" w:themeColor="text1"/>
                <w:sz w:val="18"/>
              </w:rPr>
              <w:t>?</w:t>
            </w:r>
            <w:r w:rsidRPr="003954CA" w:rsidR="0044450B">
              <w:rPr>
                <w:color w:val="000000" w:themeColor="text1"/>
                <w:sz w:val="18"/>
              </w:rPr>
              <w:t xml:space="preserve"> </w:t>
            </w:r>
          </w:p>
        </w:tc>
      </w:tr>
      <w:tr w14:paraId="3494186A" w14:textId="77777777" w:rsidTr="00B44C32">
        <w:tblPrEx>
          <w:tblW w:w="9900" w:type="dxa"/>
          <w:tblLayout w:type="fixed"/>
          <w:tblLook w:val="04A0"/>
        </w:tblPrEx>
        <w:tc>
          <w:tcPr>
            <w:tcW w:w="1440" w:type="dxa"/>
          </w:tcPr>
          <w:p w:rsidR="00CD7EAE" w:rsidRPr="00B44C32" w:rsidP="00CD7EAE" w14:paraId="6AE90FFC" w14:textId="77777777">
            <w:pPr>
              <w:spacing w:after="0"/>
              <w:contextualSpacing/>
              <w:rPr>
                <w:rFonts w:eastAsia="Courier New"/>
                <w:b/>
                <w:i/>
                <w:sz w:val="18"/>
                <w:szCs w:val="18"/>
              </w:rPr>
            </w:pPr>
          </w:p>
        </w:tc>
        <w:tc>
          <w:tcPr>
            <w:tcW w:w="8460" w:type="dxa"/>
            <w:gridSpan w:val="2"/>
            <w:vAlign w:val="bottom"/>
          </w:tcPr>
          <w:p w:rsidR="00CD7EAE" w:rsidRPr="003954CA" w:rsidP="007E5EC3" w14:paraId="0A172286" w14:textId="5C48498D">
            <w:pPr>
              <w:spacing w:after="0"/>
              <w:contextualSpacing/>
              <w:rPr>
                <w:rFonts w:eastAsia="Courier New"/>
                <w:color w:val="000000" w:themeColor="text1"/>
                <w:sz w:val="18"/>
                <w:szCs w:val="18"/>
                <w:lang w:val="en-US"/>
              </w:rPr>
            </w:pPr>
            <w:r w:rsidRPr="003954CA">
              <w:rPr>
                <w:color w:val="7030A0"/>
                <w:sz w:val="18"/>
                <w:lang w:val="en-US"/>
              </w:rPr>
              <w:t>Programming note: Valid range: 1-9,999 ;  Integers only; do not allow text</w:t>
            </w:r>
          </w:p>
        </w:tc>
      </w:tr>
      <w:tr w14:paraId="3348942C" w14:textId="77777777" w:rsidTr="00D05B4A">
        <w:tblPrEx>
          <w:tblW w:w="9900" w:type="dxa"/>
          <w:tblLayout w:type="fixed"/>
          <w:tblLook w:val="04A0"/>
        </w:tblPrEx>
        <w:tc>
          <w:tcPr>
            <w:tcW w:w="1440" w:type="dxa"/>
          </w:tcPr>
          <w:p w:rsidR="00DD2D55" w:rsidRPr="00C8011C" w:rsidP="004D1FB1" w14:paraId="4299E861" w14:textId="77777777">
            <w:pPr>
              <w:spacing w:after="0"/>
              <w:contextualSpacing/>
              <w:rPr>
                <w:rFonts w:eastAsia="Courier New" w:cstheme="minorHAnsi"/>
                <w:sz w:val="18"/>
                <w:szCs w:val="18"/>
                <w:lang w:val="en-US"/>
              </w:rPr>
            </w:pPr>
          </w:p>
        </w:tc>
        <w:tc>
          <w:tcPr>
            <w:tcW w:w="5130" w:type="dxa"/>
            <w:vAlign w:val="bottom"/>
          </w:tcPr>
          <w:p w:rsidR="00DD2D55" w:rsidRPr="003954CA" w:rsidP="004D1FB1" w14:paraId="25749FB1" w14:textId="1E46CC9C">
            <w:pPr>
              <w:tabs>
                <w:tab w:val="right" w:leader="dot" w:pos="5760"/>
              </w:tabs>
              <w:spacing w:after="0"/>
              <w:contextualSpacing/>
              <w:rPr>
                <w:rFonts w:eastAsia="Courier New" w:cstheme="minorHAnsi"/>
                <w:color w:val="000000"/>
                <w:sz w:val="18"/>
                <w:szCs w:val="18"/>
              </w:rPr>
            </w:pPr>
            <w:r w:rsidRPr="003954CA">
              <w:rPr>
                <w:color w:val="000000"/>
                <w:sz w:val="18"/>
              </w:rPr>
              <w:t>Cantidad de parejas __________________</w:t>
            </w:r>
            <w:r w:rsidRPr="003954CA" w:rsidR="0044450B">
              <w:rPr>
                <w:color w:val="000000"/>
                <w:sz w:val="18"/>
              </w:rPr>
              <w:t xml:space="preserve"> </w:t>
            </w:r>
          </w:p>
        </w:tc>
        <w:tc>
          <w:tcPr>
            <w:tcW w:w="3330" w:type="dxa"/>
            <w:vAlign w:val="bottom"/>
          </w:tcPr>
          <w:p w:rsidR="00DD2D55" w:rsidRPr="00C27555" w:rsidP="002F279D" w14:paraId="061F0399" w14:textId="77777777">
            <w:pPr>
              <w:spacing w:after="0"/>
              <w:contextualSpacing/>
              <w:rPr>
                <w:rFonts w:eastAsia="Courier New" w:cstheme="minorHAnsi"/>
                <w:color w:val="000000"/>
                <w:sz w:val="18"/>
                <w:szCs w:val="18"/>
              </w:rPr>
            </w:pPr>
          </w:p>
        </w:tc>
      </w:tr>
      <w:tr w14:paraId="64A0FF56" w14:textId="77777777" w:rsidTr="00D05B4A">
        <w:tblPrEx>
          <w:tblW w:w="9900" w:type="dxa"/>
          <w:tblLayout w:type="fixed"/>
          <w:tblLook w:val="04A0"/>
        </w:tblPrEx>
        <w:tc>
          <w:tcPr>
            <w:tcW w:w="1440" w:type="dxa"/>
          </w:tcPr>
          <w:p w:rsidR="00DD2D55" w:rsidRPr="00C27555" w:rsidP="004D1FB1" w14:paraId="4E75519D" w14:textId="77777777">
            <w:pPr>
              <w:spacing w:after="0"/>
              <w:contextualSpacing/>
              <w:rPr>
                <w:rFonts w:eastAsia="Courier New" w:cstheme="minorHAnsi"/>
                <w:color w:val="000000"/>
                <w:sz w:val="18"/>
                <w:szCs w:val="18"/>
              </w:rPr>
            </w:pPr>
          </w:p>
        </w:tc>
        <w:tc>
          <w:tcPr>
            <w:tcW w:w="5130" w:type="dxa"/>
            <w:vAlign w:val="bottom"/>
          </w:tcPr>
          <w:p w:rsidR="00DD2D55" w:rsidRPr="003954CA" w:rsidP="004D1FB1" w14:paraId="05C8C75C" w14:textId="109A1081">
            <w:pPr>
              <w:tabs>
                <w:tab w:val="right" w:leader="dot" w:pos="5760"/>
              </w:tabs>
              <w:spacing w:after="0"/>
              <w:contextualSpacing/>
              <w:rPr>
                <w:rFonts w:eastAsia="Courier New" w:cstheme="minorHAnsi"/>
                <w:i/>
                <w:iCs/>
                <w:color w:val="767171" w:themeColor="background2" w:themeShade="80"/>
                <w:sz w:val="18"/>
                <w:szCs w:val="18"/>
              </w:rPr>
            </w:pPr>
            <w:r w:rsidRPr="003954CA">
              <w:rPr>
                <w:i/>
                <w:color w:val="767171" w:themeColor="background2" w:themeShade="80"/>
                <w:sz w:val="18"/>
              </w:rPr>
              <w:t>No sabe</w:t>
            </w:r>
            <w:r w:rsidRPr="003954CA" w:rsidR="0044450B">
              <w:rPr>
                <w:i/>
                <w:color w:val="767171" w:themeColor="background2" w:themeShade="80"/>
                <w:sz w:val="18"/>
              </w:rPr>
              <w:t xml:space="preserve"> </w:t>
            </w:r>
            <w:r w:rsidRPr="003954CA">
              <w:rPr>
                <w:i/>
                <w:color w:val="767171" w:themeColor="background2" w:themeShade="80"/>
                <w:sz w:val="18"/>
              </w:rPr>
              <w:t xml:space="preserve"> </w:t>
            </w:r>
          </w:p>
        </w:tc>
        <w:tc>
          <w:tcPr>
            <w:tcW w:w="3330" w:type="dxa"/>
            <w:vAlign w:val="bottom"/>
          </w:tcPr>
          <w:p w:rsidR="00DD2D55" w:rsidRPr="000B2F87" w:rsidP="002F279D" w14:paraId="0294C74D" w14:textId="77777777">
            <w:pPr>
              <w:spacing w:after="0"/>
              <w:contextualSpacing/>
              <w:rPr>
                <w:rFonts w:eastAsia="Courier New"/>
                <w:i/>
                <w:iCs/>
                <w:color w:val="767171" w:themeColor="background2" w:themeShade="80"/>
                <w:sz w:val="18"/>
                <w:szCs w:val="18"/>
              </w:rPr>
            </w:pPr>
            <w:r>
              <w:rPr>
                <w:i/>
                <w:color w:val="767171" w:themeColor="background2" w:themeShade="80"/>
                <w:sz w:val="18"/>
              </w:rPr>
              <w:t>998</w:t>
            </w:r>
          </w:p>
        </w:tc>
      </w:tr>
      <w:tr w14:paraId="5D396C2B" w14:textId="77777777" w:rsidTr="00D05B4A">
        <w:tblPrEx>
          <w:tblW w:w="9900" w:type="dxa"/>
          <w:tblLayout w:type="fixed"/>
          <w:tblLook w:val="04A0"/>
        </w:tblPrEx>
        <w:tc>
          <w:tcPr>
            <w:tcW w:w="1440" w:type="dxa"/>
          </w:tcPr>
          <w:p w:rsidR="00DD2D55" w:rsidRPr="00C27555" w:rsidP="004D1FB1" w14:paraId="0F70687A" w14:textId="77777777">
            <w:pPr>
              <w:spacing w:after="0"/>
              <w:contextualSpacing/>
              <w:rPr>
                <w:rFonts w:eastAsia="Courier New" w:cstheme="minorHAnsi"/>
                <w:color w:val="000000"/>
                <w:sz w:val="18"/>
                <w:szCs w:val="18"/>
              </w:rPr>
            </w:pPr>
          </w:p>
        </w:tc>
        <w:tc>
          <w:tcPr>
            <w:tcW w:w="5130" w:type="dxa"/>
            <w:vAlign w:val="bottom"/>
          </w:tcPr>
          <w:p w:rsidR="00DD2D55" w:rsidRPr="003954CA" w:rsidP="004D1FB1" w14:paraId="6664C8D0" w14:textId="5FDFD264">
            <w:pPr>
              <w:tabs>
                <w:tab w:val="right" w:leader="dot" w:pos="5760"/>
              </w:tabs>
              <w:spacing w:after="0"/>
              <w:contextualSpacing/>
              <w:rPr>
                <w:rFonts w:eastAsia="Courier New" w:cstheme="minorHAnsi"/>
                <w:i/>
                <w:iCs/>
                <w:color w:val="767171" w:themeColor="background2" w:themeShade="80"/>
                <w:sz w:val="18"/>
                <w:szCs w:val="18"/>
              </w:rPr>
            </w:pPr>
            <w:r w:rsidRPr="003954CA">
              <w:rPr>
                <w:i/>
                <w:color w:val="767171" w:themeColor="background2" w:themeShade="80"/>
                <w:sz w:val="18"/>
              </w:rPr>
              <w:t xml:space="preserve">Prefiere no contestar </w:t>
            </w:r>
          </w:p>
        </w:tc>
        <w:tc>
          <w:tcPr>
            <w:tcW w:w="3330" w:type="dxa"/>
            <w:vAlign w:val="bottom"/>
          </w:tcPr>
          <w:p w:rsidR="00DD2D55" w:rsidRPr="000B2F87" w:rsidP="002F279D" w14:paraId="4378D21E" w14:textId="77777777">
            <w:pPr>
              <w:spacing w:after="0"/>
              <w:contextualSpacing/>
              <w:rPr>
                <w:rFonts w:eastAsia="Courier New"/>
                <w:i/>
                <w:iCs/>
                <w:color w:val="767171" w:themeColor="background2" w:themeShade="80"/>
                <w:sz w:val="18"/>
                <w:szCs w:val="18"/>
              </w:rPr>
            </w:pPr>
            <w:r>
              <w:rPr>
                <w:i/>
                <w:color w:val="767171" w:themeColor="background2" w:themeShade="80"/>
                <w:sz w:val="18"/>
              </w:rPr>
              <w:t>999</w:t>
            </w:r>
          </w:p>
        </w:tc>
      </w:tr>
    </w:tbl>
    <w:p w:rsidR="0097162D" w:rsidP="72CA42CA" w14:paraId="66579891" w14:textId="77777777">
      <w:pPr>
        <w:spacing w:after="160" w:line="259" w:lineRule="auto"/>
        <w:rPr>
          <w:b/>
          <w:bCs/>
        </w:rPr>
      </w:pPr>
    </w:p>
    <w:tbl>
      <w:tblPr>
        <w:tblW w:w="9900" w:type="dxa"/>
        <w:tblLayout w:type="fixed"/>
        <w:tblLook w:val="04A0"/>
      </w:tblPr>
      <w:tblGrid>
        <w:gridCol w:w="1463"/>
        <w:gridCol w:w="5107"/>
        <w:gridCol w:w="3330"/>
      </w:tblGrid>
      <w:tr w14:paraId="1A5A70C9" w14:textId="77777777" w:rsidTr="00D05B4A">
        <w:tblPrEx>
          <w:tblW w:w="9900" w:type="dxa"/>
          <w:tblLayout w:type="fixed"/>
          <w:tblLook w:val="04A0"/>
        </w:tblPrEx>
        <w:tc>
          <w:tcPr>
            <w:tcW w:w="1463" w:type="dxa"/>
            <w:vAlign w:val="bottom"/>
          </w:tcPr>
          <w:p w:rsidR="00F42302" w:rsidP="00F42302" w14:paraId="52C67EBC" w14:textId="0644CB0E">
            <w:pPr>
              <w:spacing w:after="0"/>
              <w:contextualSpacing/>
              <w:rPr>
                <w:rFonts w:eastAsia="Courier New"/>
                <w:b/>
                <w:color w:val="000000" w:themeColor="text1"/>
                <w:sz w:val="18"/>
                <w:szCs w:val="18"/>
              </w:rPr>
            </w:pPr>
            <w:r>
              <w:rPr>
                <w:b/>
                <w:color w:val="000000" w:themeColor="text1"/>
                <w:sz w:val="18"/>
              </w:rPr>
              <w:t>T.2</w:t>
            </w:r>
          </w:p>
        </w:tc>
        <w:tc>
          <w:tcPr>
            <w:tcW w:w="8437" w:type="dxa"/>
            <w:gridSpan w:val="2"/>
            <w:vAlign w:val="bottom"/>
          </w:tcPr>
          <w:p w:rsidR="00F42302" w:rsidP="00F42302" w14:paraId="23F8C997" w14:textId="1A62FEF6">
            <w:pPr>
              <w:spacing w:after="0"/>
              <w:contextualSpacing/>
              <w:rPr>
                <w:rFonts w:eastAsia="Courier New"/>
                <w:b/>
                <w:color w:val="000000" w:themeColor="text1"/>
                <w:sz w:val="18"/>
                <w:szCs w:val="18"/>
              </w:rPr>
            </w:pPr>
            <w:r>
              <w:rPr>
                <w:b/>
                <w:color w:val="000000" w:themeColor="text1"/>
                <w:sz w:val="18"/>
              </w:rPr>
              <w:t>Transactional</w:t>
            </w:r>
            <w:r>
              <w:rPr>
                <w:b/>
                <w:color w:val="000000" w:themeColor="text1"/>
                <w:sz w:val="18"/>
              </w:rPr>
              <w:t xml:space="preserve"> sex YBDX</w:t>
            </w:r>
          </w:p>
        </w:tc>
      </w:tr>
      <w:tr w14:paraId="7BF5416E" w14:textId="77777777" w:rsidTr="00D05B4A">
        <w:tblPrEx>
          <w:tblW w:w="9900" w:type="dxa"/>
          <w:tblLayout w:type="fixed"/>
          <w:tblLook w:val="04A0"/>
        </w:tblPrEx>
        <w:trPr>
          <w:trHeight w:val="513"/>
        </w:trPr>
        <w:tc>
          <w:tcPr>
            <w:tcW w:w="1463" w:type="dxa"/>
          </w:tcPr>
          <w:p w:rsidR="00DD2D55" w:rsidRPr="000257F8" w:rsidP="00F42302" w14:paraId="2E4C90EE" w14:textId="0C742736">
            <w:pPr>
              <w:spacing w:after="0"/>
              <w:contextualSpacing/>
              <w:rPr>
                <w:rFonts w:eastAsia="Courier New"/>
                <w:b/>
                <w:i/>
                <w:color w:val="000000"/>
                <w:sz w:val="18"/>
                <w:szCs w:val="18"/>
              </w:rPr>
            </w:pPr>
            <w:r>
              <w:rPr>
                <w:b/>
                <w:i/>
                <w:color w:val="ED7D31" w:themeColor="accent2"/>
                <w:sz w:val="18"/>
              </w:rPr>
              <w:t>T_MONEY</w:t>
            </w:r>
          </w:p>
        </w:tc>
        <w:tc>
          <w:tcPr>
            <w:tcW w:w="8437" w:type="dxa"/>
            <w:gridSpan w:val="2"/>
            <w:vAlign w:val="bottom"/>
          </w:tcPr>
          <w:p w:rsidR="00DD2D55" w:rsidRPr="00F8799B" w:rsidP="0044641E" w14:paraId="4A60C5D7" w14:textId="70AD1101">
            <w:pPr>
              <w:spacing w:after="0"/>
              <w:rPr>
                <w:rFonts w:eastAsia="Courier New"/>
                <w:color w:val="000000" w:themeColor="text1"/>
                <w:sz w:val="18"/>
                <w:szCs w:val="18"/>
              </w:rPr>
            </w:pPr>
            <w:r w:rsidRPr="00F8799B">
              <w:rPr>
                <w:color w:val="000000" w:themeColor="text1"/>
                <w:sz w:val="18"/>
              </w:rPr>
              <w:t xml:space="preserve">Pensando en los </w:t>
            </w:r>
            <w:r w:rsidRPr="00F8799B">
              <w:rPr>
                <w:b/>
                <w:bCs/>
                <w:color w:val="000000" w:themeColor="text1"/>
                <w:sz w:val="18"/>
              </w:rPr>
              <w:t>12 meses anteriores a su diagnóstico</w:t>
            </w:r>
            <w:r w:rsidRPr="00F8799B">
              <w:rPr>
                <w:color w:val="000000" w:themeColor="text1"/>
                <w:sz w:val="18"/>
              </w:rPr>
              <w:t>, ¿recibió dinero, drogas o algún otro tipo de pago o trato a cambio de sexo?</w:t>
            </w:r>
            <w:r w:rsidRPr="00F8799B" w:rsidR="0044450B">
              <w:rPr>
                <w:color w:val="000000" w:themeColor="text1"/>
                <w:sz w:val="18"/>
              </w:rPr>
              <w:t xml:space="preserve"> </w:t>
            </w:r>
            <w:r w:rsidRPr="00F8799B">
              <w:rPr>
                <w:color w:val="000000" w:themeColor="text1"/>
                <w:sz w:val="18"/>
              </w:rPr>
              <w:t xml:space="preserve">Lo que queremos decir con sexo son relaciones sexuales orales, anales o vaginales. </w:t>
            </w:r>
          </w:p>
        </w:tc>
      </w:tr>
      <w:tr w14:paraId="6E68E269" w14:textId="77777777" w:rsidTr="00D05B4A">
        <w:tblPrEx>
          <w:tblW w:w="9900" w:type="dxa"/>
          <w:tblLayout w:type="fixed"/>
          <w:tblLook w:val="04A0"/>
        </w:tblPrEx>
        <w:tc>
          <w:tcPr>
            <w:tcW w:w="1463" w:type="dxa"/>
            <w:vAlign w:val="bottom"/>
          </w:tcPr>
          <w:p w:rsidR="00F42302" w:rsidP="00B04E52" w14:paraId="151871BB" w14:textId="77777777">
            <w:pPr>
              <w:spacing w:after="0"/>
              <w:contextualSpacing/>
              <w:rPr>
                <w:rFonts w:eastAsia="Courier New"/>
                <w:b/>
                <w:color w:val="000000" w:themeColor="text1"/>
                <w:sz w:val="18"/>
                <w:szCs w:val="18"/>
              </w:rPr>
            </w:pPr>
          </w:p>
        </w:tc>
        <w:tc>
          <w:tcPr>
            <w:tcW w:w="8437" w:type="dxa"/>
            <w:gridSpan w:val="2"/>
            <w:vAlign w:val="bottom"/>
          </w:tcPr>
          <w:p w:rsidR="00F42302" w:rsidRPr="00F8799B" w:rsidP="72CA42CA" w14:paraId="65CFC296" w14:textId="1844D42C">
            <w:pPr>
              <w:spacing w:after="0"/>
              <w:contextualSpacing/>
              <w:rPr>
                <w:rFonts w:eastAsia="Courier New"/>
                <w:b/>
                <w:color w:val="000000" w:themeColor="text1"/>
                <w:sz w:val="18"/>
                <w:szCs w:val="18"/>
                <w:lang w:val="en-US"/>
              </w:rPr>
            </w:pPr>
            <w:r w:rsidRPr="00F8799B">
              <w:rPr>
                <w:color w:val="00B050"/>
                <w:sz w:val="18"/>
                <w:lang w:val="en-US"/>
              </w:rPr>
              <w:t>[DON’T READ RESPONSES. SELECT ONLY ONE.]</w:t>
            </w:r>
          </w:p>
        </w:tc>
      </w:tr>
      <w:tr w14:paraId="3D604CC4" w14:textId="77777777" w:rsidTr="002F279D">
        <w:tblPrEx>
          <w:tblW w:w="9900" w:type="dxa"/>
          <w:tblLayout w:type="fixed"/>
          <w:tblLook w:val="04A0"/>
        </w:tblPrEx>
        <w:tc>
          <w:tcPr>
            <w:tcW w:w="1463" w:type="dxa"/>
          </w:tcPr>
          <w:p w:rsidR="00DD2D55" w:rsidRPr="00C8011C" w:rsidP="00B04E52" w14:paraId="0ADC11F9" w14:textId="77777777">
            <w:pPr>
              <w:spacing w:after="0"/>
              <w:contextualSpacing/>
              <w:rPr>
                <w:rFonts w:eastAsia="Courier New" w:cstheme="minorHAnsi"/>
                <w:color w:val="000000"/>
                <w:sz w:val="18"/>
                <w:szCs w:val="18"/>
                <w:lang w:val="en-US"/>
              </w:rPr>
            </w:pPr>
          </w:p>
        </w:tc>
        <w:tc>
          <w:tcPr>
            <w:tcW w:w="5107" w:type="dxa"/>
            <w:vAlign w:val="bottom"/>
          </w:tcPr>
          <w:p w:rsidR="00DD2D55" w:rsidRPr="00F8799B" w:rsidP="00B04E52" w14:paraId="37AA3E6C" w14:textId="4C3C7E92">
            <w:pPr>
              <w:tabs>
                <w:tab w:val="right" w:leader="dot" w:pos="5760"/>
              </w:tabs>
              <w:spacing w:after="0"/>
              <w:contextualSpacing/>
              <w:rPr>
                <w:rFonts w:eastAsia="Courier New" w:cstheme="minorHAnsi"/>
                <w:color w:val="000000"/>
                <w:sz w:val="18"/>
                <w:szCs w:val="18"/>
              </w:rPr>
            </w:pPr>
            <w:r w:rsidRPr="00F8799B">
              <w:rPr>
                <w:color w:val="000000"/>
                <w:sz w:val="18"/>
              </w:rPr>
              <w:t>No</w:t>
            </w:r>
            <w:r w:rsidRPr="00F8799B" w:rsidR="0044450B">
              <w:rPr>
                <w:color w:val="000000"/>
                <w:sz w:val="18"/>
              </w:rPr>
              <w:t xml:space="preserve"> </w:t>
            </w:r>
            <w:r w:rsidRPr="00F8799B">
              <w:rPr>
                <w:color w:val="000000"/>
                <w:sz w:val="18"/>
              </w:rPr>
              <w:t xml:space="preserve"> </w:t>
            </w:r>
          </w:p>
        </w:tc>
        <w:tc>
          <w:tcPr>
            <w:tcW w:w="3330" w:type="dxa"/>
            <w:vAlign w:val="bottom"/>
          </w:tcPr>
          <w:p w:rsidR="00DD2D55" w:rsidRPr="00C27555" w:rsidP="002F279D" w14:paraId="19297B38" w14:textId="77777777">
            <w:pPr>
              <w:spacing w:after="0"/>
              <w:contextualSpacing/>
              <w:rPr>
                <w:rFonts w:eastAsia="Courier New" w:cstheme="minorHAnsi"/>
                <w:color w:val="000000"/>
                <w:sz w:val="18"/>
                <w:szCs w:val="18"/>
              </w:rPr>
            </w:pPr>
            <w:r>
              <w:rPr>
                <w:color w:val="000000"/>
                <w:sz w:val="18"/>
              </w:rPr>
              <w:t>0</w:t>
            </w:r>
          </w:p>
        </w:tc>
      </w:tr>
      <w:tr w14:paraId="1EC5C658" w14:textId="77777777" w:rsidTr="002F279D">
        <w:tblPrEx>
          <w:tblW w:w="9900" w:type="dxa"/>
          <w:tblLayout w:type="fixed"/>
          <w:tblLook w:val="04A0"/>
        </w:tblPrEx>
        <w:tc>
          <w:tcPr>
            <w:tcW w:w="1463" w:type="dxa"/>
          </w:tcPr>
          <w:p w:rsidR="00DD2D55" w:rsidRPr="00C27555" w:rsidP="00B04E52" w14:paraId="326DD93D" w14:textId="77777777">
            <w:pPr>
              <w:spacing w:after="0"/>
              <w:contextualSpacing/>
              <w:rPr>
                <w:rFonts w:eastAsia="Courier New" w:cstheme="minorHAnsi"/>
                <w:color w:val="000000"/>
                <w:sz w:val="18"/>
                <w:szCs w:val="18"/>
              </w:rPr>
            </w:pPr>
          </w:p>
        </w:tc>
        <w:tc>
          <w:tcPr>
            <w:tcW w:w="5107" w:type="dxa"/>
            <w:vAlign w:val="bottom"/>
          </w:tcPr>
          <w:p w:rsidR="00DD2D55" w:rsidRPr="00F8799B" w:rsidP="00B04E52" w14:paraId="3B33D16D" w14:textId="268816EB">
            <w:pPr>
              <w:tabs>
                <w:tab w:val="right" w:leader="dot" w:pos="5760"/>
              </w:tabs>
              <w:spacing w:after="0"/>
              <w:contextualSpacing/>
              <w:rPr>
                <w:rFonts w:eastAsia="Courier New" w:cstheme="minorHAnsi"/>
                <w:color w:val="000000"/>
                <w:sz w:val="18"/>
                <w:szCs w:val="18"/>
              </w:rPr>
            </w:pPr>
            <w:r w:rsidRPr="00F8799B">
              <w:rPr>
                <w:color w:val="000000"/>
                <w:sz w:val="18"/>
              </w:rPr>
              <w:t>Sí</w:t>
            </w:r>
            <w:r w:rsidRPr="00F8799B" w:rsidR="0044450B">
              <w:rPr>
                <w:color w:val="000000"/>
                <w:sz w:val="18"/>
              </w:rPr>
              <w:t xml:space="preserve"> </w:t>
            </w:r>
            <w:r w:rsidRPr="00F8799B">
              <w:rPr>
                <w:color w:val="000000"/>
                <w:sz w:val="18"/>
              </w:rPr>
              <w:t xml:space="preserve"> </w:t>
            </w:r>
          </w:p>
        </w:tc>
        <w:tc>
          <w:tcPr>
            <w:tcW w:w="3330" w:type="dxa"/>
            <w:vAlign w:val="bottom"/>
          </w:tcPr>
          <w:p w:rsidR="00DD2D55" w:rsidRPr="00C27555" w:rsidP="002F279D" w14:paraId="4DF61B63" w14:textId="77777777">
            <w:pPr>
              <w:spacing w:after="0"/>
              <w:contextualSpacing/>
              <w:rPr>
                <w:rFonts w:eastAsia="Courier New" w:cstheme="minorHAnsi"/>
                <w:color w:val="000000"/>
                <w:sz w:val="18"/>
                <w:szCs w:val="18"/>
              </w:rPr>
            </w:pPr>
            <w:r>
              <w:rPr>
                <w:color w:val="000000"/>
                <w:sz w:val="18"/>
              </w:rPr>
              <w:t>1</w:t>
            </w:r>
          </w:p>
        </w:tc>
      </w:tr>
      <w:tr w14:paraId="45AC750A" w14:textId="77777777" w:rsidTr="002F279D">
        <w:tblPrEx>
          <w:tblW w:w="9900" w:type="dxa"/>
          <w:tblLayout w:type="fixed"/>
          <w:tblLook w:val="04A0"/>
        </w:tblPrEx>
        <w:tc>
          <w:tcPr>
            <w:tcW w:w="1463" w:type="dxa"/>
          </w:tcPr>
          <w:p w:rsidR="00DD2D55" w:rsidRPr="00C27555" w:rsidP="00B04E52" w14:paraId="2456E707" w14:textId="77777777">
            <w:pPr>
              <w:spacing w:after="0"/>
              <w:contextualSpacing/>
              <w:rPr>
                <w:rFonts w:eastAsia="Courier New" w:cstheme="minorHAnsi"/>
                <w:color w:val="000000"/>
                <w:sz w:val="18"/>
                <w:szCs w:val="18"/>
              </w:rPr>
            </w:pPr>
          </w:p>
        </w:tc>
        <w:tc>
          <w:tcPr>
            <w:tcW w:w="5107" w:type="dxa"/>
            <w:vAlign w:val="bottom"/>
          </w:tcPr>
          <w:p w:rsidR="00DD2D55" w:rsidRPr="00F8799B" w:rsidP="00B04E52" w14:paraId="34E9AED7" w14:textId="3F0354FE">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No sabe</w:t>
            </w:r>
            <w:r w:rsidRPr="00F8799B" w:rsidR="0044450B">
              <w:rPr>
                <w:i/>
                <w:color w:val="767171" w:themeColor="background2" w:themeShade="80"/>
                <w:sz w:val="18"/>
              </w:rPr>
              <w:t xml:space="preserve"> </w:t>
            </w:r>
            <w:r w:rsidRPr="00F8799B">
              <w:rPr>
                <w:i/>
                <w:color w:val="767171" w:themeColor="background2" w:themeShade="80"/>
                <w:sz w:val="18"/>
              </w:rPr>
              <w:t xml:space="preserve"> </w:t>
            </w:r>
          </w:p>
        </w:tc>
        <w:tc>
          <w:tcPr>
            <w:tcW w:w="3330" w:type="dxa"/>
            <w:vAlign w:val="bottom"/>
          </w:tcPr>
          <w:p w:rsidR="00DD2D55" w:rsidRPr="000B2F87" w:rsidP="002F279D" w14:paraId="03E549E6"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478A5242" w14:textId="77777777" w:rsidTr="002F279D">
        <w:tblPrEx>
          <w:tblW w:w="9900" w:type="dxa"/>
          <w:tblLayout w:type="fixed"/>
          <w:tblLook w:val="04A0"/>
        </w:tblPrEx>
        <w:tc>
          <w:tcPr>
            <w:tcW w:w="1463" w:type="dxa"/>
          </w:tcPr>
          <w:p w:rsidR="00DD2D55" w:rsidRPr="00C27555" w:rsidP="00B04E52" w14:paraId="0412D89A" w14:textId="77777777">
            <w:pPr>
              <w:spacing w:after="0"/>
              <w:contextualSpacing/>
              <w:rPr>
                <w:rFonts w:eastAsia="Courier New" w:cstheme="minorHAnsi"/>
                <w:color w:val="000000"/>
                <w:sz w:val="18"/>
                <w:szCs w:val="18"/>
              </w:rPr>
            </w:pPr>
          </w:p>
        </w:tc>
        <w:tc>
          <w:tcPr>
            <w:tcW w:w="5107" w:type="dxa"/>
            <w:vAlign w:val="bottom"/>
          </w:tcPr>
          <w:p w:rsidR="00DD2D55" w:rsidRPr="00F8799B" w:rsidP="00B04E52" w14:paraId="620C48DC" w14:textId="4C23BBFA">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3330" w:type="dxa"/>
            <w:vAlign w:val="bottom"/>
          </w:tcPr>
          <w:p w:rsidR="00DD2D55" w:rsidRPr="000B2F87" w:rsidP="002F279D" w14:paraId="0C54139D"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613085" w:rsidRPr="00C27555" w:rsidP="00C27555" w14:paraId="6F21DD47" w14:textId="77777777">
      <w:pPr>
        <w:spacing w:after="160" w:line="259" w:lineRule="auto"/>
        <w:rPr>
          <w:rFonts w:cstheme="minorHAnsi"/>
          <w:b/>
        </w:rPr>
      </w:pPr>
    </w:p>
    <w:tbl>
      <w:tblPr>
        <w:tblW w:w="0" w:type="auto"/>
        <w:tblLook w:val="04A0"/>
      </w:tblPr>
      <w:tblGrid>
        <w:gridCol w:w="1365"/>
        <w:gridCol w:w="3132"/>
        <w:gridCol w:w="2088"/>
        <w:gridCol w:w="3135"/>
      </w:tblGrid>
      <w:tr w14:paraId="01CBC47B" w14:textId="77777777" w:rsidTr="009228F7">
        <w:tblPrEx>
          <w:tblW w:w="0" w:type="auto"/>
          <w:tblLook w:val="04A0"/>
        </w:tblPrEx>
        <w:tc>
          <w:tcPr>
            <w:tcW w:w="1365" w:type="dxa"/>
            <w:vAlign w:val="bottom"/>
          </w:tcPr>
          <w:p w:rsidR="00FA23F3" w:rsidP="00FA23F3" w14:paraId="74880E0C" w14:textId="4776EE0F">
            <w:pPr>
              <w:spacing w:after="0"/>
              <w:rPr>
                <w:rFonts w:eastAsia="Courier New"/>
                <w:b/>
                <w:color w:val="000000" w:themeColor="text1"/>
                <w:sz w:val="18"/>
                <w:szCs w:val="18"/>
              </w:rPr>
            </w:pPr>
            <w:r>
              <w:rPr>
                <w:b/>
                <w:color w:val="000000" w:themeColor="text1"/>
                <w:sz w:val="18"/>
              </w:rPr>
              <w:t>T.3</w:t>
            </w:r>
          </w:p>
        </w:tc>
        <w:tc>
          <w:tcPr>
            <w:tcW w:w="8355" w:type="dxa"/>
            <w:gridSpan w:val="3"/>
            <w:vAlign w:val="bottom"/>
          </w:tcPr>
          <w:p w:rsidR="00FA23F3" w:rsidRPr="74E5F3C1" w:rsidP="00FA23F3" w14:paraId="228FCD82" w14:textId="590A51AA">
            <w:pPr>
              <w:spacing w:after="0"/>
              <w:rPr>
                <w:rFonts w:eastAsia="Courier New"/>
                <w:b/>
                <w:color w:val="000000" w:themeColor="text1"/>
                <w:sz w:val="18"/>
                <w:szCs w:val="18"/>
              </w:rPr>
            </w:pPr>
            <w:r>
              <w:rPr>
                <w:b/>
                <w:color w:val="000000" w:themeColor="text1"/>
                <w:sz w:val="18"/>
              </w:rPr>
              <w:t>Condomless</w:t>
            </w:r>
            <w:r>
              <w:rPr>
                <w:b/>
                <w:color w:val="000000" w:themeColor="text1"/>
                <w:sz w:val="18"/>
              </w:rPr>
              <w:t xml:space="preserve"> sex (YBDX)</w:t>
            </w:r>
          </w:p>
        </w:tc>
      </w:tr>
      <w:tr w14:paraId="5EDC3710" w14:textId="77777777" w:rsidTr="009228F7">
        <w:tblPrEx>
          <w:tblW w:w="0" w:type="auto"/>
          <w:tblLook w:val="04A0"/>
        </w:tblPrEx>
        <w:tc>
          <w:tcPr>
            <w:tcW w:w="1365" w:type="dxa"/>
          </w:tcPr>
          <w:p w:rsidR="00FA23F3" w:rsidP="00FA23F3" w14:paraId="1E98FBA3" w14:textId="77777777">
            <w:pPr>
              <w:spacing w:after="0"/>
              <w:contextualSpacing/>
              <w:rPr>
                <w:rFonts w:eastAsia="Courier New" w:cstheme="minorHAnsi"/>
                <w:b/>
                <w:i/>
                <w:color w:val="ED7D31" w:themeColor="accent2"/>
                <w:sz w:val="18"/>
                <w:szCs w:val="18"/>
              </w:rPr>
            </w:pPr>
            <w:r>
              <w:rPr>
                <w:b/>
                <w:i/>
                <w:color w:val="ED7D31" w:themeColor="accent2"/>
                <w:sz w:val="18"/>
              </w:rPr>
              <w:t>T_CONDLESS</w:t>
            </w:r>
          </w:p>
          <w:p w:rsidR="00FA23F3" w:rsidRPr="007E6148" w:rsidP="00FA23F3" w14:paraId="159D926A" w14:textId="7BEBC2B1">
            <w:pPr>
              <w:spacing w:after="0"/>
              <w:rPr>
                <w:rFonts w:eastAsia="Courier New"/>
                <w:b/>
                <w:i/>
                <w:color w:val="000000" w:themeColor="text1"/>
                <w:sz w:val="18"/>
                <w:szCs w:val="18"/>
              </w:rPr>
            </w:pPr>
          </w:p>
        </w:tc>
        <w:tc>
          <w:tcPr>
            <w:tcW w:w="8355" w:type="dxa"/>
            <w:gridSpan w:val="3"/>
            <w:vAlign w:val="bottom"/>
          </w:tcPr>
          <w:p w:rsidR="004238FA" w:rsidRPr="008B577D" w:rsidP="004238FA" w14:paraId="044C7DC6" w14:textId="55440FF1">
            <w:pPr>
              <w:spacing w:after="0"/>
              <w:rPr>
                <w:rFonts w:eastAsia="Courier New"/>
                <w:color w:val="000000" w:themeColor="text1"/>
                <w:sz w:val="18"/>
                <w:szCs w:val="18"/>
              </w:rPr>
            </w:pPr>
            <w:r>
              <w:rPr>
                <w:b/>
                <w:bCs/>
                <w:color w:val="000000" w:themeColor="text1"/>
                <w:sz w:val="18"/>
              </w:rPr>
              <w:t>[</w:t>
            </w:r>
            <w:r w:rsidRPr="00E403C0">
              <w:rPr>
                <w:color w:val="000000" w:themeColor="text1"/>
                <w:sz w:val="18"/>
              </w:rPr>
              <w:t>WB:</w:t>
            </w:r>
            <w:r>
              <w:rPr>
                <w:b/>
                <w:bCs/>
                <w:color w:val="000000" w:themeColor="text1"/>
                <w:sz w:val="18"/>
              </w:rPr>
              <w:t xml:space="preserve"> </w:t>
            </w:r>
            <w:r w:rsidRPr="00E72337">
              <w:rPr>
                <w:b/>
                <w:bCs/>
                <w:color w:val="000000" w:themeColor="text1"/>
                <w:sz w:val="18"/>
              </w:rPr>
              <w:t>En los 12 meses anteriores a su diagnóstico</w:t>
            </w:r>
            <w:r w:rsidRPr="008B577D">
              <w:rPr>
                <w:color w:val="000000" w:themeColor="text1"/>
                <w:sz w:val="18"/>
              </w:rPr>
              <w:t xml:space="preserve">, ¿con qué frecuencia usaron usted o su(s) pareja(s) sexuales un condón cuando tuvieron relaciones sexuales anales o vaginales? </w:t>
            </w:r>
            <w:r w:rsidRPr="00E72337">
              <w:rPr>
                <w:color w:val="000000" w:themeColor="text1"/>
                <w:sz w:val="18"/>
                <w:lang w:val="en-US"/>
              </w:rPr>
              <w:t>Seleccione</w:t>
            </w:r>
            <w:r w:rsidRPr="00E72337">
              <w:rPr>
                <w:color w:val="000000" w:themeColor="text1"/>
                <w:sz w:val="18"/>
                <w:lang w:val="en-US"/>
              </w:rPr>
              <w:t xml:space="preserve"> </w:t>
            </w:r>
            <w:r w:rsidRPr="00E72337">
              <w:rPr>
                <w:color w:val="000000" w:themeColor="text1"/>
                <w:sz w:val="18"/>
                <w:lang w:val="en-US"/>
              </w:rPr>
              <w:t>una</w:t>
            </w:r>
            <w:r w:rsidRPr="00E72337">
              <w:rPr>
                <w:color w:val="000000" w:themeColor="text1"/>
                <w:sz w:val="18"/>
                <w:lang w:val="en-US"/>
              </w:rPr>
              <w:t xml:space="preserve"> sola </w:t>
            </w:r>
            <w:r w:rsidRPr="00E72337">
              <w:rPr>
                <w:color w:val="000000" w:themeColor="text1"/>
                <w:sz w:val="18"/>
                <w:lang w:val="en-US"/>
              </w:rPr>
              <w:t>respuesta</w:t>
            </w:r>
            <w:r>
              <w:rPr>
                <w:color w:val="000000" w:themeColor="text1"/>
                <w:sz w:val="18"/>
                <w:lang w:val="en-US"/>
              </w:rPr>
              <w:t>]</w:t>
            </w:r>
          </w:p>
          <w:p w:rsidR="004238FA" w:rsidRPr="00E72337" w:rsidP="004238FA" w14:paraId="5C2A3941" w14:textId="21C9CADE">
            <w:pPr>
              <w:spacing w:after="0"/>
              <w:contextualSpacing/>
              <w:rPr>
                <w:color w:val="000000" w:themeColor="text1"/>
                <w:sz w:val="18"/>
                <w:lang w:val="en-US"/>
              </w:rPr>
            </w:pPr>
            <w:r w:rsidRPr="00E72337">
              <w:rPr>
                <w:color w:val="000000" w:themeColor="text1"/>
                <w:sz w:val="18"/>
                <w:lang w:val="en-US"/>
              </w:rPr>
              <w:t>[</w:t>
            </w:r>
            <w:r w:rsidR="00E403C0">
              <w:rPr>
                <w:color w:val="000000" w:themeColor="text1"/>
                <w:sz w:val="18"/>
                <w:lang w:val="en-US"/>
              </w:rPr>
              <w:t>IA</w:t>
            </w:r>
            <w:r w:rsidRPr="00E72337">
              <w:rPr>
                <w:color w:val="000000" w:themeColor="text1"/>
                <w:sz w:val="18"/>
                <w:lang w:val="en-US"/>
              </w:rPr>
              <w:t>:</w:t>
            </w:r>
            <w:r w:rsidR="00E403C0">
              <w:rPr>
                <w:color w:val="000000" w:themeColor="text1"/>
                <w:sz w:val="18"/>
                <w:lang w:val="en-US"/>
              </w:rPr>
              <w:t xml:space="preserve"> </w:t>
            </w:r>
            <w:r w:rsidRPr="00E72337" w:rsidR="00E403C0">
              <w:rPr>
                <w:b/>
                <w:bCs/>
                <w:color w:val="000000" w:themeColor="text1"/>
                <w:sz w:val="18"/>
              </w:rPr>
              <w:t>En los 12 meses anteriores a su diagnóstico</w:t>
            </w:r>
            <w:r w:rsidRPr="008B577D" w:rsidR="00E403C0">
              <w:rPr>
                <w:color w:val="000000" w:themeColor="text1"/>
                <w:sz w:val="18"/>
              </w:rPr>
              <w:t>, ¿con qué frecuencia usaron usted o su(s) pareja(s) sexuales un condón cuando tuvieron relaciones sexuales anales o vaginales?</w:t>
            </w:r>
            <w:r w:rsidR="00E403C0">
              <w:rPr>
                <w:color w:val="000000" w:themeColor="text1"/>
                <w:sz w:val="18"/>
              </w:rPr>
              <w:t xml:space="preserve"> Nunca, </w:t>
            </w:r>
            <w:r w:rsidR="00807CCB">
              <w:rPr>
                <w:color w:val="000000" w:themeColor="text1"/>
                <w:sz w:val="18"/>
              </w:rPr>
              <w:t>A</w:t>
            </w:r>
            <w:r w:rsidR="00950811">
              <w:rPr>
                <w:color w:val="000000" w:themeColor="text1"/>
                <w:sz w:val="18"/>
              </w:rPr>
              <w:t xml:space="preserve"> </w:t>
            </w:r>
            <w:r w:rsidR="00E403C0">
              <w:rPr>
                <w:color w:val="000000" w:themeColor="text1"/>
                <w:sz w:val="18"/>
              </w:rPr>
              <w:t>veces, Casi siempre o Siempre</w:t>
            </w:r>
            <w:r w:rsidR="00807CCB">
              <w:rPr>
                <w:color w:val="000000" w:themeColor="text1"/>
                <w:sz w:val="18"/>
              </w:rPr>
              <w:t>?</w:t>
            </w:r>
            <w:r w:rsidRPr="00E72337">
              <w:rPr>
                <w:color w:val="000000" w:themeColor="text1"/>
                <w:sz w:val="18"/>
                <w:lang w:val="en-US"/>
              </w:rPr>
              <w:t>].</w:t>
            </w:r>
          </w:p>
          <w:p w:rsidR="00693AF2" w:rsidRPr="008B577D" w:rsidP="004238FA" w14:paraId="7CF85B87" w14:textId="5C379A60">
            <w:pPr>
              <w:spacing w:after="0"/>
              <w:contextualSpacing/>
              <w:rPr>
                <w:rFonts w:eastAsia="Courier New"/>
                <w:color w:val="000000" w:themeColor="text1"/>
                <w:sz w:val="18"/>
                <w:szCs w:val="18"/>
                <w:lang w:val="en-US"/>
              </w:rPr>
            </w:pPr>
            <w:r w:rsidRPr="008B577D">
              <w:rPr>
                <w:color w:val="00B050"/>
                <w:sz w:val="18"/>
                <w:lang w:val="en-US"/>
              </w:rPr>
              <w:t>Interviewer note: Read all response options first, then allow participant to select one</w:t>
            </w:r>
          </w:p>
        </w:tc>
      </w:tr>
      <w:tr w14:paraId="6F496987" w14:textId="77777777" w:rsidTr="009228F7">
        <w:tblPrEx>
          <w:tblW w:w="0" w:type="auto"/>
          <w:tblLook w:val="04A0"/>
        </w:tblPrEx>
        <w:trPr>
          <w:gridAfter w:val="1"/>
          <w:wAfter w:w="3135" w:type="dxa"/>
        </w:trPr>
        <w:tc>
          <w:tcPr>
            <w:tcW w:w="1365" w:type="dxa"/>
          </w:tcPr>
          <w:p w:rsidR="004238FA" w:rsidP="004238FA" w14:paraId="0C02E4A7" w14:textId="77777777">
            <w:pPr>
              <w:spacing w:after="0"/>
              <w:rPr>
                <w:rFonts w:eastAsia="Courier New"/>
                <w:color w:val="000000" w:themeColor="text1"/>
                <w:sz w:val="18"/>
                <w:szCs w:val="18"/>
              </w:rPr>
            </w:pPr>
          </w:p>
        </w:tc>
        <w:tc>
          <w:tcPr>
            <w:tcW w:w="3132" w:type="dxa"/>
            <w:vAlign w:val="bottom"/>
          </w:tcPr>
          <w:p w:rsidR="004238FA" w:rsidRPr="008B577D" w:rsidP="004238FA" w14:paraId="3ED3896A" w14:textId="116305EB">
            <w:pPr>
              <w:spacing w:after="0"/>
              <w:rPr>
                <w:rFonts w:eastAsia="Courier New"/>
                <w:color w:val="000000" w:themeColor="text1"/>
                <w:sz w:val="18"/>
                <w:szCs w:val="18"/>
              </w:rPr>
            </w:pPr>
            <w:r w:rsidRPr="008B577D">
              <w:rPr>
                <w:color w:val="000000"/>
                <w:sz w:val="18"/>
              </w:rPr>
              <w:t xml:space="preserve">Nunca </w:t>
            </w:r>
          </w:p>
        </w:tc>
        <w:tc>
          <w:tcPr>
            <w:tcW w:w="2088" w:type="dxa"/>
            <w:vAlign w:val="center"/>
          </w:tcPr>
          <w:p w:rsidR="004238FA" w:rsidRPr="31ACD731" w:rsidP="004238FA" w14:paraId="544B7EB9" w14:textId="77777777">
            <w:pPr>
              <w:spacing w:after="0"/>
              <w:rPr>
                <w:rFonts w:eastAsia="Courier New"/>
                <w:color w:val="000000" w:themeColor="text1"/>
                <w:sz w:val="18"/>
                <w:szCs w:val="18"/>
              </w:rPr>
            </w:pPr>
            <w:r>
              <w:rPr>
                <w:color w:val="000000" w:themeColor="text1"/>
                <w:sz w:val="18"/>
              </w:rPr>
              <w:t>1</w:t>
            </w:r>
          </w:p>
        </w:tc>
      </w:tr>
      <w:tr w14:paraId="0090BED5" w14:textId="77777777" w:rsidTr="009228F7">
        <w:tblPrEx>
          <w:tblW w:w="0" w:type="auto"/>
          <w:tblLook w:val="04A0"/>
        </w:tblPrEx>
        <w:trPr>
          <w:gridAfter w:val="1"/>
          <w:wAfter w:w="3135" w:type="dxa"/>
        </w:trPr>
        <w:tc>
          <w:tcPr>
            <w:tcW w:w="1365" w:type="dxa"/>
          </w:tcPr>
          <w:p w:rsidR="004238FA" w:rsidP="004238FA" w14:paraId="6E625694" w14:textId="77777777">
            <w:pPr>
              <w:spacing w:after="0"/>
              <w:rPr>
                <w:rFonts w:eastAsia="Courier New"/>
                <w:color w:val="000000" w:themeColor="text1"/>
                <w:sz w:val="18"/>
                <w:szCs w:val="18"/>
              </w:rPr>
            </w:pPr>
          </w:p>
        </w:tc>
        <w:tc>
          <w:tcPr>
            <w:tcW w:w="3132" w:type="dxa"/>
            <w:vAlign w:val="bottom"/>
          </w:tcPr>
          <w:p w:rsidR="004238FA" w:rsidRPr="008B577D" w:rsidP="004238FA" w14:paraId="1AAC0543" w14:textId="1EE6BC26">
            <w:pPr>
              <w:spacing w:after="0"/>
              <w:rPr>
                <w:rFonts w:eastAsia="Courier New"/>
                <w:color w:val="000000" w:themeColor="text1"/>
                <w:sz w:val="18"/>
                <w:szCs w:val="18"/>
              </w:rPr>
            </w:pPr>
            <w:r w:rsidRPr="008B577D">
              <w:rPr>
                <w:color w:val="000000"/>
                <w:sz w:val="18"/>
              </w:rPr>
              <w:t xml:space="preserve">A veces </w:t>
            </w:r>
          </w:p>
        </w:tc>
        <w:tc>
          <w:tcPr>
            <w:tcW w:w="2088" w:type="dxa"/>
            <w:vAlign w:val="center"/>
          </w:tcPr>
          <w:p w:rsidR="004238FA" w:rsidRPr="31ACD731" w:rsidP="004238FA" w14:paraId="54529E53" w14:textId="77777777">
            <w:pPr>
              <w:spacing w:after="0"/>
              <w:rPr>
                <w:rFonts w:eastAsia="Courier New"/>
                <w:color w:val="000000" w:themeColor="text1"/>
                <w:sz w:val="18"/>
                <w:szCs w:val="18"/>
              </w:rPr>
            </w:pPr>
            <w:r>
              <w:rPr>
                <w:color w:val="000000" w:themeColor="text1"/>
                <w:sz w:val="18"/>
              </w:rPr>
              <w:t>2</w:t>
            </w:r>
          </w:p>
        </w:tc>
      </w:tr>
      <w:tr w14:paraId="285E73E7" w14:textId="77777777" w:rsidTr="009228F7">
        <w:tblPrEx>
          <w:tblW w:w="0" w:type="auto"/>
          <w:tblLook w:val="04A0"/>
        </w:tblPrEx>
        <w:trPr>
          <w:gridAfter w:val="1"/>
          <w:wAfter w:w="3135" w:type="dxa"/>
        </w:trPr>
        <w:tc>
          <w:tcPr>
            <w:tcW w:w="1365" w:type="dxa"/>
          </w:tcPr>
          <w:p w:rsidR="004238FA" w:rsidP="004238FA" w14:paraId="4BF59B57" w14:textId="77777777">
            <w:pPr>
              <w:spacing w:after="0"/>
              <w:rPr>
                <w:rFonts w:eastAsia="Courier New"/>
                <w:color w:val="000000" w:themeColor="text1"/>
                <w:sz w:val="18"/>
                <w:szCs w:val="18"/>
              </w:rPr>
            </w:pPr>
          </w:p>
        </w:tc>
        <w:tc>
          <w:tcPr>
            <w:tcW w:w="3132" w:type="dxa"/>
            <w:vAlign w:val="bottom"/>
          </w:tcPr>
          <w:p w:rsidR="004238FA" w:rsidRPr="008B577D" w:rsidP="004238FA" w14:paraId="65DF2F2C" w14:textId="14CCC4FD">
            <w:pPr>
              <w:spacing w:after="0"/>
              <w:rPr>
                <w:rFonts w:eastAsia="Courier New"/>
                <w:color w:val="000000" w:themeColor="text1"/>
                <w:sz w:val="18"/>
                <w:szCs w:val="18"/>
              </w:rPr>
            </w:pPr>
            <w:r w:rsidRPr="008B577D">
              <w:rPr>
                <w:color w:val="000000"/>
                <w:sz w:val="18"/>
              </w:rPr>
              <w:t xml:space="preserve">Casi siempre </w:t>
            </w:r>
          </w:p>
        </w:tc>
        <w:tc>
          <w:tcPr>
            <w:tcW w:w="2088" w:type="dxa"/>
            <w:vAlign w:val="center"/>
          </w:tcPr>
          <w:p w:rsidR="004238FA" w:rsidRPr="31ACD731" w:rsidP="004238FA" w14:paraId="3E218E57" w14:textId="77777777">
            <w:pPr>
              <w:spacing w:after="0"/>
              <w:rPr>
                <w:rFonts w:eastAsia="Courier New"/>
                <w:color w:val="000000" w:themeColor="text1"/>
                <w:sz w:val="18"/>
                <w:szCs w:val="18"/>
              </w:rPr>
            </w:pPr>
            <w:r>
              <w:rPr>
                <w:color w:val="000000" w:themeColor="text1"/>
                <w:sz w:val="18"/>
              </w:rPr>
              <w:t>3</w:t>
            </w:r>
          </w:p>
        </w:tc>
      </w:tr>
      <w:tr w14:paraId="2DEEC48B" w14:textId="77777777" w:rsidTr="009228F7">
        <w:tblPrEx>
          <w:tblW w:w="0" w:type="auto"/>
          <w:tblLook w:val="04A0"/>
        </w:tblPrEx>
        <w:trPr>
          <w:gridAfter w:val="1"/>
          <w:wAfter w:w="3135" w:type="dxa"/>
        </w:trPr>
        <w:tc>
          <w:tcPr>
            <w:tcW w:w="1365" w:type="dxa"/>
          </w:tcPr>
          <w:p w:rsidR="004238FA" w:rsidP="004238FA" w14:paraId="4A9125A8" w14:textId="77777777">
            <w:pPr>
              <w:spacing w:after="0"/>
              <w:rPr>
                <w:rFonts w:eastAsia="Courier New"/>
                <w:color w:val="000000" w:themeColor="text1"/>
                <w:sz w:val="18"/>
                <w:szCs w:val="18"/>
              </w:rPr>
            </w:pPr>
          </w:p>
        </w:tc>
        <w:tc>
          <w:tcPr>
            <w:tcW w:w="3132" w:type="dxa"/>
          </w:tcPr>
          <w:p w:rsidR="004238FA" w:rsidRPr="008B577D" w:rsidP="004238FA" w14:paraId="6BCD7BD2" w14:textId="357E6C34">
            <w:pPr>
              <w:spacing w:after="0"/>
              <w:rPr>
                <w:rFonts w:eastAsia="Courier New"/>
                <w:color w:val="000000" w:themeColor="text1"/>
                <w:sz w:val="18"/>
                <w:szCs w:val="18"/>
              </w:rPr>
            </w:pPr>
            <w:r w:rsidRPr="008B577D">
              <w:rPr>
                <w:color w:val="000000"/>
                <w:sz w:val="18"/>
              </w:rPr>
              <w:t>Siempre</w:t>
            </w:r>
          </w:p>
        </w:tc>
        <w:tc>
          <w:tcPr>
            <w:tcW w:w="2088" w:type="dxa"/>
            <w:vAlign w:val="center"/>
          </w:tcPr>
          <w:p w:rsidR="004238FA" w:rsidRPr="31ACD731" w:rsidP="004238FA" w14:paraId="45141176" w14:textId="77777777">
            <w:pPr>
              <w:spacing w:after="0"/>
              <w:rPr>
                <w:rFonts w:eastAsia="Courier New"/>
                <w:color w:val="000000" w:themeColor="text1"/>
                <w:sz w:val="18"/>
                <w:szCs w:val="18"/>
              </w:rPr>
            </w:pPr>
            <w:r>
              <w:rPr>
                <w:color w:val="000000" w:themeColor="text1"/>
                <w:sz w:val="18"/>
              </w:rPr>
              <w:t>4</w:t>
            </w:r>
          </w:p>
        </w:tc>
      </w:tr>
      <w:tr w14:paraId="3EC24C13" w14:textId="77777777" w:rsidTr="009228F7">
        <w:tblPrEx>
          <w:tblW w:w="0" w:type="auto"/>
          <w:tblLook w:val="04A0"/>
        </w:tblPrEx>
        <w:trPr>
          <w:gridAfter w:val="1"/>
          <w:wAfter w:w="3135" w:type="dxa"/>
        </w:trPr>
        <w:tc>
          <w:tcPr>
            <w:tcW w:w="1365" w:type="dxa"/>
          </w:tcPr>
          <w:p w:rsidR="004238FA" w:rsidP="004238FA" w14:paraId="70DB7580" w14:textId="77777777">
            <w:pPr>
              <w:spacing w:after="0"/>
              <w:rPr>
                <w:rFonts w:eastAsia="Courier New"/>
                <w:color w:val="000000" w:themeColor="text1"/>
                <w:sz w:val="18"/>
                <w:szCs w:val="18"/>
              </w:rPr>
            </w:pPr>
          </w:p>
        </w:tc>
        <w:tc>
          <w:tcPr>
            <w:tcW w:w="3132" w:type="dxa"/>
            <w:vAlign w:val="center"/>
          </w:tcPr>
          <w:p w:rsidR="004238FA" w:rsidRPr="008B577D" w:rsidP="004238FA" w14:paraId="29427F61" w14:textId="77777777">
            <w:pPr>
              <w:spacing w:after="0"/>
              <w:rPr>
                <w:rFonts w:eastAsia="Courier New"/>
                <w:i/>
                <w:iCs/>
                <w:color w:val="767171" w:themeColor="background2" w:themeShade="80"/>
                <w:sz w:val="18"/>
                <w:szCs w:val="18"/>
              </w:rPr>
            </w:pPr>
            <w:r w:rsidRPr="008B577D">
              <w:rPr>
                <w:i/>
                <w:color w:val="767171" w:themeColor="background2" w:themeShade="80"/>
                <w:sz w:val="18"/>
              </w:rPr>
              <w:t>No sabe</w:t>
            </w:r>
          </w:p>
        </w:tc>
        <w:tc>
          <w:tcPr>
            <w:tcW w:w="2088" w:type="dxa"/>
            <w:vAlign w:val="center"/>
          </w:tcPr>
          <w:p w:rsidR="004238FA" w:rsidRPr="0085177A" w:rsidP="004238FA" w14:paraId="771D6BED" w14:textId="77777777">
            <w:pPr>
              <w:spacing w:after="0"/>
              <w:rPr>
                <w:rFonts w:eastAsia="Courier New"/>
                <w:i/>
                <w:iCs/>
                <w:color w:val="767171" w:themeColor="background2" w:themeShade="80"/>
                <w:sz w:val="18"/>
                <w:szCs w:val="18"/>
              </w:rPr>
            </w:pPr>
            <w:r>
              <w:rPr>
                <w:i/>
                <w:color w:val="767171" w:themeColor="background2" w:themeShade="80"/>
                <w:sz w:val="18"/>
              </w:rPr>
              <w:t>98</w:t>
            </w:r>
          </w:p>
        </w:tc>
      </w:tr>
      <w:tr w14:paraId="1E6041AA" w14:textId="77777777" w:rsidTr="009228F7">
        <w:tblPrEx>
          <w:tblW w:w="0" w:type="auto"/>
          <w:tblLook w:val="04A0"/>
        </w:tblPrEx>
        <w:trPr>
          <w:gridAfter w:val="1"/>
          <w:wAfter w:w="3135" w:type="dxa"/>
        </w:trPr>
        <w:tc>
          <w:tcPr>
            <w:tcW w:w="1365" w:type="dxa"/>
          </w:tcPr>
          <w:p w:rsidR="004238FA" w:rsidP="004238FA" w14:paraId="3EED3AD0" w14:textId="77777777">
            <w:pPr>
              <w:spacing w:after="0"/>
              <w:rPr>
                <w:rFonts w:eastAsia="Courier New"/>
                <w:color w:val="000000" w:themeColor="text1"/>
                <w:sz w:val="18"/>
                <w:szCs w:val="18"/>
              </w:rPr>
            </w:pPr>
          </w:p>
        </w:tc>
        <w:tc>
          <w:tcPr>
            <w:tcW w:w="3132" w:type="dxa"/>
            <w:vAlign w:val="center"/>
          </w:tcPr>
          <w:p w:rsidR="004238FA" w:rsidRPr="008B577D" w:rsidP="004238FA" w14:paraId="51E19F23" w14:textId="77777777">
            <w:pPr>
              <w:spacing w:after="0"/>
              <w:rPr>
                <w:rFonts w:eastAsia="Courier New"/>
                <w:i/>
                <w:iCs/>
                <w:color w:val="767171" w:themeColor="background2" w:themeShade="80"/>
                <w:sz w:val="18"/>
                <w:szCs w:val="18"/>
              </w:rPr>
            </w:pPr>
            <w:r w:rsidRPr="008B577D">
              <w:rPr>
                <w:i/>
                <w:color w:val="767171" w:themeColor="background2" w:themeShade="80"/>
                <w:sz w:val="18"/>
              </w:rPr>
              <w:t>Prefiere no contestar</w:t>
            </w:r>
          </w:p>
        </w:tc>
        <w:tc>
          <w:tcPr>
            <w:tcW w:w="2088" w:type="dxa"/>
            <w:vAlign w:val="center"/>
          </w:tcPr>
          <w:p w:rsidR="004238FA" w:rsidRPr="0085177A" w:rsidP="004238FA" w14:paraId="57A2DF60" w14:textId="77777777">
            <w:pPr>
              <w:spacing w:after="0"/>
              <w:rPr>
                <w:rFonts w:eastAsia="Courier New"/>
                <w:i/>
                <w:iCs/>
                <w:color w:val="767171" w:themeColor="background2" w:themeShade="80"/>
                <w:sz w:val="18"/>
                <w:szCs w:val="18"/>
              </w:rPr>
            </w:pPr>
            <w:r>
              <w:rPr>
                <w:i/>
                <w:color w:val="767171" w:themeColor="background2" w:themeShade="80"/>
                <w:sz w:val="18"/>
              </w:rPr>
              <w:t>99</w:t>
            </w:r>
          </w:p>
        </w:tc>
      </w:tr>
    </w:tbl>
    <w:p w:rsidR="00F56EEC" w:rsidP="00F56EEC" w14:paraId="26D90E65" w14:textId="77777777">
      <w:pPr>
        <w:rPr>
          <w:rStyle w:val="NoSpacingChar"/>
          <w:rFonts w:eastAsiaTheme="minorEastAsia"/>
        </w:rPr>
      </w:pPr>
    </w:p>
    <w:p w:rsidR="00F56EEC" w:rsidP="00F56EEC" w14:paraId="499EA94F" w14:textId="77777777">
      <w:pPr>
        <w:rPr>
          <w:rStyle w:val="NoSpacingChar"/>
          <w:rFonts w:eastAsiaTheme="minorEastAsia"/>
        </w:rPr>
      </w:pPr>
    </w:p>
    <w:p w:rsidR="00F56EEC" w:rsidP="00F56EEC" w14:paraId="22FEB2EA" w14:textId="77777777">
      <w:pPr>
        <w:rPr>
          <w:rStyle w:val="NoSpacingChar"/>
          <w:rFonts w:eastAsiaTheme="minorEastAsia"/>
        </w:rPr>
      </w:pPr>
    </w:p>
    <w:p w:rsidR="00F56EEC" w:rsidRPr="008F4816" w:rsidP="00F56EEC" w14:paraId="641D9AE8" w14:textId="77777777">
      <w:pPr>
        <w:rPr>
          <w:rStyle w:val="NoSpacingChar"/>
          <w:rFonts w:eastAsiaTheme="minorEastAsia"/>
        </w:rPr>
      </w:pPr>
    </w:p>
    <w:tbl>
      <w:tblPr>
        <w:tblW w:w="8725" w:type="dxa"/>
        <w:tblLayout w:type="fixed"/>
        <w:tblLook w:val="04A0"/>
      </w:tblPr>
      <w:tblGrid>
        <w:gridCol w:w="1463"/>
        <w:gridCol w:w="5107"/>
        <w:gridCol w:w="2155"/>
      </w:tblGrid>
      <w:tr w14:paraId="4384137E" w14:textId="77777777" w:rsidTr="002925DE">
        <w:tblPrEx>
          <w:tblW w:w="8725" w:type="dxa"/>
          <w:tblLayout w:type="fixed"/>
          <w:tblLook w:val="04A0"/>
        </w:tblPrEx>
        <w:tc>
          <w:tcPr>
            <w:tcW w:w="1463" w:type="dxa"/>
            <w:vAlign w:val="bottom"/>
          </w:tcPr>
          <w:p w:rsidR="001C39F6" w:rsidP="00A15F9C" w14:paraId="4C9B8FE9" w14:textId="7821D6EC">
            <w:pPr>
              <w:spacing w:after="0"/>
              <w:contextualSpacing/>
              <w:rPr>
                <w:rFonts w:eastAsia="Courier New"/>
                <w:b/>
                <w:color w:val="000000" w:themeColor="text1"/>
                <w:sz w:val="18"/>
                <w:szCs w:val="18"/>
              </w:rPr>
            </w:pPr>
            <w:r>
              <w:rPr>
                <w:b/>
                <w:color w:val="000000" w:themeColor="text1"/>
                <w:sz w:val="18"/>
              </w:rPr>
              <w:t>T.4</w:t>
            </w:r>
          </w:p>
        </w:tc>
        <w:tc>
          <w:tcPr>
            <w:tcW w:w="7262" w:type="dxa"/>
            <w:gridSpan w:val="2"/>
            <w:vAlign w:val="bottom"/>
          </w:tcPr>
          <w:p w:rsidR="001C39F6" w:rsidP="00A15F9C" w14:paraId="06ECBFBB" w14:textId="6BA1EB96">
            <w:pPr>
              <w:spacing w:after="0"/>
              <w:contextualSpacing/>
              <w:rPr>
                <w:rFonts w:eastAsia="Courier New"/>
                <w:b/>
                <w:color w:val="000000" w:themeColor="text1"/>
                <w:sz w:val="18"/>
                <w:szCs w:val="18"/>
              </w:rPr>
            </w:pPr>
            <w:r>
              <w:rPr>
                <w:b/>
                <w:color w:val="000000" w:themeColor="text1"/>
                <w:sz w:val="18"/>
              </w:rPr>
              <w:t xml:space="preserve">Free </w:t>
            </w:r>
            <w:r>
              <w:rPr>
                <w:b/>
                <w:color w:val="000000" w:themeColor="text1"/>
                <w:sz w:val="18"/>
              </w:rPr>
              <w:t>condoms</w:t>
            </w:r>
          </w:p>
        </w:tc>
      </w:tr>
      <w:tr w14:paraId="333478E1" w14:textId="77777777" w:rsidTr="002925DE">
        <w:tblPrEx>
          <w:tblW w:w="8725" w:type="dxa"/>
          <w:tblLayout w:type="fixed"/>
          <w:tblLook w:val="04A0"/>
        </w:tblPrEx>
        <w:tc>
          <w:tcPr>
            <w:tcW w:w="1463" w:type="dxa"/>
            <w:vAlign w:val="bottom"/>
          </w:tcPr>
          <w:p w:rsidR="002925DE" w:rsidRPr="000257F8" w:rsidP="009C7464" w14:paraId="3C8B3B08" w14:textId="009BCEDA">
            <w:pPr>
              <w:spacing w:after="0"/>
              <w:contextualSpacing/>
              <w:rPr>
                <w:rFonts w:eastAsia="Courier New"/>
                <w:b/>
                <w:i/>
                <w:color w:val="000000"/>
                <w:sz w:val="18"/>
                <w:szCs w:val="18"/>
              </w:rPr>
            </w:pPr>
            <w:r>
              <w:rPr>
                <w:b/>
                <w:i/>
                <w:color w:val="ED7D31" w:themeColor="accent2"/>
                <w:sz w:val="18"/>
              </w:rPr>
              <w:t>T_FREECOND</w:t>
            </w:r>
          </w:p>
        </w:tc>
        <w:tc>
          <w:tcPr>
            <w:tcW w:w="7262" w:type="dxa"/>
            <w:gridSpan w:val="2"/>
            <w:vAlign w:val="bottom"/>
          </w:tcPr>
          <w:p w:rsidR="002925DE" w:rsidRPr="0002211A" w:rsidP="00A15F9C" w14:paraId="44646F62" w14:textId="602BC772">
            <w:pPr>
              <w:spacing w:after="0"/>
              <w:contextualSpacing/>
              <w:rPr>
                <w:rFonts w:eastAsia="Courier New"/>
                <w:color w:val="000000"/>
                <w:sz w:val="18"/>
                <w:szCs w:val="18"/>
              </w:rPr>
            </w:pPr>
            <w:r w:rsidRPr="00807CCB">
              <w:rPr>
                <w:b/>
                <w:bCs/>
                <w:color w:val="000000" w:themeColor="text1"/>
                <w:sz w:val="18"/>
              </w:rPr>
              <w:t>En los 12 meses anteriores a su diagnóstico</w:t>
            </w:r>
            <w:r w:rsidRPr="0002211A">
              <w:rPr>
                <w:color w:val="000000" w:themeColor="text1"/>
                <w:sz w:val="18"/>
              </w:rPr>
              <w:t xml:space="preserve">, ¿recibió </w:t>
            </w:r>
            <w:r w:rsidRPr="0002211A" w:rsidR="00B65E87">
              <w:rPr>
                <w:color w:val="000000" w:themeColor="text1"/>
                <w:sz w:val="18"/>
              </w:rPr>
              <w:t>condon</w:t>
            </w:r>
            <w:r w:rsidR="00B65E87">
              <w:rPr>
                <w:color w:val="000000" w:themeColor="text1"/>
                <w:sz w:val="18"/>
              </w:rPr>
              <w:t>es</w:t>
            </w:r>
            <w:r w:rsidRPr="0002211A">
              <w:rPr>
                <w:color w:val="000000" w:themeColor="text1"/>
                <w:sz w:val="18"/>
              </w:rPr>
              <w:t xml:space="preserve"> gratis?</w:t>
            </w:r>
            <w:r w:rsidRPr="0002211A" w:rsidR="0044450B">
              <w:rPr>
                <w:color w:val="000000" w:themeColor="text1"/>
                <w:sz w:val="18"/>
              </w:rPr>
              <w:t xml:space="preserve"> </w:t>
            </w:r>
          </w:p>
        </w:tc>
      </w:tr>
      <w:tr w14:paraId="345C4459" w14:textId="77777777" w:rsidTr="002925DE">
        <w:tblPrEx>
          <w:tblW w:w="8725" w:type="dxa"/>
          <w:tblLayout w:type="fixed"/>
          <w:tblLook w:val="04A0"/>
        </w:tblPrEx>
        <w:tc>
          <w:tcPr>
            <w:tcW w:w="1463" w:type="dxa"/>
            <w:vAlign w:val="bottom"/>
          </w:tcPr>
          <w:p w:rsidR="001C39F6" w:rsidP="00B04E52" w14:paraId="2C058986" w14:textId="77777777">
            <w:pPr>
              <w:spacing w:after="0"/>
              <w:contextualSpacing/>
              <w:rPr>
                <w:rFonts w:eastAsia="Courier New"/>
                <w:b/>
                <w:color w:val="000000" w:themeColor="text1"/>
                <w:sz w:val="18"/>
                <w:szCs w:val="18"/>
              </w:rPr>
            </w:pPr>
          </w:p>
        </w:tc>
        <w:tc>
          <w:tcPr>
            <w:tcW w:w="7262" w:type="dxa"/>
            <w:gridSpan w:val="2"/>
            <w:vAlign w:val="bottom"/>
          </w:tcPr>
          <w:p w:rsidR="001C39F6" w:rsidRPr="0002211A" w:rsidP="00A15F9C" w14:paraId="6B79A282" w14:textId="5B5B1548">
            <w:pPr>
              <w:spacing w:after="0"/>
              <w:contextualSpacing/>
              <w:rPr>
                <w:rFonts w:eastAsia="Courier New"/>
                <w:b/>
                <w:color w:val="000000" w:themeColor="text1"/>
                <w:sz w:val="18"/>
                <w:szCs w:val="18"/>
                <w:lang w:val="en-US"/>
              </w:rPr>
            </w:pPr>
            <w:r w:rsidRPr="0002211A">
              <w:rPr>
                <w:color w:val="00B050"/>
                <w:sz w:val="18"/>
                <w:lang w:val="en-US"/>
              </w:rPr>
              <w:t>[DON’T READ RESPONSES. SELECT ONLY ONE.]</w:t>
            </w:r>
          </w:p>
        </w:tc>
      </w:tr>
      <w:tr w14:paraId="6A50A48A" w14:textId="77777777" w:rsidTr="00A15F9C">
        <w:tblPrEx>
          <w:tblW w:w="8725" w:type="dxa"/>
          <w:tblLayout w:type="fixed"/>
          <w:tblLook w:val="04A0"/>
        </w:tblPrEx>
        <w:tc>
          <w:tcPr>
            <w:tcW w:w="1463" w:type="dxa"/>
          </w:tcPr>
          <w:p w:rsidR="002925DE" w:rsidRPr="00C8011C" w:rsidP="00B04E52" w14:paraId="7F0E2CDF" w14:textId="77777777">
            <w:pPr>
              <w:spacing w:after="0"/>
              <w:contextualSpacing/>
              <w:rPr>
                <w:rFonts w:eastAsia="Courier New" w:cstheme="minorHAnsi"/>
                <w:color w:val="000000"/>
                <w:sz w:val="18"/>
                <w:szCs w:val="18"/>
                <w:lang w:val="en-US"/>
              </w:rPr>
            </w:pPr>
          </w:p>
        </w:tc>
        <w:tc>
          <w:tcPr>
            <w:tcW w:w="5107" w:type="dxa"/>
            <w:vAlign w:val="bottom"/>
          </w:tcPr>
          <w:p w:rsidR="002925DE" w:rsidRPr="0002211A" w:rsidP="00B04E52" w14:paraId="5DDC5EBF" w14:textId="7D14A6BC">
            <w:pPr>
              <w:tabs>
                <w:tab w:val="right" w:leader="dot" w:pos="5760"/>
              </w:tabs>
              <w:spacing w:after="0"/>
              <w:contextualSpacing/>
              <w:rPr>
                <w:rFonts w:eastAsia="Courier New" w:cstheme="minorHAnsi"/>
                <w:color w:val="000000"/>
                <w:sz w:val="18"/>
                <w:szCs w:val="18"/>
              </w:rPr>
            </w:pPr>
            <w:r w:rsidRPr="0002211A">
              <w:rPr>
                <w:color w:val="000000"/>
                <w:sz w:val="18"/>
              </w:rPr>
              <w:t>No</w:t>
            </w:r>
            <w:r w:rsidRPr="0002211A" w:rsidR="0044450B">
              <w:rPr>
                <w:color w:val="000000"/>
                <w:sz w:val="18"/>
              </w:rPr>
              <w:t xml:space="preserve"> </w:t>
            </w:r>
            <w:r w:rsidRPr="0002211A">
              <w:rPr>
                <w:color w:val="000000"/>
                <w:sz w:val="18"/>
              </w:rPr>
              <w:t xml:space="preserve"> </w:t>
            </w:r>
          </w:p>
        </w:tc>
        <w:tc>
          <w:tcPr>
            <w:tcW w:w="2155" w:type="dxa"/>
            <w:vAlign w:val="center"/>
          </w:tcPr>
          <w:p w:rsidR="002925DE" w:rsidRPr="00C27555" w:rsidP="00A15F9C" w14:paraId="6A2BA96A" w14:textId="77777777">
            <w:pPr>
              <w:spacing w:after="0"/>
              <w:contextualSpacing/>
              <w:rPr>
                <w:rFonts w:eastAsia="Courier New" w:cstheme="minorHAnsi"/>
                <w:color w:val="000000"/>
                <w:sz w:val="18"/>
                <w:szCs w:val="18"/>
              </w:rPr>
            </w:pPr>
            <w:r>
              <w:rPr>
                <w:color w:val="000000"/>
                <w:sz w:val="18"/>
              </w:rPr>
              <w:t>0</w:t>
            </w:r>
          </w:p>
        </w:tc>
      </w:tr>
      <w:tr w14:paraId="4CFB00B5" w14:textId="77777777" w:rsidTr="00A15F9C">
        <w:tblPrEx>
          <w:tblW w:w="8725" w:type="dxa"/>
          <w:tblLayout w:type="fixed"/>
          <w:tblLook w:val="04A0"/>
        </w:tblPrEx>
        <w:tc>
          <w:tcPr>
            <w:tcW w:w="1463" w:type="dxa"/>
          </w:tcPr>
          <w:p w:rsidR="002925DE" w:rsidRPr="00C27555" w:rsidP="00B04E52" w14:paraId="32C5434F" w14:textId="77777777">
            <w:pPr>
              <w:spacing w:after="0"/>
              <w:contextualSpacing/>
              <w:rPr>
                <w:rFonts w:eastAsia="Courier New" w:cstheme="minorHAnsi"/>
                <w:color w:val="000000"/>
                <w:sz w:val="18"/>
                <w:szCs w:val="18"/>
              </w:rPr>
            </w:pPr>
          </w:p>
        </w:tc>
        <w:tc>
          <w:tcPr>
            <w:tcW w:w="5107" w:type="dxa"/>
            <w:vAlign w:val="bottom"/>
          </w:tcPr>
          <w:p w:rsidR="002925DE" w:rsidRPr="0002211A" w:rsidP="00B04E52" w14:paraId="54B40D3B" w14:textId="61F162CC">
            <w:pPr>
              <w:tabs>
                <w:tab w:val="right" w:leader="dot" w:pos="5760"/>
              </w:tabs>
              <w:spacing w:after="0"/>
              <w:contextualSpacing/>
              <w:rPr>
                <w:rFonts w:eastAsia="Courier New" w:cstheme="minorHAnsi"/>
                <w:color w:val="000000"/>
                <w:sz w:val="18"/>
                <w:szCs w:val="18"/>
              </w:rPr>
            </w:pPr>
            <w:r w:rsidRPr="0002211A">
              <w:rPr>
                <w:color w:val="000000"/>
                <w:sz w:val="18"/>
              </w:rPr>
              <w:t>Sí</w:t>
            </w:r>
            <w:r w:rsidRPr="0002211A" w:rsidR="0044450B">
              <w:rPr>
                <w:color w:val="000000"/>
                <w:sz w:val="18"/>
              </w:rPr>
              <w:t xml:space="preserve"> </w:t>
            </w:r>
            <w:r w:rsidRPr="0002211A">
              <w:rPr>
                <w:color w:val="000000"/>
                <w:sz w:val="18"/>
              </w:rPr>
              <w:t xml:space="preserve"> </w:t>
            </w:r>
          </w:p>
        </w:tc>
        <w:tc>
          <w:tcPr>
            <w:tcW w:w="2155" w:type="dxa"/>
            <w:vAlign w:val="center"/>
          </w:tcPr>
          <w:p w:rsidR="002925DE" w:rsidRPr="00C27555" w:rsidP="00A15F9C" w14:paraId="1A6C80FA" w14:textId="77777777">
            <w:pPr>
              <w:spacing w:after="0"/>
              <w:contextualSpacing/>
              <w:rPr>
                <w:rFonts w:eastAsia="Courier New" w:cstheme="minorHAnsi"/>
                <w:color w:val="000000"/>
                <w:sz w:val="18"/>
                <w:szCs w:val="18"/>
              </w:rPr>
            </w:pPr>
            <w:r>
              <w:rPr>
                <w:color w:val="000000"/>
                <w:sz w:val="18"/>
              </w:rPr>
              <w:t>1</w:t>
            </w:r>
          </w:p>
        </w:tc>
      </w:tr>
      <w:tr w14:paraId="2A2E2ADA" w14:textId="77777777" w:rsidTr="00A15F9C">
        <w:tblPrEx>
          <w:tblW w:w="8725" w:type="dxa"/>
          <w:tblLayout w:type="fixed"/>
          <w:tblLook w:val="04A0"/>
        </w:tblPrEx>
        <w:tc>
          <w:tcPr>
            <w:tcW w:w="1463" w:type="dxa"/>
          </w:tcPr>
          <w:p w:rsidR="002925DE" w:rsidRPr="00C27555" w:rsidP="00B04E52" w14:paraId="5456EC68" w14:textId="77777777">
            <w:pPr>
              <w:spacing w:after="0"/>
              <w:contextualSpacing/>
              <w:rPr>
                <w:rFonts w:eastAsia="Courier New" w:cstheme="minorHAnsi"/>
                <w:color w:val="000000"/>
                <w:sz w:val="18"/>
                <w:szCs w:val="18"/>
              </w:rPr>
            </w:pPr>
          </w:p>
        </w:tc>
        <w:tc>
          <w:tcPr>
            <w:tcW w:w="5107" w:type="dxa"/>
            <w:vAlign w:val="bottom"/>
          </w:tcPr>
          <w:p w:rsidR="002925DE" w:rsidRPr="0002211A" w:rsidP="00B04E52" w14:paraId="25B824A7" w14:textId="2B02F00A">
            <w:pPr>
              <w:tabs>
                <w:tab w:val="right" w:leader="dot" w:pos="5760"/>
              </w:tabs>
              <w:spacing w:after="0"/>
              <w:contextualSpacing/>
              <w:rPr>
                <w:rFonts w:eastAsia="Courier New" w:cstheme="minorHAnsi"/>
                <w:i/>
                <w:iCs/>
                <w:color w:val="767171" w:themeColor="background2" w:themeShade="80"/>
                <w:sz w:val="18"/>
                <w:szCs w:val="18"/>
              </w:rPr>
            </w:pPr>
            <w:r w:rsidRPr="0002211A">
              <w:rPr>
                <w:i/>
                <w:color w:val="767171" w:themeColor="background2" w:themeShade="80"/>
                <w:sz w:val="18"/>
              </w:rPr>
              <w:t>No sabe</w:t>
            </w:r>
            <w:r w:rsidRPr="0002211A" w:rsidR="0044450B">
              <w:rPr>
                <w:i/>
                <w:color w:val="767171" w:themeColor="background2" w:themeShade="80"/>
                <w:sz w:val="18"/>
              </w:rPr>
              <w:t xml:space="preserve"> </w:t>
            </w:r>
            <w:r w:rsidRPr="0002211A">
              <w:rPr>
                <w:i/>
                <w:color w:val="767171" w:themeColor="background2" w:themeShade="80"/>
                <w:sz w:val="18"/>
              </w:rPr>
              <w:t xml:space="preserve"> </w:t>
            </w:r>
          </w:p>
        </w:tc>
        <w:tc>
          <w:tcPr>
            <w:tcW w:w="2155" w:type="dxa"/>
            <w:vAlign w:val="center"/>
          </w:tcPr>
          <w:p w:rsidR="002925DE" w:rsidRPr="000B2F87" w:rsidP="00A15F9C" w14:paraId="2462F076"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11B80E7A" w14:textId="77777777" w:rsidTr="00A15F9C">
        <w:tblPrEx>
          <w:tblW w:w="8725" w:type="dxa"/>
          <w:tblLayout w:type="fixed"/>
          <w:tblLook w:val="04A0"/>
        </w:tblPrEx>
        <w:tc>
          <w:tcPr>
            <w:tcW w:w="1463" w:type="dxa"/>
          </w:tcPr>
          <w:p w:rsidR="002925DE" w:rsidRPr="00C27555" w:rsidP="00B04E52" w14:paraId="482EA731" w14:textId="77777777">
            <w:pPr>
              <w:spacing w:after="0"/>
              <w:contextualSpacing/>
              <w:rPr>
                <w:rFonts w:eastAsia="Courier New" w:cstheme="minorHAnsi"/>
                <w:color w:val="000000"/>
                <w:sz w:val="18"/>
                <w:szCs w:val="18"/>
              </w:rPr>
            </w:pPr>
          </w:p>
        </w:tc>
        <w:tc>
          <w:tcPr>
            <w:tcW w:w="5107" w:type="dxa"/>
            <w:vAlign w:val="bottom"/>
          </w:tcPr>
          <w:p w:rsidR="002925DE" w:rsidRPr="0002211A" w:rsidP="00B04E52" w14:paraId="40D0E3E8" w14:textId="2E8DC45F">
            <w:pPr>
              <w:tabs>
                <w:tab w:val="right" w:leader="dot" w:pos="5760"/>
              </w:tabs>
              <w:spacing w:after="0"/>
              <w:contextualSpacing/>
              <w:rPr>
                <w:rFonts w:eastAsia="Courier New" w:cstheme="minorHAnsi"/>
                <w:i/>
                <w:iCs/>
                <w:color w:val="767171" w:themeColor="background2" w:themeShade="80"/>
                <w:sz w:val="18"/>
                <w:szCs w:val="18"/>
              </w:rPr>
            </w:pPr>
            <w:r w:rsidRPr="0002211A">
              <w:rPr>
                <w:i/>
                <w:color w:val="767171" w:themeColor="background2" w:themeShade="80"/>
                <w:sz w:val="18"/>
              </w:rPr>
              <w:t xml:space="preserve">Prefiere no contestar </w:t>
            </w:r>
          </w:p>
        </w:tc>
        <w:tc>
          <w:tcPr>
            <w:tcW w:w="2155" w:type="dxa"/>
            <w:vAlign w:val="center"/>
          </w:tcPr>
          <w:p w:rsidR="002925DE" w:rsidRPr="000B2F87" w:rsidP="00A15F9C" w14:paraId="28C424B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C1395A" w:rsidRPr="00C27555" w:rsidP="00C1395A" w14:paraId="676FEADE"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55DE7A7"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4B922FB3" w14:textId="1FB09778">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C1395A" w:rsidRPr="0028318A" w:rsidP="00B04E52" w14:paraId="423CB2D4" w14:textId="77777777">
            <w:pPr>
              <w:contextualSpacing/>
              <w:rPr>
                <w:rFonts w:eastAsia="Courier New" w:cstheme="minorHAnsi"/>
                <w:b/>
                <w:color w:val="7030A0"/>
                <w:sz w:val="18"/>
                <w:szCs w:val="18"/>
              </w:rPr>
            </w:pPr>
          </w:p>
        </w:tc>
        <w:tc>
          <w:tcPr>
            <w:tcW w:w="8437" w:type="dxa"/>
          </w:tcPr>
          <w:p w:rsidR="00C1395A" w:rsidRPr="00C8011C" w:rsidP="00B04E52" w14:paraId="2DA54FD3" w14:textId="5B743CC5">
            <w:pPr>
              <w:contextualSpacing/>
              <w:rPr>
                <w:rFonts w:eastAsia="Courier New"/>
                <w:b/>
                <w:color w:val="7030A0"/>
                <w:sz w:val="18"/>
                <w:szCs w:val="18"/>
                <w:lang w:val="en-US"/>
              </w:rPr>
            </w:pPr>
            <w:r w:rsidRPr="00C8011C">
              <w:rPr>
                <w:b/>
                <w:color w:val="7030A0"/>
                <w:sz w:val="18"/>
                <w:lang w:val="en-US"/>
              </w:rPr>
              <w:t>If T.4 = ‘Yes’ [1] then GO to T.5</w:t>
            </w:r>
          </w:p>
          <w:p w:rsidR="00C1395A" w:rsidRPr="00C8011C" w:rsidP="72CA42CA" w14:paraId="39F41F34" w14:textId="7EA9C191">
            <w:pPr>
              <w:contextualSpacing/>
              <w:rPr>
                <w:rFonts w:eastAsia="Courier New"/>
                <w:b/>
                <w:color w:val="7030A0"/>
                <w:sz w:val="18"/>
                <w:szCs w:val="18"/>
                <w:highlight w:val="yellow"/>
                <w:lang w:val="en-US"/>
              </w:rPr>
            </w:pPr>
            <w:r w:rsidRPr="00C8011C">
              <w:rPr>
                <w:b/>
                <w:color w:val="7030A0"/>
                <w:sz w:val="18"/>
                <w:lang w:val="en-US"/>
              </w:rPr>
              <w:t>ELSE GO to END OF SURVEY</w:t>
            </w:r>
          </w:p>
        </w:tc>
      </w:tr>
    </w:tbl>
    <w:p w:rsidR="00C1395A" w:rsidRPr="00C8011C" w:rsidP="00C1395A" w14:paraId="5E8CE2BC" w14:textId="77534A30">
      <w:pPr>
        <w:spacing w:after="160" w:line="259" w:lineRule="auto"/>
        <w:rPr>
          <w:rFonts w:cstheme="minorHAnsi"/>
          <w:b/>
          <w:lang w:val="en-US"/>
        </w:rPr>
      </w:pPr>
    </w:p>
    <w:tbl>
      <w:tblPr>
        <w:tblW w:w="9810" w:type="dxa"/>
        <w:tblLayout w:type="fixed"/>
        <w:tblLook w:val="04A0"/>
      </w:tblPr>
      <w:tblGrid>
        <w:gridCol w:w="1165"/>
        <w:gridCol w:w="8195"/>
        <w:gridCol w:w="450"/>
      </w:tblGrid>
      <w:tr w14:paraId="3A699291" w14:textId="77777777" w:rsidTr="00105959">
        <w:tblPrEx>
          <w:tblW w:w="9810" w:type="dxa"/>
          <w:tblLayout w:type="fixed"/>
          <w:tblLook w:val="04A0"/>
        </w:tblPrEx>
        <w:tc>
          <w:tcPr>
            <w:tcW w:w="1165" w:type="dxa"/>
            <w:vAlign w:val="bottom"/>
          </w:tcPr>
          <w:p w:rsidR="0091707C" w:rsidP="0091707C" w14:paraId="3160DFE9" w14:textId="1A3D0A5B">
            <w:pPr>
              <w:spacing w:after="0"/>
              <w:contextualSpacing/>
              <w:rPr>
                <w:rFonts w:eastAsia="Courier New"/>
                <w:b/>
                <w:color w:val="000000" w:themeColor="text1"/>
                <w:sz w:val="18"/>
                <w:szCs w:val="18"/>
              </w:rPr>
            </w:pPr>
            <w:r>
              <w:rPr>
                <w:b/>
                <w:color w:val="000000" w:themeColor="text1"/>
                <w:sz w:val="18"/>
              </w:rPr>
              <w:t>T.5</w:t>
            </w:r>
          </w:p>
        </w:tc>
        <w:tc>
          <w:tcPr>
            <w:tcW w:w="8645" w:type="dxa"/>
            <w:gridSpan w:val="2"/>
            <w:vAlign w:val="bottom"/>
          </w:tcPr>
          <w:p w:rsidR="0091707C" w:rsidP="0091707C" w14:paraId="6C7AB473" w14:textId="7A08D0B3">
            <w:pPr>
              <w:spacing w:after="0"/>
              <w:contextualSpacing/>
              <w:rPr>
                <w:rFonts w:eastAsia="Courier New"/>
                <w:b/>
                <w:color w:val="000000" w:themeColor="text1"/>
                <w:sz w:val="18"/>
                <w:szCs w:val="18"/>
              </w:rPr>
            </w:pPr>
            <w:r>
              <w:rPr>
                <w:b/>
                <w:color w:val="000000" w:themeColor="text1"/>
                <w:sz w:val="18"/>
              </w:rPr>
              <w:t>Location</w:t>
            </w:r>
            <w:r>
              <w:rPr>
                <w:b/>
                <w:color w:val="000000" w:themeColor="text1"/>
                <w:sz w:val="18"/>
              </w:rPr>
              <w:t xml:space="preserve"> </w:t>
            </w:r>
            <w:r>
              <w:rPr>
                <w:b/>
                <w:color w:val="000000" w:themeColor="text1"/>
                <w:sz w:val="18"/>
              </w:rPr>
              <w:t>of</w:t>
            </w:r>
            <w:r>
              <w:rPr>
                <w:b/>
                <w:color w:val="000000" w:themeColor="text1"/>
                <w:sz w:val="18"/>
              </w:rPr>
              <w:t xml:space="preserve"> free </w:t>
            </w:r>
            <w:r>
              <w:rPr>
                <w:b/>
                <w:color w:val="000000" w:themeColor="text1"/>
                <w:sz w:val="18"/>
              </w:rPr>
              <w:t>condoms</w:t>
            </w:r>
          </w:p>
        </w:tc>
      </w:tr>
      <w:tr w14:paraId="6302DFEF" w14:textId="77777777" w:rsidTr="00105959">
        <w:tblPrEx>
          <w:tblW w:w="9810" w:type="dxa"/>
          <w:tblLayout w:type="fixed"/>
          <w:tblLook w:val="04A0"/>
        </w:tblPrEx>
        <w:tc>
          <w:tcPr>
            <w:tcW w:w="1165" w:type="dxa"/>
            <w:vAlign w:val="bottom"/>
          </w:tcPr>
          <w:p w:rsidR="002925DE" w:rsidRPr="00C27555" w:rsidP="0091707C" w14:paraId="772503F2" w14:textId="77777777">
            <w:pPr>
              <w:spacing w:after="0"/>
              <w:contextualSpacing/>
              <w:rPr>
                <w:rFonts w:eastAsia="Courier New" w:cstheme="minorHAnsi"/>
                <w:b/>
                <w:color w:val="000000"/>
                <w:sz w:val="18"/>
                <w:szCs w:val="18"/>
              </w:rPr>
            </w:pPr>
            <w:bookmarkStart w:id="62" w:name="_Hlk84428864"/>
          </w:p>
        </w:tc>
        <w:tc>
          <w:tcPr>
            <w:tcW w:w="8645" w:type="dxa"/>
            <w:gridSpan w:val="2"/>
            <w:vAlign w:val="bottom"/>
          </w:tcPr>
          <w:p w:rsidR="002925DE" w:rsidRPr="00243F29" w:rsidP="00096D1C" w14:paraId="648CAB4D" w14:textId="2004AF1D">
            <w:pPr>
              <w:spacing w:after="0"/>
              <w:contextualSpacing/>
              <w:rPr>
                <w:rFonts w:eastAsia="Courier New"/>
                <w:color w:val="000000" w:themeColor="text1"/>
                <w:sz w:val="18"/>
                <w:szCs w:val="18"/>
              </w:rPr>
            </w:pPr>
            <w:r w:rsidRPr="00243F29">
              <w:rPr>
                <w:color w:val="000000" w:themeColor="text1"/>
                <w:sz w:val="18"/>
              </w:rPr>
              <w:t xml:space="preserve">En los </w:t>
            </w:r>
            <w:r w:rsidRPr="00243F29">
              <w:rPr>
                <w:b/>
                <w:bCs/>
                <w:color w:val="000000" w:themeColor="text1"/>
                <w:sz w:val="18"/>
              </w:rPr>
              <w:t>12 meses anteriores a su diagnóstico</w:t>
            </w:r>
            <w:r w:rsidRPr="00243F29">
              <w:rPr>
                <w:color w:val="000000" w:themeColor="text1"/>
                <w:sz w:val="18"/>
              </w:rPr>
              <w:t xml:space="preserve">, ¿de dónde </w:t>
            </w:r>
            <w:r w:rsidR="00532BA6">
              <w:rPr>
                <w:color w:val="000000" w:themeColor="text1"/>
                <w:sz w:val="18"/>
              </w:rPr>
              <w:t xml:space="preserve">o de quien </w:t>
            </w:r>
            <w:r w:rsidRPr="00243F29">
              <w:rPr>
                <w:color w:val="000000" w:themeColor="text1"/>
                <w:sz w:val="18"/>
              </w:rPr>
              <w:t xml:space="preserve">recibió condones gratis? </w:t>
            </w:r>
          </w:p>
          <w:p w:rsidR="002925DE" w:rsidRPr="00243F29" w:rsidP="00096D1C" w14:paraId="03949805" w14:textId="77777777">
            <w:pPr>
              <w:spacing w:after="0"/>
              <w:contextualSpacing/>
              <w:rPr>
                <w:rFonts w:eastAsia="Courier New"/>
                <w:color w:val="000000" w:themeColor="text1"/>
                <w:sz w:val="18"/>
                <w:szCs w:val="18"/>
              </w:rPr>
            </w:pPr>
            <w:r w:rsidRPr="00243F29">
              <w:rPr>
                <w:color w:val="000000" w:themeColor="text1"/>
                <w:sz w:val="18"/>
              </w:rPr>
              <w:t>[WB: Seleccione todas las respuestas que correspondan].</w:t>
            </w:r>
          </w:p>
          <w:p w:rsidR="002925DE" w:rsidRPr="00BA4BC4" w:rsidP="0091707C" w14:paraId="7698B2A2" w14:textId="3F918BD1">
            <w:pPr>
              <w:spacing w:after="0"/>
              <w:contextualSpacing/>
              <w:rPr>
                <w:rFonts w:eastAsia="Courier New"/>
                <w:b/>
                <w:color w:val="000000" w:themeColor="text1"/>
                <w:sz w:val="18"/>
                <w:szCs w:val="18"/>
                <w:highlight w:val="yellow"/>
              </w:rPr>
            </w:pPr>
            <w:r w:rsidRPr="00243F29">
              <w:rPr>
                <w:color w:val="000000" w:themeColor="text1"/>
                <w:sz w:val="18"/>
              </w:rPr>
              <w:t xml:space="preserve">[IA: Conteste “sí” o “no” para cada </w:t>
            </w:r>
            <w:r w:rsidRPr="00807CCB" w:rsidR="00C660AE">
              <w:rPr>
                <w:bCs/>
                <w:color w:val="000000" w:themeColor="text1"/>
                <w:sz w:val="18"/>
              </w:rPr>
              <w:t>respuesta</w:t>
            </w:r>
            <w:r w:rsidRPr="00807CCB">
              <w:rPr>
                <w:bCs/>
                <w:color w:val="000000" w:themeColor="text1"/>
                <w:sz w:val="18"/>
              </w:rPr>
              <w:t>].</w:t>
            </w:r>
          </w:p>
        </w:tc>
      </w:tr>
      <w:tr w14:paraId="649C0D08" w14:textId="77777777" w:rsidTr="00105959">
        <w:tblPrEx>
          <w:tblW w:w="9810" w:type="dxa"/>
          <w:tblLayout w:type="fixed"/>
          <w:tblLook w:val="04A0"/>
        </w:tblPrEx>
        <w:tc>
          <w:tcPr>
            <w:tcW w:w="1165" w:type="dxa"/>
            <w:vAlign w:val="bottom"/>
          </w:tcPr>
          <w:p w:rsidR="0091707C" w:rsidP="00096D1C" w14:paraId="4871247C" w14:textId="77777777">
            <w:pPr>
              <w:spacing w:after="0"/>
              <w:contextualSpacing/>
              <w:rPr>
                <w:rFonts w:eastAsia="Courier New"/>
                <w:color w:val="000000"/>
                <w:sz w:val="18"/>
                <w:szCs w:val="18"/>
              </w:rPr>
            </w:pPr>
          </w:p>
        </w:tc>
        <w:tc>
          <w:tcPr>
            <w:tcW w:w="8645" w:type="dxa"/>
            <w:gridSpan w:val="2"/>
            <w:vAlign w:val="bottom"/>
          </w:tcPr>
          <w:p w:rsidR="0091707C" w:rsidRPr="72CA42CA" w:rsidP="0091707C" w14:paraId="379184AF" w14:textId="6E1F084B">
            <w:pPr>
              <w:spacing w:after="0"/>
              <w:contextualSpacing/>
              <w:rPr>
                <w:rFonts w:eastAsia="Courier New"/>
                <w:color w:val="000000" w:themeColor="text1"/>
                <w:sz w:val="18"/>
                <w:szCs w:val="18"/>
              </w:rPr>
            </w:pPr>
            <w:r>
              <w:rPr>
                <w:color w:val="7030A0"/>
                <w:sz w:val="18"/>
              </w:rPr>
              <w:t>Programming</w:t>
            </w:r>
            <w:r>
              <w:rPr>
                <w:color w:val="7030A0"/>
                <w:sz w:val="18"/>
              </w:rPr>
              <w:t xml:space="preserve"> note: </w:t>
            </w:r>
            <w:r>
              <w:rPr>
                <w:color w:val="7030A0"/>
                <w:sz w:val="18"/>
              </w:rPr>
              <w:t>Randomize</w:t>
            </w:r>
            <w:r>
              <w:rPr>
                <w:color w:val="7030A0"/>
                <w:sz w:val="18"/>
              </w:rPr>
              <w:t xml:space="preserve"> responses 1 -13</w:t>
            </w:r>
          </w:p>
        </w:tc>
      </w:tr>
      <w:tr w14:paraId="4C6385D2" w14:textId="77777777" w:rsidTr="00783626">
        <w:tblPrEx>
          <w:tblW w:w="9810" w:type="dxa"/>
          <w:tblLayout w:type="fixed"/>
          <w:tblLook w:val="04A0"/>
        </w:tblPrEx>
        <w:tc>
          <w:tcPr>
            <w:tcW w:w="1165" w:type="dxa"/>
          </w:tcPr>
          <w:p w:rsidR="002925DE" w:rsidRPr="007F5AC8" w:rsidP="00096D1C" w14:paraId="0055C618" w14:textId="2803230C">
            <w:pPr>
              <w:spacing w:after="0"/>
              <w:contextualSpacing/>
              <w:rPr>
                <w:rFonts w:eastAsia="Courier New" w:cstheme="minorHAnsi"/>
                <w:b/>
                <w:i/>
                <w:color w:val="ED7D31" w:themeColor="accent2"/>
                <w:sz w:val="18"/>
                <w:szCs w:val="18"/>
              </w:rPr>
            </w:pPr>
            <w:r>
              <w:rPr>
                <w:b/>
                <w:i/>
                <w:color w:val="ED7D31" w:themeColor="accent2"/>
                <w:sz w:val="18"/>
              </w:rPr>
              <w:t>T_DOCTOR</w:t>
            </w:r>
          </w:p>
        </w:tc>
        <w:tc>
          <w:tcPr>
            <w:tcW w:w="8195" w:type="dxa"/>
            <w:vAlign w:val="bottom"/>
          </w:tcPr>
          <w:p w:rsidR="002925DE" w:rsidRPr="00C53990" w:rsidP="00096D1C" w14:paraId="759D3A44" w14:textId="0C70AFD9">
            <w:pPr>
              <w:tabs>
                <w:tab w:val="right" w:leader="dot" w:pos="5760"/>
              </w:tabs>
              <w:spacing w:after="0"/>
              <w:contextualSpacing/>
              <w:rPr>
                <w:rFonts w:eastAsia="Courier New" w:cstheme="minorHAnsi"/>
                <w:color w:val="000000"/>
                <w:sz w:val="18"/>
                <w:szCs w:val="18"/>
              </w:rPr>
            </w:pPr>
            <w:r w:rsidRPr="00C53990">
              <w:rPr>
                <w:color w:val="000000"/>
                <w:sz w:val="18"/>
              </w:rPr>
              <w:t>Consultorio de su médico habitual</w:t>
            </w:r>
          </w:p>
        </w:tc>
        <w:tc>
          <w:tcPr>
            <w:tcW w:w="450" w:type="dxa"/>
            <w:vAlign w:val="center"/>
          </w:tcPr>
          <w:p w:rsidR="002925DE" w:rsidRPr="00C27555" w:rsidP="00105959" w14:paraId="2BD141B6" w14:textId="77777777">
            <w:pPr>
              <w:spacing w:after="0"/>
              <w:contextualSpacing/>
              <w:rPr>
                <w:rFonts w:eastAsia="Courier New" w:cstheme="minorHAnsi"/>
                <w:color w:val="000000"/>
                <w:sz w:val="18"/>
                <w:szCs w:val="18"/>
              </w:rPr>
            </w:pPr>
            <w:r>
              <w:rPr>
                <w:color w:val="000000"/>
                <w:sz w:val="18"/>
              </w:rPr>
              <w:t>1</w:t>
            </w:r>
          </w:p>
        </w:tc>
      </w:tr>
      <w:tr w14:paraId="3B6A51A1" w14:textId="77777777" w:rsidTr="00783626">
        <w:tblPrEx>
          <w:tblW w:w="9810" w:type="dxa"/>
          <w:tblLayout w:type="fixed"/>
          <w:tblLook w:val="04A0"/>
        </w:tblPrEx>
        <w:tc>
          <w:tcPr>
            <w:tcW w:w="1165" w:type="dxa"/>
          </w:tcPr>
          <w:p w:rsidR="002925DE" w:rsidRPr="007F5AC8" w:rsidP="00096D1C" w14:paraId="21119BCA" w14:textId="5AA468E7">
            <w:pPr>
              <w:spacing w:after="0"/>
              <w:contextualSpacing/>
              <w:rPr>
                <w:rFonts w:eastAsia="Courier New" w:cstheme="minorHAnsi"/>
                <w:b/>
                <w:i/>
                <w:color w:val="ED7D31" w:themeColor="accent2"/>
                <w:sz w:val="18"/>
                <w:szCs w:val="18"/>
              </w:rPr>
            </w:pPr>
            <w:r>
              <w:rPr>
                <w:b/>
                <w:i/>
                <w:color w:val="ED7D31" w:themeColor="accent2"/>
                <w:sz w:val="18"/>
              </w:rPr>
              <w:t>T_CLINIC</w:t>
            </w:r>
          </w:p>
        </w:tc>
        <w:tc>
          <w:tcPr>
            <w:tcW w:w="8195" w:type="dxa"/>
            <w:vAlign w:val="bottom"/>
          </w:tcPr>
          <w:p w:rsidR="002925DE" w:rsidRPr="00C53990" w:rsidP="00096D1C" w14:paraId="3B924756" w14:textId="2AE4417E">
            <w:pPr>
              <w:tabs>
                <w:tab w:val="right" w:leader="dot" w:pos="5760"/>
              </w:tabs>
              <w:spacing w:after="0"/>
              <w:contextualSpacing/>
              <w:rPr>
                <w:rFonts w:eastAsia="Courier New"/>
                <w:color w:val="000000"/>
                <w:sz w:val="18"/>
                <w:szCs w:val="18"/>
              </w:rPr>
            </w:pPr>
            <w:r w:rsidRPr="00C53990">
              <w:rPr>
                <w:color w:val="000000" w:themeColor="text1"/>
                <w:sz w:val="18"/>
              </w:rPr>
              <w:t>Otro tipo de centro médico, como el centro médico del departamento de salud pública, un centro médico de atención para ETS, un centro médico de planificación familiar, o un centro médico de atención de urgencia o sin cita previa</w:t>
            </w:r>
          </w:p>
        </w:tc>
        <w:tc>
          <w:tcPr>
            <w:tcW w:w="450" w:type="dxa"/>
            <w:vAlign w:val="center"/>
          </w:tcPr>
          <w:p w:rsidR="002925DE" w:rsidRPr="00C27555" w:rsidP="00105959" w14:paraId="75C7757F" w14:textId="77777777">
            <w:pPr>
              <w:spacing w:after="0"/>
              <w:contextualSpacing/>
              <w:rPr>
                <w:rFonts w:eastAsia="Courier New" w:cstheme="minorHAnsi"/>
                <w:color w:val="000000"/>
                <w:sz w:val="18"/>
                <w:szCs w:val="18"/>
              </w:rPr>
            </w:pPr>
            <w:r>
              <w:rPr>
                <w:color w:val="000000"/>
                <w:sz w:val="18"/>
              </w:rPr>
              <w:t>2</w:t>
            </w:r>
          </w:p>
        </w:tc>
      </w:tr>
      <w:tr w14:paraId="3A977E2A" w14:textId="77777777" w:rsidTr="00783626">
        <w:tblPrEx>
          <w:tblW w:w="9810" w:type="dxa"/>
          <w:tblLayout w:type="fixed"/>
          <w:tblLook w:val="04A0"/>
        </w:tblPrEx>
        <w:tc>
          <w:tcPr>
            <w:tcW w:w="1165" w:type="dxa"/>
          </w:tcPr>
          <w:p w:rsidR="002925DE" w:rsidRPr="007F5AC8" w:rsidP="00096D1C" w14:paraId="78CA598A" w14:textId="198E2211">
            <w:pPr>
              <w:spacing w:after="0"/>
              <w:contextualSpacing/>
              <w:rPr>
                <w:rFonts w:eastAsia="Courier New" w:cstheme="minorHAnsi"/>
                <w:b/>
                <w:i/>
                <w:color w:val="ED7D31" w:themeColor="accent2"/>
                <w:sz w:val="18"/>
                <w:szCs w:val="18"/>
              </w:rPr>
            </w:pPr>
            <w:r>
              <w:rPr>
                <w:b/>
                <w:i/>
                <w:color w:val="ED7D31" w:themeColor="accent2"/>
                <w:sz w:val="18"/>
              </w:rPr>
              <w:t>T_ER</w:t>
            </w:r>
          </w:p>
        </w:tc>
        <w:tc>
          <w:tcPr>
            <w:tcW w:w="8195" w:type="dxa"/>
            <w:vAlign w:val="bottom"/>
          </w:tcPr>
          <w:p w:rsidR="002925DE" w:rsidRPr="00C53990" w:rsidP="00096D1C" w14:paraId="05D9EAFD" w14:textId="6F9468F6">
            <w:pPr>
              <w:tabs>
                <w:tab w:val="right" w:leader="dot" w:pos="5760"/>
              </w:tabs>
              <w:spacing w:after="0"/>
              <w:contextualSpacing/>
              <w:rPr>
                <w:rFonts w:eastAsia="Courier New"/>
                <w:color w:val="000000" w:themeColor="text1"/>
                <w:sz w:val="18"/>
                <w:szCs w:val="18"/>
              </w:rPr>
            </w:pPr>
            <w:r w:rsidRPr="00C53990">
              <w:rPr>
                <w:color w:val="000000"/>
                <w:sz w:val="18"/>
              </w:rPr>
              <w:t>Hospital, sala de emergencias u otro centro médico de internación</w:t>
            </w:r>
          </w:p>
        </w:tc>
        <w:tc>
          <w:tcPr>
            <w:tcW w:w="450" w:type="dxa"/>
            <w:vAlign w:val="center"/>
          </w:tcPr>
          <w:p w:rsidR="002925DE" w:rsidRPr="00C27555" w:rsidP="00105959" w14:paraId="14189619" w14:textId="77777777">
            <w:pPr>
              <w:spacing w:after="0"/>
              <w:contextualSpacing/>
              <w:rPr>
                <w:rFonts w:eastAsia="Courier New" w:cstheme="minorHAnsi"/>
                <w:color w:val="000000"/>
                <w:sz w:val="18"/>
                <w:szCs w:val="18"/>
              </w:rPr>
            </w:pPr>
            <w:r>
              <w:rPr>
                <w:color w:val="000000"/>
                <w:sz w:val="18"/>
              </w:rPr>
              <w:t>3</w:t>
            </w:r>
          </w:p>
        </w:tc>
      </w:tr>
      <w:tr w14:paraId="4A0D0B23" w14:textId="77777777" w:rsidTr="00783626">
        <w:tblPrEx>
          <w:tblW w:w="9810" w:type="dxa"/>
          <w:tblLayout w:type="fixed"/>
          <w:tblLook w:val="04A0"/>
        </w:tblPrEx>
        <w:tc>
          <w:tcPr>
            <w:tcW w:w="1165" w:type="dxa"/>
          </w:tcPr>
          <w:p w:rsidR="002925DE" w:rsidRPr="007F5AC8" w:rsidP="00096D1C" w14:paraId="60CFD764" w14:textId="3581617F">
            <w:pPr>
              <w:spacing w:after="0"/>
              <w:contextualSpacing/>
              <w:rPr>
                <w:rFonts w:eastAsia="Courier New" w:cstheme="minorHAnsi"/>
                <w:b/>
                <w:i/>
                <w:color w:val="ED7D31" w:themeColor="accent2"/>
                <w:sz w:val="18"/>
                <w:szCs w:val="18"/>
              </w:rPr>
            </w:pPr>
            <w:r>
              <w:rPr>
                <w:b/>
                <w:i/>
                <w:color w:val="ED7D31" w:themeColor="accent2"/>
                <w:sz w:val="18"/>
              </w:rPr>
              <w:t>T_PHARM</w:t>
            </w:r>
          </w:p>
        </w:tc>
        <w:tc>
          <w:tcPr>
            <w:tcW w:w="8195" w:type="dxa"/>
            <w:vAlign w:val="bottom"/>
          </w:tcPr>
          <w:p w:rsidR="002925DE" w:rsidRPr="00C53990" w:rsidP="00096D1C" w14:paraId="2086F1C5" w14:textId="0D8BC0DA">
            <w:pPr>
              <w:tabs>
                <w:tab w:val="right" w:leader="dot" w:pos="5760"/>
              </w:tabs>
              <w:spacing w:after="0"/>
              <w:contextualSpacing/>
              <w:rPr>
                <w:rFonts w:eastAsia="Courier New" w:cstheme="minorHAnsi"/>
                <w:color w:val="000000"/>
                <w:sz w:val="18"/>
                <w:szCs w:val="18"/>
              </w:rPr>
            </w:pPr>
            <w:r w:rsidRPr="00C53990">
              <w:rPr>
                <w:color w:val="000000"/>
                <w:sz w:val="18"/>
              </w:rPr>
              <w:t>Farmacia</w:t>
            </w:r>
            <w:r w:rsidRPr="00C53990" w:rsidR="0044450B">
              <w:rPr>
                <w:color w:val="000000"/>
                <w:sz w:val="18"/>
              </w:rPr>
              <w:t xml:space="preserve"> </w:t>
            </w:r>
            <w:r w:rsidRPr="00C53990">
              <w:rPr>
                <w:color w:val="000000"/>
                <w:sz w:val="18"/>
              </w:rPr>
              <w:t xml:space="preserve"> </w:t>
            </w:r>
          </w:p>
        </w:tc>
        <w:tc>
          <w:tcPr>
            <w:tcW w:w="450" w:type="dxa"/>
            <w:vAlign w:val="center"/>
          </w:tcPr>
          <w:p w:rsidR="002925DE" w:rsidRPr="00C27555" w:rsidP="00105959" w14:paraId="73F5CF41" w14:textId="77777777">
            <w:pPr>
              <w:spacing w:after="0"/>
              <w:contextualSpacing/>
              <w:rPr>
                <w:rFonts w:eastAsia="Courier New" w:cstheme="minorHAnsi"/>
                <w:color w:val="000000"/>
                <w:sz w:val="18"/>
                <w:szCs w:val="18"/>
              </w:rPr>
            </w:pPr>
            <w:r>
              <w:rPr>
                <w:color w:val="000000"/>
                <w:sz w:val="18"/>
              </w:rPr>
              <w:t>4</w:t>
            </w:r>
          </w:p>
        </w:tc>
      </w:tr>
      <w:tr w14:paraId="44EB93A6" w14:textId="77777777" w:rsidTr="00783626">
        <w:tblPrEx>
          <w:tblW w:w="9810" w:type="dxa"/>
          <w:tblLayout w:type="fixed"/>
          <w:tblLook w:val="04A0"/>
        </w:tblPrEx>
        <w:tc>
          <w:tcPr>
            <w:tcW w:w="1165" w:type="dxa"/>
          </w:tcPr>
          <w:p w:rsidR="002925DE" w:rsidRPr="007F5AC8" w:rsidP="00096D1C" w14:paraId="71711AA0" w14:textId="57E2854A">
            <w:pPr>
              <w:spacing w:after="0"/>
              <w:contextualSpacing/>
              <w:rPr>
                <w:rFonts w:eastAsia="Courier New" w:cstheme="minorHAnsi"/>
                <w:b/>
                <w:i/>
                <w:color w:val="ED7D31" w:themeColor="accent2"/>
                <w:sz w:val="18"/>
                <w:szCs w:val="18"/>
              </w:rPr>
            </w:pPr>
            <w:r>
              <w:rPr>
                <w:b/>
                <w:i/>
                <w:color w:val="ED7D31" w:themeColor="accent2"/>
                <w:sz w:val="18"/>
              </w:rPr>
              <w:t>T_COMMUN</w:t>
            </w:r>
          </w:p>
        </w:tc>
        <w:tc>
          <w:tcPr>
            <w:tcW w:w="8195" w:type="dxa"/>
            <w:vAlign w:val="bottom"/>
          </w:tcPr>
          <w:p w:rsidR="002925DE" w:rsidRPr="00C53990" w:rsidP="00096D1C" w14:paraId="1B174EF5" w14:textId="36F79033">
            <w:pPr>
              <w:tabs>
                <w:tab w:val="right" w:leader="dot" w:pos="5760"/>
              </w:tabs>
              <w:spacing w:after="0"/>
              <w:contextualSpacing/>
              <w:rPr>
                <w:rFonts w:eastAsia="Courier New"/>
                <w:color w:val="000000"/>
                <w:sz w:val="18"/>
                <w:szCs w:val="18"/>
              </w:rPr>
            </w:pPr>
            <w:r w:rsidRPr="00C53990">
              <w:rPr>
                <w:color w:val="000000" w:themeColor="text1"/>
                <w:sz w:val="18"/>
              </w:rPr>
              <w:t xml:space="preserve">Una organización comunitaria </w:t>
            </w:r>
          </w:p>
        </w:tc>
        <w:tc>
          <w:tcPr>
            <w:tcW w:w="450" w:type="dxa"/>
            <w:vAlign w:val="center"/>
          </w:tcPr>
          <w:p w:rsidR="002925DE" w:rsidRPr="00C27555" w:rsidP="00105959" w14:paraId="683CD6F5" w14:textId="77777777">
            <w:pPr>
              <w:spacing w:after="0"/>
              <w:contextualSpacing/>
              <w:rPr>
                <w:rFonts w:eastAsia="Courier New" w:cstheme="minorHAnsi"/>
                <w:color w:val="000000"/>
                <w:sz w:val="18"/>
                <w:szCs w:val="18"/>
              </w:rPr>
            </w:pPr>
            <w:r>
              <w:rPr>
                <w:color w:val="000000"/>
                <w:sz w:val="18"/>
              </w:rPr>
              <w:t>5</w:t>
            </w:r>
          </w:p>
        </w:tc>
      </w:tr>
      <w:tr w14:paraId="4C00AE45" w14:textId="77777777" w:rsidTr="00783626">
        <w:tblPrEx>
          <w:tblW w:w="9810" w:type="dxa"/>
          <w:tblLayout w:type="fixed"/>
          <w:tblLook w:val="04A0"/>
        </w:tblPrEx>
        <w:tc>
          <w:tcPr>
            <w:tcW w:w="1165" w:type="dxa"/>
          </w:tcPr>
          <w:p w:rsidR="002925DE" w:rsidRPr="007F5AC8" w:rsidP="00096D1C" w14:paraId="5A9730F5" w14:textId="2B7EBBDA">
            <w:pPr>
              <w:spacing w:after="0"/>
              <w:contextualSpacing/>
              <w:rPr>
                <w:rFonts w:eastAsia="Courier New" w:cstheme="minorHAnsi"/>
                <w:b/>
                <w:i/>
                <w:color w:val="ED7D31" w:themeColor="accent2"/>
                <w:sz w:val="18"/>
                <w:szCs w:val="18"/>
              </w:rPr>
            </w:pPr>
            <w:r>
              <w:rPr>
                <w:b/>
                <w:i/>
                <w:color w:val="ED7D31" w:themeColor="accent2"/>
                <w:sz w:val="18"/>
              </w:rPr>
              <w:t>T_VAN</w:t>
            </w:r>
          </w:p>
        </w:tc>
        <w:tc>
          <w:tcPr>
            <w:tcW w:w="8195" w:type="dxa"/>
            <w:vAlign w:val="bottom"/>
          </w:tcPr>
          <w:p w:rsidR="002925DE" w:rsidRPr="00C53990" w:rsidP="00096D1C" w14:paraId="753E0051" w14:textId="56A0C3F8">
            <w:pPr>
              <w:tabs>
                <w:tab w:val="right" w:leader="dot" w:pos="5760"/>
              </w:tabs>
              <w:spacing w:after="0"/>
              <w:contextualSpacing/>
              <w:rPr>
                <w:rFonts w:eastAsia="Courier New"/>
                <w:color w:val="000000" w:themeColor="text1"/>
                <w:sz w:val="18"/>
                <w:szCs w:val="18"/>
              </w:rPr>
            </w:pPr>
            <w:r w:rsidRPr="00C53990">
              <w:rPr>
                <w:color w:val="000000" w:themeColor="text1"/>
                <w:sz w:val="18"/>
              </w:rPr>
              <w:t>Una unidad de pruebas móvil, como una camioneta o RV</w:t>
            </w:r>
          </w:p>
        </w:tc>
        <w:tc>
          <w:tcPr>
            <w:tcW w:w="450" w:type="dxa"/>
            <w:vAlign w:val="center"/>
          </w:tcPr>
          <w:p w:rsidR="002925DE" w:rsidP="00105959" w14:paraId="669F110B" w14:textId="6F9D2599">
            <w:pPr>
              <w:spacing w:after="0"/>
              <w:contextualSpacing/>
              <w:rPr>
                <w:rFonts w:eastAsia="Courier New" w:cstheme="minorHAnsi"/>
                <w:color w:val="000000"/>
                <w:sz w:val="18"/>
                <w:szCs w:val="18"/>
              </w:rPr>
            </w:pPr>
            <w:r>
              <w:rPr>
                <w:color w:val="000000"/>
                <w:sz w:val="18"/>
              </w:rPr>
              <w:t>6</w:t>
            </w:r>
          </w:p>
        </w:tc>
      </w:tr>
      <w:tr w14:paraId="4CB1DBC8" w14:textId="77777777" w:rsidTr="00783626">
        <w:tblPrEx>
          <w:tblW w:w="9810" w:type="dxa"/>
          <w:tblLayout w:type="fixed"/>
          <w:tblLook w:val="04A0"/>
        </w:tblPrEx>
        <w:tc>
          <w:tcPr>
            <w:tcW w:w="1165" w:type="dxa"/>
          </w:tcPr>
          <w:p w:rsidR="002925DE" w:rsidRPr="007F5AC8" w:rsidP="00096D1C" w14:paraId="003D0DD9" w14:textId="7C7EAE44">
            <w:pPr>
              <w:spacing w:after="0"/>
              <w:contextualSpacing/>
              <w:rPr>
                <w:rFonts w:eastAsia="Courier New" w:cstheme="minorHAnsi"/>
                <w:b/>
                <w:i/>
                <w:color w:val="ED7D31" w:themeColor="accent2"/>
                <w:sz w:val="18"/>
                <w:szCs w:val="18"/>
              </w:rPr>
            </w:pPr>
            <w:r>
              <w:rPr>
                <w:b/>
                <w:i/>
                <w:color w:val="ED7D31" w:themeColor="accent2"/>
                <w:sz w:val="18"/>
              </w:rPr>
              <w:t>T_FESTIVAL</w:t>
            </w:r>
          </w:p>
        </w:tc>
        <w:tc>
          <w:tcPr>
            <w:tcW w:w="8195" w:type="dxa"/>
            <w:vAlign w:val="bottom"/>
          </w:tcPr>
          <w:p w:rsidR="002925DE" w:rsidRPr="00C53990" w:rsidP="00096D1C" w14:paraId="4148DD87" w14:textId="43C342B1">
            <w:pPr>
              <w:tabs>
                <w:tab w:val="right" w:leader="dot" w:pos="5760"/>
              </w:tabs>
              <w:spacing w:after="0"/>
              <w:contextualSpacing/>
              <w:rPr>
                <w:rFonts w:eastAsia="Courier New"/>
                <w:color w:val="000000" w:themeColor="text1"/>
                <w:sz w:val="18"/>
                <w:szCs w:val="18"/>
              </w:rPr>
            </w:pPr>
            <w:r w:rsidRPr="00C53990">
              <w:rPr>
                <w:color w:val="000000" w:themeColor="text1"/>
                <w:sz w:val="18"/>
              </w:rPr>
              <w:t>Una reunión pública, como un festival, feria, bar, club nocturno</w:t>
            </w:r>
          </w:p>
        </w:tc>
        <w:tc>
          <w:tcPr>
            <w:tcW w:w="450" w:type="dxa"/>
            <w:vAlign w:val="center"/>
          </w:tcPr>
          <w:p w:rsidR="002925DE" w:rsidP="00105959" w14:paraId="23675784" w14:textId="7AB852A5">
            <w:pPr>
              <w:spacing w:after="0"/>
              <w:contextualSpacing/>
              <w:rPr>
                <w:rFonts w:eastAsia="Courier New" w:cstheme="minorHAnsi"/>
                <w:color w:val="000000"/>
                <w:sz w:val="18"/>
                <w:szCs w:val="18"/>
              </w:rPr>
            </w:pPr>
            <w:r>
              <w:rPr>
                <w:color w:val="000000"/>
                <w:sz w:val="18"/>
              </w:rPr>
              <w:t>7</w:t>
            </w:r>
          </w:p>
        </w:tc>
      </w:tr>
      <w:tr w14:paraId="05CC8074" w14:textId="77777777" w:rsidTr="00783626">
        <w:tblPrEx>
          <w:tblW w:w="9810" w:type="dxa"/>
          <w:tblLayout w:type="fixed"/>
          <w:tblLook w:val="04A0"/>
        </w:tblPrEx>
        <w:tc>
          <w:tcPr>
            <w:tcW w:w="1165" w:type="dxa"/>
          </w:tcPr>
          <w:p w:rsidR="002925DE" w:rsidRPr="007F5AC8" w:rsidP="00096D1C" w14:paraId="1C8C12D6" w14:textId="228B87A9">
            <w:pPr>
              <w:spacing w:after="0"/>
              <w:contextualSpacing/>
              <w:rPr>
                <w:rFonts w:eastAsia="Courier New" w:cstheme="minorHAnsi"/>
                <w:b/>
                <w:i/>
                <w:color w:val="ED7D31" w:themeColor="accent2"/>
                <w:sz w:val="18"/>
                <w:szCs w:val="18"/>
              </w:rPr>
            </w:pPr>
            <w:r>
              <w:rPr>
                <w:b/>
                <w:i/>
                <w:color w:val="ED7D31" w:themeColor="accent2"/>
                <w:sz w:val="18"/>
              </w:rPr>
              <w:t>T_FAITH</w:t>
            </w:r>
          </w:p>
        </w:tc>
        <w:tc>
          <w:tcPr>
            <w:tcW w:w="8195" w:type="dxa"/>
            <w:vAlign w:val="bottom"/>
          </w:tcPr>
          <w:p w:rsidR="002925DE" w:rsidRPr="00C53990" w:rsidP="00096D1C" w14:paraId="44BB5E47" w14:textId="5AA6B01F">
            <w:pPr>
              <w:tabs>
                <w:tab w:val="right" w:leader="dot" w:pos="5760"/>
              </w:tabs>
              <w:spacing w:after="0"/>
              <w:contextualSpacing/>
              <w:rPr>
                <w:rFonts w:eastAsia="Courier New" w:cstheme="minorHAnsi"/>
                <w:color w:val="000000"/>
                <w:sz w:val="18"/>
                <w:szCs w:val="18"/>
              </w:rPr>
            </w:pPr>
            <w:r w:rsidRPr="00C53990">
              <w:rPr>
                <w:color w:val="000000"/>
                <w:sz w:val="18"/>
              </w:rPr>
              <w:t>Una organización religiosa, por ejemplo, iglesia o templo</w:t>
            </w:r>
          </w:p>
        </w:tc>
        <w:tc>
          <w:tcPr>
            <w:tcW w:w="450" w:type="dxa"/>
            <w:vAlign w:val="center"/>
          </w:tcPr>
          <w:p w:rsidR="002925DE" w:rsidRPr="00C27555" w:rsidP="00105959" w14:paraId="631CAF05" w14:textId="5E7E1BF4">
            <w:pPr>
              <w:spacing w:after="0"/>
              <w:contextualSpacing/>
              <w:rPr>
                <w:rFonts w:eastAsia="Courier New" w:cstheme="minorHAnsi"/>
                <w:color w:val="000000"/>
                <w:sz w:val="18"/>
                <w:szCs w:val="18"/>
              </w:rPr>
            </w:pPr>
            <w:r>
              <w:rPr>
                <w:color w:val="000000"/>
                <w:sz w:val="18"/>
              </w:rPr>
              <w:t>8</w:t>
            </w:r>
          </w:p>
        </w:tc>
      </w:tr>
      <w:tr w14:paraId="5EB83E53" w14:textId="77777777" w:rsidTr="00783626">
        <w:tblPrEx>
          <w:tblW w:w="9810" w:type="dxa"/>
          <w:tblLayout w:type="fixed"/>
          <w:tblLook w:val="04A0"/>
        </w:tblPrEx>
        <w:tc>
          <w:tcPr>
            <w:tcW w:w="1165" w:type="dxa"/>
          </w:tcPr>
          <w:p w:rsidR="002925DE" w:rsidRPr="007F5AC8" w:rsidP="00096D1C" w14:paraId="4228823B" w14:textId="3FBF88CA">
            <w:pPr>
              <w:spacing w:after="0"/>
              <w:contextualSpacing/>
              <w:rPr>
                <w:rFonts w:eastAsia="Courier New" w:cstheme="minorHAnsi"/>
                <w:b/>
                <w:i/>
                <w:color w:val="ED7D31" w:themeColor="accent2"/>
                <w:sz w:val="18"/>
                <w:szCs w:val="18"/>
              </w:rPr>
            </w:pPr>
            <w:r>
              <w:rPr>
                <w:b/>
                <w:i/>
                <w:color w:val="ED7D31" w:themeColor="accent2"/>
                <w:sz w:val="18"/>
              </w:rPr>
              <w:t>T_SSP</w:t>
            </w:r>
          </w:p>
        </w:tc>
        <w:tc>
          <w:tcPr>
            <w:tcW w:w="8195" w:type="dxa"/>
            <w:vAlign w:val="bottom"/>
          </w:tcPr>
          <w:p w:rsidR="002925DE" w:rsidRPr="00C53990" w:rsidP="00096D1C" w14:paraId="2718DD56" w14:textId="485703E7">
            <w:pPr>
              <w:tabs>
                <w:tab w:val="right" w:leader="dot" w:pos="5760"/>
              </w:tabs>
              <w:spacing w:after="0"/>
              <w:contextualSpacing/>
              <w:rPr>
                <w:rFonts w:eastAsia="Courier New"/>
                <w:color w:val="000000"/>
                <w:sz w:val="18"/>
                <w:szCs w:val="18"/>
              </w:rPr>
            </w:pPr>
            <w:r w:rsidRPr="00C53990">
              <w:rPr>
                <w:color w:val="000000"/>
                <w:sz w:val="18"/>
              </w:rPr>
              <w:t>Programa de servicios de jeringas o programa de intercambio de agujas</w:t>
            </w:r>
            <w:r w:rsidRPr="00C53990" w:rsidR="0044450B">
              <w:rPr>
                <w:color w:val="000000"/>
                <w:sz w:val="18"/>
              </w:rPr>
              <w:t xml:space="preserve"> </w:t>
            </w:r>
          </w:p>
        </w:tc>
        <w:tc>
          <w:tcPr>
            <w:tcW w:w="450" w:type="dxa"/>
            <w:vAlign w:val="center"/>
          </w:tcPr>
          <w:p w:rsidR="002925DE" w:rsidRPr="00C27555" w:rsidP="00105959" w14:paraId="7FF00627" w14:textId="05989CA7">
            <w:pPr>
              <w:spacing w:after="0"/>
              <w:contextualSpacing/>
              <w:rPr>
                <w:rFonts w:eastAsia="Courier New" w:cstheme="minorHAnsi"/>
                <w:color w:val="000000"/>
                <w:sz w:val="18"/>
                <w:szCs w:val="18"/>
              </w:rPr>
            </w:pPr>
            <w:r>
              <w:rPr>
                <w:color w:val="000000"/>
                <w:sz w:val="18"/>
              </w:rPr>
              <w:t>9</w:t>
            </w:r>
          </w:p>
        </w:tc>
      </w:tr>
      <w:tr w14:paraId="6FE42002" w14:textId="77777777" w:rsidTr="00783626">
        <w:tblPrEx>
          <w:tblW w:w="9810" w:type="dxa"/>
          <w:tblLayout w:type="fixed"/>
          <w:tblLook w:val="04A0"/>
        </w:tblPrEx>
        <w:tc>
          <w:tcPr>
            <w:tcW w:w="1165" w:type="dxa"/>
          </w:tcPr>
          <w:p w:rsidR="002925DE" w:rsidRPr="007F5AC8" w:rsidP="00096D1C" w14:paraId="24DEF596" w14:textId="19A4F16E">
            <w:pPr>
              <w:spacing w:after="0"/>
              <w:contextualSpacing/>
              <w:rPr>
                <w:rFonts w:eastAsia="Courier New" w:cstheme="minorHAnsi"/>
                <w:b/>
                <w:i/>
                <w:color w:val="ED7D31" w:themeColor="accent2"/>
                <w:sz w:val="18"/>
                <w:szCs w:val="18"/>
              </w:rPr>
            </w:pPr>
            <w:r>
              <w:rPr>
                <w:b/>
                <w:i/>
                <w:color w:val="ED7D31" w:themeColor="accent2"/>
                <w:sz w:val="18"/>
              </w:rPr>
              <w:t>T_JAIL</w:t>
            </w:r>
          </w:p>
        </w:tc>
        <w:tc>
          <w:tcPr>
            <w:tcW w:w="8195" w:type="dxa"/>
            <w:vAlign w:val="bottom"/>
          </w:tcPr>
          <w:p w:rsidR="002925DE" w:rsidRPr="00EC51DE" w:rsidP="00096D1C" w14:paraId="18803E55" w14:textId="66BC932B">
            <w:pPr>
              <w:tabs>
                <w:tab w:val="right" w:leader="dot" w:pos="5760"/>
              </w:tabs>
              <w:spacing w:after="0"/>
              <w:contextualSpacing/>
              <w:rPr>
                <w:rFonts w:eastAsia="Courier New" w:cstheme="minorHAnsi"/>
                <w:color w:val="000000"/>
                <w:sz w:val="18"/>
                <w:szCs w:val="18"/>
              </w:rPr>
            </w:pPr>
            <w:r w:rsidRPr="00EC51DE">
              <w:rPr>
                <w:color w:val="000000"/>
                <w:sz w:val="18"/>
              </w:rPr>
              <w:t>Centro correccional (cárcel o prisión)</w:t>
            </w:r>
            <w:r w:rsidRPr="00EC51DE" w:rsidR="0044450B">
              <w:rPr>
                <w:color w:val="000000"/>
                <w:sz w:val="18"/>
              </w:rPr>
              <w:t xml:space="preserve"> </w:t>
            </w:r>
          </w:p>
        </w:tc>
        <w:tc>
          <w:tcPr>
            <w:tcW w:w="450" w:type="dxa"/>
            <w:vAlign w:val="center"/>
          </w:tcPr>
          <w:p w:rsidR="002925DE" w:rsidP="00105959" w14:paraId="0AE3F742" w14:textId="05530BC4">
            <w:pPr>
              <w:spacing w:after="0"/>
              <w:contextualSpacing/>
              <w:rPr>
                <w:rFonts w:eastAsia="Courier New" w:cstheme="minorHAnsi"/>
                <w:color w:val="000000"/>
                <w:sz w:val="18"/>
                <w:szCs w:val="18"/>
              </w:rPr>
            </w:pPr>
            <w:r>
              <w:rPr>
                <w:color w:val="000000"/>
                <w:sz w:val="18"/>
              </w:rPr>
              <w:t>10</w:t>
            </w:r>
          </w:p>
        </w:tc>
      </w:tr>
      <w:tr w14:paraId="5CE592F2" w14:textId="77777777" w:rsidTr="00783626">
        <w:tblPrEx>
          <w:tblW w:w="9810" w:type="dxa"/>
          <w:tblLayout w:type="fixed"/>
          <w:tblLook w:val="04A0"/>
        </w:tblPrEx>
        <w:tc>
          <w:tcPr>
            <w:tcW w:w="1165" w:type="dxa"/>
          </w:tcPr>
          <w:p w:rsidR="002925DE" w:rsidRPr="007F5AC8" w:rsidP="00096D1C" w14:paraId="1DACE5D0" w14:textId="7D91AF02">
            <w:pPr>
              <w:spacing w:after="0"/>
              <w:contextualSpacing/>
              <w:rPr>
                <w:rFonts w:eastAsia="Courier New" w:cstheme="minorHAnsi"/>
                <w:b/>
                <w:i/>
                <w:color w:val="ED7D31" w:themeColor="accent2"/>
                <w:sz w:val="18"/>
                <w:szCs w:val="18"/>
              </w:rPr>
            </w:pPr>
            <w:r>
              <w:rPr>
                <w:b/>
                <w:i/>
                <w:color w:val="ED7D31" w:themeColor="accent2"/>
                <w:sz w:val="18"/>
              </w:rPr>
              <w:t>T_FRIEND</w:t>
            </w:r>
          </w:p>
        </w:tc>
        <w:tc>
          <w:tcPr>
            <w:tcW w:w="8195" w:type="dxa"/>
            <w:vAlign w:val="bottom"/>
          </w:tcPr>
          <w:p w:rsidR="002925DE" w:rsidRPr="00EC51DE" w:rsidP="00096D1C" w14:paraId="0CF9246C" w14:textId="2A0B2901">
            <w:pPr>
              <w:tabs>
                <w:tab w:val="right" w:leader="dot" w:pos="5760"/>
              </w:tabs>
              <w:spacing w:after="0"/>
              <w:contextualSpacing/>
              <w:rPr>
                <w:rFonts w:eastAsia="Courier New" w:cstheme="minorHAnsi"/>
                <w:color w:val="000000"/>
                <w:sz w:val="18"/>
                <w:szCs w:val="18"/>
              </w:rPr>
            </w:pPr>
            <w:r w:rsidRPr="00EC51DE">
              <w:rPr>
                <w:color w:val="000000"/>
                <w:sz w:val="18"/>
              </w:rPr>
              <w:t>Un amigo o familiar</w:t>
            </w:r>
          </w:p>
        </w:tc>
        <w:tc>
          <w:tcPr>
            <w:tcW w:w="450" w:type="dxa"/>
            <w:vAlign w:val="center"/>
          </w:tcPr>
          <w:p w:rsidR="002925DE" w:rsidRPr="00C27555" w:rsidP="00105959" w14:paraId="4CF6FE21" w14:textId="67B3914F">
            <w:pPr>
              <w:spacing w:after="0"/>
              <w:contextualSpacing/>
              <w:rPr>
                <w:rFonts w:eastAsia="Courier New" w:cstheme="minorHAnsi"/>
                <w:color w:val="000000"/>
                <w:sz w:val="18"/>
                <w:szCs w:val="18"/>
              </w:rPr>
            </w:pPr>
            <w:r>
              <w:rPr>
                <w:color w:val="000000"/>
                <w:sz w:val="18"/>
              </w:rPr>
              <w:t>11</w:t>
            </w:r>
          </w:p>
        </w:tc>
      </w:tr>
      <w:tr w14:paraId="07E28B2A" w14:textId="77777777" w:rsidTr="00783626">
        <w:tblPrEx>
          <w:tblW w:w="9810" w:type="dxa"/>
          <w:tblLayout w:type="fixed"/>
          <w:tblLook w:val="04A0"/>
        </w:tblPrEx>
        <w:tc>
          <w:tcPr>
            <w:tcW w:w="1165" w:type="dxa"/>
          </w:tcPr>
          <w:p w:rsidR="002925DE" w:rsidRPr="007F5AC8" w:rsidP="00096D1C" w14:paraId="7750FB46" w14:textId="6BC5574F">
            <w:pPr>
              <w:spacing w:after="0"/>
              <w:contextualSpacing/>
              <w:rPr>
                <w:rFonts w:eastAsia="Courier New" w:cstheme="minorHAnsi"/>
                <w:b/>
                <w:i/>
                <w:color w:val="ED7D31" w:themeColor="accent2"/>
                <w:sz w:val="18"/>
                <w:szCs w:val="18"/>
              </w:rPr>
            </w:pPr>
            <w:r>
              <w:rPr>
                <w:b/>
                <w:i/>
                <w:color w:val="ED7D31" w:themeColor="accent2"/>
                <w:sz w:val="18"/>
              </w:rPr>
              <w:t>T_SEXPART</w:t>
            </w:r>
          </w:p>
        </w:tc>
        <w:tc>
          <w:tcPr>
            <w:tcW w:w="8195" w:type="dxa"/>
            <w:vAlign w:val="bottom"/>
          </w:tcPr>
          <w:p w:rsidR="002925DE" w:rsidRPr="00EC51DE" w:rsidP="00096D1C" w14:paraId="78C49D58" w14:textId="34098B3C">
            <w:pPr>
              <w:tabs>
                <w:tab w:val="right" w:leader="dot" w:pos="5760"/>
              </w:tabs>
              <w:spacing w:after="0"/>
              <w:contextualSpacing/>
              <w:rPr>
                <w:rFonts w:eastAsia="Courier New" w:cstheme="minorHAnsi"/>
                <w:color w:val="000000"/>
                <w:sz w:val="18"/>
                <w:szCs w:val="18"/>
              </w:rPr>
            </w:pPr>
            <w:r w:rsidRPr="00EC51DE">
              <w:rPr>
                <w:color w:val="000000"/>
                <w:sz w:val="18"/>
              </w:rPr>
              <w:t>Una persona con la que tuvo o con quien tiene relaciones sexuales</w:t>
            </w:r>
          </w:p>
        </w:tc>
        <w:tc>
          <w:tcPr>
            <w:tcW w:w="450" w:type="dxa"/>
            <w:vAlign w:val="center"/>
          </w:tcPr>
          <w:p w:rsidR="002925DE" w:rsidP="00105959" w14:paraId="29D52EFC" w14:textId="4ACA62BA">
            <w:pPr>
              <w:spacing w:after="0"/>
              <w:contextualSpacing/>
              <w:rPr>
                <w:rFonts w:eastAsia="Courier New" w:cstheme="minorHAnsi"/>
                <w:color w:val="000000"/>
                <w:sz w:val="18"/>
                <w:szCs w:val="18"/>
              </w:rPr>
            </w:pPr>
            <w:r>
              <w:rPr>
                <w:color w:val="000000"/>
                <w:sz w:val="18"/>
              </w:rPr>
              <w:t>12</w:t>
            </w:r>
          </w:p>
        </w:tc>
      </w:tr>
      <w:tr w14:paraId="5F17E33C" w14:textId="77777777" w:rsidTr="00783626">
        <w:tblPrEx>
          <w:tblW w:w="9810" w:type="dxa"/>
          <w:tblLayout w:type="fixed"/>
          <w:tblLook w:val="04A0"/>
        </w:tblPrEx>
        <w:tc>
          <w:tcPr>
            <w:tcW w:w="1165" w:type="dxa"/>
          </w:tcPr>
          <w:p w:rsidR="002925DE" w:rsidRPr="007F5AC8" w:rsidP="00096D1C" w14:paraId="190187ED" w14:textId="46D66AA2">
            <w:pPr>
              <w:spacing w:after="0"/>
              <w:contextualSpacing/>
              <w:rPr>
                <w:rFonts w:eastAsia="Courier New" w:cstheme="minorHAnsi"/>
                <w:b/>
                <w:i/>
                <w:color w:val="ED7D31" w:themeColor="accent2"/>
                <w:sz w:val="18"/>
                <w:szCs w:val="18"/>
              </w:rPr>
            </w:pPr>
            <w:r>
              <w:rPr>
                <w:b/>
                <w:i/>
                <w:color w:val="ED7D31" w:themeColor="accent2"/>
                <w:sz w:val="18"/>
              </w:rPr>
              <w:t>T_ONLINE</w:t>
            </w:r>
          </w:p>
        </w:tc>
        <w:tc>
          <w:tcPr>
            <w:tcW w:w="8195" w:type="dxa"/>
            <w:vAlign w:val="bottom"/>
          </w:tcPr>
          <w:p w:rsidR="002925DE" w:rsidRPr="00EC51DE" w:rsidP="00096D1C" w14:paraId="6AC85561" w14:textId="5C80CA33">
            <w:pPr>
              <w:tabs>
                <w:tab w:val="right" w:leader="dot" w:pos="5760"/>
              </w:tabs>
              <w:spacing w:after="0"/>
              <w:contextualSpacing/>
              <w:rPr>
                <w:rFonts w:eastAsia="Courier New" w:cstheme="minorHAnsi"/>
                <w:color w:val="000000"/>
                <w:sz w:val="18"/>
                <w:szCs w:val="18"/>
              </w:rPr>
            </w:pPr>
            <w:r w:rsidRPr="00EC51DE">
              <w:rPr>
                <w:color w:val="000000"/>
                <w:sz w:val="18"/>
              </w:rPr>
              <w:t>En línea</w:t>
            </w:r>
          </w:p>
        </w:tc>
        <w:tc>
          <w:tcPr>
            <w:tcW w:w="450" w:type="dxa"/>
            <w:vAlign w:val="center"/>
          </w:tcPr>
          <w:p w:rsidR="002925DE" w:rsidP="00105959" w14:paraId="2280529E" w14:textId="454878B2">
            <w:pPr>
              <w:spacing w:after="0"/>
              <w:contextualSpacing/>
              <w:rPr>
                <w:rFonts w:eastAsia="Courier New" w:cstheme="minorHAnsi"/>
                <w:color w:val="000000"/>
                <w:sz w:val="18"/>
                <w:szCs w:val="18"/>
              </w:rPr>
            </w:pPr>
            <w:r>
              <w:rPr>
                <w:color w:val="000000"/>
                <w:sz w:val="18"/>
              </w:rPr>
              <w:t>13</w:t>
            </w:r>
          </w:p>
        </w:tc>
      </w:tr>
      <w:tr w14:paraId="5E6DBA48" w14:textId="77777777" w:rsidTr="00783626">
        <w:tblPrEx>
          <w:tblW w:w="9810" w:type="dxa"/>
          <w:tblLayout w:type="fixed"/>
          <w:tblLook w:val="04A0"/>
        </w:tblPrEx>
        <w:tc>
          <w:tcPr>
            <w:tcW w:w="1165" w:type="dxa"/>
          </w:tcPr>
          <w:p w:rsidR="002925DE" w:rsidRPr="007F5AC8" w:rsidP="00096D1C" w14:paraId="32756138" w14:textId="640D0692">
            <w:pPr>
              <w:spacing w:after="0"/>
              <w:contextualSpacing/>
              <w:rPr>
                <w:rFonts w:eastAsia="Courier New" w:cstheme="minorHAnsi"/>
                <w:b/>
                <w:i/>
                <w:color w:val="ED7D31" w:themeColor="accent2"/>
                <w:sz w:val="18"/>
                <w:szCs w:val="18"/>
              </w:rPr>
            </w:pPr>
            <w:r>
              <w:rPr>
                <w:b/>
                <w:i/>
                <w:color w:val="ED7D31" w:themeColor="accent2"/>
                <w:sz w:val="18"/>
              </w:rPr>
              <w:t>T_OTR96</w:t>
            </w:r>
          </w:p>
        </w:tc>
        <w:tc>
          <w:tcPr>
            <w:tcW w:w="8195" w:type="dxa"/>
            <w:vAlign w:val="bottom"/>
          </w:tcPr>
          <w:p w:rsidR="002925DE" w:rsidRPr="00EC51DE" w:rsidP="00096D1C" w14:paraId="5C1F74D0" w14:textId="1D920584">
            <w:pPr>
              <w:tabs>
                <w:tab w:val="right" w:leader="dot" w:pos="5760"/>
              </w:tabs>
              <w:spacing w:after="0"/>
              <w:contextualSpacing/>
              <w:rPr>
                <w:rFonts w:eastAsia="Courier New" w:cstheme="minorHAnsi"/>
                <w:color w:val="000000"/>
                <w:sz w:val="18"/>
                <w:szCs w:val="18"/>
              </w:rPr>
            </w:pPr>
            <w:r w:rsidRPr="00EC51DE">
              <w:rPr>
                <w:color w:val="000000"/>
                <w:sz w:val="18"/>
              </w:rPr>
              <w:t>Otro lugar</w:t>
            </w:r>
          </w:p>
        </w:tc>
        <w:tc>
          <w:tcPr>
            <w:tcW w:w="450" w:type="dxa"/>
            <w:vAlign w:val="bottom"/>
          </w:tcPr>
          <w:p w:rsidR="002925DE" w:rsidRPr="00C27555" w:rsidP="00096D1C" w14:paraId="3DD136BD" w14:textId="77777777">
            <w:pPr>
              <w:spacing w:after="0"/>
              <w:contextualSpacing/>
              <w:jc w:val="right"/>
              <w:rPr>
                <w:rFonts w:eastAsia="Courier New" w:cstheme="minorHAnsi"/>
                <w:color w:val="000000"/>
                <w:sz w:val="18"/>
                <w:szCs w:val="18"/>
              </w:rPr>
            </w:pPr>
            <w:r>
              <w:rPr>
                <w:color w:val="000000"/>
                <w:sz w:val="18"/>
              </w:rPr>
              <w:t>96</w:t>
            </w:r>
          </w:p>
        </w:tc>
      </w:tr>
      <w:tr w14:paraId="5B45982B" w14:textId="77777777" w:rsidTr="00783626">
        <w:tblPrEx>
          <w:tblW w:w="9810" w:type="dxa"/>
          <w:tblLayout w:type="fixed"/>
          <w:tblLook w:val="04A0"/>
        </w:tblPrEx>
        <w:tc>
          <w:tcPr>
            <w:tcW w:w="1165" w:type="dxa"/>
          </w:tcPr>
          <w:p w:rsidR="002925DE" w:rsidRPr="007F5AC8" w:rsidP="00096D1C" w14:paraId="329046B5" w14:textId="6ADD2666">
            <w:pPr>
              <w:spacing w:after="0"/>
              <w:contextualSpacing/>
              <w:rPr>
                <w:rFonts w:eastAsia="Courier New" w:cstheme="minorHAnsi"/>
                <w:b/>
                <w:i/>
                <w:color w:val="ED7D31" w:themeColor="accent2"/>
                <w:sz w:val="18"/>
                <w:szCs w:val="18"/>
              </w:rPr>
            </w:pPr>
            <w:r>
              <w:rPr>
                <w:b/>
                <w:i/>
                <w:color w:val="ED7D31" w:themeColor="accent2"/>
                <w:sz w:val="18"/>
              </w:rPr>
              <w:t>T_DTKW</w:t>
            </w:r>
          </w:p>
        </w:tc>
        <w:tc>
          <w:tcPr>
            <w:tcW w:w="8195" w:type="dxa"/>
            <w:vAlign w:val="bottom"/>
          </w:tcPr>
          <w:p w:rsidR="002925DE" w:rsidRPr="00EC51DE" w:rsidP="00096D1C" w14:paraId="63F54C78" w14:textId="2641F076">
            <w:pPr>
              <w:tabs>
                <w:tab w:val="right" w:leader="dot" w:pos="5760"/>
              </w:tabs>
              <w:spacing w:after="0"/>
              <w:contextualSpacing/>
              <w:rPr>
                <w:rFonts w:eastAsia="Courier New" w:cstheme="minorHAnsi"/>
                <w:i/>
                <w:iCs/>
                <w:color w:val="767171" w:themeColor="background2" w:themeShade="80"/>
                <w:sz w:val="18"/>
                <w:szCs w:val="18"/>
              </w:rPr>
            </w:pPr>
            <w:r w:rsidRPr="00EC51DE">
              <w:rPr>
                <w:i/>
                <w:color w:val="767171" w:themeColor="background2" w:themeShade="80"/>
                <w:sz w:val="18"/>
              </w:rPr>
              <w:t>No sabe.</w:t>
            </w:r>
          </w:p>
        </w:tc>
        <w:tc>
          <w:tcPr>
            <w:tcW w:w="450" w:type="dxa"/>
            <w:vAlign w:val="bottom"/>
          </w:tcPr>
          <w:p w:rsidR="002925DE" w:rsidRPr="000B2F87" w:rsidP="00096D1C" w14:paraId="548372B5"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53443834" w14:textId="77777777" w:rsidTr="00783626">
        <w:tblPrEx>
          <w:tblW w:w="9810" w:type="dxa"/>
          <w:tblLayout w:type="fixed"/>
          <w:tblLook w:val="04A0"/>
        </w:tblPrEx>
        <w:tc>
          <w:tcPr>
            <w:tcW w:w="1165" w:type="dxa"/>
          </w:tcPr>
          <w:p w:rsidR="002925DE" w:rsidRPr="007F5AC8" w:rsidP="00096D1C" w14:paraId="17EB7E38" w14:textId="0167D84E">
            <w:pPr>
              <w:spacing w:after="0"/>
              <w:contextualSpacing/>
              <w:rPr>
                <w:rFonts w:eastAsia="Courier New" w:cstheme="minorHAnsi"/>
                <w:b/>
                <w:i/>
                <w:color w:val="ED7D31" w:themeColor="accent2"/>
                <w:sz w:val="18"/>
                <w:szCs w:val="18"/>
              </w:rPr>
            </w:pPr>
            <w:r>
              <w:rPr>
                <w:b/>
                <w:i/>
                <w:color w:val="ED7D31" w:themeColor="accent2"/>
                <w:sz w:val="18"/>
              </w:rPr>
              <w:t>T_PNTR</w:t>
            </w:r>
          </w:p>
        </w:tc>
        <w:tc>
          <w:tcPr>
            <w:tcW w:w="8195" w:type="dxa"/>
            <w:vAlign w:val="bottom"/>
          </w:tcPr>
          <w:p w:rsidR="002925DE" w:rsidRPr="00EC51DE" w:rsidP="00096D1C" w14:paraId="4055E098" w14:textId="6C606E8E">
            <w:pPr>
              <w:tabs>
                <w:tab w:val="right" w:leader="dot" w:pos="5760"/>
              </w:tabs>
              <w:spacing w:after="0"/>
              <w:contextualSpacing/>
              <w:rPr>
                <w:rFonts w:eastAsia="Courier New" w:cstheme="minorHAnsi"/>
                <w:i/>
                <w:iCs/>
                <w:color w:val="767171" w:themeColor="background2" w:themeShade="80"/>
                <w:sz w:val="18"/>
                <w:szCs w:val="18"/>
              </w:rPr>
            </w:pPr>
            <w:r w:rsidRPr="00EC51DE">
              <w:rPr>
                <w:i/>
                <w:color w:val="767171" w:themeColor="background2" w:themeShade="80"/>
                <w:sz w:val="18"/>
              </w:rPr>
              <w:t>Prefiere no contestar</w:t>
            </w:r>
          </w:p>
        </w:tc>
        <w:tc>
          <w:tcPr>
            <w:tcW w:w="450" w:type="dxa"/>
            <w:vAlign w:val="bottom"/>
          </w:tcPr>
          <w:p w:rsidR="002925DE" w:rsidRPr="000B2F87" w:rsidP="00096D1C" w14:paraId="3995EE2D"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bookmarkEnd w:id="62"/>
    </w:tbl>
    <w:p w:rsidR="00C1395A" w:rsidRPr="00C27555" w:rsidP="00C1395A" w14:paraId="1D87814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D7F855"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727795D3" w14:textId="6D1728CC">
            <w:pPr>
              <w:contextualSpacing/>
              <w:rPr>
                <w:rFonts w:eastAsia="Courier New"/>
                <w:b/>
                <w:color w:val="7030A0"/>
                <w:sz w:val="18"/>
                <w:szCs w:val="18"/>
              </w:rPr>
            </w:pPr>
            <w:r>
              <w:rPr>
                <w:b/>
                <w:color w:val="7030A0"/>
                <w:sz w:val="18"/>
              </w:rPr>
              <w:t>Skip</w:t>
            </w:r>
            <w:r>
              <w:rPr>
                <w:b/>
                <w:color w:val="7030A0"/>
                <w:sz w:val="18"/>
              </w:rPr>
              <w:t xml:space="preserve"> </w:t>
            </w:r>
            <w:r>
              <w:rPr>
                <w:b/>
                <w:color w:val="7030A0"/>
                <w:sz w:val="18"/>
              </w:rPr>
              <w:t>Pattern</w:t>
            </w:r>
          </w:p>
          <w:p w:rsidR="00C1395A" w:rsidRPr="0028318A" w:rsidP="00B04E52" w14:paraId="70BBA45A" w14:textId="77777777">
            <w:pPr>
              <w:contextualSpacing/>
              <w:rPr>
                <w:rFonts w:eastAsia="Courier New" w:cstheme="minorHAnsi"/>
                <w:b/>
                <w:color w:val="7030A0"/>
                <w:sz w:val="18"/>
                <w:szCs w:val="18"/>
              </w:rPr>
            </w:pPr>
          </w:p>
        </w:tc>
        <w:tc>
          <w:tcPr>
            <w:tcW w:w="8437" w:type="dxa"/>
          </w:tcPr>
          <w:p w:rsidR="00C1395A" w:rsidRPr="00C8011C" w:rsidP="00B04E52" w14:paraId="699D15B1" w14:textId="6E6CD1F7">
            <w:pPr>
              <w:contextualSpacing/>
              <w:rPr>
                <w:rFonts w:eastAsia="Courier New"/>
                <w:b/>
                <w:color w:val="7030A0"/>
                <w:sz w:val="18"/>
                <w:szCs w:val="18"/>
                <w:lang w:val="en-US"/>
              </w:rPr>
            </w:pPr>
            <w:r w:rsidRPr="00C8011C">
              <w:rPr>
                <w:b/>
                <w:color w:val="7030A0"/>
                <w:sz w:val="18"/>
                <w:lang w:val="en-US"/>
              </w:rPr>
              <w:t>If T.5 = ‘Another place’ [96] then GO to T.5a</w:t>
            </w:r>
          </w:p>
          <w:p w:rsidR="00C1395A" w:rsidRPr="00C8011C" w:rsidP="72CA42CA" w14:paraId="4A561106" w14:textId="1ABD85F0">
            <w:pPr>
              <w:contextualSpacing/>
              <w:rPr>
                <w:rFonts w:eastAsia="Courier New"/>
                <w:b/>
                <w:color w:val="7030A0"/>
                <w:sz w:val="18"/>
                <w:szCs w:val="18"/>
                <w:lang w:val="en-US"/>
              </w:rPr>
            </w:pPr>
            <w:r w:rsidRPr="00C8011C">
              <w:rPr>
                <w:b/>
                <w:color w:val="7030A0"/>
                <w:sz w:val="18"/>
                <w:lang w:val="en-US"/>
              </w:rPr>
              <w:t>ELSE GO to END OF SURVEY</w:t>
            </w:r>
          </w:p>
        </w:tc>
      </w:tr>
    </w:tbl>
    <w:p w:rsidR="00C1395A" w:rsidRPr="00C8011C" w:rsidP="72CA42CA" w14:paraId="125EB6F7" w14:textId="77777777">
      <w:pPr>
        <w:spacing w:after="160" w:line="259" w:lineRule="auto"/>
        <w:rPr>
          <w:b/>
          <w:bCs/>
          <w:lang w:val="en-US"/>
        </w:rPr>
      </w:pPr>
    </w:p>
    <w:tbl>
      <w:tblPr>
        <w:tblW w:w="0" w:type="auto"/>
        <w:tblLook w:val="04A0"/>
      </w:tblPr>
      <w:tblGrid>
        <w:gridCol w:w="1458"/>
        <w:gridCol w:w="7087"/>
      </w:tblGrid>
      <w:tr w14:paraId="31C2F1AD" w14:textId="77777777" w:rsidTr="004D4236">
        <w:tblPrEx>
          <w:tblW w:w="0" w:type="auto"/>
          <w:tblLook w:val="04A0"/>
        </w:tblPrEx>
        <w:tc>
          <w:tcPr>
            <w:tcW w:w="1458" w:type="dxa"/>
            <w:vAlign w:val="bottom"/>
          </w:tcPr>
          <w:p w:rsidR="00476C1B" w:rsidRPr="00D018F6" w:rsidP="00476C1B" w14:paraId="40E6C4BB" w14:textId="4BB3A88E">
            <w:pPr>
              <w:spacing w:after="0"/>
              <w:rPr>
                <w:rFonts w:eastAsia="Courier New"/>
                <w:b/>
                <w:i/>
                <w:color w:val="000000" w:themeColor="text1"/>
                <w:sz w:val="18"/>
                <w:szCs w:val="18"/>
              </w:rPr>
            </w:pPr>
            <w:r>
              <w:rPr>
                <w:b/>
                <w:color w:val="000000" w:themeColor="text1"/>
                <w:sz w:val="18"/>
              </w:rPr>
              <w:t>T.5a</w:t>
            </w:r>
          </w:p>
        </w:tc>
        <w:tc>
          <w:tcPr>
            <w:tcW w:w="7087" w:type="dxa"/>
            <w:vAlign w:val="bottom"/>
          </w:tcPr>
          <w:p w:rsidR="00476C1B" w:rsidRPr="002A0E98" w:rsidP="00476C1B" w14:paraId="2F2F6834" w14:textId="0E9753DB">
            <w:pPr>
              <w:spacing w:after="0"/>
              <w:rPr>
                <w:rFonts w:eastAsia="Courier New"/>
                <w:color w:val="000000" w:themeColor="text1"/>
                <w:sz w:val="18"/>
                <w:szCs w:val="18"/>
              </w:rPr>
            </w:pPr>
            <w:r w:rsidRPr="002A0E98">
              <w:rPr>
                <w:b/>
                <w:color w:val="000000" w:themeColor="text1"/>
                <w:sz w:val="18"/>
              </w:rPr>
              <w:t>Other</w:t>
            </w:r>
            <w:r w:rsidRPr="002A0E98">
              <w:rPr>
                <w:b/>
                <w:color w:val="000000" w:themeColor="text1"/>
                <w:sz w:val="18"/>
              </w:rPr>
              <w:t xml:space="preserve"> </w:t>
            </w:r>
            <w:r w:rsidRPr="002A0E98">
              <w:rPr>
                <w:b/>
                <w:color w:val="000000" w:themeColor="text1"/>
                <w:sz w:val="18"/>
              </w:rPr>
              <w:t>location</w:t>
            </w:r>
            <w:r w:rsidRPr="002A0E98">
              <w:rPr>
                <w:b/>
                <w:color w:val="000000" w:themeColor="text1"/>
                <w:sz w:val="18"/>
              </w:rPr>
              <w:t xml:space="preserve"> </w:t>
            </w:r>
            <w:r w:rsidRPr="002A0E98">
              <w:rPr>
                <w:b/>
                <w:color w:val="000000" w:themeColor="text1"/>
                <w:sz w:val="18"/>
              </w:rPr>
              <w:t>of</w:t>
            </w:r>
            <w:r w:rsidRPr="002A0E98">
              <w:rPr>
                <w:b/>
                <w:color w:val="000000" w:themeColor="text1"/>
                <w:sz w:val="18"/>
              </w:rPr>
              <w:t xml:space="preserve"> </w:t>
            </w:r>
            <w:r w:rsidRPr="002A0E98">
              <w:rPr>
                <w:b/>
                <w:color w:val="000000" w:themeColor="text1"/>
                <w:sz w:val="18"/>
              </w:rPr>
              <w:t>condoms</w:t>
            </w:r>
            <w:r w:rsidRPr="002A0E98">
              <w:rPr>
                <w:color w:val="000000" w:themeColor="text1"/>
                <w:sz w:val="18"/>
              </w:rPr>
              <w:t xml:space="preserve"> </w:t>
            </w:r>
          </w:p>
        </w:tc>
      </w:tr>
      <w:tr w14:paraId="0F7B2239" w14:textId="77777777" w:rsidTr="004D4236">
        <w:tblPrEx>
          <w:tblW w:w="0" w:type="auto"/>
          <w:tblLook w:val="04A0"/>
        </w:tblPrEx>
        <w:tc>
          <w:tcPr>
            <w:tcW w:w="1458" w:type="dxa"/>
            <w:vAlign w:val="bottom"/>
          </w:tcPr>
          <w:p w:rsidR="00476C1B" w:rsidP="72CA42CA" w14:paraId="7802BD8C" w14:textId="52DEE33E">
            <w:pPr>
              <w:spacing w:after="0"/>
              <w:rPr>
                <w:rFonts w:eastAsia="Courier New"/>
                <w:b/>
                <w:color w:val="000000" w:themeColor="text1"/>
                <w:sz w:val="18"/>
                <w:szCs w:val="18"/>
              </w:rPr>
            </w:pPr>
            <w:r>
              <w:rPr>
                <w:b/>
                <w:i/>
                <w:color w:val="ED7D31" w:themeColor="accent2"/>
                <w:sz w:val="18"/>
              </w:rPr>
              <w:t>T_OTR96B</w:t>
            </w:r>
          </w:p>
        </w:tc>
        <w:tc>
          <w:tcPr>
            <w:tcW w:w="7087" w:type="dxa"/>
            <w:vAlign w:val="bottom"/>
          </w:tcPr>
          <w:p w:rsidR="00476C1B" w:rsidRPr="002A0E98" w:rsidP="72CA42CA" w14:paraId="1C2EAE68" w14:textId="415F9D88">
            <w:pPr>
              <w:spacing w:after="0"/>
              <w:rPr>
                <w:rFonts w:eastAsia="Courier New"/>
                <w:b/>
                <w:color w:val="000000" w:themeColor="text1"/>
                <w:sz w:val="18"/>
                <w:szCs w:val="18"/>
              </w:rPr>
            </w:pPr>
            <w:r w:rsidRPr="002A0E98">
              <w:rPr>
                <w:color w:val="000000" w:themeColor="text1"/>
                <w:sz w:val="18"/>
              </w:rPr>
              <w:t>¿Cuál es el otro lugar</w:t>
            </w:r>
            <w:r w:rsidR="003E70C0">
              <w:rPr>
                <w:color w:val="000000" w:themeColor="text1"/>
                <w:sz w:val="18"/>
              </w:rPr>
              <w:t xml:space="preserve"> o persona</w:t>
            </w:r>
            <w:r w:rsidRPr="002A0E98">
              <w:rPr>
                <w:color w:val="000000" w:themeColor="text1"/>
                <w:sz w:val="18"/>
              </w:rPr>
              <w:t>?</w:t>
            </w:r>
          </w:p>
        </w:tc>
      </w:tr>
      <w:tr w14:paraId="329D0C26" w14:textId="77777777" w:rsidTr="004D4236">
        <w:tblPrEx>
          <w:tblW w:w="0" w:type="auto"/>
          <w:tblLook w:val="04A0"/>
        </w:tblPrEx>
        <w:tc>
          <w:tcPr>
            <w:tcW w:w="1458" w:type="dxa"/>
            <w:vAlign w:val="bottom"/>
          </w:tcPr>
          <w:p w:rsidR="00476C1B" w:rsidP="00476C1B" w14:paraId="6F93FD05" w14:textId="77777777">
            <w:pPr>
              <w:spacing w:after="0"/>
              <w:rPr>
                <w:rFonts w:eastAsia="Courier New"/>
                <w:b/>
                <w:color w:val="000000" w:themeColor="text1"/>
                <w:sz w:val="18"/>
                <w:szCs w:val="18"/>
              </w:rPr>
            </w:pPr>
          </w:p>
        </w:tc>
        <w:tc>
          <w:tcPr>
            <w:tcW w:w="7087" w:type="dxa"/>
            <w:vAlign w:val="bottom"/>
          </w:tcPr>
          <w:p w:rsidR="00476C1B" w:rsidRPr="00C8011C" w:rsidP="00476C1B" w14:paraId="1B5EA68C" w14:textId="6780CBA9">
            <w:pPr>
              <w:spacing w:after="0"/>
              <w:rPr>
                <w:rFonts w:eastAsia="Courier New"/>
                <w:b/>
                <w:color w:val="000000" w:themeColor="text1"/>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72CA42CA" w:rsidRPr="00C8011C" w:rsidP="72CA42CA" w14:paraId="46295818" w14:textId="049943CB">
      <w:pPr>
        <w:spacing w:after="160" w:line="259" w:lineRule="auto"/>
        <w:rPr>
          <w:b/>
          <w:bCs/>
          <w:lang w:val="en-US"/>
        </w:rPr>
      </w:pPr>
    </w:p>
    <w:p w:rsidR="004D4236" w:rsidRPr="004D4236" w:rsidP="008F4816" w14:paraId="5EC0F5A6" w14:textId="3E6EB8FE">
      <w:pPr>
        <w:pStyle w:val="NoSpacing"/>
      </w:pPr>
      <w:bookmarkStart w:id="63" w:name="_Toc111745924"/>
      <w:r>
        <w:t>End</w:t>
      </w:r>
      <w:r>
        <w:t xml:space="preserve"> </w:t>
      </w:r>
      <w:r>
        <w:t>of</w:t>
      </w:r>
      <w:r>
        <w:t xml:space="preserve"> </w:t>
      </w:r>
      <w:r>
        <w:t>Risk</w:t>
      </w:r>
      <w:r>
        <w:t xml:space="preserve"> </w:t>
      </w:r>
      <w:r>
        <w:t>Behaviors</w:t>
      </w:r>
      <w:r>
        <w:t xml:space="preserve"> </w:t>
      </w:r>
      <w:r>
        <w:t>Section</w:t>
      </w:r>
      <w:bookmarkEnd w:id="63"/>
    </w:p>
    <w:p w:rsidR="00ED5DFD" w:rsidP="00ED5DFD" w14:paraId="71E02146" w14:textId="5B15E113">
      <w:pPr>
        <w:spacing w:after="160" w:line="259" w:lineRule="auto"/>
        <w:rPr>
          <w:b/>
        </w:rPr>
      </w:pPr>
    </w:p>
    <w:p w:rsidR="000A6274" w:rsidP="000A6274" w14:paraId="35881FF2" w14:textId="77777777">
      <w:pPr>
        <w:pStyle w:val="BodyText"/>
        <w:spacing w:before="10"/>
        <w:rPr>
          <w:sz w:val="7"/>
        </w:rPr>
      </w:pPr>
    </w:p>
    <w:p w:rsidR="008A3FF2" w:rsidP="006826DB" w14:paraId="2ABD7A5F" w14:textId="77777777">
      <w:pPr>
        <w:spacing w:after="160" w:line="259" w:lineRule="auto"/>
        <w:rPr>
          <w:rFonts w:cstheme="minorHAnsi"/>
          <w:b/>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463"/>
        <w:gridCol w:w="5220"/>
      </w:tblGrid>
      <w:tr w14:paraId="100CE56C" w14:textId="77777777" w:rsidTr="004F01B1">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463" w:type="dxa"/>
            <w:vAlign w:val="bottom"/>
          </w:tcPr>
          <w:p w:rsidR="004F01B1" w:rsidRPr="002B17C5" w:rsidP="00AB7508" w14:paraId="0AE6220B" w14:textId="0926BFDF">
            <w:pPr>
              <w:spacing w:after="0"/>
              <w:rPr>
                <w:rFonts w:eastAsia="Courier New" w:cstheme="minorHAnsi"/>
                <w:b/>
                <w:color w:val="000000"/>
                <w:sz w:val="18"/>
                <w:szCs w:val="18"/>
              </w:rPr>
            </w:pPr>
            <w:r>
              <w:rPr>
                <w:b/>
                <w:color w:val="000000"/>
                <w:sz w:val="18"/>
              </w:rPr>
              <w:t>CALC_S_TIME2</w:t>
            </w:r>
          </w:p>
        </w:tc>
        <w:tc>
          <w:tcPr>
            <w:tcW w:w="5220" w:type="dxa"/>
            <w:vAlign w:val="bottom"/>
          </w:tcPr>
          <w:p w:rsidR="004F01B1" w:rsidRPr="002B17C5" w:rsidP="00AB7508" w14:paraId="39B4C59B" w14:textId="1BE74A4A">
            <w:pPr>
              <w:spacing w:after="0"/>
              <w:rPr>
                <w:rFonts w:eastAsia="Courier New" w:cstheme="minorHAnsi"/>
                <w:b/>
                <w:color w:val="000000"/>
                <w:sz w:val="18"/>
                <w:szCs w:val="18"/>
              </w:rPr>
            </w:pPr>
            <w:r w:rsidRPr="00C8011C">
              <w:rPr>
                <w:b/>
                <w:color w:val="000000"/>
                <w:sz w:val="18"/>
                <w:lang w:val="en-US"/>
              </w:rPr>
              <w:t xml:space="preserve">End time of core survey. </w:t>
            </w:r>
            <w:r>
              <w:rPr>
                <w:b/>
                <w:color w:val="000000"/>
                <w:sz w:val="18"/>
              </w:rPr>
              <w:t>Automatic</w:t>
            </w:r>
            <w:r>
              <w:rPr>
                <w:b/>
                <w:color w:val="000000"/>
                <w:sz w:val="18"/>
              </w:rPr>
              <w:t xml:space="preserve"> </w:t>
            </w:r>
            <w:r>
              <w:rPr>
                <w:b/>
                <w:color w:val="000000"/>
                <w:sz w:val="18"/>
              </w:rPr>
              <w:t>hidden</w:t>
            </w:r>
            <w:r>
              <w:rPr>
                <w:b/>
                <w:color w:val="000000"/>
                <w:sz w:val="18"/>
              </w:rPr>
              <w:t xml:space="preserve"> variable.</w:t>
            </w:r>
          </w:p>
        </w:tc>
      </w:tr>
      <w:tr w14:paraId="23C58471" w14:textId="77777777" w:rsidTr="004F01B1">
        <w:tblPrEx>
          <w:tblW w:w="6683" w:type="dxa"/>
          <w:tblInd w:w="-5" w:type="dxa"/>
          <w:tblLayout w:type="fixed"/>
          <w:tblLook w:val="04A0"/>
        </w:tblPrEx>
        <w:tc>
          <w:tcPr>
            <w:tcW w:w="1463" w:type="dxa"/>
            <w:vAlign w:val="bottom"/>
          </w:tcPr>
          <w:p w:rsidR="004F01B1" w:rsidRPr="00D65948" w:rsidP="00AB7508" w14:paraId="59CA1608" w14:textId="77777777">
            <w:pPr>
              <w:spacing w:after="0"/>
              <w:rPr>
                <w:rFonts w:eastAsia="Courier New" w:cstheme="minorHAnsi"/>
                <w:b/>
                <w:i/>
                <w:color w:val="000000"/>
                <w:sz w:val="18"/>
                <w:szCs w:val="18"/>
              </w:rPr>
            </w:pPr>
            <w:r>
              <w:rPr>
                <w:b/>
                <w:i/>
                <w:color w:val="ED7D31" w:themeColor="accent2"/>
                <w:sz w:val="18"/>
              </w:rPr>
              <w:t>S_TIME2</w:t>
            </w:r>
          </w:p>
        </w:tc>
        <w:tc>
          <w:tcPr>
            <w:tcW w:w="5220" w:type="dxa"/>
            <w:vAlign w:val="bottom"/>
          </w:tcPr>
          <w:p w:rsidR="004F01B1" w:rsidRPr="002B17C5" w:rsidP="00AB7508" w14:paraId="38BC1AC8" w14:textId="1E78AD72">
            <w:pPr>
              <w:spacing w:after="0"/>
              <w:rPr>
                <w:rFonts w:eastAsia="Courier New" w:cstheme="minorHAnsi"/>
                <w:color w:val="000000"/>
                <w:sz w:val="18"/>
                <w:szCs w:val="18"/>
              </w:rPr>
            </w:pPr>
            <w:r>
              <w:rPr>
                <w:color w:val="000000"/>
                <w:sz w:val="18"/>
              </w:rPr>
              <w:t>Respondent</w:t>
            </w:r>
            <w:r>
              <w:rPr>
                <w:color w:val="000000"/>
                <w:sz w:val="18"/>
              </w:rPr>
              <w:t xml:space="preserve"> </w:t>
            </w:r>
            <w:r>
              <w:rPr>
                <w:color w:val="000000"/>
                <w:sz w:val="18"/>
              </w:rPr>
              <w:t>end</w:t>
            </w:r>
            <w:r>
              <w:rPr>
                <w:color w:val="000000"/>
                <w:sz w:val="18"/>
              </w:rPr>
              <w:t xml:space="preserve"> time</w:t>
            </w:r>
          </w:p>
        </w:tc>
      </w:tr>
      <w:tr w14:paraId="2C8EF783" w14:textId="77777777" w:rsidTr="009444B2">
        <w:tblPrEx>
          <w:tblW w:w="6683" w:type="dxa"/>
          <w:tblInd w:w="-5" w:type="dxa"/>
          <w:tblLayout w:type="fixed"/>
          <w:tblLook w:val="04A0"/>
        </w:tblPrEx>
        <w:tc>
          <w:tcPr>
            <w:tcW w:w="1463" w:type="dxa"/>
          </w:tcPr>
          <w:p w:rsidR="004F01B1" w:rsidRPr="002B17C5" w:rsidP="00AB7508" w14:paraId="6B76B4B8" w14:textId="77777777">
            <w:pPr>
              <w:spacing w:after="0"/>
              <w:rPr>
                <w:rFonts w:eastAsia="Courier New" w:cstheme="minorHAnsi"/>
                <w:color w:val="000000"/>
                <w:sz w:val="18"/>
                <w:szCs w:val="18"/>
              </w:rPr>
            </w:pPr>
          </w:p>
        </w:tc>
        <w:tc>
          <w:tcPr>
            <w:tcW w:w="5220" w:type="dxa"/>
            <w:vAlign w:val="bottom"/>
          </w:tcPr>
          <w:p w:rsidR="004F01B1" w:rsidRPr="002B17C5" w:rsidP="00AB7508" w14:paraId="4DA419E2" w14:textId="5CB40765">
            <w:pPr>
              <w:spacing w:after="0"/>
              <w:rPr>
                <w:rFonts w:eastAsia="Courier New" w:cstheme="minorHAnsi"/>
                <w:color w:val="000000"/>
                <w:sz w:val="18"/>
                <w:szCs w:val="18"/>
              </w:rPr>
            </w:pPr>
            <w:r>
              <w:rPr>
                <w:b/>
                <w:color w:val="000000"/>
                <w:sz w:val="18"/>
              </w:rPr>
              <w:t xml:space="preserve">__ : __  </w:t>
            </w:r>
          </w:p>
        </w:tc>
      </w:tr>
      <w:tr w14:paraId="3A858D1C" w14:textId="77777777" w:rsidTr="009444B2">
        <w:tblPrEx>
          <w:tblW w:w="6683" w:type="dxa"/>
          <w:tblInd w:w="-5" w:type="dxa"/>
          <w:tblLayout w:type="fixed"/>
          <w:tblLook w:val="04A0"/>
        </w:tblPrEx>
        <w:tc>
          <w:tcPr>
            <w:tcW w:w="1463" w:type="dxa"/>
          </w:tcPr>
          <w:p w:rsidR="004F01B1" w:rsidRPr="002B17C5" w:rsidP="00AB7508" w14:paraId="03BA177D" w14:textId="77777777">
            <w:pPr>
              <w:spacing w:after="0"/>
              <w:rPr>
                <w:rFonts w:eastAsia="Courier New" w:cstheme="minorHAnsi"/>
                <w:color w:val="000000"/>
                <w:sz w:val="18"/>
                <w:szCs w:val="18"/>
              </w:rPr>
            </w:pPr>
          </w:p>
        </w:tc>
        <w:tc>
          <w:tcPr>
            <w:tcW w:w="5220" w:type="dxa"/>
            <w:vAlign w:val="bottom"/>
          </w:tcPr>
          <w:p w:rsidR="004F01B1" w:rsidRPr="002B17C5" w:rsidP="00AB7508" w14:paraId="17B1AA66" w14:textId="77777777">
            <w:pPr>
              <w:spacing w:after="0"/>
              <w:rPr>
                <w:rFonts w:eastAsia="Courier New" w:cstheme="minorHAnsi"/>
                <w:color w:val="000000"/>
                <w:sz w:val="18"/>
                <w:szCs w:val="18"/>
              </w:rPr>
            </w:pPr>
          </w:p>
        </w:tc>
      </w:tr>
    </w:tbl>
    <w:p w:rsidR="008A3FF2" w:rsidRPr="0007378C" w:rsidP="006826DB" w14:paraId="6DE45AB5" w14:textId="77777777">
      <w:pPr>
        <w:spacing w:after="160" w:line="259" w:lineRule="auto"/>
        <w:rPr>
          <w:rFonts w:cstheme="minorHAnsi"/>
          <w:b/>
          <w:sz w:val="18"/>
          <w:szCs w:val="18"/>
        </w:rPr>
      </w:pPr>
    </w:p>
    <w:p w:rsidR="42FC6102" w:rsidP="42FC6102" w14:paraId="3A84142D" w14:textId="1664464B">
      <w:pPr>
        <w:spacing w:after="160" w:line="259" w:lineRule="auto"/>
        <w:rPr>
          <w:b/>
          <w:bCs/>
          <w:sz w:val="18"/>
          <w:szCs w:val="18"/>
        </w:rPr>
      </w:pPr>
      <w:r>
        <w:rPr>
          <w:b/>
          <w:sz w:val="18"/>
        </w:rPr>
        <w:t xml:space="preserve"> </w:t>
      </w:r>
    </w:p>
    <w:p w:rsidR="00CE33E5" w:rsidRPr="006E45FC" w:rsidP="00CE33E5" w14:paraId="31F5169D" w14:textId="77777777">
      <w:pPr>
        <w:pStyle w:val="Heading1"/>
      </w:pPr>
      <w:bookmarkStart w:id="64" w:name="_Toc111745925"/>
      <w:r w:rsidRPr="006E45FC">
        <w:t>TARJETAS DE RESPUESTAS</w:t>
      </w:r>
      <w:bookmarkEnd w:id="64"/>
    </w:p>
    <w:p w:rsidR="00CE33E5" w:rsidRPr="006E45FC" w:rsidP="00CE33E5" w14:paraId="2271440D" w14:textId="77777777">
      <w:pPr>
        <w:spacing w:after="160" w:line="259" w:lineRule="auto"/>
        <w:rPr>
          <w:rFonts w:cstheme="minorHAnsi"/>
          <w:b/>
          <w:sz w:val="20"/>
          <w:szCs w:val="20"/>
        </w:rPr>
      </w:pPr>
    </w:p>
    <w:tbl>
      <w:tblPr>
        <w:tblStyle w:val="TableGrid"/>
        <w:tblW w:w="9355" w:type="dxa"/>
        <w:tblLook w:val="04A0"/>
      </w:tblPr>
      <w:tblGrid>
        <w:gridCol w:w="9355"/>
      </w:tblGrid>
      <w:tr w14:paraId="1F92129E" w14:textId="77777777" w:rsidTr="009228F7">
        <w:tblPrEx>
          <w:tblW w:w="9355" w:type="dxa"/>
          <w:tblLook w:val="04A0"/>
        </w:tblPrEx>
        <w:trPr>
          <w:trHeight w:val="2960"/>
        </w:trPr>
        <w:tc>
          <w:tcPr>
            <w:tcW w:w="9355" w:type="dxa"/>
          </w:tcPr>
          <w:p w:rsidR="00CE33E5" w:rsidRPr="006E45FC" w:rsidP="009228F7" w14:paraId="6E4C7758" w14:textId="77777777">
            <w:pPr>
              <w:spacing w:after="0" w:line="240" w:lineRule="auto"/>
              <w:rPr>
                <w:rFonts w:ascii="Calibri" w:eastAsia="Calibri" w:hAnsi="Calibri" w:cs="Calibri"/>
                <w:b/>
                <w:bCs/>
              </w:rPr>
            </w:pPr>
            <w:r w:rsidRPr="006E45FC">
              <w:rPr>
                <w:rFonts w:ascii="Calibri" w:hAnsi="Calibri"/>
                <w:b/>
              </w:rPr>
              <w:t>Tarjeta de respuestas A</w:t>
            </w:r>
          </w:p>
          <w:p w:rsidR="00CE33E5" w:rsidRPr="006E45FC" w:rsidP="009228F7" w14:paraId="068B55E5" w14:textId="77777777">
            <w:pPr>
              <w:spacing w:after="0" w:line="240" w:lineRule="auto"/>
              <w:rPr>
                <w:rFonts w:ascii="Calibri" w:eastAsia="Calibri" w:hAnsi="Calibri" w:cs="Calibri"/>
                <w:b/>
                <w:bCs/>
              </w:rPr>
            </w:pPr>
          </w:p>
          <w:p w:rsidR="00CE33E5" w:rsidRPr="006E45FC" w:rsidP="00723EBB" w14:paraId="2A6AED76" w14:textId="77777777">
            <w:pPr>
              <w:numPr>
                <w:ilvl w:val="0"/>
                <w:numId w:val="24"/>
              </w:numPr>
              <w:spacing w:after="0" w:line="240" w:lineRule="auto"/>
              <w:contextualSpacing/>
              <w:rPr>
                <w:rFonts w:ascii="Calibri" w:eastAsia="Calibri" w:hAnsi="Calibri" w:cs="Calibri"/>
              </w:rPr>
            </w:pPr>
            <w:r w:rsidRPr="006E45FC">
              <w:rPr>
                <w:rFonts w:ascii="Calibri" w:hAnsi="Calibri"/>
              </w:rPr>
              <w:t xml:space="preserve">Nunca asistió a la escuela </w:t>
            </w:r>
          </w:p>
          <w:p w:rsidR="00CE33E5" w:rsidRPr="006E45FC" w:rsidP="00723EBB" w14:paraId="63249557" w14:textId="77777777">
            <w:pPr>
              <w:numPr>
                <w:ilvl w:val="0"/>
                <w:numId w:val="24"/>
              </w:numPr>
              <w:spacing w:after="0" w:line="240" w:lineRule="auto"/>
              <w:contextualSpacing/>
              <w:rPr>
                <w:rFonts w:ascii="Calibri" w:eastAsia="Calibri" w:hAnsi="Calibri" w:cs="Calibri"/>
              </w:rPr>
            </w:pPr>
            <w:r w:rsidRPr="006E45FC">
              <w:rPr>
                <w:rFonts w:ascii="Calibri" w:hAnsi="Calibri"/>
              </w:rPr>
              <w:t xml:space="preserve">Del 1.° al 8.° grado </w:t>
            </w:r>
          </w:p>
          <w:p w:rsidR="00CE33E5" w:rsidRPr="006E45FC" w:rsidP="00723EBB" w14:paraId="0D8223C5" w14:textId="77777777">
            <w:pPr>
              <w:numPr>
                <w:ilvl w:val="0"/>
                <w:numId w:val="24"/>
              </w:numPr>
              <w:spacing w:after="0" w:line="240" w:lineRule="auto"/>
              <w:contextualSpacing/>
              <w:rPr>
                <w:rFonts w:ascii="Calibri" w:eastAsia="Calibri" w:hAnsi="Calibri" w:cs="Calibri"/>
              </w:rPr>
            </w:pPr>
            <w:r w:rsidRPr="006E45FC">
              <w:rPr>
                <w:rFonts w:ascii="Calibri" w:hAnsi="Calibri"/>
              </w:rPr>
              <w:t xml:space="preserve">Del 9.° al 12.° grado </w:t>
            </w:r>
          </w:p>
          <w:p w:rsidR="00CE33E5" w:rsidRPr="006E45FC" w:rsidP="00723EBB" w14:paraId="54A2E507" w14:textId="77777777">
            <w:pPr>
              <w:numPr>
                <w:ilvl w:val="0"/>
                <w:numId w:val="24"/>
              </w:numPr>
              <w:spacing w:after="0" w:line="240" w:lineRule="auto"/>
              <w:contextualSpacing/>
              <w:rPr>
                <w:rFonts w:ascii="Calibri" w:eastAsia="Calibri" w:hAnsi="Calibri" w:cs="Calibri"/>
              </w:rPr>
            </w:pPr>
            <w:r w:rsidRPr="006E45FC">
              <w:rPr>
                <w:rFonts w:ascii="Calibri" w:hAnsi="Calibri"/>
              </w:rPr>
              <w:t xml:space="preserve">Título de escuela secundaria superior o GED </w:t>
            </w:r>
          </w:p>
          <w:p w:rsidR="00CE33E5" w:rsidRPr="006E45FC" w:rsidP="00723EBB" w14:paraId="08391AAF" w14:textId="77777777">
            <w:pPr>
              <w:numPr>
                <w:ilvl w:val="0"/>
                <w:numId w:val="24"/>
              </w:numPr>
              <w:spacing w:after="0" w:line="240" w:lineRule="auto"/>
              <w:contextualSpacing/>
              <w:rPr>
                <w:rFonts w:ascii="Calibri" w:eastAsia="Calibri" w:hAnsi="Calibri" w:cs="Calibri"/>
              </w:rPr>
            </w:pPr>
            <w:r w:rsidRPr="006E45FC">
              <w:rPr>
                <w:rFonts w:ascii="Calibri" w:hAnsi="Calibri"/>
              </w:rPr>
              <w:t xml:space="preserve">Algo de educación universitaria, pero no se graduó </w:t>
            </w:r>
          </w:p>
          <w:p w:rsidR="00CE33E5" w:rsidRPr="006E45FC" w:rsidP="00723EBB" w14:paraId="11C15696" w14:textId="77777777">
            <w:pPr>
              <w:numPr>
                <w:ilvl w:val="0"/>
                <w:numId w:val="24"/>
              </w:numPr>
              <w:spacing w:after="0" w:line="240" w:lineRule="auto"/>
              <w:contextualSpacing/>
              <w:rPr>
                <w:rFonts w:ascii="Calibri" w:eastAsia="Calibri" w:hAnsi="Calibri" w:cs="Calibri"/>
              </w:rPr>
            </w:pPr>
            <w:r w:rsidRPr="006E45FC">
              <w:rPr>
                <w:rFonts w:ascii="Calibri" w:hAnsi="Calibri"/>
              </w:rPr>
              <w:t>Título de educación técnica, vocacional o universitaria de 2 años (</w:t>
            </w:r>
            <w:r w:rsidRPr="006E45FC">
              <w:rPr>
                <w:rFonts w:ascii="Calibri" w:hAnsi="Calibri"/>
                <w:i/>
                <w:iCs/>
              </w:rPr>
              <w:t>Associate's</w:t>
            </w:r>
            <w:r w:rsidRPr="006E45FC">
              <w:rPr>
                <w:rFonts w:ascii="Calibri" w:hAnsi="Calibri"/>
                <w:i/>
                <w:iCs/>
              </w:rPr>
              <w:t xml:space="preserve"> </w:t>
            </w:r>
            <w:r w:rsidRPr="006E45FC">
              <w:rPr>
                <w:rFonts w:ascii="Calibri" w:hAnsi="Calibri"/>
                <w:i/>
                <w:iCs/>
              </w:rPr>
              <w:t>degree</w:t>
            </w:r>
            <w:r w:rsidRPr="006E45FC">
              <w:rPr>
                <w:rFonts w:ascii="Calibri" w:hAnsi="Calibri"/>
              </w:rPr>
              <w:t xml:space="preserve">) </w:t>
            </w:r>
          </w:p>
          <w:p w:rsidR="00CE33E5" w:rsidRPr="006E45FC" w:rsidP="00723EBB" w14:paraId="41237602" w14:textId="77777777">
            <w:pPr>
              <w:numPr>
                <w:ilvl w:val="0"/>
                <w:numId w:val="24"/>
              </w:numPr>
              <w:spacing w:after="0" w:line="240" w:lineRule="auto"/>
              <w:contextualSpacing/>
              <w:rPr>
                <w:rFonts w:ascii="Calibri" w:eastAsia="Calibri" w:hAnsi="Calibri" w:cs="Calibri"/>
              </w:rPr>
            </w:pPr>
            <w:r w:rsidRPr="006E45FC">
              <w:rPr>
                <w:rFonts w:ascii="Calibri" w:hAnsi="Calibri"/>
              </w:rPr>
              <w:t>Título universitario o licenciatura (</w:t>
            </w:r>
            <w:r w:rsidRPr="006E45FC">
              <w:rPr>
                <w:rFonts w:ascii="Calibri" w:hAnsi="Calibri"/>
                <w:i/>
                <w:iCs/>
              </w:rPr>
              <w:t>Bachelor's</w:t>
            </w:r>
            <w:r w:rsidRPr="006E45FC">
              <w:rPr>
                <w:rFonts w:ascii="Calibri" w:hAnsi="Calibri"/>
                <w:i/>
                <w:iCs/>
              </w:rPr>
              <w:t xml:space="preserve"> </w:t>
            </w:r>
            <w:r w:rsidRPr="006E45FC">
              <w:rPr>
                <w:rFonts w:ascii="Calibri" w:hAnsi="Calibri"/>
                <w:i/>
                <w:iCs/>
              </w:rPr>
              <w:t>degree</w:t>
            </w:r>
            <w:r w:rsidRPr="006E45FC">
              <w:rPr>
                <w:rFonts w:ascii="Calibri" w:hAnsi="Calibri"/>
              </w:rPr>
              <w:t>)</w:t>
            </w:r>
          </w:p>
          <w:p w:rsidR="00CE33E5" w:rsidRPr="006E45FC" w:rsidP="00723EBB" w14:paraId="08730971" w14:textId="77777777">
            <w:pPr>
              <w:numPr>
                <w:ilvl w:val="0"/>
                <w:numId w:val="24"/>
              </w:numPr>
              <w:spacing w:after="0" w:line="240" w:lineRule="auto"/>
              <w:contextualSpacing/>
              <w:rPr>
                <w:rFonts w:ascii="Calibri" w:eastAsia="Calibri" w:hAnsi="Calibri" w:cs="Calibri"/>
              </w:rPr>
            </w:pPr>
            <w:r w:rsidRPr="006E45FC">
              <w:rPr>
                <w:rFonts w:ascii="Calibri" w:hAnsi="Calibri"/>
              </w:rPr>
              <w:t xml:space="preserve">Estudios de posgrado (cualquier tipo)  </w:t>
            </w:r>
          </w:p>
          <w:p w:rsidR="00CE33E5" w:rsidRPr="006E45FC" w:rsidP="009228F7" w14:paraId="403DD7F1" w14:textId="77777777">
            <w:pPr>
              <w:spacing w:after="0" w:line="240" w:lineRule="auto"/>
              <w:ind w:left="360"/>
              <w:contextualSpacing/>
              <w:rPr>
                <w:rFonts w:ascii="Calibri" w:eastAsia="Calibri" w:hAnsi="Calibri" w:cs="Calibri"/>
                <w:b/>
                <w:bCs/>
              </w:rPr>
            </w:pPr>
          </w:p>
        </w:tc>
      </w:tr>
      <w:tr w14:paraId="67731BBE" w14:textId="77777777" w:rsidTr="009228F7">
        <w:tblPrEx>
          <w:tblW w:w="9355" w:type="dxa"/>
          <w:tblLook w:val="04A0"/>
        </w:tblPrEx>
        <w:tc>
          <w:tcPr>
            <w:tcW w:w="9355" w:type="dxa"/>
          </w:tcPr>
          <w:p w:rsidR="00CE33E5" w:rsidRPr="006E45FC" w:rsidP="009228F7" w14:paraId="41E0F79D" w14:textId="77777777">
            <w:pPr>
              <w:spacing w:after="0" w:line="240" w:lineRule="auto"/>
              <w:rPr>
                <w:rFonts w:ascii="Calibri" w:eastAsia="Calibri" w:hAnsi="Calibri" w:cs="Calibri"/>
                <w:b/>
                <w:bCs/>
              </w:rPr>
            </w:pPr>
            <w:r w:rsidRPr="006E45FC">
              <w:rPr>
                <w:rFonts w:ascii="Calibri" w:hAnsi="Calibri"/>
                <w:b/>
              </w:rPr>
              <w:t>Tarjeta de respuestas B</w:t>
            </w:r>
          </w:p>
          <w:p w:rsidR="00CE33E5" w:rsidRPr="006E45FC" w:rsidP="009228F7" w14:paraId="6E880F0F" w14:textId="77777777">
            <w:pPr>
              <w:spacing w:after="0" w:line="240" w:lineRule="auto"/>
              <w:rPr>
                <w:rFonts w:ascii="Calibri" w:eastAsia="Calibri" w:hAnsi="Calibri" w:cs="Calibri"/>
              </w:rPr>
            </w:pPr>
          </w:p>
          <w:p w:rsidR="00CE33E5" w:rsidRPr="006E45FC" w:rsidP="002D442A" w14:paraId="74B6A829" w14:textId="77777777">
            <w:pPr>
              <w:numPr>
                <w:ilvl w:val="0"/>
                <w:numId w:val="25"/>
              </w:numPr>
              <w:spacing w:after="0" w:line="240" w:lineRule="auto"/>
              <w:contextualSpacing/>
              <w:rPr>
                <w:rFonts w:ascii="Calibri" w:eastAsia="Calibri" w:hAnsi="Calibri" w:cs="Calibri"/>
              </w:rPr>
            </w:pPr>
            <w:r w:rsidRPr="006E45FC">
              <w:rPr>
                <w:rFonts w:ascii="Calibri" w:hAnsi="Calibri"/>
              </w:rPr>
              <w:t xml:space="preserve">Trabajo de tiempo completo, 35 horas o más a la semana (incluye el empleo independiente) </w:t>
            </w:r>
          </w:p>
          <w:p w:rsidR="00CE33E5" w:rsidRPr="006E45FC" w:rsidP="002D442A" w14:paraId="1E5E1486" w14:textId="77777777">
            <w:pPr>
              <w:numPr>
                <w:ilvl w:val="0"/>
                <w:numId w:val="25"/>
              </w:numPr>
              <w:spacing w:after="0" w:line="240" w:lineRule="auto"/>
              <w:contextualSpacing/>
              <w:rPr>
                <w:rFonts w:ascii="Calibri" w:eastAsia="Calibri" w:hAnsi="Calibri" w:cs="Calibri"/>
              </w:rPr>
            </w:pPr>
            <w:r w:rsidRPr="006E45FC">
              <w:rPr>
                <w:rFonts w:ascii="Calibri" w:hAnsi="Calibri"/>
              </w:rPr>
              <w:t xml:space="preserve">Trabajo de tiempo parcial, menos de 35 horas a la semana (incluye el empleo independiente) </w:t>
            </w:r>
          </w:p>
          <w:p w:rsidR="00CE33E5" w:rsidRPr="006E45FC" w:rsidP="002D442A" w14:paraId="1A461440" w14:textId="77777777">
            <w:pPr>
              <w:numPr>
                <w:ilvl w:val="0"/>
                <w:numId w:val="25"/>
              </w:numPr>
              <w:spacing w:after="0" w:line="240" w:lineRule="auto"/>
              <w:contextualSpacing/>
              <w:rPr>
                <w:rFonts w:ascii="Calibri" w:eastAsia="Calibri" w:hAnsi="Calibri" w:cs="Calibri"/>
              </w:rPr>
            </w:pPr>
            <w:r w:rsidRPr="006E45FC">
              <w:rPr>
                <w:rFonts w:ascii="Calibri" w:hAnsi="Calibri"/>
              </w:rPr>
              <w:t xml:space="preserve">Padre, madre, cuidador o pareja a cargo del hogar </w:t>
            </w:r>
          </w:p>
          <w:p w:rsidR="00CE33E5" w:rsidRPr="006E45FC" w:rsidP="002D442A" w14:paraId="0D839E3D" w14:textId="77777777">
            <w:pPr>
              <w:numPr>
                <w:ilvl w:val="0"/>
                <w:numId w:val="25"/>
              </w:numPr>
              <w:spacing w:after="0" w:line="240" w:lineRule="auto"/>
              <w:contextualSpacing/>
              <w:rPr>
                <w:rFonts w:ascii="Calibri" w:eastAsia="Calibri" w:hAnsi="Calibri" w:cs="Calibri"/>
              </w:rPr>
            </w:pPr>
            <w:r w:rsidRPr="006E45FC">
              <w:rPr>
                <w:rFonts w:ascii="Calibri" w:hAnsi="Calibri"/>
              </w:rPr>
              <w:t xml:space="preserve">Estudiante de tiempo completo </w:t>
            </w:r>
          </w:p>
          <w:p w:rsidR="00CE33E5" w:rsidRPr="006E45FC" w:rsidP="002D442A" w14:paraId="0D5A4C7A" w14:textId="77777777">
            <w:pPr>
              <w:numPr>
                <w:ilvl w:val="0"/>
                <w:numId w:val="25"/>
              </w:numPr>
              <w:spacing w:after="0" w:line="240" w:lineRule="auto"/>
              <w:contextualSpacing/>
              <w:rPr>
                <w:rFonts w:ascii="Calibri" w:eastAsia="Calibri" w:hAnsi="Calibri" w:cs="Calibri"/>
              </w:rPr>
            </w:pPr>
            <w:r w:rsidRPr="006E45FC">
              <w:rPr>
                <w:rFonts w:ascii="Calibri" w:hAnsi="Calibri"/>
              </w:rPr>
              <w:t xml:space="preserve">Desempleado(a), sin empleo por menos de un año </w:t>
            </w:r>
          </w:p>
          <w:p w:rsidR="00CE33E5" w:rsidRPr="006E45FC" w:rsidP="002D442A" w14:paraId="5C348E47" w14:textId="77777777">
            <w:pPr>
              <w:numPr>
                <w:ilvl w:val="0"/>
                <w:numId w:val="25"/>
              </w:numPr>
              <w:spacing w:after="0" w:line="240" w:lineRule="auto"/>
              <w:contextualSpacing/>
              <w:rPr>
                <w:rFonts w:ascii="Calibri" w:eastAsia="Calibri" w:hAnsi="Calibri" w:cs="Calibri"/>
              </w:rPr>
            </w:pPr>
            <w:r w:rsidRPr="006E45FC">
              <w:rPr>
                <w:rFonts w:ascii="Calibri" w:hAnsi="Calibri"/>
              </w:rPr>
              <w:t xml:space="preserve">Desempleado(a), sin empleo por más de un año </w:t>
            </w:r>
          </w:p>
          <w:p w:rsidR="00CE33E5" w:rsidRPr="006E45FC" w:rsidP="002D442A" w14:paraId="67432F34" w14:textId="77777777">
            <w:pPr>
              <w:numPr>
                <w:ilvl w:val="0"/>
                <w:numId w:val="25"/>
              </w:numPr>
              <w:spacing w:after="0" w:line="240" w:lineRule="auto"/>
              <w:contextualSpacing/>
              <w:rPr>
                <w:rFonts w:ascii="Calibri" w:eastAsia="Calibri" w:hAnsi="Calibri" w:cs="Calibri"/>
              </w:rPr>
            </w:pPr>
            <w:r w:rsidRPr="006E45FC">
              <w:rPr>
                <w:rFonts w:ascii="Calibri" w:hAnsi="Calibri"/>
              </w:rPr>
              <w:t xml:space="preserve">Jubilado(a) </w:t>
            </w:r>
          </w:p>
          <w:p w:rsidR="00CE33E5" w:rsidRPr="006E45FC" w:rsidP="002D442A" w14:paraId="1776CFEF" w14:textId="77777777">
            <w:pPr>
              <w:numPr>
                <w:ilvl w:val="0"/>
                <w:numId w:val="25"/>
              </w:numPr>
              <w:spacing w:after="0" w:line="240" w:lineRule="auto"/>
              <w:contextualSpacing/>
              <w:rPr>
                <w:rFonts w:ascii="Calibri" w:eastAsia="Calibri" w:hAnsi="Calibri" w:cs="Calibri"/>
              </w:rPr>
            </w:pPr>
            <w:r w:rsidRPr="006E45FC">
              <w:rPr>
                <w:rFonts w:ascii="Calibri" w:hAnsi="Calibri"/>
              </w:rPr>
              <w:t xml:space="preserve">Persona con discapacidad y no puede trabajar </w:t>
            </w:r>
          </w:p>
          <w:p w:rsidR="00CE33E5" w:rsidRPr="006E45FC" w:rsidP="002D442A" w14:paraId="4413C8D5" w14:textId="77777777">
            <w:pPr>
              <w:numPr>
                <w:ilvl w:val="0"/>
                <w:numId w:val="25"/>
              </w:numPr>
              <w:spacing w:after="0" w:line="240" w:lineRule="auto"/>
              <w:rPr>
                <w:rFonts w:ascii="Calibri" w:eastAsia="Calibri" w:hAnsi="Calibri" w:cs="Calibri"/>
              </w:rPr>
            </w:pPr>
            <w:r w:rsidRPr="006E45FC">
              <w:rPr>
                <w:rFonts w:ascii="Calibri" w:hAnsi="Calibri"/>
              </w:rPr>
              <w:t xml:space="preserve">No puede trabajar por algún otro motivo </w:t>
            </w:r>
          </w:p>
          <w:p w:rsidR="00CE33E5" w:rsidRPr="006E45FC" w:rsidP="009228F7" w14:paraId="460C7862" w14:textId="77777777">
            <w:pPr>
              <w:spacing w:after="0" w:line="240" w:lineRule="auto"/>
              <w:ind w:left="360"/>
              <w:rPr>
                <w:rFonts w:ascii="Calibri" w:eastAsia="Calibri" w:hAnsi="Calibri" w:cs="Calibri"/>
              </w:rPr>
            </w:pPr>
          </w:p>
        </w:tc>
      </w:tr>
      <w:tr w14:paraId="187D5631" w14:textId="77777777" w:rsidTr="009228F7">
        <w:tblPrEx>
          <w:tblW w:w="9355" w:type="dxa"/>
          <w:tblLook w:val="04A0"/>
        </w:tblPrEx>
        <w:tc>
          <w:tcPr>
            <w:tcW w:w="9355" w:type="dxa"/>
          </w:tcPr>
          <w:p w:rsidR="00CE33E5" w:rsidRPr="006E45FC" w:rsidP="009228F7" w14:paraId="45FC478D" w14:textId="77777777">
            <w:pPr>
              <w:spacing w:after="0" w:line="240" w:lineRule="auto"/>
              <w:rPr>
                <w:rFonts w:ascii="Calibri" w:eastAsia="Calibri" w:hAnsi="Calibri" w:cs="Calibri"/>
                <w:b/>
                <w:bCs/>
              </w:rPr>
            </w:pPr>
            <w:r w:rsidRPr="006E45FC">
              <w:rPr>
                <w:rFonts w:ascii="Calibri" w:hAnsi="Calibri"/>
                <w:b/>
              </w:rPr>
              <w:t>Tarjeta de respuestas C</w:t>
            </w:r>
          </w:p>
          <w:p w:rsidR="00CE33E5" w:rsidRPr="006E45FC" w:rsidP="009228F7" w14:paraId="7A51CBE7" w14:textId="77777777">
            <w:pPr>
              <w:spacing w:after="0" w:line="240" w:lineRule="auto"/>
              <w:rPr>
                <w:rFonts w:ascii="Calibri" w:eastAsia="Calibri" w:hAnsi="Calibri" w:cs="Calibri"/>
              </w:rPr>
            </w:pPr>
          </w:p>
          <w:p w:rsidR="00CE33E5" w:rsidRPr="006E45FC" w:rsidP="009228F7" w14:paraId="2F085B66" w14:textId="77777777">
            <w:pPr>
              <w:spacing w:after="0" w:line="240" w:lineRule="auto"/>
              <w:rPr>
                <w:rFonts w:ascii="Calibri" w:eastAsia="Calibri" w:hAnsi="Calibri" w:cs="Calibri"/>
              </w:rPr>
            </w:pPr>
            <w:r w:rsidRPr="006E45FC">
              <w:rPr>
                <w:rFonts w:ascii="Calibri" w:hAnsi="Calibri"/>
              </w:rPr>
              <w:t xml:space="preserve">Ingresos </w:t>
            </w:r>
            <w:r w:rsidRPr="006E45FC">
              <w:rPr>
                <w:rFonts w:ascii="Calibri" w:hAnsi="Calibri"/>
                <w:b/>
                <w:bCs/>
              </w:rPr>
              <w:t>mensuales</w:t>
            </w:r>
          </w:p>
          <w:p w:rsidR="00CE33E5" w:rsidRPr="006E45FC" w:rsidP="00CE33E5" w14:paraId="6EA722E8" w14:textId="77777777">
            <w:pPr>
              <w:numPr>
                <w:ilvl w:val="0"/>
                <w:numId w:val="19"/>
              </w:numPr>
              <w:spacing w:after="0" w:line="240" w:lineRule="auto"/>
              <w:contextualSpacing/>
              <w:rPr>
                <w:rFonts w:ascii="Calibri" w:eastAsia="Calibri" w:hAnsi="Calibri" w:cs="Calibri"/>
              </w:rPr>
            </w:pPr>
            <w:r w:rsidRPr="006E45FC">
              <w:rPr>
                <w:rFonts w:ascii="Calibri" w:hAnsi="Calibri"/>
              </w:rPr>
              <w:t xml:space="preserve">De $0 a $1666 por mes </w:t>
            </w:r>
          </w:p>
          <w:p w:rsidR="00CE33E5" w:rsidRPr="006E45FC" w:rsidP="00CE33E5" w14:paraId="1CF309BB" w14:textId="77777777">
            <w:pPr>
              <w:numPr>
                <w:ilvl w:val="0"/>
                <w:numId w:val="19"/>
              </w:numPr>
              <w:spacing w:after="0" w:line="240" w:lineRule="auto"/>
              <w:contextualSpacing/>
              <w:rPr>
                <w:rFonts w:ascii="Calibri" w:eastAsia="Calibri" w:hAnsi="Calibri" w:cs="Calibri"/>
              </w:rPr>
            </w:pPr>
            <w:r w:rsidRPr="006E45FC">
              <w:rPr>
                <w:rFonts w:ascii="Calibri" w:hAnsi="Calibri"/>
              </w:rPr>
              <w:t xml:space="preserve">De $1667 a $2083 por mes </w:t>
            </w:r>
          </w:p>
          <w:p w:rsidR="00CE33E5" w:rsidRPr="006E45FC" w:rsidP="00CE33E5" w14:paraId="32C910B1" w14:textId="77777777">
            <w:pPr>
              <w:numPr>
                <w:ilvl w:val="0"/>
                <w:numId w:val="19"/>
              </w:numPr>
              <w:spacing w:after="0" w:line="240" w:lineRule="auto"/>
              <w:contextualSpacing/>
              <w:rPr>
                <w:rFonts w:ascii="Calibri" w:eastAsia="Calibri" w:hAnsi="Calibri" w:cs="Calibri"/>
              </w:rPr>
            </w:pPr>
            <w:r w:rsidRPr="006E45FC">
              <w:rPr>
                <w:rFonts w:ascii="Calibri" w:hAnsi="Calibri"/>
              </w:rPr>
              <w:t xml:space="preserve">De $2084 a $2499 por mes </w:t>
            </w:r>
          </w:p>
          <w:p w:rsidR="00CE33E5" w:rsidRPr="006E45FC" w:rsidP="00CE33E5" w14:paraId="66923442" w14:textId="77777777">
            <w:pPr>
              <w:numPr>
                <w:ilvl w:val="0"/>
                <w:numId w:val="19"/>
              </w:numPr>
              <w:spacing w:after="0" w:line="240" w:lineRule="auto"/>
              <w:contextualSpacing/>
              <w:rPr>
                <w:rFonts w:ascii="Calibri" w:eastAsia="Calibri" w:hAnsi="Calibri" w:cs="Calibri"/>
              </w:rPr>
            </w:pPr>
            <w:r w:rsidRPr="006E45FC">
              <w:rPr>
                <w:rFonts w:ascii="Calibri" w:hAnsi="Calibri"/>
              </w:rPr>
              <w:t xml:space="preserve">De $2500 a $3333 por mes </w:t>
            </w:r>
          </w:p>
          <w:p w:rsidR="00CE33E5" w:rsidRPr="006E45FC" w:rsidP="00CE33E5" w14:paraId="11EBBFA4" w14:textId="77777777">
            <w:pPr>
              <w:numPr>
                <w:ilvl w:val="0"/>
                <w:numId w:val="19"/>
              </w:numPr>
              <w:spacing w:after="0" w:line="240" w:lineRule="auto"/>
              <w:contextualSpacing/>
              <w:rPr>
                <w:rFonts w:ascii="Calibri" w:eastAsia="Calibri" w:hAnsi="Calibri" w:cs="Calibri"/>
              </w:rPr>
            </w:pPr>
            <w:r w:rsidRPr="006E45FC">
              <w:rPr>
                <w:rFonts w:ascii="Calibri" w:hAnsi="Calibri"/>
              </w:rPr>
              <w:t xml:space="preserve">De $3334 a $4166 por mes </w:t>
            </w:r>
          </w:p>
          <w:p w:rsidR="00CE33E5" w:rsidRPr="006E45FC" w:rsidP="00CE33E5" w14:paraId="1C23AD21" w14:textId="77777777">
            <w:pPr>
              <w:numPr>
                <w:ilvl w:val="0"/>
                <w:numId w:val="19"/>
              </w:numPr>
              <w:spacing w:after="0" w:line="240" w:lineRule="auto"/>
              <w:contextualSpacing/>
              <w:rPr>
                <w:rFonts w:ascii="Calibri" w:eastAsia="Calibri" w:hAnsi="Calibri" w:cs="Calibri"/>
              </w:rPr>
            </w:pPr>
            <w:r w:rsidRPr="006E45FC">
              <w:rPr>
                <w:rFonts w:ascii="Calibri" w:hAnsi="Calibri"/>
              </w:rPr>
              <w:t xml:space="preserve">De $4167 a $6249 por mes </w:t>
            </w:r>
          </w:p>
          <w:p w:rsidR="00CE33E5" w:rsidRPr="006E45FC" w:rsidP="00CE33E5" w14:paraId="1FB58775" w14:textId="77777777">
            <w:pPr>
              <w:numPr>
                <w:ilvl w:val="0"/>
                <w:numId w:val="19"/>
              </w:numPr>
              <w:spacing w:after="0" w:line="240" w:lineRule="auto"/>
              <w:contextualSpacing/>
              <w:rPr>
                <w:rFonts w:ascii="Calibri" w:eastAsia="Calibri" w:hAnsi="Calibri" w:cs="Calibri"/>
              </w:rPr>
            </w:pPr>
            <w:r w:rsidRPr="006E45FC">
              <w:rPr>
                <w:rFonts w:ascii="Calibri" w:hAnsi="Calibri"/>
              </w:rPr>
              <w:t xml:space="preserve">$6250 o más por mes </w:t>
            </w:r>
          </w:p>
          <w:p w:rsidR="00CE33E5" w:rsidRPr="006E45FC" w:rsidP="009228F7" w14:paraId="121A5D63" w14:textId="77777777">
            <w:pPr>
              <w:spacing w:after="0" w:line="240" w:lineRule="auto"/>
              <w:rPr>
                <w:rFonts w:ascii="Calibri" w:eastAsia="Calibri" w:hAnsi="Calibri" w:cs="Calibri"/>
              </w:rPr>
            </w:pPr>
          </w:p>
        </w:tc>
      </w:tr>
      <w:tr w14:paraId="0B7976B3" w14:textId="77777777" w:rsidTr="009228F7">
        <w:tblPrEx>
          <w:tblW w:w="9355" w:type="dxa"/>
          <w:tblLook w:val="04A0"/>
        </w:tblPrEx>
        <w:tc>
          <w:tcPr>
            <w:tcW w:w="9355" w:type="dxa"/>
          </w:tcPr>
          <w:p w:rsidR="00CE33E5" w:rsidRPr="006E45FC" w:rsidP="009228F7" w14:paraId="1B604442" w14:textId="77777777">
            <w:pPr>
              <w:spacing w:after="0" w:line="240" w:lineRule="auto"/>
              <w:rPr>
                <w:rFonts w:ascii="Calibri" w:eastAsia="Calibri" w:hAnsi="Calibri" w:cs="Calibri"/>
                <w:b/>
                <w:bCs/>
              </w:rPr>
            </w:pPr>
            <w:r w:rsidRPr="006E45FC">
              <w:rPr>
                <w:rFonts w:ascii="Calibri" w:hAnsi="Calibri"/>
                <w:b/>
              </w:rPr>
              <w:t>Tarjeta de respuestas D</w:t>
            </w:r>
          </w:p>
          <w:p w:rsidR="00CE33E5" w:rsidRPr="006E45FC" w:rsidP="009228F7" w14:paraId="57276321" w14:textId="77777777">
            <w:pPr>
              <w:spacing w:after="0" w:line="240" w:lineRule="auto"/>
              <w:rPr>
                <w:rFonts w:ascii="Calibri" w:eastAsia="Calibri" w:hAnsi="Calibri" w:cs="Calibri"/>
              </w:rPr>
            </w:pPr>
          </w:p>
          <w:p w:rsidR="00CE33E5" w:rsidRPr="006E45FC" w:rsidP="009228F7" w14:paraId="1D12C9F3" w14:textId="77777777">
            <w:pPr>
              <w:spacing w:after="0" w:line="240" w:lineRule="auto"/>
              <w:rPr>
                <w:rFonts w:ascii="Calibri" w:eastAsia="Calibri" w:hAnsi="Calibri" w:cs="Calibri"/>
              </w:rPr>
            </w:pPr>
            <w:r w:rsidRPr="006E45FC">
              <w:rPr>
                <w:rFonts w:ascii="Calibri" w:hAnsi="Calibri"/>
              </w:rPr>
              <w:t xml:space="preserve">Ingresos </w:t>
            </w:r>
            <w:r w:rsidRPr="006E45FC">
              <w:rPr>
                <w:rFonts w:ascii="Calibri" w:hAnsi="Calibri"/>
                <w:b/>
                <w:bCs/>
              </w:rPr>
              <w:t>anuales</w:t>
            </w:r>
            <w:r w:rsidRPr="006E45FC">
              <w:rPr>
                <w:rFonts w:ascii="Calibri" w:hAnsi="Calibri"/>
              </w:rPr>
              <w:t xml:space="preserve"> </w:t>
            </w:r>
          </w:p>
          <w:p w:rsidR="00CE33E5" w:rsidRPr="006E45FC" w:rsidP="00CE33E5" w14:paraId="74DA2466" w14:textId="77777777">
            <w:pPr>
              <w:numPr>
                <w:ilvl w:val="0"/>
                <w:numId w:val="20"/>
              </w:numPr>
              <w:spacing w:after="0" w:line="240" w:lineRule="auto"/>
              <w:contextualSpacing/>
              <w:rPr>
                <w:rFonts w:ascii="Calibri" w:eastAsia="Calibri" w:hAnsi="Calibri" w:cs="Calibri"/>
              </w:rPr>
            </w:pPr>
            <w:r w:rsidRPr="006E45FC">
              <w:rPr>
                <w:rFonts w:ascii="Calibri" w:hAnsi="Calibri"/>
              </w:rPr>
              <w:t xml:space="preserve">De $0 a $19 999 al año </w:t>
            </w:r>
          </w:p>
          <w:p w:rsidR="00CE33E5" w:rsidRPr="006E45FC" w:rsidP="00CE33E5" w14:paraId="6FB354F0" w14:textId="77777777">
            <w:pPr>
              <w:numPr>
                <w:ilvl w:val="0"/>
                <w:numId w:val="20"/>
              </w:numPr>
              <w:spacing w:after="0" w:line="240" w:lineRule="auto"/>
              <w:contextualSpacing/>
              <w:rPr>
                <w:rFonts w:ascii="Calibri" w:eastAsia="Calibri" w:hAnsi="Calibri" w:cs="Calibri"/>
              </w:rPr>
            </w:pPr>
            <w:r w:rsidRPr="006E45FC">
              <w:rPr>
                <w:rFonts w:ascii="Calibri" w:hAnsi="Calibri"/>
              </w:rPr>
              <w:t xml:space="preserve">De $20 000 a $24 999 al año </w:t>
            </w:r>
          </w:p>
          <w:p w:rsidR="00CE33E5" w:rsidRPr="006E45FC" w:rsidP="00CE33E5" w14:paraId="4DCE6D01" w14:textId="77777777">
            <w:pPr>
              <w:numPr>
                <w:ilvl w:val="0"/>
                <w:numId w:val="20"/>
              </w:numPr>
              <w:spacing w:after="0" w:line="240" w:lineRule="auto"/>
              <w:contextualSpacing/>
              <w:rPr>
                <w:rFonts w:ascii="Calibri" w:eastAsia="Calibri" w:hAnsi="Calibri" w:cs="Calibri"/>
              </w:rPr>
            </w:pPr>
            <w:r w:rsidRPr="006E45FC">
              <w:rPr>
                <w:rFonts w:ascii="Calibri" w:hAnsi="Calibri"/>
              </w:rPr>
              <w:t xml:space="preserve">De $25 000 a $29 999 al año </w:t>
            </w:r>
          </w:p>
          <w:p w:rsidR="00CE33E5" w:rsidRPr="006E45FC" w:rsidP="00CE33E5" w14:paraId="033895E9" w14:textId="77777777">
            <w:pPr>
              <w:numPr>
                <w:ilvl w:val="0"/>
                <w:numId w:val="20"/>
              </w:numPr>
              <w:spacing w:after="0" w:line="240" w:lineRule="auto"/>
              <w:contextualSpacing/>
              <w:rPr>
                <w:rFonts w:ascii="Calibri" w:eastAsia="Calibri" w:hAnsi="Calibri" w:cs="Calibri"/>
              </w:rPr>
            </w:pPr>
            <w:r w:rsidRPr="006E45FC">
              <w:rPr>
                <w:rFonts w:ascii="Calibri" w:hAnsi="Calibri"/>
              </w:rPr>
              <w:t xml:space="preserve">De $30 000 a $39 999 al año </w:t>
            </w:r>
          </w:p>
          <w:p w:rsidR="00CE33E5" w:rsidRPr="006E45FC" w:rsidP="00CE33E5" w14:paraId="2CDBB741" w14:textId="77777777">
            <w:pPr>
              <w:numPr>
                <w:ilvl w:val="0"/>
                <w:numId w:val="20"/>
              </w:numPr>
              <w:spacing w:after="0" w:line="240" w:lineRule="auto"/>
              <w:contextualSpacing/>
              <w:rPr>
                <w:rFonts w:ascii="Calibri" w:eastAsia="Calibri" w:hAnsi="Calibri" w:cs="Calibri"/>
              </w:rPr>
            </w:pPr>
            <w:r w:rsidRPr="006E45FC">
              <w:rPr>
                <w:rFonts w:ascii="Calibri" w:hAnsi="Calibri"/>
              </w:rPr>
              <w:t xml:space="preserve">De $40 000 a $49 999 al año </w:t>
            </w:r>
          </w:p>
          <w:p w:rsidR="00CE33E5" w:rsidRPr="006E45FC" w:rsidP="00CE33E5" w14:paraId="04120785" w14:textId="77777777">
            <w:pPr>
              <w:numPr>
                <w:ilvl w:val="0"/>
                <w:numId w:val="20"/>
              </w:numPr>
              <w:spacing w:after="0" w:line="240" w:lineRule="auto"/>
              <w:contextualSpacing/>
              <w:rPr>
                <w:rFonts w:ascii="Calibri" w:eastAsia="Calibri" w:hAnsi="Calibri" w:cs="Calibri"/>
              </w:rPr>
            </w:pPr>
            <w:r w:rsidRPr="006E45FC">
              <w:rPr>
                <w:rFonts w:ascii="Calibri" w:hAnsi="Calibri"/>
              </w:rPr>
              <w:t xml:space="preserve">De $50 000 a $74 999 al año </w:t>
            </w:r>
          </w:p>
          <w:p w:rsidR="00CE33E5" w:rsidRPr="006E45FC" w:rsidP="00CE33E5" w14:paraId="42B727B2" w14:textId="77777777">
            <w:pPr>
              <w:numPr>
                <w:ilvl w:val="0"/>
                <w:numId w:val="20"/>
              </w:numPr>
              <w:spacing w:after="0" w:line="240" w:lineRule="auto"/>
              <w:contextualSpacing/>
              <w:rPr>
                <w:rFonts w:ascii="Calibri" w:eastAsia="Calibri" w:hAnsi="Calibri" w:cs="Calibri"/>
              </w:rPr>
            </w:pPr>
            <w:r w:rsidRPr="006E45FC">
              <w:rPr>
                <w:rFonts w:ascii="Calibri" w:hAnsi="Calibri"/>
              </w:rPr>
              <w:t xml:space="preserve">$75 000 o más al año </w:t>
            </w:r>
          </w:p>
          <w:p w:rsidR="00CE33E5" w:rsidRPr="006E45FC" w:rsidP="009228F7" w14:paraId="077AC237" w14:textId="77777777">
            <w:pPr>
              <w:spacing w:after="0" w:line="240" w:lineRule="auto"/>
              <w:rPr>
                <w:rFonts w:ascii="Calibri" w:eastAsia="Calibri" w:hAnsi="Calibri" w:cs="Calibri"/>
              </w:rPr>
            </w:pPr>
          </w:p>
        </w:tc>
      </w:tr>
      <w:tr w14:paraId="2680D42B" w14:textId="77777777" w:rsidTr="009228F7">
        <w:tblPrEx>
          <w:tblW w:w="9355" w:type="dxa"/>
          <w:tblLook w:val="04A0"/>
        </w:tblPrEx>
        <w:tc>
          <w:tcPr>
            <w:tcW w:w="9355" w:type="dxa"/>
          </w:tcPr>
          <w:p w:rsidR="00CE33E5" w:rsidRPr="006E45FC" w:rsidP="009228F7" w14:paraId="4DCB65C7" w14:textId="77777777">
            <w:pPr>
              <w:spacing w:after="0" w:line="240" w:lineRule="auto"/>
              <w:rPr>
                <w:rFonts w:ascii="Calibri" w:eastAsia="Calibri" w:hAnsi="Calibri" w:cs="Calibri"/>
                <w:b/>
                <w:bCs/>
              </w:rPr>
            </w:pPr>
            <w:r w:rsidRPr="006E45FC">
              <w:rPr>
                <w:rFonts w:ascii="Calibri" w:hAnsi="Calibri"/>
                <w:b/>
              </w:rPr>
              <w:t>Tarjeta de respuestas E</w:t>
            </w:r>
          </w:p>
          <w:p w:rsidR="00CE33E5" w:rsidRPr="006E45FC" w:rsidP="009228F7" w14:paraId="0F0C5857" w14:textId="77777777">
            <w:pPr>
              <w:spacing w:after="0" w:line="240" w:lineRule="auto"/>
              <w:rPr>
                <w:rFonts w:ascii="Calibri" w:eastAsia="Calibri" w:hAnsi="Calibri" w:cs="Calibri"/>
                <w:b/>
                <w:bCs/>
              </w:rPr>
            </w:pPr>
          </w:p>
          <w:p w:rsidR="00CE33E5" w:rsidRPr="006E45FC" w:rsidP="00D00D35" w14:paraId="67A5BB4C" w14:textId="77777777">
            <w:pPr>
              <w:numPr>
                <w:ilvl w:val="0"/>
                <w:numId w:val="26"/>
              </w:numPr>
              <w:spacing w:after="0" w:line="240" w:lineRule="auto"/>
              <w:contextualSpacing/>
              <w:rPr>
                <w:rFonts w:ascii="Calibri" w:eastAsia="Calibri" w:hAnsi="Calibri" w:cs="Calibri"/>
              </w:rPr>
            </w:pPr>
            <w:r w:rsidRPr="006E45FC">
              <w:rPr>
                <w:rFonts w:ascii="Calibri" w:hAnsi="Calibri"/>
              </w:rPr>
              <w:t xml:space="preserve">Consultorio de su médico habitual </w:t>
            </w:r>
          </w:p>
          <w:p w:rsidR="00CE33E5" w:rsidRPr="006E45FC" w:rsidP="00D00D35" w14:paraId="5C0F4D91" w14:textId="77777777">
            <w:pPr>
              <w:numPr>
                <w:ilvl w:val="0"/>
                <w:numId w:val="26"/>
              </w:numPr>
              <w:spacing w:after="0" w:line="240" w:lineRule="auto"/>
              <w:contextualSpacing/>
              <w:rPr>
                <w:rFonts w:ascii="Calibri" w:eastAsia="Calibri" w:hAnsi="Calibri" w:cs="Calibri"/>
              </w:rPr>
            </w:pPr>
            <w:r w:rsidRPr="006E45FC">
              <w:rPr>
                <w:rFonts w:ascii="Calibri" w:hAnsi="Calibri"/>
              </w:rPr>
              <w:t>Otro tipo de centro médico, como el centro médico del departamento de salud pública, un centro médico de atención para ETS, un centro médico de planificación familiar, o un centro médico de atención de urgencia o sin cita previa</w:t>
            </w:r>
          </w:p>
          <w:p w:rsidR="00CE33E5" w:rsidRPr="006E45FC" w:rsidP="00D00D35" w14:paraId="521F9049" w14:textId="77777777">
            <w:pPr>
              <w:numPr>
                <w:ilvl w:val="0"/>
                <w:numId w:val="26"/>
              </w:numPr>
              <w:spacing w:after="0" w:line="240" w:lineRule="auto"/>
              <w:contextualSpacing/>
              <w:rPr>
                <w:rFonts w:ascii="Calibri" w:eastAsia="Calibri" w:hAnsi="Calibri" w:cs="Calibri"/>
              </w:rPr>
            </w:pPr>
            <w:r w:rsidRPr="006E45FC">
              <w:rPr>
                <w:rFonts w:ascii="Calibri" w:hAnsi="Calibri"/>
              </w:rPr>
              <w:t xml:space="preserve">Hospital, sala de emergencias u otro entorno médico de internación </w:t>
            </w:r>
          </w:p>
          <w:p w:rsidR="00CE33E5" w:rsidRPr="006E45FC" w:rsidP="00D00D35" w14:paraId="1FEF2DD8" w14:textId="77777777">
            <w:pPr>
              <w:numPr>
                <w:ilvl w:val="0"/>
                <w:numId w:val="26"/>
              </w:numPr>
              <w:spacing w:after="0" w:line="240" w:lineRule="auto"/>
              <w:contextualSpacing/>
              <w:rPr>
                <w:rFonts w:ascii="Calibri" w:eastAsia="Calibri" w:hAnsi="Calibri" w:cs="Calibri"/>
              </w:rPr>
            </w:pPr>
            <w:r w:rsidRPr="006E45FC">
              <w:rPr>
                <w:rFonts w:ascii="Calibri" w:hAnsi="Calibri"/>
              </w:rPr>
              <w:t xml:space="preserve">Farmacia </w:t>
            </w:r>
          </w:p>
          <w:p w:rsidR="00CE33E5" w:rsidRPr="006E45FC" w:rsidP="00D00D35" w14:paraId="35BE6B78" w14:textId="77777777">
            <w:pPr>
              <w:numPr>
                <w:ilvl w:val="0"/>
                <w:numId w:val="26"/>
              </w:numPr>
              <w:spacing w:after="0" w:line="240" w:lineRule="auto"/>
              <w:contextualSpacing/>
              <w:rPr>
                <w:rFonts w:ascii="Calibri" w:eastAsia="Calibri" w:hAnsi="Calibri" w:cs="Calibri"/>
              </w:rPr>
            </w:pPr>
            <w:r w:rsidRPr="006E45FC">
              <w:rPr>
                <w:rFonts w:ascii="Calibri" w:hAnsi="Calibri"/>
              </w:rPr>
              <w:t>Una organización comunitaria</w:t>
            </w:r>
          </w:p>
          <w:p w:rsidR="00CE33E5" w:rsidRPr="006E45FC" w:rsidP="00D00D35" w14:paraId="652DB6AE" w14:textId="77777777">
            <w:pPr>
              <w:numPr>
                <w:ilvl w:val="0"/>
                <w:numId w:val="26"/>
              </w:numPr>
              <w:spacing w:after="0" w:line="240" w:lineRule="auto"/>
              <w:contextualSpacing/>
              <w:rPr>
                <w:rFonts w:ascii="Calibri" w:eastAsia="Calibri" w:hAnsi="Calibri" w:cs="Calibri"/>
              </w:rPr>
            </w:pPr>
            <w:r w:rsidRPr="006E45FC">
              <w:rPr>
                <w:rFonts w:ascii="Calibri" w:hAnsi="Calibri"/>
              </w:rPr>
              <w:t xml:space="preserve">Una unidad de pruebas móvil, como una camioneta o RV </w:t>
            </w:r>
          </w:p>
          <w:p w:rsidR="00CE33E5" w:rsidRPr="006E45FC" w:rsidP="00D00D35" w14:paraId="25C6141E" w14:textId="77777777">
            <w:pPr>
              <w:numPr>
                <w:ilvl w:val="0"/>
                <w:numId w:val="26"/>
              </w:numPr>
              <w:spacing w:after="0" w:line="240" w:lineRule="auto"/>
              <w:contextualSpacing/>
              <w:rPr>
                <w:rFonts w:ascii="Calibri" w:eastAsia="Calibri" w:hAnsi="Calibri" w:cs="Calibri"/>
              </w:rPr>
            </w:pPr>
            <w:r w:rsidRPr="006E45FC">
              <w:rPr>
                <w:rFonts w:ascii="Calibri" w:hAnsi="Calibri"/>
              </w:rPr>
              <w:t xml:space="preserve">Una reunión pública como un festival, feria, bar o club nocturno </w:t>
            </w:r>
          </w:p>
          <w:p w:rsidR="00CE33E5" w:rsidRPr="006E45FC" w:rsidP="00D00D35" w14:paraId="3AFE93BF" w14:textId="77777777">
            <w:pPr>
              <w:numPr>
                <w:ilvl w:val="0"/>
                <w:numId w:val="26"/>
              </w:numPr>
              <w:spacing w:after="0" w:line="240" w:lineRule="auto"/>
              <w:contextualSpacing/>
              <w:rPr>
                <w:rFonts w:ascii="Calibri" w:eastAsia="Calibri" w:hAnsi="Calibri" w:cs="Calibri"/>
              </w:rPr>
            </w:pPr>
            <w:r w:rsidRPr="006E45FC">
              <w:rPr>
                <w:rFonts w:ascii="Calibri" w:hAnsi="Calibri"/>
              </w:rPr>
              <w:t xml:space="preserve">Una organización religiosa, por ejemplo, iglesia o templo </w:t>
            </w:r>
          </w:p>
          <w:p w:rsidR="00CE33E5" w:rsidRPr="006E45FC" w:rsidP="00D00D35" w14:paraId="5376DFDA" w14:textId="77777777">
            <w:pPr>
              <w:numPr>
                <w:ilvl w:val="0"/>
                <w:numId w:val="26"/>
              </w:numPr>
              <w:spacing w:after="0" w:line="240" w:lineRule="auto"/>
              <w:contextualSpacing/>
              <w:rPr>
                <w:rFonts w:ascii="Calibri" w:eastAsia="Calibri" w:hAnsi="Calibri" w:cs="Calibri"/>
              </w:rPr>
            </w:pPr>
            <w:r w:rsidRPr="006E45FC">
              <w:rPr>
                <w:rFonts w:ascii="Calibri" w:hAnsi="Calibri"/>
              </w:rPr>
              <w:t xml:space="preserve">Programa de servicios de jeringas o programa de intercambio de agujas </w:t>
            </w:r>
          </w:p>
          <w:p w:rsidR="00CE33E5" w:rsidRPr="006E45FC" w:rsidP="00D00D35" w14:paraId="12768364" w14:textId="77777777">
            <w:pPr>
              <w:numPr>
                <w:ilvl w:val="0"/>
                <w:numId w:val="26"/>
              </w:numPr>
              <w:spacing w:after="0" w:line="240" w:lineRule="auto"/>
              <w:contextualSpacing/>
              <w:rPr>
                <w:rFonts w:ascii="Calibri" w:eastAsia="Calibri" w:hAnsi="Calibri" w:cs="Calibri"/>
              </w:rPr>
            </w:pPr>
            <w:r w:rsidRPr="006E45FC">
              <w:rPr>
                <w:rFonts w:ascii="Calibri" w:hAnsi="Calibri"/>
              </w:rPr>
              <w:t xml:space="preserve">Centro correccional (cárcel o prisión) </w:t>
            </w:r>
          </w:p>
          <w:p w:rsidR="00CE33E5" w:rsidRPr="006E45FC" w:rsidP="00D00D35" w14:paraId="679B5AF5" w14:textId="77777777">
            <w:pPr>
              <w:numPr>
                <w:ilvl w:val="0"/>
                <w:numId w:val="26"/>
              </w:numPr>
              <w:spacing w:after="0" w:line="240" w:lineRule="auto"/>
              <w:contextualSpacing/>
              <w:rPr>
                <w:rFonts w:ascii="Calibri" w:eastAsia="Calibri" w:hAnsi="Calibri" w:cs="Calibri"/>
              </w:rPr>
            </w:pPr>
            <w:r w:rsidRPr="006E45FC">
              <w:rPr>
                <w:rFonts w:ascii="Calibri" w:hAnsi="Calibri"/>
              </w:rPr>
              <w:t xml:space="preserve">En casa usando un kit donde uno toma su propia muestra para pruebas de ETS </w:t>
            </w:r>
          </w:p>
          <w:p w:rsidR="00CE33E5" w:rsidRPr="00235721" w:rsidP="00235721" w14:paraId="4DFD5BB8" w14:textId="0AD728F1">
            <w:pPr>
              <w:spacing w:after="0" w:line="240" w:lineRule="auto"/>
              <w:rPr>
                <w:rFonts w:ascii="Calibri" w:eastAsia="Calibri" w:hAnsi="Calibri" w:cs="Calibri"/>
              </w:rPr>
            </w:pPr>
            <w:r>
              <w:rPr>
                <w:rFonts w:ascii="Calibri" w:hAnsi="Calibri"/>
              </w:rPr>
              <w:t>12.</w:t>
            </w:r>
            <w:r w:rsidR="00FB7A9E">
              <w:rPr>
                <w:rFonts w:ascii="Calibri" w:hAnsi="Calibri"/>
              </w:rPr>
              <w:t xml:space="preserve"> </w:t>
            </w:r>
            <w:r>
              <w:rPr>
                <w:rFonts w:ascii="Calibri" w:hAnsi="Calibri"/>
              </w:rPr>
              <w:t xml:space="preserve"> </w:t>
            </w:r>
            <w:r w:rsidRPr="00235721">
              <w:rPr>
                <w:rFonts w:ascii="Calibri" w:hAnsi="Calibri"/>
              </w:rPr>
              <w:t xml:space="preserve">Otro lugar </w:t>
            </w:r>
          </w:p>
          <w:p w:rsidR="00CE33E5" w:rsidRPr="006E45FC" w:rsidP="009228F7" w14:paraId="0BB47F35" w14:textId="77777777">
            <w:pPr>
              <w:spacing w:after="0" w:line="240" w:lineRule="auto"/>
              <w:rPr>
                <w:rFonts w:ascii="Calibri" w:eastAsia="Calibri" w:hAnsi="Calibri" w:cs="Calibri"/>
                <w:b/>
                <w:bCs/>
              </w:rPr>
            </w:pPr>
          </w:p>
        </w:tc>
      </w:tr>
      <w:tr w14:paraId="15668019" w14:textId="77777777" w:rsidTr="009228F7">
        <w:tblPrEx>
          <w:tblW w:w="9355" w:type="dxa"/>
          <w:tblLook w:val="04A0"/>
        </w:tblPrEx>
        <w:tc>
          <w:tcPr>
            <w:tcW w:w="9355" w:type="dxa"/>
          </w:tcPr>
          <w:p w:rsidR="00BE75C6" w:rsidRPr="006E45FC" w:rsidP="00BE75C6" w14:paraId="21498170" w14:textId="77777777">
            <w:pPr>
              <w:spacing w:after="0" w:line="240" w:lineRule="auto"/>
              <w:rPr>
                <w:rFonts w:ascii="Calibri" w:eastAsia="Calibri" w:hAnsi="Calibri" w:cs="Calibri"/>
                <w:b/>
                <w:bCs/>
              </w:rPr>
            </w:pPr>
            <w:r w:rsidRPr="006E45FC">
              <w:rPr>
                <w:rFonts w:ascii="Calibri" w:hAnsi="Calibri"/>
                <w:b/>
              </w:rPr>
              <w:t>Tarjeta de respuestas F</w:t>
            </w:r>
          </w:p>
          <w:p w:rsidR="00BE75C6" w:rsidRPr="006E45FC" w:rsidP="00BE75C6" w14:paraId="1BF77078" w14:textId="77777777">
            <w:pPr>
              <w:spacing w:after="0" w:line="240" w:lineRule="auto"/>
              <w:rPr>
                <w:rFonts w:ascii="Calibri" w:eastAsia="Calibri" w:hAnsi="Calibri" w:cs="Calibri"/>
                <w:b/>
                <w:bCs/>
              </w:rPr>
            </w:pPr>
          </w:p>
          <w:p w:rsidR="00BE75C6" w:rsidRPr="006E45FC" w:rsidP="0092308F" w14:paraId="7EA269B5" w14:textId="77777777">
            <w:pPr>
              <w:pStyle w:val="ListParagraph"/>
              <w:numPr>
                <w:ilvl w:val="0"/>
                <w:numId w:val="28"/>
              </w:numPr>
              <w:spacing w:after="0" w:line="240" w:lineRule="auto"/>
              <w:rPr>
                <w:rFonts w:ascii="Calibri" w:eastAsia="Calibri" w:hAnsi="Calibri" w:cs="Calibri"/>
              </w:rPr>
            </w:pPr>
            <w:r w:rsidRPr="006E45FC">
              <w:rPr>
                <w:rFonts w:ascii="Calibri" w:hAnsi="Calibri"/>
              </w:rPr>
              <w:t>Cada 3 meses o más seguido</w:t>
            </w:r>
          </w:p>
          <w:p w:rsidR="00BE75C6" w:rsidRPr="006E45FC" w:rsidP="0092308F" w14:paraId="37BE34D9" w14:textId="77777777">
            <w:pPr>
              <w:pStyle w:val="ListParagraph"/>
              <w:numPr>
                <w:ilvl w:val="0"/>
                <w:numId w:val="28"/>
              </w:numPr>
              <w:spacing w:after="0" w:line="240" w:lineRule="auto"/>
              <w:rPr>
                <w:rFonts w:ascii="Calibri" w:eastAsia="Calibri" w:hAnsi="Calibri" w:cs="Calibri"/>
              </w:rPr>
            </w:pPr>
            <w:r w:rsidRPr="006E45FC">
              <w:rPr>
                <w:rFonts w:ascii="Calibri" w:hAnsi="Calibri"/>
              </w:rPr>
              <w:t>Cada 6 meses</w:t>
            </w:r>
          </w:p>
          <w:p w:rsidR="00BE75C6" w:rsidRPr="006E45FC" w:rsidP="0092308F" w14:paraId="16FE387C" w14:textId="77777777">
            <w:pPr>
              <w:pStyle w:val="ListParagraph"/>
              <w:numPr>
                <w:ilvl w:val="0"/>
                <w:numId w:val="28"/>
              </w:numPr>
              <w:spacing w:after="0" w:line="240" w:lineRule="auto"/>
              <w:rPr>
                <w:rFonts w:ascii="Calibri" w:eastAsia="Calibri" w:hAnsi="Calibri" w:cs="Calibri"/>
              </w:rPr>
            </w:pPr>
            <w:r w:rsidRPr="006E45FC">
              <w:rPr>
                <w:rFonts w:ascii="Calibri" w:hAnsi="Calibri"/>
              </w:rPr>
              <w:t>Una vez al año</w:t>
            </w:r>
          </w:p>
          <w:p w:rsidR="00BE75C6" w:rsidRPr="006E45FC" w:rsidP="0092308F" w14:paraId="31C9A3BF" w14:textId="77777777">
            <w:pPr>
              <w:pStyle w:val="ListParagraph"/>
              <w:numPr>
                <w:ilvl w:val="0"/>
                <w:numId w:val="28"/>
              </w:numPr>
              <w:spacing w:after="0" w:line="240" w:lineRule="auto"/>
              <w:rPr>
                <w:rFonts w:ascii="Calibri" w:eastAsia="Calibri" w:hAnsi="Calibri" w:cs="Calibri"/>
              </w:rPr>
            </w:pPr>
            <w:r w:rsidRPr="006E45FC">
              <w:rPr>
                <w:rFonts w:ascii="Calibri" w:hAnsi="Calibri"/>
              </w:rPr>
              <w:t>Una vez cada tantos años</w:t>
            </w:r>
          </w:p>
          <w:p w:rsidR="00BE75C6" w:rsidRPr="006E45FC" w:rsidP="0092308F" w14:paraId="1F9BA0CB" w14:textId="77777777">
            <w:pPr>
              <w:pStyle w:val="ListParagraph"/>
              <w:numPr>
                <w:ilvl w:val="0"/>
                <w:numId w:val="28"/>
              </w:numPr>
              <w:spacing w:after="0" w:line="240" w:lineRule="auto"/>
              <w:rPr>
                <w:rFonts w:ascii="Calibri" w:eastAsia="Calibri" w:hAnsi="Calibri" w:cs="Calibri"/>
              </w:rPr>
            </w:pPr>
            <w:r w:rsidRPr="006E45FC">
              <w:rPr>
                <w:rFonts w:ascii="Calibri" w:hAnsi="Calibri"/>
              </w:rPr>
              <w:t>Una vez en su vida</w:t>
            </w:r>
          </w:p>
          <w:p w:rsidR="00E47CAB" w:rsidRPr="006E45FC" w:rsidP="009228F7" w14:paraId="2B7728D7" w14:textId="77777777">
            <w:pPr>
              <w:spacing w:after="0" w:line="240" w:lineRule="auto"/>
              <w:rPr>
                <w:rFonts w:ascii="Calibri" w:eastAsia="Calibri" w:hAnsi="Calibri" w:cs="Calibri"/>
                <w:b/>
                <w:bCs/>
              </w:rPr>
            </w:pPr>
          </w:p>
        </w:tc>
      </w:tr>
      <w:tr w14:paraId="366679E7" w14:textId="77777777" w:rsidTr="009228F7">
        <w:tblPrEx>
          <w:tblW w:w="9355" w:type="dxa"/>
          <w:tblLook w:val="04A0"/>
        </w:tblPrEx>
        <w:tc>
          <w:tcPr>
            <w:tcW w:w="9355" w:type="dxa"/>
          </w:tcPr>
          <w:p w:rsidR="00A62552" w:rsidP="009228F7" w14:paraId="32AEA041" w14:textId="77777777">
            <w:pPr>
              <w:spacing w:after="0" w:line="240" w:lineRule="auto"/>
              <w:rPr>
                <w:rFonts w:ascii="Calibri" w:hAnsi="Calibri"/>
                <w:b/>
              </w:rPr>
            </w:pPr>
          </w:p>
          <w:p w:rsidR="00CE33E5" w:rsidRPr="006E45FC" w:rsidP="009228F7" w14:paraId="37584D23" w14:textId="5FC56488">
            <w:pPr>
              <w:spacing w:after="0" w:line="240" w:lineRule="auto"/>
              <w:rPr>
                <w:rFonts w:ascii="Calibri" w:eastAsia="Calibri" w:hAnsi="Calibri" w:cs="Calibri"/>
                <w:b/>
                <w:bCs/>
              </w:rPr>
            </w:pPr>
            <w:r w:rsidRPr="006E45FC">
              <w:rPr>
                <w:rFonts w:ascii="Calibri" w:hAnsi="Calibri"/>
                <w:b/>
              </w:rPr>
              <w:t>Tarjeta de respuestas G</w:t>
            </w:r>
          </w:p>
          <w:p w:rsidR="00CE33E5" w:rsidRPr="006E45FC" w:rsidP="009228F7" w14:paraId="5194178C" w14:textId="77777777">
            <w:pPr>
              <w:spacing w:after="0" w:line="240" w:lineRule="auto"/>
              <w:rPr>
                <w:rFonts w:ascii="Calibri" w:eastAsia="Calibri" w:hAnsi="Calibri" w:cs="Calibri"/>
              </w:rPr>
            </w:pPr>
          </w:p>
          <w:p w:rsidR="005637AA" w:rsidRPr="006E45FC" w:rsidP="005637AA" w14:paraId="1AEA3B21" w14:textId="63D4C9F6">
            <w:pPr>
              <w:pStyle w:val="ListParagraph"/>
              <w:numPr>
                <w:ilvl w:val="0"/>
                <w:numId w:val="29"/>
              </w:numPr>
              <w:spacing w:after="0" w:line="240" w:lineRule="auto"/>
              <w:rPr>
                <w:rFonts w:ascii="Calibri" w:eastAsia="Calibri" w:hAnsi="Calibri" w:cs="Calibri"/>
              </w:rPr>
            </w:pPr>
            <w:r>
              <w:rPr>
                <w:rFonts w:ascii="Calibri" w:eastAsia="Calibri" w:hAnsi="Calibri" w:cs="Calibri"/>
              </w:rPr>
              <w:t>Completamente</w:t>
            </w:r>
            <w:r w:rsidRPr="006E45FC">
              <w:rPr>
                <w:rFonts w:ascii="Calibri" w:eastAsia="Calibri" w:hAnsi="Calibri" w:cs="Calibri"/>
              </w:rPr>
              <w:t xml:space="preserve"> </w:t>
            </w:r>
            <w:r w:rsidRPr="006E45FC">
              <w:rPr>
                <w:rFonts w:ascii="Calibri" w:eastAsia="Calibri" w:hAnsi="Calibri" w:cs="Calibri"/>
              </w:rPr>
              <w:t>en desacuerdo</w:t>
            </w:r>
          </w:p>
          <w:p w:rsidR="005637AA" w:rsidRPr="006E45FC" w:rsidP="005637AA" w14:paraId="26EB2D0B" w14:textId="01F500FF">
            <w:pPr>
              <w:pStyle w:val="ListParagraph"/>
              <w:numPr>
                <w:ilvl w:val="0"/>
                <w:numId w:val="29"/>
              </w:numPr>
              <w:spacing w:after="0" w:line="240" w:lineRule="auto"/>
              <w:rPr>
                <w:rFonts w:ascii="Calibri" w:eastAsia="Calibri" w:hAnsi="Calibri" w:cs="Calibri"/>
              </w:rPr>
            </w:pPr>
            <w:r>
              <w:rPr>
                <w:rFonts w:ascii="Calibri" w:eastAsia="Calibri" w:hAnsi="Calibri" w:cs="Calibri"/>
              </w:rPr>
              <w:t>Algo</w:t>
            </w:r>
            <w:r w:rsidRPr="006E45FC">
              <w:rPr>
                <w:rFonts w:ascii="Calibri" w:eastAsia="Calibri" w:hAnsi="Calibri" w:cs="Calibri"/>
              </w:rPr>
              <w:t xml:space="preserve"> en desacuerdo</w:t>
            </w:r>
          </w:p>
          <w:p w:rsidR="005637AA" w:rsidRPr="006E45FC" w:rsidP="005637AA" w14:paraId="272BC07C" w14:textId="6E23A345">
            <w:pPr>
              <w:pStyle w:val="ListParagraph"/>
              <w:numPr>
                <w:ilvl w:val="0"/>
                <w:numId w:val="29"/>
              </w:numPr>
              <w:spacing w:after="0" w:line="240" w:lineRule="auto"/>
              <w:rPr>
                <w:rFonts w:ascii="Calibri" w:eastAsia="Calibri" w:hAnsi="Calibri" w:cs="Calibri"/>
              </w:rPr>
            </w:pPr>
            <w:r>
              <w:rPr>
                <w:rFonts w:ascii="Calibri" w:eastAsia="Calibri" w:hAnsi="Calibri" w:cs="Calibri"/>
              </w:rPr>
              <w:t>Indiferente</w:t>
            </w:r>
          </w:p>
          <w:p w:rsidR="005637AA" w:rsidRPr="006E45FC" w:rsidP="005637AA" w14:paraId="54842572" w14:textId="5AC790AB">
            <w:pPr>
              <w:pStyle w:val="ListParagraph"/>
              <w:numPr>
                <w:ilvl w:val="0"/>
                <w:numId w:val="29"/>
              </w:numPr>
              <w:spacing w:after="0" w:line="240" w:lineRule="auto"/>
              <w:rPr>
                <w:rFonts w:ascii="Calibri" w:eastAsia="Calibri" w:hAnsi="Calibri" w:cs="Calibri"/>
              </w:rPr>
            </w:pPr>
            <w:r>
              <w:rPr>
                <w:rFonts w:ascii="Calibri" w:eastAsia="Calibri" w:hAnsi="Calibri" w:cs="Calibri"/>
              </w:rPr>
              <w:t>Algo</w:t>
            </w:r>
            <w:r w:rsidRPr="006E45FC">
              <w:rPr>
                <w:rFonts w:ascii="Calibri" w:eastAsia="Calibri" w:hAnsi="Calibri" w:cs="Calibri"/>
              </w:rPr>
              <w:t xml:space="preserve"> </w:t>
            </w:r>
            <w:r w:rsidRPr="006E45FC">
              <w:rPr>
                <w:rFonts w:ascii="Calibri" w:eastAsia="Calibri" w:hAnsi="Calibri" w:cs="Calibri"/>
              </w:rPr>
              <w:t>de acuerdo</w:t>
            </w:r>
          </w:p>
          <w:p w:rsidR="00F02FBA" w:rsidRPr="006E45FC" w:rsidP="005637AA" w14:paraId="790BC4F3" w14:textId="7554BF0D">
            <w:pPr>
              <w:pStyle w:val="ListParagraph"/>
              <w:numPr>
                <w:ilvl w:val="0"/>
                <w:numId w:val="29"/>
              </w:numPr>
              <w:spacing w:after="0" w:line="240" w:lineRule="auto"/>
              <w:rPr>
                <w:rFonts w:ascii="Calibri" w:eastAsia="Calibri" w:hAnsi="Calibri" w:cs="Calibri"/>
              </w:rPr>
            </w:pPr>
            <w:r>
              <w:rPr>
                <w:rFonts w:ascii="Calibri" w:eastAsia="Calibri" w:hAnsi="Calibri" w:cs="Calibri"/>
              </w:rPr>
              <w:t>Completamente</w:t>
            </w:r>
            <w:r w:rsidRPr="006E45FC">
              <w:rPr>
                <w:rFonts w:ascii="Calibri" w:eastAsia="Calibri" w:hAnsi="Calibri" w:cs="Calibri"/>
              </w:rPr>
              <w:t xml:space="preserve"> </w:t>
            </w:r>
            <w:r w:rsidRPr="006E45FC" w:rsidR="005637AA">
              <w:rPr>
                <w:rFonts w:ascii="Calibri" w:eastAsia="Calibri" w:hAnsi="Calibri" w:cs="Calibri"/>
              </w:rPr>
              <w:t>de acuerdo</w:t>
            </w:r>
          </w:p>
          <w:p w:rsidR="00CE33E5" w:rsidRPr="006E45FC" w:rsidP="00235721" w14:paraId="2ECE2B78" w14:textId="77777777">
            <w:pPr>
              <w:spacing w:after="0" w:line="240" w:lineRule="auto"/>
              <w:contextualSpacing/>
              <w:rPr>
                <w:rFonts w:ascii="Calibri" w:eastAsia="Calibri" w:hAnsi="Calibri" w:cs="Calibri"/>
              </w:rPr>
            </w:pPr>
          </w:p>
        </w:tc>
      </w:tr>
      <w:tr w14:paraId="0FBD571C" w14:textId="77777777" w:rsidTr="009228F7">
        <w:tblPrEx>
          <w:tblW w:w="9355" w:type="dxa"/>
          <w:tblLook w:val="04A0"/>
        </w:tblPrEx>
        <w:tc>
          <w:tcPr>
            <w:tcW w:w="9355" w:type="dxa"/>
          </w:tcPr>
          <w:p w:rsidR="00F21656" w:rsidRPr="006E45FC" w:rsidP="00F21656" w14:paraId="26A727C1" w14:textId="77777777">
            <w:pPr>
              <w:spacing w:after="0" w:line="240" w:lineRule="auto"/>
              <w:rPr>
                <w:rFonts w:ascii="Calibri" w:eastAsia="Calibri" w:hAnsi="Calibri" w:cs="Calibri"/>
                <w:b/>
                <w:bCs/>
              </w:rPr>
            </w:pPr>
            <w:r w:rsidRPr="006E45FC">
              <w:rPr>
                <w:rFonts w:ascii="Calibri" w:hAnsi="Calibri"/>
                <w:b/>
              </w:rPr>
              <w:t>Tarjeta de respuestas H</w:t>
            </w:r>
          </w:p>
          <w:p w:rsidR="00F21656" w:rsidRPr="006E45FC" w:rsidP="00F21656" w14:paraId="75ACE6D6" w14:textId="77777777">
            <w:pPr>
              <w:spacing w:after="0" w:line="240" w:lineRule="auto"/>
              <w:rPr>
                <w:rFonts w:ascii="Calibri" w:eastAsia="Calibri" w:hAnsi="Calibri" w:cs="Calibri"/>
                <w:b/>
                <w:bCs/>
              </w:rPr>
            </w:pPr>
          </w:p>
          <w:p w:rsidR="00F21656" w:rsidRPr="006E45FC" w:rsidP="005637AA" w14:paraId="052083C6" w14:textId="77777777">
            <w:pPr>
              <w:pStyle w:val="ListParagraph"/>
              <w:numPr>
                <w:ilvl w:val="0"/>
                <w:numId w:val="30"/>
              </w:numPr>
              <w:spacing w:after="0" w:line="240" w:lineRule="auto"/>
              <w:rPr>
                <w:rFonts w:ascii="Calibri" w:eastAsia="Calibri" w:hAnsi="Calibri" w:cs="Calibri"/>
              </w:rPr>
            </w:pPr>
            <w:r w:rsidRPr="006E45FC">
              <w:rPr>
                <w:color w:val="000000"/>
              </w:rPr>
              <w:t>Plan de seguro médico privado, a través del empleador o comprado directamente</w:t>
            </w:r>
          </w:p>
          <w:p w:rsidR="00F21656" w:rsidRPr="006E45FC" w:rsidP="005637AA" w14:paraId="4B6C0949" w14:textId="77777777">
            <w:pPr>
              <w:pStyle w:val="ListParagraph"/>
              <w:numPr>
                <w:ilvl w:val="0"/>
                <w:numId w:val="30"/>
              </w:numPr>
              <w:spacing w:after="0" w:line="240" w:lineRule="auto"/>
              <w:rPr>
                <w:rFonts w:ascii="Calibri" w:eastAsia="Calibri" w:hAnsi="Calibri" w:cs="Calibri"/>
              </w:rPr>
            </w:pPr>
            <w:r w:rsidRPr="006E45FC">
              <w:rPr>
                <w:color w:val="000000"/>
              </w:rPr>
              <w:t>Medicaid, para personas de bajos ingresos</w:t>
            </w:r>
          </w:p>
          <w:p w:rsidR="00F21656" w:rsidRPr="006E45FC" w:rsidP="005637AA" w14:paraId="0AAD24DE" w14:textId="77777777">
            <w:pPr>
              <w:pStyle w:val="ListParagraph"/>
              <w:numPr>
                <w:ilvl w:val="0"/>
                <w:numId w:val="30"/>
              </w:numPr>
              <w:spacing w:after="0" w:line="240" w:lineRule="auto"/>
              <w:rPr>
                <w:rFonts w:ascii="Calibri" w:eastAsia="Calibri" w:hAnsi="Calibri" w:cs="Calibri"/>
              </w:rPr>
            </w:pPr>
            <w:r w:rsidRPr="006E45FC">
              <w:rPr>
                <w:color w:val="000000"/>
              </w:rPr>
              <w:t>Medicare, para personas ancianas y personas con discapacidades</w:t>
            </w:r>
          </w:p>
          <w:p w:rsidR="00F21656" w:rsidRPr="006E45FC" w:rsidP="005637AA" w14:paraId="2F6C08FB" w14:textId="77777777">
            <w:pPr>
              <w:pStyle w:val="ListParagraph"/>
              <w:numPr>
                <w:ilvl w:val="0"/>
                <w:numId w:val="30"/>
              </w:numPr>
              <w:spacing w:after="0" w:line="240" w:lineRule="auto"/>
              <w:rPr>
                <w:rFonts w:ascii="Calibri" w:eastAsia="Calibri" w:hAnsi="Calibri" w:cs="Calibri"/>
              </w:rPr>
            </w:pPr>
            <w:r w:rsidRPr="006E45FC">
              <w:rPr>
                <w:color w:val="000000"/>
              </w:rPr>
              <w:t>Servicio de Salud para Indígenas</w:t>
            </w:r>
          </w:p>
          <w:p w:rsidR="00F21656" w:rsidRPr="006E45FC" w:rsidP="005637AA" w14:paraId="5EA13EBA" w14:textId="77777777">
            <w:pPr>
              <w:pStyle w:val="ListParagraph"/>
              <w:numPr>
                <w:ilvl w:val="0"/>
                <w:numId w:val="30"/>
              </w:numPr>
              <w:spacing w:after="0" w:line="240" w:lineRule="auto"/>
              <w:rPr>
                <w:rFonts w:ascii="Calibri" w:eastAsia="Calibri" w:hAnsi="Calibri" w:cs="Calibri"/>
              </w:rPr>
            </w:pPr>
            <w:r w:rsidRPr="006E45FC">
              <w:rPr>
                <w:color w:val="000000"/>
              </w:rPr>
              <w:t>Seguro médico conseguido a través de healthcare.gov (</w:t>
            </w:r>
            <w:r w:rsidRPr="006E45FC">
              <w:rPr>
                <w:color w:val="000000"/>
              </w:rPr>
              <w:t>Obamacare</w:t>
            </w:r>
            <w:r w:rsidRPr="006E45FC">
              <w:rPr>
                <w:color w:val="000000"/>
              </w:rPr>
              <w:t>)</w:t>
            </w:r>
          </w:p>
          <w:p w:rsidR="00F21656" w:rsidRPr="006E45FC" w:rsidP="005637AA" w14:paraId="6AF05297" w14:textId="77777777">
            <w:pPr>
              <w:pStyle w:val="ListParagraph"/>
              <w:numPr>
                <w:ilvl w:val="0"/>
                <w:numId w:val="30"/>
              </w:numPr>
              <w:spacing w:after="0" w:line="240" w:lineRule="auto"/>
              <w:rPr>
                <w:rFonts w:ascii="Calibri" w:eastAsia="Calibri" w:hAnsi="Calibri" w:cs="Calibri"/>
              </w:rPr>
            </w:pPr>
            <w:r w:rsidRPr="006E45FC">
              <w:rPr>
                <w:color w:val="000000"/>
              </w:rPr>
              <w:t>Seguro médico de la ciudad, el condado, el estado u otro seguro médico financiado con fondos públicos, sin incluir Medicaid</w:t>
            </w:r>
          </w:p>
          <w:p w:rsidR="00F21656" w:rsidRPr="006E45FC" w:rsidP="005637AA" w14:paraId="209D4FB6" w14:textId="77777777">
            <w:pPr>
              <w:pStyle w:val="ListParagraph"/>
              <w:numPr>
                <w:ilvl w:val="0"/>
                <w:numId w:val="30"/>
              </w:numPr>
              <w:spacing w:after="0" w:line="240" w:lineRule="auto"/>
              <w:rPr>
                <w:rFonts w:ascii="Calibri" w:eastAsia="Calibri" w:hAnsi="Calibri" w:cs="Calibri"/>
              </w:rPr>
            </w:pPr>
            <w:r w:rsidRPr="006E45FC">
              <w:rPr>
                <w:color w:val="000000"/>
              </w:rPr>
              <w:t>TRICARE, CHAMPUS, CHAMPVA o de la Administración de Salud de Veteranos</w:t>
            </w:r>
          </w:p>
          <w:p w:rsidR="00F21656" w:rsidRPr="00235721" w:rsidP="00235721" w14:paraId="4E07BF79" w14:textId="6FE3A252">
            <w:pPr>
              <w:spacing w:after="0" w:line="240" w:lineRule="auto"/>
              <w:ind w:left="360"/>
              <w:rPr>
                <w:rFonts w:ascii="Calibri" w:eastAsia="Calibri" w:hAnsi="Calibri" w:cs="Calibri"/>
              </w:rPr>
            </w:pPr>
            <w:r w:rsidRPr="00235721">
              <w:rPr>
                <w:color w:val="000000"/>
              </w:rPr>
              <w:t>8.</w:t>
            </w:r>
            <w:r>
              <w:rPr>
                <w:color w:val="000000"/>
              </w:rPr>
              <w:t xml:space="preserve"> </w:t>
            </w:r>
            <w:r w:rsidR="00FB7A9E">
              <w:rPr>
                <w:color w:val="000000"/>
              </w:rPr>
              <w:t xml:space="preserve">   </w:t>
            </w:r>
            <w:r w:rsidRPr="00235721">
              <w:rPr>
                <w:color w:val="000000"/>
              </w:rPr>
              <w:t>Otro seguro médico</w:t>
            </w:r>
          </w:p>
          <w:p w:rsidR="00BE75C6" w:rsidRPr="006E45FC" w:rsidP="009228F7" w14:paraId="033B29C0" w14:textId="77777777">
            <w:pPr>
              <w:spacing w:after="0" w:line="240" w:lineRule="auto"/>
              <w:rPr>
                <w:rFonts w:ascii="Calibri" w:eastAsia="Calibri" w:hAnsi="Calibri" w:cs="Calibri"/>
                <w:b/>
                <w:bCs/>
              </w:rPr>
            </w:pPr>
          </w:p>
        </w:tc>
      </w:tr>
    </w:tbl>
    <w:p w:rsidR="00CE33E5" w:rsidRPr="006E45FC" w:rsidP="00CE33E5" w14:paraId="4E58021F" w14:textId="77777777">
      <w:pPr>
        <w:spacing w:after="160" w:line="259" w:lineRule="auto"/>
        <w:rPr>
          <w:rFonts w:cstheme="minorHAnsi"/>
          <w:b/>
          <w:sz w:val="20"/>
          <w:szCs w:val="20"/>
        </w:rPr>
      </w:pPr>
    </w:p>
    <w:p w:rsidR="006826DB" w:rsidRPr="00CB6691" w:rsidP="008F4816" w14:paraId="3776879D" w14:textId="692A6763">
      <w:pPr>
        <w:pStyle w:val="Heading1"/>
        <w:jc w:val="center"/>
        <w:rPr>
          <w:rFonts w:asciiTheme="minorHAnsi" w:hAnsiTheme="minorHAnsi" w:cstheme="minorHAnsi"/>
          <w:b w:val="0"/>
          <w:bCs w:val="0"/>
          <w:u w:val="single"/>
        </w:rPr>
      </w:pPr>
      <w:bookmarkStart w:id="65" w:name="_Toc111745926"/>
      <w:r w:rsidRPr="006E45FC">
        <w:t>FIN DE LA ENCUESTA</w:t>
      </w:r>
      <w:bookmarkEnd w:id="65"/>
    </w:p>
    <w:p w:rsidR="006826DB" w:rsidP="002273A8" w14:paraId="23442192" w14:textId="77777777">
      <w:pPr>
        <w:pStyle w:val="BodyText"/>
        <w:spacing w:before="10"/>
        <w:rPr>
          <w:sz w:val="7"/>
        </w:rPr>
      </w:pPr>
    </w:p>
    <w:p w:rsidR="008C37DB" w:rsidP="00BC675F" w14:paraId="57D8C9DE" w14:textId="63823F57">
      <w:pPr>
        <w:pStyle w:val="BodyText"/>
        <w:tabs>
          <w:tab w:val="left" w:pos="3450"/>
        </w:tabs>
        <w:spacing w:before="38" w:after="22"/>
        <w:rPr>
          <w:rFonts w:asciiTheme="minorHAnsi" w:hAnsiTheme="minorHAnsi"/>
          <w:sz w:val="20"/>
        </w:rPr>
      </w:pPr>
      <w:r w:rsidRPr="00B72978">
        <w:rPr>
          <w:rFonts w:asciiTheme="minorHAnsi" w:hAnsiTheme="minorHAnsi"/>
          <w:b/>
          <w:bCs/>
          <w:sz w:val="20"/>
        </w:rPr>
        <w:t>FIN.1</w:t>
      </w:r>
      <w:r w:rsidRPr="00B72978">
        <w:rPr>
          <w:rFonts w:asciiTheme="minorHAnsi" w:hAnsiTheme="minorHAnsi"/>
          <w:sz w:val="20"/>
        </w:rPr>
        <w:t xml:space="preserve"> “Le agradezco nuevamente por participar en esta entrevista. Por favor recuerde que toda la información que ha dado se mantendrá en forma confidencial. [</w:t>
      </w:r>
      <w:r w:rsidRPr="00B72978">
        <w:rPr>
          <w:rFonts w:asciiTheme="minorHAnsi" w:hAnsiTheme="minorHAnsi"/>
          <w:color w:val="7030A0"/>
          <w:sz w:val="20"/>
        </w:rPr>
        <w:t>Si hay preguntas locales</w:t>
      </w:r>
      <w:r w:rsidRPr="00B72978">
        <w:rPr>
          <w:rFonts w:asciiTheme="minorHAnsi" w:hAnsiTheme="minorHAnsi"/>
          <w:sz w:val="20"/>
        </w:rPr>
        <w:t>] Solo nos quedan unas pocas preguntas, pero primero vamos a hablar sobre los servicios que podría necesitar o querer. [</w:t>
      </w:r>
      <w:r w:rsidRPr="00B72978">
        <w:rPr>
          <w:rFonts w:asciiTheme="minorHAnsi" w:hAnsiTheme="minorHAnsi"/>
          <w:color w:val="7030A0"/>
          <w:sz w:val="20"/>
        </w:rPr>
        <w:t>Si no hay preguntas locales</w:t>
      </w:r>
      <w:r w:rsidRPr="00B72978">
        <w:rPr>
          <w:rFonts w:asciiTheme="minorHAnsi" w:hAnsiTheme="minorHAnsi"/>
          <w:sz w:val="20"/>
        </w:rPr>
        <w:t>] Ahora vamos a hablar sobre los servicios que podría necesitar o querer.”</w:t>
      </w:r>
    </w:p>
    <w:p w:rsidR="00204E8B" w:rsidP="00BC675F" w14:paraId="359B86C8" w14:textId="77777777">
      <w:pPr>
        <w:pStyle w:val="BodyText"/>
        <w:tabs>
          <w:tab w:val="left" w:pos="3450"/>
        </w:tabs>
        <w:spacing w:before="38" w:after="22"/>
        <w:rPr>
          <w:rFonts w:asciiTheme="minorHAnsi" w:hAnsiTheme="minorHAnsi"/>
          <w:sz w:val="20"/>
        </w:rPr>
      </w:pPr>
    </w:p>
    <w:p w:rsidR="00204E8B" w:rsidP="00BC675F" w14:paraId="37F878E7" w14:textId="77777777">
      <w:pPr>
        <w:pStyle w:val="BodyText"/>
        <w:tabs>
          <w:tab w:val="left" w:pos="3450"/>
        </w:tabs>
        <w:spacing w:before="38" w:after="22"/>
        <w:rPr>
          <w:rFonts w:asciiTheme="minorHAnsi" w:hAnsiTheme="minorHAnsi"/>
          <w:sz w:val="20"/>
        </w:rPr>
      </w:pPr>
    </w:p>
    <w:p w:rsidR="00204E8B" w:rsidP="00BC675F" w14:paraId="731C277F" w14:textId="77777777">
      <w:pPr>
        <w:pStyle w:val="BodyText"/>
        <w:tabs>
          <w:tab w:val="left" w:pos="3450"/>
        </w:tabs>
        <w:spacing w:before="38" w:after="22"/>
        <w:rPr>
          <w:rFonts w:asciiTheme="minorHAnsi" w:hAnsiTheme="minorHAnsi"/>
          <w:sz w:val="20"/>
        </w:rPr>
      </w:pPr>
    </w:p>
    <w:p w:rsidR="00204E8B" w:rsidRPr="00204E8B" w:rsidP="00204E8B" w14:paraId="572C351A" w14:textId="77777777">
      <w:pPr>
        <w:tabs>
          <w:tab w:val="left" w:pos="3450"/>
        </w:tabs>
        <w:spacing w:before="38" w:after="22" w:line="240" w:lineRule="auto"/>
        <w:rPr>
          <w:rFonts w:eastAsia="Lucida Grande" w:cstheme="minorHAnsi"/>
          <w:color w:val="00B050"/>
          <w:sz w:val="20"/>
          <w:szCs w:val="20"/>
          <w:lang w:val="en-US"/>
        </w:rPr>
      </w:pPr>
      <w:r w:rsidRPr="00204E8B">
        <w:rPr>
          <w:rFonts w:eastAsia="Lucida Grande" w:cstheme="minorHAnsi"/>
          <w:color w:val="00B050"/>
          <w:sz w:val="20"/>
          <w:szCs w:val="20"/>
          <w:lang w:val="en-US"/>
        </w:rPr>
        <w:t>Interviewer note: This statement signals to the interviewer to offer referral information to the respondent.</w:t>
      </w:r>
    </w:p>
    <w:p w:rsidR="00204E8B" w:rsidRPr="00204E8B" w:rsidP="00204E8B" w14:paraId="55FE13D7" w14:textId="77777777">
      <w:pPr>
        <w:tabs>
          <w:tab w:val="left" w:pos="3450"/>
        </w:tabs>
        <w:spacing w:before="38" w:after="22" w:line="240" w:lineRule="auto"/>
        <w:rPr>
          <w:rFonts w:eastAsia="Lucida Grande" w:cstheme="minorHAnsi"/>
          <w:color w:val="00B050"/>
          <w:sz w:val="20"/>
          <w:szCs w:val="20"/>
          <w:lang w:val="en-US"/>
        </w:rPr>
      </w:pPr>
    </w:p>
    <w:p w:rsidR="00204E8B" w:rsidRPr="00204E8B" w:rsidP="00204E8B" w14:paraId="0F4C0071" w14:textId="77777777">
      <w:pPr>
        <w:autoSpaceDE w:val="0"/>
        <w:autoSpaceDN w:val="0"/>
        <w:adjustRightInd w:val="0"/>
        <w:spacing w:after="0" w:line="240" w:lineRule="auto"/>
        <w:rPr>
          <w:rFonts w:cstheme="minorHAnsi"/>
          <w:color w:val="00B050"/>
          <w:sz w:val="20"/>
          <w:szCs w:val="20"/>
          <w:lang w:val="en-US"/>
        </w:rPr>
      </w:pPr>
      <w:r w:rsidRPr="00204E8B">
        <w:rPr>
          <w:rFonts w:cstheme="minorHAnsi"/>
          <w:color w:val="00B050"/>
          <w:sz w:val="20"/>
          <w:szCs w:val="20"/>
          <w:lang w:val="en-US"/>
        </w:rPr>
        <w:t>If there are local questions, the interviewer will offer referrals and prevention materials before launching the local questions. You can preface the referral process by saying that the national portion of the interview has ended, and you will be offering referrals and prevention materials. Once the referral process is over, let them know you will continue with the local interview. If you discover any additional unmet needs during your local questions, you may provide additional referrals after the local interview is complete.</w:t>
      </w:r>
    </w:p>
    <w:p w:rsidR="00204E8B" w:rsidRPr="00204E8B" w:rsidP="00204E8B" w14:paraId="71B9A0A7" w14:textId="77777777">
      <w:pPr>
        <w:tabs>
          <w:tab w:val="left" w:pos="1181"/>
        </w:tabs>
        <w:spacing w:before="38" w:after="22" w:line="240" w:lineRule="auto"/>
        <w:rPr>
          <w:rFonts w:ascii="Helvetica" w:eastAsia="Lucida Grande" w:hAnsi="Helvetica" w:cs="Helvetica"/>
          <w:sz w:val="20"/>
          <w:szCs w:val="20"/>
          <w:lang w:val="en-US"/>
        </w:rPr>
      </w:pPr>
    </w:p>
    <w:p w:rsidR="00204E8B" w:rsidRPr="00204E8B" w:rsidP="00204E8B" w14:paraId="795509F2" w14:textId="77777777">
      <w:pPr>
        <w:tabs>
          <w:tab w:val="left" w:pos="1181"/>
        </w:tabs>
        <w:spacing w:before="38" w:after="22" w:line="240" w:lineRule="auto"/>
        <w:rPr>
          <w:rFonts w:eastAsia="Lucida Grande"/>
          <w:color w:val="00B050"/>
          <w:sz w:val="20"/>
          <w:szCs w:val="20"/>
          <w:lang w:val="en-US"/>
        </w:rPr>
      </w:pPr>
      <w:r w:rsidRPr="00204E8B">
        <w:rPr>
          <w:rFonts w:eastAsia="Lucida Grande"/>
          <w:color w:val="00B050"/>
          <w:sz w:val="20"/>
          <w:szCs w:val="20"/>
          <w:lang w:val="en-US"/>
        </w:rPr>
        <w:t xml:space="preserve">Interviewer instructions: provide the following referrals if participant meets specified criteria. </w:t>
      </w:r>
    </w:p>
    <w:p w:rsidR="00AF31D1" w:rsidRPr="00573DEC" w:rsidP="00AF31D1" w14:paraId="53C389B8" w14:textId="77777777">
      <w:pPr>
        <w:tabs>
          <w:tab w:val="left" w:pos="1181"/>
        </w:tabs>
        <w:spacing w:before="38" w:after="22" w:line="240" w:lineRule="auto"/>
        <w:rPr>
          <w:rFonts w:eastAsia="Lucida Grande"/>
          <w:color w:val="00B050"/>
          <w:sz w:val="20"/>
          <w:szCs w:val="20"/>
          <w:lang w:val="en-US"/>
        </w:rPr>
      </w:pPr>
      <w:r w:rsidRPr="00204E8B">
        <w:rPr>
          <w:rFonts w:eastAsia="Lucida Grande"/>
          <w:color w:val="00B050"/>
          <w:sz w:val="20"/>
          <w:szCs w:val="20"/>
          <w:lang w:val="en-US"/>
        </w:rPr>
        <w:t xml:space="preserve">Suggested example: </w:t>
      </w:r>
      <w:r w:rsidRPr="00892603">
        <w:rPr>
          <w:rFonts w:eastAsia="Lucida Grande"/>
          <w:color w:val="00B050"/>
          <w:sz w:val="20"/>
          <w:szCs w:val="20"/>
          <w:lang w:val="en-US"/>
        </w:rPr>
        <w:t xml:space="preserve">Antes </w:t>
      </w:r>
      <w:r w:rsidRPr="00892603">
        <w:rPr>
          <w:rFonts w:eastAsia="Lucida Grande"/>
          <w:color w:val="00B050"/>
          <w:sz w:val="20"/>
          <w:szCs w:val="20"/>
          <w:lang w:val="en-US"/>
        </w:rPr>
        <w:t>dijo</w:t>
      </w:r>
      <w:r w:rsidRPr="00892603">
        <w:rPr>
          <w:rFonts w:eastAsia="Lucida Grande"/>
          <w:color w:val="00B050"/>
          <w:sz w:val="20"/>
          <w:szCs w:val="20"/>
          <w:lang w:val="en-US"/>
        </w:rPr>
        <w:t xml:space="preserve"> que no </w:t>
      </w:r>
      <w:r w:rsidRPr="00892603">
        <w:rPr>
          <w:rFonts w:eastAsia="Lucida Grande"/>
          <w:color w:val="00B050"/>
          <w:sz w:val="20"/>
          <w:szCs w:val="20"/>
          <w:lang w:val="en-US"/>
        </w:rPr>
        <w:t>había</w:t>
      </w:r>
      <w:r w:rsidRPr="00892603">
        <w:rPr>
          <w:rFonts w:eastAsia="Lucida Grande"/>
          <w:color w:val="00B050"/>
          <w:sz w:val="20"/>
          <w:szCs w:val="20"/>
          <w:lang w:val="en-US"/>
        </w:rPr>
        <w:t xml:space="preserve"> visto a un </w:t>
      </w:r>
      <w:r w:rsidRPr="00892603">
        <w:rPr>
          <w:rFonts w:eastAsia="Lucida Grande"/>
          <w:color w:val="00B050"/>
          <w:sz w:val="20"/>
          <w:szCs w:val="20"/>
          <w:lang w:val="en-US"/>
        </w:rPr>
        <w:t>trabajador</w:t>
      </w:r>
      <w:r w:rsidRPr="00892603">
        <w:rPr>
          <w:rFonts w:eastAsia="Lucida Grande"/>
          <w:color w:val="00B050"/>
          <w:sz w:val="20"/>
          <w:szCs w:val="20"/>
          <w:lang w:val="en-US"/>
        </w:rPr>
        <w:t xml:space="preserve"> de la </w:t>
      </w:r>
      <w:r w:rsidRPr="00892603">
        <w:rPr>
          <w:rFonts w:eastAsia="Lucida Grande"/>
          <w:color w:val="00B050"/>
          <w:sz w:val="20"/>
          <w:szCs w:val="20"/>
          <w:lang w:val="en-US"/>
        </w:rPr>
        <w:t>salud</w:t>
      </w:r>
      <w:r w:rsidRPr="00892603">
        <w:rPr>
          <w:rFonts w:eastAsia="Lucida Grande"/>
          <w:color w:val="00B050"/>
          <w:sz w:val="20"/>
          <w:szCs w:val="20"/>
          <w:lang w:val="en-US"/>
        </w:rPr>
        <w:t xml:space="preserve"> para </w:t>
      </w:r>
      <w:r w:rsidRPr="00892603">
        <w:rPr>
          <w:rFonts w:eastAsia="Lucida Grande"/>
          <w:color w:val="00B050"/>
          <w:sz w:val="20"/>
          <w:szCs w:val="20"/>
          <w:lang w:val="en-US"/>
        </w:rPr>
        <w:t>su</w:t>
      </w:r>
      <w:r w:rsidRPr="00892603">
        <w:rPr>
          <w:rFonts w:eastAsia="Lucida Grande"/>
          <w:color w:val="00B050"/>
          <w:sz w:val="20"/>
          <w:szCs w:val="20"/>
          <w:lang w:val="en-US"/>
        </w:rPr>
        <w:t xml:space="preserve"> </w:t>
      </w:r>
      <w:r w:rsidRPr="00892603">
        <w:rPr>
          <w:rFonts w:eastAsia="Lucida Grande"/>
          <w:color w:val="00B050"/>
          <w:sz w:val="20"/>
          <w:szCs w:val="20"/>
          <w:lang w:val="en-US"/>
        </w:rPr>
        <w:t>atención</w:t>
      </w:r>
      <w:r w:rsidRPr="00892603">
        <w:rPr>
          <w:rFonts w:eastAsia="Lucida Grande"/>
          <w:color w:val="00B050"/>
          <w:sz w:val="20"/>
          <w:szCs w:val="20"/>
          <w:lang w:val="en-US"/>
        </w:rPr>
        <w:t xml:space="preserve"> del VIH </w:t>
      </w:r>
      <w:r w:rsidRPr="00892603">
        <w:rPr>
          <w:rFonts w:eastAsia="Lucida Grande"/>
          <w:color w:val="00B050"/>
          <w:sz w:val="20"/>
          <w:szCs w:val="20"/>
          <w:lang w:val="en-US"/>
        </w:rPr>
        <w:t>desde</w:t>
      </w:r>
      <w:r w:rsidRPr="00892603">
        <w:rPr>
          <w:rFonts w:eastAsia="Lucida Grande"/>
          <w:color w:val="00B050"/>
          <w:sz w:val="20"/>
          <w:szCs w:val="20"/>
          <w:lang w:val="en-US"/>
        </w:rPr>
        <w:t xml:space="preserve"> </w:t>
      </w:r>
      <w:r w:rsidRPr="00892603">
        <w:rPr>
          <w:rFonts w:eastAsia="Lucida Grande"/>
          <w:color w:val="00B050"/>
          <w:sz w:val="20"/>
          <w:szCs w:val="20"/>
          <w:lang w:val="en-US"/>
        </w:rPr>
        <w:t>su</w:t>
      </w:r>
      <w:r w:rsidRPr="00892603">
        <w:rPr>
          <w:rFonts w:eastAsia="Lucida Grande"/>
          <w:color w:val="00B050"/>
          <w:sz w:val="20"/>
          <w:szCs w:val="20"/>
          <w:lang w:val="en-US"/>
        </w:rPr>
        <w:t xml:space="preserve"> </w:t>
      </w:r>
      <w:r w:rsidRPr="00892603">
        <w:rPr>
          <w:rFonts w:eastAsia="Lucida Grande"/>
          <w:color w:val="00B050"/>
          <w:sz w:val="20"/>
          <w:szCs w:val="20"/>
          <w:lang w:val="en-US"/>
        </w:rPr>
        <w:t>diagnóstico</w:t>
      </w:r>
      <w:r w:rsidRPr="00892603">
        <w:rPr>
          <w:rFonts w:eastAsia="Lucida Grande"/>
          <w:color w:val="00B050"/>
          <w:sz w:val="20"/>
          <w:szCs w:val="20"/>
          <w:lang w:val="en-US"/>
        </w:rPr>
        <w:t>.</w:t>
      </w:r>
      <w:r w:rsidRPr="00573DEC">
        <w:rPr>
          <w:rFonts w:eastAsia="Lucida Grande"/>
          <w:color w:val="00B050"/>
          <w:sz w:val="20"/>
          <w:szCs w:val="20"/>
          <w:lang w:val="en-US"/>
        </w:rPr>
        <w:t xml:space="preserve">¿Quisiera </w:t>
      </w:r>
      <w:r w:rsidRPr="00573DEC">
        <w:rPr>
          <w:rFonts w:eastAsia="Lucida Grande"/>
          <w:color w:val="00B050"/>
          <w:sz w:val="20"/>
          <w:szCs w:val="20"/>
          <w:lang w:val="en-US"/>
        </w:rPr>
        <w:t>alguna</w:t>
      </w:r>
      <w:r w:rsidRPr="00573DEC">
        <w:rPr>
          <w:rFonts w:eastAsia="Lucida Grande"/>
          <w:color w:val="00B050"/>
          <w:sz w:val="20"/>
          <w:szCs w:val="20"/>
          <w:lang w:val="en-US"/>
        </w:rPr>
        <w:t xml:space="preserve"> </w:t>
      </w:r>
      <w:r w:rsidRPr="00573DEC">
        <w:rPr>
          <w:rFonts w:eastAsia="Lucida Grande"/>
          <w:color w:val="00B050"/>
          <w:sz w:val="20"/>
          <w:szCs w:val="20"/>
          <w:lang w:val="en-US"/>
        </w:rPr>
        <w:t>ayuda</w:t>
      </w:r>
      <w:r w:rsidRPr="00573DEC">
        <w:rPr>
          <w:rFonts w:eastAsia="Lucida Grande"/>
          <w:color w:val="00B050"/>
          <w:sz w:val="20"/>
          <w:szCs w:val="20"/>
          <w:lang w:val="en-US"/>
        </w:rPr>
        <w:t xml:space="preserve">, </w:t>
      </w:r>
      <w:r w:rsidRPr="00573DEC">
        <w:rPr>
          <w:rFonts w:eastAsia="Lucida Grande"/>
          <w:color w:val="00B050"/>
          <w:sz w:val="20"/>
          <w:szCs w:val="20"/>
          <w:lang w:val="en-US"/>
        </w:rPr>
        <w:t>información</w:t>
      </w:r>
      <w:r w:rsidRPr="00573DEC">
        <w:rPr>
          <w:rFonts w:eastAsia="Lucida Grande"/>
          <w:color w:val="00B050"/>
          <w:sz w:val="20"/>
          <w:szCs w:val="20"/>
          <w:lang w:val="en-US"/>
        </w:rPr>
        <w:t xml:space="preserve"> o </w:t>
      </w:r>
      <w:r w:rsidRPr="00573DEC">
        <w:rPr>
          <w:rFonts w:eastAsia="Lucida Grande"/>
          <w:color w:val="00B050"/>
          <w:sz w:val="20"/>
          <w:szCs w:val="20"/>
          <w:lang w:val="en-US"/>
        </w:rPr>
        <w:t>consejería</w:t>
      </w:r>
      <w:r w:rsidRPr="00573DEC">
        <w:rPr>
          <w:rFonts w:eastAsia="Lucida Grande"/>
          <w:color w:val="00B050"/>
          <w:sz w:val="20"/>
          <w:szCs w:val="20"/>
          <w:lang w:val="en-US"/>
        </w:rPr>
        <w:t xml:space="preserve"> </w:t>
      </w:r>
      <w:r w:rsidRPr="00573DEC">
        <w:rPr>
          <w:rFonts w:eastAsia="Lucida Grande"/>
          <w:color w:val="00B050"/>
          <w:sz w:val="20"/>
          <w:szCs w:val="20"/>
          <w:lang w:val="en-US"/>
        </w:rPr>
        <w:t>adicional</w:t>
      </w:r>
      <w:r w:rsidRPr="00573DEC">
        <w:rPr>
          <w:rFonts w:eastAsia="Lucida Grande"/>
          <w:color w:val="00B050"/>
          <w:sz w:val="20"/>
          <w:szCs w:val="20"/>
          <w:lang w:val="en-US"/>
        </w:rPr>
        <w:t xml:space="preserve"> para</w:t>
      </w:r>
      <w:r>
        <w:rPr>
          <w:rFonts w:eastAsia="Lucida Grande"/>
          <w:color w:val="00B050"/>
          <w:sz w:val="20"/>
          <w:szCs w:val="20"/>
          <w:lang w:val="en-US"/>
        </w:rPr>
        <w:t xml:space="preserve"> </w:t>
      </w:r>
      <w:r w:rsidRPr="00AE5BA5">
        <w:rPr>
          <w:rFonts w:eastAsia="Lucida Grande"/>
          <w:color w:val="00B050"/>
          <w:sz w:val="20"/>
          <w:szCs w:val="20"/>
          <w:lang w:val="en-US"/>
        </w:rPr>
        <w:t>ayudarlo</w:t>
      </w:r>
      <w:r w:rsidRPr="00AE5BA5">
        <w:rPr>
          <w:rFonts w:eastAsia="Lucida Grande"/>
          <w:color w:val="00B050"/>
          <w:sz w:val="20"/>
          <w:szCs w:val="20"/>
          <w:lang w:val="en-US"/>
        </w:rPr>
        <w:t xml:space="preserve"> a </w:t>
      </w:r>
      <w:r w:rsidRPr="00AE5BA5">
        <w:rPr>
          <w:rFonts w:eastAsia="Lucida Grande"/>
          <w:color w:val="00B050"/>
          <w:sz w:val="20"/>
          <w:szCs w:val="20"/>
          <w:lang w:val="en-US"/>
        </w:rPr>
        <w:t>conectarse</w:t>
      </w:r>
      <w:r w:rsidRPr="00AE5BA5">
        <w:rPr>
          <w:rFonts w:eastAsia="Lucida Grande"/>
          <w:color w:val="00B050"/>
          <w:sz w:val="20"/>
          <w:szCs w:val="20"/>
          <w:lang w:val="en-US"/>
        </w:rPr>
        <w:t xml:space="preserve"> con la </w:t>
      </w:r>
      <w:r w:rsidRPr="00AE5BA5">
        <w:rPr>
          <w:rFonts w:eastAsia="Lucida Grande"/>
          <w:color w:val="00B050"/>
          <w:sz w:val="20"/>
          <w:szCs w:val="20"/>
          <w:lang w:val="en-US"/>
        </w:rPr>
        <w:t>atención</w:t>
      </w:r>
      <w:r w:rsidRPr="00AE5BA5">
        <w:rPr>
          <w:rFonts w:eastAsia="Lucida Grande"/>
          <w:color w:val="00B050"/>
          <w:sz w:val="20"/>
          <w:szCs w:val="20"/>
          <w:lang w:val="en-US"/>
        </w:rPr>
        <w:t xml:space="preserve"> del VIH?</w:t>
      </w:r>
    </w:p>
    <w:p w:rsidR="00573DEC" w:rsidRPr="00204E8B" w:rsidP="00204E8B" w14:paraId="38104A29" w14:textId="77777777">
      <w:pPr>
        <w:tabs>
          <w:tab w:val="left" w:pos="1181"/>
        </w:tabs>
        <w:spacing w:before="38" w:after="22" w:line="240" w:lineRule="auto"/>
        <w:rPr>
          <w:rFonts w:eastAsia="Lucida Grande"/>
          <w:color w:val="00B050"/>
          <w:sz w:val="20"/>
          <w:szCs w:val="20"/>
          <w:lang w:val="en-US"/>
        </w:rPr>
      </w:pPr>
    </w:p>
    <w:p w:rsidR="00204E8B" w:rsidRPr="00204E8B" w:rsidP="00204E8B" w14:paraId="2E3A9173" w14:textId="77777777">
      <w:pPr>
        <w:tabs>
          <w:tab w:val="left" w:pos="1181"/>
        </w:tabs>
        <w:spacing w:before="38" w:after="22" w:line="240" w:lineRule="auto"/>
        <w:rPr>
          <w:rFonts w:eastAsia="Lucida Grande"/>
          <w:color w:val="00B050"/>
          <w:sz w:val="20"/>
          <w:szCs w:val="20"/>
          <w:lang w:val="en-US"/>
        </w:rPr>
      </w:pPr>
      <w:r w:rsidRPr="00204E8B">
        <w:rPr>
          <w:rFonts w:eastAsia="Lucida Grande"/>
          <w:color w:val="00B050"/>
          <w:sz w:val="20"/>
          <w:szCs w:val="20"/>
          <w:lang w:val="en-US"/>
        </w:rPr>
        <w:t>If F.12 = ‘No’ [0] then offer referral to HIV care</w:t>
      </w:r>
    </w:p>
    <w:p w:rsidR="00204E8B" w:rsidRPr="00204E8B" w:rsidP="00204E8B" w14:paraId="17EAC16C" w14:textId="77777777">
      <w:pPr>
        <w:contextualSpacing/>
        <w:rPr>
          <w:rFonts w:eastAsia="Courier New" w:cstheme="minorHAnsi"/>
          <w:color w:val="00B050"/>
          <w:sz w:val="20"/>
          <w:szCs w:val="20"/>
          <w:lang w:val="en-US"/>
        </w:rPr>
      </w:pPr>
      <w:r w:rsidRPr="00204E8B">
        <w:rPr>
          <w:rFonts w:eastAsia="Courier New" w:cstheme="minorHAnsi"/>
          <w:color w:val="00B050"/>
          <w:sz w:val="20"/>
          <w:szCs w:val="20"/>
          <w:lang w:val="en-US"/>
        </w:rPr>
        <w:t>If G.1 = ‘No’ [0] then offer referral to STD testing</w:t>
      </w:r>
    </w:p>
    <w:p w:rsidR="00204E8B" w:rsidRPr="00204E8B" w:rsidP="00204E8B" w14:paraId="240AFB24" w14:textId="77777777">
      <w:pPr>
        <w:spacing w:after="0" w:line="240" w:lineRule="auto"/>
        <w:rPr>
          <w:rFonts w:eastAsia="Courier New" w:cstheme="minorHAnsi"/>
          <w:color w:val="00B050"/>
          <w:sz w:val="20"/>
          <w:szCs w:val="20"/>
          <w:lang w:val="en-US"/>
        </w:rPr>
      </w:pPr>
      <w:r w:rsidRPr="00204E8B">
        <w:rPr>
          <w:rFonts w:eastAsia="Courier New" w:cstheme="minorHAnsi"/>
          <w:color w:val="00B050"/>
          <w:sz w:val="20"/>
          <w:szCs w:val="20"/>
          <w:lang w:val="en-US"/>
        </w:rPr>
        <w:t>If G.2 = ‘No’ [0] then offer referral to STD testing</w:t>
      </w:r>
    </w:p>
    <w:p w:rsidR="00204E8B" w:rsidRPr="00204E8B" w:rsidP="00204E8B" w14:paraId="545162AD" w14:textId="77777777">
      <w:pPr>
        <w:spacing w:after="0" w:line="240" w:lineRule="auto"/>
        <w:rPr>
          <w:rFonts w:eastAsia="Courier New" w:cstheme="minorHAnsi"/>
          <w:color w:val="00B050"/>
          <w:sz w:val="20"/>
          <w:szCs w:val="20"/>
          <w:lang w:val="en-US"/>
        </w:rPr>
      </w:pPr>
      <w:r w:rsidRPr="00204E8B">
        <w:rPr>
          <w:rFonts w:eastAsia="Courier New" w:cstheme="minorHAnsi"/>
          <w:color w:val="00B050"/>
          <w:sz w:val="20"/>
          <w:szCs w:val="20"/>
          <w:lang w:val="en-US"/>
        </w:rPr>
        <w:t xml:space="preserve">If O.1 = ‘Yes’ [1] then offer referral to suicide hotline and local employment resources </w:t>
      </w:r>
    </w:p>
    <w:p w:rsidR="00204E8B" w:rsidRPr="00204E8B" w:rsidP="00204E8B" w14:paraId="51437571" w14:textId="77777777">
      <w:pPr>
        <w:spacing w:after="0" w:line="240" w:lineRule="auto"/>
        <w:rPr>
          <w:rFonts w:eastAsia="Courier New" w:cstheme="minorHAnsi"/>
          <w:color w:val="00B050"/>
          <w:sz w:val="20"/>
          <w:szCs w:val="20"/>
          <w:lang w:val="en-US"/>
        </w:rPr>
      </w:pPr>
      <w:r w:rsidRPr="00204E8B">
        <w:rPr>
          <w:rFonts w:eastAsia="Courier New" w:cstheme="minorHAnsi"/>
          <w:color w:val="00B050"/>
          <w:sz w:val="20"/>
          <w:szCs w:val="20"/>
          <w:lang w:val="en-US"/>
        </w:rPr>
        <w:t>If O.2 = ‘No’ [0] then offer referral to local health insurance resources or healthcare.gov</w:t>
      </w:r>
    </w:p>
    <w:p w:rsidR="00204E8B" w:rsidRPr="00204E8B" w:rsidP="00204E8B" w14:paraId="23FD4DCA" w14:textId="77777777">
      <w:pPr>
        <w:spacing w:after="0" w:line="240" w:lineRule="auto"/>
        <w:rPr>
          <w:rFonts w:eastAsia="Courier New" w:cstheme="minorHAnsi"/>
          <w:color w:val="00B050"/>
          <w:sz w:val="20"/>
          <w:szCs w:val="20"/>
          <w:lang w:val="en-US"/>
        </w:rPr>
      </w:pPr>
      <w:r w:rsidRPr="00204E8B">
        <w:rPr>
          <w:rFonts w:eastAsia="Courier New" w:cstheme="minorHAnsi"/>
          <w:color w:val="00B050"/>
          <w:sz w:val="20"/>
          <w:szCs w:val="20"/>
          <w:lang w:val="en-US"/>
        </w:rPr>
        <w:t>If O.4 in (4, 5, 6, or 7) then offer referral to suicide hotline and local housing resources</w:t>
      </w:r>
    </w:p>
    <w:p w:rsidR="00204E8B" w:rsidRPr="00204E8B" w:rsidP="00204E8B" w14:paraId="479DFAC6" w14:textId="77777777">
      <w:pPr>
        <w:spacing w:after="0" w:line="240" w:lineRule="auto"/>
        <w:rPr>
          <w:rFonts w:eastAsia="Courier New" w:cstheme="minorHAnsi"/>
          <w:color w:val="00B050"/>
          <w:sz w:val="20"/>
          <w:szCs w:val="20"/>
          <w:lang w:val="en-US"/>
        </w:rPr>
      </w:pPr>
      <w:r w:rsidRPr="00204E8B">
        <w:rPr>
          <w:rFonts w:eastAsia="Courier New" w:cstheme="minorHAnsi"/>
          <w:color w:val="00B050"/>
          <w:sz w:val="20"/>
          <w:szCs w:val="20"/>
          <w:lang w:val="en-US"/>
        </w:rPr>
        <w:t>If O.5 = ‘Yes’ [1] then offer referral to suicide hotline and local or national general counseling for mental health</w:t>
      </w:r>
    </w:p>
    <w:p w:rsidR="00204E8B" w:rsidRPr="00204E8B" w:rsidP="00204E8B" w14:paraId="12AA6735" w14:textId="77777777">
      <w:pPr>
        <w:spacing w:after="0" w:line="240" w:lineRule="auto"/>
        <w:rPr>
          <w:rFonts w:eastAsia="Courier New" w:cstheme="minorHAnsi"/>
          <w:color w:val="00B050"/>
          <w:sz w:val="20"/>
          <w:szCs w:val="20"/>
          <w:lang w:val="en-US"/>
        </w:rPr>
      </w:pPr>
      <w:r w:rsidRPr="00204E8B">
        <w:rPr>
          <w:rFonts w:eastAsia="Courier New" w:cstheme="minorHAnsi"/>
          <w:color w:val="00B050"/>
          <w:sz w:val="20"/>
          <w:szCs w:val="20"/>
          <w:lang w:val="en-US"/>
        </w:rPr>
        <w:t>If O.6 = ‘Yes’ [1] then offer referral to suicide hotline and local resources for transitioning out from jail/prison</w:t>
      </w:r>
    </w:p>
    <w:p w:rsidR="00204E8B" w:rsidRPr="00204E8B" w:rsidP="00204E8B" w14:paraId="2E461799" w14:textId="77777777">
      <w:pPr>
        <w:contextualSpacing/>
        <w:rPr>
          <w:rFonts w:eastAsia="Courier New"/>
          <w:color w:val="00B050"/>
          <w:sz w:val="20"/>
          <w:szCs w:val="20"/>
          <w:lang w:val="en-US"/>
        </w:rPr>
      </w:pPr>
      <w:r w:rsidRPr="00204E8B">
        <w:rPr>
          <w:rFonts w:eastAsia="Courier New"/>
          <w:color w:val="00B050"/>
          <w:sz w:val="20"/>
          <w:szCs w:val="20"/>
          <w:lang w:val="en-US"/>
        </w:rPr>
        <w:t>If O.7 = ‘Yes’ [1] OR O.8 = ‘Yes’ [1] OR O.9=’Yes’ [1] then offer referral to domestic violence services and suicide hotline and sexual abuse services and general counseling for mental health</w:t>
      </w:r>
    </w:p>
    <w:p w:rsidR="00204E8B" w:rsidRPr="00204E8B" w:rsidP="00204E8B" w14:paraId="52041D07" w14:textId="77777777">
      <w:pPr>
        <w:rPr>
          <w:rFonts w:eastAsia="Courier New"/>
          <w:color w:val="00B050"/>
          <w:sz w:val="20"/>
          <w:szCs w:val="20"/>
          <w:lang w:val="en-US"/>
        </w:rPr>
      </w:pPr>
      <w:r w:rsidRPr="00204E8B">
        <w:rPr>
          <w:rFonts w:eastAsia="Courier New"/>
          <w:color w:val="00B050"/>
          <w:sz w:val="20"/>
          <w:szCs w:val="20"/>
          <w:lang w:val="en-US"/>
        </w:rPr>
        <w:t xml:space="preserve">If Q.2 = ‘Yes’ [1] AND Q.3 ≠ ‘Marijuana’ [1] then offer referral to substance use services </w:t>
      </w:r>
    </w:p>
    <w:p w:rsidR="00204E8B" w:rsidRPr="00204E8B" w:rsidP="00204E8B" w14:paraId="02DA6439" w14:textId="230D6978">
      <w:pPr>
        <w:rPr>
          <w:rFonts w:eastAsia="Courier New"/>
          <w:color w:val="00B050"/>
          <w:sz w:val="20"/>
          <w:szCs w:val="20"/>
          <w:lang w:val="en-US"/>
        </w:rPr>
      </w:pPr>
      <w:r w:rsidRPr="5C23756E">
        <w:rPr>
          <w:rFonts w:eastAsia="Courier New"/>
          <w:color w:val="00B050"/>
          <w:sz w:val="20"/>
          <w:szCs w:val="20"/>
          <w:lang w:val="en-US"/>
        </w:rPr>
        <w:t xml:space="preserve">If </w:t>
      </w:r>
      <w:r w:rsidRPr="5C23756E" w:rsidR="3033FA77">
        <w:rPr>
          <w:rFonts w:eastAsia="Courier New"/>
          <w:color w:val="00B050"/>
          <w:sz w:val="20"/>
          <w:szCs w:val="20"/>
          <w:lang w:val="en-US"/>
        </w:rPr>
        <w:t>R</w:t>
      </w:r>
      <w:r w:rsidRPr="5C23756E">
        <w:rPr>
          <w:rFonts w:eastAsia="Courier New"/>
          <w:color w:val="00B050"/>
          <w:sz w:val="20"/>
          <w:szCs w:val="20"/>
          <w:lang w:val="en-US"/>
        </w:rPr>
        <w:t>.</w:t>
      </w:r>
      <w:r w:rsidRPr="5C23756E" w:rsidR="17E05DD0">
        <w:rPr>
          <w:rFonts w:eastAsia="Courier New"/>
          <w:color w:val="00B050"/>
          <w:sz w:val="20"/>
          <w:szCs w:val="20"/>
          <w:lang w:val="en-US"/>
        </w:rPr>
        <w:t>2</w:t>
      </w:r>
      <w:r w:rsidRPr="5C23756E">
        <w:rPr>
          <w:rFonts w:eastAsia="Courier New"/>
          <w:color w:val="00B050"/>
          <w:sz w:val="20"/>
          <w:szCs w:val="20"/>
          <w:lang w:val="en-US"/>
        </w:rPr>
        <w:t xml:space="preserve"> = ‘Yes’ [1] then offer referral to substance use services</w:t>
      </w:r>
    </w:p>
    <w:p w:rsidR="00204E8B" w:rsidRPr="00204E8B" w:rsidP="00204E8B" w14:paraId="0F43878C" w14:textId="77777777">
      <w:pPr>
        <w:contextualSpacing/>
        <w:rPr>
          <w:rFonts w:eastAsia="Courier New"/>
          <w:color w:val="00B050"/>
          <w:sz w:val="20"/>
          <w:szCs w:val="20"/>
          <w:lang w:val="en-US"/>
        </w:rPr>
      </w:pPr>
    </w:p>
    <w:p w:rsidR="00204E8B" w:rsidRPr="00204E8B" w:rsidP="00204E8B" w14:paraId="2CB3B91D"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b/>
          <w:bCs/>
          <w:sz w:val="20"/>
          <w:szCs w:val="20"/>
          <w:lang w:val="en-US"/>
        </w:rPr>
        <w:t>END.2</w:t>
      </w:r>
      <w:r w:rsidRPr="00204E8B">
        <w:rPr>
          <w:rFonts w:eastAsia="Lucida Grande" w:cstheme="minorHAnsi"/>
          <w:sz w:val="20"/>
          <w:szCs w:val="20"/>
          <w:lang w:val="en-US"/>
        </w:rPr>
        <w:tab/>
        <w:t xml:space="preserve">Question for Interviewer: </w:t>
      </w:r>
    </w:p>
    <w:p w:rsidR="00204E8B" w:rsidRPr="00204E8B" w:rsidP="00204E8B" w14:paraId="05D1614F"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sz w:val="20"/>
          <w:szCs w:val="20"/>
          <w:lang w:val="en-US"/>
        </w:rPr>
        <w:tab/>
      </w:r>
      <w:r w:rsidRPr="00204E8B">
        <w:rPr>
          <w:rFonts w:eastAsia="Lucida Grande" w:cstheme="minorHAnsi"/>
          <w:color w:val="FF0000"/>
          <w:sz w:val="20"/>
          <w:szCs w:val="20"/>
          <w:lang w:val="en-US"/>
        </w:rPr>
        <w:t xml:space="preserve">[DO NOT READ ALOUD] </w:t>
      </w:r>
      <w:r w:rsidRPr="00204E8B">
        <w:rPr>
          <w:rFonts w:eastAsia="Lucida Grande" w:cstheme="minorHAnsi"/>
          <w:sz w:val="20"/>
          <w:szCs w:val="20"/>
          <w:lang w:val="en-US"/>
        </w:rPr>
        <w:t xml:space="preserve">Does this participant’s project area ask local questions? </w:t>
      </w:r>
    </w:p>
    <w:p w:rsidR="00204E8B" w:rsidRPr="00204E8B" w:rsidP="00204E8B" w14:paraId="4C8ECA06" w14:textId="77777777">
      <w:pPr>
        <w:tabs>
          <w:tab w:val="left" w:pos="1181"/>
        </w:tabs>
        <w:spacing w:before="38" w:after="22" w:line="240" w:lineRule="auto"/>
        <w:rPr>
          <w:rFonts w:eastAsia="Lucida Grande" w:cstheme="minorHAnsi"/>
          <w:color w:val="7030A0"/>
          <w:sz w:val="20"/>
          <w:szCs w:val="20"/>
          <w:lang w:val="en-US"/>
        </w:rPr>
      </w:pPr>
      <w:r w:rsidRPr="00204E8B">
        <w:rPr>
          <w:rFonts w:eastAsia="Lucida Grande" w:cstheme="minorHAnsi"/>
          <w:color w:val="7030A0"/>
          <w:sz w:val="20"/>
          <w:szCs w:val="20"/>
          <w:lang w:val="en-US"/>
        </w:rPr>
        <w:tab/>
        <w:t>If yes, press "Yes" to continue to local questions. If not, press "No" go to TOKEN OF APPRECIATION.</w:t>
      </w:r>
    </w:p>
    <w:p w:rsidR="00204E8B" w:rsidRPr="00204E8B" w:rsidP="00204E8B" w14:paraId="1CE9161C"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sz w:val="20"/>
          <w:szCs w:val="20"/>
          <w:lang w:val="en-US"/>
        </w:rPr>
        <w:tab/>
        <w:t>No</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0</w:t>
      </w:r>
    </w:p>
    <w:p w:rsidR="00204E8B" w:rsidRPr="00204E8B" w:rsidP="00204E8B" w14:paraId="3501E00D"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sz w:val="20"/>
          <w:szCs w:val="20"/>
          <w:lang w:val="en-US"/>
        </w:rPr>
        <w:tab/>
        <w:t>Yes</w:t>
      </w:r>
      <w:r w:rsidRPr="00204E8B">
        <w:rPr>
          <w:rFonts w:eastAsia="Lucida Grande" w:cstheme="minorHAnsi"/>
          <w:sz w:val="20"/>
          <w:szCs w:val="20"/>
          <w:lang w:val="en-US"/>
        </w:rPr>
        <w:tab/>
      </w:r>
      <w:r w:rsidRPr="00204E8B">
        <w:rPr>
          <w:rFonts w:eastAsia="Lucida Grande" w:cstheme="minorHAnsi"/>
          <w:sz w:val="20"/>
          <w:szCs w:val="20"/>
          <w:lang w:val="en-US"/>
        </w:rPr>
        <w:tab/>
        <w:t>1</w:t>
      </w:r>
      <w:r w:rsidRPr="00204E8B">
        <w:rPr>
          <w:rFonts w:eastAsia="Lucida Grande" w:cstheme="minorHAnsi"/>
          <w:sz w:val="20"/>
          <w:szCs w:val="20"/>
          <w:lang w:val="en-US"/>
        </w:rPr>
        <w:tab/>
      </w:r>
    </w:p>
    <w:p w:rsidR="00204E8B" w:rsidRPr="00204E8B" w:rsidP="00204E8B" w14:paraId="23FD2F30" w14:textId="77777777">
      <w:pPr>
        <w:tabs>
          <w:tab w:val="left" w:pos="1181"/>
        </w:tabs>
        <w:spacing w:before="38" w:after="22" w:line="240" w:lineRule="auto"/>
        <w:rPr>
          <w:rFonts w:ascii="Helvetica" w:eastAsia="Lucida Grande" w:hAnsi="Helvetica" w:cs="Helvetica"/>
          <w:sz w:val="20"/>
          <w:szCs w:val="20"/>
          <w:lang w:val="en-US"/>
        </w:rPr>
      </w:pPr>
    </w:p>
    <w:p w:rsidR="00204E8B" w:rsidRPr="00204E8B" w:rsidP="00204E8B" w14:paraId="4307FD75" w14:textId="77777777">
      <w:pPr>
        <w:tabs>
          <w:tab w:val="left" w:pos="1181"/>
        </w:tabs>
        <w:spacing w:before="38" w:after="22" w:line="240" w:lineRule="auto"/>
        <w:rPr>
          <w:rFonts w:ascii="Helvetica" w:eastAsia="Lucida Grande" w:hAnsi="Helvetica" w:cs="Helvetica"/>
          <w:sz w:val="20"/>
          <w:szCs w:val="20"/>
          <w:lang w:val="en-US"/>
        </w:rPr>
      </w:pPr>
      <w:r w:rsidRPr="00204E8B">
        <w:rPr>
          <w:rFonts w:ascii="Helvetica" w:eastAsia="Lucida Grande" w:hAnsi="Helvetica" w:cs="Helvetica"/>
          <w:sz w:val="20"/>
          <w:szCs w:val="20"/>
          <w:lang w:val="en-US"/>
        </w:rPr>
        <w:t>Script here for interviewer to ask final local questions if needed</w:t>
      </w:r>
    </w:p>
    <w:p w:rsidR="00204E8B" w:rsidRPr="00204E8B" w:rsidP="00204E8B" w14:paraId="2493541D" w14:textId="77777777">
      <w:pPr>
        <w:tabs>
          <w:tab w:val="left" w:pos="1181"/>
        </w:tabs>
        <w:spacing w:before="38" w:after="22" w:line="240" w:lineRule="auto"/>
        <w:rPr>
          <w:rFonts w:ascii="Helvetica" w:eastAsia="Lucida Grande" w:hAnsi="Helvetica" w:cs="Helvetica"/>
          <w:sz w:val="20"/>
          <w:szCs w:val="20"/>
          <w:lang w:val="en-US"/>
        </w:rPr>
      </w:pPr>
    </w:p>
    <w:p w:rsidR="002A180C" w:rsidP="00204E8B" w14:paraId="12C68C7B" w14:textId="01E9B2D3">
      <w:pPr>
        <w:keepNext/>
        <w:keepLines/>
        <w:spacing w:before="480" w:after="0"/>
        <w:outlineLvl w:val="0"/>
        <w:rPr>
          <w:rFonts w:ascii="Helvetica" w:eastAsia="Lucida Grande" w:hAnsi="Helvetica" w:cs="Helvetica"/>
          <w:sz w:val="20"/>
          <w:szCs w:val="20"/>
          <w:lang w:val="en-US"/>
        </w:rPr>
      </w:pPr>
      <w:r w:rsidRPr="002A180C">
        <w:rPr>
          <w:rFonts w:ascii="Helvetica" w:eastAsia="Lucida Grande" w:hAnsi="Helvetica" w:cs="Helvetica"/>
          <w:sz w:val="20"/>
          <w:szCs w:val="20"/>
          <w:lang w:val="en-US"/>
        </w:rPr>
        <w:t>Ahora</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pasaremos</w:t>
      </w:r>
      <w:r w:rsidRPr="002A180C">
        <w:rPr>
          <w:rFonts w:ascii="Helvetica" w:eastAsia="Lucida Grande" w:hAnsi="Helvetica" w:cs="Helvetica"/>
          <w:sz w:val="20"/>
          <w:szCs w:val="20"/>
          <w:lang w:val="en-US"/>
        </w:rPr>
        <w:t xml:space="preserve"> a las </w:t>
      </w:r>
      <w:r w:rsidRPr="002A180C">
        <w:rPr>
          <w:rFonts w:ascii="Helvetica" w:eastAsia="Lucida Grande" w:hAnsi="Helvetica" w:cs="Helvetica"/>
          <w:sz w:val="20"/>
          <w:szCs w:val="20"/>
          <w:lang w:val="en-US"/>
        </w:rPr>
        <w:t>preguntas</w:t>
      </w:r>
      <w:r w:rsidRPr="002A180C">
        <w:rPr>
          <w:rFonts w:ascii="Helvetica" w:eastAsia="Lucida Grande" w:hAnsi="Helvetica" w:cs="Helvetica"/>
          <w:sz w:val="20"/>
          <w:szCs w:val="20"/>
          <w:lang w:val="en-US"/>
        </w:rPr>
        <w:t xml:space="preserve"> locales para [</w:t>
      </w:r>
      <w:r w:rsidRPr="002A180C">
        <w:rPr>
          <w:rFonts w:ascii="Helvetica" w:eastAsia="Lucida Grande" w:hAnsi="Helvetica" w:cs="Helvetica"/>
          <w:sz w:val="20"/>
          <w:szCs w:val="20"/>
          <w:lang w:val="en-US"/>
        </w:rPr>
        <w:t>nombre</w:t>
      </w:r>
      <w:r w:rsidRPr="002A180C">
        <w:rPr>
          <w:rFonts w:ascii="Helvetica" w:eastAsia="Lucida Grande" w:hAnsi="Helvetica" w:cs="Helvetica"/>
          <w:sz w:val="20"/>
          <w:szCs w:val="20"/>
          <w:lang w:val="en-US"/>
        </w:rPr>
        <w:t xml:space="preserve"> del </w:t>
      </w:r>
      <w:r w:rsidRPr="002A180C">
        <w:rPr>
          <w:rFonts w:ascii="Helvetica" w:eastAsia="Lucida Grande" w:hAnsi="Helvetica" w:cs="Helvetica"/>
          <w:sz w:val="20"/>
          <w:szCs w:val="20"/>
          <w:lang w:val="en-US"/>
        </w:rPr>
        <w:t>área</w:t>
      </w:r>
      <w:r w:rsidRPr="002A180C">
        <w:rPr>
          <w:rFonts w:ascii="Helvetica" w:eastAsia="Lucida Grande" w:hAnsi="Helvetica" w:cs="Helvetica"/>
          <w:sz w:val="20"/>
          <w:szCs w:val="20"/>
          <w:lang w:val="en-US"/>
        </w:rPr>
        <w:t xml:space="preserve"> de</w:t>
      </w:r>
      <w:r w:rsidR="00E0347F">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proyecto</w:t>
      </w:r>
      <w:r w:rsidRPr="002A180C">
        <w:rPr>
          <w:rFonts w:ascii="Helvetica" w:eastAsia="Lucida Grande" w:hAnsi="Helvetica" w:cs="Helvetica"/>
          <w:sz w:val="20"/>
          <w:szCs w:val="20"/>
          <w:lang w:val="en-US"/>
        </w:rPr>
        <w:t xml:space="preserve">]. Sus </w:t>
      </w:r>
      <w:r w:rsidRPr="002A180C">
        <w:rPr>
          <w:rFonts w:ascii="Helvetica" w:eastAsia="Lucida Grande" w:hAnsi="Helvetica" w:cs="Helvetica"/>
          <w:sz w:val="20"/>
          <w:szCs w:val="20"/>
          <w:lang w:val="en-US"/>
        </w:rPr>
        <w:t>respuestas</w:t>
      </w:r>
      <w:r w:rsidRPr="002A180C">
        <w:rPr>
          <w:rFonts w:ascii="Helvetica" w:eastAsia="Lucida Grande" w:hAnsi="Helvetica" w:cs="Helvetica"/>
          <w:sz w:val="20"/>
          <w:szCs w:val="20"/>
          <w:lang w:val="en-US"/>
        </w:rPr>
        <w:t xml:space="preserve"> a </w:t>
      </w:r>
      <w:r w:rsidRPr="002A180C">
        <w:rPr>
          <w:rFonts w:ascii="Helvetica" w:eastAsia="Lucida Grande" w:hAnsi="Helvetica" w:cs="Helvetica"/>
          <w:sz w:val="20"/>
          <w:szCs w:val="20"/>
          <w:lang w:val="en-US"/>
        </w:rPr>
        <w:t>estas</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preguntas</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pueden</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ayudar</w:t>
      </w:r>
      <w:r w:rsidRPr="002A180C">
        <w:rPr>
          <w:rFonts w:ascii="Helvetica" w:eastAsia="Lucida Grande" w:hAnsi="Helvetica" w:cs="Helvetica"/>
          <w:sz w:val="20"/>
          <w:szCs w:val="20"/>
          <w:lang w:val="en-US"/>
        </w:rPr>
        <w:t xml:space="preserve"> a </w:t>
      </w:r>
      <w:r w:rsidRPr="002A180C">
        <w:rPr>
          <w:rFonts w:ascii="Helvetica" w:eastAsia="Lucida Grande" w:hAnsi="Helvetica" w:cs="Helvetica"/>
          <w:sz w:val="20"/>
          <w:szCs w:val="20"/>
          <w:lang w:val="en-US"/>
        </w:rPr>
        <w:t>mejorar</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los</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servicios</w:t>
      </w:r>
      <w:r w:rsidRPr="002A180C">
        <w:rPr>
          <w:rFonts w:ascii="Helvetica" w:eastAsia="Lucida Grande" w:hAnsi="Helvetica" w:cs="Helvetica"/>
          <w:sz w:val="20"/>
          <w:szCs w:val="20"/>
          <w:lang w:val="en-US"/>
        </w:rPr>
        <w:t xml:space="preserve"> de VIH </w:t>
      </w:r>
      <w:r w:rsidRPr="002A180C">
        <w:rPr>
          <w:rFonts w:ascii="Helvetica" w:eastAsia="Lucida Grande" w:hAnsi="Helvetica" w:cs="Helvetica"/>
          <w:sz w:val="20"/>
          <w:szCs w:val="20"/>
          <w:lang w:val="en-US"/>
        </w:rPr>
        <w:t>en</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su</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comunidad</w:t>
      </w:r>
      <w:r w:rsidRPr="002A180C">
        <w:rPr>
          <w:rFonts w:ascii="Helvetica" w:eastAsia="Lucida Grande" w:hAnsi="Helvetica" w:cs="Helvetica"/>
          <w:sz w:val="20"/>
          <w:szCs w:val="20"/>
          <w:lang w:val="en-US"/>
        </w:rPr>
        <w:t xml:space="preserve"> local. </w:t>
      </w:r>
      <w:r w:rsidRPr="002A180C">
        <w:rPr>
          <w:rFonts w:ascii="Helvetica" w:eastAsia="Lucida Grande" w:hAnsi="Helvetica" w:cs="Helvetica"/>
          <w:sz w:val="20"/>
          <w:szCs w:val="20"/>
          <w:lang w:val="en-US"/>
        </w:rPr>
        <w:t>Esto</w:t>
      </w:r>
      <w:r w:rsidRPr="002A180C">
        <w:rPr>
          <w:rFonts w:ascii="Helvetica" w:eastAsia="Lucida Grande" w:hAnsi="Helvetica" w:cs="Helvetica"/>
          <w:sz w:val="20"/>
          <w:szCs w:val="20"/>
          <w:lang w:val="en-US"/>
        </w:rPr>
        <w:t xml:space="preserve"> no </w:t>
      </w:r>
      <w:r w:rsidRPr="002A180C">
        <w:rPr>
          <w:rFonts w:ascii="Helvetica" w:eastAsia="Lucida Grande" w:hAnsi="Helvetica" w:cs="Helvetica"/>
          <w:sz w:val="20"/>
          <w:szCs w:val="20"/>
          <w:lang w:val="en-US"/>
        </w:rPr>
        <w:t>debería</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tomar</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más</w:t>
      </w:r>
      <w:r w:rsidRPr="002A180C">
        <w:rPr>
          <w:rFonts w:ascii="Helvetica" w:eastAsia="Lucida Grande" w:hAnsi="Helvetica" w:cs="Helvetica"/>
          <w:sz w:val="20"/>
          <w:szCs w:val="20"/>
          <w:lang w:val="en-US"/>
        </w:rPr>
        <w:t xml:space="preserve"> de 5 </w:t>
      </w:r>
      <w:r w:rsidRPr="002A180C">
        <w:rPr>
          <w:rFonts w:ascii="Helvetica" w:eastAsia="Lucida Grande" w:hAnsi="Helvetica" w:cs="Helvetica"/>
          <w:sz w:val="20"/>
          <w:szCs w:val="20"/>
          <w:lang w:val="en-US"/>
        </w:rPr>
        <w:t>minutos</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en</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completarse</w:t>
      </w:r>
      <w:r w:rsidRPr="002A180C">
        <w:rPr>
          <w:rFonts w:ascii="Helvetica" w:eastAsia="Lucida Grande" w:hAnsi="Helvetica" w:cs="Helvetica"/>
          <w:sz w:val="20"/>
          <w:szCs w:val="20"/>
          <w:lang w:val="en-US"/>
        </w:rPr>
        <w:t xml:space="preserve">. Por favor </w:t>
      </w:r>
      <w:r w:rsidRPr="002A180C">
        <w:rPr>
          <w:rFonts w:ascii="Helvetica" w:eastAsia="Lucida Grande" w:hAnsi="Helvetica" w:cs="Helvetica"/>
          <w:sz w:val="20"/>
          <w:szCs w:val="20"/>
          <w:lang w:val="en-US"/>
        </w:rPr>
        <w:t>recuerda</w:t>
      </w:r>
      <w:r w:rsidRPr="002A180C">
        <w:rPr>
          <w:rFonts w:ascii="Helvetica" w:eastAsia="Lucida Grande" w:hAnsi="Helvetica" w:cs="Helvetica"/>
          <w:sz w:val="20"/>
          <w:szCs w:val="20"/>
          <w:lang w:val="en-US"/>
        </w:rPr>
        <w:t xml:space="preserve"> que </w:t>
      </w:r>
      <w:r w:rsidRPr="002A180C">
        <w:rPr>
          <w:rFonts w:ascii="Helvetica" w:eastAsia="Lucida Grande" w:hAnsi="Helvetica" w:cs="Helvetica"/>
          <w:sz w:val="20"/>
          <w:szCs w:val="20"/>
          <w:lang w:val="en-US"/>
        </w:rPr>
        <w:t>toda</w:t>
      </w:r>
      <w:r w:rsidRPr="002A180C">
        <w:rPr>
          <w:rFonts w:ascii="Helvetica" w:eastAsia="Lucida Grande" w:hAnsi="Helvetica" w:cs="Helvetica"/>
          <w:sz w:val="20"/>
          <w:szCs w:val="20"/>
          <w:lang w:val="en-US"/>
        </w:rPr>
        <w:t xml:space="preserve"> la </w:t>
      </w:r>
      <w:r w:rsidRPr="002A180C">
        <w:rPr>
          <w:rFonts w:ascii="Helvetica" w:eastAsia="Lucida Grande" w:hAnsi="Helvetica" w:cs="Helvetica"/>
          <w:sz w:val="20"/>
          <w:szCs w:val="20"/>
          <w:lang w:val="en-US"/>
        </w:rPr>
        <w:t>información</w:t>
      </w:r>
      <w:r w:rsidRPr="002A180C">
        <w:rPr>
          <w:rFonts w:ascii="Helvetica" w:eastAsia="Lucida Grande" w:hAnsi="Helvetica" w:cs="Helvetica"/>
          <w:sz w:val="20"/>
          <w:szCs w:val="20"/>
          <w:lang w:val="en-US"/>
        </w:rPr>
        <w:t xml:space="preserve"> que </w:t>
      </w:r>
      <w:r w:rsidR="007431C7">
        <w:rPr>
          <w:rFonts w:ascii="Helvetica" w:eastAsia="Lucida Grande" w:hAnsi="Helvetica" w:cs="Helvetica"/>
          <w:sz w:val="20"/>
          <w:szCs w:val="20"/>
          <w:lang w:val="en-US"/>
        </w:rPr>
        <w:t>usted</w:t>
      </w:r>
      <w:r w:rsidR="007431C7">
        <w:rPr>
          <w:rFonts w:ascii="Helvetica" w:eastAsia="Lucida Grande" w:hAnsi="Helvetica" w:cs="Helvetica"/>
          <w:sz w:val="20"/>
          <w:szCs w:val="20"/>
          <w:lang w:val="en-US"/>
        </w:rPr>
        <w:t xml:space="preserve"> me da</w:t>
      </w:r>
      <w:r w:rsidRPr="002A180C">
        <w:rPr>
          <w:rFonts w:ascii="Helvetica" w:eastAsia="Lucida Grande" w:hAnsi="Helvetica" w:cs="Helvetica"/>
          <w:sz w:val="20"/>
          <w:szCs w:val="20"/>
          <w:lang w:val="en-US"/>
        </w:rPr>
        <w:t xml:space="preserve"> se </w:t>
      </w:r>
      <w:r w:rsidRPr="002A180C">
        <w:rPr>
          <w:rFonts w:ascii="Helvetica" w:eastAsia="Lucida Grande" w:hAnsi="Helvetica" w:cs="Helvetica"/>
          <w:sz w:val="20"/>
          <w:szCs w:val="20"/>
          <w:lang w:val="en-US"/>
        </w:rPr>
        <w:t>mantendrá</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confidencial</w:t>
      </w:r>
      <w:r w:rsidRPr="002A180C">
        <w:rPr>
          <w:rFonts w:ascii="Helvetica" w:eastAsia="Lucida Grande" w:hAnsi="Helvetica" w:cs="Helvetica"/>
          <w:sz w:val="20"/>
          <w:szCs w:val="20"/>
          <w:lang w:val="en-US"/>
        </w:rPr>
        <w:t xml:space="preserve"> y no </w:t>
      </w:r>
      <w:r w:rsidRPr="002A180C">
        <w:rPr>
          <w:rFonts w:ascii="Helvetica" w:eastAsia="Lucida Grande" w:hAnsi="Helvetica" w:cs="Helvetica"/>
          <w:sz w:val="20"/>
          <w:szCs w:val="20"/>
          <w:lang w:val="en-US"/>
        </w:rPr>
        <w:t>tienes</w:t>
      </w:r>
      <w:r w:rsidRPr="002A180C">
        <w:rPr>
          <w:rFonts w:ascii="Helvetica" w:eastAsia="Lucida Grande" w:hAnsi="Helvetica" w:cs="Helvetica"/>
          <w:sz w:val="20"/>
          <w:szCs w:val="20"/>
          <w:lang w:val="en-US"/>
        </w:rPr>
        <w:t xml:space="preserve"> que responder </w:t>
      </w:r>
      <w:r w:rsidRPr="002A180C">
        <w:rPr>
          <w:rFonts w:ascii="Helvetica" w:eastAsia="Lucida Grande" w:hAnsi="Helvetica" w:cs="Helvetica"/>
          <w:sz w:val="20"/>
          <w:szCs w:val="20"/>
          <w:lang w:val="en-US"/>
        </w:rPr>
        <w:t>ninguna</w:t>
      </w:r>
      <w:r w:rsidRPr="002A180C">
        <w:rPr>
          <w:rFonts w:ascii="Helvetica" w:eastAsia="Lucida Grande" w:hAnsi="Helvetica" w:cs="Helvetica"/>
          <w:sz w:val="20"/>
          <w:szCs w:val="20"/>
          <w:lang w:val="en-US"/>
        </w:rPr>
        <w:t xml:space="preserve"> </w:t>
      </w:r>
      <w:r w:rsidRPr="002A180C">
        <w:rPr>
          <w:rFonts w:ascii="Helvetica" w:eastAsia="Lucida Grande" w:hAnsi="Helvetica" w:cs="Helvetica"/>
          <w:sz w:val="20"/>
          <w:szCs w:val="20"/>
          <w:lang w:val="en-US"/>
        </w:rPr>
        <w:t>pregunta</w:t>
      </w:r>
      <w:r w:rsidRPr="002A180C">
        <w:rPr>
          <w:rFonts w:ascii="Helvetica" w:eastAsia="Lucida Grande" w:hAnsi="Helvetica" w:cs="Helvetica"/>
          <w:sz w:val="20"/>
          <w:szCs w:val="20"/>
          <w:lang w:val="en-US"/>
        </w:rPr>
        <w:t xml:space="preserve"> que no </w:t>
      </w:r>
      <w:r w:rsidRPr="002A180C">
        <w:rPr>
          <w:rFonts w:ascii="Helvetica" w:eastAsia="Lucida Grande" w:hAnsi="Helvetica" w:cs="Helvetica"/>
          <w:sz w:val="20"/>
          <w:szCs w:val="20"/>
          <w:lang w:val="en-US"/>
        </w:rPr>
        <w:t>quieras</w:t>
      </w:r>
      <w:r w:rsidRPr="002A180C">
        <w:rPr>
          <w:rFonts w:ascii="Helvetica" w:eastAsia="Lucida Grande" w:hAnsi="Helvetica" w:cs="Helvetica"/>
          <w:sz w:val="20"/>
          <w:szCs w:val="20"/>
          <w:lang w:val="en-US"/>
        </w:rPr>
        <w:t>.</w:t>
      </w:r>
      <w:bookmarkStart w:id="66" w:name="_Toc110372633"/>
    </w:p>
    <w:p w:rsidR="00204E8B" w:rsidRPr="00204E8B" w:rsidP="00204E8B" w14:paraId="20F1122D" w14:textId="0867D798">
      <w:pPr>
        <w:keepNext/>
        <w:keepLines/>
        <w:spacing w:before="480" w:after="0"/>
        <w:outlineLvl w:val="0"/>
        <w:rPr>
          <w:rFonts w:asciiTheme="majorHAnsi" w:eastAsiaTheme="majorEastAsia" w:hAnsiTheme="majorHAnsi" w:cstheme="majorBidi"/>
          <w:b/>
          <w:bCs/>
          <w:color w:val="2E74B5" w:themeColor="accent1" w:themeShade="BF"/>
          <w:sz w:val="28"/>
          <w:szCs w:val="28"/>
          <w:lang w:val="en-US"/>
        </w:rPr>
      </w:pPr>
      <w:r w:rsidRPr="00204E8B">
        <w:rPr>
          <w:rFonts w:asciiTheme="majorHAnsi" w:eastAsiaTheme="majorEastAsia" w:hAnsiTheme="majorHAnsi" w:cstheme="majorBidi"/>
          <w:b/>
          <w:bCs/>
          <w:color w:val="2E74B5" w:themeColor="accent1" w:themeShade="BF"/>
          <w:sz w:val="28"/>
          <w:szCs w:val="28"/>
          <w:lang w:val="en-US"/>
        </w:rPr>
        <w:t>U. Local Questions (up to 5 minutes):</w:t>
      </w:r>
      <w:bookmarkEnd w:id="66"/>
    </w:p>
    <w:p w:rsidR="00204E8B" w:rsidRPr="00204E8B" w:rsidP="00204E8B" w14:paraId="5B531C0B" w14:textId="77777777">
      <w:pPr>
        <w:rPr>
          <w:b/>
          <w:bCs/>
          <w:sz w:val="18"/>
          <w:szCs w:val="18"/>
          <w:lang w:val="en-US"/>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70A0B5E8" w14:textId="77777777" w:rsidTr="00A42049">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204E8B" w:rsidRPr="00204E8B" w:rsidP="00204E8B" w14:paraId="1E67A7B7" w14:textId="77777777">
            <w:pPr>
              <w:spacing w:after="0"/>
              <w:rPr>
                <w:rFonts w:eastAsia="Courier New" w:cstheme="minorHAnsi"/>
                <w:b/>
                <w:color w:val="000000"/>
                <w:sz w:val="18"/>
                <w:szCs w:val="18"/>
                <w:lang w:val="en-US"/>
              </w:rPr>
            </w:pPr>
            <w:r w:rsidRPr="00204E8B">
              <w:rPr>
                <w:rFonts w:eastAsia="Courier New" w:cstheme="minorHAnsi"/>
                <w:b/>
                <w:color w:val="000000"/>
                <w:sz w:val="18"/>
                <w:szCs w:val="18"/>
                <w:lang w:val="en-US"/>
              </w:rPr>
              <w:t>Local_Time_Start</w:t>
            </w:r>
          </w:p>
        </w:tc>
        <w:tc>
          <w:tcPr>
            <w:tcW w:w="5153" w:type="dxa"/>
            <w:vAlign w:val="bottom"/>
          </w:tcPr>
          <w:p w:rsidR="00204E8B" w:rsidRPr="00204E8B" w:rsidP="00204E8B" w14:paraId="0999E988" w14:textId="77777777">
            <w:pPr>
              <w:spacing w:after="0"/>
              <w:rPr>
                <w:rFonts w:eastAsia="Courier New" w:cstheme="minorHAnsi"/>
                <w:b/>
                <w:color w:val="000000"/>
                <w:sz w:val="18"/>
                <w:szCs w:val="18"/>
                <w:lang w:val="en-US"/>
              </w:rPr>
            </w:pPr>
            <w:r w:rsidRPr="00204E8B">
              <w:rPr>
                <w:rFonts w:eastAsia="Courier New" w:cstheme="minorHAnsi"/>
                <w:b/>
                <w:color w:val="000000"/>
                <w:sz w:val="18"/>
                <w:szCs w:val="18"/>
                <w:lang w:val="en-US"/>
              </w:rPr>
              <w:t>Start time of local questions. Automatic hidden variable.</w:t>
            </w:r>
          </w:p>
        </w:tc>
      </w:tr>
      <w:tr w14:paraId="3905B224" w14:textId="77777777" w:rsidTr="00A42049">
        <w:tblPrEx>
          <w:tblW w:w="6683" w:type="dxa"/>
          <w:tblInd w:w="-5" w:type="dxa"/>
          <w:tblLayout w:type="fixed"/>
          <w:tblLook w:val="04A0"/>
        </w:tblPrEx>
        <w:tc>
          <w:tcPr>
            <w:tcW w:w="1530" w:type="dxa"/>
            <w:vAlign w:val="bottom"/>
          </w:tcPr>
          <w:p w:rsidR="00204E8B" w:rsidRPr="00204E8B" w:rsidP="00204E8B" w14:paraId="606F8BA0" w14:textId="77777777">
            <w:pPr>
              <w:spacing w:after="0"/>
              <w:rPr>
                <w:rFonts w:eastAsia="Courier New" w:cstheme="minorHAnsi"/>
                <w:b/>
                <w:i/>
                <w:color w:val="000000"/>
                <w:sz w:val="18"/>
                <w:szCs w:val="18"/>
                <w:lang w:val="en-US"/>
              </w:rPr>
            </w:pPr>
          </w:p>
        </w:tc>
        <w:tc>
          <w:tcPr>
            <w:tcW w:w="5153" w:type="dxa"/>
            <w:vAlign w:val="bottom"/>
          </w:tcPr>
          <w:p w:rsidR="00204E8B" w:rsidRPr="00204E8B" w:rsidP="00204E8B" w14:paraId="324C6D31" w14:textId="77777777">
            <w:pPr>
              <w:spacing w:after="0"/>
              <w:rPr>
                <w:rFonts w:eastAsia="Courier New" w:cstheme="minorHAnsi"/>
                <w:color w:val="000000"/>
                <w:sz w:val="18"/>
                <w:szCs w:val="18"/>
                <w:lang w:val="en-US"/>
              </w:rPr>
            </w:pPr>
            <w:r w:rsidRPr="00204E8B">
              <w:rPr>
                <w:rFonts w:eastAsia="Courier New" w:cstheme="minorHAnsi"/>
                <w:color w:val="000000"/>
                <w:sz w:val="18"/>
                <w:szCs w:val="18"/>
                <w:lang w:val="en-US"/>
              </w:rPr>
              <w:t>Respondent Start time</w:t>
            </w:r>
          </w:p>
        </w:tc>
      </w:tr>
      <w:tr w14:paraId="784BDE7F" w14:textId="77777777" w:rsidTr="00A42049">
        <w:tblPrEx>
          <w:tblW w:w="6683" w:type="dxa"/>
          <w:tblInd w:w="-5" w:type="dxa"/>
          <w:tblLayout w:type="fixed"/>
          <w:tblLook w:val="04A0"/>
        </w:tblPrEx>
        <w:tc>
          <w:tcPr>
            <w:tcW w:w="1530" w:type="dxa"/>
          </w:tcPr>
          <w:p w:rsidR="00204E8B" w:rsidRPr="00204E8B" w:rsidP="00204E8B" w14:paraId="2A8FD18B" w14:textId="77777777">
            <w:pPr>
              <w:spacing w:after="0"/>
              <w:rPr>
                <w:rFonts w:eastAsia="Courier New"/>
                <w:color w:val="000000"/>
                <w:sz w:val="18"/>
                <w:szCs w:val="18"/>
                <w:lang w:val="en-US"/>
              </w:rPr>
            </w:pPr>
            <w:r w:rsidRPr="00204E8B">
              <w:rPr>
                <w:rFonts w:eastAsia="Courier New"/>
                <w:color w:val="000000" w:themeColor="text1"/>
                <w:sz w:val="18"/>
                <w:szCs w:val="18"/>
                <w:lang w:val="en-US"/>
              </w:rPr>
              <w:t>LOCAL_START</w:t>
            </w:r>
          </w:p>
        </w:tc>
        <w:tc>
          <w:tcPr>
            <w:tcW w:w="5153" w:type="dxa"/>
            <w:vAlign w:val="bottom"/>
          </w:tcPr>
          <w:p w:rsidR="00204E8B" w:rsidRPr="00204E8B" w:rsidP="00204E8B" w14:paraId="6A667964" w14:textId="77777777">
            <w:pPr>
              <w:spacing w:after="0"/>
              <w:rPr>
                <w:rFonts w:eastAsia="Courier New" w:cstheme="minorHAnsi"/>
                <w:color w:val="000000"/>
                <w:sz w:val="18"/>
                <w:szCs w:val="18"/>
                <w:lang w:val="en-US"/>
              </w:rPr>
            </w:pPr>
            <w:r w:rsidRPr="00204E8B">
              <w:rPr>
                <w:rFonts w:eastAsia="Courier New" w:cstheme="minorHAnsi"/>
                <w:b/>
                <w:color w:val="000000"/>
                <w:sz w:val="18"/>
                <w:szCs w:val="18"/>
                <w:lang w:val="en-US"/>
              </w:rPr>
              <w:t xml:space="preserve">__ : __  </w:t>
            </w:r>
          </w:p>
        </w:tc>
      </w:tr>
      <w:tr w14:paraId="31BB9FC1" w14:textId="77777777" w:rsidTr="00A42049">
        <w:tblPrEx>
          <w:tblW w:w="6683" w:type="dxa"/>
          <w:tblInd w:w="-5" w:type="dxa"/>
          <w:tblLayout w:type="fixed"/>
          <w:tblLook w:val="04A0"/>
        </w:tblPrEx>
        <w:tc>
          <w:tcPr>
            <w:tcW w:w="1530" w:type="dxa"/>
          </w:tcPr>
          <w:p w:rsidR="00204E8B" w:rsidRPr="00204E8B" w:rsidP="00204E8B" w14:paraId="11A3A0EE" w14:textId="77777777">
            <w:pPr>
              <w:spacing w:after="0"/>
              <w:rPr>
                <w:rFonts w:eastAsia="Courier New" w:cstheme="minorHAnsi"/>
                <w:color w:val="000000"/>
                <w:sz w:val="18"/>
                <w:szCs w:val="18"/>
                <w:lang w:val="en-US"/>
              </w:rPr>
            </w:pPr>
          </w:p>
        </w:tc>
        <w:tc>
          <w:tcPr>
            <w:tcW w:w="5153" w:type="dxa"/>
            <w:vAlign w:val="bottom"/>
          </w:tcPr>
          <w:p w:rsidR="00204E8B" w:rsidRPr="00204E8B" w:rsidP="00204E8B" w14:paraId="4D61886D" w14:textId="77777777">
            <w:pPr>
              <w:spacing w:after="0"/>
              <w:rPr>
                <w:rFonts w:eastAsia="Courier New" w:cstheme="minorHAnsi"/>
                <w:color w:val="000000"/>
                <w:sz w:val="18"/>
                <w:szCs w:val="18"/>
                <w:lang w:val="en-US"/>
              </w:rPr>
            </w:pPr>
          </w:p>
        </w:tc>
      </w:tr>
    </w:tbl>
    <w:p w:rsidR="00204E8B" w:rsidRPr="00204E8B" w:rsidP="00204E8B" w14:paraId="5C8D774B" w14:textId="77777777">
      <w:pPr>
        <w:rPr>
          <w:b/>
          <w:bCs/>
          <w:sz w:val="18"/>
          <w:szCs w:val="18"/>
          <w:lang w:val="en-US"/>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3D5F2354" w14:textId="77777777" w:rsidTr="00A42049">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204E8B" w:rsidRPr="00204E8B" w:rsidP="00204E8B" w14:paraId="3A266318" w14:textId="77777777">
            <w:pPr>
              <w:spacing w:after="0"/>
              <w:rPr>
                <w:rFonts w:eastAsia="Courier New" w:cstheme="minorHAnsi"/>
                <w:b/>
                <w:color w:val="000000"/>
                <w:sz w:val="18"/>
                <w:szCs w:val="18"/>
                <w:lang w:val="en-US"/>
              </w:rPr>
            </w:pPr>
            <w:r w:rsidRPr="00204E8B">
              <w:rPr>
                <w:rFonts w:eastAsia="Courier New" w:cstheme="minorHAnsi"/>
                <w:b/>
                <w:color w:val="000000"/>
                <w:sz w:val="18"/>
                <w:szCs w:val="18"/>
                <w:lang w:val="en-US"/>
              </w:rPr>
              <w:t>Local_Time_End</w:t>
            </w:r>
          </w:p>
        </w:tc>
        <w:tc>
          <w:tcPr>
            <w:tcW w:w="5153" w:type="dxa"/>
            <w:vAlign w:val="bottom"/>
          </w:tcPr>
          <w:p w:rsidR="00204E8B" w:rsidRPr="00204E8B" w:rsidP="00204E8B" w14:paraId="6DB46A4E" w14:textId="77777777">
            <w:pPr>
              <w:spacing w:after="0"/>
              <w:rPr>
                <w:rFonts w:eastAsia="Courier New" w:cstheme="minorHAnsi"/>
                <w:b/>
                <w:color w:val="000000"/>
                <w:sz w:val="18"/>
                <w:szCs w:val="18"/>
                <w:lang w:val="en-US"/>
              </w:rPr>
            </w:pPr>
            <w:r w:rsidRPr="00204E8B">
              <w:rPr>
                <w:rFonts w:eastAsia="Courier New" w:cstheme="minorHAnsi"/>
                <w:b/>
                <w:color w:val="000000"/>
                <w:sz w:val="18"/>
                <w:szCs w:val="18"/>
                <w:lang w:val="en-US"/>
              </w:rPr>
              <w:t>End time of local questions. Automatic hidden variable.</w:t>
            </w:r>
          </w:p>
        </w:tc>
      </w:tr>
      <w:tr w14:paraId="6ABF6F22" w14:textId="77777777" w:rsidTr="00A42049">
        <w:tblPrEx>
          <w:tblW w:w="6683" w:type="dxa"/>
          <w:tblInd w:w="-5" w:type="dxa"/>
          <w:tblLayout w:type="fixed"/>
          <w:tblLook w:val="04A0"/>
        </w:tblPrEx>
        <w:tc>
          <w:tcPr>
            <w:tcW w:w="1530" w:type="dxa"/>
            <w:vAlign w:val="bottom"/>
          </w:tcPr>
          <w:p w:rsidR="00204E8B" w:rsidRPr="00204E8B" w:rsidP="00204E8B" w14:paraId="05DB2410" w14:textId="77777777">
            <w:pPr>
              <w:spacing w:after="0"/>
              <w:rPr>
                <w:rFonts w:eastAsia="Courier New" w:cstheme="minorHAnsi"/>
                <w:b/>
                <w:i/>
                <w:color w:val="000000"/>
                <w:sz w:val="18"/>
                <w:szCs w:val="18"/>
                <w:lang w:val="en-US"/>
              </w:rPr>
            </w:pPr>
          </w:p>
        </w:tc>
        <w:tc>
          <w:tcPr>
            <w:tcW w:w="5153" w:type="dxa"/>
            <w:vAlign w:val="bottom"/>
          </w:tcPr>
          <w:p w:rsidR="00204E8B" w:rsidRPr="00204E8B" w:rsidP="00204E8B" w14:paraId="4303256C" w14:textId="77777777">
            <w:pPr>
              <w:spacing w:after="0"/>
              <w:rPr>
                <w:rFonts w:eastAsia="Courier New" w:cstheme="minorHAnsi"/>
                <w:color w:val="000000"/>
                <w:sz w:val="18"/>
                <w:szCs w:val="18"/>
                <w:lang w:val="en-US"/>
              </w:rPr>
            </w:pPr>
            <w:r w:rsidRPr="00204E8B">
              <w:rPr>
                <w:rFonts w:eastAsia="Courier New" w:cstheme="minorHAnsi"/>
                <w:color w:val="000000"/>
                <w:sz w:val="18"/>
                <w:szCs w:val="18"/>
                <w:lang w:val="en-US"/>
              </w:rPr>
              <w:t>Respondent End time</w:t>
            </w:r>
          </w:p>
        </w:tc>
      </w:tr>
      <w:tr w14:paraId="236CB85F" w14:textId="77777777" w:rsidTr="00A42049">
        <w:tblPrEx>
          <w:tblW w:w="6683" w:type="dxa"/>
          <w:tblInd w:w="-5" w:type="dxa"/>
          <w:tblLayout w:type="fixed"/>
          <w:tblLook w:val="04A0"/>
        </w:tblPrEx>
        <w:tc>
          <w:tcPr>
            <w:tcW w:w="1530" w:type="dxa"/>
          </w:tcPr>
          <w:p w:rsidR="00204E8B" w:rsidRPr="00204E8B" w:rsidP="00204E8B" w14:paraId="4D174F75" w14:textId="77777777">
            <w:pPr>
              <w:spacing w:after="0"/>
              <w:rPr>
                <w:rFonts w:eastAsia="Courier New"/>
                <w:color w:val="000000"/>
                <w:sz w:val="18"/>
                <w:szCs w:val="18"/>
                <w:lang w:val="en-US"/>
              </w:rPr>
            </w:pPr>
            <w:r w:rsidRPr="00204E8B">
              <w:rPr>
                <w:rFonts w:eastAsia="Courier New"/>
                <w:color w:val="000000" w:themeColor="text1"/>
                <w:sz w:val="18"/>
                <w:szCs w:val="18"/>
                <w:lang w:val="en-US"/>
              </w:rPr>
              <w:t>LOCAL_STOP</w:t>
            </w:r>
          </w:p>
        </w:tc>
        <w:tc>
          <w:tcPr>
            <w:tcW w:w="5153" w:type="dxa"/>
            <w:vAlign w:val="bottom"/>
          </w:tcPr>
          <w:p w:rsidR="00204E8B" w:rsidRPr="00204E8B" w:rsidP="00204E8B" w14:paraId="125008C2" w14:textId="77777777">
            <w:pPr>
              <w:spacing w:after="0"/>
              <w:rPr>
                <w:rFonts w:eastAsia="Courier New" w:cstheme="minorHAnsi"/>
                <w:color w:val="000000"/>
                <w:sz w:val="18"/>
                <w:szCs w:val="18"/>
                <w:lang w:val="en-US"/>
              </w:rPr>
            </w:pPr>
            <w:r w:rsidRPr="00204E8B">
              <w:rPr>
                <w:rFonts w:eastAsia="Courier New" w:cstheme="minorHAnsi"/>
                <w:b/>
                <w:color w:val="000000"/>
                <w:sz w:val="18"/>
                <w:szCs w:val="18"/>
                <w:lang w:val="en-US"/>
              </w:rPr>
              <w:t xml:space="preserve">__ : __  </w:t>
            </w:r>
          </w:p>
        </w:tc>
      </w:tr>
      <w:tr w14:paraId="09BECD8E" w14:textId="77777777" w:rsidTr="00A42049">
        <w:tblPrEx>
          <w:tblW w:w="6683" w:type="dxa"/>
          <w:tblInd w:w="-5" w:type="dxa"/>
          <w:tblLayout w:type="fixed"/>
          <w:tblLook w:val="04A0"/>
        </w:tblPrEx>
        <w:tc>
          <w:tcPr>
            <w:tcW w:w="1530" w:type="dxa"/>
          </w:tcPr>
          <w:p w:rsidR="00204E8B" w:rsidRPr="00204E8B" w:rsidP="00204E8B" w14:paraId="1CE9C957" w14:textId="77777777">
            <w:pPr>
              <w:spacing w:after="0"/>
              <w:rPr>
                <w:rFonts w:eastAsia="Courier New" w:cstheme="minorHAnsi"/>
                <w:color w:val="000000"/>
                <w:sz w:val="18"/>
                <w:szCs w:val="18"/>
                <w:lang w:val="en-US"/>
              </w:rPr>
            </w:pPr>
          </w:p>
        </w:tc>
        <w:tc>
          <w:tcPr>
            <w:tcW w:w="5153" w:type="dxa"/>
            <w:vAlign w:val="bottom"/>
          </w:tcPr>
          <w:p w:rsidR="00204E8B" w:rsidRPr="00204E8B" w:rsidP="00204E8B" w14:paraId="4FDDC441" w14:textId="77777777">
            <w:pPr>
              <w:spacing w:after="0"/>
              <w:rPr>
                <w:rFonts w:eastAsia="Courier New" w:cstheme="minorHAnsi"/>
                <w:color w:val="000000"/>
                <w:sz w:val="18"/>
                <w:szCs w:val="18"/>
                <w:lang w:val="en-US"/>
              </w:rPr>
            </w:pPr>
          </w:p>
        </w:tc>
      </w:tr>
    </w:tbl>
    <w:p w:rsidR="00204E8B" w:rsidRPr="00204E8B" w:rsidP="00204E8B" w14:paraId="77E06F30" w14:textId="77777777">
      <w:pPr>
        <w:rPr>
          <w:b/>
          <w:bCs/>
          <w:sz w:val="18"/>
          <w:szCs w:val="18"/>
          <w:lang w:val="en-US"/>
        </w:rPr>
      </w:pPr>
    </w:p>
    <w:p w:rsidR="00204E8B" w:rsidRPr="00204E8B" w:rsidP="00204E8B" w14:paraId="781683E3" w14:textId="77777777">
      <w:pPr>
        <w:tabs>
          <w:tab w:val="left" w:pos="1181"/>
        </w:tabs>
        <w:spacing w:before="38" w:after="22" w:line="240" w:lineRule="auto"/>
        <w:rPr>
          <w:rFonts w:ascii="Helvetica" w:eastAsia="Lucida Grande" w:hAnsi="Helvetica" w:cs="Helvetica"/>
          <w:sz w:val="20"/>
          <w:szCs w:val="20"/>
          <w:lang w:val="en-US"/>
        </w:rPr>
      </w:pPr>
      <w:r w:rsidRPr="00204E8B">
        <w:rPr>
          <w:rFonts w:ascii="Helvetica" w:eastAsia="Lucida Grande" w:hAnsi="Helvetica" w:cs="Helvetica"/>
          <w:sz w:val="20"/>
          <w:szCs w:val="20"/>
          <w:lang w:val="en-US"/>
        </w:rPr>
        <w:t>Last script to have interviewer thank participant and tell them they are done with survey.</w:t>
      </w:r>
    </w:p>
    <w:p w:rsidR="00204E8B" w:rsidRPr="00204E8B" w:rsidP="00204E8B" w14:paraId="12CE9A9F" w14:textId="77777777">
      <w:pPr>
        <w:tabs>
          <w:tab w:val="left" w:pos="1181"/>
        </w:tabs>
        <w:spacing w:before="38" w:after="22" w:line="240" w:lineRule="auto"/>
        <w:rPr>
          <w:rFonts w:ascii="Helvetica" w:eastAsia="Lucida Grande" w:hAnsi="Helvetica" w:cs="Helvetica"/>
          <w:sz w:val="20"/>
          <w:szCs w:val="20"/>
          <w:lang w:val="en-US"/>
        </w:rPr>
      </w:pPr>
    </w:p>
    <w:p w:rsidR="00DD6984" w:rsidP="00204E8B" w14:paraId="1CDDC7EE" w14:textId="3C9C5C37">
      <w:pPr>
        <w:tabs>
          <w:tab w:val="left" w:pos="1181"/>
        </w:tabs>
        <w:spacing w:before="38" w:after="22" w:line="240" w:lineRule="auto"/>
        <w:rPr>
          <w:rFonts w:ascii="Helvetica" w:eastAsia="Lucida Grande" w:hAnsi="Helvetica" w:cs="Helvetica"/>
          <w:sz w:val="20"/>
          <w:szCs w:val="20"/>
          <w:lang w:val="en-US"/>
        </w:rPr>
      </w:pPr>
    </w:p>
    <w:p w:rsidR="00DD6984" w:rsidRPr="00204E8B" w:rsidP="00204E8B" w14:paraId="0A6B9C0B" w14:textId="4E897FEC">
      <w:pPr>
        <w:tabs>
          <w:tab w:val="left" w:pos="1181"/>
        </w:tabs>
        <w:spacing w:before="38" w:after="22" w:line="240" w:lineRule="auto"/>
        <w:rPr>
          <w:rFonts w:ascii="Helvetica" w:eastAsia="Lucida Grande" w:hAnsi="Helvetica" w:cs="Helvetica"/>
          <w:sz w:val="20"/>
          <w:szCs w:val="20"/>
          <w:lang w:val="en-US"/>
        </w:rPr>
      </w:pPr>
      <w:r w:rsidRPr="00DD6984">
        <w:rPr>
          <w:rFonts w:ascii="Helvetica" w:eastAsia="Lucida Grande" w:hAnsi="Helvetica" w:cs="Helvetica"/>
          <w:sz w:val="20"/>
          <w:szCs w:val="20"/>
          <w:lang w:val="en-US"/>
        </w:rPr>
        <w:t>Hemos</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terminado</w:t>
      </w:r>
      <w:r w:rsidRPr="00DD6984">
        <w:rPr>
          <w:rFonts w:ascii="Helvetica" w:eastAsia="Lucida Grande" w:hAnsi="Helvetica" w:cs="Helvetica"/>
          <w:sz w:val="20"/>
          <w:szCs w:val="20"/>
          <w:lang w:val="en-US"/>
        </w:rPr>
        <w:t xml:space="preserve"> con las </w:t>
      </w:r>
      <w:r w:rsidRPr="00DD6984">
        <w:rPr>
          <w:rFonts w:ascii="Helvetica" w:eastAsia="Lucida Grande" w:hAnsi="Helvetica" w:cs="Helvetica"/>
          <w:sz w:val="20"/>
          <w:szCs w:val="20"/>
          <w:lang w:val="en-US"/>
        </w:rPr>
        <w:t>preguntas</w:t>
      </w:r>
      <w:r w:rsidRPr="00DD6984">
        <w:rPr>
          <w:rFonts w:ascii="Helvetica" w:eastAsia="Lucida Grande" w:hAnsi="Helvetica" w:cs="Helvetica"/>
          <w:sz w:val="20"/>
          <w:szCs w:val="20"/>
          <w:lang w:val="en-US"/>
        </w:rPr>
        <w:t xml:space="preserve"> locales. Gracias de nuevo </w:t>
      </w:r>
      <w:r w:rsidRPr="00DD6984">
        <w:rPr>
          <w:rFonts w:ascii="Helvetica" w:eastAsia="Lucida Grande" w:hAnsi="Helvetica" w:cs="Helvetica"/>
          <w:sz w:val="20"/>
          <w:szCs w:val="20"/>
          <w:lang w:val="en-US"/>
        </w:rPr>
        <w:t>por</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tu</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tiempo</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Ahora</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podemos</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discutir</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cómo</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darle</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su</w:t>
      </w:r>
      <w:r w:rsidRPr="00DD6984">
        <w:rPr>
          <w:rFonts w:ascii="Helvetica" w:eastAsia="Lucida Grande" w:hAnsi="Helvetica" w:cs="Helvetica"/>
          <w:sz w:val="20"/>
          <w:szCs w:val="20"/>
          <w:lang w:val="en-US"/>
        </w:rPr>
        <w:t xml:space="preserve"> </w:t>
      </w:r>
      <w:r w:rsidR="00B02901">
        <w:rPr>
          <w:rFonts w:ascii="Helvetica" w:eastAsia="Lucida Grande" w:hAnsi="Helvetica" w:cs="Helvetica"/>
          <w:sz w:val="20"/>
          <w:szCs w:val="20"/>
          <w:lang w:val="en-US"/>
        </w:rPr>
        <w:t>regalo</w:t>
      </w:r>
      <w:r w:rsidRPr="00DD6984" w:rsidR="00B02901">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 xml:space="preserve">de </w:t>
      </w:r>
      <w:r w:rsidRPr="00DD6984">
        <w:rPr>
          <w:rFonts w:ascii="Helvetica" w:eastAsia="Lucida Grande" w:hAnsi="Helvetica" w:cs="Helvetica"/>
          <w:sz w:val="20"/>
          <w:szCs w:val="20"/>
          <w:lang w:val="en-US"/>
        </w:rPr>
        <w:t>agradecimiento</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por</w:t>
      </w:r>
      <w:r w:rsidRPr="00DD6984">
        <w:rPr>
          <w:rFonts w:ascii="Helvetica" w:eastAsia="Lucida Grande" w:hAnsi="Helvetica" w:cs="Helvetica"/>
          <w:sz w:val="20"/>
          <w:szCs w:val="20"/>
          <w:lang w:val="en-US"/>
        </w:rPr>
        <w:t xml:space="preserve"> </w:t>
      </w:r>
      <w:r w:rsidRPr="00DD6984">
        <w:rPr>
          <w:rFonts w:ascii="Helvetica" w:eastAsia="Lucida Grande" w:hAnsi="Helvetica" w:cs="Helvetica"/>
          <w:sz w:val="20"/>
          <w:szCs w:val="20"/>
          <w:lang w:val="en-US"/>
        </w:rPr>
        <w:t>participar</w:t>
      </w:r>
      <w:r w:rsidRPr="00DD6984">
        <w:rPr>
          <w:rFonts w:ascii="Helvetica" w:eastAsia="Lucida Grande" w:hAnsi="Helvetica" w:cs="Helvetica"/>
          <w:sz w:val="20"/>
          <w:szCs w:val="20"/>
          <w:lang w:val="en-US"/>
        </w:rPr>
        <w:t xml:space="preserve"> hoy.</w:t>
      </w:r>
    </w:p>
    <w:p w:rsidR="00204E8B" w:rsidRPr="00204E8B" w:rsidP="00204E8B" w14:paraId="16B81A8A" w14:textId="77777777">
      <w:pPr>
        <w:tabs>
          <w:tab w:val="left" w:pos="1181"/>
        </w:tabs>
        <w:spacing w:before="38" w:after="22" w:line="240" w:lineRule="auto"/>
        <w:rPr>
          <w:rFonts w:ascii="Helvetica" w:eastAsia="Lucida Grande" w:hAnsi="Helvetica" w:cs="Helvetica"/>
          <w:sz w:val="20"/>
          <w:szCs w:val="20"/>
          <w:lang w:val="en-US"/>
        </w:rPr>
      </w:pPr>
    </w:p>
    <w:p w:rsidR="00204E8B" w:rsidRPr="00204E8B" w:rsidP="00204E8B" w14:paraId="2FDEE4FE" w14:textId="77777777">
      <w:pPr>
        <w:tabs>
          <w:tab w:val="left" w:pos="1181"/>
        </w:tabs>
        <w:spacing w:before="38" w:after="22" w:line="240" w:lineRule="auto"/>
        <w:rPr>
          <w:rFonts w:ascii="Helvetica" w:eastAsia="Lucida Grande" w:hAnsi="Helvetica" w:cs="Helvetica"/>
          <w:color w:val="7030A0"/>
          <w:sz w:val="20"/>
          <w:szCs w:val="20"/>
          <w:lang w:val="en-US"/>
        </w:rPr>
      </w:pPr>
      <w:r w:rsidRPr="00204E8B">
        <w:rPr>
          <w:rFonts w:ascii="Helvetica" w:eastAsia="Lucida Grande" w:hAnsi="Helvetica" w:cs="Helvetica"/>
          <w:color w:val="7030A0"/>
          <w:sz w:val="20"/>
          <w:szCs w:val="20"/>
          <w:lang w:val="en-US"/>
        </w:rPr>
        <w:t>Go to TOKEN OF APPRECIATION</w:t>
      </w:r>
    </w:p>
    <w:p w:rsidR="00204E8B" w:rsidRPr="00204E8B" w:rsidP="00204E8B" w14:paraId="1503BB58" w14:textId="77777777">
      <w:pPr>
        <w:tabs>
          <w:tab w:val="left" w:pos="1181"/>
        </w:tabs>
        <w:spacing w:before="38" w:after="22" w:line="240" w:lineRule="auto"/>
        <w:rPr>
          <w:rFonts w:ascii="Helvetica" w:eastAsia="Lucida Grande" w:hAnsi="Helvetica" w:cs="Helvetica"/>
          <w:sz w:val="20"/>
          <w:szCs w:val="20"/>
          <w:lang w:val="en-US"/>
        </w:rPr>
      </w:pPr>
    </w:p>
    <w:p w:rsidR="00204E8B" w:rsidRPr="00204E8B" w:rsidP="00204E8B" w14:paraId="4B36D4FE" w14:textId="77777777">
      <w:pPr>
        <w:tabs>
          <w:tab w:val="left" w:pos="1181"/>
        </w:tabs>
        <w:spacing w:before="38" w:after="22" w:line="240" w:lineRule="auto"/>
        <w:rPr>
          <w:rFonts w:ascii="Helvetica" w:eastAsia="Lucida Grande" w:hAnsi="Helvetica" w:cs="Helvetica"/>
          <w:sz w:val="20"/>
          <w:szCs w:val="20"/>
          <w:lang w:val="en-US"/>
        </w:rPr>
      </w:pPr>
    </w:p>
    <w:p w:rsidR="00204E8B" w:rsidRPr="00204E8B" w:rsidP="00204E8B" w14:paraId="1195ECB1" w14:textId="77777777">
      <w:pPr>
        <w:tabs>
          <w:tab w:val="left" w:pos="1181"/>
        </w:tabs>
        <w:spacing w:before="38" w:after="22" w:line="240" w:lineRule="auto"/>
        <w:rPr>
          <w:rFonts w:ascii="Helvetica" w:eastAsia="Lucida Grande" w:hAnsi="Helvetica" w:cs="Helvetica"/>
          <w:sz w:val="20"/>
          <w:szCs w:val="20"/>
          <w:lang w:val="en-US"/>
        </w:rPr>
      </w:pPr>
      <w:r w:rsidRPr="00204E8B">
        <w:rPr>
          <w:rFonts w:ascii="Helvetica" w:eastAsia="Lucida Grande" w:hAnsi="Helvetica" w:cs="Helvetica"/>
          <w:sz w:val="20"/>
          <w:szCs w:val="20"/>
          <w:lang w:val="en-US"/>
        </w:rPr>
        <w:t>Call ends here.</w:t>
      </w:r>
    </w:p>
    <w:p w:rsidR="00204E8B" w:rsidRPr="00204E8B" w:rsidP="00204E8B" w14:paraId="3FA602AA" w14:textId="77777777">
      <w:pPr>
        <w:tabs>
          <w:tab w:val="left" w:pos="1181"/>
        </w:tabs>
        <w:spacing w:before="38" w:after="22" w:line="240" w:lineRule="auto"/>
        <w:rPr>
          <w:rFonts w:ascii="Helvetica" w:eastAsia="Lucida Grande" w:hAnsi="Helvetica" w:cs="Helvetica"/>
          <w:sz w:val="20"/>
          <w:szCs w:val="20"/>
          <w:lang w:val="en-US"/>
        </w:rPr>
      </w:pPr>
    </w:p>
    <w:p w:rsidR="00204E8B" w:rsidRPr="00204E8B" w:rsidP="00204E8B" w14:paraId="5EC10EB8" w14:textId="77777777">
      <w:pPr>
        <w:spacing w:before="89" w:after="0" w:line="242" w:lineRule="auto"/>
        <w:rPr>
          <w:rFonts w:eastAsia="Lucida Grande" w:cstheme="minorHAnsi"/>
          <w:color w:val="00B050"/>
          <w:sz w:val="20"/>
          <w:szCs w:val="20"/>
          <w:lang w:val="en-US"/>
        </w:rPr>
      </w:pPr>
      <w:r w:rsidRPr="00204E8B">
        <w:rPr>
          <w:rFonts w:eastAsia="Lucida Grande" w:cstheme="minorHAnsi"/>
          <w:color w:val="00B050"/>
          <w:sz w:val="20"/>
          <w:szCs w:val="20"/>
          <w:lang w:val="en-US"/>
        </w:rPr>
        <w:t>Interviewer instructions: Please answer the following post-survey questions where applicable about the referrals you may have provided to the participant after you have provided the incentive and ended the call.</w:t>
      </w:r>
    </w:p>
    <w:p w:rsidR="00204E8B" w:rsidRPr="00204E8B" w:rsidP="00204E8B" w14:paraId="2F5E9651" w14:textId="77777777">
      <w:pPr>
        <w:spacing w:before="89" w:after="0" w:line="242" w:lineRule="auto"/>
        <w:rPr>
          <w:rFonts w:eastAsia="Lucida Grande" w:cstheme="minorHAnsi"/>
          <w:color w:val="00B050"/>
          <w:sz w:val="20"/>
          <w:szCs w:val="20"/>
          <w:lang w:val="en-US"/>
        </w:rPr>
      </w:pPr>
    </w:p>
    <w:p w:rsidR="00204E8B" w:rsidRPr="00204E8B" w:rsidP="00204E8B" w14:paraId="5AB9635D" w14:textId="77777777">
      <w:pPr>
        <w:spacing w:before="89" w:after="0" w:line="242" w:lineRule="auto"/>
        <w:ind w:left="1440" w:hanging="1440"/>
        <w:rPr>
          <w:rFonts w:eastAsia="Lucida Grande" w:cstheme="minorHAnsi"/>
          <w:sz w:val="20"/>
          <w:szCs w:val="20"/>
          <w:lang w:val="en-US"/>
        </w:rPr>
      </w:pPr>
      <w:r w:rsidRPr="00204E8B">
        <w:rPr>
          <w:rFonts w:eastAsia="Lucida Grande" w:cstheme="minorHAnsi"/>
          <w:b/>
          <w:bCs/>
          <w:sz w:val="20"/>
          <w:szCs w:val="20"/>
          <w:lang w:val="en-US"/>
        </w:rPr>
        <w:t>END.3</w:t>
      </w:r>
      <w:r w:rsidRPr="00204E8B">
        <w:rPr>
          <w:rFonts w:eastAsia="Lucida Grande" w:cstheme="minorHAnsi"/>
          <w:sz w:val="20"/>
          <w:szCs w:val="20"/>
          <w:lang w:val="en-US"/>
        </w:rPr>
        <w:tab/>
      </w:r>
      <w:r w:rsidRPr="00204E8B">
        <w:rPr>
          <w:rFonts w:eastAsia="Lucida Grande" w:cstheme="minorHAnsi"/>
          <w:color w:val="FF0000"/>
          <w:sz w:val="20"/>
          <w:szCs w:val="20"/>
          <w:lang w:val="en-US"/>
        </w:rPr>
        <w:t xml:space="preserve">[DO NOT READ ALOUD] </w:t>
      </w:r>
      <w:r w:rsidRPr="00204E8B">
        <w:rPr>
          <w:rFonts w:eastAsia="Lucida Grande" w:cstheme="minorHAnsi"/>
          <w:sz w:val="20"/>
          <w:szCs w:val="20"/>
          <w:lang w:val="en-US"/>
        </w:rPr>
        <w:t>Did you offer the respondent information about a provider or HIV agency they can go to for HIV medical services or treatment? This includes offering them written or verbal information such as a contact name, location, phone number, or hours of operation of a provider or agency.</w:t>
      </w:r>
    </w:p>
    <w:p w:rsidR="00204E8B" w:rsidRPr="00204E8B" w:rsidP="00204E8B" w14:paraId="1525BAA2" w14:textId="77777777">
      <w:pPr>
        <w:tabs>
          <w:tab w:val="left" w:pos="1181"/>
        </w:tabs>
        <w:spacing w:before="38" w:after="22" w:line="240" w:lineRule="auto"/>
        <w:rPr>
          <w:rFonts w:eastAsia="Lucida Grande"/>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t>No</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0</w:t>
      </w:r>
    </w:p>
    <w:p w:rsidR="00204E8B" w:rsidRPr="00204E8B" w:rsidP="00204E8B" w14:paraId="63759624" w14:textId="77777777">
      <w:pPr>
        <w:tabs>
          <w:tab w:val="left" w:pos="1181"/>
        </w:tabs>
        <w:spacing w:before="38" w:after="22" w:line="240" w:lineRule="auto"/>
        <w:rPr>
          <w:rFonts w:eastAsia="Lucida Grande"/>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sz w:val="20"/>
          <w:szCs w:val="20"/>
          <w:lang w:val="en-US"/>
        </w:rPr>
        <w:t>Yes, respondent refused</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1</w:t>
      </w:r>
    </w:p>
    <w:p w:rsidR="00204E8B" w:rsidRPr="00204E8B" w:rsidP="00204E8B" w14:paraId="310DD33F" w14:textId="77777777">
      <w:pPr>
        <w:tabs>
          <w:tab w:val="left" w:pos="1181"/>
        </w:tabs>
        <w:spacing w:before="38" w:after="22" w:line="240" w:lineRule="auto"/>
        <w:rPr>
          <w:rFonts w:eastAsia="Lucida Grande"/>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sz w:val="20"/>
          <w:szCs w:val="20"/>
          <w:lang w:val="en-US"/>
        </w:rPr>
        <w:t>Yes, respondent accepted</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2</w:t>
      </w:r>
    </w:p>
    <w:p w:rsidR="00204E8B" w:rsidRPr="00204E8B" w:rsidP="00204E8B" w14:paraId="7A6DEE80" w14:textId="77777777">
      <w:pPr>
        <w:tabs>
          <w:tab w:val="left" w:pos="1181"/>
        </w:tabs>
        <w:spacing w:before="38" w:after="22" w:line="240" w:lineRule="auto"/>
        <w:rPr>
          <w:rFonts w:ascii="Helvetica" w:eastAsia="Lucida Grande" w:hAnsi="Helvetica" w:cs="Helvetica"/>
          <w:sz w:val="20"/>
          <w:szCs w:val="20"/>
          <w:lang w:val="en-US"/>
        </w:rPr>
      </w:pPr>
    </w:p>
    <w:p w:rsidR="00204E8B" w:rsidRPr="00204E8B" w:rsidP="00204E8B" w14:paraId="6663A3CD" w14:textId="77777777">
      <w:pPr>
        <w:tabs>
          <w:tab w:val="left" w:pos="1181"/>
        </w:tabs>
        <w:spacing w:before="38" w:after="22" w:line="240" w:lineRule="auto"/>
        <w:rPr>
          <w:rFonts w:ascii="Helvetica" w:eastAsia="Lucida Grande" w:hAnsi="Helvetica" w:cs="Helvetica"/>
          <w:sz w:val="20"/>
          <w:szCs w:val="20"/>
          <w:lang w:val="en-US"/>
        </w:rPr>
      </w:pPr>
    </w:p>
    <w:p w:rsidR="00204E8B" w:rsidRPr="00204E8B" w:rsidP="00204E8B" w14:paraId="178FE0B1"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b/>
          <w:bCs/>
          <w:sz w:val="20"/>
          <w:szCs w:val="20"/>
          <w:lang w:val="en-US"/>
        </w:rPr>
        <w:t>END.4</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color w:val="FF0000"/>
          <w:sz w:val="20"/>
          <w:szCs w:val="20"/>
          <w:lang w:val="en-US"/>
        </w:rPr>
        <w:t xml:space="preserve">[DO NOT READ ALOUD] </w:t>
      </w:r>
      <w:r w:rsidRPr="00204E8B">
        <w:rPr>
          <w:rFonts w:eastAsia="Lucida Grande" w:cstheme="minorHAnsi"/>
          <w:sz w:val="20"/>
          <w:szCs w:val="20"/>
          <w:lang w:val="en-US"/>
        </w:rPr>
        <w:t>Did you offer to refer the respondent to another type of referral?</w:t>
      </w:r>
    </w:p>
    <w:p w:rsidR="00204E8B" w:rsidRPr="00204E8B" w:rsidP="00204E8B" w14:paraId="05ABAB63"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t>No</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0</w:t>
      </w:r>
    </w:p>
    <w:p w:rsidR="00204E8B" w:rsidRPr="00204E8B" w:rsidP="00204E8B" w14:paraId="25DABA93"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t>Yes, and respondent refused</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1</w:t>
      </w:r>
    </w:p>
    <w:p w:rsidR="00204E8B" w:rsidRPr="00204E8B" w:rsidP="00204E8B" w14:paraId="5334696D"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t>Yes, and respondent accepted</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2</w:t>
      </w:r>
    </w:p>
    <w:p w:rsidR="00204E8B" w:rsidRPr="00204E8B" w:rsidP="00204E8B" w14:paraId="1CBD5424" w14:textId="77777777">
      <w:pPr>
        <w:tabs>
          <w:tab w:val="left" w:pos="1181"/>
        </w:tabs>
        <w:spacing w:before="38" w:after="22" w:line="240" w:lineRule="auto"/>
        <w:rPr>
          <w:rFonts w:eastAsia="Lucida Grande" w:cstheme="minorHAnsi"/>
          <w:sz w:val="20"/>
          <w:szCs w:val="20"/>
          <w:lang w:val="en-US"/>
        </w:rPr>
      </w:pPr>
    </w:p>
    <w:p w:rsidR="00204E8B" w:rsidRPr="00204E8B" w:rsidP="00204E8B" w14:paraId="26519EE1" w14:textId="77777777">
      <w:pPr>
        <w:tabs>
          <w:tab w:val="left" w:pos="1181"/>
        </w:tabs>
        <w:spacing w:before="38" w:after="22" w:line="240" w:lineRule="auto"/>
        <w:rPr>
          <w:rFonts w:eastAsia="Lucida Grande" w:cstheme="minorHAnsi"/>
          <w:sz w:val="20"/>
          <w:szCs w:val="20"/>
          <w:lang w:val="en-U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6649B74" w14:textId="77777777" w:rsidTr="00A4204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04E8B" w:rsidRPr="00204E8B" w:rsidP="00204E8B" w14:paraId="2448E140" w14:textId="77777777">
            <w:pPr>
              <w:contextualSpacing/>
              <w:rPr>
                <w:rFonts w:eastAsia="Courier New"/>
                <w:b/>
                <w:color w:val="7030A0"/>
                <w:sz w:val="18"/>
                <w:szCs w:val="18"/>
                <w:lang w:val="en-US"/>
              </w:rPr>
            </w:pPr>
            <w:r w:rsidRPr="00204E8B">
              <w:rPr>
                <w:rFonts w:eastAsia="Courier New"/>
                <w:b/>
                <w:color w:val="7030A0"/>
                <w:sz w:val="18"/>
                <w:szCs w:val="18"/>
                <w:lang w:val="en-US"/>
              </w:rPr>
              <w:t>Skip Pattern</w:t>
            </w:r>
          </w:p>
          <w:p w:rsidR="00204E8B" w:rsidRPr="00204E8B" w:rsidP="00204E8B" w14:paraId="1AF620FB" w14:textId="77777777">
            <w:pPr>
              <w:contextualSpacing/>
              <w:rPr>
                <w:rFonts w:eastAsia="Courier New" w:cstheme="minorHAnsi"/>
                <w:b/>
                <w:color w:val="7030A0"/>
                <w:sz w:val="18"/>
                <w:szCs w:val="18"/>
                <w:lang w:val="en-US"/>
              </w:rPr>
            </w:pPr>
          </w:p>
        </w:tc>
        <w:tc>
          <w:tcPr>
            <w:tcW w:w="8437" w:type="dxa"/>
          </w:tcPr>
          <w:p w:rsidR="00204E8B" w:rsidRPr="00204E8B" w:rsidP="00204E8B" w14:paraId="6F5BF0A8" w14:textId="77777777">
            <w:pPr>
              <w:contextualSpacing/>
              <w:rPr>
                <w:rFonts w:eastAsia="Courier New"/>
                <w:b/>
                <w:color w:val="7030A0"/>
                <w:sz w:val="18"/>
                <w:szCs w:val="18"/>
                <w:lang w:val="en-US"/>
              </w:rPr>
            </w:pPr>
            <w:r w:rsidRPr="00204E8B">
              <w:rPr>
                <w:rFonts w:eastAsia="Courier New"/>
                <w:b/>
                <w:color w:val="7030A0"/>
                <w:sz w:val="18"/>
                <w:szCs w:val="18"/>
                <w:lang w:val="en-US"/>
              </w:rPr>
              <w:t>(If END.2 = ‘Yes, and respondent refused’ [1] or ‘Yes, and respondent accepted’ [2])</w:t>
            </w:r>
          </w:p>
          <w:p w:rsidR="00204E8B" w:rsidRPr="00204E8B" w:rsidP="00204E8B" w14:paraId="352C5511" w14:textId="77777777">
            <w:pPr>
              <w:contextualSpacing/>
              <w:rPr>
                <w:rFonts w:eastAsia="Courier New"/>
                <w:b/>
                <w:color w:val="7030A0"/>
                <w:sz w:val="18"/>
                <w:szCs w:val="18"/>
                <w:lang w:val="en-US"/>
              </w:rPr>
            </w:pPr>
            <w:r w:rsidRPr="00204E8B">
              <w:rPr>
                <w:rFonts w:eastAsia="Courier New"/>
                <w:b/>
                <w:color w:val="7030A0"/>
                <w:sz w:val="18"/>
                <w:szCs w:val="18"/>
                <w:lang w:val="en-US"/>
              </w:rPr>
              <w:t>OR (If END.3 = ‘Yes, and respondent refused’ [1] or ‘Yes, and respondent accepted’ [2])</w:t>
            </w:r>
          </w:p>
          <w:p w:rsidR="00204E8B" w:rsidRPr="00204E8B" w:rsidP="00204E8B" w14:paraId="00C846B8" w14:textId="77777777">
            <w:pPr>
              <w:contextualSpacing/>
              <w:rPr>
                <w:rFonts w:eastAsia="Courier New"/>
                <w:b/>
                <w:color w:val="7030A0"/>
                <w:sz w:val="18"/>
                <w:szCs w:val="18"/>
                <w:lang w:val="en-US"/>
              </w:rPr>
            </w:pPr>
            <w:r w:rsidRPr="00204E8B">
              <w:rPr>
                <w:rFonts w:eastAsia="Courier New"/>
                <w:b/>
                <w:color w:val="7030A0"/>
                <w:sz w:val="18"/>
                <w:szCs w:val="18"/>
                <w:lang w:val="en-US"/>
              </w:rPr>
              <w:t>Then GO to END.4</w:t>
            </w:r>
          </w:p>
          <w:p w:rsidR="00204E8B" w:rsidRPr="00204E8B" w:rsidP="00204E8B" w14:paraId="1E4DB6A5" w14:textId="77777777">
            <w:pPr>
              <w:contextualSpacing/>
              <w:rPr>
                <w:rFonts w:eastAsia="Courier New"/>
                <w:b/>
                <w:color w:val="7030A0"/>
                <w:sz w:val="18"/>
                <w:szCs w:val="18"/>
                <w:lang w:val="en-US"/>
              </w:rPr>
            </w:pPr>
            <w:r w:rsidRPr="00204E8B">
              <w:rPr>
                <w:rFonts w:eastAsia="Courier New"/>
                <w:b/>
                <w:color w:val="7030A0"/>
                <w:sz w:val="18"/>
                <w:szCs w:val="18"/>
                <w:lang w:val="en-US"/>
              </w:rPr>
              <w:t>Else GO to END.5</w:t>
            </w:r>
          </w:p>
        </w:tc>
      </w:tr>
    </w:tbl>
    <w:p w:rsidR="00204E8B" w:rsidRPr="00204E8B" w:rsidP="00204E8B" w14:paraId="7CAC895E" w14:textId="77777777">
      <w:pPr>
        <w:tabs>
          <w:tab w:val="left" w:pos="1181"/>
        </w:tabs>
        <w:spacing w:before="38" w:after="22" w:line="240" w:lineRule="auto"/>
        <w:rPr>
          <w:rFonts w:eastAsia="Lucida Grande" w:cstheme="minorHAnsi"/>
          <w:sz w:val="20"/>
          <w:szCs w:val="20"/>
          <w:lang w:val="en-US"/>
        </w:rPr>
      </w:pPr>
    </w:p>
    <w:p w:rsidR="00204E8B" w:rsidRPr="00204E8B" w:rsidP="00204E8B" w14:paraId="021EC3A4"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b/>
          <w:bCs/>
          <w:sz w:val="20"/>
          <w:szCs w:val="20"/>
          <w:lang w:val="en-US"/>
        </w:rPr>
        <w:t>END.5</w:t>
      </w:r>
      <w:r w:rsidRPr="00204E8B">
        <w:rPr>
          <w:rFonts w:eastAsia="Lucida Grande" w:cstheme="minorHAnsi"/>
          <w:sz w:val="20"/>
          <w:szCs w:val="20"/>
          <w:lang w:val="en-US"/>
        </w:rPr>
        <w:tab/>
      </w:r>
      <w:r w:rsidRPr="00204E8B">
        <w:rPr>
          <w:rFonts w:eastAsia="Lucida Grande" w:cstheme="minorHAnsi"/>
          <w:sz w:val="20"/>
          <w:szCs w:val="20"/>
          <w:lang w:val="en-US"/>
        </w:rPr>
        <w:tab/>
        <w:t>What type of referral did you provide. Select all that apply.</w:t>
      </w:r>
    </w:p>
    <w:p w:rsidR="00204E8B" w:rsidRPr="00204E8B" w:rsidP="00204E8B" w14:paraId="71441669"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t>Referral to local organization</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1</w:t>
      </w:r>
    </w:p>
    <w:p w:rsidR="00204E8B" w:rsidRPr="00204E8B" w:rsidP="00204E8B" w14:paraId="5C1C9DF3"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t>Referral to national organization</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2</w:t>
      </w:r>
    </w:p>
    <w:p w:rsidR="00204E8B" w:rsidRPr="00204E8B" w:rsidP="00204E8B" w14:paraId="50E46218" w14:textId="77777777">
      <w:pPr>
        <w:tabs>
          <w:tab w:val="left" w:pos="1181"/>
        </w:tabs>
        <w:spacing w:before="38" w:after="22" w:line="240" w:lineRule="auto"/>
        <w:rPr>
          <w:rFonts w:eastAsia="Lucida Grande" w:cstheme="minorHAnsi"/>
          <w:sz w:val="20"/>
          <w:szCs w:val="20"/>
          <w:lang w:val="en-US"/>
        </w:rPr>
      </w:pPr>
    </w:p>
    <w:p w:rsidR="00204E8B" w:rsidRPr="00204E8B" w:rsidP="00204E8B" w14:paraId="6494255B" w14:textId="77777777">
      <w:pPr>
        <w:tabs>
          <w:tab w:val="left" w:pos="1181"/>
        </w:tabs>
        <w:spacing w:before="38" w:after="22" w:line="240" w:lineRule="auto"/>
        <w:rPr>
          <w:rFonts w:eastAsia="Lucida Grande" w:cstheme="minorHAnsi"/>
          <w:sz w:val="20"/>
          <w:szCs w:val="20"/>
          <w:lang w:val="en-US"/>
        </w:rPr>
      </w:pPr>
    </w:p>
    <w:p w:rsidR="00204E8B" w:rsidRPr="00204E8B" w:rsidP="00204E8B" w14:paraId="226A10D1" w14:textId="77777777">
      <w:pPr>
        <w:tabs>
          <w:tab w:val="left" w:pos="1181"/>
        </w:tabs>
        <w:spacing w:before="38" w:after="22" w:line="240" w:lineRule="auto"/>
        <w:ind w:left="1440" w:hanging="1440"/>
        <w:rPr>
          <w:rFonts w:eastAsia="Lucida Grande" w:cstheme="minorHAnsi"/>
          <w:sz w:val="20"/>
          <w:szCs w:val="20"/>
          <w:lang w:val="en-US"/>
        </w:rPr>
      </w:pPr>
      <w:r w:rsidRPr="00204E8B">
        <w:rPr>
          <w:rFonts w:eastAsia="Lucida Grande" w:cstheme="minorHAnsi"/>
          <w:b/>
          <w:bCs/>
          <w:sz w:val="20"/>
          <w:szCs w:val="20"/>
          <w:lang w:val="en-US"/>
        </w:rPr>
        <w:t>END.6</w:t>
      </w:r>
      <w:r w:rsidRPr="00204E8B">
        <w:rPr>
          <w:rFonts w:eastAsia="Lucida Grande" w:cstheme="minorHAnsi"/>
          <w:sz w:val="20"/>
          <w:szCs w:val="20"/>
          <w:lang w:val="en-US"/>
        </w:rPr>
        <w:tab/>
      </w:r>
      <w:r w:rsidRPr="00204E8B">
        <w:rPr>
          <w:rFonts w:eastAsia="Lucida Grande" w:cstheme="minorHAnsi"/>
          <w:sz w:val="20"/>
          <w:szCs w:val="20"/>
          <w:lang w:val="en-US"/>
        </w:rPr>
        <w:tab/>
        <w:t>Record any additional comments, including disruptions that might have taken place during the interview, reason the interview might have been stopped, or why the respondent’s answers may not have been reliable.</w:t>
      </w:r>
    </w:p>
    <w:p w:rsidR="00204E8B" w:rsidRPr="00204E8B" w:rsidP="00204E8B" w14:paraId="5A13E5F6" w14:textId="77777777">
      <w:pPr>
        <w:tabs>
          <w:tab w:val="left" w:pos="1181"/>
        </w:tabs>
        <w:spacing w:before="38" w:after="22" w:line="240" w:lineRule="auto"/>
        <w:rPr>
          <w:rFonts w:eastAsia="Lucida Grande" w:cstheme="minorHAnsi"/>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t xml:space="preserve">________________________________ </w:t>
      </w:r>
      <w:r w:rsidRPr="00204E8B">
        <w:rPr>
          <w:rFonts w:eastAsia="Lucida Grande" w:cstheme="minorHAnsi"/>
          <w:color w:val="00B050"/>
          <w:sz w:val="20"/>
          <w:szCs w:val="20"/>
          <w:lang w:val="en-US"/>
        </w:rPr>
        <w:t>Interviewer note: Add text if applicable</w:t>
      </w:r>
    </w:p>
    <w:p w:rsidR="00204E8B" w:rsidRPr="00204E8B" w:rsidP="00204E8B" w14:paraId="4869E582" w14:textId="77777777">
      <w:pPr>
        <w:tabs>
          <w:tab w:val="left" w:pos="1181"/>
        </w:tabs>
        <w:spacing w:before="38" w:after="22" w:line="240" w:lineRule="auto"/>
        <w:rPr>
          <w:rFonts w:eastAsia="Lucida Grande" w:cstheme="minorHAnsi"/>
          <w:sz w:val="20"/>
          <w:szCs w:val="20"/>
          <w:lang w:val="en-US"/>
        </w:rPr>
      </w:pPr>
    </w:p>
    <w:p w:rsidR="00204E8B" w:rsidRPr="00204E8B" w:rsidP="00204E8B" w14:paraId="21968F95" w14:textId="77777777">
      <w:pPr>
        <w:tabs>
          <w:tab w:val="left" w:pos="1181"/>
        </w:tabs>
        <w:spacing w:before="38" w:after="22" w:line="240" w:lineRule="auto"/>
        <w:rPr>
          <w:rFonts w:ascii="Lucida Grande" w:eastAsia="Lucida Grande" w:hAnsi="Lucida Grande" w:cstheme="minorHAnsi"/>
          <w:b/>
          <w:sz w:val="20"/>
          <w:szCs w:val="20"/>
          <w:lang w:val="en-US"/>
        </w:rPr>
      </w:pPr>
      <w:r w:rsidRPr="00204E8B">
        <w:rPr>
          <w:rFonts w:eastAsia="Lucida Grande" w:cstheme="minorHAnsi"/>
          <w:sz w:val="20"/>
          <w:szCs w:val="20"/>
          <w:lang w:val="en-US"/>
        </w:rPr>
        <w:tab/>
      </w:r>
      <w:r w:rsidRPr="00204E8B">
        <w:rPr>
          <w:rFonts w:eastAsia="Lucida Grande" w:cstheme="minorHAnsi"/>
          <w:sz w:val="20"/>
          <w:szCs w:val="20"/>
          <w:lang w:val="en-US"/>
        </w:rPr>
        <w:tab/>
        <w:t>Not Applicable</w:t>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r>
      <w:r w:rsidRPr="00204E8B">
        <w:rPr>
          <w:rFonts w:eastAsia="Lucida Grande" w:cstheme="minorHAnsi"/>
          <w:sz w:val="20"/>
          <w:szCs w:val="20"/>
          <w:lang w:val="en-US"/>
        </w:rPr>
        <w:tab/>
        <w:t>666</w:t>
      </w:r>
    </w:p>
    <w:p w:rsidR="00204E8B" w:rsidRPr="008F1FB5" w:rsidP="00BC675F" w14:paraId="79C40312" w14:textId="77777777">
      <w:pPr>
        <w:pStyle w:val="BodyText"/>
        <w:tabs>
          <w:tab w:val="left" w:pos="3450"/>
        </w:tabs>
        <w:spacing w:before="38" w:after="22"/>
        <w:rPr>
          <w:rFonts w:asciiTheme="minorHAnsi" w:hAnsiTheme="minorHAnsi" w:cstheme="minorBidi"/>
          <w:sz w:val="20"/>
          <w:szCs w:val="20"/>
        </w:rPr>
      </w:pPr>
    </w:p>
    <w:p w:rsidR="4C658023" w:rsidRPr="0044450B" w:rsidP="0044450B" w14:paraId="045A7389" w14:textId="7F4E005D">
      <w:pPr>
        <w:pStyle w:val="BodyText"/>
        <w:tabs>
          <w:tab w:val="left" w:pos="3450"/>
        </w:tabs>
        <w:spacing w:before="38" w:after="22"/>
        <w:jc w:val="right"/>
        <w:rPr>
          <w:rFonts w:ascii="Arial" w:hAnsi="Arial" w:cs="Arial"/>
          <w:i/>
          <w:iCs/>
          <w:color w:val="7F7F7F" w:themeColor="text1" w:themeTint="80"/>
          <w:sz w:val="16"/>
          <w:szCs w:val="16"/>
        </w:rPr>
      </w:pPr>
      <w:r w:rsidRPr="0044450B">
        <w:rPr>
          <w:rFonts w:ascii="Arial" w:hAnsi="Arial" w:cs="Arial"/>
          <w:i/>
          <w:iCs/>
          <w:color w:val="7F7F7F" w:themeColor="text1" w:themeTint="80"/>
          <w:sz w:val="16"/>
          <w:szCs w:val="16"/>
        </w:rPr>
        <w:t>MLS-332055</w:t>
      </w:r>
    </w:p>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81376" w14:paraId="11671BBA" w14:textId="77777777">
      <w:pPr>
        <w:spacing w:after="0" w:line="240" w:lineRule="auto"/>
      </w:pPr>
      <w:r>
        <w:separator/>
      </w:r>
    </w:p>
    <w:p w:rsidR="00281376" w14:paraId="3B9F766D" w14:textId="77777777"/>
    <w:p w:rsidR="00281376" w:rsidP="00FA18AC" w14:paraId="6F8F14DA" w14:textId="77777777"/>
  </w:endnote>
  <w:endnote w:type="continuationSeparator" w:id="1">
    <w:p w:rsidR="00281376" w14:paraId="65DCBD0F" w14:textId="77777777">
      <w:pPr>
        <w:spacing w:after="0" w:line="240" w:lineRule="auto"/>
      </w:pPr>
      <w:r>
        <w:continuationSeparator/>
      </w:r>
    </w:p>
    <w:p w:rsidR="00281376" w14:paraId="604DE2BB" w14:textId="77777777"/>
    <w:p w:rsidR="00281376" w:rsidP="00FA18AC" w14:paraId="27000A8F" w14:textId="77777777"/>
  </w:endnote>
  <w:endnote w:type="continuationNotice" w:id="2">
    <w:p w:rsidR="00281376" w14:paraId="268D7ED8" w14:textId="77777777">
      <w:pPr>
        <w:spacing w:after="0" w:line="240" w:lineRule="auto"/>
      </w:pPr>
    </w:p>
    <w:p w:rsidR="00281376" w14:paraId="1D47F9E4" w14:textId="77777777"/>
    <w:p w:rsidR="00281376" w:rsidP="00FA18AC" w14:paraId="6D4A560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7C3E" w14:paraId="0C7374E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71338542"/>
      <w:docPartObj>
        <w:docPartGallery w:val="Page Numbers (Bottom of Page)"/>
        <w:docPartUnique/>
      </w:docPartObj>
    </w:sdtPr>
    <w:sdtEndPr>
      <w:rPr>
        <w:noProof/>
      </w:rPr>
    </w:sdtEndPr>
    <w:sdtContent>
      <w:p w:rsidR="0045672C" w14:paraId="5D11EC6C" w14:textId="77777777">
        <w:pPr>
          <w:pStyle w:val="Footer"/>
          <w:jc w:val="center"/>
        </w:pPr>
      </w:p>
      <w:p w:rsidR="00F948EA" w14:paraId="0A0E18A9" w14:textId="6D6F2CAD">
        <w:pPr>
          <w:pStyle w:val="Footer"/>
          <w:jc w:val="center"/>
        </w:pPr>
        <w:r>
          <w:fldChar w:fldCharType="begin"/>
        </w:r>
        <w:r>
          <w:instrText xml:space="preserve"> PAGE   \* MERGEFORMAT </w:instrText>
        </w:r>
        <w:r>
          <w:fldChar w:fldCharType="separate"/>
        </w:r>
        <w:r>
          <w:t>65</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7C3E" w14:paraId="5D0ABB9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81376" w14:paraId="58CD094D" w14:textId="77777777">
      <w:pPr>
        <w:spacing w:after="0" w:line="240" w:lineRule="auto"/>
      </w:pPr>
      <w:r>
        <w:separator/>
      </w:r>
    </w:p>
    <w:p w:rsidR="00281376" w14:paraId="4CEAC356" w14:textId="77777777"/>
    <w:p w:rsidR="00281376" w:rsidP="00FA18AC" w14:paraId="65549773" w14:textId="77777777"/>
  </w:footnote>
  <w:footnote w:type="continuationSeparator" w:id="1">
    <w:p w:rsidR="00281376" w14:paraId="1D9BEF72" w14:textId="77777777">
      <w:pPr>
        <w:spacing w:after="0" w:line="240" w:lineRule="auto"/>
      </w:pPr>
      <w:r>
        <w:continuationSeparator/>
      </w:r>
    </w:p>
    <w:p w:rsidR="00281376" w14:paraId="023DA14A" w14:textId="77777777"/>
    <w:p w:rsidR="00281376" w:rsidP="00FA18AC" w14:paraId="11614231" w14:textId="77777777"/>
  </w:footnote>
  <w:footnote w:type="continuationNotice" w:id="2">
    <w:p w:rsidR="00281376" w14:paraId="1D8E0CA8" w14:textId="77777777">
      <w:pPr>
        <w:spacing w:after="0" w:line="240" w:lineRule="auto"/>
      </w:pPr>
    </w:p>
    <w:p w:rsidR="00281376" w14:paraId="6D885AB3" w14:textId="77777777"/>
    <w:p w:rsidR="00281376" w:rsidP="00FA18AC" w14:paraId="230C84C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7C3E" w14:paraId="3A67198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B05F13E" w14:textId="77777777" w:rsidTr="3F6D9080">
      <w:tblPrEx>
        <w:tblW w:w="0" w:type="auto"/>
        <w:tblLayout w:type="fixed"/>
        <w:tblLook w:val="06A0"/>
      </w:tblPrEx>
      <w:tc>
        <w:tcPr>
          <w:tcW w:w="3360" w:type="dxa"/>
        </w:tcPr>
        <w:p w:rsidR="00F948EA" w:rsidP="3F6D9080" w14:paraId="22F45CD6" w14:textId="07C76E48">
          <w:pPr>
            <w:pStyle w:val="Header"/>
            <w:ind w:left="-115"/>
          </w:pPr>
          <w:r>
            <w:t>Spanish</w:t>
          </w:r>
        </w:p>
      </w:tc>
      <w:tc>
        <w:tcPr>
          <w:tcW w:w="3360" w:type="dxa"/>
        </w:tcPr>
        <w:p w:rsidR="00F948EA" w:rsidP="3F6D9080" w14:paraId="539758C2" w14:textId="426A2A59">
          <w:pPr>
            <w:pStyle w:val="Header"/>
            <w:jc w:val="center"/>
          </w:pPr>
        </w:p>
      </w:tc>
      <w:tc>
        <w:tcPr>
          <w:tcW w:w="3360" w:type="dxa"/>
        </w:tcPr>
        <w:p w:rsidR="00F948EA" w:rsidP="3F6D9080" w14:paraId="3AABEC76" w14:textId="3883AD02">
          <w:pPr>
            <w:pStyle w:val="Header"/>
            <w:ind w:right="-115"/>
            <w:jc w:val="right"/>
          </w:pPr>
          <w:r>
            <w:t>Versión</w:t>
          </w:r>
          <w:r w:rsidR="00C75C04">
            <w:t xml:space="preserve"> 6.</w:t>
          </w:r>
          <w:r>
            <w:t>2.</w:t>
          </w:r>
          <w:r w:rsidR="00C75C04">
            <w:t>1</w:t>
          </w:r>
        </w:p>
      </w:tc>
    </w:tr>
  </w:tbl>
  <w:p w:rsidR="00A37452" w:rsidP="00D03008" w14:paraId="5941605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7C3E" w14:paraId="3A16D7A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C0D23"/>
    <w:multiLevelType w:val="hybridMultilevel"/>
    <w:tmpl w:val="64D83CD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9F0B40"/>
    <w:multiLevelType w:val="hybridMultilevel"/>
    <w:tmpl w:val="D7325C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3932ADA"/>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4">
    <w:nsid w:val="14110DF7"/>
    <w:multiLevelType w:val="hybridMultilevel"/>
    <w:tmpl w:val="037AAF0A"/>
    <w:lvl w:ilvl="0">
      <w:start w:val="1"/>
      <w:numFmt w:val="bullet"/>
      <w:lvlText w:val=""/>
      <w:lvlJc w:val="left"/>
      <w:pPr>
        <w:ind w:left="720" w:hanging="360"/>
      </w:pPr>
      <w:rPr>
        <w:rFonts w:ascii="DejaVuSansCondensed" w:hAnsi="DejaVuSansCondensed"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DejaVuSansCondensed" w:hAnsi="DejaVuSansCondensed" w:hint="default"/>
      </w:rPr>
    </w:lvl>
    <w:lvl w:ilvl="4">
      <w:start w:val="1"/>
      <w:numFmt w:val="bullet"/>
      <w:lvlText w:val="o"/>
      <w:lvlJc w:val="left"/>
      <w:pPr>
        <w:ind w:left="3600" w:hanging="360"/>
      </w:pPr>
      <w:rPr>
        <w:rFonts w:ascii="Tahoma" w:hAnsi="Tahoma" w:cs="Tahoma" w:hint="default"/>
      </w:rPr>
    </w:lvl>
    <w:lvl w:ilvl="5">
      <w:start w:val="1"/>
      <w:numFmt w:val="bullet"/>
      <w:lvlText w:val=""/>
      <w:lvlJc w:val="left"/>
      <w:pPr>
        <w:ind w:left="4320" w:hanging="360"/>
      </w:pPr>
      <w:rPr>
        <w:rFonts w:ascii="Arial" w:hAnsi="Arial" w:hint="default"/>
      </w:rPr>
    </w:lvl>
    <w:lvl w:ilvl="6">
      <w:start w:val="1"/>
      <w:numFmt w:val="bullet"/>
      <w:lvlText w:val=""/>
      <w:lvlJc w:val="left"/>
      <w:pPr>
        <w:ind w:left="5040" w:hanging="360"/>
      </w:pPr>
      <w:rPr>
        <w:rFonts w:ascii="DejaVuSansCondensed" w:hAnsi="DejaVuSansCondensed" w:hint="default"/>
      </w:rPr>
    </w:lvl>
    <w:lvl w:ilvl="7">
      <w:start w:val="1"/>
      <w:numFmt w:val="bullet"/>
      <w:lvlText w:val="o"/>
      <w:lvlJc w:val="left"/>
      <w:pPr>
        <w:ind w:left="5760" w:hanging="360"/>
      </w:pPr>
      <w:rPr>
        <w:rFonts w:ascii="Tahoma" w:hAnsi="Tahoma" w:cs="Tahoma" w:hint="default"/>
      </w:rPr>
    </w:lvl>
    <w:lvl w:ilvl="8">
      <w:start w:val="1"/>
      <w:numFmt w:val="bullet"/>
      <w:lvlText w:val=""/>
      <w:lvlJc w:val="left"/>
      <w:pPr>
        <w:ind w:left="6480" w:hanging="360"/>
      </w:pPr>
      <w:rPr>
        <w:rFonts w:ascii="Arial" w:hAnsi="Arial" w:hint="default"/>
      </w:rPr>
    </w:lvl>
  </w:abstractNum>
  <w:abstractNum w:abstractNumId="5">
    <w:nsid w:val="164D4388"/>
    <w:multiLevelType w:val="hybridMultilevel"/>
    <w:tmpl w:val="A760A828"/>
    <w:lvl w:ilvl="0">
      <w:start w:val="95"/>
      <w:numFmt w:val="decimal"/>
      <w:lvlText w:val="%1"/>
      <w:lvlJc w:val="left"/>
      <w:pPr>
        <w:ind w:left="720" w:hanging="360"/>
      </w:pPr>
      <w:rPr>
        <w:rFonts w:asciiTheme="minorHAnsi" w:eastAsiaTheme="minorHAnsi" w:hAnsiTheme="minorHAnsi" w:cstheme="minorBid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6E8785D"/>
    <w:multiLevelType w:val="hybridMultilevel"/>
    <w:tmpl w:val="D4C4E67E"/>
    <w:lvl w:ilvl="0">
      <w:start w:val="1"/>
      <w:numFmt w:val="decimal"/>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1A990508"/>
    <w:multiLevelType w:val="hybridMultilevel"/>
    <w:tmpl w:val="14788E42"/>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8">
    <w:nsid w:val="1EB82F5A"/>
    <w:multiLevelType w:val="hybridMultilevel"/>
    <w:tmpl w:val="8C866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215451AC"/>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10">
    <w:nsid w:val="2BDE28E4"/>
    <w:multiLevelType w:val="hybridMultilevel"/>
    <w:tmpl w:val="3BB04E38"/>
    <w:lvl w:ilvl="0">
      <w:start w:val="0"/>
      <w:numFmt w:val="bullet"/>
      <w:lvlText w:val=""/>
      <w:lvlJc w:val="left"/>
      <w:pPr>
        <w:ind w:left="720" w:hanging="360"/>
      </w:pPr>
      <w:rPr>
        <w:rFonts w:ascii="DejaVuSansCondensed" w:eastAsia="Helvetica" w:hAnsi="DejaVuSansCondensed" w:cs="Helvetica"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11">
    <w:nsid w:val="2F74295B"/>
    <w:multiLevelType w:val="hybridMultilevel"/>
    <w:tmpl w:val="71BCDA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3440487"/>
    <w:multiLevelType w:val="hybridMultilevel"/>
    <w:tmpl w:val="BC549B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34334C64"/>
    <w:multiLevelType w:val="hybridMultilevel"/>
    <w:tmpl w:val="1A8A80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52B6DE8"/>
    <w:multiLevelType w:val="hybridMultilevel"/>
    <w:tmpl w:val="3FB8F29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6343905"/>
    <w:multiLevelType w:val="hybridMultilevel"/>
    <w:tmpl w:val="8A882D6C"/>
    <w:lvl w:ilvl="0">
      <w:start w:val="1"/>
      <w:numFmt w:val="decimal"/>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363C4B3C"/>
    <w:multiLevelType w:val="hybridMultilevel"/>
    <w:tmpl w:val="E10060E8"/>
    <w:lvl w:ilvl="0">
      <w:start w:val="96"/>
      <w:numFmt w:val="decimal"/>
      <w:lvlText w:val="%1)"/>
      <w:lvlJc w:val="left"/>
      <w:pPr>
        <w:ind w:left="720" w:hanging="360"/>
      </w:pPr>
      <w:rPr>
        <w:rFonts w:eastAsiaTheme="minorHAnsi" w:cstheme="minorBid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3B37547"/>
    <w:multiLevelType w:val="hybridMultilevel"/>
    <w:tmpl w:val="B4E8B6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4FF2BB4"/>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20">
    <w:nsid w:val="4B8025E7"/>
    <w:multiLevelType w:val="hybridMultilevel"/>
    <w:tmpl w:val="CAB2846A"/>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1">
    <w:nsid w:val="4F80324C"/>
    <w:multiLevelType w:val="hybridMultilevel"/>
    <w:tmpl w:val="75861E8C"/>
    <w:lvl w:ilvl="0">
      <w:start w:val="1"/>
      <w:numFmt w:val="decimal"/>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51F61EB5"/>
    <w:multiLevelType w:val="hybridMultilevel"/>
    <w:tmpl w:val="4FBE8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5990648"/>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24">
    <w:nsid w:val="5AB6491F"/>
    <w:multiLevelType w:val="hybridMultilevel"/>
    <w:tmpl w:val="9D46F9E4"/>
    <w:lvl w:ilvl="0">
      <w:start w:val="1"/>
      <w:numFmt w:val="decimalZero"/>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5DB540D2"/>
    <w:multiLevelType w:val="hybridMultilevel"/>
    <w:tmpl w:val="FCE2302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E757964"/>
    <w:multiLevelType w:val="hybridMultilevel"/>
    <w:tmpl w:val="7FFC432A"/>
    <w:lvl w:ilvl="0">
      <w:start w:val="1"/>
      <w:numFmt w:val="decimal"/>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617F0530"/>
    <w:multiLevelType w:val="hybridMultilevel"/>
    <w:tmpl w:val="47E47B0E"/>
    <w:lvl w:ilvl="0">
      <w:start w:val="95"/>
      <w:numFmt w:val="decimal"/>
      <w:lvlText w:val="%1"/>
      <w:lvlJc w:val="left"/>
      <w:pPr>
        <w:ind w:left="720" w:hanging="360"/>
      </w:pPr>
      <w:rPr>
        <w:rFonts w:asciiTheme="minorHAnsi" w:eastAsiaTheme="minorHAnsi" w:hAnsiTheme="minorHAnsi" w:cstheme="minorBid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1FB3733"/>
    <w:multiLevelType w:val="hybridMultilevel"/>
    <w:tmpl w:val="193671EE"/>
    <w:lvl w:ilvl="0">
      <w:start w:val="9"/>
      <w:numFmt w:val="bullet"/>
      <w:lvlText w:val="-"/>
      <w:lvlJc w:val="left"/>
      <w:pPr>
        <w:ind w:left="720" w:hanging="360"/>
      </w:pPr>
      <w:rPr>
        <w:rFonts w:ascii="Helvetica" w:hAnsi="Helvetica" w:eastAsiaTheme="minorHAnsi" w:cs="Helvetica"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9">
    <w:nsid w:val="65604E2B"/>
    <w:multiLevelType w:val="hybridMultilevel"/>
    <w:tmpl w:val="0D68A9C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3821A34"/>
    <w:multiLevelType w:val="hybridMultilevel"/>
    <w:tmpl w:val="5CEEAE2C"/>
    <w:lvl w:ilvl="0">
      <w:start w:val="1"/>
      <w:numFmt w:val="decimal"/>
      <w:lvlText w:val="%1."/>
      <w:lvlJc w:val="left"/>
      <w:pPr>
        <w:ind w:left="360" w:hanging="360"/>
      </w:pPr>
      <w:rPr>
        <w:b w:val="0"/>
        <w:i w:val="0"/>
        <w:sz w:val="22"/>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nsid w:val="7A44678E"/>
    <w:multiLevelType w:val="hybridMultilevel"/>
    <w:tmpl w:val="DAD481FE"/>
    <w:lvl w:ilvl="0">
      <w:start w:val="1"/>
      <w:numFmt w:val="bullet"/>
      <w:lvlText w:val=""/>
      <w:lvlJc w:val="left"/>
      <w:pPr>
        <w:ind w:left="360" w:hanging="360"/>
      </w:pPr>
      <w:rPr>
        <w:rFonts w:ascii="Symbol" w:hAnsi="Symbol"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970863336">
    <w:abstractNumId w:val="19"/>
  </w:num>
  <w:num w:numId="2" w16cid:durableId="152766322">
    <w:abstractNumId w:val="3"/>
  </w:num>
  <w:num w:numId="3" w16cid:durableId="868449331">
    <w:abstractNumId w:val="23"/>
  </w:num>
  <w:num w:numId="4" w16cid:durableId="1083455651">
    <w:abstractNumId w:val="9"/>
  </w:num>
  <w:num w:numId="5" w16cid:durableId="403534024">
    <w:abstractNumId w:val="4"/>
  </w:num>
  <w:num w:numId="6" w16cid:durableId="2132897715">
    <w:abstractNumId w:val="10"/>
  </w:num>
  <w:num w:numId="7" w16cid:durableId="8513390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8494670">
    <w:abstractNumId w:val="22"/>
  </w:num>
  <w:num w:numId="9" w16cid:durableId="1969126203">
    <w:abstractNumId w:val="20"/>
  </w:num>
  <w:num w:numId="10" w16cid:durableId="100954816">
    <w:abstractNumId w:val="28"/>
  </w:num>
  <w:num w:numId="11" w16cid:durableId="1152600559">
    <w:abstractNumId w:val="7"/>
  </w:num>
  <w:num w:numId="12" w16cid:durableId="343672819">
    <w:abstractNumId w:val="13"/>
  </w:num>
  <w:num w:numId="13" w16cid:durableId="295061806">
    <w:abstractNumId w:val="18"/>
  </w:num>
  <w:num w:numId="14" w16cid:durableId="1621954290">
    <w:abstractNumId w:val="31"/>
  </w:num>
  <w:num w:numId="15" w16cid:durableId="434834026">
    <w:abstractNumId w:val="8"/>
  </w:num>
  <w:num w:numId="16" w16cid:durableId="1488475418">
    <w:abstractNumId w:val="14"/>
  </w:num>
  <w:num w:numId="17" w16cid:durableId="15810455">
    <w:abstractNumId w:val="12"/>
  </w:num>
  <w:num w:numId="18" w16cid:durableId="572860165">
    <w:abstractNumId w:val="0"/>
  </w:num>
  <w:num w:numId="19" w16cid:durableId="1687054145">
    <w:abstractNumId w:val="1"/>
  </w:num>
  <w:num w:numId="20" w16cid:durableId="1259750393">
    <w:abstractNumId w:val="17"/>
  </w:num>
  <w:num w:numId="21" w16cid:durableId="986128362">
    <w:abstractNumId w:val="2"/>
  </w:num>
  <w:num w:numId="22" w16cid:durableId="1547906760">
    <w:abstractNumId w:val="24"/>
  </w:num>
  <w:num w:numId="23" w16cid:durableId="1139569220">
    <w:abstractNumId w:val="11"/>
  </w:num>
  <w:num w:numId="24" w16cid:durableId="1668898424">
    <w:abstractNumId w:val="26"/>
  </w:num>
  <w:num w:numId="25" w16cid:durableId="1166016558">
    <w:abstractNumId w:val="15"/>
  </w:num>
  <w:num w:numId="26" w16cid:durableId="255477174">
    <w:abstractNumId w:val="21"/>
  </w:num>
  <w:num w:numId="27" w16cid:durableId="1662462784">
    <w:abstractNumId w:val="16"/>
  </w:num>
  <w:num w:numId="28" w16cid:durableId="1601521031">
    <w:abstractNumId w:val="6"/>
  </w:num>
  <w:num w:numId="29" w16cid:durableId="812336959">
    <w:abstractNumId w:val="29"/>
  </w:num>
  <w:num w:numId="30" w16cid:durableId="1942376823">
    <w:abstractNumId w:val="25"/>
  </w:num>
  <w:num w:numId="31" w16cid:durableId="1686513870">
    <w:abstractNumId w:val="27"/>
  </w:num>
  <w:num w:numId="32" w16cid:durableId="161535803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0C2A"/>
    <w:rsid w:val="000003A8"/>
    <w:rsid w:val="000004AF"/>
    <w:rsid w:val="00000598"/>
    <w:rsid w:val="0000063E"/>
    <w:rsid w:val="000007D2"/>
    <w:rsid w:val="000007FF"/>
    <w:rsid w:val="00000835"/>
    <w:rsid w:val="00000871"/>
    <w:rsid w:val="00000975"/>
    <w:rsid w:val="00000997"/>
    <w:rsid w:val="000009D0"/>
    <w:rsid w:val="00000AFC"/>
    <w:rsid w:val="00000CDA"/>
    <w:rsid w:val="00000D5E"/>
    <w:rsid w:val="00000D74"/>
    <w:rsid w:val="00000FD5"/>
    <w:rsid w:val="00000FEA"/>
    <w:rsid w:val="000012AD"/>
    <w:rsid w:val="00001601"/>
    <w:rsid w:val="0000173C"/>
    <w:rsid w:val="000018A4"/>
    <w:rsid w:val="000018CD"/>
    <w:rsid w:val="000019AD"/>
    <w:rsid w:val="00001A97"/>
    <w:rsid w:val="00001B34"/>
    <w:rsid w:val="00001E54"/>
    <w:rsid w:val="000020CE"/>
    <w:rsid w:val="00002219"/>
    <w:rsid w:val="0000255A"/>
    <w:rsid w:val="00002578"/>
    <w:rsid w:val="00002760"/>
    <w:rsid w:val="0000280C"/>
    <w:rsid w:val="00002852"/>
    <w:rsid w:val="000029C4"/>
    <w:rsid w:val="00002A02"/>
    <w:rsid w:val="00002ACB"/>
    <w:rsid w:val="00002C17"/>
    <w:rsid w:val="00002C61"/>
    <w:rsid w:val="00002CE7"/>
    <w:rsid w:val="00003006"/>
    <w:rsid w:val="000034BD"/>
    <w:rsid w:val="000039E4"/>
    <w:rsid w:val="00003A06"/>
    <w:rsid w:val="00003A79"/>
    <w:rsid w:val="00003B12"/>
    <w:rsid w:val="00003B49"/>
    <w:rsid w:val="00003C5B"/>
    <w:rsid w:val="00003CE2"/>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96"/>
    <w:rsid w:val="00005CDB"/>
    <w:rsid w:val="00005E96"/>
    <w:rsid w:val="00005F51"/>
    <w:rsid w:val="00005F59"/>
    <w:rsid w:val="000060A8"/>
    <w:rsid w:val="0000636E"/>
    <w:rsid w:val="000063BA"/>
    <w:rsid w:val="00006510"/>
    <w:rsid w:val="00006512"/>
    <w:rsid w:val="00006577"/>
    <w:rsid w:val="000068C3"/>
    <w:rsid w:val="00006983"/>
    <w:rsid w:val="000069BE"/>
    <w:rsid w:val="00006B9A"/>
    <w:rsid w:val="00006E09"/>
    <w:rsid w:val="00006F68"/>
    <w:rsid w:val="0000717B"/>
    <w:rsid w:val="000071FD"/>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43"/>
    <w:rsid w:val="00010AAB"/>
    <w:rsid w:val="00010CAF"/>
    <w:rsid w:val="00010CE6"/>
    <w:rsid w:val="00010F46"/>
    <w:rsid w:val="00010F7A"/>
    <w:rsid w:val="000110C4"/>
    <w:rsid w:val="0001125D"/>
    <w:rsid w:val="0001145D"/>
    <w:rsid w:val="00011626"/>
    <w:rsid w:val="00011D88"/>
    <w:rsid w:val="00011E34"/>
    <w:rsid w:val="00011ECD"/>
    <w:rsid w:val="00011F75"/>
    <w:rsid w:val="00011FC5"/>
    <w:rsid w:val="000122EC"/>
    <w:rsid w:val="00012487"/>
    <w:rsid w:val="00012681"/>
    <w:rsid w:val="000128BB"/>
    <w:rsid w:val="00012974"/>
    <w:rsid w:val="000129EF"/>
    <w:rsid w:val="00012CD1"/>
    <w:rsid w:val="00012E19"/>
    <w:rsid w:val="00012E3C"/>
    <w:rsid w:val="00012FB5"/>
    <w:rsid w:val="0001308C"/>
    <w:rsid w:val="000130AC"/>
    <w:rsid w:val="00013194"/>
    <w:rsid w:val="0001322D"/>
    <w:rsid w:val="00013287"/>
    <w:rsid w:val="00013B1D"/>
    <w:rsid w:val="00013EAE"/>
    <w:rsid w:val="000140AE"/>
    <w:rsid w:val="000140EE"/>
    <w:rsid w:val="0001412D"/>
    <w:rsid w:val="000141B1"/>
    <w:rsid w:val="000141D7"/>
    <w:rsid w:val="0001472A"/>
    <w:rsid w:val="00014A83"/>
    <w:rsid w:val="00014F1F"/>
    <w:rsid w:val="0001531A"/>
    <w:rsid w:val="00015338"/>
    <w:rsid w:val="00015496"/>
    <w:rsid w:val="00015696"/>
    <w:rsid w:val="00015736"/>
    <w:rsid w:val="00015B1A"/>
    <w:rsid w:val="00015D1E"/>
    <w:rsid w:val="00015DC7"/>
    <w:rsid w:val="00015DCA"/>
    <w:rsid w:val="00015FC2"/>
    <w:rsid w:val="0001631A"/>
    <w:rsid w:val="00016383"/>
    <w:rsid w:val="000165B4"/>
    <w:rsid w:val="00016627"/>
    <w:rsid w:val="00016641"/>
    <w:rsid w:val="00016671"/>
    <w:rsid w:val="000167AF"/>
    <w:rsid w:val="0001689C"/>
    <w:rsid w:val="00016A34"/>
    <w:rsid w:val="00016CB9"/>
    <w:rsid w:val="00016CDE"/>
    <w:rsid w:val="00016CF6"/>
    <w:rsid w:val="0001724D"/>
    <w:rsid w:val="00017446"/>
    <w:rsid w:val="00017550"/>
    <w:rsid w:val="0001767C"/>
    <w:rsid w:val="0001768E"/>
    <w:rsid w:val="000176EB"/>
    <w:rsid w:val="00017777"/>
    <w:rsid w:val="00017A94"/>
    <w:rsid w:val="00017C35"/>
    <w:rsid w:val="00017D4A"/>
    <w:rsid w:val="0002010D"/>
    <w:rsid w:val="00020362"/>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E8B"/>
    <w:rsid w:val="00021EF8"/>
    <w:rsid w:val="0002211A"/>
    <w:rsid w:val="000221BE"/>
    <w:rsid w:val="000222AF"/>
    <w:rsid w:val="000223C8"/>
    <w:rsid w:val="0002253E"/>
    <w:rsid w:val="00022560"/>
    <w:rsid w:val="000225BE"/>
    <w:rsid w:val="00022674"/>
    <w:rsid w:val="0002269E"/>
    <w:rsid w:val="000227F5"/>
    <w:rsid w:val="00022C02"/>
    <w:rsid w:val="00022D27"/>
    <w:rsid w:val="00022DF6"/>
    <w:rsid w:val="00022FE4"/>
    <w:rsid w:val="00023113"/>
    <w:rsid w:val="00023304"/>
    <w:rsid w:val="00023494"/>
    <w:rsid w:val="000234FA"/>
    <w:rsid w:val="0002360B"/>
    <w:rsid w:val="0002363D"/>
    <w:rsid w:val="00023910"/>
    <w:rsid w:val="00023AC0"/>
    <w:rsid w:val="00023B95"/>
    <w:rsid w:val="00023FAA"/>
    <w:rsid w:val="000243A3"/>
    <w:rsid w:val="000244AD"/>
    <w:rsid w:val="00024674"/>
    <w:rsid w:val="0002475C"/>
    <w:rsid w:val="00024968"/>
    <w:rsid w:val="00024C5C"/>
    <w:rsid w:val="00025092"/>
    <w:rsid w:val="00025432"/>
    <w:rsid w:val="00025439"/>
    <w:rsid w:val="00025538"/>
    <w:rsid w:val="000255C1"/>
    <w:rsid w:val="00025619"/>
    <w:rsid w:val="000256D1"/>
    <w:rsid w:val="0002578F"/>
    <w:rsid w:val="000257F8"/>
    <w:rsid w:val="00025A16"/>
    <w:rsid w:val="00025B2C"/>
    <w:rsid w:val="00025B68"/>
    <w:rsid w:val="00025D22"/>
    <w:rsid w:val="00025F32"/>
    <w:rsid w:val="000266A1"/>
    <w:rsid w:val="00026926"/>
    <w:rsid w:val="00026946"/>
    <w:rsid w:val="00026ABD"/>
    <w:rsid w:val="00026C4A"/>
    <w:rsid w:val="00026EF2"/>
    <w:rsid w:val="000270BC"/>
    <w:rsid w:val="000273F3"/>
    <w:rsid w:val="000274E5"/>
    <w:rsid w:val="00027542"/>
    <w:rsid w:val="00027B79"/>
    <w:rsid w:val="00027CAE"/>
    <w:rsid w:val="00027E30"/>
    <w:rsid w:val="00030002"/>
    <w:rsid w:val="000301DD"/>
    <w:rsid w:val="0003047A"/>
    <w:rsid w:val="000304E1"/>
    <w:rsid w:val="000309CE"/>
    <w:rsid w:val="00030FD5"/>
    <w:rsid w:val="0003104E"/>
    <w:rsid w:val="0003114A"/>
    <w:rsid w:val="00031564"/>
    <w:rsid w:val="00031631"/>
    <w:rsid w:val="00031657"/>
    <w:rsid w:val="0003193A"/>
    <w:rsid w:val="00031AF6"/>
    <w:rsid w:val="00031BB6"/>
    <w:rsid w:val="00031CA9"/>
    <w:rsid w:val="00031D32"/>
    <w:rsid w:val="00031E6C"/>
    <w:rsid w:val="00031FD1"/>
    <w:rsid w:val="00032563"/>
    <w:rsid w:val="0003269A"/>
    <w:rsid w:val="000327FC"/>
    <w:rsid w:val="0003285F"/>
    <w:rsid w:val="00032869"/>
    <w:rsid w:val="000329C4"/>
    <w:rsid w:val="00032E2D"/>
    <w:rsid w:val="00033086"/>
    <w:rsid w:val="000330D8"/>
    <w:rsid w:val="0003325F"/>
    <w:rsid w:val="000332CC"/>
    <w:rsid w:val="00033722"/>
    <w:rsid w:val="00033939"/>
    <w:rsid w:val="00033A4C"/>
    <w:rsid w:val="00033F41"/>
    <w:rsid w:val="00034065"/>
    <w:rsid w:val="00034168"/>
    <w:rsid w:val="0003427A"/>
    <w:rsid w:val="00034341"/>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445"/>
    <w:rsid w:val="00036572"/>
    <w:rsid w:val="000366E9"/>
    <w:rsid w:val="00036824"/>
    <w:rsid w:val="00036935"/>
    <w:rsid w:val="00037064"/>
    <w:rsid w:val="000370FE"/>
    <w:rsid w:val="00037227"/>
    <w:rsid w:val="00037391"/>
    <w:rsid w:val="000374F5"/>
    <w:rsid w:val="00037E9D"/>
    <w:rsid w:val="00037F16"/>
    <w:rsid w:val="00040025"/>
    <w:rsid w:val="000401D4"/>
    <w:rsid w:val="00040247"/>
    <w:rsid w:val="0004036D"/>
    <w:rsid w:val="000406A6"/>
    <w:rsid w:val="000407C0"/>
    <w:rsid w:val="000408EB"/>
    <w:rsid w:val="00040991"/>
    <w:rsid w:val="00040BEE"/>
    <w:rsid w:val="00040CBB"/>
    <w:rsid w:val="00040D25"/>
    <w:rsid w:val="00040E4C"/>
    <w:rsid w:val="00040E84"/>
    <w:rsid w:val="00041037"/>
    <w:rsid w:val="000410B6"/>
    <w:rsid w:val="00041165"/>
    <w:rsid w:val="0004118E"/>
    <w:rsid w:val="000411F4"/>
    <w:rsid w:val="0004125C"/>
    <w:rsid w:val="0004127D"/>
    <w:rsid w:val="00041317"/>
    <w:rsid w:val="0004149A"/>
    <w:rsid w:val="00041899"/>
    <w:rsid w:val="000418FF"/>
    <w:rsid w:val="00041AB7"/>
    <w:rsid w:val="00041AE4"/>
    <w:rsid w:val="00041B3F"/>
    <w:rsid w:val="00041BAB"/>
    <w:rsid w:val="00041C9A"/>
    <w:rsid w:val="0004200F"/>
    <w:rsid w:val="0004218E"/>
    <w:rsid w:val="00042227"/>
    <w:rsid w:val="000423A8"/>
    <w:rsid w:val="00042770"/>
    <w:rsid w:val="000427CB"/>
    <w:rsid w:val="000429F1"/>
    <w:rsid w:val="00042A40"/>
    <w:rsid w:val="00042AE4"/>
    <w:rsid w:val="000430BC"/>
    <w:rsid w:val="0004327C"/>
    <w:rsid w:val="00043518"/>
    <w:rsid w:val="000435AE"/>
    <w:rsid w:val="00043907"/>
    <w:rsid w:val="00043A8C"/>
    <w:rsid w:val="00043C90"/>
    <w:rsid w:val="00043CA6"/>
    <w:rsid w:val="00043D49"/>
    <w:rsid w:val="00043E51"/>
    <w:rsid w:val="00043F3F"/>
    <w:rsid w:val="0004417E"/>
    <w:rsid w:val="00044694"/>
    <w:rsid w:val="000447CE"/>
    <w:rsid w:val="000448F2"/>
    <w:rsid w:val="00044A90"/>
    <w:rsid w:val="00044D9A"/>
    <w:rsid w:val="00044ED7"/>
    <w:rsid w:val="0004503B"/>
    <w:rsid w:val="000450C0"/>
    <w:rsid w:val="000450F9"/>
    <w:rsid w:val="0004513B"/>
    <w:rsid w:val="0004519C"/>
    <w:rsid w:val="000454D3"/>
    <w:rsid w:val="00045644"/>
    <w:rsid w:val="0004591F"/>
    <w:rsid w:val="00045984"/>
    <w:rsid w:val="00045DDA"/>
    <w:rsid w:val="00045E62"/>
    <w:rsid w:val="000460C9"/>
    <w:rsid w:val="000460E5"/>
    <w:rsid w:val="000461E4"/>
    <w:rsid w:val="0004627E"/>
    <w:rsid w:val="0004643F"/>
    <w:rsid w:val="00046444"/>
    <w:rsid w:val="000465A0"/>
    <w:rsid w:val="00046608"/>
    <w:rsid w:val="00046802"/>
    <w:rsid w:val="00046812"/>
    <w:rsid w:val="00046A53"/>
    <w:rsid w:val="00046C96"/>
    <w:rsid w:val="00046EC1"/>
    <w:rsid w:val="00046F66"/>
    <w:rsid w:val="00047011"/>
    <w:rsid w:val="0004738E"/>
    <w:rsid w:val="000473E0"/>
    <w:rsid w:val="000474F5"/>
    <w:rsid w:val="0004773D"/>
    <w:rsid w:val="00047744"/>
    <w:rsid w:val="00047805"/>
    <w:rsid w:val="0004785C"/>
    <w:rsid w:val="00047A0E"/>
    <w:rsid w:val="00047A58"/>
    <w:rsid w:val="00047D44"/>
    <w:rsid w:val="00047DDB"/>
    <w:rsid w:val="00047DEE"/>
    <w:rsid w:val="00047EB0"/>
    <w:rsid w:val="0005001E"/>
    <w:rsid w:val="00050067"/>
    <w:rsid w:val="000500D1"/>
    <w:rsid w:val="000503D7"/>
    <w:rsid w:val="00050580"/>
    <w:rsid w:val="000507B4"/>
    <w:rsid w:val="00050C47"/>
    <w:rsid w:val="00050DFA"/>
    <w:rsid w:val="00050E65"/>
    <w:rsid w:val="00050F12"/>
    <w:rsid w:val="0005138F"/>
    <w:rsid w:val="000513B8"/>
    <w:rsid w:val="00051471"/>
    <w:rsid w:val="0005153B"/>
    <w:rsid w:val="00051541"/>
    <w:rsid w:val="000516C6"/>
    <w:rsid w:val="000517C5"/>
    <w:rsid w:val="0005193F"/>
    <w:rsid w:val="000519B7"/>
    <w:rsid w:val="00051AC4"/>
    <w:rsid w:val="00051AF4"/>
    <w:rsid w:val="00051B85"/>
    <w:rsid w:val="00051BAF"/>
    <w:rsid w:val="00051C8E"/>
    <w:rsid w:val="00051D26"/>
    <w:rsid w:val="00051DD8"/>
    <w:rsid w:val="00051E91"/>
    <w:rsid w:val="00052123"/>
    <w:rsid w:val="00052147"/>
    <w:rsid w:val="000524FB"/>
    <w:rsid w:val="00052798"/>
    <w:rsid w:val="0005295A"/>
    <w:rsid w:val="00052B3E"/>
    <w:rsid w:val="00052BBE"/>
    <w:rsid w:val="00052BFB"/>
    <w:rsid w:val="00052DA7"/>
    <w:rsid w:val="00052F18"/>
    <w:rsid w:val="00052F23"/>
    <w:rsid w:val="00053076"/>
    <w:rsid w:val="000530D3"/>
    <w:rsid w:val="00053296"/>
    <w:rsid w:val="000532A9"/>
    <w:rsid w:val="000532D2"/>
    <w:rsid w:val="0005338B"/>
    <w:rsid w:val="00053505"/>
    <w:rsid w:val="000536BA"/>
    <w:rsid w:val="00053714"/>
    <w:rsid w:val="00053BF0"/>
    <w:rsid w:val="00053D02"/>
    <w:rsid w:val="00054089"/>
    <w:rsid w:val="000540A2"/>
    <w:rsid w:val="000541DC"/>
    <w:rsid w:val="000542BE"/>
    <w:rsid w:val="00054689"/>
    <w:rsid w:val="00054A69"/>
    <w:rsid w:val="00054DE5"/>
    <w:rsid w:val="000550CE"/>
    <w:rsid w:val="000551EA"/>
    <w:rsid w:val="000554CE"/>
    <w:rsid w:val="00055520"/>
    <w:rsid w:val="0005588A"/>
    <w:rsid w:val="000558EE"/>
    <w:rsid w:val="00055A90"/>
    <w:rsid w:val="00055B49"/>
    <w:rsid w:val="00055D32"/>
    <w:rsid w:val="00055DF1"/>
    <w:rsid w:val="00056213"/>
    <w:rsid w:val="0005632C"/>
    <w:rsid w:val="00056501"/>
    <w:rsid w:val="0005650B"/>
    <w:rsid w:val="000569E3"/>
    <w:rsid w:val="00056A70"/>
    <w:rsid w:val="00056A9E"/>
    <w:rsid w:val="00056C6F"/>
    <w:rsid w:val="00056D25"/>
    <w:rsid w:val="00056DB2"/>
    <w:rsid w:val="00056E14"/>
    <w:rsid w:val="00056E41"/>
    <w:rsid w:val="00056E66"/>
    <w:rsid w:val="00056F12"/>
    <w:rsid w:val="00056F8E"/>
    <w:rsid w:val="0005701D"/>
    <w:rsid w:val="0005704F"/>
    <w:rsid w:val="0005733B"/>
    <w:rsid w:val="000573AE"/>
    <w:rsid w:val="00057484"/>
    <w:rsid w:val="000576B7"/>
    <w:rsid w:val="000576D9"/>
    <w:rsid w:val="00057746"/>
    <w:rsid w:val="0005785E"/>
    <w:rsid w:val="000579B8"/>
    <w:rsid w:val="00057A40"/>
    <w:rsid w:val="00057B2E"/>
    <w:rsid w:val="00057BC8"/>
    <w:rsid w:val="00057D3D"/>
    <w:rsid w:val="00060145"/>
    <w:rsid w:val="00060564"/>
    <w:rsid w:val="00060735"/>
    <w:rsid w:val="0006083E"/>
    <w:rsid w:val="000609AE"/>
    <w:rsid w:val="00060A52"/>
    <w:rsid w:val="00060B71"/>
    <w:rsid w:val="000610B7"/>
    <w:rsid w:val="00061584"/>
    <w:rsid w:val="0006164B"/>
    <w:rsid w:val="00061669"/>
    <w:rsid w:val="0006167C"/>
    <w:rsid w:val="000617BA"/>
    <w:rsid w:val="00061870"/>
    <w:rsid w:val="0006189E"/>
    <w:rsid w:val="0006196D"/>
    <w:rsid w:val="000619FF"/>
    <w:rsid w:val="00061AD1"/>
    <w:rsid w:val="00061AD5"/>
    <w:rsid w:val="00061E51"/>
    <w:rsid w:val="00061E96"/>
    <w:rsid w:val="00062060"/>
    <w:rsid w:val="0006242D"/>
    <w:rsid w:val="00062594"/>
    <w:rsid w:val="00062883"/>
    <w:rsid w:val="0006291D"/>
    <w:rsid w:val="00062B5B"/>
    <w:rsid w:val="00062E79"/>
    <w:rsid w:val="00062F00"/>
    <w:rsid w:val="00063117"/>
    <w:rsid w:val="00063281"/>
    <w:rsid w:val="000632B5"/>
    <w:rsid w:val="00063327"/>
    <w:rsid w:val="00063786"/>
    <w:rsid w:val="00063C6C"/>
    <w:rsid w:val="00063C77"/>
    <w:rsid w:val="00063D3D"/>
    <w:rsid w:val="00063E1D"/>
    <w:rsid w:val="00063E87"/>
    <w:rsid w:val="00063F97"/>
    <w:rsid w:val="000641A5"/>
    <w:rsid w:val="000641F3"/>
    <w:rsid w:val="000643E9"/>
    <w:rsid w:val="0006469D"/>
    <w:rsid w:val="000646D8"/>
    <w:rsid w:val="00064841"/>
    <w:rsid w:val="000648F4"/>
    <w:rsid w:val="00064D8A"/>
    <w:rsid w:val="00064D8D"/>
    <w:rsid w:val="00064F5A"/>
    <w:rsid w:val="00065318"/>
    <w:rsid w:val="0006570E"/>
    <w:rsid w:val="00065800"/>
    <w:rsid w:val="000658EF"/>
    <w:rsid w:val="0006598B"/>
    <w:rsid w:val="00065A0B"/>
    <w:rsid w:val="00065B74"/>
    <w:rsid w:val="00065DFD"/>
    <w:rsid w:val="00065E9F"/>
    <w:rsid w:val="00065FAA"/>
    <w:rsid w:val="000660B9"/>
    <w:rsid w:val="00066306"/>
    <w:rsid w:val="00066439"/>
    <w:rsid w:val="000666D7"/>
    <w:rsid w:val="00066724"/>
    <w:rsid w:val="000668FC"/>
    <w:rsid w:val="00066AD3"/>
    <w:rsid w:val="00066BB9"/>
    <w:rsid w:val="00066C27"/>
    <w:rsid w:val="00066CEC"/>
    <w:rsid w:val="00066DE0"/>
    <w:rsid w:val="00066DFC"/>
    <w:rsid w:val="00067041"/>
    <w:rsid w:val="0006713D"/>
    <w:rsid w:val="00067287"/>
    <w:rsid w:val="000672BE"/>
    <w:rsid w:val="00067387"/>
    <w:rsid w:val="000674F0"/>
    <w:rsid w:val="000674F2"/>
    <w:rsid w:val="00067577"/>
    <w:rsid w:val="000676C7"/>
    <w:rsid w:val="0006788F"/>
    <w:rsid w:val="0006792B"/>
    <w:rsid w:val="00067A31"/>
    <w:rsid w:val="00067D0F"/>
    <w:rsid w:val="00067D2E"/>
    <w:rsid w:val="00067E2A"/>
    <w:rsid w:val="00067E9B"/>
    <w:rsid w:val="00067FE4"/>
    <w:rsid w:val="0007007E"/>
    <w:rsid w:val="0007036D"/>
    <w:rsid w:val="000703DC"/>
    <w:rsid w:val="000703E0"/>
    <w:rsid w:val="000705DB"/>
    <w:rsid w:val="00070AB1"/>
    <w:rsid w:val="00070E8A"/>
    <w:rsid w:val="00070F00"/>
    <w:rsid w:val="00071000"/>
    <w:rsid w:val="00071161"/>
    <w:rsid w:val="00071391"/>
    <w:rsid w:val="0007148F"/>
    <w:rsid w:val="000715B7"/>
    <w:rsid w:val="00071888"/>
    <w:rsid w:val="00071B71"/>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298"/>
    <w:rsid w:val="000736B5"/>
    <w:rsid w:val="0007378C"/>
    <w:rsid w:val="000738C9"/>
    <w:rsid w:val="00073992"/>
    <w:rsid w:val="00073F6C"/>
    <w:rsid w:val="00073F98"/>
    <w:rsid w:val="000741C5"/>
    <w:rsid w:val="000741D9"/>
    <w:rsid w:val="00074279"/>
    <w:rsid w:val="000746FD"/>
    <w:rsid w:val="0007487C"/>
    <w:rsid w:val="0007489D"/>
    <w:rsid w:val="00074AA8"/>
    <w:rsid w:val="00074B34"/>
    <w:rsid w:val="00074C20"/>
    <w:rsid w:val="00074D16"/>
    <w:rsid w:val="00074FF1"/>
    <w:rsid w:val="000750FC"/>
    <w:rsid w:val="00075332"/>
    <w:rsid w:val="000759AB"/>
    <w:rsid w:val="000759E6"/>
    <w:rsid w:val="00075BE1"/>
    <w:rsid w:val="00075D60"/>
    <w:rsid w:val="00076065"/>
    <w:rsid w:val="00076209"/>
    <w:rsid w:val="00076507"/>
    <w:rsid w:val="0007652B"/>
    <w:rsid w:val="0007654D"/>
    <w:rsid w:val="00076580"/>
    <w:rsid w:val="000767A3"/>
    <w:rsid w:val="000767E7"/>
    <w:rsid w:val="00076BAC"/>
    <w:rsid w:val="00076C1C"/>
    <w:rsid w:val="00076C92"/>
    <w:rsid w:val="00076CDA"/>
    <w:rsid w:val="00076D08"/>
    <w:rsid w:val="00076D70"/>
    <w:rsid w:val="00076E64"/>
    <w:rsid w:val="00076FCE"/>
    <w:rsid w:val="000770DC"/>
    <w:rsid w:val="000770E8"/>
    <w:rsid w:val="00077161"/>
    <w:rsid w:val="0007721D"/>
    <w:rsid w:val="000772F4"/>
    <w:rsid w:val="000773DD"/>
    <w:rsid w:val="00077441"/>
    <w:rsid w:val="00077476"/>
    <w:rsid w:val="000774B3"/>
    <w:rsid w:val="00077584"/>
    <w:rsid w:val="0007759A"/>
    <w:rsid w:val="000775C8"/>
    <w:rsid w:val="0007772C"/>
    <w:rsid w:val="00077763"/>
    <w:rsid w:val="000777B4"/>
    <w:rsid w:val="000777CB"/>
    <w:rsid w:val="0007789B"/>
    <w:rsid w:val="00077AEB"/>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11C5"/>
    <w:rsid w:val="000816BC"/>
    <w:rsid w:val="00081701"/>
    <w:rsid w:val="000817D5"/>
    <w:rsid w:val="00081A8B"/>
    <w:rsid w:val="00081BF2"/>
    <w:rsid w:val="00081C35"/>
    <w:rsid w:val="00081CA1"/>
    <w:rsid w:val="00081EC3"/>
    <w:rsid w:val="000820C4"/>
    <w:rsid w:val="000821F5"/>
    <w:rsid w:val="000822C9"/>
    <w:rsid w:val="000826A4"/>
    <w:rsid w:val="000828AF"/>
    <w:rsid w:val="000828B6"/>
    <w:rsid w:val="00082AC3"/>
    <w:rsid w:val="00082BDC"/>
    <w:rsid w:val="00082C75"/>
    <w:rsid w:val="00082EC5"/>
    <w:rsid w:val="00082F46"/>
    <w:rsid w:val="00083122"/>
    <w:rsid w:val="0008316F"/>
    <w:rsid w:val="0008318C"/>
    <w:rsid w:val="00083198"/>
    <w:rsid w:val="00083297"/>
    <w:rsid w:val="000832B4"/>
    <w:rsid w:val="00083350"/>
    <w:rsid w:val="00083514"/>
    <w:rsid w:val="000835C9"/>
    <w:rsid w:val="00083A5F"/>
    <w:rsid w:val="00083D2A"/>
    <w:rsid w:val="000846AD"/>
    <w:rsid w:val="00084768"/>
    <w:rsid w:val="0008489D"/>
    <w:rsid w:val="00084987"/>
    <w:rsid w:val="00084BD8"/>
    <w:rsid w:val="00084CA6"/>
    <w:rsid w:val="00084E64"/>
    <w:rsid w:val="000850EC"/>
    <w:rsid w:val="00085127"/>
    <w:rsid w:val="00085390"/>
    <w:rsid w:val="0008553A"/>
    <w:rsid w:val="00085785"/>
    <w:rsid w:val="00085A35"/>
    <w:rsid w:val="00085BB6"/>
    <w:rsid w:val="00085C7B"/>
    <w:rsid w:val="00085D12"/>
    <w:rsid w:val="00085D5C"/>
    <w:rsid w:val="00085D64"/>
    <w:rsid w:val="0008607C"/>
    <w:rsid w:val="0008645C"/>
    <w:rsid w:val="000864F0"/>
    <w:rsid w:val="0008656B"/>
    <w:rsid w:val="00086587"/>
    <w:rsid w:val="00086668"/>
    <w:rsid w:val="00086754"/>
    <w:rsid w:val="000867C8"/>
    <w:rsid w:val="0008680C"/>
    <w:rsid w:val="000869F7"/>
    <w:rsid w:val="00086AA3"/>
    <w:rsid w:val="00086DD4"/>
    <w:rsid w:val="00086F18"/>
    <w:rsid w:val="00086FCA"/>
    <w:rsid w:val="0008708D"/>
    <w:rsid w:val="000871ED"/>
    <w:rsid w:val="000872CF"/>
    <w:rsid w:val="000875E4"/>
    <w:rsid w:val="000876BF"/>
    <w:rsid w:val="0008789A"/>
    <w:rsid w:val="00087BE6"/>
    <w:rsid w:val="00087C4E"/>
    <w:rsid w:val="00087C83"/>
    <w:rsid w:val="00087CFC"/>
    <w:rsid w:val="00087D63"/>
    <w:rsid w:val="00087D7E"/>
    <w:rsid w:val="00087E0A"/>
    <w:rsid w:val="00087F27"/>
    <w:rsid w:val="00090453"/>
    <w:rsid w:val="000905F2"/>
    <w:rsid w:val="00090732"/>
    <w:rsid w:val="000908DE"/>
    <w:rsid w:val="00090A87"/>
    <w:rsid w:val="00090C41"/>
    <w:rsid w:val="00090E3E"/>
    <w:rsid w:val="00090F3D"/>
    <w:rsid w:val="000910DC"/>
    <w:rsid w:val="00091364"/>
    <w:rsid w:val="00091384"/>
    <w:rsid w:val="000914AB"/>
    <w:rsid w:val="0009158F"/>
    <w:rsid w:val="0009196B"/>
    <w:rsid w:val="00091A0E"/>
    <w:rsid w:val="00091B11"/>
    <w:rsid w:val="00091BC6"/>
    <w:rsid w:val="00091BD4"/>
    <w:rsid w:val="00091E5C"/>
    <w:rsid w:val="000920DE"/>
    <w:rsid w:val="000920F6"/>
    <w:rsid w:val="0009211B"/>
    <w:rsid w:val="0009248E"/>
    <w:rsid w:val="000926D0"/>
    <w:rsid w:val="000928F3"/>
    <w:rsid w:val="00092FD7"/>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7EC"/>
    <w:rsid w:val="00094836"/>
    <w:rsid w:val="0009497D"/>
    <w:rsid w:val="00094BA2"/>
    <w:rsid w:val="00094C3E"/>
    <w:rsid w:val="00094CDC"/>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CBB"/>
    <w:rsid w:val="00095E95"/>
    <w:rsid w:val="00095F21"/>
    <w:rsid w:val="00095F22"/>
    <w:rsid w:val="000960CC"/>
    <w:rsid w:val="0009633F"/>
    <w:rsid w:val="0009643B"/>
    <w:rsid w:val="00096D1C"/>
    <w:rsid w:val="00096D65"/>
    <w:rsid w:val="00096F9F"/>
    <w:rsid w:val="00097340"/>
    <w:rsid w:val="00097372"/>
    <w:rsid w:val="0009749D"/>
    <w:rsid w:val="0009769E"/>
    <w:rsid w:val="00097862"/>
    <w:rsid w:val="00097B72"/>
    <w:rsid w:val="00097B83"/>
    <w:rsid w:val="00097E04"/>
    <w:rsid w:val="00097E15"/>
    <w:rsid w:val="00097E1A"/>
    <w:rsid w:val="00097EE0"/>
    <w:rsid w:val="000988FD"/>
    <w:rsid w:val="000A008D"/>
    <w:rsid w:val="000A009A"/>
    <w:rsid w:val="000A00DD"/>
    <w:rsid w:val="000A014A"/>
    <w:rsid w:val="000A02CE"/>
    <w:rsid w:val="000A02E1"/>
    <w:rsid w:val="000A0431"/>
    <w:rsid w:val="000A0576"/>
    <w:rsid w:val="000A05E1"/>
    <w:rsid w:val="000A06F5"/>
    <w:rsid w:val="000A0882"/>
    <w:rsid w:val="000A09FC"/>
    <w:rsid w:val="000A0C01"/>
    <w:rsid w:val="000A0C27"/>
    <w:rsid w:val="000A0E2D"/>
    <w:rsid w:val="000A0EC5"/>
    <w:rsid w:val="000A0F56"/>
    <w:rsid w:val="000A103B"/>
    <w:rsid w:val="000A119F"/>
    <w:rsid w:val="000A14BE"/>
    <w:rsid w:val="000A176B"/>
    <w:rsid w:val="000A17BE"/>
    <w:rsid w:val="000A1845"/>
    <w:rsid w:val="000A19EA"/>
    <w:rsid w:val="000A1A48"/>
    <w:rsid w:val="000A1CC1"/>
    <w:rsid w:val="000A1CF8"/>
    <w:rsid w:val="000A1FE2"/>
    <w:rsid w:val="000A1FF2"/>
    <w:rsid w:val="000A207B"/>
    <w:rsid w:val="000A21F9"/>
    <w:rsid w:val="000A2380"/>
    <w:rsid w:val="000A278C"/>
    <w:rsid w:val="000A27EA"/>
    <w:rsid w:val="000A2B24"/>
    <w:rsid w:val="000A2C19"/>
    <w:rsid w:val="000A2D01"/>
    <w:rsid w:val="000A2F3F"/>
    <w:rsid w:val="000A300E"/>
    <w:rsid w:val="000A30FD"/>
    <w:rsid w:val="000A314E"/>
    <w:rsid w:val="000A3327"/>
    <w:rsid w:val="000A3349"/>
    <w:rsid w:val="000A355D"/>
    <w:rsid w:val="000A36D2"/>
    <w:rsid w:val="000A3712"/>
    <w:rsid w:val="000A3860"/>
    <w:rsid w:val="000A38CC"/>
    <w:rsid w:val="000A39E2"/>
    <w:rsid w:val="000A403A"/>
    <w:rsid w:val="000A4060"/>
    <w:rsid w:val="000A412C"/>
    <w:rsid w:val="000A4561"/>
    <w:rsid w:val="000A4A2C"/>
    <w:rsid w:val="000A4A91"/>
    <w:rsid w:val="000A4B53"/>
    <w:rsid w:val="000A4BD4"/>
    <w:rsid w:val="000A4E74"/>
    <w:rsid w:val="000A508F"/>
    <w:rsid w:val="000A530D"/>
    <w:rsid w:val="000A5343"/>
    <w:rsid w:val="000A534A"/>
    <w:rsid w:val="000A54D8"/>
    <w:rsid w:val="000A5537"/>
    <w:rsid w:val="000A553D"/>
    <w:rsid w:val="000A57FD"/>
    <w:rsid w:val="000A5908"/>
    <w:rsid w:val="000A5ECC"/>
    <w:rsid w:val="000A6135"/>
    <w:rsid w:val="000A6274"/>
    <w:rsid w:val="000A6367"/>
    <w:rsid w:val="000A6D7C"/>
    <w:rsid w:val="000A6DC5"/>
    <w:rsid w:val="000A6E9D"/>
    <w:rsid w:val="000A6EE2"/>
    <w:rsid w:val="000A72B9"/>
    <w:rsid w:val="000A7334"/>
    <w:rsid w:val="000A75D7"/>
    <w:rsid w:val="000A765F"/>
    <w:rsid w:val="000A76C8"/>
    <w:rsid w:val="000A771C"/>
    <w:rsid w:val="000A771F"/>
    <w:rsid w:val="000A776E"/>
    <w:rsid w:val="000A786A"/>
    <w:rsid w:val="000A7948"/>
    <w:rsid w:val="000A79F2"/>
    <w:rsid w:val="000A7B2C"/>
    <w:rsid w:val="000A7C3D"/>
    <w:rsid w:val="000A7CBB"/>
    <w:rsid w:val="000A7DB3"/>
    <w:rsid w:val="000A7DE0"/>
    <w:rsid w:val="000B00E0"/>
    <w:rsid w:val="000B00ED"/>
    <w:rsid w:val="000B014D"/>
    <w:rsid w:val="000B0300"/>
    <w:rsid w:val="000B05AA"/>
    <w:rsid w:val="000B072B"/>
    <w:rsid w:val="000B0732"/>
    <w:rsid w:val="000B0814"/>
    <w:rsid w:val="000B0B80"/>
    <w:rsid w:val="000B0F87"/>
    <w:rsid w:val="000B1017"/>
    <w:rsid w:val="000B1097"/>
    <w:rsid w:val="000B10B5"/>
    <w:rsid w:val="000B1100"/>
    <w:rsid w:val="000B110D"/>
    <w:rsid w:val="000B11F0"/>
    <w:rsid w:val="000B13D5"/>
    <w:rsid w:val="000B13E0"/>
    <w:rsid w:val="000B1826"/>
    <w:rsid w:val="000B183C"/>
    <w:rsid w:val="000B1B39"/>
    <w:rsid w:val="000B1BF5"/>
    <w:rsid w:val="000B1D71"/>
    <w:rsid w:val="000B1DA3"/>
    <w:rsid w:val="000B1FC6"/>
    <w:rsid w:val="000B211B"/>
    <w:rsid w:val="000B2217"/>
    <w:rsid w:val="000B23CD"/>
    <w:rsid w:val="000B2419"/>
    <w:rsid w:val="000B2578"/>
    <w:rsid w:val="000B2872"/>
    <w:rsid w:val="000B2C39"/>
    <w:rsid w:val="000B2C9F"/>
    <w:rsid w:val="000B2D66"/>
    <w:rsid w:val="000B2F87"/>
    <w:rsid w:val="000B3378"/>
    <w:rsid w:val="000B33CE"/>
    <w:rsid w:val="000B3477"/>
    <w:rsid w:val="000B3542"/>
    <w:rsid w:val="000B36DB"/>
    <w:rsid w:val="000B394F"/>
    <w:rsid w:val="000B3B85"/>
    <w:rsid w:val="000B3CCE"/>
    <w:rsid w:val="000B3F00"/>
    <w:rsid w:val="000B3F67"/>
    <w:rsid w:val="000B40A6"/>
    <w:rsid w:val="000B41C2"/>
    <w:rsid w:val="000B42DE"/>
    <w:rsid w:val="000B48D5"/>
    <w:rsid w:val="000B4A27"/>
    <w:rsid w:val="000B4A74"/>
    <w:rsid w:val="000B4FF2"/>
    <w:rsid w:val="000B5026"/>
    <w:rsid w:val="000B51B2"/>
    <w:rsid w:val="000B522D"/>
    <w:rsid w:val="000B5432"/>
    <w:rsid w:val="000B559D"/>
    <w:rsid w:val="000B55A8"/>
    <w:rsid w:val="000B56EF"/>
    <w:rsid w:val="000B570B"/>
    <w:rsid w:val="000B5731"/>
    <w:rsid w:val="000B5B41"/>
    <w:rsid w:val="000B5BF4"/>
    <w:rsid w:val="000B5C01"/>
    <w:rsid w:val="000B5CB1"/>
    <w:rsid w:val="000B5F31"/>
    <w:rsid w:val="000B5FF1"/>
    <w:rsid w:val="000B600E"/>
    <w:rsid w:val="000B623B"/>
    <w:rsid w:val="000B6635"/>
    <w:rsid w:val="000B666E"/>
    <w:rsid w:val="000B68DD"/>
    <w:rsid w:val="000B6947"/>
    <w:rsid w:val="000B69BF"/>
    <w:rsid w:val="000B69E5"/>
    <w:rsid w:val="000B6B25"/>
    <w:rsid w:val="000B6C3E"/>
    <w:rsid w:val="000B6C73"/>
    <w:rsid w:val="000B6D9B"/>
    <w:rsid w:val="000B6DDB"/>
    <w:rsid w:val="000B6E5A"/>
    <w:rsid w:val="000B6FE3"/>
    <w:rsid w:val="000B7017"/>
    <w:rsid w:val="000B70A6"/>
    <w:rsid w:val="000B7245"/>
    <w:rsid w:val="000B727C"/>
    <w:rsid w:val="000B732F"/>
    <w:rsid w:val="000B7343"/>
    <w:rsid w:val="000B7420"/>
    <w:rsid w:val="000B7762"/>
    <w:rsid w:val="000B7B40"/>
    <w:rsid w:val="000B7C82"/>
    <w:rsid w:val="000B7CD9"/>
    <w:rsid w:val="000B7CDA"/>
    <w:rsid w:val="000B7D00"/>
    <w:rsid w:val="000B7E32"/>
    <w:rsid w:val="000B7EB4"/>
    <w:rsid w:val="000B7EBB"/>
    <w:rsid w:val="000B7EFD"/>
    <w:rsid w:val="000C005E"/>
    <w:rsid w:val="000C0103"/>
    <w:rsid w:val="000C0227"/>
    <w:rsid w:val="000C02F7"/>
    <w:rsid w:val="000C0316"/>
    <w:rsid w:val="000C03BF"/>
    <w:rsid w:val="000C0452"/>
    <w:rsid w:val="000C04B4"/>
    <w:rsid w:val="000C0520"/>
    <w:rsid w:val="000C061F"/>
    <w:rsid w:val="000C08B9"/>
    <w:rsid w:val="000C0984"/>
    <w:rsid w:val="000C0BA6"/>
    <w:rsid w:val="000C0BE4"/>
    <w:rsid w:val="000C0FFC"/>
    <w:rsid w:val="000C106A"/>
    <w:rsid w:val="000C14BD"/>
    <w:rsid w:val="000C14F1"/>
    <w:rsid w:val="000C153E"/>
    <w:rsid w:val="000C1858"/>
    <w:rsid w:val="000C185E"/>
    <w:rsid w:val="000C1862"/>
    <w:rsid w:val="000C1EAD"/>
    <w:rsid w:val="000C2264"/>
    <w:rsid w:val="000C23E8"/>
    <w:rsid w:val="000C256B"/>
    <w:rsid w:val="000C258D"/>
    <w:rsid w:val="000C26D1"/>
    <w:rsid w:val="000C2700"/>
    <w:rsid w:val="000C27E5"/>
    <w:rsid w:val="000C28BB"/>
    <w:rsid w:val="000C28E4"/>
    <w:rsid w:val="000C2BBF"/>
    <w:rsid w:val="000C2E20"/>
    <w:rsid w:val="000C2F72"/>
    <w:rsid w:val="000C2F8F"/>
    <w:rsid w:val="000C2FAA"/>
    <w:rsid w:val="000C3049"/>
    <w:rsid w:val="000C30A3"/>
    <w:rsid w:val="000C30E9"/>
    <w:rsid w:val="000C3185"/>
    <w:rsid w:val="000C321A"/>
    <w:rsid w:val="000C374E"/>
    <w:rsid w:val="000C383C"/>
    <w:rsid w:val="000C39E3"/>
    <w:rsid w:val="000C3D56"/>
    <w:rsid w:val="000C3F97"/>
    <w:rsid w:val="000C4022"/>
    <w:rsid w:val="000C4435"/>
    <w:rsid w:val="000C4525"/>
    <w:rsid w:val="000C45CB"/>
    <w:rsid w:val="000C4663"/>
    <w:rsid w:val="000C4A50"/>
    <w:rsid w:val="000C4A90"/>
    <w:rsid w:val="000C4BA5"/>
    <w:rsid w:val="000C4F9E"/>
    <w:rsid w:val="000C53B0"/>
    <w:rsid w:val="000C567B"/>
    <w:rsid w:val="000C5880"/>
    <w:rsid w:val="000C58D9"/>
    <w:rsid w:val="000C5A28"/>
    <w:rsid w:val="000C5AAC"/>
    <w:rsid w:val="000C5B3A"/>
    <w:rsid w:val="000C5CCD"/>
    <w:rsid w:val="000C5D4E"/>
    <w:rsid w:val="000C5DCD"/>
    <w:rsid w:val="000C5EE3"/>
    <w:rsid w:val="000C621C"/>
    <w:rsid w:val="000C6261"/>
    <w:rsid w:val="000C6296"/>
    <w:rsid w:val="000C6827"/>
    <w:rsid w:val="000C6B4B"/>
    <w:rsid w:val="000C6D3B"/>
    <w:rsid w:val="000C6D60"/>
    <w:rsid w:val="000C6DBB"/>
    <w:rsid w:val="000C71DF"/>
    <w:rsid w:val="000C731B"/>
    <w:rsid w:val="000C754D"/>
    <w:rsid w:val="000C773C"/>
    <w:rsid w:val="000C78DD"/>
    <w:rsid w:val="000C797E"/>
    <w:rsid w:val="000C7C88"/>
    <w:rsid w:val="000D009D"/>
    <w:rsid w:val="000D0247"/>
    <w:rsid w:val="000D0743"/>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418"/>
    <w:rsid w:val="000D26AA"/>
    <w:rsid w:val="000D290A"/>
    <w:rsid w:val="000D292D"/>
    <w:rsid w:val="000D29F5"/>
    <w:rsid w:val="000D2A9A"/>
    <w:rsid w:val="000D2B3E"/>
    <w:rsid w:val="000D2CCB"/>
    <w:rsid w:val="000D2D98"/>
    <w:rsid w:val="000D2F49"/>
    <w:rsid w:val="000D2FC6"/>
    <w:rsid w:val="000D309F"/>
    <w:rsid w:val="000D31F2"/>
    <w:rsid w:val="000D3226"/>
    <w:rsid w:val="000D3519"/>
    <w:rsid w:val="000D35F7"/>
    <w:rsid w:val="000D3717"/>
    <w:rsid w:val="000D37F5"/>
    <w:rsid w:val="000D3A57"/>
    <w:rsid w:val="000D3B6C"/>
    <w:rsid w:val="000D3BD6"/>
    <w:rsid w:val="000D3D57"/>
    <w:rsid w:val="000D423B"/>
    <w:rsid w:val="000D436C"/>
    <w:rsid w:val="000D477B"/>
    <w:rsid w:val="000D4F7C"/>
    <w:rsid w:val="000D5093"/>
    <w:rsid w:val="000D5126"/>
    <w:rsid w:val="000D556B"/>
    <w:rsid w:val="000D55A2"/>
    <w:rsid w:val="000D5803"/>
    <w:rsid w:val="000D59BC"/>
    <w:rsid w:val="000D5B6F"/>
    <w:rsid w:val="000D5C07"/>
    <w:rsid w:val="000D5E08"/>
    <w:rsid w:val="000D61D2"/>
    <w:rsid w:val="000D6251"/>
    <w:rsid w:val="000D6331"/>
    <w:rsid w:val="000D63DF"/>
    <w:rsid w:val="000D64C8"/>
    <w:rsid w:val="000D664D"/>
    <w:rsid w:val="000D68CE"/>
    <w:rsid w:val="000D69AA"/>
    <w:rsid w:val="000D69BC"/>
    <w:rsid w:val="000D6B69"/>
    <w:rsid w:val="000D6DC0"/>
    <w:rsid w:val="000D720E"/>
    <w:rsid w:val="000D72D7"/>
    <w:rsid w:val="000D756D"/>
    <w:rsid w:val="000D76DC"/>
    <w:rsid w:val="000D7839"/>
    <w:rsid w:val="000D7980"/>
    <w:rsid w:val="000D7D70"/>
    <w:rsid w:val="000D7F72"/>
    <w:rsid w:val="000E00AA"/>
    <w:rsid w:val="000E0222"/>
    <w:rsid w:val="000E029A"/>
    <w:rsid w:val="000E0545"/>
    <w:rsid w:val="000E05B4"/>
    <w:rsid w:val="000E061B"/>
    <w:rsid w:val="000E061C"/>
    <w:rsid w:val="000E0891"/>
    <w:rsid w:val="000E0B1E"/>
    <w:rsid w:val="000E0D6D"/>
    <w:rsid w:val="000E0DF8"/>
    <w:rsid w:val="000E0E47"/>
    <w:rsid w:val="000E0F1D"/>
    <w:rsid w:val="000E10A1"/>
    <w:rsid w:val="000E124F"/>
    <w:rsid w:val="000E125F"/>
    <w:rsid w:val="000E1375"/>
    <w:rsid w:val="000E13C0"/>
    <w:rsid w:val="000E157E"/>
    <w:rsid w:val="000E176E"/>
    <w:rsid w:val="000E1A86"/>
    <w:rsid w:val="000E1BAB"/>
    <w:rsid w:val="000E1D70"/>
    <w:rsid w:val="000E1DC0"/>
    <w:rsid w:val="000E1F02"/>
    <w:rsid w:val="000E1F8C"/>
    <w:rsid w:val="000E2056"/>
    <w:rsid w:val="000E213B"/>
    <w:rsid w:val="000E246F"/>
    <w:rsid w:val="000E2783"/>
    <w:rsid w:val="000E2857"/>
    <w:rsid w:val="000E293B"/>
    <w:rsid w:val="000E2A9F"/>
    <w:rsid w:val="000E2B64"/>
    <w:rsid w:val="000E2DDD"/>
    <w:rsid w:val="000E2F23"/>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A04"/>
    <w:rsid w:val="000E4B04"/>
    <w:rsid w:val="000E4C36"/>
    <w:rsid w:val="000E4E75"/>
    <w:rsid w:val="000E4EAF"/>
    <w:rsid w:val="000E4F10"/>
    <w:rsid w:val="000E4F26"/>
    <w:rsid w:val="000E4FBE"/>
    <w:rsid w:val="000E4FD3"/>
    <w:rsid w:val="000E537C"/>
    <w:rsid w:val="000E538A"/>
    <w:rsid w:val="000E547F"/>
    <w:rsid w:val="000E54E5"/>
    <w:rsid w:val="000E56F6"/>
    <w:rsid w:val="000E57AC"/>
    <w:rsid w:val="000E58FF"/>
    <w:rsid w:val="000E5915"/>
    <w:rsid w:val="000E5AAF"/>
    <w:rsid w:val="000E5CA7"/>
    <w:rsid w:val="000E5CB7"/>
    <w:rsid w:val="000E5DBF"/>
    <w:rsid w:val="000E6258"/>
    <w:rsid w:val="000E63CC"/>
    <w:rsid w:val="000E653D"/>
    <w:rsid w:val="000E6607"/>
    <w:rsid w:val="000E668D"/>
    <w:rsid w:val="000E6A81"/>
    <w:rsid w:val="000E6D70"/>
    <w:rsid w:val="000E6E06"/>
    <w:rsid w:val="000E7123"/>
    <w:rsid w:val="000E7431"/>
    <w:rsid w:val="000E7667"/>
    <w:rsid w:val="000E7795"/>
    <w:rsid w:val="000E7852"/>
    <w:rsid w:val="000E78AF"/>
    <w:rsid w:val="000E7B52"/>
    <w:rsid w:val="000E7CA9"/>
    <w:rsid w:val="000E7D1F"/>
    <w:rsid w:val="000F0123"/>
    <w:rsid w:val="000F01ED"/>
    <w:rsid w:val="000F0496"/>
    <w:rsid w:val="000F0530"/>
    <w:rsid w:val="000F0732"/>
    <w:rsid w:val="000F0813"/>
    <w:rsid w:val="000F0911"/>
    <w:rsid w:val="000F0AB6"/>
    <w:rsid w:val="000F0B85"/>
    <w:rsid w:val="000F0D50"/>
    <w:rsid w:val="000F10BD"/>
    <w:rsid w:val="000F1107"/>
    <w:rsid w:val="000F1211"/>
    <w:rsid w:val="000F1347"/>
    <w:rsid w:val="000F145F"/>
    <w:rsid w:val="000F1469"/>
    <w:rsid w:val="000F1712"/>
    <w:rsid w:val="000F1C49"/>
    <w:rsid w:val="000F1D25"/>
    <w:rsid w:val="000F1DC7"/>
    <w:rsid w:val="000F274D"/>
    <w:rsid w:val="000F2770"/>
    <w:rsid w:val="000F27FF"/>
    <w:rsid w:val="000F2845"/>
    <w:rsid w:val="000F2C82"/>
    <w:rsid w:val="000F2CC1"/>
    <w:rsid w:val="000F2D33"/>
    <w:rsid w:val="000F2D4C"/>
    <w:rsid w:val="000F2DA7"/>
    <w:rsid w:val="000F2EF8"/>
    <w:rsid w:val="000F362A"/>
    <w:rsid w:val="000F3695"/>
    <w:rsid w:val="000F37F5"/>
    <w:rsid w:val="000F3863"/>
    <w:rsid w:val="000F38A2"/>
    <w:rsid w:val="000F3B91"/>
    <w:rsid w:val="000F3CEF"/>
    <w:rsid w:val="000F3D41"/>
    <w:rsid w:val="000F4468"/>
    <w:rsid w:val="000F4506"/>
    <w:rsid w:val="000F455F"/>
    <w:rsid w:val="000F459F"/>
    <w:rsid w:val="000F45FD"/>
    <w:rsid w:val="000F479D"/>
    <w:rsid w:val="000F490D"/>
    <w:rsid w:val="000F4DF8"/>
    <w:rsid w:val="000F516D"/>
    <w:rsid w:val="000F5328"/>
    <w:rsid w:val="000F533D"/>
    <w:rsid w:val="000F53E1"/>
    <w:rsid w:val="000F546B"/>
    <w:rsid w:val="000F5572"/>
    <w:rsid w:val="000F56CC"/>
    <w:rsid w:val="000F56E2"/>
    <w:rsid w:val="000F5750"/>
    <w:rsid w:val="000F5819"/>
    <w:rsid w:val="000F59A0"/>
    <w:rsid w:val="000F5BB2"/>
    <w:rsid w:val="000F5FE0"/>
    <w:rsid w:val="000F6188"/>
    <w:rsid w:val="000F6295"/>
    <w:rsid w:val="000F6517"/>
    <w:rsid w:val="000F65C8"/>
    <w:rsid w:val="000F664D"/>
    <w:rsid w:val="000F6663"/>
    <w:rsid w:val="000F66BE"/>
    <w:rsid w:val="000F67B7"/>
    <w:rsid w:val="000F67EC"/>
    <w:rsid w:val="000F6A98"/>
    <w:rsid w:val="000F6CCF"/>
    <w:rsid w:val="000F6CF1"/>
    <w:rsid w:val="000F72F4"/>
    <w:rsid w:val="000F7464"/>
    <w:rsid w:val="000F7515"/>
    <w:rsid w:val="000F7A8F"/>
    <w:rsid w:val="000F7AD6"/>
    <w:rsid w:val="000F7C22"/>
    <w:rsid w:val="000F7CF5"/>
    <w:rsid w:val="000F7D20"/>
    <w:rsid w:val="000F7EBD"/>
    <w:rsid w:val="000F7F0A"/>
    <w:rsid w:val="000F7F8C"/>
    <w:rsid w:val="000F99CD"/>
    <w:rsid w:val="00100320"/>
    <w:rsid w:val="001005F5"/>
    <w:rsid w:val="00100632"/>
    <w:rsid w:val="0010086F"/>
    <w:rsid w:val="001008F2"/>
    <w:rsid w:val="00100D0A"/>
    <w:rsid w:val="00100EB7"/>
    <w:rsid w:val="00100F66"/>
    <w:rsid w:val="001011CF"/>
    <w:rsid w:val="001013C1"/>
    <w:rsid w:val="001015A0"/>
    <w:rsid w:val="001017C5"/>
    <w:rsid w:val="0010180E"/>
    <w:rsid w:val="0010182B"/>
    <w:rsid w:val="001019D3"/>
    <w:rsid w:val="00101A31"/>
    <w:rsid w:val="00101AAB"/>
    <w:rsid w:val="00101C58"/>
    <w:rsid w:val="00101EDC"/>
    <w:rsid w:val="00102056"/>
    <w:rsid w:val="001020D2"/>
    <w:rsid w:val="0010222A"/>
    <w:rsid w:val="00102348"/>
    <w:rsid w:val="0010245B"/>
    <w:rsid w:val="001026FD"/>
    <w:rsid w:val="0010281F"/>
    <w:rsid w:val="0010286B"/>
    <w:rsid w:val="0010296C"/>
    <w:rsid w:val="00102DE9"/>
    <w:rsid w:val="00102E9A"/>
    <w:rsid w:val="00103544"/>
    <w:rsid w:val="00103712"/>
    <w:rsid w:val="00103793"/>
    <w:rsid w:val="0010391C"/>
    <w:rsid w:val="00103A9D"/>
    <w:rsid w:val="00103EA8"/>
    <w:rsid w:val="00104025"/>
    <w:rsid w:val="00104076"/>
    <w:rsid w:val="001041AB"/>
    <w:rsid w:val="0010425F"/>
    <w:rsid w:val="001044E9"/>
    <w:rsid w:val="0010471E"/>
    <w:rsid w:val="0010483B"/>
    <w:rsid w:val="00104BB0"/>
    <w:rsid w:val="00104C0F"/>
    <w:rsid w:val="00104C16"/>
    <w:rsid w:val="00104CF6"/>
    <w:rsid w:val="00104DE1"/>
    <w:rsid w:val="00104EAB"/>
    <w:rsid w:val="00105178"/>
    <w:rsid w:val="001051A8"/>
    <w:rsid w:val="0010521D"/>
    <w:rsid w:val="0010544F"/>
    <w:rsid w:val="00105494"/>
    <w:rsid w:val="001054D0"/>
    <w:rsid w:val="001055E1"/>
    <w:rsid w:val="001056B2"/>
    <w:rsid w:val="00105754"/>
    <w:rsid w:val="00105881"/>
    <w:rsid w:val="00105959"/>
    <w:rsid w:val="00105B53"/>
    <w:rsid w:val="00105F34"/>
    <w:rsid w:val="001060F5"/>
    <w:rsid w:val="0010626C"/>
    <w:rsid w:val="0010662C"/>
    <w:rsid w:val="0010680D"/>
    <w:rsid w:val="0010681A"/>
    <w:rsid w:val="00106A2F"/>
    <w:rsid w:val="00106A50"/>
    <w:rsid w:val="00106E7A"/>
    <w:rsid w:val="00106F45"/>
    <w:rsid w:val="00106FDF"/>
    <w:rsid w:val="00107207"/>
    <w:rsid w:val="00107253"/>
    <w:rsid w:val="00107333"/>
    <w:rsid w:val="0010742B"/>
    <w:rsid w:val="001075BC"/>
    <w:rsid w:val="00107700"/>
    <w:rsid w:val="001079E2"/>
    <w:rsid w:val="00107A3B"/>
    <w:rsid w:val="00107B6D"/>
    <w:rsid w:val="00107B7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1D0"/>
    <w:rsid w:val="0011255A"/>
    <w:rsid w:val="001125EB"/>
    <w:rsid w:val="001126A3"/>
    <w:rsid w:val="001128E0"/>
    <w:rsid w:val="001129A9"/>
    <w:rsid w:val="00112D19"/>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112"/>
    <w:rsid w:val="00115143"/>
    <w:rsid w:val="00115674"/>
    <w:rsid w:val="00115751"/>
    <w:rsid w:val="001157DB"/>
    <w:rsid w:val="0011582A"/>
    <w:rsid w:val="00115830"/>
    <w:rsid w:val="001158B3"/>
    <w:rsid w:val="001159BA"/>
    <w:rsid w:val="00115AD8"/>
    <w:rsid w:val="00115DE8"/>
    <w:rsid w:val="00115DF6"/>
    <w:rsid w:val="00116460"/>
    <w:rsid w:val="0011650D"/>
    <w:rsid w:val="00116A43"/>
    <w:rsid w:val="00116A8B"/>
    <w:rsid w:val="00116BC5"/>
    <w:rsid w:val="00116CA4"/>
    <w:rsid w:val="00116F48"/>
    <w:rsid w:val="00117062"/>
    <w:rsid w:val="00117193"/>
    <w:rsid w:val="001171A0"/>
    <w:rsid w:val="001171B4"/>
    <w:rsid w:val="0011720B"/>
    <w:rsid w:val="00117301"/>
    <w:rsid w:val="00117383"/>
    <w:rsid w:val="001173B4"/>
    <w:rsid w:val="0011752B"/>
    <w:rsid w:val="0011781C"/>
    <w:rsid w:val="00117997"/>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B0E"/>
    <w:rsid w:val="0012127D"/>
    <w:rsid w:val="0012141B"/>
    <w:rsid w:val="001214C2"/>
    <w:rsid w:val="00121710"/>
    <w:rsid w:val="001217EB"/>
    <w:rsid w:val="001218DD"/>
    <w:rsid w:val="001219D0"/>
    <w:rsid w:val="00121D81"/>
    <w:rsid w:val="00121D8C"/>
    <w:rsid w:val="00121DEF"/>
    <w:rsid w:val="00121EF5"/>
    <w:rsid w:val="00121F52"/>
    <w:rsid w:val="0012208D"/>
    <w:rsid w:val="0012253B"/>
    <w:rsid w:val="00122562"/>
    <w:rsid w:val="00122564"/>
    <w:rsid w:val="0012258B"/>
    <w:rsid w:val="00122616"/>
    <w:rsid w:val="00122637"/>
    <w:rsid w:val="0012263D"/>
    <w:rsid w:val="0012292B"/>
    <w:rsid w:val="00122959"/>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500E"/>
    <w:rsid w:val="00125061"/>
    <w:rsid w:val="00125069"/>
    <w:rsid w:val="00125078"/>
    <w:rsid w:val="00125090"/>
    <w:rsid w:val="001252AC"/>
    <w:rsid w:val="001254E1"/>
    <w:rsid w:val="00125B23"/>
    <w:rsid w:val="00125CCE"/>
    <w:rsid w:val="00125DF0"/>
    <w:rsid w:val="001269AF"/>
    <w:rsid w:val="00126B36"/>
    <w:rsid w:val="00126E16"/>
    <w:rsid w:val="0012709F"/>
    <w:rsid w:val="00127365"/>
    <w:rsid w:val="0012737A"/>
    <w:rsid w:val="0012756C"/>
    <w:rsid w:val="001279B6"/>
    <w:rsid w:val="00127A6A"/>
    <w:rsid w:val="0013009F"/>
    <w:rsid w:val="001305D0"/>
    <w:rsid w:val="00130924"/>
    <w:rsid w:val="001309D7"/>
    <w:rsid w:val="00130A10"/>
    <w:rsid w:val="00130C08"/>
    <w:rsid w:val="00130CCB"/>
    <w:rsid w:val="00130DC6"/>
    <w:rsid w:val="00130F9B"/>
    <w:rsid w:val="001310ED"/>
    <w:rsid w:val="0013112B"/>
    <w:rsid w:val="00131310"/>
    <w:rsid w:val="001314CF"/>
    <w:rsid w:val="0013167F"/>
    <w:rsid w:val="0013173B"/>
    <w:rsid w:val="001317F1"/>
    <w:rsid w:val="001318CB"/>
    <w:rsid w:val="00131949"/>
    <w:rsid w:val="00131A38"/>
    <w:rsid w:val="00131D93"/>
    <w:rsid w:val="00131FA5"/>
    <w:rsid w:val="001322F2"/>
    <w:rsid w:val="00132356"/>
    <w:rsid w:val="00132573"/>
    <w:rsid w:val="0013276F"/>
    <w:rsid w:val="001328DE"/>
    <w:rsid w:val="00132984"/>
    <w:rsid w:val="00132AC9"/>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94C"/>
    <w:rsid w:val="00135A9E"/>
    <w:rsid w:val="00135D1D"/>
    <w:rsid w:val="00135D90"/>
    <w:rsid w:val="001360F2"/>
    <w:rsid w:val="0013690E"/>
    <w:rsid w:val="00136AA9"/>
    <w:rsid w:val="00136B83"/>
    <w:rsid w:val="00136C49"/>
    <w:rsid w:val="00136EB0"/>
    <w:rsid w:val="00136FA2"/>
    <w:rsid w:val="00137054"/>
    <w:rsid w:val="00137188"/>
    <w:rsid w:val="001373FA"/>
    <w:rsid w:val="001374B4"/>
    <w:rsid w:val="001374E7"/>
    <w:rsid w:val="00137858"/>
    <w:rsid w:val="00137ABD"/>
    <w:rsid w:val="00137C1A"/>
    <w:rsid w:val="001404C8"/>
    <w:rsid w:val="001404ED"/>
    <w:rsid w:val="00140664"/>
    <w:rsid w:val="0014069E"/>
    <w:rsid w:val="001406C6"/>
    <w:rsid w:val="00140BB2"/>
    <w:rsid w:val="00140C16"/>
    <w:rsid w:val="00140CD3"/>
    <w:rsid w:val="00141039"/>
    <w:rsid w:val="001410C0"/>
    <w:rsid w:val="001412E1"/>
    <w:rsid w:val="001414DA"/>
    <w:rsid w:val="001417DD"/>
    <w:rsid w:val="00141892"/>
    <w:rsid w:val="00141C7B"/>
    <w:rsid w:val="00141D04"/>
    <w:rsid w:val="00141F15"/>
    <w:rsid w:val="00141F5E"/>
    <w:rsid w:val="001420AE"/>
    <w:rsid w:val="00142676"/>
    <w:rsid w:val="00142714"/>
    <w:rsid w:val="00142AA1"/>
    <w:rsid w:val="00142C15"/>
    <w:rsid w:val="00142CF1"/>
    <w:rsid w:val="00142DBC"/>
    <w:rsid w:val="00142F37"/>
    <w:rsid w:val="00143192"/>
    <w:rsid w:val="00143297"/>
    <w:rsid w:val="00143430"/>
    <w:rsid w:val="001434EC"/>
    <w:rsid w:val="00143802"/>
    <w:rsid w:val="00143C33"/>
    <w:rsid w:val="00143D8D"/>
    <w:rsid w:val="00143FEA"/>
    <w:rsid w:val="001447A3"/>
    <w:rsid w:val="001448DD"/>
    <w:rsid w:val="001448F1"/>
    <w:rsid w:val="00144AC1"/>
    <w:rsid w:val="00144B2F"/>
    <w:rsid w:val="00144F96"/>
    <w:rsid w:val="00144FA4"/>
    <w:rsid w:val="00145016"/>
    <w:rsid w:val="0014526B"/>
    <w:rsid w:val="001452E2"/>
    <w:rsid w:val="001453A2"/>
    <w:rsid w:val="00145700"/>
    <w:rsid w:val="00145771"/>
    <w:rsid w:val="001458FD"/>
    <w:rsid w:val="0014599A"/>
    <w:rsid w:val="00145A11"/>
    <w:rsid w:val="00145A7D"/>
    <w:rsid w:val="00145A9C"/>
    <w:rsid w:val="00145E04"/>
    <w:rsid w:val="00146127"/>
    <w:rsid w:val="0014629E"/>
    <w:rsid w:val="0014644B"/>
    <w:rsid w:val="0014677C"/>
    <w:rsid w:val="00146780"/>
    <w:rsid w:val="00146964"/>
    <w:rsid w:val="00146993"/>
    <w:rsid w:val="00146ACD"/>
    <w:rsid w:val="00146C1E"/>
    <w:rsid w:val="00146C82"/>
    <w:rsid w:val="00146DC3"/>
    <w:rsid w:val="001471E3"/>
    <w:rsid w:val="001474A3"/>
    <w:rsid w:val="001476A6"/>
    <w:rsid w:val="001477D9"/>
    <w:rsid w:val="0014796E"/>
    <w:rsid w:val="00147B4C"/>
    <w:rsid w:val="00147C0D"/>
    <w:rsid w:val="00147C33"/>
    <w:rsid w:val="00147C90"/>
    <w:rsid w:val="00147D39"/>
    <w:rsid w:val="00147FE2"/>
    <w:rsid w:val="00150012"/>
    <w:rsid w:val="0015018C"/>
    <w:rsid w:val="001504C8"/>
    <w:rsid w:val="00150595"/>
    <w:rsid w:val="0015069D"/>
    <w:rsid w:val="00150A01"/>
    <w:rsid w:val="00150A48"/>
    <w:rsid w:val="00150D3B"/>
    <w:rsid w:val="00150D63"/>
    <w:rsid w:val="00151007"/>
    <w:rsid w:val="0015107A"/>
    <w:rsid w:val="001511A4"/>
    <w:rsid w:val="001511FB"/>
    <w:rsid w:val="001512C5"/>
    <w:rsid w:val="0015173B"/>
    <w:rsid w:val="0015176A"/>
    <w:rsid w:val="00151982"/>
    <w:rsid w:val="00151A87"/>
    <w:rsid w:val="00151ADB"/>
    <w:rsid w:val="00151C64"/>
    <w:rsid w:val="00151D43"/>
    <w:rsid w:val="00151D87"/>
    <w:rsid w:val="00151DB3"/>
    <w:rsid w:val="00151E91"/>
    <w:rsid w:val="001524E9"/>
    <w:rsid w:val="001526D4"/>
    <w:rsid w:val="001527B5"/>
    <w:rsid w:val="0015282E"/>
    <w:rsid w:val="00152A13"/>
    <w:rsid w:val="00152EDD"/>
    <w:rsid w:val="00152F65"/>
    <w:rsid w:val="00153010"/>
    <w:rsid w:val="001531EC"/>
    <w:rsid w:val="0015322A"/>
    <w:rsid w:val="00153325"/>
    <w:rsid w:val="0015348D"/>
    <w:rsid w:val="0015354D"/>
    <w:rsid w:val="001535AC"/>
    <w:rsid w:val="001539B3"/>
    <w:rsid w:val="00153D26"/>
    <w:rsid w:val="00153F24"/>
    <w:rsid w:val="00153F59"/>
    <w:rsid w:val="00154063"/>
    <w:rsid w:val="00154248"/>
    <w:rsid w:val="0015427A"/>
    <w:rsid w:val="0015427D"/>
    <w:rsid w:val="001542E2"/>
    <w:rsid w:val="001546E7"/>
    <w:rsid w:val="001548CF"/>
    <w:rsid w:val="0015493B"/>
    <w:rsid w:val="00154BDE"/>
    <w:rsid w:val="00154E04"/>
    <w:rsid w:val="00155516"/>
    <w:rsid w:val="00155667"/>
    <w:rsid w:val="0015583E"/>
    <w:rsid w:val="001558AD"/>
    <w:rsid w:val="001559FF"/>
    <w:rsid w:val="00155AC4"/>
    <w:rsid w:val="00155D47"/>
    <w:rsid w:val="00155DBD"/>
    <w:rsid w:val="00155DC3"/>
    <w:rsid w:val="00155F6E"/>
    <w:rsid w:val="0015616E"/>
    <w:rsid w:val="00156292"/>
    <w:rsid w:val="001562B8"/>
    <w:rsid w:val="0015630F"/>
    <w:rsid w:val="0015639B"/>
    <w:rsid w:val="001565A5"/>
    <w:rsid w:val="001565E3"/>
    <w:rsid w:val="00156854"/>
    <w:rsid w:val="00156C92"/>
    <w:rsid w:val="00156F4C"/>
    <w:rsid w:val="00156F87"/>
    <w:rsid w:val="00156F96"/>
    <w:rsid w:val="0015750C"/>
    <w:rsid w:val="001575AC"/>
    <w:rsid w:val="001575B7"/>
    <w:rsid w:val="00157698"/>
    <w:rsid w:val="001576DA"/>
    <w:rsid w:val="00157716"/>
    <w:rsid w:val="00157949"/>
    <w:rsid w:val="00157C2D"/>
    <w:rsid w:val="00157CEB"/>
    <w:rsid w:val="00157E2D"/>
    <w:rsid w:val="00157E5A"/>
    <w:rsid w:val="0015DC88"/>
    <w:rsid w:val="00160295"/>
    <w:rsid w:val="001602B8"/>
    <w:rsid w:val="0016038F"/>
    <w:rsid w:val="001604F6"/>
    <w:rsid w:val="00160532"/>
    <w:rsid w:val="0016057D"/>
    <w:rsid w:val="00160674"/>
    <w:rsid w:val="00160846"/>
    <w:rsid w:val="001608A4"/>
    <w:rsid w:val="001609EE"/>
    <w:rsid w:val="00160D87"/>
    <w:rsid w:val="00160E4B"/>
    <w:rsid w:val="00161058"/>
    <w:rsid w:val="001610A8"/>
    <w:rsid w:val="001611B1"/>
    <w:rsid w:val="001612CD"/>
    <w:rsid w:val="001612D5"/>
    <w:rsid w:val="001613C7"/>
    <w:rsid w:val="00161414"/>
    <w:rsid w:val="00161457"/>
    <w:rsid w:val="001615AB"/>
    <w:rsid w:val="001617ED"/>
    <w:rsid w:val="00161A77"/>
    <w:rsid w:val="00161C2F"/>
    <w:rsid w:val="00161F95"/>
    <w:rsid w:val="001620B1"/>
    <w:rsid w:val="00162217"/>
    <w:rsid w:val="00162274"/>
    <w:rsid w:val="00162712"/>
    <w:rsid w:val="001627CE"/>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B52"/>
    <w:rsid w:val="00164B84"/>
    <w:rsid w:val="00164E1F"/>
    <w:rsid w:val="00164F66"/>
    <w:rsid w:val="00165176"/>
    <w:rsid w:val="0016528D"/>
    <w:rsid w:val="00165487"/>
    <w:rsid w:val="001656D8"/>
    <w:rsid w:val="001656F5"/>
    <w:rsid w:val="00165913"/>
    <w:rsid w:val="00165915"/>
    <w:rsid w:val="00165AFE"/>
    <w:rsid w:val="00165B2F"/>
    <w:rsid w:val="00165E17"/>
    <w:rsid w:val="0016621A"/>
    <w:rsid w:val="001663DF"/>
    <w:rsid w:val="00166517"/>
    <w:rsid w:val="0016663E"/>
    <w:rsid w:val="00166982"/>
    <w:rsid w:val="00166DAB"/>
    <w:rsid w:val="00166E17"/>
    <w:rsid w:val="00166E78"/>
    <w:rsid w:val="001671FC"/>
    <w:rsid w:val="001674B4"/>
    <w:rsid w:val="00167511"/>
    <w:rsid w:val="001675F8"/>
    <w:rsid w:val="00167620"/>
    <w:rsid w:val="001676D6"/>
    <w:rsid w:val="001677FD"/>
    <w:rsid w:val="001678AC"/>
    <w:rsid w:val="00167931"/>
    <w:rsid w:val="00167A0B"/>
    <w:rsid w:val="00167F53"/>
    <w:rsid w:val="00170155"/>
    <w:rsid w:val="0017015E"/>
    <w:rsid w:val="001703FA"/>
    <w:rsid w:val="0017040B"/>
    <w:rsid w:val="001704F0"/>
    <w:rsid w:val="0017050B"/>
    <w:rsid w:val="0017063F"/>
    <w:rsid w:val="0017072B"/>
    <w:rsid w:val="00170D0D"/>
    <w:rsid w:val="0017121F"/>
    <w:rsid w:val="00171245"/>
    <w:rsid w:val="001712F9"/>
    <w:rsid w:val="001713F1"/>
    <w:rsid w:val="00171441"/>
    <w:rsid w:val="0017149E"/>
    <w:rsid w:val="001716AE"/>
    <w:rsid w:val="001716D1"/>
    <w:rsid w:val="001718DA"/>
    <w:rsid w:val="001718E7"/>
    <w:rsid w:val="00171AAB"/>
    <w:rsid w:val="00171B4D"/>
    <w:rsid w:val="00171D9D"/>
    <w:rsid w:val="00171E27"/>
    <w:rsid w:val="00171E33"/>
    <w:rsid w:val="00171E9B"/>
    <w:rsid w:val="00172180"/>
    <w:rsid w:val="001722C6"/>
    <w:rsid w:val="00172351"/>
    <w:rsid w:val="00172574"/>
    <w:rsid w:val="0017262D"/>
    <w:rsid w:val="001729A5"/>
    <w:rsid w:val="00172A4C"/>
    <w:rsid w:val="00172AE3"/>
    <w:rsid w:val="00172B70"/>
    <w:rsid w:val="00172BD3"/>
    <w:rsid w:val="00172C78"/>
    <w:rsid w:val="001731E3"/>
    <w:rsid w:val="00173285"/>
    <w:rsid w:val="0017329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084"/>
    <w:rsid w:val="001752B2"/>
    <w:rsid w:val="00175497"/>
    <w:rsid w:val="001758B7"/>
    <w:rsid w:val="00175B16"/>
    <w:rsid w:val="00175E7F"/>
    <w:rsid w:val="00175ED1"/>
    <w:rsid w:val="00175EDC"/>
    <w:rsid w:val="00175F1C"/>
    <w:rsid w:val="00176227"/>
    <w:rsid w:val="0017630D"/>
    <w:rsid w:val="001763FC"/>
    <w:rsid w:val="00176782"/>
    <w:rsid w:val="00176850"/>
    <w:rsid w:val="00176862"/>
    <w:rsid w:val="00176980"/>
    <w:rsid w:val="00176A10"/>
    <w:rsid w:val="00176E38"/>
    <w:rsid w:val="00176E8B"/>
    <w:rsid w:val="001770DA"/>
    <w:rsid w:val="001772AD"/>
    <w:rsid w:val="001772E9"/>
    <w:rsid w:val="00177855"/>
    <w:rsid w:val="00177AB4"/>
    <w:rsid w:val="00177D67"/>
    <w:rsid w:val="0017B59C"/>
    <w:rsid w:val="0018018F"/>
    <w:rsid w:val="001801E4"/>
    <w:rsid w:val="001802BB"/>
    <w:rsid w:val="001805E4"/>
    <w:rsid w:val="001806B5"/>
    <w:rsid w:val="00180707"/>
    <w:rsid w:val="001808F6"/>
    <w:rsid w:val="001809E8"/>
    <w:rsid w:val="00180B87"/>
    <w:rsid w:val="00180FEE"/>
    <w:rsid w:val="00181266"/>
    <w:rsid w:val="00181268"/>
    <w:rsid w:val="001812E6"/>
    <w:rsid w:val="001813A2"/>
    <w:rsid w:val="001814E3"/>
    <w:rsid w:val="00181804"/>
    <w:rsid w:val="001818A2"/>
    <w:rsid w:val="00181C30"/>
    <w:rsid w:val="00181CEA"/>
    <w:rsid w:val="0018203B"/>
    <w:rsid w:val="0018230F"/>
    <w:rsid w:val="0018231E"/>
    <w:rsid w:val="00182668"/>
    <w:rsid w:val="001826DD"/>
    <w:rsid w:val="001826E5"/>
    <w:rsid w:val="00182E76"/>
    <w:rsid w:val="00182E8F"/>
    <w:rsid w:val="001831FE"/>
    <w:rsid w:val="0018325C"/>
    <w:rsid w:val="0018359F"/>
    <w:rsid w:val="00183677"/>
    <w:rsid w:val="0018374B"/>
    <w:rsid w:val="001839D9"/>
    <w:rsid w:val="00183AF6"/>
    <w:rsid w:val="00183C8E"/>
    <w:rsid w:val="00183D12"/>
    <w:rsid w:val="00183D2B"/>
    <w:rsid w:val="00183E94"/>
    <w:rsid w:val="00183F89"/>
    <w:rsid w:val="001840B5"/>
    <w:rsid w:val="001840BC"/>
    <w:rsid w:val="00184184"/>
    <w:rsid w:val="0018419F"/>
    <w:rsid w:val="001843AF"/>
    <w:rsid w:val="001844FF"/>
    <w:rsid w:val="00184D4B"/>
    <w:rsid w:val="00184EB4"/>
    <w:rsid w:val="00184F95"/>
    <w:rsid w:val="00184FF9"/>
    <w:rsid w:val="00185053"/>
    <w:rsid w:val="0018511C"/>
    <w:rsid w:val="0018525B"/>
    <w:rsid w:val="00185492"/>
    <w:rsid w:val="001856FF"/>
    <w:rsid w:val="001857C7"/>
    <w:rsid w:val="001859CC"/>
    <w:rsid w:val="00185A2B"/>
    <w:rsid w:val="00185B8A"/>
    <w:rsid w:val="00186014"/>
    <w:rsid w:val="001860EA"/>
    <w:rsid w:val="001861D1"/>
    <w:rsid w:val="00186280"/>
    <w:rsid w:val="00186431"/>
    <w:rsid w:val="00186515"/>
    <w:rsid w:val="00186533"/>
    <w:rsid w:val="0018657B"/>
    <w:rsid w:val="001865F3"/>
    <w:rsid w:val="001866D9"/>
    <w:rsid w:val="001869FB"/>
    <w:rsid w:val="00186C42"/>
    <w:rsid w:val="00187212"/>
    <w:rsid w:val="00187296"/>
    <w:rsid w:val="00187911"/>
    <w:rsid w:val="0018795C"/>
    <w:rsid w:val="00187974"/>
    <w:rsid w:val="00187995"/>
    <w:rsid w:val="00187FD0"/>
    <w:rsid w:val="001900E8"/>
    <w:rsid w:val="00190A12"/>
    <w:rsid w:val="00190A7A"/>
    <w:rsid w:val="00190CB9"/>
    <w:rsid w:val="00190DBD"/>
    <w:rsid w:val="00190EB6"/>
    <w:rsid w:val="00191079"/>
    <w:rsid w:val="001910F3"/>
    <w:rsid w:val="0019114A"/>
    <w:rsid w:val="0019114E"/>
    <w:rsid w:val="00191289"/>
    <w:rsid w:val="001914A6"/>
    <w:rsid w:val="00191563"/>
    <w:rsid w:val="00191971"/>
    <w:rsid w:val="00191ADF"/>
    <w:rsid w:val="00191B06"/>
    <w:rsid w:val="00191C6D"/>
    <w:rsid w:val="00191CC8"/>
    <w:rsid w:val="00191F24"/>
    <w:rsid w:val="0019235E"/>
    <w:rsid w:val="001923A6"/>
    <w:rsid w:val="001926C1"/>
    <w:rsid w:val="001927EE"/>
    <w:rsid w:val="00192809"/>
    <w:rsid w:val="00192854"/>
    <w:rsid w:val="00192C02"/>
    <w:rsid w:val="00192D14"/>
    <w:rsid w:val="00192EF5"/>
    <w:rsid w:val="001930EE"/>
    <w:rsid w:val="0019322D"/>
    <w:rsid w:val="00193455"/>
    <w:rsid w:val="001934AC"/>
    <w:rsid w:val="001934B5"/>
    <w:rsid w:val="001934E4"/>
    <w:rsid w:val="001935E9"/>
    <w:rsid w:val="00193698"/>
    <w:rsid w:val="001936CB"/>
    <w:rsid w:val="0019392C"/>
    <w:rsid w:val="001939ED"/>
    <w:rsid w:val="00193A7F"/>
    <w:rsid w:val="00193C34"/>
    <w:rsid w:val="00193C82"/>
    <w:rsid w:val="00193E5F"/>
    <w:rsid w:val="00193E72"/>
    <w:rsid w:val="00194205"/>
    <w:rsid w:val="001943FC"/>
    <w:rsid w:val="00194883"/>
    <w:rsid w:val="0019499D"/>
    <w:rsid w:val="001949C4"/>
    <w:rsid w:val="00194A1F"/>
    <w:rsid w:val="00194B6B"/>
    <w:rsid w:val="00194C8D"/>
    <w:rsid w:val="00194CFF"/>
    <w:rsid w:val="00194DE4"/>
    <w:rsid w:val="00194E77"/>
    <w:rsid w:val="00194FE6"/>
    <w:rsid w:val="00194FF1"/>
    <w:rsid w:val="00195130"/>
    <w:rsid w:val="00195194"/>
    <w:rsid w:val="0019527C"/>
    <w:rsid w:val="001954C1"/>
    <w:rsid w:val="0019566F"/>
    <w:rsid w:val="00195A88"/>
    <w:rsid w:val="00195CA5"/>
    <w:rsid w:val="00195E07"/>
    <w:rsid w:val="00195FB1"/>
    <w:rsid w:val="001962D7"/>
    <w:rsid w:val="00196393"/>
    <w:rsid w:val="001963B3"/>
    <w:rsid w:val="001963E4"/>
    <w:rsid w:val="00196816"/>
    <w:rsid w:val="001968C5"/>
    <w:rsid w:val="0019699C"/>
    <w:rsid w:val="00196C42"/>
    <w:rsid w:val="00196E2E"/>
    <w:rsid w:val="00196F7B"/>
    <w:rsid w:val="001970B6"/>
    <w:rsid w:val="0019742C"/>
    <w:rsid w:val="0019745F"/>
    <w:rsid w:val="00197AF3"/>
    <w:rsid w:val="00197B3A"/>
    <w:rsid w:val="00197B79"/>
    <w:rsid w:val="00197C03"/>
    <w:rsid w:val="00197C7C"/>
    <w:rsid w:val="00197D3C"/>
    <w:rsid w:val="00197F45"/>
    <w:rsid w:val="0019BAEC"/>
    <w:rsid w:val="001A0636"/>
    <w:rsid w:val="001A06A8"/>
    <w:rsid w:val="001A076D"/>
    <w:rsid w:val="001A0778"/>
    <w:rsid w:val="001A0AAD"/>
    <w:rsid w:val="001A0B03"/>
    <w:rsid w:val="001A0B4E"/>
    <w:rsid w:val="001A0D15"/>
    <w:rsid w:val="001A11A5"/>
    <w:rsid w:val="001A11BC"/>
    <w:rsid w:val="001A1419"/>
    <w:rsid w:val="001A1509"/>
    <w:rsid w:val="001A153A"/>
    <w:rsid w:val="001A169E"/>
    <w:rsid w:val="001A18E1"/>
    <w:rsid w:val="001A1A72"/>
    <w:rsid w:val="001A1D02"/>
    <w:rsid w:val="001A1E4D"/>
    <w:rsid w:val="001A1F84"/>
    <w:rsid w:val="001A231C"/>
    <w:rsid w:val="001A234D"/>
    <w:rsid w:val="001A24CD"/>
    <w:rsid w:val="001A2503"/>
    <w:rsid w:val="001A25AC"/>
    <w:rsid w:val="001A269B"/>
    <w:rsid w:val="001A2803"/>
    <w:rsid w:val="001A280E"/>
    <w:rsid w:val="001A293C"/>
    <w:rsid w:val="001A29EB"/>
    <w:rsid w:val="001A2B83"/>
    <w:rsid w:val="001A3071"/>
    <w:rsid w:val="001A363B"/>
    <w:rsid w:val="001A36B3"/>
    <w:rsid w:val="001A3795"/>
    <w:rsid w:val="001A3B19"/>
    <w:rsid w:val="001A3D2D"/>
    <w:rsid w:val="001A3F4D"/>
    <w:rsid w:val="001A3F8F"/>
    <w:rsid w:val="001A4342"/>
    <w:rsid w:val="001A4740"/>
    <w:rsid w:val="001A47FC"/>
    <w:rsid w:val="001A4841"/>
    <w:rsid w:val="001A4AC3"/>
    <w:rsid w:val="001A4DBC"/>
    <w:rsid w:val="001A4DC7"/>
    <w:rsid w:val="001A4E5D"/>
    <w:rsid w:val="001A5013"/>
    <w:rsid w:val="001A510E"/>
    <w:rsid w:val="001A54CE"/>
    <w:rsid w:val="001A54D9"/>
    <w:rsid w:val="001A551C"/>
    <w:rsid w:val="001A57B4"/>
    <w:rsid w:val="001A5814"/>
    <w:rsid w:val="001A5ADC"/>
    <w:rsid w:val="001A5C53"/>
    <w:rsid w:val="001A5CC5"/>
    <w:rsid w:val="001A5CD0"/>
    <w:rsid w:val="001A5F4E"/>
    <w:rsid w:val="001A6038"/>
    <w:rsid w:val="001A605D"/>
    <w:rsid w:val="001A608A"/>
    <w:rsid w:val="001A637F"/>
    <w:rsid w:val="001A659C"/>
    <w:rsid w:val="001A659F"/>
    <w:rsid w:val="001A65CA"/>
    <w:rsid w:val="001A6D63"/>
    <w:rsid w:val="001A6DAE"/>
    <w:rsid w:val="001A6E87"/>
    <w:rsid w:val="001A709F"/>
    <w:rsid w:val="001A7120"/>
    <w:rsid w:val="001A7350"/>
    <w:rsid w:val="001A75BF"/>
    <w:rsid w:val="001A771C"/>
    <w:rsid w:val="001A7AA8"/>
    <w:rsid w:val="001A7B5E"/>
    <w:rsid w:val="001A7CA1"/>
    <w:rsid w:val="001A7CB3"/>
    <w:rsid w:val="001B0002"/>
    <w:rsid w:val="001B04D6"/>
    <w:rsid w:val="001B0613"/>
    <w:rsid w:val="001B069C"/>
    <w:rsid w:val="001B0922"/>
    <w:rsid w:val="001B099E"/>
    <w:rsid w:val="001B09AC"/>
    <w:rsid w:val="001B0A2B"/>
    <w:rsid w:val="001B0A94"/>
    <w:rsid w:val="001B0CD5"/>
    <w:rsid w:val="001B0EDE"/>
    <w:rsid w:val="001B1134"/>
    <w:rsid w:val="001B1151"/>
    <w:rsid w:val="001B1154"/>
    <w:rsid w:val="001B14FB"/>
    <w:rsid w:val="001B159B"/>
    <w:rsid w:val="001B161D"/>
    <w:rsid w:val="001B1663"/>
    <w:rsid w:val="001B1695"/>
    <w:rsid w:val="001B193C"/>
    <w:rsid w:val="001B1CEA"/>
    <w:rsid w:val="001B20A3"/>
    <w:rsid w:val="001B213A"/>
    <w:rsid w:val="001B2150"/>
    <w:rsid w:val="001B2185"/>
    <w:rsid w:val="001B22C3"/>
    <w:rsid w:val="001B235E"/>
    <w:rsid w:val="001B23D0"/>
    <w:rsid w:val="001B2523"/>
    <w:rsid w:val="001B25E1"/>
    <w:rsid w:val="001B262B"/>
    <w:rsid w:val="001B2647"/>
    <w:rsid w:val="001B2649"/>
    <w:rsid w:val="001B2678"/>
    <w:rsid w:val="001B2A62"/>
    <w:rsid w:val="001B2BB3"/>
    <w:rsid w:val="001B2BC5"/>
    <w:rsid w:val="001B30DB"/>
    <w:rsid w:val="001B315B"/>
    <w:rsid w:val="001B344E"/>
    <w:rsid w:val="001B3557"/>
    <w:rsid w:val="001B38B5"/>
    <w:rsid w:val="001B3A13"/>
    <w:rsid w:val="001B3C20"/>
    <w:rsid w:val="001B3C8B"/>
    <w:rsid w:val="001B49A0"/>
    <w:rsid w:val="001B49D8"/>
    <w:rsid w:val="001B4C8B"/>
    <w:rsid w:val="001B4EE1"/>
    <w:rsid w:val="001B4EE8"/>
    <w:rsid w:val="001B4F93"/>
    <w:rsid w:val="001B4FA0"/>
    <w:rsid w:val="001B501E"/>
    <w:rsid w:val="001B5034"/>
    <w:rsid w:val="001B5070"/>
    <w:rsid w:val="001B511F"/>
    <w:rsid w:val="001B51BA"/>
    <w:rsid w:val="001B5247"/>
    <w:rsid w:val="001B524D"/>
    <w:rsid w:val="001B52E4"/>
    <w:rsid w:val="001B56A8"/>
    <w:rsid w:val="001B5C03"/>
    <w:rsid w:val="001B5C6D"/>
    <w:rsid w:val="001B6080"/>
    <w:rsid w:val="001B61BF"/>
    <w:rsid w:val="001B6574"/>
    <w:rsid w:val="001B6756"/>
    <w:rsid w:val="001B7279"/>
    <w:rsid w:val="001B7579"/>
    <w:rsid w:val="001B768A"/>
    <w:rsid w:val="001B77CE"/>
    <w:rsid w:val="001B7A95"/>
    <w:rsid w:val="001B7DBA"/>
    <w:rsid w:val="001B7EE3"/>
    <w:rsid w:val="001C000F"/>
    <w:rsid w:val="001C0076"/>
    <w:rsid w:val="001C034A"/>
    <w:rsid w:val="001C04ED"/>
    <w:rsid w:val="001C0619"/>
    <w:rsid w:val="001C07D5"/>
    <w:rsid w:val="001C08C1"/>
    <w:rsid w:val="001C08FB"/>
    <w:rsid w:val="001C0A47"/>
    <w:rsid w:val="001C0BB0"/>
    <w:rsid w:val="001C0E3B"/>
    <w:rsid w:val="001C1217"/>
    <w:rsid w:val="001C13F9"/>
    <w:rsid w:val="001C1D93"/>
    <w:rsid w:val="001C1E2D"/>
    <w:rsid w:val="001C1EB4"/>
    <w:rsid w:val="001C1F95"/>
    <w:rsid w:val="001C2202"/>
    <w:rsid w:val="001C224E"/>
    <w:rsid w:val="001C2572"/>
    <w:rsid w:val="001C272A"/>
    <w:rsid w:val="001C275F"/>
    <w:rsid w:val="001C2AA8"/>
    <w:rsid w:val="001C2B1C"/>
    <w:rsid w:val="001C2F07"/>
    <w:rsid w:val="001C2F9E"/>
    <w:rsid w:val="001C2FAC"/>
    <w:rsid w:val="001C3153"/>
    <w:rsid w:val="001C31C1"/>
    <w:rsid w:val="001C3249"/>
    <w:rsid w:val="001C328E"/>
    <w:rsid w:val="001C3292"/>
    <w:rsid w:val="001C38C4"/>
    <w:rsid w:val="001C39F6"/>
    <w:rsid w:val="001C3A7F"/>
    <w:rsid w:val="001C3AD3"/>
    <w:rsid w:val="001C3C20"/>
    <w:rsid w:val="001C3D26"/>
    <w:rsid w:val="001C3F4E"/>
    <w:rsid w:val="001C3F59"/>
    <w:rsid w:val="001C404D"/>
    <w:rsid w:val="001C42A8"/>
    <w:rsid w:val="001C42D6"/>
    <w:rsid w:val="001C4319"/>
    <w:rsid w:val="001C431D"/>
    <w:rsid w:val="001C443A"/>
    <w:rsid w:val="001C4925"/>
    <w:rsid w:val="001C4C5D"/>
    <w:rsid w:val="001C5093"/>
    <w:rsid w:val="001C50F3"/>
    <w:rsid w:val="001C5152"/>
    <w:rsid w:val="001C5204"/>
    <w:rsid w:val="001C53A4"/>
    <w:rsid w:val="001C53CB"/>
    <w:rsid w:val="001C53F4"/>
    <w:rsid w:val="001C540E"/>
    <w:rsid w:val="001C5640"/>
    <w:rsid w:val="001C57D3"/>
    <w:rsid w:val="001C5A8E"/>
    <w:rsid w:val="001C5B08"/>
    <w:rsid w:val="001C6143"/>
    <w:rsid w:val="001C6385"/>
    <w:rsid w:val="001C6487"/>
    <w:rsid w:val="001C6570"/>
    <w:rsid w:val="001C65B1"/>
    <w:rsid w:val="001C66F7"/>
    <w:rsid w:val="001C6703"/>
    <w:rsid w:val="001C6824"/>
    <w:rsid w:val="001C694E"/>
    <w:rsid w:val="001C6969"/>
    <w:rsid w:val="001C6B0C"/>
    <w:rsid w:val="001C6B25"/>
    <w:rsid w:val="001C6C46"/>
    <w:rsid w:val="001C6C98"/>
    <w:rsid w:val="001C6D6A"/>
    <w:rsid w:val="001C6F90"/>
    <w:rsid w:val="001C7084"/>
    <w:rsid w:val="001C73F3"/>
    <w:rsid w:val="001C7476"/>
    <w:rsid w:val="001C74BD"/>
    <w:rsid w:val="001C7842"/>
    <w:rsid w:val="001C7896"/>
    <w:rsid w:val="001C7980"/>
    <w:rsid w:val="001C7AAB"/>
    <w:rsid w:val="001C7B79"/>
    <w:rsid w:val="001C7C27"/>
    <w:rsid w:val="001C7F4C"/>
    <w:rsid w:val="001D00BE"/>
    <w:rsid w:val="001D03AE"/>
    <w:rsid w:val="001D0740"/>
    <w:rsid w:val="001D0847"/>
    <w:rsid w:val="001D0A0C"/>
    <w:rsid w:val="001D0A11"/>
    <w:rsid w:val="001D0C0E"/>
    <w:rsid w:val="001D0C40"/>
    <w:rsid w:val="001D0DC4"/>
    <w:rsid w:val="001D0FFB"/>
    <w:rsid w:val="001D1247"/>
    <w:rsid w:val="001D12C5"/>
    <w:rsid w:val="001D133A"/>
    <w:rsid w:val="001D13A7"/>
    <w:rsid w:val="001D1538"/>
    <w:rsid w:val="001D158A"/>
    <w:rsid w:val="001D1E2A"/>
    <w:rsid w:val="001D1E52"/>
    <w:rsid w:val="001D1E74"/>
    <w:rsid w:val="001D1EAA"/>
    <w:rsid w:val="001D1FDE"/>
    <w:rsid w:val="001D208B"/>
    <w:rsid w:val="001D2122"/>
    <w:rsid w:val="001D2142"/>
    <w:rsid w:val="001D21BE"/>
    <w:rsid w:val="001D2303"/>
    <w:rsid w:val="001D2459"/>
    <w:rsid w:val="001D2612"/>
    <w:rsid w:val="001D2643"/>
    <w:rsid w:val="001D27BF"/>
    <w:rsid w:val="001D27D2"/>
    <w:rsid w:val="001D28FE"/>
    <w:rsid w:val="001D2AEB"/>
    <w:rsid w:val="001D2D89"/>
    <w:rsid w:val="001D300B"/>
    <w:rsid w:val="001D3054"/>
    <w:rsid w:val="001D3147"/>
    <w:rsid w:val="001D32F7"/>
    <w:rsid w:val="001D33F4"/>
    <w:rsid w:val="001D3A0E"/>
    <w:rsid w:val="001D3BC2"/>
    <w:rsid w:val="001D3C3F"/>
    <w:rsid w:val="001D3F80"/>
    <w:rsid w:val="001D4043"/>
    <w:rsid w:val="001D4235"/>
    <w:rsid w:val="001D43D1"/>
    <w:rsid w:val="001D449E"/>
    <w:rsid w:val="001D479F"/>
    <w:rsid w:val="001D47B0"/>
    <w:rsid w:val="001D48BF"/>
    <w:rsid w:val="001D4925"/>
    <w:rsid w:val="001D4C71"/>
    <w:rsid w:val="001D4CAD"/>
    <w:rsid w:val="001D4CB4"/>
    <w:rsid w:val="001D51A7"/>
    <w:rsid w:val="001D544D"/>
    <w:rsid w:val="001D54BD"/>
    <w:rsid w:val="001D5EC3"/>
    <w:rsid w:val="001D5EF2"/>
    <w:rsid w:val="001D5F1E"/>
    <w:rsid w:val="001D5F5E"/>
    <w:rsid w:val="001D5FBB"/>
    <w:rsid w:val="001D60B2"/>
    <w:rsid w:val="001D625C"/>
    <w:rsid w:val="001D633A"/>
    <w:rsid w:val="001D6598"/>
    <w:rsid w:val="001D6722"/>
    <w:rsid w:val="001D6729"/>
    <w:rsid w:val="001D674F"/>
    <w:rsid w:val="001D6856"/>
    <w:rsid w:val="001D6C32"/>
    <w:rsid w:val="001D6EBA"/>
    <w:rsid w:val="001D7053"/>
    <w:rsid w:val="001D70DC"/>
    <w:rsid w:val="001D7186"/>
    <w:rsid w:val="001D766B"/>
    <w:rsid w:val="001D76FC"/>
    <w:rsid w:val="001D7757"/>
    <w:rsid w:val="001D7850"/>
    <w:rsid w:val="001D7AD9"/>
    <w:rsid w:val="001D7B8C"/>
    <w:rsid w:val="001D7DF2"/>
    <w:rsid w:val="001D7E55"/>
    <w:rsid w:val="001D7E87"/>
    <w:rsid w:val="001D7EBB"/>
    <w:rsid w:val="001D7F95"/>
    <w:rsid w:val="001E0207"/>
    <w:rsid w:val="001E0467"/>
    <w:rsid w:val="001E084F"/>
    <w:rsid w:val="001E0D4F"/>
    <w:rsid w:val="001E0FD9"/>
    <w:rsid w:val="001E11AC"/>
    <w:rsid w:val="001E11C7"/>
    <w:rsid w:val="001E12D5"/>
    <w:rsid w:val="001E138D"/>
    <w:rsid w:val="001E14DB"/>
    <w:rsid w:val="001E1642"/>
    <w:rsid w:val="001E16E1"/>
    <w:rsid w:val="001E17F4"/>
    <w:rsid w:val="001E18F4"/>
    <w:rsid w:val="001E19D8"/>
    <w:rsid w:val="001E1A8F"/>
    <w:rsid w:val="001E1EE0"/>
    <w:rsid w:val="001E1EFA"/>
    <w:rsid w:val="001E2437"/>
    <w:rsid w:val="001E24CA"/>
    <w:rsid w:val="001E2532"/>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B69"/>
    <w:rsid w:val="001E3C8F"/>
    <w:rsid w:val="001E3E79"/>
    <w:rsid w:val="001E425F"/>
    <w:rsid w:val="001E44C9"/>
    <w:rsid w:val="001E463C"/>
    <w:rsid w:val="001E4651"/>
    <w:rsid w:val="001E479F"/>
    <w:rsid w:val="001E47D4"/>
    <w:rsid w:val="001E4A45"/>
    <w:rsid w:val="001E4BC5"/>
    <w:rsid w:val="001E4CB3"/>
    <w:rsid w:val="001E4DCC"/>
    <w:rsid w:val="001E4E29"/>
    <w:rsid w:val="001E4EEB"/>
    <w:rsid w:val="001E4F03"/>
    <w:rsid w:val="001E505D"/>
    <w:rsid w:val="001E50C8"/>
    <w:rsid w:val="001E50EC"/>
    <w:rsid w:val="001E53F6"/>
    <w:rsid w:val="001E58A6"/>
    <w:rsid w:val="001E58BB"/>
    <w:rsid w:val="001E5E00"/>
    <w:rsid w:val="001E5F0B"/>
    <w:rsid w:val="001E5F6F"/>
    <w:rsid w:val="001E6458"/>
    <w:rsid w:val="001E6543"/>
    <w:rsid w:val="001E6EEF"/>
    <w:rsid w:val="001E6FA9"/>
    <w:rsid w:val="001E7151"/>
    <w:rsid w:val="001E791B"/>
    <w:rsid w:val="001E7A83"/>
    <w:rsid w:val="001E7B64"/>
    <w:rsid w:val="001E7D0A"/>
    <w:rsid w:val="001E7ECB"/>
    <w:rsid w:val="001F022B"/>
    <w:rsid w:val="001F0345"/>
    <w:rsid w:val="001F0371"/>
    <w:rsid w:val="001F0517"/>
    <w:rsid w:val="001F05DB"/>
    <w:rsid w:val="001F0774"/>
    <w:rsid w:val="001F0C0C"/>
    <w:rsid w:val="001F0C36"/>
    <w:rsid w:val="001F0D85"/>
    <w:rsid w:val="001F0DDC"/>
    <w:rsid w:val="001F0EDE"/>
    <w:rsid w:val="001F114B"/>
    <w:rsid w:val="001F1709"/>
    <w:rsid w:val="001F1721"/>
    <w:rsid w:val="001F1764"/>
    <w:rsid w:val="001F18A1"/>
    <w:rsid w:val="001F1A92"/>
    <w:rsid w:val="001F1AF7"/>
    <w:rsid w:val="001F1E3D"/>
    <w:rsid w:val="001F249B"/>
    <w:rsid w:val="001F258C"/>
    <w:rsid w:val="001F2692"/>
    <w:rsid w:val="001F2A05"/>
    <w:rsid w:val="001F2B42"/>
    <w:rsid w:val="001F2CC4"/>
    <w:rsid w:val="001F31FF"/>
    <w:rsid w:val="001F3586"/>
    <w:rsid w:val="001F36D6"/>
    <w:rsid w:val="001F3A53"/>
    <w:rsid w:val="001F3AF7"/>
    <w:rsid w:val="001F4095"/>
    <w:rsid w:val="001F409F"/>
    <w:rsid w:val="001F444D"/>
    <w:rsid w:val="001F4547"/>
    <w:rsid w:val="001F4569"/>
    <w:rsid w:val="001F4621"/>
    <w:rsid w:val="001F4943"/>
    <w:rsid w:val="001F4A5E"/>
    <w:rsid w:val="001F4BDA"/>
    <w:rsid w:val="001F4E05"/>
    <w:rsid w:val="001F5004"/>
    <w:rsid w:val="001F53DD"/>
    <w:rsid w:val="001F5624"/>
    <w:rsid w:val="001F589D"/>
    <w:rsid w:val="001F59E9"/>
    <w:rsid w:val="001F5E98"/>
    <w:rsid w:val="001F5E9B"/>
    <w:rsid w:val="001F5F44"/>
    <w:rsid w:val="001F615E"/>
    <w:rsid w:val="001F62DE"/>
    <w:rsid w:val="001F67DE"/>
    <w:rsid w:val="001F69C8"/>
    <w:rsid w:val="001F6DF6"/>
    <w:rsid w:val="001F6EBC"/>
    <w:rsid w:val="001F700F"/>
    <w:rsid w:val="001F707C"/>
    <w:rsid w:val="001F7138"/>
    <w:rsid w:val="001F723F"/>
    <w:rsid w:val="001F72C8"/>
    <w:rsid w:val="001F735B"/>
    <w:rsid w:val="001F7368"/>
    <w:rsid w:val="001F743E"/>
    <w:rsid w:val="001F76D5"/>
    <w:rsid w:val="001F772A"/>
    <w:rsid w:val="001F780E"/>
    <w:rsid w:val="001F7857"/>
    <w:rsid w:val="001F7D18"/>
    <w:rsid w:val="001F7DE5"/>
    <w:rsid w:val="001F7FF2"/>
    <w:rsid w:val="001FD17F"/>
    <w:rsid w:val="00200099"/>
    <w:rsid w:val="0020016B"/>
    <w:rsid w:val="0020018D"/>
    <w:rsid w:val="00200379"/>
    <w:rsid w:val="0020046F"/>
    <w:rsid w:val="002004C4"/>
    <w:rsid w:val="00200712"/>
    <w:rsid w:val="00200814"/>
    <w:rsid w:val="002008CA"/>
    <w:rsid w:val="002008D1"/>
    <w:rsid w:val="002008FF"/>
    <w:rsid w:val="0020092E"/>
    <w:rsid w:val="00200941"/>
    <w:rsid w:val="00200982"/>
    <w:rsid w:val="00200A81"/>
    <w:rsid w:val="00200BCD"/>
    <w:rsid w:val="00200E29"/>
    <w:rsid w:val="00200EB8"/>
    <w:rsid w:val="00201201"/>
    <w:rsid w:val="0020128C"/>
    <w:rsid w:val="0020165F"/>
    <w:rsid w:val="0020170B"/>
    <w:rsid w:val="002018D2"/>
    <w:rsid w:val="00201AE8"/>
    <w:rsid w:val="00201EBE"/>
    <w:rsid w:val="00201EC5"/>
    <w:rsid w:val="00201EFC"/>
    <w:rsid w:val="00202234"/>
    <w:rsid w:val="0020237C"/>
    <w:rsid w:val="00202425"/>
    <w:rsid w:val="00202489"/>
    <w:rsid w:val="0020259F"/>
    <w:rsid w:val="002025B5"/>
    <w:rsid w:val="00202963"/>
    <w:rsid w:val="00202A8F"/>
    <w:rsid w:val="00202D7F"/>
    <w:rsid w:val="00202EC5"/>
    <w:rsid w:val="0020333F"/>
    <w:rsid w:val="00203350"/>
    <w:rsid w:val="002034C4"/>
    <w:rsid w:val="002035F7"/>
    <w:rsid w:val="00203722"/>
    <w:rsid w:val="002037C7"/>
    <w:rsid w:val="0020386C"/>
    <w:rsid w:val="00203B32"/>
    <w:rsid w:val="00203FC4"/>
    <w:rsid w:val="00204107"/>
    <w:rsid w:val="002041E0"/>
    <w:rsid w:val="00204316"/>
    <w:rsid w:val="00204914"/>
    <w:rsid w:val="0020491D"/>
    <w:rsid w:val="00204DB8"/>
    <w:rsid w:val="00204E8B"/>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426"/>
    <w:rsid w:val="00206736"/>
    <w:rsid w:val="00206754"/>
    <w:rsid w:val="00206BA8"/>
    <w:rsid w:val="00206C18"/>
    <w:rsid w:val="00207032"/>
    <w:rsid w:val="0020704C"/>
    <w:rsid w:val="0020777E"/>
    <w:rsid w:val="002078C8"/>
    <w:rsid w:val="002078F6"/>
    <w:rsid w:val="00207D0E"/>
    <w:rsid w:val="00207DF1"/>
    <w:rsid w:val="00207F03"/>
    <w:rsid w:val="00210132"/>
    <w:rsid w:val="002102DC"/>
    <w:rsid w:val="002102FB"/>
    <w:rsid w:val="002103C6"/>
    <w:rsid w:val="002106B8"/>
    <w:rsid w:val="0021096B"/>
    <w:rsid w:val="002109B3"/>
    <w:rsid w:val="00210B83"/>
    <w:rsid w:val="00210DD8"/>
    <w:rsid w:val="00210DF3"/>
    <w:rsid w:val="00210E01"/>
    <w:rsid w:val="00210E18"/>
    <w:rsid w:val="00210E70"/>
    <w:rsid w:val="002112C8"/>
    <w:rsid w:val="002114B5"/>
    <w:rsid w:val="00211537"/>
    <w:rsid w:val="00211608"/>
    <w:rsid w:val="002116F3"/>
    <w:rsid w:val="00211781"/>
    <w:rsid w:val="002118E1"/>
    <w:rsid w:val="002119FC"/>
    <w:rsid w:val="00211D50"/>
    <w:rsid w:val="00211FB8"/>
    <w:rsid w:val="00212052"/>
    <w:rsid w:val="0021207F"/>
    <w:rsid w:val="0021256F"/>
    <w:rsid w:val="00212591"/>
    <w:rsid w:val="0021284C"/>
    <w:rsid w:val="00212D35"/>
    <w:rsid w:val="00212F2C"/>
    <w:rsid w:val="0021300D"/>
    <w:rsid w:val="002131CC"/>
    <w:rsid w:val="002132E3"/>
    <w:rsid w:val="00213447"/>
    <w:rsid w:val="002135AB"/>
    <w:rsid w:val="00213913"/>
    <w:rsid w:val="002139BF"/>
    <w:rsid w:val="002139F8"/>
    <w:rsid w:val="00213DB8"/>
    <w:rsid w:val="00213E3E"/>
    <w:rsid w:val="00213ECA"/>
    <w:rsid w:val="00213FE3"/>
    <w:rsid w:val="00214094"/>
    <w:rsid w:val="002142E0"/>
    <w:rsid w:val="002143F0"/>
    <w:rsid w:val="00214410"/>
    <w:rsid w:val="002144A8"/>
    <w:rsid w:val="002144DE"/>
    <w:rsid w:val="00214B7B"/>
    <w:rsid w:val="00214B85"/>
    <w:rsid w:val="00214DE3"/>
    <w:rsid w:val="00214DED"/>
    <w:rsid w:val="00214EDF"/>
    <w:rsid w:val="00215054"/>
    <w:rsid w:val="00215107"/>
    <w:rsid w:val="00215156"/>
    <w:rsid w:val="002152E2"/>
    <w:rsid w:val="00215342"/>
    <w:rsid w:val="00215493"/>
    <w:rsid w:val="00215967"/>
    <w:rsid w:val="00215A95"/>
    <w:rsid w:val="00215AFA"/>
    <w:rsid w:val="00215D00"/>
    <w:rsid w:val="00215D65"/>
    <w:rsid w:val="00215E64"/>
    <w:rsid w:val="00215E6F"/>
    <w:rsid w:val="00215E75"/>
    <w:rsid w:val="00216030"/>
    <w:rsid w:val="002160E1"/>
    <w:rsid w:val="0021633E"/>
    <w:rsid w:val="002165FD"/>
    <w:rsid w:val="0021668B"/>
    <w:rsid w:val="0021672B"/>
    <w:rsid w:val="00216827"/>
    <w:rsid w:val="002169AC"/>
    <w:rsid w:val="00216BCE"/>
    <w:rsid w:val="00217B83"/>
    <w:rsid w:val="00217C6F"/>
    <w:rsid w:val="00217CF7"/>
    <w:rsid w:val="00217F5E"/>
    <w:rsid w:val="002200CF"/>
    <w:rsid w:val="0022013C"/>
    <w:rsid w:val="00220167"/>
    <w:rsid w:val="00220224"/>
    <w:rsid w:val="0022047B"/>
    <w:rsid w:val="0022048D"/>
    <w:rsid w:val="0022076B"/>
    <w:rsid w:val="0022087D"/>
    <w:rsid w:val="00220CAC"/>
    <w:rsid w:val="00220E27"/>
    <w:rsid w:val="002213A4"/>
    <w:rsid w:val="002214D7"/>
    <w:rsid w:val="002219B7"/>
    <w:rsid w:val="002219F5"/>
    <w:rsid w:val="00221B9B"/>
    <w:rsid w:val="00221D6D"/>
    <w:rsid w:val="0022208E"/>
    <w:rsid w:val="002220DE"/>
    <w:rsid w:val="0022244E"/>
    <w:rsid w:val="0022274F"/>
    <w:rsid w:val="0022280E"/>
    <w:rsid w:val="00222818"/>
    <w:rsid w:val="00222903"/>
    <w:rsid w:val="00222B37"/>
    <w:rsid w:val="00222D27"/>
    <w:rsid w:val="002231E0"/>
    <w:rsid w:val="00223248"/>
    <w:rsid w:val="0022336D"/>
    <w:rsid w:val="00223390"/>
    <w:rsid w:val="00223407"/>
    <w:rsid w:val="00223EF7"/>
    <w:rsid w:val="00224077"/>
    <w:rsid w:val="0022423B"/>
    <w:rsid w:val="0022441D"/>
    <w:rsid w:val="0022449E"/>
    <w:rsid w:val="00224614"/>
    <w:rsid w:val="00224842"/>
    <w:rsid w:val="00224A8F"/>
    <w:rsid w:val="00224C1F"/>
    <w:rsid w:val="00224E39"/>
    <w:rsid w:val="002250ED"/>
    <w:rsid w:val="002252CB"/>
    <w:rsid w:val="002252D1"/>
    <w:rsid w:val="00225682"/>
    <w:rsid w:val="0022583F"/>
    <w:rsid w:val="0022595E"/>
    <w:rsid w:val="00225ACA"/>
    <w:rsid w:val="00225BE1"/>
    <w:rsid w:val="00225C4F"/>
    <w:rsid w:val="00225C7E"/>
    <w:rsid w:val="00225DE2"/>
    <w:rsid w:val="00225E96"/>
    <w:rsid w:val="00226299"/>
    <w:rsid w:val="002262B4"/>
    <w:rsid w:val="002264CC"/>
    <w:rsid w:val="0022662E"/>
    <w:rsid w:val="00226845"/>
    <w:rsid w:val="00226A6D"/>
    <w:rsid w:val="00226C96"/>
    <w:rsid w:val="00226EC0"/>
    <w:rsid w:val="00226FCC"/>
    <w:rsid w:val="0022704D"/>
    <w:rsid w:val="002270FD"/>
    <w:rsid w:val="00227221"/>
    <w:rsid w:val="00227398"/>
    <w:rsid w:val="002273A8"/>
    <w:rsid w:val="002275B5"/>
    <w:rsid w:val="00227622"/>
    <w:rsid w:val="0022773C"/>
    <w:rsid w:val="0022780F"/>
    <w:rsid w:val="0022798A"/>
    <w:rsid w:val="002279AA"/>
    <w:rsid w:val="00227FFC"/>
    <w:rsid w:val="002300DA"/>
    <w:rsid w:val="00230233"/>
    <w:rsid w:val="002303B1"/>
    <w:rsid w:val="00230618"/>
    <w:rsid w:val="00230685"/>
    <w:rsid w:val="002307A4"/>
    <w:rsid w:val="00230860"/>
    <w:rsid w:val="002308D3"/>
    <w:rsid w:val="002308E2"/>
    <w:rsid w:val="00230AB0"/>
    <w:rsid w:val="00230B87"/>
    <w:rsid w:val="00230D4C"/>
    <w:rsid w:val="00230D7E"/>
    <w:rsid w:val="00230E25"/>
    <w:rsid w:val="00230EB5"/>
    <w:rsid w:val="002310C2"/>
    <w:rsid w:val="0023140D"/>
    <w:rsid w:val="00231907"/>
    <w:rsid w:val="00231CAC"/>
    <w:rsid w:val="00231F3C"/>
    <w:rsid w:val="00231F84"/>
    <w:rsid w:val="0023202E"/>
    <w:rsid w:val="002320AD"/>
    <w:rsid w:val="0023264D"/>
    <w:rsid w:val="0023265C"/>
    <w:rsid w:val="0023283D"/>
    <w:rsid w:val="002328D9"/>
    <w:rsid w:val="00232D5F"/>
    <w:rsid w:val="00232E40"/>
    <w:rsid w:val="00232FAC"/>
    <w:rsid w:val="002335C1"/>
    <w:rsid w:val="002336C6"/>
    <w:rsid w:val="002336ED"/>
    <w:rsid w:val="002337F6"/>
    <w:rsid w:val="002338D0"/>
    <w:rsid w:val="0023391C"/>
    <w:rsid w:val="00233A92"/>
    <w:rsid w:val="00233B57"/>
    <w:rsid w:val="00233C7B"/>
    <w:rsid w:val="00233C8A"/>
    <w:rsid w:val="00233CC8"/>
    <w:rsid w:val="00233D9A"/>
    <w:rsid w:val="00233FB1"/>
    <w:rsid w:val="0023408A"/>
    <w:rsid w:val="00234148"/>
    <w:rsid w:val="00234176"/>
    <w:rsid w:val="002342E2"/>
    <w:rsid w:val="002345FA"/>
    <w:rsid w:val="00234614"/>
    <w:rsid w:val="0023486D"/>
    <w:rsid w:val="00234946"/>
    <w:rsid w:val="00234A4E"/>
    <w:rsid w:val="00234CB3"/>
    <w:rsid w:val="00234CCB"/>
    <w:rsid w:val="00234CE9"/>
    <w:rsid w:val="00234D4A"/>
    <w:rsid w:val="00234D86"/>
    <w:rsid w:val="00234F59"/>
    <w:rsid w:val="002351DD"/>
    <w:rsid w:val="002353BF"/>
    <w:rsid w:val="00235438"/>
    <w:rsid w:val="0023555E"/>
    <w:rsid w:val="002356A2"/>
    <w:rsid w:val="00235721"/>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59"/>
    <w:rsid w:val="002370E4"/>
    <w:rsid w:val="002370F1"/>
    <w:rsid w:val="0023712E"/>
    <w:rsid w:val="002372AD"/>
    <w:rsid w:val="00237370"/>
    <w:rsid w:val="00237874"/>
    <w:rsid w:val="0023795E"/>
    <w:rsid w:val="002379D8"/>
    <w:rsid w:val="002379F3"/>
    <w:rsid w:val="00237A4D"/>
    <w:rsid w:val="00237AB2"/>
    <w:rsid w:val="00237D08"/>
    <w:rsid w:val="00237E7E"/>
    <w:rsid w:val="00237F22"/>
    <w:rsid w:val="0024026F"/>
    <w:rsid w:val="00240773"/>
    <w:rsid w:val="002407D3"/>
    <w:rsid w:val="00240862"/>
    <w:rsid w:val="0024087B"/>
    <w:rsid w:val="002408BA"/>
    <w:rsid w:val="002409D8"/>
    <w:rsid w:val="00240B1C"/>
    <w:rsid w:val="00240C23"/>
    <w:rsid w:val="00240C90"/>
    <w:rsid w:val="00240CE2"/>
    <w:rsid w:val="00240D3C"/>
    <w:rsid w:val="002411D6"/>
    <w:rsid w:val="0024128A"/>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BE3"/>
    <w:rsid w:val="00243CD5"/>
    <w:rsid w:val="00243F29"/>
    <w:rsid w:val="0024432F"/>
    <w:rsid w:val="00244409"/>
    <w:rsid w:val="00244646"/>
    <w:rsid w:val="00244734"/>
    <w:rsid w:val="0024473D"/>
    <w:rsid w:val="00244ACD"/>
    <w:rsid w:val="00244CA7"/>
    <w:rsid w:val="00244FE8"/>
    <w:rsid w:val="00245124"/>
    <w:rsid w:val="00245144"/>
    <w:rsid w:val="002452F3"/>
    <w:rsid w:val="00245425"/>
    <w:rsid w:val="00245849"/>
    <w:rsid w:val="002459D8"/>
    <w:rsid w:val="00246065"/>
    <w:rsid w:val="002464C7"/>
    <w:rsid w:val="002467B0"/>
    <w:rsid w:val="002469E0"/>
    <w:rsid w:val="00246A46"/>
    <w:rsid w:val="00246C57"/>
    <w:rsid w:val="00246CA5"/>
    <w:rsid w:val="00246E8A"/>
    <w:rsid w:val="00246EB4"/>
    <w:rsid w:val="002471AB"/>
    <w:rsid w:val="002472DA"/>
    <w:rsid w:val="002477F5"/>
    <w:rsid w:val="00247924"/>
    <w:rsid w:val="00247A4B"/>
    <w:rsid w:val="00247B87"/>
    <w:rsid w:val="00247C9C"/>
    <w:rsid w:val="00247D88"/>
    <w:rsid w:val="00247E3F"/>
    <w:rsid w:val="00247F27"/>
    <w:rsid w:val="0025005C"/>
    <w:rsid w:val="002501A3"/>
    <w:rsid w:val="002502FC"/>
    <w:rsid w:val="00250312"/>
    <w:rsid w:val="0025031B"/>
    <w:rsid w:val="002503BE"/>
    <w:rsid w:val="00250538"/>
    <w:rsid w:val="002505BB"/>
    <w:rsid w:val="002506CC"/>
    <w:rsid w:val="00250788"/>
    <w:rsid w:val="0025080B"/>
    <w:rsid w:val="00250B78"/>
    <w:rsid w:val="00250BB1"/>
    <w:rsid w:val="00250C1F"/>
    <w:rsid w:val="00250C43"/>
    <w:rsid w:val="00250C84"/>
    <w:rsid w:val="00250EA2"/>
    <w:rsid w:val="00251208"/>
    <w:rsid w:val="00251215"/>
    <w:rsid w:val="00251544"/>
    <w:rsid w:val="002518C6"/>
    <w:rsid w:val="00251AAA"/>
    <w:rsid w:val="00251AC1"/>
    <w:rsid w:val="0025235C"/>
    <w:rsid w:val="0025238F"/>
    <w:rsid w:val="00252390"/>
    <w:rsid w:val="00252470"/>
    <w:rsid w:val="00252471"/>
    <w:rsid w:val="0025264F"/>
    <w:rsid w:val="0025269E"/>
    <w:rsid w:val="00252850"/>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FCD"/>
    <w:rsid w:val="002550B1"/>
    <w:rsid w:val="00255195"/>
    <w:rsid w:val="002555DC"/>
    <w:rsid w:val="0025572A"/>
    <w:rsid w:val="0025577F"/>
    <w:rsid w:val="002557E7"/>
    <w:rsid w:val="00255800"/>
    <w:rsid w:val="00255859"/>
    <w:rsid w:val="00255871"/>
    <w:rsid w:val="0025590E"/>
    <w:rsid w:val="00255918"/>
    <w:rsid w:val="00255958"/>
    <w:rsid w:val="00255A7B"/>
    <w:rsid w:val="00255BAD"/>
    <w:rsid w:val="00255C33"/>
    <w:rsid w:val="00255C4F"/>
    <w:rsid w:val="00255CC9"/>
    <w:rsid w:val="00255D12"/>
    <w:rsid w:val="00255EF3"/>
    <w:rsid w:val="00255F45"/>
    <w:rsid w:val="00255F5A"/>
    <w:rsid w:val="00255FB1"/>
    <w:rsid w:val="00256092"/>
    <w:rsid w:val="00256499"/>
    <w:rsid w:val="00256585"/>
    <w:rsid w:val="002565D9"/>
    <w:rsid w:val="0025691E"/>
    <w:rsid w:val="00256ACF"/>
    <w:rsid w:val="00256DF7"/>
    <w:rsid w:val="002571F6"/>
    <w:rsid w:val="002575A6"/>
    <w:rsid w:val="002575DC"/>
    <w:rsid w:val="0025784A"/>
    <w:rsid w:val="00257BBA"/>
    <w:rsid w:val="00260171"/>
    <w:rsid w:val="00260204"/>
    <w:rsid w:val="0026035B"/>
    <w:rsid w:val="0026047C"/>
    <w:rsid w:val="00260632"/>
    <w:rsid w:val="0026083E"/>
    <w:rsid w:val="00260BD7"/>
    <w:rsid w:val="00260C5F"/>
    <w:rsid w:val="00260CCB"/>
    <w:rsid w:val="00260D4C"/>
    <w:rsid w:val="00261023"/>
    <w:rsid w:val="002611AD"/>
    <w:rsid w:val="00261364"/>
    <w:rsid w:val="0026157B"/>
    <w:rsid w:val="002616B4"/>
    <w:rsid w:val="00261B94"/>
    <w:rsid w:val="00261C2E"/>
    <w:rsid w:val="00261D40"/>
    <w:rsid w:val="00262022"/>
    <w:rsid w:val="0026277A"/>
    <w:rsid w:val="002627AE"/>
    <w:rsid w:val="00262899"/>
    <w:rsid w:val="00262912"/>
    <w:rsid w:val="00262A72"/>
    <w:rsid w:val="00262B1E"/>
    <w:rsid w:val="00262F84"/>
    <w:rsid w:val="002630FE"/>
    <w:rsid w:val="00263289"/>
    <w:rsid w:val="00263608"/>
    <w:rsid w:val="002636BA"/>
    <w:rsid w:val="002636CF"/>
    <w:rsid w:val="0026374C"/>
    <w:rsid w:val="00263A94"/>
    <w:rsid w:val="00263B98"/>
    <w:rsid w:val="00263BA1"/>
    <w:rsid w:val="00263DA1"/>
    <w:rsid w:val="00263E5A"/>
    <w:rsid w:val="00263EC3"/>
    <w:rsid w:val="002640A4"/>
    <w:rsid w:val="00264450"/>
    <w:rsid w:val="0026445A"/>
    <w:rsid w:val="00264472"/>
    <w:rsid w:val="0026458F"/>
    <w:rsid w:val="002645F5"/>
    <w:rsid w:val="0026480E"/>
    <w:rsid w:val="00264908"/>
    <w:rsid w:val="002649C6"/>
    <w:rsid w:val="00264A8B"/>
    <w:rsid w:val="00264A90"/>
    <w:rsid w:val="00264B86"/>
    <w:rsid w:val="00264CE2"/>
    <w:rsid w:val="00264EFE"/>
    <w:rsid w:val="00264FBE"/>
    <w:rsid w:val="00265348"/>
    <w:rsid w:val="002655CD"/>
    <w:rsid w:val="00265632"/>
    <w:rsid w:val="00265A9B"/>
    <w:rsid w:val="00265C2D"/>
    <w:rsid w:val="00265E2C"/>
    <w:rsid w:val="00265E33"/>
    <w:rsid w:val="00265F61"/>
    <w:rsid w:val="00266292"/>
    <w:rsid w:val="002662ED"/>
    <w:rsid w:val="002664C8"/>
    <w:rsid w:val="00266798"/>
    <w:rsid w:val="0026696D"/>
    <w:rsid w:val="00266A7A"/>
    <w:rsid w:val="00266B1B"/>
    <w:rsid w:val="00266D24"/>
    <w:rsid w:val="00266D26"/>
    <w:rsid w:val="00266DB9"/>
    <w:rsid w:val="00266F5B"/>
    <w:rsid w:val="00267428"/>
    <w:rsid w:val="002675BB"/>
    <w:rsid w:val="002677F8"/>
    <w:rsid w:val="002679C9"/>
    <w:rsid w:val="00267BC9"/>
    <w:rsid w:val="00267C4F"/>
    <w:rsid w:val="00267DFF"/>
    <w:rsid w:val="00270071"/>
    <w:rsid w:val="00270229"/>
    <w:rsid w:val="00270272"/>
    <w:rsid w:val="002703B0"/>
    <w:rsid w:val="0027048C"/>
    <w:rsid w:val="00270719"/>
    <w:rsid w:val="00270B73"/>
    <w:rsid w:val="00270BAF"/>
    <w:rsid w:val="00270C04"/>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4F4"/>
    <w:rsid w:val="002724F6"/>
    <w:rsid w:val="002725C0"/>
    <w:rsid w:val="0027283A"/>
    <w:rsid w:val="00272894"/>
    <w:rsid w:val="00272A1E"/>
    <w:rsid w:val="00272B24"/>
    <w:rsid w:val="00272B79"/>
    <w:rsid w:val="00272B91"/>
    <w:rsid w:val="00272DF5"/>
    <w:rsid w:val="00272E38"/>
    <w:rsid w:val="002732C7"/>
    <w:rsid w:val="002733AC"/>
    <w:rsid w:val="002734BE"/>
    <w:rsid w:val="0027383F"/>
    <w:rsid w:val="00273B69"/>
    <w:rsid w:val="00273C41"/>
    <w:rsid w:val="00273E8A"/>
    <w:rsid w:val="002743AE"/>
    <w:rsid w:val="00274469"/>
    <w:rsid w:val="0027458C"/>
    <w:rsid w:val="00274877"/>
    <w:rsid w:val="00274921"/>
    <w:rsid w:val="00274C19"/>
    <w:rsid w:val="00274C1D"/>
    <w:rsid w:val="00274F06"/>
    <w:rsid w:val="00274F6A"/>
    <w:rsid w:val="0027517F"/>
    <w:rsid w:val="00275732"/>
    <w:rsid w:val="0027584F"/>
    <w:rsid w:val="00275A37"/>
    <w:rsid w:val="00275B04"/>
    <w:rsid w:val="00275E49"/>
    <w:rsid w:val="00275E8F"/>
    <w:rsid w:val="00276065"/>
    <w:rsid w:val="0027626A"/>
    <w:rsid w:val="00276311"/>
    <w:rsid w:val="002763E6"/>
    <w:rsid w:val="00276434"/>
    <w:rsid w:val="00276595"/>
    <w:rsid w:val="002767D1"/>
    <w:rsid w:val="002768F8"/>
    <w:rsid w:val="00276983"/>
    <w:rsid w:val="00276986"/>
    <w:rsid w:val="002769D5"/>
    <w:rsid w:val="00276ACF"/>
    <w:rsid w:val="00276C7E"/>
    <w:rsid w:val="00276E53"/>
    <w:rsid w:val="00276EAE"/>
    <w:rsid w:val="00276F33"/>
    <w:rsid w:val="00276FB1"/>
    <w:rsid w:val="00277135"/>
    <w:rsid w:val="0027727B"/>
    <w:rsid w:val="002773E5"/>
    <w:rsid w:val="0027770C"/>
    <w:rsid w:val="00277762"/>
    <w:rsid w:val="002777A2"/>
    <w:rsid w:val="00277A89"/>
    <w:rsid w:val="00277ADB"/>
    <w:rsid w:val="00277B50"/>
    <w:rsid w:val="00277C0D"/>
    <w:rsid w:val="00277CD5"/>
    <w:rsid w:val="00277FF4"/>
    <w:rsid w:val="00280244"/>
    <w:rsid w:val="00280262"/>
    <w:rsid w:val="002802C6"/>
    <w:rsid w:val="0028040F"/>
    <w:rsid w:val="002804B5"/>
    <w:rsid w:val="00280A99"/>
    <w:rsid w:val="00280B43"/>
    <w:rsid w:val="00280B72"/>
    <w:rsid w:val="00280B9F"/>
    <w:rsid w:val="00280C4A"/>
    <w:rsid w:val="00280CED"/>
    <w:rsid w:val="00280DEE"/>
    <w:rsid w:val="0028119E"/>
    <w:rsid w:val="00281272"/>
    <w:rsid w:val="002812F6"/>
    <w:rsid w:val="00281376"/>
    <w:rsid w:val="0028137E"/>
    <w:rsid w:val="0028137F"/>
    <w:rsid w:val="0028138B"/>
    <w:rsid w:val="002814DA"/>
    <w:rsid w:val="0028172D"/>
    <w:rsid w:val="0028187D"/>
    <w:rsid w:val="0028198A"/>
    <w:rsid w:val="00281A10"/>
    <w:rsid w:val="00281A24"/>
    <w:rsid w:val="00281AC3"/>
    <w:rsid w:val="00281B1C"/>
    <w:rsid w:val="00281CE7"/>
    <w:rsid w:val="00281DD3"/>
    <w:rsid w:val="00281DF5"/>
    <w:rsid w:val="00281E6F"/>
    <w:rsid w:val="0028216E"/>
    <w:rsid w:val="0028221B"/>
    <w:rsid w:val="00282363"/>
    <w:rsid w:val="002823B7"/>
    <w:rsid w:val="00282797"/>
    <w:rsid w:val="002829AB"/>
    <w:rsid w:val="00282A08"/>
    <w:rsid w:val="00282BA7"/>
    <w:rsid w:val="00282F2E"/>
    <w:rsid w:val="00282F72"/>
    <w:rsid w:val="00282F7E"/>
    <w:rsid w:val="0028304F"/>
    <w:rsid w:val="00283081"/>
    <w:rsid w:val="00283157"/>
    <w:rsid w:val="00283180"/>
    <w:rsid w:val="0028318A"/>
    <w:rsid w:val="0028342C"/>
    <w:rsid w:val="002835FD"/>
    <w:rsid w:val="00283655"/>
    <w:rsid w:val="002836CE"/>
    <w:rsid w:val="002839B7"/>
    <w:rsid w:val="00283AED"/>
    <w:rsid w:val="00283DAE"/>
    <w:rsid w:val="00283EE4"/>
    <w:rsid w:val="00283F0A"/>
    <w:rsid w:val="002846C4"/>
    <w:rsid w:val="00284862"/>
    <w:rsid w:val="00284A15"/>
    <w:rsid w:val="00284A9E"/>
    <w:rsid w:val="00284BBC"/>
    <w:rsid w:val="00284BBF"/>
    <w:rsid w:val="00284FAE"/>
    <w:rsid w:val="00285044"/>
    <w:rsid w:val="00285300"/>
    <w:rsid w:val="00285370"/>
    <w:rsid w:val="0028541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C69"/>
    <w:rsid w:val="00287017"/>
    <w:rsid w:val="00287081"/>
    <w:rsid w:val="002873C9"/>
    <w:rsid w:val="002873CF"/>
    <w:rsid w:val="002873EB"/>
    <w:rsid w:val="002876A3"/>
    <w:rsid w:val="00287734"/>
    <w:rsid w:val="002877BC"/>
    <w:rsid w:val="0028788C"/>
    <w:rsid w:val="0028799A"/>
    <w:rsid w:val="00287DCA"/>
    <w:rsid w:val="00287F30"/>
    <w:rsid w:val="00287F3B"/>
    <w:rsid w:val="0029046B"/>
    <w:rsid w:val="00290594"/>
    <w:rsid w:val="0029079C"/>
    <w:rsid w:val="00290AD2"/>
    <w:rsid w:val="00290B17"/>
    <w:rsid w:val="00290C4E"/>
    <w:rsid w:val="00290D8D"/>
    <w:rsid w:val="002913A4"/>
    <w:rsid w:val="0029148E"/>
    <w:rsid w:val="002914A3"/>
    <w:rsid w:val="002916A3"/>
    <w:rsid w:val="00291839"/>
    <w:rsid w:val="002919A9"/>
    <w:rsid w:val="00291A3C"/>
    <w:rsid w:val="00292070"/>
    <w:rsid w:val="002920F9"/>
    <w:rsid w:val="002921F8"/>
    <w:rsid w:val="0029234F"/>
    <w:rsid w:val="002924DC"/>
    <w:rsid w:val="002925DE"/>
    <w:rsid w:val="00292779"/>
    <w:rsid w:val="00292B72"/>
    <w:rsid w:val="00292C1E"/>
    <w:rsid w:val="00292E8D"/>
    <w:rsid w:val="002930EE"/>
    <w:rsid w:val="00293307"/>
    <w:rsid w:val="002933BD"/>
    <w:rsid w:val="002933CF"/>
    <w:rsid w:val="00293630"/>
    <w:rsid w:val="002938B5"/>
    <w:rsid w:val="00293983"/>
    <w:rsid w:val="00293C07"/>
    <w:rsid w:val="00293D2D"/>
    <w:rsid w:val="00293EE5"/>
    <w:rsid w:val="00294338"/>
    <w:rsid w:val="00294345"/>
    <w:rsid w:val="0029483C"/>
    <w:rsid w:val="0029483E"/>
    <w:rsid w:val="00294906"/>
    <w:rsid w:val="00294939"/>
    <w:rsid w:val="002949E1"/>
    <w:rsid w:val="00294CF1"/>
    <w:rsid w:val="00295049"/>
    <w:rsid w:val="00295204"/>
    <w:rsid w:val="002953B5"/>
    <w:rsid w:val="0029560D"/>
    <w:rsid w:val="00295A88"/>
    <w:rsid w:val="00295B91"/>
    <w:rsid w:val="00295E48"/>
    <w:rsid w:val="00295F32"/>
    <w:rsid w:val="00296153"/>
    <w:rsid w:val="0029615D"/>
    <w:rsid w:val="00296743"/>
    <w:rsid w:val="002968AC"/>
    <w:rsid w:val="00296908"/>
    <w:rsid w:val="00296FA0"/>
    <w:rsid w:val="0029702D"/>
    <w:rsid w:val="0029715D"/>
    <w:rsid w:val="00297348"/>
    <w:rsid w:val="00297457"/>
    <w:rsid w:val="002974FC"/>
    <w:rsid w:val="002978BC"/>
    <w:rsid w:val="002978CB"/>
    <w:rsid w:val="002979F2"/>
    <w:rsid w:val="00297D33"/>
    <w:rsid w:val="002A007B"/>
    <w:rsid w:val="002A00B2"/>
    <w:rsid w:val="002A0194"/>
    <w:rsid w:val="002A01C2"/>
    <w:rsid w:val="002A0239"/>
    <w:rsid w:val="002A0496"/>
    <w:rsid w:val="002A06A6"/>
    <w:rsid w:val="002A0976"/>
    <w:rsid w:val="002A0B43"/>
    <w:rsid w:val="002A0D2F"/>
    <w:rsid w:val="002A0E98"/>
    <w:rsid w:val="002A117B"/>
    <w:rsid w:val="002A1316"/>
    <w:rsid w:val="002A1597"/>
    <w:rsid w:val="002A1809"/>
    <w:rsid w:val="002A180C"/>
    <w:rsid w:val="002A1ED4"/>
    <w:rsid w:val="002A24DF"/>
    <w:rsid w:val="002A25B8"/>
    <w:rsid w:val="002A2B0E"/>
    <w:rsid w:val="002A2B21"/>
    <w:rsid w:val="002A2C2D"/>
    <w:rsid w:val="002A2D2C"/>
    <w:rsid w:val="002A2DA0"/>
    <w:rsid w:val="002A2DD0"/>
    <w:rsid w:val="002A2F54"/>
    <w:rsid w:val="002A3240"/>
    <w:rsid w:val="002A32C5"/>
    <w:rsid w:val="002A335A"/>
    <w:rsid w:val="002A33C6"/>
    <w:rsid w:val="002A3749"/>
    <w:rsid w:val="002A378B"/>
    <w:rsid w:val="002A39FD"/>
    <w:rsid w:val="002A3C13"/>
    <w:rsid w:val="002A3D93"/>
    <w:rsid w:val="002A3DB4"/>
    <w:rsid w:val="002A3EF8"/>
    <w:rsid w:val="002A4095"/>
    <w:rsid w:val="002A445C"/>
    <w:rsid w:val="002A456A"/>
    <w:rsid w:val="002A456C"/>
    <w:rsid w:val="002A489E"/>
    <w:rsid w:val="002A49F5"/>
    <w:rsid w:val="002A4A51"/>
    <w:rsid w:val="002A4AB2"/>
    <w:rsid w:val="002A518C"/>
    <w:rsid w:val="002A5A01"/>
    <w:rsid w:val="002A5A47"/>
    <w:rsid w:val="002A5AFC"/>
    <w:rsid w:val="002A5E0D"/>
    <w:rsid w:val="002A5F26"/>
    <w:rsid w:val="002A6328"/>
    <w:rsid w:val="002A636F"/>
    <w:rsid w:val="002A64B8"/>
    <w:rsid w:val="002A651B"/>
    <w:rsid w:val="002A6615"/>
    <w:rsid w:val="002A67C4"/>
    <w:rsid w:val="002A68BF"/>
    <w:rsid w:val="002A68EE"/>
    <w:rsid w:val="002A6B2E"/>
    <w:rsid w:val="002A6B63"/>
    <w:rsid w:val="002A6EEA"/>
    <w:rsid w:val="002A6F23"/>
    <w:rsid w:val="002A7008"/>
    <w:rsid w:val="002A71E2"/>
    <w:rsid w:val="002A757A"/>
    <w:rsid w:val="002A7744"/>
    <w:rsid w:val="002A787D"/>
    <w:rsid w:val="002A78CA"/>
    <w:rsid w:val="002A7A40"/>
    <w:rsid w:val="002A7B61"/>
    <w:rsid w:val="002A7BA2"/>
    <w:rsid w:val="002A7C49"/>
    <w:rsid w:val="002A7ECB"/>
    <w:rsid w:val="002B02C1"/>
    <w:rsid w:val="002B030C"/>
    <w:rsid w:val="002B094C"/>
    <w:rsid w:val="002B0FAA"/>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1FB9"/>
    <w:rsid w:val="002B2006"/>
    <w:rsid w:val="002B20A7"/>
    <w:rsid w:val="002B213A"/>
    <w:rsid w:val="002B21D6"/>
    <w:rsid w:val="002B26E9"/>
    <w:rsid w:val="002B28F1"/>
    <w:rsid w:val="002B2B4C"/>
    <w:rsid w:val="002B2E88"/>
    <w:rsid w:val="002B306C"/>
    <w:rsid w:val="002B3106"/>
    <w:rsid w:val="002B31D7"/>
    <w:rsid w:val="002B3349"/>
    <w:rsid w:val="002B345A"/>
    <w:rsid w:val="002B347E"/>
    <w:rsid w:val="002B38F1"/>
    <w:rsid w:val="002B392B"/>
    <w:rsid w:val="002B3A43"/>
    <w:rsid w:val="002B3A86"/>
    <w:rsid w:val="002B3FBD"/>
    <w:rsid w:val="002B42C1"/>
    <w:rsid w:val="002B42D7"/>
    <w:rsid w:val="002B4308"/>
    <w:rsid w:val="002B4538"/>
    <w:rsid w:val="002B459A"/>
    <w:rsid w:val="002B488D"/>
    <w:rsid w:val="002B495C"/>
    <w:rsid w:val="002B4E1E"/>
    <w:rsid w:val="002B5000"/>
    <w:rsid w:val="002B5480"/>
    <w:rsid w:val="002B598D"/>
    <w:rsid w:val="002B59F7"/>
    <w:rsid w:val="002B5C4A"/>
    <w:rsid w:val="002B5FC0"/>
    <w:rsid w:val="002B608B"/>
    <w:rsid w:val="002B60F6"/>
    <w:rsid w:val="002B62B2"/>
    <w:rsid w:val="002B66FC"/>
    <w:rsid w:val="002B6796"/>
    <w:rsid w:val="002B6808"/>
    <w:rsid w:val="002B6858"/>
    <w:rsid w:val="002B6FC7"/>
    <w:rsid w:val="002B7436"/>
    <w:rsid w:val="002B745B"/>
    <w:rsid w:val="002B7620"/>
    <w:rsid w:val="002B7645"/>
    <w:rsid w:val="002B7682"/>
    <w:rsid w:val="002B7994"/>
    <w:rsid w:val="002B7E9E"/>
    <w:rsid w:val="002B7EF1"/>
    <w:rsid w:val="002C00B9"/>
    <w:rsid w:val="002C0240"/>
    <w:rsid w:val="002C061F"/>
    <w:rsid w:val="002C08A2"/>
    <w:rsid w:val="002C0963"/>
    <w:rsid w:val="002C0A42"/>
    <w:rsid w:val="002C0F24"/>
    <w:rsid w:val="002C1016"/>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34A"/>
    <w:rsid w:val="002C2376"/>
    <w:rsid w:val="002C2499"/>
    <w:rsid w:val="002C2597"/>
    <w:rsid w:val="002C2630"/>
    <w:rsid w:val="002C2636"/>
    <w:rsid w:val="002C2846"/>
    <w:rsid w:val="002C29BD"/>
    <w:rsid w:val="002C2F68"/>
    <w:rsid w:val="002C2F8F"/>
    <w:rsid w:val="002C348E"/>
    <w:rsid w:val="002C353A"/>
    <w:rsid w:val="002C388B"/>
    <w:rsid w:val="002C3ABB"/>
    <w:rsid w:val="002C3AE6"/>
    <w:rsid w:val="002C3CDF"/>
    <w:rsid w:val="002C3E27"/>
    <w:rsid w:val="002C3EE5"/>
    <w:rsid w:val="002C413D"/>
    <w:rsid w:val="002C419E"/>
    <w:rsid w:val="002C430A"/>
    <w:rsid w:val="002C4347"/>
    <w:rsid w:val="002C44A8"/>
    <w:rsid w:val="002C44DF"/>
    <w:rsid w:val="002C4548"/>
    <w:rsid w:val="002C4642"/>
    <w:rsid w:val="002C475E"/>
    <w:rsid w:val="002C4807"/>
    <w:rsid w:val="002C499C"/>
    <w:rsid w:val="002C4F4B"/>
    <w:rsid w:val="002C4FA1"/>
    <w:rsid w:val="002C50D9"/>
    <w:rsid w:val="002C514E"/>
    <w:rsid w:val="002C516E"/>
    <w:rsid w:val="002C54EF"/>
    <w:rsid w:val="002C5B39"/>
    <w:rsid w:val="002C5F5D"/>
    <w:rsid w:val="002C6116"/>
    <w:rsid w:val="002C630F"/>
    <w:rsid w:val="002C63C5"/>
    <w:rsid w:val="002C663A"/>
    <w:rsid w:val="002C67C6"/>
    <w:rsid w:val="002C6891"/>
    <w:rsid w:val="002C693C"/>
    <w:rsid w:val="002C6A7F"/>
    <w:rsid w:val="002C6C22"/>
    <w:rsid w:val="002C6CB7"/>
    <w:rsid w:val="002C6CB9"/>
    <w:rsid w:val="002C6D73"/>
    <w:rsid w:val="002C6E41"/>
    <w:rsid w:val="002C6EC4"/>
    <w:rsid w:val="002C6F40"/>
    <w:rsid w:val="002C71F2"/>
    <w:rsid w:val="002C7308"/>
    <w:rsid w:val="002C743D"/>
    <w:rsid w:val="002C74B1"/>
    <w:rsid w:val="002C770B"/>
    <w:rsid w:val="002C7B52"/>
    <w:rsid w:val="002C7C10"/>
    <w:rsid w:val="002C7D50"/>
    <w:rsid w:val="002D00A7"/>
    <w:rsid w:val="002D011A"/>
    <w:rsid w:val="002D01B3"/>
    <w:rsid w:val="002D04EE"/>
    <w:rsid w:val="002D05F8"/>
    <w:rsid w:val="002D06B6"/>
    <w:rsid w:val="002D06DA"/>
    <w:rsid w:val="002D07F8"/>
    <w:rsid w:val="002D0901"/>
    <w:rsid w:val="002D0AB2"/>
    <w:rsid w:val="002D0CB8"/>
    <w:rsid w:val="002D0ED7"/>
    <w:rsid w:val="002D0EFF"/>
    <w:rsid w:val="002D106E"/>
    <w:rsid w:val="002D10D2"/>
    <w:rsid w:val="002D118E"/>
    <w:rsid w:val="002D148E"/>
    <w:rsid w:val="002D1497"/>
    <w:rsid w:val="002D152B"/>
    <w:rsid w:val="002D167F"/>
    <w:rsid w:val="002D1829"/>
    <w:rsid w:val="002D1893"/>
    <w:rsid w:val="002D1A18"/>
    <w:rsid w:val="002D1B39"/>
    <w:rsid w:val="002D1D54"/>
    <w:rsid w:val="002D1F23"/>
    <w:rsid w:val="002D1F80"/>
    <w:rsid w:val="002D1FAA"/>
    <w:rsid w:val="002D21BB"/>
    <w:rsid w:val="002D243C"/>
    <w:rsid w:val="002D25EC"/>
    <w:rsid w:val="002D2667"/>
    <w:rsid w:val="002D26DA"/>
    <w:rsid w:val="002D27D9"/>
    <w:rsid w:val="002D29E6"/>
    <w:rsid w:val="002D2B65"/>
    <w:rsid w:val="002D2B97"/>
    <w:rsid w:val="002D2BE2"/>
    <w:rsid w:val="002D2CC7"/>
    <w:rsid w:val="002D30F3"/>
    <w:rsid w:val="002D3181"/>
    <w:rsid w:val="002D335D"/>
    <w:rsid w:val="002D3432"/>
    <w:rsid w:val="002D3482"/>
    <w:rsid w:val="002D34A3"/>
    <w:rsid w:val="002D3560"/>
    <w:rsid w:val="002D377C"/>
    <w:rsid w:val="002D3976"/>
    <w:rsid w:val="002D3CA6"/>
    <w:rsid w:val="002D4110"/>
    <w:rsid w:val="002D437F"/>
    <w:rsid w:val="002D43B2"/>
    <w:rsid w:val="002D442A"/>
    <w:rsid w:val="002D4509"/>
    <w:rsid w:val="002D46D0"/>
    <w:rsid w:val="002D48F6"/>
    <w:rsid w:val="002D494B"/>
    <w:rsid w:val="002D4E81"/>
    <w:rsid w:val="002D5245"/>
    <w:rsid w:val="002D529F"/>
    <w:rsid w:val="002D52AE"/>
    <w:rsid w:val="002D52E8"/>
    <w:rsid w:val="002D5375"/>
    <w:rsid w:val="002D54D3"/>
    <w:rsid w:val="002D550D"/>
    <w:rsid w:val="002D57AC"/>
    <w:rsid w:val="002D592D"/>
    <w:rsid w:val="002D692F"/>
    <w:rsid w:val="002D6B1E"/>
    <w:rsid w:val="002D6D70"/>
    <w:rsid w:val="002D6E62"/>
    <w:rsid w:val="002D70AD"/>
    <w:rsid w:val="002D72CB"/>
    <w:rsid w:val="002D737A"/>
    <w:rsid w:val="002D7423"/>
    <w:rsid w:val="002D772A"/>
    <w:rsid w:val="002D78E9"/>
    <w:rsid w:val="002D7A04"/>
    <w:rsid w:val="002D7B75"/>
    <w:rsid w:val="002D7F1E"/>
    <w:rsid w:val="002E0004"/>
    <w:rsid w:val="002E0435"/>
    <w:rsid w:val="002E047E"/>
    <w:rsid w:val="002E051E"/>
    <w:rsid w:val="002E0674"/>
    <w:rsid w:val="002E0961"/>
    <w:rsid w:val="002E0E0E"/>
    <w:rsid w:val="002E1072"/>
    <w:rsid w:val="002E1198"/>
    <w:rsid w:val="002E13FC"/>
    <w:rsid w:val="002E14BE"/>
    <w:rsid w:val="002E1892"/>
    <w:rsid w:val="002E19EF"/>
    <w:rsid w:val="002E1A15"/>
    <w:rsid w:val="002E1A9F"/>
    <w:rsid w:val="002E1B52"/>
    <w:rsid w:val="002E1C67"/>
    <w:rsid w:val="002E1D9D"/>
    <w:rsid w:val="002E200E"/>
    <w:rsid w:val="002E210F"/>
    <w:rsid w:val="002E21BF"/>
    <w:rsid w:val="002E22ED"/>
    <w:rsid w:val="002E2420"/>
    <w:rsid w:val="002E2527"/>
    <w:rsid w:val="002E25EC"/>
    <w:rsid w:val="002E281C"/>
    <w:rsid w:val="002E28C6"/>
    <w:rsid w:val="002E2BA6"/>
    <w:rsid w:val="002E2BCA"/>
    <w:rsid w:val="002E2D38"/>
    <w:rsid w:val="002E2F96"/>
    <w:rsid w:val="002E3172"/>
    <w:rsid w:val="002E3334"/>
    <w:rsid w:val="002E33F7"/>
    <w:rsid w:val="002E3456"/>
    <w:rsid w:val="002E355C"/>
    <w:rsid w:val="002E3761"/>
    <w:rsid w:val="002E3D54"/>
    <w:rsid w:val="002E3E55"/>
    <w:rsid w:val="002E3F6E"/>
    <w:rsid w:val="002E4159"/>
    <w:rsid w:val="002E4340"/>
    <w:rsid w:val="002E43E8"/>
    <w:rsid w:val="002E482C"/>
    <w:rsid w:val="002E4949"/>
    <w:rsid w:val="002E49B7"/>
    <w:rsid w:val="002E49C7"/>
    <w:rsid w:val="002E4B53"/>
    <w:rsid w:val="002E4BBB"/>
    <w:rsid w:val="002E4C3A"/>
    <w:rsid w:val="002E52A0"/>
    <w:rsid w:val="002E532E"/>
    <w:rsid w:val="002E53FD"/>
    <w:rsid w:val="002E58FB"/>
    <w:rsid w:val="002E5F78"/>
    <w:rsid w:val="002E62E7"/>
    <w:rsid w:val="002E6374"/>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9F7"/>
    <w:rsid w:val="002E7ADB"/>
    <w:rsid w:val="002E7CB9"/>
    <w:rsid w:val="002E7D0F"/>
    <w:rsid w:val="002E7E67"/>
    <w:rsid w:val="002F0008"/>
    <w:rsid w:val="002F011B"/>
    <w:rsid w:val="002F013F"/>
    <w:rsid w:val="002F0181"/>
    <w:rsid w:val="002F0518"/>
    <w:rsid w:val="002F0563"/>
    <w:rsid w:val="002F08D5"/>
    <w:rsid w:val="002F0C8C"/>
    <w:rsid w:val="002F0CE9"/>
    <w:rsid w:val="002F0E89"/>
    <w:rsid w:val="002F115D"/>
    <w:rsid w:val="002F11D2"/>
    <w:rsid w:val="002F12B5"/>
    <w:rsid w:val="002F1398"/>
    <w:rsid w:val="002F1422"/>
    <w:rsid w:val="002F154F"/>
    <w:rsid w:val="002F15D1"/>
    <w:rsid w:val="002F1636"/>
    <w:rsid w:val="002F16BE"/>
    <w:rsid w:val="002F18B0"/>
    <w:rsid w:val="002F1AEF"/>
    <w:rsid w:val="002F1CEF"/>
    <w:rsid w:val="002F2053"/>
    <w:rsid w:val="002F2135"/>
    <w:rsid w:val="002F279D"/>
    <w:rsid w:val="002F28A8"/>
    <w:rsid w:val="002F2980"/>
    <w:rsid w:val="002F2AC9"/>
    <w:rsid w:val="002F2E31"/>
    <w:rsid w:val="002F3565"/>
    <w:rsid w:val="002F3679"/>
    <w:rsid w:val="002F36A9"/>
    <w:rsid w:val="002F37F7"/>
    <w:rsid w:val="002F39BC"/>
    <w:rsid w:val="002F3B37"/>
    <w:rsid w:val="002F3B8E"/>
    <w:rsid w:val="002F3C9C"/>
    <w:rsid w:val="002F3D7D"/>
    <w:rsid w:val="002F3E10"/>
    <w:rsid w:val="002F4138"/>
    <w:rsid w:val="002F440E"/>
    <w:rsid w:val="002F458C"/>
    <w:rsid w:val="002F4669"/>
    <w:rsid w:val="002F4764"/>
    <w:rsid w:val="002F484B"/>
    <w:rsid w:val="002F495F"/>
    <w:rsid w:val="002F4ABD"/>
    <w:rsid w:val="002F4AEE"/>
    <w:rsid w:val="002F4BBD"/>
    <w:rsid w:val="002F4C11"/>
    <w:rsid w:val="002F4DE3"/>
    <w:rsid w:val="002F4DE5"/>
    <w:rsid w:val="002F4E69"/>
    <w:rsid w:val="002F4EA5"/>
    <w:rsid w:val="002F4F60"/>
    <w:rsid w:val="002F4FEA"/>
    <w:rsid w:val="002F5018"/>
    <w:rsid w:val="002F511B"/>
    <w:rsid w:val="002F55F8"/>
    <w:rsid w:val="002F56E5"/>
    <w:rsid w:val="002F5928"/>
    <w:rsid w:val="002F5C8A"/>
    <w:rsid w:val="002F5D20"/>
    <w:rsid w:val="002F60CC"/>
    <w:rsid w:val="002F60E4"/>
    <w:rsid w:val="002F6515"/>
    <w:rsid w:val="002F672D"/>
    <w:rsid w:val="002F6885"/>
    <w:rsid w:val="002F6989"/>
    <w:rsid w:val="002F69A5"/>
    <w:rsid w:val="002F6C5D"/>
    <w:rsid w:val="002F6C71"/>
    <w:rsid w:val="002F6E76"/>
    <w:rsid w:val="002F6ED8"/>
    <w:rsid w:val="002F706A"/>
    <w:rsid w:val="002F706F"/>
    <w:rsid w:val="002F72CB"/>
    <w:rsid w:val="002F7674"/>
    <w:rsid w:val="002F7709"/>
    <w:rsid w:val="002F77F1"/>
    <w:rsid w:val="002F7861"/>
    <w:rsid w:val="002F7AE4"/>
    <w:rsid w:val="002F7C32"/>
    <w:rsid w:val="002F7C9D"/>
    <w:rsid w:val="002F7D2C"/>
    <w:rsid w:val="0030007A"/>
    <w:rsid w:val="003003C3"/>
    <w:rsid w:val="00300501"/>
    <w:rsid w:val="0030054A"/>
    <w:rsid w:val="003005DF"/>
    <w:rsid w:val="003008B9"/>
    <w:rsid w:val="00300A59"/>
    <w:rsid w:val="00300CB9"/>
    <w:rsid w:val="003010EB"/>
    <w:rsid w:val="003012A8"/>
    <w:rsid w:val="003013BA"/>
    <w:rsid w:val="0030182C"/>
    <w:rsid w:val="00301BE3"/>
    <w:rsid w:val="00301BF7"/>
    <w:rsid w:val="00301C15"/>
    <w:rsid w:val="00301C89"/>
    <w:rsid w:val="00302163"/>
    <w:rsid w:val="0030238C"/>
    <w:rsid w:val="00302833"/>
    <w:rsid w:val="00302843"/>
    <w:rsid w:val="00302A3C"/>
    <w:rsid w:val="00302A85"/>
    <w:rsid w:val="00302C32"/>
    <w:rsid w:val="00302E2C"/>
    <w:rsid w:val="00302E7A"/>
    <w:rsid w:val="00302F13"/>
    <w:rsid w:val="00302FD9"/>
    <w:rsid w:val="00303021"/>
    <w:rsid w:val="003031CF"/>
    <w:rsid w:val="003032AC"/>
    <w:rsid w:val="00303453"/>
    <w:rsid w:val="003034EA"/>
    <w:rsid w:val="003036DF"/>
    <w:rsid w:val="003038EF"/>
    <w:rsid w:val="0030394C"/>
    <w:rsid w:val="00303958"/>
    <w:rsid w:val="00303A55"/>
    <w:rsid w:val="00303ACF"/>
    <w:rsid w:val="00303B5E"/>
    <w:rsid w:val="00303C54"/>
    <w:rsid w:val="00303DA1"/>
    <w:rsid w:val="003043B0"/>
    <w:rsid w:val="0030460C"/>
    <w:rsid w:val="0030466D"/>
    <w:rsid w:val="00304673"/>
    <w:rsid w:val="00304743"/>
    <w:rsid w:val="0030494A"/>
    <w:rsid w:val="003049F6"/>
    <w:rsid w:val="00304ACB"/>
    <w:rsid w:val="00304E04"/>
    <w:rsid w:val="00304F25"/>
    <w:rsid w:val="00304FC5"/>
    <w:rsid w:val="00305069"/>
    <w:rsid w:val="003050CE"/>
    <w:rsid w:val="00305507"/>
    <w:rsid w:val="0030579A"/>
    <w:rsid w:val="0030587C"/>
    <w:rsid w:val="003059DA"/>
    <w:rsid w:val="0030600F"/>
    <w:rsid w:val="00306028"/>
    <w:rsid w:val="00306081"/>
    <w:rsid w:val="003061DC"/>
    <w:rsid w:val="003063F1"/>
    <w:rsid w:val="0030641C"/>
    <w:rsid w:val="00306517"/>
    <w:rsid w:val="003065C3"/>
    <w:rsid w:val="0030667C"/>
    <w:rsid w:val="003066A7"/>
    <w:rsid w:val="0030673A"/>
    <w:rsid w:val="0030689C"/>
    <w:rsid w:val="003068D6"/>
    <w:rsid w:val="00306A0B"/>
    <w:rsid w:val="00306AD2"/>
    <w:rsid w:val="00306B0D"/>
    <w:rsid w:val="00306B98"/>
    <w:rsid w:val="00307100"/>
    <w:rsid w:val="003071D6"/>
    <w:rsid w:val="00307343"/>
    <w:rsid w:val="0030738A"/>
    <w:rsid w:val="00307479"/>
    <w:rsid w:val="00307646"/>
    <w:rsid w:val="00307687"/>
    <w:rsid w:val="003076EB"/>
    <w:rsid w:val="0030770F"/>
    <w:rsid w:val="0030781C"/>
    <w:rsid w:val="00307A59"/>
    <w:rsid w:val="00307A68"/>
    <w:rsid w:val="00307A7E"/>
    <w:rsid w:val="00307AFA"/>
    <w:rsid w:val="00307CDF"/>
    <w:rsid w:val="00307FBB"/>
    <w:rsid w:val="00310392"/>
    <w:rsid w:val="00310553"/>
    <w:rsid w:val="00310578"/>
    <w:rsid w:val="00310760"/>
    <w:rsid w:val="003107F1"/>
    <w:rsid w:val="00310867"/>
    <w:rsid w:val="00310C1B"/>
    <w:rsid w:val="003110D2"/>
    <w:rsid w:val="003110FA"/>
    <w:rsid w:val="00311116"/>
    <w:rsid w:val="0031124B"/>
    <w:rsid w:val="003112BF"/>
    <w:rsid w:val="00311417"/>
    <w:rsid w:val="0031162E"/>
    <w:rsid w:val="003117C4"/>
    <w:rsid w:val="00311BAB"/>
    <w:rsid w:val="00311CCD"/>
    <w:rsid w:val="00311DD5"/>
    <w:rsid w:val="00311F9B"/>
    <w:rsid w:val="0031220D"/>
    <w:rsid w:val="0031223A"/>
    <w:rsid w:val="00312556"/>
    <w:rsid w:val="0031260F"/>
    <w:rsid w:val="0031278A"/>
    <w:rsid w:val="0031284A"/>
    <w:rsid w:val="00312E2A"/>
    <w:rsid w:val="00312F38"/>
    <w:rsid w:val="00312F4A"/>
    <w:rsid w:val="003130FD"/>
    <w:rsid w:val="00313304"/>
    <w:rsid w:val="003135C4"/>
    <w:rsid w:val="003135DB"/>
    <w:rsid w:val="003139C1"/>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16E"/>
    <w:rsid w:val="00315481"/>
    <w:rsid w:val="003155DD"/>
    <w:rsid w:val="003156B4"/>
    <w:rsid w:val="003156F4"/>
    <w:rsid w:val="00315EC1"/>
    <w:rsid w:val="00315F71"/>
    <w:rsid w:val="003160FE"/>
    <w:rsid w:val="0031613D"/>
    <w:rsid w:val="0031625B"/>
    <w:rsid w:val="003163AF"/>
    <w:rsid w:val="00316406"/>
    <w:rsid w:val="00316901"/>
    <w:rsid w:val="003169CE"/>
    <w:rsid w:val="00316A4F"/>
    <w:rsid w:val="00316BA1"/>
    <w:rsid w:val="00316BC6"/>
    <w:rsid w:val="00316C2B"/>
    <w:rsid w:val="00317142"/>
    <w:rsid w:val="003171A8"/>
    <w:rsid w:val="00317373"/>
    <w:rsid w:val="003174FB"/>
    <w:rsid w:val="003175F6"/>
    <w:rsid w:val="0031767C"/>
    <w:rsid w:val="003177B7"/>
    <w:rsid w:val="00317984"/>
    <w:rsid w:val="00317B41"/>
    <w:rsid w:val="00317BF8"/>
    <w:rsid w:val="00317CF5"/>
    <w:rsid w:val="00317F42"/>
    <w:rsid w:val="003183B2"/>
    <w:rsid w:val="0032002B"/>
    <w:rsid w:val="00320315"/>
    <w:rsid w:val="003204BA"/>
    <w:rsid w:val="00320686"/>
    <w:rsid w:val="00320718"/>
    <w:rsid w:val="00320802"/>
    <w:rsid w:val="003209D8"/>
    <w:rsid w:val="00320AFE"/>
    <w:rsid w:val="00320CF8"/>
    <w:rsid w:val="00320D7C"/>
    <w:rsid w:val="00320DC8"/>
    <w:rsid w:val="00320F5D"/>
    <w:rsid w:val="00321365"/>
    <w:rsid w:val="00321375"/>
    <w:rsid w:val="00321574"/>
    <w:rsid w:val="00321697"/>
    <w:rsid w:val="003216CB"/>
    <w:rsid w:val="00321B46"/>
    <w:rsid w:val="00321B89"/>
    <w:rsid w:val="00321BB4"/>
    <w:rsid w:val="00321C58"/>
    <w:rsid w:val="00321FEF"/>
    <w:rsid w:val="00322129"/>
    <w:rsid w:val="003222C3"/>
    <w:rsid w:val="003223D2"/>
    <w:rsid w:val="00322411"/>
    <w:rsid w:val="0032242B"/>
    <w:rsid w:val="0032250D"/>
    <w:rsid w:val="0032262B"/>
    <w:rsid w:val="00322954"/>
    <w:rsid w:val="00322BE1"/>
    <w:rsid w:val="00322BEF"/>
    <w:rsid w:val="00322C99"/>
    <w:rsid w:val="00322F26"/>
    <w:rsid w:val="00322F62"/>
    <w:rsid w:val="00322FD3"/>
    <w:rsid w:val="00323085"/>
    <w:rsid w:val="00323251"/>
    <w:rsid w:val="00323527"/>
    <w:rsid w:val="00323702"/>
    <w:rsid w:val="00323800"/>
    <w:rsid w:val="00323885"/>
    <w:rsid w:val="003238F5"/>
    <w:rsid w:val="003239E0"/>
    <w:rsid w:val="00323B56"/>
    <w:rsid w:val="00323B9F"/>
    <w:rsid w:val="00323CC5"/>
    <w:rsid w:val="00323D23"/>
    <w:rsid w:val="003240F2"/>
    <w:rsid w:val="003241B9"/>
    <w:rsid w:val="003242CD"/>
    <w:rsid w:val="00324778"/>
    <w:rsid w:val="0032487E"/>
    <w:rsid w:val="003248FE"/>
    <w:rsid w:val="00324A04"/>
    <w:rsid w:val="00324C68"/>
    <w:rsid w:val="0032513A"/>
    <w:rsid w:val="0032528C"/>
    <w:rsid w:val="00325347"/>
    <w:rsid w:val="0032537F"/>
    <w:rsid w:val="003253AF"/>
    <w:rsid w:val="00325511"/>
    <w:rsid w:val="003255FE"/>
    <w:rsid w:val="00325663"/>
    <w:rsid w:val="00325AEB"/>
    <w:rsid w:val="00325C1A"/>
    <w:rsid w:val="00325C4C"/>
    <w:rsid w:val="00325DFA"/>
    <w:rsid w:val="00325E40"/>
    <w:rsid w:val="00325F3A"/>
    <w:rsid w:val="003260CD"/>
    <w:rsid w:val="00326161"/>
    <w:rsid w:val="003261FF"/>
    <w:rsid w:val="00326385"/>
    <w:rsid w:val="003266B6"/>
    <w:rsid w:val="003268DF"/>
    <w:rsid w:val="0032693F"/>
    <w:rsid w:val="00326B71"/>
    <w:rsid w:val="00326B84"/>
    <w:rsid w:val="00326CAF"/>
    <w:rsid w:val="00326EF3"/>
    <w:rsid w:val="00327053"/>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9B"/>
    <w:rsid w:val="003311FC"/>
    <w:rsid w:val="00331218"/>
    <w:rsid w:val="0033130A"/>
    <w:rsid w:val="00331316"/>
    <w:rsid w:val="003313F2"/>
    <w:rsid w:val="00331723"/>
    <w:rsid w:val="00331734"/>
    <w:rsid w:val="0033185A"/>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E78"/>
    <w:rsid w:val="00333296"/>
    <w:rsid w:val="003332C7"/>
    <w:rsid w:val="003333A6"/>
    <w:rsid w:val="003333DB"/>
    <w:rsid w:val="003336D4"/>
    <w:rsid w:val="00333735"/>
    <w:rsid w:val="00333832"/>
    <w:rsid w:val="003338DF"/>
    <w:rsid w:val="00333D10"/>
    <w:rsid w:val="0033406B"/>
    <w:rsid w:val="00334222"/>
    <w:rsid w:val="003344D1"/>
    <w:rsid w:val="003346ED"/>
    <w:rsid w:val="003347FE"/>
    <w:rsid w:val="003348AB"/>
    <w:rsid w:val="003349BD"/>
    <w:rsid w:val="00334B33"/>
    <w:rsid w:val="00334BB2"/>
    <w:rsid w:val="00334F79"/>
    <w:rsid w:val="00334F7D"/>
    <w:rsid w:val="00335072"/>
    <w:rsid w:val="00335313"/>
    <w:rsid w:val="0033558A"/>
    <w:rsid w:val="00335692"/>
    <w:rsid w:val="0033575D"/>
    <w:rsid w:val="003357C0"/>
    <w:rsid w:val="003357C4"/>
    <w:rsid w:val="0033581B"/>
    <w:rsid w:val="00335863"/>
    <w:rsid w:val="003359FE"/>
    <w:rsid w:val="00335DA5"/>
    <w:rsid w:val="00335F42"/>
    <w:rsid w:val="00335FA6"/>
    <w:rsid w:val="00336056"/>
    <w:rsid w:val="0033619D"/>
    <w:rsid w:val="00336378"/>
    <w:rsid w:val="00336908"/>
    <w:rsid w:val="00336926"/>
    <w:rsid w:val="00336B35"/>
    <w:rsid w:val="00336C82"/>
    <w:rsid w:val="00336CFC"/>
    <w:rsid w:val="00336E73"/>
    <w:rsid w:val="00336ED6"/>
    <w:rsid w:val="00336F1C"/>
    <w:rsid w:val="00337706"/>
    <w:rsid w:val="00337821"/>
    <w:rsid w:val="00337A79"/>
    <w:rsid w:val="00337D6F"/>
    <w:rsid w:val="00337F19"/>
    <w:rsid w:val="00338D06"/>
    <w:rsid w:val="0033FACB"/>
    <w:rsid w:val="003401D8"/>
    <w:rsid w:val="00340244"/>
    <w:rsid w:val="003404BE"/>
    <w:rsid w:val="003404EF"/>
    <w:rsid w:val="00340501"/>
    <w:rsid w:val="003407E9"/>
    <w:rsid w:val="0034086C"/>
    <w:rsid w:val="003409D1"/>
    <w:rsid w:val="003409D7"/>
    <w:rsid w:val="00340A7E"/>
    <w:rsid w:val="00340D75"/>
    <w:rsid w:val="00340FCF"/>
    <w:rsid w:val="0034114F"/>
    <w:rsid w:val="003412FE"/>
    <w:rsid w:val="0034155A"/>
    <w:rsid w:val="00341760"/>
    <w:rsid w:val="00341B33"/>
    <w:rsid w:val="00341B8D"/>
    <w:rsid w:val="00341B91"/>
    <w:rsid w:val="00341C2E"/>
    <w:rsid w:val="00341EFA"/>
    <w:rsid w:val="00342147"/>
    <w:rsid w:val="00342A82"/>
    <w:rsid w:val="00342AEC"/>
    <w:rsid w:val="00342B1F"/>
    <w:rsid w:val="00342C14"/>
    <w:rsid w:val="00342C35"/>
    <w:rsid w:val="00342C64"/>
    <w:rsid w:val="00342CFB"/>
    <w:rsid w:val="00342DC1"/>
    <w:rsid w:val="00343469"/>
    <w:rsid w:val="00343652"/>
    <w:rsid w:val="003436E8"/>
    <w:rsid w:val="003437C6"/>
    <w:rsid w:val="0034380F"/>
    <w:rsid w:val="003438EA"/>
    <w:rsid w:val="003439CD"/>
    <w:rsid w:val="00343A54"/>
    <w:rsid w:val="00343CB4"/>
    <w:rsid w:val="00343F46"/>
    <w:rsid w:val="003440BD"/>
    <w:rsid w:val="00344141"/>
    <w:rsid w:val="00344222"/>
    <w:rsid w:val="0034427C"/>
    <w:rsid w:val="003442D6"/>
    <w:rsid w:val="0034442E"/>
    <w:rsid w:val="00344558"/>
    <w:rsid w:val="00344601"/>
    <w:rsid w:val="00344721"/>
    <w:rsid w:val="003449D3"/>
    <w:rsid w:val="00344B3C"/>
    <w:rsid w:val="00344DCD"/>
    <w:rsid w:val="00344E8B"/>
    <w:rsid w:val="00345550"/>
    <w:rsid w:val="00345569"/>
    <w:rsid w:val="003456D7"/>
    <w:rsid w:val="0034598F"/>
    <w:rsid w:val="00345AF2"/>
    <w:rsid w:val="00345B0B"/>
    <w:rsid w:val="00345B61"/>
    <w:rsid w:val="00345B9A"/>
    <w:rsid w:val="00345BBD"/>
    <w:rsid w:val="00345FE9"/>
    <w:rsid w:val="00346010"/>
    <w:rsid w:val="00346178"/>
    <w:rsid w:val="00346363"/>
    <w:rsid w:val="00346461"/>
    <w:rsid w:val="0034653A"/>
    <w:rsid w:val="00346712"/>
    <w:rsid w:val="00346718"/>
    <w:rsid w:val="003467B0"/>
    <w:rsid w:val="003469C0"/>
    <w:rsid w:val="00346CA0"/>
    <w:rsid w:val="00346CBE"/>
    <w:rsid w:val="00346E48"/>
    <w:rsid w:val="00346F67"/>
    <w:rsid w:val="00347050"/>
    <w:rsid w:val="0034717F"/>
    <w:rsid w:val="00347184"/>
    <w:rsid w:val="00347211"/>
    <w:rsid w:val="00347A3C"/>
    <w:rsid w:val="00347AF1"/>
    <w:rsid w:val="00347BB1"/>
    <w:rsid w:val="00347BDF"/>
    <w:rsid w:val="00350099"/>
    <w:rsid w:val="00350141"/>
    <w:rsid w:val="00350275"/>
    <w:rsid w:val="00350322"/>
    <w:rsid w:val="003506D5"/>
    <w:rsid w:val="0035093A"/>
    <w:rsid w:val="00350AE3"/>
    <w:rsid w:val="00350F04"/>
    <w:rsid w:val="00350FD9"/>
    <w:rsid w:val="00351102"/>
    <w:rsid w:val="00351146"/>
    <w:rsid w:val="003512BC"/>
    <w:rsid w:val="003513DB"/>
    <w:rsid w:val="00351514"/>
    <w:rsid w:val="003515C5"/>
    <w:rsid w:val="003517CF"/>
    <w:rsid w:val="0035184B"/>
    <w:rsid w:val="003518AD"/>
    <w:rsid w:val="003518D3"/>
    <w:rsid w:val="00351961"/>
    <w:rsid w:val="00351A85"/>
    <w:rsid w:val="00351B63"/>
    <w:rsid w:val="00351EAF"/>
    <w:rsid w:val="00351EE1"/>
    <w:rsid w:val="00351F31"/>
    <w:rsid w:val="003521BB"/>
    <w:rsid w:val="0035229F"/>
    <w:rsid w:val="0035233A"/>
    <w:rsid w:val="003523C4"/>
    <w:rsid w:val="0035242A"/>
    <w:rsid w:val="0035273D"/>
    <w:rsid w:val="003532FD"/>
    <w:rsid w:val="0035372D"/>
    <w:rsid w:val="003537FA"/>
    <w:rsid w:val="003538AB"/>
    <w:rsid w:val="00353AE2"/>
    <w:rsid w:val="00353B38"/>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D52"/>
    <w:rsid w:val="00354F3B"/>
    <w:rsid w:val="00355239"/>
    <w:rsid w:val="00355271"/>
    <w:rsid w:val="00355473"/>
    <w:rsid w:val="003554DB"/>
    <w:rsid w:val="00355857"/>
    <w:rsid w:val="00355B43"/>
    <w:rsid w:val="00355C4E"/>
    <w:rsid w:val="00355D06"/>
    <w:rsid w:val="00355D7A"/>
    <w:rsid w:val="00355E20"/>
    <w:rsid w:val="00355E85"/>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447"/>
    <w:rsid w:val="00357596"/>
    <w:rsid w:val="0035769E"/>
    <w:rsid w:val="003576BB"/>
    <w:rsid w:val="003577C8"/>
    <w:rsid w:val="003577E1"/>
    <w:rsid w:val="00357834"/>
    <w:rsid w:val="003578FD"/>
    <w:rsid w:val="0035796B"/>
    <w:rsid w:val="003579A6"/>
    <w:rsid w:val="00357A75"/>
    <w:rsid w:val="00357B61"/>
    <w:rsid w:val="00357CB2"/>
    <w:rsid w:val="00357D3D"/>
    <w:rsid w:val="00357D79"/>
    <w:rsid w:val="00357F00"/>
    <w:rsid w:val="00357F89"/>
    <w:rsid w:val="00357FFE"/>
    <w:rsid w:val="003600EF"/>
    <w:rsid w:val="00360188"/>
    <w:rsid w:val="0036062C"/>
    <w:rsid w:val="00361253"/>
    <w:rsid w:val="003617D1"/>
    <w:rsid w:val="003618AB"/>
    <w:rsid w:val="00361AAB"/>
    <w:rsid w:val="00361B31"/>
    <w:rsid w:val="00361BDA"/>
    <w:rsid w:val="00361D68"/>
    <w:rsid w:val="00361E74"/>
    <w:rsid w:val="003620A3"/>
    <w:rsid w:val="003623EB"/>
    <w:rsid w:val="0036248A"/>
    <w:rsid w:val="003625B8"/>
    <w:rsid w:val="00362677"/>
    <w:rsid w:val="003628AE"/>
    <w:rsid w:val="003628E5"/>
    <w:rsid w:val="0036294F"/>
    <w:rsid w:val="003629AC"/>
    <w:rsid w:val="00362CC6"/>
    <w:rsid w:val="00362D62"/>
    <w:rsid w:val="00363042"/>
    <w:rsid w:val="0036306D"/>
    <w:rsid w:val="0036323A"/>
    <w:rsid w:val="0036345B"/>
    <w:rsid w:val="00363471"/>
    <w:rsid w:val="003635FD"/>
    <w:rsid w:val="003636D2"/>
    <w:rsid w:val="003636D9"/>
    <w:rsid w:val="00363A78"/>
    <w:rsid w:val="00363BCC"/>
    <w:rsid w:val="003644D3"/>
    <w:rsid w:val="00364686"/>
    <w:rsid w:val="00364B51"/>
    <w:rsid w:val="00365173"/>
    <w:rsid w:val="0036522D"/>
    <w:rsid w:val="00365363"/>
    <w:rsid w:val="00365382"/>
    <w:rsid w:val="003654A7"/>
    <w:rsid w:val="003657B1"/>
    <w:rsid w:val="003657F8"/>
    <w:rsid w:val="00365971"/>
    <w:rsid w:val="00365C4E"/>
    <w:rsid w:val="00365C75"/>
    <w:rsid w:val="00365E09"/>
    <w:rsid w:val="0036616F"/>
    <w:rsid w:val="0036653A"/>
    <w:rsid w:val="003667B3"/>
    <w:rsid w:val="00366868"/>
    <w:rsid w:val="003668B5"/>
    <w:rsid w:val="003668C6"/>
    <w:rsid w:val="00366B2C"/>
    <w:rsid w:val="00366DAE"/>
    <w:rsid w:val="00366F3E"/>
    <w:rsid w:val="00366F70"/>
    <w:rsid w:val="003671E3"/>
    <w:rsid w:val="003671F8"/>
    <w:rsid w:val="00367319"/>
    <w:rsid w:val="003673DB"/>
    <w:rsid w:val="00367412"/>
    <w:rsid w:val="00367456"/>
    <w:rsid w:val="0036747F"/>
    <w:rsid w:val="00367683"/>
    <w:rsid w:val="003676D7"/>
    <w:rsid w:val="0036779B"/>
    <w:rsid w:val="003678ED"/>
    <w:rsid w:val="00367CC6"/>
    <w:rsid w:val="00367D79"/>
    <w:rsid w:val="00367DCC"/>
    <w:rsid w:val="00367EE2"/>
    <w:rsid w:val="00370015"/>
    <w:rsid w:val="00370097"/>
    <w:rsid w:val="0037046D"/>
    <w:rsid w:val="003704F9"/>
    <w:rsid w:val="00370507"/>
    <w:rsid w:val="00370839"/>
    <w:rsid w:val="00370882"/>
    <w:rsid w:val="00370889"/>
    <w:rsid w:val="00370C55"/>
    <w:rsid w:val="00370FC3"/>
    <w:rsid w:val="00370FD3"/>
    <w:rsid w:val="00370FE4"/>
    <w:rsid w:val="0037111F"/>
    <w:rsid w:val="00371398"/>
    <w:rsid w:val="003719D5"/>
    <w:rsid w:val="00371BF6"/>
    <w:rsid w:val="00371E07"/>
    <w:rsid w:val="00371E42"/>
    <w:rsid w:val="00372688"/>
    <w:rsid w:val="00372982"/>
    <w:rsid w:val="00372A17"/>
    <w:rsid w:val="00372D30"/>
    <w:rsid w:val="00372E42"/>
    <w:rsid w:val="0037309E"/>
    <w:rsid w:val="003730FF"/>
    <w:rsid w:val="003733A1"/>
    <w:rsid w:val="003733A5"/>
    <w:rsid w:val="003733E8"/>
    <w:rsid w:val="00373451"/>
    <w:rsid w:val="00373480"/>
    <w:rsid w:val="003735B1"/>
    <w:rsid w:val="003737B0"/>
    <w:rsid w:val="0037397F"/>
    <w:rsid w:val="00373F90"/>
    <w:rsid w:val="00374141"/>
    <w:rsid w:val="003741A0"/>
    <w:rsid w:val="003741DF"/>
    <w:rsid w:val="0037433E"/>
    <w:rsid w:val="00374343"/>
    <w:rsid w:val="00374604"/>
    <w:rsid w:val="0037467E"/>
    <w:rsid w:val="00374807"/>
    <w:rsid w:val="00374963"/>
    <w:rsid w:val="00374996"/>
    <w:rsid w:val="00374A05"/>
    <w:rsid w:val="00374C92"/>
    <w:rsid w:val="00374D5A"/>
    <w:rsid w:val="003751F0"/>
    <w:rsid w:val="00375281"/>
    <w:rsid w:val="0037539B"/>
    <w:rsid w:val="003754E5"/>
    <w:rsid w:val="0037550F"/>
    <w:rsid w:val="003756A8"/>
    <w:rsid w:val="003756D4"/>
    <w:rsid w:val="00375B88"/>
    <w:rsid w:val="00375CD3"/>
    <w:rsid w:val="00375D06"/>
    <w:rsid w:val="0037603E"/>
    <w:rsid w:val="00376048"/>
    <w:rsid w:val="00376093"/>
    <w:rsid w:val="0037616F"/>
    <w:rsid w:val="003761AF"/>
    <w:rsid w:val="0037620E"/>
    <w:rsid w:val="0037623E"/>
    <w:rsid w:val="003763DB"/>
    <w:rsid w:val="003764A2"/>
    <w:rsid w:val="003765F9"/>
    <w:rsid w:val="00376634"/>
    <w:rsid w:val="00376B05"/>
    <w:rsid w:val="00376B0F"/>
    <w:rsid w:val="003771BC"/>
    <w:rsid w:val="00377209"/>
    <w:rsid w:val="003777B7"/>
    <w:rsid w:val="003777B9"/>
    <w:rsid w:val="00377B38"/>
    <w:rsid w:val="00377E69"/>
    <w:rsid w:val="00380047"/>
    <w:rsid w:val="0038027F"/>
    <w:rsid w:val="003802C3"/>
    <w:rsid w:val="0038046F"/>
    <w:rsid w:val="0038054D"/>
    <w:rsid w:val="003807E3"/>
    <w:rsid w:val="0038084F"/>
    <w:rsid w:val="00380962"/>
    <w:rsid w:val="00380A5D"/>
    <w:rsid w:val="00380AEB"/>
    <w:rsid w:val="00380C3A"/>
    <w:rsid w:val="00380D1D"/>
    <w:rsid w:val="0038119E"/>
    <w:rsid w:val="00381263"/>
    <w:rsid w:val="0038152C"/>
    <w:rsid w:val="003815D4"/>
    <w:rsid w:val="00381649"/>
    <w:rsid w:val="003816A6"/>
    <w:rsid w:val="003819E4"/>
    <w:rsid w:val="00381BDE"/>
    <w:rsid w:val="00381E89"/>
    <w:rsid w:val="00382026"/>
    <w:rsid w:val="00382142"/>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DDE"/>
    <w:rsid w:val="00383FB1"/>
    <w:rsid w:val="00384351"/>
    <w:rsid w:val="00384402"/>
    <w:rsid w:val="003845A0"/>
    <w:rsid w:val="003846FE"/>
    <w:rsid w:val="003849F9"/>
    <w:rsid w:val="00384BAE"/>
    <w:rsid w:val="00384EDA"/>
    <w:rsid w:val="00385263"/>
    <w:rsid w:val="00385419"/>
    <w:rsid w:val="0038543B"/>
    <w:rsid w:val="0038545B"/>
    <w:rsid w:val="0038550C"/>
    <w:rsid w:val="003855F4"/>
    <w:rsid w:val="00385636"/>
    <w:rsid w:val="003856FF"/>
    <w:rsid w:val="003858CE"/>
    <w:rsid w:val="0038607B"/>
    <w:rsid w:val="003862F6"/>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6C0"/>
    <w:rsid w:val="00390725"/>
    <w:rsid w:val="0039087D"/>
    <w:rsid w:val="003908D8"/>
    <w:rsid w:val="003908DF"/>
    <w:rsid w:val="00390923"/>
    <w:rsid w:val="00390A05"/>
    <w:rsid w:val="00390BDB"/>
    <w:rsid w:val="00390CF1"/>
    <w:rsid w:val="00390DC7"/>
    <w:rsid w:val="00390E02"/>
    <w:rsid w:val="003913FD"/>
    <w:rsid w:val="00391541"/>
    <w:rsid w:val="003915C4"/>
    <w:rsid w:val="003916EB"/>
    <w:rsid w:val="0039177B"/>
    <w:rsid w:val="00391B58"/>
    <w:rsid w:val="00391D0F"/>
    <w:rsid w:val="00391E85"/>
    <w:rsid w:val="00391EB6"/>
    <w:rsid w:val="00391F8F"/>
    <w:rsid w:val="00392308"/>
    <w:rsid w:val="0039243D"/>
    <w:rsid w:val="00392604"/>
    <w:rsid w:val="00392634"/>
    <w:rsid w:val="003926D4"/>
    <w:rsid w:val="003927C7"/>
    <w:rsid w:val="00392B7B"/>
    <w:rsid w:val="00392F2C"/>
    <w:rsid w:val="00392FEA"/>
    <w:rsid w:val="003931C4"/>
    <w:rsid w:val="003933A5"/>
    <w:rsid w:val="00393464"/>
    <w:rsid w:val="00393511"/>
    <w:rsid w:val="00393746"/>
    <w:rsid w:val="0039376E"/>
    <w:rsid w:val="003937A2"/>
    <w:rsid w:val="0039395A"/>
    <w:rsid w:val="00393A67"/>
    <w:rsid w:val="00393B08"/>
    <w:rsid w:val="00393CFB"/>
    <w:rsid w:val="00393DBE"/>
    <w:rsid w:val="00393E38"/>
    <w:rsid w:val="003940B2"/>
    <w:rsid w:val="003940E3"/>
    <w:rsid w:val="0039413A"/>
    <w:rsid w:val="00394174"/>
    <w:rsid w:val="00394264"/>
    <w:rsid w:val="00394281"/>
    <w:rsid w:val="0039446C"/>
    <w:rsid w:val="00394534"/>
    <w:rsid w:val="00394681"/>
    <w:rsid w:val="00394D5A"/>
    <w:rsid w:val="00394E97"/>
    <w:rsid w:val="00394F48"/>
    <w:rsid w:val="00394FA5"/>
    <w:rsid w:val="003950F2"/>
    <w:rsid w:val="003952C4"/>
    <w:rsid w:val="0039530D"/>
    <w:rsid w:val="003954CA"/>
    <w:rsid w:val="0039551A"/>
    <w:rsid w:val="003959E3"/>
    <w:rsid w:val="00395ACB"/>
    <w:rsid w:val="00395E54"/>
    <w:rsid w:val="00396026"/>
    <w:rsid w:val="00396079"/>
    <w:rsid w:val="00396369"/>
    <w:rsid w:val="00396475"/>
    <w:rsid w:val="0039659A"/>
    <w:rsid w:val="0039669A"/>
    <w:rsid w:val="003966F2"/>
    <w:rsid w:val="0039697A"/>
    <w:rsid w:val="00396BEC"/>
    <w:rsid w:val="00396CA3"/>
    <w:rsid w:val="00396D68"/>
    <w:rsid w:val="00396EA1"/>
    <w:rsid w:val="003972B2"/>
    <w:rsid w:val="00397408"/>
    <w:rsid w:val="003975A2"/>
    <w:rsid w:val="003977B9"/>
    <w:rsid w:val="00397918"/>
    <w:rsid w:val="00397A22"/>
    <w:rsid w:val="00397AF2"/>
    <w:rsid w:val="00397C45"/>
    <w:rsid w:val="00397C54"/>
    <w:rsid w:val="00397EDB"/>
    <w:rsid w:val="003A0127"/>
    <w:rsid w:val="003A030F"/>
    <w:rsid w:val="003A031C"/>
    <w:rsid w:val="003A040B"/>
    <w:rsid w:val="003A0441"/>
    <w:rsid w:val="003A052F"/>
    <w:rsid w:val="003A054D"/>
    <w:rsid w:val="003A064D"/>
    <w:rsid w:val="003A06BB"/>
    <w:rsid w:val="003A0769"/>
    <w:rsid w:val="003A0D3C"/>
    <w:rsid w:val="003A0F25"/>
    <w:rsid w:val="003A1174"/>
    <w:rsid w:val="003A1433"/>
    <w:rsid w:val="003A1463"/>
    <w:rsid w:val="003A1798"/>
    <w:rsid w:val="003A1830"/>
    <w:rsid w:val="003A1B0D"/>
    <w:rsid w:val="003A1BAF"/>
    <w:rsid w:val="003A1CE4"/>
    <w:rsid w:val="003A1F3C"/>
    <w:rsid w:val="003A1FF8"/>
    <w:rsid w:val="003A2051"/>
    <w:rsid w:val="003A2355"/>
    <w:rsid w:val="003A25F7"/>
    <w:rsid w:val="003A26DC"/>
    <w:rsid w:val="003A28EB"/>
    <w:rsid w:val="003A2964"/>
    <w:rsid w:val="003A2976"/>
    <w:rsid w:val="003A299C"/>
    <w:rsid w:val="003A2AA8"/>
    <w:rsid w:val="003A2ACB"/>
    <w:rsid w:val="003A2FDC"/>
    <w:rsid w:val="003A31B9"/>
    <w:rsid w:val="003A354D"/>
    <w:rsid w:val="003A35D5"/>
    <w:rsid w:val="003A3749"/>
    <w:rsid w:val="003A38CF"/>
    <w:rsid w:val="003A3A44"/>
    <w:rsid w:val="003A3CE8"/>
    <w:rsid w:val="003A3E89"/>
    <w:rsid w:val="003A3EBF"/>
    <w:rsid w:val="003A4102"/>
    <w:rsid w:val="003A4182"/>
    <w:rsid w:val="003A41DB"/>
    <w:rsid w:val="003A4364"/>
    <w:rsid w:val="003A447B"/>
    <w:rsid w:val="003A4558"/>
    <w:rsid w:val="003A4AD1"/>
    <w:rsid w:val="003A4C85"/>
    <w:rsid w:val="003A4E0A"/>
    <w:rsid w:val="003A4FD8"/>
    <w:rsid w:val="003A5433"/>
    <w:rsid w:val="003A55F1"/>
    <w:rsid w:val="003A598E"/>
    <w:rsid w:val="003A5A60"/>
    <w:rsid w:val="003A5EF3"/>
    <w:rsid w:val="003A613F"/>
    <w:rsid w:val="003A636C"/>
    <w:rsid w:val="003A6611"/>
    <w:rsid w:val="003A673E"/>
    <w:rsid w:val="003A6B7E"/>
    <w:rsid w:val="003A7030"/>
    <w:rsid w:val="003A7549"/>
    <w:rsid w:val="003A78B4"/>
    <w:rsid w:val="003A7DD2"/>
    <w:rsid w:val="003A7EA3"/>
    <w:rsid w:val="003A7EE4"/>
    <w:rsid w:val="003A7F2F"/>
    <w:rsid w:val="003B00F1"/>
    <w:rsid w:val="003B00F7"/>
    <w:rsid w:val="003B022B"/>
    <w:rsid w:val="003B0390"/>
    <w:rsid w:val="003B054A"/>
    <w:rsid w:val="003B09C2"/>
    <w:rsid w:val="003B0D13"/>
    <w:rsid w:val="003B0D47"/>
    <w:rsid w:val="003B0D4F"/>
    <w:rsid w:val="003B0E75"/>
    <w:rsid w:val="003B0E8D"/>
    <w:rsid w:val="003B0F7A"/>
    <w:rsid w:val="003B1079"/>
    <w:rsid w:val="003B10C0"/>
    <w:rsid w:val="003B11ED"/>
    <w:rsid w:val="003B1305"/>
    <w:rsid w:val="003B1405"/>
    <w:rsid w:val="003B1474"/>
    <w:rsid w:val="003B1479"/>
    <w:rsid w:val="003B15C0"/>
    <w:rsid w:val="003B1899"/>
    <w:rsid w:val="003B189B"/>
    <w:rsid w:val="003B193A"/>
    <w:rsid w:val="003B1BF3"/>
    <w:rsid w:val="003B1ED4"/>
    <w:rsid w:val="003B1F5B"/>
    <w:rsid w:val="003B253C"/>
    <w:rsid w:val="003B25C7"/>
    <w:rsid w:val="003B2851"/>
    <w:rsid w:val="003B2C10"/>
    <w:rsid w:val="003B2D57"/>
    <w:rsid w:val="003B2F45"/>
    <w:rsid w:val="003B310C"/>
    <w:rsid w:val="003B3372"/>
    <w:rsid w:val="003B34F6"/>
    <w:rsid w:val="003B3579"/>
    <w:rsid w:val="003B3599"/>
    <w:rsid w:val="003B3861"/>
    <w:rsid w:val="003B3937"/>
    <w:rsid w:val="003B39E6"/>
    <w:rsid w:val="003B3A54"/>
    <w:rsid w:val="003B3BBA"/>
    <w:rsid w:val="003B3CCA"/>
    <w:rsid w:val="003B3D75"/>
    <w:rsid w:val="003B3D96"/>
    <w:rsid w:val="003B42BD"/>
    <w:rsid w:val="003B4396"/>
    <w:rsid w:val="003B4590"/>
    <w:rsid w:val="003B494B"/>
    <w:rsid w:val="003B4A41"/>
    <w:rsid w:val="003B4B69"/>
    <w:rsid w:val="003B4C8B"/>
    <w:rsid w:val="003B4D48"/>
    <w:rsid w:val="003B5074"/>
    <w:rsid w:val="003B507D"/>
    <w:rsid w:val="003B5170"/>
    <w:rsid w:val="003B52BB"/>
    <w:rsid w:val="003B546D"/>
    <w:rsid w:val="003B54D8"/>
    <w:rsid w:val="003B569F"/>
    <w:rsid w:val="003B57CD"/>
    <w:rsid w:val="003B58DB"/>
    <w:rsid w:val="003B5931"/>
    <w:rsid w:val="003B5965"/>
    <w:rsid w:val="003B598C"/>
    <w:rsid w:val="003B5ABB"/>
    <w:rsid w:val="003B5ABE"/>
    <w:rsid w:val="003B5C08"/>
    <w:rsid w:val="003B5F83"/>
    <w:rsid w:val="003B605C"/>
    <w:rsid w:val="003B60FA"/>
    <w:rsid w:val="003B6135"/>
    <w:rsid w:val="003B62C6"/>
    <w:rsid w:val="003B64EB"/>
    <w:rsid w:val="003B656C"/>
    <w:rsid w:val="003B66DE"/>
    <w:rsid w:val="003B670D"/>
    <w:rsid w:val="003B692F"/>
    <w:rsid w:val="003B6A90"/>
    <w:rsid w:val="003B6AFE"/>
    <w:rsid w:val="003B6B82"/>
    <w:rsid w:val="003B6CCC"/>
    <w:rsid w:val="003B6CCD"/>
    <w:rsid w:val="003B6F60"/>
    <w:rsid w:val="003B6FEA"/>
    <w:rsid w:val="003B737F"/>
    <w:rsid w:val="003B743C"/>
    <w:rsid w:val="003B754C"/>
    <w:rsid w:val="003B761E"/>
    <w:rsid w:val="003B7702"/>
    <w:rsid w:val="003B7BA7"/>
    <w:rsid w:val="003B7BD2"/>
    <w:rsid w:val="003B7BF6"/>
    <w:rsid w:val="003B7D8A"/>
    <w:rsid w:val="003B7DA0"/>
    <w:rsid w:val="003B7DB9"/>
    <w:rsid w:val="003B7E62"/>
    <w:rsid w:val="003B7F33"/>
    <w:rsid w:val="003C02A3"/>
    <w:rsid w:val="003C03A6"/>
    <w:rsid w:val="003C043F"/>
    <w:rsid w:val="003C08D6"/>
    <w:rsid w:val="003C08F0"/>
    <w:rsid w:val="003C09FA"/>
    <w:rsid w:val="003C0E17"/>
    <w:rsid w:val="003C0E2A"/>
    <w:rsid w:val="003C11E0"/>
    <w:rsid w:val="003C1201"/>
    <w:rsid w:val="003C1321"/>
    <w:rsid w:val="003C1466"/>
    <w:rsid w:val="003C1472"/>
    <w:rsid w:val="003C147B"/>
    <w:rsid w:val="003C1779"/>
    <w:rsid w:val="003C1918"/>
    <w:rsid w:val="003C1C03"/>
    <w:rsid w:val="003C1D78"/>
    <w:rsid w:val="003C21C1"/>
    <w:rsid w:val="003C22B7"/>
    <w:rsid w:val="003C25AA"/>
    <w:rsid w:val="003C27B8"/>
    <w:rsid w:val="003C27F9"/>
    <w:rsid w:val="003C28B3"/>
    <w:rsid w:val="003C2AB3"/>
    <w:rsid w:val="003C2D71"/>
    <w:rsid w:val="003C2DC1"/>
    <w:rsid w:val="003C2DFA"/>
    <w:rsid w:val="003C2F9B"/>
    <w:rsid w:val="003C35F1"/>
    <w:rsid w:val="003C36AA"/>
    <w:rsid w:val="003C36E9"/>
    <w:rsid w:val="003C37FE"/>
    <w:rsid w:val="003C38EC"/>
    <w:rsid w:val="003C3902"/>
    <w:rsid w:val="003C3ABD"/>
    <w:rsid w:val="003C3FD3"/>
    <w:rsid w:val="003C3FEB"/>
    <w:rsid w:val="003C40E5"/>
    <w:rsid w:val="003C41B6"/>
    <w:rsid w:val="003C42D2"/>
    <w:rsid w:val="003C4448"/>
    <w:rsid w:val="003C4566"/>
    <w:rsid w:val="003C47E6"/>
    <w:rsid w:val="003C480C"/>
    <w:rsid w:val="003C48F1"/>
    <w:rsid w:val="003C4B1F"/>
    <w:rsid w:val="003C4B21"/>
    <w:rsid w:val="003C505E"/>
    <w:rsid w:val="003C514F"/>
    <w:rsid w:val="003C529C"/>
    <w:rsid w:val="003C55FA"/>
    <w:rsid w:val="003C572A"/>
    <w:rsid w:val="003C5749"/>
    <w:rsid w:val="003C5D4C"/>
    <w:rsid w:val="003C60AC"/>
    <w:rsid w:val="003C60CD"/>
    <w:rsid w:val="003C60DC"/>
    <w:rsid w:val="003C6154"/>
    <w:rsid w:val="003C62E5"/>
    <w:rsid w:val="003C6509"/>
    <w:rsid w:val="003C6620"/>
    <w:rsid w:val="003C6627"/>
    <w:rsid w:val="003C6882"/>
    <w:rsid w:val="003C68EE"/>
    <w:rsid w:val="003C6B0A"/>
    <w:rsid w:val="003C6D0B"/>
    <w:rsid w:val="003C6DBF"/>
    <w:rsid w:val="003C6DCC"/>
    <w:rsid w:val="003C6E13"/>
    <w:rsid w:val="003C70AA"/>
    <w:rsid w:val="003C70F8"/>
    <w:rsid w:val="003C7141"/>
    <w:rsid w:val="003C71DF"/>
    <w:rsid w:val="003C7291"/>
    <w:rsid w:val="003C7332"/>
    <w:rsid w:val="003C763E"/>
    <w:rsid w:val="003C7658"/>
    <w:rsid w:val="003C781E"/>
    <w:rsid w:val="003C7911"/>
    <w:rsid w:val="003C7A80"/>
    <w:rsid w:val="003C7B6D"/>
    <w:rsid w:val="003C7CFB"/>
    <w:rsid w:val="003C7EE0"/>
    <w:rsid w:val="003D00E1"/>
    <w:rsid w:val="003D0372"/>
    <w:rsid w:val="003D0536"/>
    <w:rsid w:val="003D06AD"/>
    <w:rsid w:val="003D0895"/>
    <w:rsid w:val="003D089A"/>
    <w:rsid w:val="003D0C05"/>
    <w:rsid w:val="003D0CF4"/>
    <w:rsid w:val="003D0D34"/>
    <w:rsid w:val="003D0F6C"/>
    <w:rsid w:val="003D0F70"/>
    <w:rsid w:val="003D0F9C"/>
    <w:rsid w:val="003D154B"/>
    <w:rsid w:val="003D155B"/>
    <w:rsid w:val="003D1700"/>
    <w:rsid w:val="003D1802"/>
    <w:rsid w:val="003D1BC3"/>
    <w:rsid w:val="003D1E4F"/>
    <w:rsid w:val="003D1E52"/>
    <w:rsid w:val="003D1F48"/>
    <w:rsid w:val="003D1FF2"/>
    <w:rsid w:val="003D2193"/>
    <w:rsid w:val="003D21FC"/>
    <w:rsid w:val="003D2294"/>
    <w:rsid w:val="003D2345"/>
    <w:rsid w:val="003D261A"/>
    <w:rsid w:val="003D270B"/>
    <w:rsid w:val="003D2748"/>
    <w:rsid w:val="003D2E3E"/>
    <w:rsid w:val="003D2E9F"/>
    <w:rsid w:val="003D3039"/>
    <w:rsid w:val="003D311E"/>
    <w:rsid w:val="003D34AB"/>
    <w:rsid w:val="003D3525"/>
    <w:rsid w:val="003D37DD"/>
    <w:rsid w:val="003D37E5"/>
    <w:rsid w:val="003D39E8"/>
    <w:rsid w:val="003D3A5A"/>
    <w:rsid w:val="003D3C85"/>
    <w:rsid w:val="003D3F6F"/>
    <w:rsid w:val="003D4230"/>
    <w:rsid w:val="003D43D4"/>
    <w:rsid w:val="003D4573"/>
    <w:rsid w:val="003D46AB"/>
    <w:rsid w:val="003D4712"/>
    <w:rsid w:val="003D4830"/>
    <w:rsid w:val="003D485F"/>
    <w:rsid w:val="003D4F5E"/>
    <w:rsid w:val="003D4FC4"/>
    <w:rsid w:val="003D535C"/>
    <w:rsid w:val="003D5401"/>
    <w:rsid w:val="003D54E6"/>
    <w:rsid w:val="003D5543"/>
    <w:rsid w:val="003D55D2"/>
    <w:rsid w:val="003D568F"/>
    <w:rsid w:val="003D57A9"/>
    <w:rsid w:val="003D57C0"/>
    <w:rsid w:val="003D587A"/>
    <w:rsid w:val="003D59F8"/>
    <w:rsid w:val="003D5A78"/>
    <w:rsid w:val="003D5D84"/>
    <w:rsid w:val="003D5DBC"/>
    <w:rsid w:val="003D5E5E"/>
    <w:rsid w:val="003D62BA"/>
    <w:rsid w:val="003D6391"/>
    <w:rsid w:val="003D6467"/>
    <w:rsid w:val="003D6725"/>
    <w:rsid w:val="003D6922"/>
    <w:rsid w:val="003D696B"/>
    <w:rsid w:val="003D6A3C"/>
    <w:rsid w:val="003D6B93"/>
    <w:rsid w:val="003D6D60"/>
    <w:rsid w:val="003D6DD4"/>
    <w:rsid w:val="003D6E6C"/>
    <w:rsid w:val="003D6EF8"/>
    <w:rsid w:val="003D6FB7"/>
    <w:rsid w:val="003D709B"/>
    <w:rsid w:val="003D7332"/>
    <w:rsid w:val="003D75C4"/>
    <w:rsid w:val="003D7755"/>
    <w:rsid w:val="003D79D9"/>
    <w:rsid w:val="003D7AC5"/>
    <w:rsid w:val="003D7BB2"/>
    <w:rsid w:val="003D7DD3"/>
    <w:rsid w:val="003D7EB5"/>
    <w:rsid w:val="003D8F0C"/>
    <w:rsid w:val="003E006A"/>
    <w:rsid w:val="003E01BB"/>
    <w:rsid w:val="003E02B7"/>
    <w:rsid w:val="003E02FF"/>
    <w:rsid w:val="003E0308"/>
    <w:rsid w:val="003E06E4"/>
    <w:rsid w:val="003E0812"/>
    <w:rsid w:val="003E09C9"/>
    <w:rsid w:val="003E09CF"/>
    <w:rsid w:val="003E09E9"/>
    <w:rsid w:val="003E0ABB"/>
    <w:rsid w:val="003E0BCA"/>
    <w:rsid w:val="003E0CD1"/>
    <w:rsid w:val="003E0DED"/>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70D"/>
    <w:rsid w:val="003E2AD2"/>
    <w:rsid w:val="003E2C18"/>
    <w:rsid w:val="003E2C6A"/>
    <w:rsid w:val="003E2DE8"/>
    <w:rsid w:val="003E2EA3"/>
    <w:rsid w:val="003E2F21"/>
    <w:rsid w:val="003E3189"/>
    <w:rsid w:val="003E32A2"/>
    <w:rsid w:val="003E338A"/>
    <w:rsid w:val="003E3412"/>
    <w:rsid w:val="003E34B3"/>
    <w:rsid w:val="003E35A5"/>
    <w:rsid w:val="003E39D7"/>
    <w:rsid w:val="003E3BB5"/>
    <w:rsid w:val="003E3C05"/>
    <w:rsid w:val="003E3DBC"/>
    <w:rsid w:val="003E402A"/>
    <w:rsid w:val="003E4221"/>
    <w:rsid w:val="003E441E"/>
    <w:rsid w:val="003E465C"/>
    <w:rsid w:val="003E4B33"/>
    <w:rsid w:val="003E4B4A"/>
    <w:rsid w:val="003E4B60"/>
    <w:rsid w:val="003E4C54"/>
    <w:rsid w:val="003E4CF7"/>
    <w:rsid w:val="003E4D65"/>
    <w:rsid w:val="003E4E96"/>
    <w:rsid w:val="003E5283"/>
    <w:rsid w:val="003E531A"/>
    <w:rsid w:val="003E5475"/>
    <w:rsid w:val="003E5563"/>
    <w:rsid w:val="003E59BF"/>
    <w:rsid w:val="003E5C78"/>
    <w:rsid w:val="003E5C90"/>
    <w:rsid w:val="003E5D63"/>
    <w:rsid w:val="003E5FA0"/>
    <w:rsid w:val="003E60F0"/>
    <w:rsid w:val="003E6168"/>
    <w:rsid w:val="003E627E"/>
    <w:rsid w:val="003E642C"/>
    <w:rsid w:val="003E66C6"/>
    <w:rsid w:val="003E6747"/>
    <w:rsid w:val="003E688E"/>
    <w:rsid w:val="003E68AD"/>
    <w:rsid w:val="003E6BC3"/>
    <w:rsid w:val="003E6C69"/>
    <w:rsid w:val="003E6DB2"/>
    <w:rsid w:val="003E70C0"/>
    <w:rsid w:val="003E711D"/>
    <w:rsid w:val="003E71FA"/>
    <w:rsid w:val="003E7227"/>
    <w:rsid w:val="003E73CF"/>
    <w:rsid w:val="003E796C"/>
    <w:rsid w:val="003E7B27"/>
    <w:rsid w:val="003E7E23"/>
    <w:rsid w:val="003E7ECD"/>
    <w:rsid w:val="003E7F53"/>
    <w:rsid w:val="003F010B"/>
    <w:rsid w:val="003F034B"/>
    <w:rsid w:val="003F0533"/>
    <w:rsid w:val="003F054D"/>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55F"/>
    <w:rsid w:val="003F15D2"/>
    <w:rsid w:val="003F1772"/>
    <w:rsid w:val="003F18D5"/>
    <w:rsid w:val="003F1947"/>
    <w:rsid w:val="003F1AC8"/>
    <w:rsid w:val="003F1C0B"/>
    <w:rsid w:val="003F1C44"/>
    <w:rsid w:val="003F1C4C"/>
    <w:rsid w:val="003F1D9E"/>
    <w:rsid w:val="003F1E34"/>
    <w:rsid w:val="003F200C"/>
    <w:rsid w:val="003F2091"/>
    <w:rsid w:val="003F2368"/>
    <w:rsid w:val="003F27E0"/>
    <w:rsid w:val="003F2873"/>
    <w:rsid w:val="003F29CF"/>
    <w:rsid w:val="003F29D0"/>
    <w:rsid w:val="003F29E0"/>
    <w:rsid w:val="003F2AAD"/>
    <w:rsid w:val="003F2E02"/>
    <w:rsid w:val="003F2FC7"/>
    <w:rsid w:val="003F307C"/>
    <w:rsid w:val="003F33E6"/>
    <w:rsid w:val="003F3480"/>
    <w:rsid w:val="003F34B8"/>
    <w:rsid w:val="003F3871"/>
    <w:rsid w:val="003F3922"/>
    <w:rsid w:val="003F3A09"/>
    <w:rsid w:val="003F3B71"/>
    <w:rsid w:val="003F3C35"/>
    <w:rsid w:val="003F3D54"/>
    <w:rsid w:val="003F3F2E"/>
    <w:rsid w:val="003F3FBD"/>
    <w:rsid w:val="003F3FEA"/>
    <w:rsid w:val="003F4133"/>
    <w:rsid w:val="003F4312"/>
    <w:rsid w:val="003F4319"/>
    <w:rsid w:val="003F457F"/>
    <w:rsid w:val="003F45B8"/>
    <w:rsid w:val="003F464C"/>
    <w:rsid w:val="003F48C5"/>
    <w:rsid w:val="003F4A19"/>
    <w:rsid w:val="003F4BFB"/>
    <w:rsid w:val="003F4C25"/>
    <w:rsid w:val="003F4D4F"/>
    <w:rsid w:val="003F4D52"/>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4E1"/>
    <w:rsid w:val="003F76A8"/>
    <w:rsid w:val="003F79F4"/>
    <w:rsid w:val="003F7A96"/>
    <w:rsid w:val="003F7C1E"/>
    <w:rsid w:val="003F7C22"/>
    <w:rsid w:val="003F7C49"/>
    <w:rsid w:val="003F7CD4"/>
    <w:rsid w:val="003F7D41"/>
    <w:rsid w:val="003F7DB0"/>
    <w:rsid w:val="003F7EF6"/>
    <w:rsid w:val="003F7EFB"/>
    <w:rsid w:val="00400198"/>
    <w:rsid w:val="004001A1"/>
    <w:rsid w:val="00400219"/>
    <w:rsid w:val="00400392"/>
    <w:rsid w:val="004003CE"/>
    <w:rsid w:val="00400413"/>
    <w:rsid w:val="0040065D"/>
    <w:rsid w:val="0040091F"/>
    <w:rsid w:val="004009C0"/>
    <w:rsid w:val="00400A55"/>
    <w:rsid w:val="00400AF6"/>
    <w:rsid w:val="00400B07"/>
    <w:rsid w:val="00400DB9"/>
    <w:rsid w:val="00400DC7"/>
    <w:rsid w:val="0040104C"/>
    <w:rsid w:val="004010BE"/>
    <w:rsid w:val="00401334"/>
    <w:rsid w:val="004013BC"/>
    <w:rsid w:val="004014D9"/>
    <w:rsid w:val="00401549"/>
    <w:rsid w:val="0040157C"/>
    <w:rsid w:val="00401581"/>
    <w:rsid w:val="004016BC"/>
    <w:rsid w:val="00401905"/>
    <w:rsid w:val="00401CB0"/>
    <w:rsid w:val="0040232F"/>
    <w:rsid w:val="00402419"/>
    <w:rsid w:val="004024A2"/>
    <w:rsid w:val="0040266B"/>
    <w:rsid w:val="004026B2"/>
    <w:rsid w:val="00402CD6"/>
    <w:rsid w:val="00402D41"/>
    <w:rsid w:val="00402D50"/>
    <w:rsid w:val="00402D8A"/>
    <w:rsid w:val="0040307E"/>
    <w:rsid w:val="004030CF"/>
    <w:rsid w:val="0040329D"/>
    <w:rsid w:val="004032AB"/>
    <w:rsid w:val="004036BF"/>
    <w:rsid w:val="0040371F"/>
    <w:rsid w:val="004037CE"/>
    <w:rsid w:val="00403CBB"/>
    <w:rsid w:val="00403E4A"/>
    <w:rsid w:val="00404088"/>
    <w:rsid w:val="00404176"/>
    <w:rsid w:val="00404784"/>
    <w:rsid w:val="00404925"/>
    <w:rsid w:val="00404A2A"/>
    <w:rsid w:val="00404B32"/>
    <w:rsid w:val="00404CE3"/>
    <w:rsid w:val="00405225"/>
    <w:rsid w:val="004052C3"/>
    <w:rsid w:val="00405467"/>
    <w:rsid w:val="0040569F"/>
    <w:rsid w:val="0040572D"/>
    <w:rsid w:val="004057D8"/>
    <w:rsid w:val="004058ED"/>
    <w:rsid w:val="004059D4"/>
    <w:rsid w:val="00405DA5"/>
    <w:rsid w:val="00405E3F"/>
    <w:rsid w:val="00405F61"/>
    <w:rsid w:val="0040632D"/>
    <w:rsid w:val="004063E2"/>
    <w:rsid w:val="004063F2"/>
    <w:rsid w:val="004065A1"/>
    <w:rsid w:val="004066CD"/>
    <w:rsid w:val="0040678E"/>
    <w:rsid w:val="004068AB"/>
    <w:rsid w:val="00406C4A"/>
    <w:rsid w:val="00406DD6"/>
    <w:rsid w:val="00406DFE"/>
    <w:rsid w:val="004076F8"/>
    <w:rsid w:val="00407783"/>
    <w:rsid w:val="00407DC4"/>
    <w:rsid w:val="00407E25"/>
    <w:rsid w:val="00410018"/>
    <w:rsid w:val="004105C4"/>
    <w:rsid w:val="00410688"/>
    <w:rsid w:val="0041072D"/>
    <w:rsid w:val="004107E3"/>
    <w:rsid w:val="00410813"/>
    <w:rsid w:val="004108F0"/>
    <w:rsid w:val="00410905"/>
    <w:rsid w:val="004109F6"/>
    <w:rsid w:val="00410A7B"/>
    <w:rsid w:val="00410B8B"/>
    <w:rsid w:val="00410C08"/>
    <w:rsid w:val="00410C5B"/>
    <w:rsid w:val="00410E41"/>
    <w:rsid w:val="00410EE5"/>
    <w:rsid w:val="004113B6"/>
    <w:rsid w:val="0041151A"/>
    <w:rsid w:val="0041172B"/>
    <w:rsid w:val="00411738"/>
    <w:rsid w:val="0041179B"/>
    <w:rsid w:val="004117F2"/>
    <w:rsid w:val="00411999"/>
    <w:rsid w:val="00411BDB"/>
    <w:rsid w:val="00411E0C"/>
    <w:rsid w:val="00411E48"/>
    <w:rsid w:val="00412219"/>
    <w:rsid w:val="0041222B"/>
    <w:rsid w:val="004122A8"/>
    <w:rsid w:val="0041266E"/>
    <w:rsid w:val="0041279C"/>
    <w:rsid w:val="00412B16"/>
    <w:rsid w:val="00412BAE"/>
    <w:rsid w:val="004130A8"/>
    <w:rsid w:val="00413529"/>
    <w:rsid w:val="0041367A"/>
    <w:rsid w:val="00413729"/>
    <w:rsid w:val="00413889"/>
    <w:rsid w:val="00413A6A"/>
    <w:rsid w:val="00413DFB"/>
    <w:rsid w:val="00413E4A"/>
    <w:rsid w:val="00413F0D"/>
    <w:rsid w:val="00413F44"/>
    <w:rsid w:val="00413F7A"/>
    <w:rsid w:val="00414079"/>
    <w:rsid w:val="00414157"/>
    <w:rsid w:val="004143BB"/>
    <w:rsid w:val="004143D3"/>
    <w:rsid w:val="0041454F"/>
    <w:rsid w:val="00414767"/>
    <w:rsid w:val="004147F2"/>
    <w:rsid w:val="004149CC"/>
    <w:rsid w:val="00414AC6"/>
    <w:rsid w:val="00414AF0"/>
    <w:rsid w:val="00414BDB"/>
    <w:rsid w:val="00414E41"/>
    <w:rsid w:val="00415271"/>
    <w:rsid w:val="0041532D"/>
    <w:rsid w:val="00415539"/>
    <w:rsid w:val="00415595"/>
    <w:rsid w:val="00415707"/>
    <w:rsid w:val="0041574A"/>
    <w:rsid w:val="0041585E"/>
    <w:rsid w:val="00415903"/>
    <w:rsid w:val="00415CFC"/>
    <w:rsid w:val="00415D09"/>
    <w:rsid w:val="00415E68"/>
    <w:rsid w:val="00415E87"/>
    <w:rsid w:val="00415F01"/>
    <w:rsid w:val="0041605D"/>
    <w:rsid w:val="004160B7"/>
    <w:rsid w:val="00416134"/>
    <w:rsid w:val="004163CC"/>
    <w:rsid w:val="004165BB"/>
    <w:rsid w:val="0041682A"/>
    <w:rsid w:val="00416966"/>
    <w:rsid w:val="00416B5D"/>
    <w:rsid w:val="00416C3F"/>
    <w:rsid w:val="00416DC0"/>
    <w:rsid w:val="00416E81"/>
    <w:rsid w:val="00416EB6"/>
    <w:rsid w:val="00416ED5"/>
    <w:rsid w:val="00416EFA"/>
    <w:rsid w:val="00416FFA"/>
    <w:rsid w:val="004170A5"/>
    <w:rsid w:val="004170AF"/>
    <w:rsid w:val="00417299"/>
    <w:rsid w:val="004174FE"/>
    <w:rsid w:val="004176EC"/>
    <w:rsid w:val="0041783B"/>
    <w:rsid w:val="0041788D"/>
    <w:rsid w:val="00417ADD"/>
    <w:rsid w:val="00417BD5"/>
    <w:rsid w:val="00417D89"/>
    <w:rsid w:val="00417F69"/>
    <w:rsid w:val="0042001C"/>
    <w:rsid w:val="00420048"/>
    <w:rsid w:val="0042056C"/>
    <w:rsid w:val="0042062B"/>
    <w:rsid w:val="004209C3"/>
    <w:rsid w:val="00420A10"/>
    <w:rsid w:val="00420A83"/>
    <w:rsid w:val="00420D1C"/>
    <w:rsid w:val="00420D5C"/>
    <w:rsid w:val="00420DB0"/>
    <w:rsid w:val="00420EAE"/>
    <w:rsid w:val="00420F31"/>
    <w:rsid w:val="00421044"/>
    <w:rsid w:val="00421077"/>
    <w:rsid w:val="004210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3135"/>
    <w:rsid w:val="00423163"/>
    <w:rsid w:val="00423287"/>
    <w:rsid w:val="00423511"/>
    <w:rsid w:val="004238FA"/>
    <w:rsid w:val="004239A2"/>
    <w:rsid w:val="00423A39"/>
    <w:rsid w:val="00423A80"/>
    <w:rsid w:val="00423BAC"/>
    <w:rsid w:val="00423CB2"/>
    <w:rsid w:val="00423DEC"/>
    <w:rsid w:val="00423DF6"/>
    <w:rsid w:val="00424036"/>
    <w:rsid w:val="004240B6"/>
    <w:rsid w:val="00424568"/>
    <w:rsid w:val="0042458A"/>
    <w:rsid w:val="00424707"/>
    <w:rsid w:val="0042485C"/>
    <w:rsid w:val="00424A29"/>
    <w:rsid w:val="00424CF2"/>
    <w:rsid w:val="00424D60"/>
    <w:rsid w:val="00424F70"/>
    <w:rsid w:val="00424FC7"/>
    <w:rsid w:val="00425149"/>
    <w:rsid w:val="004251E9"/>
    <w:rsid w:val="004252F2"/>
    <w:rsid w:val="0042544C"/>
    <w:rsid w:val="0042546A"/>
    <w:rsid w:val="004254DA"/>
    <w:rsid w:val="00425716"/>
    <w:rsid w:val="0042577A"/>
    <w:rsid w:val="004258F8"/>
    <w:rsid w:val="0042592B"/>
    <w:rsid w:val="00425B9F"/>
    <w:rsid w:val="00425BEB"/>
    <w:rsid w:val="00425C1E"/>
    <w:rsid w:val="0042619A"/>
    <w:rsid w:val="004261BA"/>
    <w:rsid w:val="004262FF"/>
    <w:rsid w:val="004263A2"/>
    <w:rsid w:val="00426725"/>
    <w:rsid w:val="0042673F"/>
    <w:rsid w:val="004268F4"/>
    <w:rsid w:val="00426A9F"/>
    <w:rsid w:val="00426BBB"/>
    <w:rsid w:val="00426F0F"/>
    <w:rsid w:val="00426FB2"/>
    <w:rsid w:val="004270DD"/>
    <w:rsid w:val="00427331"/>
    <w:rsid w:val="0042745D"/>
    <w:rsid w:val="0042747B"/>
    <w:rsid w:val="0042751B"/>
    <w:rsid w:val="00427623"/>
    <w:rsid w:val="00427A2A"/>
    <w:rsid w:val="00427AC6"/>
    <w:rsid w:val="00427B78"/>
    <w:rsid w:val="00427D52"/>
    <w:rsid w:val="00427DC6"/>
    <w:rsid w:val="00427DFE"/>
    <w:rsid w:val="00427E0F"/>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890"/>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66B"/>
    <w:rsid w:val="004336A1"/>
    <w:rsid w:val="00433AE1"/>
    <w:rsid w:val="00433BCB"/>
    <w:rsid w:val="00433D1E"/>
    <w:rsid w:val="00433D6E"/>
    <w:rsid w:val="00433DFD"/>
    <w:rsid w:val="00433FF9"/>
    <w:rsid w:val="00433FFA"/>
    <w:rsid w:val="0043400E"/>
    <w:rsid w:val="00434273"/>
    <w:rsid w:val="00434390"/>
    <w:rsid w:val="004343C1"/>
    <w:rsid w:val="00434479"/>
    <w:rsid w:val="0043455E"/>
    <w:rsid w:val="004345AD"/>
    <w:rsid w:val="0043460D"/>
    <w:rsid w:val="0043492B"/>
    <w:rsid w:val="00434AA5"/>
    <w:rsid w:val="00434B9A"/>
    <w:rsid w:val="00434D3A"/>
    <w:rsid w:val="00434D46"/>
    <w:rsid w:val="00434E5B"/>
    <w:rsid w:val="00434FEA"/>
    <w:rsid w:val="004353D2"/>
    <w:rsid w:val="00435448"/>
    <w:rsid w:val="004354CA"/>
    <w:rsid w:val="00435685"/>
    <w:rsid w:val="004358BD"/>
    <w:rsid w:val="004358F1"/>
    <w:rsid w:val="00435911"/>
    <w:rsid w:val="0043596C"/>
    <w:rsid w:val="00435BA3"/>
    <w:rsid w:val="00435D53"/>
    <w:rsid w:val="00435EA0"/>
    <w:rsid w:val="00435EC8"/>
    <w:rsid w:val="00435EE9"/>
    <w:rsid w:val="00436057"/>
    <w:rsid w:val="004360D1"/>
    <w:rsid w:val="00436153"/>
    <w:rsid w:val="004368E3"/>
    <w:rsid w:val="004369A5"/>
    <w:rsid w:val="00436ACA"/>
    <w:rsid w:val="00436AEC"/>
    <w:rsid w:val="00436C61"/>
    <w:rsid w:val="00436C77"/>
    <w:rsid w:val="00436D1C"/>
    <w:rsid w:val="00437104"/>
    <w:rsid w:val="004373A2"/>
    <w:rsid w:val="00437518"/>
    <w:rsid w:val="0043758B"/>
    <w:rsid w:val="0043764D"/>
    <w:rsid w:val="00437A83"/>
    <w:rsid w:val="00437C28"/>
    <w:rsid w:val="00437D03"/>
    <w:rsid w:val="00437E0B"/>
    <w:rsid w:val="00440086"/>
    <w:rsid w:val="0044047F"/>
    <w:rsid w:val="004404AF"/>
    <w:rsid w:val="004405B2"/>
    <w:rsid w:val="00440730"/>
    <w:rsid w:val="00440824"/>
    <w:rsid w:val="0044097A"/>
    <w:rsid w:val="00440ECD"/>
    <w:rsid w:val="00440F2B"/>
    <w:rsid w:val="004410CB"/>
    <w:rsid w:val="0044180D"/>
    <w:rsid w:val="004418A8"/>
    <w:rsid w:val="00441C13"/>
    <w:rsid w:val="00441CAC"/>
    <w:rsid w:val="00441CF8"/>
    <w:rsid w:val="00442270"/>
    <w:rsid w:val="004423A9"/>
    <w:rsid w:val="00442461"/>
    <w:rsid w:val="00442482"/>
    <w:rsid w:val="00442849"/>
    <w:rsid w:val="00442889"/>
    <w:rsid w:val="00442A1C"/>
    <w:rsid w:val="00442C3F"/>
    <w:rsid w:val="004432A8"/>
    <w:rsid w:val="00443408"/>
    <w:rsid w:val="0044361B"/>
    <w:rsid w:val="0044391D"/>
    <w:rsid w:val="00443AA4"/>
    <w:rsid w:val="00443D0A"/>
    <w:rsid w:val="00443D46"/>
    <w:rsid w:val="00443EB1"/>
    <w:rsid w:val="00443F1F"/>
    <w:rsid w:val="00444071"/>
    <w:rsid w:val="00444260"/>
    <w:rsid w:val="00444338"/>
    <w:rsid w:val="0044450B"/>
    <w:rsid w:val="004446E2"/>
    <w:rsid w:val="0044493B"/>
    <w:rsid w:val="004449EA"/>
    <w:rsid w:val="00444C38"/>
    <w:rsid w:val="00444E46"/>
    <w:rsid w:val="00445023"/>
    <w:rsid w:val="004451D1"/>
    <w:rsid w:val="004453C2"/>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89D"/>
    <w:rsid w:val="00446AA4"/>
    <w:rsid w:val="00446BBF"/>
    <w:rsid w:val="00446BD3"/>
    <w:rsid w:val="00446C42"/>
    <w:rsid w:val="00446D98"/>
    <w:rsid w:val="00446EF9"/>
    <w:rsid w:val="0044706B"/>
    <w:rsid w:val="004478DF"/>
    <w:rsid w:val="00447A77"/>
    <w:rsid w:val="00447BE8"/>
    <w:rsid w:val="00450020"/>
    <w:rsid w:val="0045006C"/>
    <w:rsid w:val="00450368"/>
    <w:rsid w:val="0045037D"/>
    <w:rsid w:val="00450666"/>
    <w:rsid w:val="004508A7"/>
    <w:rsid w:val="004508EA"/>
    <w:rsid w:val="004509C3"/>
    <w:rsid w:val="00450A36"/>
    <w:rsid w:val="00450AAC"/>
    <w:rsid w:val="00450C5C"/>
    <w:rsid w:val="00450E47"/>
    <w:rsid w:val="00450E62"/>
    <w:rsid w:val="00450F9E"/>
    <w:rsid w:val="0045108E"/>
    <w:rsid w:val="0045151E"/>
    <w:rsid w:val="00451776"/>
    <w:rsid w:val="00451832"/>
    <w:rsid w:val="004519CC"/>
    <w:rsid w:val="00451B8B"/>
    <w:rsid w:val="00451E4D"/>
    <w:rsid w:val="0045205A"/>
    <w:rsid w:val="004520B9"/>
    <w:rsid w:val="0045225D"/>
    <w:rsid w:val="00452271"/>
    <w:rsid w:val="00452363"/>
    <w:rsid w:val="004523F0"/>
    <w:rsid w:val="00452466"/>
    <w:rsid w:val="00452577"/>
    <w:rsid w:val="004525A0"/>
    <w:rsid w:val="004525DB"/>
    <w:rsid w:val="0045263F"/>
    <w:rsid w:val="00452813"/>
    <w:rsid w:val="004528A4"/>
    <w:rsid w:val="00452931"/>
    <w:rsid w:val="00452CC3"/>
    <w:rsid w:val="00452D88"/>
    <w:rsid w:val="004530F2"/>
    <w:rsid w:val="00453189"/>
    <w:rsid w:val="004532CA"/>
    <w:rsid w:val="004532DA"/>
    <w:rsid w:val="0045348F"/>
    <w:rsid w:val="00453891"/>
    <w:rsid w:val="004538D9"/>
    <w:rsid w:val="00453C2C"/>
    <w:rsid w:val="00453CF7"/>
    <w:rsid w:val="00453EF9"/>
    <w:rsid w:val="00454387"/>
    <w:rsid w:val="00454471"/>
    <w:rsid w:val="004545FC"/>
    <w:rsid w:val="00454835"/>
    <w:rsid w:val="00454AFF"/>
    <w:rsid w:val="00454B22"/>
    <w:rsid w:val="00454D06"/>
    <w:rsid w:val="00454E1A"/>
    <w:rsid w:val="00454ECD"/>
    <w:rsid w:val="00455039"/>
    <w:rsid w:val="0045509B"/>
    <w:rsid w:val="00455186"/>
    <w:rsid w:val="004553B6"/>
    <w:rsid w:val="004553E7"/>
    <w:rsid w:val="00455438"/>
    <w:rsid w:val="00455540"/>
    <w:rsid w:val="004556C7"/>
    <w:rsid w:val="00455985"/>
    <w:rsid w:val="00455CE9"/>
    <w:rsid w:val="00455E08"/>
    <w:rsid w:val="00455E0C"/>
    <w:rsid w:val="004560C5"/>
    <w:rsid w:val="0045610E"/>
    <w:rsid w:val="00456339"/>
    <w:rsid w:val="0045660F"/>
    <w:rsid w:val="0045672C"/>
    <w:rsid w:val="004567FC"/>
    <w:rsid w:val="00456841"/>
    <w:rsid w:val="004569A7"/>
    <w:rsid w:val="00456E80"/>
    <w:rsid w:val="00456F68"/>
    <w:rsid w:val="00456FA0"/>
    <w:rsid w:val="004573E1"/>
    <w:rsid w:val="004573F9"/>
    <w:rsid w:val="0045748F"/>
    <w:rsid w:val="0045767E"/>
    <w:rsid w:val="00457680"/>
    <w:rsid w:val="004576E5"/>
    <w:rsid w:val="004578C3"/>
    <w:rsid w:val="00457A90"/>
    <w:rsid w:val="00457C40"/>
    <w:rsid w:val="00457CFE"/>
    <w:rsid w:val="00457EA3"/>
    <w:rsid w:val="004601D6"/>
    <w:rsid w:val="004602F3"/>
    <w:rsid w:val="00460320"/>
    <w:rsid w:val="004603FA"/>
    <w:rsid w:val="00460731"/>
    <w:rsid w:val="00460798"/>
    <w:rsid w:val="004608F5"/>
    <w:rsid w:val="00460919"/>
    <w:rsid w:val="00460923"/>
    <w:rsid w:val="00460BDC"/>
    <w:rsid w:val="00460C15"/>
    <w:rsid w:val="00460C72"/>
    <w:rsid w:val="00460DDF"/>
    <w:rsid w:val="00460FD6"/>
    <w:rsid w:val="0046126D"/>
    <w:rsid w:val="004612F8"/>
    <w:rsid w:val="004613F9"/>
    <w:rsid w:val="00461578"/>
    <w:rsid w:val="0046165A"/>
    <w:rsid w:val="0046167C"/>
    <w:rsid w:val="00461948"/>
    <w:rsid w:val="00461A4C"/>
    <w:rsid w:val="00461B69"/>
    <w:rsid w:val="00461F99"/>
    <w:rsid w:val="004620AA"/>
    <w:rsid w:val="004620C3"/>
    <w:rsid w:val="0046219F"/>
    <w:rsid w:val="004621DC"/>
    <w:rsid w:val="00462430"/>
    <w:rsid w:val="0046257A"/>
    <w:rsid w:val="00462587"/>
    <w:rsid w:val="00462619"/>
    <w:rsid w:val="00462683"/>
    <w:rsid w:val="00462898"/>
    <w:rsid w:val="004628DF"/>
    <w:rsid w:val="00462911"/>
    <w:rsid w:val="00463070"/>
    <w:rsid w:val="004630F6"/>
    <w:rsid w:val="0046313C"/>
    <w:rsid w:val="00463163"/>
    <w:rsid w:val="00463169"/>
    <w:rsid w:val="004633A7"/>
    <w:rsid w:val="00463432"/>
    <w:rsid w:val="0046343C"/>
    <w:rsid w:val="00463502"/>
    <w:rsid w:val="00463635"/>
    <w:rsid w:val="004636F5"/>
    <w:rsid w:val="00463765"/>
    <w:rsid w:val="004637C4"/>
    <w:rsid w:val="00463812"/>
    <w:rsid w:val="00463880"/>
    <w:rsid w:val="00463B9C"/>
    <w:rsid w:val="00463C60"/>
    <w:rsid w:val="004640A5"/>
    <w:rsid w:val="00464100"/>
    <w:rsid w:val="004642F8"/>
    <w:rsid w:val="004642FD"/>
    <w:rsid w:val="0046438B"/>
    <w:rsid w:val="004643A6"/>
    <w:rsid w:val="004643FD"/>
    <w:rsid w:val="0046443C"/>
    <w:rsid w:val="0046478B"/>
    <w:rsid w:val="004649ED"/>
    <w:rsid w:val="00464D49"/>
    <w:rsid w:val="00464DC6"/>
    <w:rsid w:val="00464F04"/>
    <w:rsid w:val="00464F29"/>
    <w:rsid w:val="00464F5B"/>
    <w:rsid w:val="0046512C"/>
    <w:rsid w:val="00465321"/>
    <w:rsid w:val="00465749"/>
    <w:rsid w:val="0046588E"/>
    <w:rsid w:val="00465B92"/>
    <w:rsid w:val="00465D8A"/>
    <w:rsid w:val="00465F62"/>
    <w:rsid w:val="00465FF5"/>
    <w:rsid w:val="00466027"/>
    <w:rsid w:val="00466074"/>
    <w:rsid w:val="004660B9"/>
    <w:rsid w:val="00466C4F"/>
    <w:rsid w:val="00466C9D"/>
    <w:rsid w:val="00466DB5"/>
    <w:rsid w:val="00466EE0"/>
    <w:rsid w:val="00466F10"/>
    <w:rsid w:val="00466F16"/>
    <w:rsid w:val="00466F73"/>
    <w:rsid w:val="0046725F"/>
    <w:rsid w:val="0046732C"/>
    <w:rsid w:val="00467369"/>
    <w:rsid w:val="0046750B"/>
    <w:rsid w:val="0046764D"/>
    <w:rsid w:val="004676F0"/>
    <w:rsid w:val="004677FC"/>
    <w:rsid w:val="004679B4"/>
    <w:rsid w:val="00467E9F"/>
    <w:rsid w:val="00467F9C"/>
    <w:rsid w:val="004700B4"/>
    <w:rsid w:val="004701F2"/>
    <w:rsid w:val="004706F0"/>
    <w:rsid w:val="00470873"/>
    <w:rsid w:val="00470888"/>
    <w:rsid w:val="00470950"/>
    <w:rsid w:val="004709A4"/>
    <w:rsid w:val="00470B76"/>
    <w:rsid w:val="00470B9F"/>
    <w:rsid w:val="00470D2C"/>
    <w:rsid w:val="00470DEB"/>
    <w:rsid w:val="004710C0"/>
    <w:rsid w:val="004712B3"/>
    <w:rsid w:val="004712D0"/>
    <w:rsid w:val="004713CB"/>
    <w:rsid w:val="0047182A"/>
    <w:rsid w:val="00471849"/>
    <w:rsid w:val="0047186F"/>
    <w:rsid w:val="004718E3"/>
    <w:rsid w:val="00471C38"/>
    <w:rsid w:val="00471DA1"/>
    <w:rsid w:val="00471E65"/>
    <w:rsid w:val="00471F9E"/>
    <w:rsid w:val="004720E0"/>
    <w:rsid w:val="00472169"/>
    <w:rsid w:val="00472232"/>
    <w:rsid w:val="00472546"/>
    <w:rsid w:val="00472672"/>
    <w:rsid w:val="004729E2"/>
    <w:rsid w:val="00472B30"/>
    <w:rsid w:val="00472C75"/>
    <w:rsid w:val="0047302F"/>
    <w:rsid w:val="004730A7"/>
    <w:rsid w:val="00473248"/>
    <w:rsid w:val="00473394"/>
    <w:rsid w:val="004734B0"/>
    <w:rsid w:val="00473558"/>
    <w:rsid w:val="004735B9"/>
    <w:rsid w:val="00473A17"/>
    <w:rsid w:val="00473AA5"/>
    <w:rsid w:val="00473B32"/>
    <w:rsid w:val="00473BA1"/>
    <w:rsid w:val="00473CA5"/>
    <w:rsid w:val="00474128"/>
    <w:rsid w:val="00474150"/>
    <w:rsid w:val="004741A7"/>
    <w:rsid w:val="004741D2"/>
    <w:rsid w:val="00474379"/>
    <w:rsid w:val="00474536"/>
    <w:rsid w:val="0047462F"/>
    <w:rsid w:val="00474754"/>
    <w:rsid w:val="0047486F"/>
    <w:rsid w:val="004751C3"/>
    <w:rsid w:val="0047544F"/>
    <w:rsid w:val="0047547E"/>
    <w:rsid w:val="0047556B"/>
    <w:rsid w:val="004755D5"/>
    <w:rsid w:val="004757ED"/>
    <w:rsid w:val="0047589D"/>
    <w:rsid w:val="00475A72"/>
    <w:rsid w:val="00475BC7"/>
    <w:rsid w:val="00475EA9"/>
    <w:rsid w:val="00475F3A"/>
    <w:rsid w:val="004760B8"/>
    <w:rsid w:val="004761FD"/>
    <w:rsid w:val="00476300"/>
    <w:rsid w:val="0047633D"/>
    <w:rsid w:val="004764BF"/>
    <w:rsid w:val="004764F5"/>
    <w:rsid w:val="004766D6"/>
    <w:rsid w:val="004768DE"/>
    <w:rsid w:val="00476BE1"/>
    <w:rsid w:val="00476C0F"/>
    <w:rsid w:val="00476C1B"/>
    <w:rsid w:val="00476E3C"/>
    <w:rsid w:val="00476E83"/>
    <w:rsid w:val="00476E8E"/>
    <w:rsid w:val="0047714A"/>
    <w:rsid w:val="004772DB"/>
    <w:rsid w:val="004773B2"/>
    <w:rsid w:val="004776C6"/>
    <w:rsid w:val="00477AC3"/>
    <w:rsid w:val="00477CA9"/>
    <w:rsid w:val="00477DDB"/>
    <w:rsid w:val="00477E13"/>
    <w:rsid w:val="00477F16"/>
    <w:rsid w:val="00477F78"/>
    <w:rsid w:val="00477F93"/>
    <w:rsid w:val="00477FF1"/>
    <w:rsid w:val="00480047"/>
    <w:rsid w:val="004800CD"/>
    <w:rsid w:val="00480202"/>
    <w:rsid w:val="004803F2"/>
    <w:rsid w:val="00480529"/>
    <w:rsid w:val="0048077F"/>
    <w:rsid w:val="0048118F"/>
    <w:rsid w:val="0048131F"/>
    <w:rsid w:val="00481609"/>
    <w:rsid w:val="0048193C"/>
    <w:rsid w:val="00481B6E"/>
    <w:rsid w:val="00481DC1"/>
    <w:rsid w:val="00481F13"/>
    <w:rsid w:val="004820B6"/>
    <w:rsid w:val="00482188"/>
    <w:rsid w:val="004822C8"/>
    <w:rsid w:val="00482ACF"/>
    <w:rsid w:val="00482D81"/>
    <w:rsid w:val="00482DA8"/>
    <w:rsid w:val="00482F3E"/>
    <w:rsid w:val="00482FE8"/>
    <w:rsid w:val="0048318D"/>
    <w:rsid w:val="00483802"/>
    <w:rsid w:val="0048380E"/>
    <w:rsid w:val="00483B49"/>
    <w:rsid w:val="00483CB0"/>
    <w:rsid w:val="00483DF1"/>
    <w:rsid w:val="00483F19"/>
    <w:rsid w:val="00483F73"/>
    <w:rsid w:val="00484098"/>
    <w:rsid w:val="004840ED"/>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6D7"/>
    <w:rsid w:val="004867FB"/>
    <w:rsid w:val="00486858"/>
    <w:rsid w:val="004868DC"/>
    <w:rsid w:val="0048696A"/>
    <w:rsid w:val="00486996"/>
    <w:rsid w:val="0048712D"/>
    <w:rsid w:val="004871A6"/>
    <w:rsid w:val="00487269"/>
    <w:rsid w:val="00487349"/>
    <w:rsid w:val="004874C8"/>
    <w:rsid w:val="00487721"/>
    <w:rsid w:val="00487804"/>
    <w:rsid w:val="00487914"/>
    <w:rsid w:val="00487C0E"/>
    <w:rsid w:val="00487C5B"/>
    <w:rsid w:val="00487C62"/>
    <w:rsid w:val="00487E45"/>
    <w:rsid w:val="00490176"/>
    <w:rsid w:val="004901ED"/>
    <w:rsid w:val="004903F0"/>
    <w:rsid w:val="00490439"/>
    <w:rsid w:val="0049057B"/>
    <w:rsid w:val="004905E0"/>
    <w:rsid w:val="00490613"/>
    <w:rsid w:val="00490614"/>
    <w:rsid w:val="0049088E"/>
    <w:rsid w:val="00490AAE"/>
    <w:rsid w:val="00490C38"/>
    <w:rsid w:val="00490CAC"/>
    <w:rsid w:val="00490CE1"/>
    <w:rsid w:val="00490E10"/>
    <w:rsid w:val="00490FB6"/>
    <w:rsid w:val="00491046"/>
    <w:rsid w:val="00491274"/>
    <w:rsid w:val="00491460"/>
    <w:rsid w:val="0049153D"/>
    <w:rsid w:val="00491741"/>
    <w:rsid w:val="004917F9"/>
    <w:rsid w:val="00491836"/>
    <w:rsid w:val="00491DA3"/>
    <w:rsid w:val="0049228A"/>
    <w:rsid w:val="0049273E"/>
    <w:rsid w:val="004929B9"/>
    <w:rsid w:val="00492B56"/>
    <w:rsid w:val="00492B74"/>
    <w:rsid w:val="00493126"/>
    <w:rsid w:val="00493159"/>
    <w:rsid w:val="00493227"/>
    <w:rsid w:val="004933BE"/>
    <w:rsid w:val="004933F0"/>
    <w:rsid w:val="00493610"/>
    <w:rsid w:val="00493721"/>
    <w:rsid w:val="00493B7E"/>
    <w:rsid w:val="00493CFC"/>
    <w:rsid w:val="00493DAF"/>
    <w:rsid w:val="00493F24"/>
    <w:rsid w:val="0049405C"/>
    <w:rsid w:val="0049421C"/>
    <w:rsid w:val="00494581"/>
    <w:rsid w:val="004949BA"/>
    <w:rsid w:val="00494C0A"/>
    <w:rsid w:val="00494C2A"/>
    <w:rsid w:val="00494CB7"/>
    <w:rsid w:val="00494D46"/>
    <w:rsid w:val="00494F69"/>
    <w:rsid w:val="00494FE9"/>
    <w:rsid w:val="0049524A"/>
    <w:rsid w:val="004954D9"/>
    <w:rsid w:val="00495931"/>
    <w:rsid w:val="004959F0"/>
    <w:rsid w:val="00495B8B"/>
    <w:rsid w:val="00495BF3"/>
    <w:rsid w:val="00495C3A"/>
    <w:rsid w:val="00495EA9"/>
    <w:rsid w:val="0049621E"/>
    <w:rsid w:val="004962E2"/>
    <w:rsid w:val="004962F8"/>
    <w:rsid w:val="004963D7"/>
    <w:rsid w:val="004964F3"/>
    <w:rsid w:val="00496541"/>
    <w:rsid w:val="00496933"/>
    <w:rsid w:val="0049698A"/>
    <w:rsid w:val="004969DC"/>
    <w:rsid w:val="00496A91"/>
    <w:rsid w:val="00496E5E"/>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545"/>
    <w:rsid w:val="004A0D8C"/>
    <w:rsid w:val="004A0DCC"/>
    <w:rsid w:val="004A0FEF"/>
    <w:rsid w:val="004A153A"/>
    <w:rsid w:val="004A16EB"/>
    <w:rsid w:val="004A16F5"/>
    <w:rsid w:val="004A1919"/>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4A5"/>
    <w:rsid w:val="004A3530"/>
    <w:rsid w:val="004A36D5"/>
    <w:rsid w:val="004A370C"/>
    <w:rsid w:val="004A3B9F"/>
    <w:rsid w:val="004A3E04"/>
    <w:rsid w:val="004A3EFF"/>
    <w:rsid w:val="004A4016"/>
    <w:rsid w:val="004A41E6"/>
    <w:rsid w:val="004A41F8"/>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AD"/>
    <w:rsid w:val="004A5EFC"/>
    <w:rsid w:val="004A60CD"/>
    <w:rsid w:val="004A6138"/>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532"/>
    <w:rsid w:val="004A770B"/>
    <w:rsid w:val="004A7741"/>
    <w:rsid w:val="004A77D1"/>
    <w:rsid w:val="004A7982"/>
    <w:rsid w:val="004A7E40"/>
    <w:rsid w:val="004B01A9"/>
    <w:rsid w:val="004B0279"/>
    <w:rsid w:val="004B0398"/>
    <w:rsid w:val="004B0430"/>
    <w:rsid w:val="004B0948"/>
    <w:rsid w:val="004B0D6A"/>
    <w:rsid w:val="004B0E93"/>
    <w:rsid w:val="004B10B6"/>
    <w:rsid w:val="004B10BD"/>
    <w:rsid w:val="004B1125"/>
    <w:rsid w:val="004B1611"/>
    <w:rsid w:val="004B1A7C"/>
    <w:rsid w:val="004B1BB7"/>
    <w:rsid w:val="004B1C8F"/>
    <w:rsid w:val="004B1F6C"/>
    <w:rsid w:val="004B1FFE"/>
    <w:rsid w:val="004B2066"/>
    <w:rsid w:val="004B20E6"/>
    <w:rsid w:val="004B2148"/>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4B2"/>
    <w:rsid w:val="004B3565"/>
    <w:rsid w:val="004B3678"/>
    <w:rsid w:val="004B37B7"/>
    <w:rsid w:val="004B3A7B"/>
    <w:rsid w:val="004B3C0F"/>
    <w:rsid w:val="004B3DDD"/>
    <w:rsid w:val="004B3E00"/>
    <w:rsid w:val="004B3E1D"/>
    <w:rsid w:val="004B3FB8"/>
    <w:rsid w:val="004B3FF9"/>
    <w:rsid w:val="004B409E"/>
    <w:rsid w:val="004B454D"/>
    <w:rsid w:val="004B46BE"/>
    <w:rsid w:val="004B4704"/>
    <w:rsid w:val="004B4756"/>
    <w:rsid w:val="004B481E"/>
    <w:rsid w:val="004B488C"/>
    <w:rsid w:val="004B48E9"/>
    <w:rsid w:val="004B49FD"/>
    <w:rsid w:val="004B4BEB"/>
    <w:rsid w:val="004B4DFF"/>
    <w:rsid w:val="004B4FA9"/>
    <w:rsid w:val="004B510A"/>
    <w:rsid w:val="004B517E"/>
    <w:rsid w:val="004B522C"/>
    <w:rsid w:val="004B5647"/>
    <w:rsid w:val="004B5678"/>
    <w:rsid w:val="004B5708"/>
    <w:rsid w:val="004B571B"/>
    <w:rsid w:val="004B57F2"/>
    <w:rsid w:val="004B58B6"/>
    <w:rsid w:val="004B5BAD"/>
    <w:rsid w:val="004B5CAF"/>
    <w:rsid w:val="004B5D3E"/>
    <w:rsid w:val="004B5FCB"/>
    <w:rsid w:val="004B5FF2"/>
    <w:rsid w:val="004B601E"/>
    <w:rsid w:val="004B6020"/>
    <w:rsid w:val="004B61FC"/>
    <w:rsid w:val="004B6667"/>
    <w:rsid w:val="004B6724"/>
    <w:rsid w:val="004B6885"/>
    <w:rsid w:val="004B6A51"/>
    <w:rsid w:val="004B6BCD"/>
    <w:rsid w:val="004B6E19"/>
    <w:rsid w:val="004B6F45"/>
    <w:rsid w:val="004B7043"/>
    <w:rsid w:val="004B7406"/>
    <w:rsid w:val="004B7492"/>
    <w:rsid w:val="004B78B9"/>
    <w:rsid w:val="004B7AF9"/>
    <w:rsid w:val="004B7F04"/>
    <w:rsid w:val="004B7FC5"/>
    <w:rsid w:val="004C0027"/>
    <w:rsid w:val="004C0085"/>
    <w:rsid w:val="004C0203"/>
    <w:rsid w:val="004C0429"/>
    <w:rsid w:val="004C0478"/>
    <w:rsid w:val="004C05E2"/>
    <w:rsid w:val="004C06E2"/>
    <w:rsid w:val="004C073D"/>
    <w:rsid w:val="004C076A"/>
    <w:rsid w:val="004C0B91"/>
    <w:rsid w:val="004C0CFF"/>
    <w:rsid w:val="004C0E7A"/>
    <w:rsid w:val="004C0EAF"/>
    <w:rsid w:val="004C0F00"/>
    <w:rsid w:val="004C0F6F"/>
    <w:rsid w:val="004C1005"/>
    <w:rsid w:val="004C104E"/>
    <w:rsid w:val="004C11B8"/>
    <w:rsid w:val="004C139B"/>
    <w:rsid w:val="004C1515"/>
    <w:rsid w:val="004C15CE"/>
    <w:rsid w:val="004C1673"/>
    <w:rsid w:val="004C1824"/>
    <w:rsid w:val="004C1D68"/>
    <w:rsid w:val="004C1EC1"/>
    <w:rsid w:val="004C20DF"/>
    <w:rsid w:val="004C23FC"/>
    <w:rsid w:val="004C2B7B"/>
    <w:rsid w:val="004C2C92"/>
    <w:rsid w:val="004C2EC0"/>
    <w:rsid w:val="004C2EE7"/>
    <w:rsid w:val="004C2F48"/>
    <w:rsid w:val="004C2FA2"/>
    <w:rsid w:val="004C35A8"/>
    <w:rsid w:val="004C3729"/>
    <w:rsid w:val="004C3964"/>
    <w:rsid w:val="004C3AE7"/>
    <w:rsid w:val="004C3AED"/>
    <w:rsid w:val="004C3B3B"/>
    <w:rsid w:val="004C3BDC"/>
    <w:rsid w:val="004C4237"/>
    <w:rsid w:val="004C447F"/>
    <w:rsid w:val="004C44D2"/>
    <w:rsid w:val="004C46B2"/>
    <w:rsid w:val="004C4895"/>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6013"/>
    <w:rsid w:val="004C677D"/>
    <w:rsid w:val="004C69F3"/>
    <w:rsid w:val="004C6A07"/>
    <w:rsid w:val="004C6B16"/>
    <w:rsid w:val="004C6CD2"/>
    <w:rsid w:val="004C6D3A"/>
    <w:rsid w:val="004C6D5A"/>
    <w:rsid w:val="004C6FD6"/>
    <w:rsid w:val="004C709A"/>
    <w:rsid w:val="004C730A"/>
    <w:rsid w:val="004C74FB"/>
    <w:rsid w:val="004C7502"/>
    <w:rsid w:val="004C7636"/>
    <w:rsid w:val="004C7842"/>
    <w:rsid w:val="004C78DD"/>
    <w:rsid w:val="004C7B37"/>
    <w:rsid w:val="004C7BF1"/>
    <w:rsid w:val="004D0020"/>
    <w:rsid w:val="004D00A5"/>
    <w:rsid w:val="004D0198"/>
    <w:rsid w:val="004D0386"/>
    <w:rsid w:val="004D0480"/>
    <w:rsid w:val="004D0733"/>
    <w:rsid w:val="004D0763"/>
    <w:rsid w:val="004D0F24"/>
    <w:rsid w:val="004D101C"/>
    <w:rsid w:val="004D12BF"/>
    <w:rsid w:val="004D131A"/>
    <w:rsid w:val="004D1356"/>
    <w:rsid w:val="004D15DB"/>
    <w:rsid w:val="004D161F"/>
    <w:rsid w:val="004D1671"/>
    <w:rsid w:val="004D16DC"/>
    <w:rsid w:val="004D1AEA"/>
    <w:rsid w:val="004D1B55"/>
    <w:rsid w:val="004D1B83"/>
    <w:rsid w:val="004D1F68"/>
    <w:rsid w:val="004D1FB1"/>
    <w:rsid w:val="004D20E5"/>
    <w:rsid w:val="004D21F2"/>
    <w:rsid w:val="004D21F9"/>
    <w:rsid w:val="004D2249"/>
    <w:rsid w:val="004D2981"/>
    <w:rsid w:val="004D2BF0"/>
    <w:rsid w:val="004D2C6C"/>
    <w:rsid w:val="004D2D4D"/>
    <w:rsid w:val="004D2F34"/>
    <w:rsid w:val="004D2F8C"/>
    <w:rsid w:val="004D2F90"/>
    <w:rsid w:val="004D2FB0"/>
    <w:rsid w:val="004D3036"/>
    <w:rsid w:val="004D308F"/>
    <w:rsid w:val="004D30E4"/>
    <w:rsid w:val="004D318A"/>
    <w:rsid w:val="004D3462"/>
    <w:rsid w:val="004D34D5"/>
    <w:rsid w:val="004D3584"/>
    <w:rsid w:val="004D37A8"/>
    <w:rsid w:val="004D387D"/>
    <w:rsid w:val="004D389D"/>
    <w:rsid w:val="004D38A1"/>
    <w:rsid w:val="004D38CA"/>
    <w:rsid w:val="004D396F"/>
    <w:rsid w:val="004D3AE8"/>
    <w:rsid w:val="004D3BDE"/>
    <w:rsid w:val="004D3C93"/>
    <w:rsid w:val="004D3D23"/>
    <w:rsid w:val="004D3E99"/>
    <w:rsid w:val="004D3EAF"/>
    <w:rsid w:val="004D4071"/>
    <w:rsid w:val="004D40B6"/>
    <w:rsid w:val="004D4141"/>
    <w:rsid w:val="004D4234"/>
    <w:rsid w:val="004D4236"/>
    <w:rsid w:val="004D459E"/>
    <w:rsid w:val="004D482B"/>
    <w:rsid w:val="004D4969"/>
    <w:rsid w:val="004D4B19"/>
    <w:rsid w:val="004D4BFB"/>
    <w:rsid w:val="004D4C34"/>
    <w:rsid w:val="004D4C7B"/>
    <w:rsid w:val="004D4D5D"/>
    <w:rsid w:val="004D5240"/>
    <w:rsid w:val="004D5327"/>
    <w:rsid w:val="004D5379"/>
    <w:rsid w:val="004D53CC"/>
    <w:rsid w:val="004D55B7"/>
    <w:rsid w:val="004D57A8"/>
    <w:rsid w:val="004D57D0"/>
    <w:rsid w:val="004D5B36"/>
    <w:rsid w:val="004D5C76"/>
    <w:rsid w:val="004D5E7F"/>
    <w:rsid w:val="004D5EBF"/>
    <w:rsid w:val="004D5F49"/>
    <w:rsid w:val="004D6172"/>
    <w:rsid w:val="004D61AE"/>
    <w:rsid w:val="004D621F"/>
    <w:rsid w:val="004D63AF"/>
    <w:rsid w:val="004D64C9"/>
    <w:rsid w:val="004D6737"/>
    <w:rsid w:val="004D6903"/>
    <w:rsid w:val="004D6DCA"/>
    <w:rsid w:val="004D6FFD"/>
    <w:rsid w:val="004D7078"/>
    <w:rsid w:val="004D707C"/>
    <w:rsid w:val="004D70E0"/>
    <w:rsid w:val="004D713A"/>
    <w:rsid w:val="004D7163"/>
    <w:rsid w:val="004D73C5"/>
    <w:rsid w:val="004D74D6"/>
    <w:rsid w:val="004D7608"/>
    <w:rsid w:val="004D777F"/>
    <w:rsid w:val="004D7854"/>
    <w:rsid w:val="004D799C"/>
    <w:rsid w:val="004D79CA"/>
    <w:rsid w:val="004D7A67"/>
    <w:rsid w:val="004E01AC"/>
    <w:rsid w:val="004E03A3"/>
    <w:rsid w:val="004E0438"/>
    <w:rsid w:val="004E051F"/>
    <w:rsid w:val="004E0601"/>
    <w:rsid w:val="004E0700"/>
    <w:rsid w:val="004E0913"/>
    <w:rsid w:val="004E0D26"/>
    <w:rsid w:val="004E119C"/>
    <w:rsid w:val="004E11D3"/>
    <w:rsid w:val="004E14F8"/>
    <w:rsid w:val="004E16CB"/>
    <w:rsid w:val="004E1A46"/>
    <w:rsid w:val="004E1DC9"/>
    <w:rsid w:val="004E1DDD"/>
    <w:rsid w:val="004E2088"/>
    <w:rsid w:val="004E2129"/>
    <w:rsid w:val="004E217A"/>
    <w:rsid w:val="004E22FD"/>
    <w:rsid w:val="004E23FC"/>
    <w:rsid w:val="004E2428"/>
    <w:rsid w:val="004E24F9"/>
    <w:rsid w:val="004E2629"/>
    <w:rsid w:val="004E27E7"/>
    <w:rsid w:val="004E2880"/>
    <w:rsid w:val="004E2924"/>
    <w:rsid w:val="004E2C21"/>
    <w:rsid w:val="004E2D37"/>
    <w:rsid w:val="004E2DF2"/>
    <w:rsid w:val="004E2E3C"/>
    <w:rsid w:val="004E302C"/>
    <w:rsid w:val="004E32DB"/>
    <w:rsid w:val="004E32EC"/>
    <w:rsid w:val="004E34F9"/>
    <w:rsid w:val="004E35B1"/>
    <w:rsid w:val="004E384E"/>
    <w:rsid w:val="004E3905"/>
    <w:rsid w:val="004E3932"/>
    <w:rsid w:val="004E3993"/>
    <w:rsid w:val="004E3D1F"/>
    <w:rsid w:val="004E3D62"/>
    <w:rsid w:val="004E3E3F"/>
    <w:rsid w:val="004E3EC7"/>
    <w:rsid w:val="004E3FC6"/>
    <w:rsid w:val="004E40FC"/>
    <w:rsid w:val="004E4152"/>
    <w:rsid w:val="004E4159"/>
    <w:rsid w:val="004E422C"/>
    <w:rsid w:val="004E4797"/>
    <w:rsid w:val="004E4A85"/>
    <w:rsid w:val="004E4BB7"/>
    <w:rsid w:val="004E4C0D"/>
    <w:rsid w:val="004E4C7B"/>
    <w:rsid w:val="004E4DDF"/>
    <w:rsid w:val="004E5104"/>
    <w:rsid w:val="004E52F6"/>
    <w:rsid w:val="004E538C"/>
    <w:rsid w:val="004E58AC"/>
    <w:rsid w:val="004E5D9F"/>
    <w:rsid w:val="004E5EE6"/>
    <w:rsid w:val="004E6431"/>
    <w:rsid w:val="004E6748"/>
    <w:rsid w:val="004E67EF"/>
    <w:rsid w:val="004E6859"/>
    <w:rsid w:val="004E6A90"/>
    <w:rsid w:val="004E6B69"/>
    <w:rsid w:val="004E6BDD"/>
    <w:rsid w:val="004E6CEE"/>
    <w:rsid w:val="004E6E1A"/>
    <w:rsid w:val="004E6E20"/>
    <w:rsid w:val="004E6F74"/>
    <w:rsid w:val="004E71E0"/>
    <w:rsid w:val="004E72A6"/>
    <w:rsid w:val="004E76B2"/>
    <w:rsid w:val="004E7709"/>
    <w:rsid w:val="004E7804"/>
    <w:rsid w:val="004E786E"/>
    <w:rsid w:val="004E7916"/>
    <w:rsid w:val="004E79D6"/>
    <w:rsid w:val="004E7A41"/>
    <w:rsid w:val="004E7CE5"/>
    <w:rsid w:val="004E7E86"/>
    <w:rsid w:val="004F01B1"/>
    <w:rsid w:val="004F02E5"/>
    <w:rsid w:val="004F03B9"/>
    <w:rsid w:val="004F0437"/>
    <w:rsid w:val="004F056F"/>
    <w:rsid w:val="004F0671"/>
    <w:rsid w:val="004F06BF"/>
    <w:rsid w:val="004F06C3"/>
    <w:rsid w:val="004F08BE"/>
    <w:rsid w:val="004F0966"/>
    <w:rsid w:val="004F0996"/>
    <w:rsid w:val="004F09AA"/>
    <w:rsid w:val="004F09C4"/>
    <w:rsid w:val="004F0B60"/>
    <w:rsid w:val="004F0C5E"/>
    <w:rsid w:val="004F119B"/>
    <w:rsid w:val="004F1355"/>
    <w:rsid w:val="004F13C3"/>
    <w:rsid w:val="004F14CD"/>
    <w:rsid w:val="004F15B1"/>
    <w:rsid w:val="004F181C"/>
    <w:rsid w:val="004F18E3"/>
    <w:rsid w:val="004F19F1"/>
    <w:rsid w:val="004F19FA"/>
    <w:rsid w:val="004F1BFF"/>
    <w:rsid w:val="004F1D2D"/>
    <w:rsid w:val="004F1E82"/>
    <w:rsid w:val="004F1FEB"/>
    <w:rsid w:val="004F213A"/>
    <w:rsid w:val="004F22F8"/>
    <w:rsid w:val="004F23E5"/>
    <w:rsid w:val="004F2533"/>
    <w:rsid w:val="004F2805"/>
    <w:rsid w:val="004F293D"/>
    <w:rsid w:val="004F2A68"/>
    <w:rsid w:val="004F2CE8"/>
    <w:rsid w:val="004F2D37"/>
    <w:rsid w:val="004F2DC4"/>
    <w:rsid w:val="004F37FE"/>
    <w:rsid w:val="004F38A0"/>
    <w:rsid w:val="004F3D9C"/>
    <w:rsid w:val="004F3FC8"/>
    <w:rsid w:val="004F4085"/>
    <w:rsid w:val="004F43E2"/>
    <w:rsid w:val="004F455A"/>
    <w:rsid w:val="004F4683"/>
    <w:rsid w:val="004F4757"/>
    <w:rsid w:val="004F493F"/>
    <w:rsid w:val="004F4BE1"/>
    <w:rsid w:val="004F4CBD"/>
    <w:rsid w:val="004F4EBE"/>
    <w:rsid w:val="004F5358"/>
    <w:rsid w:val="004F540B"/>
    <w:rsid w:val="004F54E2"/>
    <w:rsid w:val="004F564C"/>
    <w:rsid w:val="004F564F"/>
    <w:rsid w:val="004F5DED"/>
    <w:rsid w:val="004F5EDE"/>
    <w:rsid w:val="004F65CF"/>
    <w:rsid w:val="004F65EB"/>
    <w:rsid w:val="004F6728"/>
    <w:rsid w:val="004F67F1"/>
    <w:rsid w:val="004F682D"/>
    <w:rsid w:val="004F684C"/>
    <w:rsid w:val="004F69D7"/>
    <w:rsid w:val="004F6DC4"/>
    <w:rsid w:val="004F6F69"/>
    <w:rsid w:val="004F704E"/>
    <w:rsid w:val="004F7310"/>
    <w:rsid w:val="004F7477"/>
    <w:rsid w:val="004F7505"/>
    <w:rsid w:val="004F761E"/>
    <w:rsid w:val="004F76DF"/>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93B"/>
    <w:rsid w:val="00501975"/>
    <w:rsid w:val="00501A14"/>
    <w:rsid w:val="00501A51"/>
    <w:rsid w:val="00501C3E"/>
    <w:rsid w:val="00501D45"/>
    <w:rsid w:val="00501D79"/>
    <w:rsid w:val="005021A1"/>
    <w:rsid w:val="00502268"/>
    <w:rsid w:val="00502336"/>
    <w:rsid w:val="005024DF"/>
    <w:rsid w:val="00502518"/>
    <w:rsid w:val="00502553"/>
    <w:rsid w:val="00502986"/>
    <w:rsid w:val="00502B03"/>
    <w:rsid w:val="00502BA1"/>
    <w:rsid w:val="00502BE7"/>
    <w:rsid w:val="00502C40"/>
    <w:rsid w:val="00502C8E"/>
    <w:rsid w:val="00502CC8"/>
    <w:rsid w:val="00502DDB"/>
    <w:rsid w:val="00502E0A"/>
    <w:rsid w:val="00502E0C"/>
    <w:rsid w:val="0050311B"/>
    <w:rsid w:val="005032AB"/>
    <w:rsid w:val="00503335"/>
    <w:rsid w:val="00503383"/>
    <w:rsid w:val="00503461"/>
    <w:rsid w:val="0050369A"/>
    <w:rsid w:val="005038C0"/>
    <w:rsid w:val="005038E1"/>
    <w:rsid w:val="00503AE0"/>
    <w:rsid w:val="00503FF9"/>
    <w:rsid w:val="0050447C"/>
    <w:rsid w:val="00504578"/>
    <w:rsid w:val="00504790"/>
    <w:rsid w:val="0050484C"/>
    <w:rsid w:val="0050485B"/>
    <w:rsid w:val="005048BB"/>
    <w:rsid w:val="00504A0D"/>
    <w:rsid w:val="00504B1C"/>
    <w:rsid w:val="00504C27"/>
    <w:rsid w:val="00504D12"/>
    <w:rsid w:val="00504DD0"/>
    <w:rsid w:val="00504E0E"/>
    <w:rsid w:val="00505346"/>
    <w:rsid w:val="0050534A"/>
    <w:rsid w:val="00505462"/>
    <w:rsid w:val="00505620"/>
    <w:rsid w:val="005057AF"/>
    <w:rsid w:val="00505939"/>
    <w:rsid w:val="00505B41"/>
    <w:rsid w:val="00505B60"/>
    <w:rsid w:val="00505CE1"/>
    <w:rsid w:val="00506177"/>
    <w:rsid w:val="005063D6"/>
    <w:rsid w:val="005064E9"/>
    <w:rsid w:val="0050652D"/>
    <w:rsid w:val="00506585"/>
    <w:rsid w:val="00506B2A"/>
    <w:rsid w:val="00506B88"/>
    <w:rsid w:val="00506C8A"/>
    <w:rsid w:val="00506F33"/>
    <w:rsid w:val="00506FB1"/>
    <w:rsid w:val="00506FF0"/>
    <w:rsid w:val="005077FA"/>
    <w:rsid w:val="00507DEF"/>
    <w:rsid w:val="00507EA4"/>
    <w:rsid w:val="00507F0B"/>
    <w:rsid w:val="00510076"/>
    <w:rsid w:val="00510087"/>
    <w:rsid w:val="00510229"/>
    <w:rsid w:val="0051028A"/>
    <w:rsid w:val="00510315"/>
    <w:rsid w:val="005107D6"/>
    <w:rsid w:val="005108FD"/>
    <w:rsid w:val="00510D3A"/>
    <w:rsid w:val="00510E14"/>
    <w:rsid w:val="00510E54"/>
    <w:rsid w:val="005110A0"/>
    <w:rsid w:val="00511399"/>
    <w:rsid w:val="005113A9"/>
    <w:rsid w:val="0051140F"/>
    <w:rsid w:val="00511539"/>
    <w:rsid w:val="005115A9"/>
    <w:rsid w:val="00511823"/>
    <w:rsid w:val="00511A6C"/>
    <w:rsid w:val="00511B25"/>
    <w:rsid w:val="00511B60"/>
    <w:rsid w:val="00511BD5"/>
    <w:rsid w:val="00511ED9"/>
    <w:rsid w:val="00511F64"/>
    <w:rsid w:val="00512065"/>
    <w:rsid w:val="005122F9"/>
    <w:rsid w:val="00512385"/>
    <w:rsid w:val="005129D0"/>
    <w:rsid w:val="005129F5"/>
    <w:rsid w:val="00512A49"/>
    <w:rsid w:val="00512AE4"/>
    <w:rsid w:val="00512BE9"/>
    <w:rsid w:val="0051301C"/>
    <w:rsid w:val="00513026"/>
    <w:rsid w:val="00513177"/>
    <w:rsid w:val="005131F8"/>
    <w:rsid w:val="00513379"/>
    <w:rsid w:val="00513397"/>
    <w:rsid w:val="005133AC"/>
    <w:rsid w:val="005135BC"/>
    <w:rsid w:val="00513643"/>
    <w:rsid w:val="00513679"/>
    <w:rsid w:val="005136D2"/>
    <w:rsid w:val="00513823"/>
    <w:rsid w:val="00513907"/>
    <w:rsid w:val="00513B0A"/>
    <w:rsid w:val="00513B32"/>
    <w:rsid w:val="00513BD8"/>
    <w:rsid w:val="00513D10"/>
    <w:rsid w:val="00513DC6"/>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191"/>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2B"/>
    <w:rsid w:val="005170CA"/>
    <w:rsid w:val="005175B0"/>
    <w:rsid w:val="0051779C"/>
    <w:rsid w:val="005179E8"/>
    <w:rsid w:val="00517A4B"/>
    <w:rsid w:val="00517A70"/>
    <w:rsid w:val="00517ABA"/>
    <w:rsid w:val="00517B97"/>
    <w:rsid w:val="00517C92"/>
    <w:rsid w:val="00517D97"/>
    <w:rsid w:val="00517DD4"/>
    <w:rsid w:val="0051979E"/>
    <w:rsid w:val="00520050"/>
    <w:rsid w:val="0052016F"/>
    <w:rsid w:val="005201A4"/>
    <w:rsid w:val="005203E8"/>
    <w:rsid w:val="0052044E"/>
    <w:rsid w:val="005204A6"/>
    <w:rsid w:val="005204FA"/>
    <w:rsid w:val="00520588"/>
    <w:rsid w:val="005205DC"/>
    <w:rsid w:val="0052069B"/>
    <w:rsid w:val="0052073C"/>
    <w:rsid w:val="005207EB"/>
    <w:rsid w:val="00520BB9"/>
    <w:rsid w:val="00521061"/>
    <w:rsid w:val="005216C4"/>
    <w:rsid w:val="005216D0"/>
    <w:rsid w:val="005217CF"/>
    <w:rsid w:val="00521AA6"/>
    <w:rsid w:val="00521C88"/>
    <w:rsid w:val="00521CD1"/>
    <w:rsid w:val="00521D3A"/>
    <w:rsid w:val="00521E43"/>
    <w:rsid w:val="0052202C"/>
    <w:rsid w:val="00522147"/>
    <w:rsid w:val="0052214D"/>
    <w:rsid w:val="00522382"/>
    <w:rsid w:val="005224D2"/>
    <w:rsid w:val="00522601"/>
    <w:rsid w:val="00522673"/>
    <w:rsid w:val="00522674"/>
    <w:rsid w:val="005227A0"/>
    <w:rsid w:val="005228FE"/>
    <w:rsid w:val="0052299F"/>
    <w:rsid w:val="00522AAC"/>
    <w:rsid w:val="00522B60"/>
    <w:rsid w:val="00522D76"/>
    <w:rsid w:val="00522ECC"/>
    <w:rsid w:val="00522EFF"/>
    <w:rsid w:val="00522F60"/>
    <w:rsid w:val="00523294"/>
    <w:rsid w:val="00523409"/>
    <w:rsid w:val="0052340B"/>
    <w:rsid w:val="005235D9"/>
    <w:rsid w:val="0052392C"/>
    <w:rsid w:val="00523B1B"/>
    <w:rsid w:val="00523B29"/>
    <w:rsid w:val="00523E7C"/>
    <w:rsid w:val="00523EC6"/>
    <w:rsid w:val="00523F45"/>
    <w:rsid w:val="00524153"/>
    <w:rsid w:val="00524262"/>
    <w:rsid w:val="005244D3"/>
    <w:rsid w:val="005245A6"/>
    <w:rsid w:val="005245BF"/>
    <w:rsid w:val="00524A5D"/>
    <w:rsid w:val="00524B4B"/>
    <w:rsid w:val="00524C2D"/>
    <w:rsid w:val="00524CD6"/>
    <w:rsid w:val="00525133"/>
    <w:rsid w:val="00525427"/>
    <w:rsid w:val="00525486"/>
    <w:rsid w:val="005254EE"/>
    <w:rsid w:val="0052550B"/>
    <w:rsid w:val="005257C7"/>
    <w:rsid w:val="00525A8C"/>
    <w:rsid w:val="00525AE9"/>
    <w:rsid w:val="00525B39"/>
    <w:rsid w:val="00525B7C"/>
    <w:rsid w:val="00525DB8"/>
    <w:rsid w:val="00525EFF"/>
    <w:rsid w:val="005260A6"/>
    <w:rsid w:val="005260B5"/>
    <w:rsid w:val="0052644E"/>
    <w:rsid w:val="005265C0"/>
    <w:rsid w:val="0052671B"/>
    <w:rsid w:val="005267B3"/>
    <w:rsid w:val="0052689D"/>
    <w:rsid w:val="00526BA0"/>
    <w:rsid w:val="00526C20"/>
    <w:rsid w:val="00526C97"/>
    <w:rsid w:val="00526CC7"/>
    <w:rsid w:val="00526F3F"/>
    <w:rsid w:val="00527344"/>
    <w:rsid w:val="005275F1"/>
    <w:rsid w:val="0052768C"/>
    <w:rsid w:val="005278A4"/>
    <w:rsid w:val="005279F7"/>
    <w:rsid w:val="00527C08"/>
    <w:rsid w:val="00527D99"/>
    <w:rsid w:val="00527DB3"/>
    <w:rsid w:val="005303D8"/>
    <w:rsid w:val="0053040F"/>
    <w:rsid w:val="00530C6C"/>
    <w:rsid w:val="00530D97"/>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BA6"/>
    <w:rsid w:val="00532D33"/>
    <w:rsid w:val="00532E50"/>
    <w:rsid w:val="00532FA7"/>
    <w:rsid w:val="0053310C"/>
    <w:rsid w:val="005333D0"/>
    <w:rsid w:val="00533442"/>
    <w:rsid w:val="005334E4"/>
    <w:rsid w:val="0053363B"/>
    <w:rsid w:val="005336D1"/>
    <w:rsid w:val="00533AA7"/>
    <w:rsid w:val="00533AB9"/>
    <w:rsid w:val="00533E14"/>
    <w:rsid w:val="00533E4D"/>
    <w:rsid w:val="00533EFB"/>
    <w:rsid w:val="00533F78"/>
    <w:rsid w:val="0053403F"/>
    <w:rsid w:val="005340D4"/>
    <w:rsid w:val="00534140"/>
    <w:rsid w:val="00534168"/>
    <w:rsid w:val="00534208"/>
    <w:rsid w:val="0053432A"/>
    <w:rsid w:val="0053444C"/>
    <w:rsid w:val="0053451E"/>
    <w:rsid w:val="00534646"/>
    <w:rsid w:val="0053493A"/>
    <w:rsid w:val="00534978"/>
    <w:rsid w:val="00534B62"/>
    <w:rsid w:val="00534F01"/>
    <w:rsid w:val="00534FBD"/>
    <w:rsid w:val="005353D6"/>
    <w:rsid w:val="0053541A"/>
    <w:rsid w:val="00535880"/>
    <w:rsid w:val="0053597E"/>
    <w:rsid w:val="005359A7"/>
    <w:rsid w:val="00535A31"/>
    <w:rsid w:val="00535A5E"/>
    <w:rsid w:val="00535D74"/>
    <w:rsid w:val="00535DFA"/>
    <w:rsid w:val="00535E95"/>
    <w:rsid w:val="00535FB6"/>
    <w:rsid w:val="00535FD9"/>
    <w:rsid w:val="0053602A"/>
    <w:rsid w:val="005362ED"/>
    <w:rsid w:val="00536401"/>
    <w:rsid w:val="00536476"/>
    <w:rsid w:val="0053672E"/>
    <w:rsid w:val="0053678D"/>
    <w:rsid w:val="00536804"/>
    <w:rsid w:val="00536A14"/>
    <w:rsid w:val="00536DBB"/>
    <w:rsid w:val="00536E71"/>
    <w:rsid w:val="00536E9A"/>
    <w:rsid w:val="00536F16"/>
    <w:rsid w:val="00536F82"/>
    <w:rsid w:val="0053703A"/>
    <w:rsid w:val="00537137"/>
    <w:rsid w:val="00537142"/>
    <w:rsid w:val="005371BE"/>
    <w:rsid w:val="00537359"/>
    <w:rsid w:val="005374CD"/>
    <w:rsid w:val="00537565"/>
    <w:rsid w:val="0053782B"/>
    <w:rsid w:val="00537A65"/>
    <w:rsid w:val="00537AAD"/>
    <w:rsid w:val="00537EC2"/>
    <w:rsid w:val="0054003B"/>
    <w:rsid w:val="00540356"/>
    <w:rsid w:val="005404F5"/>
    <w:rsid w:val="0054065E"/>
    <w:rsid w:val="005406B6"/>
    <w:rsid w:val="005406CD"/>
    <w:rsid w:val="00540789"/>
    <w:rsid w:val="0054087E"/>
    <w:rsid w:val="00540962"/>
    <w:rsid w:val="00540AA6"/>
    <w:rsid w:val="00540BAB"/>
    <w:rsid w:val="00540C6E"/>
    <w:rsid w:val="0054105F"/>
    <w:rsid w:val="005411E2"/>
    <w:rsid w:val="00541351"/>
    <w:rsid w:val="0054137A"/>
    <w:rsid w:val="005413BA"/>
    <w:rsid w:val="00541433"/>
    <w:rsid w:val="0054162F"/>
    <w:rsid w:val="00541760"/>
    <w:rsid w:val="005417DA"/>
    <w:rsid w:val="0054199D"/>
    <w:rsid w:val="00541CB6"/>
    <w:rsid w:val="00541D88"/>
    <w:rsid w:val="00541DA9"/>
    <w:rsid w:val="00541E06"/>
    <w:rsid w:val="00541E20"/>
    <w:rsid w:val="00541FB1"/>
    <w:rsid w:val="00542086"/>
    <w:rsid w:val="00542304"/>
    <w:rsid w:val="0054249D"/>
    <w:rsid w:val="005424D0"/>
    <w:rsid w:val="0054255D"/>
    <w:rsid w:val="00542712"/>
    <w:rsid w:val="0054288D"/>
    <w:rsid w:val="0054289E"/>
    <w:rsid w:val="00542FC7"/>
    <w:rsid w:val="00543235"/>
    <w:rsid w:val="0054333C"/>
    <w:rsid w:val="00543363"/>
    <w:rsid w:val="005433E2"/>
    <w:rsid w:val="005434DD"/>
    <w:rsid w:val="00543681"/>
    <w:rsid w:val="0054385A"/>
    <w:rsid w:val="00543995"/>
    <w:rsid w:val="00543A34"/>
    <w:rsid w:val="00543B40"/>
    <w:rsid w:val="00543FDC"/>
    <w:rsid w:val="005440B2"/>
    <w:rsid w:val="00544337"/>
    <w:rsid w:val="005445C5"/>
    <w:rsid w:val="005446DE"/>
    <w:rsid w:val="0054486F"/>
    <w:rsid w:val="00544B30"/>
    <w:rsid w:val="00544C2B"/>
    <w:rsid w:val="00544C4E"/>
    <w:rsid w:val="00544D03"/>
    <w:rsid w:val="00545200"/>
    <w:rsid w:val="005452E8"/>
    <w:rsid w:val="00545356"/>
    <w:rsid w:val="0054543C"/>
    <w:rsid w:val="0054548A"/>
    <w:rsid w:val="0054571D"/>
    <w:rsid w:val="005457AC"/>
    <w:rsid w:val="005458D3"/>
    <w:rsid w:val="005458E3"/>
    <w:rsid w:val="00545D91"/>
    <w:rsid w:val="00545FF2"/>
    <w:rsid w:val="0054622A"/>
    <w:rsid w:val="0054622F"/>
    <w:rsid w:val="005462B6"/>
    <w:rsid w:val="00546306"/>
    <w:rsid w:val="00546371"/>
    <w:rsid w:val="00546376"/>
    <w:rsid w:val="00546504"/>
    <w:rsid w:val="005465CC"/>
    <w:rsid w:val="005466BF"/>
    <w:rsid w:val="00546BDC"/>
    <w:rsid w:val="00546C6A"/>
    <w:rsid w:val="00546D0D"/>
    <w:rsid w:val="00546D73"/>
    <w:rsid w:val="00546DC2"/>
    <w:rsid w:val="00546EFD"/>
    <w:rsid w:val="00546F26"/>
    <w:rsid w:val="00547203"/>
    <w:rsid w:val="0054760C"/>
    <w:rsid w:val="005476AA"/>
    <w:rsid w:val="005476E2"/>
    <w:rsid w:val="0054773F"/>
    <w:rsid w:val="0054776B"/>
    <w:rsid w:val="00547A32"/>
    <w:rsid w:val="00547CB1"/>
    <w:rsid w:val="00547CF7"/>
    <w:rsid w:val="00547D52"/>
    <w:rsid w:val="00547E03"/>
    <w:rsid w:val="00547EE0"/>
    <w:rsid w:val="00547F1B"/>
    <w:rsid w:val="005501E0"/>
    <w:rsid w:val="0055069A"/>
    <w:rsid w:val="005506AC"/>
    <w:rsid w:val="005507C1"/>
    <w:rsid w:val="0055093F"/>
    <w:rsid w:val="005509D9"/>
    <w:rsid w:val="00550AD3"/>
    <w:rsid w:val="00550C86"/>
    <w:rsid w:val="00550DB1"/>
    <w:rsid w:val="00550F4C"/>
    <w:rsid w:val="00551171"/>
    <w:rsid w:val="0055195F"/>
    <w:rsid w:val="0055199E"/>
    <w:rsid w:val="00551E18"/>
    <w:rsid w:val="00551E4C"/>
    <w:rsid w:val="00552491"/>
    <w:rsid w:val="0055251C"/>
    <w:rsid w:val="00552650"/>
    <w:rsid w:val="005526B5"/>
    <w:rsid w:val="005527A9"/>
    <w:rsid w:val="00552D70"/>
    <w:rsid w:val="00552E1B"/>
    <w:rsid w:val="00552F04"/>
    <w:rsid w:val="005530FB"/>
    <w:rsid w:val="00553C49"/>
    <w:rsid w:val="00553D43"/>
    <w:rsid w:val="00553FEE"/>
    <w:rsid w:val="00554003"/>
    <w:rsid w:val="00554091"/>
    <w:rsid w:val="005541E1"/>
    <w:rsid w:val="005545A4"/>
    <w:rsid w:val="00554979"/>
    <w:rsid w:val="00554BD5"/>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6B1"/>
    <w:rsid w:val="0055670D"/>
    <w:rsid w:val="0055677E"/>
    <w:rsid w:val="005569A5"/>
    <w:rsid w:val="00556BD9"/>
    <w:rsid w:val="00556C47"/>
    <w:rsid w:val="00556EC9"/>
    <w:rsid w:val="00556F10"/>
    <w:rsid w:val="0055717E"/>
    <w:rsid w:val="005571C1"/>
    <w:rsid w:val="005571F4"/>
    <w:rsid w:val="0055738E"/>
    <w:rsid w:val="00557419"/>
    <w:rsid w:val="0055746F"/>
    <w:rsid w:val="005574EA"/>
    <w:rsid w:val="0055762D"/>
    <w:rsid w:val="00557809"/>
    <w:rsid w:val="0055795A"/>
    <w:rsid w:val="00557BFB"/>
    <w:rsid w:val="00557E70"/>
    <w:rsid w:val="00560163"/>
    <w:rsid w:val="005601F3"/>
    <w:rsid w:val="00560406"/>
    <w:rsid w:val="005606ED"/>
    <w:rsid w:val="00560947"/>
    <w:rsid w:val="0056096E"/>
    <w:rsid w:val="00560C54"/>
    <w:rsid w:val="00560CFC"/>
    <w:rsid w:val="00560D25"/>
    <w:rsid w:val="00560E36"/>
    <w:rsid w:val="00560EEF"/>
    <w:rsid w:val="005610C5"/>
    <w:rsid w:val="005610DF"/>
    <w:rsid w:val="00561256"/>
    <w:rsid w:val="0056142B"/>
    <w:rsid w:val="00561629"/>
    <w:rsid w:val="005616DF"/>
    <w:rsid w:val="005617CD"/>
    <w:rsid w:val="0056180E"/>
    <w:rsid w:val="005618A2"/>
    <w:rsid w:val="005618AC"/>
    <w:rsid w:val="005618FF"/>
    <w:rsid w:val="005619E5"/>
    <w:rsid w:val="00561CEE"/>
    <w:rsid w:val="00561DC1"/>
    <w:rsid w:val="00561E60"/>
    <w:rsid w:val="00561F73"/>
    <w:rsid w:val="00562072"/>
    <w:rsid w:val="00562076"/>
    <w:rsid w:val="00562410"/>
    <w:rsid w:val="005624BD"/>
    <w:rsid w:val="005625FD"/>
    <w:rsid w:val="0056278C"/>
    <w:rsid w:val="00562845"/>
    <w:rsid w:val="005628E6"/>
    <w:rsid w:val="005629EC"/>
    <w:rsid w:val="00562AA4"/>
    <w:rsid w:val="00562CD4"/>
    <w:rsid w:val="00562EE2"/>
    <w:rsid w:val="0056310F"/>
    <w:rsid w:val="0056312C"/>
    <w:rsid w:val="00563205"/>
    <w:rsid w:val="0056342B"/>
    <w:rsid w:val="00563551"/>
    <w:rsid w:val="005635BB"/>
    <w:rsid w:val="005635ED"/>
    <w:rsid w:val="0056362E"/>
    <w:rsid w:val="005637AA"/>
    <w:rsid w:val="00563848"/>
    <w:rsid w:val="005638ED"/>
    <w:rsid w:val="00563C45"/>
    <w:rsid w:val="00563D07"/>
    <w:rsid w:val="00563D86"/>
    <w:rsid w:val="00563ED6"/>
    <w:rsid w:val="00563F7D"/>
    <w:rsid w:val="00564228"/>
    <w:rsid w:val="00564232"/>
    <w:rsid w:val="005642B7"/>
    <w:rsid w:val="005642FC"/>
    <w:rsid w:val="005643B2"/>
    <w:rsid w:val="00564667"/>
    <w:rsid w:val="0056477C"/>
    <w:rsid w:val="00564794"/>
    <w:rsid w:val="005649A6"/>
    <w:rsid w:val="00564A0C"/>
    <w:rsid w:val="00564C18"/>
    <w:rsid w:val="00564DC6"/>
    <w:rsid w:val="00564E60"/>
    <w:rsid w:val="00564EA6"/>
    <w:rsid w:val="005654D1"/>
    <w:rsid w:val="00565507"/>
    <w:rsid w:val="00565AAB"/>
    <w:rsid w:val="00565B2F"/>
    <w:rsid w:val="00565B85"/>
    <w:rsid w:val="00565D01"/>
    <w:rsid w:val="00565E3B"/>
    <w:rsid w:val="00565E8E"/>
    <w:rsid w:val="00566395"/>
    <w:rsid w:val="005663B6"/>
    <w:rsid w:val="005667C1"/>
    <w:rsid w:val="005668BA"/>
    <w:rsid w:val="005668FF"/>
    <w:rsid w:val="00566BA5"/>
    <w:rsid w:val="00566C2F"/>
    <w:rsid w:val="00566D46"/>
    <w:rsid w:val="005670D9"/>
    <w:rsid w:val="00567282"/>
    <w:rsid w:val="0056749D"/>
    <w:rsid w:val="00567D40"/>
    <w:rsid w:val="00570270"/>
    <w:rsid w:val="00570410"/>
    <w:rsid w:val="00570429"/>
    <w:rsid w:val="00570651"/>
    <w:rsid w:val="00570668"/>
    <w:rsid w:val="0057068C"/>
    <w:rsid w:val="00570909"/>
    <w:rsid w:val="00570988"/>
    <w:rsid w:val="00570A0C"/>
    <w:rsid w:val="00570ABE"/>
    <w:rsid w:val="00570DDB"/>
    <w:rsid w:val="00570E05"/>
    <w:rsid w:val="00570E29"/>
    <w:rsid w:val="00570FFB"/>
    <w:rsid w:val="005710CD"/>
    <w:rsid w:val="00571209"/>
    <w:rsid w:val="0057131F"/>
    <w:rsid w:val="0057146F"/>
    <w:rsid w:val="00571670"/>
    <w:rsid w:val="005717A6"/>
    <w:rsid w:val="005718AF"/>
    <w:rsid w:val="00571AA3"/>
    <w:rsid w:val="00571B88"/>
    <w:rsid w:val="00571BC4"/>
    <w:rsid w:val="00571C24"/>
    <w:rsid w:val="00571C5C"/>
    <w:rsid w:val="00571E94"/>
    <w:rsid w:val="00571F16"/>
    <w:rsid w:val="00571FBF"/>
    <w:rsid w:val="0057227B"/>
    <w:rsid w:val="005723B3"/>
    <w:rsid w:val="00572690"/>
    <w:rsid w:val="00572AF9"/>
    <w:rsid w:val="00572C91"/>
    <w:rsid w:val="0057312E"/>
    <w:rsid w:val="00573476"/>
    <w:rsid w:val="00573715"/>
    <w:rsid w:val="005739DA"/>
    <w:rsid w:val="00573A9A"/>
    <w:rsid w:val="00573AB9"/>
    <w:rsid w:val="00573B76"/>
    <w:rsid w:val="00573C9F"/>
    <w:rsid w:val="00573D7E"/>
    <w:rsid w:val="00573DEC"/>
    <w:rsid w:val="00573F89"/>
    <w:rsid w:val="005741E3"/>
    <w:rsid w:val="0057459E"/>
    <w:rsid w:val="00574766"/>
    <w:rsid w:val="00574B51"/>
    <w:rsid w:val="00574EC3"/>
    <w:rsid w:val="00574F30"/>
    <w:rsid w:val="00574F6E"/>
    <w:rsid w:val="00574F6F"/>
    <w:rsid w:val="0057500D"/>
    <w:rsid w:val="0057534D"/>
    <w:rsid w:val="005754B2"/>
    <w:rsid w:val="00575569"/>
    <w:rsid w:val="005759BF"/>
    <w:rsid w:val="00575A48"/>
    <w:rsid w:val="00575B4E"/>
    <w:rsid w:val="00575CCD"/>
    <w:rsid w:val="00575CE8"/>
    <w:rsid w:val="005760E9"/>
    <w:rsid w:val="005761B5"/>
    <w:rsid w:val="0057626D"/>
    <w:rsid w:val="00576437"/>
    <w:rsid w:val="00576604"/>
    <w:rsid w:val="005767F8"/>
    <w:rsid w:val="00576804"/>
    <w:rsid w:val="0057680D"/>
    <w:rsid w:val="005768B8"/>
    <w:rsid w:val="005769AC"/>
    <w:rsid w:val="005769DB"/>
    <w:rsid w:val="00576EBC"/>
    <w:rsid w:val="00576EF2"/>
    <w:rsid w:val="0057700C"/>
    <w:rsid w:val="00577154"/>
    <w:rsid w:val="0057717F"/>
    <w:rsid w:val="005771F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338"/>
    <w:rsid w:val="005804E1"/>
    <w:rsid w:val="005804ED"/>
    <w:rsid w:val="0058068A"/>
    <w:rsid w:val="005808D9"/>
    <w:rsid w:val="00580A83"/>
    <w:rsid w:val="00580D5C"/>
    <w:rsid w:val="00580E58"/>
    <w:rsid w:val="00580F28"/>
    <w:rsid w:val="00580F64"/>
    <w:rsid w:val="00581227"/>
    <w:rsid w:val="00581301"/>
    <w:rsid w:val="0058130C"/>
    <w:rsid w:val="005814BC"/>
    <w:rsid w:val="005814CD"/>
    <w:rsid w:val="00581524"/>
    <w:rsid w:val="005816A2"/>
    <w:rsid w:val="005818A6"/>
    <w:rsid w:val="0058197A"/>
    <w:rsid w:val="005819AA"/>
    <w:rsid w:val="00581AAD"/>
    <w:rsid w:val="00581BC1"/>
    <w:rsid w:val="00581CA9"/>
    <w:rsid w:val="00581DEC"/>
    <w:rsid w:val="00582047"/>
    <w:rsid w:val="00582242"/>
    <w:rsid w:val="0058236C"/>
    <w:rsid w:val="0058248B"/>
    <w:rsid w:val="00582658"/>
    <w:rsid w:val="00582736"/>
    <w:rsid w:val="0058273B"/>
    <w:rsid w:val="00582CAC"/>
    <w:rsid w:val="00582D52"/>
    <w:rsid w:val="00582F3E"/>
    <w:rsid w:val="0058302E"/>
    <w:rsid w:val="005831AD"/>
    <w:rsid w:val="00583301"/>
    <w:rsid w:val="00583463"/>
    <w:rsid w:val="00583500"/>
    <w:rsid w:val="00583632"/>
    <w:rsid w:val="00583A6E"/>
    <w:rsid w:val="00583BB7"/>
    <w:rsid w:val="00583BCE"/>
    <w:rsid w:val="0058424C"/>
    <w:rsid w:val="00584250"/>
    <w:rsid w:val="00584294"/>
    <w:rsid w:val="0058437B"/>
    <w:rsid w:val="00584435"/>
    <w:rsid w:val="005846AB"/>
    <w:rsid w:val="00584803"/>
    <w:rsid w:val="005849A3"/>
    <w:rsid w:val="005849AD"/>
    <w:rsid w:val="00584D45"/>
    <w:rsid w:val="00584E3F"/>
    <w:rsid w:val="0058508D"/>
    <w:rsid w:val="005852B8"/>
    <w:rsid w:val="00585420"/>
    <w:rsid w:val="00585544"/>
    <w:rsid w:val="00585641"/>
    <w:rsid w:val="005856C1"/>
    <w:rsid w:val="00585898"/>
    <w:rsid w:val="005858D0"/>
    <w:rsid w:val="005859E5"/>
    <w:rsid w:val="00585B03"/>
    <w:rsid w:val="00585C18"/>
    <w:rsid w:val="00585F37"/>
    <w:rsid w:val="0058652A"/>
    <w:rsid w:val="00586706"/>
    <w:rsid w:val="005867F1"/>
    <w:rsid w:val="00586A53"/>
    <w:rsid w:val="00586ACC"/>
    <w:rsid w:val="00586B39"/>
    <w:rsid w:val="00586BA2"/>
    <w:rsid w:val="00586EBE"/>
    <w:rsid w:val="0058717A"/>
    <w:rsid w:val="00587192"/>
    <w:rsid w:val="00587747"/>
    <w:rsid w:val="00587ACA"/>
    <w:rsid w:val="00587AE0"/>
    <w:rsid w:val="00587B42"/>
    <w:rsid w:val="00587B78"/>
    <w:rsid w:val="00587CFB"/>
    <w:rsid w:val="005901BF"/>
    <w:rsid w:val="005901CC"/>
    <w:rsid w:val="00590215"/>
    <w:rsid w:val="0059036C"/>
    <w:rsid w:val="0059048B"/>
    <w:rsid w:val="00590766"/>
    <w:rsid w:val="00590B84"/>
    <w:rsid w:val="00590C39"/>
    <w:rsid w:val="00590E81"/>
    <w:rsid w:val="005910B7"/>
    <w:rsid w:val="0059138C"/>
    <w:rsid w:val="005913D5"/>
    <w:rsid w:val="005914D4"/>
    <w:rsid w:val="0059151D"/>
    <w:rsid w:val="005915EF"/>
    <w:rsid w:val="0059182D"/>
    <w:rsid w:val="0059191D"/>
    <w:rsid w:val="00591BD8"/>
    <w:rsid w:val="00591C2E"/>
    <w:rsid w:val="00591FD5"/>
    <w:rsid w:val="00591FFB"/>
    <w:rsid w:val="0059212C"/>
    <w:rsid w:val="00592549"/>
    <w:rsid w:val="005926F7"/>
    <w:rsid w:val="00592735"/>
    <w:rsid w:val="005928AB"/>
    <w:rsid w:val="005928EC"/>
    <w:rsid w:val="00592CD0"/>
    <w:rsid w:val="0059304A"/>
    <w:rsid w:val="0059335E"/>
    <w:rsid w:val="00593438"/>
    <w:rsid w:val="005934A1"/>
    <w:rsid w:val="0059353E"/>
    <w:rsid w:val="00593870"/>
    <w:rsid w:val="00593960"/>
    <w:rsid w:val="00593E09"/>
    <w:rsid w:val="0059414F"/>
    <w:rsid w:val="005941F6"/>
    <w:rsid w:val="005944A1"/>
    <w:rsid w:val="005945BF"/>
    <w:rsid w:val="005946A3"/>
    <w:rsid w:val="0059476D"/>
    <w:rsid w:val="005949B3"/>
    <w:rsid w:val="005949BC"/>
    <w:rsid w:val="00594B0B"/>
    <w:rsid w:val="00594C0E"/>
    <w:rsid w:val="00594C48"/>
    <w:rsid w:val="00594EE7"/>
    <w:rsid w:val="00594EE8"/>
    <w:rsid w:val="005951F9"/>
    <w:rsid w:val="005953C7"/>
    <w:rsid w:val="005958BD"/>
    <w:rsid w:val="00595B57"/>
    <w:rsid w:val="00595C6C"/>
    <w:rsid w:val="00595E77"/>
    <w:rsid w:val="00595EB1"/>
    <w:rsid w:val="00595F74"/>
    <w:rsid w:val="005961B4"/>
    <w:rsid w:val="005963A3"/>
    <w:rsid w:val="005963AE"/>
    <w:rsid w:val="005964AF"/>
    <w:rsid w:val="0059668C"/>
    <w:rsid w:val="005966E9"/>
    <w:rsid w:val="005968AE"/>
    <w:rsid w:val="00596BF1"/>
    <w:rsid w:val="00596DB5"/>
    <w:rsid w:val="00596E17"/>
    <w:rsid w:val="00596F1B"/>
    <w:rsid w:val="00596F78"/>
    <w:rsid w:val="00596FAA"/>
    <w:rsid w:val="00597003"/>
    <w:rsid w:val="005970AA"/>
    <w:rsid w:val="00597292"/>
    <w:rsid w:val="00597483"/>
    <w:rsid w:val="0059763A"/>
    <w:rsid w:val="00597F8D"/>
    <w:rsid w:val="00597FC7"/>
    <w:rsid w:val="005A0060"/>
    <w:rsid w:val="005A00CA"/>
    <w:rsid w:val="005A01FB"/>
    <w:rsid w:val="005A0713"/>
    <w:rsid w:val="005A08D2"/>
    <w:rsid w:val="005A0906"/>
    <w:rsid w:val="005A0A3D"/>
    <w:rsid w:val="005A0A45"/>
    <w:rsid w:val="005A0AD3"/>
    <w:rsid w:val="005A0B01"/>
    <w:rsid w:val="005A0CAF"/>
    <w:rsid w:val="005A0D55"/>
    <w:rsid w:val="005A0D9E"/>
    <w:rsid w:val="005A12E9"/>
    <w:rsid w:val="005A14D4"/>
    <w:rsid w:val="005A1825"/>
    <w:rsid w:val="005A183C"/>
    <w:rsid w:val="005A1862"/>
    <w:rsid w:val="005A1883"/>
    <w:rsid w:val="005A1A91"/>
    <w:rsid w:val="005A1B1F"/>
    <w:rsid w:val="005A1B3E"/>
    <w:rsid w:val="005A1B76"/>
    <w:rsid w:val="005A1B80"/>
    <w:rsid w:val="005A1B87"/>
    <w:rsid w:val="005A1E54"/>
    <w:rsid w:val="005A232B"/>
    <w:rsid w:val="005A238B"/>
    <w:rsid w:val="005A2612"/>
    <w:rsid w:val="005A261D"/>
    <w:rsid w:val="005A27D4"/>
    <w:rsid w:val="005A2873"/>
    <w:rsid w:val="005A2A43"/>
    <w:rsid w:val="005A2B57"/>
    <w:rsid w:val="005A2B8E"/>
    <w:rsid w:val="005A2DCD"/>
    <w:rsid w:val="005A2E7C"/>
    <w:rsid w:val="005A2E7F"/>
    <w:rsid w:val="005A2E9F"/>
    <w:rsid w:val="005A2FDD"/>
    <w:rsid w:val="005A32FF"/>
    <w:rsid w:val="005A346E"/>
    <w:rsid w:val="005A38B9"/>
    <w:rsid w:val="005A3BDC"/>
    <w:rsid w:val="005A3C08"/>
    <w:rsid w:val="005A3C9D"/>
    <w:rsid w:val="005A3E22"/>
    <w:rsid w:val="005A3EDC"/>
    <w:rsid w:val="005A3F4D"/>
    <w:rsid w:val="005A3FC3"/>
    <w:rsid w:val="005A412D"/>
    <w:rsid w:val="005A4159"/>
    <w:rsid w:val="005A4612"/>
    <w:rsid w:val="005A463C"/>
    <w:rsid w:val="005A47F5"/>
    <w:rsid w:val="005A480D"/>
    <w:rsid w:val="005A49C2"/>
    <w:rsid w:val="005A4BD7"/>
    <w:rsid w:val="005A4E17"/>
    <w:rsid w:val="005A4E65"/>
    <w:rsid w:val="005A4F1D"/>
    <w:rsid w:val="005A5107"/>
    <w:rsid w:val="005A5127"/>
    <w:rsid w:val="005A5356"/>
    <w:rsid w:val="005A558E"/>
    <w:rsid w:val="005A5995"/>
    <w:rsid w:val="005A59F7"/>
    <w:rsid w:val="005A5C28"/>
    <w:rsid w:val="005A5DDD"/>
    <w:rsid w:val="005A5EA5"/>
    <w:rsid w:val="005A5F99"/>
    <w:rsid w:val="005A611E"/>
    <w:rsid w:val="005A6330"/>
    <w:rsid w:val="005A63B6"/>
    <w:rsid w:val="005A64A1"/>
    <w:rsid w:val="005A656F"/>
    <w:rsid w:val="005A658E"/>
    <w:rsid w:val="005A65B9"/>
    <w:rsid w:val="005A6877"/>
    <w:rsid w:val="005A6AC6"/>
    <w:rsid w:val="005A70DB"/>
    <w:rsid w:val="005A7292"/>
    <w:rsid w:val="005A72AE"/>
    <w:rsid w:val="005A75D8"/>
    <w:rsid w:val="005A772E"/>
    <w:rsid w:val="005A77ED"/>
    <w:rsid w:val="005A7835"/>
    <w:rsid w:val="005A7A01"/>
    <w:rsid w:val="005A7AB8"/>
    <w:rsid w:val="005A7C64"/>
    <w:rsid w:val="005A7CC8"/>
    <w:rsid w:val="005A7D5F"/>
    <w:rsid w:val="005A7F54"/>
    <w:rsid w:val="005B0163"/>
    <w:rsid w:val="005B06A3"/>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2028"/>
    <w:rsid w:val="005B215B"/>
    <w:rsid w:val="005B22EF"/>
    <w:rsid w:val="005B2310"/>
    <w:rsid w:val="005B264E"/>
    <w:rsid w:val="005B27C9"/>
    <w:rsid w:val="005B2A5A"/>
    <w:rsid w:val="005B2A90"/>
    <w:rsid w:val="005B2AEF"/>
    <w:rsid w:val="005B2BEA"/>
    <w:rsid w:val="005B2D50"/>
    <w:rsid w:val="005B2E35"/>
    <w:rsid w:val="005B30F0"/>
    <w:rsid w:val="005B3105"/>
    <w:rsid w:val="005B321D"/>
    <w:rsid w:val="005B327A"/>
    <w:rsid w:val="005B32C5"/>
    <w:rsid w:val="005B3327"/>
    <w:rsid w:val="005B351D"/>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571"/>
    <w:rsid w:val="005B45D0"/>
    <w:rsid w:val="005B4B94"/>
    <w:rsid w:val="005B4FA3"/>
    <w:rsid w:val="005B52A7"/>
    <w:rsid w:val="005B56BE"/>
    <w:rsid w:val="005B5864"/>
    <w:rsid w:val="005B5A83"/>
    <w:rsid w:val="005B5B6F"/>
    <w:rsid w:val="005B6013"/>
    <w:rsid w:val="005B60C1"/>
    <w:rsid w:val="005B6138"/>
    <w:rsid w:val="005B615D"/>
    <w:rsid w:val="005B6216"/>
    <w:rsid w:val="005B6285"/>
    <w:rsid w:val="005B6380"/>
    <w:rsid w:val="005B6653"/>
    <w:rsid w:val="005B6AA6"/>
    <w:rsid w:val="005B6B92"/>
    <w:rsid w:val="005B6F62"/>
    <w:rsid w:val="005B7138"/>
    <w:rsid w:val="005B7A07"/>
    <w:rsid w:val="005B7A8C"/>
    <w:rsid w:val="005B7C5F"/>
    <w:rsid w:val="005B7D8E"/>
    <w:rsid w:val="005B7DA5"/>
    <w:rsid w:val="005B7E64"/>
    <w:rsid w:val="005BD97A"/>
    <w:rsid w:val="005C0761"/>
    <w:rsid w:val="005C07FA"/>
    <w:rsid w:val="005C0B1D"/>
    <w:rsid w:val="005C0BA4"/>
    <w:rsid w:val="005C0C6C"/>
    <w:rsid w:val="005C0E87"/>
    <w:rsid w:val="005C0EBE"/>
    <w:rsid w:val="005C107E"/>
    <w:rsid w:val="005C110F"/>
    <w:rsid w:val="005C1132"/>
    <w:rsid w:val="005C156F"/>
    <w:rsid w:val="005C1711"/>
    <w:rsid w:val="005C1725"/>
    <w:rsid w:val="005C1B0B"/>
    <w:rsid w:val="005C1BA3"/>
    <w:rsid w:val="005C1CFE"/>
    <w:rsid w:val="005C2005"/>
    <w:rsid w:val="005C215F"/>
    <w:rsid w:val="005C21AE"/>
    <w:rsid w:val="005C2307"/>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8F"/>
    <w:rsid w:val="005C3F68"/>
    <w:rsid w:val="005C4046"/>
    <w:rsid w:val="005C40C0"/>
    <w:rsid w:val="005C4103"/>
    <w:rsid w:val="005C4131"/>
    <w:rsid w:val="005C414E"/>
    <w:rsid w:val="005C4925"/>
    <w:rsid w:val="005C4A2E"/>
    <w:rsid w:val="005C4C2A"/>
    <w:rsid w:val="005C4EB8"/>
    <w:rsid w:val="005C4EBB"/>
    <w:rsid w:val="005C5224"/>
    <w:rsid w:val="005C5423"/>
    <w:rsid w:val="005C5616"/>
    <w:rsid w:val="005C564C"/>
    <w:rsid w:val="005C56CA"/>
    <w:rsid w:val="005C5787"/>
    <w:rsid w:val="005C5C70"/>
    <w:rsid w:val="005C5D4A"/>
    <w:rsid w:val="005C5E52"/>
    <w:rsid w:val="005C5F69"/>
    <w:rsid w:val="005C5FC4"/>
    <w:rsid w:val="005C6346"/>
    <w:rsid w:val="005C6402"/>
    <w:rsid w:val="005C64CD"/>
    <w:rsid w:val="005C6727"/>
    <w:rsid w:val="005C6825"/>
    <w:rsid w:val="005C6AA8"/>
    <w:rsid w:val="005C6D79"/>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196"/>
    <w:rsid w:val="005D03B5"/>
    <w:rsid w:val="005D06A4"/>
    <w:rsid w:val="005D06CB"/>
    <w:rsid w:val="005D0780"/>
    <w:rsid w:val="005D081D"/>
    <w:rsid w:val="005D0C89"/>
    <w:rsid w:val="005D0DFB"/>
    <w:rsid w:val="005D0E3E"/>
    <w:rsid w:val="005D124F"/>
    <w:rsid w:val="005D13DC"/>
    <w:rsid w:val="005D1432"/>
    <w:rsid w:val="005D16DF"/>
    <w:rsid w:val="005D17A3"/>
    <w:rsid w:val="005D182B"/>
    <w:rsid w:val="005D19B1"/>
    <w:rsid w:val="005D19D4"/>
    <w:rsid w:val="005D1A15"/>
    <w:rsid w:val="005D1B1F"/>
    <w:rsid w:val="005D1C09"/>
    <w:rsid w:val="005D1CB6"/>
    <w:rsid w:val="005D1F59"/>
    <w:rsid w:val="005D211D"/>
    <w:rsid w:val="005D25BD"/>
    <w:rsid w:val="005D26E4"/>
    <w:rsid w:val="005D28D6"/>
    <w:rsid w:val="005D2A83"/>
    <w:rsid w:val="005D2B22"/>
    <w:rsid w:val="005D2D94"/>
    <w:rsid w:val="005D2E88"/>
    <w:rsid w:val="005D2EAF"/>
    <w:rsid w:val="005D2EF5"/>
    <w:rsid w:val="005D3033"/>
    <w:rsid w:val="005D30D8"/>
    <w:rsid w:val="005D3113"/>
    <w:rsid w:val="005D3124"/>
    <w:rsid w:val="005D3174"/>
    <w:rsid w:val="005D35EE"/>
    <w:rsid w:val="005D36D0"/>
    <w:rsid w:val="005D398A"/>
    <w:rsid w:val="005D3A15"/>
    <w:rsid w:val="005D3BED"/>
    <w:rsid w:val="005D3FD2"/>
    <w:rsid w:val="005D41F0"/>
    <w:rsid w:val="005D455E"/>
    <w:rsid w:val="005D4679"/>
    <w:rsid w:val="005D46E5"/>
    <w:rsid w:val="005D46F2"/>
    <w:rsid w:val="005D481D"/>
    <w:rsid w:val="005D4CC1"/>
    <w:rsid w:val="005D4CDC"/>
    <w:rsid w:val="005D4DC3"/>
    <w:rsid w:val="005D4DE6"/>
    <w:rsid w:val="005D4EB8"/>
    <w:rsid w:val="005D5111"/>
    <w:rsid w:val="005D52D4"/>
    <w:rsid w:val="005D5491"/>
    <w:rsid w:val="005D5496"/>
    <w:rsid w:val="005D5501"/>
    <w:rsid w:val="005D5902"/>
    <w:rsid w:val="005D59A0"/>
    <w:rsid w:val="005D5BAB"/>
    <w:rsid w:val="005D5C57"/>
    <w:rsid w:val="005D5CCE"/>
    <w:rsid w:val="005D5ED7"/>
    <w:rsid w:val="005D6013"/>
    <w:rsid w:val="005D6431"/>
    <w:rsid w:val="005D65B9"/>
    <w:rsid w:val="005D6800"/>
    <w:rsid w:val="005D69E6"/>
    <w:rsid w:val="005D6A3D"/>
    <w:rsid w:val="005D6C5B"/>
    <w:rsid w:val="005D6F53"/>
    <w:rsid w:val="005D706D"/>
    <w:rsid w:val="005D707F"/>
    <w:rsid w:val="005D72DE"/>
    <w:rsid w:val="005D7B7D"/>
    <w:rsid w:val="005D7CF6"/>
    <w:rsid w:val="005D7F01"/>
    <w:rsid w:val="005E0031"/>
    <w:rsid w:val="005E003B"/>
    <w:rsid w:val="005E01E0"/>
    <w:rsid w:val="005E0347"/>
    <w:rsid w:val="005E04FD"/>
    <w:rsid w:val="005E0506"/>
    <w:rsid w:val="005E055A"/>
    <w:rsid w:val="005E05E7"/>
    <w:rsid w:val="005E0809"/>
    <w:rsid w:val="005E0A70"/>
    <w:rsid w:val="005E0D54"/>
    <w:rsid w:val="005E0EBC"/>
    <w:rsid w:val="005E0F94"/>
    <w:rsid w:val="005E132F"/>
    <w:rsid w:val="005E13FA"/>
    <w:rsid w:val="005E14B8"/>
    <w:rsid w:val="005E152F"/>
    <w:rsid w:val="005E1861"/>
    <w:rsid w:val="005E19F8"/>
    <w:rsid w:val="005E1A73"/>
    <w:rsid w:val="005E1ADE"/>
    <w:rsid w:val="005E1D23"/>
    <w:rsid w:val="005E1D62"/>
    <w:rsid w:val="005E2035"/>
    <w:rsid w:val="005E2A0E"/>
    <w:rsid w:val="005E2AD2"/>
    <w:rsid w:val="005E2D0C"/>
    <w:rsid w:val="005E2D54"/>
    <w:rsid w:val="005E2DEC"/>
    <w:rsid w:val="005E2F2A"/>
    <w:rsid w:val="005E2F4D"/>
    <w:rsid w:val="005E3075"/>
    <w:rsid w:val="005E3090"/>
    <w:rsid w:val="005E3176"/>
    <w:rsid w:val="005E3378"/>
    <w:rsid w:val="005E38D9"/>
    <w:rsid w:val="005E392D"/>
    <w:rsid w:val="005E3BFE"/>
    <w:rsid w:val="005E3C39"/>
    <w:rsid w:val="005E3FBD"/>
    <w:rsid w:val="005E418B"/>
    <w:rsid w:val="005E4264"/>
    <w:rsid w:val="005E4320"/>
    <w:rsid w:val="005E4599"/>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EFD"/>
    <w:rsid w:val="005E5FAB"/>
    <w:rsid w:val="005E6298"/>
    <w:rsid w:val="005E631D"/>
    <w:rsid w:val="005E65ED"/>
    <w:rsid w:val="005E6863"/>
    <w:rsid w:val="005E6F73"/>
    <w:rsid w:val="005E6FCF"/>
    <w:rsid w:val="005E70CB"/>
    <w:rsid w:val="005E7285"/>
    <w:rsid w:val="005E730A"/>
    <w:rsid w:val="005E736E"/>
    <w:rsid w:val="005E7443"/>
    <w:rsid w:val="005E7814"/>
    <w:rsid w:val="005E783E"/>
    <w:rsid w:val="005E78D4"/>
    <w:rsid w:val="005E7A21"/>
    <w:rsid w:val="005E7AF0"/>
    <w:rsid w:val="005E7B2D"/>
    <w:rsid w:val="005E7DF8"/>
    <w:rsid w:val="005E7E9F"/>
    <w:rsid w:val="005E7FF9"/>
    <w:rsid w:val="005F0174"/>
    <w:rsid w:val="005F01AB"/>
    <w:rsid w:val="005F033F"/>
    <w:rsid w:val="005F039E"/>
    <w:rsid w:val="005F0516"/>
    <w:rsid w:val="005F0755"/>
    <w:rsid w:val="005F085B"/>
    <w:rsid w:val="005F09D3"/>
    <w:rsid w:val="005F0A59"/>
    <w:rsid w:val="005F0AAB"/>
    <w:rsid w:val="005F0B1A"/>
    <w:rsid w:val="005F0B75"/>
    <w:rsid w:val="005F0EEA"/>
    <w:rsid w:val="005F1252"/>
    <w:rsid w:val="005F1299"/>
    <w:rsid w:val="005F12F8"/>
    <w:rsid w:val="005F131A"/>
    <w:rsid w:val="005F1348"/>
    <w:rsid w:val="005F15D4"/>
    <w:rsid w:val="005F15E9"/>
    <w:rsid w:val="005F169C"/>
    <w:rsid w:val="005F1841"/>
    <w:rsid w:val="005F18C8"/>
    <w:rsid w:val="005F1B7C"/>
    <w:rsid w:val="005F1B94"/>
    <w:rsid w:val="005F1BD8"/>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E7"/>
    <w:rsid w:val="005F3184"/>
    <w:rsid w:val="005F33B5"/>
    <w:rsid w:val="005F3407"/>
    <w:rsid w:val="005F3442"/>
    <w:rsid w:val="005F3513"/>
    <w:rsid w:val="005F3537"/>
    <w:rsid w:val="005F356B"/>
    <w:rsid w:val="005F35BA"/>
    <w:rsid w:val="005F3663"/>
    <w:rsid w:val="005F380E"/>
    <w:rsid w:val="005F3A2E"/>
    <w:rsid w:val="005F3A39"/>
    <w:rsid w:val="005F3A5D"/>
    <w:rsid w:val="005F3CCD"/>
    <w:rsid w:val="005F3E0E"/>
    <w:rsid w:val="005F408A"/>
    <w:rsid w:val="005F408B"/>
    <w:rsid w:val="005F42FE"/>
    <w:rsid w:val="005F45CD"/>
    <w:rsid w:val="005F4758"/>
    <w:rsid w:val="005F4A79"/>
    <w:rsid w:val="005F5058"/>
    <w:rsid w:val="005F514B"/>
    <w:rsid w:val="005F5553"/>
    <w:rsid w:val="005F56E7"/>
    <w:rsid w:val="005F5882"/>
    <w:rsid w:val="005F5D91"/>
    <w:rsid w:val="005F5E63"/>
    <w:rsid w:val="005F5EF6"/>
    <w:rsid w:val="005F5FAD"/>
    <w:rsid w:val="005F6077"/>
    <w:rsid w:val="005F60B5"/>
    <w:rsid w:val="005F619F"/>
    <w:rsid w:val="005F63B5"/>
    <w:rsid w:val="005F63FC"/>
    <w:rsid w:val="005F6521"/>
    <w:rsid w:val="005F6651"/>
    <w:rsid w:val="005F67D5"/>
    <w:rsid w:val="005F6898"/>
    <w:rsid w:val="005F68D4"/>
    <w:rsid w:val="005F693D"/>
    <w:rsid w:val="005F6E1F"/>
    <w:rsid w:val="005F6F4B"/>
    <w:rsid w:val="005F7034"/>
    <w:rsid w:val="005F7157"/>
    <w:rsid w:val="005F71CA"/>
    <w:rsid w:val="005F71CE"/>
    <w:rsid w:val="005F720E"/>
    <w:rsid w:val="005F725D"/>
    <w:rsid w:val="005F7378"/>
    <w:rsid w:val="005F7510"/>
    <w:rsid w:val="005F7577"/>
    <w:rsid w:val="005F7642"/>
    <w:rsid w:val="005F7772"/>
    <w:rsid w:val="005F77DE"/>
    <w:rsid w:val="005F797A"/>
    <w:rsid w:val="005F79CA"/>
    <w:rsid w:val="005F7B35"/>
    <w:rsid w:val="005F7B80"/>
    <w:rsid w:val="005F7BDB"/>
    <w:rsid w:val="005F7E63"/>
    <w:rsid w:val="005F7FBD"/>
    <w:rsid w:val="005F7FE6"/>
    <w:rsid w:val="0060024F"/>
    <w:rsid w:val="006003A5"/>
    <w:rsid w:val="006005B9"/>
    <w:rsid w:val="006007A0"/>
    <w:rsid w:val="00600A13"/>
    <w:rsid w:val="00600A2F"/>
    <w:rsid w:val="00600CAA"/>
    <w:rsid w:val="00600DD3"/>
    <w:rsid w:val="00600E16"/>
    <w:rsid w:val="00600F4B"/>
    <w:rsid w:val="00600FA0"/>
    <w:rsid w:val="00600FA3"/>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332D"/>
    <w:rsid w:val="00603414"/>
    <w:rsid w:val="006036D5"/>
    <w:rsid w:val="0060393C"/>
    <w:rsid w:val="006039CF"/>
    <w:rsid w:val="00603B90"/>
    <w:rsid w:val="00603DB3"/>
    <w:rsid w:val="00603DF3"/>
    <w:rsid w:val="00603E6E"/>
    <w:rsid w:val="00603F24"/>
    <w:rsid w:val="00604047"/>
    <w:rsid w:val="006040CC"/>
    <w:rsid w:val="00604433"/>
    <w:rsid w:val="0060457E"/>
    <w:rsid w:val="006048DE"/>
    <w:rsid w:val="0060491A"/>
    <w:rsid w:val="00604A36"/>
    <w:rsid w:val="00604B28"/>
    <w:rsid w:val="00604C13"/>
    <w:rsid w:val="006050E5"/>
    <w:rsid w:val="006051AD"/>
    <w:rsid w:val="00605292"/>
    <w:rsid w:val="006052FD"/>
    <w:rsid w:val="00605457"/>
    <w:rsid w:val="00605471"/>
    <w:rsid w:val="00605547"/>
    <w:rsid w:val="0060555B"/>
    <w:rsid w:val="0060556C"/>
    <w:rsid w:val="00605621"/>
    <w:rsid w:val="00605761"/>
    <w:rsid w:val="006059F4"/>
    <w:rsid w:val="00605C23"/>
    <w:rsid w:val="00605DB2"/>
    <w:rsid w:val="00605E0A"/>
    <w:rsid w:val="00606128"/>
    <w:rsid w:val="0060623C"/>
    <w:rsid w:val="006062E6"/>
    <w:rsid w:val="00606337"/>
    <w:rsid w:val="006065E2"/>
    <w:rsid w:val="0060660E"/>
    <w:rsid w:val="0060664F"/>
    <w:rsid w:val="00606913"/>
    <w:rsid w:val="00606ABB"/>
    <w:rsid w:val="00606D46"/>
    <w:rsid w:val="00606F3C"/>
    <w:rsid w:val="0060716F"/>
    <w:rsid w:val="0060745D"/>
    <w:rsid w:val="00607491"/>
    <w:rsid w:val="0060749B"/>
    <w:rsid w:val="006074E9"/>
    <w:rsid w:val="00607525"/>
    <w:rsid w:val="00607710"/>
    <w:rsid w:val="00607904"/>
    <w:rsid w:val="006079CD"/>
    <w:rsid w:val="00607A1E"/>
    <w:rsid w:val="00607AD6"/>
    <w:rsid w:val="00607B46"/>
    <w:rsid w:val="00607D15"/>
    <w:rsid w:val="00607EEC"/>
    <w:rsid w:val="00607F55"/>
    <w:rsid w:val="00610057"/>
    <w:rsid w:val="0061017E"/>
    <w:rsid w:val="006103CC"/>
    <w:rsid w:val="00610520"/>
    <w:rsid w:val="00610552"/>
    <w:rsid w:val="006105A4"/>
    <w:rsid w:val="00610681"/>
    <w:rsid w:val="00610BDF"/>
    <w:rsid w:val="006110C6"/>
    <w:rsid w:val="006111DE"/>
    <w:rsid w:val="00611245"/>
    <w:rsid w:val="00611481"/>
    <w:rsid w:val="0061156A"/>
    <w:rsid w:val="0061157F"/>
    <w:rsid w:val="006115D9"/>
    <w:rsid w:val="0061166A"/>
    <w:rsid w:val="006117C1"/>
    <w:rsid w:val="006119C3"/>
    <w:rsid w:val="00611A42"/>
    <w:rsid w:val="00611C67"/>
    <w:rsid w:val="00611E77"/>
    <w:rsid w:val="0061209D"/>
    <w:rsid w:val="006121A9"/>
    <w:rsid w:val="006122CE"/>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B30"/>
    <w:rsid w:val="00613BB8"/>
    <w:rsid w:val="00613EF6"/>
    <w:rsid w:val="006140B3"/>
    <w:rsid w:val="00614144"/>
    <w:rsid w:val="0061428D"/>
    <w:rsid w:val="00614663"/>
    <w:rsid w:val="006146A7"/>
    <w:rsid w:val="00614737"/>
    <w:rsid w:val="00614813"/>
    <w:rsid w:val="00614892"/>
    <w:rsid w:val="00614C98"/>
    <w:rsid w:val="00614DD2"/>
    <w:rsid w:val="0061513F"/>
    <w:rsid w:val="006151F4"/>
    <w:rsid w:val="00615248"/>
    <w:rsid w:val="006153DB"/>
    <w:rsid w:val="00615690"/>
    <w:rsid w:val="00615821"/>
    <w:rsid w:val="00615A64"/>
    <w:rsid w:val="00615A85"/>
    <w:rsid w:val="00615BA4"/>
    <w:rsid w:val="00615F53"/>
    <w:rsid w:val="00615FF3"/>
    <w:rsid w:val="0061630A"/>
    <w:rsid w:val="0061660B"/>
    <w:rsid w:val="006166A4"/>
    <w:rsid w:val="00616B80"/>
    <w:rsid w:val="00616B8A"/>
    <w:rsid w:val="00616D99"/>
    <w:rsid w:val="00616F31"/>
    <w:rsid w:val="00616FAE"/>
    <w:rsid w:val="0061701E"/>
    <w:rsid w:val="0061747B"/>
    <w:rsid w:val="006174D3"/>
    <w:rsid w:val="00617944"/>
    <w:rsid w:val="0061797F"/>
    <w:rsid w:val="00617986"/>
    <w:rsid w:val="00617A33"/>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785"/>
    <w:rsid w:val="006217CE"/>
    <w:rsid w:val="0062182C"/>
    <w:rsid w:val="00621A8F"/>
    <w:rsid w:val="00621B47"/>
    <w:rsid w:val="00621C18"/>
    <w:rsid w:val="00621D40"/>
    <w:rsid w:val="00621E94"/>
    <w:rsid w:val="00621EA8"/>
    <w:rsid w:val="00622549"/>
    <w:rsid w:val="00622753"/>
    <w:rsid w:val="006227A3"/>
    <w:rsid w:val="006227BF"/>
    <w:rsid w:val="006229DA"/>
    <w:rsid w:val="00622C02"/>
    <w:rsid w:val="00622C7E"/>
    <w:rsid w:val="00622E49"/>
    <w:rsid w:val="0062336B"/>
    <w:rsid w:val="0062359A"/>
    <w:rsid w:val="006235B3"/>
    <w:rsid w:val="0062367A"/>
    <w:rsid w:val="006236F2"/>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D1"/>
    <w:rsid w:val="00624906"/>
    <w:rsid w:val="00624A55"/>
    <w:rsid w:val="00624AEA"/>
    <w:rsid w:val="00624BB6"/>
    <w:rsid w:val="00624F11"/>
    <w:rsid w:val="00625153"/>
    <w:rsid w:val="006253C8"/>
    <w:rsid w:val="00625776"/>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17D"/>
    <w:rsid w:val="00627242"/>
    <w:rsid w:val="00627375"/>
    <w:rsid w:val="00627497"/>
    <w:rsid w:val="00627777"/>
    <w:rsid w:val="00627839"/>
    <w:rsid w:val="00627870"/>
    <w:rsid w:val="006279A3"/>
    <w:rsid w:val="00627BEA"/>
    <w:rsid w:val="00627D10"/>
    <w:rsid w:val="0063065C"/>
    <w:rsid w:val="00630721"/>
    <w:rsid w:val="00630925"/>
    <w:rsid w:val="00630AA1"/>
    <w:rsid w:val="00630AF4"/>
    <w:rsid w:val="00630DAC"/>
    <w:rsid w:val="00630DF4"/>
    <w:rsid w:val="00630DFC"/>
    <w:rsid w:val="00631116"/>
    <w:rsid w:val="0063116A"/>
    <w:rsid w:val="006311A8"/>
    <w:rsid w:val="00631287"/>
    <w:rsid w:val="00631701"/>
    <w:rsid w:val="0063184A"/>
    <w:rsid w:val="0063186B"/>
    <w:rsid w:val="006319A5"/>
    <w:rsid w:val="00631CC8"/>
    <w:rsid w:val="00631E15"/>
    <w:rsid w:val="00631F7B"/>
    <w:rsid w:val="00632140"/>
    <w:rsid w:val="00632551"/>
    <w:rsid w:val="006325F4"/>
    <w:rsid w:val="00632645"/>
    <w:rsid w:val="006328BA"/>
    <w:rsid w:val="00632931"/>
    <w:rsid w:val="00632970"/>
    <w:rsid w:val="00632981"/>
    <w:rsid w:val="006329A4"/>
    <w:rsid w:val="006329F5"/>
    <w:rsid w:val="00632BA4"/>
    <w:rsid w:val="00632C24"/>
    <w:rsid w:val="00632D43"/>
    <w:rsid w:val="00632DBF"/>
    <w:rsid w:val="00633348"/>
    <w:rsid w:val="006336DB"/>
    <w:rsid w:val="0063370D"/>
    <w:rsid w:val="00633912"/>
    <w:rsid w:val="00633A6A"/>
    <w:rsid w:val="00633BC3"/>
    <w:rsid w:val="00633BCD"/>
    <w:rsid w:val="00633BEC"/>
    <w:rsid w:val="00633C56"/>
    <w:rsid w:val="00633CE0"/>
    <w:rsid w:val="00633E52"/>
    <w:rsid w:val="006341B7"/>
    <w:rsid w:val="006341D4"/>
    <w:rsid w:val="006341FB"/>
    <w:rsid w:val="006345A2"/>
    <w:rsid w:val="0063473F"/>
    <w:rsid w:val="0063477B"/>
    <w:rsid w:val="00634FB3"/>
    <w:rsid w:val="0063506E"/>
    <w:rsid w:val="006354B8"/>
    <w:rsid w:val="0063588F"/>
    <w:rsid w:val="00635A9F"/>
    <w:rsid w:val="00635C81"/>
    <w:rsid w:val="00635E17"/>
    <w:rsid w:val="00635F00"/>
    <w:rsid w:val="0063624B"/>
    <w:rsid w:val="0063646A"/>
    <w:rsid w:val="00636642"/>
    <w:rsid w:val="00636913"/>
    <w:rsid w:val="00636968"/>
    <w:rsid w:val="00636B4D"/>
    <w:rsid w:val="00636BEB"/>
    <w:rsid w:val="00636EDB"/>
    <w:rsid w:val="006370F4"/>
    <w:rsid w:val="006371E1"/>
    <w:rsid w:val="0063745D"/>
    <w:rsid w:val="00637596"/>
    <w:rsid w:val="006375DF"/>
    <w:rsid w:val="0063762F"/>
    <w:rsid w:val="006376FB"/>
    <w:rsid w:val="006377EF"/>
    <w:rsid w:val="006378A4"/>
    <w:rsid w:val="006378EE"/>
    <w:rsid w:val="00637C5A"/>
    <w:rsid w:val="00637E99"/>
    <w:rsid w:val="00637EB3"/>
    <w:rsid w:val="00637F22"/>
    <w:rsid w:val="00640157"/>
    <w:rsid w:val="0064021D"/>
    <w:rsid w:val="0064045B"/>
    <w:rsid w:val="00640B2E"/>
    <w:rsid w:val="00640EFC"/>
    <w:rsid w:val="00640F82"/>
    <w:rsid w:val="006410A9"/>
    <w:rsid w:val="006411A3"/>
    <w:rsid w:val="006415DF"/>
    <w:rsid w:val="006418F3"/>
    <w:rsid w:val="00641B20"/>
    <w:rsid w:val="00641BF5"/>
    <w:rsid w:val="00641D11"/>
    <w:rsid w:val="00641DB1"/>
    <w:rsid w:val="00641ECC"/>
    <w:rsid w:val="00641F56"/>
    <w:rsid w:val="00642108"/>
    <w:rsid w:val="00642148"/>
    <w:rsid w:val="00642589"/>
    <w:rsid w:val="0064267E"/>
    <w:rsid w:val="006426C6"/>
    <w:rsid w:val="006428A9"/>
    <w:rsid w:val="00642B16"/>
    <w:rsid w:val="00643034"/>
    <w:rsid w:val="0064307A"/>
    <w:rsid w:val="006431DB"/>
    <w:rsid w:val="006432AE"/>
    <w:rsid w:val="0064331C"/>
    <w:rsid w:val="00643661"/>
    <w:rsid w:val="00643762"/>
    <w:rsid w:val="00643EB9"/>
    <w:rsid w:val="00643EE8"/>
    <w:rsid w:val="00643F77"/>
    <w:rsid w:val="00644277"/>
    <w:rsid w:val="00644541"/>
    <w:rsid w:val="006445AE"/>
    <w:rsid w:val="006447FA"/>
    <w:rsid w:val="0064484A"/>
    <w:rsid w:val="00644985"/>
    <w:rsid w:val="00644B7B"/>
    <w:rsid w:val="00644C00"/>
    <w:rsid w:val="00644C97"/>
    <w:rsid w:val="00644EA9"/>
    <w:rsid w:val="0064544D"/>
    <w:rsid w:val="006459B1"/>
    <w:rsid w:val="006459F5"/>
    <w:rsid w:val="00645E24"/>
    <w:rsid w:val="00645F49"/>
    <w:rsid w:val="00646038"/>
    <w:rsid w:val="006460DE"/>
    <w:rsid w:val="006461D8"/>
    <w:rsid w:val="00646396"/>
    <w:rsid w:val="006463C8"/>
    <w:rsid w:val="00646700"/>
    <w:rsid w:val="00646A00"/>
    <w:rsid w:val="00646ACE"/>
    <w:rsid w:val="00646C29"/>
    <w:rsid w:val="00646C6F"/>
    <w:rsid w:val="00646F8A"/>
    <w:rsid w:val="00647056"/>
    <w:rsid w:val="006473E4"/>
    <w:rsid w:val="00647452"/>
    <w:rsid w:val="00647540"/>
    <w:rsid w:val="006476B6"/>
    <w:rsid w:val="0064786B"/>
    <w:rsid w:val="0064786C"/>
    <w:rsid w:val="006478FB"/>
    <w:rsid w:val="00647A16"/>
    <w:rsid w:val="00647D62"/>
    <w:rsid w:val="00647D99"/>
    <w:rsid w:val="00647FCE"/>
    <w:rsid w:val="00647FE7"/>
    <w:rsid w:val="006502ED"/>
    <w:rsid w:val="006503E6"/>
    <w:rsid w:val="006506DA"/>
    <w:rsid w:val="0065072F"/>
    <w:rsid w:val="00650776"/>
    <w:rsid w:val="006509CB"/>
    <w:rsid w:val="00650A0C"/>
    <w:rsid w:val="00650EA6"/>
    <w:rsid w:val="00650F3B"/>
    <w:rsid w:val="00651049"/>
    <w:rsid w:val="006510C7"/>
    <w:rsid w:val="0065129D"/>
    <w:rsid w:val="006514EB"/>
    <w:rsid w:val="0065158A"/>
    <w:rsid w:val="006515E7"/>
    <w:rsid w:val="006516A6"/>
    <w:rsid w:val="0065179A"/>
    <w:rsid w:val="006517C1"/>
    <w:rsid w:val="0065182D"/>
    <w:rsid w:val="006519FF"/>
    <w:rsid w:val="00651A7D"/>
    <w:rsid w:val="00651BDC"/>
    <w:rsid w:val="00651BF5"/>
    <w:rsid w:val="00651D46"/>
    <w:rsid w:val="00651E91"/>
    <w:rsid w:val="00651F3E"/>
    <w:rsid w:val="00652037"/>
    <w:rsid w:val="006521F7"/>
    <w:rsid w:val="00652206"/>
    <w:rsid w:val="0065229C"/>
    <w:rsid w:val="006524DD"/>
    <w:rsid w:val="006525A4"/>
    <w:rsid w:val="0065274B"/>
    <w:rsid w:val="0065275D"/>
    <w:rsid w:val="00652B80"/>
    <w:rsid w:val="00652F0A"/>
    <w:rsid w:val="00653191"/>
    <w:rsid w:val="006532DD"/>
    <w:rsid w:val="00653423"/>
    <w:rsid w:val="00653709"/>
    <w:rsid w:val="0065395D"/>
    <w:rsid w:val="00653A4F"/>
    <w:rsid w:val="00653AE3"/>
    <w:rsid w:val="00654056"/>
    <w:rsid w:val="006543EE"/>
    <w:rsid w:val="00654500"/>
    <w:rsid w:val="006546C6"/>
    <w:rsid w:val="00654ADF"/>
    <w:rsid w:val="00654B32"/>
    <w:rsid w:val="00654CAC"/>
    <w:rsid w:val="00654DC3"/>
    <w:rsid w:val="00654F0B"/>
    <w:rsid w:val="00655360"/>
    <w:rsid w:val="006554E3"/>
    <w:rsid w:val="0065561A"/>
    <w:rsid w:val="006557AB"/>
    <w:rsid w:val="00655879"/>
    <w:rsid w:val="006558B8"/>
    <w:rsid w:val="0065594C"/>
    <w:rsid w:val="00655A0D"/>
    <w:rsid w:val="00655B97"/>
    <w:rsid w:val="006560F4"/>
    <w:rsid w:val="00656121"/>
    <w:rsid w:val="0065622C"/>
    <w:rsid w:val="006563A9"/>
    <w:rsid w:val="00656859"/>
    <w:rsid w:val="00656986"/>
    <w:rsid w:val="00656B03"/>
    <w:rsid w:val="00656BC2"/>
    <w:rsid w:val="00656C62"/>
    <w:rsid w:val="00656CA5"/>
    <w:rsid w:val="006570C1"/>
    <w:rsid w:val="00657224"/>
    <w:rsid w:val="00657229"/>
    <w:rsid w:val="00657275"/>
    <w:rsid w:val="00657280"/>
    <w:rsid w:val="0065737C"/>
    <w:rsid w:val="00657485"/>
    <w:rsid w:val="006574AA"/>
    <w:rsid w:val="00657824"/>
    <w:rsid w:val="006579C8"/>
    <w:rsid w:val="00657F85"/>
    <w:rsid w:val="00660029"/>
    <w:rsid w:val="00660200"/>
    <w:rsid w:val="0066028C"/>
    <w:rsid w:val="006603AF"/>
    <w:rsid w:val="00660930"/>
    <w:rsid w:val="0066096A"/>
    <w:rsid w:val="006609B5"/>
    <w:rsid w:val="00660C98"/>
    <w:rsid w:val="00660D87"/>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3BA"/>
    <w:rsid w:val="006625B8"/>
    <w:rsid w:val="00662773"/>
    <w:rsid w:val="006629EA"/>
    <w:rsid w:val="00662B66"/>
    <w:rsid w:val="00662B6C"/>
    <w:rsid w:val="00662D95"/>
    <w:rsid w:val="00663007"/>
    <w:rsid w:val="006632B2"/>
    <w:rsid w:val="00663400"/>
    <w:rsid w:val="006634F2"/>
    <w:rsid w:val="00663921"/>
    <w:rsid w:val="00663A74"/>
    <w:rsid w:val="00663D0A"/>
    <w:rsid w:val="00663DDB"/>
    <w:rsid w:val="00663E55"/>
    <w:rsid w:val="00663F16"/>
    <w:rsid w:val="00663FF7"/>
    <w:rsid w:val="00664001"/>
    <w:rsid w:val="006642E8"/>
    <w:rsid w:val="006643F1"/>
    <w:rsid w:val="0066443F"/>
    <w:rsid w:val="006647A1"/>
    <w:rsid w:val="00664864"/>
    <w:rsid w:val="006648EC"/>
    <w:rsid w:val="00664958"/>
    <w:rsid w:val="006649DA"/>
    <w:rsid w:val="00664C45"/>
    <w:rsid w:val="00664F58"/>
    <w:rsid w:val="00665184"/>
    <w:rsid w:val="00665370"/>
    <w:rsid w:val="006654D0"/>
    <w:rsid w:val="006655DC"/>
    <w:rsid w:val="00665839"/>
    <w:rsid w:val="00665AE9"/>
    <w:rsid w:val="00665C28"/>
    <w:rsid w:val="00665E0A"/>
    <w:rsid w:val="00665FA7"/>
    <w:rsid w:val="0066610C"/>
    <w:rsid w:val="0066626C"/>
    <w:rsid w:val="0066697B"/>
    <w:rsid w:val="00666A28"/>
    <w:rsid w:val="00666B21"/>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70"/>
    <w:rsid w:val="006676C2"/>
    <w:rsid w:val="00667826"/>
    <w:rsid w:val="0066785F"/>
    <w:rsid w:val="00667881"/>
    <w:rsid w:val="00667A62"/>
    <w:rsid w:val="00667B1D"/>
    <w:rsid w:val="00667CEF"/>
    <w:rsid w:val="00667EC7"/>
    <w:rsid w:val="00667ED3"/>
    <w:rsid w:val="00670027"/>
    <w:rsid w:val="006700C6"/>
    <w:rsid w:val="006702D0"/>
    <w:rsid w:val="006705D8"/>
    <w:rsid w:val="00670650"/>
    <w:rsid w:val="0067079B"/>
    <w:rsid w:val="00670B22"/>
    <w:rsid w:val="00670BC4"/>
    <w:rsid w:val="00670F17"/>
    <w:rsid w:val="00671107"/>
    <w:rsid w:val="006714D2"/>
    <w:rsid w:val="00671520"/>
    <w:rsid w:val="0067164A"/>
    <w:rsid w:val="0067165B"/>
    <w:rsid w:val="00671804"/>
    <w:rsid w:val="00671837"/>
    <w:rsid w:val="006718E2"/>
    <w:rsid w:val="006719DA"/>
    <w:rsid w:val="00671A2B"/>
    <w:rsid w:val="00671D5E"/>
    <w:rsid w:val="00671DAA"/>
    <w:rsid w:val="00671ED8"/>
    <w:rsid w:val="0067219C"/>
    <w:rsid w:val="0067229D"/>
    <w:rsid w:val="00672440"/>
    <w:rsid w:val="00672453"/>
    <w:rsid w:val="006725A5"/>
    <w:rsid w:val="00672810"/>
    <w:rsid w:val="00672DFA"/>
    <w:rsid w:val="0067322E"/>
    <w:rsid w:val="00673251"/>
    <w:rsid w:val="006732C5"/>
    <w:rsid w:val="00673589"/>
    <w:rsid w:val="0067359B"/>
    <w:rsid w:val="006735BA"/>
    <w:rsid w:val="006736C8"/>
    <w:rsid w:val="006737B3"/>
    <w:rsid w:val="0067381D"/>
    <w:rsid w:val="00673ACF"/>
    <w:rsid w:val="00673BD1"/>
    <w:rsid w:val="00673E1F"/>
    <w:rsid w:val="00673EAE"/>
    <w:rsid w:val="00673F27"/>
    <w:rsid w:val="00673F2D"/>
    <w:rsid w:val="00674004"/>
    <w:rsid w:val="00674566"/>
    <w:rsid w:val="00674713"/>
    <w:rsid w:val="0067492B"/>
    <w:rsid w:val="00674C16"/>
    <w:rsid w:val="00674D4E"/>
    <w:rsid w:val="00674F1C"/>
    <w:rsid w:val="006755E0"/>
    <w:rsid w:val="0067562A"/>
    <w:rsid w:val="006756A8"/>
    <w:rsid w:val="00675739"/>
    <w:rsid w:val="00675889"/>
    <w:rsid w:val="006758B9"/>
    <w:rsid w:val="006758BF"/>
    <w:rsid w:val="00675B91"/>
    <w:rsid w:val="00675BDF"/>
    <w:rsid w:val="00675CC9"/>
    <w:rsid w:val="006765C1"/>
    <w:rsid w:val="00676CC1"/>
    <w:rsid w:val="00677086"/>
    <w:rsid w:val="00677284"/>
    <w:rsid w:val="00677524"/>
    <w:rsid w:val="006775FD"/>
    <w:rsid w:val="006776BA"/>
    <w:rsid w:val="00677787"/>
    <w:rsid w:val="006778A8"/>
    <w:rsid w:val="00677BDE"/>
    <w:rsid w:val="00677E00"/>
    <w:rsid w:val="00677E9A"/>
    <w:rsid w:val="00680937"/>
    <w:rsid w:val="00680EEE"/>
    <w:rsid w:val="0068105C"/>
    <w:rsid w:val="00681485"/>
    <w:rsid w:val="006814EE"/>
    <w:rsid w:val="00681621"/>
    <w:rsid w:val="006818F0"/>
    <w:rsid w:val="00681980"/>
    <w:rsid w:val="00681989"/>
    <w:rsid w:val="00681B97"/>
    <w:rsid w:val="00681C59"/>
    <w:rsid w:val="00681CE7"/>
    <w:rsid w:val="00681DBB"/>
    <w:rsid w:val="00682290"/>
    <w:rsid w:val="0068257C"/>
    <w:rsid w:val="006826DB"/>
    <w:rsid w:val="00682E2D"/>
    <w:rsid w:val="00682FE7"/>
    <w:rsid w:val="00683362"/>
    <w:rsid w:val="006834DE"/>
    <w:rsid w:val="00683567"/>
    <w:rsid w:val="00683B52"/>
    <w:rsid w:val="00683C12"/>
    <w:rsid w:val="00683C46"/>
    <w:rsid w:val="00683FF1"/>
    <w:rsid w:val="006841FC"/>
    <w:rsid w:val="00684203"/>
    <w:rsid w:val="006843E5"/>
    <w:rsid w:val="00684601"/>
    <w:rsid w:val="006846D0"/>
    <w:rsid w:val="0068496B"/>
    <w:rsid w:val="00684AF0"/>
    <w:rsid w:val="00684C46"/>
    <w:rsid w:val="00684C50"/>
    <w:rsid w:val="00684FE1"/>
    <w:rsid w:val="006851FC"/>
    <w:rsid w:val="006853A2"/>
    <w:rsid w:val="00685454"/>
    <w:rsid w:val="00685478"/>
    <w:rsid w:val="006855AE"/>
    <w:rsid w:val="006857B0"/>
    <w:rsid w:val="006857CE"/>
    <w:rsid w:val="006857E1"/>
    <w:rsid w:val="00685909"/>
    <w:rsid w:val="006859D0"/>
    <w:rsid w:val="00685A41"/>
    <w:rsid w:val="00685BD3"/>
    <w:rsid w:val="00685CE9"/>
    <w:rsid w:val="00685DA3"/>
    <w:rsid w:val="00685DEC"/>
    <w:rsid w:val="00685E24"/>
    <w:rsid w:val="006862D5"/>
    <w:rsid w:val="006862EA"/>
    <w:rsid w:val="006864DC"/>
    <w:rsid w:val="00686506"/>
    <w:rsid w:val="006865DF"/>
    <w:rsid w:val="006866BC"/>
    <w:rsid w:val="006866E3"/>
    <w:rsid w:val="006867A3"/>
    <w:rsid w:val="00686C5C"/>
    <w:rsid w:val="00686DBC"/>
    <w:rsid w:val="00686F28"/>
    <w:rsid w:val="00687171"/>
    <w:rsid w:val="00687249"/>
    <w:rsid w:val="006872EF"/>
    <w:rsid w:val="00687341"/>
    <w:rsid w:val="006874FF"/>
    <w:rsid w:val="006875E3"/>
    <w:rsid w:val="0068769E"/>
    <w:rsid w:val="00687D3D"/>
    <w:rsid w:val="0069012B"/>
    <w:rsid w:val="0069017E"/>
    <w:rsid w:val="0069021D"/>
    <w:rsid w:val="00690417"/>
    <w:rsid w:val="0069046E"/>
    <w:rsid w:val="00690513"/>
    <w:rsid w:val="00690637"/>
    <w:rsid w:val="0069079F"/>
    <w:rsid w:val="00690B1E"/>
    <w:rsid w:val="00690E56"/>
    <w:rsid w:val="00690F13"/>
    <w:rsid w:val="00690F23"/>
    <w:rsid w:val="006915E8"/>
    <w:rsid w:val="00691713"/>
    <w:rsid w:val="0069178E"/>
    <w:rsid w:val="006917A8"/>
    <w:rsid w:val="006919B6"/>
    <w:rsid w:val="00691A47"/>
    <w:rsid w:val="00691BFF"/>
    <w:rsid w:val="00691C20"/>
    <w:rsid w:val="00691C50"/>
    <w:rsid w:val="00691C77"/>
    <w:rsid w:val="00691F12"/>
    <w:rsid w:val="00692149"/>
    <w:rsid w:val="006922D1"/>
    <w:rsid w:val="006923E7"/>
    <w:rsid w:val="006925DD"/>
    <w:rsid w:val="00692630"/>
    <w:rsid w:val="00692747"/>
    <w:rsid w:val="00692776"/>
    <w:rsid w:val="00692881"/>
    <w:rsid w:val="006928AA"/>
    <w:rsid w:val="00692A63"/>
    <w:rsid w:val="00692B90"/>
    <w:rsid w:val="00692CC8"/>
    <w:rsid w:val="00692FDB"/>
    <w:rsid w:val="00693172"/>
    <w:rsid w:val="0069344F"/>
    <w:rsid w:val="00693458"/>
    <w:rsid w:val="00693517"/>
    <w:rsid w:val="0069368E"/>
    <w:rsid w:val="0069377B"/>
    <w:rsid w:val="006937CB"/>
    <w:rsid w:val="00693850"/>
    <w:rsid w:val="00693AF2"/>
    <w:rsid w:val="00693C00"/>
    <w:rsid w:val="00693D3B"/>
    <w:rsid w:val="00693EA1"/>
    <w:rsid w:val="00693FC6"/>
    <w:rsid w:val="006941C7"/>
    <w:rsid w:val="006942C6"/>
    <w:rsid w:val="006944C7"/>
    <w:rsid w:val="00694580"/>
    <w:rsid w:val="00694585"/>
    <w:rsid w:val="00694649"/>
    <w:rsid w:val="006948AA"/>
    <w:rsid w:val="00694AA0"/>
    <w:rsid w:val="00694B28"/>
    <w:rsid w:val="00694C93"/>
    <w:rsid w:val="00695139"/>
    <w:rsid w:val="00695253"/>
    <w:rsid w:val="00695482"/>
    <w:rsid w:val="006957FE"/>
    <w:rsid w:val="0069584F"/>
    <w:rsid w:val="00695AFB"/>
    <w:rsid w:val="00695B44"/>
    <w:rsid w:val="00695C8F"/>
    <w:rsid w:val="00695D49"/>
    <w:rsid w:val="006960DC"/>
    <w:rsid w:val="006962BC"/>
    <w:rsid w:val="006962CE"/>
    <w:rsid w:val="0069682F"/>
    <w:rsid w:val="00696870"/>
    <w:rsid w:val="00696A43"/>
    <w:rsid w:val="00696C51"/>
    <w:rsid w:val="00696CC9"/>
    <w:rsid w:val="00696EAE"/>
    <w:rsid w:val="00697031"/>
    <w:rsid w:val="006970F7"/>
    <w:rsid w:val="00697121"/>
    <w:rsid w:val="0069714F"/>
    <w:rsid w:val="006971AC"/>
    <w:rsid w:val="00697397"/>
    <w:rsid w:val="006973C8"/>
    <w:rsid w:val="00697554"/>
    <w:rsid w:val="0069763C"/>
    <w:rsid w:val="00697D43"/>
    <w:rsid w:val="00697E0B"/>
    <w:rsid w:val="0069DD44"/>
    <w:rsid w:val="006A0428"/>
    <w:rsid w:val="006A060D"/>
    <w:rsid w:val="006A06B3"/>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2A5"/>
    <w:rsid w:val="006A26EC"/>
    <w:rsid w:val="006A26EF"/>
    <w:rsid w:val="006A294B"/>
    <w:rsid w:val="006A2A4C"/>
    <w:rsid w:val="006A2B69"/>
    <w:rsid w:val="006A2E02"/>
    <w:rsid w:val="006A2E62"/>
    <w:rsid w:val="006A2F98"/>
    <w:rsid w:val="006A2FCE"/>
    <w:rsid w:val="006A30ED"/>
    <w:rsid w:val="006A30F8"/>
    <w:rsid w:val="006A3586"/>
    <w:rsid w:val="006A36E4"/>
    <w:rsid w:val="006A3791"/>
    <w:rsid w:val="006A3792"/>
    <w:rsid w:val="006A3B63"/>
    <w:rsid w:val="006A3CCB"/>
    <w:rsid w:val="006A3D3E"/>
    <w:rsid w:val="006A3D64"/>
    <w:rsid w:val="006A3F47"/>
    <w:rsid w:val="006A40A4"/>
    <w:rsid w:val="006A440F"/>
    <w:rsid w:val="006A46EE"/>
    <w:rsid w:val="006A4727"/>
    <w:rsid w:val="006A4A7C"/>
    <w:rsid w:val="006A4B7C"/>
    <w:rsid w:val="006A4D40"/>
    <w:rsid w:val="006A4E72"/>
    <w:rsid w:val="006A4F76"/>
    <w:rsid w:val="006A4F79"/>
    <w:rsid w:val="006A5416"/>
    <w:rsid w:val="006A56BD"/>
    <w:rsid w:val="006A5777"/>
    <w:rsid w:val="006A57AF"/>
    <w:rsid w:val="006A5924"/>
    <w:rsid w:val="006A59C5"/>
    <w:rsid w:val="006A5AD2"/>
    <w:rsid w:val="006A5CCB"/>
    <w:rsid w:val="006A5EBD"/>
    <w:rsid w:val="006A5F63"/>
    <w:rsid w:val="006A5F72"/>
    <w:rsid w:val="006A6070"/>
    <w:rsid w:val="006A6479"/>
    <w:rsid w:val="006A64C5"/>
    <w:rsid w:val="006A678B"/>
    <w:rsid w:val="006A6B04"/>
    <w:rsid w:val="006A6CD7"/>
    <w:rsid w:val="006A6D46"/>
    <w:rsid w:val="006A7247"/>
    <w:rsid w:val="006A74C0"/>
    <w:rsid w:val="006A74D0"/>
    <w:rsid w:val="006A79BF"/>
    <w:rsid w:val="006A7A3C"/>
    <w:rsid w:val="006A7A51"/>
    <w:rsid w:val="006A7BFE"/>
    <w:rsid w:val="006A7CED"/>
    <w:rsid w:val="006A7F96"/>
    <w:rsid w:val="006B01D7"/>
    <w:rsid w:val="006B037B"/>
    <w:rsid w:val="006B03B5"/>
    <w:rsid w:val="006B06F3"/>
    <w:rsid w:val="006B0767"/>
    <w:rsid w:val="006B09D2"/>
    <w:rsid w:val="006B0BCD"/>
    <w:rsid w:val="006B0C8D"/>
    <w:rsid w:val="006B0EFB"/>
    <w:rsid w:val="006B0F8D"/>
    <w:rsid w:val="006B17A5"/>
    <w:rsid w:val="006B17CD"/>
    <w:rsid w:val="006B1A42"/>
    <w:rsid w:val="006B1AE2"/>
    <w:rsid w:val="006B1EA2"/>
    <w:rsid w:val="006B1F62"/>
    <w:rsid w:val="006B2239"/>
    <w:rsid w:val="006B23CE"/>
    <w:rsid w:val="006B2456"/>
    <w:rsid w:val="006B2499"/>
    <w:rsid w:val="006B24BF"/>
    <w:rsid w:val="006B2551"/>
    <w:rsid w:val="006B278B"/>
    <w:rsid w:val="006B27A3"/>
    <w:rsid w:val="006B27B9"/>
    <w:rsid w:val="006B2897"/>
    <w:rsid w:val="006B2D6F"/>
    <w:rsid w:val="006B2EA8"/>
    <w:rsid w:val="006B2F67"/>
    <w:rsid w:val="006B303B"/>
    <w:rsid w:val="006B376B"/>
    <w:rsid w:val="006B380E"/>
    <w:rsid w:val="006B3855"/>
    <w:rsid w:val="006B39FB"/>
    <w:rsid w:val="006B3BAC"/>
    <w:rsid w:val="006B3BCB"/>
    <w:rsid w:val="006B3C12"/>
    <w:rsid w:val="006B3EDD"/>
    <w:rsid w:val="006B4020"/>
    <w:rsid w:val="006B4094"/>
    <w:rsid w:val="006B4EC9"/>
    <w:rsid w:val="006B4F42"/>
    <w:rsid w:val="006B5243"/>
    <w:rsid w:val="006B553A"/>
    <w:rsid w:val="006B5739"/>
    <w:rsid w:val="006B58EE"/>
    <w:rsid w:val="006B5E8A"/>
    <w:rsid w:val="006B61E6"/>
    <w:rsid w:val="006B64E4"/>
    <w:rsid w:val="006B6A2B"/>
    <w:rsid w:val="006B6C03"/>
    <w:rsid w:val="006B6C1F"/>
    <w:rsid w:val="006B6D83"/>
    <w:rsid w:val="006B6D8F"/>
    <w:rsid w:val="006B6F7E"/>
    <w:rsid w:val="006B722F"/>
    <w:rsid w:val="006B755D"/>
    <w:rsid w:val="006B763B"/>
    <w:rsid w:val="006B7657"/>
    <w:rsid w:val="006B7A51"/>
    <w:rsid w:val="006B7B9D"/>
    <w:rsid w:val="006B7EEA"/>
    <w:rsid w:val="006B7F47"/>
    <w:rsid w:val="006C01D9"/>
    <w:rsid w:val="006C04EF"/>
    <w:rsid w:val="006C0916"/>
    <w:rsid w:val="006C0984"/>
    <w:rsid w:val="006C0A71"/>
    <w:rsid w:val="006C0B22"/>
    <w:rsid w:val="006C0B81"/>
    <w:rsid w:val="006C0EA2"/>
    <w:rsid w:val="006C12B7"/>
    <w:rsid w:val="006C12C8"/>
    <w:rsid w:val="006C158D"/>
    <w:rsid w:val="006C162D"/>
    <w:rsid w:val="006C1797"/>
    <w:rsid w:val="006C1B85"/>
    <w:rsid w:val="006C1B90"/>
    <w:rsid w:val="006C1BDC"/>
    <w:rsid w:val="006C1D2B"/>
    <w:rsid w:val="006C1D6D"/>
    <w:rsid w:val="006C1E3D"/>
    <w:rsid w:val="006C1EDC"/>
    <w:rsid w:val="006C222F"/>
    <w:rsid w:val="006C2922"/>
    <w:rsid w:val="006C2A96"/>
    <w:rsid w:val="006C2AFF"/>
    <w:rsid w:val="006C2B9F"/>
    <w:rsid w:val="006C2FD8"/>
    <w:rsid w:val="006C324F"/>
    <w:rsid w:val="006C3461"/>
    <w:rsid w:val="006C34D8"/>
    <w:rsid w:val="006C3843"/>
    <w:rsid w:val="006C384A"/>
    <w:rsid w:val="006C3894"/>
    <w:rsid w:val="006C3904"/>
    <w:rsid w:val="006C3954"/>
    <w:rsid w:val="006C39F3"/>
    <w:rsid w:val="006C3B9A"/>
    <w:rsid w:val="006C3C57"/>
    <w:rsid w:val="006C3E8C"/>
    <w:rsid w:val="006C3FC3"/>
    <w:rsid w:val="006C3FDF"/>
    <w:rsid w:val="006C415E"/>
    <w:rsid w:val="006C43C6"/>
    <w:rsid w:val="006C46C6"/>
    <w:rsid w:val="006C4DF0"/>
    <w:rsid w:val="006C501B"/>
    <w:rsid w:val="006C5257"/>
    <w:rsid w:val="006C5262"/>
    <w:rsid w:val="006C526E"/>
    <w:rsid w:val="006C541F"/>
    <w:rsid w:val="006C5453"/>
    <w:rsid w:val="006C54DC"/>
    <w:rsid w:val="006C55AE"/>
    <w:rsid w:val="006C56FA"/>
    <w:rsid w:val="006C57EB"/>
    <w:rsid w:val="006C5A05"/>
    <w:rsid w:val="006C5C45"/>
    <w:rsid w:val="006C5F5B"/>
    <w:rsid w:val="006C6296"/>
    <w:rsid w:val="006C6592"/>
    <w:rsid w:val="006C6760"/>
    <w:rsid w:val="006C6850"/>
    <w:rsid w:val="006C6925"/>
    <w:rsid w:val="006C69BD"/>
    <w:rsid w:val="006C6B2A"/>
    <w:rsid w:val="006C6C80"/>
    <w:rsid w:val="006C6D62"/>
    <w:rsid w:val="006C6DFA"/>
    <w:rsid w:val="006C706B"/>
    <w:rsid w:val="006C739D"/>
    <w:rsid w:val="006C7458"/>
    <w:rsid w:val="006C759C"/>
    <w:rsid w:val="006C7640"/>
    <w:rsid w:val="006C7B1E"/>
    <w:rsid w:val="006C7BEF"/>
    <w:rsid w:val="006C7DBE"/>
    <w:rsid w:val="006C7E1B"/>
    <w:rsid w:val="006D001D"/>
    <w:rsid w:val="006D007B"/>
    <w:rsid w:val="006D0FC6"/>
    <w:rsid w:val="006D10DB"/>
    <w:rsid w:val="006D125F"/>
    <w:rsid w:val="006D131F"/>
    <w:rsid w:val="006D13DC"/>
    <w:rsid w:val="006D1410"/>
    <w:rsid w:val="006D146A"/>
    <w:rsid w:val="006D14F3"/>
    <w:rsid w:val="006D175A"/>
    <w:rsid w:val="006D17F9"/>
    <w:rsid w:val="006D182D"/>
    <w:rsid w:val="006D19DE"/>
    <w:rsid w:val="006D1BD3"/>
    <w:rsid w:val="006D21F7"/>
    <w:rsid w:val="006D2274"/>
    <w:rsid w:val="006D2287"/>
    <w:rsid w:val="006D2376"/>
    <w:rsid w:val="006D23BE"/>
    <w:rsid w:val="006D27F6"/>
    <w:rsid w:val="006D2CB7"/>
    <w:rsid w:val="006D2E9A"/>
    <w:rsid w:val="006D2F41"/>
    <w:rsid w:val="006D2FD0"/>
    <w:rsid w:val="006D2FE3"/>
    <w:rsid w:val="006D3032"/>
    <w:rsid w:val="006D3045"/>
    <w:rsid w:val="006D308B"/>
    <w:rsid w:val="006D309C"/>
    <w:rsid w:val="006D354E"/>
    <w:rsid w:val="006D3551"/>
    <w:rsid w:val="006D359E"/>
    <w:rsid w:val="006D35A3"/>
    <w:rsid w:val="006D35C4"/>
    <w:rsid w:val="006D363B"/>
    <w:rsid w:val="006D36E8"/>
    <w:rsid w:val="006D3749"/>
    <w:rsid w:val="006D3776"/>
    <w:rsid w:val="006D38A2"/>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B0"/>
    <w:rsid w:val="006D55F1"/>
    <w:rsid w:val="006D5628"/>
    <w:rsid w:val="006D56AC"/>
    <w:rsid w:val="006D56C4"/>
    <w:rsid w:val="006D58E3"/>
    <w:rsid w:val="006D5A36"/>
    <w:rsid w:val="006D5A87"/>
    <w:rsid w:val="006D6129"/>
    <w:rsid w:val="006D61C9"/>
    <w:rsid w:val="006D6744"/>
    <w:rsid w:val="006D68F1"/>
    <w:rsid w:val="006D693A"/>
    <w:rsid w:val="006D6A66"/>
    <w:rsid w:val="006D6C02"/>
    <w:rsid w:val="006D6E25"/>
    <w:rsid w:val="006D6E8B"/>
    <w:rsid w:val="006D6EF8"/>
    <w:rsid w:val="006D6F6A"/>
    <w:rsid w:val="006D703E"/>
    <w:rsid w:val="006D7040"/>
    <w:rsid w:val="006D7057"/>
    <w:rsid w:val="006D7160"/>
    <w:rsid w:val="006D71A5"/>
    <w:rsid w:val="006D746D"/>
    <w:rsid w:val="006D749D"/>
    <w:rsid w:val="006D74D9"/>
    <w:rsid w:val="006D778D"/>
    <w:rsid w:val="006D77C6"/>
    <w:rsid w:val="006D7882"/>
    <w:rsid w:val="006D7B09"/>
    <w:rsid w:val="006D7E33"/>
    <w:rsid w:val="006D7F1A"/>
    <w:rsid w:val="006D7F7D"/>
    <w:rsid w:val="006E0078"/>
    <w:rsid w:val="006E0636"/>
    <w:rsid w:val="006E0A39"/>
    <w:rsid w:val="006E0A51"/>
    <w:rsid w:val="006E0AAF"/>
    <w:rsid w:val="006E0E3E"/>
    <w:rsid w:val="006E0F27"/>
    <w:rsid w:val="006E0F48"/>
    <w:rsid w:val="006E113C"/>
    <w:rsid w:val="006E115F"/>
    <w:rsid w:val="006E11FC"/>
    <w:rsid w:val="006E133A"/>
    <w:rsid w:val="006E136D"/>
    <w:rsid w:val="006E1654"/>
    <w:rsid w:val="006E16D1"/>
    <w:rsid w:val="006E1834"/>
    <w:rsid w:val="006E1841"/>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B7"/>
    <w:rsid w:val="006E320D"/>
    <w:rsid w:val="006E331C"/>
    <w:rsid w:val="006E3464"/>
    <w:rsid w:val="006E34C3"/>
    <w:rsid w:val="006E35FE"/>
    <w:rsid w:val="006E36FA"/>
    <w:rsid w:val="006E389B"/>
    <w:rsid w:val="006E3B98"/>
    <w:rsid w:val="006E3C60"/>
    <w:rsid w:val="006E3F48"/>
    <w:rsid w:val="006E401B"/>
    <w:rsid w:val="006E4122"/>
    <w:rsid w:val="006E412D"/>
    <w:rsid w:val="006E42FA"/>
    <w:rsid w:val="006E45FC"/>
    <w:rsid w:val="006E48DB"/>
    <w:rsid w:val="006E49D2"/>
    <w:rsid w:val="006E4B8F"/>
    <w:rsid w:val="006E4DC9"/>
    <w:rsid w:val="006E4DE6"/>
    <w:rsid w:val="006E4FC0"/>
    <w:rsid w:val="006E505A"/>
    <w:rsid w:val="006E5225"/>
    <w:rsid w:val="006E5502"/>
    <w:rsid w:val="006E5A0D"/>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CCC"/>
    <w:rsid w:val="006E6CE2"/>
    <w:rsid w:val="006E718A"/>
    <w:rsid w:val="006E7246"/>
    <w:rsid w:val="006E727C"/>
    <w:rsid w:val="006E72B1"/>
    <w:rsid w:val="006E72C5"/>
    <w:rsid w:val="006E74E7"/>
    <w:rsid w:val="006E766A"/>
    <w:rsid w:val="006E76E9"/>
    <w:rsid w:val="006E79B2"/>
    <w:rsid w:val="006E7A74"/>
    <w:rsid w:val="006E7B26"/>
    <w:rsid w:val="006E7B92"/>
    <w:rsid w:val="006E7C6A"/>
    <w:rsid w:val="006E7D4F"/>
    <w:rsid w:val="006E7E9A"/>
    <w:rsid w:val="006E7EBB"/>
    <w:rsid w:val="006F00B2"/>
    <w:rsid w:val="006F015C"/>
    <w:rsid w:val="006F02B6"/>
    <w:rsid w:val="006F03C5"/>
    <w:rsid w:val="006F0409"/>
    <w:rsid w:val="006F06B8"/>
    <w:rsid w:val="006F077B"/>
    <w:rsid w:val="006F0AD1"/>
    <w:rsid w:val="006F0E86"/>
    <w:rsid w:val="006F128E"/>
    <w:rsid w:val="006F130A"/>
    <w:rsid w:val="006F13C5"/>
    <w:rsid w:val="006F144A"/>
    <w:rsid w:val="006F191F"/>
    <w:rsid w:val="006F1D2F"/>
    <w:rsid w:val="006F1D72"/>
    <w:rsid w:val="006F2250"/>
    <w:rsid w:val="006F258E"/>
    <w:rsid w:val="006F25B0"/>
    <w:rsid w:val="006F2627"/>
    <w:rsid w:val="006F2638"/>
    <w:rsid w:val="006F285F"/>
    <w:rsid w:val="006F28AD"/>
    <w:rsid w:val="006F2A78"/>
    <w:rsid w:val="006F2B8F"/>
    <w:rsid w:val="006F2BAF"/>
    <w:rsid w:val="006F30F1"/>
    <w:rsid w:val="006F31BD"/>
    <w:rsid w:val="006F32A9"/>
    <w:rsid w:val="006F34CC"/>
    <w:rsid w:val="006F352D"/>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B"/>
    <w:rsid w:val="006F516E"/>
    <w:rsid w:val="006F52B5"/>
    <w:rsid w:val="006F52C9"/>
    <w:rsid w:val="006F5321"/>
    <w:rsid w:val="006F57D0"/>
    <w:rsid w:val="006F5806"/>
    <w:rsid w:val="006F5863"/>
    <w:rsid w:val="006F5ACD"/>
    <w:rsid w:val="006F5B2E"/>
    <w:rsid w:val="006F5B85"/>
    <w:rsid w:val="006F5E37"/>
    <w:rsid w:val="006F5FD9"/>
    <w:rsid w:val="006F62C8"/>
    <w:rsid w:val="006F63AA"/>
    <w:rsid w:val="006F6590"/>
    <w:rsid w:val="006F6634"/>
    <w:rsid w:val="006F66F8"/>
    <w:rsid w:val="006F670A"/>
    <w:rsid w:val="006F6916"/>
    <w:rsid w:val="006F6BDF"/>
    <w:rsid w:val="006F6F4A"/>
    <w:rsid w:val="006F7395"/>
    <w:rsid w:val="006F739D"/>
    <w:rsid w:val="006F73AF"/>
    <w:rsid w:val="006F74BB"/>
    <w:rsid w:val="006F7516"/>
    <w:rsid w:val="006F75A3"/>
    <w:rsid w:val="006F774A"/>
    <w:rsid w:val="006F7C9B"/>
    <w:rsid w:val="006F7D3B"/>
    <w:rsid w:val="006F7D7F"/>
    <w:rsid w:val="00700395"/>
    <w:rsid w:val="007006FA"/>
    <w:rsid w:val="00700880"/>
    <w:rsid w:val="007008A3"/>
    <w:rsid w:val="00700945"/>
    <w:rsid w:val="00700B2A"/>
    <w:rsid w:val="00700B6B"/>
    <w:rsid w:val="00700B74"/>
    <w:rsid w:val="00700BEC"/>
    <w:rsid w:val="00700ED3"/>
    <w:rsid w:val="00700F90"/>
    <w:rsid w:val="007010BA"/>
    <w:rsid w:val="0070116F"/>
    <w:rsid w:val="00701369"/>
    <w:rsid w:val="00701413"/>
    <w:rsid w:val="00701496"/>
    <w:rsid w:val="007014A1"/>
    <w:rsid w:val="007017AD"/>
    <w:rsid w:val="00701976"/>
    <w:rsid w:val="00701AAD"/>
    <w:rsid w:val="00701EF0"/>
    <w:rsid w:val="007021A8"/>
    <w:rsid w:val="00702247"/>
    <w:rsid w:val="00702380"/>
    <w:rsid w:val="0070277E"/>
    <w:rsid w:val="00702885"/>
    <w:rsid w:val="00702947"/>
    <w:rsid w:val="00702B57"/>
    <w:rsid w:val="00702CAA"/>
    <w:rsid w:val="00702D6F"/>
    <w:rsid w:val="00702DD8"/>
    <w:rsid w:val="00702E63"/>
    <w:rsid w:val="00703254"/>
    <w:rsid w:val="007033EA"/>
    <w:rsid w:val="0070344A"/>
    <w:rsid w:val="007036DC"/>
    <w:rsid w:val="007037F5"/>
    <w:rsid w:val="00703EEB"/>
    <w:rsid w:val="00704161"/>
    <w:rsid w:val="0070435E"/>
    <w:rsid w:val="00704459"/>
    <w:rsid w:val="007045E0"/>
    <w:rsid w:val="007047D4"/>
    <w:rsid w:val="00704813"/>
    <w:rsid w:val="0070481D"/>
    <w:rsid w:val="00704927"/>
    <w:rsid w:val="00704935"/>
    <w:rsid w:val="00704BCC"/>
    <w:rsid w:val="00704C50"/>
    <w:rsid w:val="00704CBE"/>
    <w:rsid w:val="00704D32"/>
    <w:rsid w:val="00704DE4"/>
    <w:rsid w:val="00704E2B"/>
    <w:rsid w:val="00704EF6"/>
    <w:rsid w:val="00704F79"/>
    <w:rsid w:val="00704FCC"/>
    <w:rsid w:val="0070548B"/>
    <w:rsid w:val="00705523"/>
    <w:rsid w:val="00705527"/>
    <w:rsid w:val="0070556D"/>
    <w:rsid w:val="00705663"/>
    <w:rsid w:val="00705768"/>
    <w:rsid w:val="00705A9B"/>
    <w:rsid w:val="00705CE6"/>
    <w:rsid w:val="00705E86"/>
    <w:rsid w:val="007062A3"/>
    <w:rsid w:val="007063E4"/>
    <w:rsid w:val="007064DC"/>
    <w:rsid w:val="00706848"/>
    <w:rsid w:val="00706A69"/>
    <w:rsid w:val="00706B68"/>
    <w:rsid w:val="00706CC8"/>
    <w:rsid w:val="00706FD2"/>
    <w:rsid w:val="007071CB"/>
    <w:rsid w:val="00707221"/>
    <w:rsid w:val="00707503"/>
    <w:rsid w:val="007077ED"/>
    <w:rsid w:val="00707A81"/>
    <w:rsid w:val="00707D1B"/>
    <w:rsid w:val="00707D60"/>
    <w:rsid w:val="00707DE4"/>
    <w:rsid w:val="00707E01"/>
    <w:rsid w:val="007102D4"/>
    <w:rsid w:val="00710440"/>
    <w:rsid w:val="00710483"/>
    <w:rsid w:val="007107AD"/>
    <w:rsid w:val="00710930"/>
    <w:rsid w:val="00710DD8"/>
    <w:rsid w:val="00710E53"/>
    <w:rsid w:val="00710ED7"/>
    <w:rsid w:val="00710F08"/>
    <w:rsid w:val="00710F0C"/>
    <w:rsid w:val="007110C7"/>
    <w:rsid w:val="00711118"/>
    <w:rsid w:val="00711164"/>
    <w:rsid w:val="00711417"/>
    <w:rsid w:val="00711591"/>
    <w:rsid w:val="007115E8"/>
    <w:rsid w:val="00711733"/>
    <w:rsid w:val="00711793"/>
    <w:rsid w:val="007117DD"/>
    <w:rsid w:val="00711904"/>
    <w:rsid w:val="00711DAA"/>
    <w:rsid w:val="007120DC"/>
    <w:rsid w:val="0071230D"/>
    <w:rsid w:val="0071254C"/>
    <w:rsid w:val="00712553"/>
    <w:rsid w:val="00712696"/>
    <w:rsid w:val="00712A9A"/>
    <w:rsid w:val="00712C12"/>
    <w:rsid w:val="00712C5E"/>
    <w:rsid w:val="00712E15"/>
    <w:rsid w:val="00712E76"/>
    <w:rsid w:val="00712E7F"/>
    <w:rsid w:val="00712F7C"/>
    <w:rsid w:val="007130E0"/>
    <w:rsid w:val="00713590"/>
    <w:rsid w:val="007135DC"/>
    <w:rsid w:val="007138FC"/>
    <w:rsid w:val="00713976"/>
    <w:rsid w:val="00713C50"/>
    <w:rsid w:val="00713FA1"/>
    <w:rsid w:val="0071407D"/>
    <w:rsid w:val="0071426B"/>
    <w:rsid w:val="00714335"/>
    <w:rsid w:val="007143B7"/>
    <w:rsid w:val="00714528"/>
    <w:rsid w:val="00714770"/>
    <w:rsid w:val="0071493C"/>
    <w:rsid w:val="007149AC"/>
    <w:rsid w:val="00714B6E"/>
    <w:rsid w:val="00714BBB"/>
    <w:rsid w:val="00714C37"/>
    <w:rsid w:val="00714C70"/>
    <w:rsid w:val="0071502A"/>
    <w:rsid w:val="0071519A"/>
    <w:rsid w:val="00715282"/>
    <w:rsid w:val="007152F5"/>
    <w:rsid w:val="007153DB"/>
    <w:rsid w:val="007154D4"/>
    <w:rsid w:val="0071577B"/>
    <w:rsid w:val="00715AFF"/>
    <w:rsid w:val="00715B39"/>
    <w:rsid w:val="00715FB1"/>
    <w:rsid w:val="0071615C"/>
    <w:rsid w:val="007161D8"/>
    <w:rsid w:val="007162BE"/>
    <w:rsid w:val="007164D9"/>
    <w:rsid w:val="007164E8"/>
    <w:rsid w:val="007167F8"/>
    <w:rsid w:val="007168C5"/>
    <w:rsid w:val="007168D4"/>
    <w:rsid w:val="00716B44"/>
    <w:rsid w:val="00716B97"/>
    <w:rsid w:val="00716C30"/>
    <w:rsid w:val="00716CC1"/>
    <w:rsid w:val="00716DD4"/>
    <w:rsid w:val="00716EA6"/>
    <w:rsid w:val="00717116"/>
    <w:rsid w:val="00717133"/>
    <w:rsid w:val="007174C0"/>
    <w:rsid w:val="00717531"/>
    <w:rsid w:val="00717576"/>
    <w:rsid w:val="007176CD"/>
    <w:rsid w:val="0071770B"/>
    <w:rsid w:val="00717763"/>
    <w:rsid w:val="0071788A"/>
    <w:rsid w:val="007179DA"/>
    <w:rsid w:val="00717B21"/>
    <w:rsid w:val="00717C06"/>
    <w:rsid w:val="00717C5C"/>
    <w:rsid w:val="00717D7A"/>
    <w:rsid w:val="00717D89"/>
    <w:rsid w:val="00717EF6"/>
    <w:rsid w:val="00717FD8"/>
    <w:rsid w:val="007202F5"/>
    <w:rsid w:val="0072030C"/>
    <w:rsid w:val="007203D5"/>
    <w:rsid w:val="0072045C"/>
    <w:rsid w:val="007204BE"/>
    <w:rsid w:val="00720639"/>
    <w:rsid w:val="00720696"/>
    <w:rsid w:val="0072078E"/>
    <w:rsid w:val="00720975"/>
    <w:rsid w:val="00720B30"/>
    <w:rsid w:val="00720D0C"/>
    <w:rsid w:val="00721038"/>
    <w:rsid w:val="0072107A"/>
    <w:rsid w:val="007212C4"/>
    <w:rsid w:val="0072149F"/>
    <w:rsid w:val="0072167B"/>
    <w:rsid w:val="007218BD"/>
    <w:rsid w:val="007218FA"/>
    <w:rsid w:val="0072190E"/>
    <w:rsid w:val="00721AD9"/>
    <w:rsid w:val="00721BED"/>
    <w:rsid w:val="00721CC8"/>
    <w:rsid w:val="00721CEC"/>
    <w:rsid w:val="00721F19"/>
    <w:rsid w:val="00722131"/>
    <w:rsid w:val="0072224A"/>
    <w:rsid w:val="0072233A"/>
    <w:rsid w:val="007223CC"/>
    <w:rsid w:val="007223D1"/>
    <w:rsid w:val="00722695"/>
    <w:rsid w:val="0072271E"/>
    <w:rsid w:val="007227CE"/>
    <w:rsid w:val="007229C0"/>
    <w:rsid w:val="00722ACD"/>
    <w:rsid w:val="00722C89"/>
    <w:rsid w:val="00723025"/>
    <w:rsid w:val="007231DA"/>
    <w:rsid w:val="00723248"/>
    <w:rsid w:val="007234D2"/>
    <w:rsid w:val="0072366D"/>
    <w:rsid w:val="007238BA"/>
    <w:rsid w:val="00723CBF"/>
    <w:rsid w:val="00723EB6"/>
    <w:rsid w:val="00723EBB"/>
    <w:rsid w:val="00724052"/>
    <w:rsid w:val="0072434D"/>
    <w:rsid w:val="007244EC"/>
    <w:rsid w:val="007245F6"/>
    <w:rsid w:val="00724646"/>
    <w:rsid w:val="00724655"/>
    <w:rsid w:val="0072487F"/>
    <w:rsid w:val="00724AD0"/>
    <w:rsid w:val="00724B0A"/>
    <w:rsid w:val="00724E44"/>
    <w:rsid w:val="007250FA"/>
    <w:rsid w:val="007253D3"/>
    <w:rsid w:val="007255BD"/>
    <w:rsid w:val="00725614"/>
    <w:rsid w:val="0072567E"/>
    <w:rsid w:val="007256C8"/>
    <w:rsid w:val="00725827"/>
    <w:rsid w:val="00725C45"/>
    <w:rsid w:val="00725CA1"/>
    <w:rsid w:val="00725ECC"/>
    <w:rsid w:val="00725FDC"/>
    <w:rsid w:val="007263B9"/>
    <w:rsid w:val="00726762"/>
    <w:rsid w:val="0072682B"/>
    <w:rsid w:val="00726E35"/>
    <w:rsid w:val="00726E3C"/>
    <w:rsid w:val="00726EB9"/>
    <w:rsid w:val="00726F04"/>
    <w:rsid w:val="00726FF4"/>
    <w:rsid w:val="007273A9"/>
    <w:rsid w:val="0072740B"/>
    <w:rsid w:val="0072756D"/>
    <w:rsid w:val="00727CFC"/>
    <w:rsid w:val="00727D00"/>
    <w:rsid w:val="00727E1E"/>
    <w:rsid w:val="0073003B"/>
    <w:rsid w:val="007305DC"/>
    <w:rsid w:val="00730713"/>
    <w:rsid w:val="00730827"/>
    <w:rsid w:val="00730A93"/>
    <w:rsid w:val="00730BDD"/>
    <w:rsid w:val="00730CD6"/>
    <w:rsid w:val="00730EAF"/>
    <w:rsid w:val="00730FB9"/>
    <w:rsid w:val="00731065"/>
    <w:rsid w:val="00731211"/>
    <w:rsid w:val="0073130F"/>
    <w:rsid w:val="00731438"/>
    <w:rsid w:val="00731798"/>
    <w:rsid w:val="0073191C"/>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9E9"/>
    <w:rsid w:val="00733AA2"/>
    <w:rsid w:val="00733D0D"/>
    <w:rsid w:val="00733FBC"/>
    <w:rsid w:val="00733FED"/>
    <w:rsid w:val="007344B4"/>
    <w:rsid w:val="007345B7"/>
    <w:rsid w:val="007345DD"/>
    <w:rsid w:val="00734763"/>
    <w:rsid w:val="007347D6"/>
    <w:rsid w:val="007349D0"/>
    <w:rsid w:val="007349D5"/>
    <w:rsid w:val="00734A69"/>
    <w:rsid w:val="00734B1D"/>
    <w:rsid w:val="00734B65"/>
    <w:rsid w:val="00734DBE"/>
    <w:rsid w:val="00734DC1"/>
    <w:rsid w:val="00734F2D"/>
    <w:rsid w:val="00734F42"/>
    <w:rsid w:val="0073512E"/>
    <w:rsid w:val="007351C7"/>
    <w:rsid w:val="00735223"/>
    <w:rsid w:val="007352F4"/>
    <w:rsid w:val="007354C6"/>
    <w:rsid w:val="007354DF"/>
    <w:rsid w:val="00735535"/>
    <w:rsid w:val="007355CB"/>
    <w:rsid w:val="00735716"/>
    <w:rsid w:val="007358D5"/>
    <w:rsid w:val="007359B8"/>
    <w:rsid w:val="00735D8D"/>
    <w:rsid w:val="007361BF"/>
    <w:rsid w:val="00736285"/>
    <w:rsid w:val="007363B0"/>
    <w:rsid w:val="0073652F"/>
    <w:rsid w:val="00736D32"/>
    <w:rsid w:val="00736E74"/>
    <w:rsid w:val="00736F32"/>
    <w:rsid w:val="00737251"/>
    <w:rsid w:val="007374E4"/>
    <w:rsid w:val="0073775B"/>
    <w:rsid w:val="00737765"/>
    <w:rsid w:val="007377BE"/>
    <w:rsid w:val="007378A1"/>
    <w:rsid w:val="00737B58"/>
    <w:rsid w:val="00737BEF"/>
    <w:rsid w:val="00737D2E"/>
    <w:rsid w:val="00737E02"/>
    <w:rsid w:val="00737E49"/>
    <w:rsid w:val="00740040"/>
    <w:rsid w:val="007403C4"/>
    <w:rsid w:val="0074052E"/>
    <w:rsid w:val="00740849"/>
    <w:rsid w:val="007409DE"/>
    <w:rsid w:val="00740C11"/>
    <w:rsid w:val="00740CC4"/>
    <w:rsid w:val="00740F2D"/>
    <w:rsid w:val="00740F73"/>
    <w:rsid w:val="007415AD"/>
    <w:rsid w:val="007415D5"/>
    <w:rsid w:val="0074178E"/>
    <w:rsid w:val="00741861"/>
    <w:rsid w:val="00741A3D"/>
    <w:rsid w:val="00741A56"/>
    <w:rsid w:val="00741A7B"/>
    <w:rsid w:val="00741B47"/>
    <w:rsid w:val="00741CDE"/>
    <w:rsid w:val="00742064"/>
    <w:rsid w:val="00742106"/>
    <w:rsid w:val="007421C9"/>
    <w:rsid w:val="00742272"/>
    <w:rsid w:val="007424D4"/>
    <w:rsid w:val="00742534"/>
    <w:rsid w:val="00742792"/>
    <w:rsid w:val="00742AE9"/>
    <w:rsid w:val="00742C56"/>
    <w:rsid w:val="00742D1D"/>
    <w:rsid w:val="00742D51"/>
    <w:rsid w:val="00742F4E"/>
    <w:rsid w:val="00743169"/>
    <w:rsid w:val="007431BF"/>
    <w:rsid w:val="007431C7"/>
    <w:rsid w:val="007436A1"/>
    <w:rsid w:val="00743780"/>
    <w:rsid w:val="0074380E"/>
    <w:rsid w:val="007438A0"/>
    <w:rsid w:val="007438EE"/>
    <w:rsid w:val="007439C9"/>
    <w:rsid w:val="00743CA0"/>
    <w:rsid w:val="00743CD9"/>
    <w:rsid w:val="00744242"/>
    <w:rsid w:val="0074445B"/>
    <w:rsid w:val="00744557"/>
    <w:rsid w:val="00744562"/>
    <w:rsid w:val="00744668"/>
    <w:rsid w:val="007447F4"/>
    <w:rsid w:val="007448EC"/>
    <w:rsid w:val="00744C49"/>
    <w:rsid w:val="00744D29"/>
    <w:rsid w:val="00744DD9"/>
    <w:rsid w:val="00744F25"/>
    <w:rsid w:val="00745043"/>
    <w:rsid w:val="00745153"/>
    <w:rsid w:val="00745355"/>
    <w:rsid w:val="00745592"/>
    <w:rsid w:val="007456EF"/>
    <w:rsid w:val="007456FC"/>
    <w:rsid w:val="007457D4"/>
    <w:rsid w:val="007459A3"/>
    <w:rsid w:val="00745D47"/>
    <w:rsid w:val="00745E1F"/>
    <w:rsid w:val="00745EC7"/>
    <w:rsid w:val="00745FB4"/>
    <w:rsid w:val="0074654F"/>
    <w:rsid w:val="00746603"/>
    <w:rsid w:val="007468E5"/>
    <w:rsid w:val="00746D5A"/>
    <w:rsid w:val="00746DBF"/>
    <w:rsid w:val="00746F01"/>
    <w:rsid w:val="00747053"/>
    <w:rsid w:val="00747268"/>
    <w:rsid w:val="007475A5"/>
    <w:rsid w:val="007475E9"/>
    <w:rsid w:val="00747607"/>
    <w:rsid w:val="007477C9"/>
    <w:rsid w:val="00747800"/>
    <w:rsid w:val="00747847"/>
    <w:rsid w:val="007478BD"/>
    <w:rsid w:val="00747CC3"/>
    <w:rsid w:val="00750117"/>
    <w:rsid w:val="00750424"/>
    <w:rsid w:val="007504F7"/>
    <w:rsid w:val="0075066A"/>
    <w:rsid w:val="007507B8"/>
    <w:rsid w:val="007508BE"/>
    <w:rsid w:val="00750A82"/>
    <w:rsid w:val="00750B9B"/>
    <w:rsid w:val="00750BD9"/>
    <w:rsid w:val="00750C49"/>
    <w:rsid w:val="00750C4A"/>
    <w:rsid w:val="00750D6F"/>
    <w:rsid w:val="00750E12"/>
    <w:rsid w:val="00750ED3"/>
    <w:rsid w:val="00750EF5"/>
    <w:rsid w:val="00750FE6"/>
    <w:rsid w:val="007510B3"/>
    <w:rsid w:val="00751219"/>
    <w:rsid w:val="007513F9"/>
    <w:rsid w:val="007515CB"/>
    <w:rsid w:val="007517C7"/>
    <w:rsid w:val="00751BD4"/>
    <w:rsid w:val="00751F17"/>
    <w:rsid w:val="0075215A"/>
    <w:rsid w:val="00752353"/>
    <w:rsid w:val="007524BE"/>
    <w:rsid w:val="00752714"/>
    <w:rsid w:val="00752877"/>
    <w:rsid w:val="00752BBB"/>
    <w:rsid w:val="00752C5F"/>
    <w:rsid w:val="00752F65"/>
    <w:rsid w:val="007532AD"/>
    <w:rsid w:val="007532B0"/>
    <w:rsid w:val="007534E3"/>
    <w:rsid w:val="00753CD3"/>
    <w:rsid w:val="00753DA0"/>
    <w:rsid w:val="00753F85"/>
    <w:rsid w:val="00754008"/>
    <w:rsid w:val="00754372"/>
    <w:rsid w:val="007543FB"/>
    <w:rsid w:val="007544F4"/>
    <w:rsid w:val="007545B5"/>
    <w:rsid w:val="007545D3"/>
    <w:rsid w:val="00754679"/>
    <w:rsid w:val="007549AE"/>
    <w:rsid w:val="00754A73"/>
    <w:rsid w:val="00754B2B"/>
    <w:rsid w:val="00754E0B"/>
    <w:rsid w:val="00754FB8"/>
    <w:rsid w:val="007550FA"/>
    <w:rsid w:val="00755407"/>
    <w:rsid w:val="007555A8"/>
    <w:rsid w:val="007555E2"/>
    <w:rsid w:val="00755A9D"/>
    <w:rsid w:val="00755B57"/>
    <w:rsid w:val="00755C0B"/>
    <w:rsid w:val="00755D34"/>
    <w:rsid w:val="007562AC"/>
    <w:rsid w:val="007562B1"/>
    <w:rsid w:val="00756371"/>
    <w:rsid w:val="00756618"/>
    <w:rsid w:val="007566A5"/>
    <w:rsid w:val="00756981"/>
    <w:rsid w:val="00756985"/>
    <w:rsid w:val="00756A69"/>
    <w:rsid w:val="00756A91"/>
    <w:rsid w:val="00756C40"/>
    <w:rsid w:val="00756CB0"/>
    <w:rsid w:val="00756D0A"/>
    <w:rsid w:val="007570E1"/>
    <w:rsid w:val="007570E9"/>
    <w:rsid w:val="0075713E"/>
    <w:rsid w:val="0075719E"/>
    <w:rsid w:val="00757311"/>
    <w:rsid w:val="00757361"/>
    <w:rsid w:val="00757511"/>
    <w:rsid w:val="0075771C"/>
    <w:rsid w:val="00757813"/>
    <w:rsid w:val="0075786F"/>
    <w:rsid w:val="00757A3E"/>
    <w:rsid w:val="00757A91"/>
    <w:rsid w:val="00757ACB"/>
    <w:rsid w:val="007600A0"/>
    <w:rsid w:val="0076012A"/>
    <w:rsid w:val="007603DB"/>
    <w:rsid w:val="0076047C"/>
    <w:rsid w:val="00760526"/>
    <w:rsid w:val="00760576"/>
    <w:rsid w:val="007606BC"/>
    <w:rsid w:val="00760876"/>
    <w:rsid w:val="00760A1E"/>
    <w:rsid w:val="00760A25"/>
    <w:rsid w:val="00760A2C"/>
    <w:rsid w:val="00760A6F"/>
    <w:rsid w:val="00760BFD"/>
    <w:rsid w:val="00760C49"/>
    <w:rsid w:val="00760CDB"/>
    <w:rsid w:val="00760F84"/>
    <w:rsid w:val="00761100"/>
    <w:rsid w:val="0076116A"/>
    <w:rsid w:val="00761267"/>
    <w:rsid w:val="00761347"/>
    <w:rsid w:val="00761820"/>
    <w:rsid w:val="00761B43"/>
    <w:rsid w:val="00761C34"/>
    <w:rsid w:val="00761F42"/>
    <w:rsid w:val="00762396"/>
    <w:rsid w:val="007623D9"/>
    <w:rsid w:val="00762487"/>
    <w:rsid w:val="007628AE"/>
    <w:rsid w:val="00762A01"/>
    <w:rsid w:val="00762A8B"/>
    <w:rsid w:val="00762AAF"/>
    <w:rsid w:val="00762AD1"/>
    <w:rsid w:val="00762B4F"/>
    <w:rsid w:val="00762D9B"/>
    <w:rsid w:val="00762EFB"/>
    <w:rsid w:val="00762EFC"/>
    <w:rsid w:val="007631CD"/>
    <w:rsid w:val="007631FB"/>
    <w:rsid w:val="00763342"/>
    <w:rsid w:val="007634BC"/>
    <w:rsid w:val="007634E3"/>
    <w:rsid w:val="0076361F"/>
    <w:rsid w:val="0076382F"/>
    <w:rsid w:val="00763B47"/>
    <w:rsid w:val="00763C89"/>
    <w:rsid w:val="00763E4E"/>
    <w:rsid w:val="007640DC"/>
    <w:rsid w:val="00764186"/>
    <w:rsid w:val="007642C0"/>
    <w:rsid w:val="0076450D"/>
    <w:rsid w:val="00764646"/>
    <w:rsid w:val="007646D3"/>
    <w:rsid w:val="007648EA"/>
    <w:rsid w:val="0076496F"/>
    <w:rsid w:val="00764AF1"/>
    <w:rsid w:val="00764E49"/>
    <w:rsid w:val="00764F3B"/>
    <w:rsid w:val="007653F3"/>
    <w:rsid w:val="007654CA"/>
    <w:rsid w:val="00765819"/>
    <w:rsid w:val="00765F4F"/>
    <w:rsid w:val="00765FBC"/>
    <w:rsid w:val="007663A7"/>
    <w:rsid w:val="007663C4"/>
    <w:rsid w:val="0076684B"/>
    <w:rsid w:val="00766870"/>
    <w:rsid w:val="00766875"/>
    <w:rsid w:val="0076699C"/>
    <w:rsid w:val="00766B99"/>
    <w:rsid w:val="00766BB2"/>
    <w:rsid w:val="00766BC5"/>
    <w:rsid w:val="00766F85"/>
    <w:rsid w:val="007672F5"/>
    <w:rsid w:val="007673DA"/>
    <w:rsid w:val="00767574"/>
    <w:rsid w:val="00767989"/>
    <w:rsid w:val="00767AEA"/>
    <w:rsid w:val="00767DD0"/>
    <w:rsid w:val="00767E34"/>
    <w:rsid w:val="007700E5"/>
    <w:rsid w:val="007702C9"/>
    <w:rsid w:val="007702D0"/>
    <w:rsid w:val="00770325"/>
    <w:rsid w:val="00770359"/>
    <w:rsid w:val="007704E5"/>
    <w:rsid w:val="00770701"/>
    <w:rsid w:val="00770862"/>
    <w:rsid w:val="0077086B"/>
    <w:rsid w:val="007708AB"/>
    <w:rsid w:val="0077092B"/>
    <w:rsid w:val="00770CD7"/>
    <w:rsid w:val="00770D62"/>
    <w:rsid w:val="00771016"/>
    <w:rsid w:val="0077116B"/>
    <w:rsid w:val="00771A40"/>
    <w:rsid w:val="00771AA6"/>
    <w:rsid w:val="00771AE9"/>
    <w:rsid w:val="00771D31"/>
    <w:rsid w:val="00771DD3"/>
    <w:rsid w:val="00771DE0"/>
    <w:rsid w:val="00771DE8"/>
    <w:rsid w:val="00772098"/>
    <w:rsid w:val="0077215D"/>
    <w:rsid w:val="007723D5"/>
    <w:rsid w:val="007724B2"/>
    <w:rsid w:val="00772800"/>
    <w:rsid w:val="00772C0A"/>
    <w:rsid w:val="00772F24"/>
    <w:rsid w:val="007731F2"/>
    <w:rsid w:val="007737E5"/>
    <w:rsid w:val="007738EF"/>
    <w:rsid w:val="00773CA1"/>
    <w:rsid w:val="00773F48"/>
    <w:rsid w:val="00773FBA"/>
    <w:rsid w:val="00774192"/>
    <w:rsid w:val="00774223"/>
    <w:rsid w:val="007745FE"/>
    <w:rsid w:val="00774714"/>
    <w:rsid w:val="00774952"/>
    <w:rsid w:val="0077498D"/>
    <w:rsid w:val="007749B9"/>
    <w:rsid w:val="00774B10"/>
    <w:rsid w:val="00774C78"/>
    <w:rsid w:val="00774F1F"/>
    <w:rsid w:val="007752BF"/>
    <w:rsid w:val="007752DB"/>
    <w:rsid w:val="007752F5"/>
    <w:rsid w:val="0077551D"/>
    <w:rsid w:val="00775738"/>
    <w:rsid w:val="00775744"/>
    <w:rsid w:val="0077593D"/>
    <w:rsid w:val="00775A39"/>
    <w:rsid w:val="00775B40"/>
    <w:rsid w:val="00775B83"/>
    <w:rsid w:val="00775C81"/>
    <w:rsid w:val="00775CDD"/>
    <w:rsid w:val="00775D11"/>
    <w:rsid w:val="00775E99"/>
    <w:rsid w:val="0077607A"/>
    <w:rsid w:val="0077632A"/>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BE4"/>
    <w:rsid w:val="00777DEB"/>
    <w:rsid w:val="00777FB8"/>
    <w:rsid w:val="00780002"/>
    <w:rsid w:val="0078020D"/>
    <w:rsid w:val="007802AA"/>
    <w:rsid w:val="00780820"/>
    <w:rsid w:val="00780893"/>
    <w:rsid w:val="007808E0"/>
    <w:rsid w:val="007809DC"/>
    <w:rsid w:val="00780BE0"/>
    <w:rsid w:val="00780C3B"/>
    <w:rsid w:val="00780EC8"/>
    <w:rsid w:val="007811B4"/>
    <w:rsid w:val="0078145A"/>
    <w:rsid w:val="0078161B"/>
    <w:rsid w:val="007817B4"/>
    <w:rsid w:val="007819A8"/>
    <w:rsid w:val="00781B23"/>
    <w:rsid w:val="007820FF"/>
    <w:rsid w:val="0078230A"/>
    <w:rsid w:val="00782627"/>
    <w:rsid w:val="0078268E"/>
    <w:rsid w:val="007829F2"/>
    <w:rsid w:val="00782AAE"/>
    <w:rsid w:val="00782B52"/>
    <w:rsid w:val="00782C0C"/>
    <w:rsid w:val="00782D58"/>
    <w:rsid w:val="00782DF1"/>
    <w:rsid w:val="00782F27"/>
    <w:rsid w:val="0078300E"/>
    <w:rsid w:val="007830B9"/>
    <w:rsid w:val="007830C5"/>
    <w:rsid w:val="00783411"/>
    <w:rsid w:val="00783626"/>
    <w:rsid w:val="00783648"/>
    <w:rsid w:val="007837A2"/>
    <w:rsid w:val="00783895"/>
    <w:rsid w:val="0078390E"/>
    <w:rsid w:val="007839B5"/>
    <w:rsid w:val="00783AB0"/>
    <w:rsid w:val="00783B0B"/>
    <w:rsid w:val="00783C13"/>
    <w:rsid w:val="00783D80"/>
    <w:rsid w:val="00783E0B"/>
    <w:rsid w:val="0078400C"/>
    <w:rsid w:val="0078402E"/>
    <w:rsid w:val="00784137"/>
    <w:rsid w:val="0078466A"/>
    <w:rsid w:val="00784680"/>
    <w:rsid w:val="007846A0"/>
    <w:rsid w:val="00784829"/>
    <w:rsid w:val="00784A4D"/>
    <w:rsid w:val="00784DD2"/>
    <w:rsid w:val="00784EAF"/>
    <w:rsid w:val="007851BB"/>
    <w:rsid w:val="00785338"/>
    <w:rsid w:val="007854D2"/>
    <w:rsid w:val="007856FE"/>
    <w:rsid w:val="00785752"/>
    <w:rsid w:val="00785857"/>
    <w:rsid w:val="00786095"/>
    <w:rsid w:val="007861CE"/>
    <w:rsid w:val="0078629F"/>
    <w:rsid w:val="00786501"/>
    <w:rsid w:val="00786607"/>
    <w:rsid w:val="00786748"/>
    <w:rsid w:val="00786846"/>
    <w:rsid w:val="00786BA8"/>
    <w:rsid w:val="00786C07"/>
    <w:rsid w:val="00786DF5"/>
    <w:rsid w:val="00786E3F"/>
    <w:rsid w:val="007871E9"/>
    <w:rsid w:val="007872C3"/>
    <w:rsid w:val="007875D6"/>
    <w:rsid w:val="0078770C"/>
    <w:rsid w:val="00787D30"/>
    <w:rsid w:val="00790117"/>
    <w:rsid w:val="00790326"/>
    <w:rsid w:val="007903BB"/>
    <w:rsid w:val="007906D2"/>
    <w:rsid w:val="00790789"/>
    <w:rsid w:val="00790842"/>
    <w:rsid w:val="00790968"/>
    <w:rsid w:val="00790F9A"/>
    <w:rsid w:val="007910A5"/>
    <w:rsid w:val="007912E0"/>
    <w:rsid w:val="007916B2"/>
    <w:rsid w:val="00791795"/>
    <w:rsid w:val="007919B0"/>
    <w:rsid w:val="007919F9"/>
    <w:rsid w:val="00791B81"/>
    <w:rsid w:val="0079255F"/>
    <w:rsid w:val="007925CE"/>
    <w:rsid w:val="00792868"/>
    <w:rsid w:val="0079299E"/>
    <w:rsid w:val="00792A15"/>
    <w:rsid w:val="00792BD9"/>
    <w:rsid w:val="00792CAC"/>
    <w:rsid w:val="00792E5B"/>
    <w:rsid w:val="007930EC"/>
    <w:rsid w:val="00793126"/>
    <w:rsid w:val="007932BF"/>
    <w:rsid w:val="0079351D"/>
    <w:rsid w:val="00793851"/>
    <w:rsid w:val="007939CB"/>
    <w:rsid w:val="00793D84"/>
    <w:rsid w:val="0079417A"/>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5C36"/>
    <w:rsid w:val="007960E7"/>
    <w:rsid w:val="0079629B"/>
    <w:rsid w:val="00796309"/>
    <w:rsid w:val="0079679F"/>
    <w:rsid w:val="007967DA"/>
    <w:rsid w:val="007967EA"/>
    <w:rsid w:val="0079689C"/>
    <w:rsid w:val="00796913"/>
    <w:rsid w:val="00796ABA"/>
    <w:rsid w:val="00796B20"/>
    <w:rsid w:val="00796D01"/>
    <w:rsid w:val="00796D4E"/>
    <w:rsid w:val="00796E12"/>
    <w:rsid w:val="00796EA4"/>
    <w:rsid w:val="00796FAA"/>
    <w:rsid w:val="00797037"/>
    <w:rsid w:val="007973F2"/>
    <w:rsid w:val="00797773"/>
    <w:rsid w:val="0079791A"/>
    <w:rsid w:val="00797A37"/>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F6"/>
    <w:rsid w:val="007A17B6"/>
    <w:rsid w:val="007A17ED"/>
    <w:rsid w:val="007A1A6C"/>
    <w:rsid w:val="007A1B11"/>
    <w:rsid w:val="007A1DB2"/>
    <w:rsid w:val="007A1DEE"/>
    <w:rsid w:val="007A1F52"/>
    <w:rsid w:val="007A20DE"/>
    <w:rsid w:val="007A2135"/>
    <w:rsid w:val="007A244A"/>
    <w:rsid w:val="007A24C4"/>
    <w:rsid w:val="007A2548"/>
    <w:rsid w:val="007A2585"/>
    <w:rsid w:val="007A2751"/>
    <w:rsid w:val="007A27D1"/>
    <w:rsid w:val="007A2838"/>
    <w:rsid w:val="007A29C4"/>
    <w:rsid w:val="007A2A91"/>
    <w:rsid w:val="007A2F87"/>
    <w:rsid w:val="007A341B"/>
    <w:rsid w:val="007A34CE"/>
    <w:rsid w:val="007A34DB"/>
    <w:rsid w:val="007A34DF"/>
    <w:rsid w:val="007A375A"/>
    <w:rsid w:val="007A3AF7"/>
    <w:rsid w:val="007A3E4C"/>
    <w:rsid w:val="007A3FA9"/>
    <w:rsid w:val="007A3FDA"/>
    <w:rsid w:val="007A40DD"/>
    <w:rsid w:val="007A412A"/>
    <w:rsid w:val="007A412C"/>
    <w:rsid w:val="007A421C"/>
    <w:rsid w:val="007A4276"/>
    <w:rsid w:val="007A44A4"/>
    <w:rsid w:val="007A4762"/>
    <w:rsid w:val="007A4915"/>
    <w:rsid w:val="007A498B"/>
    <w:rsid w:val="007A4AB3"/>
    <w:rsid w:val="007A4B2B"/>
    <w:rsid w:val="007A4BFD"/>
    <w:rsid w:val="007A4D39"/>
    <w:rsid w:val="007A4D7F"/>
    <w:rsid w:val="007A4DA3"/>
    <w:rsid w:val="007A4DA5"/>
    <w:rsid w:val="007A4E41"/>
    <w:rsid w:val="007A5124"/>
    <w:rsid w:val="007A518B"/>
    <w:rsid w:val="007A51BC"/>
    <w:rsid w:val="007A5239"/>
    <w:rsid w:val="007A52DF"/>
    <w:rsid w:val="007A52FE"/>
    <w:rsid w:val="007A53DE"/>
    <w:rsid w:val="007A53F6"/>
    <w:rsid w:val="007A54EB"/>
    <w:rsid w:val="007A58AF"/>
    <w:rsid w:val="007A5A58"/>
    <w:rsid w:val="007A5A80"/>
    <w:rsid w:val="007A5CB6"/>
    <w:rsid w:val="007A5CC4"/>
    <w:rsid w:val="007A5D31"/>
    <w:rsid w:val="007A5FF0"/>
    <w:rsid w:val="007A637B"/>
    <w:rsid w:val="007A6493"/>
    <w:rsid w:val="007A64C5"/>
    <w:rsid w:val="007A6544"/>
    <w:rsid w:val="007A667F"/>
    <w:rsid w:val="007A6852"/>
    <w:rsid w:val="007A694D"/>
    <w:rsid w:val="007A6AC1"/>
    <w:rsid w:val="007A6B34"/>
    <w:rsid w:val="007A6E5E"/>
    <w:rsid w:val="007A71E5"/>
    <w:rsid w:val="007A7316"/>
    <w:rsid w:val="007A7966"/>
    <w:rsid w:val="007A7999"/>
    <w:rsid w:val="007A7AA1"/>
    <w:rsid w:val="007A7ADC"/>
    <w:rsid w:val="007A7C1F"/>
    <w:rsid w:val="007B0098"/>
    <w:rsid w:val="007B03AE"/>
    <w:rsid w:val="007B051F"/>
    <w:rsid w:val="007B0608"/>
    <w:rsid w:val="007B07A4"/>
    <w:rsid w:val="007B0C04"/>
    <w:rsid w:val="007B0DAC"/>
    <w:rsid w:val="007B0DFA"/>
    <w:rsid w:val="007B1086"/>
    <w:rsid w:val="007B11DA"/>
    <w:rsid w:val="007B1316"/>
    <w:rsid w:val="007B13BF"/>
    <w:rsid w:val="007B140E"/>
    <w:rsid w:val="007B143A"/>
    <w:rsid w:val="007B1742"/>
    <w:rsid w:val="007B1790"/>
    <w:rsid w:val="007B17B3"/>
    <w:rsid w:val="007B1814"/>
    <w:rsid w:val="007B1904"/>
    <w:rsid w:val="007B1926"/>
    <w:rsid w:val="007B1B71"/>
    <w:rsid w:val="007B1C37"/>
    <w:rsid w:val="007B1CD1"/>
    <w:rsid w:val="007B1FB6"/>
    <w:rsid w:val="007B2925"/>
    <w:rsid w:val="007B2961"/>
    <w:rsid w:val="007B2AB1"/>
    <w:rsid w:val="007B2B76"/>
    <w:rsid w:val="007B2BF6"/>
    <w:rsid w:val="007B2CDA"/>
    <w:rsid w:val="007B3137"/>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596"/>
    <w:rsid w:val="007B5939"/>
    <w:rsid w:val="007B5977"/>
    <w:rsid w:val="007B5C5B"/>
    <w:rsid w:val="007B5EB4"/>
    <w:rsid w:val="007B5F40"/>
    <w:rsid w:val="007B611D"/>
    <w:rsid w:val="007B63E9"/>
    <w:rsid w:val="007B64B8"/>
    <w:rsid w:val="007B6545"/>
    <w:rsid w:val="007B6687"/>
    <w:rsid w:val="007B66B0"/>
    <w:rsid w:val="007B6784"/>
    <w:rsid w:val="007B6890"/>
    <w:rsid w:val="007B6AB3"/>
    <w:rsid w:val="007B6ABC"/>
    <w:rsid w:val="007B6B9F"/>
    <w:rsid w:val="007B6D99"/>
    <w:rsid w:val="007B6DB3"/>
    <w:rsid w:val="007B70B0"/>
    <w:rsid w:val="007B710E"/>
    <w:rsid w:val="007B7489"/>
    <w:rsid w:val="007B757B"/>
    <w:rsid w:val="007B76FC"/>
    <w:rsid w:val="007B7745"/>
    <w:rsid w:val="007B7A9B"/>
    <w:rsid w:val="007B7B18"/>
    <w:rsid w:val="007B7D46"/>
    <w:rsid w:val="007B7E11"/>
    <w:rsid w:val="007C0206"/>
    <w:rsid w:val="007C0300"/>
    <w:rsid w:val="007C031E"/>
    <w:rsid w:val="007C034F"/>
    <w:rsid w:val="007C0465"/>
    <w:rsid w:val="007C0507"/>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571"/>
    <w:rsid w:val="007C278D"/>
    <w:rsid w:val="007C27B9"/>
    <w:rsid w:val="007C27D9"/>
    <w:rsid w:val="007C286D"/>
    <w:rsid w:val="007C339E"/>
    <w:rsid w:val="007C3505"/>
    <w:rsid w:val="007C37D5"/>
    <w:rsid w:val="007C3DA2"/>
    <w:rsid w:val="007C4144"/>
    <w:rsid w:val="007C4371"/>
    <w:rsid w:val="007C4479"/>
    <w:rsid w:val="007C44DB"/>
    <w:rsid w:val="007C4589"/>
    <w:rsid w:val="007C466D"/>
    <w:rsid w:val="007C46CF"/>
    <w:rsid w:val="007C4782"/>
    <w:rsid w:val="007C48D5"/>
    <w:rsid w:val="007C4A47"/>
    <w:rsid w:val="007C4B2C"/>
    <w:rsid w:val="007C4D83"/>
    <w:rsid w:val="007C4FC0"/>
    <w:rsid w:val="007C54DE"/>
    <w:rsid w:val="007C5610"/>
    <w:rsid w:val="007C57AD"/>
    <w:rsid w:val="007C5B17"/>
    <w:rsid w:val="007C5BB0"/>
    <w:rsid w:val="007C5CE6"/>
    <w:rsid w:val="007C5F2A"/>
    <w:rsid w:val="007C6095"/>
    <w:rsid w:val="007C621B"/>
    <w:rsid w:val="007C62A6"/>
    <w:rsid w:val="007C657B"/>
    <w:rsid w:val="007C65EF"/>
    <w:rsid w:val="007C668B"/>
    <w:rsid w:val="007C66F9"/>
    <w:rsid w:val="007C67B4"/>
    <w:rsid w:val="007C68A9"/>
    <w:rsid w:val="007C6BF0"/>
    <w:rsid w:val="007C6D44"/>
    <w:rsid w:val="007C7073"/>
    <w:rsid w:val="007C722F"/>
    <w:rsid w:val="007C7299"/>
    <w:rsid w:val="007C7317"/>
    <w:rsid w:val="007C7326"/>
    <w:rsid w:val="007C75B1"/>
    <w:rsid w:val="007C769A"/>
    <w:rsid w:val="007C7848"/>
    <w:rsid w:val="007C7C10"/>
    <w:rsid w:val="007C7C7B"/>
    <w:rsid w:val="007C7DAF"/>
    <w:rsid w:val="007C7DF1"/>
    <w:rsid w:val="007C7FB3"/>
    <w:rsid w:val="007D0024"/>
    <w:rsid w:val="007D019E"/>
    <w:rsid w:val="007D02E6"/>
    <w:rsid w:val="007D0545"/>
    <w:rsid w:val="007D05FA"/>
    <w:rsid w:val="007D065C"/>
    <w:rsid w:val="007D079B"/>
    <w:rsid w:val="007D0B89"/>
    <w:rsid w:val="007D0BEB"/>
    <w:rsid w:val="007D0D2C"/>
    <w:rsid w:val="007D0DB4"/>
    <w:rsid w:val="007D0E17"/>
    <w:rsid w:val="007D1060"/>
    <w:rsid w:val="007D1082"/>
    <w:rsid w:val="007D119D"/>
    <w:rsid w:val="007D126C"/>
    <w:rsid w:val="007D152C"/>
    <w:rsid w:val="007D1566"/>
    <w:rsid w:val="007D169F"/>
    <w:rsid w:val="007D16A2"/>
    <w:rsid w:val="007D175B"/>
    <w:rsid w:val="007D1898"/>
    <w:rsid w:val="007D1C6B"/>
    <w:rsid w:val="007D1D00"/>
    <w:rsid w:val="007D213D"/>
    <w:rsid w:val="007D244D"/>
    <w:rsid w:val="007D2719"/>
    <w:rsid w:val="007D2819"/>
    <w:rsid w:val="007D281B"/>
    <w:rsid w:val="007D287E"/>
    <w:rsid w:val="007D28AB"/>
    <w:rsid w:val="007D2A6F"/>
    <w:rsid w:val="007D2B14"/>
    <w:rsid w:val="007D2BEA"/>
    <w:rsid w:val="007D2BEB"/>
    <w:rsid w:val="007D2C2B"/>
    <w:rsid w:val="007D2CBE"/>
    <w:rsid w:val="007D2E7E"/>
    <w:rsid w:val="007D2E9C"/>
    <w:rsid w:val="007D310D"/>
    <w:rsid w:val="007D348D"/>
    <w:rsid w:val="007D3644"/>
    <w:rsid w:val="007D3987"/>
    <w:rsid w:val="007D3B43"/>
    <w:rsid w:val="007D3BD5"/>
    <w:rsid w:val="007D3C9B"/>
    <w:rsid w:val="007D3ECE"/>
    <w:rsid w:val="007D4130"/>
    <w:rsid w:val="007D41CA"/>
    <w:rsid w:val="007D43C1"/>
    <w:rsid w:val="007D4979"/>
    <w:rsid w:val="007D4A93"/>
    <w:rsid w:val="007D4C11"/>
    <w:rsid w:val="007D4C62"/>
    <w:rsid w:val="007D4CD6"/>
    <w:rsid w:val="007D4EC2"/>
    <w:rsid w:val="007D5144"/>
    <w:rsid w:val="007D51AF"/>
    <w:rsid w:val="007D5352"/>
    <w:rsid w:val="007D57E7"/>
    <w:rsid w:val="007D58ED"/>
    <w:rsid w:val="007D593C"/>
    <w:rsid w:val="007D59B2"/>
    <w:rsid w:val="007D5A17"/>
    <w:rsid w:val="007D5A53"/>
    <w:rsid w:val="007D5CAB"/>
    <w:rsid w:val="007D5D72"/>
    <w:rsid w:val="007D62F0"/>
    <w:rsid w:val="007D62F3"/>
    <w:rsid w:val="007D63E6"/>
    <w:rsid w:val="007D6523"/>
    <w:rsid w:val="007D664C"/>
    <w:rsid w:val="007D66DB"/>
    <w:rsid w:val="007D680D"/>
    <w:rsid w:val="007D68EA"/>
    <w:rsid w:val="007D6AA6"/>
    <w:rsid w:val="007D6AEA"/>
    <w:rsid w:val="007D6B09"/>
    <w:rsid w:val="007D6B7D"/>
    <w:rsid w:val="007D6F5F"/>
    <w:rsid w:val="007D718D"/>
    <w:rsid w:val="007D7192"/>
    <w:rsid w:val="007D71F8"/>
    <w:rsid w:val="007D748E"/>
    <w:rsid w:val="007D754F"/>
    <w:rsid w:val="007D75BE"/>
    <w:rsid w:val="007D7604"/>
    <w:rsid w:val="007D77A5"/>
    <w:rsid w:val="007D7801"/>
    <w:rsid w:val="007D7810"/>
    <w:rsid w:val="007D78AB"/>
    <w:rsid w:val="007D7AB4"/>
    <w:rsid w:val="007D7BDD"/>
    <w:rsid w:val="007D7D10"/>
    <w:rsid w:val="007D7D28"/>
    <w:rsid w:val="007D7D95"/>
    <w:rsid w:val="007D7DA1"/>
    <w:rsid w:val="007D7E05"/>
    <w:rsid w:val="007D7F62"/>
    <w:rsid w:val="007D7FA9"/>
    <w:rsid w:val="007D9687"/>
    <w:rsid w:val="007E01AB"/>
    <w:rsid w:val="007E01CA"/>
    <w:rsid w:val="007E01F3"/>
    <w:rsid w:val="007E021A"/>
    <w:rsid w:val="007E038E"/>
    <w:rsid w:val="007E06C9"/>
    <w:rsid w:val="007E0AAA"/>
    <w:rsid w:val="007E0EC9"/>
    <w:rsid w:val="007E136F"/>
    <w:rsid w:val="007E1538"/>
    <w:rsid w:val="007E159A"/>
    <w:rsid w:val="007E1815"/>
    <w:rsid w:val="007E1905"/>
    <w:rsid w:val="007E19AC"/>
    <w:rsid w:val="007E1C67"/>
    <w:rsid w:val="007E1FFE"/>
    <w:rsid w:val="007E2054"/>
    <w:rsid w:val="007E2313"/>
    <w:rsid w:val="007E2A99"/>
    <w:rsid w:val="007E2D05"/>
    <w:rsid w:val="007E2D2E"/>
    <w:rsid w:val="007E2F13"/>
    <w:rsid w:val="007E3118"/>
    <w:rsid w:val="007E3153"/>
    <w:rsid w:val="007E3314"/>
    <w:rsid w:val="007E3885"/>
    <w:rsid w:val="007E394F"/>
    <w:rsid w:val="007E3B3D"/>
    <w:rsid w:val="007E3BA2"/>
    <w:rsid w:val="007E3BB2"/>
    <w:rsid w:val="007E3BBD"/>
    <w:rsid w:val="007E3E8E"/>
    <w:rsid w:val="007E3EA5"/>
    <w:rsid w:val="007E4240"/>
    <w:rsid w:val="007E43E2"/>
    <w:rsid w:val="007E45A2"/>
    <w:rsid w:val="007E4913"/>
    <w:rsid w:val="007E4E6D"/>
    <w:rsid w:val="007E5259"/>
    <w:rsid w:val="007E532F"/>
    <w:rsid w:val="007E5398"/>
    <w:rsid w:val="007E53C7"/>
    <w:rsid w:val="007E5605"/>
    <w:rsid w:val="007E5672"/>
    <w:rsid w:val="007E5678"/>
    <w:rsid w:val="007E57DD"/>
    <w:rsid w:val="007E5812"/>
    <w:rsid w:val="007E582C"/>
    <w:rsid w:val="007E5867"/>
    <w:rsid w:val="007E5A91"/>
    <w:rsid w:val="007E5C7B"/>
    <w:rsid w:val="007E5D8A"/>
    <w:rsid w:val="007E5DAF"/>
    <w:rsid w:val="007E5EC3"/>
    <w:rsid w:val="007E601E"/>
    <w:rsid w:val="007E607B"/>
    <w:rsid w:val="007E60D6"/>
    <w:rsid w:val="007E6148"/>
    <w:rsid w:val="007E617C"/>
    <w:rsid w:val="007E6336"/>
    <w:rsid w:val="007E6405"/>
    <w:rsid w:val="007E6454"/>
    <w:rsid w:val="007E6514"/>
    <w:rsid w:val="007E6883"/>
    <w:rsid w:val="007E6A2F"/>
    <w:rsid w:val="007E6A34"/>
    <w:rsid w:val="007E6F40"/>
    <w:rsid w:val="007E6FAF"/>
    <w:rsid w:val="007E7018"/>
    <w:rsid w:val="007E7024"/>
    <w:rsid w:val="007E70DA"/>
    <w:rsid w:val="007E7264"/>
    <w:rsid w:val="007E7620"/>
    <w:rsid w:val="007E78BC"/>
    <w:rsid w:val="007E7943"/>
    <w:rsid w:val="007E7C29"/>
    <w:rsid w:val="007E7CEF"/>
    <w:rsid w:val="007E7DCE"/>
    <w:rsid w:val="007E7E72"/>
    <w:rsid w:val="007F0046"/>
    <w:rsid w:val="007F0154"/>
    <w:rsid w:val="007F05A3"/>
    <w:rsid w:val="007F06EE"/>
    <w:rsid w:val="007F0805"/>
    <w:rsid w:val="007F0B9A"/>
    <w:rsid w:val="007F0EEF"/>
    <w:rsid w:val="007F12BC"/>
    <w:rsid w:val="007F12F2"/>
    <w:rsid w:val="007F1375"/>
    <w:rsid w:val="007F16ED"/>
    <w:rsid w:val="007F18FE"/>
    <w:rsid w:val="007F19AE"/>
    <w:rsid w:val="007F1C10"/>
    <w:rsid w:val="007F1C94"/>
    <w:rsid w:val="007F1EB9"/>
    <w:rsid w:val="007F20E6"/>
    <w:rsid w:val="007F2498"/>
    <w:rsid w:val="007F25DF"/>
    <w:rsid w:val="007F28D3"/>
    <w:rsid w:val="007F2972"/>
    <w:rsid w:val="007F2988"/>
    <w:rsid w:val="007F2B41"/>
    <w:rsid w:val="007F2BBC"/>
    <w:rsid w:val="007F2DBE"/>
    <w:rsid w:val="007F2EDB"/>
    <w:rsid w:val="007F2F16"/>
    <w:rsid w:val="007F3034"/>
    <w:rsid w:val="007F30A0"/>
    <w:rsid w:val="007F3202"/>
    <w:rsid w:val="007F320F"/>
    <w:rsid w:val="007F33E7"/>
    <w:rsid w:val="007F36B1"/>
    <w:rsid w:val="007F378A"/>
    <w:rsid w:val="007F39D3"/>
    <w:rsid w:val="007F3A44"/>
    <w:rsid w:val="007F3AAA"/>
    <w:rsid w:val="007F3B95"/>
    <w:rsid w:val="007F3BBC"/>
    <w:rsid w:val="007F3BEB"/>
    <w:rsid w:val="007F3D2B"/>
    <w:rsid w:val="007F4041"/>
    <w:rsid w:val="007F4151"/>
    <w:rsid w:val="007F42FD"/>
    <w:rsid w:val="007F4366"/>
    <w:rsid w:val="007F4388"/>
    <w:rsid w:val="007F4618"/>
    <w:rsid w:val="007F49FB"/>
    <w:rsid w:val="007F4A0E"/>
    <w:rsid w:val="007F4C9D"/>
    <w:rsid w:val="007F50E8"/>
    <w:rsid w:val="007F5346"/>
    <w:rsid w:val="007F5575"/>
    <w:rsid w:val="007F5643"/>
    <w:rsid w:val="007F588C"/>
    <w:rsid w:val="007F5A34"/>
    <w:rsid w:val="007F5AA8"/>
    <w:rsid w:val="007F5AC8"/>
    <w:rsid w:val="007F5BD2"/>
    <w:rsid w:val="007F5CC4"/>
    <w:rsid w:val="007F5F3B"/>
    <w:rsid w:val="007F5F58"/>
    <w:rsid w:val="007F60E1"/>
    <w:rsid w:val="007F63F8"/>
    <w:rsid w:val="007F65EF"/>
    <w:rsid w:val="007F66EA"/>
    <w:rsid w:val="007F6814"/>
    <w:rsid w:val="007F69C8"/>
    <w:rsid w:val="007F6A80"/>
    <w:rsid w:val="007F6C8D"/>
    <w:rsid w:val="007F6F96"/>
    <w:rsid w:val="007F6FC5"/>
    <w:rsid w:val="007F7375"/>
    <w:rsid w:val="007F737F"/>
    <w:rsid w:val="007F75A1"/>
    <w:rsid w:val="007F7622"/>
    <w:rsid w:val="007F7991"/>
    <w:rsid w:val="007F7A52"/>
    <w:rsid w:val="007F7C07"/>
    <w:rsid w:val="007F7D19"/>
    <w:rsid w:val="007F7E1F"/>
    <w:rsid w:val="00800168"/>
    <w:rsid w:val="00800294"/>
    <w:rsid w:val="00800382"/>
    <w:rsid w:val="008005E5"/>
    <w:rsid w:val="008006DD"/>
    <w:rsid w:val="0080075E"/>
    <w:rsid w:val="00800D09"/>
    <w:rsid w:val="00800D0C"/>
    <w:rsid w:val="00800E17"/>
    <w:rsid w:val="00800EAE"/>
    <w:rsid w:val="00800FF3"/>
    <w:rsid w:val="00801030"/>
    <w:rsid w:val="008011AE"/>
    <w:rsid w:val="00801622"/>
    <w:rsid w:val="008018F9"/>
    <w:rsid w:val="00801CFA"/>
    <w:rsid w:val="00801DB8"/>
    <w:rsid w:val="00801F5F"/>
    <w:rsid w:val="00802408"/>
    <w:rsid w:val="008024E5"/>
    <w:rsid w:val="008024FE"/>
    <w:rsid w:val="0080274F"/>
    <w:rsid w:val="00802833"/>
    <w:rsid w:val="008029C5"/>
    <w:rsid w:val="00802C23"/>
    <w:rsid w:val="00802C5B"/>
    <w:rsid w:val="00802CB7"/>
    <w:rsid w:val="00802D0A"/>
    <w:rsid w:val="00802DC6"/>
    <w:rsid w:val="00802DE8"/>
    <w:rsid w:val="00803438"/>
    <w:rsid w:val="0080357C"/>
    <w:rsid w:val="00803632"/>
    <w:rsid w:val="008036F8"/>
    <w:rsid w:val="0080389C"/>
    <w:rsid w:val="008038A1"/>
    <w:rsid w:val="00803930"/>
    <w:rsid w:val="008039F7"/>
    <w:rsid w:val="00803C98"/>
    <w:rsid w:val="00803CFE"/>
    <w:rsid w:val="00803D1C"/>
    <w:rsid w:val="00803D32"/>
    <w:rsid w:val="00803E57"/>
    <w:rsid w:val="008040D4"/>
    <w:rsid w:val="0080426A"/>
    <w:rsid w:val="0080427A"/>
    <w:rsid w:val="00804282"/>
    <w:rsid w:val="008047D2"/>
    <w:rsid w:val="00804CD1"/>
    <w:rsid w:val="00804EF6"/>
    <w:rsid w:val="00804F53"/>
    <w:rsid w:val="00804FE0"/>
    <w:rsid w:val="00805078"/>
    <w:rsid w:val="008054B9"/>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43F"/>
    <w:rsid w:val="00807470"/>
    <w:rsid w:val="00807672"/>
    <w:rsid w:val="0080776D"/>
    <w:rsid w:val="008077C4"/>
    <w:rsid w:val="00807A25"/>
    <w:rsid w:val="00807A7B"/>
    <w:rsid w:val="00807BDB"/>
    <w:rsid w:val="00807CCB"/>
    <w:rsid w:val="00807EBB"/>
    <w:rsid w:val="0081028C"/>
    <w:rsid w:val="008102A8"/>
    <w:rsid w:val="00810315"/>
    <w:rsid w:val="008103E2"/>
    <w:rsid w:val="00810611"/>
    <w:rsid w:val="008108BA"/>
    <w:rsid w:val="00810B3A"/>
    <w:rsid w:val="00810B81"/>
    <w:rsid w:val="00810C40"/>
    <w:rsid w:val="00811157"/>
    <w:rsid w:val="0081156F"/>
    <w:rsid w:val="0081184D"/>
    <w:rsid w:val="00811C1B"/>
    <w:rsid w:val="00811F90"/>
    <w:rsid w:val="00811FB8"/>
    <w:rsid w:val="008120AD"/>
    <w:rsid w:val="008120FE"/>
    <w:rsid w:val="008121C9"/>
    <w:rsid w:val="008126DB"/>
    <w:rsid w:val="00812A0F"/>
    <w:rsid w:val="00812B2B"/>
    <w:rsid w:val="00812B53"/>
    <w:rsid w:val="00812DB3"/>
    <w:rsid w:val="00812EB0"/>
    <w:rsid w:val="00812F40"/>
    <w:rsid w:val="00813292"/>
    <w:rsid w:val="00813510"/>
    <w:rsid w:val="0081352F"/>
    <w:rsid w:val="008137CC"/>
    <w:rsid w:val="008137D2"/>
    <w:rsid w:val="00813800"/>
    <w:rsid w:val="00813AC4"/>
    <w:rsid w:val="00813B38"/>
    <w:rsid w:val="00813B70"/>
    <w:rsid w:val="00813BA6"/>
    <w:rsid w:val="00813BCF"/>
    <w:rsid w:val="00813C39"/>
    <w:rsid w:val="00813E17"/>
    <w:rsid w:val="00813F55"/>
    <w:rsid w:val="00814148"/>
    <w:rsid w:val="008143FE"/>
    <w:rsid w:val="00814565"/>
    <w:rsid w:val="008145F8"/>
    <w:rsid w:val="0081473E"/>
    <w:rsid w:val="00814800"/>
    <w:rsid w:val="00814904"/>
    <w:rsid w:val="00814B4C"/>
    <w:rsid w:val="00814B82"/>
    <w:rsid w:val="00814BEE"/>
    <w:rsid w:val="00814C10"/>
    <w:rsid w:val="00814D54"/>
    <w:rsid w:val="00814DC1"/>
    <w:rsid w:val="00814E5C"/>
    <w:rsid w:val="0081506B"/>
    <w:rsid w:val="00815225"/>
    <w:rsid w:val="008153B7"/>
    <w:rsid w:val="008155A7"/>
    <w:rsid w:val="00815691"/>
    <w:rsid w:val="008158B3"/>
    <w:rsid w:val="008159B4"/>
    <w:rsid w:val="00815A96"/>
    <w:rsid w:val="00815AD2"/>
    <w:rsid w:val="00815B28"/>
    <w:rsid w:val="00815E9B"/>
    <w:rsid w:val="0081628B"/>
    <w:rsid w:val="008162DE"/>
    <w:rsid w:val="008162DF"/>
    <w:rsid w:val="008163AD"/>
    <w:rsid w:val="00816643"/>
    <w:rsid w:val="0081685D"/>
    <w:rsid w:val="00816881"/>
    <w:rsid w:val="00816CBE"/>
    <w:rsid w:val="00816CC9"/>
    <w:rsid w:val="00816DA4"/>
    <w:rsid w:val="00816F71"/>
    <w:rsid w:val="00816FEC"/>
    <w:rsid w:val="0081725E"/>
    <w:rsid w:val="00817505"/>
    <w:rsid w:val="00817654"/>
    <w:rsid w:val="008176F5"/>
    <w:rsid w:val="008179E4"/>
    <w:rsid w:val="00817A5F"/>
    <w:rsid w:val="00817AD5"/>
    <w:rsid w:val="00817F72"/>
    <w:rsid w:val="0082007E"/>
    <w:rsid w:val="00820146"/>
    <w:rsid w:val="008202A1"/>
    <w:rsid w:val="00820424"/>
    <w:rsid w:val="00820518"/>
    <w:rsid w:val="008205AD"/>
    <w:rsid w:val="00820841"/>
    <w:rsid w:val="00820A2E"/>
    <w:rsid w:val="00820A67"/>
    <w:rsid w:val="00820DD2"/>
    <w:rsid w:val="00820E59"/>
    <w:rsid w:val="00820F61"/>
    <w:rsid w:val="00821187"/>
    <w:rsid w:val="0082139B"/>
    <w:rsid w:val="008218E3"/>
    <w:rsid w:val="00821947"/>
    <w:rsid w:val="00821B75"/>
    <w:rsid w:val="00821C86"/>
    <w:rsid w:val="00821E18"/>
    <w:rsid w:val="00822073"/>
    <w:rsid w:val="008220DC"/>
    <w:rsid w:val="0082288A"/>
    <w:rsid w:val="00822963"/>
    <w:rsid w:val="00822AC6"/>
    <w:rsid w:val="00822D27"/>
    <w:rsid w:val="00822E63"/>
    <w:rsid w:val="00822F77"/>
    <w:rsid w:val="008231D7"/>
    <w:rsid w:val="008232D4"/>
    <w:rsid w:val="00823889"/>
    <w:rsid w:val="008238F8"/>
    <w:rsid w:val="00823924"/>
    <w:rsid w:val="00823981"/>
    <w:rsid w:val="00823A0A"/>
    <w:rsid w:val="00823A92"/>
    <w:rsid w:val="00823B26"/>
    <w:rsid w:val="00823E99"/>
    <w:rsid w:val="00823EFD"/>
    <w:rsid w:val="008241BB"/>
    <w:rsid w:val="008242DF"/>
    <w:rsid w:val="00824339"/>
    <w:rsid w:val="00824405"/>
    <w:rsid w:val="008245F3"/>
    <w:rsid w:val="008245FC"/>
    <w:rsid w:val="00824882"/>
    <w:rsid w:val="008249F4"/>
    <w:rsid w:val="0082505D"/>
    <w:rsid w:val="008250E1"/>
    <w:rsid w:val="008252F6"/>
    <w:rsid w:val="00825444"/>
    <w:rsid w:val="008255D7"/>
    <w:rsid w:val="0082574B"/>
    <w:rsid w:val="008258D3"/>
    <w:rsid w:val="00825A54"/>
    <w:rsid w:val="00825D6E"/>
    <w:rsid w:val="00825DF1"/>
    <w:rsid w:val="00825E98"/>
    <w:rsid w:val="00825F27"/>
    <w:rsid w:val="00826578"/>
    <w:rsid w:val="00826717"/>
    <w:rsid w:val="00826782"/>
    <w:rsid w:val="00826C56"/>
    <w:rsid w:val="00826D33"/>
    <w:rsid w:val="00826D52"/>
    <w:rsid w:val="00826E38"/>
    <w:rsid w:val="00827238"/>
    <w:rsid w:val="008272BB"/>
    <w:rsid w:val="008273B6"/>
    <w:rsid w:val="008273D1"/>
    <w:rsid w:val="008273D6"/>
    <w:rsid w:val="0082743A"/>
    <w:rsid w:val="00827475"/>
    <w:rsid w:val="00827563"/>
    <w:rsid w:val="00827612"/>
    <w:rsid w:val="00827633"/>
    <w:rsid w:val="00827751"/>
    <w:rsid w:val="00827B91"/>
    <w:rsid w:val="00827D72"/>
    <w:rsid w:val="008300C0"/>
    <w:rsid w:val="00830165"/>
    <w:rsid w:val="0083017B"/>
    <w:rsid w:val="00830372"/>
    <w:rsid w:val="0083038E"/>
    <w:rsid w:val="0083042B"/>
    <w:rsid w:val="0083046E"/>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EE5"/>
    <w:rsid w:val="0083201C"/>
    <w:rsid w:val="008320A3"/>
    <w:rsid w:val="0083222F"/>
    <w:rsid w:val="00832232"/>
    <w:rsid w:val="00832402"/>
    <w:rsid w:val="0083273B"/>
    <w:rsid w:val="008327C9"/>
    <w:rsid w:val="008328F2"/>
    <w:rsid w:val="008329F8"/>
    <w:rsid w:val="00832A64"/>
    <w:rsid w:val="00832AB2"/>
    <w:rsid w:val="00832C9A"/>
    <w:rsid w:val="00832F16"/>
    <w:rsid w:val="00833112"/>
    <w:rsid w:val="0083318F"/>
    <w:rsid w:val="008333B3"/>
    <w:rsid w:val="00833772"/>
    <w:rsid w:val="0083377F"/>
    <w:rsid w:val="00833859"/>
    <w:rsid w:val="00833948"/>
    <w:rsid w:val="00833A86"/>
    <w:rsid w:val="00833BAF"/>
    <w:rsid w:val="00833CAF"/>
    <w:rsid w:val="00833D4A"/>
    <w:rsid w:val="00833F5B"/>
    <w:rsid w:val="008342FD"/>
    <w:rsid w:val="00834347"/>
    <w:rsid w:val="0083434F"/>
    <w:rsid w:val="0083449E"/>
    <w:rsid w:val="008344A8"/>
    <w:rsid w:val="008345C5"/>
    <w:rsid w:val="00834993"/>
    <w:rsid w:val="00834C08"/>
    <w:rsid w:val="00834C8D"/>
    <w:rsid w:val="00834CF9"/>
    <w:rsid w:val="00834F50"/>
    <w:rsid w:val="00835122"/>
    <w:rsid w:val="00835170"/>
    <w:rsid w:val="00835317"/>
    <w:rsid w:val="008354B5"/>
    <w:rsid w:val="008356E5"/>
    <w:rsid w:val="0083572C"/>
    <w:rsid w:val="0083593C"/>
    <w:rsid w:val="00835940"/>
    <w:rsid w:val="008359EF"/>
    <w:rsid w:val="00835B83"/>
    <w:rsid w:val="00835CD9"/>
    <w:rsid w:val="00835E18"/>
    <w:rsid w:val="00835FE1"/>
    <w:rsid w:val="00836009"/>
    <w:rsid w:val="008360DC"/>
    <w:rsid w:val="00836829"/>
    <w:rsid w:val="00836848"/>
    <w:rsid w:val="00836A30"/>
    <w:rsid w:val="00836BCA"/>
    <w:rsid w:val="00836C80"/>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851"/>
    <w:rsid w:val="0084099A"/>
    <w:rsid w:val="00840C08"/>
    <w:rsid w:val="00840CA2"/>
    <w:rsid w:val="00840E41"/>
    <w:rsid w:val="00840ECC"/>
    <w:rsid w:val="00840F31"/>
    <w:rsid w:val="008413F5"/>
    <w:rsid w:val="00841653"/>
    <w:rsid w:val="0084183F"/>
    <w:rsid w:val="00841A57"/>
    <w:rsid w:val="00842263"/>
    <w:rsid w:val="00842421"/>
    <w:rsid w:val="00842610"/>
    <w:rsid w:val="00842884"/>
    <w:rsid w:val="008429B3"/>
    <w:rsid w:val="00842A6A"/>
    <w:rsid w:val="00842B12"/>
    <w:rsid w:val="00842D22"/>
    <w:rsid w:val="00842D93"/>
    <w:rsid w:val="00842D99"/>
    <w:rsid w:val="0084319F"/>
    <w:rsid w:val="00843492"/>
    <w:rsid w:val="008434C8"/>
    <w:rsid w:val="008434EF"/>
    <w:rsid w:val="008435AC"/>
    <w:rsid w:val="008439C0"/>
    <w:rsid w:val="00843AD7"/>
    <w:rsid w:val="00843B01"/>
    <w:rsid w:val="00843C36"/>
    <w:rsid w:val="008440CB"/>
    <w:rsid w:val="0084443A"/>
    <w:rsid w:val="008446A4"/>
    <w:rsid w:val="00844707"/>
    <w:rsid w:val="00844869"/>
    <w:rsid w:val="008449F0"/>
    <w:rsid w:val="00844AD1"/>
    <w:rsid w:val="00844B63"/>
    <w:rsid w:val="00844BA1"/>
    <w:rsid w:val="00844C9A"/>
    <w:rsid w:val="00844CCC"/>
    <w:rsid w:val="00844DC5"/>
    <w:rsid w:val="00844ED6"/>
    <w:rsid w:val="0084507F"/>
    <w:rsid w:val="008451D9"/>
    <w:rsid w:val="0084528E"/>
    <w:rsid w:val="0084554F"/>
    <w:rsid w:val="00845763"/>
    <w:rsid w:val="00845771"/>
    <w:rsid w:val="00845C42"/>
    <w:rsid w:val="00845CF0"/>
    <w:rsid w:val="0084647D"/>
    <w:rsid w:val="008464CF"/>
    <w:rsid w:val="0084650E"/>
    <w:rsid w:val="00846653"/>
    <w:rsid w:val="008466FF"/>
    <w:rsid w:val="00846793"/>
    <w:rsid w:val="00846855"/>
    <w:rsid w:val="0084692D"/>
    <w:rsid w:val="00846D51"/>
    <w:rsid w:val="00846EB2"/>
    <w:rsid w:val="00846F7D"/>
    <w:rsid w:val="0084708F"/>
    <w:rsid w:val="00847139"/>
    <w:rsid w:val="00847204"/>
    <w:rsid w:val="0084732C"/>
    <w:rsid w:val="008473ED"/>
    <w:rsid w:val="0084752C"/>
    <w:rsid w:val="0084799C"/>
    <w:rsid w:val="008479A1"/>
    <w:rsid w:val="00847A48"/>
    <w:rsid w:val="00847C2C"/>
    <w:rsid w:val="00847D7B"/>
    <w:rsid w:val="0085031E"/>
    <w:rsid w:val="00850421"/>
    <w:rsid w:val="0085082D"/>
    <w:rsid w:val="00850B61"/>
    <w:rsid w:val="00850CB8"/>
    <w:rsid w:val="00850D78"/>
    <w:rsid w:val="00850FCC"/>
    <w:rsid w:val="008510FF"/>
    <w:rsid w:val="00851549"/>
    <w:rsid w:val="008515B3"/>
    <w:rsid w:val="00851717"/>
    <w:rsid w:val="0085177A"/>
    <w:rsid w:val="0085189A"/>
    <w:rsid w:val="00851AC1"/>
    <w:rsid w:val="00851ACC"/>
    <w:rsid w:val="00851B14"/>
    <w:rsid w:val="00851B7A"/>
    <w:rsid w:val="00851BFD"/>
    <w:rsid w:val="00851D1E"/>
    <w:rsid w:val="008522A9"/>
    <w:rsid w:val="008522D8"/>
    <w:rsid w:val="008524F9"/>
    <w:rsid w:val="00852654"/>
    <w:rsid w:val="0085266A"/>
    <w:rsid w:val="00852803"/>
    <w:rsid w:val="00852849"/>
    <w:rsid w:val="0085290F"/>
    <w:rsid w:val="00852E22"/>
    <w:rsid w:val="00852EF4"/>
    <w:rsid w:val="00852F4D"/>
    <w:rsid w:val="0085338A"/>
    <w:rsid w:val="00853419"/>
    <w:rsid w:val="00853499"/>
    <w:rsid w:val="008538D7"/>
    <w:rsid w:val="00853AB4"/>
    <w:rsid w:val="00853C6C"/>
    <w:rsid w:val="00853C87"/>
    <w:rsid w:val="00853D63"/>
    <w:rsid w:val="008541DB"/>
    <w:rsid w:val="00854459"/>
    <w:rsid w:val="00854742"/>
    <w:rsid w:val="00854B5B"/>
    <w:rsid w:val="00854D1A"/>
    <w:rsid w:val="00854DDE"/>
    <w:rsid w:val="00854FFF"/>
    <w:rsid w:val="00855118"/>
    <w:rsid w:val="0085530B"/>
    <w:rsid w:val="00855317"/>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D"/>
    <w:rsid w:val="00856A5C"/>
    <w:rsid w:val="00856E2D"/>
    <w:rsid w:val="00856F06"/>
    <w:rsid w:val="008570DD"/>
    <w:rsid w:val="00857159"/>
    <w:rsid w:val="008571D0"/>
    <w:rsid w:val="00857509"/>
    <w:rsid w:val="00857A01"/>
    <w:rsid w:val="00857A8D"/>
    <w:rsid w:val="00857B99"/>
    <w:rsid w:val="00857F76"/>
    <w:rsid w:val="0086001D"/>
    <w:rsid w:val="008607A1"/>
    <w:rsid w:val="00860F66"/>
    <w:rsid w:val="00861215"/>
    <w:rsid w:val="008613B2"/>
    <w:rsid w:val="00861436"/>
    <w:rsid w:val="00861491"/>
    <w:rsid w:val="008614EB"/>
    <w:rsid w:val="00861862"/>
    <w:rsid w:val="0086188E"/>
    <w:rsid w:val="00861BF4"/>
    <w:rsid w:val="00861CD6"/>
    <w:rsid w:val="00861ECC"/>
    <w:rsid w:val="008620B9"/>
    <w:rsid w:val="008620DC"/>
    <w:rsid w:val="008621A0"/>
    <w:rsid w:val="008621BF"/>
    <w:rsid w:val="008621F4"/>
    <w:rsid w:val="00862222"/>
    <w:rsid w:val="008622EF"/>
    <w:rsid w:val="008623A4"/>
    <w:rsid w:val="008624E1"/>
    <w:rsid w:val="0086263E"/>
    <w:rsid w:val="008626EB"/>
    <w:rsid w:val="00862940"/>
    <w:rsid w:val="00862942"/>
    <w:rsid w:val="00862960"/>
    <w:rsid w:val="00862984"/>
    <w:rsid w:val="00862C19"/>
    <w:rsid w:val="00862F09"/>
    <w:rsid w:val="00863390"/>
    <w:rsid w:val="008637A0"/>
    <w:rsid w:val="008637CD"/>
    <w:rsid w:val="00863897"/>
    <w:rsid w:val="00863922"/>
    <w:rsid w:val="0086395F"/>
    <w:rsid w:val="00863A3A"/>
    <w:rsid w:val="00863B26"/>
    <w:rsid w:val="00863B95"/>
    <w:rsid w:val="00863FCA"/>
    <w:rsid w:val="008641B5"/>
    <w:rsid w:val="0086426F"/>
    <w:rsid w:val="0086436F"/>
    <w:rsid w:val="00864645"/>
    <w:rsid w:val="008646EF"/>
    <w:rsid w:val="00864876"/>
    <w:rsid w:val="00864886"/>
    <w:rsid w:val="008648B3"/>
    <w:rsid w:val="00864986"/>
    <w:rsid w:val="00864ACE"/>
    <w:rsid w:val="00864B1F"/>
    <w:rsid w:val="00864B4C"/>
    <w:rsid w:val="00864DAD"/>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644"/>
    <w:rsid w:val="00867645"/>
    <w:rsid w:val="00867943"/>
    <w:rsid w:val="008679BD"/>
    <w:rsid w:val="00867A24"/>
    <w:rsid w:val="00867A5C"/>
    <w:rsid w:val="00867BB4"/>
    <w:rsid w:val="00870326"/>
    <w:rsid w:val="00870689"/>
    <w:rsid w:val="008706F4"/>
    <w:rsid w:val="00870868"/>
    <w:rsid w:val="008708BB"/>
    <w:rsid w:val="008709BD"/>
    <w:rsid w:val="00870A2B"/>
    <w:rsid w:val="00870BDE"/>
    <w:rsid w:val="00870D54"/>
    <w:rsid w:val="00870E7F"/>
    <w:rsid w:val="008710F5"/>
    <w:rsid w:val="00871308"/>
    <w:rsid w:val="0087132A"/>
    <w:rsid w:val="00871405"/>
    <w:rsid w:val="00871745"/>
    <w:rsid w:val="0087177B"/>
    <w:rsid w:val="0087188E"/>
    <w:rsid w:val="0087192A"/>
    <w:rsid w:val="00871A46"/>
    <w:rsid w:val="00871A58"/>
    <w:rsid w:val="00871B2C"/>
    <w:rsid w:val="00871D75"/>
    <w:rsid w:val="00871F83"/>
    <w:rsid w:val="00871FD0"/>
    <w:rsid w:val="0087205A"/>
    <w:rsid w:val="00872527"/>
    <w:rsid w:val="00872591"/>
    <w:rsid w:val="008729B0"/>
    <w:rsid w:val="00872F9E"/>
    <w:rsid w:val="00873053"/>
    <w:rsid w:val="0087310C"/>
    <w:rsid w:val="00873190"/>
    <w:rsid w:val="008731AE"/>
    <w:rsid w:val="008732E1"/>
    <w:rsid w:val="008732F4"/>
    <w:rsid w:val="00873599"/>
    <w:rsid w:val="0087384B"/>
    <w:rsid w:val="00873952"/>
    <w:rsid w:val="0087395C"/>
    <w:rsid w:val="008739A6"/>
    <w:rsid w:val="00873A17"/>
    <w:rsid w:val="00873A8B"/>
    <w:rsid w:val="00873A9F"/>
    <w:rsid w:val="00873E8A"/>
    <w:rsid w:val="00873F2C"/>
    <w:rsid w:val="008740C5"/>
    <w:rsid w:val="00874280"/>
    <w:rsid w:val="008745D1"/>
    <w:rsid w:val="00874822"/>
    <w:rsid w:val="008749BB"/>
    <w:rsid w:val="008749C0"/>
    <w:rsid w:val="00874E50"/>
    <w:rsid w:val="0087510E"/>
    <w:rsid w:val="00875386"/>
    <w:rsid w:val="008753CF"/>
    <w:rsid w:val="008753D4"/>
    <w:rsid w:val="00875456"/>
    <w:rsid w:val="0087549B"/>
    <w:rsid w:val="008755B7"/>
    <w:rsid w:val="0087591F"/>
    <w:rsid w:val="00875940"/>
    <w:rsid w:val="00875C60"/>
    <w:rsid w:val="00875C8D"/>
    <w:rsid w:val="00875D58"/>
    <w:rsid w:val="00875E0A"/>
    <w:rsid w:val="00875E63"/>
    <w:rsid w:val="00875EA4"/>
    <w:rsid w:val="008763E8"/>
    <w:rsid w:val="0087646B"/>
    <w:rsid w:val="008764A4"/>
    <w:rsid w:val="00876535"/>
    <w:rsid w:val="00876661"/>
    <w:rsid w:val="00876B4C"/>
    <w:rsid w:val="00876CBD"/>
    <w:rsid w:val="00876EF2"/>
    <w:rsid w:val="0087706B"/>
    <w:rsid w:val="0087715E"/>
    <w:rsid w:val="00877353"/>
    <w:rsid w:val="0087757D"/>
    <w:rsid w:val="00877671"/>
    <w:rsid w:val="00877812"/>
    <w:rsid w:val="00877964"/>
    <w:rsid w:val="008779FD"/>
    <w:rsid w:val="00877A79"/>
    <w:rsid w:val="00877ABF"/>
    <w:rsid w:val="00877AD2"/>
    <w:rsid w:val="00877BD2"/>
    <w:rsid w:val="00877C01"/>
    <w:rsid w:val="00877DE4"/>
    <w:rsid w:val="00877F89"/>
    <w:rsid w:val="00880041"/>
    <w:rsid w:val="00880352"/>
    <w:rsid w:val="008803BC"/>
    <w:rsid w:val="008804F3"/>
    <w:rsid w:val="008805B8"/>
    <w:rsid w:val="008805D7"/>
    <w:rsid w:val="008805E1"/>
    <w:rsid w:val="0088067B"/>
    <w:rsid w:val="008806DC"/>
    <w:rsid w:val="00880765"/>
    <w:rsid w:val="008807CF"/>
    <w:rsid w:val="00880930"/>
    <w:rsid w:val="00880B4D"/>
    <w:rsid w:val="00880DD1"/>
    <w:rsid w:val="0088104E"/>
    <w:rsid w:val="00881156"/>
    <w:rsid w:val="00881166"/>
    <w:rsid w:val="008817F3"/>
    <w:rsid w:val="0088188E"/>
    <w:rsid w:val="008819CC"/>
    <w:rsid w:val="00881A94"/>
    <w:rsid w:val="00881D75"/>
    <w:rsid w:val="00881D76"/>
    <w:rsid w:val="00881EA1"/>
    <w:rsid w:val="008821F6"/>
    <w:rsid w:val="00882224"/>
    <w:rsid w:val="00882363"/>
    <w:rsid w:val="008824A5"/>
    <w:rsid w:val="00882535"/>
    <w:rsid w:val="00882A8B"/>
    <w:rsid w:val="00882B0C"/>
    <w:rsid w:val="00882B8B"/>
    <w:rsid w:val="00882BE0"/>
    <w:rsid w:val="00882D1B"/>
    <w:rsid w:val="00882D6E"/>
    <w:rsid w:val="00882E14"/>
    <w:rsid w:val="00882E23"/>
    <w:rsid w:val="00883262"/>
    <w:rsid w:val="00883304"/>
    <w:rsid w:val="00883385"/>
    <w:rsid w:val="008836A1"/>
    <w:rsid w:val="0088379C"/>
    <w:rsid w:val="00883F99"/>
    <w:rsid w:val="0088403E"/>
    <w:rsid w:val="0088460D"/>
    <w:rsid w:val="0088460F"/>
    <w:rsid w:val="00884662"/>
    <w:rsid w:val="008846EF"/>
    <w:rsid w:val="00884905"/>
    <w:rsid w:val="0088490D"/>
    <w:rsid w:val="00884A9A"/>
    <w:rsid w:val="00884ABD"/>
    <w:rsid w:val="00884EB9"/>
    <w:rsid w:val="00885208"/>
    <w:rsid w:val="008853D0"/>
    <w:rsid w:val="0088595A"/>
    <w:rsid w:val="00885986"/>
    <w:rsid w:val="008859E8"/>
    <w:rsid w:val="00885BD0"/>
    <w:rsid w:val="00885C18"/>
    <w:rsid w:val="00885C5C"/>
    <w:rsid w:val="00886020"/>
    <w:rsid w:val="00886062"/>
    <w:rsid w:val="0088614E"/>
    <w:rsid w:val="00886255"/>
    <w:rsid w:val="0088651A"/>
    <w:rsid w:val="00886716"/>
    <w:rsid w:val="00886933"/>
    <w:rsid w:val="00886AFB"/>
    <w:rsid w:val="00886FE1"/>
    <w:rsid w:val="00887197"/>
    <w:rsid w:val="008871C0"/>
    <w:rsid w:val="008871EB"/>
    <w:rsid w:val="0088729A"/>
    <w:rsid w:val="008873E7"/>
    <w:rsid w:val="0088762A"/>
    <w:rsid w:val="008876A1"/>
    <w:rsid w:val="00887918"/>
    <w:rsid w:val="008879CE"/>
    <w:rsid w:val="00887AAB"/>
    <w:rsid w:val="00887B01"/>
    <w:rsid w:val="00887CA6"/>
    <w:rsid w:val="00887E09"/>
    <w:rsid w:val="0088A2B6"/>
    <w:rsid w:val="00890036"/>
    <w:rsid w:val="008900A4"/>
    <w:rsid w:val="008902EF"/>
    <w:rsid w:val="0089058E"/>
    <w:rsid w:val="00890A05"/>
    <w:rsid w:val="00890A42"/>
    <w:rsid w:val="00890AD6"/>
    <w:rsid w:val="00890B0D"/>
    <w:rsid w:val="00890C15"/>
    <w:rsid w:val="00890C78"/>
    <w:rsid w:val="00890D1A"/>
    <w:rsid w:val="00890D6C"/>
    <w:rsid w:val="00890DC9"/>
    <w:rsid w:val="00890F15"/>
    <w:rsid w:val="00891050"/>
    <w:rsid w:val="00891152"/>
    <w:rsid w:val="008912EC"/>
    <w:rsid w:val="00891453"/>
    <w:rsid w:val="008914D9"/>
    <w:rsid w:val="008916EC"/>
    <w:rsid w:val="00891916"/>
    <w:rsid w:val="008919D9"/>
    <w:rsid w:val="008919DD"/>
    <w:rsid w:val="00891ADB"/>
    <w:rsid w:val="00891B12"/>
    <w:rsid w:val="00891BEB"/>
    <w:rsid w:val="00891C4F"/>
    <w:rsid w:val="00891CDD"/>
    <w:rsid w:val="00892171"/>
    <w:rsid w:val="008921A9"/>
    <w:rsid w:val="008921FF"/>
    <w:rsid w:val="0089232A"/>
    <w:rsid w:val="008925CC"/>
    <w:rsid w:val="00892603"/>
    <w:rsid w:val="00892672"/>
    <w:rsid w:val="008927D4"/>
    <w:rsid w:val="008928FA"/>
    <w:rsid w:val="0089299A"/>
    <w:rsid w:val="00892B09"/>
    <w:rsid w:val="00892B99"/>
    <w:rsid w:val="00892E41"/>
    <w:rsid w:val="00892FE0"/>
    <w:rsid w:val="008932A2"/>
    <w:rsid w:val="008932F2"/>
    <w:rsid w:val="0089360E"/>
    <w:rsid w:val="0089367C"/>
    <w:rsid w:val="008937E0"/>
    <w:rsid w:val="00893BA3"/>
    <w:rsid w:val="00893BD0"/>
    <w:rsid w:val="00893D3C"/>
    <w:rsid w:val="00893E1E"/>
    <w:rsid w:val="0089413C"/>
    <w:rsid w:val="008943CA"/>
    <w:rsid w:val="0089453F"/>
    <w:rsid w:val="00894588"/>
    <w:rsid w:val="008945D1"/>
    <w:rsid w:val="00894A15"/>
    <w:rsid w:val="00894B49"/>
    <w:rsid w:val="00894C79"/>
    <w:rsid w:val="00894D5A"/>
    <w:rsid w:val="00894E72"/>
    <w:rsid w:val="0089507E"/>
    <w:rsid w:val="008950EE"/>
    <w:rsid w:val="008950F4"/>
    <w:rsid w:val="00895463"/>
    <w:rsid w:val="00895557"/>
    <w:rsid w:val="00895A4C"/>
    <w:rsid w:val="00895B33"/>
    <w:rsid w:val="00895BB7"/>
    <w:rsid w:val="00895CD6"/>
    <w:rsid w:val="00895D7E"/>
    <w:rsid w:val="00895E9A"/>
    <w:rsid w:val="00895F8A"/>
    <w:rsid w:val="008960AD"/>
    <w:rsid w:val="008962D2"/>
    <w:rsid w:val="008963F9"/>
    <w:rsid w:val="008965C7"/>
    <w:rsid w:val="008966D6"/>
    <w:rsid w:val="00896B6B"/>
    <w:rsid w:val="00896D78"/>
    <w:rsid w:val="00896DDB"/>
    <w:rsid w:val="00896EBC"/>
    <w:rsid w:val="00896FF5"/>
    <w:rsid w:val="00897105"/>
    <w:rsid w:val="008971E8"/>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45"/>
    <w:rsid w:val="008A1355"/>
    <w:rsid w:val="008A135C"/>
    <w:rsid w:val="008A13A6"/>
    <w:rsid w:val="008A1521"/>
    <w:rsid w:val="008A1CB3"/>
    <w:rsid w:val="008A1E18"/>
    <w:rsid w:val="008A1F08"/>
    <w:rsid w:val="008A1F7F"/>
    <w:rsid w:val="008A2196"/>
    <w:rsid w:val="008A22E3"/>
    <w:rsid w:val="008A2324"/>
    <w:rsid w:val="008A241A"/>
    <w:rsid w:val="008A253F"/>
    <w:rsid w:val="008A2831"/>
    <w:rsid w:val="008A29DD"/>
    <w:rsid w:val="008A2AEC"/>
    <w:rsid w:val="008A2B02"/>
    <w:rsid w:val="008A3020"/>
    <w:rsid w:val="008A322A"/>
    <w:rsid w:val="008A355C"/>
    <w:rsid w:val="008A3901"/>
    <w:rsid w:val="008A3930"/>
    <w:rsid w:val="008A3A95"/>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8DD"/>
    <w:rsid w:val="008A4B13"/>
    <w:rsid w:val="008A4D3C"/>
    <w:rsid w:val="008A4F9B"/>
    <w:rsid w:val="008A51CA"/>
    <w:rsid w:val="008A51D2"/>
    <w:rsid w:val="008A5257"/>
    <w:rsid w:val="008A5679"/>
    <w:rsid w:val="008A592F"/>
    <w:rsid w:val="008A59DF"/>
    <w:rsid w:val="008A5CE7"/>
    <w:rsid w:val="008A5F39"/>
    <w:rsid w:val="008A5F5C"/>
    <w:rsid w:val="008A606C"/>
    <w:rsid w:val="008A6151"/>
    <w:rsid w:val="008A61AA"/>
    <w:rsid w:val="008A631C"/>
    <w:rsid w:val="008A6403"/>
    <w:rsid w:val="008A674C"/>
    <w:rsid w:val="008A686D"/>
    <w:rsid w:val="008A6AC7"/>
    <w:rsid w:val="008A6BEC"/>
    <w:rsid w:val="008A6D18"/>
    <w:rsid w:val="008A6E3A"/>
    <w:rsid w:val="008A7145"/>
    <w:rsid w:val="008A71A5"/>
    <w:rsid w:val="008A7221"/>
    <w:rsid w:val="008A740E"/>
    <w:rsid w:val="008A7524"/>
    <w:rsid w:val="008A77B7"/>
    <w:rsid w:val="008A7886"/>
    <w:rsid w:val="008A7CE3"/>
    <w:rsid w:val="008A7E35"/>
    <w:rsid w:val="008B00DE"/>
    <w:rsid w:val="008B01AA"/>
    <w:rsid w:val="008B01E8"/>
    <w:rsid w:val="008B02FF"/>
    <w:rsid w:val="008B034B"/>
    <w:rsid w:val="008B0580"/>
    <w:rsid w:val="008B05A5"/>
    <w:rsid w:val="008B06B4"/>
    <w:rsid w:val="008B072F"/>
    <w:rsid w:val="008B07C9"/>
    <w:rsid w:val="008B0D36"/>
    <w:rsid w:val="008B0F1D"/>
    <w:rsid w:val="008B0F63"/>
    <w:rsid w:val="008B1007"/>
    <w:rsid w:val="008B10E9"/>
    <w:rsid w:val="008B11DB"/>
    <w:rsid w:val="008B1341"/>
    <w:rsid w:val="008B1371"/>
    <w:rsid w:val="008B153C"/>
    <w:rsid w:val="008B16BF"/>
    <w:rsid w:val="008B1760"/>
    <w:rsid w:val="008B180E"/>
    <w:rsid w:val="008B18E5"/>
    <w:rsid w:val="008B1947"/>
    <w:rsid w:val="008B1A2F"/>
    <w:rsid w:val="008B1B84"/>
    <w:rsid w:val="008B1BC8"/>
    <w:rsid w:val="008B1CCC"/>
    <w:rsid w:val="008B2110"/>
    <w:rsid w:val="008B2151"/>
    <w:rsid w:val="008B2236"/>
    <w:rsid w:val="008B23A1"/>
    <w:rsid w:val="008B25B6"/>
    <w:rsid w:val="008B27CE"/>
    <w:rsid w:val="008B2882"/>
    <w:rsid w:val="008B2975"/>
    <w:rsid w:val="008B29D2"/>
    <w:rsid w:val="008B2E73"/>
    <w:rsid w:val="008B3039"/>
    <w:rsid w:val="008B3077"/>
    <w:rsid w:val="008B316C"/>
    <w:rsid w:val="008B3220"/>
    <w:rsid w:val="008B347C"/>
    <w:rsid w:val="008B3998"/>
    <w:rsid w:val="008B3AC2"/>
    <w:rsid w:val="008B3C4B"/>
    <w:rsid w:val="008B3D6F"/>
    <w:rsid w:val="008B3EDB"/>
    <w:rsid w:val="008B4060"/>
    <w:rsid w:val="008B4385"/>
    <w:rsid w:val="008B448B"/>
    <w:rsid w:val="008B476C"/>
    <w:rsid w:val="008B483A"/>
    <w:rsid w:val="008B496F"/>
    <w:rsid w:val="008B4B1D"/>
    <w:rsid w:val="008B4CC2"/>
    <w:rsid w:val="008B4E5A"/>
    <w:rsid w:val="008B500D"/>
    <w:rsid w:val="008B5581"/>
    <w:rsid w:val="008B5696"/>
    <w:rsid w:val="008B56D5"/>
    <w:rsid w:val="008B5761"/>
    <w:rsid w:val="008B576E"/>
    <w:rsid w:val="008B577D"/>
    <w:rsid w:val="008B5885"/>
    <w:rsid w:val="008B59D9"/>
    <w:rsid w:val="008B5CC9"/>
    <w:rsid w:val="008B5F17"/>
    <w:rsid w:val="008B5FF6"/>
    <w:rsid w:val="008B6208"/>
    <w:rsid w:val="008B6300"/>
    <w:rsid w:val="008B63EA"/>
    <w:rsid w:val="008B643D"/>
    <w:rsid w:val="008B654B"/>
    <w:rsid w:val="008B65AD"/>
    <w:rsid w:val="008B65E3"/>
    <w:rsid w:val="008B67D7"/>
    <w:rsid w:val="008B68F4"/>
    <w:rsid w:val="008B6954"/>
    <w:rsid w:val="008B6C9A"/>
    <w:rsid w:val="008B6DCB"/>
    <w:rsid w:val="008B6E4E"/>
    <w:rsid w:val="008B7324"/>
    <w:rsid w:val="008B75DE"/>
    <w:rsid w:val="008B7B72"/>
    <w:rsid w:val="008B7C21"/>
    <w:rsid w:val="008B7E3C"/>
    <w:rsid w:val="008B7F0D"/>
    <w:rsid w:val="008C00B1"/>
    <w:rsid w:val="008C00DB"/>
    <w:rsid w:val="008C0353"/>
    <w:rsid w:val="008C0B32"/>
    <w:rsid w:val="008C0B89"/>
    <w:rsid w:val="008C0D2A"/>
    <w:rsid w:val="008C0D88"/>
    <w:rsid w:val="008C0E9E"/>
    <w:rsid w:val="008C138E"/>
    <w:rsid w:val="008C153B"/>
    <w:rsid w:val="008C1756"/>
    <w:rsid w:val="008C17AF"/>
    <w:rsid w:val="008C1CD7"/>
    <w:rsid w:val="008C1DC6"/>
    <w:rsid w:val="008C1E5F"/>
    <w:rsid w:val="008C1ED5"/>
    <w:rsid w:val="008C1F35"/>
    <w:rsid w:val="008C205B"/>
    <w:rsid w:val="008C21E7"/>
    <w:rsid w:val="008C23B8"/>
    <w:rsid w:val="008C23C9"/>
    <w:rsid w:val="008C26A6"/>
    <w:rsid w:val="008C27CD"/>
    <w:rsid w:val="008C2AEA"/>
    <w:rsid w:val="008C2B08"/>
    <w:rsid w:val="008C2C01"/>
    <w:rsid w:val="008C2C0F"/>
    <w:rsid w:val="008C2CAB"/>
    <w:rsid w:val="008C2F9D"/>
    <w:rsid w:val="008C30EF"/>
    <w:rsid w:val="008C30FB"/>
    <w:rsid w:val="008C3538"/>
    <w:rsid w:val="008C358A"/>
    <w:rsid w:val="008C37DB"/>
    <w:rsid w:val="008C38CD"/>
    <w:rsid w:val="008C38D1"/>
    <w:rsid w:val="008C39AA"/>
    <w:rsid w:val="008C3AB0"/>
    <w:rsid w:val="008C3B4C"/>
    <w:rsid w:val="008C3C2E"/>
    <w:rsid w:val="008C3C98"/>
    <w:rsid w:val="008C3F91"/>
    <w:rsid w:val="008C4185"/>
    <w:rsid w:val="008C41D9"/>
    <w:rsid w:val="008C4339"/>
    <w:rsid w:val="008C4479"/>
    <w:rsid w:val="008C44C8"/>
    <w:rsid w:val="008C484C"/>
    <w:rsid w:val="008C488A"/>
    <w:rsid w:val="008C4AB7"/>
    <w:rsid w:val="008C4B06"/>
    <w:rsid w:val="008C4B41"/>
    <w:rsid w:val="008C5963"/>
    <w:rsid w:val="008C5A84"/>
    <w:rsid w:val="008C5B9D"/>
    <w:rsid w:val="008C5BDE"/>
    <w:rsid w:val="008C5CB1"/>
    <w:rsid w:val="008C5D37"/>
    <w:rsid w:val="008C5D9D"/>
    <w:rsid w:val="008C5F50"/>
    <w:rsid w:val="008C5F93"/>
    <w:rsid w:val="008C6233"/>
    <w:rsid w:val="008C63BF"/>
    <w:rsid w:val="008C671D"/>
    <w:rsid w:val="008C6769"/>
    <w:rsid w:val="008C6A60"/>
    <w:rsid w:val="008C6AAF"/>
    <w:rsid w:val="008C6B9F"/>
    <w:rsid w:val="008C6C9B"/>
    <w:rsid w:val="008C702E"/>
    <w:rsid w:val="008C715A"/>
    <w:rsid w:val="008C7196"/>
    <w:rsid w:val="008C7315"/>
    <w:rsid w:val="008C7386"/>
    <w:rsid w:val="008C742A"/>
    <w:rsid w:val="008C753F"/>
    <w:rsid w:val="008C78A7"/>
    <w:rsid w:val="008C78EE"/>
    <w:rsid w:val="008C791A"/>
    <w:rsid w:val="008C7922"/>
    <w:rsid w:val="008C7B01"/>
    <w:rsid w:val="008C7B1E"/>
    <w:rsid w:val="008C7C6E"/>
    <w:rsid w:val="008C7E0A"/>
    <w:rsid w:val="008C7F33"/>
    <w:rsid w:val="008D0020"/>
    <w:rsid w:val="008D016E"/>
    <w:rsid w:val="008D0292"/>
    <w:rsid w:val="008D04CF"/>
    <w:rsid w:val="008D06B5"/>
    <w:rsid w:val="008D0762"/>
    <w:rsid w:val="008D07C6"/>
    <w:rsid w:val="008D07F6"/>
    <w:rsid w:val="008D0895"/>
    <w:rsid w:val="008D08AD"/>
    <w:rsid w:val="008D11E2"/>
    <w:rsid w:val="008D140E"/>
    <w:rsid w:val="008D1AF7"/>
    <w:rsid w:val="008D1D6C"/>
    <w:rsid w:val="008D1DBE"/>
    <w:rsid w:val="008D1EDF"/>
    <w:rsid w:val="008D204D"/>
    <w:rsid w:val="008D21B0"/>
    <w:rsid w:val="008D2303"/>
    <w:rsid w:val="008D2357"/>
    <w:rsid w:val="008D24D0"/>
    <w:rsid w:val="008D26E9"/>
    <w:rsid w:val="008D273E"/>
    <w:rsid w:val="008D287B"/>
    <w:rsid w:val="008D28BE"/>
    <w:rsid w:val="008D28EB"/>
    <w:rsid w:val="008D2962"/>
    <w:rsid w:val="008D2A09"/>
    <w:rsid w:val="008D2A22"/>
    <w:rsid w:val="008D2AA1"/>
    <w:rsid w:val="008D2C65"/>
    <w:rsid w:val="008D2D62"/>
    <w:rsid w:val="008D2DFA"/>
    <w:rsid w:val="008D2EE3"/>
    <w:rsid w:val="008D306F"/>
    <w:rsid w:val="008D30FA"/>
    <w:rsid w:val="008D3280"/>
    <w:rsid w:val="008D33EF"/>
    <w:rsid w:val="008D34D5"/>
    <w:rsid w:val="008D3942"/>
    <w:rsid w:val="008D39CA"/>
    <w:rsid w:val="008D3D0A"/>
    <w:rsid w:val="008D3D51"/>
    <w:rsid w:val="008D3E55"/>
    <w:rsid w:val="008D415B"/>
    <w:rsid w:val="008D4233"/>
    <w:rsid w:val="008D4326"/>
    <w:rsid w:val="008D43F2"/>
    <w:rsid w:val="008D4400"/>
    <w:rsid w:val="008D44E0"/>
    <w:rsid w:val="008D4686"/>
    <w:rsid w:val="008D48AD"/>
    <w:rsid w:val="008D49B0"/>
    <w:rsid w:val="008D4D47"/>
    <w:rsid w:val="008D4D4F"/>
    <w:rsid w:val="008D4F2C"/>
    <w:rsid w:val="008D5146"/>
    <w:rsid w:val="008D55AA"/>
    <w:rsid w:val="008D55B2"/>
    <w:rsid w:val="008D5688"/>
    <w:rsid w:val="008D5899"/>
    <w:rsid w:val="008D5CC0"/>
    <w:rsid w:val="008D5DDA"/>
    <w:rsid w:val="008D5DE1"/>
    <w:rsid w:val="008D63D0"/>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DA8"/>
    <w:rsid w:val="008D7FB7"/>
    <w:rsid w:val="008E0115"/>
    <w:rsid w:val="008E015B"/>
    <w:rsid w:val="008E02EF"/>
    <w:rsid w:val="008E03DC"/>
    <w:rsid w:val="008E0DAC"/>
    <w:rsid w:val="008E0E60"/>
    <w:rsid w:val="008E0EFA"/>
    <w:rsid w:val="008E119E"/>
    <w:rsid w:val="008E15E2"/>
    <w:rsid w:val="008E18B2"/>
    <w:rsid w:val="008E18C5"/>
    <w:rsid w:val="008E199A"/>
    <w:rsid w:val="008E19B7"/>
    <w:rsid w:val="008E1A56"/>
    <w:rsid w:val="008E1B9E"/>
    <w:rsid w:val="008E1D25"/>
    <w:rsid w:val="008E2033"/>
    <w:rsid w:val="008E2055"/>
    <w:rsid w:val="008E222A"/>
    <w:rsid w:val="008E245C"/>
    <w:rsid w:val="008E24DF"/>
    <w:rsid w:val="008E28C9"/>
    <w:rsid w:val="008E28D6"/>
    <w:rsid w:val="008E297E"/>
    <w:rsid w:val="008E2D6C"/>
    <w:rsid w:val="008E2D8D"/>
    <w:rsid w:val="008E2DFC"/>
    <w:rsid w:val="008E2E1A"/>
    <w:rsid w:val="008E301E"/>
    <w:rsid w:val="008E3095"/>
    <w:rsid w:val="008E30B1"/>
    <w:rsid w:val="008E3275"/>
    <w:rsid w:val="008E3476"/>
    <w:rsid w:val="008E3ADF"/>
    <w:rsid w:val="008E3BEB"/>
    <w:rsid w:val="008E4014"/>
    <w:rsid w:val="008E415F"/>
    <w:rsid w:val="008E43F1"/>
    <w:rsid w:val="008E483A"/>
    <w:rsid w:val="008E499A"/>
    <w:rsid w:val="008E4A56"/>
    <w:rsid w:val="008E4C89"/>
    <w:rsid w:val="008E4DAF"/>
    <w:rsid w:val="008E4DC3"/>
    <w:rsid w:val="008E4E24"/>
    <w:rsid w:val="008E5065"/>
    <w:rsid w:val="008E54D8"/>
    <w:rsid w:val="008E56B4"/>
    <w:rsid w:val="008E5826"/>
    <w:rsid w:val="008E5C81"/>
    <w:rsid w:val="008E5E54"/>
    <w:rsid w:val="008E60DA"/>
    <w:rsid w:val="008E6305"/>
    <w:rsid w:val="008E647B"/>
    <w:rsid w:val="008E6536"/>
    <w:rsid w:val="008E6604"/>
    <w:rsid w:val="008E6605"/>
    <w:rsid w:val="008E6770"/>
    <w:rsid w:val="008E67C0"/>
    <w:rsid w:val="008E6CC1"/>
    <w:rsid w:val="008E6E14"/>
    <w:rsid w:val="008E6F1A"/>
    <w:rsid w:val="008E7290"/>
    <w:rsid w:val="008E7374"/>
    <w:rsid w:val="008E73B0"/>
    <w:rsid w:val="008E7465"/>
    <w:rsid w:val="008E7575"/>
    <w:rsid w:val="008E77A1"/>
    <w:rsid w:val="008E77D0"/>
    <w:rsid w:val="008E79A6"/>
    <w:rsid w:val="008E7AD3"/>
    <w:rsid w:val="008E7B7E"/>
    <w:rsid w:val="008E7E2B"/>
    <w:rsid w:val="008F030C"/>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EF3"/>
    <w:rsid w:val="008F1F2F"/>
    <w:rsid w:val="008F1FB5"/>
    <w:rsid w:val="008F2060"/>
    <w:rsid w:val="008F2202"/>
    <w:rsid w:val="008F2298"/>
    <w:rsid w:val="008F2407"/>
    <w:rsid w:val="008F2427"/>
    <w:rsid w:val="008F2435"/>
    <w:rsid w:val="008F248B"/>
    <w:rsid w:val="008F24F3"/>
    <w:rsid w:val="008F26F9"/>
    <w:rsid w:val="008F299E"/>
    <w:rsid w:val="008F2A6A"/>
    <w:rsid w:val="008F2B99"/>
    <w:rsid w:val="008F31C2"/>
    <w:rsid w:val="008F342A"/>
    <w:rsid w:val="008F3505"/>
    <w:rsid w:val="008F3523"/>
    <w:rsid w:val="008F3694"/>
    <w:rsid w:val="008F37B0"/>
    <w:rsid w:val="008F3814"/>
    <w:rsid w:val="008F3BA7"/>
    <w:rsid w:val="008F3DEA"/>
    <w:rsid w:val="008F3E7B"/>
    <w:rsid w:val="008F3F4B"/>
    <w:rsid w:val="008F402B"/>
    <w:rsid w:val="008F40A8"/>
    <w:rsid w:val="008F41B5"/>
    <w:rsid w:val="008F4239"/>
    <w:rsid w:val="008F42BC"/>
    <w:rsid w:val="008F442E"/>
    <w:rsid w:val="008F4552"/>
    <w:rsid w:val="008F4715"/>
    <w:rsid w:val="008F4816"/>
    <w:rsid w:val="008F489A"/>
    <w:rsid w:val="008F48FF"/>
    <w:rsid w:val="008F49EE"/>
    <w:rsid w:val="008F4A4D"/>
    <w:rsid w:val="008F4B13"/>
    <w:rsid w:val="008F4B9F"/>
    <w:rsid w:val="008F4CD1"/>
    <w:rsid w:val="008F4D88"/>
    <w:rsid w:val="008F4EE8"/>
    <w:rsid w:val="008F4F9E"/>
    <w:rsid w:val="008F4FE9"/>
    <w:rsid w:val="008F50AF"/>
    <w:rsid w:val="008F52FA"/>
    <w:rsid w:val="008F5642"/>
    <w:rsid w:val="008F5801"/>
    <w:rsid w:val="008F5973"/>
    <w:rsid w:val="008F5A82"/>
    <w:rsid w:val="008F5C35"/>
    <w:rsid w:val="008F5C87"/>
    <w:rsid w:val="008F5CF7"/>
    <w:rsid w:val="008F5D53"/>
    <w:rsid w:val="008F6164"/>
    <w:rsid w:val="008F61AE"/>
    <w:rsid w:val="008F63E7"/>
    <w:rsid w:val="008F64B0"/>
    <w:rsid w:val="008F64E9"/>
    <w:rsid w:val="008F691C"/>
    <w:rsid w:val="008F6B48"/>
    <w:rsid w:val="008F6D97"/>
    <w:rsid w:val="008F6EB4"/>
    <w:rsid w:val="008F71D4"/>
    <w:rsid w:val="008F729C"/>
    <w:rsid w:val="008F72AE"/>
    <w:rsid w:val="008F7369"/>
    <w:rsid w:val="008F748F"/>
    <w:rsid w:val="008F7894"/>
    <w:rsid w:val="008F7997"/>
    <w:rsid w:val="008F7D34"/>
    <w:rsid w:val="009000C1"/>
    <w:rsid w:val="009002DF"/>
    <w:rsid w:val="009004AF"/>
    <w:rsid w:val="00900606"/>
    <w:rsid w:val="0090099F"/>
    <w:rsid w:val="00900E09"/>
    <w:rsid w:val="00900FAA"/>
    <w:rsid w:val="00900FF2"/>
    <w:rsid w:val="00901004"/>
    <w:rsid w:val="00901245"/>
    <w:rsid w:val="00901259"/>
    <w:rsid w:val="0090125A"/>
    <w:rsid w:val="0090158A"/>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A65"/>
    <w:rsid w:val="00906B27"/>
    <w:rsid w:val="00906B32"/>
    <w:rsid w:val="00906B9C"/>
    <w:rsid w:val="00906BB4"/>
    <w:rsid w:val="009070AC"/>
    <w:rsid w:val="009075F1"/>
    <w:rsid w:val="00907808"/>
    <w:rsid w:val="00907934"/>
    <w:rsid w:val="009079AA"/>
    <w:rsid w:val="00907ACA"/>
    <w:rsid w:val="00907BC8"/>
    <w:rsid w:val="00907F5E"/>
    <w:rsid w:val="00907FB6"/>
    <w:rsid w:val="00910033"/>
    <w:rsid w:val="00910088"/>
    <w:rsid w:val="00910120"/>
    <w:rsid w:val="009101A7"/>
    <w:rsid w:val="0091050E"/>
    <w:rsid w:val="0091051E"/>
    <w:rsid w:val="00910552"/>
    <w:rsid w:val="009105F8"/>
    <w:rsid w:val="009108EC"/>
    <w:rsid w:val="009109BA"/>
    <w:rsid w:val="00910B11"/>
    <w:rsid w:val="00910B39"/>
    <w:rsid w:val="00910B5A"/>
    <w:rsid w:val="00910C83"/>
    <w:rsid w:val="00910DDD"/>
    <w:rsid w:val="00910ECD"/>
    <w:rsid w:val="00910F56"/>
    <w:rsid w:val="00911060"/>
    <w:rsid w:val="00911103"/>
    <w:rsid w:val="00911220"/>
    <w:rsid w:val="00911428"/>
    <w:rsid w:val="009116F2"/>
    <w:rsid w:val="0091189A"/>
    <w:rsid w:val="00911902"/>
    <w:rsid w:val="00911A41"/>
    <w:rsid w:val="00911A7E"/>
    <w:rsid w:val="00911C3E"/>
    <w:rsid w:val="00911F1D"/>
    <w:rsid w:val="00911F7E"/>
    <w:rsid w:val="00911F88"/>
    <w:rsid w:val="00911FA2"/>
    <w:rsid w:val="00911FCD"/>
    <w:rsid w:val="009120EB"/>
    <w:rsid w:val="009124B6"/>
    <w:rsid w:val="009124C2"/>
    <w:rsid w:val="009124F6"/>
    <w:rsid w:val="00912670"/>
    <w:rsid w:val="009126D2"/>
    <w:rsid w:val="0091276B"/>
    <w:rsid w:val="0091293E"/>
    <w:rsid w:val="00912AA6"/>
    <w:rsid w:val="00912ACC"/>
    <w:rsid w:val="00912B20"/>
    <w:rsid w:val="00912CC2"/>
    <w:rsid w:val="0091310B"/>
    <w:rsid w:val="009132AD"/>
    <w:rsid w:val="0091354B"/>
    <w:rsid w:val="00913658"/>
    <w:rsid w:val="009136A3"/>
    <w:rsid w:val="009136F7"/>
    <w:rsid w:val="00913AA2"/>
    <w:rsid w:val="00913C52"/>
    <w:rsid w:val="00914346"/>
    <w:rsid w:val="009145F0"/>
    <w:rsid w:val="009146FC"/>
    <w:rsid w:val="009147DC"/>
    <w:rsid w:val="0091483F"/>
    <w:rsid w:val="00914A2D"/>
    <w:rsid w:val="00914A64"/>
    <w:rsid w:val="00914D5F"/>
    <w:rsid w:val="00914EFB"/>
    <w:rsid w:val="009150A2"/>
    <w:rsid w:val="00915228"/>
    <w:rsid w:val="0091540E"/>
    <w:rsid w:val="00915693"/>
    <w:rsid w:val="00915758"/>
    <w:rsid w:val="00915B06"/>
    <w:rsid w:val="00915C0B"/>
    <w:rsid w:val="00915C12"/>
    <w:rsid w:val="00916010"/>
    <w:rsid w:val="00916131"/>
    <w:rsid w:val="0091635F"/>
    <w:rsid w:val="00916485"/>
    <w:rsid w:val="009165E7"/>
    <w:rsid w:val="00916705"/>
    <w:rsid w:val="00916910"/>
    <w:rsid w:val="00916CCA"/>
    <w:rsid w:val="00916D4A"/>
    <w:rsid w:val="00916EB4"/>
    <w:rsid w:val="00916F8A"/>
    <w:rsid w:val="0091707C"/>
    <w:rsid w:val="00917164"/>
    <w:rsid w:val="00917367"/>
    <w:rsid w:val="00917385"/>
    <w:rsid w:val="009179D8"/>
    <w:rsid w:val="00917AC1"/>
    <w:rsid w:val="00917CF3"/>
    <w:rsid w:val="00917E17"/>
    <w:rsid w:val="00917E1D"/>
    <w:rsid w:val="00920042"/>
    <w:rsid w:val="0092005B"/>
    <w:rsid w:val="0092005C"/>
    <w:rsid w:val="0092016B"/>
    <w:rsid w:val="009202B0"/>
    <w:rsid w:val="009203C5"/>
    <w:rsid w:val="0092044A"/>
    <w:rsid w:val="009204C0"/>
    <w:rsid w:val="009204FB"/>
    <w:rsid w:val="009206F3"/>
    <w:rsid w:val="00920759"/>
    <w:rsid w:val="00920B28"/>
    <w:rsid w:val="00920B8C"/>
    <w:rsid w:val="00920C71"/>
    <w:rsid w:val="00920D3D"/>
    <w:rsid w:val="00920E09"/>
    <w:rsid w:val="00920E78"/>
    <w:rsid w:val="00920F77"/>
    <w:rsid w:val="00921202"/>
    <w:rsid w:val="0092124A"/>
    <w:rsid w:val="00921925"/>
    <w:rsid w:val="00921AC5"/>
    <w:rsid w:val="00921D05"/>
    <w:rsid w:val="00921E50"/>
    <w:rsid w:val="009220DF"/>
    <w:rsid w:val="009220F7"/>
    <w:rsid w:val="00922283"/>
    <w:rsid w:val="00922413"/>
    <w:rsid w:val="009224F4"/>
    <w:rsid w:val="009228F7"/>
    <w:rsid w:val="009229D1"/>
    <w:rsid w:val="00922A90"/>
    <w:rsid w:val="00922B29"/>
    <w:rsid w:val="00922C9B"/>
    <w:rsid w:val="0092308F"/>
    <w:rsid w:val="00923555"/>
    <w:rsid w:val="00923759"/>
    <w:rsid w:val="0092380D"/>
    <w:rsid w:val="0092390B"/>
    <w:rsid w:val="00923968"/>
    <w:rsid w:val="00923BA2"/>
    <w:rsid w:val="00923C10"/>
    <w:rsid w:val="00923C8B"/>
    <w:rsid w:val="00923FCC"/>
    <w:rsid w:val="0092413B"/>
    <w:rsid w:val="009243C1"/>
    <w:rsid w:val="00924433"/>
    <w:rsid w:val="00924442"/>
    <w:rsid w:val="00924660"/>
    <w:rsid w:val="0092470F"/>
    <w:rsid w:val="00924888"/>
    <w:rsid w:val="00924CBA"/>
    <w:rsid w:val="00924EDF"/>
    <w:rsid w:val="0092537D"/>
    <w:rsid w:val="00925399"/>
    <w:rsid w:val="009254FE"/>
    <w:rsid w:val="00925744"/>
    <w:rsid w:val="009258D9"/>
    <w:rsid w:val="00925962"/>
    <w:rsid w:val="00925C40"/>
    <w:rsid w:val="00925D81"/>
    <w:rsid w:val="00925DC8"/>
    <w:rsid w:val="00925E06"/>
    <w:rsid w:val="00925E8F"/>
    <w:rsid w:val="00925ED6"/>
    <w:rsid w:val="009261E0"/>
    <w:rsid w:val="009264B0"/>
    <w:rsid w:val="00926514"/>
    <w:rsid w:val="009265FC"/>
    <w:rsid w:val="00926614"/>
    <w:rsid w:val="00926648"/>
    <w:rsid w:val="009267A5"/>
    <w:rsid w:val="009267BE"/>
    <w:rsid w:val="009267F2"/>
    <w:rsid w:val="009268A2"/>
    <w:rsid w:val="00926905"/>
    <w:rsid w:val="00926925"/>
    <w:rsid w:val="0092693E"/>
    <w:rsid w:val="00926ABA"/>
    <w:rsid w:val="00926D44"/>
    <w:rsid w:val="00927194"/>
    <w:rsid w:val="00927256"/>
    <w:rsid w:val="009274DC"/>
    <w:rsid w:val="00927600"/>
    <w:rsid w:val="009276AD"/>
    <w:rsid w:val="00927734"/>
    <w:rsid w:val="00927743"/>
    <w:rsid w:val="00927998"/>
    <w:rsid w:val="00927A53"/>
    <w:rsid w:val="00927A62"/>
    <w:rsid w:val="00927BBE"/>
    <w:rsid w:val="00927CA5"/>
    <w:rsid w:val="00927D40"/>
    <w:rsid w:val="00927E1D"/>
    <w:rsid w:val="00927E3E"/>
    <w:rsid w:val="009300BC"/>
    <w:rsid w:val="009301DD"/>
    <w:rsid w:val="00930273"/>
    <w:rsid w:val="009307A2"/>
    <w:rsid w:val="00930936"/>
    <w:rsid w:val="00930994"/>
    <w:rsid w:val="00930BF3"/>
    <w:rsid w:val="00930C6C"/>
    <w:rsid w:val="00930D66"/>
    <w:rsid w:val="00930E8E"/>
    <w:rsid w:val="00930EE5"/>
    <w:rsid w:val="00931061"/>
    <w:rsid w:val="00931110"/>
    <w:rsid w:val="0093117F"/>
    <w:rsid w:val="009311E9"/>
    <w:rsid w:val="00931435"/>
    <w:rsid w:val="00931AC9"/>
    <w:rsid w:val="00931B8F"/>
    <w:rsid w:val="00931F40"/>
    <w:rsid w:val="0093213A"/>
    <w:rsid w:val="00932449"/>
    <w:rsid w:val="0093259B"/>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5FD"/>
    <w:rsid w:val="009339E1"/>
    <w:rsid w:val="00933AA8"/>
    <w:rsid w:val="00933B39"/>
    <w:rsid w:val="00933B7C"/>
    <w:rsid w:val="00933D6C"/>
    <w:rsid w:val="00933D6D"/>
    <w:rsid w:val="00933E8A"/>
    <w:rsid w:val="00933EB7"/>
    <w:rsid w:val="00933F00"/>
    <w:rsid w:val="00933FD2"/>
    <w:rsid w:val="00934132"/>
    <w:rsid w:val="009341C8"/>
    <w:rsid w:val="009343DC"/>
    <w:rsid w:val="009343F9"/>
    <w:rsid w:val="009347C8"/>
    <w:rsid w:val="00934841"/>
    <w:rsid w:val="0093489F"/>
    <w:rsid w:val="00934B89"/>
    <w:rsid w:val="00934D0C"/>
    <w:rsid w:val="00934F35"/>
    <w:rsid w:val="009350C5"/>
    <w:rsid w:val="00935290"/>
    <w:rsid w:val="009352B3"/>
    <w:rsid w:val="00935333"/>
    <w:rsid w:val="00935480"/>
    <w:rsid w:val="009354A9"/>
    <w:rsid w:val="009354BE"/>
    <w:rsid w:val="009354E3"/>
    <w:rsid w:val="0093554F"/>
    <w:rsid w:val="0093569F"/>
    <w:rsid w:val="00935805"/>
    <w:rsid w:val="00935847"/>
    <w:rsid w:val="009358EC"/>
    <w:rsid w:val="009359A9"/>
    <w:rsid w:val="00935AAF"/>
    <w:rsid w:val="00935BBA"/>
    <w:rsid w:val="00935C90"/>
    <w:rsid w:val="00935D7B"/>
    <w:rsid w:val="00935FA5"/>
    <w:rsid w:val="009360D0"/>
    <w:rsid w:val="009362FF"/>
    <w:rsid w:val="0093639B"/>
    <w:rsid w:val="009363A1"/>
    <w:rsid w:val="009363D3"/>
    <w:rsid w:val="009364ED"/>
    <w:rsid w:val="00936553"/>
    <w:rsid w:val="00936562"/>
    <w:rsid w:val="0093657A"/>
    <w:rsid w:val="0093665F"/>
    <w:rsid w:val="0093680A"/>
    <w:rsid w:val="00936B82"/>
    <w:rsid w:val="00936CF5"/>
    <w:rsid w:val="00936D79"/>
    <w:rsid w:val="00936ED0"/>
    <w:rsid w:val="00936F28"/>
    <w:rsid w:val="00936F36"/>
    <w:rsid w:val="00936FC5"/>
    <w:rsid w:val="0093705C"/>
    <w:rsid w:val="00937113"/>
    <w:rsid w:val="0093721D"/>
    <w:rsid w:val="0093722C"/>
    <w:rsid w:val="009372AD"/>
    <w:rsid w:val="009372E0"/>
    <w:rsid w:val="00937481"/>
    <w:rsid w:val="0093750F"/>
    <w:rsid w:val="00937704"/>
    <w:rsid w:val="00937726"/>
    <w:rsid w:val="00937873"/>
    <w:rsid w:val="009378DC"/>
    <w:rsid w:val="009379E4"/>
    <w:rsid w:val="00937B3A"/>
    <w:rsid w:val="00937E6D"/>
    <w:rsid w:val="00937E88"/>
    <w:rsid w:val="00937F8E"/>
    <w:rsid w:val="00937FAF"/>
    <w:rsid w:val="009398D0"/>
    <w:rsid w:val="00940047"/>
    <w:rsid w:val="0094009E"/>
    <w:rsid w:val="009401FD"/>
    <w:rsid w:val="009402CB"/>
    <w:rsid w:val="0094099B"/>
    <w:rsid w:val="00940CDE"/>
    <w:rsid w:val="00940D90"/>
    <w:rsid w:val="00940E05"/>
    <w:rsid w:val="00940EC0"/>
    <w:rsid w:val="00941009"/>
    <w:rsid w:val="0094107C"/>
    <w:rsid w:val="009410D5"/>
    <w:rsid w:val="0094114C"/>
    <w:rsid w:val="00941604"/>
    <w:rsid w:val="00941960"/>
    <w:rsid w:val="009419BE"/>
    <w:rsid w:val="00941A25"/>
    <w:rsid w:val="00941E88"/>
    <w:rsid w:val="00941EBE"/>
    <w:rsid w:val="0094208C"/>
    <w:rsid w:val="009422A2"/>
    <w:rsid w:val="00942326"/>
    <w:rsid w:val="0094233E"/>
    <w:rsid w:val="0094270F"/>
    <w:rsid w:val="00942806"/>
    <w:rsid w:val="009428F6"/>
    <w:rsid w:val="00942C8B"/>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A1"/>
    <w:rsid w:val="009444B2"/>
    <w:rsid w:val="0094455C"/>
    <w:rsid w:val="00944612"/>
    <w:rsid w:val="0094477C"/>
    <w:rsid w:val="009448B9"/>
    <w:rsid w:val="00944A22"/>
    <w:rsid w:val="00944AF4"/>
    <w:rsid w:val="00945052"/>
    <w:rsid w:val="00945164"/>
    <w:rsid w:val="009451EA"/>
    <w:rsid w:val="00945404"/>
    <w:rsid w:val="00945413"/>
    <w:rsid w:val="00945418"/>
    <w:rsid w:val="009456AD"/>
    <w:rsid w:val="009457F3"/>
    <w:rsid w:val="00945D62"/>
    <w:rsid w:val="00945F9D"/>
    <w:rsid w:val="009464B5"/>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5E"/>
    <w:rsid w:val="00947900"/>
    <w:rsid w:val="0094793F"/>
    <w:rsid w:val="00947D2E"/>
    <w:rsid w:val="00947E9E"/>
    <w:rsid w:val="00950053"/>
    <w:rsid w:val="009503D9"/>
    <w:rsid w:val="00950424"/>
    <w:rsid w:val="0095042B"/>
    <w:rsid w:val="00950457"/>
    <w:rsid w:val="00950462"/>
    <w:rsid w:val="00950595"/>
    <w:rsid w:val="009507C1"/>
    <w:rsid w:val="00950811"/>
    <w:rsid w:val="00950880"/>
    <w:rsid w:val="00950AF9"/>
    <w:rsid w:val="00950BFF"/>
    <w:rsid w:val="00950CA5"/>
    <w:rsid w:val="00950CB4"/>
    <w:rsid w:val="00950DA8"/>
    <w:rsid w:val="0095116C"/>
    <w:rsid w:val="00951373"/>
    <w:rsid w:val="00951662"/>
    <w:rsid w:val="00951676"/>
    <w:rsid w:val="0095173C"/>
    <w:rsid w:val="009517A8"/>
    <w:rsid w:val="00951B2A"/>
    <w:rsid w:val="00951C21"/>
    <w:rsid w:val="00951D82"/>
    <w:rsid w:val="00951E96"/>
    <w:rsid w:val="0095200B"/>
    <w:rsid w:val="00952319"/>
    <w:rsid w:val="00952739"/>
    <w:rsid w:val="0095281C"/>
    <w:rsid w:val="009528E6"/>
    <w:rsid w:val="009529AB"/>
    <w:rsid w:val="00952A0B"/>
    <w:rsid w:val="00952AE5"/>
    <w:rsid w:val="00952B09"/>
    <w:rsid w:val="00952B74"/>
    <w:rsid w:val="00952D0F"/>
    <w:rsid w:val="009530F9"/>
    <w:rsid w:val="00953200"/>
    <w:rsid w:val="00953203"/>
    <w:rsid w:val="0095322E"/>
    <w:rsid w:val="0095331F"/>
    <w:rsid w:val="009533EB"/>
    <w:rsid w:val="009534C8"/>
    <w:rsid w:val="009534D5"/>
    <w:rsid w:val="009535D3"/>
    <w:rsid w:val="009537B5"/>
    <w:rsid w:val="00953995"/>
    <w:rsid w:val="00953A0A"/>
    <w:rsid w:val="00953C80"/>
    <w:rsid w:val="00953CB0"/>
    <w:rsid w:val="00953D22"/>
    <w:rsid w:val="00953E54"/>
    <w:rsid w:val="00953EF0"/>
    <w:rsid w:val="0095403F"/>
    <w:rsid w:val="00954424"/>
    <w:rsid w:val="009545C5"/>
    <w:rsid w:val="009545E1"/>
    <w:rsid w:val="00954611"/>
    <w:rsid w:val="009546FE"/>
    <w:rsid w:val="0095473F"/>
    <w:rsid w:val="00954986"/>
    <w:rsid w:val="00954A62"/>
    <w:rsid w:val="00954B53"/>
    <w:rsid w:val="00954BBD"/>
    <w:rsid w:val="00954E6D"/>
    <w:rsid w:val="00954F6E"/>
    <w:rsid w:val="00954FE8"/>
    <w:rsid w:val="009550C1"/>
    <w:rsid w:val="009550EE"/>
    <w:rsid w:val="009552FA"/>
    <w:rsid w:val="009555ED"/>
    <w:rsid w:val="00955711"/>
    <w:rsid w:val="009557DC"/>
    <w:rsid w:val="009557FE"/>
    <w:rsid w:val="00955AC0"/>
    <w:rsid w:val="00955C13"/>
    <w:rsid w:val="00955D9B"/>
    <w:rsid w:val="009560FB"/>
    <w:rsid w:val="00956223"/>
    <w:rsid w:val="0095639E"/>
    <w:rsid w:val="00956531"/>
    <w:rsid w:val="00956785"/>
    <w:rsid w:val="00956915"/>
    <w:rsid w:val="0095691F"/>
    <w:rsid w:val="009569B8"/>
    <w:rsid w:val="00956A17"/>
    <w:rsid w:val="00956AFD"/>
    <w:rsid w:val="00956C62"/>
    <w:rsid w:val="00956DE9"/>
    <w:rsid w:val="00956DEF"/>
    <w:rsid w:val="009570EA"/>
    <w:rsid w:val="0095737C"/>
    <w:rsid w:val="009573DD"/>
    <w:rsid w:val="0095741A"/>
    <w:rsid w:val="0095748C"/>
    <w:rsid w:val="009576B8"/>
    <w:rsid w:val="00957893"/>
    <w:rsid w:val="00957985"/>
    <w:rsid w:val="00957E98"/>
    <w:rsid w:val="00960168"/>
    <w:rsid w:val="0096021A"/>
    <w:rsid w:val="0096052A"/>
    <w:rsid w:val="009608CF"/>
    <w:rsid w:val="009608F3"/>
    <w:rsid w:val="00960A02"/>
    <w:rsid w:val="00960B44"/>
    <w:rsid w:val="00960D5F"/>
    <w:rsid w:val="00960DA1"/>
    <w:rsid w:val="00960E69"/>
    <w:rsid w:val="009610BB"/>
    <w:rsid w:val="009610D4"/>
    <w:rsid w:val="00961108"/>
    <w:rsid w:val="009611B6"/>
    <w:rsid w:val="0096145A"/>
    <w:rsid w:val="0096178D"/>
    <w:rsid w:val="00961980"/>
    <w:rsid w:val="00961BE7"/>
    <w:rsid w:val="00961C9C"/>
    <w:rsid w:val="00961D88"/>
    <w:rsid w:val="00961DC5"/>
    <w:rsid w:val="00962044"/>
    <w:rsid w:val="009621E1"/>
    <w:rsid w:val="00962284"/>
    <w:rsid w:val="00962298"/>
    <w:rsid w:val="009622D1"/>
    <w:rsid w:val="0096230E"/>
    <w:rsid w:val="009625A3"/>
    <w:rsid w:val="0096264E"/>
    <w:rsid w:val="009627A5"/>
    <w:rsid w:val="00962911"/>
    <w:rsid w:val="00962A48"/>
    <w:rsid w:val="00962AB9"/>
    <w:rsid w:val="00962BDB"/>
    <w:rsid w:val="00962D78"/>
    <w:rsid w:val="00962DD9"/>
    <w:rsid w:val="00962E92"/>
    <w:rsid w:val="00962EC7"/>
    <w:rsid w:val="00962F92"/>
    <w:rsid w:val="00963013"/>
    <w:rsid w:val="0096317D"/>
    <w:rsid w:val="0096328E"/>
    <w:rsid w:val="009632D7"/>
    <w:rsid w:val="00963349"/>
    <w:rsid w:val="00963368"/>
    <w:rsid w:val="0096356C"/>
    <w:rsid w:val="009636C6"/>
    <w:rsid w:val="009636FD"/>
    <w:rsid w:val="00963733"/>
    <w:rsid w:val="00963893"/>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4E43"/>
    <w:rsid w:val="009650DE"/>
    <w:rsid w:val="00965478"/>
    <w:rsid w:val="0096565C"/>
    <w:rsid w:val="009657DB"/>
    <w:rsid w:val="00965F9C"/>
    <w:rsid w:val="0096606F"/>
    <w:rsid w:val="009660AF"/>
    <w:rsid w:val="009662BD"/>
    <w:rsid w:val="009663BE"/>
    <w:rsid w:val="0096657A"/>
    <w:rsid w:val="0096665F"/>
    <w:rsid w:val="00966671"/>
    <w:rsid w:val="0096680A"/>
    <w:rsid w:val="009668E2"/>
    <w:rsid w:val="009669F7"/>
    <w:rsid w:val="00966A0C"/>
    <w:rsid w:val="00966A2D"/>
    <w:rsid w:val="00966C98"/>
    <w:rsid w:val="00966D37"/>
    <w:rsid w:val="00966F8B"/>
    <w:rsid w:val="009671D4"/>
    <w:rsid w:val="009672E4"/>
    <w:rsid w:val="009672F0"/>
    <w:rsid w:val="00967314"/>
    <w:rsid w:val="00967542"/>
    <w:rsid w:val="009675D3"/>
    <w:rsid w:val="0096763D"/>
    <w:rsid w:val="0096794A"/>
    <w:rsid w:val="00967B59"/>
    <w:rsid w:val="00967B7F"/>
    <w:rsid w:val="00967C83"/>
    <w:rsid w:val="00967FC3"/>
    <w:rsid w:val="009700DB"/>
    <w:rsid w:val="009700F1"/>
    <w:rsid w:val="009702BD"/>
    <w:rsid w:val="0097077C"/>
    <w:rsid w:val="00970959"/>
    <w:rsid w:val="00970C6C"/>
    <w:rsid w:val="00970DC1"/>
    <w:rsid w:val="0097102A"/>
    <w:rsid w:val="0097122C"/>
    <w:rsid w:val="009712D9"/>
    <w:rsid w:val="0097131C"/>
    <w:rsid w:val="009713C2"/>
    <w:rsid w:val="00971415"/>
    <w:rsid w:val="009715EA"/>
    <w:rsid w:val="0097162D"/>
    <w:rsid w:val="0097186F"/>
    <w:rsid w:val="00971873"/>
    <w:rsid w:val="009718C5"/>
    <w:rsid w:val="00971994"/>
    <w:rsid w:val="00971CF4"/>
    <w:rsid w:val="00971D72"/>
    <w:rsid w:val="00971D86"/>
    <w:rsid w:val="00971EA2"/>
    <w:rsid w:val="00971EC0"/>
    <w:rsid w:val="00971F64"/>
    <w:rsid w:val="009725CA"/>
    <w:rsid w:val="0097262B"/>
    <w:rsid w:val="009728CD"/>
    <w:rsid w:val="00972955"/>
    <w:rsid w:val="00972962"/>
    <w:rsid w:val="00972965"/>
    <w:rsid w:val="00972ADC"/>
    <w:rsid w:val="00972ADD"/>
    <w:rsid w:val="00972B03"/>
    <w:rsid w:val="00972B96"/>
    <w:rsid w:val="00972CC4"/>
    <w:rsid w:val="00972DD1"/>
    <w:rsid w:val="00972E15"/>
    <w:rsid w:val="00972E9B"/>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410D"/>
    <w:rsid w:val="00974180"/>
    <w:rsid w:val="009742B1"/>
    <w:rsid w:val="00974990"/>
    <w:rsid w:val="00974B54"/>
    <w:rsid w:val="00974D78"/>
    <w:rsid w:val="00974D87"/>
    <w:rsid w:val="00974FAF"/>
    <w:rsid w:val="009755E0"/>
    <w:rsid w:val="009756F8"/>
    <w:rsid w:val="00975742"/>
    <w:rsid w:val="00975939"/>
    <w:rsid w:val="009759D3"/>
    <w:rsid w:val="00975C7B"/>
    <w:rsid w:val="00975CA9"/>
    <w:rsid w:val="00975D7F"/>
    <w:rsid w:val="00975DCD"/>
    <w:rsid w:val="00975ED5"/>
    <w:rsid w:val="00975FC3"/>
    <w:rsid w:val="0097610C"/>
    <w:rsid w:val="00976238"/>
    <w:rsid w:val="00976335"/>
    <w:rsid w:val="009764EC"/>
    <w:rsid w:val="00976557"/>
    <w:rsid w:val="0097663B"/>
    <w:rsid w:val="00976883"/>
    <w:rsid w:val="009769E0"/>
    <w:rsid w:val="00976B60"/>
    <w:rsid w:val="00976C38"/>
    <w:rsid w:val="00976CE4"/>
    <w:rsid w:val="00976E3E"/>
    <w:rsid w:val="009770DD"/>
    <w:rsid w:val="009772DC"/>
    <w:rsid w:val="0097738A"/>
    <w:rsid w:val="0097746D"/>
    <w:rsid w:val="00977508"/>
    <w:rsid w:val="009775FE"/>
    <w:rsid w:val="0097784B"/>
    <w:rsid w:val="00977863"/>
    <w:rsid w:val="00977916"/>
    <w:rsid w:val="00977969"/>
    <w:rsid w:val="00977A30"/>
    <w:rsid w:val="00977C0C"/>
    <w:rsid w:val="00977D96"/>
    <w:rsid w:val="00977E71"/>
    <w:rsid w:val="0097FEAD"/>
    <w:rsid w:val="009801AC"/>
    <w:rsid w:val="009805CA"/>
    <w:rsid w:val="00980685"/>
    <w:rsid w:val="0098075F"/>
    <w:rsid w:val="009807C6"/>
    <w:rsid w:val="009807E5"/>
    <w:rsid w:val="00980CD4"/>
    <w:rsid w:val="00980E03"/>
    <w:rsid w:val="0098106A"/>
    <w:rsid w:val="00981086"/>
    <w:rsid w:val="009813BD"/>
    <w:rsid w:val="0098152F"/>
    <w:rsid w:val="00981549"/>
    <w:rsid w:val="009815CC"/>
    <w:rsid w:val="00981828"/>
    <w:rsid w:val="00981A99"/>
    <w:rsid w:val="00981B39"/>
    <w:rsid w:val="00981BC1"/>
    <w:rsid w:val="00981BE1"/>
    <w:rsid w:val="00981D8C"/>
    <w:rsid w:val="00981EC3"/>
    <w:rsid w:val="0098217D"/>
    <w:rsid w:val="00982399"/>
    <w:rsid w:val="009824FC"/>
    <w:rsid w:val="00982812"/>
    <w:rsid w:val="0098288C"/>
    <w:rsid w:val="00982BE9"/>
    <w:rsid w:val="00982D05"/>
    <w:rsid w:val="00982E2B"/>
    <w:rsid w:val="00982E42"/>
    <w:rsid w:val="00982E58"/>
    <w:rsid w:val="00982F1C"/>
    <w:rsid w:val="0098332A"/>
    <w:rsid w:val="0098371D"/>
    <w:rsid w:val="009838B5"/>
    <w:rsid w:val="009838BF"/>
    <w:rsid w:val="00983A99"/>
    <w:rsid w:val="00983AD4"/>
    <w:rsid w:val="00983B45"/>
    <w:rsid w:val="00983C4D"/>
    <w:rsid w:val="00983D92"/>
    <w:rsid w:val="009844F5"/>
    <w:rsid w:val="00984542"/>
    <w:rsid w:val="009845B0"/>
    <w:rsid w:val="0098475F"/>
    <w:rsid w:val="00984913"/>
    <w:rsid w:val="00984B21"/>
    <w:rsid w:val="00984B3B"/>
    <w:rsid w:val="00984BE4"/>
    <w:rsid w:val="00984DC8"/>
    <w:rsid w:val="00984E70"/>
    <w:rsid w:val="00984FFD"/>
    <w:rsid w:val="00985221"/>
    <w:rsid w:val="0098542F"/>
    <w:rsid w:val="00985685"/>
    <w:rsid w:val="0098583B"/>
    <w:rsid w:val="00985B5C"/>
    <w:rsid w:val="00985B8B"/>
    <w:rsid w:val="00985C20"/>
    <w:rsid w:val="00985C30"/>
    <w:rsid w:val="00985E4B"/>
    <w:rsid w:val="00986015"/>
    <w:rsid w:val="009860B5"/>
    <w:rsid w:val="009862B1"/>
    <w:rsid w:val="00986418"/>
    <w:rsid w:val="00986513"/>
    <w:rsid w:val="0098673E"/>
    <w:rsid w:val="00986962"/>
    <w:rsid w:val="00986A39"/>
    <w:rsid w:val="00986AA1"/>
    <w:rsid w:val="00986AA3"/>
    <w:rsid w:val="00986D3E"/>
    <w:rsid w:val="00986E55"/>
    <w:rsid w:val="00986F3F"/>
    <w:rsid w:val="00986F50"/>
    <w:rsid w:val="009870DC"/>
    <w:rsid w:val="00987377"/>
    <w:rsid w:val="00987384"/>
    <w:rsid w:val="009874B4"/>
    <w:rsid w:val="0098758A"/>
    <w:rsid w:val="009876FB"/>
    <w:rsid w:val="00987823"/>
    <w:rsid w:val="00987ADA"/>
    <w:rsid w:val="00987B3E"/>
    <w:rsid w:val="00987C30"/>
    <w:rsid w:val="00987C46"/>
    <w:rsid w:val="00987C71"/>
    <w:rsid w:val="0098F7AF"/>
    <w:rsid w:val="0099013E"/>
    <w:rsid w:val="00990318"/>
    <w:rsid w:val="00990370"/>
    <w:rsid w:val="00990638"/>
    <w:rsid w:val="00990771"/>
    <w:rsid w:val="009908F7"/>
    <w:rsid w:val="00990935"/>
    <w:rsid w:val="00990A41"/>
    <w:rsid w:val="00990A91"/>
    <w:rsid w:val="00990BA9"/>
    <w:rsid w:val="00990C2B"/>
    <w:rsid w:val="00990CBD"/>
    <w:rsid w:val="00990D7D"/>
    <w:rsid w:val="00991008"/>
    <w:rsid w:val="009913E5"/>
    <w:rsid w:val="009913EF"/>
    <w:rsid w:val="009915B3"/>
    <w:rsid w:val="00991A95"/>
    <w:rsid w:val="00991ABC"/>
    <w:rsid w:val="00991D08"/>
    <w:rsid w:val="00992093"/>
    <w:rsid w:val="009920FB"/>
    <w:rsid w:val="0099265E"/>
    <w:rsid w:val="00992789"/>
    <w:rsid w:val="009927C9"/>
    <w:rsid w:val="00992877"/>
    <w:rsid w:val="00992B7F"/>
    <w:rsid w:val="00992CE2"/>
    <w:rsid w:val="00992FF8"/>
    <w:rsid w:val="00993095"/>
    <w:rsid w:val="00993468"/>
    <w:rsid w:val="0099352C"/>
    <w:rsid w:val="00993575"/>
    <w:rsid w:val="009937A5"/>
    <w:rsid w:val="009938DF"/>
    <w:rsid w:val="00993A47"/>
    <w:rsid w:val="00993E63"/>
    <w:rsid w:val="00994009"/>
    <w:rsid w:val="00994402"/>
    <w:rsid w:val="009947D5"/>
    <w:rsid w:val="009948C9"/>
    <w:rsid w:val="009949CD"/>
    <w:rsid w:val="00994A30"/>
    <w:rsid w:val="00994D75"/>
    <w:rsid w:val="00994EAD"/>
    <w:rsid w:val="00995063"/>
    <w:rsid w:val="00995130"/>
    <w:rsid w:val="00995453"/>
    <w:rsid w:val="009955CB"/>
    <w:rsid w:val="0099588B"/>
    <w:rsid w:val="009958E5"/>
    <w:rsid w:val="0099591E"/>
    <w:rsid w:val="009959F1"/>
    <w:rsid w:val="00995A4C"/>
    <w:rsid w:val="00995B5D"/>
    <w:rsid w:val="00995D44"/>
    <w:rsid w:val="0099625D"/>
    <w:rsid w:val="00996283"/>
    <w:rsid w:val="009962F6"/>
    <w:rsid w:val="00996375"/>
    <w:rsid w:val="0099642F"/>
    <w:rsid w:val="00996476"/>
    <w:rsid w:val="00996542"/>
    <w:rsid w:val="00996549"/>
    <w:rsid w:val="00996629"/>
    <w:rsid w:val="00996680"/>
    <w:rsid w:val="0099696F"/>
    <w:rsid w:val="00996A70"/>
    <w:rsid w:val="00996AB6"/>
    <w:rsid w:val="00996EA3"/>
    <w:rsid w:val="00996FDE"/>
    <w:rsid w:val="00997078"/>
    <w:rsid w:val="009970C7"/>
    <w:rsid w:val="00997130"/>
    <w:rsid w:val="009972C0"/>
    <w:rsid w:val="009972F5"/>
    <w:rsid w:val="0099747C"/>
    <w:rsid w:val="00997492"/>
    <w:rsid w:val="00997506"/>
    <w:rsid w:val="00997526"/>
    <w:rsid w:val="00997971"/>
    <w:rsid w:val="009979A4"/>
    <w:rsid w:val="00997AD1"/>
    <w:rsid w:val="00997AEF"/>
    <w:rsid w:val="00997CB0"/>
    <w:rsid w:val="00997E06"/>
    <w:rsid w:val="00997EDF"/>
    <w:rsid w:val="009A010F"/>
    <w:rsid w:val="009A01EE"/>
    <w:rsid w:val="009A0368"/>
    <w:rsid w:val="009A0401"/>
    <w:rsid w:val="009A0946"/>
    <w:rsid w:val="009A095C"/>
    <w:rsid w:val="009A098D"/>
    <w:rsid w:val="009A0A83"/>
    <w:rsid w:val="009A0BE4"/>
    <w:rsid w:val="009A0C0E"/>
    <w:rsid w:val="009A0E18"/>
    <w:rsid w:val="009A1188"/>
    <w:rsid w:val="009A13A1"/>
    <w:rsid w:val="009A1737"/>
    <w:rsid w:val="009A1B20"/>
    <w:rsid w:val="009A1B8B"/>
    <w:rsid w:val="009A1CC1"/>
    <w:rsid w:val="009A1DDC"/>
    <w:rsid w:val="009A1DDF"/>
    <w:rsid w:val="009A1E1A"/>
    <w:rsid w:val="009A25D2"/>
    <w:rsid w:val="009A26F8"/>
    <w:rsid w:val="009A27CF"/>
    <w:rsid w:val="009A27EC"/>
    <w:rsid w:val="009A2857"/>
    <w:rsid w:val="009A2915"/>
    <w:rsid w:val="009A2D3E"/>
    <w:rsid w:val="009A2E34"/>
    <w:rsid w:val="009A33A7"/>
    <w:rsid w:val="009A3494"/>
    <w:rsid w:val="009A3537"/>
    <w:rsid w:val="009A35A0"/>
    <w:rsid w:val="009A35E2"/>
    <w:rsid w:val="009A3868"/>
    <w:rsid w:val="009A38AA"/>
    <w:rsid w:val="009A3996"/>
    <w:rsid w:val="009A39A8"/>
    <w:rsid w:val="009A3BFB"/>
    <w:rsid w:val="009A3D7D"/>
    <w:rsid w:val="009A3FC8"/>
    <w:rsid w:val="009A40F2"/>
    <w:rsid w:val="009A431A"/>
    <w:rsid w:val="009A4473"/>
    <w:rsid w:val="009A4690"/>
    <w:rsid w:val="009A4774"/>
    <w:rsid w:val="009A47D0"/>
    <w:rsid w:val="009A48EE"/>
    <w:rsid w:val="009A4CFF"/>
    <w:rsid w:val="009A4F64"/>
    <w:rsid w:val="009A5068"/>
    <w:rsid w:val="009A5075"/>
    <w:rsid w:val="009A56B0"/>
    <w:rsid w:val="009A57C7"/>
    <w:rsid w:val="009A5864"/>
    <w:rsid w:val="009A5C63"/>
    <w:rsid w:val="009A5C97"/>
    <w:rsid w:val="009A5D7A"/>
    <w:rsid w:val="009A5DD6"/>
    <w:rsid w:val="009A5EDF"/>
    <w:rsid w:val="009A61C8"/>
    <w:rsid w:val="009A631C"/>
    <w:rsid w:val="009A6385"/>
    <w:rsid w:val="009A6506"/>
    <w:rsid w:val="009A677B"/>
    <w:rsid w:val="009A6806"/>
    <w:rsid w:val="009A681E"/>
    <w:rsid w:val="009A6843"/>
    <w:rsid w:val="009A6A29"/>
    <w:rsid w:val="009A6A60"/>
    <w:rsid w:val="009A6A6F"/>
    <w:rsid w:val="009A6C7B"/>
    <w:rsid w:val="009A6D50"/>
    <w:rsid w:val="009A703E"/>
    <w:rsid w:val="009A70E0"/>
    <w:rsid w:val="009A70FF"/>
    <w:rsid w:val="009A711E"/>
    <w:rsid w:val="009A711F"/>
    <w:rsid w:val="009A7128"/>
    <w:rsid w:val="009A732C"/>
    <w:rsid w:val="009A7783"/>
    <w:rsid w:val="009A7866"/>
    <w:rsid w:val="009A7AA6"/>
    <w:rsid w:val="009A7AC6"/>
    <w:rsid w:val="009A7BDB"/>
    <w:rsid w:val="009A7C93"/>
    <w:rsid w:val="009A7D05"/>
    <w:rsid w:val="009A7F3D"/>
    <w:rsid w:val="009B0088"/>
    <w:rsid w:val="009B00D5"/>
    <w:rsid w:val="009B05AD"/>
    <w:rsid w:val="009B077E"/>
    <w:rsid w:val="009B0C15"/>
    <w:rsid w:val="009B0D9E"/>
    <w:rsid w:val="009B0E30"/>
    <w:rsid w:val="009B0F57"/>
    <w:rsid w:val="009B107E"/>
    <w:rsid w:val="009B1221"/>
    <w:rsid w:val="009B144A"/>
    <w:rsid w:val="009B155C"/>
    <w:rsid w:val="009B16E6"/>
    <w:rsid w:val="009B1712"/>
    <w:rsid w:val="009B199B"/>
    <w:rsid w:val="009B1DA1"/>
    <w:rsid w:val="009B1DB9"/>
    <w:rsid w:val="009B1EED"/>
    <w:rsid w:val="009B24B6"/>
    <w:rsid w:val="009B2509"/>
    <w:rsid w:val="009B2550"/>
    <w:rsid w:val="009B277B"/>
    <w:rsid w:val="009B2B01"/>
    <w:rsid w:val="009B2C04"/>
    <w:rsid w:val="009B2D73"/>
    <w:rsid w:val="009B3289"/>
    <w:rsid w:val="009B339A"/>
    <w:rsid w:val="009B3455"/>
    <w:rsid w:val="009B36B2"/>
    <w:rsid w:val="009B3745"/>
    <w:rsid w:val="009B3784"/>
    <w:rsid w:val="009B3823"/>
    <w:rsid w:val="009B38EF"/>
    <w:rsid w:val="009B39C3"/>
    <w:rsid w:val="009B39FB"/>
    <w:rsid w:val="009B3BF4"/>
    <w:rsid w:val="009B3D0B"/>
    <w:rsid w:val="009B3D1E"/>
    <w:rsid w:val="009B3E6B"/>
    <w:rsid w:val="009B3EE6"/>
    <w:rsid w:val="009B408E"/>
    <w:rsid w:val="009B43BC"/>
    <w:rsid w:val="009B4574"/>
    <w:rsid w:val="009B4666"/>
    <w:rsid w:val="009B46AF"/>
    <w:rsid w:val="009B4919"/>
    <w:rsid w:val="009B4B64"/>
    <w:rsid w:val="009B4E25"/>
    <w:rsid w:val="009B50BA"/>
    <w:rsid w:val="009B51BB"/>
    <w:rsid w:val="009B5429"/>
    <w:rsid w:val="009B5576"/>
    <w:rsid w:val="009B576C"/>
    <w:rsid w:val="009B5773"/>
    <w:rsid w:val="009B5838"/>
    <w:rsid w:val="009B5906"/>
    <w:rsid w:val="009B5941"/>
    <w:rsid w:val="009B5ABA"/>
    <w:rsid w:val="009B5CB5"/>
    <w:rsid w:val="009B5F04"/>
    <w:rsid w:val="009B5F67"/>
    <w:rsid w:val="009B600D"/>
    <w:rsid w:val="009B6091"/>
    <w:rsid w:val="009B619C"/>
    <w:rsid w:val="009B62F9"/>
    <w:rsid w:val="009B6375"/>
    <w:rsid w:val="009B65A8"/>
    <w:rsid w:val="009B6E3D"/>
    <w:rsid w:val="009B703F"/>
    <w:rsid w:val="009B736E"/>
    <w:rsid w:val="009B75BF"/>
    <w:rsid w:val="009B7629"/>
    <w:rsid w:val="009B7AD5"/>
    <w:rsid w:val="009B7B38"/>
    <w:rsid w:val="009B7C86"/>
    <w:rsid w:val="009B7CFD"/>
    <w:rsid w:val="009B7EFB"/>
    <w:rsid w:val="009C0052"/>
    <w:rsid w:val="009C061E"/>
    <w:rsid w:val="009C0622"/>
    <w:rsid w:val="009C08AE"/>
    <w:rsid w:val="009C10D2"/>
    <w:rsid w:val="009C125D"/>
    <w:rsid w:val="009C13A2"/>
    <w:rsid w:val="009C1503"/>
    <w:rsid w:val="009C16FE"/>
    <w:rsid w:val="009C1716"/>
    <w:rsid w:val="009C1821"/>
    <w:rsid w:val="009C1A84"/>
    <w:rsid w:val="009C1D4B"/>
    <w:rsid w:val="009C1EB5"/>
    <w:rsid w:val="009C1F04"/>
    <w:rsid w:val="009C20BB"/>
    <w:rsid w:val="009C20E3"/>
    <w:rsid w:val="009C2252"/>
    <w:rsid w:val="009C2254"/>
    <w:rsid w:val="009C226A"/>
    <w:rsid w:val="009C2293"/>
    <w:rsid w:val="009C2444"/>
    <w:rsid w:val="009C26B0"/>
    <w:rsid w:val="009C2795"/>
    <w:rsid w:val="009C2A00"/>
    <w:rsid w:val="009C2A27"/>
    <w:rsid w:val="009C2A9D"/>
    <w:rsid w:val="009C2AF2"/>
    <w:rsid w:val="009C2C1B"/>
    <w:rsid w:val="009C2E68"/>
    <w:rsid w:val="009C2E75"/>
    <w:rsid w:val="009C2E76"/>
    <w:rsid w:val="009C2E93"/>
    <w:rsid w:val="009C2F1F"/>
    <w:rsid w:val="009C3068"/>
    <w:rsid w:val="009C30BC"/>
    <w:rsid w:val="009C33B1"/>
    <w:rsid w:val="009C33F6"/>
    <w:rsid w:val="009C349A"/>
    <w:rsid w:val="009C3604"/>
    <w:rsid w:val="009C3645"/>
    <w:rsid w:val="009C36D5"/>
    <w:rsid w:val="009C3888"/>
    <w:rsid w:val="009C3C89"/>
    <w:rsid w:val="009C3D30"/>
    <w:rsid w:val="009C3EC6"/>
    <w:rsid w:val="009C4184"/>
    <w:rsid w:val="009C43F9"/>
    <w:rsid w:val="009C4410"/>
    <w:rsid w:val="009C4428"/>
    <w:rsid w:val="009C443A"/>
    <w:rsid w:val="009C4851"/>
    <w:rsid w:val="009C497E"/>
    <w:rsid w:val="009C4C07"/>
    <w:rsid w:val="009C4CAB"/>
    <w:rsid w:val="009C4DCA"/>
    <w:rsid w:val="009C5233"/>
    <w:rsid w:val="009C5597"/>
    <w:rsid w:val="009C5819"/>
    <w:rsid w:val="009C58EE"/>
    <w:rsid w:val="009C5B5A"/>
    <w:rsid w:val="009C61C3"/>
    <w:rsid w:val="009C61C5"/>
    <w:rsid w:val="009C62EC"/>
    <w:rsid w:val="009C63FE"/>
    <w:rsid w:val="009C6599"/>
    <w:rsid w:val="009C6631"/>
    <w:rsid w:val="009C67BA"/>
    <w:rsid w:val="009C686A"/>
    <w:rsid w:val="009C6983"/>
    <w:rsid w:val="009C6DA0"/>
    <w:rsid w:val="009C6E1C"/>
    <w:rsid w:val="009C6E36"/>
    <w:rsid w:val="009C7077"/>
    <w:rsid w:val="009C70C2"/>
    <w:rsid w:val="009C7464"/>
    <w:rsid w:val="009C75B1"/>
    <w:rsid w:val="009C75B6"/>
    <w:rsid w:val="009C75F7"/>
    <w:rsid w:val="009C79A9"/>
    <w:rsid w:val="009C7A42"/>
    <w:rsid w:val="009C7AA7"/>
    <w:rsid w:val="009C7E02"/>
    <w:rsid w:val="009C7E41"/>
    <w:rsid w:val="009C7F0C"/>
    <w:rsid w:val="009D0743"/>
    <w:rsid w:val="009D09E3"/>
    <w:rsid w:val="009D0A24"/>
    <w:rsid w:val="009D0C10"/>
    <w:rsid w:val="009D0DEB"/>
    <w:rsid w:val="009D0F14"/>
    <w:rsid w:val="009D0FAD"/>
    <w:rsid w:val="009D10C2"/>
    <w:rsid w:val="009D11BD"/>
    <w:rsid w:val="009D131A"/>
    <w:rsid w:val="009D16EF"/>
    <w:rsid w:val="009D17D2"/>
    <w:rsid w:val="009D189F"/>
    <w:rsid w:val="009D1B40"/>
    <w:rsid w:val="009D1DB0"/>
    <w:rsid w:val="009D1EA4"/>
    <w:rsid w:val="009D1F0A"/>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1EE"/>
    <w:rsid w:val="009D548E"/>
    <w:rsid w:val="009D564D"/>
    <w:rsid w:val="009D5914"/>
    <w:rsid w:val="009D5924"/>
    <w:rsid w:val="009D599F"/>
    <w:rsid w:val="009D5BBB"/>
    <w:rsid w:val="009D5D9F"/>
    <w:rsid w:val="009D5DFC"/>
    <w:rsid w:val="009D61DF"/>
    <w:rsid w:val="009D631B"/>
    <w:rsid w:val="009D648D"/>
    <w:rsid w:val="009D6509"/>
    <w:rsid w:val="009D6513"/>
    <w:rsid w:val="009D6A7B"/>
    <w:rsid w:val="009D6B8D"/>
    <w:rsid w:val="009D6C1F"/>
    <w:rsid w:val="009D6D1E"/>
    <w:rsid w:val="009D6E5A"/>
    <w:rsid w:val="009D6F47"/>
    <w:rsid w:val="009D7220"/>
    <w:rsid w:val="009D7468"/>
    <w:rsid w:val="009D7575"/>
    <w:rsid w:val="009D761F"/>
    <w:rsid w:val="009D763C"/>
    <w:rsid w:val="009D7684"/>
    <w:rsid w:val="009D7717"/>
    <w:rsid w:val="009D7858"/>
    <w:rsid w:val="009D7949"/>
    <w:rsid w:val="009D7A55"/>
    <w:rsid w:val="009D7CE3"/>
    <w:rsid w:val="009DFE94"/>
    <w:rsid w:val="009E004F"/>
    <w:rsid w:val="009E0257"/>
    <w:rsid w:val="009E0334"/>
    <w:rsid w:val="009E075C"/>
    <w:rsid w:val="009E0782"/>
    <w:rsid w:val="009E07B9"/>
    <w:rsid w:val="009E07D9"/>
    <w:rsid w:val="009E0960"/>
    <w:rsid w:val="009E0A45"/>
    <w:rsid w:val="009E0AF7"/>
    <w:rsid w:val="009E0B98"/>
    <w:rsid w:val="009E0D00"/>
    <w:rsid w:val="009E0F80"/>
    <w:rsid w:val="009E10F2"/>
    <w:rsid w:val="009E11AC"/>
    <w:rsid w:val="009E1500"/>
    <w:rsid w:val="009E159D"/>
    <w:rsid w:val="009E1634"/>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310B"/>
    <w:rsid w:val="009E31C6"/>
    <w:rsid w:val="009E3374"/>
    <w:rsid w:val="009E36D9"/>
    <w:rsid w:val="009E3932"/>
    <w:rsid w:val="009E3A34"/>
    <w:rsid w:val="009E3AB3"/>
    <w:rsid w:val="009E3FC0"/>
    <w:rsid w:val="009E4074"/>
    <w:rsid w:val="009E41CD"/>
    <w:rsid w:val="009E41E3"/>
    <w:rsid w:val="009E4346"/>
    <w:rsid w:val="009E4641"/>
    <w:rsid w:val="009E47A1"/>
    <w:rsid w:val="009E47A5"/>
    <w:rsid w:val="009E4941"/>
    <w:rsid w:val="009E4A49"/>
    <w:rsid w:val="009E4D35"/>
    <w:rsid w:val="009E4E22"/>
    <w:rsid w:val="009E4E99"/>
    <w:rsid w:val="009E4FD4"/>
    <w:rsid w:val="009E5077"/>
    <w:rsid w:val="009E5145"/>
    <w:rsid w:val="009E524A"/>
    <w:rsid w:val="009E531C"/>
    <w:rsid w:val="009E5358"/>
    <w:rsid w:val="009E54D4"/>
    <w:rsid w:val="009E5692"/>
    <w:rsid w:val="009E57C0"/>
    <w:rsid w:val="009E58E6"/>
    <w:rsid w:val="009E5C6F"/>
    <w:rsid w:val="009E5CC9"/>
    <w:rsid w:val="009E60EC"/>
    <w:rsid w:val="009E60EE"/>
    <w:rsid w:val="009E613F"/>
    <w:rsid w:val="009E65A4"/>
    <w:rsid w:val="009E664C"/>
    <w:rsid w:val="009E66F8"/>
    <w:rsid w:val="009E6831"/>
    <w:rsid w:val="009E69A1"/>
    <w:rsid w:val="009E6B90"/>
    <w:rsid w:val="009E6BBE"/>
    <w:rsid w:val="009E6BF1"/>
    <w:rsid w:val="009E6DA7"/>
    <w:rsid w:val="009E6E46"/>
    <w:rsid w:val="009E6E6F"/>
    <w:rsid w:val="009E6EF7"/>
    <w:rsid w:val="009E6F87"/>
    <w:rsid w:val="009E6FDD"/>
    <w:rsid w:val="009E71C8"/>
    <w:rsid w:val="009E72EC"/>
    <w:rsid w:val="009E74C8"/>
    <w:rsid w:val="009E756E"/>
    <w:rsid w:val="009E75E8"/>
    <w:rsid w:val="009E76B5"/>
    <w:rsid w:val="009E7774"/>
    <w:rsid w:val="009E784E"/>
    <w:rsid w:val="009E7AF2"/>
    <w:rsid w:val="009E7B4C"/>
    <w:rsid w:val="009E7D01"/>
    <w:rsid w:val="009E7E03"/>
    <w:rsid w:val="009E7EA8"/>
    <w:rsid w:val="009E7EAF"/>
    <w:rsid w:val="009E7F38"/>
    <w:rsid w:val="009F0691"/>
    <w:rsid w:val="009F07BC"/>
    <w:rsid w:val="009F0813"/>
    <w:rsid w:val="009F0897"/>
    <w:rsid w:val="009F0C24"/>
    <w:rsid w:val="009F0D1E"/>
    <w:rsid w:val="009F0F78"/>
    <w:rsid w:val="009F1120"/>
    <w:rsid w:val="009F123F"/>
    <w:rsid w:val="009F1504"/>
    <w:rsid w:val="009F1582"/>
    <w:rsid w:val="009F181B"/>
    <w:rsid w:val="009F199C"/>
    <w:rsid w:val="009F1A8F"/>
    <w:rsid w:val="009F1C01"/>
    <w:rsid w:val="009F1C4E"/>
    <w:rsid w:val="009F217A"/>
    <w:rsid w:val="009F22D6"/>
    <w:rsid w:val="009F23C4"/>
    <w:rsid w:val="009F2536"/>
    <w:rsid w:val="009F2597"/>
    <w:rsid w:val="009F2D22"/>
    <w:rsid w:val="009F2DBE"/>
    <w:rsid w:val="009F2DFF"/>
    <w:rsid w:val="009F2E9F"/>
    <w:rsid w:val="009F305F"/>
    <w:rsid w:val="009F3435"/>
    <w:rsid w:val="009F376C"/>
    <w:rsid w:val="009F38A5"/>
    <w:rsid w:val="009F38CC"/>
    <w:rsid w:val="009F3BAB"/>
    <w:rsid w:val="009F413C"/>
    <w:rsid w:val="009F4202"/>
    <w:rsid w:val="009F4292"/>
    <w:rsid w:val="009F42DC"/>
    <w:rsid w:val="009F46ED"/>
    <w:rsid w:val="009F4759"/>
    <w:rsid w:val="009F4778"/>
    <w:rsid w:val="009F4999"/>
    <w:rsid w:val="009F49A8"/>
    <w:rsid w:val="009F4A23"/>
    <w:rsid w:val="009F4A37"/>
    <w:rsid w:val="009F4C4A"/>
    <w:rsid w:val="009F4D1F"/>
    <w:rsid w:val="009F4EC3"/>
    <w:rsid w:val="009F533A"/>
    <w:rsid w:val="009F5544"/>
    <w:rsid w:val="009F55D6"/>
    <w:rsid w:val="009F5973"/>
    <w:rsid w:val="009F5ABC"/>
    <w:rsid w:val="009F5C80"/>
    <w:rsid w:val="009F5D5D"/>
    <w:rsid w:val="009F5FAF"/>
    <w:rsid w:val="009F6157"/>
    <w:rsid w:val="009F6598"/>
    <w:rsid w:val="009F6609"/>
    <w:rsid w:val="009F6820"/>
    <w:rsid w:val="009F6828"/>
    <w:rsid w:val="009F6925"/>
    <w:rsid w:val="009F6A11"/>
    <w:rsid w:val="009F6C4E"/>
    <w:rsid w:val="009F6D03"/>
    <w:rsid w:val="009F6DB9"/>
    <w:rsid w:val="009F6FD9"/>
    <w:rsid w:val="009F7076"/>
    <w:rsid w:val="009F728E"/>
    <w:rsid w:val="009F72F8"/>
    <w:rsid w:val="009F7303"/>
    <w:rsid w:val="009F75E6"/>
    <w:rsid w:val="009F7746"/>
    <w:rsid w:val="009F79C0"/>
    <w:rsid w:val="009F7A5B"/>
    <w:rsid w:val="009F7BCF"/>
    <w:rsid w:val="009F7C3E"/>
    <w:rsid w:val="009F7C70"/>
    <w:rsid w:val="009F7D07"/>
    <w:rsid w:val="00A006CF"/>
    <w:rsid w:val="00A00786"/>
    <w:rsid w:val="00A007D9"/>
    <w:rsid w:val="00A007FB"/>
    <w:rsid w:val="00A0085E"/>
    <w:rsid w:val="00A00E1E"/>
    <w:rsid w:val="00A0123D"/>
    <w:rsid w:val="00A0130D"/>
    <w:rsid w:val="00A01369"/>
    <w:rsid w:val="00A018E1"/>
    <w:rsid w:val="00A019F2"/>
    <w:rsid w:val="00A01C38"/>
    <w:rsid w:val="00A01DB1"/>
    <w:rsid w:val="00A01E9F"/>
    <w:rsid w:val="00A01F0C"/>
    <w:rsid w:val="00A0215B"/>
    <w:rsid w:val="00A02300"/>
    <w:rsid w:val="00A024C5"/>
    <w:rsid w:val="00A025FE"/>
    <w:rsid w:val="00A026F6"/>
    <w:rsid w:val="00A0277F"/>
    <w:rsid w:val="00A02A57"/>
    <w:rsid w:val="00A02F36"/>
    <w:rsid w:val="00A02FC2"/>
    <w:rsid w:val="00A03112"/>
    <w:rsid w:val="00A03192"/>
    <w:rsid w:val="00A031D1"/>
    <w:rsid w:val="00A031FC"/>
    <w:rsid w:val="00A03369"/>
    <w:rsid w:val="00A0338A"/>
    <w:rsid w:val="00A0354C"/>
    <w:rsid w:val="00A035B0"/>
    <w:rsid w:val="00A03766"/>
    <w:rsid w:val="00A0389B"/>
    <w:rsid w:val="00A038C7"/>
    <w:rsid w:val="00A039DD"/>
    <w:rsid w:val="00A03ACE"/>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E5"/>
    <w:rsid w:val="00A04E4A"/>
    <w:rsid w:val="00A04EE1"/>
    <w:rsid w:val="00A04F8A"/>
    <w:rsid w:val="00A04FDE"/>
    <w:rsid w:val="00A0500E"/>
    <w:rsid w:val="00A051BF"/>
    <w:rsid w:val="00A05219"/>
    <w:rsid w:val="00A05261"/>
    <w:rsid w:val="00A052FE"/>
    <w:rsid w:val="00A05479"/>
    <w:rsid w:val="00A05532"/>
    <w:rsid w:val="00A05592"/>
    <w:rsid w:val="00A05599"/>
    <w:rsid w:val="00A0568C"/>
    <w:rsid w:val="00A05728"/>
    <w:rsid w:val="00A05801"/>
    <w:rsid w:val="00A058A6"/>
    <w:rsid w:val="00A05C2A"/>
    <w:rsid w:val="00A05C9F"/>
    <w:rsid w:val="00A05FC7"/>
    <w:rsid w:val="00A06251"/>
    <w:rsid w:val="00A062A8"/>
    <w:rsid w:val="00A066E1"/>
    <w:rsid w:val="00A0685D"/>
    <w:rsid w:val="00A069AB"/>
    <w:rsid w:val="00A06A4F"/>
    <w:rsid w:val="00A06A81"/>
    <w:rsid w:val="00A06AB7"/>
    <w:rsid w:val="00A06AC7"/>
    <w:rsid w:val="00A06AD6"/>
    <w:rsid w:val="00A06B0B"/>
    <w:rsid w:val="00A06CD9"/>
    <w:rsid w:val="00A06E7A"/>
    <w:rsid w:val="00A06FFA"/>
    <w:rsid w:val="00A070F4"/>
    <w:rsid w:val="00A07216"/>
    <w:rsid w:val="00A073B0"/>
    <w:rsid w:val="00A07596"/>
    <w:rsid w:val="00A0759D"/>
    <w:rsid w:val="00A075E3"/>
    <w:rsid w:val="00A07638"/>
    <w:rsid w:val="00A077C5"/>
    <w:rsid w:val="00A07CD4"/>
    <w:rsid w:val="00A07D94"/>
    <w:rsid w:val="00A07E28"/>
    <w:rsid w:val="00A07EDD"/>
    <w:rsid w:val="00A1011A"/>
    <w:rsid w:val="00A10148"/>
    <w:rsid w:val="00A1022F"/>
    <w:rsid w:val="00A103BE"/>
    <w:rsid w:val="00A10433"/>
    <w:rsid w:val="00A10A88"/>
    <w:rsid w:val="00A10AFC"/>
    <w:rsid w:val="00A10BBA"/>
    <w:rsid w:val="00A10C1F"/>
    <w:rsid w:val="00A10CC7"/>
    <w:rsid w:val="00A10D20"/>
    <w:rsid w:val="00A11957"/>
    <w:rsid w:val="00A11ABE"/>
    <w:rsid w:val="00A11AD9"/>
    <w:rsid w:val="00A11B1A"/>
    <w:rsid w:val="00A11B5B"/>
    <w:rsid w:val="00A11ECB"/>
    <w:rsid w:val="00A12202"/>
    <w:rsid w:val="00A1259B"/>
    <w:rsid w:val="00A125DE"/>
    <w:rsid w:val="00A1265F"/>
    <w:rsid w:val="00A12D9C"/>
    <w:rsid w:val="00A12DD8"/>
    <w:rsid w:val="00A131AC"/>
    <w:rsid w:val="00A133D3"/>
    <w:rsid w:val="00A13E70"/>
    <w:rsid w:val="00A14038"/>
    <w:rsid w:val="00A142B4"/>
    <w:rsid w:val="00A14362"/>
    <w:rsid w:val="00A1455F"/>
    <w:rsid w:val="00A14715"/>
    <w:rsid w:val="00A14AF4"/>
    <w:rsid w:val="00A14BA9"/>
    <w:rsid w:val="00A14E21"/>
    <w:rsid w:val="00A151AC"/>
    <w:rsid w:val="00A15235"/>
    <w:rsid w:val="00A15360"/>
    <w:rsid w:val="00A156FA"/>
    <w:rsid w:val="00A15845"/>
    <w:rsid w:val="00A1589D"/>
    <w:rsid w:val="00A158B9"/>
    <w:rsid w:val="00A158EA"/>
    <w:rsid w:val="00A15F9C"/>
    <w:rsid w:val="00A15FF4"/>
    <w:rsid w:val="00A16633"/>
    <w:rsid w:val="00A16D5D"/>
    <w:rsid w:val="00A16F27"/>
    <w:rsid w:val="00A17034"/>
    <w:rsid w:val="00A170C5"/>
    <w:rsid w:val="00A17120"/>
    <w:rsid w:val="00A17207"/>
    <w:rsid w:val="00A1741E"/>
    <w:rsid w:val="00A1742B"/>
    <w:rsid w:val="00A17449"/>
    <w:rsid w:val="00A1745A"/>
    <w:rsid w:val="00A17659"/>
    <w:rsid w:val="00A176B1"/>
    <w:rsid w:val="00A17709"/>
    <w:rsid w:val="00A17733"/>
    <w:rsid w:val="00A1783B"/>
    <w:rsid w:val="00A17D87"/>
    <w:rsid w:val="00A20060"/>
    <w:rsid w:val="00A20427"/>
    <w:rsid w:val="00A20625"/>
    <w:rsid w:val="00A2067F"/>
    <w:rsid w:val="00A208A4"/>
    <w:rsid w:val="00A209FD"/>
    <w:rsid w:val="00A20A2C"/>
    <w:rsid w:val="00A20FBE"/>
    <w:rsid w:val="00A2122E"/>
    <w:rsid w:val="00A21306"/>
    <w:rsid w:val="00A21559"/>
    <w:rsid w:val="00A218F2"/>
    <w:rsid w:val="00A21924"/>
    <w:rsid w:val="00A21AD7"/>
    <w:rsid w:val="00A21C78"/>
    <w:rsid w:val="00A21D67"/>
    <w:rsid w:val="00A21E11"/>
    <w:rsid w:val="00A21F0E"/>
    <w:rsid w:val="00A22318"/>
    <w:rsid w:val="00A22390"/>
    <w:rsid w:val="00A2256D"/>
    <w:rsid w:val="00A2290D"/>
    <w:rsid w:val="00A2292E"/>
    <w:rsid w:val="00A22948"/>
    <w:rsid w:val="00A22AF0"/>
    <w:rsid w:val="00A22B1A"/>
    <w:rsid w:val="00A22BEA"/>
    <w:rsid w:val="00A22DE1"/>
    <w:rsid w:val="00A22E2D"/>
    <w:rsid w:val="00A22ED6"/>
    <w:rsid w:val="00A230FA"/>
    <w:rsid w:val="00A23252"/>
    <w:rsid w:val="00A235B9"/>
    <w:rsid w:val="00A235C3"/>
    <w:rsid w:val="00A236C5"/>
    <w:rsid w:val="00A236DC"/>
    <w:rsid w:val="00A23844"/>
    <w:rsid w:val="00A23CBB"/>
    <w:rsid w:val="00A24707"/>
    <w:rsid w:val="00A247D4"/>
    <w:rsid w:val="00A247E3"/>
    <w:rsid w:val="00A24E62"/>
    <w:rsid w:val="00A24F7A"/>
    <w:rsid w:val="00A24F8F"/>
    <w:rsid w:val="00A24FC6"/>
    <w:rsid w:val="00A24FD9"/>
    <w:rsid w:val="00A24FE9"/>
    <w:rsid w:val="00A24FF5"/>
    <w:rsid w:val="00A25197"/>
    <w:rsid w:val="00A2521F"/>
    <w:rsid w:val="00A25282"/>
    <w:rsid w:val="00A25397"/>
    <w:rsid w:val="00A25579"/>
    <w:rsid w:val="00A255AB"/>
    <w:rsid w:val="00A25901"/>
    <w:rsid w:val="00A25FF8"/>
    <w:rsid w:val="00A26365"/>
    <w:rsid w:val="00A263F9"/>
    <w:rsid w:val="00A2643B"/>
    <w:rsid w:val="00A26697"/>
    <w:rsid w:val="00A2675B"/>
    <w:rsid w:val="00A26C1D"/>
    <w:rsid w:val="00A26C52"/>
    <w:rsid w:val="00A26C88"/>
    <w:rsid w:val="00A26CBB"/>
    <w:rsid w:val="00A26E97"/>
    <w:rsid w:val="00A26FE6"/>
    <w:rsid w:val="00A2719C"/>
    <w:rsid w:val="00A271D9"/>
    <w:rsid w:val="00A272AB"/>
    <w:rsid w:val="00A272DA"/>
    <w:rsid w:val="00A27384"/>
    <w:rsid w:val="00A273AB"/>
    <w:rsid w:val="00A273D9"/>
    <w:rsid w:val="00A27426"/>
    <w:rsid w:val="00A274CD"/>
    <w:rsid w:val="00A27763"/>
    <w:rsid w:val="00A277CF"/>
    <w:rsid w:val="00A27818"/>
    <w:rsid w:val="00A2783B"/>
    <w:rsid w:val="00A27B52"/>
    <w:rsid w:val="00A27CE8"/>
    <w:rsid w:val="00A27E64"/>
    <w:rsid w:val="00A27EAB"/>
    <w:rsid w:val="00A27FDC"/>
    <w:rsid w:val="00A27FF5"/>
    <w:rsid w:val="00A3007C"/>
    <w:rsid w:val="00A3007F"/>
    <w:rsid w:val="00A301A9"/>
    <w:rsid w:val="00A30576"/>
    <w:rsid w:val="00A30779"/>
    <w:rsid w:val="00A30968"/>
    <w:rsid w:val="00A309A6"/>
    <w:rsid w:val="00A30CEC"/>
    <w:rsid w:val="00A30E66"/>
    <w:rsid w:val="00A3119E"/>
    <w:rsid w:val="00A31426"/>
    <w:rsid w:val="00A31481"/>
    <w:rsid w:val="00A31963"/>
    <w:rsid w:val="00A31A92"/>
    <w:rsid w:val="00A31ADC"/>
    <w:rsid w:val="00A31B9F"/>
    <w:rsid w:val="00A31DA6"/>
    <w:rsid w:val="00A31E0F"/>
    <w:rsid w:val="00A31F77"/>
    <w:rsid w:val="00A31FD9"/>
    <w:rsid w:val="00A32250"/>
    <w:rsid w:val="00A3233B"/>
    <w:rsid w:val="00A327D6"/>
    <w:rsid w:val="00A3280A"/>
    <w:rsid w:val="00A32843"/>
    <w:rsid w:val="00A329CB"/>
    <w:rsid w:val="00A32C47"/>
    <w:rsid w:val="00A32D4B"/>
    <w:rsid w:val="00A32D98"/>
    <w:rsid w:val="00A33090"/>
    <w:rsid w:val="00A33274"/>
    <w:rsid w:val="00A33345"/>
    <w:rsid w:val="00A33406"/>
    <w:rsid w:val="00A3372C"/>
    <w:rsid w:val="00A33871"/>
    <w:rsid w:val="00A338D2"/>
    <w:rsid w:val="00A33C80"/>
    <w:rsid w:val="00A33D09"/>
    <w:rsid w:val="00A33D2E"/>
    <w:rsid w:val="00A3405D"/>
    <w:rsid w:val="00A34114"/>
    <w:rsid w:val="00A3423D"/>
    <w:rsid w:val="00A3428E"/>
    <w:rsid w:val="00A345D0"/>
    <w:rsid w:val="00A34600"/>
    <w:rsid w:val="00A346B5"/>
    <w:rsid w:val="00A346C6"/>
    <w:rsid w:val="00A347B6"/>
    <w:rsid w:val="00A34A20"/>
    <w:rsid w:val="00A34BE3"/>
    <w:rsid w:val="00A34CB0"/>
    <w:rsid w:val="00A34CF8"/>
    <w:rsid w:val="00A35007"/>
    <w:rsid w:val="00A3526C"/>
    <w:rsid w:val="00A35740"/>
    <w:rsid w:val="00A35970"/>
    <w:rsid w:val="00A35A3A"/>
    <w:rsid w:val="00A35BA2"/>
    <w:rsid w:val="00A35D1B"/>
    <w:rsid w:val="00A35D53"/>
    <w:rsid w:val="00A35DB0"/>
    <w:rsid w:val="00A35ED9"/>
    <w:rsid w:val="00A362F9"/>
    <w:rsid w:val="00A3636E"/>
    <w:rsid w:val="00A36780"/>
    <w:rsid w:val="00A3681C"/>
    <w:rsid w:val="00A36BE4"/>
    <w:rsid w:val="00A36D15"/>
    <w:rsid w:val="00A36E5F"/>
    <w:rsid w:val="00A36E95"/>
    <w:rsid w:val="00A3701D"/>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E2"/>
    <w:rsid w:val="00A400BC"/>
    <w:rsid w:val="00A4014D"/>
    <w:rsid w:val="00A401A8"/>
    <w:rsid w:val="00A40453"/>
    <w:rsid w:val="00A40506"/>
    <w:rsid w:val="00A4053B"/>
    <w:rsid w:val="00A407CB"/>
    <w:rsid w:val="00A40B52"/>
    <w:rsid w:val="00A40B9C"/>
    <w:rsid w:val="00A40CE5"/>
    <w:rsid w:val="00A40E77"/>
    <w:rsid w:val="00A41069"/>
    <w:rsid w:val="00A411E1"/>
    <w:rsid w:val="00A41226"/>
    <w:rsid w:val="00A41270"/>
    <w:rsid w:val="00A412E8"/>
    <w:rsid w:val="00A4133C"/>
    <w:rsid w:val="00A413DF"/>
    <w:rsid w:val="00A41666"/>
    <w:rsid w:val="00A41A87"/>
    <w:rsid w:val="00A41A8D"/>
    <w:rsid w:val="00A41A9F"/>
    <w:rsid w:val="00A41AB3"/>
    <w:rsid w:val="00A41CD3"/>
    <w:rsid w:val="00A41E83"/>
    <w:rsid w:val="00A42161"/>
    <w:rsid w:val="00A421F1"/>
    <w:rsid w:val="00A4220C"/>
    <w:rsid w:val="00A42489"/>
    <w:rsid w:val="00A425DF"/>
    <w:rsid w:val="00A425FF"/>
    <w:rsid w:val="00A42726"/>
    <w:rsid w:val="00A42733"/>
    <w:rsid w:val="00A4277D"/>
    <w:rsid w:val="00A42A83"/>
    <w:rsid w:val="00A42ACC"/>
    <w:rsid w:val="00A42C59"/>
    <w:rsid w:val="00A42D0C"/>
    <w:rsid w:val="00A42D15"/>
    <w:rsid w:val="00A42EB1"/>
    <w:rsid w:val="00A43052"/>
    <w:rsid w:val="00A431F5"/>
    <w:rsid w:val="00A43349"/>
    <w:rsid w:val="00A43844"/>
    <w:rsid w:val="00A439B1"/>
    <w:rsid w:val="00A43BAF"/>
    <w:rsid w:val="00A43D30"/>
    <w:rsid w:val="00A43D63"/>
    <w:rsid w:val="00A43E49"/>
    <w:rsid w:val="00A43E78"/>
    <w:rsid w:val="00A43F02"/>
    <w:rsid w:val="00A43F9E"/>
    <w:rsid w:val="00A44191"/>
    <w:rsid w:val="00A44263"/>
    <w:rsid w:val="00A44396"/>
    <w:rsid w:val="00A44482"/>
    <w:rsid w:val="00A4464B"/>
    <w:rsid w:val="00A44769"/>
    <w:rsid w:val="00A4476E"/>
    <w:rsid w:val="00A44C12"/>
    <w:rsid w:val="00A44C7E"/>
    <w:rsid w:val="00A44CBB"/>
    <w:rsid w:val="00A44F0E"/>
    <w:rsid w:val="00A44F7E"/>
    <w:rsid w:val="00A44FAB"/>
    <w:rsid w:val="00A45070"/>
    <w:rsid w:val="00A4515F"/>
    <w:rsid w:val="00A4546A"/>
    <w:rsid w:val="00A456A7"/>
    <w:rsid w:val="00A4583B"/>
    <w:rsid w:val="00A4593F"/>
    <w:rsid w:val="00A459A3"/>
    <w:rsid w:val="00A45BE1"/>
    <w:rsid w:val="00A45F62"/>
    <w:rsid w:val="00A45F7F"/>
    <w:rsid w:val="00A4627E"/>
    <w:rsid w:val="00A46388"/>
    <w:rsid w:val="00A46404"/>
    <w:rsid w:val="00A466C5"/>
    <w:rsid w:val="00A46795"/>
    <w:rsid w:val="00A46988"/>
    <w:rsid w:val="00A46BC6"/>
    <w:rsid w:val="00A46CE7"/>
    <w:rsid w:val="00A46D04"/>
    <w:rsid w:val="00A46DE4"/>
    <w:rsid w:val="00A47126"/>
    <w:rsid w:val="00A475A3"/>
    <w:rsid w:val="00A47647"/>
    <w:rsid w:val="00A4782E"/>
    <w:rsid w:val="00A478FC"/>
    <w:rsid w:val="00A47B34"/>
    <w:rsid w:val="00A47BF0"/>
    <w:rsid w:val="00A47C01"/>
    <w:rsid w:val="00A47D00"/>
    <w:rsid w:val="00A47D56"/>
    <w:rsid w:val="00A47DC2"/>
    <w:rsid w:val="00A5045B"/>
    <w:rsid w:val="00A505CE"/>
    <w:rsid w:val="00A50671"/>
    <w:rsid w:val="00A50689"/>
    <w:rsid w:val="00A506C1"/>
    <w:rsid w:val="00A50733"/>
    <w:rsid w:val="00A5099E"/>
    <w:rsid w:val="00A509BD"/>
    <w:rsid w:val="00A50A7A"/>
    <w:rsid w:val="00A50BB1"/>
    <w:rsid w:val="00A50F0E"/>
    <w:rsid w:val="00A51325"/>
    <w:rsid w:val="00A513C6"/>
    <w:rsid w:val="00A515F8"/>
    <w:rsid w:val="00A51776"/>
    <w:rsid w:val="00A5178B"/>
    <w:rsid w:val="00A5180A"/>
    <w:rsid w:val="00A518A3"/>
    <w:rsid w:val="00A51F3A"/>
    <w:rsid w:val="00A5202F"/>
    <w:rsid w:val="00A52083"/>
    <w:rsid w:val="00A520EE"/>
    <w:rsid w:val="00A5243D"/>
    <w:rsid w:val="00A524A3"/>
    <w:rsid w:val="00A525A5"/>
    <w:rsid w:val="00A52826"/>
    <w:rsid w:val="00A5282C"/>
    <w:rsid w:val="00A5291C"/>
    <w:rsid w:val="00A52953"/>
    <w:rsid w:val="00A529F0"/>
    <w:rsid w:val="00A52A42"/>
    <w:rsid w:val="00A52C4C"/>
    <w:rsid w:val="00A52E5E"/>
    <w:rsid w:val="00A52E62"/>
    <w:rsid w:val="00A530B0"/>
    <w:rsid w:val="00A53110"/>
    <w:rsid w:val="00A531C3"/>
    <w:rsid w:val="00A534E8"/>
    <w:rsid w:val="00A536AC"/>
    <w:rsid w:val="00A53766"/>
    <w:rsid w:val="00A53ABF"/>
    <w:rsid w:val="00A53BEA"/>
    <w:rsid w:val="00A53CCC"/>
    <w:rsid w:val="00A53D82"/>
    <w:rsid w:val="00A53DFD"/>
    <w:rsid w:val="00A5429B"/>
    <w:rsid w:val="00A544A5"/>
    <w:rsid w:val="00A54A3F"/>
    <w:rsid w:val="00A54A4D"/>
    <w:rsid w:val="00A54C43"/>
    <w:rsid w:val="00A54D76"/>
    <w:rsid w:val="00A552CE"/>
    <w:rsid w:val="00A55614"/>
    <w:rsid w:val="00A557AA"/>
    <w:rsid w:val="00A55805"/>
    <w:rsid w:val="00A559C4"/>
    <w:rsid w:val="00A56055"/>
    <w:rsid w:val="00A56506"/>
    <w:rsid w:val="00A5672B"/>
    <w:rsid w:val="00A56C34"/>
    <w:rsid w:val="00A56FF8"/>
    <w:rsid w:val="00A57055"/>
    <w:rsid w:val="00A571ED"/>
    <w:rsid w:val="00A571FA"/>
    <w:rsid w:val="00A572DD"/>
    <w:rsid w:val="00A5735D"/>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31"/>
    <w:rsid w:val="00A60747"/>
    <w:rsid w:val="00A60AE4"/>
    <w:rsid w:val="00A60B13"/>
    <w:rsid w:val="00A60BBA"/>
    <w:rsid w:val="00A60CD8"/>
    <w:rsid w:val="00A60DF7"/>
    <w:rsid w:val="00A60ECC"/>
    <w:rsid w:val="00A60EF7"/>
    <w:rsid w:val="00A6123A"/>
    <w:rsid w:val="00A61392"/>
    <w:rsid w:val="00A61453"/>
    <w:rsid w:val="00A616AC"/>
    <w:rsid w:val="00A61968"/>
    <w:rsid w:val="00A619FF"/>
    <w:rsid w:val="00A61A0B"/>
    <w:rsid w:val="00A61BB0"/>
    <w:rsid w:val="00A61ED0"/>
    <w:rsid w:val="00A62552"/>
    <w:rsid w:val="00A6286F"/>
    <w:rsid w:val="00A62AF3"/>
    <w:rsid w:val="00A62BF0"/>
    <w:rsid w:val="00A62BF1"/>
    <w:rsid w:val="00A62E9B"/>
    <w:rsid w:val="00A6321D"/>
    <w:rsid w:val="00A6322A"/>
    <w:rsid w:val="00A6343A"/>
    <w:rsid w:val="00A6377E"/>
    <w:rsid w:val="00A638E9"/>
    <w:rsid w:val="00A639CC"/>
    <w:rsid w:val="00A63AA2"/>
    <w:rsid w:val="00A63B32"/>
    <w:rsid w:val="00A63D45"/>
    <w:rsid w:val="00A6407F"/>
    <w:rsid w:val="00A640D7"/>
    <w:rsid w:val="00A6417A"/>
    <w:rsid w:val="00A6420B"/>
    <w:rsid w:val="00A64280"/>
    <w:rsid w:val="00A642EA"/>
    <w:rsid w:val="00A642F1"/>
    <w:rsid w:val="00A6444D"/>
    <w:rsid w:val="00A646A4"/>
    <w:rsid w:val="00A64709"/>
    <w:rsid w:val="00A64841"/>
    <w:rsid w:val="00A6486A"/>
    <w:rsid w:val="00A64958"/>
    <w:rsid w:val="00A64B21"/>
    <w:rsid w:val="00A64BF4"/>
    <w:rsid w:val="00A64DA6"/>
    <w:rsid w:val="00A64DB9"/>
    <w:rsid w:val="00A64E91"/>
    <w:rsid w:val="00A65161"/>
    <w:rsid w:val="00A652FB"/>
    <w:rsid w:val="00A6562D"/>
    <w:rsid w:val="00A6589E"/>
    <w:rsid w:val="00A658FC"/>
    <w:rsid w:val="00A65908"/>
    <w:rsid w:val="00A65A29"/>
    <w:rsid w:val="00A65A48"/>
    <w:rsid w:val="00A65A4B"/>
    <w:rsid w:val="00A65D2C"/>
    <w:rsid w:val="00A65EF1"/>
    <w:rsid w:val="00A663D3"/>
    <w:rsid w:val="00A664BB"/>
    <w:rsid w:val="00A66604"/>
    <w:rsid w:val="00A666FA"/>
    <w:rsid w:val="00A667AF"/>
    <w:rsid w:val="00A66A7E"/>
    <w:rsid w:val="00A66AAA"/>
    <w:rsid w:val="00A66B58"/>
    <w:rsid w:val="00A66C75"/>
    <w:rsid w:val="00A66C99"/>
    <w:rsid w:val="00A66EC5"/>
    <w:rsid w:val="00A66EDA"/>
    <w:rsid w:val="00A67024"/>
    <w:rsid w:val="00A672D9"/>
    <w:rsid w:val="00A6735C"/>
    <w:rsid w:val="00A673F7"/>
    <w:rsid w:val="00A67458"/>
    <w:rsid w:val="00A6763B"/>
    <w:rsid w:val="00A67651"/>
    <w:rsid w:val="00A677C1"/>
    <w:rsid w:val="00A67886"/>
    <w:rsid w:val="00A67A58"/>
    <w:rsid w:val="00A67BA1"/>
    <w:rsid w:val="00A67F89"/>
    <w:rsid w:val="00A7015B"/>
    <w:rsid w:val="00A7086F"/>
    <w:rsid w:val="00A70AE8"/>
    <w:rsid w:val="00A70B1B"/>
    <w:rsid w:val="00A70BA1"/>
    <w:rsid w:val="00A70D09"/>
    <w:rsid w:val="00A70D0E"/>
    <w:rsid w:val="00A70D6F"/>
    <w:rsid w:val="00A70F0F"/>
    <w:rsid w:val="00A71176"/>
    <w:rsid w:val="00A712B2"/>
    <w:rsid w:val="00A71377"/>
    <w:rsid w:val="00A7154C"/>
    <w:rsid w:val="00A71845"/>
    <w:rsid w:val="00A719F1"/>
    <w:rsid w:val="00A71AAB"/>
    <w:rsid w:val="00A71FE3"/>
    <w:rsid w:val="00A71FEC"/>
    <w:rsid w:val="00A72034"/>
    <w:rsid w:val="00A72076"/>
    <w:rsid w:val="00A7214A"/>
    <w:rsid w:val="00A72218"/>
    <w:rsid w:val="00A72438"/>
    <w:rsid w:val="00A72460"/>
    <w:rsid w:val="00A7262C"/>
    <w:rsid w:val="00A7275E"/>
    <w:rsid w:val="00A72833"/>
    <w:rsid w:val="00A728E9"/>
    <w:rsid w:val="00A72A10"/>
    <w:rsid w:val="00A72B9C"/>
    <w:rsid w:val="00A73009"/>
    <w:rsid w:val="00A7305F"/>
    <w:rsid w:val="00A73079"/>
    <w:rsid w:val="00A730B0"/>
    <w:rsid w:val="00A730E1"/>
    <w:rsid w:val="00A73269"/>
    <w:rsid w:val="00A732A6"/>
    <w:rsid w:val="00A732E9"/>
    <w:rsid w:val="00A73383"/>
    <w:rsid w:val="00A73395"/>
    <w:rsid w:val="00A73487"/>
    <w:rsid w:val="00A73559"/>
    <w:rsid w:val="00A73935"/>
    <w:rsid w:val="00A73C97"/>
    <w:rsid w:val="00A7418E"/>
    <w:rsid w:val="00A741CE"/>
    <w:rsid w:val="00A74342"/>
    <w:rsid w:val="00A74392"/>
    <w:rsid w:val="00A744F0"/>
    <w:rsid w:val="00A7471F"/>
    <w:rsid w:val="00A7492E"/>
    <w:rsid w:val="00A74A5C"/>
    <w:rsid w:val="00A74B01"/>
    <w:rsid w:val="00A74BD7"/>
    <w:rsid w:val="00A74CB6"/>
    <w:rsid w:val="00A74D09"/>
    <w:rsid w:val="00A74E0B"/>
    <w:rsid w:val="00A7501C"/>
    <w:rsid w:val="00A75048"/>
    <w:rsid w:val="00A7512F"/>
    <w:rsid w:val="00A75147"/>
    <w:rsid w:val="00A753B8"/>
    <w:rsid w:val="00A75429"/>
    <w:rsid w:val="00A75683"/>
    <w:rsid w:val="00A756E6"/>
    <w:rsid w:val="00A75A6D"/>
    <w:rsid w:val="00A75ACC"/>
    <w:rsid w:val="00A75C88"/>
    <w:rsid w:val="00A75DFF"/>
    <w:rsid w:val="00A760EE"/>
    <w:rsid w:val="00A76252"/>
    <w:rsid w:val="00A763C6"/>
    <w:rsid w:val="00A7649C"/>
    <w:rsid w:val="00A76924"/>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5F"/>
    <w:rsid w:val="00A77D6F"/>
    <w:rsid w:val="00A77FB0"/>
    <w:rsid w:val="00A80034"/>
    <w:rsid w:val="00A8015B"/>
    <w:rsid w:val="00A801CD"/>
    <w:rsid w:val="00A80556"/>
    <w:rsid w:val="00A805A4"/>
    <w:rsid w:val="00A805D6"/>
    <w:rsid w:val="00A80667"/>
    <w:rsid w:val="00A80786"/>
    <w:rsid w:val="00A80873"/>
    <w:rsid w:val="00A80954"/>
    <w:rsid w:val="00A80D65"/>
    <w:rsid w:val="00A80FAE"/>
    <w:rsid w:val="00A8125F"/>
    <w:rsid w:val="00A813DA"/>
    <w:rsid w:val="00A81E8B"/>
    <w:rsid w:val="00A81EC7"/>
    <w:rsid w:val="00A81F03"/>
    <w:rsid w:val="00A82064"/>
    <w:rsid w:val="00A82153"/>
    <w:rsid w:val="00A821FE"/>
    <w:rsid w:val="00A8225E"/>
    <w:rsid w:val="00A822C4"/>
    <w:rsid w:val="00A823BD"/>
    <w:rsid w:val="00A82420"/>
    <w:rsid w:val="00A82429"/>
    <w:rsid w:val="00A8247D"/>
    <w:rsid w:val="00A8276D"/>
    <w:rsid w:val="00A827A3"/>
    <w:rsid w:val="00A8282E"/>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FA9"/>
    <w:rsid w:val="00A841D2"/>
    <w:rsid w:val="00A843F4"/>
    <w:rsid w:val="00A844A4"/>
    <w:rsid w:val="00A8467A"/>
    <w:rsid w:val="00A848B5"/>
    <w:rsid w:val="00A84B0B"/>
    <w:rsid w:val="00A84CCA"/>
    <w:rsid w:val="00A84DF8"/>
    <w:rsid w:val="00A84F45"/>
    <w:rsid w:val="00A850A1"/>
    <w:rsid w:val="00A85146"/>
    <w:rsid w:val="00A85190"/>
    <w:rsid w:val="00A85223"/>
    <w:rsid w:val="00A85295"/>
    <w:rsid w:val="00A8553A"/>
    <w:rsid w:val="00A856C9"/>
    <w:rsid w:val="00A856EF"/>
    <w:rsid w:val="00A85734"/>
    <w:rsid w:val="00A8579A"/>
    <w:rsid w:val="00A85895"/>
    <w:rsid w:val="00A859A9"/>
    <w:rsid w:val="00A859AD"/>
    <w:rsid w:val="00A85CB8"/>
    <w:rsid w:val="00A85DE4"/>
    <w:rsid w:val="00A85F4E"/>
    <w:rsid w:val="00A85FFA"/>
    <w:rsid w:val="00A86038"/>
    <w:rsid w:val="00A8618A"/>
    <w:rsid w:val="00A861A8"/>
    <w:rsid w:val="00A862F3"/>
    <w:rsid w:val="00A86555"/>
    <w:rsid w:val="00A8658B"/>
    <w:rsid w:val="00A8687F"/>
    <w:rsid w:val="00A86C04"/>
    <w:rsid w:val="00A86D30"/>
    <w:rsid w:val="00A86DF8"/>
    <w:rsid w:val="00A86EF8"/>
    <w:rsid w:val="00A86F63"/>
    <w:rsid w:val="00A86F81"/>
    <w:rsid w:val="00A8701F"/>
    <w:rsid w:val="00A871FA"/>
    <w:rsid w:val="00A872AA"/>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AEE"/>
    <w:rsid w:val="00A90C40"/>
    <w:rsid w:val="00A913E0"/>
    <w:rsid w:val="00A91402"/>
    <w:rsid w:val="00A915EB"/>
    <w:rsid w:val="00A91636"/>
    <w:rsid w:val="00A9163E"/>
    <w:rsid w:val="00A91743"/>
    <w:rsid w:val="00A91770"/>
    <w:rsid w:val="00A91CA4"/>
    <w:rsid w:val="00A92157"/>
    <w:rsid w:val="00A921FD"/>
    <w:rsid w:val="00A92471"/>
    <w:rsid w:val="00A9259D"/>
    <w:rsid w:val="00A9273C"/>
    <w:rsid w:val="00A929CE"/>
    <w:rsid w:val="00A92A16"/>
    <w:rsid w:val="00A92C58"/>
    <w:rsid w:val="00A92D9C"/>
    <w:rsid w:val="00A92DCB"/>
    <w:rsid w:val="00A92DE4"/>
    <w:rsid w:val="00A930E9"/>
    <w:rsid w:val="00A93190"/>
    <w:rsid w:val="00A934E9"/>
    <w:rsid w:val="00A9363D"/>
    <w:rsid w:val="00A93816"/>
    <w:rsid w:val="00A93817"/>
    <w:rsid w:val="00A9393A"/>
    <w:rsid w:val="00A9393E"/>
    <w:rsid w:val="00A93987"/>
    <w:rsid w:val="00A93B5A"/>
    <w:rsid w:val="00A93BB2"/>
    <w:rsid w:val="00A93CF6"/>
    <w:rsid w:val="00A93CF9"/>
    <w:rsid w:val="00A93D0E"/>
    <w:rsid w:val="00A9429B"/>
    <w:rsid w:val="00A94425"/>
    <w:rsid w:val="00A94476"/>
    <w:rsid w:val="00A947D6"/>
    <w:rsid w:val="00A94857"/>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D62"/>
    <w:rsid w:val="00A95F2F"/>
    <w:rsid w:val="00A9628F"/>
    <w:rsid w:val="00A96612"/>
    <w:rsid w:val="00A969F2"/>
    <w:rsid w:val="00A96A48"/>
    <w:rsid w:val="00A96AC5"/>
    <w:rsid w:val="00A96EAE"/>
    <w:rsid w:val="00A96EE8"/>
    <w:rsid w:val="00A96F32"/>
    <w:rsid w:val="00A970E7"/>
    <w:rsid w:val="00A97124"/>
    <w:rsid w:val="00A971B0"/>
    <w:rsid w:val="00A97233"/>
    <w:rsid w:val="00A972A5"/>
    <w:rsid w:val="00A97534"/>
    <w:rsid w:val="00A97606"/>
    <w:rsid w:val="00A97662"/>
    <w:rsid w:val="00A976A8"/>
    <w:rsid w:val="00A97709"/>
    <w:rsid w:val="00A97806"/>
    <w:rsid w:val="00A9797A"/>
    <w:rsid w:val="00A97ACE"/>
    <w:rsid w:val="00A97B5B"/>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5F"/>
    <w:rsid w:val="00AA1278"/>
    <w:rsid w:val="00AA17EC"/>
    <w:rsid w:val="00AA18B6"/>
    <w:rsid w:val="00AA18E9"/>
    <w:rsid w:val="00AA1A6E"/>
    <w:rsid w:val="00AA1BC4"/>
    <w:rsid w:val="00AA1D8E"/>
    <w:rsid w:val="00AA1EF5"/>
    <w:rsid w:val="00AA23F3"/>
    <w:rsid w:val="00AA2626"/>
    <w:rsid w:val="00AA266A"/>
    <w:rsid w:val="00AA2836"/>
    <w:rsid w:val="00AA2949"/>
    <w:rsid w:val="00AA2C35"/>
    <w:rsid w:val="00AA2E99"/>
    <w:rsid w:val="00AA2F43"/>
    <w:rsid w:val="00AA2F93"/>
    <w:rsid w:val="00AA2FD8"/>
    <w:rsid w:val="00AA2FF9"/>
    <w:rsid w:val="00AA311D"/>
    <w:rsid w:val="00AA3393"/>
    <w:rsid w:val="00AA33CE"/>
    <w:rsid w:val="00AA33FE"/>
    <w:rsid w:val="00AA385A"/>
    <w:rsid w:val="00AA388C"/>
    <w:rsid w:val="00AA39D3"/>
    <w:rsid w:val="00AA401C"/>
    <w:rsid w:val="00AA40F0"/>
    <w:rsid w:val="00AA4272"/>
    <w:rsid w:val="00AA42E5"/>
    <w:rsid w:val="00AA42E7"/>
    <w:rsid w:val="00AA4585"/>
    <w:rsid w:val="00AA4B37"/>
    <w:rsid w:val="00AA4C16"/>
    <w:rsid w:val="00AA4C84"/>
    <w:rsid w:val="00AA4CB5"/>
    <w:rsid w:val="00AA4D07"/>
    <w:rsid w:val="00AA4E1F"/>
    <w:rsid w:val="00AA4E75"/>
    <w:rsid w:val="00AA4F35"/>
    <w:rsid w:val="00AA53E0"/>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98"/>
    <w:rsid w:val="00AA6BDC"/>
    <w:rsid w:val="00AA6F23"/>
    <w:rsid w:val="00AA6F43"/>
    <w:rsid w:val="00AA6FB1"/>
    <w:rsid w:val="00AA731C"/>
    <w:rsid w:val="00AA7477"/>
    <w:rsid w:val="00AA74FE"/>
    <w:rsid w:val="00AA7659"/>
    <w:rsid w:val="00AA76DB"/>
    <w:rsid w:val="00AA77A5"/>
    <w:rsid w:val="00AA7AC8"/>
    <w:rsid w:val="00AA7E1C"/>
    <w:rsid w:val="00AB009A"/>
    <w:rsid w:val="00AB0238"/>
    <w:rsid w:val="00AB0392"/>
    <w:rsid w:val="00AB0434"/>
    <w:rsid w:val="00AB0468"/>
    <w:rsid w:val="00AB0530"/>
    <w:rsid w:val="00AB0C4A"/>
    <w:rsid w:val="00AB153C"/>
    <w:rsid w:val="00AB1546"/>
    <w:rsid w:val="00AB157C"/>
    <w:rsid w:val="00AB16AE"/>
    <w:rsid w:val="00AB1B9E"/>
    <w:rsid w:val="00AB1C94"/>
    <w:rsid w:val="00AB1D94"/>
    <w:rsid w:val="00AB1EA4"/>
    <w:rsid w:val="00AB1EA6"/>
    <w:rsid w:val="00AB20F2"/>
    <w:rsid w:val="00AB2290"/>
    <w:rsid w:val="00AB2349"/>
    <w:rsid w:val="00AB2480"/>
    <w:rsid w:val="00AB24AB"/>
    <w:rsid w:val="00AB2592"/>
    <w:rsid w:val="00AB2676"/>
    <w:rsid w:val="00AB278C"/>
    <w:rsid w:val="00AB2831"/>
    <w:rsid w:val="00AB2AD7"/>
    <w:rsid w:val="00AB2FE5"/>
    <w:rsid w:val="00AB300E"/>
    <w:rsid w:val="00AB33CE"/>
    <w:rsid w:val="00AB35F4"/>
    <w:rsid w:val="00AB36C1"/>
    <w:rsid w:val="00AB3C1A"/>
    <w:rsid w:val="00AB3C1D"/>
    <w:rsid w:val="00AB3D5F"/>
    <w:rsid w:val="00AB3DC7"/>
    <w:rsid w:val="00AB3ED3"/>
    <w:rsid w:val="00AB4239"/>
    <w:rsid w:val="00AB4371"/>
    <w:rsid w:val="00AB4735"/>
    <w:rsid w:val="00AB4752"/>
    <w:rsid w:val="00AB4AFF"/>
    <w:rsid w:val="00AB4B7F"/>
    <w:rsid w:val="00AB4C85"/>
    <w:rsid w:val="00AB4CD5"/>
    <w:rsid w:val="00AB5067"/>
    <w:rsid w:val="00AB506D"/>
    <w:rsid w:val="00AB506E"/>
    <w:rsid w:val="00AB51F1"/>
    <w:rsid w:val="00AB5331"/>
    <w:rsid w:val="00AB55AF"/>
    <w:rsid w:val="00AB55D1"/>
    <w:rsid w:val="00AB5878"/>
    <w:rsid w:val="00AB5914"/>
    <w:rsid w:val="00AB5A28"/>
    <w:rsid w:val="00AB5BC7"/>
    <w:rsid w:val="00AB5CF3"/>
    <w:rsid w:val="00AB5D94"/>
    <w:rsid w:val="00AB5DEA"/>
    <w:rsid w:val="00AB6008"/>
    <w:rsid w:val="00AB608B"/>
    <w:rsid w:val="00AB629A"/>
    <w:rsid w:val="00AB62F6"/>
    <w:rsid w:val="00AB6397"/>
    <w:rsid w:val="00AB6470"/>
    <w:rsid w:val="00AB6619"/>
    <w:rsid w:val="00AB6715"/>
    <w:rsid w:val="00AB67D4"/>
    <w:rsid w:val="00AB6946"/>
    <w:rsid w:val="00AB6CA1"/>
    <w:rsid w:val="00AB6D40"/>
    <w:rsid w:val="00AB6DB9"/>
    <w:rsid w:val="00AB6F1A"/>
    <w:rsid w:val="00AB73F7"/>
    <w:rsid w:val="00AB7508"/>
    <w:rsid w:val="00AB75E0"/>
    <w:rsid w:val="00AB7AF6"/>
    <w:rsid w:val="00AB7F0F"/>
    <w:rsid w:val="00AB7FCE"/>
    <w:rsid w:val="00AC0176"/>
    <w:rsid w:val="00AC018F"/>
    <w:rsid w:val="00AC01CC"/>
    <w:rsid w:val="00AC05D3"/>
    <w:rsid w:val="00AC06A6"/>
    <w:rsid w:val="00AC06E5"/>
    <w:rsid w:val="00AC0A48"/>
    <w:rsid w:val="00AC0CAF"/>
    <w:rsid w:val="00AC0E7A"/>
    <w:rsid w:val="00AC10AC"/>
    <w:rsid w:val="00AC12CB"/>
    <w:rsid w:val="00AC12CE"/>
    <w:rsid w:val="00AC1302"/>
    <w:rsid w:val="00AC13D4"/>
    <w:rsid w:val="00AC166B"/>
    <w:rsid w:val="00AC18B1"/>
    <w:rsid w:val="00AC1CB7"/>
    <w:rsid w:val="00AC1D93"/>
    <w:rsid w:val="00AC1F11"/>
    <w:rsid w:val="00AC1F76"/>
    <w:rsid w:val="00AC1FE8"/>
    <w:rsid w:val="00AC20A6"/>
    <w:rsid w:val="00AC21AE"/>
    <w:rsid w:val="00AC2231"/>
    <w:rsid w:val="00AC2248"/>
    <w:rsid w:val="00AC236B"/>
    <w:rsid w:val="00AC28D6"/>
    <w:rsid w:val="00AC2BC7"/>
    <w:rsid w:val="00AC2E8D"/>
    <w:rsid w:val="00AC30CB"/>
    <w:rsid w:val="00AC322B"/>
    <w:rsid w:val="00AC3240"/>
    <w:rsid w:val="00AC32C0"/>
    <w:rsid w:val="00AC32DE"/>
    <w:rsid w:val="00AC34E9"/>
    <w:rsid w:val="00AC3503"/>
    <w:rsid w:val="00AC360B"/>
    <w:rsid w:val="00AC38B9"/>
    <w:rsid w:val="00AC3970"/>
    <w:rsid w:val="00AC39D0"/>
    <w:rsid w:val="00AC3A31"/>
    <w:rsid w:val="00AC3A75"/>
    <w:rsid w:val="00AC3AF8"/>
    <w:rsid w:val="00AC3C44"/>
    <w:rsid w:val="00AC40BD"/>
    <w:rsid w:val="00AC40C5"/>
    <w:rsid w:val="00AC442B"/>
    <w:rsid w:val="00AC4637"/>
    <w:rsid w:val="00AC47D1"/>
    <w:rsid w:val="00AC48EB"/>
    <w:rsid w:val="00AC4C25"/>
    <w:rsid w:val="00AC4EB9"/>
    <w:rsid w:val="00AC4F00"/>
    <w:rsid w:val="00AC4FFE"/>
    <w:rsid w:val="00AC50EE"/>
    <w:rsid w:val="00AC51B4"/>
    <w:rsid w:val="00AC535D"/>
    <w:rsid w:val="00AC54A4"/>
    <w:rsid w:val="00AC54D3"/>
    <w:rsid w:val="00AC5589"/>
    <w:rsid w:val="00AC57EF"/>
    <w:rsid w:val="00AC5A97"/>
    <w:rsid w:val="00AC5AAC"/>
    <w:rsid w:val="00AC5C02"/>
    <w:rsid w:val="00AC5C2F"/>
    <w:rsid w:val="00AC5F73"/>
    <w:rsid w:val="00AC6072"/>
    <w:rsid w:val="00AC643C"/>
    <w:rsid w:val="00AC658E"/>
    <w:rsid w:val="00AC6617"/>
    <w:rsid w:val="00AC667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E36"/>
    <w:rsid w:val="00AC7F08"/>
    <w:rsid w:val="00AC7F57"/>
    <w:rsid w:val="00AD0130"/>
    <w:rsid w:val="00AD024B"/>
    <w:rsid w:val="00AD0304"/>
    <w:rsid w:val="00AD03D9"/>
    <w:rsid w:val="00AD0694"/>
    <w:rsid w:val="00AD0886"/>
    <w:rsid w:val="00AD09A6"/>
    <w:rsid w:val="00AD105C"/>
    <w:rsid w:val="00AD10D9"/>
    <w:rsid w:val="00AD1475"/>
    <w:rsid w:val="00AD14E4"/>
    <w:rsid w:val="00AD1A07"/>
    <w:rsid w:val="00AD1A96"/>
    <w:rsid w:val="00AD1B7A"/>
    <w:rsid w:val="00AD1C02"/>
    <w:rsid w:val="00AD1D52"/>
    <w:rsid w:val="00AD1DF7"/>
    <w:rsid w:val="00AD2037"/>
    <w:rsid w:val="00AD207A"/>
    <w:rsid w:val="00AD2086"/>
    <w:rsid w:val="00AD20EB"/>
    <w:rsid w:val="00AD2374"/>
    <w:rsid w:val="00AD2417"/>
    <w:rsid w:val="00AD2418"/>
    <w:rsid w:val="00AD25B8"/>
    <w:rsid w:val="00AD286D"/>
    <w:rsid w:val="00AD28C8"/>
    <w:rsid w:val="00AD2ADB"/>
    <w:rsid w:val="00AD2B42"/>
    <w:rsid w:val="00AD2BA0"/>
    <w:rsid w:val="00AD2DDE"/>
    <w:rsid w:val="00AD2EBD"/>
    <w:rsid w:val="00AD3030"/>
    <w:rsid w:val="00AD315F"/>
    <w:rsid w:val="00AD3181"/>
    <w:rsid w:val="00AD3356"/>
    <w:rsid w:val="00AD364C"/>
    <w:rsid w:val="00AD36EC"/>
    <w:rsid w:val="00AD37B7"/>
    <w:rsid w:val="00AD3811"/>
    <w:rsid w:val="00AD3A5D"/>
    <w:rsid w:val="00AD3B38"/>
    <w:rsid w:val="00AD3B44"/>
    <w:rsid w:val="00AD3D5C"/>
    <w:rsid w:val="00AD40A9"/>
    <w:rsid w:val="00AD40BA"/>
    <w:rsid w:val="00AD491B"/>
    <w:rsid w:val="00AD4982"/>
    <w:rsid w:val="00AD4B80"/>
    <w:rsid w:val="00AD4BA2"/>
    <w:rsid w:val="00AD4C42"/>
    <w:rsid w:val="00AD4D14"/>
    <w:rsid w:val="00AD4F04"/>
    <w:rsid w:val="00AD501D"/>
    <w:rsid w:val="00AD5313"/>
    <w:rsid w:val="00AD532A"/>
    <w:rsid w:val="00AD54AA"/>
    <w:rsid w:val="00AD55C5"/>
    <w:rsid w:val="00AD55D8"/>
    <w:rsid w:val="00AD564E"/>
    <w:rsid w:val="00AD564F"/>
    <w:rsid w:val="00AD5928"/>
    <w:rsid w:val="00AD5CF7"/>
    <w:rsid w:val="00AD5F54"/>
    <w:rsid w:val="00AD5F64"/>
    <w:rsid w:val="00AD5F85"/>
    <w:rsid w:val="00AD5FB8"/>
    <w:rsid w:val="00AD60B6"/>
    <w:rsid w:val="00AD61FB"/>
    <w:rsid w:val="00AD6256"/>
    <w:rsid w:val="00AD627D"/>
    <w:rsid w:val="00AD63BC"/>
    <w:rsid w:val="00AD641C"/>
    <w:rsid w:val="00AD671B"/>
    <w:rsid w:val="00AD6AEA"/>
    <w:rsid w:val="00AD6BA1"/>
    <w:rsid w:val="00AD6CCA"/>
    <w:rsid w:val="00AD6E0D"/>
    <w:rsid w:val="00AD6FF8"/>
    <w:rsid w:val="00AD727E"/>
    <w:rsid w:val="00AD7300"/>
    <w:rsid w:val="00AD73F8"/>
    <w:rsid w:val="00AD74BE"/>
    <w:rsid w:val="00AD7515"/>
    <w:rsid w:val="00AD76BA"/>
    <w:rsid w:val="00AD7721"/>
    <w:rsid w:val="00AD7AED"/>
    <w:rsid w:val="00AD7BD4"/>
    <w:rsid w:val="00AD7C38"/>
    <w:rsid w:val="00AD7CB8"/>
    <w:rsid w:val="00AD7CD4"/>
    <w:rsid w:val="00AD7D1F"/>
    <w:rsid w:val="00AD7E69"/>
    <w:rsid w:val="00AE0061"/>
    <w:rsid w:val="00AE01B8"/>
    <w:rsid w:val="00AE01FE"/>
    <w:rsid w:val="00AE03B3"/>
    <w:rsid w:val="00AE05B1"/>
    <w:rsid w:val="00AE0629"/>
    <w:rsid w:val="00AE06E0"/>
    <w:rsid w:val="00AE077A"/>
    <w:rsid w:val="00AE0784"/>
    <w:rsid w:val="00AE082E"/>
    <w:rsid w:val="00AE0A4C"/>
    <w:rsid w:val="00AE0B07"/>
    <w:rsid w:val="00AE0B59"/>
    <w:rsid w:val="00AE0C40"/>
    <w:rsid w:val="00AE0FE4"/>
    <w:rsid w:val="00AE1281"/>
    <w:rsid w:val="00AE1389"/>
    <w:rsid w:val="00AE13F7"/>
    <w:rsid w:val="00AE1574"/>
    <w:rsid w:val="00AE18DB"/>
    <w:rsid w:val="00AE1907"/>
    <w:rsid w:val="00AE190D"/>
    <w:rsid w:val="00AE192C"/>
    <w:rsid w:val="00AE1986"/>
    <w:rsid w:val="00AE1E43"/>
    <w:rsid w:val="00AE1E45"/>
    <w:rsid w:val="00AE1E8D"/>
    <w:rsid w:val="00AE1ECF"/>
    <w:rsid w:val="00AE1F8D"/>
    <w:rsid w:val="00AE2017"/>
    <w:rsid w:val="00AE2221"/>
    <w:rsid w:val="00AE225D"/>
    <w:rsid w:val="00AE23D6"/>
    <w:rsid w:val="00AE24ED"/>
    <w:rsid w:val="00AE25A5"/>
    <w:rsid w:val="00AE285C"/>
    <w:rsid w:val="00AE28F2"/>
    <w:rsid w:val="00AE28FC"/>
    <w:rsid w:val="00AE2E62"/>
    <w:rsid w:val="00AE2FC5"/>
    <w:rsid w:val="00AE33BE"/>
    <w:rsid w:val="00AE36B4"/>
    <w:rsid w:val="00AE392E"/>
    <w:rsid w:val="00AE3C88"/>
    <w:rsid w:val="00AE3DAC"/>
    <w:rsid w:val="00AE3DBF"/>
    <w:rsid w:val="00AE3E50"/>
    <w:rsid w:val="00AE3F5C"/>
    <w:rsid w:val="00AE406E"/>
    <w:rsid w:val="00AE4096"/>
    <w:rsid w:val="00AE40B8"/>
    <w:rsid w:val="00AE41B5"/>
    <w:rsid w:val="00AE43E8"/>
    <w:rsid w:val="00AE44CA"/>
    <w:rsid w:val="00AE453A"/>
    <w:rsid w:val="00AE463A"/>
    <w:rsid w:val="00AE4669"/>
    <w:rsid w:val="00AE4782"/>
    <w:rsid w:val="00AE5632"/>
    <w:rsid w:val="00AE57AB"/>
    <w:rsid w:val="00AE5808"/>
    <w:rsid w:val="00AE5870"/>
    <w:rsid w:val="00AE5966"/>
    <w:rsid w:val="00AE5BA5"/>
    <w:rsid w:val="00AE5E68"/>
    <w:rsid w:val="00AE6079"/>
    <w:rsid w:val="00AE6248"/>
    <w:rsid w:val="00AE6327"/>
    <w:rsid w:val="00AE641B"/>
    <w:rsid w:val="00AE6433"/>
    <w:rsid w:val="00AE67AD"/>
    <w:rsid w:val="00AE691B"/>
    <w:rsid w:val="00AE6DF4"/>
    <w:rsid w:val="00AE707E"/>
    <w:rsid w:val="00AE715B"/>
    <w:rsid w:val="00AE71D6"/>
    <w:rsid w:val="00AE71F4"/>
    <w:rsid w:val="00AE76AB"/>
    <w:rsid w:val="00AE771D"/>
    <w:rsid w:val="00AE779E"/>
    <w:rsid w:val="00AE7ACE"/>
    <w:rsid w:val="00AE7C8A"/>
    <w:rsid w:val="00AE7D18"/>
    <w:rsid w:val="00AE7E40"/>
    <w:rsid w:val="00AE7EB3"/>
    <w:rsid w:val="00AE7EB9"/>
    <w:rsid w:val="00AF0104"/>
    <w:rsid w:val="00AF04E8"/>
    <w:rsid w:val="00AF067B"/>
    <w:rsid w:val="00AF0716"/>
    <w:rsid w:val="00AF0974"/>
    <w:rsid w:val="00AF098D"/>
    <w:rsid w:val="00AF09FD"/>
    <w:rsid w:val="00AF0A19"/>
    <w:rsid w:val="00AF0C0F"/>
    <w:rsid w:val="00AF0E2E"/>
    <w:rsid w:val="00AF0E6D"/>
    <w:rsid w:val="00AF0EEB"/>
    <w:rsid w:val="00AF1236"/>
    <w:rsid w:val="00AF14AC"/>
    <w:rsid w:val="00AF15D7"/>
    <w:rsid w:val="00AF162C"/>
    <w:rsid w:val="00AF19CA"/>
    <w:rsid w:val="00AF1B58"/>
    <w:rsid w:val="00AF1BC4"/>
    <w:rsid w:val="00AF1E0D"/>
    <w:rsid w:val="00AF1F72"/>
    <w:rsid w:val="00AF2038"/>
    <w:rsid w:val="00AF20B5"/>
    <w:rsid w:val="00AF20FD"/>
    <w:rsid w:val="00AF21AB"/>
    <w:rsid w:val="00AF2380"/>
    <w:rsid w:val="00AF2541"/>
    <w:rsid w:val="00AF26CE"/>
    <w:rsid w:val="00AF298A"/>
    <w:rsid w:val="00AF2B15"/>
    <w:rsid w:val="00AF2CDF"/>
    <w:rsid w:val="00AF30CC"/>
    <w:rsid w:val="00AF3110"/>
    <w:rsid w:val="00AF3182"/>
    <w:rsid w:val="00AF31BE"/>
    <w:rsid w:val="00AF31D1"/>
    <w:rsid w:val="00AF356E"/>
    <w:rsid w:val="00AF37A6"/>
    <w:rsid w:val="00AF37BF"/>
    <w:rsid w:val="00AF386D"/>
    <w:rsid w:val="00AF3929"/>
    <w:rsid w:val="00AF3A05"/>
    <w:rsid w:val="00AF3A60"/>
    <w:rsid w:val="00AF3D81"/>
    <w:rsid w:val="00AF400D"/>
    <w:rsid w:val="00AF40CB"/>
    <w:rsid w:val="00AF411D"/>
    <w:rsid w:val="00AF434D"/>
    <w:rsid w:val="00AF445F"/>
    <w:rsid w:val="00AF462D"/>
    <w:rsid w:val="00AF479C"/>
    <w:rsid w:val="00AF4946"/>
    <w:rsid w:val="00AF4B19"/>
    <w:rsid w:val="00AF4BAC"/>
    <w:rsid w:val="00AF4C0D"/>
    <w:rsid w:val="00AF4ED4"/>
    <w:rsid w:val="00AF504F"/>
    <w:rsid w:val="00AF53C8"/>
    <w:rsid w:val="00AF55D0"/>
    <w:rsid w:val="00AF55ED"/>
    <w:rsid w:val="00AF5AA6"/>
    <w:rsid w:val="00AF5D98"/>
    <w:rsid w:val="00AF5F96"/>
    <w:rsid w:val="00AF661F"/>
    <w:rsid w:val="00AF6848"/>
    <w:rsid w:val="00AF6858"/>
    <w:rsid w:val="00AF6896"/>
    <w:rsid w:val="00AF6B8D"/>
    <w:rsid w:val="00AF6C09"/>
    <w:rsid w:val="00AF6CE4"/>
    <w:rsid w:val="00AF7158"/>
    <w:rsid w:val="00AF7710"/>
    <w:rsid w:val="00AF789B"/>
    <w:rsid w:val="00AF78AB"/>
    <w:rsid w:val="00AF7D45"/>
    <w:rsid w:val="00AF7F3E"/>
    <w:rsid w:val="00AF7F41"/>
    <w:rsid w:val="00AF7FD5"/>
    <w:rsid w:val="00B0009F"/>
    <w:rsid w:val="00B001E6"/>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364"/>
    <w:rsid w:val="00B0140B"/>
    <w:rsid w:val="00B0148C"/>
    <w:rsid w:val="00B016AB"/>
    <w:rsid w:val="00B016EB"/>
    <w:rsid w:val="00B0198C"/>
    <w:rsid w:val="00B0199D"/>
    <w:rsid w:val="00B01CA2"/>
    <w:rsid w:val="00B01CB4"/>
    <w:rsid w:val="00B01E98"/>
    <w:rsid w:val="00B02098"/>
    <w:rsid w:val="00B021AB"/>
    <w:rsid w:val="00B02482"/>
    <w:rsid w:val="00B026A3"/>
    <w:rsid w:val="00B027A6"/>
    <w:rsid w:val="00B02901"/>
    <w:rsid w:val="00B02980"/>
    <w:rsid w:val="00B02B9B"/>
    <w:rsid w:val="00B02BF5"/>
    <w:rsid w:val="00B02C40"/>
    <w:rsid w:val="00B02FC1"/>
    <w:rsid w:val="00B0320D"/>
    <w:rsid w:val="00B03256"/>
    <w:rsid w:val="00B03516"/>
    <w:rsid w:val="00B03796"/>
    <w:rsid w:val="00B03880"/>
    <w:rsid w:val="00B03898"/>
    <w:rsid w:val="00B039AF"/>
    <w:rsid w:val="00B03B6C"/>
    <w:rsid w:val="00B03BC8"/>
    <w:rsid w:val="00B03BF5"/>
    <w:rsid w:val="00B03C4A"/>
    <w:rsid w:val="00B03CDC"/>
    <w:rsid w:val="00B03DF5"/>
    <w:rsid w:val="00B03F12"/>
    <w:rsid w:val="00B03FC2"/>
    <w:rsid w:val="00B03FC6"/>
    <w:rsid w:val="00B03FCC"/>
    <w:rsid w:val="00B043F6"/>
    <w:rsid w:val="00B04649"/>
    <w:rsid w:val="00B04861"/>
    <w:rsid w:val="00B04A25"/>
    <w:rsid w:val="00B04D2F"/>
    <w:rsid w:val="00B04D6A"/>
    <w:rsid w:val="00B04E2C"/>
    <w:rsid w:val="00B04E52"/>
    <w:rsid w:val="00B05020"/>
    <w:rsid w:val="00B05074"/>
    <w:rsid w:val="00B050E9"/>
    <w:rsid w:val="00B0512E"/>
    <w:rsid w:val="00B0534F"/>
    <w:rsid w:val="00B05768"/>
    <w:rsid w:val="00B05AD2"/>
    <w:rsid w:val="00B05CBB"/>
    <w:rsid w:val="00B05CEB"/>
    <w:rsid w:val="00B05D30"/>
    <w:rsid w:val="00B05FB9"/>
    <w:rsid w:val="00B061B5"/>
    <w:rsid w:val="00B0623E"/>
    <w:rsid w:val="00B0627C"/>
    <w:rsid w:val="00B06316"/>
    <w:rsid w:val="00B06469"/>
    <w:rsid w:val="00B064C0"/>
    <w:rsid w:val="00B065D0"/>
    <w:rsid w:val="00B066B4"/>
    <w:rsid w:val="00B067EB"/>
    <w:rsid w:val="00B06868"/>
    <w:rsid w:val="00B068C0"/>
    <w:rsid w:val="00B068D0"/>
    <w:rsid w:val="00B06B86"/>
    <w:rsid w:val="00B06C28"/>
    <w:rsid w:val="00B06FF1"/>
    <w:rsid w:val="00B0701B"/>
    <w:rsid w:val="00B072E4"/>
    <w:rsid w:val="00B07321"/>
    <w:rsid w:val="00B07440"/>
    <w:rsid w:val="00B07682"/>
    <w:rsid w:val="00B0773A"/>
    <w:rsid w:val="00B077DE"/>
    <w:rsid w:val="00B079B4"/>
    <w:rsid w:val="00B079E3"/>
    <w:rsid w:val="00B07F5C"/>
    <w:rsid w:val="00B0E63C"/>
    <w:rsid w:val="00B1000A"/>
    <w:rsid w:val="00B10021"/>
    <w:rsid w:val="00B1007D"/>
    <w:rsid w:val="00B10303"/>
    <w:rsid w:val="00B106C8"/>
    <w:rsid w:val="00B10709"/>
    <w:rsid w:val="00B1093B"/>
    <w:rsid w:val="00B10A82"/>
    <w:rsid w:val="00B10CAE"/>
    <w:rsid w:val="00B10F21"/>
    <w:rsid w:val="00B10F29"/>
    <w:rsid w:val="00B112E7"/>
    <w:rsid w:val="00B1132A"/>
    <w:rsid w:val="00B11539"/>
    <w:rsid w:val="00B11578"/>
    <w:rsid w:val="00B11680"/>
    <w:rsid w:val="00B118E1"/>
    <w:rsid w:val="00B1190D"/>
    <w:rsid w:val="00B11ACC"/>
    <w:rsid w:val="00B11E48"/>
    <w:rsid w:val="00B11F12"/>
    <w:rsid w:val="00B11F65"/>
    <w:rsid w:val="00B1211C"/>
    <w:rsid w:val="00B121FD"/>
    <w:rsid w:val="00B1242E"/>
    <w:rsid w:val="00B124AA"/>
    <w:rsid w:val="00B1254E"/>
    <w:rsid w:val="00B1275C"/>
    <w:rsid w:val="00B12955"/>
    <w:rsid w:val="00B12D20"/>
    <w:rsid w:val="00B1309E"/>
    <w:rsid w:val="00B130CB"/>
    <w:rsid w:val="00B13671"/>
    <w:rsid w:val="00B13A22"/>
    <w:rsid w:val="00B13C28"/>
    <w:rsid w:val="00B141E0"/>
    <w:rsid w:val="00B14223"/>
    <w:rsid w:val="00B14261"/>
    <w:rsid w:val="00B1439F"/>
    <w:rsid w:val="00B14578"/>
    <w:rsid w:val="00B14584"/>
    <w:rsid w:val="00B148D1"/>
    <w:rsid w:val="00B14AB2"/>
    <w:rsid w:val="00B14B84"/>
    <w:rsid w:val="00B14E86"/>
    <w:rsid w:val="00B150A1"/>
    <w:rsid w:val="00B1511C"/>
    <w:rsid w:val="00B15328"/>
    <w:rsid w:val="00B153D3"/>
    <w:rsid w:val="00B15430"/>
    <w:rsid w:val="00B15498"/>
    <w:rsid w:val="00B15569"/>
    <w:rsid w:val="00B15618"/>
    <w:rsid w:val="00B156DE"/>
    <w:rsid w:val="00B157D3"/>
    <w:rsid w:val="00B15DE2"/>
    <w:rsid w:val="00B15FA8"/>
    <w:rsid w:val="00B16006"/>
    <w:rsid w:val="00B1605C"/>
    <w:rsid w:val="00B160AD"/>
    <w:rsid w:val="00B16225"/>
    <w:rsid w:val="00B1648F"/>
    <w:rsid w:val="00B1652A"/>
    <w:rsid w:val="00B16598"/>
    <w:rsid w:val="00B16885"/>
    <w:rsid w:val="00B168CF"/>
    <w:rsid w:val="00B16D03"/>
    <w:rsid w:val="00B16D20"/>
    <w:rsid w:val="00B16DFB"/>
    <w:rsid w:val="00B16E6C"/>
    <w:rsid w:val="00B171DD"/>
    <w:rsid w:val="00B172F2"/>
    <w:rsid w:val="00B173B8"/>
    <w:rsid w:val="00B1740A"/>
    <w:rsid w:val="00B17428"/>
    <w:rsid w:val="00B17473"/>
    <w:rsid w:val="00B17480"/>
    <w:rsid w:val="00B1753D"/>
    <w:rsid w:val="00B1779A"/>
    <w:rsid w:val="00B17912"/>
    <w:rsid w:val="00B179F8"/>
    <w:rsid w:val="00B17A82"/>
    <w:rsid w:val="00B17C0C"/>
    <w:rsid w:val="00B17E7F"/>
    <w:rsid w:val="00B17E86"/>
    <w:rsid w:val="00B17F88"/>
    <w:rsid w:val="00B2018B"/>
    <w:rsid w:val="00B2091A"/>
    <w:rsid w:val="00B20972"/>
    <w:rsid w:val="00B20CA1"/>
    <w:rsid w:val="00B20EA5"/>
    <w:rsid w:val="00B2103B"/>
    <w:rsid w:val="00B210DF"/>
    <w:rsid w:val="00B21215"/>
    <w:rsid w:val="00B2134E"/>
    <w:rsid w:val="00B21672"/>
    <w:rsid w:val="00B2174E"/>
    <w:rsid w:val="00B217AB"/>
    <w:rsid w:val="00B21A28"/>
    <w:rsid w:val="00B21EB7"/>
    <w:rsid w:val="00B21EB9"/>
    <w:rsid w:val="00B2211A"/>
    <w:rsid w:val="00B22242"/>
    <w:rsid w:val="00B223E0"/>
    <w:rsid w:val="00B22421"/>
    <w:rsid w:val="00B225E3"/>
    <w:rsid w:val="00B226CC"/>
    <w:rsid w:val="00B227FA"/>
    <w:rsid w:val="00B22837"/>
    <w:rsid w:val="00B22975"/>
    <w:rsid w:val="00B229D2"/>
    <w:rsid w:val="00B22CB6"/>
    <w:rsid w:val="00B22F4C"/>
    <w:rsid w:val="00B233BC"/>
    <w:rsid w:val="00B2372A"/>
    <w:rsid w:val="00B237D2"/>
    <w:rsid w:val="00B239C1"/>
    <w:rsid w:val="00B23B5D"/>
    <w:rsid w:val="00B23EFF"/>
    <w:rsid w:val="00B23FCA"/>
    <w:rsid w:val="00B241FB"/>
    <w:rsid w:val="00B24204"/>
    <w:rsid w:val="00B24281"/>
    <w:rsid w:val="00B24340"/>
    <w:rsid w:val="00B2459F"/>
    <w:rsid w:val="00B2464C"/>
    <w:rsid w:val="00B24870"/>
    <w:rsid w:val="00B248E7"/>
    <w:rsid w:val="00B249AB"/>
    <w:rsid w:val="00B24D20"/>
    <w:rsid w:val="00B24E83"/>
    <w:rsid w:val="00B24F7D"/>
    <w:rsid w:val="00B253F6"/>
    <w:rsid w:val="00B25425"/>
    <w:rsid w:val="00B2555C"/>
    <w:rsid w:val="00B25684"/>
    <w:rsid w:val="00B256E8"/>
    <w:rsid w:val="00B2574F"/>
    <w:rsid w:val="00B2582E"/>
    <w:rsid w:val="00B25880"/>
    <w:rsid w:val="00B25A7D"/>
    <w:rsid w:val="00B25C4F"/>
    <w:rsid w:val="00B25C6C"/>
    <w:rsid w:val="00B25D76"/>
    <w:rsid w:val="00B25F11"/>
    <w:rsid w:val="00B260ED"/>
    <w:rsid w:val="00B26174"/>
    <w:rsid w:val="00B2627D"/>
    <w:rsid w:val="00B26374"/>
    <w:rsid w:val="00B264E1"/>
    <w:rsid w:val="00B2658A"/>
    <w:rsid w:val="00B26A55"/>
    <w:rsid w:val="00B26A77"/>
    <w:rsid w:val="00B26B8D"/>
    <w:rsid w:val="00B26D64"/>
    <w:rsid w:val="00B26E61"/>
    <w:rsid w:val="00B26EBC"/>
    <w:rsid w:val="00B2712D"/>
    <w:rsid w:val="00B27276"/>
    <w:rsid w:val="00B27328"/>
    <w:rsid w:val="00B275B3"/>
    <w:rsid w:val="00B27728"/>
    <w:rsid w:val="00B278AF"/>
    <w:rsid w:val="00B2795A"/>
    <w:rsid w:val="00B2799E"/>
    <w:rsid w:val="00B27B62"/>
    <w:rsid w:val="00B27B94"/>
    <w:rsid w:val="00B27BEE"/>
    <w:rsid w:val="00B27D8B"/>
    <w:rsid w:val="00B30115"/>
    <w:rsid w:val="00B30416"/>
    <w:rsid w:val="00B30699"/>
    <w:rsid w:val="00B306C7"/>
    <w:rsid w:val="00B308BD"/>
    <w:rsid w:val="00B30A8D"/>
    <w:rsid w:val="00B30ED2"/>
    <w:rsid w:val="00B30FAF"/>
    <w:rsid w:val="00B310A2"/>
    <w:rsid w:val="00B310F3"/>
    <w:rsid w:val="00B314AE"/>
    <w:rsid w:val="00B31609"/>
    <w:rsid w:val="00B316A6"/>
    <w:rsid w:val="00B316F1"/>
    <w:rsid w:val="00B319E0"/>
    <w:rsid w:val="00B31BE2"/>
    <w:rsid w:val="00B31FD4"/>
    <w:rsid w:val="00B32072"/>
    <w:rsid w:val="00B3217D"/>
    <w:rsid w:val="00B32208"/>
    <w:rsid w:val="00B32504"/>
    <w:rsid w:val="00B326C0"/>
    <w:rsid w:val="00B32771"/>
    <w:rsid w:val="00B327AD"/>
    <w:rsid w:val="00B32977"/>
    <w:rsid w:val="00B329E9"/>
    <w:rsid w:val="00B32A93"/>
    <w:rsid w:val="00B32B29"/>
    <w:rsid w:val="00B32D4A"/>
    <w:rsid w:val="00B33011"/>
    <w:rsid w:val="00B33187"/>
    <w:rsid w:val="00B33297"/>
    <w:rsid w:val="00B33393"/>
    <w:rsid w:val="00B334D9"/>
    <w:rsid w:val="00B336AB"/>
    <w:rsid w:val="00B336B6"/>
    <w:rsid w:val="00B33957"/>
    <w:rsid w:val="00B33A30"/>
    <w:rsid w:val="00B33B84"/>
    <w:rsid w:val="00B33C79"/>
    <w:rsid w:val="00B33CE1"/>
    <w:rsid w:val="00B33E95"/>
    <w:rsid w:val="00B33F7B"/>
    <w:rsid w:val="00B3411F"/>
    <w:rsid w:val="00B341D1"/>
    <w:rsid w:val="00B34346"/>
    <w:rsid w:val="00B343D9"/>
    <w:rsid w:val="00B34435"/>
    <w:rsid w:val="00B346C0"/>
    <w:rsid w:val="00B34815"/>
    <w:rsid w:val="00B34895"/>
    <w:rsid w:val="00B34B8E"/>
    <w:rsid w:val="00B34BE7"/>
    <w:rsid w:val="00B34C8F"/>
    <w:rsid w:val="00B34EC4"/>
    <w:rsid w:val="00B35064"/>
    <w:rsid w:val="00B353D6"/>
    <w:rsid w:val="00B35443"/>
    <w:rsid w:val="00B35497"/>
    <w:rsid w:val="00B35948"/>
    <w:rsid w:val="00B35B4E"/>
    <w:rsid w:val="00B35D5F"/>
    <w:rsid w:val="00B36076"/>
    <w:rsid w:val="00B361AD"/>
    <w:rsid w:val="00B36334"/>
    <w:rsid w:val="00B3636D"/>
    <w:rsid w:val="00B36533"/>
    <w:rsid w:val="00B365B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727"/>
    <w:rsid w:val="00B407A6"/>
    <w:rsid w:val="00B40EAF"/>
    <w:rsid w:val="00B411C2"/>
    <w:rsid w:val="00B41220"/>
    <w:rsid w:val="00B41BEF"/>
    <w:rsid w:val="00B41DF8"/>
    <w:rsid w:val="00B42419"/>
    <w:rsid w:val="00B42759"/>
    <w:rsid w:val="00B42B3D"/>
    <w:rsid w:val="00B42BED"/>
    <w:rsid w:val="00B42CAA"/>
    <w:rsid w:val="00B42F78"/>
    <w:rsid w:val="00B43103"/>
    <w:rsid w:val="00B43345"/>
    <w:rsid w:val="00B43418"/>
    <w:rsid w:val="00B435CA"/>
    <w:rsid w:val="00B435E0"/>
    <w:rsid w:val="00B437A8"/>
    <w:rsid w:val="00B4382F"/>
    <w:rsid w:val="00B4390D"/>
    <w:rsid w:val="00B43C64"/>
    <w:rsid w:val="00B43CDF"/>
    <w:rsid w:val="00B43D7B"/>
    <w:rsid w:val="00B43E73"/>
    <w:rsid w:val="00B43E75"/>
    <w:rsid w:val="00B442B8"/>
    <w:rsid w:val="00B442F4"/>
    <w:rsid w:val="00B4464E"/>
    <w:rsid w:val="00B44786"/>
    <w:rsid w:val="00B44A7B"/>
    <w:rsid w:val="00B44BC3"/>
    <w:rsid w:val="00B44BF9"/>
    <w:rsid w:val="00B44C32"/>
    <w:rsid w:val="00B44C90"/>
    <w:rsid w:val="00B44C94"/>
    <w:rsid w:val="00B44D0F"/>
    <w:rsid w:val="00B44E4C"/>
    <w:rsid w:val="00B44FB8"/>
    <w:rsid w:val="00B454BE"/>
    <w:rsid w:val="00B45545"/>
    <w:rsid w:val="00B4571D"/>
    <w:rsid w:val="00B45F28"/>
    <w:rsid w:val="00B4617C"/>
    <w:rsid w:val="00B46390"/>
    <w:rsid w:val="00B465A8"/>
    <w:rsid w:val="00B46858"/>
    <w:rsid w:val="00B46BB2"/>
    <w:rsid w:val="00B46C56"/>
    <w:rsid w:val="00B46EC8"/>
    <w:rsid w:val="00B46F30"/>
    <w:rsid w:val="00B470FC"/>
    <w:rsid w:val="00B471C2"/>
    <w:rsid w:val="00B47387"/>
    <w:rsid w:val="00B474F0"/>
    <w:rsid w:val="00B478D2"/>
    <w:rsid w:val="00B47A02"/>
    <w:rsid w:val="00B47B15"/>
    <w:rsid w:val="00B47BBB"/>
    <w:rsid w:val="00B47C3C"/>
    <w:rsid w:val="00B4AE81"/>
    <w:rsid w:val="00B501B4"/>
    <w:rsid w:val="00B502F5"/>
    <w:rsid w:val="00B5067B"/>
    <w:rsid w:val="00B506FC"/>
    <w:rsid w:val="00B50787"/>
    <w:rsid w:val="00B5078D"/>
    <w:rsid w:val="00B5090E"/>
    <w:rsid w:val="00B50BF5"/>
    <w:rsid w:val="00B50C1E"/>
    <w:rsid w:val="00B50D3F"/>
    <w:rsid w:val="00B50D5D"/>
    <w:rsid w:val="00B50ECD"/>
    <w:rsid w:val="00B50FEB"/>
    <w:rsid w:val="00B5102C"/>
    <w:rsid w:val="00B51069"/>
    <w:rsid w:val="00B51129"/>
    <w:rsid w:val="00B51206"/>
    <w:rsid w:val="00B5127E"/>
    <w:rsid w:val="00B51346"/>
    <w:rsid w:val="00B51441"/>
    <w:rsid w:val="00B5156D"/>
    <w:rsid w:val="00B5163F"/>
    <w:rsid w:val="00B517E5"/>
    <w:rsid w:val="00B519FE"/>
    <w:rsid w:val="00B51B33"/>
    <w:rsid w:val="00B51C47"/>
    <w:rsid w:val="00B51C85"/>
    <w:rsid w:val="00B51C94"/>
    <w:rsid w:val="00B51D9B"/>
    <w:rsid w:val="00B521D5"/>
    <w:rsid w:val="00B5273A"/>
    <w:rsid w:val="00B52884"/>
    <w:rsid w:val="00B52AD4"/>
    <w:rsid w:val="00B52BC1"/>
    <w:rsid w:val="00B52BF5"/>
    <w:rsid w:val="00B52C09"/>
    <w:rsid w:val="00B52DF5"/>
    <w:rsid w:val="00B52EC7"/>
    <w:rsid w:val="00B5325D"/>
    <w:rsid w:val="00B5326D"/>
    <w:rsid w:val="00B53597"/>
    <w:rsid w:val="00B53630"/>
    <w:rsid w:val="00B53636"/>
    <w:rsid w:val="00B53650"/>
    <w:rsid w:val="00B538E2"/>
    <w:rsid w:val="00B53AE4"/>
    <w:rsid w:val="00B53BF7"/>
    <w:rsid w:val="00B53D61"/>
    <w:rsid w:val="00B53D9A"/>
    <w:rsid w:val="00B53E8D"/>
    <w:rsid w:val="00B5407C"/>
    <w:rsid w:val="00B540D7"/>
    <w:rsid w:val="00B540EB"/>
    <w:rsid w:val="00B54368"/>
    <w:rsid w:val="00B5444A"/>
    <w:rsid w:val="00B544E1"/>
    <w:rsid w:val="00B5450D"/>
    <w:rsid w:val="00B54521"/>
    <w:rsid w:val="00B54534"/>
    <w:rsid w:val="00B54754"/>
    <w:rsid w:val="00B5488D"/>
    <w:rsid w:val="00B549F6"/>
    <w:rsid w:val="00B54B6D"/>
    <w:rsid w:val="00B54BE2"/>
    <w:rsid w:val="00B54DEF"/>
    <w:rsid w:val="00B54F84"/>
    <w:rsid w:val="00B550E1"/>
    <w:rsid w:val="00B55116"/>
    <w:rsid w:val="00B55168"/>
    <w:rsid w:val="00B551B5"/>
    <w:rsid w:val="00B55479"/>
    <w:rsid w:val="00B5551B"/>
    <w:rsid w:val="00B555A5"/>
    <w:rsid w:val="00B55795"/>
    <w:rsid w:val="00B558C1"/>
    <w:rsid w:val="00B558F0"/>
    <w:rsid w:val="00B5593D"/>
    <w:rsid w:val="00B55AC2"/>
    <w:rsid w:val="00B560B5"/>
    <w:rsid w:val="00B56145"/>
    <w:rsid w:val="00B562F0"/>
    <w:rsid w:val="00B56357"/>
    <w:rsid w:val="00B5680E"/>
    <w:rsid w:val="00B5685E"/>
    <w:rsid w:val="00B56887"/>
    <w:rsid w:val="00B56937"/>
    <w:rsid w:val="00B56B12"/>
    <w:rsid w:val="00B56B7C"/>
    <w:rsid w:val="00B56CE8"/>
    <w:rsid w:val="00B56ED9"/>
    <w:rsid w:val="00B56F89"/>
    <w:rsid w:val="00B57306"/>
    <w:rsid w:val="00B5755B"/>
    <w:rsid w:val="00B578DF"/>
    <w:rsid w:val="00B57A6E"/>
    <w:rsid w:val="00B57B3B"/>
    <w:rsid w:val="00B57C5D"/>
    <w:rsid w:val="00B57D82"/>
    <w:rsid w:val="00B57DAA"/>
    <w:rsid w:val="00B57E0C"/>
    <w:rsid w:val="00B57E61"/>
    <w:rsid w:val="00B57EC4"/>
    <w:rsid w:val="00B601BE"/>
    <w:rsid w:val="00B60269"/>
    <w:rsid w:val="00B603A8"/>
    <w:rsid w:val="00B604C8"/>
    <w:rsid w:val="00B6073C"/>
    <w:rsid w:val="00B608DF"/>
    <w:rsid w:val="00B60CE6"/>
    <w:rsid w:val="00B60D73"/>
    <w:rsid w:val="00B60DAD"/>
    <w:rsid w:val="00B60E6C"/>
    <w:rsid w:val="00B61167"/>
    <w:rsid w:val="00B61267"/>
    <w:rsid w:val="00B614B7"/>
    <w:rsid w:val="00B61510"/>
    <w:rsid w:val="00B61571"/>
    <w:rsid w:val="00B61609"/>
    <w:rsid w:val="00B61C04"/>
    <w:rsid w:val="00B61C43"/>
    <w:rsid w:val="00B61C4B"/>
    <w:rsid w:val="00B61E35"/>
    <w:rsid w:val="00B6200F"/>
    <w:rsid w:val="00B62264"/>
    <w:rsid w:val="00B623A9"/>
    <w:rsid w:val="00B623D7"/>
    <w:rsid w:val="00B624D4"/>
    <w:rsid w:val="00B625FE"/>
    <w:rsid w:val="00B626E2"/>
    <w:rsid w:val="00B6275F"/>
    <w:rsid w:val="00B627EF"/>
    <w:rsid w:val="00B62900"/>
    <w:rsid w:val="00B62A56"/>
    <w:rsid w:val="00B62BE2"/>
    <w:rsid w:val="00B62C44"/>
    <w:rsid w:val="00B62D71"/>
    <w:rsid w:val="00B62DE8"/>
    <w:rsid w:val="00B63075"/>
    <w:rsid w:val="00B632FB"/>
    <w:rsid w:val="00B63446"/>
    <w:rsid w:val="00B63471"/>
    <w:rsid w:val="00B6362A"/>
    <w:rsid w:val="00B636A1"/>
    <w:rsid w:val="00B636C1"/>
    <w:rsid w:val="00B63A67"/>
    <w:rsid w:val="00B63BD6"/>
    <w:rsid w:val="00B63BED"/>
    <w:rsid w:val="00B63C3B"/>
    <w:rsid w:val="00B63CF1"/>
    <w:rsid w:val="00B63DE5"/>
    <w:rsid w:val="00B64124"/>
    <w:rsid w:val="00B64203"/>
    <w:rsid w:val="00B642F3"/>
    <w:rsid w:val="00B64348"/>
    <w:rsid w:val="00B650C1"/>
    <w:rsid w:val="00B658EF"/>
    <w:rsid w:val="00B6591B"/>
    <w:rsid w:val="00B65A43"/>
    <w:rsid w:val="00B65A48"/>
    <w:rsid w:val="00B65C1C"/>
    <w:rsid w:val="00B65C89"/>
    <w:rsid w:val="00B65D05"/>
    <w:rsid w:val="00B65DE2"/>
    <w:rsid w:val="00B65E87"/>
    <w:rsid w:val="00B65FF1"/>
    <w:rsid w:val="00B66222"/>
    <w:rsid w:val="00B662F5"/>
    <w:rsid w:val="00B66493"/>
    <w:rsid w:val="00B664B9"/>
    <w:rsid w:val="00B6652B"/>
    <w:rsid w:val="00B66590"/>
    <w:rsid w:val="00B665E6"/>
    <w:rsid w:val="00B66885"/>
    <w:rsid w:val="00B6699E"/>
    <w:rsid w:val="00B66B5A"/>
    <w:rsid w:val="00B66CB2"/>
    <w:rsid w:val="00B66D15"/>
    <w:rsid w:val="00B66D50"/>
    <w:rsid w:val="00B677EA"/>
    <w:rsid w:val="00B678B8"/>
    <w:rsid w:val="00B678CD"/>
    <w:rsid w:val="00B67AFB"/>
    <w:rsid w:val="00B67BAA"/>
    <w:rsid w:val="00B67DA8"/>
    <w:rsid w:val="00B67F22"/>
    <w:rsid w:val="00B70110"/>
    <w:rsid w:val="00B70215"/>
    <w:rsid w:val="00B70275"/>
    <w:rsid w:val="00B7029C"/>
    <w:rsid w:val="00B7052F"/>
    <w:rsid w:val="00B705C0"/>
    <w:rsid w:val="00B7090E"/>
    <w:rsid w:val="00B70B83"/>
    <w:rsid w:val="00B70BD2"/>
    <w:rsid w:val="00B70C49"/>
    <w:rsid w:val="00B70E25"/>
    <w:rsid w:val="00B70EEF"/>
    <w:rsid w:val="00B71196"/>
    <w:rsid w:val="00B711C7"/>
    <w:rsid w:val="00B71374"/>
    <w:rsid w:val="00B714CD"/>
    <w:rsid w:val="00B714EB"/>
    <w:rsid w:val="00B71556"/>
    <w:rsid w:val="00B71665"/>
    <w:rsid w:val="00B718A5"/>
    <w:rsid w:val="00B718CF"/>
    <w:rsid w:val="00B71DBC"/>
    <w:rsid w:val="00B72034"/>
    <w:rsid w:val="00B72303"/>
    <w:rsid w:val="00B723CA"/>
    <w:rsid w:val="00B72776"/>
    <w:rsid w:val="00B72880"/>
    <w:rsid w:val="00B7288C"/>
    <w:rsid w:val="00B72978"/>
    <w:rsid w:val="00B72AB4"/>
    <w:rsid w:val="00B72BF8"/>
    <w:rsid w:val="00B72D56"/>
    <w:rsid w:val="00B72EB3"/>
    <w:rsid w:val="00B73069"/>
    <w:rsid w:val="00B7312F"/>
    <w:rsid w:val="00B738A7"/>
    <w:rsid w:val="00B738E3"/>
    <w:rsid w:val="00B73B77"/>
    <w:rsid w:val="00B73C31"/>
    <w:rsid w:val="00B73D1E"/>
    <w:rsid w:val="00B73D3D"/>
    <w:rsid w:val="00B73FF3"/>
    <w:rsid w:val="00B74635"/>
    <w:rsid w:val="00B74752"/>
    <w:rsid w:val="00B74824"/>
    <w:rsid w:val="00B74E9A"/>
    <w:rsid w:val="00B74EAA"/>
    <w:rsid w:val="00B74F77"/>
    <w:rsid w:val="00B75468"/>
    <w:rsid w:val="00B75A7D"/>
    <w:rsid w:val="00B75D29"/>
    <w:rsid w:val="00B75D59"/>
    <w:rsid w:val="00B75E5F"/>
    <w:rsid w:val="00B75F86"/>
    <w:rsid w:val="00B767DE"/>
    <w:rsid w:val="00B7681B"/>
    <w:rsid w:val="00B7692B"/>
    <w:rsid w:val="00B76A98"/>
    <w:rsid w:val="00B76CD3"/>
    <w:rsid w:val="00B76CFC"/>
    <w:rsid w:val="00B76EB6"/>
    <w:rsid w:val="00B77022"/>
    <w:rsid w:val="00B77209"/>
    <w:rsid w:val="00B7720D"/>
    <w:rsid w:val="00B77285"/>
    <w:rsid w:val="00B773D2"/>
    <w:rsid w:val="00B7759E"/>
    <w:rsid w:val="00B776DA"/>
    <w:rsid w:val="00B778D6"/>
    <w:rsid w:val="00B77A70"/>
    <w:rsid w:val="00B77A7E"/>
    <w:rsid w:val="00B77C25"/>
    <w:rsid w:val="00B80053"/>
    <w:rsid w:val="00B801D2"/>
    <w:rsid w:val="00B80592"/>
    <w:rsid w:val="00B809B9"/>
    <w:rsid w:val="00B80CC0"/>
    <w:rsid w:val="00B80DBF"/>
    <w:rsid w:val="00B80FAA"/>
    <w:rsid w:val="00B81394"/>
    <w:rsid w:val="00B814E3"/>
    <w:rsid w:val="00B8184F"/>
    <w:rsid w:val="00B81BB1"/>
    <w:rsid w:val="00B81DE0"/>
    <w:rsid w:val="00B81FD4"/>
    <w:rsid w:val="00B82074"/>
    <w:rsid w:val="00B824AC"/>
    <w:rsid w:val="00B828B2"/>
    <w:rsid w:val="00B828C7"/>
    <w:rsid w:val="00B829E0"/>
    <w:rsid w:val="00B82A6B"/>
    <w:rsid w:val="00B82BB1"/>
    <w:rsid w:val="00B82BD7"/>
    <w:rsid w:val="00B82C7B"/>
    <w:rsid w:val="00B82EF4"/>
    <w:rsid w:val="00B82F70"/>
    <w:rsid w:val="00B83069"/>
    <w:rsid w:val="00B830AD"/>
    <w:rsid w:val="00B831CB"/>
    <w:rsid w:val="00B83447"/>
    <w:rsid w:val="00B83742"/>
    <w:rsid w:val="00B83791"/>
    <w:rsid w:val="00B83887"/>
    <w:rsid w:val="00B839B6"/>
    <w:rsid w:val="00B83AD3"/>
    <w:rsid w:val="00B83B41"/>
    <w:rsid w:val="00B83D62"/>
    <w:rsid w:val="00B83FB8"/>
    <w:rsid w:val="00B83FF8"/>
    <w:rsid w:val="00B841EC"/>
    <w:rsid w:val="00B842F1"/>
    <w:rsid w:val="00B845F4"/>
    <w:rsid w:val="00B84751"/>
    <w:rsid w:val="00B847F1"/>
    <w:rsid w:val="00B84B85"/>
    <w:rsid w:val="00B84C33"/>
    <w:rsid w:val="00B84D37"/>
    <w:rsid w:val="00B85014"/>
    <w:rsid w:val="00B850A0"/>
    <w:rsid w:val="00B850D5"/>
    <w:rsid w:val="00B85236"/>
    <w:rsid w:val="00B8537E"/>
    <w:rsid w:val="00B853C0"/>
    <w:rsid w:val="00B854CA"/>
    <w:rsid w:val="00B8554E"/>
    <w:rsid w:val="00B85858"/>
    <w:rsid w:val="00B85BDB"/>
    <w:rsid w:val="00B85C79"/>
    <w:rsid w:val="00B85CFB"/>
    <w:rsid w:val="00B85D49"/>
    <w:rsid w:val="00B85E13"/>
    <w:rsid w:val="00B85E63"/>
    <w:rsid w:val="00B85ED9"/>
    <w:rsid w:val="00B86082"/>
    <w:rsid w:val="00B862CF"/>
    <w:rsid w:val="00B862F6"/>
    <w:rsid w:val="00B86400"/>
    <w:rsid w:val="00B865F0"/>
    <w:rsid w:val="00B86857"/>
    <w:rsid w:val="00B86AE4"/>
    <w:rsid w:val="00B870F1"/>
    <w:rsid w:val="00B879F7"/>
    <w:rsid w:val="00B87A0F"/>
    <w:rsid w:val="00B87C15"/>
    <w:rsid w:val="00B87C69"/>
    <w:rsid w:val="00B87C9A"/>
    <w:rsid w:val="00B87E19"/>
    <w:rsid w:val="00B87E90"/>
    <w:rsid w:val="00B87F46"/>
    <w:rsid w:val="00B90085"/>
    <w:rsid w:val="00B90121"/>
    <w:rsid w:val="00B90143"/>
    <w:rsid w:val="00B901CF"/>
    <w:rsid w:val="00B90213"/>
    <w:rsid w:val="00B90255"/>
    <w:rsid w:val="00B90327"/>
    <w:rsid w:val="00B90368"/>
    <w:rsid w:val="00B906E0"/>
    <w:rsid w:val="00B908B7"/>
    <w:rsid w:val="00B909F7"/>
    <w:rsid w:val="00B90C50"/>
    <w:rsid w:val="00B90C9E"/>
    <w:rsid w:val="00B90D11"/>
    <w:rsid w:val="00B90D17"/>
    <w:rsid w:val="00B90E1B"/>
    <w:rsid w:val="00B90EFC"/>
    <w:rsid w:val="00B91101"/>
    <w:rsid w:val="00B911C8"/>
    <w:rsid w:val="00B911F3"/>
    <w:rsid w:val="00B915D8"/>
    <w:rsid w:val="00B916AD"/>
    <w:rsid w:val="00B91782"/>
    <w:rsid w:val="00B91794"/>
    <w:rsid w:val="00B91902"/>
    <w:rsid w:val="00B9198D"/>
    <w:rsid w:val="00B91ADD"/>
    <w:rsid w:val="00B91DD2"/>
    <w:rsid w:val="00B91F43"/>
    <w:rsid w:val="00B91FB5"/>
    <w:rsid w:val="00B92202"/>
    <w:rsid w:val="00B9226B"/>
    <w:rsid w:val="00B92778"/>
    <w:rsid w:val="00B92BA5"/>
    <w:rsid w:val="00B92E8E"/>
    <w:rsid w:val="00B92EB1"/>
    <w:rsid w:val="00B92EBC"/>
    <w:rsid w:val="00B9301C"/>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CD"/>
    <w:rsid w:val="00B959EB"/>
    <w:rsid w:val="00B95A48"/>
    <w:rsid w:val="00B95BCB"/>
    <w:rsid w:val="00B95D24"/>
    <w:rsid w:val="00B95F2E"/>
    <w:rsid w:val="00B95F71"/>
    <w:rsid w:val="00B960C2"/>
    <w:rsid w:val="00B961D1"/>
    <w:rsid w:val="00B96263"/>
    <w:rsid w:val="00B9634F"/>
    <w:rsid w:val="00B96457"/>
    <w:rsid w:val="00B965E0"/>
    <w:rsid w:val="00B968DF"/>
    <w:rsid w:val="00B969C5"/>
    <w:rsid w:val="00B96A50"/>
    <w:rsid w:val="00B96B5D"/>
    <w:rsid w:val="00B96BF3"/>
    <w:rsid w:val="00B96C00"/>
    <w:rsid w:val="00B96D30"/>
    <w:rsid w:val="00B96E86"/>
    <w:rsid w:val="00B96EC1"/>
    <w:rsid w:val="00B97228"/>
    <w:rsid w:val="00B9756B"/>
    <w:rsid w:val="00B97761"/>
    <w:rsid w:val="00B97837"/>
    <w:rsid w:val="00B97BC0"/>
    <w:rsid w:val="00B97E14"/>
    <w:rsid w:val="00B97E3D"/>
    <w:rsid w:val="00B97FB9"/>
    <w:rsid w:val="00BA005D"/>
    <w:rsid w:val="00BA02AF"/>
    <w:rsid w:val="00BA02F5"/>
    <w:rsid w:val="00BA038A"/>
    <w:rsid w:val="00BA0681"/>
    <w:rsid w:val="00BA0734"/>
    <w:rsid w:val="00BA07A6"/>
    <w:rsid w:val="00BA09FE"/>
    <w:rsid w:val="00BA0A4A"/>
    <w:rsid w:val="00BA0B35"/>
    <w:rsid w:val="00BA0CD4"/>
    <w:rsid w:val="00BA0EFA"/>
    <w:rsid w:val="00BA0FA8"/>
    <w:rsid w:val="00BA0FD8"/>
    <w:rsid w:val="00BA10EA"/>
    <w:rsid w:val="00BA1286"/>
    <w:rsid w:val="00BA179F"/>
    <w:rsid w:val="00BA17C7"/>
    <w:rsid w:val="00BA188F"/>
    <w:rsid w:val="00BA1B2B"/>
    <w:rsid w:val="00BA1E61"/>
    <w:rsid w:val="00BA1E9B"/>
    <w:rsid w:val="00BA25F0"/>
    <w:rsid w:val="00BA2718"/>
    <w:rsid w:val="00BA2A40"/>
    <w:rsid w:val="00BA2CCE"/>
    <w:rsid w:val="00BA2D77"/>
    <w:rsid w:val="00BA2F5E"/>
    <w:rsid w:val="00BA306F"/>
    <w:rsid w:val="00BA30F1"/>
    <w:rsid w:val="00BA311F"/>
    <w:rsid w:val="00BA327E"/>
    <w:rsid w:val="00BA3308"/>
    <w:rsid w:val="00BA3328"/>
    <w:rsid w:val="00BA3533"/>
    <w:rsid w:val="00BA38D7"/>
    <w:rsid w:val="00BA3954"/>
    <w:rsid w:val="00BA396D"/>
    <w:rsid w:val="00BA3A42"/>
    <w:rsid w:val="00BA3DE1"/>
    <w:rsid w:val="00BA3DE7"/>
    <w:rsid w:val="00BA3E02"/>
    <w:rsid w:val="00BA4136"/>
    <w:rsid w:val="00BA45AC"/>
    <w:rsid w:val="00BA4A12"/>
    <w:rsid w:val="00BA4BC4"/>
    <w:rsid w:val="00BA4D50"/>
    <w:rsid w:val="00BA4E90"/>
    <w:rsid w:val="00BA5131"/>
    <w:rsid w:val="00BA515F"/>
    <w:rsid w:val="00BA52A7"/>
    <w:rsid w:val="00BA5443"/>
    <w:rsid w:val="00BA5843"/>
    <w:rsid w:val="00BA591A"/>
    <w:rsid w:val="00BA5999"/>
    <w:rsid w:val="00BA5BC8"/>
    <w:rsid w:val="00BA5D6D"/>
    <w:rsid w:val="00BA5E77"/>
    <w:rsid w:val="00BA63F6"/>
    <w:rsid w:val="00BA65A5"/>
    <w:rsid w:val="00BA6818"/>
    <w:rsid w:val="00BA68E0"/>
    <w:rsid w:val="00BA6A03"/>
    <w:rsid w:val="00BA6AC7"/>
    <w:rsid w:val="00BA6D17"/>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2AA"/>
    <w:rsid w:val="00BB1385"/>
    <w:rsid w:val="00BB159A"/>
    <w:rsid w:val="00BB1658"/>
    <w:rsid w:val="00BB1664"/>
    <w:rsid w:val="00BB16A5"/>
    <w:rsid w:val="00BB177C"/>
    <w:rsid w:val="00BB189B"/>
    <w:rsid w:val="00BB1947"/>
    <w:rsid w:val="00BB1A3C"/>
    <w:rsid w:val="00BB1AC0"/>
    <w:rsid w:val="00BB1D23"/>
    <w:rsid w:val="00BB1F2E"/>
    <w:rsid w:val="00BB22D8"/>
    <w:rsid w:val="00BB2318"/>
    <w:rsid w:val="00BB2982"/>
    <w:rsid w:val="00BB29C6"/>
    <w:rsid w:val="00BB2A4D"/>
    <w:rsid w:val="00BB2A63"/>
    <w:rsid w:val="00BB2A98"/>
    <w:rsid w:val="00BB3068"/>
    <w:rsid w:val="00BB31FE"/>
    <w:rsid w:val="00BB329B"/>
    <w:rsid w:val="00BB342A"/>
    <w:rsid w:val="00BB346F"/>
    <w:rsid w:val="00BB3541"/>
    <w:rsid w:val="00BB35D9"/>
    <w:rsid w:val="00BB36EA"/>
    <w:rsid w:val="00BB3BA3"/>
    <w:rsid w:val="00BB3C92"/>
    <w:rsid w:val="00BB3D76"/>
    <w:rsid w:val="00BB4889"/>
    <w:rsid w:val="00BB4B34"/>
    <w:rsid w:val="00BB4B41"/>
    <w:rsid w:val="00BB4C0E"/>
    <w:rsid w:val="00BB4D2C"/>
    <w:rsid w:val="00BB4D8E"/>
    <w:rsid w:val="00BB4EAF"/>
    <w:rsid w:val="00BB5095"/>
    <w:rsid w:val="00BB513C"/>
    <w:rsid w:val="00BB5317"/>
    <w:rsid w:val="00BB533D"/>
    <w:rsid w:val="00BB5568"/>
    <w:rsid w:val="00BB55DA"/>
    <w:rsid w:val="00BB5664"/>
    <w:rsid w:val="00BB5802"/>
    <w:rsid w:val="00BB5950"/>
    <w:rsid w:val="00BB59F4"/>
    <w:rsid w:val="00BB5CA8"/>
    <w:rsid w:val="00BB5CD1"/>
    <w:rsid w:val="00BB60B8"/>
    <w:rsid w:val="00BB61F7"/>
    <w:rsid w:val="00BB6323"/>
    <w:rsid w:val="00BB641F"/>
    <w:rsid w:val="00BB6712"/>
    <w:rsid w:val="00BB676A"/>
    <w:rsid w:val="00BB6B0E"/>
    <w:rsid w:val="00BB6B61"/>
    <w:rsid w:val="00BB6BDC"/>
    <w:rsid w:val="00BB6D3B"/>
    <w:rsid w:val="00BB6D5B"/>
    <w:rsid w:val="00BB6E0B"/>
    <w:rsid w:val="00BB6E2A"/>
    <w:rsid w:val="00BB70F4"/>
    <w:rsid w:val="00BB7294"/>
    <w:rsid w:val="00BB790B"/>
    <w:rsid w:val="00BB7ADB"/>
    <w:rsid w:val="00BB7AE4"/>
    <w:rsid w:val="00BB7DFB"/>
    <w:rsid w:val="00BC0130"/>
    <w:rsid w:val="00BC03FC"/>
    <w:rsid w:val="00BC05E4"/>
    <w:rsid w:val="00BC0625"/>
    <w:rsid w:val="00BC0693"/>
    <w:rsid w:val="00BC07A2"/>
    <w:rsid w:val="00BC0AD1"/>
    <w:rsid w:val="00BC0BC5"/>
    <w:rsid w:val="00BC0C16"/>
    <w:rsid w:val="00BC0CDE"/>
    <w:rsid w:val="00BC0DA6"/>
    <w:rsid w:val="00BC1098"/>
    <w:rsid w:val="00BC11F6"/>
    <w:rsid w:val="00BC1218"/>
    <w:rsid w:val="00BC16EB"/>
    <w:rsid w:val="00BC1C47"/>
    <w:rsid w:val="00BC1C88"/>
    <w:rsid w:val="00BC1C98"/>
    <w:rsid w:val="00BC1DCA"/>
    <w:rsid w:val="00BC1DE4"/>
    <w:rsid w:val="00BC1EB5"/>
    <w:rsid w:val="00BC1F0A"/>
    <w:rsid w:val="00BC1F26"/>
    <w:rsid w:val="00BC1FAB"/>
    <w:rsid w:val="00BC2188"/>
    <w:rsid w:val="00BC21FC"/>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2F3"/>
    <w:rsid w:val="00BC3461"/>
    <w:rsid w:val="00BC349B"/>
    <w:rsid w:val="00BC34C0"/>
    <w:rsid w:val="00BC391E"/>
    <w:rsid w:val="00BC39A9"/>
    <w:rsid w:val="00BC3BB7"/>
    <w:rsid w:val="00BC3C90"/>
    <w:rsid w:val="00BC3DC0"/>
    <w:rsid w:val="00BC40B7"/>
    <w:rsid w:val="00BC4235"/>
    <w:rsid w:val="00BC442D"/>
    <w:rsid w:val="00BC44F4"/>
    <w:rsid w:val="00BC456F"/>
    <w:rsid w:val="00BC457F"/>
    <w:rsid w:val="00BC4618"/>
    <w:rsid w:val="00BC463A"/>
    <w:rsid w:val="00BC4A8F"/>
    <w:rsid w:val="00BC4AA1"/>
    <w:rsid w:val="00BC4B7F"/>
    <w:rsid w:val="00BC4BEB"/>
    <w:rsid w:val="00BC4ED3"/>
    <w:rsid w:val="00BC4F85"/>
    <w:rsid w:val="00BC55CE"/>
    <w:rsid w:val="00BC5924"/>
    <w:rsid w:val="00BC5B8A"/>
    <w:rsid w:val="00BC6253"/>
    <w:rsid w:val="00BC629F"/>
    <w:rsid w:val="00BC62C7"/>
    <w:rsid w:val="00BC6316"/>
    <w:rsid w:val="00BC631B"/>
    <w:rsid w:val="00BC6384"/>
    <w:rsid w:val="00BC671B"/>
    <w:rsid w:val="00BC675F"/>
    <w:rsid w:val="00BC6895"/>
    <w:rsid w:val="00BC6C07"/>
    <w:rsid w:val="00BC6C73"/>
    <w:rsid w:val="00BC6C7F"/>
    <w:rsid w:val="00BC6D68"/>
    <w:rsid w:val="00BC6DB2"/>
    <w:rsid w:val="00BC6DF6"/>
    <w:rsid w:val="00BC6DFA"/>
    <w:rsid w:val="00BC6FD0"/>
    <w:rsid w:val="00BC7215"/>
    <w:rsid w:val="00BC727D"/>
    <w:rsid w:val="00BC753E"/>
    <w:rsid w:val="00BC75CA"/>
    <w:rsid w:val="00BC75FA"/>
    <w:rsid w:val="00BC7606"/>
    <w:rsid w:val="00BC76B6"/>
    <w:rsid w:val="00BC792F"/>
    <w:rsid w:val="00BC7B1F"/>
    <w:rsid w:val="00BC7C51"/>
    <w:rsid w:val="00BC7C79"/>
    <w:rsid w:val="00BC7D26"/>
    <w:rsid w:val="00BC7ED0"/>
    <w:rsid w:val="00BD00B7"/>
    <w:rsid w:val="00BD00C8"/>
    <w:rsid w:val="00BD00CD"/>
    <w:rsid w:val="00BD0226"/>
    <w:rsid w:val="00BD023A"/>
    <w:rsid w:val="00BD04DF"/>
    <w:rsid w:val="00BD0753"/>
    <w:rsid w:val="00BD0926"/>
    <w:rsid w:val="00BD0A1E"/>
    <w:rsid w:val="00BD0BC6"/>
    <w:rsid w:val="00BD0BE3"/>
    <w:rsid w:val="00BD1026"/>
    <w:rsid w:val="00BD1048"/>
    <w:rsid w:val="00BD1074"/>
    <w:rsid w:val="00BD1147"/>
    <w:rsid w:val="00BD12EC"/>
    <w:rsid w:val="00BD13F4"/>
    <w:rsid w:val="00BD14B4"/>
    <w:rsid w:val="00BD166C"/>
    <w:rsid w:val="00BD1688"/>
    <w:rsid w:val="00BD184B"/>
    <w:rsid w:val="00BD19F5"/>
    <w:rsid w:val="00BD20F4"/>
    <w:rsid w:val="00BD21FB"/>
    <w:rsid w:val="00BD223D"/>
    <w:rsid w:val="00BD2264"/>
    <w:rsid w:val="00BD236A"/>
    <w:rsid w:val="00BD27E4"/>
    <w:rsid w:val="00BD287C"/>
    <w:rsid w:val="00BD2968"/>
    <w:rsid w:val="00BD2985"/>
    <w:rsid w:val="00BD299D"/>
    <w:rsid w:val="00BD2A11"/>
    <w:rsid w:val="00BD2B3D"/>
    <w:rsid w:val="00BD2D63"/>
    <w:rsid w:val="00BD2DB6"/>
    <w:rsid w:val="00BD308E"/>
    <w:rsid w:val="00BD319B"/>
    <w:rsid w:val="00BD330A"/>
    <w:rsid w:val="00BD3640"/>
    <w:rsid w:val="00BD37B1"/>
    <w:rsid w:val="00BD37D4"/>
    <w:rsid w:val="00BD38B7"/>
    <w:rsid w:val="00BD3904"/>
    <w:rsid w:val="00BD3911"/>
    <w:rsid w:val="00BD39EB"/>
    <w:rsid w:val="00BD3A25"/>
    <w:rsid w:val="00BD3CAE"/>
    <w:rsid w:val="00BD3CBF"/>
    <w:rsid w:val="00BD3EC0"/>
    <w:rsid w:val="00BD457C"/>
    <w:rsid w:val="00BD461B"/>
    <w:rsid w:val="00BD464D"/>
    <w:rsid w:val="00BD4800"/>
    <w:rsid w:val="00BD49AD"/>
    <w:rsid w:val="00BD4B08"/>
    <w:rsid w:val="00BD4DCD"/>
    <w:rsid w:val="00BD4E57"/>
    <w:rsid w:val="00BD4EA9"/>
    <w:rsid w:val="00BD51CA"/>
    <w:rsid w:val="00BD5285"/>
    <w:rsid w:val="00BD52B6"/>
    <w:rsid w:val="00BD5665"/>
    <w:rsid w:val="00BD56B2"/>
    <w:rsid w:val="00BD5731"/>
    <w:rsid w:val="00BD5742"/>
    <w:rsid w:val="00BD5857"/>
    <w:rsid w:val="00BD586F"/>
    <w:rsid w:val="00BD59E8"/>
    <w:rsid w:val="00BD5B44"/>
    <w:rsid w:val="00BD5C5C"/>
    <w:rsid w:val="00BD605C"/>
    <w:rsid w:val="00BD6141"/>
    <w:rsid w:val="00BD6236"/>
    <w:rsid w:val="00BD62C6"/>
    <w:rsid w:val="00BD64E8"/>
    <w:rsid w:val="00BD677D"/>
    <w:rsid w:val="00BD6835"/>
    <w:rsid w:val="00BD68F4"/>
    <w:rsid w:val="00BD69D2"/>
    <w:rsid w:val="00BD6A22"/>
    <w:rsid w:val="00BD6B5B"/>
    <w:rsid w:val="00BD6B93"/>
    <w:rsid w:val="00BD6C39"/>
    <w:rsid w:val="00BD6C8A"/>
    <w:rsid w:val="00BD6D11"/>
    <w:rsid w:val="00BD6D44"/>
    <w:rsid w:val="00BD70D4"/>
    <w:rsid w:val="00BD7113"/>
    <w:rsid w:val="00BD7295"/>
    <w:rsid w:val="00BD74C9"/>
    <w:rsid w:val="00BD77D8"/>
    <w:rsid w:val="00BD7847"/>
    <w:rsid w:val="00BD7B9C"/>
    <w:rsid w:val="00BD7C24"/>
    <w:rsid w:val="00BD7C9A"/>
    <w:rsid w:val="00BD7D7E"/>
    <w:rsid w:val="00BDD1CD"/>
    <w:rsid w:val="00BE0049"/>
    <w:rsid w:val="00BE00F5"/>
    <w:rsid w:val="00BE030F"/>
    <w:rsid w:val="00BE057E"/>
    <w:rsid w:val="00BE076C"/>
    <w:rsid w:val="00BE08E4"/>
    <w:rsid w:val="00BE0C6B"/>
    <w:rsid w:val="00BE0EF2"/>
    <w:rsid w:val="00BE0F48"/>
    <w:rsid w:val="00BE0FAA"/>
    <w:rsid w:val="00BE12D6"/>
    <w:rsid w:val="00BE12FE"/>
    <w:rsid w:val="00BE13BC"/>
    <w:rsid w:val="00BE1645"/>
    <w:rsid w:val="00BE1835"/>
    <w:rsid w:val="00BE1885"/>
    <w:rsid w:val="00BE194F"/>
    <w:rsid w:val="00BE1980"/>
    <w:rsid w:val="00BE1CF4"/>
    <w:rsid w:val="00BE1EB6"/>
    <w:rsid w:val="00BE1FFE"/>
    <w:rsid w:val="00BE21A5"/>
    <w:rsid w:val="00BE256E"/>
    <w:rsid w:val="00BE25C1"/>
    <w:rsid w:val="00BE2781"/>
    <w:rsid w:val="00BE27F0"/>
    <w:rsid w:val="00BE27F7"/>
    <w:rsid w:val="00BE2ABF"/>
    <w:rsid w:val="00BE2D63"/>
    <w:rsid w:val="00BE2F50"/>
    <w:rsid w:val="00BE317E"/>
    <w:rsid w:val="00BE3362"/>
    <w:rsid w:val="00BE3641"/>
    <w:rsid w:val="00BE376B"/>
    <w:rsid w:val="00BE3B11"/>
    <w:rsid w:val="00BE3B8C"/>
    <w:rsid w:val="00BE3CFC"/>
    <w:rsid w:val="00BE3D29"/>
    <w:rsid w:val="00BE41A6"/>
    <w:rsid w:val="00BE470C"/>
    <w:rsid w:val="00BE479E"/>
    <w:rsid w:val="00BE4958"/>
    <w:rsid w:val="00BE49AC"/>
    <w:rsid w:val="00BE49D3"/>
    <w:rsid w:val="00BE4B35"/>
    <w:rsid w:val="00BE5025"/>
    <w:rsid w:val="00BE5096"/>
    <w:rsid w:val="00BE543A"/>
    <w:rsid w:val="00BE5471"/>
    <w:rsid w:val="00BE548B"/>
    <w:rsid w:val="00BE559B"/>
    <w:rsid w:val="00BE55BB"/>
    <w:rsid w:val="00BE55CD"/>
    <w:rsid w:val="00BE570C"/>
    <w:rsid w:val="00BE5890"/>
    <w:rsid w:val="00BE5A4C"/>
    <w:rsid w:val="00BE6480"/>
    <w:rsid w:val="00BE65DE"/>
    <w:rsid w:val="00BE66EF"/>
    <w:rsid w:val="00BE67EC"/>
    <w:rsid w:val="00BE68E3"/>
    <w:rsid w:val="00BE6C97"/>
    <w:rsid w:val="00BE70AB"/>
    <w:rsid w:val="00BE71EF"/>
    <w:rsid w:val="00BE75C6"/>
    <w:rsid w:val="00BE7655"/>
    <w:rsid w:val="00BE7947"/>
    <w:rsid w:val="00BE79F8"/>
    <w:rsid w:val="00BE7AF6"/>
    <w:rsid w:val="00BE7B4B"/>
    <w:rsid w:val="00BE7EAB"/>
    <w:rsid w:val="00BE7F9B"/>
    <w:rsid w:val="00BF00CD"/>
    <w:rsid w:val="00BF0129"/>
    <w:rsid w:val="00BF01EC"/>
    <w:rsid w:val="00BF0689"/>
    <w:rsid w:val="00BF06A2"/>
    <w:rsid w:val="00BF0A58"/>
    <w:rsid w:val="00BF0E57"/>
    <w:rsid w:val="00BF0E71"/>
    <w:rsid w:val="00BF0F81"/>
    <w:rsid w:val="00BF1400"/>
    <w:rsid w:val="00BF176D"/>
    <w:rsid w:val="00BF1ACB"/>
    <w:rsid w:val="00BF1B40"/>
    <w:rsid w:val="00BF1DA0"/>
    <w:rsid w:val="00BF1F28"/>
    <w:rsid w:val="00BF1FDB"/>
    <w:rsid w:val="00BF20A2"/>
    <w:rsid w:val="00BF2217"/>
    <w:rsid w:val="00BF23D6"/>
    <w:rsid w:val="00BF2458"/>
    <w:rsid w:val="00BF2532"/>
    <w:rsid w:val="00BF25FB"/>
    <w:rsid w:val="00BF2A76"/>
    <w:rsid w:val="00BF2A89"/>
    <w:rsid w:val="00BF2F11"/>
    <w:rsid w:val="00BF315B"/>
    <w:rsid w:val="00BF31F3"/>
    <w:rsid w:val="00BF3504"/>
    <w:rsid w:val="00BF35C1"/>
    <w:rsid w:val="00BF3619"/>
    <w:rsid w:val="00BF3AAD"/>
    <w:rsid w:val="00BF3AE8"/>
    <w:rsid w:val="00BF3B51"/>
    <w:rsid w:val="00BF3B58"/>
    <w:rsid w:val="00BF3B6E"/>
    <w:rsid w:val="00BF3CB3"/>
    <w:rsid w:val="00BF3E70"/>
    <w:rsid w:val="00BF41EB"/>
    <w:rsid w:val="00BF44AC"/>
    <w:rsid w:val="00BF4600"/>
    <w:rsid w:val="00BF467B"/>
    <w:rsid w:val="00BF479B"/>
    <w:rsid w:val="00BF47A2"/>
    <w:rsid w:val="00BF4804"/>
    <w:rsid w:val="00BF4846"/>
    <w:rsid w:val="00BF48A8"/>
    <w:rsid w:val="00BF49CC"/>
    <w:rsid w:val="00BF4A6F"/>
    <w:rsid w:val="00BF4B84"/>
    <w:rsid w:val="00BF4CD8"/>
    <w:rsid w:val="00BF4D10"/>
    <w:rsid w:val="00BF4E83"/>
    <w:rsid w:val="00BF5247"/>
    <w:rsid w:val="00BF54A9"/>
    <w:rsid w:val="00BF5885"/>
    <w:rsid w:val="00BF5AF4"/>
    <w:rsid w:val="00BF5E02"/>
    <w:rsid w:val="00BF61FF"/>
    <w:rsid w:val="00BF6380"/>
    <w:rsid w:val="00BF63D7"/>
    <w:rsid w:val="00BF6518"/>
    <w:rsid w:val="00BF6C60"/>
    <w:rsid w:val="00BF6F84"/>
    <w:rsid w:val="00BF7035"/>
    <w:rsid w:val="00BF731C"/>
    <w:rsid w:val="00BF7328"/>
    <w:rsid w:val="00BF76C5"/>
    <w:rsid w:val="00BF79A0"/>
    <w:rsid w:val="00BF7B26"/>
    <w:rsid w:val="00BF7F52"/>
    <w:rsid w:val="00C00119"/>
    <w:rsid w:val="00C0019B"/>
    <w:rsid w:val="00C00252"/>
    <w:rsid w:val="00C003AC"/>
    <w:rsid w:val="00C005D3"/>
    <w:rsid w:val="00C00619"/>
    <w:rsid w:val="00C006E8"/>
    <w:rsid w:val="00C00967"/>
    <w:rsid w:val="00C009BB"/>
    <w:rsid w:val="00C00B94"/>
    <w:rsid w:val="00C00F97"/>
    <w:rsid w:val="00C00FE4"/>
    <w:rsid w:val="00C010CA"/>
    <w:rsid w:val="00C0124A"/>
    <w:rsid w:val="00C013C7"/>
    <w:rsid w:val="00C01501"/>
    <w:rsid w:val="00C017AE"/>
    <w:rsid w:val="00C01A48"/>
    <w:rsid w:val="00C01C36"/>
    <w:rsid w:val="00C01CF7"/>
    <w:rsid w:val="00C01E34"/>
    <w:rsid w:val="00C01E9F"/>
    <w:rsid w:val="00C01EDF"/>
    <w:rsid w:val="00C01F6B"/>
    <w:rsid w:val="00C02058"/>
    <w:rsid w:val="00C020A8"/>
    <w:rsid w:val="00C02381"/>
    <w:rsid w:val="00C02387"/>
    <w:rsid w:val="00C025C8"/>
    <w:rsid w:val="00C025F4"/>
    <w:rsid w:val="00C02881"/>
    <w:rsid w:val="00C02AAE"/>
    <w:rsid w:val="00C02BD3"/>
    <w:rsid w:val="00C02C9A"/>
    <w:rsid w:val="00C03572"/>
    <w:rsid w:val="00C036F5"/>
    <w:rsid w:val="00C03907"/>
    <w:rsid w:val="00C03963"/>
    <w:rsid w:val="00C0414C"/>
    <w:rsid w:val="00C04203"/>
    <w:rsid w:val="00C042E3"/>
    <w:rsid w:val="00C043B9"/>
    <w:rsid w:val="00C0445B"/>
    <w:rsid w:val="00C044EB"/>
    <w:rsid w:val="00C046EB"/>
    <w:rsid w:val="00C04724"/>
    <w:rsid w:val="00C04CC5"/>
    <w:rsid w:val="00C04D8A"/>
    <w:rsid w:val="00C04EA2"/>
    <w:rsid w:val="00C0534C"/>
    <w:rsid w:val="00C053EA"/>
    <w:rsid w:val="00C058D3"/>
    <w:rsid w:val="00C05AB1"/>
    <w:rsid w:val="00C05F32"/>
    <w:rsid w:val="00C06255"/>
    <w:rsid w:val="00C0636E"/>
    <w:rsid w:val="00C063D7"/>
    <w:rsid w:val="00C06487"/>
    <w:rsid w:val="00C0649E"/>
    <w:rsid w:val="00C06A87"/>
    <w:rsid w:val="00C06C78"/>
    <w:rsid w:val="00C06D3F"/>
    <w:rsid w:val="00C06D5B"/>
    <w:rsid w:val="00C06EBB"/>
    <w:rsid w:val="00C0701F"/>
    <w:rsid w:val="00C07350"/>
    <w:rsid w:val="00C076BC"/>
    <w:rsid w:val="00C07875"/>
    <w:rsid w:val="00C078EF"/>
    <w:rsid w:val="00C078F5"/>
    <w:rsid w:val="00C07BE1"/>
    <w:rsid w:val="00C10067"/>
    <w:rsid w:val="00C100BD"/>
    <w:rsid w:val="00C1013F"/>
    <w:rsid w:val="00C10223"/>
    <w:rsid w:val="00C10241"/>
    <w:rsid w:val="00C1032A"/>
    <w:rsid w:val="00C1094E"/>
    <w:rsid w:val="00C10B34"/>
    <w:rsid w:val="00C10EE1"/>
    <w:rsid w:val="00C1110C"/>
    <w:rsid w:val="00C11311"/>
    <w:rsid w:val="00C114E0"/>
    <w:rsid w:val="00C11585"/>
    <w:rsid w:val="00C11690"/>
    <w:rsid w:val="00C11A4C"/>
    <w:rsid w:val="00C11AD6"/>
    <w:rsid w:val="00C11AE1"/>
    <w:rsid w:val="00C11EE7"/>
    <w:rsid w:val="00C11F9A"/>
    <w:rsid w:val="00C12253"/>
    <w:rsid w:val="00C123F6"/>
    <w:rsid w:val="00C126A5"/>
    <w:rsid w:val="00C127CB"/>
    <w:rsid w:val="00C128BE"/>
    <w:rsid w:val="00C12927"/>
    <w:rsid w:val="00C12B6E"/>
    <w:rsid w:val="00C12D5B"/>
    <w:rsid w:val="00C13171"/>
    <w:rsid w:val="00C131F6"/>
    <w:rsid w:val="00C1326E"/>
    <w:rsid w:val="00C132CA"/>
    <w:rsid w:val="00C13321"/>
    <w:rsid w:val="00C13908"/>
    <w:rsid w:val="00C1392F"/>
    <w:rsid w:val="00C1395A"/>
    <w:rsid w:val="00C139C8"/>
    <w:rsid w:val="00C139FB"/>
    <w:rsid w:val="00C13C36"/>
    <w:rsid w:val="00C13D82"/>
    <w:rsid w:val="00C13E0D"/>
    <w:rsid w:val="00C14171"/>
    <w:rsid w:val="00C14236"/>
    <w:rsid w:val="00C143A4"/>
    <w:rsid w:val="00C143F2"/>
    <w:rsid w:val="00C146FC"/>
    <w:rsid w:val="00C1499A"/>
    <w:rsid w:val="00C1499F"/>
    <w:rsid w:val="00C14C75"/>
    <w:rsid w:val="00C15172"/>
    <w:rsid w:val="00C15468"/>
    <w:rsid w:val="00C15578"/>
    <w:rsid w:val="00C15878"/>
    <w:rsid w:val="00C15A11"/>
    <w:rsid w:val="00C15B76"/>
    <w:rsid w:val="00C15D41"/>
    <w:rsid w:val="00C15D66"/>
    <w:rsid w:val="00C15DDB"/>
    <w:rsid w:val="00C15E24"/>
    <w:rsid w:val="00C15F44"/>
    <w:rsid w:val="00C16038"/>
    <w:rsid w:val="00C16418"/>
    <w:rsid w:val="00C16470"/>
    <w:rsid w:val="00C16912"/>
    <w:rsid w:val="00C16D50"/>
    <w:rsid w:val="00C17092"/>
    <w:rsid w:val="00C170A9"/>
    <w:rsid w:val="00C1719F"/>
    <w:rsid w:val="00C172F5"/>
    <w:rsid w:val="00C1732B"/>
    <w:rsid w:val="00C17352"/>
    <w:rsid w:val="00C173A3"/>
    <w:rsid w:val="00C1749D"/>
    <w:rsid w:val="00C174E2"/>
    <w:rsid w:val="00C174F8"/>
    <w:rsid w:val="00C17531"/>
    <w:rsid w:val="00C17836"/>
    <w:rsid w:val="00C17B19"/>
    <w:rsid w:val="00C17C39"/>
    <w:rsid w:val="00C2032D"/>
    <w:rsid w:val="00C20373"/>
    <w:rsid w:val="00C20458"/>
    <w:rsid w:val="00C20590"/>
    <w:rsid w:val="00C2080E"/>
    <w:rsid w:val="00C208BF"/>
    <w:rsid w:val="00C20AFA"/>
    <w:rsid w:val="00C20B56"/>
    <w:rsid w:val="00C20DEE"/>
    <w:rsid w:val="00C21267"/>
    <w:rsid w:val="00C21420"/>
    <w:rsid w:val="00C21426"/>
    <w:rsid w:val="00C21691"/>
    <w:rsid w:val="00C2177A"/>
    <w:rsid w:val="00C219A2"/>
    <w:rsid w:val="00C21AF6"/>
    <w:rsid w:val="00C21C86"/>
    <w:rsid w:val="00C21E2C"/>
    <w:rsid w:val="00C21E6C"/>
    <w:rsid w:val="00C2203B"/>
    <w:rsid w:val="00C22072"/>
    <w:rsid w:val="00C221B6"/>
    <w:rsid w:val="00C22291"/>
    <w:rsid w:val="00C22325"/>
    <w:rsid w:val="00C22342"/>
    <w:rsid w:val="00C22358"/>
    <w:rsid w:val="00C223F0"/>
    <w:rsid w:val="00C2242A"/>
    <w:rsid w:val="00C2266F"/>
    <w:rsid w:val="00C227C2"/>
    <w:rsid w:val="00C227E0"/>
    <w:rsid w:val="00C22882"/>
    <w:rsid w:val="00C22A65"/>
    <w:rsid w:val="00C22AD9"/>
    <w:rsid w:val="00C22B06"/>
    <w:rsid w:val="00C22CB6"/>
    <w:rsid w:val="00C22D4B"/>
    <w:rsid w:val="00C22DA9"/>
    <w:rsid w:val="00C22E8A"/>
    <w:rsid w:val="00C2346A"/>
    <w:rsid w:val="00C23C7F"/>
    <w:rsid w:val="00C23CAC"/>
    <w:rsid w:val="00C23DE6"/>
    <w:rsid w:val="00C23E72"/>
    <w:rsid w:val="00C23F4E"/>
    <w:rsid w:val="00C2404C"/>
    <w:rsid w:val="00C241B0"/>
    <w:rsid w:val="00C2431C"/>
    <w:rsid w:val="00C246AD"/>
    <w:rsid w:val="00C247C6"/>
    <w:rsid w:val="00C24833"/>
    <w:rsid w:val="00C248DA"/>
    <w:rsid w:val="00C24A1F"/>
    <w:rsid w:val="00C24A8C"/>
    <w:rsid w:val="00C24C39"/>
    <w:rsid w:val="00C24CDE"/>
    <w:rsid w:val="00C24F5F"/>
    <w:rsid w:val="00C251BB"/>
    <w:rsid w:val="00C2533B"/>
    <w:rsid w:val="00C256C8"/>
    <w:rsid w:val="00C25826"/>
    <w:rsid w:val="00C258C2"/>
    <w:rsid w:val="00C259EB"/>
    <w:rsid w:val="00C25A07"/>
    <w:rsid w:val="00C25A42"/>
    <w:rsid w:val="00C25C89"/>
    <w:rsid w:val="00C25DDC"/>
    <w:rsid w:val="00C25ED0"/>
    <w:rsid w:val="00C262DE"/>
    <w:rsid w:val="00C265E1"/>
    <w:rsid w:val="00C26602"/>
    <w:rsid w:val="00C26894"/>
    <w:rsid w:val="00C268EF"/>
    <w:rsid w:val="00C2697E"/>
    <w:rsid w:val="00C269C7"/>
    <w:rsid w:val="00C26B69"/>
    <w:rsid w:val="00C26F4A"/>
    <w:rsid w:val="00C27233"/>
    <w:rsid w:val="00C27246"/>
    <w:rsid w:val="00C2724C"/>
    <w:rsid w:val="00C2746D"/>
    <w:rsid w:val="00C27555"/>
    <w:rsid w:val="00C27563"/>
    <w:rsid w:val="00C277DE"/>
    <w:rsid w:val="00C278BB"/>
    <w:rsid w:val="00C27B82"/>
    <w:rsid w:val="00C27DBD"/>
    <w:rsid w:val="00C28E77"/>
    <w:rsid w:val="00C3014F"/>
    <w:rsid w:val="00C301FB"/>
    <w:rsid w:val="00C3046C"/>
    <w:rsid w:val="00C307BD"/>
    <w:rsid w:val="00C30993"/>
    <w:rsid w:val="00C30B90"/>
    <w:rsid w:val="00C30E04"/>
    <w:rsid w:val="00C30EB6"/>
    <w:rsid w:val="00C30ED0"/>
    <w:rsid w:val="00C30EFC"/>
    <w:rsid w:val="00C31047"/>
    <w:rsid w:val="00C31101"/>
    <w:rsid w:val="00C311C7"/>
    <w:rsid w:val="00C3121C"/>
    <w:rsid w:val="00C312A6"/>
    <w:rsid w:val="00C31354"/>
    <w:rsid w:val="00C315B8"/>
    <w:rsid w:val="00C317AA"/>
    <w:rsid w:val="00C31887"/>
    <w:rsid w:val="00C31A1C"/>
    <w:rsid w:val="00C31A68"/>
    <w:rsid w:val="00C31AEF"/>
    <w:rsid w:val="00C31AF8"/>
    <w:rsid w:val="00C31F27"/>
    <w:rsid w:val="00C3224D"/>
    <w:rsid w:val="00C323D0"/>
    <w:rsid w:val="00C32672"/>
    <w:rsid w:val="00C327C0"/>
    <w:rsid w:val="00C329AE"/>
    <w:rsid w:val="00C32B5E"/>
    <w:rsid w:val="00C32B64"/>
    <w:rsid w:val="00C32BC6"/>
    <w:rsid w:val="00C32D70"/>
    <w:rsid w:val="00C32D7B"/>
    <w:rsid w:val="00C32E1F"/>
    <w:rsid w:val="00C32FAA"/>
    <w:rsid w:val="00C32FDD"/>
    <w:rsid w:val="00C33373"/>
    <w:rsid w:val="00C33672"/>
    <w:rsid w:val="00C33856"/>
    <w:rsid w:val="00C33B2A"/>
    <w:rsid w:val="00C33B43"/>
    <w:rsid w:val="00C33C6C"/>
    <w:rsid w:val="00C33D63"/>
    <w:rsid w:val="00C34342"/>
    <w:rsid w:val="00C3450A"/>
    <w:rsid w:val="00C346E1"/>
    <w:rsid w:val="00C34792"/>
    <w:rsid w:val="00C347CB"/>
    <w:rsid w:val="00C34859"/>
    <w:rsid w:val="00C349AA"/>
    <w:rsid w:val="00C34CA0"/>
    <w:rsid w:val="00C34CB6"/>
    <w:rsid w:val="00C34E9A"/>
    <w:rsid w:val="00C34EAE"/>
    <w:rsid w:val="00C35391"/>
    <w:rsid w:val="00C35632"/>
    <w:rsid w:val="00C356E0"/>
    <w:rsid w:val="00C3592C"/>
    <w:rsid w:val="00C359EE"/>
    <w:rsid w:val="00C35BFF"/>
    <w:rsid w:val="00C35E4F"/>
    <w:rsid w:val="00C35E9E"/>
    <w:rsid w:val="00C35EB1"/>
    <w:rsid w:val="00C35F92"/>
    <w:rsid w:val="00C35FBB"/>
    <w:rsid w:val="00C36391"/>
    <w:rsid w:val="00C363AF"/>
    <w:rsid w:val="00C363DD"/>
    <w:rsid w:val="00C36401"/>
    <w:rsid w:val="00C365F1"/>
    <w:rsid w:val="00C368A5"/>
    <w:rsid w:val="00C36DF0"/>
    <w:rsid w:val="00C3701A"/>
    <w:rsid w:val="00C370EF"/>
    <w:rsid w:val="00C3751F"/>
    <w:rsid w:val="00C37759"/>
    <w:rsid w:val="00C37845"/>
    <w:rsid w:val="00C37901"/>
    <w:rsid w:val="00C37BBB"/>
    <w:rsid w:val="00C37C08"/>
    <w:rsid w:val="00C37C58"/>
    <w:rsid w:val="00C37E7F"/>
    <w:rsid w:val="00C37FC7"/>
    <w:rsid w:val="00C4005B"/>
    <w:rsid w:val="00C4014C"/>
    <w:rsid w:val="00C403A3"/>
    <w:rsid w:val="00C40412"/>
    <w:rsid w:val="00C40647"/>
    <w:rsid w:val="00C40649"/>
    <w:rsid w:val="00C40698"/>
    <w:rsid w:val="00C40807"/>
    <w:rsid w:val="00C4092F"/>
    <w:rsid w:val="00C40A93"/>
    <w:rsid w:val="00C40D8D"/>
    <w:rsid w:val="00C40F9B"/>
    <w:rsid w:val="00C41002"/>
    <w:rsid w:val="00C413F7"/>
    <w:rsid w:val="00C4149D"/>
    <w:rsid w:val="00C414A6"/>
    <w:rsid w:val="00C41621"/>
    <w:rsid w:val="00C417BB"/>
    <w:rsid w:val="00C417EE"/>
    <w:rsid w:val="00C419B4"/>
    <w:rsid w:val="00C41B42"/>
    <w:rsid w:val="00C41CD8"/>
    <w:rsid w:val="00C41E61"/>
    <w:rsid w:val="00C41EB5"/>
    <w:rsid w:val="00C42322"/>
    <w:rsid w:val="00C425F9"/>
    <w:rsid w:val="00C427B1"/>
    <w:rsid w:val="00C427BB"/>
    <w:rsid w:val="00C429A8"/>
    <w:rsid w:val="00C42AFE"/>
    <w:rsid w:val="00C42B0C"/>
    <w:rsid w:val="00C42B9D"/>
    <w:rsid w:val="00C42C0D"/>
    <w:rsid w:val="00C43271"/>
    <w:rsid w:val="00C432BF"/>
    <w:rsid w:val="00C4340C"/>
    <w:rsid w:val="00C4346A"/>
    <w:rsid w:val="00C4385D"/>
    <w:rsid w:val="00C439A2"/>
    <w:rsid w:val="00C43A9B"/>
    <w:rsid w:val="00C43B0C"/>
    <w:rsid w:val="00C43E47"/>
    <w:rsid w:val="00C4412C"/>
    <w:rsid w:val="00C441AD"/>
    <w:rsid w:val="00C4436B"/>
    <w:rsid w:val="00C44378"/>
    <w:rsid w:val="00C444B8"/>
    <w:rsid w:val="00C446BD"/>
    <w:rsid w:val="00C447DC"/>
    <w:rsid w:val="00C448E0"/>
    <w:rsid w:val="00C44924"/>
    <w:rsid w:val="00C4495B"/>
    <w:rsid w:val="00C449B0"/>
    <w:rsid w:val="00C44AAE"/>
    <w:rsid w:val="00C450A6"/>
    <w:rsid w:val="00C45750"/>
    <w:rsid w:val="00C458A3"/>
    <w:rsid w:val="00C45BA8"/>
    <w:rsid w:val="00C45EC9"/>
    <w:rsid w:val="00C45F2C"/>
    <w:rsid w:val="00C45FF3"/>
    <w:rsid w:val="00C462B0"/>
    <w:rsid w:val="00C465A5"/>
    <w:rsid w:val="00C46635"/>
    <w:rsid w:val="00C46649"/>
    <w:rsid w:val="00C46686"/>
    <w:rsid w:val="00C46727"/>
    <w:rsid w:val="00C46794"/>
    <w:rsid w:val="00C467F1"/>
    <w:rsid w:val="00C468E6"/>
    <w:rsid w:val="00C46A9A"/>
    <w:rsid w:val="00C46F98"/>
    <w:rsid w:val="00C4700B"/>
    <w:rsid w:val="00C47013"/>
    <w:rsid w:val="00C470C1"/>
    <w:rsid w:val="00C47149"/>
    <w:rsid w:val="00C4718A"/>
    <w:rsid w:val="00C471B2"/>
    <w:rsid w:val="00C4725A"/>
    <w:rsid w:val="00C4726B"/>
    <w:rsid w:val="00C47659"/>
    <w:rsid w:val="00C476CB"/>
    <w:rsid w:val="00C4790C"/>
    <w:rsid w:val="00C47A1B"/>
    <w:rsid w:val="00C47B30"/>
    <w:rsid w:val="00C5006B"/>
    <w:rsid w:val="00C5081B"/>
    <w:rsid w:val="00C509B2"/>
    <w:rsid w:val="00C50A6E"/>
    <w:rsid w:val="00C50BD9"/>
    <w:rsid w:val="00C50D3A"/>
    <w:rsid w:val="00C50F16"/>
    <w:rsid w:val="00C51393"/>
    <w:rsid w:val="00C51414"/>
    <w:rsid w:val="00C51953"/>
    <w:rsid w:val="00C519D2"/>
    <w:rsid w:val="00C51C3B"/>
    <w:rsid w:val="00C51E51"/>
    <w:rsid w:val="00C51FFF"/>
    <w:rsid w:val="00C5215C"/>
    <w:rsid w:val="00C5229E"/>
    <w:rsid w:val="00C5236E"/>
    <w:rsid w:val="00C5236F"/>
    <w:rsid w:val="00C523AC"/>
    <w:rsid w:val="00C524A5"/>
    <w:rsid w:val="00C5271B"/>
    <w:rsid w:val="00C52750"/>
    <w:rsid w:val="00C52848"/>
    <w:rsid w:val="00C5298E"/>
    <w:rsid w:val="00C52B7B"/>
    <w:rsid w:val="00C52CB2"/>
    <w:rsid w:val="00C52D45"/>
    <w:rsid w:val="00C52D5E"/>
    <w:rsid w:val="00C52DAC"/>
    <w:rsid w:val="00C5313B"/>
    <w:rsid w:val="00C53578"/>
    <w:rsid w:val="00C53990"/>
    <w:rsid w:val="00C53CC4"/>
    <w:rsid w:val="00C53DEB"/>
    <w:rsid w:val="00C54095"/>
    <w:rsid w:val="00C540B6"/>
    <w:rsid w:val="00C54151"/>
    <w:rsid w:val="00C54165"/>
    <w:rsid w:val="00C54238"/>
    <w:rsid w:val="00C54770"/>
    <w:rsid w:val="00C547D9"/>
    <w:rsid w:val="00C5483F"/>
    <w:rsid w:val="00C548C1"/>
    <w:rsid w:val="00C548FC"/>
    <w:rsid w:val="00C54BA0"/>
    <w:rsid w:val="00C54CF3"/>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058"/>
    <w:rsid w:val="00C563D4"/>
    <w:rsid w:val="00C56411"/>
    <w:rsid w:val="00C56C9E"/>
    <w:rsid w:val="00C56D51"/>
    <w:rsid w:val="00C56F4E"/>
    <w:rsid w:val="00C57016"/>
    <w:rsid w:val="00C570F4"/>
    <w:rsid w:val="00C5715B"/>
    <w:rsid w:val="00C57261"/>
    <w:rsid w:val="00C5755A"/>
    <w:rsid w:val="00C579DD"/>
    <w:rsid w:val="00C57C52"/>
    <w:rsid w:val="00C57C67"/>
    <w:rsid w:val="00C57DBB"/>
    <w:rsid w:val="00C57FBE"/>
    <w:rsid w:val="00C60092"/>
    <w:rsid w:val="00C6026A"/>
    <w:rsid w:val="00C6066A"/>
    <w:rsid w:val="00C60690"/>
    <w:rsid w:val="00C60733"/>
    <w:rsid w:val="00C609D1"/>
    <w:rsid w:val="00C60ADC"/>
    <w:rsid w:val="00C60BEA"/>
    <w:rsid w:val="00C60BF7"/>
    <w:rsid w:val="00C60D87"/>
    <w:rsid w:val="00C60E98"/>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E"/>
    <w:rsid w:val="00C62252"/>
    <w:rsid w:val="00C6246F"/>
    <w:rsid w:val="00C6249D"/>
    <w:rsid w:val="00C62541"/>
    <w:rsid w:val="00C6277E"/>
    <w:rsid w:val="00C628B1"/>
    <w:rsid w:val="00C62B1E"/>
    <w:rsid w:val="00C62C21"/>
    <w:rsid w:val="00C62CD3"/>
    <w:rsid w:val="00C62D64"/>
    <w:rsid w:val="00C62E38"/>
    <w:rsid w:val="00C63116"/>
    <w:rsid w:val="00C631E8"/>
    <w:rsid w:val="00C63321"/>
    <w:rsid w:val="00C63553"/>
    <w:rsid w:val="00C635AF"/>
    <w:rsid w:val="00C636C6"/>
    <w:rsid w:val="00C63AA5"/>
    <w:rsid w:val="00C63ACB"/>
    <w:rsid w:val="00C63B8E"/>
    <w:rsid w:val="00C63BCB"/>
    <w:rsid w:val="00C63CCB"/>
    <w:rsid w:val="00C63D3E"/>
    <w:rsid w:val="00C63EC8"/>
    <w:rsid w:val="00C63F61"/>
    <w:rsid w:val="00C6427D"/>
    <w:rsid w:val="00C6429B"/>
    <w:rsid w:val="00C6444C"/>
    <w:rsid w:val="00C64969"/>
    <w:rsid w:val="00C649BF"/>
    <w:rsid w:val="00C64A43"/>
    <w:rsid w:val="00C64AE7"/>
    <w:rsid w:val="00C64BED"/>
    <w:rsid w:val="00C64EEE"/>
    <w:rsid w:val="00C6502E"/>
    <w:rsid w:val="00C65133"/>
    <w:rsid w:val="00C651F4"/>
    <w:rsid w:val="00C65275"/>
    <w:rsid w:val="00C65493"/>
    <w:rsid w:val="00C6549C"/>
    <w:rsid w:val="00C656E5"/>
    <w:rsid w:val="00C65928"/>
    <w:rsid w:val="00C6595C"/>
    <w:rsid w:val="00C65C5B"/>
    <w:rsid w:val="00C65D04"/>
    <w:rsid w:val="00C660AE"/>
    <w:rsid w:val="00C66623"/>
    <w:rsid w:val="00C668F8"/>
    <w:rsid w:val="00C66B6E"/>
    <w:rsid w:val="00C66B8B"/>
    <w:rsid w:val="00C66CC8"/>
    <w:rsid w:val="00C66FB4"/>
    <w:rsid w:val="00C671F0"/>
    <w:rsid w:val="00C6735C"/>
    <w:rsid w:val="00C676A9"/>
    <w:rsid w:val="00C6797E"/>
    <w:rsid w:val="00C67A4F"/>
    <w:rsid w:val="00C67B52"/>
    <w:rsid w:val="00C67B5E"/>
    <w:rsid w:val="00C67DBF"/>
    <w:rsid w:val="00C67FAC"/>
    <w:rsid w:val="00C67FF7"/>
    <w:rsid w:val="00C7000E"/>
    <w:rsid w:val="00C702BA"/>
    <w:rsid w:val="00C70355"/>
    <w:rsid w:val="00C709F5"/>
    <w:rsid w:val="00C70A39"/>
    <w:rsid w:val="00C70C07"/>
    <w:rsid w:val="00C70E01"/>
    <w:rsid w:val="00C70E52"/>
    <w:rsid w:val="00C71040"/>
    <w:rsid w:val="00C7122F"/>
    <w:rsid w:val="00C71460"/>
    <w:rsid w:val="00C71464"/>
    <w:rsid w:val="00C71730"/>
    <w:rsid w:val="00C71845"/>
    <w:rsid w:val="00C7188D"/>
    <w:rsid w:val="00C71ACB"/>
    <w:rsid w:val="00C71F18"/>
    <w:rsid w:val="00C720AA"/>
    <w:rsid w:val="00C72162"/>
    <w:rsid w:val="00C723A6"/>
    <w:rsid w:val="00C723D5"/>
    <w:rsid w:val="00C723E6"/>
    <w:rsid w:val="00C72405"/>
    <w:rsid w:val="00C724B8"/>
    <w:rsid w:val="00C729C7"/>
    <w:rsid w:val="00C72D32"/>
    <w:rsid w:val="00C73071"/>
    <w:rsid w:val="00C730A9"/>
    <w:rsid w:val="00C7316F"/>
    <w:rsid w:val="00C73403"/>
    <w:rsid w:val="00C73467"/>
    <w:rsid w:val="00C734D4"/>
    <w:rsid w:val="00C7368A"/>
    <w:rsid w:val="00C737D5"/>
    <w:rsid w:val="00C7380A"/>
    <w:rsid w:val="00C73B84"/>
    <w:rsid w:val="00C73DB3"/>
    <w:rsid w:val="00C73DBC"/>
    <w:rsid w:val="00C740A4"/>
    <w:rsid w:val="00C74298"/>
    <w:rsid w:val="00C743B3"/>
    <w:rsid w:val="00C74482"/>
    <w:rsid w:val="00C744A2"/>
    <w:rsid w:val="00C74569"/>
    <w:rsid w:val="00C74D47"/>
    <w:rsid w:val="00C74E8F"/>
    <w:rsid w:val="00C75158"/>
    <w:rsid w:val="00C75163"/>
    <w:rsid w:val="00C7541D"/>
    <w:rsid w:val="00C75527"/>
    <w:rsid w:val="00C756FE"/>
    <w:rsid w:val="00C75894"/>
    <w:rsid w:val="00C75902"/>
    <w:rsid w:val="00C75B97"/>
    <w:rsid w:val="00C75C04"/>
    <w:rsid w:val="00C75DE3"/>
    <w:rsid w:val="00C75F9F"/>
    <w:rsid w:val="00C76155"/>
    <w:rsid w:val="00C76260"/>
    <w:rsid w:val="00C76744"/>
    <w:rsid w:val="00C767F3"/>
    <w:rsid w:val="00C76AFF"/>
    <w:rsid w:val="00C76F13"/>
    <w:rsid w:val="00C77003"/>
    <w:rsid w:val="00C77016"/>
    <w:rsid w:val="00C77260"/>
    <w:rsid w:val="00C7748B"/>
    <w:rsid w:val="00C77586"/>
    <w:rsid w:val="00C775AF"/>
    <w:rsid w:val="00C77710"/>
    <w:rsid w:val="00C7797A"/>
    <w:rsid w:val="00C77CF2"/>
    <w:rsid w:val="00C77D9D"/>
    <w:rsid w:val="00C8011C"/>
    <w:rsid w:val="00C801C9"/>
    <w:rsid w:val="00C801D0"/>
    <w:rsid w:val="00C80350"/>
    <w:rsid w:val="00C803C7"/>
    <w:rsid w:val="00C8055E"/>
    <w:rsid w:val="00C805B2"/>
    <w:rsid w:val="00C805B6"/>
    <w:rsid w:val="00C80667"/>
    <w:rsid w:val="00C807B8"/>
    <w:rsid w:val="00C809E3"/>
    <w:rsid w:val="00C80E73"/>
    <w:rsid w:val="00C80FC8"/>
    <w:rsid w:val="00C8105F"/>
    <w:rsid w:val="00C810F4"/>
    <w:rsid w:val="00C8110A"/>
    <w:rsid w:val="00C813CC"/>
    <w:rsid w:val="00C818E4"/>
    <w:rsid w:val="00C81904"/>
    <w:rsid w:val="00C81B11"/>
    <w:rsid w:val="00C81B5E"/>
    <w:rsid w:val="00C81CB8"/>
    <w:rsid w:val="00C81DF0"/>
    <w:rsid w:val="00C81DF4"/>
    <w:rsid w:val="00C81EAB"/>
    <w:rsid w:val="00C81F56"/>
    <w:rsid w:val="00C820B4"/>
    <w:rsid w:val="00C82184"/>
    <w:rsid w:val="00C821FC"/>
    <w:rsid w:val="00C822CF"/>
    <w:rsid w:val="00C822D0"/>
    <w:rsid w:val="00C82638"/>
    <w:rsid w:val="00C82EB9"/>
    <w:rsid w:val="00C82EC4"/>
    <w:rsid w:val="00C82F8B"/>
    <w:rsid w:val="00C82FAA"/>
    <w:rsid w:val="00C83117"/>
    <w:rsid w:val="00C83200"/>
    <w:rsid w:val="00C8326C"/>
    <w:rsid w:val="00C83566"/>
    <w:rsid w:val="00C838C1"/>
    <w:rsid w:val="00C839CF"/>
    <w:rsid w:val="00C83A28"/>
    <w:rsid w:val="00C83A6A"/>
    <w:rsid w:val="00C83DA2"/>
    <w:rsid w:val="00C83EA9"/>
    <w:rsid w:val="00C84027"/>
    <w:rsid w:val="00C8413B"/>
    <w:rsid w:val="00C8453B"/>
    <w:rsid w:val="00C84860"/>
    <w:rsid w:val="00C848E9"/>
    <w:rsid w:val="00C84A2D"/>
    <w:rsid w:val="00C84FA3"/>
    <w:rsid w:val="00C8512C"/>
    <w:rsid w:val="00C852E1"/>
    <w:rsid w:val="00C85312"/>
    <w:rsid w:val="00C85527"/>
    <w:rsid w:val="00C85575"/>
    <w:rsid w:val="00C85743"/>
    <w:rsid w:val="00C85B82"/>
    <w:rsid w:val="00C85D6D"/>
    <w:rsid w:val="00C85DE3"/>
    <w:rsid w:val="00C860B1"/>
    <w:rsid w:val="00C864E4"/>
    <w:rsid w:val="00C865FC"/>
    <w:rsid w:val="00C86AAF"/>
    <w:rsid w:val="00C86B0D"/>
    <w:rsid w:val="00C86B7C"/>
    <w:rsid w:val="00C86FFB"/>
    <w:rsid w:val="00C87107"/>
    <w:rsid w:val="00C8716C"/>
    <w:rsid w:val="00C871C8"/>
    <w:rsid w:val="00C87240"/>
    <w:rsid w:val="00C877B5"/>
    <w:rsid w:val="00C877C6"/>
    <w:rsid w:val="00C87836"/>
    <w:rsid w:val="00C87DBB"/>
    <w:rsid w:val="00C87E1C"/>
    <w:rsid w:val="00C87F37"/>
    <w:rsid w:val="00C87FAA"/>
    <w:rsid w:val="00C90310"/>
    <w:rsid w:val="00C904B4"/>
    <w:rsid w:val="00C906F2"/>
    <w:rsid w:val="00C90786"/>
    <w:rsid w:val="00C907CB"/>
    <w:rsid w:val="00C90BD3"/>
    <w:rsid w:val="00C90C14"/>
    <w:rsid w:val="00C90EC0"/>
    <w:rsid w:val="00C90EFA"/>
    <w:rsid w:val="00C90FA9"/>
    <w:rsid w:val="00C910B6"/>
    <w:rsid w:val="00C91202"/>
    <w:rsid w:val="00C9122D"/>
    <w:rsid w:val="00C912C4"/>
    <w:rsid w:val="00C91655"/>
    <w:rsid w:val="00C916B2"/>
    <w:rsid w:val="00C9189D"/>
    <w:rsid w:val="00C91A5D"/>
    <w:rsid w:val="00C91A7B"/>
    <w:rsid w:val="00C91B0D"/>
    <w:rsid w:val="00C91B2E"/>
    <w:rsid w:val="00C91CBE"/>
    <w:rsid w:val="00C91D9E"/>
    <w:rsid w:val="00C920AB"/>
    <w:rsid w:val="00C92177"/>
    <w:rsid w:val="00C92275"/>
    <w:rsid w:val="00C922F1"/>
    <w:rsid w:val="00C92328"/>
    <w:rsid w:val="00C92391"/>
    <w:rsid w:val="00C92510"/>
    <w:rsid w:val="00C9264A"/>
    <w:rsid w:val="00C926C5"/>
    <w:rsid w:val="00C92736"/>
    <w:rsid w:val="00C92A1A"/>
    <w:rsid w:val="00C92C25"/>
    <w:rsid w:val="00C930B0"/>
    <w:rsid w:val="00C93176"/>
    <w:rsid w:val="00C93246"/>
    <w:rsid w:val="00C933CE"/>
    <w:rsid w:val="00C93689"/>
    <w:rsid w:val="00C93849"/>
    <w:rsid w:val="00C93C18"/>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0A"/>
    <w:rsid w:val="00C95693"/>
    <w:rsid w:val="00C9572E"/>
    <w:rsid w:val="00C95AA5"/>
    <w:rsid w:val="00C9608C"/>
    <w:rsid w:val="00C964DD"/>
    <w:rsid w:val="00C96534"/>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A15"/>
    <w:rsid w:val="00C97C88"/>
    <w:rsid w:val="00CA00FB"/>
    <w:rsid w:val="00CA02E1"/>
    <w:rsid w:val="00CA042F"/>
    <w:rsid w:val="00CA04FE"/>
    <w:rsid w:val="00CA0705"/>
    <w:rsid w:val="00CA0706"/>
    <w:rsid w:val="00CA0736"/>
    <w:rsid w:val="00CA073A"/>
    <w:rsid w:val="00CA09C3"/>
    <w:rsid w:val="00CA0AEC"/>
    <w:rsid w:val="00CA0C0C"/>
    <w:rsid w:val="00CA0F6A"/>
    <w:rsid w:val="00CA10A5"/>
    <w:rsid w:val="00CA1445"/>
    <w:rsid w:val="00CA16C2"/>
    <w:rsid w:val="00CA1754"/>
    <w:rsid w:val="00CA19B8"/>
    <w:rsid w:val="00CA1A67"/>
    <w:rsid w:val="00CA1B62"/>
    <w:rsid w:val="00CA1E00"/>
    <w:rsid w:val="00CA1E25"/>
    <w:rsid w:val="00CA1E90"/>
    <w:rsid w:val="00CA1EEF"/>
    <w:rsid w:val="00CA236D"/>
    <w:rsid w:val="00CA237B"/>
    <w:rsid w:val="00CA2800"/>
    <w:rsid w:val="00CA29C3"/>
    <w:rsid w:val="00CA2A73"/>
    <w:rsid w:val="00CA2A76"/>
    <w:rsid w:val="00CA2AD0"/>
    <w:rsid w:val="00CA2B32"/>
    <w:rsid w:val="00CA2DEA"/>
    <w:rsid w:val="00CA2E0D"/>
    <w:rsid w:val="00CA3031"/>
    <w:rsid w:val="00CA31EF"/>
    <w:rsid w:val="00CA35A5"/>
    <w:rsid w:val="00CA35E3"/>
    <w:rsid w:val="00CA3797"/>
    <w:rsid w:val="00CA37AC"/>
    <w:rsid w:val="00CA3C36"/>
    <w:rsid w:val="00CA3CCB"/>
    <w:rsid w:val="00CA3E86"/>
    <w:rsid w:val="00CA3F3E"/>
    <w:rsid w:val="00CA3F81"/>
    <w:rsid w:val="00CA40D5"/>
    <w:rsid w:val="00CA4739"/>
    <w:rsid w:val="00CA4844"/>
    <w:rsid w:val="00CA4847"/>
    <w:rsid w:val="00CA4974"/>
    <w:rsid w:val="00CA498B"/>
    <w:rsid w:val="00CA49AB"/>
    <w:rsid w:val="00CA4CC2"/>
    <w:rsid w:val="00CA4E98"/>
    <w:rsid w:val="00CA503C"/>
    <w:rsid w:val="00CA51E6"/>
    <w:rsid w:val="00CA5508"/>
    <w:rsid w:val="00CA5547"/>
    <w:rsid w:val="00CA572D"/>
    <w:rsid w:val="00CA5744"/>
    <w:rsid w:val="00CA575D"/>
    <w:rsid w:val="00CA57E4"/>
    <w:rsid w:val="00CA5848"/>
    <w:rsid w:val="00CA5A82"/>
    <w:rsid w:val="00CA5CF9"/>
    <w:rsid w:val="00CA5DAC"/>
    <w:rsid w:val="00CA5DF4"/>
    <w:rsid w:val="00CA604C"/>
    <w:rsid w:val="00CA6081"/>
    <w:rsid w:val="00CA6442"/>
    <w:rsid w:val="00CA66C9"/>
    <w:rsid w:val="00CA66EF"/>
    <w:rsid w:val="00CA6C30"/>
    <w:rsid w:val="00CA6E0C"/>
    <w:rsid w:val="00CA6ED6"/>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4E7"/>
    <w:rsid w:val="00CB050A"/>
    <w:rsid w:val="00CB0563"/>
    <w:rsid w:val="00CB08A5"/>
    <w:rsid w:val="00CB0C94"/>
    <w:rsid w:val="00CB0E9A"/>
    <w:rsid w:val="00CB0EA1"/>
    <w:rsid w:val="00CB0F55"/>
    <w:rsid w:val="00CB0F87"/>
    <w:rsid w:val="00CB11D2"/>
    <w:rsid w:val="00CB11E6"/>
    <w:rsid w:val="00CB1547"/>
    <w:rsid w:val="00CB15BF"/>
    <w:rsid w:val="00CB18A2"/>
    <w:rsid w:val="00CB1BBB"/>
    <w:rsid w:val="00CB1D30"/>
    <w:rsid w:val="00CB1FA7"/>
    <w:rsid w:val="00CB1FEA"/>
    <w:rsid w:val="00CB2128"/>
    <w:rsid w:val="00CB21A2"/>
    <w:rsid w:val="00CB24DC"/>
    <w:rsid w:val="00CB25E7"/>
    <w:rsid w:val="00CB2619"/>
    <w:rsid w:val="00CB297A"/>
    <w:rsid w:val="00CB2ACC"/>
    <w:rsid w:val="00CB2AFE"/>
    <w:rsid w:val="00CB2C5D"/>
    <w:rsid w:val="00CB2D5A"/>
    <w:rsid w:val="00CB2FE5"/>
    <w:rsid w:val="00CB30B5"/>
    <w:rsid w:val="00CB3174"/>
    <w:rsid w:val="00CB319E"/>
    <w:rsid w:val="00CB3553"/>
    <w:rsid w:val="00CB3776"/>
    <w:rsid w:val="00CB3807"/>
    <w:rsid w:val="00CB3873"/>
    <w:rsid w:val="00CB3A12"/>
    <w:rsid w:val="00CB3A3A"/>
    <w:rsid w:val="00CB3B07"/>
    <w:rsid w:val="00CB3BA9"/>
    <w:rsid w:val="00CB3F9E"/>
    <w:rsid w:val="00CB413D"/>
    <w:rsid w:val="00CB41CF"/>
    <w:rsid w:val="00CB41D4"/>
    <w:rsid w:val="00CB43A8"/>
    <w:rsid w:val="00CB447C"/>
    <w:rsid w:val="00CB449D"/>
    <w:rsid w:val="00CB44B8"/>
    <w:rsid w:val="00CB4743"/>
    <w:rsid w:val="00CB480E"/>
    <w:rsid w:val="00CB4A38"/>
    <w:rsid w:val="00CB5099"/>
    <w:rsid w:val="00CB5208"/>
    <w:rsid w:val="00CB53BC"/>
    <w:rsid w:val="00CB53DD"/>
    <w:rsid w:val="00CB56F0"/>
    <w:rsid w:val="00CB5764"/>
    <w:rsid w:val="00CB57FB"/>
    <w:rsid w:val="00CB5C10"/>
    <w:rsid w:val="00CB5DDB"/>
    <w:rsid w:val="00CB5E72"/>
    <w:rsid w:val="00CB5E99"/>
    <w:rsid w:val="00CB5EF0"/>
    <w:rsid w:val="00CB6088"/>
    <w:rsid w:val="00CB62AC"/>
    <w:rsid w:val="00CB634F"/>
    <w:rsid w:val="00CB6461"/>
    <w:rsid w:val="00CB6691"/>
    <w:rsid w:val="00CB6692"/>
    <w:rsid w:val="00CB67EA"/>
    <w:rsid w:val="00CB6C06"/>
    <w:rsid w:val="00CB6D98"/>
    <w:rsid w:val="00CB71D1"/>
    <w:rsid w:val="00CB7317"/>
    <w:rsid w:val="00CB7683"/>
    <w:rsid w:val="00CB76C2"/>
    <w:rsid w:val="00CB77FD"/>
    <w:rsid w:val="00CB7A01"/>
    <w:rsid w:val="00CB7D92"/>
    <w:rsid w:val="00CB7DD8"/>
    <w:rsid w:val="00CB7E02"/>
    <w:rsid w:val="00CC026D"/>
    <w:rsid w:val="00CC02A0"/>
    <w:rsid w:val="00CC02B6"/>
    <w:rsid w:val="00CC03C5"/>
    <w:rsid w:val="00CC03FE"/>
    <w:rsid w:val="00CC06E7"/>
    <w:rsid w:val="00CC073F"/>
    <w:rsid w:val="00CC0806"/>
    <w:rsid w:val="00CC0BBB"/>
    <w:rsid w:val="00CC102E"/>
    <w:rsid w:val="00CC10B9"/>
    <w:rsid w:val="00CC1404"/>
    <w:rsid w:val="00CC1582"/>
    <w:rsid w:val="00CC16E7"/>
    <w:rsid w:val="00CC1781"/>
    <w:rsid w:val="00CC1830"/>
    <w:rsid w:val="00CC1A28"/>
    <w:rsid w:val="00CC1AEC"/>
    <w:rsid w:val="00CC1BA4"/>
    <w:rsid w:val="00CC1F42"/>
    <w:rsid w:val="00CC2098"/>
    <w:rsid w:val="00CC21F5"/>
    <w:rsid w:val="00CC2208"/>
    <w:rsid w:val="00CC2326"/>
    <w:rsid w:val="00CC248B"/>
    <w:rsid w:val="00CC2542"/>
    <w:rsid w:val="00CC25C8"/>
    <w:rsid w:val="00CC296B"/>
    <w:rsid w:val="00CC296E"/>
    <w:rsid w:val="00CC29EF"/>
    <w:rsid w:val="00CC2A92"/>
    <w:rsid w:val="00CC2AF4"/>
    <w:rsid w:val="00CC2C4C"/>
    <w:rsid w:val="00CC2D78"/>
    <w:rsid w:val="00CC2DC9"/>
    <w:rsid w:val="00CC2E0D"/>
    <w:rsid w:val="00CC2F09"/>
    <w:rsid w:val="00CC3025"/>
    <w:rsid w:val="00CC3184"/>
    <w:rsid w:val="00CC3291"/>
    <w:rsid w:val="00CC3900"/>
    <w:rsid w:val="00CC39A4"/>
    <w:rsid w:val="00CC3D35"/>
    <w:rsid w:val="00CC3DBF"/>
    <w:rsid w:val="00CC3ED5"/>
    <w:rsid w:val="00CC3F8E"/>
    <w:rsid w:val="00CC402D"/>
    <w:rsid w:val="00CC4060"/>
    <w:rsid w:val="00CC43B2"/>
    <w:rsid w:val="00CC4687"/>
    <w:rsid w:val="00CC49AD"/>
    <w:rsid w:val="00CC4B01"/>
    <w:rsid w:val="00CC4B18"/>
    <w:rsid w:val="00CC540A"/>
    <w:rsid w:val="00CC5414"/>
    <w:rsid w:val="00CC55DA"/>
    <w:rsid w:val="00CC590E"/>
    <w:rsid w:val="00CC5A34"/>
    <w:rsid w:val="00CC5C68"/>
    <w:rsid w:val="00CC5DC9"/>
    <w:rsid w:val="00CC5DFC"/>
    <w:rsid w:val="00CC5E5C"/>
    <w:rsid w:val="00CC5E74"/>
    <w:rsid w:val="00CC5EB6"/>
    <w:rsid w:val="00CC6067"/>
    <w:rsid w:val="00CC6319"/>
    <w:rsid w:val="00CC64AB"/>
    <w:rsid w:val="00CC655A"/>
    <w:rsid w:val="00CC6677"/>
    <w:rsid w:val="00CC6801"/>
    <w:rsid w:val="00CC682D"/>
    <w:rsid w:val="00CC6B00"/>
    <w:rsid w:val="00CC6E33"/>
    <w:rsid w:val="00CC6E60"/>
    <w:rsid w:val="00CC6F54"/>
    <w:rsid w:val="00CC6FC6"/>
    <w:rsid w:val="00CC70D5"/>
    <w:rsid w:val="00CC7380"/>
    <w:rsid w:val="00CC7426"/>
    <w:rsid w:val="00CC767D"/>
    <w:rsid w:val="00CC7879"/>
    <w:rsid w:val="00CC796D"/>
    <w:rsid w:val="00CC7A55"/>
    <w:rsid w:val="00CC7AD2"/>
    <w:rsid w:val="00CC7AD7"/>
    <w:rsid w:val="00CC7C12"/>
    <w:rsid w:val="00CC7C68"/>
    <w:rsid w:val="00CC7C88"/>
    <w:rsid w:val="00CC7CFA"/>
    <w:rsid w:val="00CC7E64"/>
    <w:rsid w:val="00CC7EC8"/>
    <w:rsid w:val="00CD06CA"/>
    <w:rsid w:val="00CD077C"/>
    <w:rsid w:val="00CD0A68"/>
    <w:rsid w:val="00CD0BDD"/>
    <w:rsid w:val="00CD0C82"/>
    <w:rsid w:val="00CD0DF6"/>
    <w:rsid w:val="00CD0FE2"/>
    <w:rsid w:val="00CD10F8"/>
    <w:rsid w:val="00CD1678"/>
    <w:rsid w:val="00CD1B1E"/>
    <w:rsid w:val="00CD1BF1"/>
    <w:rsid w:val="00CD1C53"/>
    <w:rsid w:val="00CD1C9F"/>
    <w:rsid w:val="00CD1CA3"/>
    <w:rsid w:val="00CD1CEB"/>
    <w:rsid w:val="00CD1F48"/>
    <w:rsid w:val="00CD2228"/>
    <w:rsid w:val="00CD22AE"/>
    <w:rsid w:val="00CD2449"/>
    <w:rsid w:val="00CD2741"/>
    <w:rsid w:val="00CD286A"/>
    <w:rsid w:val="00CD2C0E"/>
    <w:rsid w:val="00CD3106"/>
    <w:rsid w:val="00CD314F"/>
    <w:rsid w:val="00CD3364"/>
    <w:rsid w:val="00CD3392"/>
    <w:rsid w:val="00CD3680"/>
    <w:rsid w:val="00CD3730"/>
    <w:rsid w:val="00CD3787"/>
    <w:rsid w:val="00CD378D"/>
    <w:rsid w:val="00CD3831"/>
    <w:rsid w:val="00CD3C3D"/>
    <w:rsid w:val="00CD3FBC"/>
    <w:rsid w:val="00CD40E2"/>
    <w:rsid w:val="00CD4281"/>
    <w:rsid w:val="00CD42AA"/>
    <w:rsid w:val="00CD4387"/>
    <w:rsid w:val="00CD43BC"/>
    <w:rsid w:val="00CD4427"/>
    <w:rsid w:val="00CD44D8"/>
    <w:rsid w:val="00CD4688"/>
    <w:rsid w:val="00CD46E7"/>
    <w:rsid w:val="00CD487C"/>
    <w:rsid w:val="00CD48F2"/>
    <w:rsid w:val="00CD49C4"/>
    <w:rsid w:val="00CD49E0"/>
    <w:rsid w:val="00CD4B0A"/>
    <w:rsid w:val="00CD4DDD"/>
    <w:rsid w:val="00CD4FE7"/>
    <w:rsid w:val="00CD5173"/>
    <w:rsid w:val="00CD5202"/>
    <w:rsid w:val="00CD5329"/>
    <w:rsid w:val="00CD56D6"/>
    <w:rsid w:val="00CD56E7"/>
    <w:rsid w:val="00CD5A8A"/>
    <w:rsid w:val="00CD5C95"/>
    <w:rsid w:val="00CD5E6F"/>
    <w:rsid w:val="00CD5F1F"/>
    <w:rsid w:val="00CD62EE"/>
    <w:rsid w:val="00CD6326"/>
    <w:rsid w:val="00CD68A4"/>
    <w:rsid w:val="00CD68D2"/>
    <w:rsid w:val="00CD6A2B"/>
    <w:rsid w:val="00CD6B77"/>
    <w:rsid w:val="00CD6BAE"/>
    <w:rsid w:val="00CD6BB3"/>
    <w:rsid w:val="00CD6C02"/>
    <w:rsid w:val="00CD6C03"/>
    <w:rsid w:val="00CD6DC1"/>
    <w:rsid w:val="00CD6F6C"/>
    <w:rsid w:val="00CD6F7B"/>
    <w:rsid w:val="00CD7227"/>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8674"/>
    <w:rsid w:val="00CE000E"/>
    <w:rsid w:val="00CE031B"/>
    <w:rsid w:val="00CE0489"/>
    <w:rsid w:val="00CE04F5"/>
    <w:rsid w:val="00CE07AE"/>
    <w:rsid w:val="00CE090A"/>
    <w:rsid w:val="00CE099E"/>
    <w:rsid w:val="00CE09A2"/>
    <w:rsid w:val="00CE09B2"/>
    <w:rsid w:val="00CE0C47"/>
    <w:rsid w:val="00CE0D89"/>
    <w:rsid w:val="00CE0E49"/>
    <w:rsid w:val="00CE1048"/>
    <w:rsid w:val="00CE107C"/>
    <w:rsid w:val="00CE1135"/>
    <w:rsid w:val="00CE1277"/>
    <w:rsid w:val="00CE134A"/>
    <w:rsid w:val="00CE13F0"/>
    <w:rsid w:val="00CE1496"/>
    <w:rsid w:val="00CE157B"/>
    <w:rsid w:val="00CE1583"/>
    <w:rsid w:val="00CE16D0"/>
    <w:rsid w:val="00CE1723"/>
    <w:rsid w:val="00CE17FA"/>
    <w:rsid w:val="00CE1C0E"/>
    <w:rsid w:val="00CE1C73"/>
    <w:rsid w:val="00CE20DB"/>
    <w:rsid w:val="00CE2112"/>
    <w:rsid w:val="00CE220A"/>
    <w:rsid w:val="00CE227F"/>
    <w:rsid w:val="00CE23B0"/>
    <w:rsid w:val="00CE249C"/>
    <w:rsid w:val="00CE2536"/>
    <w:rsid w:val="00CE255C"/>
    <w:rsid w:val="00CE2843"/>
    <w:rsid w:val="00CE28AB"/>
    <w:rsid w:val="00CE2960"/>
    <w:rsid w:val="00CE2A9C"/>
    <w:rsid w:val="00CE2AE5"/>
    <w:rsid w:val="00CE2AF9"/>
    <w:rsid w:val="00CE2C71"/>
    <w:rsid w:val="00CE2DA2"/>
    <w:rsid w:val="00CE2F84"/>
    <w:rsid w:val="00CE31CE"/>
    <w:rsid w:val="00CE33E5"/>
    <w:rsid w:val="00CE3540"/>
    <w:rsid w:val="00CE35B1"/>
    <w:rsid w:val="00CE38D1"/>
    <w:rsid w:val="00CE3981"/>
    <w:rsid w:val="00CE398D"/>
    <w:rsid w:val="00CE404B"/>
    <w:rsid w:val="00CE4065"/>
    <w:rsid w:val="00CE4315"/>
    <w:rsid w:val="00CE43CA"/>
    <w:rsid w:val="00CE45AE"/>
    <w:rsid w:val="00CE468F"/>
    <w:rsid w:val="00CE4733"/>
    <w:rsid w:val="00CE4806"/>
    <w:rsid w:val="00CE499D"/>
    <w:rsid w:val="00CE4AE9"/>
    <w:rsid w:val="00CE4C4B"/>
    <w:rsid w:val="00CE4CC9"/>
    <w:rsid w:val="00CE4ED3"/>
    <w:rsid w:val="00CE51F8"/>
    <w:rsid w:val="00CE5418"/>
    <w:rsid w:val="00CE5B67"/>
    <w:rsid w:val="00CE5CB3"/>
    <w:rsid w:val="00CE5E27"/>
    <w:rsid w:val="00CE5F7E"/>
    <w:rsid w:val="00CE606B"/>
    <w:rsid w:val="00CE627D"/>
    <w:rsid w:val="00CE62E6"/>
    <w:rsid w:val="00CE631E"/>
    <w:rsid w:val="00CE6403"/>
    <w:rsid w:val="00CE663C"/>
    <w:rsid w:val="00CE66F0"/>
    <w:rsid w:val="00CE687C"/>
    <w:rsid w:val="00CE68C0"/>
    <w:rsid w:val="00CE6A74"/>
    <w:rsid w:val="00CE6AD6"/>
    <w:rsid w:val="00CE6AF1"/>
    <w:rsid w:val="00CE6AFC"/>
    <w:rsid w:val="00CE6BF1"/>
    <w:rsid w:val="00CE6E8A"/>
    <w:rsid w:val="00CE6EA3"/>
    <w:rsid w:val="00CE6EBB"/>
    <w:rsid w:val="00CE6F47"/>
    <w:rsid w:val="00CE6FB6"/>
    <w:rsid w:val="00CE7398"/>
    <w:rsid w:val="00CE73D1"/>
    <w:rsid w:val="00CE742F"/>
    <w:rsid w:val="00CE7470"/>
    <w:rsid w:val="00CE76BA"/>
    <w:rsid w:val="00CE7859"/>
    <w:rsid w:val="00CE790C"/>
    <w:rsid w:val="00CE7934"/>
    <w:rsid w:val="00CE7C8E"/>
    <w:rsid w:val="00CE7DB1"/>
    <w:rsid w:val="00CE7EB0"/>
    <w:rsid w:val="00CF0014"/>
    <w:rsid w:val="00CF0027"/>
    <w:rsid w:val="00CF00AD"/>
    <w:rsid w:val="00CF00E8"/>
    <w:rsid w:val="00CF04E9"/>
    <w:rsid w:val="00CF054C"/>
    <w:rsid w:val="00CF06B4"/>
    <w:rsid w:val="00CF09DD"/>
    <w:rsid w:val="00CF0A3B"/>
    <w:rsid w:val="00CF0B29"/>
    <w:rsid w:val="00CF0BA4"/>
    <w:rsid w:val="00CF0CF8"/>
    <w:rsid w:val="00CF154F"/>
    <w:rsid w:val="00CF18C3"/>
    <w:rsid w:val="00CF1A35"/>
    <w:rsid w:val="00CF1A3C"/>
    <w:rsid w:val="00CF1C0D"/>
    <w:rsid w:val="00CF1DF3"/>
    <w:rsid w:val="00CF1E26"/>
    <w:rsid w:val="00CF1EFC"/>
    <w:rsid w:val="00CF1F3D"/>
    <w:rsid w:val="00CF22BB"/>
    <w:rsid w:val="00CF2441"/>
    <w:rsid w:val="00CF24C0"/>
    <w:rsid w:val="00CF273D"/>
    <w:rsid w:val="00CF275D"/>
    <w:rsid w:val="00CF28B2"/>
    <w:rsid w:val="00CF2A34"/>
    <w:rsid w:val="00CF2A69"/>
    <w:rsid w:val="00CF2A6C"/>
    <w:rsid w:val="00CF2CDE"/>
    <w:rsid w:val="00CF2D49"/>
    <w:rsid w:val="00CF2DC3"/>
    <w:rsid w:val="00CF321F"/>
    <w:rsid w:val="00CF3220"/>
    <w:rsid w:val="00CF33C9"/>
    <w:rsid w:val="00CF34AE"/>
    <w:rsid w:val="00CF3789"/>
    <w:rsid w:val="00CF3DF4"/>
    <w:rsid w:val="00CF3E72"/>
    <w:rsid w:val="00CF3F6D"/>
    <w:rsid w:val="00CF419D"/>
    <w:rsid w:val="00CF42C2"/>
    <w:rsid w:val="00CF433F"/>
    <w:rsid w:val="00CF4362"/>
    <w:rsid w:val="00CF4802"/>
    <w:rsid w:val="00CF483F"/>
    <w:rsid w:val="00CF4898"/>
    <w:rsid w:val="00CF4C0B"/>
    <w:rsid w:val="00CF4FC5"/>
    <w:rsid w:val="00CF4FFF"/>
    <w:rsid w:val="00CF5156"/>
    <w:rsid w:val="00CF53A7"/>
    <w:rsid w:val="00CF58DD"/>
    <w:rsid w:val="00CF5DB0"/>
    <w:rsid w:val="00CF5E63"/>
    <w:rsid w:val="00CF5F7C"/>
    <w:rsid w:val="00CF60F2"/>
    <w:rsid w:val="00CF62FB"/>
    <w:rsid w:val="00CF6533"/>
    <w:rsid w:val="00CF6685"/>
    <w:rsid w:val="00CF693B"/>
    <w:rsid w:val="00CF6E54"/>
    <w:rsid w:val="00CF6FF3"/>
    <w:rsid w:val="00CF6FFE"/>
    <w:rsid w:val="00CF72C6"/>
    <w:rsid w:val="00CF7430"/>
    <w:rsid w:val="00CF74C7"/>
    <w:rsid w:val="00CF7813"/>
    <w:rsid w:val="00CF7840"/>
    <w:rsid w:val="00CF7924"/>
    <w:rsid w:val="00CF79F9"/>
    <w:rsid w:val="00CF7A29"/>
    <w:rsid w:val="00CF7A81"/>
    <w:rsid w:val="00CF7DA6"/>
    <w:rsid w:val="00CF7ED8"/>
    <w:rsid w:val="00D00003"/>
    <w:rsid w:val="00D00054"/>
    <w:rsid w:val="00D000FB"/>
    <w:rsid w:val="00D001BF"/>
    <w:rsid w:val="00D002BA"/>
    <w:rsid w:val="00D003CF"/>
    <w:rsid w:val="00D0040C"/>
    <w:rsid w:val="00D00778"/>
    <w:rsid w:val="00D00809"/>
    <w:rsid w:val="00D00D35"/>
    <w:rsid w:val="00D01164"/>
    <w:rsid w:val="00D012E0"/>
    <w:rsid w:val="00D0131C"/>
    <w:rsid w:val="00D01491"/>
    <w:rsid w:val="00D014B6"/>
    <w:rsid w:val="00D01527"/>
    <w:rsid w:val="00D0166D"/>
    <w:rsid w:val="00D01712"/>
    <w:rsid w:val="00D0171B"/>
    <w:rsid w:val="00D018F6"/>
    <w:rsid w:val="00D01978"/>
    <w:rsid w:val="00D01AB9"/>
    <w:rsid w:val="00D01AFD"/>
    <w:rsid w:val="00D01C78"/>
    <w:rsid w:val="00D01DE7"/>
    <w:rsid w:val="00D02098"/>
    <w:rsid w:val="00D021F5"/>
    <w:rsid w:val="00D02226"/>
    <w:rsid w:val="00D022AA"/>
    <w:rsid w:val="00D0246D"/>
    <w:rsid w:val="00D02484"/>
    <w:rsid w:val="00D025DB"/>
    <w:rsid w:val="00D02610"/>
    <w:rsid w:val="00D026D9"/>
    <w:rsid w:val="00D02705"/>
    <w:rsid w:val="00D02E2E"/>
    <w:rsid w:val="00D03008"/>
    <w:rsid w:val="00D03205"/>
    <w:rsid w:val="00D03267"/>
    <w:rsid w:val="00D033BC"/>
    <w:rsid w:val="00D03543"/>
    <w:rsid w:val="00D03596"/>
    <w:rsid w:val="00D035DB"/>
    <w:rsid w:val="00D03734"/>
    <w:rsid w:val="00D03BEE"/>
    <w:rsid w:val="00D03CEA"/>
    <w:rsid w:val="00D03EBF"/>
    <w:rsid w:val="00D03F90"/>
    <w:rsid w:val="00D04230"/>
    <w:rsid w:val="00D04713"/>
    <w:rsid w:val="00D04878"/>
    <w:rsid w:val="00D048B4"/>
    <w:rsid w:val="00D0493F"/>
    <w:rsid w:val="00D049F4"/>
    <w:rsid w:val="00D04A5A"/>
    <w:rsid w:val="00D04CD8"/>
    <w:rsid w:val="00D04E34"/>
    <w:rsid w:val="00D04E59"/>
    <w:rsid w:val="00D04EA5"/>
    <w:rsid w:val="00D04F91"/>
    <w:rsid w:val="00D054CB"/>
    <w:rsid w:val="00D0558A"/>
    <w:rsid w:val="00D057CF"/>
    <w:rsid w:val="00D0585C"/>
    <w:rsid w:val="00D05AB0"/>
    <w:rsid w:val="00D05B4A"/>
    <w:rsid w:val="00D05F15"/>
    <w:rsid w:val="00D064BF"/>
    <w:rsid w:val="00D064E2"/>
    <w:rsid w:val="00D0651E"/>
    <w:rsid w:val="00D06979"/>
    <w:rsid w:val="00D06A59"/>
    <w:rsid w:val="00D06A5B"/>
    <w:rsid w:val="00D06CE1"/>
    <w:rsid w:val="00D06D41"/>
    <w:rsid w:val="00D06DAC"/>
    <w:rsid w:val="00D06DDD"/>
    <w:rsid w:val="00D06E2D"/>
    <w:rsid w:val="00D06FE9"/>
    <w:rsid w:val="00D07452"/>
    <w:rsid w:val="00D074BE"/>
    <w:rsid w:val="00D07586"/>
    <w:rsid w:val="00D077FB"/>
    <w:rsid w:val="00D077FC"/>
    <w:rsid w:val="00D07975"/>
    <w:rsid w:val="00D07B78"/>
    <w:rsid w:val="00D07C8D"/>
    <w:rsid w:val="00D07CA6"/>
    <w:rsid w:val="00D07DB4"/>
    <w:rsid w:val="00D07ED7"/>
    <w:rsid w:val="00D07FE3"/>
    <w:rsid w:val="00D10038"/>
    <w:rsid w:val="00D1042F"/>
    <w:rsid w:val="00D104E9"/>
    <w:rsid w:val="00D106A2"/>
    <w:rsid w:val="00D106D0"/>
    <w:rsid w:val="00D107DF"/>
    <w:rsid w:val="00D107E7"/>
    <w:rsid w:val="00D10A2A"/>
    <w:rsid w:val="00D10A7C"/>
    <w:rsid w:val="00D10D07"/>
    <w:rsid w:val="00D10D4E"/>
    <w:rsid w:val="00D10F8D"/>
    <w:rsid w:val="00D11196"/>
    <w:rsid w:val="00D1120B"/>
    <w:rsid w:val="00D11246"/>
    <w:rsid w:val="00D1132B"/>
    <w:rsid w:val="00D113EF"/>
    <w:rsid w:val="00D1161A"/>
    <w:rsid w:val="00D11705"/>
    <w:rsid w:val="00D11B99"/>
    <w:rsid w:val="00D11BF6"/>
    <w:rsid w:val="00D11C86"/>
    <w:rsid w:val="00D11C8C"/>
    <w:rsid w:val="00D11F76"/>
    <w:rsid w:val="00D120C1"/>
    <w:rsid w:val="00D124BA"/>
    <w:rsid w:val="00D12C03"/>
    <w:rsid w:val="00D12F23"/>
    <w:rsid w:val="00D12F5F"/>
    <w:rsid w:val="00D13022"/>
    <w:rsid w:val="00D13235"/>
    <w:rsid w:val="00D133CA"/>
    <w:rsid w:val="00D133D2"/>
    <w:rsid w:val="00D134B3"/>
    <w:rsid w:val="00D13656"/>
    <w:rsid w:val="00D13916"/>
    <w:rsid w:val="00D13930"/>
    <w:rsid w:val="00D13942"/>
    <w:rsid w:val="00D139EA"/>
    <w:rsid w:val="00D13AEC"/>
    <w:rsid w:val="00D13B7D"/>
    <w:rsid w:val="00D13C64"/>
    <w:rsid w:val="00D13FF3"/>
    <w:rsid w:val="00D14058"/>
    <w:rsid w:val="00D142A8"/>
    <w:rsid w:val="00D143E7"/>
    <w:rsid w:val="00D14864"/>
    <w:rsid w:val="00D14930"/>
    <w:rsid w:val="00D14991"/>
    <w:rsid w:val="00D14A08"/>
    <w:rsid w:val="00D14B08"/>
    <w:rsid w:val="00D14BD2"/>
    <w:rsid w:val="00D14DC6"/>
    <w:rsid w:val="00D14DD0"/>
    <w:rsid w:val="00D14F78"/>
    <w:rsid w:val="00D151D8"/>
    <w:rsid w:val="00D1530B"/>
    <w:rsid w:val="00D15389"/>
    <w:rsid w:val="00D15408"/>
    <w:rsid w:val="00D1552E"/>
    <w:rsid w:val="00D15589"/>
    <w:rsid w:val="00D1583E"/>
    <w:rsid w:val="00D15994"/>
    <w:rsid w:val="00D159A9"/>
    <w:rsid w:val="00D15A4C"/>
    <w:rsid w:val="00D15A77"/>
    <w:rsid w:val="00D15B88"/>
    <w:rsid w:val="00D15BFA"/>
    <w:rsid w:val="00D15F8A"/>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996"/>
    <w:rsid w:val="00D17BA7"/>
    <w:rsid w:val="00D17D28"/>
    <w:rsid w:val="00D17E0F"/>
    <w:rsid w:val="00D17E11"/>
    <w:rsid w:val="00D17EC3"/>
    <w:rsid w:val="00D2001A"/>
    <w:rsid w:val="00D200E7"/>
    <w:rsid w:val="00D2025E"/>
    <w:rsid w:val="00D202B1"/>
    <w:rsid w:val="00D20312"/>
    <w:rsid w:val="00D20368"/>
    <w:rsid w:val="00D2045B"/>
    <w:rsid w:val="00D205C3"/>
    <w:rsid w:val="00D20708"/>
    <w:rsid w:val="00D2088F"/>
    <w:rsid w:val="00D20902"/>
    <w:rsid w:val="00D20952"/>
    <w:rsid w:val="00D20978"/>
    <w:rsid w:val="00D20AB4"/>
    <w:rsid w:val="00D20C15"/>
    <w:rsid w:val="00D21056"/>
    <w:rsid w:val="00D21316"/>
    <w:rsid w:val="00D21328"/>
    <w:rsid w:val="00D2139C"/>
    <w:rsid w:val="00D213B8"/>
    <w:rsid w:val="00D21598"/>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70"/>
    <w:rsid w:val="00D22AEC"/>
    <w:rsid w:val="00D22BA2"/>
    <w:rsid w:val="00D22C11"/>
    <w:rsid w:val="00D22DD2"/>
    <w:rsid w:val="00D22E2B"/>
    <w:rsid w:val="00D22E62"/>
    <w:rsid w:val="00D22E81"/>
    <w:rsid w:val="00D22E90"/>
    <w:rsid w:val="00D22F78"/>
    <w:rsid w:val="00D23046"/>
    <w:rsid w:val="00D23085"/>
    <w:rsid w:val="00D230B8"/>
    <w:rsid w:val="00D233D7"/>
    <w:rsid w:val="00D2348B"/>
    <w:rsid w:val="00D2349E"/>
    <w:rsid w:val="00D235FC"/>
    <w:rsid w:val="00D236AB"/>
    <w:rsid w:val="00D2371B"/>
    <w:rsid w:val="00D23D9F"/>
    <w:rsid w:val="00D2410A"/>
    <w:rsid w:val="00D2412B"/>
    <w:rsid w:val="00D247EA"/>
    <w:rsid w:val="00D24877"/>
    <w:rsid w:val="00D249B4"/>
    <w:rsid w:val="00D24CD4"/>
    <w:rsid w:val="00D24E25"/>
    <w:rsid w:val="00D24E6D"/>
    <w:rsid w:val="00D24E7E"/>
    <w:rsid w:val="00D24F7B"/>
    <w:rsid w:val="00D2520D"/>
    <w:rsid w:val="00D25331"/>
    <w:rsid w:val="00D25834"/>
    <w:rsid w:val="00D259BB"/>
    <w:rsid w:val="00D25A22"/>
    <w:rsid w:val="00D25B79"/>
    <w:rsid w:val="00D25DF5"/>
    <w:rsid w:val="00D25F58"/>
    <w:rsid w:val="00D2643C"/>
    <w:rsid w:val="00D26871"/>
    <w:rsid w:val="00D26908"/>
    <w:rsid w:val="00D26A66"/>
    <w:rsid w:val="00D26AC4"/>
    <w:rsid w:val="00D26AF9"/>
    <w:rsid w:val="00D26B9A"/>
    <w:rsid w:val="00D26BA8"/>
    <w:rsid w:val="00D26E38"/>
    <w:rsid w:val="00D26F93"/>
    <w:rsid w:val="00D2779F"/>
    <w:rsid w:val="00D277EC"/>
    <w:rsid w:val="00D27AF5"/>
    <w:rsid w:val="00D27C11"/>
    <w:rsid w:val="00D27C77"/>
    <w:rsid w:val="00D27D23"/>
    <w:rsid w:val="00D27D5E"/>
    <w:rsid w:val="00D27F81"/>
    <w:rsid w:val="00D30049"/>
    <w:rsid w:val="00D30086"/>
    <w:rsid w:val="00D30273"/>
    <w:rsid w:val="00D304B6"/>
    <w:rsid w:val="00D306B3"/>
    <w:rsid w:val="00D30A6C"/>
    <w:rsid w:val="00D30AB3"/>
    <w:rsid w:val="00D30BA3"/>
    <w:rsid w:val="00D30D80"/>
    <w:rsid w:val="00D30E27"/>
    <w:rsid w:val="00D30E77"/>
    <w:rsid w:val="00D30FDF"/>
    <w:rsid w:val="00D313D6"/>
    <w:rsid w:val="00D31588"/>
    <w:rsid w:val="00D31633"/>
    <w:rsid w:val="00D31872"/>
    <w:rsid w:val="00D31AA8"/>
    <w:rsid w:val="00D31D6B"/>
    <w:rsid w:val="00D31DC2"/>
    <w:rsid w:val="00D31E46"/>
    <w:rsid w:val="00D31F8D"/>
    <w:rsid w:val="00D32038"/>
    <w:rsid w:val="00D32044"/>
    <w:rsid w:val="00D320A2"/>
    <w:rsid w:val="00D32327"/>
    <w:rsid w:val="00D323ED"/>
    <w:rsid w:val="00D3273A"/>
    <w:rsid w:val="00D3276F"/>
    <w:rsid w:val="00D3283D"/>
    <w:rsid w:val="00D32984"/>
    <w:rsid w:val="00D32992"/>
    <w:rsid w:val="00D32A61"/>
    <w:rsid w:val="00D32AB8"/>
    <w:rsid w:val="00D32F0E"/>
    <w:rsid w:val="00D330A7"/>
    <w:rsid w:val="00D3321A"/>
    <w:rsid w:val="00D33229"/>
    <w:rsid w:val="00D33578"/>
    <w:rsid w:val="00D337C3"/>
    <w:rsid w:val="00D3388D"/>
    <w:rsid w:val="00D33CF9"/>
    <w:rsid w:val="00D33EF2"/>
    <w:rsid w:val="00D3421D"/>
    <w:rsid w:val="00D34387"/>
    <w:rsid w:val="00D34853"/>
    <w:rsid w:val="00D34BFD"/>
    <w:rsid w:val="00D34D9E"/>
    <w:rsid w:val="00D35222"/>
    <w:rsid w:val="00D354FB"/>
    <w:rsid w:val="00D356A5"/>
    <w:rsid w:val="00D356CB"/>
    <w:rsid w:val="00D357E7"/>
    <w:rsid w:val="00D35854"/>
    <w:rsid w:val="00D359CF"/>
    <w:rsid w:val="00D35A00"/>
    <w:rsid w:val="00D35A2C"/>
    <w:rsid w:val="00D35A89"/>
    <w:rsid w:val="00D35A8B"/>
    <w:rsid w:val="00D35C4F"/>
    <w:rsid w:val="00D35CB2"/>
    <w:rsid w:val="00D35E1A"/>
    <w:rsid w:val="00D35EC8"/>
    <w:rsid w:val="00D35F5B"/>
    <w:rsid w:val="00D360D5"/>
    <w:rsid w:val="00D361B1"/>
    <w:rsid w:val="00D3630C"/>
    <w:rsid w:val="00D36603"/>
    <w:rsid w:val="00D366B0"/>
    <w:rsid w:val="00D367E7"/>
    <w:rsid w:val="00D369D7"/>
    <w:rsid w:val="00D36C31"/>
    <w:rsid w:val="00D36C3C"/>
    <w:rsid w:val="00D36CD6"/>
    <w:rsid w:val="00D36CD8"/>
    <w:rsid w:val="00D36DF4"/>
    <w:rsid w:val="00D36E26"/>
    <w:rsid w:val="00D36FAC"/>
    <w:rsid w:val="00D370F4"/>
    <w:rsid w:val="00D37261"/>
    <w:rsid w:val="00D3730A"/>
    <w:rsid w:val="00D37466"/>
    <w:rsid w:val="00D37677"/>
    <w:rsid w:val="00D3787A"/>
    <w:rsid w:val="00D3791D"/>
    <w:rsid w:val="00D37A45"/>
    <w:rsid w:val="00D37A95"/>
    <w:rsid w:val="00D37DC3"/>
    <w:rsid w:val="00D37E77"/>
    <w:rsid w:val="00D37EE5"/>
    <w:rsid w:val="00D40114"/>
    <w:rsid w:val="00D406A7"/>
    <w:rsid w:val="00D40DC1"/>
    <w:rsid w:val="00D40F00"/>
    <w:rsid w:val="00D40F98"/>
    <w:rsid w:val="00D412B5"/>
    <w:rsid w:val="00D4149B"/>
    <w:rsid w:val="00D41742"/>
    <w:rsid w:val="00D41A8A"/>
    <w:rsid w:val="00D41BA1"/>
    <w:rsid w:val="00D41C39"/>
    <w:rsid w:val="00D41C81"/>
    <w:rsid w:val="00D41D78"/>
    <w:rsid w:val="00D4207F"/>
    <w:rsid w:val="00D4212E"/>
    <w:rsid w:val="00D421A3"/>
    <w:rsid w:val="00D422F9"/>
    <w:rsid w:val="00D424BF"/>
    <w:rsid w:val="00D424E6"/>
    <w:rsid w:val="00D426EE"/>
    <w:rsid w:val="00D426FB"/>
    <w:rsid w:val="00D427AD"/>
    <w:rsid w:val="00D429B8"/>
    <w:rsid w:val="00D42A0D"/>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5A"/>
    <w:rsid w:val="00D438E8"/>
    <w:rsid w:val="00D43BDC"/>
    <w:rsid w:val="00D44090"/>
    <w:rsid w:val="00D441E5"/>
    <w:rsid w:val="00D4440F"/>
    <w:rsid w:val="00D444DD"/>
    <w:rsid w:val="00D44784"/>
    <w:rsid w:val="00D4491F"/>
    <w:rsid w:val="00D449A6"/>
    <w:rsid w:val="00D44C3E"/>
    <w:rsid w:val="00D44E1B"/>
    <w:rsid w:val="00D44E9D"/>
    <w:rsid w:val="00D4502C"/>
    <w:rsid w:val="00D451C8"/>
    <w:rsid w:val="00D453E9"/>
    <w:rsid w:val="00D455D5"/>
    <w:rsid w:val="00D45849"/>
    <w:rsid w:val="00D45C9C"/>
    <w:rsid w:val="00D46183"/>
    <w:rsid w:val="00D461A0"/>
    <w:rsid w:val="00D4620D"/>
    <w:rsid w:val="00D46237"/>
    <w:rsid w:val="00D46309"/>
    <w:rsid w:val="00D463AF"/>
    <w:rsid w:val="00D46522"/>
    <w:rsid w:val="00D46567"/>
    <w:rsid w:val="00D465AF"/>
    <w:rsid w:val="00D46767"/>
    <w:rsid w:val="00D468D2"/>
    <w:rsid w:val="00D4690A"/>
    <w:rsid w:val="00D46A11"/>
    <w:rsid w:val="00D46B96"/>
    <w:rsid w:val="00D46CAF"/>
    <w:rsid w:val="00D46D1D"/>
    <w:rsid w:val="00D46D78"/>
    <w:rsid w:val="00D46E5B"/>
    <w:rsid w:val="00D472EB"/>
    <w:rsid w:val="00D47494"/>
    <w:rsid w:val="00D4752D"/>
    <w:rsid w:val="00D47588"/>
    <w:rsid w:val="00D475EF"/>
    <w:rsid w:val="00D47D0D"/>
    <w:rsid w:val="00D47DBA"/>
    <w:rsid w:val="00D47E5C"/>
    <w:rsid w:val="00D50419"/>
    <w:rsid w:val="00D50441"/>
    <w:rsid w:val="00D5054C"/>
    <w:rsid w:val="00D50A6A"/>
    <w:rsid w:val="00D50B33"/>
    <w:rsid w:val="00D50B9D"/>
    <w:rsid w:val="00D50BD8"/>
    <w:rsid w:val="00D50D0D"/>
    <w:rsid w:val="00D50D79"/>
    <w:rsid w:val="00D50DE5"/>
    <w:rsid w:val="00D50E7C"/>
    <w:rsid w:val="00D50FB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439"/>
    <w:rsid w:val="00D524CC"/>
    <w:rsid w:val="00D524CE"/>
    <w:rsid w:val="00D52607"/>
    <w:rsid w:val="00D5278E"/>
    <w:rsid w:val="00D52877"/>
    <w:rsid w:val="00D528AA"/>
    <w:rsid w:val="00D52A9E"/>
    <w:rsid w:val="00D52CF5"/>
    <w:rsid w:val="00D52E5C"/>
    <w:rsid w:val="00D52ED1"/>
    <w:rsid w:val="00D52F3D"/>
    <w:rsid w:val="00D5321B"/>
    <w:rsid w:val="00D532F7"/>
    <w:rsid w:val="00D53574"/>
    <w:rsid w:val="00D5383C"/>
    <w:rsid w:val="00D53A78"/>
    <w:rsid w:val="00D53ABA"/>
    <w:rsid w:val="00D53BCB"/>
    <w:rsid w:val="00D53E5B"/>
    <w:rsid w:val="00D53EC1"/>
    <w:rsid w:val="00D53F85"/>
    <w:rsid w:val="00D53F88"/>
    <w:rsid w:val="00D53FC1"/>
    <w:rsid w:val="00D54214"/>
    <w:rsid w:val="00D542A2"/>
    <w:rsid w:val="00D542F8"/>
    <w:rsid w:val="00D543FF"/>
    <w:rsid w:val="00D544CA"/>
    <w:rsid w:val="00D54B27"/>
    <w:rsid w:val="00D54B66"/>
    <w:rsid w:val="00D54CB3"/>
    <w:rsid w:val="00D54DA4"/>
    <w:rsid w:val="00D54E3C"/>
    <w:rsid w:val="00D54F8A"/>
    <w:rsid w:val="00D550CE"/>
    <w:rsid w:val="00D55793"/>
    <w:rsid w:val="00D55AAE"/>
    <w:rsid w:val="00D55ABB"/>
    <w:rsid w:val="00D55AD5"/>
    <w:rsid w:val="00D55B73"/>
    <w:rsid w:val="00D56004"/>
    <w:rsid w:val="00D561EE"/>
    <w:rsid w:val="00D56255"/>
    <w:rsid w:val="00D56356"/>
    <w:rsid w:val="00D5660D"/>
    <w:rsid w:val="00D56709"/>
    <w:rsid w:val="00D56757"/>
    <w:rsid w:val="00D56959"/>
    <w:rsid w:val="00D56984"/>
    <w:rsid w:val="00D56B22"/>
    <w:rsid w:val="00D56CF5"/>
    <w:rsid w:val="00D56E5D"/>
    <w:rsid w:val="00D56EB5"/>
    <w:rsid w:val="00D57003"/>
    <w:rsid w:val="00D573B1"/>
    <w:rsid w:val="00D5769A"/>
    <w:rsid w:val="00D576DE"/>
    <w:rsid w:val="00D5773A"/>
    <w:rsid w:val="00D57B23"/>
    <w:rsid w:val="00D57B7F"/>
    <w:rsid w:val="00D57C65"/>
    <w:rsid w:val="00D57D34"/>
    <w:rsid w:val="00D5A93E"/>
    <w:rsid w:val="00D60177"/>
    <w:rsid w:val="00D601A1"/>
    <w:rsid w:val="00D6020E"/>
    <w:rsid w:val="00D603A3"/>
    <w:rsid w:val="00D604F6"/>
    <w:rsid w:val="00D6059A"/>
    <w:rsid w:val="00D605AC"/>
    <w:rsid w:val="00D6096E"/>
    <w:rsid w:val="00D609C6"/>
    <w:rsid w:val="00D60B09"/>
    <w:rsid w:val="00D60B1E"/>
    <w:rsid w:val="00D60E5D"/>
    <w:rsid w:val="00D60FA8"/>
    <w:rsid w:val="00D6101C"/>
    <w:rsid w:val="00D6102D"/>
    <w:rsid w:val="00D6126D"/>
    <w:rsid w:val="00D61453"/>
    <w:rsid w:val="00D614BD"/>
    <w:rsid w:val="00D6154B"/>
    <w:rsid w:val="00D616EE"/>
    <w:rsid w:val="00D617EA"/>
    <w:rsid w:val="00D6198D"/>
    <w:rsid w:val="00D61993"/>
    <w:rsid w:val="00D61BB4"/>
    <w:rsid w:val="00D61BD6"/>
    <w:rsid w:val="00D61ED5"/>
    <w:rsid w:val="00D61F37"/>
    <w:rsid w:val="00D62058"/>
    <w:rsid w:val="00D621B0"/>
    <w:rsid w:val="00D6224E"/>
    <w:rsid w:val="00D62311"/>
    <w:rsid w:val="00D6233D"/>
    <w:rsid w:val="00D62350"/>
    <w:rsid w:val="00D62464"/>
    <w:rsid w:val="00D62581"/>
    <w:rsid w:val="00D625D4"/>
    <w:rsid w:val="00D6266B"/>
    <w:rsid w:val="00D62DF3"/>
    <w:rsid w:val="00D62E0E"/>
    <w:rsid w:val="00D630F2"/>
    <w:rsid w:val="00D634DF"/>
    <w:rsid w:val="00D636CE"/>
    <w:rsid w:val="00D636E8"/>
    <w:rsid w:val="00D63747"/>
    <w:rsid w:val="00D6390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EC7"/>
    <w:rsid w:val="00D6609A"/>
    <w:rsid w:val="00D66385"/>
    <w:rsid w:val="00D6651D"/>
    <w:rsid w:val="00D66575"/>
    <w:rsid w:val="00D66A85"/>
    <w:rsid w:val="00D66BDE"/>
    <w:rsid w:val="00D66C2E"/>
    <w:rsid w:val="00D66E10"/>
    <w:rsid w:val="00D66EE1"/>
    <w:rsid w:val="00D6719C"/>
    <w:rsid w:val="00D67415"/>
    <w:rsid w:val="00D67642"/>
    <w:rsid w:val="00D67813"/>
    <w:rsid w:val="00D67873"/>
    <w:rsid w:val="00D67A54"/>
    <w:rsid w:val="00D67E66"/>
    <w:rsid w:val="00D67F5C"/>
    <w:rsid w:val="00D6C7FD"/>
    <w:rsid w:val="00D70085"/>
    <w:rsid w:val="00D701A7"/>
    <w:rsid w:val="00D701D3"/>
    <w:rsid w:val="00D70286"/>
    <w:rsid w:val="00D7046A"/>
    <w:rsid w:val="00D704A7"/>
    <w:rsid w:val="00D70637"/>
    <w:rsid w:val="00D70703"/>
    <w:rsid w:val="00D7089A"/>
    <w:rsid w:val="00D7098C"/>
    <w:rsid w:val="00D709B4"/>
    <w:rsid w:val="00D709E2"/>
    <w:rsid w:val="00D70A6F"/>
    <w:rsid w:val="00D70AB4"/>
    <w:rsid w:val="00D70E49"/>
    <w:rsid w:val="00D70F3B"/>
    <w:rsid w:val="00D70F7F"/>
    <w:rsid w:val="00D71453"/>
    <w:rsid w:val="00D71591"/>
    <w:rsid w:val="00D715FE"/>
    <w:rsid w:val="00D71648"/>
    <w:rsid w:val="00D71BDB"/>
    <w:rsid w:val="00D71F03"/>
    <w:rsid w:val="00D72058"/>
    <w:rsid w:val="00D721DB"/>
    <w:rsid w:val="00D723CB"/>
    <w:rsid w:val="00D723E9"/>
    <w:rsid w:val="00D727E9"/>
    <w:rsid w:val="00D728D1"/>
    <w:rsid w:val="00D72A89"/>
    <w:rsid w:val="00D72B81"/>
    <w:rsid w:val="00D72C81"/>
    <w:rsid w:val="00D72D79"/>
    <w:rsid w:val="00D72E14"/>
    <w:rsid w:val="00D730CB"/>
    <w:rsid w:val="00D730DE"/>
    <w:rsid w:val="00D7331F"/>
    <w:rsid w:val="00D734A5"/>
    <w:rsid w:val="00D734D3"/>
    <w:rsid w:val="00D73A1E"/>
    <w:rsid w:val="00D74043"/>
    <w:rsid w:val="00D74271"/>
    <w:rsid w:val="00D74B41"/>
    <w:rsid w:val="00D74B88"/>
    <w:rsid w:val="00D752CA"/>
    <w:rsid w:val="00D75619"/>
    <w:rsid w:val="00D75BD8"/>
    <w:rsid w:val="00D75CB2"/>
    <w:rsid w:val="00D761ED"/>
    <w:rsid w:val="00D761FC"/>
    <w:rsid w:val="00D7625D"/>
    <w:rsid w:val="00D7656C"/>
    <w:rsid w:val="00D765C3"/>
    <w:rsid w:val="00D76A87"/>
    <w:rsid w:val="00D76AE0"/>
    <w:rsid w:val="00D76C08"/>
    <w:rsid w:val="00D76C7A"/>
    <w:rsid w:val="00D76D60"/>
    <w:rsid w:val="00D76D6A"/>
    <w:rsid w:val="00D76DD2"/>
    <w:rsid w:val="00D76F93"/>
    <w:rsid w:val="00D77036"/>
    <w:rsid w:val="00D77091"/>
    <w:rsid w:val="00D770C2"/>
    <w:rsid w:val="00D77404"/>
    <w:rsid w:val="00D7777C"/>
    <w:rsid w:val="00D7781C"/>
    <w:rsid w:val="00D77B31"/>
    <w:rsid w:val="00D77B64"/>
    <w:rsid w:val="00D8003C"/>
    <w:rsid w:val="00D800FE"/>
    <w:rsid w:val="00D8018E"/>
    <w:rsid w:val="00D8025B"/>
    <w:rsid w:val="00D806C4"/>
    <w:rsid w:val="00D80841"/>
    <w:rsid w:val="00D80879"/>
    <w:rsid w:val="00D808D3"/>
    <w:rsid w:val="00D8091B"/>
    <w:rsid w:val="00D80924"/>
    <w:rsid w:val="00D809EE"/>
    <w:rsid w:val="00D80D65"/>
    <w:rsid w:val="00D81176"/>
    <w:rsid w:val="00D8126D"/>
    <w:rsid w:val="00D81364"/>
    <w:rsid w:val="00D813B4"/>
    <w:rsid w:val="00D813D0"/>
    <w:rsid w:val="00D814FF"/>
    <w:rsid w:val="00D8150B"/>
    <w:rsid w:val="00D81548"/>
    <w:rsid w:val="00D817A2"/>
    <w:rsid w:val="00D81955"/>
    <w:rsid w:val="00D819C7"/>
    <w:rsid w:val="00D81B76"/>
    <w:rsid w:val="00D81B79"/>
    <w:rsid w:val="00D81BD7"/>
    <w:rsid w:val="00D81C8D"/>
    <w:rsid w:val="00D81DAF"/>
    <w:rsid w:val="00D81ED8"/>
    <w:rsid w:val="00D81F02"/>
    <w:rsid w:val="00D81F59"/>
    <w:rsid w:val="00D823D9"/>
    <w:rsid w:val="00D8242B"/>
    <w:rsid w:val="00D828B4"/>
    <w:rsid w:val="00D82957"/>
    <w:rsid w:val="00D82B63"/>
    <w:rsid w:val="00D82C8D"/>
    <w:rsid w:val="00D82DC0"/>
    <w:rsid w:val="00D82DD1"/>
    <w:rsid w:val="00D82E28"/>
    <w:rsid w:val="00D8311D"/>
    <w:rsid w:val="00D83260"/>
    <w:rsid w:val="00D8336C"/>
    <w:rsid w:val="00D83489"/>
    <w:rsid w:val="00D83753"/>
    <w:rsid w:val="00D8389B"/>
    <w:rsid w:val="00D83A24"/>
    <w:rsid w:val="00D83C47"/>
    <w:rsid w:val="00D83C86"/>
    <w:rsid w:val="00D83DB2"/>
    <w:rsid w:val="00D83DF6"/>
    <w:rsid w:val="00D83FF0"/>
    <w:rsid w:val="00D842E2"/>
    <w:rsid w:val="00D84380"/>
    <w:rsid w:val="00D8448A"/>
    <w:rsid w:val="00D847B3"/>
    <w:rsid w:val="00D84A65"/>
    <w:rsid w:val="00D84D04"/>
    <w:rsid w:val="00D84D1E"/>
    <w:rsid w:val="00D84D7E"/>
    <w:rsid w:val="00D84F9B"/>
    <w:rsid w:val="00D85110"/>
    <w:rsid w:val="00D85267"/>
    <w:rsid w:val="00D8555B"/>
    <w:rsid w:val="00D85668"/>
    <w:rsid w:val="00D85841"/>
    <w:rsid w:val="00D85D11"/>
    <w:rsid w:val="00D85ED1"/>
    <w:rsid w:val="00D85F24"/>
    <w:rsid w:val="00D8602B"/>
    <w:rsid w:val="00D86038"/>
    <w:rsid w:val="00D8651C"/>
    <w:rsid w:val="00D8655F"/>
    <w:rsid w:val="00D865B2"/>
    <w:rsid w:val="00D86705"/>
    <w:rsid w:val="00D86952"/>
    <w:rsid w:val="00D86C1A"/>
    <w:rsid w:val="00D87214"/>
    <w:rsid w:val="00D9000C"/>
    <w:rsid w:val="00D9036E"/>
    <w:rsid w:val="00D907D3"/>
    <w:rsid w:val="00D90974"/>
    <w:rsid w:val="00D90A5C"/>
    <w:rsid w:val="00D90BAC"/>
    <w:rsid w:val="00D90D90"/>
    <w:rsid w:val="00D91075"/>
    <w:rsid w:val="00D91131"/>
    <w:rsid w:val="00D9123B"/>
    <w:rsid w:val="00D91389"/>
    <w:rsid w:val="00D915ED"/>
    <w:rsid w:val="00D91629"/>
    <w:rsid w:val="00D91651"/>
    <w:rsid w:val="00D91728"/>
    <w:rsid w:val="00D91845"/>
    <w:rsid w:val="00D919D2"/>
    <w:rsid w:val="00D91D60"/>
    <w:rsid w:val="00D91D93"/>
    <w:rsid w:val="00D91E15"/>
    <w:rsid w:val="00D922F6"/>
    <w:rsid w:val="00D92345"/>
    <w:rsid w:val="00D9253F"/>
    <w:rsid w:val="00D926C7"/>
    <w:rsid w:val="00D9284C"/>
    <w:rsid w:val="00D929D1"/>
    <w:rsid w:val="00D92A8C"/>
    <w:rsid w:val="00D92A91"/>
    <w:rsid w:val="00D92C5E"/>
    <w:rsid w:val="00D92DE2"/>
    <w:rsid w:val="00D92E2A"/>
    <w:rsid w:val="00D93085"/>
    <w:rsid w:val="00D930A2"/>
    <w:rsid w:val="00D93651"/>
    <w:rsid w:val="00D93BF3"/>
    <w:rsid w:val="00D93E06"/>
    <w:rsid w:val="00D94422"/>
    <w:rsid w:val="00D94454"/>
    <w:rsid w:val="00D94532"/>
    <w:rsid w:val="00D9456A"/>
    <w:rsid w:val="00D9463B"/>
    <w:rsid w:val="00D946DC"/>
    <w:rsid w:val="00D94775"/>
    <w:rsid w:val="00D947DD"/>
    <w:rsid w:val="00D948F1"/>
    <w:rsid w:val="00D94A3B"/>
    <w:rsid w:val="00D94AE7"/>
    <w:rsid w:val="00D94B87"/>
    <w:rsid w:val="00D94C31"/>
    <w:rsid w:val="00D94D55"/>
    <w:rsid w:val="00D94E30"/>
    <w:rsid w:val="00D94F03"/>
    <w:rsid w:val="00D95039"/>
    <w:rsid w:val="00D953A3"/>
    <w:rsid w:val="00D954C0"/>
    <w:rsid w:val="00D95604"/>
    <w:rsid w:val="00D95696"/>
    <w:rsid w:val="00D9592A"/>
    <w:rsid w:val="00D959E4"/>
    <w:rsid w:val="00D959FB"/>
    <w:rsid w:val="00D95B97"/>
    <w:rsid w:val="00D95C08"/>
    <w:rsid w:val="00D95D7B"/>
    <w:rsid w:val="00D95D82"/>
    <w:rsid w:val="00D95DDD"/>
    <w:rsid w:val="00D96174"/>
    <w:rsid w:val="00D96762"/>
    <w:rsid w:val="00D9677D"/>
    <w:rsid w:val="00D967AA"/>
    <w:rsid w:val="00D968EB"/>
    <w:rsid w:val="00D9693C"/>
    <w:rsid w:val="00D96AE5"/>
    <w:rsid w:val="00D96B81"/>
    <w:rsid w:val="00D96CA6"/>
    <w:rsid w:val="00D97137"/>
    <w:rsid w:val="00D972A6"/>
    <w:rsid w:val="00D975EE"/>
    <w:rsid w:val="00D97619"/>
    <w:rsid w:val="00D97755"/>
    <w:rsid w:val="00D97A23"/>
    <w:rsid w:val="00D97A96"/>
    <w:rsid w:val="00D97C10"/>
    <w:rsid w:val="00D97C52"/>
    <w:rsid w:val="00DA0113"/>
    <w:rsid w:val="00DA0209"/>
    <w:rsid w:val="00DA02E6"/>
    <w:rsid w:val="00DA04BD"/>
    <w:rsid w:val="00DA0566"/>
    <w:rsid w:val="00DA06F3"/>
    <w:rsid w:val="00DA0904"/>
    <w:rsid w:val="00DA0951"/>
    <w:rsid w:val="00DA0965"/>
    <w:rsid w:val="00DA0BC1"/>
    <w:rsid w:val="00DA0D38"/>
    <w:rsid w:val="00DA0D7C"/>
    <w:rsid w:val="00DA0DAC"/>
    <w:rsid w:val="00DA0DD1"/>
    <w:rsid w:val="00DA0DE6"/>
    <w:rsid w:val="00DA0E0E"/>
    <w:rsid w:val="00DA0EB0"/>
    <w:rsid w:val="00DA0F45"/>
    <w:rsid w:val="00DA0FD6"/>
    <w:rsid w:val="00DA103B"/>
    <w:rsid w:val="00DA109F"/>
    <w:rsid w:val="00DA11C1"/>
    <w:rsid w:val="00DA1355"/>
    <w:rsid w:val="00DA13DA"/>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649"/>
    <w:rsid w:val="00DA57EE"/>
    <w:rsid w:val="00DA5925"/>
    <w:rsid w:val="00DA5A5D"/>
    <w:rsid w:val="00DA5B35"/>
    <w:rsid w:val="00DA5BFA"/>
    <w:rsid w:val="00DA5C02"/>
    <w:rsid w:val="00DA5D10"/>
    <w:rsid w:val="00DA5D8C"/>
    <w:rsid w:val="00DA5D9F"/>
    <w:rsid w:val="00DA5EA7"/>
    <w:rsid w:val="00DA602D"/>
    <w:rsid w:val="00DA605C"/>
    <w:rsid w:val="00DA6135"/>
    <w:rsid w:val="00DA628B"/>
    <w:rsid w:val="00DA62AD"/>
    <w:rsid w:val="00DA63BC"/>
    <w:rsid w:val="00DA6640"/>
    <w:rsid w:val="00DA682D"/>
    <w:rsid w:val="00DA6915"/>
    <w:rsid w:val="00DA6CA4"/>
    <w:rsid w:val="00DA6D48"/>
    <w:rsid w:val="00DA6FB8"/>
    <w:rsid w:val="00DA700C"/>
    <w:rsid w:val="00DA71C7"/>
    <w:rsid w:val="00DA7314"/>
    <w:rsid w:val="00DA7319"/>
    <w:rsid w:val="00DA766A"/>
    <w:rsid w:val="00DA76A1"/>
    <w:rsid w:val="00DA77CA"/>
    <w:rsid w:val="00DA799D"/>
    <w:rsid w:val="00DA79FC"/>
    <w:rsid w:val="00DA7BBF"/>
    <w:rsid w:val="00DA7C19"/>
    <w:rsid w:val="00DA7D35"/>
    <w:rsid w:val="00DB007C"/>
    <w:rsid w:val="00DB0424"/>
    <w:rsid w:val="00DB0427"/>
    <w:rsid w:val="00DB04E9"/>
    <w:rsid w:val="00DB0783"/>
    <w:rsid w:val="00DB07A1"/>
    <w:rsid w:val="00DB0905"/>
    <w:rsid w:val="00DB0A40"/>
    <w:rsid w:val="00DB0D0A"/>
    <w:rsid w:val="00DB0EC8"/>
    <w:rsid w:val="00DB11A5"/>
    <w:rsid w:val="00DB1284"/>
    <w:rsid w:val="00DB12B8"/>
    <w:rsid w:val="00DB149A"/>
    <w:rsid w:val="00DB1550"/>
    <w:rsid w:val="00DB1552"/>
    <w:rsid w:val="00DB15A7"/>
    <w:rsid w:val="00DB15DA"/>
    <w:rsid w:val="00DB15E9"/>
    <w:rsid w:val="00DB179A"/>
    <w:rsid w:val="00DB198A"/>
    <w:rsid w:val="00DB1D0F"/>
    <w:rsid w:val="00DB1DB3"/>
    <w:rsid w:val="00DB264E"/>
    <w:rsid w:val="00DB26DA"/>
    <w:rsid w:val="00DB2A4C"/>
    <w:rsid w:val="00DB2D41"/>
    <w:rsid w:val="00DB308D"/>
    <w:rsid w:val="00DB3120"/>
    <w:rsid w:val="00DB3155"/>
    <w:rsid w:val="00DB3316"/>
    <w:rsid w:val="00DB34F9"/>
    <w:rsid w:val="00DB360B"/>
    <w:rsid w:val="00DB37A0"/>
    <w:rsid w:val="00DB382F"/>
    <w:rsid w:val="00DB3858"/>
    <w:rsid w:val="00DB3A4B"/>
    <w:rsid w:val="00DB3AF3"/>
    <w:rsid w:val="00DB3E38"/>
    <w:rsid w:val="00DB3F4F"/>
    <w:rsid w:val="00DB3F66"/>
    <w:rsid w:val="00DB3FA3"/>
    <w:rsid w:val="00DB3FB2"/>
    <w:rsid w:val="00DB3FDA"/>
    <w:rsid w:val="00DB40CA"/>
    <w:rsid w:val="00DB42EB"/>
    <w:rsid w:val="00DB450B"/>
    <w:rsid w:val="00DB46FB"/>
    <w:rsid w:val="00DB471B"/>
    <w:rsid w:val="00DB4A63"/>
    <w:rsid w:val="00DB4A7C"/>
    <w:rsid w:val="00DB4FD5"/>
    <w:rsid w:val="00DB518C"/>
    <w:rsid w:val="00DB51C3"/>
    <w:rsid w:val="00DB5265"/>
    <w:rsid w:val="00DB5434"/>
    <w:rsid w:val="00DB570F"/>
    <w:rsid w:val="00DB5813"/>
    <w:rsid w:val="00DB5983"/>
    <w:rsid w:val="00DB5A54"/>
    <w:rsid w:val="00DB5BE3"/>
    <w:rsid w:val="00DB5EDA"/>
    <w:rsid w:val="00DB5F7F"/>
    <w:rsid w:val="00DB6055"/>
    <w:rsid w:val="00DB64C3"/>
    <w:rsid w:val="00DB653F"/>
    <w:rsid w:val="00DB6855"/>
    <w:rsid w:val="00DB699D"/>
    <w:rsid w:val="00DB6A30"/>
    <w:rsid w:val="00DB6D64"/>
    <w:rsid w:val="00DB6F79"/>
    <w:rsid w:val="00DB6F90"/>
    <w:rsid w:val="00DB6FEB"/>
    <w:rsid w:val="00DB722C"/>
    <w:rsid w:val="00DB7388"/>
    <w:rsid w:val="00DB73DB"/>
    <w:rsid w:val="00DB7810"/>
    <w:rsid w:val="00DB7989"/>
    <w:rsid w:val="00DB7A23"/>
    <w:rsid w:val="00DB7BFA"/>
    <w:rsid w:val="00DB7CD6"/>
    <w:rsid w:val="00DC0174"/>
    <w:rsid w:val="00DC0194"/>
    <w:rsid w:val="00DC0324"/>
    <w:rsid w:val="00DC09DC"/>
    <w:rsid w:val="00DC0CBF"/>
    <w:rsid w:val="00DC0D06"/>
    <w:rsid w:val="00DC0DD0"/>
    <w:rsid w:val="00DC0F6C"/>
    <w:rsid w:val="00DC12EE"/>
    <w:rsid w:val="00DC15BF"/>
    <w:rsid w:val="00DC17A6"/>
    <w:rsid w:val="00DC1899"/>
    <w:rsid w:val="00DC18DE"/>
    <w:rsid w:val="00DC1A44"/>
    <w:rsid w:val="00DC1DB8"/>
    <w:rsid w:val="00DC1E6F"/>
    <w:rsid w:val="00DC20F1"/>
    <w:rsid w:val="00DC245F"/>
    <w:rsid w:val="00DC255F"/>
    <w:rsid w:val="00DC257A"/>
    <w:rsid w:val="00DC25D6"/>
    <w:rsid w:val="00DC26E3"/>
    <w:rsid w:val="00DC27B8"/>
    <w:rsid w:val="00DC280B"/>
    <w:rsid w:val="00DC2968"/>
    <w:rsid w:val="00DC29DE"/>
    <w:rsid w:val="00DC2C69"/>
    <w:rsid w:val="00DC2F1A"/>
    <w:rsid w:val="00DC3067"/>
    <w:rsid w:val="00DC313E"/>
    <w:rsid w:val="00DC3352"/>
    <w:rsid w:val="00DC346E"/>
    <w:rsid w:val="00DC34E2"/>
    <w:rsid w:val="00DC3571"/>
    <w:rsid w:val="00DC3771"/>
    <w:rsid w:val="00DC37F1"/>
    <w:rsid w:val="00DC39B0"/>
    <w:rsid w:val="00DC3E7B"/>
    <w:rsid w:val="00DC3E93"/>
    <w:rsid w:val="00DC4045"/>
    <w:rsid w:val="00DC4060"/>
    <w:rsid w:val="00DC411B"/>
    <w:rsid w:val="00DC41E7"/>
    <w:rsid w:val="00DC43E9"/>
    <w:rsid w:val="00DC4619"/>
    <w:rsid w:val="00DC4701"/>
    <w:rsid w:val="00DC4B86"/>
    <w:rsid w:val="00DC4C01"/>
    <w:rsid w:val="00DC4C33"/>
    <w:rsid w:val="00DC4C50"/>
    <w:rsid w:val="00DC4C90"/>
    <w:rsid w:val="00DC4FEC"/>
    <w:rsid w:val="00DC50CB"/>
    <w:rsid w:val="00DC53A2"/>
    <w:rsid w:val="00DC565E"/>
    <w:rsid w:val="00DC58DF"/>
    <w:rsid w:val="00DC5BBF"/>
    <w:rsid w:val="00DC5D04"/>
    <w:rsid w:val="00DC5D4A"/>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742"/>
    <w:rsid w:val="00DC78DC"/>
    <w:rsid w:val="00DC7BB0"/>
    <w:rsid w:val="00DC7FBB"/>
    <w:rsid w:val="00DC7FDF"/>
    <w:rsid w:val="00DD0009"/>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81D"/>
    <w:rsid w:val="00DD1B04"/>
    <w:rsid w:val="00DD1C60"/>
    <w:rsid w:val="00DD1CF8"/>
    <w:rsid w:val="00DD20AA"/>
    <w:rsid w:val="00DD2109"/>
    <w:rsid w:val="00DD244D"/>
    <w:rsid w:val="00DD24AB"/>
    <w:rsid w:val="00DD2820"/>
    <w:rsid w:val="00DD2AD3"/>
    <w:rsid w:val="00DD2B5E"/>
    <w:rsid w:val="00DD2CA6"/>
    <w:rsid w:val="00DD2CB8"/>
    <w:rsid w:val="00DD2CE1"/>
    <w:rsid w:val="00DD2D55"/>
    <w:rsid w:val="00DD2DFC"/>
    <w:rsid w:val="00DD3343"/>
    <w:rsid w:val="00DD355D"/>
    <w:rsid w:val="00DD3797"/>
    <w:rsid w:val="00DD3902"/>
    <w:rsid w:val="00DD3983"/>
    <w:rsid w:val="00DD3A39"/>
    <w:rsid w:val="00DD3B31"/>
    <w:rsid w:val="00DD3B7E"/>
    <w:rsid w:val="00DD3C21"/>
    <w:rsid w:val="00DD3D41"/>
    <w:rsid w:val="00DD4259"/>
    <w:rsid w:val="00DD428D"/>
    <w:rsid w:val="00DD441A"/>
    <w:rsid w:val="00DD44CC"/>
    <w:rsid w:val="00DD4583"/>
    <w:rsid w:val="00DD4A1B"/>
    <w:rsid w:val="00DD4D6F"/>
    <w:rsid w:val="00DD4EA8"/>
    <w:rsid w:val="00DD4FC4"/>
    <w:rsid w:val="00DD5081"/>
    <w:rsid w:val="00DD5211"/>
    <w:rsid w:val="00DD523A"/>
    <w:rsid w:val="00DD5283"/>
    <w:rsid w:val="00DD528A"/>
    <w:rsid w:val="00DD52B5"/>
    <w:rsid w:val="00DD535A"/>
    <w:rsid w:val="00DD57AF"/>
    <w:rsid w:val="00DD59A5"/>
    <w:rsid w:val="00DD59AD"/>
    <w:rsid w:val="00DD5A0B"/>
    <w:rsid w:val="00DD5B68"/>
    <w:rsid w:val="00DD5DA8"/>
    <w:rsid w:val="00DD615F"/>
    <w:rsid w:val="00DD6359"/>
    <w:rsid w:val="00DD63F2"/>
    <w:rsid w:val="00DD6551"/>
    <w:rsid w:val="00DD6585"/>
    <w:rsid w:val="00DD6984"/>
    <w:rsid w:val="00DD6AB1"/>
    <w:rsid w:val="00DD6B32"/>
    <w:rsid w:val="00DD6B46"/>
    <w:rsid w:val="00DD6B66"/>
    <w:rsid w:val="00DD6C42"/>
    <w:rsid w:val="00DD6FB7"/>
    <w:rsid w:val="00DD722C"/>
    <w:rsid w:val="00DD733C"/>
    <w:rsid w:val="00DD7343"/>
    <w:rsid w:val="00DD735E"/>
    <w:rsid w:val="00DD754F"/>
    <w:rsid w:val="00DD7566"/>
    <w:rsid w:val="00DD76BF"/>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697"/>
    <w:rsid w:val="00DE07C0"/>
    <w:rsid w:val="00DE0978"/>
    <w:rsid w:val="00DE0CC1"/>
    <w:rsid w:val="00DE0CF3"/>
    <w:rsid w:val="00DE0F7E"/>
    <w:rsid w:val="00DE0F95"/>
    <w:rsid w:val="00DE102F"/>
    <w:rsid w:val="00DE1087"/>
    <w:rsid w:val="00DE12E0"/>
    <w:rsid w:val="00DE14A4"/>
    <w:rsid w:val="00DE1544"/>
    <w:rsid w:val="00DE196B"/>
    <w:rsid w:val="00DE1AE1"/>
    <w:rsid w:val="00DE1BF0"/>
    <w:rsid w:val="00DE1C38"/>
    <w:rsid w:val="00DE1C96"/>
    <w:rsid w:val="00DE1DC4"/>
    <w:rsid w:val="00DE1E22"/>
    <w:rsid w:val="00DE1EF2"/>
    <w:rsid w:val="00DE1F4D"/>
    <w:rsid w:val="00DE1F5A"/>
    <w:rsid w:val="00DE1F88"/>
    <w:rsid w:val="00DE214B"/>
    <w:rsid w:val="00DE21B9"/>
    <w:rsid w:val="00DE21F0"/>
    <w:rsid w:val="00DE2365"/>
    <w:rsid w:val="00DE2544"/>
    <w:rsid w:val="00DE2699"/>
    <w:rsid w:val="00DE278D"/>
    <w:rsid w:val="00DE2848"/>
    <w:rsid w:val="00DE2963"/>
    <w:rsid w:val="00DE29CA"/>
    <w:rsid w:val="00DE2A13"/>
    <w:rsid w:val="00DE2C89"/>
    <w:rsid w:val="00DE2D1A"/>
    <w:rsid w:val="00DE2DCD"/>
    <w:rsid w:val="00DE2E45"/>
    <w:rsid w:val="00DE3034"/>
    <w:rsid w:val="00DE31A9"/>
    <w:rsid w:val="00DE3433"/>
    <w:rsid w:val="00DE357D"/>
    <w:rsid w:val="00DE3605"/>
    <w:rsid w:val="00DE396C"/>
    <w:rsid w:val="00DE3B2A"/>
    <w:rsid w:val="00DE3BA1"/>
    <w:rsid w:val="00DE3F74"/>
    <w:rsid w:val="00DE3F9E"/>
    <w:rsid w:val="00DE4137"/>
    <w:rsid w:val="00DE417B"/>
    <w:rsid w:val="00DE4191"/>
    <w:rsid w:val="00DE4204"/>
    <w:rsid w:val="00DE460C"/>
    <w:rsid w:val="00DE486B"/>
    <w:rsid w:val="00DE4A70"/>
    <w:rsid w:val="00DE4BD1"/>
    <w:rsid w:val="00DE4C8E"/>
    <w:rsid w:val="00DE4CCE"/>
    <w:rsid w:val="00DE4CF1"/>
    <w:rsid w:val="00DE4F3D"/>
    <w:rsid w:val="00DE5063"/>
    <w:rsid w:val="00DE517E"/>
    <w:rsid w:val="00DE5278"/>
    <w:rsid w:val="00DE5566"/>
    <w:rsid w:val="00DE566A"/>
    <w:rsid w:val="00DE56C1"/>
    <w:rsid w:val="00DE58F1"/>
    <w:rsid w:val="00DE5919"/>
    <w:rsid w:val="00DE5B3E"/>
    <w:rsid w:val="00DE5D4F"/>
    <w:rsid w:val="00DE5FE6"/>
    <w:rsid w:val="00DE63D3"/>
    <w:rsid w:val="00DE64E6"/>
    <w:rsid w:val="00DE651B"/>
    <w:rsid w:val="00DE67A9"/>
    <w:rsid w:val="00DE6A6F"/>
    <w:rsid w:val="00DE6BC6"/>
    <w:rsid w:val="00DE6C8D"/>
    <w:rsid w:val="00DE70DB"/>
    <w:rsid w:val="00DE7191"/>
    <w:rsid w:val="00DE71BD"/>
    <w:rsid w:val="00DE71C7"/>
    <w:rsid w:val="00DE73D3"/>
    <w:rsid w:val="00DE75B4"/>
    <w:rsid w:val="00DE76F9"/>
    <w:rsid w:val="00DE77BA"/>
    <w:rsid w:val="00DE7A4A"/>
    <w:rsid w:val="00DE7B5E"/>
    <w:rsid w:val="00DE7BA6"/>
    <w:rsid w:val="00DE7CAE"/>
    <w:rsid w:val="00DE7F98"/>
    <w:rsid w:val="00DE7FFE"/>
    <w:rsid w:val="00DEC621"/>
    <w:rsid w:val="00DF017D"/>
    <w:rsid w:val="00DF0327"/>
    <w:rsid w:val="00DF0367"/>
    <w:rsid w:val="00DF040C"/>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6C"/>
    <w:rsid w:val="00DF1A55"/>
    <w:rsid w:val="00DF1A88"/>
    <w:rsid w:val="00DF1D2B"/>
    <w:rsid w:val="00DF1E2A"/>
    <w:rsid w:val="00DF1F4D"/>
    <w:rsid w:val="00DF1FEF"/>
    <w:rsid w:val="00DF20D6"/>
    <w:rsid w:val="00DF212E"/>
    <w:rsid w:val="00DF216E"/>
    <w:rsid w:val="00DF25A3"/>
    <w:rsid w:val="00DF2654"/>
    <w:rsid w:val="00DF2660"/>
    <w:rsid w:val="00DF29B0"/>
    <w:rsid w:val="00DF2A3E"/>
    <w:rsid w:val="00DF2AED"/>
    <w:rsid w:val="00DF3141"/>
    <w:rsid w:val="00DF327F"/>
    <w:rsid w:val="00DF3337"/>
    <w:rsid w:val="00DF3868"/>
    <w:rsid w:val="00DF399A"/>
    <w:rsid w:val="00DF3CF1"/>
    <w:rsid w:val="00DF3D13"/>
    <w:rsid w:val="00DF3E17"/>
    <w:rsid w:val="00DF3F62"/>
    <w:rsid w:val="00DF400E"/>
    <w:rsid w:val="00DF417C"/>
    <w:rsid w:val="00DF4186"/>
    <w:rsid w:val="00DF431A"/>
    <w:rsid w:val="00DF4598"/>
    <w:rsid w:val="00DF48BF"/>
    <w:rsid w:val="00DF4B1E"/>
    <w:rsid w:val="00DF4D2A"/>
    <w:rsid w:val="00DF4DDF"/>
    <w:rsid w:val="00DF4F1D"/>
    <w:rsid w:val="00DF4F55"/>
    <w:rsid w:val="00DF502D"/>
    <w:rsid w:val="00DF514C"/>
    <w:rsid w:val="00DF5161"/>
    <w:rsid w:val="00DF53AC"/>
    <w:rsid w:val="00DF55B7"/>
    <w:rsid w:val="00DF57CD"/>
    <w:rsid w:val="00DF57EF"/>
    <w:rsid w:val="00DF5AF4"/>
    <w:rsid w:val="00DF5B66"/>
    <w:rsid w:val="00DF5EC7"/>
    <w:rsid w:val="00DF5F2E"/>
    <w:rsid w:val="00DF5FE2"/>
    <w:rsid w:val="00DF6262"/>
    <w:rsid w:val="00DF6294"/>
    <w:rsid w:val="00DF6509"/>
    <w:rsid w:val="00DF66CC"/>
    <w:rsid w:val="00DF6A77"/>
    <w:rsid w:val="00DF6ABF"/>
    <w:rsid w:val="00DF6AF6"/>
    <w:rsid w:val="00DF7000"/>
    <w:rsid w:val="00DF7103"/>
    <w:rsid w:val="00DF7203"/>
    <w:rsid w:val="00DF7242"/>
    <w:rsid w:val="00DF726C"/>
    <w:rsid w:val="00DF7617"/>
    <w:rsid w:val="00DF7995"/>
    <w:rsid w:val="00DF7AB2"/>
    <w:rsid w:val="00DF7AC9"/>
    <w:rsid w:val="00DF7B14"/>
    <w:rsid w:val="00DF7B85"/>
    <w:rsid w:val="00DF7B86"/>
    <w:rsid w:val="00DF7E2E"/>
    <w:rsid w:val="00DF7EDD"/>
    <w:rsid w:val="00E000D7"/>
    <w:rsid w:val="00E001A2"/>
    <w:rsid w:val="00E001B4"/>
    <w:rsid w:val="00E001ED"/>
    <w:rsid w:val="00E00D88"/>
    <w:rsid w:val="00E00DC5"/>
    <w:rsid w:val="00E00E9F"/>
    <w:rsid w:val="00E00EAD"/>
    <w:rsid w:val="00E00F1F"/>
    <w:rsid w:val="00E010E7"/>
    <w:rsid w:val="00E011B9"/>
    <w:rsid w:val="00E012D5"/>
    <w:rsid w:val="00E01562"/>
    <w:rsid w:val="00E0184F"/>
    <w:rsid w:val="00E019CE"/>
    <w:rsid w:val="00E01BAD"/>
    <w:rsid w:val="00E01C76"/>
    <w:rsid w:val="00E01D35"/>
    <w:rsid w:val="00E01D90"/>
    <w:rsid w:val="00E02229"/>
    <w:rsid w:val="00E02369"/>
    <w:rsid w:val="00E02713"/>
    <w:rsid w:val="00E027CC"/>
    <w:rsid w:val="00E02829"/>
    <w:rsid w:val="00E02917"/>
    <w:rsid w:val="00E0295A"/>
    <w:rsid w:val="00E02F07"/>
    <w:rsid w:val="00E03079"/>
    <w:rsid w:val="00E03328"/>
    <w:rsid w:val="00E0347F"/>
    <w:rsid w:val="00E03621"/>
    <w:rsid w:val="00E03AF3"/>
    <w:rsid w:val="00E03C7C"/>
    <w:rsid w:val="00E03ECC"/>
    <w:rsid w:val="00E03F20"/>
    <w:rsid w:val="00E045F3"/>
    <w:rsid w:val="00E0474E"/>
    <w:rsid w:val="00E0485E"/>
    <w:rsid w:val="00E04923"/>
    <w:rsid w:val="00E04995"/>
    <w:rsid w:val="00E049BF"/>
    <w:rsid w:val="00E04D89"/>
    <w:rsid w:val="00E04DDD"/>
    <w:rsid w:val="00E05008"/>
    <w:rsid w:val="00E0502F"/>
    <w:rsid w:val="00E050DC"/>
    <w:rsid w:val="00E051A5"/>
    <w:rsid w:val="00E054FE"/>
    <w:rsid w:val="00E0552C"/>
    <w:rsid w:val="00E055C1"/>
    <w:rsid w:val="00E0574A"/>
    <w:rsid w:val="00E058A4"/>
    <w:rsid w:val="00E058B3"/>
    <w:rsid w:val="00E0591A"/>
    <w:rsid w:val="00E05999"/>
    <w:rsid w:val="00E05C91"/>
    <w:rsid w:val="00E05D0E"/>
    <w:rsid w:val="00E05DEA"/>
    <w:rsid w:val="00E06085"/>
    <w:rsid w:val="00E0645A"/>
    <w:rsid w:val="00E0645F"/>
    <w:rsid w:val="00E06491"/>
    <w:rsid w:val="00E06A62"/>
    <w:rsid w:val="00E06BDE"/>
    <w:rsid w:val="00E06CE7"/>
    <w:rsid w:val="00E06DFC"/>
    <w:rsid w:val="00E06EC5"/>
    <w:rsid w:val="00E06F74"/>
    <w:rsid w:val="00E06FD6"/>
    <w:rsid w:val="00E0714C"/>
    <w:rsid w:val="00E071DA"/>
    <w:rsid w:val="00E0726B"/>
    <w:rsid w:val="00E0733F"/>
    <w:rsid w:val="00E073D9"/>
    <w:rsid w:val="00E074C5"/>
    <w:rsid w:val="00E075B5"/>
    <w:rsid w:val="00E07606"/>
    <w:rsid w:val="00E07799"/>
    <w:rsid w:val="00E07900"/>
    <w:rsid w:val="00E07BCF"/>
    <w:rsid w:val="00E07CD2"/>
    <w:rsid w:val="00E07D19"/>
    <w:rsid w:val="00E07DF2"/>
    <w:rsid w:val="00E07E57"/>
    <w:rsid w:val="00E100C2"/>
    <w:rsid w:val="00E100E0"/>
    <w:rsid w:val="00E10181"/>
    <w:rsid w:val="00E101D0"/>
    <w:rsid w:val="00E10292"/>
    <w:rsid w:val="00E1037D"/>
    <w:rsid w:val="00E108D5"/>
    <w:rsid w:val="00E10994"/>
    <w:rsid w:val="00E10A03"/>
    <w:rsid w:val="00E10B4E"/>
    <w:rsid w:val="00E10BF0"/>
    <w:rsid w:val="00E10E8C"/>
    <w:rsid w:val="00E10FF8"/>
    <w:rsid w:val="00E110F7"/>
    <w:rsid w:val="00E1122E"/>
    <w:rsid w:val="00E119A7"/>
    <w:rsid w:val="00E11A0F"/>
    <w:rsid w:val="00E11D39"/>
    <w:rsid w:val="00E11F84"/>
    <w:rsid w:val="00E1210F"/>
    <w:rsid w:val="00E1217E"/>
    <w:rsid w:val="00E1218F"/>
    <w:rsid w:val="00E1258C"/>
    <w:rsid w:val="00E125DD"/>
    <w:rsid w:val="00E12714"/>
    <w:rsid w:val="00E12797"/>
    <w:rsid w:val="00E12EF2"/>
    <w:rsid w:val="00E133C8"/>
    <w:rsid w:val="00E1353C"/>
    <w:rsid w:val="00E13825"/>
    <w:rsid w:val="00E13CE1"/>
    <w:rsid w:val="00E13E76"/>
    <w:rsid w:val="00E13EC5"/>
    <w:rsid w:val="00E13F33"/>
    <w:rsid w:val="00E13F70"/>
    <w:rsid w:val="00E141E1"/>
    <w:rsid w:val="00E142C0"/>
    <w:rsid w:val="00E14450"/>
    <w:rsid w:val="00E144C3"/>
    <w:rsid w:val="00E1461F"/>
    <w:rsid w:val="00E1462B"/>
    <w:rsid w:val="00E14B22"/>
    <w:rsid w:val="00E14BDA"/>
    <w:rsid w:val="00E14CD5"/>
    <w:rsid w:val="00E14EFF"/>
    <w:rsid w:val="00E15117"/>
    <w:rsid w:val="00E15156"/>
    <w:rsid w:val="00E1525E"/>
    <w:rsid w:val="00E15317"/>
    <w:rsid w:val="00E1548F"/>
    <w:rsid w:val="00E155E0"/>
    <w:rsid w:val="00E156F2"/>
    <w:rsid w:val="00E15740"/>
    <w:rsid w:val="00E157F7"/>
    <w:rsid w:val="00E15808"/>
    <w:rsid w:val="00E15990"/>
    <w:rsid w:val="00E15B86"/>
    <w:rsid w:val="00E15C56"/>
    <w:rsid w:val="00E15C95"/>
    <w:rsid w:val="00E15DAA"/>
    <w:rsid w:val="00E15DAE"/>
    <w:rsid w:val="00E15FC4"/>
    <w:rsid w:val="00E16142"/>
    <w:rsid w:val="00E16150"/>
    <w:rsid w:val="00E1634B"/>
    <w:rsid w:val="00E16840"/>
    <w:rsid w:val="00E16C10"/>
    <w:rsid w:val="00E16F82"/>
    <w:rsid w:val="00E171B4"/>
    <w:rsid w:val="00E172DE"/>
    <w:rsid w:val="00E17442"/>
    <w:rsid w:val="00E17472"/>
    <w:rsid w:val="00E174B9"/>
    <w:rsid w:val="00E17611"/>
    <w:rsid w:val="00E17B65"/>
    <w:rsid w:val="00E17E2A"/>
    <w:rsid w:val="00E17EC3"/>
    <w:rsid w:val="00E17FBA"/>
    <w:rsid w:val="00E20123"/>
    <w:rsid w:val="00E205A0"/>
    <w:rsid w:val="00E20633"/>
    <w:rsid w:val="00E20636"/>
    <w:rsid w:val="00E20AAD"/>
    <w:rsid w:val="00E20EF5"/>
    <w:rsid w:val="00E21083"/>
    <w:rsid w:val="00E21153"/>
    <w:rsid w:val="00E213E7"/>
    <w:rsid w:val="00E21479"/>
    <w:rsid w:val="00E21481"/>
    <w:rsid w:val="00E2182C"/>
    <w:rsid w:val="00E21977"/>
    <w:rsid w:val="00E21A98"/>
    <w:rsid w:val="00E21CD0"/>
    <w:rsid w:val="00E220E9"/>
    <w:rsid w:val="00E22345"/>
    <w:rsid w:val="00E224C3"/>
    <w:rsid w:val="00E22512"/>
    <w:rsid w:val="00E225F2"/>
    <w:rsid w:val="00E226C4"/>
    <w:rsid w:val="00E22899"/>
    <w:rsid w:val="00E2292D"/>
    <w:rsid w:val="00E22953"/>
    <w:rsid w:val="00E22AA6"/>
    <w:rsid w:val="00E22B80"/>
    <w:rsid w:val="00E22C01"/>
    <w:rsid w:val="00E23042"/>
    <w:rsid w:val="00E2334F"/>
    <w:rsid w:val="00E23412"/>
    <w:rsid w:val="00E234E4"/>
    <w:rsid w:val="00E23535"/>
    <w:rsid w:val="00E23688"/>
    <w:rsid w:val="00E23959"/>
    <w:rsid w:val="00E23A57"/>
    <w:rsid w:val="00E23AD4"/>
    <w:rsid w:val="00E23BDD"/>
    <w:rsid w:val="00E23CB2"/>
    <w:rsid w:val="00E23D86"/>
    <w:rsid w:val="00E241CE"/>
    <w:rsid w:val="00E242C1"/>
    <w:rsid w:val="00E24706"/>
    <w:rsid w:val="00E2492B"/>
    <w:rsid w:val="00E24B0D"/>
    <w:rsid w:val="00E24F4E"/>
    <w:rsid w:val="00E24FD1"/>
    <w:rsid w:val="00E250FA"/>
    <w:rsid w:val="00E25240"/>
    <w:rsid w:val="00E25368"/>
    <w:rsid w:val="00E253BB"/>
    <w:rsid w:val="00E25535"/>
    <w:rsid w:val="00E256F2"/>
    <w:rsid w:val="00E25790"/>
    <w:rsid w:val="00E257CA"/>
    <w:rsid w:val="00E25805"/>
    <w:rsid w:val="00E25852"/>
    <w:rsid w:val="00E258CC"/>
    <w:rsid w:val="00E25B10"/>
    <w:rsid w:val="00E25CDF"/>
    <w:rsid w:val="00E2643C"/>
    <w:rsid w:val="00E26451"/>
    <w:rsid w:val="00E266B2"/>
    <w:rsid w:val="00E2670C"/>
    <w:rsid w:val="00E269B4"/>
    <w:rsid w:val="00E26A42"/>
    <w:rsid w:val="00E26A8B"/>
    <w:rsid w:val="00E26C69"/>
    <w:rsid w:val="00E26E01"/>
    <w:rsid w:val="00E27306"/>
    <w:rsid w:val="00E2745B"/>
    <w:rsid w:val="00E2754B"/>
    <w:rsid w:val="00E2756F"/>
    <w:rsid w:val="00E2768B"/>
    <w:rsid w:val="00E276D5"/>
    <w:rsid w:val="00E27772"/>
    <w:rsid w:val="00E27792"/>
    <w:rsid w:val="00E27947"/>
    <w:rsid w:val="00E27C0C"/>
    <w:rsid w:val="00E27D9B"/>
    <w:rsid w:val="00E27E4E"/>
    <w:rsid w:val="00E27FBF"/>
    <w:rsid w:val="00E301B6"/>
    <w:rsid w:val="00E3037D"/>
    <w:rsid w:val="00E3044D"/>
    <w:rsid w:val="00E305ED"/>
    <w:rsid w:val="00E306E2"/>
    <w:rsid w:val="00E30A60"/>
    <w:rsid w:val="00E30B8E"/>
    <w:rsid w:val="00E30C02"/>
    <w:rsid w:val="00E30D01"/>
    <w:rsid w:val="00E30D55"/>
    <w:rsid w:val="00E31041"/>
    <w:rsid w:val="00E31095"/>
    <w:rsid w:val="00E3116A"/>
    <w:rsid w:val="00E31184"/>
    <w:rsid w:val="00E312F3"/>
    <w:rsid w:val="00E315C3"/>
    <w:rsid w:val="00E31621"/>
    <w:rsid w:val="00E31643"/>
    <w:rsid w:val="00E31DD7"/>
    <w:rsid w:val="00E31E06"/>
    <w:rsid w:val="00E3213F"/>
    <w:rsid w:val="00E32197"/>
    <w:rsid w:val="00E325A6"/>
    <w:rsid w:val="00E3269E"/>
    <w:rsid w:val="00E326C2"/>
    <w:rsid w:val="00E328A6"/>
    <w:rsid w:val="00E32B9E"/>
    <w:rsid w:val="00E32BA3"/>
    <w:rsid w:val="00E32D53"/>
    <w:rsid w:val="00E32E06"/>
    <w:rsid w:val="00E32E07"/>
    <w:rsid w:val="00E333C9"/>
    <w:rsid w:val="00E33851"/>
    <w:rsid w:val="00E33AD3"/>
    <w:rsid w:val="00E33C22"/>
    <w:rsid w:val="00E33C92"/>
    <w:rsid w:val="00E33DFF"/>
    <w:rsid w:val="00E3401A"/>
    <w:rsid w:val="00E340EA"/>
    <w:rsid w:val="00E342E9"/>
    <w:rsid w:val="00E344D5"/>
    <w:rsid w:val="00E34650"/>
    <w:rsid w:val="00E34974"/>
    <w:rsid w:val="00E349EC"/>
    <w:rsid w:val="00E34C3A"/>
    <w:rsid w:val="00E34D44"/>
    <w:rsid w:val="00E34D86"/>
    <w:rsid w:val="00E34DB8"/>
    <w:rsid w:val="00E34F13"/>
    <w:rsid w:val="00E34F41"/>
    <w:rsid w:val="00E351A0"/>
    <w:rsid w:val="00E35204"/>
    <w:rsid w:val="00E353B9"/>
    <w:rsid w:val="00E354C8"/>
    <w:rsid w:val="00E356F3"/>
    <w:rsid w:val="00E35821"/>
    <w:rsid w:val="00E35836"/>
    <w:rsid w:val="00E35869"/>
    <w:rsid w:val="00E3591F"/>
    <w:rsid w:val="00E35DF3"/>
    <w:rsid w:val="00E360FD"/>
    <w:rsid w:val="00E36207"/>
    <w:rsid w:val="00E3621B"/>
    <w:rsid w:val="00E3665A"/>
    <w:rsid w:val="00E3666F"/>
    <w:rsid w:val="00E369A7"/>
    <w:rsid w:val="00E369B1"/>
    <w:rsid w:val="00E369ED"/>
    <w:rsid w:val="00E36AC8"/>
    <w:rsid w:val="00E36B7F"/>
    <w:rsid w:val="00E36CEF"/>
    <w:rsid w:val="00E36D57"/>
    <w:rsid w:val="00E370BB"/>
    <w:rsid w:val="00E372E0"/>
    <w:rsid w:val="00E373DE"/>
    <w:rsid w:val="00E3756D"/>
    <w:rsid w:val="00E37795"/>
    <w:rsid w:val="00E3793D"/>
    <w:rsid w:val="00E37A7B"/>
    <w:rsid w:val="00E37C04"/>
    <w:rsid w:val="00E37C7B"/>
    <w:rsid w:val="00E37D34"/>
    <w:rsid w:val="00E37F09"/>
    <w:rsid w:val="00E40015"/>
    <w:rsid w:val="00E40122"/>
    <w:rsid w:val="00E4031A"/>
    <w:rsid w:val="00E403C0"/>
    <w:rsid w:val="00E40484"/>
    <w:rsid w:val="00E40534"/>
    <w:rsid w:val="00E40761"/>
    <w:rsid w:val="00E40861"/>
    <w:rsid w:val="00E40A98"/>
    <w:rsid w:val="00E40BD7"/>
    <w:rsid w:val="00E40C96"/>
    <w:rsid w:val="00E411D2"/>
    <w:rsid w:val="00E41249"/>
    <w:rsid w:val="00E41326"/>
    <w:rsid w:val="00E41456"/>
    <w:rsid w:val="00E415D4"/>
    <w:rsid w:val="00E41616"/>
    <w:rsid w:val="00E41B36"/>
    <w:rsid w:val="00E41B9D"/>
    <w:rsid w:val="00E41D5F"/>
    <w:rsid w:val="00E41DC9"/>
    <w:rsid w:val="00E4219C"/>
    <w:rsid w:val="00E42237"/>
    <w:rsid w:val="00E42364"/>
    <w:rsid w:val="00E4240C"/>
    <w:rsid w:val="00E42496"/>
    <w:rsid w:val="00E42522"/>
    <w:rsid w:val="00E42A99"/>
    <w:rsid w:val="00E42AA3"/>
    <w:rsid w:val="00E42C85"/>
    <w:rsid w:val="00E42D40"/>
    <w:rsid w:val="00E42E51"/>
    <w:rsid w:val="00E42F5D"/>
    <w:rsid w:val="00E431D4"/>
    <w:rsid w:val="00E432BE"/>
    <w:rsid w:val="00E4384F"/>
    <w:rsid w:val="00E4397B"/>
    <w:rsid w:val="00E439FA"/>
    <w:rsid w:val="00E439FE"/>
    <w:rsid w:val="00E43A2D"/>
    <w:rsid w:val="00E43BCF"/>
    <w:rsid w:val="00E43DFE"/>
    <w:rsid w:val="00E43E28"/>
    <w:rsid w:val="00E43E8D"/>
    <w:rsid w:val="00E43FFC"/>
    <w:rsid w:val="00E4425C"/>
    <w:rsid w:val="00E447BE"/>
    <w:rsid w:val="00E448F7"/>
    <w:rsid w:val="00E44921"/>
    <w:rsid w:val="00E449C0"/>
    <w:rsid w:val="00E44B69"/>
    <w:rsid w:val="00E44C92"/>
    <w:rsid w:val="00E44DAD"/>
    <w:rsid w:val="00E44F4D"/>
    <w:rsid w:val="00E45241"/>
    <w:rsid w:val="00E455A8"/>
    <w:rsid w:val="00E457FA"/>
    <w:rsid w:val="00E45929"/>
    <w:rsid w:val="00E459D7"/>
    <w:rsid w:val="00E45B9A"/>
    <w:rsid w:val="00E45BA1"/>
    <w:rsid w:val="00E45BE0"/>
    <w:rsid w:val="00E46110"/>
    <w:rsid w:val="00E462C9"/>
    <w:rsid w:val="00E46388"/>
    <w:rsid w:val="00E463B2"/>
    <w:rsid w:val="00E4668B"/>
    <w:rsid w:val="00E466CC"/>
    <w:rsid w:val="00E46B3F"/>
    <w:rsid w:val="00E46BFD"/>
    <w:rsid w:val="00E46F0C"/>
    <w:rsid w:val="00E46F85"/>
    <w:rsid w:val="00E471EA"/>
    <w:rsid w:val="00E472D5"/>
    <w:rsid w:val="00E472F9"/>
    <w:rsid w:val="00E474AC"/>
    <w:rsid w:val="00E474E7"/>
    <w:rsid w:val="00E477F8"/>
    <w:rsid w:val="00E47830"/>
    <w:rsid w:val="00E478DE"/>
    <w:rsid w:val="00E47933"/>
    <w:rsid w:val="00E47CAB"/>
    <w:rsid w:val="00E47D9B"/>
    <w:rsid w:val="00E47FEC"/>
    <w:rsid w:val="00E50206"/>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8BD"/>
    <w:rsid w:val="00E51968"/>
    <w:rsid w:val="00E51D0C"/>
    <w:rsid w:val="00E51E54"/>
    <w:rsid w:val="00E52156"/>
    <w:rsid w:val="00E5224C"/>
    <w:rsid w:val="00E522F1"/>
    <w:rsid w:val="00E5259D"/>
    <w:rsid w:val="00E52A0E"/>
    <w:rsid w:val="00E52A57"/>
    <w:rsid w:val="00E52D09"/>
    <w:rsid w:val="00E52D82"/>
    <w:rsid w:val="00E52E4B"/>
    <w:rsid w:val="00E530CE"/>
    <w:rsid w:val="00E53208"/>
    <w:rsid w:val="00E5355D"/>
    <w:rsid w:val="00E536CA"/>
    <w:rsid w:val="00E5375F"/>
    <w:rsid w:val="00E537BC"/>
    <w:rsid w:val="00E538B2"/>
    <w:rsid w:val="00E53BD5"/>
    <w:rsid w:val="00E53C89"/>
    <w:rsid w:val="00E53DAF"/>
    <w:rsid w:val="00E53E0B"/>
    <w:rsid w:val="00E53E24"/>
    <w:rsid w:val="00E53EC4"/>
    <w:rsid w:val="00E540A3"/>
    <w:rsid w:val="00E5467F"/>
    <w:rsid w:val="00E54746"/>
    <w:rsid w:val="00E547C4"/>
    <w:rsid w:val="00E547FF"/>
    <w:rsid w:val="00E54812"/>
    <w:rsid w:val="00E54AA0"/>
    <w:rsid w:val="00E54AED"/>
    <w:rsid w:val="00E54D3A"/>
    <w:rsid w:val="00E54E22"/>
    <w:rsid w:val="00E55015"/>
    <w:rsid w:val="00E5521B"/>
    <w:rsid w:val="00E55297"/>
    <w:rsid w:val="00E5555C"/>
    <w:rsid w:val="00E556C8"/>
    <w:rsid w:val="00E556D7"/>
    <w:rsid w:val="00E55C91"/>
    <w:rsid w:val="00E56098"/>
    <w:rsid w:val="00E56349"/>
    <w:rsid w:val="00E563BA"/>
    <w:rsid w:val="00E564F5"/>
    <w:rsid w:val="00E56569"/>
    <w:rsid w:val="00E565C5"/>
    <w:rsid w:val="00E56846"/>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E6F"/>
    <w:rsid w:val="00E61035"/>
    <w:rsid w:val="00E61070"/>
    <w:rsid w:val="00E61105"/>
    <w:rsid w:val="00E612B0"/>
    <w:rsid w:val="00E612E8"/>
    <w:rsid w:val="00E6146B"/>
    <w:rsid w:val="00E614AA"/>
    <w:rsid w:val="00E614B7"/>
    <w:rsid w:val="00E61583"/>
    <w:rsid w:val="00E616DF"/>
    <w:rsid w:val="00E6175B"/>
    <w:rsid w:val="00E61791"/>
    <w:rsid w:val="00E6186B"/>
    <w:rsid w:val="00E61946"/>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A53"/>
    <w:rsid w:val="00E63ACB"/>
    <w:rsid w:val="00E63E65"/>
    <w:rsid w:val="00E640A0"/>
    <w:rsid w:val="00E6410D"/>
    <w:rsid w:val="00E642C6"/>
    <w:rsid w:val="00E64705"/>
    <w:rsid w:val="00E6489F"/>
    <w:rsid w:val="00E64D46"/>
    <w:rsid w:val="00E64D90"/>
    <w:rsid w:val="00E64FE3"/>
    <w:rsid w:val="00E652AB"/>
    <w:rsid w:val="00E654A1"/>
    <w:rsid w:val="00E6557B"/>
    <w:rsid w:val="00E6571D"/>
    <w:rsid w:val="00E65964"/>
    <w:rsid w:val="00E65B42"/>
    <w:rsid w:val="00E65B69"/>
    <w:rsid w:val="00E65D24"/>
    <w:rsid w:val="00E65EB6"/>
    <w:rsid w:val="00E65FE4"/>
    <w:rsid w:val="00E660B8"/>
    <w:rsid w:val="00E66271"/>
    <w:rsid w:val="00E6641F"/>
    <w:rsid w:val="00E6659A"/>
    <w:rsid w:val="00E66699"/>
    <w:rsid w:val="00E66734"/>
    <w:rsid w:val="00E6673D"/>
    <w:rsid w:val="00E668C8"/>
    <w:rsid w:val="00E66A30"/>
    <w:rsid w:val="00E66BC5"/>
    <w:rsid w:val="00E66C1C"/>
    <w:rsid w:val="00E66E36"/>
    <w:rsid w:val="00E672ED"/>
    <w:rsid w:val="00E674AC"/>
    <w:rsid w:val="00E67723"/>
    <w:rsid w:val="00E6788A"/>
    <w:rsid w:val="00E67A86"/>
    <w:rsid w:val="00E67C5F"/>
    <w:rsid w:val="00E67EF1"/>
    <w:rsid w:val="00E67FD6"/>
    <w:rsid w:val="00E7022C"/>
    <w:rsid w:val="00E702EE"/>
    <w:rsid w:val="00E702F6"/>
    <w:rsid w:val="00E7043D"/>
    <w:rsid w:val="00E705A4"/>
    <w:rsid w:val="00E70750"/>
    <w:rsid w:val="00E7096F"/>
    <w:rsid w:val="00E70A7D"/>
    <w:rsid w:val="00E70DDF"/>
    <w:rsid w:val="00E711BF"/>
    <w:rsid w:val="00E711D3"/>
    <w:rsid w:val="00E71352"/>
    <w:rsid w:val="00E715A5"/>
    <w:rsid w:val="00E716A6"/>
    <w:rsid w:val="00E71710"/>
    <w:rsid w:val="00E718A6"/>
    <w:rsid w:val="00E71DE8"/>
    <w:rsid w:val="00E71F2A"/>
    <w:rsid w:val="00E71F6B"/>
    <w:rsid w:val="00E72337"/>
    <w:rsid w:val="00E723E5"/>
    <w:rsid w:val="00E72417"/>
    <w:rsid w:val="00E724AF"/>
    <w:rsid w:val="00E724ED"/>
    <w:rsid w:val="00E72538"/>
    <w:rsid w:val="00E725BC"/>
    <w:rsid w:val="00E725E4"/>
    <w:rsid w:val="00E72820"/>
    <w:rsid w:val="00E72869"/>
    <w:rsid w:val="00E7288D"/>
    <w:rsid w:val="00E72971"/>
    <w:rsid w:val="00E72A7D"/>
    <w:rsid w:val="00E72B89"/>
    <w:rsid w:val="00E72F0A"/>
    <w:rsid w:val="00E72FE4"/>
    <w:rsid w:val="00E73000"/>
    <w:rsid w:val="00E730FA"/>
    <w:rsid w:val="00E734F6"/>
    <w:rsid w:val="00E73571"/>
    <w:rsid w:val="00E735E9"/>
    <w:rsid w:val="00E73622"/>
    <w:rsid w:val="00E7366B"/>
    <w:rsid w:val="00E73793"/>
    <w:rsid w:val="00E737D6"/>
    <w:rsid w:val="00E738B9"/>
    <w:rsid w:val="00E738BC"/>
    <w:rsid w:val="00E73986"/>
    <w:rsid w:val="00E73BF4"/>
    <w:rsid w:val="00E74405"/>
    <w:rsid w:val="00E7469C"/>
    <w:rsid w:val="00E74838"/>
    <w:rsid w:val="00E74E01"/>
    <w:rsid w:val="00E75186"/>
    <w:rsid w:val="00E75261"/>
    <w:rsid w:val="00E753B8"/>
    <w:rsid w:val="00E755A5"/>
    <w:rsid w:val="00E7591C"/>
    <w:rsid w:val="00E75971"/>
    <w:rsid w:val="00E75A8D"/>
    <w:rsid w:val="00E75B6B"/>
    <w:rsid w:val="00E75FF0"/>
    <w:rsid w:val="00E760DF"/>
    <w:rsid w:val="00E760F6"/>
    <w:rsid w:val="00E76239"/>
    <w:rsid w:val="00E76254"/>
    <w:rsid w:val="00E76469"/>
    <w:rsid w:val="00E76649"/>
    <w:rsid w:val="00E76673"/>
    <w:rsid w:val="00E768C0"/>
    <w:rsid w:val="00E768E0"/>
    <w:rsid w:val="00E76CA0"/>
    <w:rsid w:val="00E76F9F"/>
    <w:rsid w:val="00E76FF8"/>
    <w:rsid w:val="00E76FF9"/>
    <w:rsid w:val="00E77155"/>
    <w:rsid w:val="00E77178"/>
    <w:rsid w:val="00E7757B"/>
    <w:rsid w:val="00E777F3"/>
    <w:rsid w:val="00E777F5"/>
    <w:rsid w:val="00E7793C"/>
    <w:rsid w:val="00E7795A"/>
    <w:rsid w:val="00E77A7B"/>
    <w:rsid w:val="00E77A7E"/>
    <w:rsid w:val="00E77E2D"/>
    <w:rsid w:val="00E77E91"/>
    <w:rsid w:val="00E77F00"/>
    <w:rsid w:val="00E77FB4"/>
    <w:rsid w:val="00E8000B"/>
    <w:rsid w:val="00E80077"/>
    <w:rsid w:val="00E80486"/>
    <w:rsid w:val="00E80D98"/>
    <w:rsid w:val="00E8113C"/>
    <w:rsid w:val="00E812B1"/>
    <w:rsid w:val="00E81310"/>
    <w:rsid w:val="00E81406"/>
    <w:rsid w:val="00E81430"/>
    <w:rsid w:val="00E81495"/>
    <w:rsid w:val="00E815F0"/>
    <w:rsid w:val="00E81652"/>
    <w:rsid w:val="00E81766"/>
    <w:rsid w:val="00E81BA3"/>
    <w:rsid w:val="00E81C72"/>
    <w:rsid w:val="00E81DD4"/>
    <w:rsid w:val="00E81E97"/>
    <w:rsid w:val="00E82290"/>
    <w:rsid w:val="00E82383"/>
    <w:rsid w:val="00E823B6"/>
    <w:rsid w:val="00E826DB"/>
    <w:rsid w:val="00E82B25"/>
    <w:rsid w:val="00E82D38"/>
    <w:rsid w:val="00E83254"/>
    <w:rsid w:val="00E832D7"/>
    <w:rsid w:val="00E83493"/>
    <w:rsid w:val="00E83609"/>
    <w:rsid w:val="00E836AF"/>
    <w:rsid w:val="00E83714"/>
    <w:rsid w:val="00E83727"/>
    <w:rsid w:val="00E83903"/>
    <w:rsid w:val="00E83918"/>
    <w:rsid w:val="00E8399B"/>
    <w:rsid w:val="00E83ABE"/>
    <w:rsid w:val="00E83C33"/>
    <w:rsid w:val="00E83F8E"/>
    <w:rsid w:val="00E84233"/>
    <w:rsid w:val="00E8446F"/>
    <w:rsid w:val="00E84478"/>
    <w:rsid w:val="00E8456B"/>
    <w:rsid w:val="00E845EC"/>
    <w:rsid w:val="00E847E4"/>
    <w:rsid w:val="00E847F7"/>
    <w:rsid w:val="00E84A94"/>
    <w:rsid w:val="00E84D43"/>
    <w:rsid w:val="00E84D76"/>
    <w:rsid w:val="00E84E0D"/>
    <w:rsid w:val="00E84ECB"/>
    <w:rsid w:val="00E84F20"/>
    <w:rsid w:val="00E85306"/>
    <w:rsid w:val="00E854CC"/>
    <w:rsid w:val="00E856AF"/>
    <w:rsid w:val="00E85BAD"/>
    <w:rsid w:val="00E85ED9"/>
    <w:rsid w:val="00E85F62"/>
    <w:rsid w:val="00E860A7"/>
    <w:rsid w:val="00E86105"/>
    <w:rsid w:val="00E86145"/>
    <w:rsid w:val="00E863A9"/>
    <w:rsid w:val="00E863DC"/>
    <w:rsid w:val="00E863FC"/>
    <w:rsid w:val="00E86639"/>
    <w:rsid w:val="00E86BDC"/>
    <w:rsid w:val="00E86C10"/>
    <w:rsid w:val="00E86C6E"/>
    <w:rsid w:val="00E86F73"/>
    <w:rsid w:val="00E86F76"/>
    <w:rsid w:val="00E8702E"/>
    <w:rsid w:val="00E8707A"/>
    <w:rsid w:val="00E870CA"/>
    <w:rsid w:val="00E87341"/>
    <w:rsid w:val="00E874FC"/>
    <w:rsid w:val="00E876E2"/>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91C"/>
    <w:rsid w:val="00E91CE8"/>
    <w:rsid w:val="00E91F28"/>
    <w:rsid w:val="00E92200"/>
    <w:rsid w:val="00E9254A"/>
    <w:rsid w:val="00E92595"/>
    <w:rsid w:val="00E925E3"/>
    <w:rsid w:val="00E9286A"/>
    <w:rsid w:val="00E92C38"/>
    <w:rsid w:val="00E93088"/>
    <w:rsid w:val="00E93133"/>
    <w:rsid w:val="00E93240"/>
    <w:rsid w:val="00E93241"/>
    <w:rsid w:val="00E934AF"/>
    <w:rsid w:val="00E934C2"/>
    <w:rsid w:val="00E9370F"/>
    <w:rsid w:val="00E937C4"/>
    <w:rsid w:val="00E93874"/>
    <w:rsid w:val="00E93B15"/>
    <w:rsid w:val="00E93B2F"/>
    <w:rsid w:val="00E93E47"/>
    <w:rsid w:val="00E94130"/>
    <w:rsid w:val="00E9422A"/>
    <w:rsid w:val="00E94393"/>
    <w:rsid w:val="00E943DB"/>
    <w:rsid w:val="00E9470D"/>
    <w:rsid w:val="00E949B7"/>
    <w:rsid w:val="00E94A61"/>
    <w:rsid w:val="00E94B23"/>
    <w:rsid w:val="00E94C59"/>
    <w:rsid w:val="00E95425"/>
    <w:rsid w:val="00E957D4"/>
    <w:rsid w:val="00E959C6"/>
    <w:rsid w:val="00E95CBA"/>
    <w:rsid w:val="00E95F59"/>
    <w:rsid w:val="00E95FDD"/>
    <w:rsid w:val="00E96074"/>
    <w:rsid w:val="00E96235"/>
    <w:rsid w:val="00E9627D"/>
    <w:rsid w:val="00E964D8"/>
    <w:rsid w:val="00E9656A"/>
    <w:rsid w:val="00E965C6"/>
    <w:rsid w:val="00E968AC"/>
    <w:rsid w:val="00E9699A"/>
    <w:rsid w:val="00E96ADA"/>
    <w:rsid w:val="00E96BF8"/>
    <w:rsid w:val="00E96C03"/>
    <w:rsid w:val="00E96CDB"/>
    <w:rsid w:val="00E96D14"/>
    <w:rsid w:val="00E97043"/>
    <w:rsid w:val="00E973BB"/>
    <w:rsid w:val="00E974D8"/>
    <w:rsid w:val="00E977A8"/>
    <w:rsid w:val="00E978D9"/>
    <w:rsid w:val="00E9798D"/>
    <w:rsid w:val="00E97AF2"/>
    <w:rsid w:val="00E97DFD"/>
    <w:rsid w:val="00E97F24"/>
    <w:rsid w:val="00E97FD4"/>
    <w:rsid w:val="00EA038D"/>
    <w:rsid w:val="00EA03FE"/>
    <w:rsid w:val="00EA0594"/>
    <w:rsid w:val="00EA07FC"/>
    <w:rsid w:val="00EA0AAA"/>
    <w:rsid w:val="00EA0B59"/>
    <w:rsid w:val="00EA0EEC"/>
    <w:rsid w:val="00EA1890"/>
    <w:rsid w:val="00EA19AB"/>
    <w:rsid w:val="00EA1B62"/>
    <w:rsid w:val="00EA1DD2"/>
    <w:rsid w:val="00EA1E2E"/>
    <w:rsid w:val="00EA21AC"/>
    <w:rsid w:val="00EA244C"/>
    <w:rsid w:val="00EA27F7"/>
    <w:rsid w:val="00EA2883"/>
    <w:rsid w:val="00EA2BE9"/>
    <w:rsid w:val="00EA2C83"/>
    <w:rsid w:val="00EA2CF2"/>
    <w:rsid w:val="00EA2EB7"/>
    <w:rsid w:val="00EA2EC4"/>
    <w:rsid w:val="00EA30F5"/>
    <w:rsid w:val="00EA3377"/>
    <w:rsid w:val="00EA3713"/>
    <w:rsid w:val="00EA3796"/>
    <w:rsid w:val="00EA3897"/>
    <w:rsid w:val="00EA38B3"/>
    <w:rsid w:val="00EA3B1C"/>
    <w:rsid w:val="00EA3EA8"/>
    <w:rsid w:val="00EA3F82"/>
    <w:rsid w:val="00EA3FF3"/>
    <w:rsid w:val="00EA40A0"/>
    <w:rsid w:val="00EA4193"/>
    <w:rsid w:val="00EA41D5"/>
    <w:rsid w:val="00EA4236"/>
    <w:rsid w:val="00EA424C"/>
    <w:rsid w:val="00EA43C8"/>
    <w:rsid w:val="00EA46D3"/>
    <w:rsid w:val="00EA4810"/>
    <w:rsid w:val="00EA4A89"/>
    <w:rsid w:val="00EA4C81"/>
    <w:rsid w:val="00EA4F6D"/>
    <w:rsid w:val="00EA4F91"/>
    <w:rsid w:val="00EA51E3"/>
    <w:rsid w:val="00EA528C"/>
    <w:rsid w:val="00EA5309"/>
    <w:rsid w:val="00EA53B5"/>
    <w:rsid w:val="00EA5420"/>
    <w:rsid w:val="00EA5462"/>
    <w:rsid w:val="00EA5561"/>
    <w:rsid w:val="00EA5BCA"/>
    <w:rsid w:val="00EA5C01"/>
    <w:rsid w:val="00EA5E2E"/>
    <w:rsid w:val="00EA60D0"/>
    <w:rsid w:val="00EA6179"/>
    <w:rsid w:val="00EA6235"/>
    <w:rsid w:val="00EA6282"/>
    <w:rsid w:val="00EA6345"/>
    <w:rsid w:val="00EA6367"/>
    <w:rsid w:val="00EA6720"/>
    <w:rsid w:val="00EA6774"/>
    <w:rsid w:val="00EA68A7"/>
    <w:rsid w:val="00EA6BBB"/>
    <w:rsid w:val="00EA6BE0"/>
    <w:rsid w:val="00EA6C99"/>
    <w:rsid w:val="00EA6DA5"/>
    <w:rsid w:val="00EA7361"/>
    <w:rsid w:val="00EA7479"/>
    <w:rsid w:val="00EA755F"/>
    <w:rsid w:val="00EA7C1D"/>
    <w:rsid w:val="00EA7EFC"/>
    <w:rsid w:val="00EB0340"/>
    <w:rsid w:val="00EB07DF"/>
    <w:rsid w:val="00EB0AD8"/>
    <w:rsid w:val="00EB0E8E"/>
    <w:rsid w:val="00EB0FFB"/>
    <w:rsid w:val="00EB1150"/>
    <w:rsid w:val="00EB11F4"/>
    <w:rsid w:val="00EB126D"/>
    <w:rsid w:val="00EB1313"/>
    <w:rsid w:val="00EB13DE"/>
    <w:rsid w:val="00EB1433"/>
    <w:rsid w:val="00EB15CD"/>
    <w:rsid w:val="00EB1655"/>
    <w:rsid w:val="00EB16B3"/>
    <w:rsid w:val="00EB191C"/>
    <w:rsid w:val="00EB1B7A"/>
    <w:rsid w:val="00EB1BB9"/>
    <w:rsid w:val="00EB2122"/>
    <w:rsid w:val="00EB2285"/>
    <w:rsid w:val="00EB2B05"/>
    <w:rsid w:val="00EB2B30"/>
    <w:rsid w:val="00EB30D8"/>
    <w:rsid w:val="00EB33F7"/>
    <w:rsid w:val="00EB34F2"/>
    <w:rsid w:val="00EB35AA"/>
    <w:rsid w:val="00EB38A8"/>
    <w:rsid w:val="00EB3E61"/>
    <w:rsid w:val="00EB402D"/>
    <w:rsid w:val="00EB416D"/>
    <w:rsid w:val="00EB4306"/>
    <w:rsid w:val="00EB4439"/>
    <w:rsid w:val="00EB452C"/>
    <w:rsid w:val="00EB47B8"/>
    <w:rsid w:val="00EB49D2"/>
    <w:rsid w:val="00EB49EE"/>
    <w:rsid w:val="00EB4A1A"/>
    <w:rsid w:val="00EB4DC1"/>
    <w:rsid w:val="00EB4E51"/>
    <w:rsid w:val="00EB4E8B"/>
    <w:rsid w:val="00EB4F74"/>
    <w:rsid w:val="00EB5142"/>
    <w:rsid w:val="00EB51FB"/>
    <w:rsid w:val="00EB53FA"/>
    <w:rsid w:val="00EB54EF"/>
    <w:rsid w:val="00EB5507"/>
    <w:rsid w:val="00EB591B"/>
    <w:rsid w:val="00EB596C"/>
    <w:rsid w:val="00EB5BF9"/>
    <w:rsid w:val="00EB5C22"/>
    <w:rsid w:val="00EB5D12"/>
    <w:rsid w:val="00EB5D8F"/>
    <w:rsid w:val="00EB5E4D"/>
    <w:rsid w:val="00EB5F8B"/>
    <w:rsid w:val="00EB61A9"/>
    <w:rsid w:val="00EB6202"/>
    <w:rsid w:val="00EB63DD"/>
    <w:rsid w:val="00EB6407"/>
    <w:rsid w:val="00EB643D"/>
    <w:rsid w:val="00EB65B6"/>
    <w:rsid w:val="00EB65E2"/>
    <w:rsid w:val="00EB6A4E"/>
    <w:rsid w:val="00EB6ABF"/>
    <w:rsid w:val="00EB6ADA"/>
    <w:rsid w:val="00EB6C53"/>
    <w:rsid w:val="00EB6F55"/>
    <w:rsid w:val="00EB706D"/>
    <w:rsid w:val="00EB7119"/>
    <w:rsid w:val="00EB7254"/>
    <w:rsid w:val="00EB7423"/>
    <w:rsid w:val="00EB7440"/>
    <w:rsid w:val="00EB74E3"/>
    <w:rsid w:val="00EB766D"/>
    <w:rsid w:val="00EB76BD"/>
    <w:rsid w:val="00EB77FF"/>
    <w:rsid w:val="00EB7962"/>
    <w:rsid w:val="00EB79F1"/>
    <w:rsid w:val="00EB7C7F"/>
    <w:rsid w:val="00EB7CBD"/>
    <w:rsid w:val="00EB7CC8"/>
    <w:rsid w:val="00EB7D2A"/>
    <w:rsid w:val="00EB7FBA"/>
    <w:rsid w:val="00EC004F"/>
    <w:rsid w:val="00EC0474"/>
    <w:rsid w:val="00EC05FD"/>
    <w:rsid w:val="00EC064D"/>
    <w:rsid w:val="00EC06DC"/>
    <w:rsid w:val="00EC091F"/>
    <w:rsid w:val="00EC0A7A"/>
    <w:rsid w:val="00EC0E74"/>
    <w:rsid w:val="00EC0FF3"/>
    <w:rsid w:val="00EC132F"/>
    <w:rsid w:val="00EC13A5"/>
    <w:rsid w:val="00EC14C9"/>
    <w:rsid w:val="00EC15E9"/>
    <w:rsid w:val="00EC1723"/>
    <w:rsid w:val="00EC175E"/>
    <w:rsid w:val="00EC19F3"/>
    <w:rsid w:val="00EC1B8C"/>
    <w:rsid w:val="00EC1BFE"/>
    <w:rsid w:val="00EC1C8E"/>
    <w:rsid w:val="00EC1E7B"/>
    <w:rsid w:val="00EC2225"/>
    <w:rsid w:val="00EC22E2"/>
    <w:rsid w:val="00EC28BB"/>
    <w:rsid w:val="00EC2F3F"/>
    <w:rsid w:val="00EC301E"/>
    <w:rsid w:val="00EC32C6"/>
    <w:rsid w:val="00EC32DA"/>
    <w:rsid w:val="00EC339F"/>
    <w:rsid w:val="00EC34A2"/>
    <w:rsid w:val="00EC34E3"/>
    <w:rsid w:val="00EC3538"/>
    <w:rsid w:val="00EC36EF"/>
    <w:rsid w:val="00EC38FF"/>
    <w:rsid w:val="00EC3A19"/>
    <w:rsid w:val="00EC3A4B"/>
    <w:rsid w:val="00EC3B3F"/>
    <w:rsid w:val="00EC4040"/>
    <w:rsid w:val="00EC4045"/>
    <w:rsid w:val="00EC415A"/>
    <w:rsid w:val="00EC4543"/>
    <w:rsid w:val="00EC4BAE"/>
    <w:rsid w:val="00EC4C80"/>
    <w:rsid w:val="00EC4CCE"/>
    <w:rsid w:val="00EC4D02"/>
    <w:rsid w:val="00EC4F2D"/>
    <w:rsid w:val="00EC51DE"/>
    <w:rsid w:val="00EC520E"/>
    <w:rsid w:val="00EC541E"/>
    <w:rsid w:val="00EC54AC"/>
    <w:rsid w:val="00EC550E"/>
    <w:rsid w:val="00EC5624"/>
    <w:rsid w:val="00EC5BEB"/>
    <w:rsid w:val="00EC5C03"/>
    <w:rsid w:val="00EC5D07"/>
    <w:rsid w:val="00EC5D59"/>
    <w:rsid w:val="00EC5DED"/>
    <w:rsid w:val="00EC5FA0"/>
    <w:rsid w:val="00EC611F"/>
    <w:rsid w:val="00EC63EE"/>
    <w:rsid w:val="00EC675F"/>
    <w:rsid w:val="00EC6877"/>
    <w:rsid w:val="00EC68FF"/>
    <w:rsid w:val="00EC6B3D"/>
    <w:rsid w:val="00EC6E9F"/>
    <w:rsid w:val="00EC6EF7"/>
    <w:rsid w:val="00EC6F55"/>
    <w:rsid w:val="00EC6F68"/>
    <w:rsid w:val="00EC7029"/>
    <w:rsid w:val="00EC729C"/>
    <w:rsid w:val="00EC7591"/>
    <w:rsid w:val="00EC7763"/>
    <w:rsid w:val="00EC77E4"/>
    <w:rsid w:val="00EC78E6"/>
    <w:rsid w:val="00EC7909"/>
    <w:rsid w:val="00EC7AC7"/>
    <w:rsid w:val="00EC7C66"/>
    <w:rsid w:val="00EC7CC7"/>
    <w:rsid w:val="00EC7D38"/>
    <w:rsid w:val="00EC7DD0"/>
    <w:rsid w:val="00ED0189"/>
    <w:rsid w:val="00ED0324"/>
    <w:rsid w:val="00ED054C"/>
    <w:rsid w:val="00ED0775"/>
    <w:rsid w:val="00ED0789"/>
    <w:rsid w:val="00ED0877"/>
    <w:rsid w:val="00ED0943"/>
    <w:rsid w:val="00ED0B5D"/>
    <w:rsid w:val="00ED0BEF"/>
    <w:rsid w:val="00ED0C42"/>
    <w:rsid w:val="00ED0F6D"/>
    <w:rsid w:val="00ED0FD0"/>
    <w:rsid w:val="00ED10A9"/>
    <w:rsid w:val="00ED10AE"/>
    <w:rsid w:val="00ED10CB"/>
    <w:rsid w:val="00ED12C7"/>
    <w:rsid w:val="00ED133E"/>
    <w:rsid w:val="00ED13D8"/>
    <w:rsid w:val="00ED1483"/>
    <w:rsid w:val="00ED1534"/>
    <w:rsid w:val="00ED15B1"/>
    <w:rsid w:val="00ED18EA"/>
    <w:rsid w:val="00ED1C16"/>
    <w:rsid w:val="00ED1DED"/>
    <w:rsid w:val="00ED2051"/>
    <w:rsid w:val="00ED2068"/>
    <w:rsid w:val="00ED20B3"/>
    <w:rsid w:val="00ED2230"/>
    <w:rsid w:val="00ED235E"/>
    <w:rsid w:val="00ED2430"/>
    <w:rsid w:val="00ED27BD"/>
    <w:rsid w:val="00ED2854"/>
    <w:rsid w:val="00ED2B8A"/>
    <w:rsid w:val="00ED2C55"/>
    <w:rsid w:val="00ED2E8D"/>
    <w:rsid w:val="00ED2ECA"/>
    <w:rsid w:val="00ED316A"/>
    <w:rsid w:val="00ED32ED"/>
    <w:rsid w:val="00ED36B5"/>
    <w:rsid w:val="00ED37D0"/>
    <w:rsid w:val="00ED39E8"/>
    <w:rsid w:val="00ED3A3C"/>
    <w:rsid w:val="00ED3A45"/>
    <w:rsid w:val="00ED3E80"/>
    <w:rsid w:val="00ED4172"/>
    <w:rsid w:val="00ED41A3"/>
    <w:rsid w:val="00ED424A"/>
    <w:rsid w:val="00ED43B5"/>
    <w:rsid w:val="00ED4532"/>
    <w:rsid w:val="00ED47BA"/>
    <w:rsid w:val="00ED48C5"/>
    <w:rsid w:val="00ED4914"/>
    <w:rsid w:val="00ED4BB9"/>
    <w:rsid w:val="00ED5074"/>
    <w:rsid w:val="00ED50FD"/>
    <w:rsid w:val="00ED5145"/>
    <w:rsid w:val="00ED5179"/>
    <w:rsid w:val="00ED528F"/>
    <w:rsid w:val="00ED54CE"/>
    <w:rsid w:val="00ED55DB"/>
    <w:rsid w:val="00ED58A0"/>
    <w:rsid w:val="00ED58F3"/>
    <w:rsid w:val="00ED59BE"/>
    <w:rsid w:val="00ED5AD4"/>
    <w:rsid w:val="00ED5CED"/>
    <w:rsid w:val="00ED5D2C"/>
    <w:rsid w:val="00ED5DFD"/>
    <w:rsid w:val="00ED5F35"/>
    <w:rsid w:val="00ED6142"/>
    <w:rsid w:val="00ED6543"/>
    <w:rsid w:val="00ED67AF"/>
    <w:rsid w:val="00ED6915"/>
    <w:rsid w:val="00ED6937"/>
    <w:rsid w:val="00ED6A85"/>
    <w:rsid w:val="00ED6CAB"/>
    <w:rsid w:val="00ED6CF5"/>
    <w:rsid w:val="00ED6D07"/>
    <w:rsid w:val="00ED6ED8"/>
    <w:rsid w:val="00ED6F10"/>
    <w:rsid w:val="00ED6F9B"/>
    <w:rsid w:val="00ED702B"/>
    <w:rsid w:val="00ED7095"/>
    <w:rsid w:val="00ED726F"/>
    <w:rsid w:val="00ED74F2"/>
    <w:rsid w:val="00ED751D"/>
    <w:rsid w:val="00ED7540"/>
    <w:rsid w:val="00ED7623"/>
    <w:rsid w:val="00ED7649"/>
    <w:rsid w:val="00ED7938"/>
    <w:rsid w:val="00ED79EF"/>
    <w:rsid w:val="00ED7C3C"/>
    <w:rsid w:val="00ED7C6C"/>
    <w:rsid w:val="00ED7E96"/>
    <w:rsid w:val="00EE0071"/>
    <w:rsid w:val="00EE00E0"/>
    <w:rsid w:val="00EE015B"/>
    <w:rsid w:val="00EE01B5"/>
    <w:rsid w:val="00EE027E"/>
    <w:rsid w:val="00EE0485"/>
    <w:rsid w:val="00EE04ED"/>
    <w:rsid w:val="00EE0510"/>
    <w:rsid w:val="00EE083E"/>
    <w:rsid w:val="00EE0A91"/>
    <w:rsid w:val="00EE0C70"/>
    <w:rsid w:val="00EE106B"/>
    <w:rsid w:val="00EE1118"/>
    <w:rsid w:val="00EE11D2"/>
    <w:rsid w:val="00EE144F"/>
    <w:rsid w:val="00EE1530"/>
    <w:rsid w:val="00EE15B0"/>
    <w:rsid w:val="00EE1913"/>
    <w:rsid w:val="00EE1944"/>
    <w:rsid w:val="00EE1DC3"/>
    <w:rsid w:val="00EE1E44"/>
    <w:rsid w:val="00EE2426"/>
    <w:rsid w:val="00EE2568"/>
    <w:rsid w:val="00EE2574"/>
    <w:rsid w:val="00EE2617"/>
    <w:rsid w:val="00EE27ED"/>
    <w:rsid w:val="00EE28EA"/>
    <w:rsid w:val="00EE2C28"/>
    <w:rsid w:val="00EE2C6B"/>
    <w:rsid w:val="00EE2FD7"/>
    <w:rsid w:val="00EE315E"/>
    <w:rsid w:val="00EE32DE"/>
    <w:rsid w:val="00EE372C"/>
    <w:rsid w:val="00EE39FC"/>
    <w:rsid w:val="00EE3A4F"/>
    <w:rsid w:val="00EE3A64"/>
    <w:rsid w:val="00EE3B8D"/>
    <w:rsid w:val="00EE3CFB"/>
    <w:rsid w:val="00EE3D4B"/>
    <w:rsid w:val="00EE3E0B"/>
    <w:rsid w:val="00EE3EDA"/>
    <w:rsid w:val="00EE3F16"/>
    <w:rsid w:val="00EE463A"/>
    <w:rsid w:val="00EE464C"/>
    <w:rsid w:val="00EE469E"/>
    <w:rsid w:val="00EE482E"/>
    <w:rsid w:val="00EE4D88"/>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73A5"/>
    <w:rsid w:val="00EE78A8"/>
    <w:rsid w:val="00EE7947"/>
    <w:rsid w:val="00EE7F0B"/>
    <w:rsid w:val="00EE7F41"/>
    <w:rsid w:val="00EF0011"/>
    <w:rsid w:val="00EF02B0"/>
    <w:rsid w:val="00EF0560"/>
    <w:rsid w:val="00EF07BE"/>
    <w:rsid w:val="00EF088A"/>
    <w:rsid w:val="00EF0A6D"/>
    <w:rsid w:val="00EF0B68"/>
    <w:rsid w:val="00EF0CBC"/>
    <w:rsid w:val="00EF0D17"/>
    <w:rsid w:val="00EF0DE4"/>
    <w:rsid w:val="00EF0E9F"/>
    <w:rsid w:val="00EF0ED8"/>
    <w:rsid w:val="00EF0F11"/>
    <w:rsid w:val="00EF0F1B"/>
    <w:rsid w:val="00EF11B0"/>
    <w:rsid w:val="00EF128E"/>
    <w:rsid w:val="00EF1305"/>
    <w:rsid w:val="00EF1641"/>
    <w:rsid w:val="00EF16D6"/>
    <w:rsid w:val="00EF17CB"/>
    <w:rsid w:val="00EF1B1D"/>
    <w:rsid w:val="00EF1BB7"/>
    <w:rsid w:val="00EF1BD1"/>
    <w:rsid w:val="00EF1CF4"/>
    <w:rsid w:val="00EF1F6C"/>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101"/>
    <w:rsid w:val="00EF5198"/>
    <w:rsid w:val="00EF56CC"/>
    <w:rsid w:val="00EF5766"/>
    <w:rsid w:val="00EF5AA3"/>
    <w:rsid w:val="00EF5B5C"/>
    <w:rsid w:val="00EF5C18"/>
    <w:rsid w:val="00EF5C5C"/>
    <w:rsid w:val="00EF5F85"/>
    <w:rsid w:val="00EF627B"/>
    <w:rsid w:val="00EF6291"/>
    <w:rsid w:val="00EF62EF"/>
    <w:rsid w:val="00EF6378"/>
    <w:rsid w:val="00EF6428"/>
    <w:rsid w:val="00EF6645"/>
    <w:rsid w:val="00EF6794"/>
    <w:rsid w:val="00EF6814"/>
    <w:rsid w:val="00EF6901"/>
    <w:rsid w:val="00EF69A8"/>
    <w:rsid w:val="00EF69DA"/>
    <w:rsid w:val="00EF69E9"/>
    <w:rsid w:val="00EF6B65"/>
    <w:rsid w:val="00EF6CE8"/>
    <w:rsid w:val="00EF6F9E"/>
    <w:rsid w:val="00EF7113"/>
    <w:rsid w:val="00EF7161"/>
    <w:rsid w:val="00EF71E7"/>
    <w:rsid w:val="00EF71EF"/>
    <w:rsid w:val="00EF73CF"/>
    <w:rsid w:val="00EF74AD"/>
    <w:rsid w:val="00EF761C"/>
    <w:rsid w:val="00EF7636"/>
    <w:rsid w:val="00EF7757"/>
    <w:rsid w:val="00EF779A"/>
    <w:rsid w:val="00EF796D"/>
    <w:rsid w:val="00EF7AE2"/>
    <w:rsid w:val="00EF7B21"/>
    <w:rsid w:val="00EF7C7B"/>
    <w:rsid w:val="00EF7CD2"/>
    <w:rsid w:val="00EF7D47"/>
    <w:rsid w:val="00EF7D9E"/>
    <w:rsid w:val="00EF7E0C"/>
    <w:rsid w:val="00EF7E88"/>
    <w:rsid w:val="00EF7F0B"/>
    <w:rsid w:val="00EF7F25"/>
    <w:rsid w:val="00F000D9"/>
    <w:rsid w:val="00F00304"/>
    <w:rsid w:val="00F004AD"/>
    <w:rsid w:val="00F00596"/>
    <w:rsid w:val="00F006D0"/>
    <w:rsid w:val="00F006D8"/>
    <w:rsid w:val="00F00739"/>
    <w:rsid w:val="00F00784"/>
    <w:rsid w:val="00F00837"/>
    <w:rsid w:val="00F00A5B"/>
    <w:rsid w:val="00F00BE6"/>
    <w:rsid w:val="00F00E24"/>
    <w:rsid w:val="00F010E9"/>
    <w:rsid w:val="00F0166A"/>
    <w:rsid w:val="00F016FB"/>
    <w:rsid w:val="00F018B0"/>
    <w:rsid w:val="00F01A1B"/>
    <w:rsid w:val="00F01B54"/>
    <w:rsid w:val="00F01EF2"/>
    <w:rsid w:val="00F01F7C"/>
    <w:rsid w:val="00F01F94"/>
    <w:rsid w:val="00F01F97"/>
    <w:rsid w:val="00F02144"/>
    <w:rsid w:val="00F021FE"/>
    <w:rsid w:val="00F02357"/>
    <w:rsid w:val="00F024E6"/>
    <w:rsid w:val="00F026C7"/>
    <w:rsid w:val="00F028B0"/>
    <w:rsid w:val="00F028B1"/>
    <w:rsid w:val="00F029BB"/>
    <w:rsid w:val="00F02A59"/>
    <w:rsid w:val="00F02C29"/>
    <w:rsid w:val="00F02F85"/>
    <w:rsid w:val="00F02FBA"/>
    <w:rsid w:val="00F03243"/>
    <w:rsid w:val="00F03298"/>
    <w:rsid w:val="00F0350A"/>
    <w:rsid w:val="00F03810"/>
    <w:rsid w:val="00F0388E"/>
    <w:rsid w:val="00F0390D"/>
    <w:rsid w:val="00F03BB1"/>
    <w:rsid w:val="00F03BD1"/>
    <w:rsid w:val="00F03CE5"/>
    <w:rsid w:val="00F03E85"/>
    <w:rsid w:val="00F041AE"/>
    <w:rsid w:val="00F041B0"/>
    <w:rsid w:val="00F0442A"/>
    <w:rsid w:val="00F04482"/>
    <w:rsid w:val="00F04791"/>
    <w:rsid w:val="00F04C41"/>
    <w:rsid w:val="00F05119"/>
    <w:rsid w:val="00F05195"/>
    <w:rsid w:val="00F0541E"/>
    <w:rsid w:val="00F056DA"/>
    <w:rsid w:val="00F05800"/>
    <w:rsid w:val="00F059D6"/>
    <w:rsid w:val="00F05B67"/>
    <w:rsid w:val="00F05C15"/>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60F"/>
    <w:rsid w:val="00F07654"/>
    <w:rsid w:val="00F0778D"/>
    <w:rsid w:val="00F0791D"/>
    <w:rsid w:val="00F07938"/>
    <w:rsid w:val="00F07997"/>
    <w:rsid w:val="00F079A3"/>
    <w:rsid w:val="00F07BA4"/>
    <w:rsid w:val="00F07C51"/>
    <w:rsid w:val="00F07DDB"/>
    <w:rsid w:val="00F1014E"/>
    <w:rsid w:val="00F102C7"/>
    <w:rsid w:val="00F102E3"/>
    <w:rsid w:val="00F105D6"/>
    <w:rsid w:val="00F10687"/>
    <w:rsid w:val="00F106FE"/>
    <w:rsid w:val="00F1084B"/>
    <w:rsid w:val="00F10865"/>
    <w:rsid w:val="00F10AAD"/>
    <w:rsid w:val="00F10ACC"/>
    <w:rsid w:val="00F10B55"/>
    <w:rsid w:val="00F10DA2"/>
    <w:rsid w:val="00F10E2F"/>
    <w:rsid w:val="00F10FB4"/>
    <w:rsid w:val="00F11365"/>
    <w:rsid w:val="00F113A1"/>
    <w:rsid w:val="00F11467"/>
    <w:rsid w:val="00F115A5"/>
    <w:rsid w:val="00F117F0"/>
    <w:rsid w:val="00F118A6"/>
    <w:rsid w:val="00F11949"/>
    <w:rsid w:val="00F119F9"/>
    <w:rsid w:val="00F11A7F"/>
    <w:rsid w:val="00F11CDB"/>
    <w:rsid w:val="00F11D08"/>
    <w:rsid w:val="00F120D3"/>
    <w:rsid w:val="00F121F8"/>
    <w:rsid w:val="00F1226E"/>
    <w:rsid w:val="00F122F4"/>
    <w:rsid w:val="00F12374"/>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DAC"/>
    <w:rsid w:val="00F13DB4"/>
    <w:rsid w:val="00F13F67"/>
    <w:rsid w:val="00F13FB4"/>
    <w:rsid w:val="00F14203"/>
    <w:rsid w:val="00F14225"/>
    <w:rsid w:val="00F14303"/>
    <w:rsid w:val="00F1448C"/>
    <w:rsid w:val="00F1454A"/>
    <w:rsid w:val="00F1461E"/>
    <w:rsid w:val="00F146E6"/>
    <w:rsid w:val="00F14848"/>
    <w:rsid w:val="00F14B14"/>
    <w:rsid w:val="00F14CAB"/>
    <w:rsid w:val="00F15001"/>
    <w:rsid w:val="00F1528A"/>
    <w:rsid w:val="00F152BE"/>
    <w:rsid w:val="00F15340"/>
    <w:rsid w:val="00F154F8"/>
    <w:rsid w:val="00F1550A"/>
    <w:rsid w:val="00F1589F"/>
    <w:rsid w:val="00F15A4B"/>
    <w:rsid w:val="00F15F2F"/>
    <w:rsid w:val="00F160F2"/>
    <w:rsid w:val="00F16198"/>
    <w:rsid w:val="00F16488"/>
    <w:rsid w:val="00F16692"/>
    <w:rsid w:val="00F16785"/>
    <w:rsid w:val="00F167A1"/>
    <w:rsid w:val="00F16987"/>
    <w:rsid w:val="00F16A97"/>
    <w:rsid w:val="00F1701B"/>
    <w:rsid w:val="00F17220"/>
    <w:rsid w:val="00F1723D"/>
    <w:rsid w:val="00F179F9"/>
    <w:rsid w:val="00F17BFE"/>
    <w:rsid w:val="00F17C4B"/>
    <w:rsid w:val="00F17C5A"/>
    <w:rsid w:val="00F17CD8"/>
    <w:rsid w:val="00F17D14"/>
    <w:rsid w:val="00F17D96"/>
    <w:rsid w:val="00F17FC2"/>
    <w:rsid w:val="00F20058"/>
    <w:rsid w:val="00F200BB"/>
    <w:rsid w:val="00F2010B"/>
    <w:rsid w:val="00F203F0"/>
    <w:rsid w:val="00F205BC"/>
    <w:rsid w:val="00F2086F"/>
    <w:rsid w:val="00F20886"/>
    <w:rsid w:val="00F2095E"/>
    <w:rsid w:val="00F209B2"/>
    <w:rsid w:val="00F209B5"/>
    <w:rsid w:val="00F20A7A"/>
    <w:rsid w:val="00F20F9B"/>
    <w:rsid w:val="00F20FFF"/>
    <w:rsid w:val="00F21026"/>
    <w:rsid w:val="00F21031"/>
    <w:rsid w:val="00F2118D"/>
    <w:rsid w:val="00F211E2"/>
    <w:rsid w:val="00F2134D"/>
    <w:rsid w:val="00F2139B"/>
    <w:rsid w:val="00F213A0"/>
    <w:rsid w:val="00F213A5"/>
    <w:rsid w:val="00F21656"/>
    <w:rsid w:val="00F217A6"/>
    <w:rsid w:val="00F21851"/>
    <w:rsid w:val="00F2185C"/>
    <w:rsid w:val="00F21A47"/>
    <w:rsid w:val="00F21C6B"/>
    <w:rsid w:val="00F21CF0"/>
    <w:rsid w:val="00F21CFD"/>
    <w:rsid w:val="00F21E75"/>
    <w:rsid w:val="00F220AE"/>
    <w:rsid w:val="00F222D6"/>
    <w:rsid w:val="00F225BA"/>
    <w:rsid w:val="00F2260D"/>
    <w:rsid w:val="00F22787"/>
    <w:rsid w:val="00F22A47"/>
    <w:rsid w:val="00F22B7A"/>
    <w:rsid w:val="00F22CDF"/>
    <w:rsid w:val="00F22E76"/>
    <w:rsid w:val="00F230BF"/>
    <w:rsid w:val="00F23148"/>
    <w:rsid w:val="00F2318E"/>
    <w:rsid w:val="00F235CA"/>
    <w:rsid w:val="00F236A8"/>
    <w:rsid w:val="00F236ED"/>
    <w:rsid w:val="00F237B8"/>
    <w:rsid w:val="00F238AA"/>
    <w:rsid w:val="00F23AD1"/>
    <w:rsid w:val="00F23C32"/>
    <w:rsid w:val="00F23CAE"/>
    <w:rsid w:val="00F23CB3"/>
    <w:rsid w:val="00F23F9D"/>
    <w:rsid w:val="00F23FC6"/>
    <w:rsid w:val="00F2408C"/>
    <w:rsid w:val="00F24132"/>
    <w:rsid w:val="00F24263"/>
    <w:rsid w:val="00F24425"/>
    <w:rsid w:val="00F2454B"/>
    <w:rsid w:val="00F24765"/>
    <w:rsid w:val="00F24853"/>
    <w:rsid w:val="00F2488C"/>
    <w:rsid w:val="00F2494B"/>
    <w:rsid w:val="00F24A92"/>
    <w:rsid w:val="00F24AA9"/>
    <w:rsid w:val="00F24CF1"/>
    <w:rsid w:val="00F24DCF"/>
    <w:rsid w:val="00F24E30"/>
    <w:rsid w:val="00F24F67"/>
    <w:rsid w:val="00F24FD6"/>
    <w:rsid w:val="00F25370"/>
    <w:rsid w:val="00F258CB"/>
    <w:rsid w:val="00F259A3"/>
    <w:rsid w:val="00F25AD4"/>
    <w:rsid w:val="00F25B42"/>
    <w:rsid w:val="00F25B7A"/>
    <w:rsid w:val="00F25D37"/>
    <w:rsid w:val="00F25DAE"/>
    <w:rsid w:val="00F25F9F"/>
    <w:rsid w:val="00F25FBA"/>
    <w:rsid w:val="00F25FE3"/>
    <w:rsid w:val="00F2607E"/>
    <w:rsid w:val="00F26097"/>
    <w:rsid w:val="00F261F1"/>
    <w:rsid w:val="00F26248"/>
    <w:rsid w:val="00F265C1"/>
    <w:rsid w:val="00F268E5"/>
    <w:rsid w:val="00F26991"/>
    <w:rsid w:val="00F26A88"/>
    <w:rsid w:val="00F26B92"/>
    <w:rsid w:val="00F26BE8"/>
    <w:rsid w:val="00F26CF9"/>
    <w:rsid w:val="00F26D95"/>
    <w:rsid w:val="00F26E07"/>
    <w:rsid w:val="00F26F9A"/>
    <w:rsid w:val="00F2709B"/>
    <w:rsid w:val="00F2714C"/>
    <w:rsid w:val="00F27153"/>
    <w:rsid w:val="00F272EE"/>
    <w:rsid w:val="00F27521"/>
    <w:rsid w:val="00F27668"/>
    <w:rsid w:val="00F27759"/>
    <w:rsid w:val="00F2775E"/>
    <w:rsid w:val="00F27AE0"/>
    <w:rsid w:val="00F27B74"/>
    <w:rsid w:val="00F30256"/>
    <w:rsid w:val="00F302A9"/>
    <w:rsid w:val="00F3078F"/>
    <w:rsid w:val="00F3083D"/>
    <w:rsid w:val="00F30948"/>
    <w:rsid w:val="00F30AD1"/>
    <w:rsid w:val="00F30CAC"/>
    <w:rsid w:val="00F30DF5"/>
    <w:rsid w:val="00F3107E"/>
    <w:rsid w:val="00F312FB"/>
    <w:rsid w:val="00F3143E"/>
    <w:rsid w:val="00F31939"/>
    <w:rsid w:val="00F31A5B"/>
    <w:rsid w:val="00F31AFB"/>
    <w:rsid w:val="00F31CD7"/>
    <w:rsid w:val="00F31E1D"/>
    <w:rsid w:val="00F31E20"/>
    <w:rsid w:val="00F31F39"/>
    <w:rsid w:val="00F32404"/>
    <w:rsid w:val="00F324FF"/>
    <w:rsid w:val="00F3259B"/>
    <w:rsid w:val="00F3259D"/>
    <w:rsid w:val="00F32645"/>
    <w:rsid w:val="00F3293F"/>
    <w:rsid w:val="00F32BA6"/>
    <w:rsid w:val="00F32F91"/>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67"/>
    <w:rsid w:val="00F33EA6"/>
    <w:rsid w:val="00F33EF5"/>
    <w:rsid w:val="00F33FA0"/>
    <w:rsid w:val="00F3402F"/>
    <w:rsid w:val="00F34256"/>
    <w:rsid w:val="00F346A2"/>
    <w:rsid w:val="00F34884"/>
    <w:rsid w:val="00F348FE"/>
    <w:rsid w:val="00F34A95"/>
    <w:rsid w:val="00F34B67"/>
    <w:rsid w:val="00F34C66"/>
    <w:rsid w:val="00F34D25"/>
    <w:rsid w:val="00F34D69"/>
    <w:rsid w:val="00F3513E"/>
    <w:rsid w:val="00F3539C"/>
    <w:rsid w:val="00F35532"/>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122"/>
    <w:rsid w:val="00F372F5"/>
    <w:rsid w:val="00F3730A"/>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D0F"/>
    <w:rsid w:val="00F40F83"/>
    <w:rsid w:val="00F4125F"/>
    <w:rsid w:val="00F414A2"/>
    <w:rsid w:val="00F414C9"/>
    <w:rsid w:val="00F418D5"/>
    <w:rsid w:val="00F418DC"/>
    <w:rsid w:val="00F41920"/>
    <w:rsid w:val="00F41933"/>
    <w:rsid w:val="00F41BAD"/>
    <w:rsid w:val="00F42114"/>
    <w:rsid w:val="00F42302"/>
    <w:rsid w:val="00F42373"/>
    <w:rsid w:val="00F4242E"/>
    <w:rsid w:val="00F42478"/>
    <w:rsid w:val="00F42659"/>
    <w:rsid w:val="00F4265C"/>
    <w:rsid w:val="00F42683"/>
    <w:rsid w:val="00F42A87"/>
    <w:rsid w:val="00F42B82"/>
    <w:rsid w:val="00F42CAE"/>
    <w:rsid w:val="00F42D26"/>
    <w:rsid w:val="00F43052"/>
    <w:rsid w:val="00F4342B"/>
    <w:rsid w:val="00F43471"/>
    <w:rsid w:val="00F43596"/>
    <w:rsid w:val="00F4363B"/>
    <w:rsid w:val="00F43772"/>
    <w:rsid w:val="00F43EA1"/>
    <w:rsid w:val="00F4402B"/>
    <w:rsid w:val="00F4410A"/>
    <w:rsid w:val="00F44169"/>
    <w:rsid w:val="00F441A5"/>
    <w:rsid w:val="00F44234"/>
    <w:rsid w:val="00F4440B"/>
    <w:rsid w:val="00F44A07"/>
    <w:rsid w:val="00F44E12"/>
    <w:rsid w:val="00F44F5F"/>
    <w:rsid w:val="00F4505C"/>
    <w:rsid w:val="00F45109"/>
    <w:rsid w:val="00F452B3"/>
    <w:rsid w:val="00F459DB"/>
    <w:rsid w:val="00F45A5D"/>
    <w:rsid w:val="00F45B69"/>
    <w:rsid w:val="00F45BBE"/>
    <w:rsid w:val="00F46294"/>
    <w:rsid w:val="00F462A7"/>
    <w:rsid w:val="00F462B1"/>
    <w:rsid w:val="00F463A8"/>
    <w:rsid w:val="00F463ED"/>
    <w:rsid w:val="00F46422"/>
    <w:rsid w:val="00F46437"/>
    <w:rsid w:val="00F4685C"/>
    <w:rsid w:val="00F46AA5"/>
    <w:rsid w:val="00F46C94"/>
    <w:rsid w:val="00F46DA4"/>
    <w:rsid w:val="00F46F7F"/>
    <w:rsid w:val="00F46FED"/>
    <w:rsid w:val="00F4738E"/>
    <w:rsid w:val="00F474D7"/>
    <w:rsid w:val="00F47513"/>
    <w:rsid w:val="00F4751E"/>
    <w:rsid w:val="00F47712"/>
    <w:rsid w:val="00F4780C"/>
    <w:rsid w:val="00F478FC"/>
    <w:rsid w:val="00F47920"/>
    <w:rsid w:val="00F479D1"/>
    <w:rsid w:val="00F47B6A"/>
    <w:rsid w:val="00F47D2D"/>
    <w:rsid w:val="00F47E16"/>
    <w:rsid w:val="00F50191"/>
    <w:rsid w:val="00F501E8"/>
    <w:rsid w:val="00F5040F"/>
    <w:rsid w:val="00F50500"/>
    <w:rsid w:val="00F50586"/>
    <w:rsid w:val="00F50744"/>
    <w:rsid w:val="00F5093C"/>
    <w:rsid w:val="00F50AD3"/>
    <w:rsid w:val="00F50B22"/>
    <w:rsid w:val="00F50BD6"/>
    <w:rsid w:val="00F50DA0"/>
    <w:rsid w:val="00F50ECF"/>
    <w:rsid w:val="00F50F90"/>
    <w:rsid w:val="00F50FD1"/>
    <w:rsid w:val="00F510B9"/>
    <w:rsid w:val="00F51139"/>
    <w:rsid w:val="00F511EE"/>
    <w:rsid w:val="00F51430"/>
    <w:rsid w:val="00F51576"/>
    <w:rsid w:val="00F51633"/>
    <w:rsid w:val="00F51863"/>
    <w:rsid w:val="00F51BFB"/>
    <w:rsid w:val="00F52640"/>
    <w:rsid w:val="00F52685"/>
    <w:rsid w:val="00F52DD8"/>
    <w:rsid w:val="00F52E7E"/>
    <w:rsid w:val="00F533AE"/>
    <w:rsid w:val="00F53842"/>
    <w:rsid w:val="00F53916"/>
    <w:rsid w:val="00F53966"/>
    <w:rsid w:val="00F53F04"/>
    <w:rsid w:val="00F543B9"/>
    <w:rsid w:val="00F543E2"/>
    <w:rsid w:val="00F546E2"/>
    <w:rsid w:val="00F548C9"/>
    <w:rsid w:val="00F54A06"/>
    <w:rsid w:val="00F54B0A"/>
    <w:rsid w:val="00F54B2E"/>
    <w:rsid w:val="00F54D6A"/>
    <w:rsid w:val="00F54EC0"/>
    <w:rsid w:val="00F54FAB"/>
    <w:rsid w:val="00F54FEF"/>
    <w:rsid w:val="00F55638"/>
    <w:rsid w:val="00F55803"/>
    <w:rsid w:val="00F55874"/>
    <w:rsid w:val="00F55E6E"/>
    <w:rsid w:val="00F5629D"/>
    <w:rsid w:val="00F56424"/>
    <w:rsid w:val="00F56468"/>
    <w:rsid w:val="00F56511"/>
    <w:rsid w:val="00F565D2"/>
    <w:rsid w:val="00F5687A"/>
    <w:rsid w:val="00F56AF7"/>
    <w:rsid w:val="00F56BF0"/>
    <w:rsid w:val="00F56CD8"/>
    <w:rsid w:val="00F56D36"/>
    <w:rsid w:val="00F56D6B"/>
    <w:rsid w:val="00F56E82"/>
    <w:rsid w:val="00F56EBB"/>
    <w:rsid w:val="00F56EEC"/>
    <w:rsid w:val="00F5713D"/>
    <w:rsid w:val="00F57410"/>
    <w:rsid w:val="00F57472"/>
    <w:rsid w:val="00F57567"/>
    <w:rsid w:val="00F575DD"/>
    <w:rsid w:val="00F57A10"/>
    <w:rsid w:val="00F5C25A"/>
    <w:rsid w:val="00F60089"/>
    <w:rsid w:val="00F60304"/>
    <w:rsid w:val="00F60577"/>
    <w:rsid w:val="00F60715"/>
    <w:rsid w:val="00F609E0"/>
    <w:rsid w:val="00F60ADD"/>
    <w:rsid w:val="00F61059"/>
    <w:rsid w:val="00F61410"/>
    <w:rsid w:val="00F618DE"/>
    <w:rsid w:val="00F61917"/>
    <w:rsid w:val="00F61AD1"/>
    <w:rsid w:val="00F61AFD"/>
    <w:rsid w:val="00F61B75"/>
    <w:rsid w:val="00F61C3C"/>
    <w:rsid w:val="00F61CA2"/>
    <w:rsid w:val="00F61D57"/>
    <w:rsid w:val="00F61F54"/>
    <w:rsid w:val="00F62075"/>
    <w:rsid w:val="00F62230"/>
    <w:rsid w:val="00F6229B"/>
    <w:rsid w:val="00F626FB"/>
    <w:rsid w:val="00F62897"/>
    <w:rsid w:val="00F62AFD"/>
    <w:rsid w:val="00F62B67"/>
    <w:rsid w:val="00F62B6F"/>
    <w:rsid w:val="00F62B9D"/>
    <w:rsid w:val="00F62BF0"/>
    <w:rsid w:val="00F62C8B"/>
    <w:rsid w:val="00F62E6A"/>
    <w:rsid w:val="00F62E7A"/>
    <w:rsid w:val="00F62FD6"/>
    <w:rsid w:val="00F635A7"/>
    <w:rsid w:val="00F636B2"/>
    <w:rsid w:val="00F6374D"/>
    <w:rsid w:val="00F637F5"/>
    <w:rsid w:val="00F638BF"/>
    <w:rsid w:val="00F638F1"/>
    <w:rsid w:val="00F63930"/>
    <w:rsid w:val="00F639E8"/>
    <w:rsid w:val="00F63A3C"/>
    <w:rsid w:val="00F6430B"/>
    <w:rsid w:val="00F644E4"/>
    <w:rsid w:val="00F64632"/>
    <w:rsid w:val="00F64725"/>
    <w:rsid w:val="00F6477E"/>
    <w:rsid w:val="00F6483A"/>
    <w:rsid w:val="00F64893"/>
    <w:rsid w:val="00F648FB"/>
    <w:rsid w:val="00F64A49"/>
    <w:rsid w:val="00F64F85"/>
    <w:rsid w:val="00F650EA"/>
    <w:rsid w:val="00F652F4"/>
    <w:rsid w:val="00F659B4"/>
    <w:rsid w:val="00F65AB9"/>
    <w:rsid w:val="00F65C7B"/>
    <w:rsid w:val="00F65D14"/>
    <w:rsid w:val="00F65DF3"/>
    <w:rsid w:val="00F65E71"/>
    <w:rsid w:val="00F661C8"/>
    <w:rsid w:val="00F66244"/>
    <w:rsid w:val="00F662C8"/>
    <w:rsid w:val="00F667A3"/>
    <w:rsid w:val="00F667AC"/>
    <w:rsid w:val="00F667F6"/>
    <w:rsid w:val="00F66876"/>
    <w:rsid w:val="00F669C8"/>
    <w:rsid w:val="00F66A38"/>
    <w:rsid w:val="00F66BE6"/>
    <w:rsid w:val="00F66F6E"/>
    <w:rsid w:val="00F671B8"/>
    <w:rsid w:val="00F67311"/>
    <w:rsid w:val="00F67353"/>
    <w:rsid w:val="00F6736A"/>
    <w:rsid w:val="00F6737E"/>
    <w:rsid w:val="00F67392"/>
    <w:rsid w:val="00F67407"/>
    <w:rsid w:val="00F67415"/>
    <w:rsid w:val="00F6751C"/>
    <w:rsid w:val="00F67658"/>
    <w:rsid w:val="00F677B8"/>
    <w:rsid w:val="00F67B47"/>
    <w:rsid w:val="00F67B92"/>
    <w:rsid w:val="00F67BB6"/>
    <w:rsid w:val="00F67E22"/>
    <w:rsid w:val="00F701F4"/>
    <w:rsid w:val="00F7027B"/>
    <w:rsid w:val="00F70343"/>
    <w:rsid w:val="00F7040C"/>
    <w:rsid w:val="00F7058D"/>
    <w:rsid w:val="00F705D2"/>
    <w:rsid w:val="00F70998"/>
    <w:rsid w:val="00F70D36"/>
    <w:rsid w:val="00F70D59"/>
    <w:rsid w:val="00F70DCD"/>
    <w:rsid w:val="00F70F25"/>
    <w:rsid w:val="00F71022"/>
    <w:rsid w:val="00F710BB"/>
    <w:rsid w:val="00F7145E"/>
    <w:rsid w:val="00F71584"/>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477"/>
    <w:rsid w:val="00F75624"/>
    <w:rsid w:val="00F757C2"/>
    <w:rsid w:val="00F75896"/>
    <w:rsid w:val="00F75924"/>
    <w:rsid w:val="00F759A6"/>
    <w:rsid w:val="00F75AB3"/>
    <w:rsid w:val="00F75BC1"/>
    <w:rsid w:val="00F75C56"/>
    <w:rsid w:val="00F75C5D"/>
    <w:rsid w:val="00F76632"/>
    <w:rsid w:val="00F76848"/>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453"/>
    <w:rsid w:val="00F80565"/>
    <w:rsid w:val="00F806B5"/>
    <w:rsid w:val="00F806F7"/>
    <w:rsid w:val="00F80717"/>
    <w:rsid w:val="00F807D6"/>
    <w:rsid w:val="00F80882"/>
    <w:rsid w:val="00F808A0"/>
    <w:rsid w:val="00F80AA1"/>
    <w:rsid w:val="00F80B35"/>
    <w:rsid w:val="00F80D51"/>
    <w:rsid w:val="00F80D6F"/>
    <w:rsid w:val="00F80E40"/>
    <w:rsid w:val="00F80FCF"/>
    <w:rsid w:val="00F81083"/>
    <w:rsid w:val="00F81168"/>
    <w:rsid w:val="00F811B1"/>
    <w:rsid w:val="00F812C5"/>
    <w:rsid w:val="00F817A6"/>
    <w:rsid w:val="00F81C45"/>
    <w:rsid w:val="00F81DAF"/>
    <w:rsid w:val="00F81E20"/>
    <w:rsid w:val="00F81F91"/>
    <w:rsid w:val="00F81FB5"/>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EC6"/>
    <w:rsid w:val="00F84263"/>
    <w:rsid w:val="00F84436"/>
    <w:rsid w:val="00F8454A"/>
    <w:rsid w:val="00F8455C"/>
    <w:rsid w:val="00F84569"/>
    <w:rsid w:val="00F84756"/>
    <w:rsid w:val="00F84768"/>
    <w:rsid w:val="00F84D35"/>
    <w:rsid w:val="00F84F42"/>
    <w:rsid w:val="00F84FC4"/>
    <w:rsid w:val="00F85245"/>
    <w:rsid w:val="00F8527A"/>
    <w:rsid w:val="00F85682"/>
    <w:rsid w:val="00F856C8"/>
    <w:rsid w:val="00F8588D"/>
    <w:rsid w:val="00F85AC3"/>
    <w:rsid w:val="00F85CB2"/>
    <w:rsid w:val="00F8608D"/>
    <w:rsid w:val="00F862CB"/>
    <w:rsid w:val="00F86726"/>
    <w:rsid w:val="00F8678F"/>
    <w:rsid w:val="00F867D6"/>
    <w:rsid w:val="00F867E4"/>
    <w:rsid w:val="00F86A64"/>
    <w:rsid w:val="00F86C16"/>
    <w:rsid w:val="00F86FBE"/>
    <w:rsid w:val="00F8704B"/>
    <w:rsid w:val="00F8735A"/>
    <w:rsid w:val="00F87788"/>
    <w:rsid w:val="00F8786C"/>
    <w:rsid w:val="00F878AB"/>
    <w:rsid w:val="00F8799B"/>
    <w:rsid w:val="00F87A2F"/>
    <w:rsid w:val="00F87A6C"/>
    <w:rsid w:val="00F87AA0"/>
    <w:rsid w:val="00F87AAA"/>
    <w:rsid w:val="00F87CC4"/>
    <w:rsid w:val="00F900A2"/>
    <w:rsid w:val="00F9028E"/>
    <w:rsid w:val="00F9046B"/>
    <w:rsid w:val="00F90579"/>
    <w:rsid w:val="00F9079C"/>
    <w:rsid w:val="00F90849"/>
    <w:rsid w:val="00F90B43"/>
    <w:rsid w:val="00F90C42"/>
    <w:rsid w:val="00F9116F"/>
    <w:rsid w:val="00F91539"/>
    <w:rsid w:val="00F91794"/>
    <w:rsid w:val="00F91967"/>
    <w:rsid w:val="00F91A2B"/>
    <w:rsid w:val="00F91C0A"/>
    <w:rsid w:val="00F91C6B"/>
    <w:rsid w:val="00F91CB5"/>
    <w:rsid w:val="00F91D7D"/>
    <w:rsid w:val="00F91DD0"/>
    <w:rsid w:val="00F91E61"/>
    <w:rsid w:val="00F91F2E"/>
    <w:rsid w:val="00F9227A"/>
    <w:rsid w:val="00F92493"/>
    <w:rsid w:val="00F9268A"/>
    <w:rsid w:val="00F926A8"/>
    <w:rsid w:val="00F929ED"/>
    <w:rsid w:val="00F92ADC"/>
    <w:rsid w:val="00F92AEC"/>
    <w:rsid w:val="00F92BAE"/>
    <w:rsid w:val="00F92BB8"/>
    <w:rsid w:val="00F92C41"/>
    <w:rsid w:val="00F93029"/>
    <w:rsid w:val="00F9351A"/>
    <w:rsid w:val="00F935CA"/>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EA"/>
    <w:rsid w:val="00F94AA5"/>
    <w:rsid w:val="00F94B5D"/>
    <w:rsid w:val="00F94CE2"/>
    <w:rsid w:val="00F94D4D"/>
    <w:rsid w:val="00F94E99"/>
    <w:rsid w:val="00F94FB6"/>
    <w:rsid w:val="00F950DF"/>
    <w:rsid w:val="00F95289"/>
    <w:rsid w:val="00F952C9"/>
    <w:rsid w:val="00F95523"/>
    <w:rsid w:val="00F95711"/>
    <w:rsid w:val="00F95745"/>
    <w:rsid w:val="00F958A6"/>
    <w:rsid w:val="00F95E28"/>
    <w:rsid w:val="00F95E7A"/>
    <w:rsid w:val="00F96178"/>
    <w:rsid w:val="00F96223"/>
    <w:rsid w:val="00F9645A"/>
    <w:rsid w:val="00F9659D"/>
    <w:rsid w:val="00F967C9"/>
    <w:rsid w:val="00F967EB"/>
    <w:rsid w:val="00F968CD"/>
    <w:rsid w:val="00F96913"/>
    <w:rsid w:val="00F96916"/>
    <w:rsid w:val="00F96B0B"/>
    <w:rsid w:val="00F96D89"/>
    <w:rsid w:val="00F96FF1"/>
    <w:rsid w:val="00F97049"/>
    <w:rsid w:val="00F972CD"/>
    <w:rsid w:val="00F973DA"/>
    <w:rsid w:val="00F9750B"/>
    <w:rsid w:val="00F9760B"/>
    <w:rsid w:val="00F97B5E"/>
    <w:rsid w:val="00F97C12"/>
    <w:rsid w:val="00F97D59"/>
    <w:rsid w:val="00F97DEC"/>
    <w:rsid w:val="00F97F93"/>
    <w:rsid w:val="00FA004D"/>
    <w:rsid w:val="00FA017B"/>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2FC"/>
    <w:rsid w:val="00FA23F3"/>
    <w:rsid w:val="00FA248F"/>
    <w:rsid w:val="00FA24BD"/>
    <w:rsid w:val="00FA25D1"/>
    <w:rsid w:val="00FA2654"/>
    <w:rsid w:val="00FA26A7"/>
    <w:rsid w:val="00FA26CF"/>
    <w:rsid w:val="00FA278C"/>
    <w:rsid w:val="00FA2B42"/>
    <w:rsid w:val="00FA2B75"/>
    <w:rsid w:val="00FA2D52"/>
    <w:rsid w:val="00FA2FFC"/>
    <w:rsid w:val="00FA3043"/>
    <w:rsid w:val="00FA31DF"/>
    <w:rsid w:val="00FA34E5"/>
    <w:rsid w:val="00FA3894"/>
    <w:rsid w:val="00FA395B"/>
    <w:rsid w:val="00FA3BD7"/>
    <w:rsid w:val="00FA3CD9"/>
    <w:rsid w:val="00FA3DB9"/>
    <w:rsid w:val="00FA3DCF"/>
    <w:rsid w:val="00FA4041"/>
    <w:rsid w:val="00FA41F4"/>
    <w:rsid w:val="00FA4290"/>
    <w:rsid w:val="00FA447D"/>
    <w:rsid w:val="00FA477A"/>
    <w:rsid w:val="00FA4D98"/>
    <w:rsid w:val="00FA4E1D"/>
    <w:rsid w:val="00FA5003"/>
    <w:rsid w:val="00FA5262"/>
    <w:rsid w:val="00FA526B"/>
    <w:rsid w:val="00FA5313"/>
    <w:rsid w:val="00FA537F"/>
    <w:rsid w:val="00FA5650"/>
    <w:rsid w:val="00FA5A16"/>
    <w:rsid w:val="00FA5A31"/>
    <w:rsid w:val="00FA5D79"/>
    <w:rsid w:val="00FA5D96"/>
    <w:rsid w:val="00FA5E48"/>
    <w:rsid w:val="00FA5FCA"/>
    <w:rsid w:val="00FA605F"/>
    <w:rsid w:val="00FA6209"/>
    <w:rsid w:val="00FA6693"/>
    <w:rsid w:val="00FA66C0"/>
    <w:rsid w:val="00FA69E0"/>
    <w:rsid w:val="00FA6A1E"/>
    <w:rsid w:val="00FA6B61"/>
    <w:rsid w:val="00FA71B6"/>
    <w:rsid w:val="00FA7202"/>
    <w:rsid w:val="00FA7903"/>
    <w:rsid w:val="00FA79E1"/>
    <w:rsid w:val="00FA7A9D"/>
    <w:rsid w:val="00FA7ACA"/>
    <w:rsid w:val="00FA7E09"/>
    <w:rsid w:val="00FB0014"/>
    <w:rsid w:val="00FB0153"/>
    <w:rsid w:val="00FB0231"/>
    <w:rsid w:val="00FB0600"/>
    <w:rsid w:val="00FB06DA"/>
    <w:rsid w:val="00FB0764"/>
    <w:rsid w:val="00FB07D4"/>
    <w:rsid w:val="00FB0810"/>
    <w:rsid w:val="00FB09B5"/>
    <w:rsid w:val="00FB0A28"/>
    <w:rsid w:val="00FB0B0F"/>
    <w:rsid w:val="00FB0CDD"/>
    <w:rsid w:val="00FB0D0D"/>
    <w:rsid w:val="00FB0D47"/>
    <w:rsid w:val="00FB0E0E"/>
    <w:rsid w:val="00FB0FA9"/>
    <w:rsid w:val="00FB1257"/>
    <w:rsid w:val="00FB137C"/>
    <w:rsid w:val="00FB1435"/>
    <w:rsid w:val="00FB144A"/>
    <w:rsid w:val="00FB14C7"/>
    <w:rsid w:val="00FB14E5"/>
    <w:rsid w:val="00FB1AD4"/>
    <w:rsid w:val="00FB1C78"/>
    <w:rsid w:val="00FB20F5"/>
    <w:rsid w:val="00FB2107"/>
    <w:rsid w:val="00FB23D7"/>
    <w:rsid w:val="00FB2507"/>
    <w:rsid w:val="00FB278A"/>
    <w:rsid w:val="00FB2A46"/>
    <w:rsid w:val="00FB2B2A"/>
    <w:rsid w:val="00FB2DDC"/>
    <w:rsid w:val="00FB3011"/>
    <w:rsid w:val="00FB302A"/>
    <w:rsid w:val="00FB30FB"/>
    <w:rsid w:val="00FB332E"/>
    <w:rsid w:val="00FB3345"/>
    <w:rsid w:val="00FB3687"/>
    <w:rsid w:val="00FB3692"/>
    <w:rsid w:val="00FB38F0"/>
    <w:rsid w:val="00FB38F6"/>
    <w:rsid w:val="00FB3DCA"/>
    <w:rsid w:val="00FB3EC0"/>
    <w:rsid w:val="00FB40B6"/>
    <w:rsid w:val="00FB4116"/>
    <w:rsid w:val="00FB4262"/>
    <w:rsid w:val="00FB43AA"/>
    <w:rsid w:val="00FB448E"/>
    <w:rsid w:val="00FB4650"/>
    <w:rsid w:val="00FB4790"/>
    <w:rsid w:val="00FB47D8"/>
    <w:rsid w:val="00FB4A81"/>
    <w:rsid w:val="00FB4B81"/>
    <w:rsid w:val="00FB5317"/>
    <w:rsid w:val="00FB539D"/>
    <w:rsid w:val="00FB56C6"/>
    <w:rsid w:val="00FB574D"/>
    <w:rsid w:val="00FB57A5"/>
    <w:rsid w:val="00FB57D5"/>
    <w:rsid w:val="00FB581E"/>
    <w:rsid w:val="00FB5BFC"/>
    <w:rsid w:val="00FB5C35"/>
    <w:rsid w:val="00FB5D89"/>
    <w:rsid w:val="00FB5EA1"/>
    <w:rsid w:val="00FB5F8F"/>
    <w:rsid w:val="00FB612D"/>
    <w:rsid w:val="00FB6144"/>
    <w:rsid w:val="00FB63E5"/>
    <w:rsid w:val="00FB6476"/>
    <w:rsid w:val="00FB65DA"/>
    <w:rsid w:val="00FB6658"/>
    <w:rsid w:val="00FB693D"/>
    <w:rsid w:val="00FB6969"/>
    <w:rsid w:val="00FB6D0F"/>
    <w:rsid w:val="00FB70DB"/>
    <w:rsid w:val="00FB716C"/>
    <w:rsid w:val="00FB72D7"/>
    <w:rsid w:val="00FB76BA"/>
    <w:rsid w:val="00FB7A9E"/>
    <w:rsid w:val="00FB7C3F"/>
    <w:rsid w:val="00FB7E0D"/>
    <w:rsid w:val="00FB7F20"/>
    <w:rsid w:val="00FC0190"/>
    <w:rsid w:val="00FC0254"/>
    <w:rsid w:val="00FC0303"/>
    <w:rsid w:val="00FC04E0"/>
    <w:rsid w:val="00FC04EA"/>
    <w:rsid w:val="00FC06AA"/>
    <w:rsid w:val="00FC0786"/>
    <w:rsid w:val="00FC07C2"/>
    <w:rsid w:val="00FC088C"/>
    <w:rsid w:val="00FC0A65"/>
    <w:rsid w:val="00FC0DDF"/>
    <w:rsid w:val="00FC110B"/>
    <w:rsid w:val="00FC1148"/>
    <w:rsid w:val="00FC1425"/>
    <w:rsid w:val="00FC156E"/>
    <w:rsid w:val="00FC16DF"/>
    <w:rsid w:val="00FC16F7"/>
    <w:rsid w:val="00FC1720"/>
    <w:rsid w:val="00FC180D"/>
    <w:rsid w:val="00FC1B51"/>
    <w:rsid w:val="00FC1C51"/>
    <w:rsid w:val="00FC1CAE"/>
    <w:rsid w:val="00FC1DFA"/>
    <w:rsid w:val="00FC1EDE"/>
    <w:rsid w:val="00FC21BE"/>
    <w:rsid w:val="00FC225E"/>
    <w:rsid w:val="00FC22A1"/>
    <w:rsid w:val="00FC25AE"/>
    <w:rsid w:val="00FC25D9"/>
    <w:rsid w:val="00FC27A3"/>
    <w:rsid w:val="00FC28D3"/>
    <w:rsid w:val="00FC2927"/>
    <w:rsid w:val="00FC2C49"/>
    <w:rsid w:val="00FC2F93"/>
    <w:rsid w:val="00FC30A9"/>
    <w:rsid w:val="00FC351D"/>
    <w:rsid w:val="00FC3793"/>
    <w:rsid w:val="00FC37C9"/>
    <w:rsid w:val="00FC3959"/>
    <w:rsid w:val="00FC399A"/>
    <w:rsid w:val="00FC3A73"/>
    <w:rsid w:val="00FC3AE6"/>
    <w:rsid w:val="00FC3B1E"/>
    <w:rsid w:val="00FC3B32"/>
    <w:rsid w:val="00FC4155"/>
    <w:rsid w:val="00FC44E5"/>
    <w:rsid w:val="00FC44E9"/>
    <w:rsid w:val="00FC45DC"/>
    <w:rsid w:val="00FC47AE"/>
    <w:rsid w:val="00FC4919"/>
    <w:rsid w:val="00FC499C"/>
    <w:rsid w:val="00FC4E2B"/>
    <w:rsid w:val="00FC4FF5"/>
    <w:rsid w:val="00FC509F"/>
    <w:rsid w:val="00FC5455"/>
    <w:rsid w:val="00FC55C8"/>
    <w:rsid w:val="00FC5633"/>
    <w:rsid w:val="00FC56C5"/>
    <w:rsid w:val="00FC5786"/>
    <w:rsid w:val="00FC57AB"/>
    <w:rsid w:val="00FC58A0"/>
    <w:rsid w:val="00FC5907"/>
    <w:rsid w:val="00FC5C3C"/>
    <w:rsid w:val="00FC5F9B"/>
    <w:rsid w:val="00FC61B9"/>
    <w:rsid w:val="00FC62A4"/>
    <w:rsid w:val="00FC62C9"/>
    <w:rsid w:val="00FC634A"/>
    <w:rsid w:val="00FC6368"/>
    <w:rsid w:val="00FC647E"/>
    <w:rsid w:val="00FC6482"/>
    <w:rsid w:val="00FC65EB"/>
    <w:rsid w:val="00FC665C"/>
    <w:rsid w:val="00FC6A1F"/>
    <w:rsid w:val="00FC6B20"/>
    <w:rsid w:val="00FC6B96"/>
    <w:rsid w:val="00FC6C15"/>
    <w:rsid w:val="00FC6CA6"/>
    <w:rsid w:val="00FC6FFE"/>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970"/>
    <w:rsid w:val="00FC7D07"/>
    <w:rsid w:val="00FC7DFA"/>
    <w:rsid w:val="00FC7EF5"/>
    <w:rsid w:val="00FD01AA"/>
    <w:rsid w:val="00FD0210"/>
    <w:rsid w:val="00FD0468"/>
    <w:rsid w:val="00FD0475"/>
    <w:rsid w:val="00FD0670"/>
    <w:rsid w:val="00FD0771"/>
    <w:rsid w:val="00FD0A61"/>
    <w:rsid w:val="00FD0A83"/>
    <w:rsid w:val="00FD0ABB"/>
    <w:rsid w:val="00FD0DAC"/>
    <w:rsid w:val="00FD0EE6"/>
    <w:rsid w:val="00FD1055"/>
    <w:rsid w:val="00FD1165"/>
    <w:rsid w:val="00FD133F"/>
    <w:rsid w:val="00FD17EA"/>
    <w:rsid w:val="00FD1C68"/>
    <w:rsid w:val="00FD1E8C"/>
    <w:rsid w:val="00FD1EEF"/>
    <w:rsid w:val="00FD2003"/>
    <w:rsid w:val="00FD207D"/>
    <w:rsid w:val="00FD2102"/>
    <w:rsid w:val="00FD211A"/>
    <w:rsid w:val="00FD2277"/>
    <w:rsid w:val="00FD256D"/>
    <w:rsid w:val="00FD257C"/>
    <w:rsid w:val="00FD262E"/>
    <w:rsid w:val="00FD2729"/>
    <w:rsid w:val="00FD2777"/>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F12"/>
    <w:rsid w:val="00FD3FA6"/>
    <w:rsid w:val="00FD405C"/>
    <w:rsid w:val="00FD44E7"/>
    <w:rsid w:val="00FD4617"/>
    <w:rsid w:val="00FD4771"/>
    <w:rsid w:val="00FD4985"/>
    <w:rsid w:val="00FD4C03"/>
    <w:rsid w:val="00FD4ED0"/>
    <w:rsid w:val="00FD4EF9"/>
    <w:rsid w:val="00FD4F01"/>
    <w:rsid w:val="00FD5053"/>
    <w:rsid w:val="00FD53AC"/>
    <w:rsid w:val="00FD53C5"/>
    <w:rsid w:val="00FD55D0"/>
    <w:rsid w:val="00FD5760"/>
    <w:rsid w:val="00FD5814"/>
    <w:rsid w:val="00FD5828"/>
    <w:rsid w:val="00FD5B40"/>
    <w:rsid w:val="00FD5BE5"/>
    <w:rsid w:val="00FD5C0D"/>
    <w:rsid w:val="00FD5C11"/>
    <w:rsid w:val="00FD5C1E"/>
    <w:rsid w:val="00FD61D2"/>
    <w:rsid w:val="00FD626C"/>
    <w:rsid w:val="00FD63B4"/>
    <w:rsid w:val="00FD6615"/>
    <w:rsid w:val="00FD6660"/>
    <w:rsid w:val="00FD6747"/>
    <w:rsid w:val="00FD686B"/>
    <w:rsid w:val="00FD688B"/>
    <w:rsid w:val="00FD6A2B"/>
    <w:rsid w:val="00FD6C64"/>
    <w:rsid w:val="00FD6CA0"/>
    <w:rsid w:val="00FD6CEA"/>
    <w:rsid w:val="00FD6D5D"/>
    <w:rsid w:val="00FD71C1"/>
    <w:rsid w:val="00FD7868"/>
    <w:rsid w:val="00FD7DA0"/>
    <w:rsid w:val="00FD7DE7"/>
    <w:rsid w:val="00FD7F6D"/>
    <w:rsid w:val="00FE02C4"/>
    <w:rsid w:val="00FE0436"/>
    <w:rsid w:val="00FE0699"/>
    <w:rsid w:val="00FE07D6"/>
    <w:rsid w:val="00FE0B9B"/>
    <w:rsid w:val="00FE0BAD"/>
    <w:rsid w:val="00FE0E79"/>
    <w:rsid w:val="00FE0EC9"/>
    <w:rsid w:val="00FE11C3"/>
    <w:rsid w:val="00FE176B"/>
    <w:rsid w:val="00FE1890"/>
    <w:rsid w:val="00FE1BA4"/>
    <w:rsid w:val="00FE1BCA"/>
    <w:rsid w:val="00FE1D37"/>
    <w:rsid w:val="00FE1E4F"/>
    <w:rsid w:val="00FE1F88"/>
    <w:rsid w:val="00FE27A8"/>
    <w:rsid w:val="00FE27DA"/>
    <w:rsid w:val="00FE2907"/>
    <w:rsid w:val="00FE29C7"/>
    <w:rsid w:val="00FE2B42"/>
    <w:rsid w:val="00FE2BB7"/>
    <w:rsid w:val="00FE2CC5"/>
    <w:rsid w:val="00FE2CFF"/>
    <w:rsid w:val="00FE2D62"/>
    <w:rsid w:val="00FE30E1"/>
    <w:rsid w:val="00FE3250"/>
    <w:rsid w:val="00FE36C5"/>
    <w:rsid w:val="00FE37AE"/>
    <w:rsid w:val="00FE39C2"/>
    <w:rsid w:val="00FE39D3"/>
    <w:rsid w:val="00FE3A1B"/>
    <w:rsid w:val="00FE3A3E"/>
    <w:rsid w:val="00FE3D86"/>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5078"/>
    <w:rsid w:val="00FE5285"/>
    <w:rsid w:val="00FE53E6"/>
    <w:rsid w:val="00FE56E4"/>
    <w:rsid w:val="00FE58A9"/>
    <w:rsid w:val="00FE58BC"/>
    <w:rsid w:val="00FE59C5"/>
    <w:rsid w:val="00FE5A4C"/>
    <w:rsid w:val="00FE5BA2"/>
    <w:rsid w:val="00FE5BE8"/>
    <w:rsid w:val="00FE5CAA"/>
    <w:rsid w:val="00FE5D4F"/>
    <w:rsid w:val="00FE5E3A"/>
    <w:rsid w:val="00FE5E88"/>
    <w:rsid w:val="00FE60A2"/>
    <w:rsid w:val="00FE62E6"/>
    <w:rsid w:val="00FE6562"/>
    <w:rsid w:val="00FE665B"/>
    <w:rsid w:val="00FE6709"/>
    <w:rsid w:val="00FE6761"/>
    <w:rsid w:val="00FE67FC"/>
    <w:rsid w:val="00FE6A27"/>
    <w:rsid w:val="00FE6A2D"/>
    <w:rsid w:val="00FE6BB4"/>
    <w:rsid w:val="00FE6D4F"/>
    <w:rsid w:val="00FE6DFB"/>
    <w:rsid w:val="00FE6EE1"/>
    <w:rsid w:val="00FE7064"/>
    <w:rsid w:val="00FE7A16"/>
    <w:rsid w:val="00FE7A3E"/>
    <w:rsid w:val="00FE7DF1"/>
    <w:rsid w:val="00FE7F24"/>
    <w:rsid w:val="00FE7F42"/>
    <w:rsid w:val="00FF011E"/>
    <w:rsid w:val="00FF018F"/>
    <w:rsid w:val="00FF0540"/>
    <w:rsid w:val="00FF0655"/>
    <w:rsid w:val="00FF090E"/>
    <w:rsid w:val="00FF09C6"/>
    <w:rsid w:val="00FF09D7"/>
    <w:rsid w:val="00FF0BAC"/>
    <w:rsid w:val="00FF0C83"/>
    <w:rsid w:val="00FF0CE4"/>
    <w:rsid w:val="00FF1066"/>
    <w:rsid w:val="00FF10C8"/>
    <w:rsid w:val="00FF1306"/>
    <w:rsid w:val="00FF13BC"/>
    <w:rsid w:val="00FF15DC"/>
    <w:rsid w:val="00FF15EF"/>
    <w:rsid w:val="00FF17B5"/>
    <w:rsid w:val="00FF1C10"/>
    <w:rsid w:val="00FF1D2E"/>
    <w:rsid w:val="00FF1D9A"/>
    <w:rsid w:val="00FF1F70"/>
    <w:rsid w:val="00FF2202"/>
    <w:rsid w:val="00FF24CE"/>
    <w:rsid w:val="00FF256C"/>
    <w:rsid w:val="00FF26B6"/>
    <w:rsid w:val="00FF278D"/>
    <w:rsid w:val="00FF2A79"/>
    <w:rsid w:val="00FF2DC7"/>
    <w:rsid w:val="00FF3068"/>
    <w:rsid w:val="00FF321A"/>
    <w:rsid w:val="00FF33F8"/>
    <w:rsid w:val="00FF3550"/>
    <w:rsid w:val="00FF3758"/>
    <w:rsid w:val="00FF3860"/>
    <w:rsid w:val="00FF38B6"/>
    <w:rsid w:val="00FF38FA"/>
    <w:rsid w:val="00FF3B7F"/>
    <w:rsid w:val="00FF417E"/>
    <w:rsid w:val="00FF41CA"/>
    <w:rsid w:val="00FF424D"/>
    <w:rsid w:val="00FF4990"/>
    <w:rsid w:val="00FF4A00"/>
    <w:rsid w:val="00FF4BB9"/>
    <w:rsid w:val="00FF4D09"/>
    <w:rsid w:val="00FF4E49"/>
    <w:rsid w:val="00FF4FEA"/>
    <w:rsid w:val="00FF4FEB"/>
    <w:rsid w:val="00FF5066"/>
    <w:rsid w:val="00FF5173"/>
    <w:rsid w:val="00FF52B4"/>
    <w:rsid w:val="00FF53D4"/>
    <w:rsid w:val="00FF57AA"/>
    <w:rsid w:val="00FF57F5"/>
    <w:rsid w:val="00FF5914"/>
    <w:rsid w:val="00FF5BAD"/>
    <w:rsid w:val="00FF5C5A"/>
    <w:rsid w:val="00FF5DD2"/>
    <w:rsid w:val="00FF5ED4"/>
    <w:rsid w:val="00FF5F28"/>
    <w:rsid w:val="00FF620E"/>
    <w:rsid w:val="00FF640F"/>
    <w:rsid w:val="00FF65D5"/>
    <w:rsid w:val="00FF65FA"/>
    <w:rsid w:val="00FF6609"/>
    <w:rsid w:val="00FF67B6"/>
    <w:rsid w:val="00FF6AFA"/>
    <w:rsid w:val="00FF6AFC"/>
    <w:rsid w:val="00FF6DCF"/>
    <w:rsid w:val="00FF6EA8"/>
    <w:rsid w:val="00FF7189"/>
    <w:rsid w:val="00FF7318"/>
    <w:rsid w:val="00FF7354"/>
    <w:rsid w:val="00FF75B7"/>
    <w:rsid w:val="00FF7654"/>
    <w:rsid w:val="00FF76C4"/>
    <w:rsid w:val="00FF7705"/>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95E29"/>
    <w:rsid w:val="019A4195"/>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9FBDE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2B78C1"/>
    <w:rsid w:val="03340522"/>
    <w:rsid w:val="0335BB72"/>
    <w:rsid w:val="03380309"/>
    <w:rsid w:val="0338A073"/>
    <w:rsid w:val="033E9450"/>
    <w:rsid w:val="033EB1BD"/>
    <w:rsid w:val="033FE6FB"/>
    <w:rsid w:val="03428770"/>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C4C5C"/>
    <w:rsid w:val="040EE0B5"/>
    <w:rsid w:val="040FA459"/>
    <w:rsid w:val="0414C702"/>
    <w:rsid w:val="0415D559"/>
    <w:rsid w:val="04196613"/>
    <w:rsid w:val="04213746"/>
    <w:rsid w:val="0424B296"/>
    <w:rsid w:val="0427B1A6"/>
    <w:rsid w:val="042F739D"/>
    <w:rsid w:val="04331EF8"/>
    <w:rsid w:val="0435567E"/>
    <w:rsid w:val="043B9A61"/>
    <w:rsid w:val="0440A6AE"/>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CAA5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82B0B"/>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67EF0"/>
    <w:rsid w:val="05D7DF99"/>
    <w:rsid w:val="05DB27B4"/>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B8A987"/>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2606DD"/>
    <w:rsid w:val="0740B817"/>
    <w:rsid w:val="07444CED"/>
    <w:rsid w:val="074669FE"/>
    <w:rsid w:val="074ADDBC"/>
    <w:rsid w:val="074BC537"/>
    <w:rsid w:val="074E3909"/>
    <w:rsid w:val="0756BC51"/>
    <w:rsid w:val="075F2CF6"/>
    <w:rsid w:val="07601D1F"/>
    <w:rsid w:val="07647CEE"/>
    <w:rsid w:val="0770AE5C"/>
    <w:rsid w:val="0770F1CA"/>
    <w:rsid w:val="077115C7"/>
    <w:rsid w:val="077A513F"/>
    <w:rsid w:val="077ECF01"/>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3C4C6"/>
    <w:rsid w:val="07CA9B9F"/>
    <w:rsid w:val="07CE3EDA"/>
    <w:rsid w:val="07CEBEC1"/>
    <w:rsid w:val="07D46D3F"/>
    <w:rsid w:val="07D593F2"/>
    <w:rsid w:val="07D6CD37"/>
    <w:rsid w:val="07D71DE7"/>
    <w:rsid w:val="07D7993C"/>
    <w:rsid w:val="07D888F0"/>
    <w:rsid w:val="07D9C7F8"/>
    <w:rsid w:val="07E4561C"/>
    <w:rsid w:val="07E858BE"/>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05533"/>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7B14F1"/>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536D2"/>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6552F"/>
    <w:rsid w:val="0FB944C2"/>
    <w:rsid w:val="0FBDADB4"/>
    <w:rsid w:val="0FBF267D"/>
    <w:rsid w:val="0FBF89D7"/>
    <w:rsid w:val="0FC1261B"/>
    <w:rsid w:val="0FD4D8BE"/>
    <w:rsid w:val="0FD7966D"/>
    <w:rsid w:val="0FDA5AF0"/>
    <w:rsid w:val="0FDD1469"/>
    <w:rsid w:val="0FDE08E7"/>
    <w:rsid w:val="0FE01857"/>
    <w:rsid w:val="0FE0BFE4"/>
    <w:rsid w:val="0FE251A8"/>
    <w:rsid w:val="0FEC44E6"/>
    <w:rsid w:val="0FEE483E"/>
    <w:rsid w:val="0FF4DD5E"/>
    <w:rsid w:val="0FF58CB1"/>
    <w:rsid w:val="0FF721A9"/>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EE5BAE"/>
    <w:rsid w:val="10F45418"/>
    <w:rsid w:val="10F743AE"/>
    <w:rsid w:val="10F93C26"/>
    <w:rsid w:val="10FE39DC"/>
    <w:rsid w:val="11043F5C"/>
    <w:rsid w:val="1106E2EF"/>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B3E47E"/>
    <w:rsid w:val="11BD0D67"/>
    <w:rsid w:val="11BD18C9"/>
    <w:rsid w:val="11BDB3D7"/>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38704"/>
    <w:rsid w:val="12172F6A"/>
    <w:rsid w:val="1217E7E4"/>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CAB5E1"/>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EC6D7C"/>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CAC59D"/>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C7160"/>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10C3D"/>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AA921"/>
    <w:rsid w:val="174B519B"/>
    <w:rsid w:val="175B0B02"/>
    <w:rsid w:val="175DF580"/>
    <w:rsid w:val="1760EA6E"/>
    <w:rsid w:val="176579F9"/>
    <w:rsid w:val="1766AA58"/>
    <w:rsid w:val="176EF600"/>
    <w:rsid w:val="17789551"/>
    <w:rsid w:val="178264DB"/>
    <w:rsid w:val="17852ACA"/>
    <w:rsid w:val="178D3FA2"/>
    <w:rsid w:val="178F6B80"/>
    <w:rsid w:val="1793713C"/>
    <w:rsid w:val="17A2114F"/>
    <w:rsid w:val="17A6A4F1"/>
    <w:rsid w:val="17A7BF45"/>
    <w:rsid w:val="17AA3C2D"/>
    <w:rsid w:val="17ABAE74"/>
    <w:rsid w:val="17B0E081"/>
    <w:rsid w:val="17B2E912"/>
    <w:rsid w:val="17BCAB73"/>
    <w:rsid w:val="17BDC636"/>
    <w:rsid w:val="17C7918B"/>
    <w:rsid w:val="17C7A5CB"/>
    <w:rsid w:val="17C98492"/>
    <w:rsid w:val="17CD9C4F"/>
    <w:rsid w:val="17D20390"/>
    <w:rsid w:val="17DD8958"/>
    <w:rsid w:val="17DFE239"/>
    <w:rsid w:val="17E05DD0"/>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E33E9"/>
    <w:rsid w:val="19E10FD3"/>
    <w:rsid w:val="19E1F6FF"/>
    <w:rsid w:val="19E8151E"/>
    <w:rsid w:val="19E9F36A"/>
    <w:rsid w:val="19EF0048"/>
    <w:rsid w:val="19F5C2F7"/>
    <w:rsid w:val="19F77ED3"/>
    <w:rsid w:val="19F7B70F"/>
    <w:rsid w:val="19FF337B"/>
    <w:rsid w:val="1A01C23C"/>
    <w:rsid w:val="1A03E776"/>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4E5E7"/>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7067D6"/>
    <w:rsid w:val="1B75EBC0"/>
    <w:rsid w:val="1B779861"/>
    <w:rsid w:val="1B8A67C2"/>
    <w:rsid w:val="1B8A9DED"/>
    <w:rsid w:val="1B907039"/>
    <w:rsid w:val="1B97A98E"/>
    <w:rsid w:val="1B97D67E"/>
    <w:rsid w:val="1B9AC770"/>
    <w:rsid w:val="1B9BE811"/>
    <w:rsid w:val="1B9D8687"/>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C6289"/>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9E1530"/>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3B8838"/>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9F1CA"/>
    <w:rsid w:val="1DBA48C9"/>
    <w:rsid w:val="1DBB673F"/>
    <w:rsid w:val="1DC1B66A"/>
    <w:rsid w:val="1DCE5C68"/>
    <w:rsid w:val="1DD1BE5B"/>
    <w:rsid w:val="1DD4AB07"/>
    <w:rsid w:val="1DD59062"/>
    <w:rsid w:val="1DDA2816"/>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67AA"/>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EFDE7DC"/>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D1EF12"/>
    <w:rsid w:val="1FD3C1D1"/>
    <w:rsid w:val="1FD6BE9A"/>
    <w:rsid w:val="1FD6DD38"/>
    <w:rsid w:val="1FE1AAB5"/>
    <w:rsid w:val="1FE3C82F"/>
    <w:rsid w:val="1FE63583"/>
    <w:rsid w:val="1FE7911C"/>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52DAE"/>
    <w:rsid w:val="2056C317"/>
    <w:rsid w:val="20574A9D"/>
    <w:rsid w:val="205E41CC"/>
    <w:rsid w:val="206C2343"/>
    <w:rsid w:val="206E2324"/>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B0A89"/>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CA5362"/>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6DD38"/>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C14E"/>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56CE7B"/>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11D68"/>
    <w:rsid w:val="253A73B1"/>
    <w:rsid w:val="253E33C7"/>
    <w:rsid w:val="253F5620"/>
    <w:rsid w:val="254199CC"/>
    <w:rsid w:val="2542BAF9"/>
    <w:rsid w:val="2549EF9D"/>
    <w:rsid w:val="25513FC2"/>
    <w:rsid w:val="2554A996"/>
    <w:rsid w:val="2556A177"/>
    <w:rsid w:val="255BC40B"/>
    <w:rsid w:val="255D893A"/>
    <w:rsid w:val="255EBFF1"/>
    <w:rsid w:val="25606AD9"/>
    <w:rsid w:val="2560884E"/>
    <w:rsid w:val="2561C7DA"/>
    <w:rsid w:val="256244A9"/>
    <w:rsid w:val="25632EAF"/>
    <w:rsid w:val="2567FF78"/>
    <w:rsid w:val="25695E8F"/>
    <w:rsid w:val="256D8C91"/>
    <w:rsid w:val="256E5A84"/>
    <w:rsid w:val="256EFEFB"/>
    <w:rsid w:val="256F69D1"/>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B94DFA"/>
    <w:rsid w:val="25BA0B0D"/>
    <w:rsid w:val="25CC442C"/>
    <w:rsid w:val="25DB8F4B"/>
    <w:rsid w:val="25F11284"/>
    <w:rsid w:val="25F3CA74"/>
    <w:rsid w:val="25FD423C"/>
    <w:rsid w:val="25FDCFE9"/>
    <w:rsid w:val="26027542"/>
    <w:rsid w:val="26128332"/>
    <w:rsid w:val="2614789E"/>
    <w:rsid w:val="26149EE5"/>
    <w:rsid w:val="26174EEF"/>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33025"/>
    <w:rsid w:val="27E60FEC"/>
    <w:rsid w:val="27E965F5"/>
    <w:rsid w:val="27EE242A"/>
    <w:rsid w:val="27F25B18"/>
    <w:rsid w:val="27F29286"/>
    <w:rsid w:val="27F357A3"/>
    <w:rsid w:val="28039E8E"/>
    <w:rsid w:val="280662AF"/>
    <w:rsid w:val="2811D559"/>
    <w:rsid w:val="2815425C"/>
    <w:rsid w:val="2815F7DF"/>
    <w:rsid w:val="281ACE3E"/>
    <w:rsid w:val="28283586"/>
    <w:rsid w:val="282FAF62"/>
    <w:rsid w:val="28336B51"/>
    <w:rsid w:val="28371E6A"/>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53867"/>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96DE9"/>
    <w:rsid w:val="2A0A4E33"/>
    <w:rsid w:val="2A0C9376"/>
    <w:rsid w:val="2A174D3E"/>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184F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CEC27"/>
    <w:rsid w:val="2B5D1539"/>
    <w:rsid w:val="2B5EF9F6"/>
    <w:rsid w:val="2B5F831E"/>
    <w:rsid w:val="2B65F9C3"/>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652FC"/>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C2B8C"/>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504B"/>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8BC88"/>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13A61"/>
    <w:rsid w:val="2D6C1326"/>
    <w:rsid w:val="2D6C7A18"/>
    <w:rsid w:val="2D6D2CFF"/>
    <w:rsid w:val="2D6E187B"/>
    <w:rsid w:val="2D79832B"/>
    <w:rsid w:val="2D799470"/>
    <w:rsid w:val="2D7C6C40"/>
    <w:rsid w:val="2D82C725"/>
    <w:rsid w:val="2D844A6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8CAAA"/>
    <w:rsid w:val="2ED953BE"/>
    <w:rsid w:val="2ED9D627"/>
    <w:rsid w:val="2EDE825A"/>
    <w:rsid w:val="2EE471FB"/>
    <w:rsid w:val="2EE4E7D1"/>
    <w:rsid w:val="2EEA07D6"/>
    <w:rsid w:val="2EECA4C9"/>
    <w:rsid w:val="2EF32568"/>
    <w:rsid w:val="2EFBE51F"/>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D080D0"/>
    <w:rsid w:val="2FD374FD"/>
    <w:rsid w:val="2FD70AC3"/>
    <w:rsid w:val="2FD83F41"/>
    <w:rsid w:val="2FDB45B1"/>
    <w:rsid w:val="2FDD49B9"/>
    <w:rsid w:val="2FDE956A"/>
    <w:rsid w:val="2FDFEC85"/>
    <w:rsid w:val="2FE52088"/>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3FA77"/>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4881"/>
    <w:rsid w:val="3089A588"/>
    <w:rsid w:val="3091F309"/>
    <w:rsid w:val="30956426"/>
    <w:rsid w:val="309C45E0"/>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51D6F"/>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AD2557"/>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5A6CC"/>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14F2D"/>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D4AA"/>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7B678"/>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FB437"/>
    <w:rsid w:val="38534198"/>
    <w:rsid w:val="385B2D29"/>
    <w:rsid w:val="385B85E9"/>
    <w:rsid w:val="386A8234"/>
    <w:rsid w:val="386BE83C"/>
    <w:rsid w:val="386DB6C1"/>
    <w:rsid w:val="386F4346"/>
    <w:rsid w:val="387135D3"/>
    <w:rsid w:val="3876E41D"/>
    <w:rsid w:val="38789904"/>
    <w:rsid w:val="387953EB"/>
    <w:rsid w:val="387B277E"/>
    <w:rsid w:val="387D74C5"/>
    <w:rsid w:val="387E233F"/>
    <w:rsid w:val="387F8670"/>
    <w:rsid w:val="38810A1C"/>
    <w:rsid w:val="3883DF72"/>
    <w:rsid w:val="38876501"/>
    <w:rsid w:val="3888EDE4"/>
    <w:rsid w:val="38899F08"/>
    <w:rsid w:val="388B8EC9"/>
    <w:rsid w:val="388C084C"/>
    <w:rsid w:val="388C831B"/>
    <w:rsid w:val="38905217"/>
    <w:rsid w:val="38932B89"/>
    <w:rsid w:val="3895713C"/>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8186D"/>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D9411"/>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200B5"/>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05108"/>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7C1AB"/>
    <w:rsid w:val="3EE5C904"/>
    <w:rsid w:val="3EE641B9"/>
    <w:rsid w:val="3EE65751"/>
    <w:rsid w:val="3EE9612A"/>
    <w:rsid w:val="3EED5E60"/>
    <w:rsid w:val="3EF42B09"/>
    <w:rsid w:val="3EF938DC"/>
    <w:rsid w:val="3EFD3CB8"/>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AEAED1"/>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70A11"/>
    <w:rsid w:val="409D7949"/>
    <w:rsid w:val="409EF2C9"/>
    <w:rsid w:val="40A0111D"/>
    <w:rsid w:val="40A22894"/>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0601B"/>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3013A4"/>
    <w:rsid w:val="4230D2C7"/>
    <w:rsid w:val="42326E6B"/>
    <w:rsid w:val="423584C9"/>
    <w:rsid w:val="42385E70"/>
    <w:rsid w:val="4240A6DD"/>
    <w:rsid w:val="424279B0"/>
    <w:rsid w:val="4246C9C1"/>
    <w:rsid w:val="42494BBD"/>
    <w:rsid w:val="4249C650"/>
    <w:rsid w:val="424B96E3"/>
    <w:rsid w:val="424E3941"/>
    <w:rsid w:val="425747AE"/>
    <w:rsid w:val="42585245"/>
    <w:rsid w:val="425A8696"/>
    <w:rsid w:val="425AB379"/>
    <w:rsid w:val="4260D6E9"/>
    <w:rsid w:val="42611646"/>
    <w:rsid w:val="4265E65F"/>
    <w:rsid w:val="42663787"/>
    <w:rsid w:val="4268ED08"/>
    <w:rsid w:val="426A4ADA"/>
    <w:rsid w:val="426ACCED"/>
    <w:rsid w:val="426DCE17"/>
    <w:rsid w:val="426F5D7E"/>
    <w:rsid w:val="4276CC4E"/>
    <w:rsid w:val="42789073"/>
    <w:rsid w:val="427C743C"/>
    <w:rsid w:val="42802FE5"/>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91F00"/>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B7CDB"/>
    <w:rsid w:val="43E00CC4"/>
    <w:rsid w:val="43E4E6B1"/>
    <w:rsid w:val="43E7E27F"/>
    <w:rsid w:val="43EE1BEE"/>
    <w:rsid w:val="43F0BA1B"/>
    <w:rsid w:val="43F28EF5"/>
    <w:rsid w:val="43F298ED"/>
    <w:rsid w:val="43F53731"/>
    <w:rsid w:val="43F5561F"/>
    <w:rsid w:val="43F6337E"/>
    <w:rsid w:val="43F686A1"/>
    <w:rsid w:val="43F80014"/>
    <w:rsid w:val="43F80190"/>
    <w:rsid w:val="43F8D382"/>
    <w:rsid w:val="4401C8EF"/>
    <w:rsid w:val="44060819"/>
    <w:rsid w:val="44072FFC"/>
    <w:rsid w:val="440A9532"/>
    <w:rsid w:val="440C1993"/>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7C82B"/>
    <w:rsid w:val="468A3D49"/>
    <w:rsid w:val="468CDB6D"/>
    <w:rsid w:val="468DB7D1"/>
    <w:rsid w:val="4694DEF1"/>
    <w:rsid w:val="46977DE5"/>
    <w:rsid w:val="469F2AEC"/>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BEDF2F"/>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5DED5"/>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9FE868"/>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17604"/>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7A36D"/>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68396"/>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5FABB"/>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4C5FD"/>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B9F36"/>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70DCB"/>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51AD6F"/>
    <w:rsid w:val="505BA95B"/>
    <w:rsid w:val="5064DADA"/>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D519"/>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4919F"/>
    <w:rsid w:val="5149C181"/>
    <w:rsid w:val="514DC09B"/>
    <w:rsid w:val="514F3CD1"/>
    <w:rsid w:val="5151C75B"/>
    <w:rsid w:val="51585557"/>
    <w:rsid w:val="5159D58E"/>
    <w:rsid w:val="5160CF82"/>
    <w:rsid w:val="516283BA"/>
    <w:rsid w:val="516500D9"/>
    <w:rsid w:val="51669B72"/>
    <w:rsid w:val="51681BF2"/>
    <w:rsid w:val="516890A2"/>
    <w:rsid w:val="5173DB1C"/>
    <w:rsid w:val="51743E04"/>
    <w:rsid w:val="5176D00B"/>
    <w:rsid w:val="517A0F83"/>
    <w:rsid w:val="517B1B34"/>
    <w:rsid w:val="517C54CE"/>
    <w:rsid w:val="517EA792"/>
    <w:rsid w:val="517EF417"/>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56135"/>
    <w:rsid w:val="51E769D9"/>
    <w:rsid w:val="51EFF420"/>
    <w:rsid w:val="51F0E3C0"/>
    <w:rsid w:val="51F3701B"/>
    <w:rsid w:val="51F60281"/>
    <w:rsid w:val="51F8581D"/>
    <w:rsid w:val="51FCA36C"/>
    <w:rsid w:val="51FD767C"/>
    <w:rsid w:val="52027508"/>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59271"/>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9E4A0"/>
    <w:rsid w:val="535FF3B2"/>
    <w:rsid w:val="53622697"/>
    <w:rsid w:val="53634F0C"/>
    <w:rsid w:val="5366E2F9"/>
    <w:rsid w:val="536AD6AA"/>
    <w:rsid w:val="536B3B0C"/>
    <w:rsid w:val="53716B05"/>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8ED6"/>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7208"/>
    <w:rsid w:val="55A0C960"/>
    <w:rsid w:val="55A1ACBF"/>
    <w:rsid w:val="55A50C8A"/>
    <w:rsid w:val="55A55E2A"/>
    <w:rsid w:val="55AB9222"/>
    <w:rsid w:val="55AE3B6B"/>
    <w:rsid w:val="55B05CB3"/>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2E474"/>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809E4"/>
    <w:rsid w:val="58A9FC43"/>
    <w:rsid w:val="58AAEB29"/>
    <w:rsid w:val="58AE73A6"/>
    <w:rsid w:val="58B3613B"/>
    <w:rsid w:val="58B3F939"/>
    <w:rsid w:val="58B73130"/>
    <w:rsid w:val="58B8410F"/>
    <w:rsid w:val="58BB1E39"/>
    <w:rsid w:val="58C0FBDC"/>
    <w:rsid w:val="58C1BFD4"/>
    <w:rsid w:val="58D12C67"/>
    <w:rsid w:val="58D31D05"/>
    <w:rsid w:val="58D418CC"/>
    <w:rsid w:val="58D70569"/>
    <w:rsid w:val="58D92D0E"/>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C3CF8"/>
    <w:rsid w:val="592E7052"/>
    <w:rsid w:val="5933CB37"/>
    <w:rsid w:val="593584BD"/>
    <w:rsid w:val="5935CC79"/>
    <w:rsid w:val="59389DC9"/>
    <w:rsid w:val="593C7377"/>
    <w:rsid w:val="593D77FD"/>
    <w:rsid w:val="593FE693"/>
    <w:rsid w:val="59413585"/>
    <w:rsid w:val="59445BEF"/>
    <w:rsid w:val="5947DFF3"/>
    <w:rsid w:val="594FE31C"/>
    <w:rsid w:val="595451FB"/>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676CD"/>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63BEA"/>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46915"/>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3756E"/>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E5275"/>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BFE45"/>
    <w:rsid w:val="5E7E03A3"/>
    <w:rsid w:val="5E7ED22F"/>
    <w:rsid w:val="5E7F8413"/>
    <w:rsid w:val="5E7FF286"/>
    <w:rsid w:val="5E839ABA"/>
    <w:rsid w:val="5E852179"/>
    <w:rsid w:val="5E867166"/>
    <w:rsid w:val="5E8F23FC"/>
    <w:rsid w:val="5E905B26"/>
    <w:rsid w:val="5E9EEF48"/>
    <w:rsid w:val="5EA6BE0B"/>
    <w:rsid w:val="5EA793E2"/>
    <w:rsid w:val="5EAB6135"/>
    <w:rsid w:val="5EADA8DB"/>
    <w:rsid w:val="5EB02B21"/>
    <w:rsid w:val="5EBC8CED"/>
    <w:rsid w:val="5EBD1868"/>
    <w:rsid w:val="5EC2F974"/>
    <w:rsid w:val="5EC4C514"/>
    <w:rsid w:val="5EC557FD"/>
    <w:rsid w:val="5EC6BEE7"/>
    <w:rsid w:val="5ED0A12C"/>
    <w:rsid w:val="5ED63AB0"/>
    <w:rsid w:val="5EDA532B"/>
    <w:rsid w:val="5EDAEB90"/>
    <w:rsid w:val="5EE6902E"/>
    <w:rsid w:val="5EEB476D"/>
    <w:rsid w:val="5EEDAE8B"/>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788320"/>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7F4A3"/>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3A5F1D"/>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201EB"/>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DEB4E9"/>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834CC"/>
    <w:rsid w:val="63DC86B4"/>
    <w:rsid w:val="63DEFA95"/>
    <w:rsid w:val="63E07C02"/>
    <w:rsid w:val="63E0DE8F"/>
    <w:rsid w:val="63E36695"/>
    <w:rsid w:val="63E869FC"/>
    <w:rsid w:val="63EDFD8E"/>
    <w:rsid w:val="63EF4BF2"/>
    <w:rsid w:val="63F41516"/>
    <w:rsid w:val="63F59582"/>
    <w:rsid w:val="63F60BA8"/>
    <w:rsid w:val="63FB965D"/>
    <w:rsid w:val="63FD27DB"/>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79FD2"/>
    <w:rsid w:val="646C06CA"/>
    <w:rsid w:val="646CC59B"/>
    <w:rsid w:val="646CC994"/>
    <w:rsid w:val="646ED495"/>
    <w:rsid w:val="64707309"/>
    <w:rsid w:val="6472E434"/>
    <w:rsid w:val="6478F2D6"/>
    <w:rsid w:val="647B47DD"/>
    <w:rsid w:val="647CDFD1"/>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514D73"/>
    <w:rsid w:val="655261DA"/>
    <w:rsid w:val="6553B019"/>
    <w:rsid w:val="6556FAA5"/>
    <w:rsid w:val="65599D1D"/>
    <w:rsid w:val="655FDECF"/>
    <w:rsid w:val="656AAB88"/>
    <w:rsid w:val="656ADCC6"/>
    <w:rsid w:val="656FD861"/>
    <w:rsid w:val="65713435"/>
    <w:rsid w:val="65761C22"/>
    <w:rsid w:val="65776A06"/>
    <w:rsid w:val="657835AE"/>
    <w:rsid w:val="65830DCA"/>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9EBF1"/>
    <w:rsid w:val="665B2EFF"/>
    <w:rsid w:val="665B60B9"/>
    <w:rsid w:val="665C8384"/>
    <w:rsid w:val="666E53B0"/>
    <w:rsid w:val="6670E233"/>
    <w:rsid w:val="6671118E"/>
    <w:rsid w:val="66737CB0"/>
    <w:rsid w:val="6674AD88"/>
    <w:rsid w:val="6676BA8F"/>
    <w:rsid w:val="66775712"/>
    <w:rsid w:val="667F7BDF"/>
    <w:rsid w:val="667FC73C"/>
    <w:rsid w:val="66802530"/>
    <w:rsid w:val="6680702D"/>
    <w:rsid w:val="6682E5DE"/>
    <w:rsid w:val="66834713"/>
    <w:rsid w:val="668B6B56"/>
    <w:rsid w:val="668B6D44"/>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700D4AA"/>
    <w:rsid w:val="670583BF"/>
    <w:rsid w:val="670DAB68"/>
    <w:rsid w:val="67114FA3"/>
    <w:rsid w:val="67139869"/>
    <w:rsid w:val="671525DB"/>
    <w:rsid w:val="67162941"/>
    <w:rsid w:val="6717CE45"/>
    <w:rsid w:val="6718B19E"/>
    <w:rsid w:val="671D5C9B"/>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470E"/>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9F119F"/>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2BCAF"/>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6EB32"/>
    <w:rsid w:val="69E91B1C"/>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5AD5E"/>
    <w:rsid w:val="6C374D3D"/>
    <w:rsid w:val="6C4221FE"/>
    <w:rsid w:val="6C462818"/>
    <w:rsid w:val="6C4699E6"/>
    <w:rsid w:val="6C4AC7FD"/>
    <w:rsid w:val="6C4BA1B3"/>
    <w:rsid w:val="6C4FE18E"/>
    <w:rsid w:val="6C508A85"/>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A3CDA"/>
    <w:rsid w:val="6CDF1222"/>
    <w:rsid w:val="6CE07E5B"/>
    <w:rsid w:val="6CE10FFB"/>
    <w:rsid w:val="6CE2EB3B"/>
    <w:rsid w:val="6CE58220"/>
    <w:rsid w:val="6CEC63E2"/>
    <w:rsid w:val="6CEF5253"/>
    <w:rsid w:val="6CF1B410"/>
    <w:rsid w:val="6CF7D8D0"/>
    <w:rsid w:val="6CFBED79"/>
    <w:rsid w:val="6D01AB4B"/>
    <w:rsid w:val="6D17AC07"/>
    <w:rsid w:val="6D199766"/>
    <w:rsid w:val="6D1BDC54"/>
    <w:rsid w:val="6D2C5195"/>
    <w:rsid w:val="6D3441AF"/>
    <w:rsid w:val="6D34FDA5"/>
    <w:rsid w:val="6D375AE4"/>
    <w:rsid w:val="6D3B42AC"/>
    <w:rsid w:val="6D3BF7CD"/>
    <w:rsid w:val="6D3C0462"/>
    <w:rsid w:val="6D4D67E7"/>
    <w:rsid w:val="6D4EB4C2"/>
    <w:rsid w:val="6D594645"/>
    <w:rsid w:val="6D5B4307"/>
    <w:rsid w:val="6D5B6B2B"/>
    <w:rsid w:val="6D5E6F7A"/>
    <w:rsid w:val="6D60BCB7"/>
    <w:rsid w:val="6D6715EB"/>
    <w:rsid w:val="6D6B70C8"/>
    <w:rsid w:val="6D6D2AA0"/>
    <w:rsid w:val="6D6D67A6"/>
    <w:rsid w:val="6D70AC9A"/>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3E1FA4"/>
    <w:rsid w:val="6F44623C"/>
    <w:rsid w:val="6F4E561B"/>
    <w:rsid w:val="6F534EC4"/>
    <w:rsid w:val="6F56FE75"/>
    <w:rsid w:val="6F58F002"/>
    <w:rsid w:val="6F5BC4DF"/>
    <w:rsid w:val="6F5C8383"/>
    <w:rsid w:val="6F606969"/>
    <w:rsid w:val="6F60983D"/>
    <w:rsid w:val="6F62B3A8"/>
    <w:rsid w:val="6F66564C"/>
    <w:rsid w:val="6F69A390"/>
    <w:rsid w:val="6F6DE124"/>
    <w:rsid w:val="6F72E84C"/>
    <w:rsid w:val="6F754482"/>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BAB45"/>
    <w:rsid w:val="6FB5C178"/>
    <w:rsid w:val="6FBB0B51"/>
    <w:rsid w:val="6FBBF8D4"/>
    <w:rsid w:val="6FC49A8E"/>
    <w:rsid w:val="6FCB8C41"/>
    <w:rsid w:val="6FCE0518"/>
    <w:rsid w:val="6FD24527"/>
    <w:rsid w:val="6FD370D0"/>
    <w:rsid w:val="6FD4B499"/>
    <w:rsid w:val="6FD4E2DE"/>
    <w:rsid w:val="6FD644D5"/>
    <w:rsid w:val="6FD68AE0"/>
    <w:rsid w:val="6FDD860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812AE"/>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A0015C"/>
    <w:rsid w:val="72A1270C"/>
    <w:rsid w:val="72ABEB55"/>
    <w:rsid w:val="72AD1F27"/>
    <w:rsid w:val="72B089F4"/>
    <w:rsid w:val="72B48F3A"/>
    <w:rsid w:val="72B4CC9E"/>
    <w:rsid w:val="72B5E8B4"/>
    <w:rsid w:val="72B7246D"/>
    <w:rsid w:val="72B75030"/>
    <w:rsid w:val="72B7FA80"/>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A619"/>
    <w:rsid w:val="731AD482"/>
    <w:rsid w:val="731B32F9"/>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0141D"/>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BBA8F"/>
    <w:rsid w:val="738F2137"/>
    <w:rsid w:val="7390B70C"/>
    <w:rsid w:val="7393DA21"/>
    <w:rsid w:val="7394572A"/>
    <w:rsid w:val="7396CF02"/>
    <w:rsid w:val="739CD660"/>
    <w:rsid w:val="739E8327"/>
    <w:rsid w:val="73A1987D"/>
    <w:rsid w:val="73A7DB11"/>
    <w:rsid w:val="73AD941E"/>
    <w:rsid w:val="73B8F66F"/>
    <w:rsid w:val="73BA57BD"/>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CA04"/>
    <w:rsid w:val="74454F2F"/>
    <w:rsid w:val="744DD28B"/>
    <w:rsid w:val="744E896F"/>
    <w:rsid w:val="744F52BD"/>
    <w:rsid w:val="74560359"/>
    <w:rsid w:val="745B5F8A"/>
    <w:rsid w:val="745B8571"/>
    <w:rsid w:val="745E4CCB"/>
    <w:rsid w:val="7460E807"/>
    <w:rsid w:val="74610336"/>
    <w:rsid w:val="746402E2"/>
    <w:rsid w:val="746634BA"/>
    <w:rsid w:val="7467C9CD"/>
    <w:rsid w:val="746B45A1"/>
    <w:rsid w:val="746C69FB"/>
    <w:rsid w:val="74701BFA"/>
    <w:rsid w:val="74725B16"/>
    <w:rsid w:val="7474F98D"/>
    <w:rsid w:val="74788230"/>
    <w:rsid w:val="747B12EE"/>
    <w:rsid w:val="747E3DE8"/>
    <w:rsid w:val="74823FA6"/>
    <w:rsid w:val="74824921"/>
    <w:rsid w:val="7483254E"/>
    <w:rsid w:val="748B27F9"/>
    <w:rsid w:val="74911EEA"/>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BC271"/>
    <w:rsid w:val="755F2165"/>
    <w:rsid w:val="755FC1FC"/>
    <w:rsid w:val="7567D7B9"/>
    <w:rsid w:val="7569D9F5"/>
    <w:rsid w:val="756B77A3"/>
    <w:rsid w:val="756ED0B0"/>
    <w:rsid w:val="756FB1CF"/>
    <w:rsid w:val="757339F7"/>
    <w:rsid w:val="7577C5DA"/>
    <w:rsid w:val="7578D10A"/>
    <w:rsid w:val="757D0C50"/>
    <w:rsid w:val="75821621"/>
    <w:rsid w:val="758460FC"/>
    <w:rsid w:val="758EFF8E"/>
    <w:rsid w:val="759187E7"/>
    <w:rsid w:val="7597355B"/>
    <w:rsid w:val="75998C3C"/>
    <w:rsid w:val="759B27B4"/>
    <w:rsid w:val="759C247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5DE6"/>
    <w:rsid w:val="7651666C"/>
    <w:rsid w:val="7651AACF"/>
    <w:rsid w:val="765665E1"/>
    <w:rsid w:val="76575055"/>
    <w:rsid w:val="76594952"/>
    <w:rsid w:val="76599EB4"/>
    <w:rsid w:val="765ACB19"/>
    <w:rsid w:val="765C33E1"/>
    <w:rsid w:val="766163F2"/>
    <w:rsid w:val="7661D2C7"/>
    <w:rsid w:val="76639FC0"/>
    <w:rsid w:val="766B6380"/>
    <w:rsid w:val="766FE305"/>
    <w:rsid w:val="76782771"/>
    <w:rsid w:val="767E3A2C"/>
    <w:rsid w:val="7686B6C4"/>
    <w:rsid w:val="7686C314"/>
    <w:rsid w:val="7689F88A"/>
    <w:rsid w:val="7693F7AC"/>
    <w:rsid w:val="7697BA5E"/>
    <w:rsid w:val="76981D72"/>
    <w:rsid w:val="769E9B85"/>
    <w:rsid w:val="769F997D"/>
    <w:rsid w:val="76A72ADF"/>
    <w:rsid w:val="76A9EDD0"/>
    <w:rsid w:val="76ADF47B"/>
    <w:rsid w:val="76B04561"/>
    <w:rsid w:val="76B19D40"/>
    <w:rsid w:val="76B22838"/>
    <w:rsid w:val="76B95004"/>
    <w:rsid w:val="76BBEC1E"/>
    <w:rsid w:val="76C83EDF"/>
    <w:rsid w:val="76CD5BFB"/>
    <w:rsid w:val="76CDCE18"/>
    <w:rsid w:val="76CDCFE4"/>
    <w:rsid w:val="76CFB125"/>
    <w:rsid w:val="76D4DEE0"/>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AABE2"/>
    <w:rsid w:val="770CDFB2"/>
    <w:rsid w:val="770DF3E1"/>
    <w:rsid w:val="770F336D"/>
    <w:rsid w:val="77116FDC"/>
    <w:rsid w:val="77222429"/>
    <w:rsid w:val="772D0DEE"/>
    <w:rsid w:val="772EE3B7"/>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F5553"/>
    <w:rsid w:val="777890E8"/>
    <w:rsid w:val="7783038C"/>
    <w:rsid w:val="778931A2"/>
    <w:rsid w:val="778AF2C0"/>
    <w:rsid w:val="778C74B7"/>
    <w:rsid w:val="778D76A8"/>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32B3"/>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6E4418"/>
    <w:rsid w:val="7A7E357F"/>
    <w:rsid w:val="7A8AEC2F"/>
    <w:rsid w:val="7A964710"/>
    <w:rsid w:val="7A9DF5B5"/>
    <w:rsid w:val="7AA47A1F"/>
    <w:rsid w:val="7AAB658C"/>
    <w:rsid w:val="7AAE4B48"/>
    <w:rsid w:val="7AB2B6C8"/>
    <w:rsid w:val="7AB80D0E"/>
    <w:rsid w:val="7ABAA86B"/>
    <w:rsid w:val="7ABD201F"/>
    <w:rsid w:val="7ABD9822"/>
    <w:rsid w:val="7ABE7EB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6D5B46"/>
    <w:rsid w:val="7B6D9776"/>
    <w:rsid w:val="7B6F8B54"/>
    <w:rsid w:val="7B714E59"/>
    <w:rsid w:val="7B719385"/>
    <w:rsid w:val="7B71D9D9"/>
    <w:rsid w:val="7B81C223"/>
    <w:rsid w:val="7B8A83B6"/>
    <w:rsid w:val="7B98D40F"/>
    <w:rsid w:val="7B9D104D"/>
    <w:rsid w:val="7BA23023"/>
    <w:rsid w:val="7BA6C3AA"/>
    <w:rsid w:val="7BB2D654"/>
    <w:rsid w:val="7BBEBE7D"/>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CFC4"/>
    <w:rsid w:val="7BF8898C"/>
    <w:rsid w:val="7BFB4FB5"/>
    <w:rsid w:val="7BFE597C"/>
    <w:rsid w:val="7C00B352"/>
    <w:rsid w:val="7C0BCCD4"/>
    <w:rsid w:val="7C10C41D"/>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529D3"/>
    <w:rsid w:val="7C698288"/>
    <w:rsid w:val="7C6A9985"/>
    <w:rsid w:val="7C6CAB48"/>
    <w:rsid w:val="7C6EA386"/>
    <w:rsid w:val="7C706BF1"/>
    <w:rsid w:val="7C714704"/>
    <w:rsid w:val="7C7155F5"/>
    <w:rsid w:val="7C7A3205"/>
    <w:rsid w:val="7C821F1A"/>
    <w:rsid w:val="7C822DA8"/>
    <w:rsid w:val="7C88292C"/>
    <w:rsid w:val="7C8D43B8"/>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BF7179"/>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270F1"/>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E19C"/>
    <w:rsid w:val="7D9A8C93"/>
    <w:rsid w:val="7D9AFD9C"/>
    <w:rsid w:val="7D9B79E4"/>
    <w:rsid w:val="7D9E54BC"/>
    <w:rsid w:val="7DA50153"/>
    <w:rsid w:val="7DA5CE4D"/>
    <w:rsid w:val="7DAD684D"/>
    <w:rsid w:val="7DAF84AD"/>
    <w:rsid w:val="7DB160F4"/>
    <w:rsid w:val="7DB918C5"/>
    <w:rsid w:val="7DBF56D5"/>
    <w:rsid w:val="7DC0621A"/>
    <w:rsid w:val="7DC2868A"/>
    <w:rsid w:val="7DC3098B"/>
    <w:rsid w:val="7DC53B47"/>
    <w:rsid w:val="7DD56B8E"/>
    <w:rsid w:val="7DD64080"/>
    <w:rsid w:val="7DD82BF8"/>
    <w:rsid w:val="7DDD277D"/>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E2891"/>
    <w:rsid w:val="7E62D7E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A539D"/>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2BAC9"/>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7738D3CA-406F-4E65-840C-DD847468BDF0}"/>
    <w:docVar w:name="dgnword-eventsink" w:val="2576454680912"/>
    <w:docVar w:name="dgnword-lastRevisionsView" w:val="0"/>
    <w:docVar w:name="__Grammarly_42___1" w:val="H4sIAAAAAAAEAKtWcslP9kxRslIyNDYytzQ3tjQ3sTQxs7Q0NjBT0lEKTi0uzszPAykwNKoFAArDx6E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A60601A"/>
  <w15:docId w15:val="{A2AF77B8-639F-4F59-9D08-E76A39E4D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13C6"/>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E513D3"/>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paragraph" w:styleId="HTMLPreformatted">
    <w:name w:val="HTML Preformatted"/>
    <w:basedOn w:val="Normal"/>
    <w:link w:val="HTMLPreformattedChar"/>
    <w:uiPriority w:val="99"/>
    <w:semiHidden/>
    <w:unhideWhenUsed/>
    <w:rsid w:val="0095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5281C"/>
    <w:rPr>
      <w:rFonts w:ascii="Courier New" w:eastAsia="Times New Roman" w:hAnsi="Courier New" w:cs="Courier New"/>
      <w:sz w:val="20"/>
      <w:szCs w:val="20"/>
    </w:rPr>
  </w:style>
  <w:style w:type="character" w:customStyle="1" w:styleId="y2iqfc">
    <w:name w:val="y2iqfc"/>
    <w:basedOn w:val="DefaultParagraphFont"/>
    <w:rsid w:val="00952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E3D429-73FD-4C67-9CB7-8EAE27C02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customXml/itemProps3.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customXml/itemProps4.xml><?xml version="1.0" encoding="utf-8"?>
<ds:datastoreItem xmlns:ds="http://schemas.openxmlformats.org/officeDocument/2006/customXml" ds:itemID="{6EBB33B2-CCBC-4EF5-8677-1CE2EEF23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6</Pages>
  <Words>15335</Words>
  <Characters>87411</Characters>
  <Application>Microsoft Office Word</Application>
  <DocSecurity>0</DocSecurity>
  <Lines>728</Lines>
  <Paragraphs>205</Paragraphs>
  <ScaleCrop>false</ScaleCrop>
  <Company>Centers for Disease Control and Prevention</Company>
  <LinksUpToDate>false</LinksUpToDate>
  <CharactersWithSpaces>10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tomey, Natasha (CDC/NCHHSTP/DHP)</cp:lastModifiedBy>
  <cp:revision>8</cp:revision>
  <cp:lastPrinted>2019-10-19T07:59:00Z</cp:lastPrinted>
  <dcterms:created xsi:type="dcterms:W3CDTF">2023-12-15T18:35:00Z</dcterms:created>
  <dcterms:modified xsi:type="dcterms:W3CDTF">2024-01-0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384eb2ba5069f4cc7ac68d401729ba5f3210002445460689f70c0f0659f59d90</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SIP_Label_7b94a7b8-f06c-4dfe-bdcc-9b548fd58c31_ActionId">
    <vt:lpwstr>40588827-78a2-4ad3-9aee-81e20755ddce</vt:lpwstr>
  </property>
  <property fmtid="{D5CDD505-2E9C-101B-9397-08002B2CF9AE}" pid="25" name="MSIP_Label_7b94a7b8-f06c-4dfe-bdcc-9b548fd58c31_ContentBits">
    <vt:lpwstr>0</vt:lpwstr>
  </property>
  <property fmtid="{D5CDD505-2E9C-101B-9397-08002B2CF9AE}" pid="26" name="MSIP_Label_7b94a7b8-f06c-4dfe-bdcc-9b548fd58c31_Enabled">
    <vt:lpwstr>true</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etDate">
    <vt:lpwstr>2021-01-15T03:23:28Z</vt:lpwstr>
  </property>
  <property fmtid="{D5CDD505-2E9C-101B-9397-08002B2CF9AE}" pid="30" name="MSIP_Label_7b94a7b8-f06c-4dfe-bdcc-9b548fd58c31_SiteId">
    <vt:lpwstr>9ce70869-60db-44fd-abe8-d2767077fc8f</vt:lpwstr>
  </property>
</Properties>
</file>